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4DF02" w14:textId="18E0C3EC" w:rsidR="00B22603" w:rsidRPr="00407596" w:rsidRDefault="00B22603" w:rsidP="00B22603">
      <w:pPr>
        <w:rPr>
          <w:rFonts w:ascii="'times new roman'" w:hAnsi="'times new roman'" w:cs="'times new roman'" w:hint="eastAsia"/>
          <w:b/>
          <w:sz w:val="36"/>
        </w:rPr>
      </w:pPr>
      <w:r>
        <w:rPr>
          <w:noProof/>
          <w:lang w:eastAsia="en-US"/>
        </w:rPr>
        <w:drawing>
          <wp:inline distT="0" distB="0" distL="0" distR="0" wp14:anchorId="176C319A" wp14:editId="5D4B3E5D">
            <wp:extent cx="2179955" cy="1038860"/>
            <wp:effectExtent l="0" t="0" r="0" b="8890"/>
            <wp:docPr id="1953787295" name="picture"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042C0860" w14:textId="77777777" w:rsidR="00B22603" w:rsidRPr="00407596" w:rsidRDefault="00B22603" w:rsidP="00B22603">
      <w:pPr>
        <w:rPr>
          <w:rFonts w:ascii="'times new roman'" w:hAnsi="'times new roman'" w:cs="'times new roman'" w:hint="eastAsia"/>
          <w:b/>
          <w:sz w:val="36"/>
        </w:rPr>
      </w:pPr>
    </w:p>
    <w:p w14:paraId="284A0AA5"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3B871627" w14:textId="5ED24EEE" w:rsidR="00B22603" w:rsidRPr="00407596" w:rsidRDefault="00155541" w:rsidP="00B22603">
      <w:bookmarkStart w:id="0" w:name="_Hlk6779996"/>
      <w:r w:rsidRPr="00155541">
        <w:rPr>
          <w:rFonts w:ascii="'times new roman'" w:hAnsi="'times new roman'" w:cs="'times new roman'"/>
          <w:b/>
          <w:sz w:val="44"/>
          <w:u w:val="single"/>
        </w:rPr>
        <w:t xml:space="preserve">Design of Home Automation </w:t>
      </w:r>
      <w:r w:rsidR="00CC413C">
        <w:rPr>
          <w:rFonts w:ascii="'times new roman'" w:hAnsi="'times new roman'" w:cs="'times new roman'"/>
          <w:b/>
          <w:sz w:val="44"/>
          <w:u w:val="single"/>
        </w:rPr>
        <w:t>System</w:t>
      </w:r>
      <w:r w:rsidRPr="00155541">
        <w:rPr>
          <w:rFonts w:ascii="'times new roman'" w:hAnsi="'times new roman'" w:cs="'times new roman'"/>
          <w:b/>
          <w:sz w:val="44"/>
          <w:u w:val="single"/>
        </w:rPr>
        <w:t xml:space="preserve"> for </w:t>
      </w:r>
      <w:r w:rsidR="00CC413C">
        <w:rPr>
          <w:rFonts w:ascii="'times new roman'" w:hAnsi="'times new roman'" w:cs="'times new roman'"/>
          <w:b/>
          <w:sz w:val="44"/>
          <w:u w:val="single"/>
        </w:rPr>
        <w:t>Appliance</w:t>
      </w:r>
      <w:r w:rsidRPr="00155541">
        <w:rPr>
          <w:rFonts w:ascii="'times new roman'" w:hAnsi="'times new roman'" w:cs="'times new roman'"/>
          <w:b/>
          <w:sz w:val="44"/>
          <w:u w:val="single"/>
        </w:rPr>
        <w:t xml:space="preserve"> </w:t>
      </w:r>
      <w:r w:rsidR="0045603B">
        <w:rPr>
          <w:rFonts w:ascii="'times new roman'" w:hAnsi="'times new roman'" w:cs="'times new roman'"/>
          <w:b/>
          <w:sz w:val="44"/>
          <w:u w:val="single"/>
        </w:rPr>
        <w:t>Control</w:t>
      </w:r>
      <w:bookmarkEnd w:id="0"/>
      <w:r w:rsidR="00B34132">
        <w:rPr>
          <w:rFonts w:ascii="'times new roman'" w:hAnsi="'times new roman'" w:cs="'times new roman'"/>
          <w:b/>
          <w:sz w:val="44"/>
          <w:u w:val="single"/>
        </w:rPr>
        <w:t xml:space="preserve"> </w:t>
      </w:r>
    </w:p>
    <w:p w14:paraId="4869A5EE" w14:textId="77777777" w:rsidR="00B22603" w:rsidRPr="00407596" w:rsidRDefault="00B22603" w:rsidP="00B22603">
      <w:pPr>
        <w:spacing w:line="360" w:lineRule="auto"/>
        <w:rPr>
          <w:rFonts w:eastAsiaTheme="minorEastAsia"/>
          <w:sz w:val="32"/>
          <w:szCs w:val="32"/>
          <w:u w:val="single"/>
        </w:rPr>
      </w:pPr>
    </w:p>
    <w:p w14:paraId="180F6FD5" w14:textId="0B93D927" w:rsidR="00B22603" w:rsidRPr="00A61F2E" w:rsidRDefault="00B22603" w:rsidP="00B22603">
      <w:pPr>
        <w:spacing w:line="288" w:lineRule="auto"/>
        <w:rPr>
          <w:sz w:val="28"/>
          <w:szCs w:val="32"/>
          <w:u w:val="single"/>
        </w:rPr>
      </w:pPr>
      <w:r w:rsidRPr="00A61F2E">
        <w:rPr>
          <w:rFonts w:eastAsia="'times new roman'"/>
          <w:sz w:val="28"/>
          <w:szCs w:val="32"/>
          <w:u w:val="single"/>
        </w:rPr>
        <w:t>E</w:t>
      </w:r>
      <w:r w:rsidR="00A61F2E">
        <w:rPr>
          <w:sz w:val="28"/>
          <w:szCs w:val="32"/>
          <w:u w:val="single"/>
        </w:rPr>
        <w:t>NGE477</w:t>
      </w:r>
      <w:r w:rsidRPr="00A61F2E">
        <w:rPr>
          <w:sz w:val="28"/>
          <w:szCs w:val="32"/>
          <w:u w:val="single"/>
        </w:rPr>
        <w:t xml:space="preserve"> </w:t>
      </w:r>
      <w:r w:rsidRPr="00A61F2E">
        <w:rPr>
          <w:rFonts w:eastAsia="'times new roman'"/>
          <w:sz w:val="28"/>
          <w:szCs w:val="32"/>
          <w:u w:val="single"/>
        </w:rPr>
        <w:t>Senior Design Project</w:t>
      </w:r>
      <w:r w:rsidRPr="00A61F2E">
        <w:rPr>
          <w:sz w:val="28"/>
          <w:szCs w:val="32"/>
          <w:u w:val="single"/>
        </w:rPr>
        <w:t xml:space="preserve"> I</w:t>
      </w:r>
      <w:r w:rsidR="00A61F2E" w:rsidRPr="00A61F2E">
        <w:rPr>
          <w:sz w:val="28"/>
          <w:szCs w:val="32"/>
          <w:u w:val="single"/>
        </w:rPr>
        <w:t>I</w:t>
      </w:r>
    </w:p>
    <w:p w14:paraId="23420616"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36F04D50" w14:textId="77777777" w:rsidR="00B22603" w:rsidRPr="00407596" w:rsidRDefault="00B22603" w:rsidP="00B22603">
      <w:pPr>
        <w:spacing w:line="288" w:lineRule="auto"/>
        <w:rPr>
          <w:sz w:val="28"/>
          <w:szCs w:val="32"/>
        </w:rPr>
      </w:pPr>
      <w:r w:rsidRPr="00407596">
        <w:rPr>
          <w:sz w:val="28"/>
          <w:szCs w:val="32"/>
        </w:rPr>
        <w:t>University of Maryland, Eastern Shore</w:t>
      </w:r>
    </w:p>
    <w:p w14:paraId="3BD2CF4D" w14:textId="77777777" w:rsidR="00B22603" w:rsidRPr="00407596" w:rsidRDefault="00B22603" w:rsidP="00B22603">
      <w:pPr>
        <w:rPr>
          <w:rFonts w:ascii="'times new roman'" w:eastAsiaTheme="minorEastAsia" w:hAnsi="'times new roman'" w:cs="'times new roman'" w:hint="eastAsia"/>
          <w:sz w:val="27"/>
        </w:rPr>
      </w:pPr>
    </w:p>
    <w:p w14:paraId="2167A3A0" w14:textId="77777777" w:rsidR="00B22603" w:rsidRPr="00407596" w:rsidRDefault="00B22603" w:rsidP="00B22603">
      <w:pPr>
        <w:rPr>
          <w:rFonts w:ascii="'times new roman'" w:eastAsiaTheme="minorEastAsia" w:hAnsi="'times new roman'" w:cs="'times new roman'" w:hint="eastAsia"/>
          <w:sz w:val="27"/>
        </w:rPr>
      </w:pPr>
    </w:p>
    <w:p w14:paraId="1FFD051F" w14:textId="77777777" w:rsidR="00B22603" w:rsidRPr="00407596" w:rsidRDefault="008B4304" w:rsidP="00B22603">
      <w:pPr>
        <w:spacing w:line="360" w:lineRule="auto"/>
        <w:rPr>
          <w:rFonts w:ascii="'times new roman'" w:eastAsiaTheme="minorEastAsia" w:hAnsi="'times new roman'" w:cs="'times new roman'" w:hint="eastAsia"/>
          <w:sz w:val="32"/>
        </w:rPr>
      </w:pPr>
      <w:r>
        <w:rPr>
          <w:rFonts w:ascii="'times new roman'" w:eastAsiaTheme="minorEastAsia" w:hAnsi="'times new roman'" w:cs="'times new roman'"/>
          <w:sz w:val="32"/>
        </w:rPr>
        <w:t>Ndubuisi Iwuala</w:t>
      </w:r>
    </w:p>
    <w:p w14:paraId="48BA417D" w14:textId="77777777" w:rsidR="00B22603" w:rsidRPr="00407596" w:rsidRDefault="008B4304" w:rsidP="00B22603">
      <w:pPr>
        <w:spacing w:line="360" w:lineRule="auto"/>
        <w:rPr>
          <w:rFonts w:ascii="'times new roman'" w:hAnsi="'times new roman'" w:cs="'times new roman'" w:hint="eastAsia"/>
          <w:sz w:val="32"/>
        </w:rPr>
      </w:pPr>
      <w:r>
        <w:rPr>
          <w:rFonts w:ascii="'times new roman'" w:hAnsi="'times new roman'" w:cs="'times new roman'"/>
          <w:sz w:val="32"/>
        </w:rPr>
        <w:t>Kingsley Asonye</w:t>
      </w:r>
    </w:p>
    <w:p w14:paraId="2C6F4056" w14:textId="77777777" w:rsidR="00B22603" w:rsidRDefault="00B22603" w:rsidP="008B4304">
      <w:pPr>
        <w:spacing w:line="360" w:lineRule="auto"/>
        <w:jc w:val="both"/>
        <w:rPr>
          <w:rFonts w:ascii="'times new roman'" w:hAnsi="'times new roman'" w:cs="'times new roman'" w:hint="eastAsia"/>
          <w:sz w:val="32"/>
        </w:rPr>
      </w:pPr>
    </w:p>
    <w:p w14:paraId="4303FA9C" w14:textId="77777777" w:rsidR="008B4304" w:rsidRPr="00407596" w:rsidRDefault="008B4304" w:rsidP="008B4304">
      <w:pPr>
        <w:spacing w:line="360" w:lineRule="auto"/>
        <w:jc w:val="both"/>
        <w:rPr>
          <w:rFonts w:ascii="'times new roman'" w:hAnsi="'times new roman'" w:cs="'times new roman'" w:hint="eastAsia"/>
          <w:sz w:val="27"/>
        </w:rPr>
      </w:pPr>
    </w:p>
    <w:p w14:paraId="0AB20492" w14:textId="77777777" w:rsidR="00B22603" w:rsidRPr="00407596" w:rsidRDefault="00B22603" w:rsidP="00B22603">
      <w:r w:rsidRPr="00407596">
        <w:t xml:space="preserve">  </w:t>
      </w:r>
    </w:p>
    <w:p w14:paraId="6A661CF8"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6A723E51" w14:textId="77777777" w:rsidR="00B22603" w:rsidRPr="00407596" w:rsidRDefault="00B22603" w:rsidP="00B22603">
      <w:pPr>
        <w:rPr>
          <w:rFonts w:eastAsiaTheme="minorEastAsia"/>
        </w:rPr>
      </w:pPr>
    </w:p>
    <w:p w14:paraId="3BCD9CAB" w14:textId="77777777" w:rsidR="00B22603" w:rsidRPr="00407596" w:rsidRDefault="00B22603" w:rsidP="00B22603">
      <w:pPr>
        <w:rPr>
          <w:rFonts w:eastAsiaTheme="minorEastAsia"/>
        </w:rPr>
      </w:pPr>
    </w:p>
    <w:p w14:paraId="5A000D88"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4F140A33" w14:textId="3B9EE380" w:rsidR="00B22603" w:rsidRPr="00407596" w:rsidRDefault="008B4304" w:rsidP="00B22603">
      <w:pPr>
        <w:spacing w:line="288" w:lineRule="auto"/>
        <w:rPr>
          <w:sz w:val="28"/>
        </w:rPr>
      </w:pPr>
      <w:r>
        <w:rPr>
          <w:sz w:val="28"/>
        </w:rPr>
        <w:fldChar w:fldCharType="begin"/>
      </w:r>
      <w:r>
        <w:rPr>
          <w:sz w:val="28"/>
        </w:rPr>
        <w:instrText xml:space="preserve"> DATE \@ "MMMM d, yyyy" </w:instrText>
      </w:r>
      <w:r>
        <w:rPr>
          <w:sz w:val="28"/>
        </w:rPr>
        <w:fldChar w:fldCharType="separate"/>
      </w:r>
      <w:r w:rsidR="008D0D93">
        <w:rPr>
          <w:noProof/>
          <w:sz w:val="28"/>
        </w:rPr>
        <w:t>May 13, 2019</w:t>
      </w:r>
      <w:r>
        <w:rPr>
          <w:sz w:val="28"/>
        </w:rPr>
        <w:fldChar w:fldCharType="end"/>
      </w:r>
      <w:r w:rsidR="00B22603" w:rsidRPr="00407596">
        <w:rPr>
          <w:sz w:val="28"/>
        </w:rPr>
        <w:t xml:space="preserve"> </w:t>
      </w:r>
    </w:p>
    <w:p w14:paraId="4ED820AA" w14:textId="508FF3A5" w:rsidR="00327E34" w:rsidRPr="00407596" w:rsidRDefault="00327E34">
      <w:pPr>
        <w:jc w:val="left"/>
      </w:pPr>
      <w:r w:rsidRPr="00407596">
        <w:br w:type="page"/>
      </w:r>
    </w:p>
    <w:p w14:paraId="332D93E5" w14:textId="6C3B0185" w:rsidR="000E5F6F" w:rsidRDefault="005D5B62" w:rsidP="008D6C90">
      <w:pPr>
        <w:pStyle w:val="NoSpacing"/>
      </w:pPr>
      <w:r w:rsidRPr="005D5B62">
        <w:lastRenderedPageBreak/>
        <w:t>Design of Home Automation System for Appliance Control</w:t>
      </w:r>
    </w:p>
    <w:p w14:paraId="768F8A89" w14:textId="77777777" w:rsidR="000E5F6F" w:rsidRPr="00966C55" w:rsidRDefault="000E5F6F" w:rsidP="008D6C90">
      <w:pPr>
        <w:pStyle w:val="NoSpacing"/>
      </w:pPr>
      <w:r w:rsidRPr="00966C55">
        <w:t>By</w:t>
      </w:r>
    </w:p>
    <w:p w14:paraId="7BC29B82" w14:textId="6C5D0489" w:rsidR="000E5F6F" w:rsidRDefault="005D5B62" w:rsidP="008D6C90">
      <w:pPr>
        <w:pStyle w:val="NoSpacing"/>
      </w:pPr>
      <w:r>
        <w:t>Ndubuisi Iwuala, Kingsley Asonye</w:t>
      </w:r>
    </w:p>
    <w:p w14:paraId="73D4C03C" w14:textId="77777777" w:rsidR="000E5F6F" w:rsidRPr="00966C55" w:rsidRDefault="000E5F6F" w:rsidP="008D6C90">
      <w:pPr>
        <w:pStyle w:val="NoSpacing"/>
      </w:pPr>
    </w:p>
    <w:p w14:paraId="43DFC14C" w14:textId="77777777" w:rsidR="000E5F6F" w:rsidRDefault="000E5F6F" w:rsidP="008D6C90">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7A07520E" w14:textId="77777777" w:rsidR="000E5F6F" w:rsidRPr="00966C55" w:rsidRDefault="000E5F6F" w:rsidP="008D6C90">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05E3CDF0" w14:textId="00013A85" w:rsidR="000E5F6F" w:rsidRPr="00966C55" w:rsidRDefault="005D5B62" w:rsidP="008D6C90">
      <w:pPr>
        <w:pStyle w:val="NoSpacing"/>
      </w:pPr>
      <w:r>
        <w:t xml:space="preserve">Date: </w:t>
      </w:r>
      <w:r>
        <w:fldChar w:fldCharType="begin"/>
      </w:r>
      <w:r>
        <w:instrText xml:space="preserve"> DATE \@ "MMMM d, yyyy" </w:instrText>
      </w:r>
      <w:r>
        <w:fldChar w:fldCharType="separate"/>
      </w:r>
      <w:r w:rsidR="008D0D93">
        <w:rPr>
          <w:noProof/>
        </w:rPr>
        <w:t>May 13, 2019</w:t>
      </w:r>
      <w:r>
        <w:fldChar w:fldCharType="end"/>
      </w:r>
    </w:p>
    <w:p w14:paraId="0F602491" w14:textId="77777777" w:rsidR="000E5F6F" w:rsidRPr="00966C55" w:rsidRDefault="000E5F6F" w:rsidP="008D6C90">
      <w:pPr>
        <w:pStyle w:val="NoSpacing"/>
      </w:pPr>
    </w:p>
    <w:p w14:paraId="766780E0" w14:textId="1B06003D" w:rsidR="000E5F6F" w:rsidRPr="00966C55" w:rsidRDefault="000E5F6F" w:rsidP="008D6C90">
      <w:pPr>
        <w:pStyle w:val="NoSpacing"/>
      </w:pPr>
    </w:p>
    <w:p w14:paraId="7BC80609" w14:textId="77777777" w:rsidR="000E5F6F" w:rsidRPr="00966C55" w:rsidRDefault="000E5F6F" w:rsidP="008D6C90">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439C806E" w14:textId="77777777" w:rsidR="000E5F6F" w:rsidRPr="00966C55" w:rsidRDefault="000E5F6F" w:rsidP="008D6C90">
      <w:pPr>
        <w:pStyle w:val="NoSpacing"/>
      </w:pPr>
    </w:p>
    <w:p w14:paraId="65F7CADC" w14:textId="77777777" w:rsidR="000E5F6F" w:rsidRPr="00966C55" w:rsidRDefault="000E5F6F" w:rsidP="008D6C90">
      <w:pPr>
        <w:pStyle w:val="NoSpacing"/>
      </w:pPr>
    </w:p>
    <w:p w14:paraId="6E2E3E06" w14:textId="77777777" w:rsidR="000E5F6F" w:rsidRPr="00966C55" w:rsidRDefault="000E5F6F" w:rsidP="008D6C90">
      <w:pPr>
        <w:pStyle w:val="NoSpacing"/>
      </w:pPr>
    </w:p>
    <w:p w14:paraId="7F0E5FCA" w14:textId="7A8D9090" w:rsidR="000E5F6F" w:rsidRDefault="000E5F6F" w:rsidP="008D6C90">
      <w:pPr>
        <w:pStyle w:val="NoSpacing"/>
      </w:pPr>
      <w:r w:rsidRPr="00966C55">
        <w:t>Authors</w:t>
      </w:r>
      <w:r w:rsidRPr="00AE5258">
        <w:rPr>
          <w:u w:val="single"/>
        </w:rPr>
        <w:tab/>
      </w:r>
      <w:r w:rsidR="005D5B62">
        <w:rPr>
          <w:u w:val="single"/>
        </w:rPr>
        <w:t>Ndubuisi Iwuala, Kingsley Asony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657DD313" w14:textId="77777777" w:rsidR="000E5F6F" w:rsidRDefault="000E5F6F" w:rsidP="008D6C90">
      <w:pPr>
        <w:pStyle w:val="NoSpacing"/>
      </w:pPr>
    </w:p>
    <w:p w14:paraId="27176223" w14:textId="77777777" w:rsidR="000E5F6F" w:rsidRPr="00AE5258" w:rsidRDefault="000E5F6F" w:rsidP="008D6C90">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471C9136" w14:textId="77777777" w:rsidR="000E5F6F" w:rsidRDefault="000E5F6F" w:rsidP="008D6C90">
      <w:pPr>
        <w:pStyle w:val="NoSpacing"/>
        <w:rPr>
          <w:noProof/>
        </w:rPr>
      </w:pPr>
    </w:p>
    <w:p w14:paraId="2DFB9CCF" w14:textId="77777777" w:rsidR="000E5F6F" w:rsidRPr="00AE5258" w:rsidRDefault="000E5F6F" w:rsidP="008D6C90">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28BB8306" w14:textId="77777777" w:rsidR="000E5F6F" w:rsidRPr="00966C55" w:rsidRDefault="000E5F6F" w:rsidP="008D6C90">
      <w:pPr>
        <w:pStyle w:val="NoSpacing"/>
      </w:pPr>
    </w:p>
    <w:p w14:paraId="3C9E3E25" w14:textId="77777777" w:rsidR="000E5F6F" w:rsidRPr="00966C55" w:rsidRDefault="000E5F6F" w:rsidP="008D6C90">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1DC2D76D" w14:textId="77777777" w:rsidR="000E5F6F" w:rsidRPr="00966C55" w:rsidRDefault="000E5F6F" w:rsidP="008D6C90">
      <w:pPr>
        <w:pStyle w:val="NoSpacing"/>
      </w:pPr>
    </w:p>
    <w:p w14:paraId="56CF3D19" w14:textId="77777777" w:rsidR="000E5F6F" w:rsidRPr="00966C55" w:rsidRDefault="000E5F6F" w:rsidP="008D6C90">
      <w:pPr>
        <w:pStyle w:val="NoSpacing"/>
      </w:pPr>
    </w:p>
    <w:p w14:paraId="6767D361" w14:textId="77777777" w:rsidR="000E5F6F" w:rsidRPr="00AE5258" w:rsidRDefault="000E5F6F" w:rsidP="008D6C90">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5250E47" w14:textId="77777777" w:rsidR="000E5F6F" w:rsidRDefault="000E5F6F" w:rsidP="008D6C90">
      <w:pPr>
        <w:pStyle w:val="NoSpacing"/>
      </w:pPr>
      <w:r>
        <w:br w:type="page"/>
      </w:r>
    </w:p>
    <w:p w14:paraId="2B57873F" w14:textId="77777777" w:rsidR="00373601" w:rsidRPr="00407596" w:rsidRDefault="00373601" w:rsidP="00B0045A">
      <w:pPr>
        <w:pStyle w:val="Head1"/>
      </w:pPr>
      <w:bookmarkStart w:id="1" w:name="_Toc531038830"/>
      <w:bookmarkStart w:id="2" w:name="_Toc531049080"/>
      <w:bookmarkStart w:id="3" w:name="_Toc531465125"/>
      <w:bookmarkStart w:id="4" w:name="_Toc531528279"/>
      <w:bookmarkStart w:id="5" w:name="_Toc531730465"/>
      <w:bookmarkStart w:id="6" w:name="_Toc6246847"/>
      <w:bookmarkStart w:id="7" w:name="_Toc6501995"/>
      <w:bookmarkStart w:id="8" w:name="_Toc7114465"/>
      <w:bookmarkStart w:id="9" w:name="_Toc7616810"/>
      <w:bookmarkStart w:id="10" w:name="_Toc8661745"/>
      <w:r>
        <w:rPr>
          <w:rFonts w:hint="eastAsia"/>
        </w:rPr>
        <w:lastRenderedPageBreak/>
        <w:t>List</w:t>
      </w:r>
      <w:r w:rsidRPr="00407596">
        <w:rPr>
          <w:rFonts w:hint="eastAsia"/>
        </w:rPr>
        <w:t xml:space="preserve"> of </w:t>
      </w:r>
      <w:r w:rsidRPr="00407596">
        <w:t>Contents</w:t>
      </w:r>
      <w:bookmarkEnd w:id="1"/>
      <w:bookmarkEnd w:id="2"/>
      <w:bookmarkEnd w:id="3"/>
      <w:bookmarkEnd w:id="4"/>
      <w:bookmarkEnd w:id="5"/>
      <w:bookmarkEnd w:id="6"/>
      <w:bookmarkEnd w:id="7"/>
      <w:bookmarkEnd w:id="8"/>
      <w:bookmarkEnd w:id="9"/>
      <w:bookmarkEnd w:id="1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3CA03873" w14:textId="0C033561" w:rsidR="00697384"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8661745" w:history="1">
            <w:r w:rsidR="00697384" w:rsidRPr="000C4402">
              <w:rPr>
                <w:rStyle w:val="Hyperlink"/>
                <w:noProof/>
              </w:rPr>
              <w:t>List of Contents</w:t>
            </w:r>
            <w:r w:rsidR="00697384">
              <w:rPr>
                <w:noProof/>
                <w:webHidden/>
              </w:rPr>
              <w:tab/>
            </w:r>
            <w:r w:rsidR="00697384">
              <w:rPr>
                <w:noProof/>
                <w:webHidden/>
              </w:rPr>
              <w:fldChar w:fldCharType="begin"/>
            </w:r>
            <w:r w:rsidR="00697384">
              <w:rPr>
                <w:noProof/>
                <w:webHidden/>
              </w:rPr>
              <w:instrText xml:space="preserve"> PAGEREF _Toc8661745 \h </w:instrText>
            </w:r>
            <w:r w:rsidR="00697384">
              <w:rPr>
                <w:noProof/>
                <w:webHidden/>
              </w:rPr>
            </w:r>
            <w:r w:rsidR="00697384">
              <w:rPr>
                <w:noProof/>
                <w:webHidden/>
              </w:rPr>
              <w:fldChar w:fldCharType="separate"/>
            </w:r>
            <w:r w:rsidR="00697384">
              <w:rPr>
                <w:noProof/>
                <w:webHidden/>
              </w:rPr>
              <w:t>3</w:t>
            </w:r>
            <w:r w:rsidR="00697384">
              <w:rPr>
                <w:noProof/>
                <w:webHidden/>
              </w:rPr>
              <w:fldChar w:fldCharType="end"/>
            </w:r>
          </w:hyperlink>
        </w:p>
        <w:p w14:paraId="69A26F43" w14:textId="0AFC0043" w:rsidR="00697384" w:rsidRDefault="00697384">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8661746" w:history="1">
            <w:r w:rsidRPr="000C4402">
              <w:rPr>
                <w:rStyle w:val="Hyperlink"/>
                <w:noProof/>
              </w:rPr>
              <w:t>List of Figures</w:t>
            </w:r>
            <w:r>
              <w:rPr>
                <w:noProof/>
                <w:webHidden/>
              </w:rPr>
              <w:tab/>
            </w:r>
            <w:r>
              <w:rPr>
                <w:noProof/>
                <w:webHidden/>
              </w:rPr>
              <w:fldChar w:fldCharType="begin"/>
            </w:r>
            <w:r>
              <w:rPr>
                <w:noProof/>
                <w:webHidden/>
              </w:rPr>
              <w:instrText xml:space="preserve"> PAGEREF _Toc8661746 \h </w:instrText>
            </w:r>
            <w:r>
              <w:rPr>
                <w:noProof/>
                <w:webHidden/>
              </w:rPr>
            </w:r>
            <w:r>
              <w:rPr>
                <w:noProof/>
                <w:webHidden/>
              </w:rPr>
              <w:fldChar w:fldCharType="separate"/>
            </w:r>
            <w:r>
              <w:rPr>
                <w:noProof/>
                <w:webHidden/>
              </w:rPr>
              <w:t>2</w:t>
            </w:r>
            <w:r>
              <w:rPr>
                <w:noProof/>
                <w:webHidden/>
              </w:rPr>
              <w:fldChar w:fldCharType="end"/>
            </w:r>
          </w:hyperlink>
        </w:p>
        <w:p w14:paraId="1793553A" w14:textId="4DEA31FD" w:rsidR="00697384" w:rsidRDefault="00697384">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8661747" w:history="1">
            <w:r w:rsidRPr="000C4402">
              <w:rPr>
                <w:rStyle w:val="Hyperlink"/>
                <w:noProof/>
              </w:rPr>
              <w:t>List of Tables</w:t>
            </w:r>
            <w:r>
              <w:rPr>
                <w:noProof/>
                <w:webHidden/>
              </w:rPr>
              <w:tab/>
            </w:r>
            <w:r>
              <w:rPr>
                <w:noProof/>
                <w:webHidden/>
              </w:rPr>
              <w:fldChar w:fldCharType="begin"/>
            </w:r>
            <w:r>
              <w:rPr>
                <w:noProof/>
                <w:webHidden/>
              </w:rPr>
              <w:instrText xml:space="preserve"> PAGEREF _Toc8661747 \h </w:instrText>
            </w:r>
            <w:r>
              <w:rPr>
                <w:noProof/>
                <w:webHidden/>
              </w:rPr>
            </w:r>
            <w:r>
              <w:rPr>
                <w:noProof/>
                <w:webHidden/>
              </w:rPr>
              <w:fldChar w:fldCharType="separate"/>
            </w:r>
            <w:r>
              <w:rPr>
                <w:noProof/>
                <w:webHidden/>
              </w:rPr>
              <w:t>4</w:t>
            </w:r>
            <w:r>
              <w:rPr>
                <w:noProof/>
                <w:webHidden/>
              </w:rPr>
              <w:fldChar w:fldCharType="end"/>
            </w:r>
          </w:hyperlink>
        </w:p>
        <w:p w14:paraId="0A395D87" w14:textId="0B83C76B" w:rsidR="00697384" w:rsidRDefault="00697384">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8661748" w:history="1">
            <w:r w:rsidRPr="000C4402">
              <w:rPr>
                <w:rStyle w:val="Hyperlink"/>
                <w:noProof/>
              </w:rPr>
              <w:t>Abstract</w:t>
            </w:r>
            <w:r>
              <w:rPr>
                <w:noProof/>
                <w:webHidden/>
              </w:rPr>
              <w:tab/>
            </w:r>
            <w:r>
              <w:rPr>
                <w:noProof/>
                <w:webHidden/>
              </w:rPr>
              <w:fldChar w:fldCharType="begin"/>
            </w:r>
            <w:r>
              <w:rPr>
                <w:noProof/>
                <w:webHidden/>
              </w:rPr>
              <w:instrText xml:space="preserve"> PAGEREF _Toc8661748 \h </w:instrText>
            </w:r>
            <w:r>
              <w:rPr>
                <w:noProof/>
                <w:webHidden/>
              </w:rPr>
            </w:r>
            <w:r>
              <w:rPr>
                <w:noProof/>
                <w:webHidden/>
              </w:rPr>
              <w:fldChar w:fldCharType="separate"/>
            </w:r>
            <w:r>
              <w:rPr>
                <w:noProof/>
                <w:webHidden/>
              </w:rPr>
              <w:t>5</w:t>
            </w:r>
            <w:r>
              <w:rPr>
                <w:noProof/>
                <w:webHidden/>
              </w:rPr>
              <w:fldChar w:fldCharType="end"/>
            </w:r>
          </w:hyperlink>
        </w:p>
        <w:p w14:paraId="55C5B425" w14:textId="71027B53"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749" w:history="1">
            <w:r w:rsidRPr="000C4402">
              <w:rPr>
                <w:rStyle w:val="Hyperlink"/>
                <w:noProof/>
              </w:rPr>
              <w:t>1.</w:t>
            </w:r>
            <w:r>
              <w:rPr>
                <w:rFonts w:asciiTheme="minorHAnsi" w:eastAsiaTheme="minorEastAsia" w:hAnsiTheme="minorHAnsi" w:cstheme="minorBidi"/>
                <w:b w:val="0"/>
                <w:bCs w:val="0"/>
                <w:noProof/>
                <w:kern w:val="0"/>
                <w:sz w:val="22"/>
                <w:szCs w:val="22"/>
                <w:lang w:eastAsia="en-US"/>
              </w:rPr>
              <w:tab/>
            </w:r>
            <w:r w:rsidRPr="000C4402">
              <w:rPr>
                <w:rStyle w:val="Hyperlink"/>
                <w:noProof/>
              </w:rPr>
              <w:t>Introduction</w:t>
            </w:r>
            <w:r>
              <w:rPr>
                <w:noProof/>
                <w:webHidden/>
              </w:rPr>
              <w:tab/>
            </w:r>
            <w:r>
              <w:rPr>
                <w:noProof/>
                <w:webHidden/>
              </w:rPr>
              <w:fldChar w:fldCharType="begin"/>
            </w:r>
            <w:r>
              <w:rPr>
                <w:noProof/>
                <w:webHidden/>
              </w:rPr>
              <w:instrText xml:space="preserve"> PAGEREF _Toc8661749 \h </w:instrText>
            </w:r>
            <w:r>
              <w:rPr>
                <w:noProof/>
                <w:webHidden/>
              </w:rPr>
            </w:r>
            <w:r>
              <w:rPr>
                <w:noProof/>
                <w:webHidden/>
              </w:rPr>
              <w:fldChar w:fldCharType="separate"/>
            </w:r>
            <w:r>
              <w:rPr>
                <w:noProof/>
                <w:webHidden/>
              </w:rPr>
              <w:t>6</w:t>
            </w:r>
            <w:r>
              <w:rPr>
                <w:noProof/>
                <w:webHidden/>
              </w:rPr>
              <w:fldChar w:fldCharType="end"/>
            </w:r>
          </w:hyperlink>
        </w:p>
        <w:p w14:paraId="1C9CE0CF" w14:textId="531D98EF"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50" w:history="1">
            <w:r w:rsidRPr="000C4402">
              <w:rPr>
                <w:rStyle w:val="Hyperlink"/>
                <w:noProof/>
              </w:rPr>
              <w:t>1.1.</w:t>
            </w:r>
            <w:r>
              <w:rPr>
                <w:rFonts w:asciiTheme="minorHAnsi" w:eastAsiaTheme="minorEastAsia" w:hAnsiTheme="minorHAnsi" w:cstheme="minorBidi"/>
                <w:b w:val="0"/>
                <w:bCs w:val="0"/>
                <w:noProof/>
                <w:kern w:val="0"/>
                <w:sz w:val="22"/>
                <w:szCs w:val="22"/>
                <w:lang w:eastAsia="en-US"/>
              </w:rPr>
              <w:tab/>
            </w:r>
            <w:r w:rsidRPr="000C4402">
              <w:rPr>
                <w:rStyle w:val="Hyperlink"/>
                <w:noProof/>
              </w:rPr>
              <w:t>Background/Motivation</w:t>
            </w:r>
            <w:r>
              <w:rPr>
                <w:noProof/>
                <w:webHidden/>
              </w:rPr>
              <w:tab/>
            </w:r>
            <w:r>
              <w:rPr>
                <w:noProof/>
                <w:webHidden/>
              </w:rPr>
              <w:fldChar w:fldCharType="begin"/>
            </w:r>
            <w:r>
              <w:rPr>
                <w:noProof/>
                <w:webHidden/>
              </w:rPr>
              <w:instrText xml:space="preserve"> PAGEREF _Toc8661750 \h </w:instrText>
            </w:r>
            <w:r>
              <w:rPr>
                <w:noProof/>
                <w:webHidden/>
              </w:rPr>
            </w:r>
            <w:r>
              <w:rPr>
                <w:noProof/>
                <w:webHidden/>
              </w:rPr>
              <w:fldChar w:fldCharType="separate"/>
            </w:r>
            <w:r>
              <w:rPr>
                <w:noProof/>
                <w:webHidden/>
              </w:rPr>
              <w:t>6</w:t>
            </w:r>
            <w:r>
              <w:rPr>
                <w:noProof/>
                <w:webHidden/>
              </w:rPr>
              <w:fldChar w:fldCharType="end"/>
            </w:r>
          </w:hyperlink>
        </w:p>
        <w:p w14:paraId="49693838" w14:textId="4D9DCAF2"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51" w:history="1">
            <w:r w:rsidRPr="000C4402">
              <w:rPr>
                <w:rStyle w:val="Hyperlink"/>
                <w:noProof/>
              </w:rPr>
              <w:t>1.2.</w:t>
            </w:r>
            <w:r>
              <w:rPr>
                <w:rFonts w:asciiTheme="minorHAnsi" w:eastAsiaTheme="minorEastAsia" w:hAnsiTheme="minorHAnsi" w:cstheme="minorBidi"/>
                <w:b w:val="0"/>
                <w:bCs w:val="0"/>
                <w:noProof/>
                <w:kern w:val="0"/>
                <w:sz w:val="22"/>
                <w:szCs w:val="22"/>
                <w:lang w:eastAsia="en-US"/>
              </w:rPr>
              <w:tab/>
            </w:r>
            <w:r w:rsidRPr="000C4402">
              <w:rPr>
                <w:rStyle w:val="Hyperlink"/>
                <w:noProof/>
              </w:rPr>
              <w:t>Objective</w:t>
            </w:r>
            <w:r>
              <w:rPr>
                <w:noProof/>
                <w:webHidden/>
              </w:rPr>
              <w:tab/>
            </w:r>
            <w:r>
              <w:rPr>
                <w:noProof/>
                <w:webHidden/>
              </w:rPr>
              <w:fldChar w:fldCharType="begin"/>
            </w:r>
            <w:r>
              <w:rPr>
                <w:noProof/>
                <w:webHidden/>
              </w:rPr>
              <w:instrText xml:space="preserve"> PAGEREF _Toc8661751 \h </w:instrText>
            </w:r>
            <w:r>
              <w:rPr>
                <w:noProof/>
                <w:webHidden/>
              </w:rPr>
            </w:r>
            <w:r>
              <w:rPr>
                <w:noProof/>
                <w:webHidden/>
              </w:rPr>
              <w:fldChar w:fldCharType="separate"/>
            </w:r>
            <w:r>
              <w:rPr>
                <w:noProof/>
                <w:webHidden/>
              </w:rPr>
              <w:t>8</w:t>
            </w:r>
            <w:r>
              <w:rPr>
                <w:noProof/>
                <w:webHidden/>
              </w:rPr>
              <w:fldChar w:fldCharType="end"/>
            </w:r>
          </w:hyperlink>
        </w:p>
        <w:p w14:paraId="649EA012" w14:textId="175B8367"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52" w:history="1">
            <w:r w:rsidRPr="000C4402">
              <w:rPr>
                <w:rStyle w:val="Hyperlink"/>
                <w:noProof/>
              </w:rPr>
              <w:t>1.3.</w:t>
            </w:r>
            <w:r>
              <w:rPr>
                <w:rFonts w:asciiTheme="minorHAnsi" w:eastAsiaTheme="minorEastAsia" w:hAnsiTheme="minorHAnsi" w:cstheme="minorBidi"/>
                <w:b w:val="0"/>
                <w:bCs w:val="0"/>
                <w:noProof/>
                <w:kern w:val="0"/>
                <w:sz w:val="22"/>
                <w:szCs w:val="22"/>
                <w:lang w:eastAsia="en-US"/>
              </w:rPr>
              <w:tab/>
            </w:r>
            <w:r w:rsidRPr="000C4402">
              <w:rPr>
                <w:rStyle w:val="Hyperlink"/>
                <w:noProof/>
              </w:rPr>
              <w:t>Design Requirements</w:t>
            </w:r>
            <w:r>
              <w:rPr>
                <w:noProof/>
                <w:webHidden/>
              </w:rPr>
              <w:tab/>
            </w:r>
            <w:r>
              <w:rPr>
                <w:noProof/>
                <w:webHidden/>
              </w:rPr>
              <w:fldChar w:fldCharType="begin"/>
            </w:r>
            <w:r>
              <w:rPr>
                <w:noProof/>
                <w:webHidden/>
              </w:rPr>
              <w:instrText xml:space="preserve"> PAGEREF _Toc8661752 \h </w:instrText>
            </w:r>
            <w:r>
              <w:rPr>
                <w:noProof/>
                <w:webHidden/>
              </w:rPr>
            </w:r>
            <w:r>
              <w:rPr>
                <w:noProof/>
                <w:webHidden/>
              </w:rPr>
              <w:fldChar w:fldCharType="separate"/>
            </w:r>
            <w:r>
              <w:rPr>
                <w:noProof/>
                <w:webHidden/>
              </w:rPr>
              <w:t>8</w:t>
            </w:r>
            <w:r>
              <w:rPr>
                <w:noProof/>
                <w:webHidden/>
              </w:rPr>
              <w:fldChar w:fldCharType="end"/>
            </w:r>
          </w:hyperlink>
        </w:p>
        <w:p w14:paraId="346FC9AD" w14:textId="0F1D5A21"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53" w:history="1">
            <w:r w:rsidRPr="000C4402">
              <w:rPr>
                <w:rStyle w:val="Hyperlink"/>
                <w:noProof/>
              </w:rPr>
              <w:t>1.4.</w:t>
            </w:r>
            <w:r>
              <w:rPr>
                <w:rFonts w:asciiTheme="minorHAnsi" w:eastAsiaTheme="minorEastAsia" w:hAnsiTheme="minorHAnsi" w:cstheme="minorBidi"/>
                <w:b w:val="0"/>
                <w:bCs w:val="0"/>
                <w:noProof/>
                <w:kern w:val="0"/>
                <w:sz w:val="22"/>
                <w:szCs w:val="22"/>
                <w:lang w:eastAsia="en-US"/>
              </w:rPr>
              <w:tab/>
            </w:r>
            <w:r w:rsidRPr="000C4402">
              <w:rPr>
                <w:rStyle w:val="Hyperlink"/>
                <w:noProof/>
              </w:rPr>
              <w:t>Design Constraints</w:t>
            </w:r>
            <w:r>
              <w:rPr>
                <w:noProof/>
                <w:webHidden/>
              </w:rPr>
              <w:tab/>
            </w:r>
            <w:r>
              <w:rPr>
                <w:noProof/>
                <w:webHidden/>
              </w:rPr>
              <w:fldChar w:fldCharType="begin"/>
            </w:r>
            <w:r>
              <w:rPr>
                <w:noProof/>
                <w:webHidden/>
              </w:rPr>
              <w:instrText xml:space="preserve"> PAGEREF _Toc8661753 \h </w:instrText>
            </w:r>
            <w:r>
              <w:rPr>
                <w:noProof/>
                <w:webHidden/>
              </w:rPr>
            </w:r>
            <w:r>
              <w:rPr>
                <w:noProof/>
                <w:webHidden/>
              </w:rPr>
              <w:fldChar w:fldCharType="separate"/>
            </w:r>
            <w:r>
              <w:rPr>
                <w:noProof/>
                <w:webHidden/>
              </w:rPr>
              <w:t>8</w:t>
            </w:r>
            <w:r>
              <w:rPr>
                <w:noProof/>
                <w:webHidden/>
              </w:rPr>
              <w:fldChar w:fldCharType="end"/>
            </w:r>
          </w:hyperlink>
        </w:p>
        <w:p w14:paraId="3F98C458" w14:textId="6B15CCE5"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56" w:history="1">
            <w:r w:rsidRPr="000C4402">
              <w:rPr>
                <w:rStyle w:val="Hyperlink"/>
                <w:noProof/>
              </w:rPr>
              <w:t>1.5.</w:t>
            </w:r>
            <w:r>
              <w:rPr>
                <w:rFonts w:asciiTheme="minorHAnsi" w:eastAsiaTheme="minorEastAsia" w:hAnsiTheme="minorHAnsi" w:cstheme="minorBidi"/>
                <w:b w:val="0"/>
                <w:bCs w:val="0"/>
                <w:noProof/>
                <w:kern w:val="0"/>
                <w:sz w:val="22"/>
                <w:szCs w:val="22"/>
                <w:lang w:eastAsia="en-US"/>
              </w:rPr>
              <w:tab/>
            </w:r>
            <w:r w:rsidRPr="000C4402">
              <w:rPr>
                <w:rStyle w:val="Hyperlink"/>
                <w:noProof/>
              </w:rPr>
              <w:t>Design Methods</w:t>
            </w:r>
            <w:r>
              <w:rPr>
                <w:noProof/>
                <w:webHidden/>
              </w:rPr>
              <w:tab/>
            </w:r>
            <w:r>
              <w:rPr>
                <w:noProof/>
                <w:webHidden/>
              </w:rPr>
              <w:fldChar w:fldCharType="begin"/>
            </w:r>
            <w:r>
              <w:rPr>
                <w:noProof/>
                <w:webHidden/>
              </w:rPr>
              <w:instrText xml:space="preserve"> PAGEREF _Toc8661756 \h </w:instrText>
            </w:r>
            <w:r>
              <w:rPr>
                <w:noProof/>
                <w:webHidden/>
              </w:rPr>
            </w:r>
            <w:r>
              <w:rPr>
                <w:noProof/>
                <w:webHidden/>
              </w:rPr>
              <w:fldChar w:fldCharType="separate"/>
            </w:r>
            <w:r>
              <w:rPr>
                <w:noProof/>
                <w:webHidden/>
              </w:rPr>
              <w:t>8</w:t>
            </w:r>
            <w:r>
              <w:rPr>
                <w:noProof/>
                <w:webHidden/>
              </w:rPr>
              <w:fldChar w:fldCharType="end"/>
            </w:r>
          </w:hyperlink>
        </w:p>
        <w:p w14:paraId="62B13D48" w14:textId="358187E6"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63" w:history="1">
            <w:r w:rsidRPr="000C4402">
              <w:rPr>
                <w:rStyle w:val="Hyperlink"/>
                <w:noProof/>
              </w:rPr>
              <w:t>1.6.</w:t>
            </w:r>
            <w:r>
              <w:rPr>
                <w:rFonts w:asciiTheme="minorHAnsi" w:eastAsiaTheme="minorEastAsia" w:hAnsiTheme="minorHAnsi" w:cstheme="minorBidi"/>
                <w:b w:val="0"/>
                <w:bCs w:val="0"/>
                <w:noProof/>
                <w:kern w:val="0"/>
                <w:sz w:val="22"/>
                <w:szCs w:val="22"/>
                <w:lang w:eastAsia="en-US"/>
              </w:rPr>
              <w:tab/>
            </w:r>
            <w:r w:rsidRPr="000C4402">
              <w:rPr>
                <w:rStyle w:val="Hyperlink"/>
                <w:noProof/>
              </w:rPr>
              <w:t>Standards</w:t>
            </w:r>
            <w:r>
              <w:rPr>
                <w:noProof/>
                <w:webHidden/>
              </w:rPr>
              <w:tab/>
            </w:r>
            <w:r>
              <w:rPr>
                <w:noProof/>
                <w:webHidden/>
              </w:rPr>
              <w:fldChar w:fldCharType="begin"/>
            </w:r>
            <w:r>
              <w:rPr>
                <w:noProof/>
                <w:webHidden/>
              </w:rPr>
              <w:instrText xml:space="preserve"> PAGEREF _Toc8661763 \h </w:instrText>
            </w:r>
            <w:r>
              <w:rPr>
                <w:noProof/>
                <w:webHidden/>
              </w:rPr>
            </w:r>
            <w:r>
              <w:rPr>
                <w:noProof/>
                <w:webHidden/>
              </w:rPr>
              <w:fldChar w:fldCharType="separate"/>
            </w:r>
            <w:r>
              <w:rPr>
                <w:noProof/>
                <w:webHidden/>
              </w:rPr>
              <w:t>8</w:t>
            </w:r>
            <w:r>
              <w:rPr>
                <w:noProof/>
                <w:webHidden/>
              </w:rPr>
              <w:fldChar w:fldCharType="end"/>
            </w:r>
          </w:hyperlink>
        </w:p>
        <w:p w14:paraId="4488E0C7" w14:textId="49AA0B27"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764" w:history="1">
            <w:r w:rsidRPr="000C4402">
              <w:rPr>
                <w:rStyle w:val="Hyperlink"/>
                <w:noProof/>
              </w:rPr>
              <w:t>2.</w:t>
            </w:r>
            <w:r>
              <w:rPr>
                <w:rFonts w:asciiTheme="minorHAnsi" w:eastAsiaTheme="minorEastAsia" w:hAnsiTheme="minorHAnsi" w:cstheme="minorBidi"/>
                <w:b w:val="0"/>
                <w:bCs w:val="0"/>
                <w:noProof/>
                <w:kern w:val="0"/>
                <w:sz w:val="22"/>
                <w:szCs w:val="22"/>
                <w:lang w:eastAsia="en-US"/>
              </w:rPr>
              <w:tab/>
            </w:r>
            <w:r w:rsidRPr="000C4402">
              <w:rPr>
                <w:rStyle w:val="Hyperlink"/>
                <w:noProof/>
              </w:rPr>
              <w:t>Project Description</w:t>
            </w:r>
            <w:r>
              <w:rPr>
                <w:noProof/>
                <w:webHidden/>
              </w:rPr>
              <w:tab/>
            </w:r>
            <w:r>
              <w:rPr>
                <w:noProof/>
                <w:webHidden/>
              </w:rPr>
              <w:fldChar w:fldCharType="begin"/>
            </w:r>
            <w:r>
              <w:rPr>
                <w:noProof/>
                <w:webHidden/>
              </w:rPr>
              <w:instrText xml:space="preserve"> PAGEREF _Toc8661764 \h </w:instrText>
            </w:r>
            <w:r>
              <w:rPr>
                <w:noProof/>
                <w:webHidden/>
              </w:rPr>
            </w:r>
            <w:r>
              <w:rPr>
                <w:noProof/>
                <w:webHidden/>
              </w:rPr>
              <w:fldChar w:fldCharType="separate"/>
            </w:r>
            <w:r>
              <w:rPr>
                <w:noProof/>
                <w:webHidden/>
              </w:rPr>
              <w:t>9</w:t>
            </w:r>
            <w:r>
              <w:rPr>
                <w:noProof/>
                <w:webHidden/>
              </w:rPr>
              <w:fldChar w:fldCharType="end"/>
            </w:r>
          </w:hyperlink>
        </w:p>
        <w:p w14:paraId="5224022A" w14:textId="5C293962"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68" w:history="1">
            <w:r w:rsidRPr="000C4402">
              <w:rPr>
                <w:rStyle w:val="Hyperlink"/>
                <w:noProof/>
              </w:rPr>
              <w:t>2.1.</w:t>
            </w:r>
            <w:r>
              <w:rPr>
                <w:rFonts w:asciiTheme="minorHAnsi" w:eastAsiaTheme="minorEastAsia" w:hAnsiTheme="minorHAnsi" w:cstheme="minorBidi"/>
                <w:b w:val="0"/>
                <w:bCs w:val="0"/>
                <w:noProof/>
                <w:kern w:val="0"/>
                <w:sz w:val="22"/>
                <w:szCs w:val="22"/>
                <w:lang w:eastAsia="en-US"/>
              </w:rPr>
              <w:tab/>
            </w:r>
            <w:r w:rsidRPr="000C4402">
              <w:rPr>
                <w:rStyle w:val="Hyperlink"/>
                <w:noProof/>
              </w:rPr>
              <w:t>System Description</w:t>
            </w:r>
            <w:r>
              <w:rPr>
                <w:noProof/>
                <w:webHidden/>
              </w:rPr>
              <w:tab/>
            </w:r>
            <w:r>
              <w:rPr>
                <w:noProof/>
                <w:webHidden/>
              </w:rPr>
              <w:fldChar w:fldCharType="begin"/>
            </w:r>
            <w:r>
              <w:rPr>
                <w:noProof/>
                <w:webHidden/>
              </w:rPr>
              <w:instrText xml:space="preserve"> PAGEREF _Toc8661768 \h </w:instrText>
            </w:r>
            <w:r>
              <w:rPr>
                <w:noProof/>
                <w:webHidden/>
              </w:rPr>
            </w:r>
            <w:r>
              <w:rPr>
                <w:noProof/>
                <w:webHidden/>
              </w:rPr>
              <w:fldChar w:fldCharType="separate"/>
            </w:r>
            <w:r>
              <w:rPr>
                <w:noProof/>
                <w:webHidden/>
              </w:rPr>
              <w:t>9</w:t>
            </w:r>
            <w:r>
              <w:rPr>
                <w:noProof/>
                <w:webHidden/>
              </w:rPr>
              <w:fldChar w:fldCharType="end"/>
            </w:r>
          </w:hyperlink>
        </w:p>
        <w:p w14:paraId="4A73F739" w14:textId="5DB876EA"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69" w:history="1">
            <w:r w:rsidRPr="000C4402">
              <w:rPr>
                <w:rStyle w:val="Hyperlink"/>
                <w:noProof/>
              </w:rPr>
              <w:t>2.2.</w:t>
            </w:r>
            <w:r>
              <w:rPr>
                <w:rFonts w:asciiTheme="minorHAnsi" w:eastAsiaTheme="minorEastAsia" w:hAnsiTheme="minorHAnsi" w:cstheme="minorBidi"/>
                <w:b w:val="0"/>
                <w:bCs w:val="0"/>
                <w:noProof/>
                <w:kern w:val="0"/>
                <w:sz w:val="22"/>
                <w:szCs w:val="22"/>
                <w:lang w:eastAsia="en-US"/>
              </w:rPr>
              <w:tab/>
            </w:r>
            <w:r w:rsidRPr="000C4402">
              <w:rPr>
                <w:rStyle w:val="Hyperlink"/>
                <w:noProof/>
              </w:rPr>
              <w:t>System Diagram</w:t>
            </w:r>
            <w:r>
              <w:rPr>
                <w:noProof/>
                <w:webHidden/>
              </w:rPr>
              <w:tab/>
            </w:r>
            <w:r>
              <w:rPr>
                <w:noProof/>
                <w:webHidden/>
              </w:rPr>
              <w:fldChar w:fldCharType="begin"/>
            </w:r>
            <w:r>
              <w:rPr>
                <w:noProof/>
                <w:webHidden/>
              </w:rPr>
              <w:instrText xml:space="preserve"> PAGEREF _Toc8661769 \h </w:instrText>
            </w:r>
            <w:r>
              <w:rPr>
                <w:noProof/>
                <w:webHidden/>
              </w:rPr>
            </w:r>
            <w:r>
              <w:rPr>
                <w:noProof/>
                <w:webHidden/>
              </w:rPr>
              <w:fldChar w:fldCharType="separate"/>
            </w:r>
            <w:r>
              <w:rPr>
                <w:noProof/>
                <w:webHidden/>
              </w:rPr>
              <w:t>9</w:t>
            </w:r>
            <w:r>
              <w:rPr>
                <w:noProof/>
                <w:webHidden/>
              </w:rPr>
              <w:fldChar w:fldCharType="end"/>
            </w:r>
          </w:hyperlink>
        </w:p>
        <w:p w14:paraId="5DE02A1C" w14:textId="77F87AAF"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70" w:history="1">
            <w:r w:rsidRPr="000C4402">
              <w:rPr>
                <w:rStyle w:val="Hyperlink"/>
                <w:noProof/>
              </w:rPr>
              <w:t>2.3.</w:t>
            </w:r>
            <w:r>
              <w:rPr>
                <w:rFonts w:asciiTheme="minorHAnsi" w:eastAsiaTheme="minorEastAsia" w:hAnsiTheme="minorHAnsi" w:cstheme="minorBidi"/>
                <w:b w:val="0"/>
                <w:bCs w:val="0"/>
                <w:noProof/>
                <w:kern w:val="0"/>
                <w:sz w:val="22"/>
                <w:szCs w:val="22"/>
                <w:lang w:eastAsia="en-US"/>
              </w:rPr>
              <w:tab/>
            </w:r>
            <w:r w:rsidRPr="000C4402">
              <w:rPr>
                <w:rStyle w:val="Hyperlink"/>
                <w:noProof/>
              </w:rPr>
              <w:t>System Functions</w:t>
            </w:r>
            <w:r>
              <w:rPr>
                <w:noProof/>
                <w:webHidden/>
              </w:rPr>
              <w:tab/>
            </w:r>
            <w:r>
              <w:rPr>
                <w:noProof/>
                <w:webHidden/>
              </w:rPr>
              <w:fldChar w:fldCharType="begin"/>
            </w:r>
            <w:r>
              <w:rPr>
                <w:noProof/>
                <w:webHidden/>
              </w:rPr>
              <w:instrText xml:space="preserve"> PAGEREF _Toc8661770 \h </w:instrText>
            </w:r>
            <w:r>
              <w:rPr>
                <w:noProof/>
                <w:webHidden/>
              </w:rPr>
            </w:r>
            <w:r>
              <w:rPr>
                <w:noProof/>
                <w:webHidden/>
              </w:rPr>
              <w:fldChar w:fldCharType="separate"/>
            </w:r>
            <w:r>
              <w:rPr>
                <w:noProof/>
                <w:webHidden/>
              </w:rPr>
              <w:t>9</w:t>
            </w:r>
            <w:r>
              <w:rPr>
                <w:noProof/>
                <w:webHidden/>
              </w:rPr>
              <w:fldChar w:fldCharType="end"/>
            </w:r>
          </w:hyperlink>
        </w:p>
        <w:p w14:paraId="7BBC5D4B" w14:textId="63B94F7B"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771" w:history="1">
            <w:r w:rsidRPr="000C4402">
              <w:rPr>
                <w:rStyle w:val="Hyperlink"/>
                <w:noProof/>
              </w:rPr>
              <w:t>3.</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Plan</w:t>
            </w:r>
            <w:r>
              <w:rPr>
                <w:noProof/>
                <w:webHidden/>
              </w:rPr>
              <w:tab/>
            </w:r>
            <w:r>
              <w:rPr>
                <w:noProof/>
                <w:webHidden/>
              </w:rPr>
              <w:fldChar w:fldCharType="begin"/>
            </w:r>
            <w:r>
              <w:rPr>
                <w:noProof/>
                <w:webHidden/>
              </w:rPr>
              <w:instrText xml:space="preserve"> PAGEREF _Toc8661771 \h </w:instrText>
            </w:r>
            <w:r>
              <w:rPr>
                <w:noProof/>
                <w:webHidden/>
              </w:rPr>
            </w:r>
            <w:r>
              <w:rPr>
                <w:noProof/>
                <w:webHidden/>
              </w:rPr>
              <w:fldChar w:fldCharType="separate"/>
            </w:r>
            <w:r>
              <w:rPr>
                <w:noProof/>
                <w:webHidden/>
              </w:rPr>
              <w:t>11</w:t>
            </w:r>
            <w:r>
              <w:rPr>
                <w:noProof/>
                <w:webHidden/>
              </w:rPr>
              <w:fldChar w:fldCharType="end"/>
            </w:r>
          </w:hyperlink>
        </w:p>
        <w:p w14:paraId="04540062" w14:textId="0859351B"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74" w:history="1">
            <w:r w:rsidRPr="000C4402">
              <w:rPr>
                <w:rStyle w:val="Hyperlink"/>
                <w:noProof/>
              </w:rPr>
              <w:t>3.1.</w:t>
            </w:r>
            <w:r>
              <w:rPr>
                <w:rFonts w:asciiTheme="minorHAnsi" w:eastAsiaTheme="minorEastAsia" w:hAnsiTheme="minorHAnsi" w:cstheme="minorBidi"/>
                <w:b w:val="0"/>
                <w:bCs w:val="0"/>
                <w:noProof/>
                <w:kern w:val="0"/>
                <w:sz w:val="22"/>
                <w:szCs w:val="22"/>
                <w:lang w:eastAsia="en-US"/>
              </w:rPr>
              <w:tab/>
            </w:r>
            <w:r w:rsidRPr="000C4402">
              <w:rPr>
                <w:rStyle w:val="Hyperlink"/>
                <w:noProof/>
              </w:rPr>
              <w:t>Tasks</w:t>
            </w:r>
            <w:r>
              <w:rPr>
                <w:noProof/>
                <w:webHidden/>
              </w:rPr>
              <w:tab/>
            </w:r>
            <w:r>
              <w:rPr>
                <w:noProof/>
                <w:webHidden/>
              </w:rPr>
              <w:fldChar w:fldCharType="begin"/>
            </w:r>
            <w:r>
              <w:rPr>
                <w:noProof/>
                <w:webHidden/>
              </w:rPr>
              <w:instrText xml:space="preserve"> PAGEREF _Toc8661774 \h </w:instrText>
            </w:r>
            <w:r>
              <w:rPr>
                <w:noProof/>
                <w:webHidden/>
              </w:rPr>
            </w:r>
            <w:r>
              <w:rPr>
                <w:noProof/>
                <w:webHidden/>
              </w:rPr>
              <w:fldChar w:fldCharType="separate"/>
            </w:r>
            <w:r>
              <w:rPr>
                <w:noProof/>
                <w:webHidden/>
              </w:rPr>
              <w:t>11</w:t>
            </w:r>
            <w:r>
              <w:rPr>
                <w:noProof/>
                <w:webHidden/>
              </w:rPr>
              <w:fldChar w:fldCharType="end"/>
            </w:r>
          </w:hyperlink>
        </w:p>
        <w:p w14:paraId="259F6614" w14:textId="6FD16EE8"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76" w:history="1">
            <w:r w:rsidRPr="000C4402">
              <w:rPr>
                <w:rStyle w:val="Hyperlink"/>
                <w:noProof/>
              </w:rPr>
              <w:t>3.2.</w:t>
            </w:r>
            <w:r>
              <w:rPr>
                <w:rFonts w:asciiTheme="minorHAnsi" w:eastAsiaTheme="minorEastAsia" w:hAnsiTheme="minorHAnsi" w:cstheme="minorBidi"/>
                <w:b w:val="0"/>
                <w:bCs w:val="0"/>
                <w:noProof/>
                <w:kern w:val="0"/>
                <w:sz w:val="22"/>
                <w:szCs w:val="22"/>
                <w:lang w:eastAsia="en-US"/>
              </w:rPr>
              <w:tab/>
            </w:r>
            <w:r w:rsidRPr="000C4402">
              <w:rPr>
                <w:rStyle w:val="Hyperlink"/>
                <w:noProof/>
              </w:rPr>
              <w:t>Team Organization</w:t>
            </w:r>
            <w:r>
              <w:rPr>
                <w:noProof/>
                <w:webHidden/>
              </w:rPr>
              <w:tab/>
            </w:r>
            <w:r>
              <w:rPr>
                <w:noProof/>
                <w:webHidden/>
              </w:rPr>
              <w:fldChar w:fldCharType="begin"/>
            </w:r>
            <w:r>
              <w:rPr>
                <w:noProof/>
                <w:webHidden/>
              </w:rPr>
              <w:instrText xml:space="preserve"> PAGEREF _Toc8661776 \h </w:instrText>
            </w:r>
            <w:r>
              <w:rPr>
                <w:noProof/>
                <w:webHidden/>
              </w:rPr>
            </w:r>
            <w:r>
              <w:rPr>
                <w:noProof/>
                <w:webHidden/>
              </w:rPr>
              <w:fldChar w:fldCharType="separate"/>
            </w:r>
            <w:r>
              <w:rPr>
                <w:noProof/>
                <w:webHidden/>
              </w:rPr>
              <w:t>12</w:t>
            </w:r>
            <w:r>
              <w:rPr>
                <w:noProof/>
                <w:webHidden/>
              </w:rPr>
              <w:fldChar w:fldCharType="end"/>
            </w:r>
          </w:hyperlink>
        </w:p>
        <w:p w14:paraId="6F1BC2C3" w14:textId="2158E220"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81" w:history="1">
            <w:r w:rsidRPr="000C4402">
              <w:rPr>
                <w:rStyle w:val="Hyperlink"/>
                <w:noProof/>
              </w:rPr>
              <w:t>3.2.1.</w:t>
            </w:r>
            <w:r>
              <w:rPr>
                <w:rFonts w:asciiTheme="minorHAnsi" w:eastAsiaTheme="minorEastAsia" w:hAnsiTheme="minorHAnsi" w:cstheme="minorBidi"/>
                <w:noProof/>
                <w:kern w:val="0"/>
                <w:sz w:val="22"/>
                <w:szCs w:val="22"/>
                <w:lang w:eastAsia="en-US"/>
              </w:rPr>
              <w:tab/>
            </w:r>
            <w:r w:rsidRPr="000C4402">
              <w:rPr>
                <w:rStyle w:val="Hyperlink"/>
                <w:noProof/>
              </w:rPr>
              <w:t>Responsibility of Team Member 1.</w:t>
            </w:r>
            <w:r>
              <w:rPr>
                <w:noProof/>
                <w:webHidden/>
              </w:rPr>
              <w:tab/>
            </w:r>
            <w:r>
              <w:rPr>
                <w:noProof/>
                <w:webHidden/>
              </w:rPr>
              <w:fldChar w:fldCharType="begin"/>
            </w:r>
            <w:r>
              <w:rPr>
                <w:noProof/>
                <w:webHidden/>
              </w:rPr>
              <w:instrText xml:space="preserve"> PAGEREF _Toc8661781 \h </w:instrText>
            </w:r>
            <w:r>
              <w:rPr>
                <w:noProof/>
                <w:webHidden/>
              </w:rPr>
            </w:r>
            <w:r>
              <w:rPr>
                <w:noProof/>
                <w:webHidden/>
              </w:rPr>
              <w:fldChar w:fldCharType="separate"/>
            </w:r>
            <w:r>
              <w:rPr>
                <w:noProof/>
                <w:webHidden/>
              </w:rPr>
              <w:t>12</w:t>
            </w:r>
            <w:r>
              <w:rPr>
                <w:noProof/>
                <w:webHidden/>
              </w:rPr>
              <w:fldChar w:fldCharType="end"/>
            </w:r>
          </w:hyperlink>
        </w:p>
        <w:p w14:paraId="170BA735" w14:textId="4A068368"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82" w:history="1">
            <w:r w:rsidRPr="000C4402">
              <w:rPr>
                <w:rStyle w:val="Hyperlink"/>
                <w:noProof/>
              </w:rPr>
              <w:t>3.2.2.</w:t>
            </w:r>
            <w:r>
              <w:rPr>
                <w:rFonts w:asciiTheme="minorHAnsi" w:eastAsiaTheme="minorEastAsia" w:hAnsiTheme="minorHAnsi" w:cstheme="minorBidi"/>
                <w:noProof/>
                <w:kern w:val="0"/>
                <w:sz w:val="22"/>
                <w:szCs w:val="22"/>
                <w:lang w:eastAsia="en-US"/>
              </w:rPr>
              <w:tab/>
            </w:r>
            <w:r w:rsidRPr="000C4402">
              <w:rPr>
                <w:rStyle w:val="Hyperlink"/>
                <w:noProof/>
              </w:rPr>
              <w:t>Responsibility of Team Member 2.</w:t>
            </w:r>
            <w:r>
              <w:rPr>
                <w:noProof/>
                <w:webHidden/>
              </w:rPr>
              <w:tab/>
            </w:r>
            <w:r>
              <w:rPr>
                <w:noProof/>
                <w:webHidden/>
              </w:rPr>
              <w:fldChar w:fldCharType="begin"/>
            </w:r>
            <w:r>
              <w:rPr>
                <w:noProof/>
                <w:webHidden/>
              </w:rPr>
              <w:instrText xml:space="preserve"> PAGEREF _Toc8661782 \h </w:instrText>
            </w:r>
            <w:r>
              <w:rPr>
                <w:noProof/>
                <w:webHidden/>
              </w:rPr>
            </w:r>
            <w:r>
              <w:rPr>
                <w:noProof/>
                <w:webHidden/>
              </w:rPr>
              <w:fldChar w:fldCharType="separate"/>
            </w:r>
            <w:r>
              <w:rPr>
                <w:noProof/>
                <w:webHidden/>
              </w:rPr>
              <w:t>12</w:t>
            </w:r>
            <w:r>
              <w:rPr>
                <w:noProof/>
                <w:webHidden/>
              </w:rPr>
              <w:fldChar w:fldCharType="end"/>
            </w:r>
          </w:hyperlink>
        </w:p>
        <w:p w14:paraId="351A532D" w14:textId="0828FC89"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83" w:history="1">
            <w:r w:rsidRPr="000C4402">
              <w:rPr>
                <w:rStyle w:val="Hyperlink"/>
                <w:noProof/>
              </w:rPr>
              <w:t>3.3.</w:t>
            </w:r>
            <w:r>
              <w:rPr>
                <w:rFonts w:asciiTheme="minorHAnsi" w:eastAsiaTheme="minorEastAsia" w:hAnsiTheme="minorHAnsi" w:cstheme="minorBidi"/>
                <w:b w:val="0"/>
                <w:bCs w:val="0"/>
                <w:noProof/>
                <w:kern w:val="0"/>
                <w:sz w:val="22"/>
                <w:szCs w:val="22"/>
                <w:lang w:eastAsia="en-US"/>
              </w:rPr>
              <w:tab/>
            </w:r>
            <w:r w:rsidRPr="000C4402">
              <w:rPr>
                <w:rStyle w:val="Hyperlink"/>
                <w:noProof/>
              </w:rPr>
              <w:t>Timeline/Milestones/Delivery Plan</w:t>
            </w:r>
            <w:r>
              <w:rPr>
                <w:noProof/>
                <w:webHidden/>
              </w:rPr>
              <w:tab/>
            </w:r>
            <w:r>
              <w:rPr>
                <w:noProof/>
                <w:webHidden/>
              </w:rPr>
              <w:fldChar w:fldCharType="begin"/>
            </w:r>
            <w:r>
              <w:rPr>
                <w:noProof/>
                <w:webHidden/>
              </w:rPr>
              <w:instrText xml:space="preserve"> PAGEREF _Toc8661783 \h </w:instrText>
            </w:r>
            <w:r>
              <w:rPr>
                <w:noProof/>
                <w:webHidden/>
              </w:rPr>
            </w:r>
            <w:r>
              <w:rPr>
                <w:noProof/>
                <w:webHidden/>
              </w:rPr>
              <w:fldChar w:fldCharType="separate"/>
            </w:r>
            <w:r>
              <w:rPr>
                <w:noProof/>
                <w:webHidden/>
              </w:rPr>
              <w:t>13</w:t>
            </w:r>
            <w:r>
              <w:rPr>
                <w:noProof/>
                <w:webHidden/>
              </w:rPr>
              <w:fldChar w:fldCharType="end"/>
            </w:r>
          </w:hyperlink>
        </w:p>
        <w:p w14:paraId="4DF5C4A8" w14:textId="18E23A72"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784" w:history="1">
            <w:r w:rsidRPr="000C4402">
              <w:rPr>
                <w:rStyle w:val="Hyperlink"/>
                <w:noProof/>
              </w:rPr>
              <w:t>4.</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w:t>
            </w:r>
            <w:r>
              <w:rPr>
                <w:noProof/>
                <w:webHidden/>
              </w:rPr>
              <w:tab/>
            </w:r>
            <w:r>
              <w:rPr>
                <w:noProof/>
                <w:webHidden/>
              </w:rPr>
              <w:fldChar w:fldCharType="begin"/>
            </w:r>
            <w:r>
              <w:rPr>
                <w:noProof/>
                <w:webHidden/>
              </w:rPr>
              <w:instrText xml:space="preserve"> PAGEREF _Toc8661784 \h </w:instrText>
            </w:r>
            <w:r>
              <w:rPr>
                <w:noProof/>
                <w:webHidden/>
              </w:rPr>
            </w:r>
            <w:r>
              <w:rPr>
                <w:noProof/>
                <w:webHidden/>
              </w:rPr>
              <w:fldChar w:fldCharType="separate"/>
            </w:r>
            <w:r>
              <w:rPr>
                <w:noProof/>
                <w:webHidden/>
              </w:rPr>
              <w:t>14</w:t>
            </w:r>
            <w:r>
              <w:rPr>
                <w:noProof/>
                <w:webHidden/>
              </w:rPr>
              <w:fldChar w:fldCharType="end"/>
            </w:r>
          </w:hyperlink>
        </w:p>
        <w:p w14:paraId="68863CAB" w14:textId="55766696"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86" w:history="1">
            <w:r w:rsidRPr="000C4402">
              <w:rPr>
                <w:rStyle w:val="Hyperlink"/>
                <w:noProof/>
              </w:rPr>
              <w:t>4.1.</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1.</w:t>
            </w:r>
            <w:r>
              <w:rPr>
                <w:noProof/>
                <w:webHidden/>
              </w:rPr>
              <w:tab/>
            </w:r>
            <w:r>
              <w:rPr>
                <w:noProof/>
                <w:webHidden/>
              </w:rPr>
              <w:fldChar w:fldCharType="begin"/>
            </w:r>
            <w:r>
              <w:rPr>
                <w:noProof/>
                <w:webHidden/>
              </w:rPr>
              <w:instrText xml:space="preserve"> PAGEREF _Toc8661786 \h </w:instrText>
            </w:r>
            <w:r>
              <w:rPr>
                <w:noProof/>
                <w:webHidden/>
              </w:rPr>
            </w:r>
            <w:r>
              <w:rPr>
                <w:noProof/>
                <w:webHidden/>
              </w:rPr>
              <w:fldChar w:fldCharType="separate"/>
            </w:r>
            <w:r>
              <w:rPr>
                <w:noProof/>
                <w:webHidden/>
              </w:rPr>
              <w:t>14</w:t>
            </w:r>
            <w:r>
              <w:rPr>
                <w:noProof/>
                <w:webHidden/>
              </w:rPr>
              <w:fldChar w:fldCharType="end"/>
            </w:r>
          </w:hyperlink>
        </w:p>
        <w:p w14:paraId="00D24B95" w14:textId="7449D0D2"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87" w:history="1">
            <w:r w:rsidRPr="000C4402">
              <w:rPr>
                <w:rStyle w:val="Hyperlink"/>
                <w:noProof/>
              </w:rPr>
              <w:t>4.2.</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2.</w:t>
            </w:r>
            <w:r>
              <w:rPr>
                <w:noProof/>
                <w:webHidden/>
              </w:rPr>
              <w:tab/>
            </w:r>
            <w:r>
              <w:rPr>
                <w:noProof/>
                <w:webHidden/>
              </w:rPr>
              <w:fldChar w:fldCharType="begin"/>
            </w:r>
            <w:r>
              <w:rPr>
                <w:noProof/>
                <w:webHidden/>
              </w:rPr>
              <w:instrText xml:space="preserve"> PAGEREF _Toc8661787 \h </w:instrText>
            </w:r>
            <w:r>
              <w:rPr>
                <w:noProof/>
                <w:webHidden/>
              </w:rPr>
            </w:r>
            <w:r>
              <w:rPr>
                <w:noProof/>
                <w:webHidden/>
              </w:rPr>
              <w:fldChar w:fldCharType="separate"/>
            </w:r>
            <w:r>
              <w:rPr>
                <w:noProof/>
                <w:webHidden/>
              </w:rPr>
              <w:t>15</w:t>
            </w:r>
            <w:r>
              <w:rPr>
                <w:noProof/>
                <w:webHidden/>
              </w:rPr>
              <w:fldChar w:fldCharType="end"/>
            </w:r>
          </w:hyperlink>
        </w:p>
        <w:p w14:paraId="1EAA5658" w14:textId="12CE745E"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91" w:history="1">
            <w:r w:rsidRPr="000C4402">
              <w:rPr>
                <w:rStyle w:val="Hyperlink"/>
                <w:noProof/>
              </w:rPr>
              <w:t>4.2.1.</w:t>
            </w:r>
            <w:r>
              <w:rPr>
                <w:rFonts w:asciiTheme="minorHAnsi" w:eastAsiaTheme="minorEastAsia" w:hAnsiTheme="minorHAnsi" w:cstheme="minorBidi"/>
                <w:noProof/>
                <w:kern w:val="0"/>
                <w:sz w:val="22"/>
                <w:szCs w:val="22"/>
                <w:lang w:eastAsia="en-US"/>
              </w:rPr>
              <w:tab/>
            </w:r>
            <w:r w:rsidRPr="000C4402">
              <w:rPr>
                <w:rStyle w:val="Hyperlink"/>
                <w:noProof/>
              </w:rPr>
              <w:t>Implementation of Task 2.1.</w:t>
            </w:r>
            <w:r>
              <w:rPr>
                <w:noProof/>
                <w:webHidden/>
              </w:rPr>
              <w:tab/>
            </w:r>
            <w:r>
              <w:rPr>
                <w:noProof/>
                <w:webHidden/>
              </w:rPr>
              <w:fldChar w:fldCharType="begin"/>
            </w:r>
            <w:r>
              <w:rPr>
                <w:noProof/>
                <w:webHidden/>
              </w:rPr>
              <w:instrText xml:space="preserve"> PAGEREF _Toc8661791 \h </w:instrText>
            </w:r>
            <w:r>
              <w:rPr>
                <w:noProof/>
                <w:webHidden/>
              </w:rPr>
            </w:r>
            <w:r>
              <w:rPr>
                <w:noProof/>
                <w:webHidden/>
              </w:rPr>
              <w:fldChar w:fldCharType="separate"/>
            </w:r>
            <w:r>
              <w:rPr>
                <w:noProof/>
                <w:webHidden/>
              </w:rPr>
              <w:t>16</w:t>
            </w:r>
            <w:r>
              <w:rPr>
                <w:noProof/>
                <w:webHidden/>
              </w:rPr>
              <w:fldChar w:fldCharType="end"/>
            </w:r>
          </w:hyperlink>
        </w:p>
        <w:p w14:paraId="07BF1ED4" w14:textId="2F90DC93"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92" w:history="1">
            <w:r w:rsidRPr="000C4402">
              <w:rPr>
                <w:rStyle w:val="Hyperlink"/>
                <w:noProof/>
              </w:rPr>
              <w:t>4.2.2.</w:t>
            </w:r>
            <w:r>
              <w:rPr>
                <w:rFonts w:asciiTheme="minorHAnsi" w:eastAsiaTheme="minorEastAsia" w:hAnsiTheme="minorHAnsi" w:cstheme="minorBidi"/>
                <w:noProof/>
                <w:kern w:val="0"/>
                <w:sz w:val="22"/>
                <w:szCs w:val="22"/>
                <w:lang w:eastAsia="en-US"/>
              </w:rPr>
              <w:tab/>
            </w:r>
            <w:r w:rsidRPr="000C4402">
              <w:rPr>
                <w:rStyle w:val="Hyperlink"/>
                <w:noProof/>
              </w:rPr>
              <w:t>Implementation of Task 2.2.</w:t>
            </w:r>
            <w:r>
              <w:rPr>
                <w:noProof/>
                <w:webHidden/>
              </w:rPr>
              <w:tab/>
            </w:r>
            <w:r>
              <w:rPr>
                <w:noProof/>
                <w:webHidden/>
              </w:rPr>
              <w:fldChar w:fldCharType="begin"/>
            </w:r>
            <w:r>
              <w:rPr>
                <w:noProof/>
                <w:webHidden/>
              </w:rPr>
              <w:instrText xml:space="preserve"> PAGEREF _Toc8661792 \h </w:instrText>
            </w:r>
            <w:r>
              <w:rPr>
                <w:noProof/>
                <w:webHidden/>
              </w:rPr>
            </w:r>
            <w:r>
              <w:rPr>
                <w:noProof/>
                <w:webHidden/>
              </w:rPr>
              <w:fldChar w:fldCharType="separate"/>
            </w:r>
            <w:r>
              <w:rPr>
                <w:noProof/>
                <w:webHidden/>
              </w:rPr>
              <w:t>17</w:t>
            </w:r>
            <w:r>
              <w:rPr>
                <w:noProof/>
                <w:webHidden/>
              </w:rPr>
              <w:fldChar w:fldCharType="end"/>
            </w:r>
          </w:hyperlink>
        </w:p>
        <w:p w14:paraId="4A0E541D" w14:textId="0D440210"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93" w:history="1">
            <w:r w:rsidRPr="000C4402">
              <w:rPr>
                <w:rStyle w:val="Hyperlink"/>
                <w:noProof/>
              </w:rPr>
              <w:t>4.2.3.</w:t>
            </w:r>
            <w:r>
              <w:rPr>
                <w:rFonts w:asciiTheme="minorHAnsi" w:eastAsiaTheme="minorEastAsia" w:hAnsiTheme="minorHAnsi" w:cstheme="minorBidi"/>
                <w:noProof/>
                <w:kern w:val="0"/>
                <w:sz w:val="22"/>
                <w:szCs w:val="22"/>
                <w:lang w:eastAsia="en-US"/>
              </w:rPr>
              <w:tab/>
            </w:r>
            <w:r w:rsidRPr="000C4402">
              <w:rPr>
                <w:rStyle w:val="Hyperlink"/>
                <w:noProof/>
              </w:rPr>
              <w:t>Implementation of Task 2.3.</w:t>
            </w:r>
            <w:r>
              <w:rPr>
                <w:noProof/>
                <w:webHidden/>
              </w:rPr>
              <w:tab/>
            </w:r>
            <w:r>
              <w:rPr>
                <w:noProof/>
                <w:webHidden/>
              </w:rPr>
              <w:fldChar w:fldCharType="begin"/>
            </w:r>
            <w:r>
              <w:rPr>
                <w:noProof/>
                <w:webHidden/>
              </w:rPr>
              <w:instrText xml:space="preserve"> PAGEREF _Toc8661793 \h </w:instrText>
            </w:r>
            <w:r>
              <w:rPr>
                <w:noProof/>
                <w:webHidden/>
              </w:rPr>
            </w:r>
            <w:r>
              <w:rPr>
                <w:noProof/>
                <w:webHidden/>
              </w:rPr>
              <w:fldChar w:fldCharType="separate"/>
            </w:r>
            <w:r>
              <w:rPr>
                <w:noProof/>
                <w:webHidden/>
              </w:rPr>
              <w:t>18</w:t>
            </w:r>
            <w:r>
              <w:rPr>
                <w:noProof/>
                <w:webHidden/>
              </w:rPr>
              <w:fldChar w:fldCharType="end"/>
            </w:r>
          </w:hyperlink>
        </w:p>
        <w:p w14:paraId="22BDBB5C" w14:textId="19341EF3"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94" w:history="1">
            <w:r w:rsidRPr="000C4402">
              <w:rPr>
                <w:rStyle w:val="Hyperlink"/>
                <w:noProof/>
              </w:rPr>
              <w:t>4.3.</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3.</w:t>
            </w:r>
            <w:r>
              <w:rPr>
                <w:noProof/>
                <w:webHidden/>
              </w:rPr>
              <w:tab/>
            </w:r>
            <w:r>
              <w:rPr>
                <w:noProof/>
                <w:webHidden/>
              </w:rPr>
              <w:fldChar w:fldCharType="begin"/>
            </w:r>
            <w:r>
              <w:rPr>
                <w:noProof/>
                <w:webHidden/>
              </w:rPr>
              <w:instrText xml:space="preserve"> PAGEREF _Toc8661794 \h </w:instrText>
            </w:r>
            <w:r>
              <w:rPr>
                <w:noProof/>
                <w:webHidden/>
              </w:rPr>
            </w:r>
            <w:r>
              <w:rPr>
                <w:noProof/>
                <w:webHidden/>
              </w:rPr>
              <w:fldChar w:fldCharType="separate"/>
            </w:r>
            <w:r>
              <w:rPr>
                <w:noProof/>
                <w:webHidden/>
              </w:rPr>
              <w:t>19</w:t>
            </w:r>
            <w:r>
              <w:rPr>
                <w:noProof/>
                <w:webHidden/>
              </w:rPr>
              <w:fldChar w:fldCharType="end"/>
            </w:r>
          </w:hyperlink>
        </w:p>
        <w:p w14:paraId="63C979E8" w14:textId="2A1351B5"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795" w:history="1">
            <w:r w:rsidRPr="000C4402">
              <w:rPr>
                <w:rStyle w:val="Hyperlink"/>
                <w:noProof/>
              </w:rPr>
              <w:t>4.4.</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4.</w:t>
            </w:r>
            <w:r>
              <w:rPr>
                <w:noProof/>
                <w:webHidden/>
              </w:rPr>
              <w:tab/>
            </w:r>
            <w:r>
              <w:rPr>
                <w:noProof/>
                <w:webHidden/>
              </w:rPr>
              <w:fldChar w:fldCharType="begin"/>
            </w:r>
            <w:r>
              <w:rPr>
                <w:noProof/>
                <w:webHidden/>
              </w:rPr>
              <w:instrText xml:space="preserve"> PAGEREF _Toc8661795 \h </w:instrText>
            </w:r>
            <w:r>
              <w:rPr>
                <w:noProof/>
                <w:webHidden/>
              </w:rPr>
            </w:r>
            <w:r>
              <w:rPr>
                <w:noProof/>
                <w:webHidden/>
              </w:rPr>
              <w:fldChar w:fldCharType="separate"/>
            </w:r>
            <w:r>
              <w:rPr>
                <w:noProof/>
                <w:webHidden/>
              </w:rPr>
              <w:t>23</w:t>
            </w:r>
            <w:r>
              <w:rPr>
                <w:noProof/>
                <w:webHidden/>
              </w:rPr>
              <w:fldChar w:fldCharType="end"/>
            </w:r>
          </w:hyperlink>
        </w:p>
        <w:p w14:paraId="4356B00B" w14:textId="6BD3CADD"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98" w:history="1">
            <w:r w:rsidRPr="000C4402">
              <w:rPr>
                <w:rStyle w:val="Hyperlink"/>
                <w:noProof/>
              </w:rPr>
              <w:t>4.4.1.</w:t>
            </w:r>
            <w:r>
              <w:rPr>
                <w:rFonts w:asciiTheme="minorHAnsi" w:eastAsiaTheme="minorEastAsia" w:hAnsiTheme="minorHAnsi" w:cstheme="minorBidi"/>
                <w:noProof/>
                <w:kern w:val="0"/>
                <w:sz w:val="22"/>
                <w:szCs w:val="22"/>
                <w:lang w:eastAsia="en-US"/>
              </w:rPr>
              <w:tab/>
            </w:r>
            <w:r w:rsidRPr="000C4402">
              <w:rPr>
                <w:rStyle w:val="Hyperlink"/>
                <w:noProof/>
              </w:rPr>
              <w:t>Implementation of Task 4.1.</w:t>
            </w:r>
            <w:r>
              <w:rPr>
                <w:noProof/>
                <w:webHidden/>
              </w:rPr>
              <w:tab/>
            </w:r>
            <w:r>
              <w:rPr>
                <w:noProof/>
                <w:webHidden/>
              </w:rPr>
              <w:fldChar w:fldCharType="begin"/>
            </w:r>
            <w:r>
              <w:rPr>
                <w:noProof/>
                <w:webHidden/>
              </w:rPr>
              <w:instrText xml:space="preserve"> PAGEREF _Toc8661798 \h </w:instrText>
            </w:r>
            <w:r>
              <w:rPr>
                <w:noProof/>
                <w:webHidden/>
              </w:rPr>
            </w:r>
            <w:r>
              <w:rPr>
                <w:noProof/>
                <w:webHidden/>
              </w:rPr>
              <w:fldChar w:fldCharType="separate"/>
            </w:r>
            <w:r>
              <w:rPr>
                <w:noProof/>
                <w:webHidden/>
              </w:rPr>
              <w:t>23</w:t>
            </w:r>
            <w:r>
              <w:rPr>
                <w:noProof/>
                <w:webHidden/>
              </w:rPr>
              <w:fldChar w:fldCharType="end"/>
            </w:r>
          </w:hyperlink>
        </w:p>
        <w:p w14:paraId="6FAC6C03" w14:textId="19BCB2CC"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799" w:history="1">
            <w:r w:rsidRPr="000C4402">
              <w:rPr>
                <w:rStyle w:val="Hyperlink"/>
                <w:noProof/>
              </w:rPr>
              <w:t>4.4.2.</w:t>
            </w:r>
            <w:r>
              <w:rPr>
                <w:rFonts w:asciiTheme="minorHAnsi" w:eastAsiaTheme="minorEastAsia" w:hAnsiTheme="minorHAnsi" w:cstheme="minorBidi"/>
                <w:noProof/>
                <w:kern w:val="0"/>
                <w:sz w:val="22"/>
                <w:szCs w:val="22"/>
                <w:lang w:eastAsia="en-US"/>
              </w:rPr>
              <w:tab/>
            </w:r>
            <w:r w:rsidRPr="000C4402">
              <w:rPr>
                <w:rStyle w:val="Hyperlink"/>
                <w:noProof/>
              </w:rPr>
              <w:t>Implementation of Task 4.2.</w:t>
            </w:r>
            <w:r>
              <w:rPr>
                <w:noProof/>
                <w:webHidden/>
              </w:rPr>
              <w:tab/>
            </w:r>
            <w:r>
              <w:rPr>
                <w:noProof/>
                <w:webHidden/>
              </w:rPr>
              <w:fldChar w:fldCharType="begin"/>
            </w:r>
            <w:r>
              <w:rPr>
                <w:noProof/>
                <w:webHidden/>
              </w:rPr>
              <w:instrText xml:space="preserve"> PAGEREF _Toc8661799 \h </w:instrText>
            </w:r>
            <w:r>
              <w:rPr>
                <w:noProof/>
                <w:webHidden/>
              </w:rPr>
            </w:r>
            <w:r>
              <w:rPr>
                <w:noProof/>
                <w:webHidden/>
              </w:rPr>
              <w:fldChar w:fldCharType="separate"/>
            </w:r>
            <w:r>
              <w:rPr>
                <w:noProof/>
                <w:webHidden/>
              </w:rPr>
              <w:t>24</w:t>
            </w:r>
            <w:r>
              <w:rPr>
                <w:noProof/>
                <w:webHidden/>
              </w:rPr>
              <w:fldChar w:fldCharType="end"/>
            </w:r>
          </w:hyperlink>
        </w:p>
        <w:p w14:paraId="44B89D02" w14:textId="0E60538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0" w:history="1">
            <w:r w:rsidRPr="000C4402">
              <w:rPr>
                <w:rStyle w:val="Hyperlink"/>
                <w:noProof/>
              </w:rPr>
              <w:t>4.4.3.</w:t>
            </w:r>
            <w:r>
              <w:rPr>
                <w:rFonts w:asciiTheme="minorHAnsi" w:eastAsiaTheme="minorEastAsia" w:hAnsiTheme="minorHAnsi" w:cstheme="minorBidi"/>
                <w:noProof/>
                <w:kern w:val="0"/>
                <w:sz w:val="22"/>
                <w:szCs w:val="22"/>
                <w:lang w:eastAsia="en-US"/>
              </w:rPr>
              <w:tab/>
            </w:r>
            <w:r w:rsidRPr="000C4402">
              <w:rPr>
                <w:rStyle w:val="Hyperlink"/>
                <w:noProof/>
              </w:rPr>
              <w:t>Implementation of Task 4.3</w:t>
            </w:r>
            <w:r>
              <w:rPr>
                <w:noProof/>
                <w:webHidden/>
              </w:rPr>
              <w:tab/>
            </w:r>
            <w:r>
              <w:rPr>
                <w:noProof/>
                <w:webHidden/>
              </w:rPr>
              <w:fldChar w:fldCharType="begin"/>
            </w:r>
            <w:r>
              <w:rPr>
                <w:noProof/>
                <w:webHidden/>
              </w:rPr>
              <w:instrText xml:space="preserve"> PAGEREF _Toc8661800 \h </w:instrText>
            </w:r>
            <w:r>
              <w:rPr>
                <w:noProof/>
                <w:webHidden/>
              </w:rPr>
            </w:r>
            <w:r>
              <w:rPr>
                <w:noProof/>
                <w:webHidden/>
              </w:rPr>
              <w:fldChar w:fldCharType="separate"/>
            </w:r>
            <w:r>
              <w:rPr>
                <w:noProof/>
                <w:webHidden/>
              </w:rPr>
              <w:t>25</w:t>
            </w:r>
            <w:r>
              <w:rPr>
                <w:noProof/>
                <w:webHidden/>
              </w:rPr>
              <w:fldChar w:fldCharType="end"/>
            </w:r>
          </w:hyperlink>
        </w:p>
        <w:p w14:paraId="796C418C" w14:textId="02ED54EF"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01" w:history="1">
            <w:r w:rsidRPr="000C4402">
              <w:rPr>
                <w:rStyle w:val="Hyperlink"/>
                <w:noProof/>
              </w:rPr>
              <w:t>4.5.</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5</w:t>
            </w:r>
            <w:r>
              <w:rPr>
                <w:noProof/>
                <w:webHidden/>
              </w:rPr>
              <w:tab/>
            </w:r>
            <w:r>
              <w:rPr>
                <w:noProof/>
                <w:webHidden/>
              </w:rPr>
              <w:fldChar w:fldCharType="begin"/>
            </w:r>
            <w:r>
              <w:rPr>
                <w:noProof/>
                <w:webHidden/>
              </w:rPr>
              <w:instrText xml:space="preserve"> PAGEREF _Toc8661801 \h </w:instrText>
            </w:r>
            <w:r>
              <w:rPr>
                <w:noProof/>
                <w:webHidden/>
              </w:rPr>
            </w:r>
            <w:r>
              <w:rPr>
                <w:noProof/>
                <w:webHidden/>
              </w:rPr>
              <w:fldChar w:fldCharType="separate"/>
            </w:r>
            <w:r>
              <w:rPr>
                <w:noProof/>
                <w:webHidden/>
              </w:rPr>
              <w:t>26</w:t>
            </w:r>
            <w:r>
              <w:rPr>
                <w:noProof/>
                <w:webHidden/>
              </w:rPr>
              <w:fldChar w:fldCharType="end"/>
            </w:r>
          </w:hyperlink>
        </w:p>
        <w:p w14:paraId="491B804F" w14:textId="1D818626"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3" w:history="1">
            <w:r w:rsidRPr="000C4402">
              <w:rPr>
                <w:rStyle w:val="Hyperlink"/>
                <w:noProof/>
              </w:rPr>
              <w:t>4.5.1.</w:t>
            </w:r>
            <w:r>
              <w:rPr>
                <w:rFonts w:asciiTheme="minorHAnsi" w:eastAsiaTheme="minorEastAsia" w:hAnsiTheme="minorHAnsi" w:cstheme="minorBidi"/>
                <w:noProof/>
                <w:kern w:val="0"/>
                <w:sz w:val="22"/>
                <w:szCs w:val="22"/>
                <w:lang w:eastAsia="en-US"/>
              </w:rPr>
              <w:tab/>
            </w:r>
            <w:r w:rsidRPr="000C4402">
              <w:rPr>
                <w:rStyle w:val="Hyperlink"/>
                <w:noProof/>
              </w:rPr>
              <w:t>Implementation of Task 5.1</w:t>
            </w:r>
            <w:r>
              <w:rPr>
                <w:noProof/>
                <w:webHidden/>
              </w:rPr>
              <w:tab/>
            </w:r>
            <w:r>
              <w:rPr>
                <w:noProof/>
                <w:webHidden/>
              </w:rPr>
              <w:fldChar w:fldCharType="begin"/>
            </w:r>
            <w:r>
              <w:rPr>
                <w:noProof/>
                <w:webHidden/>
              </w:rPr>
              <w:instrText xml:space="preserve"> PAGEREF _Toc8661803 \h </w:instrText>
            </w:r>
            <w:r>
              <w:rPr>
                <w:noProof/>
                <w:webHidden/>
              </w:rPr>
            </w:r>
            <w:r>
              <w:rPr>
                <w:noProof/>
                <w:webHidden/>
              </w:rPr>
              <w:fldChar w:fldCharType="separate"/>
            </w:r>
            <w:r>
              <w:rPr>
                <w:noProof/>
                <w:webHidden/>
              </w:rPr>
              <w:t>26</w:t>
            </w:r>
            <w:r>
              <w:rPr>
                <w:noProof/>
                <w:webHidden/>
              </w:rPr>
              <w:fldChar w:fldCharType="end"/>
            </w:r>
          </w:hyperlink>
        </w:p>
        <w:p w14:paraId="3F1638A2" w14:textId="4A74FE4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4" w:history="1">
            <w:r w:rsidRPr="000C4402">
              <w:rPr>
                <w:rStyle w:val="Hyperlink"/>
                <w:noProof/>
              </w:rPr>
              <w:t>4.5.2.</w:t>
            </w:r>
            <w:r>
              <w:rPr>
                <w:rFonts w:asciiTheme="minorHAnsi" w:eastAsiaTheme="minorEastAsia" w:hAnsiTheme="minorHAnsi" w:cstheme="minorBidi"/>
                <w:noProof/>
                <w:kern w:val="0"/>
                <w:sz w:val="22"/>
                <w:szCs w:val="22"/>
                <w:lang w:eastAsia="en-US"/>
              </w:rPr>
              <w:tab/>
            </w:r>
            <w:r w:rsidRPr="000C4402">
              <w:rPr>
                <w:rStyle w:val="Hyperlink"/>
                <w:noProof/>
              </w:rPr>
              <w:t>Implementation of Task 5.2.</w:t>
            </w:r>
            <w:r>
              <w:rPr>
                <w:noProof/>
                <w:webHidden/>
              </w:rPr>
              <w:tab/>
            </w:r>
            <w:r>
              <w:rPr>
                <w:noProof/>
                <w:webHidden/>
              </w:rPr>
              <w:fldChar w:fldCharType="begin"/>
            </w:r>
            <w:r>
              <w:rPr>
                <w:noProof/>
                <w:webHidden/>
              </w:rPr>
              <w:instrText xml:space="preserve"> PAGEREF _Toc8661804 \h </w:instrText>
            </w:r>
            <w:r>
              <w:rPr>
                <w:noProof/>
                <w:webHidden/>
              </w:rPr>
            </w:r>
            <w:r>
              <w:rPr>
                <w:noProof/>
                <w:webHidden/>
              </w:rPr>
              <w:fldChar w:fldCharType="separate"/>
            </w:r>
            <w:r>
              <w:rPr>
                <w:noProof/>
                <w:webHidden/>
              </w:rPr>
              <w:t>28</w:t>
            </w:r>
            <w:r>
              <w:rPr>
                <w:noProof/>
                <w:webHidden/>
              </w:rPr>
              <w:fldChar w:fldCharType="end"/>
            </w:r>
          </w:hyperlink>
        </w:p>
        <w:p w14:paraId="528761D6" w14:textId="6294C065"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5" w:history="1">
            <w:r w:rsidRPr="000C4402">
              <w:rPr>
                <w:rStyle w:val="Hyperlink"/>
                <w:noProof/>
              </w:rPr>
              <w:t>4.5.3.</w:t>
            </w:r>
            <w:r>
              <w:rPr>
                <w:rFonts w:asciiTheme="minorHAnsi" w:eastAsiaTheme="minorEastAsia" w:hAnsiTheme="minorHAnsi" w:cstheme="minorBidi"/>
                <w:noProof/>
                <w:kern w:val="0"/>
                <w:sz w:val="22"/>
                <w:szCs w:val="22"/>
                <w:lang w:eastAsia="en-US"/>
              </w:rPr>
              <w:tab/>
            </w:r>
            <w:r w:rsidRPr="000C4402">
              <w:rPr>
                <w:rStyle w:val="Hyperlink"/>
                <w:noProof/>
              </w:rPr>
              <w:t>Implementation of Task 5.3.</w:t>
            </w:r>
            <w:r>
              <w:rPr>
                <w:noProof/>
                <w:webHidden/>
              </w:rPr>
              <w:tab/>
            </w:r>
            <w:r>
              <w:rPr>
                <w:noProof/>
                <w:webHidden/>
              </w:rPr>
              <w:fldChar w:fldCharType="begin"/>
            </w:r>
            <w:r>
              <w:rPr>
                <w:noProof/>
                <w:webHidden/>
              </w:rPr>
              <w:instrText xml:space="preserve"> PAGEREF _Toc8661805 \h </w:instrText>
            </w:r>
            <w:r>
              <w:rPr>
                <w:noProof/>
                <w:webHidden/>
              </w:rPr>
            </w:r>
            <w:r>
              <w:rPr>
                <w:noProof/>
                <w:webHidden/>
              </w:rPr>
              <w:fldChar w:fldCharType="separate"/>
            </w:r>
            <w:r>
              <w:rPr>
                <w:noProof/>
                <w:webHidden/>
              </w:rPr>
              <w:t>30</w:t>
            </w:r>
            <w:r>
              <w:rPr>
                <w:noProof/>
                <w:webHidden/>
              </w:rPr>
              <w:fldChar w:fldCharType="end"/>
            </w:r>
          </w:hyperlink>
        </w:p>
        <w:p w14:paraId="2EC1376B" w14:textId="7FC6A9E0"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6" w:history="1">
            <w:r w:rsidRPr="000C4402">
              <w:rPr>
                <w:rStyle w:val="Hyperlink"/>
                <w:noProof/>
              </w:rPr>
              <w:t>4.5.4.</w:t>
            </w:r>
            <w:r>
              <w:rPr>
                <w:rFonts w:asciiTheme="minorHAnsi" w:eastAsiaTheme="minorEastAsia" w:hAnsiTheme="minorHAnsi" w:cstheme="minorBidi"/>
                <w:noProof/>
                <w:kern w:val="0"/>
                <w:sz w:val="22"/>
                <w:szCs w:val="22"/>
                <w:lang w:eastAsia="en-US"/>
              </w:rPr>
              <w:tab/>
            </w:r>
            <w:r w:rsidRPr="000C4402">
              <w:rPr>
                <w:rStyle w:val="Hyperlink"/>
                <w:noProof/>
              </w:rPr>
              <w:t>Implementation of Task 5.4.</w:t>
            </w:r>
            <w:r>
              <w:rPr>
                <w:noProof/>
                <w:webHidden/>
              </w:rPr>
              <w:tab/>
            </w:r>
            <w:r>
              <w:rPr>
                <w:noProof/>
                <w:webHidden/>
              </w:rPr>
              <w:fldChar w:fldCharType="begin"/>
            </w:r>
            <w:r>
              <w:rPr>
                <w:noProof/>
                <w:webHidden/>
              </w:rPr>
              <w:instrText xml:space="preserve"> PAGEREF _Toc8661806 \h </w:instrText>
            </w:r>
            <w:r>
              <w:rPr>
                <w:noProof/>
                <w:webHidden/>
              </w:rPr>
            </w:r>
            <w:r>
              <w:rPr>
                <w:noProof/>
                <w:webHidden/>
              </w:rPr>
              <w:fldChar w:fldCharType="separate"/>
            </w:r>
            <w:r>
              <w:rPr>
                <w:noProof/>
                <w:webHidden/>
              </w:rPr>
              <w:t>31</w:t>
            </w:r>
            <w:r>
              <w:rPr>
                <w:noProof/>
                <w:webHidden/>
              </w:rPr>
              <w:fldChar w:fldCharType="end"/>
            </w:r>
          </w:hyperlink>
        </w:p>
        <w:p w14:paraId="4577D432" w14:textId="2ADF6BA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7" w:history="1">
            <w:r w:rsidRPr="000C4402">
              <w:rPr>
                <w:rStyle w:val="Hyperlink"/>
                <w:noProof/>
              </w:rPr>
              <w:t>4.5.5.</w:t>
            </w:r>
            <w:r>
              <w:rPr>
                <w:rFonts w:asciiTheme="minorHAnsi" w:eastAsiaTheme="minorEastAsia" w:hAnsiTheme="minorHAnsi" w:cstheme="minorBidi"/>
                <w:noProof/>
                <w:kern w:val="0"/>
                <w:sz w:val="22"/>
                <w:szCs w:val="22"/>
                <w:lang w:eastAsia="en-US"/>
              </w:rPr>
              <w:tab/>
            </w:r>
            <w:r w:rsidRPr="000C4402">
              <w:rPr>
                <w:rStyle w:val="Hyperlink"/>
                <w:noProof/>
              </w:rPr>
              <w:t>Implementation of Task 5.5.</w:t>
            </w:r>
            <w:r>
              <w:rPr>
                <w:noProof/>
                <w:webHidden/>
              </w:rPr>
              <w:tab/>
            </w:r>
            <w:r>
              <w:rPr>
                <w:noProof/>
                <w:webHidden/>
              </w:rPr>
              <w:fldChar w:fldCharType="begin"/>
            </w:r>
            <w:r>
              <w:rPr>
                <w:noProof/>
                <w:webHidden/>
              </w:rPr>
              <w:instrText xml:space="preserve"> PAGEREF _Toc8661807 \h </w:instrText>
            </w:r>
            <w:r>
              <w:rPr>
                <w:noProof/>
                <w:webHidden/>
              </w:rPr>
            </w:r>
            <w:r>
              <w:rPr>
                <w:noProof/>
                <w:webHidden/>
              </w:rPr>
              <w:fldChar w:fldCharType="separate"/>
            </w:r>
            <w:r>
              <w:rPr>
                <w:noProof/>
                <w:webHidden/>
              </w:rPr>
              <w:t>31</w:t>
            </w:r>
            <w:r>
              <w:rPr>
                <w:noProof/>
                <w:webHidden/>
              </w:rPr>
              <w:fldChar w:fldCharType="end"/>
            </w:r>
          </w:hyperlink>
        </w:p>
        <w:p w14:paraId="21145137" w14:textId="2FB1FFA9"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08" w:history="1">
            <w:r w:rsidRPr="000C4402">
              <w:rPr>
                <w:rStyle w:val="Hyperlink"/>
                <w:noProof/>
              </w:rPr>
              <w:t>4.5.6.</w:t>
            </w:r>
            <w:r>
              <w:rPr>
                <w:rFonts w:asciiTheme="minorHAnsi" w:eastAsiaTheme="minorEastAsia" w:hAnsiTheme="minorHAnsi" w:cstheme="minorBidi"/>
                <w:noProof/>
                <w:kern w:val="0"/>
                <w:sz w:val="22"/>
                <w:szCs w:val="22"/>
                <w:lang w:eastAsia="en-US"/>
              </w:rPr>
              <w:tab/>
            </w:r>
            <w:r w:rsidRPr="000C4402">
              <w:rPr>
                <w:rStyle w:val="Hyperlink"/>
                <w:noProof/>
              </w:rPr>
              <w:t>Implementation of Task 5.6.</w:t>
            </w:r>
            <w:r>
              <w:rPr>
                <w:noProof/>
                <w:webHidden/>
              </w:rPr>
              <w:tab/>
            </w:r>
            <w:r>
              <w:rPr>
                <w:noProof/>
                <w:webHidden/>
              </w:rPr>
              <w:fldChar w:fldCharType="begin"/>
            </w:r>
            <w:r>
              <w:rPr>
                <w:noProof/>
                <w:webHidden/>
              </w:rPr>
              <w:instrText xml:space="preserve"> PAGEREF _Toc8661808 \h </w:instrText>
            </w:r>
            <w:r>
              <w:rPr>
                <w:noProof/>
                <w:webHidden/>
              </w:rPr>
            </w:r>
            <w:r>
              <w:rPr>
                <w:noProof/>
                <w:webHidden/>
              </w:rPr>
              <w:fldChar w:fldCharType="separate"/>
            </w:r>
            <w:r>
              <w:rPr>
                <w:noProof/>
                <w:webHidden/>
              </w:rPr>
              <w:t>32</w:t>
            </w:r>
            <w:r>
              <w:rPr>
                <w:noProof/>
                <w:webHidden/>
              </w:rPr>
              <w:fldChar w:fldCharType="end"/>
            </w:r>
          </w:hyperlink>
        </w:p>
        <w:p w14:paraId="237C76A9" w14:textId="78E70600"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09" w:history="1">
            <w:r w:rsidRPr="000C4402">
              <w:rPr>
                <w:rStyle w:val="Hyperlink"/>
                <w:noProof/>
              </w:rPr>
              <w:t>4.6.</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6</w:t>
            </w:r>
            <w:r>
              <w:rPr>
                <w:noProof/>
                <w:webHidden/>
              </w:rPr>
              <w:tab/>
            </w:r>
            <w:r>
              <w:rPr>
                <w:noProof/>
                <w:webHidden/>
              </w:rPr>
              <w:fldChar w:fldCharType="begin"/>
            </w:r>
            <w:r>
              <w:rPr>
                <w:noProof/>
                <w:webHidden/>
              </w:rPr>
              <w:instrText xml:space="preserve"> PAGEREF _Toc8661809 \h </w:instrText>
            </w:r>
            <w:r>
              <w:rPr>
                <w:noProof/>
                <w:webHidden/>
              </w:rPr>
            </w:r>
            <w:r>
              <w:rPr>
                <w:noProof/>
                <w:webHidden/>
              </w:rPr>
              <w:fldChar w:fldCharType="separate"/>
            </w:r>
            <w:r>
              <w:rPr>
                <w:noProof/>
                <w:webHidden/>
              </w:rPr>
              <w:t>33</w:t>
            </w:r>
            <w:r>
              <w:rPr>
                <w:noProof/>
                <w:webHidden/>
              </w:rPr>
              <w:fldChar w:fldCharType="end"/>
            </w:r>
          </w:hyperlink>
        </w:p>
        <w:p w14:paraId="78E0F666" w14:textId="08472275"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1" w:history="1">
            <w:r w:rsidRPr="000C4402">
              <w:rPr>
                <w:rStyle w:val="Hyperlink"/>
                <w:noProof/>
              </w:rPr>
              <w:t>4.6.1.</w:t>
            </w:r>
            <w:r>
              <w:rPr>
                <w:rFonts w:asciiTheme="minorHAnsi" w:eastAsiaTheme="minorEastAsia" w:hAnsiTheme="minorHAnsi" w:cstheme="minorBidi"/>
                <w:noProof/>
                <w:kern w:val="0"/>
                <w:sz w:val="22"/>
                <w:szCs w:val="22"/>
                <w:lang w:eastAsia="en-US"/>
              </w:rPr>
              <w:tab/>
            </w:r>
            <w:r w:rsidRPr="000C4402">
              <w:rPr>
                <w:rStyle w:val="Hyperlink"/>
                <w:noProof/>
              </w:rPr>
              <w:t>Implementation of Task 6.1</w:t>
            </w:r>
            <w:r>
              <w:rPr>
                <w:noProof/>
                <w:webHidden/>
              </w:rPr>
              <w:tab/>
            </w:r>
            <w:r>
              <w:rPr>
                <w:noProof/>
                <w:webHidden/>
              </w:rPr>
              <w:fldChar w:fldCharType="begin"/>
            </w:r>
            <w:r>
              <w:rPr>
                <w:noProof/>
                <w:webHidden/>
              </w:rPr>
              <w:instrText xml:space="preserve"> PAGEREF _Toc8661811 \h </w:instrText>
            </w:r>
            <w:r>
              <w:rPr>
                <w:noProof/>
                <w:webHidden/>
              </w:rPr>
            </w:r>
            <w:r>
              <w:rPr>
                <w:noProof/>
                <w:webHidden/>
              </w:rPr>
              <w:fldChar w:fldCharType="separate"/>
            </w:r>
            <w:r>
              <w:rPr>
                <w:noProof/>
                <w:webHidden/>
              </w:rPr>
              <w:t>33</w:t>
            </w:r>
            <w:r>
              <w:rPr>
                <w:noProof/>
                <w:webHidden/>
              </w:rPr>
              <w:fldChar w:fldCharType="end"/>
            </w:r>
          </w:hyperlink>
        </w:p>
        <w:p w14:paraId="6959B26B" w14:textId="60C6CA5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2" w:history="1">
            <w:r w:rsidRPr="000C4402">
              <w:rPr>
                <w:rStyle w:val="Hyperlink"/>
                <w:noProof/>
              </w:rPr>
              <w:t>4.6.2.</w:t>
            </w:r>
            <w:r>
              <w:rPr>
                <w:rFonts w:asciiTheme="minorHAnsi" w:eastAsiaTheme="minorEastAsia" w:hAnsiTheme="minorHAnsi" w:cstheme="minorBidi"/>
                <w:noProof/>
                <w:kern w:val="0"/>
                <w:sz w:val="22"/>
                <w:szCs w:val="22"/>
                <w:lang w:eastAsia="en-US"/>
              </w:rPr>
              <w:tab/>
            </w:r>
            <w:r w:rsidRPr="000C4402">
              <w:rPr>
                <w:rStyle w:val="Hyperlink"/>
                <w:noProof/>
              </w:rPr>
              <w:t>Implementation of Task 6.2.</w:t>
            </w:r>
            <w:r>
              <w:rPr>
                <w:noProof/>
                <w:webHidden/>
              </w:rPr>
              <w:tab/>
            </w:r>
            <w:r>
              <w:rPr>
                <w:noProof/>
                <w:webHidden/>
              </w:rPr>
              <w:fldChar w:fldCharType="begin"/>
            </w:r>
            <w:r>
              <w:rPr>
                <w:noProof/>
                <w:webHidden/>
              </w:rPr>
              <w:instrText xml:space="preserve"> PAGEREF _Toc8661812 \h </w:instrText>
            </w:r>
            <w:r>
              <w:rPr>
                <w:noProof/>
                <w:webHidden/>
              </w:rPr>
            </w:r>
            <w:r>
              <w:rPr>
                <w:noProof/>
                <w:webHidden/>
              </w:rPr>
              <w:fldChar w:fldCharType="separate"/>
            </w:r>
            <w:r>
              <w:rPr>
                <w:noProof/>
                <w:webHidden/>
              </w:rPr>
              <w:t>34</w:t>
            </w:r>
            <w:r>
              <w:rPr>
                <w:noProof/>
                <w:webHidden/>
              </w:rPr>
              <w:fldChar w:fldCharType="end"/>
            </w:r>
          </w:hyperlink>
        </w:p>
        <w:p w14:paraId="311EAD61" w14:textId="6A5006FC"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3" w:history="1">
            <w:r w:rsidRPr="000C4402">
              <w:rPr>
                <w:rStyle w:val="Hyperlink"/>
                <w:noProof/>
              </w:rPr>
              <w:t>4.6.3.</w:t>
            </w:r>
            <w:r>
              <w:rPr>
                <w:rFonts w:asciiTheme="minorHAnsi" w:eastAsiaTheme="minorEastAsia" w:hAnsiTheme="minorHAnsi" w:cstheme="minorBidi"/>
                <w:noProof/>
                <w:kern w:val="0"/>
                <w:sz w:val="22"/>
                <w:szCs w:val="22"/>
                <w:lang w:eastAsia="en-US"/>
              </w:rPr>
              <w:tab/>
            </w:r>
            <w:r w:rsidRPr="000C4402">
              <w:rPr>
                <w:rStyle w:val="Hyperlink"/>
                <w:noProof/>
              </w:rPr>
              <w:t>Implementation of Task 6.3.</w:t>
            </w:r>
            <w:r>
              <w:rPr>
                <w:noProof/>
                <w:webHidden/>
              </w:rPr>
              <w:tab/>
            </w:r>
            <w:r>
              <w:rPr>
                <w:noProof/>
                <w:webHidden/>
              </w:rPr>
              <w:fldChar w:fldCharType="begin"/>
            </w:r>
            <w:r>
              <w:rPr>
                <w:noProof/>
                <w:webHidden/>
              </w:rPr>
              <w:instrText xml:space="preserve"> PAGEREF _Toc8661813 \h </w:instrText>
            </w:r>
            <w:r>
              <w:rPr>
                <w:noProof/>
                <w:webHidden/>
              </w:rPr>
            </w:r>
            <w:r>
              <w:rPr>
                <w:noProof/>
                <w:webHidden/>
              </w:rPr>
              <w:fldChar w:fldCharType="separate"/>
            </w:r>
            <w:r>
              <w:rPr>
                <w:noProof/>
                <w:webHidden/>
              </w:rPr>
              <w:t>35</w:t>
            </w:r>
            <w:r>
              <w:rPr>
                <w:noProof/>
                <w:webHidden/>
              </w:rPr>
              <w:fldChar w:fldCharType="end"/>
            </w:r>
          </w:hyperlink>
        </w:p>
        <w:p w14:paraId="00EE3B68" w14:textId="59E5E478"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4" w:history="1">
            <w:r w:rsidRPr="000C4402">
              <w:rPr>
                <w:rStyle w:val="Hyperlink"/>
                <w:noProof/>
              </w:rPr>
              <w:t>4.6.4.</w:t>
            </w:r>
            <w:r>
              <w:rPr>
                <w:rFonts w:asciiTheme="minorHAnsi" w:eastAsiaTheme="minorEastAsia" w:hAnsiTheme="minorHAnsi" w:cstheme="minorBidi"/>
                <w:noProof/>
                <w:kern w:val="0"/>
                <w:sz w:val="22"/>
                <w:szCs w:val="22"/>
                <w:lang w:eastAsia="en-US"/>
              </w:rPr>
              <w:tab/>
            </w:r>
            <w:r w:rsidRPr="000C4402">
              <w:rPr>
                <w:rStyle w:val="Hyperlink"/>
                <w:noProof/>
              </w:rPr>
              <w:t>Implementation of Task 6.4.</w:t>
            </w:r>
            <w:r>
              <w:rPr>
                <w:noProof/>
                <w:webHidden/>
              </w:rPr>
              <w:tab/>
            </w:r>
            <w:r>
              <w:rPr>
                <w:noProof/>
                <w:webHidden/>
              </w:rPr>
              <w:fldChar w:fldCharType="begin"/>
            </w:r>
            <w:r>
              <w:rPr>
                <w:noProof/>
                <w:webHidden/>
              </w:rPr>
              <w:instrText xml:space="preserve"> PAGEREF _Toc8661814 \h </w:instrText>
            </w:r>
            <w:r>
              <w:rPr>
                <w:noProof/>
                <w:webHidden/>
              </w:rPr>
            </w:r>
            <w:r>
              <w:rPr>
                <w:noProof/>
                <w:webHidden/>
              </w:rPr>
              <w:fldChar w:fldCharType="separate"/>
            </w:r>
            <w:r>
              <w:rPr>
                <w:noProof/>
                <w:webHidden/>
              </w:rPr>
              <w:t>36</w:t>
            </w:r>
            <w:r>
              <w:rPr>
                <w:noProof/>
                <w:webHidden/>
              </w:rPr>
              <w:fldChar w:fldCharType="end"/>
            </w:r>
          </w:hyperlink>
        </w:p>
        <w:p w14:paraId="4E69BE1A" w14:textId="068C7950"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5" w:history="1">
            <w:r w:rsidRPr="000C4402">
              <w:rPr>
                <w:rStyle w:val="Hyperlink"/>
                <w:noProof/>
              </w:rPr>
              <w:t>4.6.5.</w:t>
            </w:r>
            <w:r>
              <w:rPr>
                <w:rFonts w:asciiTheme="minorHAnsi" w:eastAsiaTheme="minorEastAsia" w:hAnsiTheme="minorHAnsi" w:cstheme="minorBidi"/>
                <w:noProof/>
                <w:kern w:val="0"/>
                <w:sz w:val="22"/>
                <w:szCs w:val="22"/>
                <w:lang w:eastAsia="en-US"/>
              </w:rPr>
              <w:tab/>
            </w:r>
            <w:r w:rsidRPr="000C4402">
              <w:rPr>
                <w:rStyle w:val="Hyperlink"/>
                <w:noProof/>
              </w:rPr>
              <w:t>Implementation of Task 6.5.</w:t>
            </w:r>
            <w:r>
              <w:rPr>
                <w:noProof/>
                <w:webHidden/>
              </w:rPr>
              <w:tab/>
            </w:r>
            <w:r>
              <w:rPr>
                <w:noProof/>
                <w:webHidden/>
              </w:rPr>
              <w:fldChar w:fldCharType="begin"/>
            </w:r>
            <w:r>
              <w:rPr>
                <w:noProof/>
                <w:webHidden/>
              </w:rPr>
              <w:instrText xml:space="preserve"> PAGEREF _Toc8661815 \h </w:instrText>
            </w:r>
            <w:r>
              <w:rPr>
                <w:noProof/>
                <w:webHidden/>
              </w:rPr>
            </w:r>
            <w:r>
              <w:rPr>
                <w:noProof/>
                <w:webHidden/>
              </w:rPr>
              <w:fldChar w:fldCharType="separate"/>
            </w:r>
            <w:r>
              <w:rPr>
                <w:noProof/>
                <w:webHidden/>
              </w:rPr>
              <w:t>37</w:t>
            </w:r>
            <w:r>
              <w:rPr>
                <w:noProof/>
                <w:webHidden/>
              </w:rPr>
              <w:fldChar w:fldCharType="end"/>
            </w:r>
          </w:hyperlink>
        </w:p>
        <w:p w14:paraId="49AEC390" w14:textId="50470615"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16" w:history="1">
            <w:r w:rsidRPr="000C4402">
              <w:rPr>
                <w:rStyle w:val="Hyperlink"/>
                <w:noProof/>
              </w:rPr>
              <w:t>4.7.</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7.</w:t>
            </w:r>
            <w:r>
              <w:rPr>
                <w:noProof/>
                <w:webHidden/>
              </w:rPr>
              <w:tab/>
            </w:r>
            <w:r>
              <w:rPr>
                <w:noProof/>
                <w:webHidden/>
              </w:rPr>
              <w:fldChar w:fldCharType="begin"/>
            </w:r>
            <w:r>
              <w:rPr>
                <w:noProof/>
                <w:webHidden/>
              </w:rPr>
              <w:instrText xml:space="preserve"> PAGEREF _Toc8661816 \h </w:instrText>
            </w:r>
            <w:r>
              <w:rPr>
                <w:noProof/>
                <w:webHidden/>
              </w:rPr>
            </w:r>
            <w:r>
              <w:rPr>
                <w:noProof/>
                <w:webHidden/>
              </w:rPr>
              <w:fldChar w:fldCharType="separate"/>
            </w:r>
            <w:r>
              <w:rPr>
                <w:noProof/>
                <w:webHidden/>
              </w:rPr>
              <w:t>38</w:t>
            </w:r>
            <w:r>
              <w:rPr>
                <w:noProof/>
                <w:webHidden/>
              </w:rPr>
              <w:fldChar w:fldCharType="end"/>
            </w:r>
          </w:hyperlink>
        </w:p>
        <w:p w14:paraId="509141A1" w14:textId="58DD400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8" w:history="1">
            <w:r w:rsidRPr="000C4402">
              <w:rPr>
                <w:rStyle w:val="Hyperlink"/>
                <w:noProof/>
              </w:rPr>
              <w:t>4.7.1.</w:t>
            </w:r>
            <w:r>
              <w:rPr>
                <w:rFonts w:asciiTheme="minorHAnsi" w:eastAsiaTheme="minorEastAsia" w:hAnsiTheme="minorHAnsi" w:cstheme="minorBidi"/>
                <w:noProof/>
                <w:kern w:val="0"/>
                <w:sz w:val="22"/>
                <w:szCs w:val="22"/>
                <w:lang w:eastAsia="en-US"/>
              </w:rPr>
              <w:tab/>
            </w:r>
            <w:r w:rsidRPr="000C4402">
              <w:rPr>
                <w:rStyle w:val="Hyperlink"/>
                <w:noProof/>
              </w:rPr>
              <w:t>Implementation of Task 7.1</w:t>
            </w:r>
            <w:r>
              <w:rPr>
                <w:noProof/>
                <w:webHidden/>
              </w:rPr>
              <w:tab/>
            </w:r>
            <w:r>
              <w:rPr>
                <w:noProof/>
                <w:webHidden/>
              </w:rPr>
              <w:fldChar w:fldCharType="begin"/>
            </w:r>
            <w:r>
              <w:rPr>
                <w:noProof/>
                <w:webHidden/>
              </w:rPr>
              <w:instrText xml:space="preserve"> PAGEREF _Toc8661818 \h </w:instrText>
            </w:r>
            <w:r>
              <w:rPr>
                <w:noProof/>
                <w:webHidden/>
              </w:rPr>
            </w:r>
            <w:r>
              <w:rPr>
                <w:noProof/>
                <w:webHidden/>
              </w:rPr>
              <w:fldChar w:fldCharType="separate"/>
            </w:r>
            <w:r>
              <w:rPr>
                <w:noProof/>
                <w:webHidden/>
              </w:rPr>
              <w:t>38</w:t>
            </w:r>
            <w:r>
              <w:rPr>
                <w:noProof/>
                <w:webHidden/>
              </w:rPr>
              <w:fldChar w:fldCharType="end"/>
            </w:r>
          </w:hyperlink>
        </w:p>
        <w:p w14:paraId="6F8FA0EA" w14:textId="2DF3529E"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19" w:history="1">
            <w:r w:rsidRPr="000C4402">
              <w:rPr>
                <w:rStyle w:val="Hyperlink"/>
                <w:noProof/>
              </w:rPr>
              <w:t>4.7.2.</w:t>
            </w:r>
            <w:r>
              <w:rPr>
                <w:rFonts w:asciiTheme="minorHAnsi" w:eastAsiaTheme="minorEastAsia" w:hAnsiTheme="minorHAnsi" w:cstheme="minorBidi"/>
                <w:noProof/>
                <w:kern w:val="0"/>
                <w:sz w:val="22"/>
                <w:szCs w:val="22"/>
                <w:lang w:eastAsia="en-US"/>
              </w:rPr>
              <w:tab/>
            </w:r>
            <w:r w:rsidRPr="000C4402">
              <w:rPr>
                <w:rStyle w:val="Hyperlink"/>
                <w:noProof/>
              </w:rPr>
              <w:t>Implementation of Task 7.2.</w:t>
            </w:r>
            <w:r>
              <w:rPr>
                <w:noProof/>
                <w:webHidden/>
              </w:rPr>
              <w:tab/>
            </w:r>
            <w:r>
              <w:rPr>
                <w:noProof/>
                <w:webHidden/>
              </w:rPr>
              <w:fldChar w:fldCharType="begin"/>
            </w:r>
            <w:r>
              <w:rPr>
                <w:noProof/>
                <w:webHidden/>
              </w:rPr>
              <w:instrText xml:space="preserve"> PAGEREF _Toc8661819 \h </w:instrText>
            </w:r>
            <w:r>
              <w:rPr>
                <w:noProof/>
                <w:webHidden/>
              </w:rPr>
            </w:r>
            <w:r>
              <w:rPr>
                <w:noProof/>
                <w:webHidden/>
              </w:rPr>
              <w:fldChar w:fldCharType="separate"/>
            </w:r>
            <w:r>
              <w:rPr>
                <w:noProof/>
                <w:webHidden/>
              </w:rPr>
              <w:t>39</w:t>
            </w:r>
            <w:r>
              <w:rPr>
                <w:noProof/>
                <w:webHidden/>
              </w:rPr>
              <w:fldChar w:fldCharType="end"/>
            </w:r>
          </w:hyperlink>
        </w:p>
        <w:p w14:paraId="741D32A2" w14:textId="5259D982"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0" w:history="1">
            <w:r w:rsidRPr="000C4402">
              <w:rPr>
                <w:rStyle w:val="Hyperlink"/>
                <w:noProof/>
              </w:rPr>
              <w:t>4.7.3.</w:t>
            </w:r>
            <w:r>
              <w:rPr>
                <w:rFonts w:asciiTheme="minorHAnsi" w:eastAsiaTheme="minorEastAsia" w:hAnsiTheme="minorHAnsi" w:cstheme="minorBidi"/>
                <w:noProof/>
                <w:kern w:val="0"/>
                <w:sz w:val="22"/>
                <w:szCs w:val="22"/>
                <w:lang w:eastAsia="en-US"/>
              </w:rPr>
              <w:tab/>
            </w:r>
            <w:r w:rsidRPr="000C4402">
              <w:rPr>
                <w:rStyle w:val="Hyperlink"/>
                <w:noProof/>
              </w:rPr>
              <w:t>Implementation of Task 7.3.</w:t>
            </w:r>
            <w:r>
              <w:rPr>
                <w:noProof/>
                <w:webHidden/>
              </w:rPr>
              <w:tab/>
            </w:r>
            <w:r>
              <w:rPr>
                <w:noProof/>
                <w:webHidden/>
              </w:rPr>
              <w:fldChar w:fldCharType="begin"/>
            </w:r>
            <w:r>
              <w:rPr>
                <w:noProof/>
                <w:webHidden/>
              </w:rPr>
              <w:instrText xml:space="preserve"> PAGEREF _Toc8661820 \h </w:instrText>
            </w:r>
            <w:r>
              <w:rPr>
                <w:noProof/>
                <w:webHidden/>
              </w:rPr>
            </w:r>
            <w:r>
              <w:rPr>
                <w:noProof/>
                <w:webHidden/>
              </w:rPr>
              <w:fldChar w:fldCharType="separate"/>
            </w:r>
            <w:r>
              <w:rPr>
                <w:noProof/>
                <w:webHidden/>
              </w:rPr>
              <w:t>40</w:t>
            </w:r>
            <w:r>
              <w:rPr>
                <w:noProof/>
                <w:webHidden/>
              </w:rPr>
              <w:fldChar w:fldCharType="end"/>
            </w:r>
          </w:hyperlink>
        </w:p>
        <w:p w14:paraId="1F2C53FC" w14:textId="735692C1"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1" w:history="1">
            <w:r w:rsidRPr="000C4402">
              <w:rPr>
                <w:rStyle w:val="Hyperlink"/>
                <w:noProof/>
              </w:rPr>
              <w:t>4.7.4.</w:t>
            </w:r>
            <w:r>
              <w:rPr>
                <w:rFonts w:asciiTheme="minorHAnsi" w:eastAsiaTheme="minorEastAsia" w:hAnsiTheme="minorHAnsi" w:cstheme="minorBidi"/>
                <w:noProof/>
                <w:kern w:val="0"/>
                <w:sz w:val="22"/>
                <w:szCs w:val="22"/>
                <w:lang w:eastAsia="en-US"/>
              </w:rPr>
              <w:tab/>
            </w:r>
            <w:r w:rsidRPr="000C4402">
              <w:rPr>
                <w:rStyle w:val="Hyperlink"/>
                <w:noProof/>
              </w:rPr>
              <w:t>Implementation of Task 7.4.</w:t>
            </w:r>
            <w:r>
              <w:rPr>
                <w:noProof/>
                <w:webHidden/>
              </w:rPr>
              <w:tab/>
            </w:r>
            <w:r>
              <w:rPr>
                <w:noProof/>
                <w:webHidden/>
              </w:rPr>
              <w:fldChar w:fldCharType="begin"/>
            </w:r>
            <w:r>
              <w:rPr>
                <w:noProof/>
                <w:webHidden/>
              </w:rPr>
              <w:instrText xml:space="preserve"> PAGEREF _Toc8661821 \h </w:instrText>
            </w:r>
            <w:r>
              <w:rPr>
                <w:noProof/>
                <w:webHidden/>
              </w:rPr>
            </w:r>
            <w:r>
              <w:rPr>
                <w:noProof/>
                <w:webHidden/>
              </w:rPr>
              <w:fldChar w:fldCharType="separate"/>
            </w:r>
            <w:r>
              <w:rPr>
                <w:noProof/>
                <w:webHidden/>
              </w:rPr>
              <w:t>41</w:t>
            </w:r>
            <w:r>
              <w:rPr>
                <w:noProof/>
                <w:webHidden/>
              </w:rPr>
              <w:fldChar w:fldCharType="end"/>
            </w:r>
          </w:hyperlink>
        </w:p>
        <w:p w14:paraId="029EAA04" w14:textId="1C364FFA"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22" w:history="1">
            <w:r w:rsidRPr="000C4402">
              <w:rPr>
                <w:rStyle w:val="Hyperlink"/>
                <w:noProof/>
              </w:rPr>
              <w:t>4.8.</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8.</w:t>
            </w:r>
            <w:r>
              <w:rPr>
                <w:noProof/>
                <w:webHidden/>
              </w:rPr>
              <w:tab/>
            </w:r>
            <w:r>
              <w:rPr>
                <w:noProof/>
                <w:webHidden/>
              </w:rPr>
              <w:fldChar w:fldCharType="begin"/>
            </w:r>
            <w:r>
              <w:rPr>
                <w:noProof/>
                <w:webHidden/>
              </w:rPr>
              <w:instrText xml:space="preserve"> PAGEREF _Toc8661822 \h </w:instrText>
            </w:r>
            <w:r>
              <w:rPr>
                <w:noProof/>
                <w:webHidden/>
              </w:rPr>
            </w:r>
            <w:r>
              <w:rPr>
                <w:noProof/>
                <w:webHidden/>
              </w:rPr>
              <w:fldChar w:fldCharType="separate"/>
            </w:r>
            <w:r>
              <w:rPr>
                <w:noProof/>
                <w:webHidden/>
              </w:rPr>
              <w:t>42</w:t>
            </w:r>
            <w:r>
              <w:rPr>
                <w:noProof/>
                <w:webHidden/>
              </w:rPr>
              <w:fldChar w:fldCharType="end"/>
            </w:r>
          </w:hyperlink>
        </w:p>
        <w:p w14:paraId="1BED0929" w14:textId="70FDA1EF"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4" w:history="1">
            <w:r w:rsidRPr="000C4402">
              <w:rPr>
                <w:rStyle w:val="Hyperlink"/>
                <w:noProof/>
              </w:rPr>
              <w:t>4.8.1.</w:t>
            </w:r>
            <w:r>
              <w:rPr>
                <w:rFonts w:asciiTheme="minorHAnsi" w:eastAsiaTheme="minorEastAsia" w:hAnsiTheme="minorHAnsi" w:cstheme="minorBidi"/>
                <w:noProof/>
                <w:kern w:val="0"/>
                <w:sz w:val="22"/>
                <w:szCs w:val="22"/>
                <w:lang w:eastAsia="en-US"/>
              </w:rPr>
              <w:tab/>
            </w:r>
            <w:r w:rsidRPr="000C4402">
              <w:rPr>
                <w:rStyle w:val="Hyperlink"/>
                <w:noProof/>
              </w:rPr>
              <w:t>Implementation of Task 8.1.</w:t>
            </w:r>
            <w:r>
              <w:rPr>
                <w:noProof/>
                <w:webHidden/>
              </w:rPr>
              <w:tab/>
            </w:r>
            <w:r>
              <w:rPr>
                <w:noProof/>
                <w:webHidden/>
              </w:rPr>
              <w:fldChar w:fldCharType="begin"/>
            </w:r>
            <w:r>
              <w:rPr>
                <w:noProof/>
                <w:webHidden/>
              </w:rPr>
              <w:instrText xml:space="preserve"> PAGEREF _Toc8661824 \h </w:instrText>
            </w:r>
            <w:r>
              <w:rPr>
                <w:noProof/>
                <w:webHidden/>
              </w:rPr>
            </w:r>
            <w:r>
              <w:rPr>
                <w:noProof/>
                <w:webHidden/>
              </w:rPr>
              <w:fldChar w:fldCharType="separate"/>
            </w:r>
            <w:r>
              <w:rPr>
                <w:noProof/>
                <w:webHidden/>
              </w:rPr>
              <w:t>42</w:t>
            </w:r>
            <w:r>
              <w:rPr>
                <w:noProof/>
                <w:webHidden/>
              </w:rPr>
              <w:fldChar w:fldCharType="end"/>
            </w:r>
          </w:hyperlink>
        </w:p>
        <w:p w14:paraId="6F853C17" w14:textId="476093FA"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5" w:history="1">
            <w:r w:rsidRPr="000C4402">
              <w:rPr>
                <w:rStyle w:val="Hyperlink"/>
                <w:noProof/>
              </w:rPr>
              <w:t>4.8.2.</w:t>
            </w:r>
            <w:r>
              <w:rPr>
                <w:rFonts w:asciiTheme="minorHAnsi" w:eastAsiaTheme="minorEastAsia" w:hAnsiTheme="minorHAnsi" w:cstheme="minorBidi"/>
                <w:noProof/>
                <w:kern w:val="0"/>
                <w:sz w:val="22"/>
                <w:szCs w:val="22"/>
                <w:lang w:eastAsia="en-US"/>
              </w:rPr>
              <w:tab/>
            </w:r>
            <w:r w:rsidRPr="000C4402">
              <w:rPr>
                <w:rStyle w:val="Hyperlink"/>
                <w:noProof/>
              </w:rPr>
              <w:t>Implementation of Task 8.2.</w:t>
            </w:r>
            <w:r>
              <w:rPr>
                <w:noProof/>
                <w:webHidden/>
              </w:rPr>
              <w:tab/>
            </w:r>
            <w:r>
              <w:rPr>
                <w:noProof/>
                <w:webHidden/>
              </w:rPr>
              <w:fldChar w:fldCharType="begin"/>
            </w:r>
            <w:r>
              <w:rPr>
                <w:noProof/>
                <w:webHidden/>
              </w:rPr>
              <w:instrText xml:space="preserve"> PAGEREF _Toc8661825 \h </w:instrText>
            </w:r>
            <w:r>
              <w:rPr>
                <w:noProof/>
                <w:webHidden/>
              </w:rPr>
            </w:r>
            <w:r>
              <w:rPr>
                <w:noProof/>
                <w:webHidden/>
              </w:rPr>
              <w:fldChar w:fldCharType="separate"/>
            </w:r>
            <w:r>
              <w:rPr>
                <w:noProof/>
                <w:webHidden/>
              </w:rPr>
              <w:t>43</w:t>
            </w:r>
            <w:r>
              <w:rPr>
                <w:noProof/>
                <w:webHidden/>
              </w:rPr>
              <w:fldChar w:fldCharType="end"/>
            </w:r>
          </w:hyperlink>
        </w:p>
        <w:p w14:paraId="655F3929" w14:textId="29CA2B40"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6" w:history="1">
            <w:r w:rsidRPr="000C4402">
              <w:rPr>
                <w:rStyle w:val="Hyperlink"/>
                <w:noProof/>
              </w:rPr>
              <w:t>4.8.3.</w:t>
            </w:r>
            <w:r>
              <w:rPr>
                <w:rFonts w:asciiTheme="minorHAnsi" w:eastAsiaTheme="minorEastAsia" w:hAnsiTheme="minorHAnsi" w:cstheme="minorBidi"/>
                <w:noProof/>
                <w:kern w:val="0"/>
                <w:sz w:val="22"/>
                <w:szCs w:val="22"/>
                <w:lang w:eastAsia="en-US"/>
              </w:rPr>
              <w:tab/>
            </w:r>
            <w:r w:rsidRPr="000C4402">
              <w:rPr>
                <w:rStyle w:val="Hyperlink"/>
                <w:noProof/>
              </w:rPr>
              <w:t>Implementation of Task 8.3.</w:t>
            </w:r>
            <w:r>
              <w:rPr>
                <w:noProof/>
                <w:webHidden/>
              </w:rPr>
              <w:tab/>
            </w:r>
            <w:r>
              <w:rPr>
                <w:noProof/>
                <w:webHidden/>
              </w:rPr>
              <w:fldChar w:fldCharType="begin"/>
            </w:r>
            <w:r>
              <w:rPr>
                <w:noProof/>
                <w:webHidden/>
              </w:rPr>
              <w:instrText xml:space="preserve"> PAGEREF _Toc8661826 \h </w:instrText>
            </w:r>
            <w:r>
              <w:rPr>
                <w:noProof/>
                <w:webHidden/>
              </w:rPr>
            </w:r>
            <w:r>
              <w:rPr>
                <w:noProof/>
                <w:webHidden/>
              </w:rPr>
              <w:fldChar w:fldCharType="separate"/>
            </w:r>
            <w:r>
              <w:rPr>
                <w:noProof/>
                <w:webHidden/>
              </w:rPr>
              <w:t>44</w:t>
            </w:r>
            <w:r>
              <w:rPr>
                <w:noProof/>
                <w:webHidden/>
              </w:rPr>
              <w:fldChar w:fldCharType="end"/>
            </w:r>
          </w:hyperlink>
        </w:p>
        <w:p w14:paraId="1120CF03" w14:textId="1F2968FA"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7" w:history="1">
            <w:r w:rsidRPr="000C4402">
              <w:rPr>
                <w:rStyle w:val="Hyperlink"/>
                <w:noProof/>
              </w:rPr>
              <w:t>4.8.4.</w:t>
            </w:r>
            <w:r>
              <w:rPr>
                <w:rFonts w:asciiTheme="minorHAnsi" w:eastAsiaTheme="minorEastAsia" w:hAnsiTheme="minorHAnsi" w:cstheme="minorBidi"/>
                <w:noProof/>
                <w:kern w:val="0"/>
                <w:sz w:val="22"/>
                <w:szCs w:val="22"/>
                <w:lang w:eastAsia="en-US"/>
              </w:rPr>
              <w:tab/>
            </w:r>
            <w:r w:rsidRPr="000C4402">
              <w:rPr>
                <w:rStyle w:val="Hyperlink"/>
                <w:noProof/>
              </w:rPr>
              <w:t>Implementation of Task 8.4.</w:t>
            </w:r>
            <w:r>
              <w:rPr>
                <w:noProof/>
                <w:webHidden/>
              </w:rPr>
              <w:tab/>
            </w:r>
            <w:r>
              <w:rPr>
                <w:noProof/>
                <w:webHidden/>
              </w:rPr>
              <w:fldChar w:fldCharType="begin"/>
            </w:r>
            <w:r>
              <w:rPr>
                <w:noProof/>
                <w:webHidden/>
              </w:rPr>
              <w:instrText xml:space="preserve"> PAGEREF _Toc8661827 \h </w:instrText>
            </w:r>
            <w:r>
              <w:rPr>
                <w:noProof/>
                <w:webHidden/>
              </w:rPr>
            </w:r>
            <w:r>
              <w:rPr>
                <w:noProof/>
                <w:webHidden/>
              </w:rPr>
              <w:fldChar w:fldCharType="separate"/>
            </w:r>
            <w:r>
              <w:rPr>
                <w:noProof/>
                <w:webHidden/>
              </w:rPr>
              <w:t>45</w:t>
            </w:r>
            <w:r>
              <w:rPr>
                <w:noProof/>
                <w:webHidden/>
              </w:rPr>
              <w:fldChar w:fldCharType="end"/>
            </w:r>
          </w:hyperlink>
        </w:p>
        <w:p w14:paraId="32B255E5" w14:textId="3FDD6EAF"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28" w:history="1">
            <w:r w:rsidRPr="000C4402">
              <w:rPr>
                <w:rStyle w:val="Hyperlink"/>
                <w:noProof/>
              </w:rPr>
              <w:t>4.8.5.</w:t>
            </w:r>
            <w:r>
              <w:rPr>
                <w:rFonts w:asciiTheme="minorHAnsi" w:eastAsiaTheme="minorEastAsia" w:hAnsiTheme="minorHAnsi" w:cstheme="minorBidi"/>
                <w:noProof/>
                <w:kern w:val="0"/>
                <w:sz w:val="22"/>
                <w:szCs w:val="22"/>
                <w:lang w:eastAsia="en-US"/>
              </w:rPr>
              <w:tab/>
            </w:r>
            <w:r w:rsidRPr="000C4402">
              <w:rPr>
                <w:rStyle w:val="Hyperlink"/>
                <w:noProof/>
              </w:rPr>
              <w:t>Implementation of Task 8.5.</w:t>
            </w:r>
            <w:r>
              <w:rPr>
                <w:noProof/>
                <w:webHidden/>
              </w:rPr>
              <w:tab/>
            </w:r>
            <w:r>
              <w:rPr>
                <w:noProof/>
                <w:webHidden/>
              </w:rPr>
              <w:fldChar w:fldCharType="begin"/>
            </w:r>
            <w:r>
              <w:rPr>
                <w:noProof/>
                <w:webHidden/>
              </w:rPr>
              <w:instrText xml:space="preserve"> PAGEREF _Toc8661828 \h </w:instrText>
            </w:r>
            <w:r>
              <w:rPr>
                <w:noProof/>
                <w:webHidden/>
              </w:rPr>
            </w:r>
            <w:r>
              <w:rPr>
                <w:noProof/>
                <w:webHidden/>
              </w:rPr>
              <w:fldChar w:fldCharType="separate"/>
            </w:r>
            <w:r>
              <w:rPr>
                <w:noProof/>
                <w:webHidden/>
              </w:rPr>
              <w:t>46</w:t>
            </w:r>
            <w:r>
              <w:rPr>
                <w:noProof/>
                <w:webHidden/>
              </w:rPr>
              <w:fldChar w:fldCharType="end"/>
            </w:r>
          </w:hyperlink>
        </w:p>
        <w:p w14:paraId="7E9607AE" w14:textId="7C9126A1"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29" w:history="1">
            <w:r w:rsidRPr="000C4402">
              <w:rPr>
                <w:rStyle w:val="Hyperlink"/>
                <w:noProof/>
              </w:rPr>
              <w:t>4.9.</w:t>
            </w:r>
            <w:r>
              <w:rPr>
                <w:rFonts w:asciiTheme="minorHAnsi" w:eastAsiaTheme="minorEastAsia" w:hAnsiTheme="minorHAnsi" w:cstheme="minorBidi"/>
                <w:b w:val="0"/>
                <w:bCs w:val="0"/>
                <w:noProof/>
                <w:kern w:val="0"/>
                <w:sz w:val="22"/>
                <w:szCs w:val="22"/>
                <w:lang w:eastAsia="en-US"/>
              </w:rPr>
              <w:tab/>
            </w:r>
            <w:r w:rsidRPr="000C4402">
              <w:rPr>
                <w:rStyle w:val="Hyperlink"/>
                <w:noProof/>
              </w:rPr>
              <w:t>Implementation of Task 9.</w:t>
            </w:r>
            <w:r>
              <w:rPr>
                <w:noProof/>
                <w:webHidden/>
              </w:rPr>
              <w:tab/>
            </w:r>
            <w:r>
              <w:rPr>
                <w:noProof/>
                <w:webHidden/>
              </w:rPr>
              <w:fldChar w:fldCharType="begin"/>
            </w:r>
            <w:r>
              <w:rPr>
                <w:noProof/>
                <w:webHidden/>
              </w:rPr>
              <w:instrText xml:space="preserve"> PAGEREF _Toc8661829 \h </w:instrText>
            </w:r>
            <w:r>
              <w:rPr>
                <w:noProof/>
                <w:webHidden/>
              </w:rPr>
            </w:r>
            <w:r>
              <w:rPr>
                <w:noProof/>
                <w:webHidden/>
              </w:rPr>
              <w:fldChar w:fldCharType="separate"/>
            </w:r>
            <w:r>
              <w:rPr>
                <w:noProof/>
                <w:webHidden/>
              </w:rPr>
              <w:t>46</w:t>
            </w:r>
            <w:r>
              <w:rPr>
                <w:noProof/>
                <w:webHidden/>
              </w:rPr>
              <w:fldChar w:fldCharType="end"/>
            </w:r>
          </w:hyperlink>
        </w:p>
        <w:p w14:paraId="5CB1A814" w14:textId="42F5BBE4"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31" w:history="1">
            <w:r w:rsidRPr="000C4402">
              <w:rPr>
                <w:rStyle w:val="Hyperlink"/>
                <w:noProof/>
              </w:rPr>
              <w:t>4.9.1.</w:t>
            </w:r>
            <w:r>
              <w:rPr>
                <w:rFonts w:asciiTheme="minorHAnsi" w:eastAsiaTheme="minorEastAsia" w:hAnsiTheme="minorHAnsi" w:cstheme="minorBidi"/>
                <w:noProof/>
                <w:kern w:val="0"/>
                <w:sz w:val="22"/>
                <w:szCs w:val="22"/>
                <w:lang w:eastAsia="en-US"/>
              </w:rPr>
              <w:tab/>
            </w:r>
            <w:r w:rsidRPr="000C4402">
              <w:rPr>
                <w:rStyle w:val="Hyperlink"/>
                <w:noProof/>
              </w:rPr>
              <w:t>Implementation of Task 9.1.</w:t>
            </w:r>
            <w:r>
              <w:rPr>
                <w:noProof/>
                <w:webHidden/>
              </w:rPr>
              <w:tab/>
            </w:r>
            <w:r>
              <w:rPr>
                <w:noProof/>
                <w:webHidden/>
              </w:rPr>
              <w:fldChar w:fldCharType="begin"/>
            </w:r>
            <w:r>
              <w:rPr>
                <w:noProof/>
                <w:webHidden/>
              </w:rPr>
              <w:instrText xml:space="preserve"> PAGEREF _Toc8661831 \h </w:instrText>
            </w:r>
            <w:r>
              <w:rPr>
                <w:noProof/>
                <w:webHidden/>
              </w:rPr>
            </w:r>
            <w:r>
              <w:rPr>
                <w:noProof/>
                <w:webHidden/>
              </w:rPr>
              <w:fldChar w:fldCharType="separate"/>
            </w:r>
            <w:r>
              <w:rPr>
                <w:noProof/>
                <w:webHidden/>
              </w:rPr>
              <w:t>46</w:t>
            </w:r>
            <w:r>
              <w:rPr>
                <w:noProof/>
                <w:webHidden/>
              </w:rPr>
              <w:fldChar w:fldCharType="end"/>
            </w:r>
          </w:hyperlink>
        </w:p>
        <w:p w14:paraId="2689E980" w14:textId="5E2EC0CD" w:rsidR="00697384" w:rsidRDefault="00697384">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8661832" w:history="1">
            <w:r w:rsidRPr="000C4402">
              <w:rPr>
                <w:rStyle w:val="Hyperlink"/>
                <w:noProof/>
              </w:rPr>
              <w:t>4.9.2.</w:t>
            </w:r>
            <w:r>
              <w:rPr>
                <w:rFonts w:asciiTheme="minorHAnsi" w:eastAsiaTheme="minorEastAsia" w:hAnsiTheme="minorHAnsi" w:cstheme="minorBidi"/>
                <w:noProof/>
                <w:kern w:val="0"/>
                <w:sz w:val="22"/>
                <w:szCs w:val="22"/>
                <w:lang w:eastAsia="en-US"/>
              </w:rPr>
              <w:tab/>
            </w:r>
            <w:r w:rsidRPr="000C4402">
              <w:rPr>
                <w:rStyle w:val="Hyperlink"/>
                <w:noProof/>
              </w:rPr>
              <w:t>Implementation of Task 9.2.</w:t>
            </w:r>
            <w:r>
              <w:rPr>
                <w:noProof/>
                <w:webHidden/>
              </w:rPr>
              <w:tab/>
            </w:r>
            <w:r>
              <w:rPr>
                <w:noProof/>
                <w:webHidden/>
              </w:rPr>
              <w:fldChar w:fldCharType="begin"/>
            </w:r>
            <w:r>
              <w:rPr>
                <w:noProof/>
                <w:webHidden/>
              </w:rPr>
              <w:instrText xml:space="preserve"> PAGEREF _Toc8661832 \h </w:instrText>
            </w:r>
            <w:r>
              <w:rPr>
                <w:noProof/>
                <w:webHidden/>
              </w:rPr>
            </w:r>
            <w:r>
              <w:rPr>
                <w:noProof/>
                <w:webHidden/>
              </w:rPr>
              <w:fldChar w:fldCharType="separate"/>
            </w:r>
            <w:r>
              <w:rPr>
                <w:noProof/>
                <w:webHidden/>
              </w:rPr>
              <w:t>49</w:t>
            </w:r>
            <w:r>
              <w:rPr>
                <w:noProof/>
                <w:webHidden/>
              </w:rPr>
              <w:fldChar w:fldCharType="end"/>
            </w:r>
          </w:hyperlink>
        </w:p>
        <w:p w14:paraId="13CF8C00" w14:textId="0A676DF4"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833" w:history="1">
            <w:r w:rsidRPr="000C4402">
              <w:rPr>
                <w:rStyle w:val="Hyperlink"/>
                <w:noProof/>
              </w:rPr>
              <w:t>5.</w:t>
            </w:r>
            <w:r>
              <w:rPr>
                <w:rFonts w:asciiTheme="minorHAnsi" w:eastAsiaTheme="minorEastAsia" w:hAnsiTheme="minorHAnsi" w:cstheme="minorBidi"/>
                <w:b w:val="0"/>
                <w:bCs w:val="0"/>
                <w:noProof/>
                <w:kern w:val="0"/>
                <w:sz w:val="22"/>
                <w:szCs w:val="22"/>
                <w:lang w:eastAsia="en-US"/>
              </w:rPr>
              <w:tab/>
            </w:r>
            <w:r w:rsidRPr="000C4402">
              <w:rPr>
                <w:rStyle w:val="Hyperlink"/>
                <w:noProof/>
              </w:rPr>
              <w:t>Conclusion</w:t>
            </w:r>
            <w:r>
              <w:rPr>
                <w:noProof/>
                <w:webHidden/>
              </w:rPr>
              <w:tab/>
            </w:r>
            <w:r>
              <w:rPr>
                <w:noProof/>
                <w:webHidden/>
              </w:rPr>
              <w:fldChar w:fldCharType="begin"/>
            </w:r>
            <w:r>
              <w:rPr>
                <w:noProof/>
                <w:webHidden/>
              </w:rPr>
              <w:instrText xml:space="preserve"> PAGEREF _Toc8661833 \h </w:instrText>
            </w:r>
            <w:r>
              <w:rPr>
                <w:noProof/>
                <w:webHidden/>
              </w:rPr>
            </w:r>
            <w:r>
              <w:rPr>
                <w:noProof/>
                <w:webHidden/>
              </w:rPr>
              <w:fldChar w:fldCharType="separate"/>
            </w:r>
            <w:r>
              <w:rPr>
                <w:noProof/>
                <w:webHidden/>
              </w:rPr>
              <w:t>51</w:t>
            </w:r>
            <w:r>
              <w:rPr>
                <w:noProof/>
                <w:webHidden/>
              </w:rPr>
              <w:fldChar w:fldCharType="end"/>
            </w:r>
          </w:hyperlink>
        </w:p>
        <w:p w14:paraId="1C3A8DD4" w14:textId="135CB159"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834" w:history="1">
            <w:r w:rsidRPr="000C4402">
              <w:rPr>
                <w:rStyle w:val="Hyperlink"/>
                <w:noProof/>
              </w:rPr>
              <w:t>6.</w:t>
            </w:r>
            <w:r>
              <w:rPr>
                <w:rFonts w:asciiTheme="minorHAnsi" w:eastAsiaTheme="minorEastAsia" w:hAnsiTheme="minorHAnsi" w:cstheme="minorBidi"/>
                <w:b w:val="0"/>
                <w:bCs w:val="0"/>
                <w:noProof/>
                <w:kern w:val="0"/>
                <w:sz w:val="22"/>
                <w:szCs w:val="22"/>
                <w:lang w:eastAsia="en-US"/>
              </w:rPr>
              <w:tab/>
            </w:r>
            <w:r w:rsidRPr="000C4402">
              <w:rPr>
                <w:rStyle w:val="Hyperlink"/>
                <w:noProof/>
              </w:rPr>
              <w:t>Acknowledgment</w:t>
            </w:r>
            <w:r>
              <w:rPr>
                <w:noProof/>
                <w:webHidden/>
              </w:rPr>
              <w:tab/>
            </w:r>
            <w:r>
              <w:rPr>
                <w:noProof/>
                <w:webHidden/>
              </w:rPr>
              <w:fldChar w:fldCharType="begin"/>
            </w:r>
            <w:r>
              <w:rPr>
                <w:noProof/>
                <w:webHidden/>
              </w:rPr>
              <w:instrText xml:space="preserve"> PAGEREF _Toc8661834 \h </w:instrText>
            </w:r>
            <w:r>
              <w:rPr>
                <w:noProof/>
                <w:webHidden/>
              </w:rPr>
            </w:r>
            <w:r>
              <w:rPr>
                <w:noProof/>
                <w:webHidden/>
              </w:rPr>
              <w:fldChar w:fldCharType="separate"/>
            </w:r>
            <w:r>
              <w:rPr>
                <w:noProof/>
                <w:webHidden/>
              </w:rPr>
              <w:t>52</w:t>
            </w:r>
            <w:r>
              <w:rPr>
                <w:noProof/>
                <w:webHidden/>
              </w:rPr>
              <w:fldChar w:fldCharType="end"/>
            </w:r>
          </w:hyperlink>
        </w:p>
        <w:p w14:paraId="0D5FCFD7" w14:textId="5D001DF2" w:rsidR="00697384" w:rsidRDefault="00697384">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8661835" w:history="1">
            <w:r w:rsidRPr="000C4402">
              <w:rPr>
                <w:rStyle w:val="Hyperlink"/>
                <w:noProof/>
              </w:rPr>
              <w:t>Appendix</w:t>
            </w:r>
            <w:r>
              <w:rPr>
                <w:noProof/>
                <w:webHidden/>
              </w:rPr>
              <w:tab/>
            </w:r>
            <w:r>
              <w:rPr>
                <w:noProof/>
                <w:webHidden/>
              </w:rPr>
              <w:fldChar w:fldCharType="begin"/>
            </w:r>
            <w:r>
              <w:rPr>
                <w:noProof/>
                <w:webHidden/>
              </w:rPr>
              <w:instrText xml:space="preserve"> PAGEREF _Toc8661835 \h </w:instrText>
            </w:r>
            <w:r>
              <w:rPr>
                <w:noProof/>
                <w:webHidden/>
              </w:rPr>
            </w:r>
            <w:r>
              <w:rPr>
                <w:noProof/>
                <w:webHidden/>
              </w:rPr>
              <w:fldChar w:fldCharType="separate"/>
            </w:r>
            <w:r>
              <w:rPr>
                <w:noProof/>
                <w:webHidden/>
              </w:rPr>
              <w:t>53</w:t>
            </w:r>
            <w:r>
              <w:rPr>
                <w:noProof/>
                <w:webHidden/>
              </w:rPr>
              <w:fldChar w:fldCharType="end"/>
            </w:r>
          </w:hyperlink>
        </w:p>
        <w:p w14:paraId="2FB52C12" w14:textId="035B36AC" w:rsidR="00697384" w:rsidRDefault="00697384">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8661836" w:history="1">
            <w:r w:rsidRPr="000C4402">
              <w:rPr>
                <w:rStyle w:val="Hyperlink"/>
                <w:noProof/>
              </w:rPr>
              <w:t>A.</w:t>
            </w:r>
            <w:r>
              <w:rPr>
                <w:rFonts w:asciiTheme="minorHAnsi" w:eastAsiaTheme="minorEastAsia" w:hAnsiTheme="minorHAnsi" w:cstheme="minorBidi"/>
                <w:b w:val="0"/>
                <w:bCs w:val="0"/>
                <w:noProof/>
                <w:kern w:val="0"/>
                <w:sz w:val="22"/>
                <w:szCs w:val="22"/>
                <w:lang w:eastAsia="en-US"/>
              </w:rPr>
              <w:tab/>
            </w:r>
            <w:r w:rsidRPr="000C4402">
              <w:rPr>
                <w:rStyle w:val="Hyperlink"/>
                <w:noProof/>
              </w:rPr>
              <w:t>Component Specs</w:t>
            </w:r>
            <w:r>
              <w:rPr>
                <w:noProof/>
                <w:webHidden/>
              </w:rPr>
              <w:tab/>
            </w:r>
            <w:r>
              <w:rPr>
                <w:noProof/>
                <w:webHidden/>
              </w:rPr>
              <w:fldChar w:fldCharType="begin"/>
            </w:r>
            <w:r>
              <w:rPr>
                <w:noProof/>
                <w:webHidden/>
              </w:rPr>
              <w:instrText xml:space="preserve"> PAGEREF _Toc8661836 \h </w:instrText>
            </w:r>
            <w:r>
              <w:rPr>
                <w:noProof/>
                <w:webHidden/>
              </w:rPr>
            </w:r>
            <w:r>
              <w:rPr>
                <w:noProof/>
                <w:webHidden/>
              </w:rPr>
              <w:fldChar w:fldCharType="separate"/>
            </w:r>
            <w:r>
              <w:rPr>
                <w:noProof/>
                <w:webHidden/>
              </w:rPr>
              <w:t>53</w:t>
            </w:r>
            <w:r>
              <w:rPr>
                <w:noProof/>
                <w:webHidden/>
              </w:rPr>
              <w:fldChar w:fldCharType="end"/>
            </w:r>
          </w:hyperlink>
        </w:p>
        <w:p w14:paraId="54687485" w14:textId="79BFE942"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37" w:history="1">
            <w:r w:rsidRPr="000C4402">
              <w:rPr>
                <w:rStyle w:val="Hyperlink"/>
                <w:noProof/>
              </w:rPr>
              <w:t>1.</w:t>
            </w:r>
            <w:r>
              <w:rPr>
                <w:rFonts w:asciiTheme="minorHAnsi" w:eastAsiaTheme="minorEastAsia" w:hAnsiTheme="minorHAnsi" w:cstheme="minorBidi"/>
                <w:noProof/>
                <w:kern w:val="0"/>
                <w:sz w:val="22"/>
                <w:szCs w:val="22"/>
                <w:lang w:eastAsia="en-US"/>
              </w:rPr>
              <w:tab/>
            </w:r>
            <w:r w:rsidRPr="000C4402">
              <w:rPr>
                <w:rStyle w:val="Hyperlink"/>
                <w:noProof/>
              </w:rPr>
              <w:t>Specs of NodeMCU V1.0</w:t>
            </w:r>
            <w:r>
              <w:rPr>
                <w:noProof/>
                <w:webHidden/>
              </w:rPr>
              <w:tab/>
            </w:r>
            <w:r>
              <w:rPr>
                <w:noProof/>
                <w:webHidden/>
              </w:rPr>
              <w:fldChar w:fldCharType="begin"/>
            </w:r>
            <w:r>
              <w:rPr>
                <w:noProof/>
                <w:webHidden/>
              </w:rPr>
              <w:instrText xml:space="preserve"> PAGEREF _Toc8661837 \h </w:instrText>
            </w:r>
            <w:r>
              <w:rPr>
                <w:noProof/>
                <w:webHidden/>
              </w:rPr>
            </w:r>
            <w:r>
              <w:rPr>
                <w:noProof/>
                <w:webHidden/>
              </w:rPr>
              <w:fldChar w:fldCharType="separate"/>
            </w:r>
            <w:r>
              <w:rPr>
                <w:noProof/>
                <w:webHidden/>
              </w:rPr>
              <w:t>53</w:t>
            </w:r>
            <w:r>
              <w:rPr>
                <w:noProof/>
                <w:webHidden/>
              </w:rPr>
              <w:fldChar w:fldCharType="end"/>
            </w:r>
          </w:hyperlink>
        </w:p>
        <w:p w14:paraId="464B052E" w14:textId="2411134E"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38" w:history="1">
            <w:r w:rsidRPr="000C4402">
              <w:rPr>
                <w:rStyle w:val="Hyperlink"/>
                <w:noProof/>
              </w:rPr>
              <w:t>2.</w:t>
            </w:r>
            <w:r>
              <w:rPr>
                <w:rFonts w:asciiTheme="minorHAnsi" w:eastAsiaTheme="minorEastAsia" w:hAnsiTheme="minorHAnsi" w:cstheme="minorBidi"/>
                <w:noProof/>
                <w:kern w:val="0"/>
                <w:sz w:val="22"/>
                <w:szCs w:val="22"/>
                <w:lang w:eastAsia="en-US"/>
              </w:rPr>
              <w:tab/>
            </w:r>
            <w:r w:rsidRPr="000C4402">
              <w:rPr>
                <w:rStyle w:val="Hyperlink"/>
                <w:noProof/>
              </w:rPr>
              <w:t>Specs of Raspberry Pi 3</w:t>
            </w:r>
            <w:r>
              <w:rPr>
                <w:noProof/>
                <w:webHidden/>
              </w:rPr>
              <w:tab/>
            </w:r>
            <w:r>
              <w:rPr>
                <w:noProof/>
                <w:webHidden/>
              </w:rPr>
              <w:fldChar w:fldCharType="begin"/>
            </w:r>
            <w:r>
              <w:rPr>
                <w:noProof/>
                <w:webHidden/>
              </w:rPr>
              <w:instrText xml:space="preserve"> PAGEREF _Toc8661838 \h </w:instrText>
            </w:r>
            <w:r>
              <w:rPr>
                <w:noProof/>
                <w:webHidden/>
              </w:rPr>
            </w:r>
            <w:r>
              <w:rPr>
                <w:noProof/>
                <w:webHidden/>
              </w:rPr>
              <w:fldChar w:fldCharType="separate"/>
            </w:r>
            <w:r>
              <w:rPr>
                <w:noProof/>
                <w:webHidden/>
              </w:rPr>
              <w:t>53</w:t>
            </w:r>
            <w:r>
              <w:rPr>
                <w:noProof/>
                <w:webHidden/>
              </w:rPr>
              <w:fldChar w:fldCharType="end"/>
            </w:r>
          </w:hyperlink>
        </w:p>
        <w:p w14:paraId="4712A102" w14:textId="68AE0EC4"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39" w:history="1">
            <w:r w:rsidRPr="000C4402">
              <w:rPr>
                <w:rStyle w:val="Hyperlink"/>
                <w:noProof/>
              </w:rPr>
              <w:t>3.</w:t>
            </w:r>
            <w:r>
              <w:rPr>
                <w:rFonts w:asciiTheme="minorHAnsi" w:eastAsiaTheme="minorEastAsia" w:hAnsiTheme="minorHAnsi" w:cstheme="minorBidi"/>
                <w:noProof/>
                <w:kern w:val="0"/>
                <w:sz w:val="22"/>
                <w:szCs w:val="22"/>
                <w:lang w:eastAsia="en-US"/>
              </w:rPr>
              <w:tab/>
            </w:r>
            <w:r w:rsidRPr="000C4402">
              <w:rPr>
                <w:rStyle w:val="Hyperlink"/>
                <w:noProof/>
              </w:rPr>
              <w:t>Specs for HLK-PM01 AC-DC Power Module</w:t>
            </w:r>
            <w:r>
              <w:rPr>
                <w:noProof/>
                <w:webHidden/>
              </w:rPr>
              <w:tab/>
            </w:r>
            <w:r>
              <w:rPr>
                <w:noProof/>
                <w:webHidden/>
              </w:rPr>
              <w:fldChar w:fldCharType="begin"/>
            </w:r>
            <w:r>
              <w:rPr>
                <w:noProof/>
                <w:webHidden/>
              </w:rPr>
              <w:instrText xml:space="preserve"> PAGEREF _Toc8661839 \h </w:instrText>
            </w:r>
            <w:r>
              <w:rPr>
                <w:noProof/>
                <w:webHidden/>
              </w:rPr>
            </w:r>
            <w:r>
              <w:rPr>
                <w:noProof/>
                <w:webHidden/>
              </w:rPr>
              <w:fldChar w:fldCharType="separate"/>
            </w:r>
            <w:r>
              <w:rPr>
                <w:noProof/>
                <w:webHidden/>
              </w:rPr>
              <w:t>53</w:t>
            </w:r>
            <w:r>
              <w:rPr>
                <w:noProof/>
                <w:webHidden/>
              </w:rPr>
              <w:fldChar w:fldCharType="end"/>
            </w:r>
          </w:hyperlink>
        </w:p>
        <w:p w14:paraId="30B7A7C3" w14:textId="0CF2451E"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0" w:history="1">
            <w:r w:rsidRPr="000C4402">
              <w:rPr>
                <w:rStyle w:val="Hyperlink"/>
                <w:noProof/>
              </w:rPr>
              <w:t>4.</w:t>
            </w:r>
            <w:r>
              <w:rPr>
                <w:rFonts w:asciiTheme="minorHAnsi" w:eastAsiaTheme="minorEastAsia" w:hAnsiTheme="minorHAnsi" w:cstheme="minorBidi"/>
                <w:noProof/>
                <w:kern w:val="0"/>
                <w:sz w:val="22"/>
                <w:szCs w:val="22"/>
                <w:lang w:eastAsia="en-US"/>
              </w:rPr>
              <w:tab/>
            </w:r>
            <w:r w:rsidRPr="000C4402">
              <w:rPr>
                <w:rStyle w:val="Hyperlink"/>
                <w:noProof/>
              </w:rPr>
              <w:t>Specs for IR LED</w:t>
            </w:r>
            <w:r>
              <w:rPr>
                <w:noProof/>
                <w:webHidden/>
              </w:rPr>
              <w:tab/>
            </w:r>
            <w:r>
              <w:rPr>
                <w:noProof/>
                <w:webHidden/>
              </w:rPr>
              <w:fldChar w:fldCharType="begin"/>
            </w:r>
            <w:r>
              <w:rPr>
                <w:noProof/>
                <w:webHidden/>
              </w:rPr>
              <w:instrText xml:space="preserve"> PAGEREF _Toc8661840 \h </w:instrText>
            </w:r>
            <w:r>
              <w:rPr>
                <w:noProof/>
                <w:webHidden/>
              </w:rPr>
            </w:r>
            <w:r>
              <w:rPr>
                <w:noProof/>
                <w:webHidden/>
              </w:rPr>
              <w:fldChar w:fldCharType="separate"/>
            </w:r>
            <w:r>
              <w:rPr>
                <w:noProof/>
                <w:webHidden/>
              </w:rPr>
              <w:t>53</w:t>
            </w:r>
            <w:r>
              <w:rPr>
                <w:noProof/>
                <w:webHidden/>
              </w:rPr>
              <w:fldChar w:fldCharType="end"/>
            </w:r>
          </w:hyperlink>
        </w:p>
        <w:p w14:paraId="10ABBC1C" w14:textId="2CF57EB7"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1" w:history="1">
            <w:r w:rsidRPr="000C4402">
              <w:rPr>
                <w:rStyle w:val="Hyperlink"/>
                <w:noProof/>
              </w:rPr>
              <w:t>5.</w:t>
            </w:r>
            <w:r>
              <w:rPr>
                <w:rFonts w:asciiTheme="minorHAnsi" w:eastAsiaTheme="minorEastAsia" w:hAnsiTheme="minorHAnsi" w:cstheme="minorBidi"/>
                <w:noProof/>
                <w:kern w:val="0"/>
                <w:sz w:val="22"/>
                <w:szCs w:val="22"/>
                <w:lang w:eastAsia="en-US"/>
              </w:rPr>
              <w:tab/>
            </w:r>
            <w:r w:rsidRPr="000C4402">
              <w:rPr>
                <w:rStyle w:val="Hyperlink"/>
                <w:noProof/>
              </w:rPr>
              <w:t>Specs for NPN Transistor</w:t>
            </w:r>
            <w:r>
              <w:rPr>
                <w:noProof/>
                <w:webHidden/>
              </w:rPr>
              <w:tab/>
            </w:r>
            <w:r>
              <w:rPr>
                <w:noProof/>
                <w:webHidden/>
              </w:rPr>
              <w:fldChar w:fldCharType="begin"/>
            </w:r>
            <w:r>
              <w:rPr>
                <w:noProof/>
                <w:webHidden/>
              </w:rPr>
              <w:instrText xml:space="preserve"> PAGEREF _Toc8661841 \h </w:instrText>
            </w:r>
            <w:r>
              <w:rPr>
                <w:noProof/>
                <w:webHidden/>
              </w:rPr>
            </w:r>
            <w:r>
              <w:rPr>
                <w:noProof/>
                <w:webHidden/>
              </w:rPr>
              <w:fldChar w:fldCharType="separate"/>
            </w:r>
            <w:r>
              <w:rPr>
                <w:noProof/>
                <w:webHidden/>
              </w:rPr>
              <w:t>54</w:t>
            </w:r>
            <w:r>
              <w:rPr>
                <w:noProof/>
                <w:webHidden/>
              </w:rPr>
              <w:fldChar w:fldCharType="end"/>
            </w:r>
          </w:hyperlink>
        </w:p>
        <w:p w14:paraId="275C309A" w14:textId="72E41D5E"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2" w:history="1">
            <w:r w:rsidRPr="000C4402">
              <w:rPr>
                <w:rStyle w:val="Hyperlink"/>
                <w:noProof/>
              </w:rPr>
              <w:t>6.</w:t>
            </w:r>
            <w:r>
              <w:rPr>
                <w:rFonts w:asciiTheme="minorHAnsi" w:eastAsiaTheme="minorEastAsia" w:hAnsiTheme="minorHAnsi" w:cstheme="minorBidi"/>
                <w:noProof/>
                <w:kern w:val="0"/>
                <w:sz w:val="22"/>
                <w:szCs w:val="22"/>
                <w:lang w:eastAsia="en-US"/>
              </w:rPr>
              <w:tab/>
            </w:r>
            <w:r w:rsidRPr="000C4402">
              <w:rPr>
                <w:rStyle w:val="Hyperlink"/>
                <w:noProof/>
              </w:rPr>
              <w:t>Specs for Door Sensor</w:t>
            </w:r>
            <w:r>
              <w:rPr>
                <w:noProof/>
                <w:webHidden/>
              </w:rPr>
              <w:tab/>
            </w:r>
            <w:r>
              <w:rPr>
                <w:noProof/>
                <w:webHidden/>
              </w:rPr>
              <w:fldChar w:fldCharType="begin"/>
            </w:r>
            <w:r>
              <w:rPr>
                <w:noProof/>
                <w:webHidden/>
              </w:rPr>
              <w:instrText xml:space="preserve"> PAGEREF _Toc8661842 \h </w:instrText>
            </w:r>
            <w:r>
              <w:rPr>
                <w:noProof/>
                <w:webHidden/>
              </w:rPr>
            </w:r>
            <w:r>
              <w:rPr>
                <w:noProof/>
                <w:webHidden/>
              </w:rPr>
              <w:fldChar w:fldCharType="separate"/>
            </w:r>
            <w:r>
              <w:rPr>
                <w:noProof/>
                <w:webHidden/>
              </w:rPr>
              <w:t>54</w:t>
            </w:r>
            <w:r>
              <w:rPr>
                <w:noProof/>
                <w:webHidden/>
              </w:rPr>
              <w:fldChar w:fldCharType="end"/>
            </w:r>
          </w:hyperlink>
        </w:p>
        <w:p w14:paraId="16C140CA" w14:textId="5A9A72BE"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3" w:history="1">
            <w:r w:rsidRPr="000C4402">
              <w:rPr>
                <w:rStyle w:val="Hyperlink"/>
                <w:noProof/>
              </w:rPr>
              <w:t>7.</w:t>
            </w:r>
            <w:r>
              <w:rPr>
                <w:rFonts w:asciiTheme="minorHAnsi" w:eastAsiaTheme="minorEastAsia" w:hAnsiTheme="minorHAnsi" w:cstheme="minorBidi"/>
                <w:noProof/>
                <w:kern w:val="0"/>
                <w:sz w:val="22"/>
                <w:szCs w:val="22"/>
                <w:lang w:eastAsia="en-US"/>
              </w:rPr>
              <w:tab/>
            </w:r>
            <w:r w:rsidRPr="000C4402">
              <w:rPr>
                <w:rStyle w:val="Hyperlink"/>
                <w:noProof/>
              </w:rPr>
              <w:t>Specs for Wall Wart</w:t>
            </w:r>
            <w:r>
              <w:rPr>
                <w:noProof/>
                <w:webHidden/>
              </w:rPr>
              <w:tab/>
            </w:r>
            <w:r>
              <w:rPr>
                <w:noProof/>
                <w:webHidden/>
              </w:rPr>
              <w:fldChar w:fldCharType="begin"/>
            </w:r>
            <w:r>
              <w:rPr>
                <w:noProof/>
                <w:webHidden/>
              </w:rPr>
              <w:instrText xml:space="preserve"> PAGEREF _Toc8661843 \h </w:instrText>
            </w:r>
            <w:r>
              <w:rPr>
                <w:noProof/>
                <w:webHidden/>
              </w:rPr>
            </w:r>
            <w:r>
              <w:rPr>
                <w:noProof/>
                <w:webHidden/>
              </w:rPr>
              <w:fldChar w:fldCharType="separate"/>
            </w:r>
            <w:r>
              <w:rPr>
                <w:noProof/>
                <w:webHidden/>
              </w:rPr>
              <w:t>54</w:t>
            </w:r>
            <w:r>
              <w:rPr>
                <w:noProof/>
                <w:webHidden/>
              </w:rPr>
              <w:fldChar w:fldCharType="end"/>
            </w:r>
          </w:hyperlink>
        </w:p>
        <w:p w14:paraId="0EDF4BBE" w14:textId="2CBCE8FE"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4" w:history="1">
            <w:r w:rsidRPr="000C4402">
              <w:rPr>
                <w:rStyle w:val="Hyperlink"/>
                <w:noProof/>
              </w:rPr>
              <w:t>8.</w:t>
            </w:r>
            <w:r>
              <w:rPr>
                <w:rFonts w:asciiTheme="minorHAnsi" w:eastAsiaTheme="minorEastAsia" w:hAnsiTheme="minorHAnsi" w:cstheme="minorBidi"/>
                <w:noProof/>
                <w:kern w:val="0"/>
                <w:sz w:val="22"/>
                <w:szCs w:val="22"/>
                <w:lang w:eastAsia="en-US"/>
              </w:rPr>
              <w:tab/>
            </w:r>
            <w:r w:rsidRPr="000C4402">
              <w:rPr>
                <w:rStyle w:val="Hyperlink"/>
                <w:noProof/>
              </w:rPr>
              <w:t>Specs for I2C LCD</w:t>
            </w:r>
            <w:r>
              <w:rPr>
                <w:noProof/>
                <w:webHidden/>
              </w:rPr>
              <w:tab/>
            </w:r>
            <w:r>
              <w:rPr>
                <w:noProof/>
                <w:webHidden/>
              </w:rPr>
              <w:fldChar w:fldCharType="begin"/>
            </w:r>
            <w:r>
              <w:rPr>
                <w:noProof/>
                <w:webHidden/>
              </w:rPr>
              <w:instrText xml:space="preserve"> PAGEREF _Toc8661844 \h </w:instrText>
            </w:r>
            <w:r>
              <w:rPr>
                <w:noProof/>
                <w:webHidden/>
              </w:rPr>
            </w:r>
            <w:r>
              <w:rPr>
                <w:noProof/>
                <w:webHidden/>
              </w:rPr>
              <w:fldChar w:fldCharType="separate"/>
            </w:r>
            <w:r>
              <w:rPr>
                <w:noProof/>
                <w:webHidden/>
              </w:rPr>
              <w:t>54</w:t>
            </w:r>
            <w:r>
              <w:rPr>
                <w:noProof/>
                <w:webHidden/>
              </w:rPr>
              <w:fldChar w:fldCharType="end"/>
            </w:r>
          </w:hyperlink>
        </w:p>
        <w:p w14:paraId="27698101" w14:textId="0FC679EF"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45" w:history="1">
            <w:r w:rsidRPr="000C4402">
              <w:rPr>
                <w:rStyle w:val="Hyperlink"/>
                <w:noProof/>
              </w:rPr>
              <w:t>9.</w:t>
            </w:r>
            <w:r>
              <w:rPr>
                <w:rFonts w:asciiTheme="minorHAnsi" w:eastAsiaTheme="minorEastAsia" w:hAnsiTheme="minorHAnsi" w:cstheme="minorBidi"/>
                <w:noProof/>
                <w:kern w:val="0"/>
                <w:sz w:val="22"/>
                <w:szCs w:val="22"/>
                <w:lang w:eastAsia="en-US"/>
              </w:rPr>
              <w:tab/>
            </w:r>
            <w:r w:rsidRPr="000C4402">
              <w:rPr>
                <w:rStyle w:val="Hyperlink"/>
                <w:noProof/>
              </w:rPr>
              <w:t>Specs for DHT22 Temperature Sensor</w:t>
            </w:r>
            <w:r>
              <w:rPr>
                <w:noProof/>
                <w:webHidden/>
              </w:rPr>
              <w:tab/>
            </w:r>
            <w:r>
              <w:rPr>
                <w:noProof/>
                <w:webHidden/>
              </w:rPr>
              <w:fldChar w:fldCharType="begin"/>
            </w:r>
            <w:r>
              <w:rPr>
                <w:noProof/>
                <w:webHidden/>
              </w:rPr>
              <w:instrText xml:space="preserve"> PAGEREF _Toc8661845 \h </w:instrText>
            </w:r>
            <w:r>
              <w:rPr>
                <w:noProof/>
                <w:webHidden/>
              </w:rPr>
            </w:r>
            <w:r>
              <w:rPr>
                <w:noProof/>
                <w:webHidden/>
              </w:rPr>
              <w:fldChar w:fldCharType="separate"/>
            </w:r>
            <w:r>
              <w:rPr>
                <w:noProof/>
                <w:webHidden/>
              </w:rPr>
              <w:t>54</w:t>
            </w:r>
            <w:r>
              <w:rPr>
                <w:noProof/>
                <w:webHidden/>
              </w:rPr>
              <w:fldChar w:fldCharType="end"/>
            </w:r>
          </w:hyperlink>
        </w:p>
        <w:p w14:paraId="1586DA0F" w14:textId="212F5A09" w:rsidR="00697384" w:rsidRDefault="00697384">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8661846" w:history="1">
            <w:r w:rsidRPr="000C4402">
              <w:rPr>
                <w:rStyle w:val="Hyperlink"/>
                <w:noProof/>
              </w:rPr>
              <w:t>10.</w:t>
            </w:r>
            <w:r>
              <w:rPr>
                <w:rFonts w:asciiTheme="minorHAnsi" w:eastAsiaTheme="minorEastAsia" w:hAnsiTheme="minorHAnsi" w:cstheme="minorBidi"/>
                <w:noProof/>
                <w:kern w:val="0"/>
                <w:sz w:val="22"/>
                <w:szCs w:val="22"/>
                <w:lang w:eastAsia="en-US"/>
              </w:rPr>
              <w:tab/>
            </w:r>
            <w:r w:rsidRPr="000C4402">
              <w:rPr>
                <w:rStyle w:val="Hyperlink"/>
                <w:noProof/>
              </w:rPr>
              <w:t>Specs for Relay Board</w:t>
            </w:r>
            <w:r>
              <w:rPr>
                <w:noProof/>
                <w:webHidden/>
              </w:rPr>
              <w:tab/>
            </w:r>
            <w:r>
              <w:rPr>
                <w:noProof/>
                <w:webHidden/>
              </w:rPr>
              <w:fldChar w:fldCharType="begin"/>
            </w:r>
            <w:r>
              <w:rPr>
                <w:noProof/>
                <w:webHidden/>
              </w:rPr>
              <w:instrText xml:space="preserve"> PAGEREF _Toc8661846 \h </w:instrText>
            </w:r>
            <w:r>
              <w:rPr>
                <w:noProof/>
                <w:webHidden/>
              </w:rPr>
            </w:r>
            <w:r>
              <w:rPr>
                <w:noProof/>
                <w:webHidden/>
              </w:rPr>
              <w:fldChar w:fldCharType="separate"/>
            </w:r>
            <w:r>
              <w:rPr>
                <w:noProof/>
                <w:webHidden/>
              </w:rPr>
              <w:t>54</w:t>
            </w:r>
            <w:r>
              <w:rPr>
                <w:noProof/>
                <w:webHidden/>
              </w:rPr>
              <w:fldChar w:fldCharType="end"/>
            </w:r>
          </w:hyperlink>
        </w:p>
        <w:p w14:paraId="71682AFE" w14:textId="60DD687A" w:rsidR="00697384" w:rsidRDefault="00697384">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8661847" w:history="1">
            <w:r w:rsidRPr="000C4402">
              <w:rPr>
                <w:rStyle w:val="Hyperlink"/>
                <w:noProof/>
              </w:rPr>
              <w:t>11.</w:t>
            </w:r>
            <w:r>
              <w:rPr>
                <w:rFonts w:asciiTheme="minorHAnsi" w:eastAsiaTheme="minorEastAsia" w:hAnsiTheme="minorHAnsi" w:cstheme="minorBidi"/>
                <w:noProof/>
                <w:kern w:val="0"/>
                <w:sz w:val="22"/>
                <w:szCs w:val="22"/>
                <w:lang w:eastAsia="en-US"/>
              </w:rPr>
              <w:tab/>
            </w:r>
            <w:r w:rsidRPr="000C4402">
              <w:rPr>
                <w:rStyle w:val="Hyperlink"/>
                <w:noProof/>
              </w:rPr>
              <w:t>Specs for 4 Channel Relay Board</w:t>
            </w:r>
            <w:r>
              <w:rPr>
                <w:noProof/>
                <w:webHidden/>
              </w:rPr>
              <w:tab/>
            </w:r>
            <w:r>
              <w:rPr>
                <w:noProof/>
                <w:webHidden/>
              </w:rPr>
              <w:fldChar w:fldCharType="begin"/>
            </w:r>
            <w:r>
              <w:rPr>
                <w:noProof/>
                <w:webHidden/>
              </w:rPr>
              <w:instrText xml:space="preserve"> PAGEREF _Toc8661847 \h </w:instrText>
            </w:r>
            <w:r>
              <w:rPr>
                <w:noProof/>
                <w:webHidden/>
              </w:rPr>
            </w:r>
            <w:r>
              <w:rPr>
                <w:noProof/>
                <w:webHidden/>
              </w:rPr>
              <w:fldChar w:fldCharType="separate"/>
            </w:r>
            <w:r>
              <w:rPr>
                <w:noProof/>
                <w:webHidden/>
              </w:rPr>
              <w:t>55</w:t>
            </w:r>
            <w:r>
              <w:rPr>
                <w:noProof/>
                <w:webHidden/>
              </w:rPr>
              <w:fldChar w:fldCharType="end"/>
            </w:r>
          </w:hyperlink>
        </w:p>
        <w:p w14:paraId="44463F4B" w14:textId="41B43B37" w:rsidR="00697384" w:rsidRDefault="00697384">
          <w:pPr>
            <w:pStyle w:val="TOC3"/>
            <w:tabs>
              <w:tab w:val="left" w:pos="800"/>
              <w:tab w:val="right" w:leader="dot" w:pos="9350"/>
            </w:tabs>
            <w:rPr>
              <w:rFonts w:asciiTheme="minorHAnsi" w:eastAsiaTheme="minorEastAsia" w:hAnsiTheme="minorHAnsi" w:cstheme="minorBidi"/>
              <w:noProof/>
              <w:kern w:val="0"/>
              <w:sz w:val="22"/>
              <w:szCs w:val="22"/>
              <w:lang w:eastAsia="en-US"/>
            </w:rPr>
          </w:pPr>
          <w:hyperlink w:anchor="_Toc8661848" w:history="1">
            <w:r w:rsidRPr="000C4402">
              <w:rPr>
                <w:rStyle w:val="Hyperlink"/>
                <w:noProof/>
              </w:rPr>
              <w:t>12.</w:t>
            </w:r>
            <w:r>
              <w:rPr>
                <w:rFonts w:asciiTheme="minorHAnsi" w:eastAsiaTheme="minorEastAsia" w:hAnsiTheme="minorHAnsi" w:cstheme="minorBidi"/>
                <w:noProof/>
                <w:kern w:val="0"/>
                <w:sz w:val="22"/>
                <w:szCs w:val="22"/>
                <w:lang w:eastAsia="en-US"/>
              </w:rPr>
              <w:tab/>
            </w:r>
            <w:r w:rsidRPr="000C4402">
              <w:rPr>
                <w:rStyle w:val="Hyperlink"/>
                <w:noProof/>
              </w:rPr>
              <w:t>Specs for Outlet</w:t>
            </w:r>
            <w:r>
              <w:rPr>
                <w:noProof/>
                <w:webHidden/>
              </w:rPr>
              <w:tab/>
            </w:r>
            <w:r>
              <w:rPr>
                <w:noProof/>
                <w:webHidden/>
              </w:rPr>
              <w:fldChar w:fldCharType="begin"/>
            </w:r>
            <w:r>
              <w:rPr>
                <w:noProof/>
                <w:webHidden/>
              </w:rPr>
              <w:instrText xml:space="preserve"> PAGEREF _Toc8661848 \h </w:instrText>
            </w:r>
            <w:r>
              <w:rPr>
                <w:noProof/>
                <w:webHidden/>
              </w:rPr>
            </w:r>
            <w:r>
              <w:rPr>
                <w:noProof/>
                <w:webHidden/>
              </w:rPr>
              <w:fldChar w:fldCharType="separate"/>
            </w:r>
            <w:r>
              <w:rPr>
                <w:noProof/>
                <w:webHidden/>
              </w:rPr>
              <w:t>55</w:t>
            </w:r>
            <w:r>
              <w:rPr>
                <w:noProof/>
                <w:webHidden/>
              </w:rPr>
              <w:fldChar w:fldCharType="end"/>
            </w:r>
          </w:hyperlink>
        </w:p>
        <w:p w14:paraId="55F7052C" w14:textId="1B7413BB" w:rsidR="00697384" w:rsidRDefault="00697384">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8661849" w:history="1">
            <w:r w:rsidRPr="000C4402">
              <w:rPr>
                <w:rStyle w:val="Hyperlink"/>
                <w:noProof/>
              </w:rPr>
              <w:t>B.</w:t>
            </w:r>
            <w:r>
              <w:rPr>
                <w:rFonts w:asciiTheme="minorHAnsi" w:eastAsiaTheme="minorEastAsia" w:hAnsiTheme="minorHAnsi" w:cstheme="minorBidi"/>
                <w:b w:val="0"/>
                <w:bCs w:val="0"/>
                <w:noProof/>
                <w:kern w:val="0"/>
                <w:sz w:val="22"/>
                <w:szCs w:val="22"/>
                <w:lang w:eastAsia="en-US"/>
              </w:rPr>
              <w:tab/>
            </w:r>
            <w:r w:rsidRPr="000C4402">
              <w:rPr>
                <w:rStyle w:val="Hyperlink"/>
                <w:noProof/>
              </w:rPr>
              <w:t>Source Code.</w:t>
            </w:r>
            <w:r>
              <w:rPr>
                <w:noProof/>
                <w:webHidden/>
              </w:rPr>
              <w:tab/>
            </w:r>
            <w:r>
              <w:rPr>
                <w:noProof/>
                <w:webHidden/>
              </w:rPr>
              <w:fldChar w:fldCharType="begin"/>
            </w:r>
            <w:r>
              <w:rPr>
                <w:noProof/>
                <w:webHidden/>
              </w:rPr>
              <w:instrText xml:space="preserve"> PAGEREF _Toc8661849 \h </w:instrText>
            </w:r>
            <w:r>
              <w:rPr>
                <w:noProof/>
                <w:webHidden/>
              </w:rPr>
            </w:r>
            <w:r>
              <w:rPr>
                <w:noProof/>
                <w:webHidden/>
              </w:rPr>
              <w:fldChar w:fldCharType="separate"/>
            </w:r>
            <w:r>
              <w:rPr>
                <w:noProof/>
                <w:webHidden/>
              </w:rPr>
              <w:t>55</w:t>
            </w:r>
            <w:r>
              <w:rPr>
                <w:noProof/>
                <w:webHidden/>
              </w:rPr>
              <w:fldChar w:fldCharType="end"/>
            </w:r>
          </w:hyperlink>
        </w:p>
        <w:p w14:paraId="008E5C87" w14:textId="4E998D2F"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0" w:history="1">
            <w:r w:rsidRPr="000C4402">
              <w:rPr>
                <w:rStyle w:val="Hyperlink"/>
                <w:noProof/>
              </w:rPr>
              <w:t>1.</w:t>
            </w:r>
            <w:r>
              <w:rPr>
                <w:rFonts w:asciiTheme="minorHAnsi" w:eastAsiaTheme="minorEastAsia" w:hAnsiTheme="minorHAnsi" w:cstheme="minorBidi"/>
                <w:noProof/>
                <w:kern w:val="0"/>
                <w:sz w:val="22"/>
                <w:szCs w:val="22"/>
                <w:lang w:eastAsia="en-US"/>
              </w:rPr>
              <w:tab/>
            </w:r>
            <w:r w:rsidRPr="000C4402">
              <w:rPr>
                <w:rStyle w:val="Hyperlink"/>
                <w:noProof/>
              </w:rPr>
              <w:t>Source Code of Light Control Lambda Function</w:t>
            </w:r>
            <w:r>
              <w:rPr>
                <w:noProof/>
                <w:webHidden/>
              </w:rPr>
              <w:tab/>
            </w:r>
            <w:r>
              <w:rPr>
                <w:noProof/>
                <w:webHidden/>
              </w:rPr>
              <w:fldChar w:fldCharType="begin"/>
            </w:r>
            <w:r>
              <w:rPr>
                <w:noProof/>
                <w:webHidden/>
              </w:rPr>
              <w:instrText xml:space="preserve"> PAGEREF _Toc8661850 \h </w:instrText>
            </w:r>
            <w:r>
              <w:rPr>
                <w:noProof/>
                <w:webHidden/>
              </w:rPr>
            </w:r>
            <w:r>
              <w:rPr>
                <w:noProof/>
                <w:webHidden/>
              </w:rPr>
              <w:fldChar w:fldCharType="separate"/>
            </w:r>
            <w:r>
              <w:rPr>
                <w:noProof/>
                <w:webHidden/>
              </w:rPr>
              <w:t>55</w:t>
            </w:r>
            <w:r>
              <w:rPr>
                <w:noProof/>
                <w:webHidden/>
              </w:rPr>
              <w:fldChar w:fldCharType="end"/>
            </w:r>
          </w:hyperlink>
        </w:p>
        <w:p w14:paraId="70805DF6" w14:textId="39573739"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1" w:history="1">
            <w:r w:rsidRPr="000C4402">
              <w:rPr>
                <w:rStyle w:val="Hyperlink"/>
                <w:noProof/>
              </w:rPr>
              <w:t>2.</w:t>
            </w:r>
            <w:r>
              <w:rPr>
                <w:rFonts w:asciiTheme="minorHAnsi" w:eastAsiaTheme="minorEastAsia" w:hAnsiTheme="minorHAnsi" w:cstheme="minorBidi"/>
                <w:noProof/>
                <w:kern w:val="0"/>
                <w:sz w:val="22"/>
                <w:szCs w:val="22"/>
                <w:lang w:eastAsia="en-US"/>
              </w:rPr>
              <w:tab/>
            </w:r>
            <w:r w:rsidRPr="000C4402">
              <w:rPr>
                <w:rStyle w:val="Hyperlink"/>
                <w:noProof/>
              </w:rPr>
              <w:t>Source Code of Television Control Lambda Function</w:t>
            </w:r>
            <w:r>
              <w:rPr>
                <w:noProof/>
                <w:webHidden/>
              </w:rPr>
              <w:tab/>
            </w:r>
            <w:r>
              <w:rPr>
                <w:noProof/>
                <w:webHidden/>
              </w:rPr>
              <w:fldChar w:fldCharType="begin"/>
            </w:r>
            <w:r>
              <w:rPr>
                <w:noProof/>
                <w:webHidden/>
              </w:rPr>
              <w:instrText xml:space="preserve"> PAGEREF _Toc8661851 \h </w:instrText>
            </w:r>
            <w:r>
              <w:rPr>
                <w:noProof/>
                <w:webHidden/>
              </w:rPr>
            </w:r>
            <w:r>
              <w:rPr>
                <w:noProof/>
                <w:webHidden/>
              </w:rPr>
              <w:fldChar w:fldCharType="separate"/>
            </w:r>
            <w:r>
              <w:rPr>
                <w:noProof/>
                <w:webHidden/>
              </w:rPr>
              <w:t>58</w:t>
            </w:r>
            <w:r>
              <w:rPr>
                <w:noProof/>
                <w:webHidden/>
              </w:rPr>
              <w:fldChar w:fldCharType="end"/>
            </w:r>
          </w:hyperlink>
        </w:p>
        <w:p w14:paraId="07A1AC0B" w14:textId="70E5D0DC"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2" w:history="1">
            <w:r w:rsidRPr="000C4402">
              <w:rPr>
                <w:rStyle w:val="Hyperlink"/>
                <w:noProof/>
              </w:rPr>
              <w:t>3.</w:t>
            </w:r>
            <w:r>
              <w:rPr>
                <w:rFonts w:asciiTheme="minorHAnsi" w:eastAsiaTheme="minorEastAsia" w:hAnsiTheme="minorHAnsi" w:cstheme="minorBidi"/>
                <w:noProof/>
                <w:kern w:val="0"/>
                <w:sz w:val="22"/>
                <w:szCs w:val="22"/>
                <w:lang w:eastAsia="en-US"/>
              </w:rPr>
              <w:tab/>
            </w:r>
            <w:r w:rsidRPr="000C4402">
              <w:rPr>
                <w:rStyle w:val="Hyperlink"/>
                <w:noProof/>
              </w:rPr>
              <w:t>Source Code of Temperature Control Lambda Function</w:t>
            </w:r>
            <w:r>
              <w:rPr>
                <w:noProof/>
                <w:webHidden/>
              </w:rPr>
              <w:tab/>
            </w:r>
            <w:r>
              <w:rPr>
                <w:noProof/>
                <w:webHidden/>
              </w:rPr>
              <w:fldChar w:fldCharType="begin"/>
            </w:r>
            <w:r>
              <w:rPr>
                <w:noProof/>
                <w:webHidden/>
              </w:rPr>
              <w:instrText xml:space="preserve"> PAGEREF _Toc8661852 \h </w:instrText>
            </w:r>
            <w:r>
              <w:rPr>
                <w:noProof/>
                <w:webHidden/>
              </w:rPr>
            </w:r>
            <w:r>
              <w:rPr>
                <w:noProof/>
                <w:webHidden/>
              </w:rPr>
              <w:fldChar w:fldCharType="separate"/>
            </w:r>
            <w:r>
              <w:rPr>
                <w:noProof/>
                <w:webHidden/>
              </w:rPr>
              <w:t>71</w:t>
            </w:r>
            <w:r>
              <w:rPr>
                <w:noProof/>
                <w:webHidden/>
              </w:rPr>
              <w:fldChar w:fldCharType="end"/>
            </w:r>
          </w:hyperlink>
        </w:p>
        <w:p w14:paraId="6051E2CF" w14:textId="0179C4AF"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3" w:history="1">
            <w:r w:rsidRPr="000C4402">
              <w:rPr>
                <w:rStyle w:val="Hyperlink"/>
                <w:noProof/>
              </w:rPr>
              <w:t>4.</w:t>
            </w:r>
            <w:r>
              <w:rPr>
                <w:rFonts w:asciiTheme="minorHAnsi" w:eastAsiaTheme="minorEastAsia" w:hAnsiTheme="minorHAnsi" w:cstheme="minorBidi"/>
                <w:noProof/>
                <w:kern w:val="0"/>
                <w:sz w:val="22"/>
                <w:szCs w:val="22"/>
                <w:lang w:eastAsia="en-US"/>
              </w:rPr>
              <w:tab/>
            </w:r>
            <w:r w:rsidRPr="000C4402">
              <w:rPr>
                <w:rStyle w:val="Hyperlink"/>
                <w:noProof/>
              </w:rPr>
              <w:t>NodeMCU Source Code for Light Conrtol</w:t>
            </w:r>
            <w:r>
              <w:rPr>
                <w:noProof/>
                <w:webHidden/>
              </w:rPr>
              <w:tab/>
            </w:r>
            <w:r>
              <w:rPr>
                <w:noProof/>
                <w:webHidden/>
              </w:rPr>
              <w:fldChar w:fldCharType="begin"/>
            </w:r>
            <w:r>
              <w:rPr>
                <w:noProof/>
                <w:webHidden/>
              </w:rPr>
              <w:instrText xml:space="preserve"> PAGEREF _Toc8661853 \h </w:instrText>
            </w:r>
            <w:r>
              <w:rPr>
                <w:noProof/>
                <w:webHidden/>
              </w:rPr>
            </w:r>
            <w:r>
              <w:rPr>
                <w:noProof/>
                <w:webHidden/>
              </w:rPr>
              <w:fldChar w:fldCharType="separate"/>
            </w:r>
            <w:r>
              <w:rPr>
                <w:noProof/>
                <w:webHidden/>
              </w:rPr>
              <w:t>95</w:t>
            </w:r>
            <w:r>
              <w:rPr>
                <w:noProof/>
                <w:webHidden/>
              </w:rPr>
              <w:fldChar w:fldCharType="end"/>
            </w:r>
          </w:hyperlink>
        </w:p>
        <w:p w14:paraId="4076FD9C" w14:textId="4C7F1420"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4" w:history="1">
            <w:r w:rsidRPr="000C4402">
              <w:rPr>
                <w:rStyle w:val="Hyperlink"/>
                <w:noProof/>
              </w:rPr>
              <w:t>5.</w:t>
            </w:r>
            <w:r>
              <w:rPr>
                <w:rFonts w:asciiTheme="minorHAnsi" w:eastAsiaTheme="minorEastAsia" w:hAnsiTheme="minorHAnsi" w:cstheme="minorBidi"/>
                <w:noProof/>
                <w:kern w:val="0"/>
                <w:sz w:val="22"/>
                <w:szCs w:val="22"/>
                <w:lang w:eastAsia="en-US"/>
              </w:rPr>
              <w:tab/>
            </w:r>
            <w:r w:rsidRPr="000C4402">
              <w:rPr>
                <w:rStyle w:val="Hyperlink"/>
                <w:noProof/>
              </w:rPr>
              <w:t>NodeMCU Source Code for Door Sensor</w:t>
            </w:r>
            <w:r>
              <w:rPr>
                <w:noProof/>
                <w:webHidden/>
              </w:rPr>
              <w:tab/>
            </w:r>
            <w:r>
              <w:rPr>
                <w:noProof/>
                <w:webHidden/>
              </w:rPr>
              <w:fldChar w:fldCharType="begin"/>
            </w:r>
            <w:r>
              <w:rPr>
                <w:noProof/>
                <w:webHidden/>
              </w:rPr>
              <w:instrText xml:space="preserve"> PAGEREF _Toc8661854 \h </w:instrText>
            </w:r>
            <w:r>
              <w:rPr>
                <w:noProof/>
                <w:webHidden/>
              </w:rPr>
            </w:r>
            <w:r>
              <w:rPr>
                <w:noProof/>
                <w:webHidden/>
              </w:rPr>
              <w:fldChar w:fldCharType="separate"/>
            </w:r>
            <w:r>
              <w:rPr>
                <w:noProof/>
                <w:webHidden/>
              </w:rPr>
              <w:t>96</w:t>
            </w:r>
            <w:r>
              <w:rPr>
                <w:noProof/>
                <w:webHidden/>
              </w:rPr>
              <w:fldChar w:fldCharType="end"/>
            </w:r>
          </w:hyperlink>
        </w:p>
        <w:p w14:paraId="2FEC1E6B" w14:textId="6C1C7818"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5" w:history="1">
            <w:r w:rsidRPr="000C4402">
              <w:rPr>
                <w:rStyle w:val="Hyperlink"/>
                <w:noProof/>
                <w:kern w:val="16"/>
              </w:rPr>
              <w:t>6.</w:t>
            </w:r>
            <w:r>
              <w:rPr>
                <w:rFonts w:asciiTheme="minorHAnsi" w:eastAsiaTheme="minorEastAsia" w:hAnsiTheme="minorHAnsi" w:cstheme="minorBidi"/>
                <w:noProof/>
                <w:kern w:val="0"/>
                <w:sz w:val="22"/>
                <w:szCs w:val="22"/>
                <w:lang w:eastAsia="en-US"/>
              </w:rPr>
              <w:tab/>
            </w:r>
            <w:r w:rsidRPr="000C4402">
              <w:rPr>
                <w:rStyle w:val="Hyperlink"/>
                <w:noProof/>
              </w:rPr>
              <w:t>NodeMCU Source Code for Temperature Control</w:t>
            </w:r>
            <w:r>
              <w:rPr>
                <w:noProof/>
                <w:webHidden/>
              </w:rPr>
              <w:tab/>
            </w:r>
            <w:r>
              <w:rPr>
                <w:noProof/>
                <w:webHidden/>
              </w:rPr>
              <w:fldChar w:fldCharType="begin"/>
            </w:r>
            <w:r>
              <w:rPr>
                <w:noProof/>
                <w:webHidden/>
              </w:rPr>
              <w:instrText xml:space="preserve"> PAGEREF _Toc8661855 \h </w:instrText>
            </w:r>
            <w:r>
              <w:rPr>
                <w:noProof/>
                <w:webHidden/>
              </w:rPr>
            </w:r>
            <w:r>
              <w:rPr>
                <w:noProof/>
                <w:webHidden/>
              </w:rPr>
              <w:fldChar w:fldCharType="separate"/>
            </w:r>
            <w:r>
              <w:rPr>
                <w:noProof/>
                <w:webHidden/>
              </w:rPr>
              <w:t>98</w:t>
            </w:r>
            <w:r>
              <w:rPr>
                <w:noProof/>
                <w:webHidden/>
              </w:rPr>
              <w:fldChar w:fldCharType="end"/>
            </w:r>
          </w:hyperlink>
        </w:p>
        <w:p w14:paraId="1057B30F" w14:textId="1C94913D" w:rsidR="00697384" w:rsidRDefault="00697384">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8661856" w:history="1">
            <w:r w:rsidRPr="000C4402">
              <w:rPr>
                <w:rStyle w:val="Hyperlink"/>
                <w:noProof/>
              </w:rPr>
              <w:t>7.</w:t>
            </w:r>
            <w:r>
              <w:rPr>
                <w:rFonts w:asciiTheme="minorHAnsi" w:eastAsiaTheme="minorEastAsia" w:hAnsiTheme="minorHAnsi" w:cstheme="minorBidi"/>
                <w:noProof/>
                <w:kern w:val="0"/>
                <w:sz w:val="22"/>
                <w:szCs w:val="22"/>
                <w:lang w:eastAsia="en-US"/>
              </w:rPr>
              <w:tab/>
            </w:r>
            <w:r w:rsidRPr="000C4402">
              <w:rPr>
                <w:rStyle w:val="Hyperlink"/>
                <w:noProof/>
              </w:rPr>
              <w:t>NodeMCU Source Code for Remote Control</w:t>
            </w:r>
            <w:r>
              <w:rPr>
                <w:noProof/>
                <w:webHidden/>
              </w:rPr>
              <w:tab/>
            </w:r>
            <w:r>
              <w:rPr>
                <w:noProof/>
                <w:webHidden/>
              </w:rPr>
              <w:fldChar w:fldCharType="begin"/>
            </w:r>
            <w:r>
              <w:rPr>
                <w:noProof/>
                <w:webHidden/>
              </w:rPr>
              <w:instrText xml:space="preserve"> PAGEREF _Toc8661856 \h </w:instrText>
            </w:r>
            <w:r>
              <w:rPr>
                <w:noProof/>
                <w:webHidden/>
              </w:rPr>
            </w:r>
            <w:r>
              <w:rPr>
                <w:noProof/>
                <w:webHidden/>
              </w:rPr>
              <w:fldChar w:fldCharType="separate"/>
            </w:r>
            <w:r>
              <w:rPr>
                <w:noProof/>
                <w:webHidden/>
              </w:rPr>
              <w:t>137</w:t>
            </w:r>
            <w:r>
              <w:rPr>
                <w:noProof/>
                <w:webHidden/>
              </w:rPr>
              <w:fldChar w:fldCharType="end"/>
            </w:r>
          </w:hyperlink>
        </w:p>
        <w:p w14:paraId="0F7D052B" w14:textId="1ABC9133" w:rsidR="00697384" w:rsidRDefault="00697384">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8661857" w:history="1">
            <w:r w:rsidRPr="000C4402">
              <w:rPr>
                <w:rStyle w:val="Hyperlink"/>
                <w:noProof/>
              </w:rPr>
              <w:t>REFERENCES</w:t>
            </w:r>
            <w:r>
              <w:rPr>
                <w:noProof/>
                <w:webHidden/>
              </w:rPr>
              <w:tab/>
            </w:r>
            <w:r>
              <w:rPr>
                <w:noProof/>
                <w:webHidden/>
              </w:rPr>
              <w:fldChar w:fldCharType="begin"/>
            </w:r>
            <w:r>
              <w:rPr>
                <w:noProof/>
                <w:webHidden/>
              </w:rPr>
              <w:instrText xml:space="preserve"> PAGEREF _Toc8661857 \h </w:instrText>
            </w:r>
            <w:r>
              <w:rPr>
                <w:noProof/>
                <w:webHidden/>
              </w:rPr>
            </w:r>
            <w:r>
              <w:rPr>
                <w:noProof/>
                <w:webHidden/>
              </w:rPr>
              <w:fldChar w:fldCharType="separate"/>
            </w:r>
            <w:r>
              <w:rPr>
                <w:noProof/>
                <w:webHidden/>
              </w:rPr>
              <w:t>143</w:t>
            </w:r>
            <w:r>
              <w:rPr>
                <w:noProof/>
                <w:webHidden/>
              </w:rPr>
              <w:fldChar w:fldCharType="end"/>
            </w:r>
          </w:hyperlink>
        </w:p>
        <w:p w14:paraId="7520415D" w14:textId="14488197" w:rsidR="00B22603" w:rsidRPr="00407596" w:rsidRDefault="00972F11" w:rsidP="00610B36">
          <w:pPr>
            <w:sectPr w:rsidR="00B22603" w:rsidRPr="00407596" w:rsidSect="009327C5">
              <w:headerReference w:type="default" r:id="rId9"/>
              <w:footerReference w:type="default" r:id="rId10"/>
              <w:pgSz w:w="12240" w:h="15840" w:code="1"/>
              <w:pgMar w:top="1440" w:right="1440" w:bottom="1440" w:left="1440" w:header="720" w:footer="720" w:gutter="0"/>
              <w:pgNumType w:start="1"/>
              <w:cols w:space="547"/>
              <w:docGrid w:linePitch="286"/>
            </w:sectPr>
          </w:pPr>
          <w:r w:rsidRPr="00407596">
            <w:rPr>
              <w:b/>
              <w:bCs/>
              <w:noProof/>
              <w:sz w:val="24"/>
              <w:szCs w:val="24"/>
            </w:rPr>
            <w:fldChar w:fldCharType="end"/>
          </w:r>
        </w:p>
      </w:sdtContent>
    </w:sdt>
    <w:p w14:paraId="71788E7C" w14:textId="77777777" w:rsidR="00A74C39" w:rsidRPr="00407596" w:rsidRDefault="00A74C39">
      <w:pPr>
        <w:jc w:val="left"/>
        <w:rPr>
          <w:b/>
          <w:noProof/>
          <w:kern w:val="0"/>
          <w:sz w:val="28"/>
          <w:szCs w:val="24"/>
        </w:rPr>
      </w:pPr>
      <w:r w:rsidRPr="00407596">
        <w:rPr>
          <w:noProof/>
        </w:rPr>
        <w:br w:type="page"/>
      </w:r>
    </w:p>
    <w:p w14:paraId="38FF1512" w14:textId="77777777" w:rsidR="00373601" w:rsidRDefault="00373601" w:rsidP="00B0045A">
      <w:pPr>
        <w:pStyle w:val="Head1"/>
        <w:rPr>
          <w:noProof/>
        </w:rPr>
      </w:pPr>
      <w:bookmarkStart w:id="11" w:name="_Toc531038831"/>
      <w:bookmarkStart w:id="12" w:name="_Toc531049081"/>
      <w:bookmarkStart w:id="13" w:name="_Toc531465126"/>
      <w:bookmarkStart w:id="14" w:name="_Toc531528280"/>
      <w:bookmarkStart w:id="15" w:name="_Toc531730466"/>
      <w:bookmarkStart w:id="16" w:name="_Toc6246848"/>
      <w:bookmarkStart w:id="17" w:name="_Toc6501996"/>
      <w:bookmarkStart w:id="18" w:name="_Toc7114466"/>
      <w:bookmarkStart w:id="19" w:name="_Toc7616811"/>
      <w:bookmarkStart w:id="20" w:name="_Toc8661746"/>
      <w:r>
        <w:rPr>
          <w:rFonts w:hint="eastAsia"/>
          <w:noProof/>
        </w:rPr>
        <w:lastRenderedPageBreak/>
        <w:t>List of Figures</w:t>
      </w:r>
      <w:bookmarkEnd w:id="11"/>
      <w:bookmarkEnd w:id="12"/>
      <w:bookmarkEnd w:id="13"/>
      <w:bookmarkEnd w:id="14"/>
      <w:bookmarkEnd w:id="15"/>
      <w:bookmarkEnd w:id="16"/>
      <w:bookmarkEnd w:id="17"/>
      <w:bookmarkEnd w:id="18"/>
      <w:bookmarkEnd w:id="19"/>
      <w:bookmarkEnd w:id="20"/>
    </w:p>
    <w:p w14:paraId="11CF4B28" w14:textId="73B28D51" w:rsidR="00697384" w:rsidRDefault="008B69AF">
      <w:pPr>
        <w:pStyle w:val="TableofFigures"/>
        <w:rPr>
          <w:rFonts w:asciiTheme="minorHAnsi" w:eastAsiaTheme="minorEastAsia" w:hAnsiTheme="minorHAnsi" w:cstheme="minorBidi"/>
          <w:b w:val="0"/>
          <w:smallCaps w:val="0"/>
          <w:noProof/>
          <w:kern w:val="0"/>
          <w:sz w:val="22"/>
          <w:szCs w:val="22"/>
          <w:lang w:eastAsia="en-US"/>
        </w:rPr>
      </w:pPr>
      <w:r>
        <w:rPr>
          <w:b w:val="0"/>
          <w:smallCaps w:val="0"/>
          <w:noProof/>
        </w:rPr>
        <w:fldChar w:fldCharType="begin"/>
      </w:r>
      <w:r>
        <w:rPr>
          <w:b w:val="0"/>
          <w:smallCaps w:val="0"/>
          <w:noProof/>
        </w:rPr>
        <w:instrText xml:space="preserve"> TOC \h \z \c "Fig." </w:instrText>
      </w:r>
      <w:r>
        <w:rPr>
          <w:b w:val="0"/>
          <w:smallCaps w:val="0"/>
          <w:noProof/>
        </w:rPr>
        <w:fldChar w:fldCharType="separate"/>
      </w:r>
      <w:hyperlink w:anchor="_Toc8661858" w:history="1">
        <w:r w:rsidR="00697384" w:rsidRPr="00064296">
          <w:rPr>
            <w:rStyle w:val="Hyperlink"/>
            <w:noProof/>
          </w:rPr>
          <w:t>Fig. 1 Amazon Echo 2</w:t>
        </w:r>
        <w:r w:rsidR="00697384" w:rsidRPr="00064296">
          <w:rPr>
            <w:rStyle w:val="Hyperlink"/>
            <w:noProof/>
            <w:vertAlign w:val="superscript"/>
          </w:rPr>
          <w:t>nd</w:t>
        </w:r>
        <w:r w:rsidR="00697384" w:rsidRPr="00064296">
          <w:rPr>
            <w:rStyle w:val="Hyperlink"/>
            <w:noProof/>
          </w:rPr>
          <w:t xml:space="preserve"> generation (left) and the Google Home (right).</w:t>
        </w:r>
        <w:r w:rsidR="00697384">
          <w:rPr>
            <w:noProof/>
            <w:webHidden/>
          </w:rPr>
          <w:tab/>
        </w:r>
        <w:r w:rsidR="00697384">
          <w:rPr>
            <w:noProof/>
            <w:webHidden/>
          </w:rPr>
          <w:fldChar w:fldCharType="begin"/>
        </w:r>
        <w:r w:rsidR="00697384">
          <w:rPr>
            <w:noProof/>
            <w:webHidden/>
          </w:rPr>
          <w:instrText xml:space="preserve"> PAGEREF _Toc8661858 \h </w:instrText>
        </w:r>
        <w:r w:rsidR="00697384">
          <w:rPr>
            <w:noProof/>
            <w:webHidden/>
          </w:rPr>
        </w:r>
        <w:r w:rsidR="00697384">
          <w:rPr>
            <w:noProof/>
            <w:webHidden/>
          </w:rPr>
          <w:fldChar w:fldCharType="separate"/>
        </w:r>
        <w:r w:rsidR="00697384">
          <w:rPr>
            <w:noProof/>
            <w:webHidden/>
          </w:rPr>
          <w:t>8</w:t>
        </w:r>
        <w:r w:rsidR="00697384">
          <w:rPr>
            <w:noProof/>
            <w:webHidden/>
          </w:rPr>
          <w:fldChar w:fldCharType="end"/>
        </w:r>
      </w:hyperlink>
    </w:p>
    <w:p w14:paraId="5882FB45" w14:textId="5F0459DA"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59" w:history="1">
        <w:r w:rsidRPr="00064296">
          <w:rPr>
            <w:rStyle w:val="Hyperlink"/>
            <w:noProof/>
          </w:rPr>
          <w:t>Fig. 2 Design Methods</w:t>
        </w:r>
        <w:r>
          <w:rPr>
            <w:noProof/>
            <w:webHidden/>
          </w:rPr>
          <w:tab/>
        </w:r>
        <w:r>
          <w:rPr>
            <w:noProof/>
            <w:webHidden/>
          </w:rPr>
          <w:fldChar w:fldCharType="begin"/>
        </w:r>
        <w:r>
          <w:rPr>
            <w:noProof/>
            <w:webHidden/>
          </w:rPr>
          <w:instrText xml:space="preserve"> PAGEREF _Toc8661859 \h </w:instrText>
        </w:r>
        <w:r>
          <w:rPr>
            <w:noProof/>
            <w:webHidden/>
          </w:rPr>
        </w:r>
        <w:r>
          <w:rPr>
            <w:noProof/>
            <w:webHidden/>
          </w:rPr>
          <w:fldChar w:fldCharType="separate"/>
        </w:r>
        <w:r>
          <w:rPr>
            <w:noProof/>
            <w:webHidden/>
          </w:rPr>
          <w:t>9</w:t>
        </w:r>
        <w:r>
          <w:rPr>
            <w:noProof/>
            <w:webHidden/>
          </w:rPr>
          <w:fldChar w:fldCharType="end"/>
        </w:r>
      </w:hyperlink>
    </w:p>
    <w:p w14:paraId="33EE79AF" w14:textId="465C311F"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0" w:history="1">
        <w:r w:rsidRPr="00064296">
          <w:rPr>
            <w:rStyle w:val="Hyperlink"/>
            <w:noProof/>
          </w:rPr>
          <w:t>Fig. 3 System Diagram</w:t>
        </w:r>
        <w:r>
          <w:rPr>
            <w:noProof/>
            <w:webHidden/>
          </w:rPr>
          <w:tab/>
        </w:r>
        <w:r>
          <w:rPr>
            <w:noProof/>
            <w:webHidden/>
          </w:rPr>
          <w:fldChar w:fldCharType="begin"/>
        </w:r>
        <w:r>
          <w:rPr>
            <w:noProof/>
            <w:webHidden/>
          </w:rPr>
          <w:instrText xml:space="preserve"> PAGEREF _Toc8661860 \h </w:instrText>
        </w:r>
        <w:r>
          <w:rPr>
            <w:noProof/>
            <w:webHidden/>
          </w:rPr>
        </w:r>
        <w:r>
          <w:rPr>
            <w:noProof/>
            <w:webHidden/>
          </w:rPr>
          <w:fldChar w:fldCharType="separate"/>
        </w:r>
        <w:r>
          <w:rPr>
            <w:noProof/>
            <w:webHidden/>
          </w:rPr>
          <w:t>10</w:t>
        </w:r>
        <w:r>
          <w:rPr>
            <w:noProof/>
            <w:webHidden/>
          </w:rPr>
          <w:fldChar w:fldCharType="end"/>
        </w:r>
      </w:hyperlink>
    </w:p>
    <w:p w14:paraId="5EBEEC77" w14:textId="4535DE19"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1" w:history="1">
        <w:r w:rsidRPr="00064296">
          <w:rPr>
            <w:rStyle w:val="Hyperlink"/>
            <w:noProof/>
          </w:rPr>
          <w:t>Fig. 4 Flow Chart representation of the system</w:t>
        </w:r>
        <w:r>
          <w:rPr>
            <w:noProof/>
            <w:webHidden/>
          </w:rPr>
          <w:tab/>
        </w:r>
        <w:r>
          <w:rPr>
            <w:noProof/>
            <w:webHidden/>
          </w:rPr>
          <w:fldChar w:fldCharType="begin"/>
        </w:r>
        <w:r>
          <w:rPr>
            <w:noProof/>
            <w:webHidden/>
          </w:rPr>
          <w:instrText xml:space="preserve"> PAGEREF _Toc8661861 \h </w:instrText>
        </w:r>
        <w:r>
          <w:rPr>
            <w:noProof/>
            <w:webHidden/>
          </w:rPr>
        </w:r>
        <w:r>
          <w:rPr>
            <w:noProof/>
            <w:webHidden/>
          </w:rPr>
          <w:fldChar w:fldCharType="separate"/>
        </w:r>
        <w:r>
          <w:rPr>
            <w:noProof/>
            <w:webHidden/>
          </w:rPr>
          <w:t>11</w:t>
        </w:r>
        <w:r>
          <w:rPr>
            <w:noProof/>
            <w:webHidden/>
          </w:rPr>
          <w:fldChar w:fldCharType="end"/>
        </w:r>
      </w:hyperlink>
    </w:p>
    <w:p w14:paraId="5D826C6B" w14:textId="367ECD5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2" w:history="1">
        <w:r w:rsidRPr="00064296">
          <w:rPr>
            <w:rStyle w:val="Hyperlink"/>
            <w:noProof/>
          </w:rPr>
          <w:t>Fig. 5 (a) Here is part of the registration process needed to prototype the Raspberry Pi.</w:t>
        </w:r>
        <w:r>
          <w:rPr>
            <w:noProof/>
            <w:webHidden/>
          </w:rPr>
          <w:tab/>
        </w:r>
        <w:r>
          <w:rPr>
            <w:noProof/>
            <w:webHidden/>
          </w:rPr>
          <w:fldChar w:fldCharType="begin"/>
        </w:r>
        <w:r>
          <w:rPr>
            <w:noProof/>
            <w:webHidden/>
          </w:rPr>
          <w:instrText xml:space="preserve"> PAGEREF _Toc8661862 \h </w:instrText>
        </w:r>
        <w:r>
          <w:rPr>
            <w:noProof/>
            <w:webHidden/>
          </w:rPr>
        </w:r>
        <w:r>
          <w:rPr>
            <w:noProof/>
            <w:webHidden/>
          </w:rPr>
          <w:fldChar w:fldCharType="separate"/>
        </w:r>
        <w:r>
          <w:rPr>
            <w:noProof/>
            <w:webHidden/>
          </w:rPr>
          <w:t>15</w:t>
        </w:r>
        <w:r>
          <w:rPr>
            <w:noProof/>
            <w:webHidden/>
          </w:rPr>
          <w:fldChar w:fldCharType="end"/>
        </w:r>
      </w:hyperlink>
    </w:p>
    <w:p w14:paraId="6F8620E1" w14:textId="65EF8174"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3" w:history="1">
        <w:r w:rsidRPr="00064296">
          <w:rPr>
            <w:rStyle w:val="Hyperlink"/>
            <w:noProof/>
          </w:rPr>
          <w:t>Fig. 6 (a) Stand-alone light invocation name.</w:t>
        </w:r>
        <w:r>
          <w:rPr>
            <w:noProof/>
            <w:webHidden/>
          </w:rPr>
          <w:tab/>
        </w:r>
        <w:r>
          <w:rPr>
            <w:noProof/>
            <w:webHidden/>
          </w:rPr>
          <w:fldChar w:fldCharType="begin"/>
        </w:r>
        <w:r>
          <w:rPr>
            <w:noProof/>
            <w:webHidden/>
          </w:rPr>
          <w:instrText xml:space="preserve"> PAGEREF _Toc8661863 \h </w:instrText>
        </w:r>
        <w:r>
          <w:rPr>
            <w:noProof/>
            <w:webHidden/>
          </w:rPr>
        </w:r>
        <w:r>
          <w:rPr>
            <w:noProof/>
            <w:webHidden/>
          </w:rPr>
          <w:fldChar w:fldCharType="separate"/>
        </w:r>
        <w:r>
          <w:rPr>
            <w:noProof/>
            <w:webHidden/>
          </w:rPr>
          <w:t>17</w:t>
        </w:r>
        <w:r>
          <w:rPr>
            <w:noProof/>
            <w:webHidden/>
          </w:rPr>
          <w:fldChar w:fldCharType="end"/>
        </w:r>
      </w:hyperlink>
    </w:p>
    <w:p w14:paraId="07A85A0B" w14:textId="0CE5813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4" w:history="1">
        <w:r w:rsidRPr="00064296">
          <w:rPr>
            <w:rStyle w:val="Hyperlink"/>
            <w:noProof/>
          </w:rPr>
          <w:t>Fig. 7 (a) Television control invocation name.</w:t>
        </w:r>
        <w:r>
          <w:rPr>
            <w:noProof/>
            <w:webHidden/>
          </w:rPr>
          <w:tab/>
        </w:r>
        <w:r>
          <w:rPr>
            <w:noProof/>
            <w:webHidden/>
          </w:rPr>
          <w:fldChar w:fldCharType="begin"/>
        </w:r>
        <w:r>
          <w:rPr>
            <w:noProof/>
            <w:webHidden/>
          </w:rPr>
          <w:instrText xml:space="preserve"> PAGEREF _Toc8661864 \h </w:instrText>
        </w:r>
        <w:r>
          <w:rPr>
            <w:noProof/>
            <w:webHidden/>
          </w:rPr>
        </w:r>
        <w:r>
          <w:rPr>
            <w:noProof/>
            <w:webHidden/>
          </w:rPr>
          <w:fldChar w:fldCharType="separate"/>
        </w:r>
        <w:r>
          <w:rPr>
            <w:noProof/>
            <w:webHidden/>
          </w:rPr>
          <w:t>19</w:t>
        </w:r>
        <w:r>
          <w:rPr>
            <w:noProof/>
            <w:webHidden/>
          </w:rPr>
          <w:fldChar w:fldCharType="end"/>
        </w:r>
      </w:hyperlink>
    </w:p>
    <w:p w14:paraId="609306AD" w14:textId="35898A29"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5" w:history="1">
        <w:r w:rsidRPr="00064296">
          <w:rPr>
            <w:rStyle w:val="Hyperlink"/>
            <w:noProof/>
          </w:rPr>
          <w:t>Fig. 8 (a) Temperature control invocation name.</w:t>
        </w:r>
        <w:r>
          <w:rPr>
            <w:noProof/>
            <w:webHidden/>
          </w:rPr>
          <w:tab/>
        </w:r>
        <w:r>
          <w:rPr>
            <w:noProof/>
            <w:webHidden/>
          </w:rPr>
          <w:fldChar w:fldCharType="begin"/>
        </w:r>
        <w:r>
          <w:rPr>
            <w:noProof/>
            <w:webHidden/>
          </w:rPr>
          <w:instrText xml:space="preserve"> PAGEREF _Toc8661865 \h </w:instrText>
        </w:r>
        <w:r>
          <w:rPr>
            <w:noProof/>
            <w:webHidden/>
          </w:rPr>
        </w:r>
        <w:r>
          <w:rPr>
            <w:noProof/>
            <w:webHidden/>
          </w:rPr>
          <w:fldChar w:fldCharType="separate"/>
        </w:r>
        <w:r>
          <w:rPr>
            <w:noProof/>
            <w:webHidden/>
          </w:rPr>
          <w:t>20</w:t>
        </w:r>
        <w:r>
          <w:rPr>
            <w:noProof/>
            <w:webHidden/>
          </w:rPr>
          <w:fldChar w:fldCharType="end"/>
        </w:r>
      </w:hyperlink>
    </w:p>
    <w:p w14:paraId="0373FAE9" w14:textId="2E0AC039"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6" w:history="1">
        <w:r w:rsidRPr="00064296">
          <w:rPr>
            <w:rStyle w:val="Hyperlink"/>
            <w:noProof/>
          </w:rPr>
          <w:t>Fig. 9 Data Channel Credentials.</w:t>
        </w:r>
        <w:r>
          <w:rPr>
            <w:noProof/>
            <w:webHidden/>
          </w:rPr>
          <w:tab/>
        </w:r>
        <w:r>
          <w:rPr>
            <w:noProof/>
            <w:webHidden/>
          </w:rPr>
          <w:fldChar w:fldCharType="begin"/>
        </w:r>
        <w:r>
          <w:rPr>
            <w:noProof/>
            <w:webHidden/>
          </w:rPr>
          <w:instrText xml:space="preserve"> PAGEREF _Toc8661866 \h </w:instrText>
        </w:r>
        <w:r>
          <w:rPr>
            <w:noProof/>
            <w:webHidden/>
          </w:rPr>
        </w:r>
        <w:r>
          <w:rPr>
            <w:noProof/>
            <w:webHidden/>
          </w:rPr>
          <w:fldChar w:fldCharType="separate"/>
        </w:r>
        <w:r>
          <w:rPr>
            <w:noProof/>
            <w:webHidden/>
          </w:rPr>
          <w:t>21</w:t>
        </w:r>
        <w:r>
          <w:rPr>
            <w:noProof/>
            <w:webHidden/>
          </w:rPr>
          <w:fldChar w:fldCharType="end"/>
        </w:r>
      </w:hyperlink>
    </w:p>
    <w:p w14:paraId="136D6AE1" w14:textId="407BF35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7" w:history="1">
        <w:r w:rsidRPr="00064296">
          <w:rPr>
            <w:rStyle w:val="Hyperlink"/>
            <w:noProof/>
          </w:rPr>
          <w:t>Fig. 10 (a) Update Channel URL</w:t>
        </w:r>
        <w:r>
          <w:rPr>
            <w:noProof/>
            <w:webHidden/>
          </w:rPr>
          <w:tab/>
        </w:r>
        <w:r>
          <w:rPr>
            <w:noProof/>
            <w:webHidden/>
          </w:rPr>
          <w:fldChar w:fldCharType="begin"/>
        </w:r>
        <w:r>
          <w:rPr>
            <w:noProof/>
            <w:webHidden/>
          </w:rPr>
          <w:instrText xml:space="preserve"> PAGEREF _Toc8661867 \h </w:instrText>
        </w:r>
        <w:r>
          <w:rPr>
            <w:noProof/>
            <w:webHidden/>
          </w:rPr>
        </w:r>
        <w:r>
          <w:rPr>
            <w:noProof/>
            <w:webHidden/>
          </w:rPr>
          <w:fldChar w:fldCharType="separate"/>
        </w:r>
        <w:r>
          <w:rPr>
            <w:noProof/>
            <w:webHidden/>
          </w:rPr>
          <w:t>21</w:t>
        </w:r>
        <w:r>
          <w:rPr>
            <w:noProof/>
            <w:webHidden/>
          </w:rPr>
          <w:fldChar w:fldCharType="end"/>
        </w:r>
      </w:hyperlink>
    </w:p>
    <w:p w14:paraId="67A9EFFC" w14:textId="52671617"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8" w:history="1">
        <w:r w:rsidRPr="00064296">
          <w:rPr>
            <w:rStyle w:val="Hyperlink"/>
            <w:noProof/>
          </w:rPr>
          <w:t>Fig. 11 (a) Light State ThingSpeak Data Channel.</w:t>
        </w:r>
        <w:r>
          <w:rPr>
            <w:noProof/>
            <w:webHidden/>
          </w:rPr>
          <w:tab/>
        </w:r>
        <w:r>
          <w:rPr>
            <w:noProof/>
            <w:webHidden/>
          </w:rPr>
          <w:fldChar w:fldCharType="begin"/>
        </w:r>
        <w:r>
          <w:rPr>
            <w:noProof/>
            <w:webHidden/>
          </w:rPr>
          <w:instrText xml:space="preserve"> PAGEREF _Toc8661868 \h </w:instrText>
        </w:r>
        <w:r>
          <w:rPr>
            <w:noProof/>
            <w:webHidden/>
          </w:rPr>
        </w:r>
        <w:r>
          <w:rPr>
            <w:noProof/>
            <w:webHidden/>
          </w:rPr>
          <w:fldChar w:fldCharType="separate"/>
        </w:r>
        <w:r>
          <w:rPr>
            <w:noProof/>
            <w:webHidden/>
          </w:rPr>
          <w:t>22</w:t>
        </w:r>
        <w:r>
          <w:rPr>
            <w:noProof/>
            <w:webHidden/>
          </w:rPr>
          <w:fldChar w:fldCharType="end"/>
        </w:r>
      </w:hyperlink>
    </w:p>
    <w:p w14:paraId="7D6883DD" w14:textId="18C61474"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69" w:history="1">
        <w:r w:rsidRPr="00064296">
          <w:rPr>
            <w:rStyle w:val="Hyperlink"/>
            <w:noProof/>
          </w:rPr>
          <w:t>Fig. 12 Light Control Lambda Function Flow Chart</w:t>
        </w:r>
        <w:r>
          <w:rPr>
            <w:noProof/>
            <w:webHidden/>
          </w:rPr>
          <w:tab/>
        </w:r>
        <w:r>
          <w:rPr>
            <w:noProof/>
            <w:webHidden/>
          </w:rPr>
          <w:fldChar w:fldCharType="begin"/>
        </w:r>
        <w:r>
          <w:rPr>
            <w:noProof/>
            <w:webHidden/>
          </w:rPr>
          <w:instrText xml:space="preserve"> PAGEREF _Toc8661869 \h </w:instrText>
        </w:r>
        <w:r>
          <w:rPr>
            <w:noProof/>
            <w:webHidden/>
          </w:rPr>
        </w:r>
        <w:r>
          <w:rPr>
            <w:noProof/>
            <w:webHidden/>
          </w:rPr>
          <w:fldChar w:fldCharType="separate"/>
        </w:r>
        <w:r>
          <w:rPr>
            <w:noProof/>
            <w:webHidden/>
          </w:rPr>
          <w:t>25</w:t>
        </w:r>
        <w:r>
          <w:rPr>
            <w:noProof/>
            <w:webHidden/>
          </w:rPr>
          <w:fldChar w:fldCharType="end"/>
        </w:r>
      </w:hyperlink>
    </w:p>
    <w:p w14:paraId="2D97B603" w14:textId="575FC20D"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0" w:history="1">
        <w:r w:rsidRPr="00064296">
          <w:rPr>
            <w:rStyle w:val="Hyperlink"/>
            <w:noProof/>
          </w:rPr>
          <w:t>Fig. 13 Television Control Lambda Function</w:t>
        </w:r>
        <w:r>
          <w:rPr>
            <w:noProof/>
            <w:webHidden/>
          </w:rPr>
          <w:tab/>
        </w:r>
        <w:r>
          <w:rPr>
            <w:noProof/>
            <w:webHidden/>
          </w:rPr>
          <w:fldChar w:fldCharType="begin"/>
        </w:r>
        <w:r>
          <w:rPr>
            <w:noProof/>
            <w:webHidden/>
          </w:rPr>
          <w:instrText xml:space="preserve"> PAGEREF _Toc8661870 \h </w:instrText>
        </w:r>
        <w:r>
          <w:rPr>
            <w:noProof/>
            <w:webHidden/>
          </w:rPr>
        </w:r>
        <w:r>
          <w:rPr>
            <w:noProof/>
            <w:webHidden/>
          </w:rPr>
          <w:fldChar w:fldCharType="separate"/>
        </w:r>
        <w:r>
          <w:rPr>
            <w:noProof/>
            <w:webHidden/>
          </w:rPr>
          <w:t>26</w:t>
        </w:r>
        <w:r>
          <w:rPr>
            <w:noProof/>
            <w:webHidden/>
          </w:rPr>
          <w:fldChar w:fldCharType="end"/>
        </w:r>
      </w:hyperlink>
    </w:p>
    <w:p w14:paraId="302E6D54" w14:textId="446F2AB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1" w:history="1">
        <w:r w:rsidRPr="00064296">
          <w:rPr>
            <w:rStyle w:val="Hyperlink"/>
            <w:noProof/>
          </w:rPr>
          <w:t>Fig. 14 Temperature Control Lambda Function.</w:t>
        </w:r>
        <w:r>
          <w:rPr>
            <w:noProof/>
            <w:webHidden/>
          </w:rPr>
          <w:tab/>
        </w:r>
        <w:r>
          <w:rPr>
            <w:noProof/>
            <w:webHidden/>
          </w:rPr>
          <w:fldChar w:fldCharType="begin"/>
        </w:r>
        <w:r>
          <w:rPr>
            <w:noProof/>
            <w:webHidden/>
          </w:rPr>
          <w:instrText xml:space="preserve"> PAGEREF _Toc8661871 \h </w:instrText>
        </w:r>
        <w:r>
          <w:rPr>
            <w:noProof/>
            <w:webHidden/>
          </w:rPr>
        </w:r>
        <w:r>
          <w:rPr>
            <w:noProof/>
            <w:webHidden/>
          </w:rPr>
          <w:fldChar w:fldCharType="separate"/>
        </w:r>
        <w:r>
          <w:rPr>
            <w:noProof/>
            <w:webHidden/>
          </w:rPr>
          <w:t>27</w:t>
        </w:r>
        <w:r>
          <w:rPr>
            <w:noProof/>
            <w:webHidden/>
          </w:rPr>
          <w:fldChar w:fldCharType="end"/>
        </w:r>
      </w:hyperlink>
    </w:p>
    <w:p w14:paraId="0024FA00" w14:textId="2192264A"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2" w:history="1">
        <w:r w:rsidRPr="00064296">
          <w:rPr>
            <w:rStyle w:val="Hyperlink"/>
            <w:noProof/>
          </w:rPr>
          <w:t>Fig. 15 IR Transmitter Schematic Design</w:t>
        </w:r>
        <w:r>
          <w:rPr>
            <w:noProof/>
            <w:webHidden/>
          </w:rPr>
          <w:tab/>
        </w:r>
        <w:r>
          <w:rPr>
            <w:noProof/>
            <w:webHidden/>
          </w:rPr>
          <w:fldChar w:fldCharType="begin"/>
        </w:r>
        <w:r>
          <w:rPr>
            <w:noProof/>
            <w:webHidden/>
          </w:rPr>
          <w:instrText xml:space="preserve"> PAGEREF _Toc8661872 \h </w:instrText>
        </w:r>
        <w:r>
          <w:rPr>
            <w:noProof/>
            <w:webHidden/>
          </w:rPr>
        </w:r>
        <w:r>
          <w:rPr>
            <w:noProof/>
            <w:webHidden/>
          </w:rPr>
          <w:fldChar w:fldCharType="separate"/>
        </w:r>
        <w:r>
          <w:rPr>
            <w:noProof/>
            <w:webHidden/>
          </w:rPr>
          <w:t>28</w:t>
        </w:r>
        <w:r>
          <w:rPr>
            <w:noProof/>
            <w:webHidden/>
          </w:rPr>
          <w:fldChar w:fldCharType="end"/>
        </w:r>
      </w:hyperlink>
    </w:p>
    <w:p w14:paraId="2597743F" w14:textId="31D8F1A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3" w:history="1">
        <w:r w:rsidRPr="00064296">
          <w:rPr>
            <w:rStyle w:val="Hyperlink"/>
            <w:noProof/>
          </w:rPr>
          <w:t>Fig. 16 IR Transmitter Breadboard Design.</w:t>
        </w:r>
        <w:r>
          <w:rPr>
            <w:noProof/>
            <w:webHidden/>
          </w:rPr>
          <w:tab/>
        </w:r>
        <w:r>
          <w:rPr>
            <w:noProof/>
            <w:webHidden/>
          </w:rPr>
          <w:fldChar w:fldCharType="begin"/>
        </w:r>
        <w:r>
          <w:rPr>
            <w:noProof/>
            <w:webHidden/>
          </w:rPr>
          <w:instrText xml:space="preserve"> PAGEREF _Toc8661873 \h </w:instrText>
        </w:r>
        <w:r>
          <w:rPr>
            <w:noProof/>
            <w:webHidden/>
          </w:rPr>
        </w:r>
        <w:r>
          <w:rPr>
            <w:noProof/>
            <w:webHidden/>
          </w:rPr>
          <w:fldChar w:fldCharType="separate"/>
        </w:r>
        <w:r>
          <w:rPr>
            <w:noProof/>
            <w:webHidden/>
          </w:rPr>
          <w:t>29</w:t>
        </w:r>
        <w:r>
          <w:rPr>
            <w:noProof/>
            <w:webHidden/>
          </w:rPr>
          <w:fldChar w:fldCharType="end"/>
        </w:r>
      </w:hyperlink>
    </w:p>
    <w:p w14:paraId="3E5348BD" w14:textId="10299289"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4" w:history="1">
        <w:r w:rsidRPr="00064296">
          <w:rPr>
            <w:rStyle w:val="Hyperlink"/>
            <w:noProof/>
          </w:rPr>
          <w:t>Fig. 17 Calculations for IR Transmitter Circuit</w:t>
        </w:r>
        <w:r>
          <w:rPr>
            <w:noProof/>
            <w:webHidden/>
          </w:rPr>
          <w:tab/>
        </w:r>
        <w:r>
          <w:rPr>
            <w:noProof/>
            <w:webHidden/>
          </w:rPr>
          <w:fldChar w:fldCharType="begin"/>
        </w:r>
        <w:r>
          <w:rPr>
            <w:noProof/>
            <w:webHidden/>
          </w:rPr>
          <w:instrText xml:space="preserve"> PAGEREF _Toc8661874 \h </w:instrText>
        </w:r>
        <w:r>
          <w:rPr>
            <w:noProof/>
            <w:webHidden/>
          </w:rPr>
        </w:r>
        <w:r>
          <w:rPr>
            <w:noProof/>
            <w:webHidden/>
          </w:rPr>
          <w:fldChar w:fldCharType="separate"/>
        </w:r>
        <w:r>
          <w:rPr>
            <w:noProof/>
            <w:webHidden/>
          </w:rPr>
          <w:t>29</w:t>
        </w:r>
        <w:r>
          <w:rPr>
            <w:noProof/>
            <w:webHidden/>
          </w:rPr>
          <w:fldChar w:fldCharType="end"/>
        </w:r>
      </w:hyperlink>
    </w:p>
    <w:p w14:paraId="1C1A5733" w14:textId="7F46E31A"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5" w:history="1">
        <w:r w:rsidRPr="00064296">
          <w:rPr>
            <w:rStyle w:val="Hyperlink"/>
            <w:noProof/>
          </w:rPr>
          <w:t>Fig. 18 Circuit Simulation for IR Transmitter</w:t>
        </w:r>
        <w:r>
          <w:rPr>
            <w:noProof/>
            <w:webHidden/>
          </w:rPr>
          <w:tab/>
        </w:r>
        <w:r>
          <w:rPr>
            <w:noProof/>
            <w:webHidden/>
          </w:rPr>
          <w:fldChar w:fldCharType="begin"/>
        </w:r>
        <w:r>
          <w:rPr>
            <w:noProof/>
            <w:webHidden/>
          </w:rPr>
          <w:instrText xml:space="preserve"> PAGEREF _Toc8661875 \h </w:instrText>
        </w:r>
        <w:r>
          <w:rPr>
            <w:noProof/>
            <w:webHidden/>
          </w:rPr>
        </w:r>
        <w:r>
          <w:rPr>
            <w:noProof/>
            <w:webHidden/>
          </w:rPr>
          <w:fldChar w:fldCharType="separate"/>
        </w:r>
        <w:r>
          <w:rPr>
            <w:noProof/>
            <w:webHidden/>
          </w:rPr>
          <w:t>30</w:t>
        </w:r>
        <w:r>
          <w:rPr>
            <w:noProof/>
            <w:webHidden/>
          </w:rPr>
          <w:fldChar w:fldCharType="end"/>
        </w:r>
      </w:hyperlink>
    </w:p>
    <w:p w14:paraId="398FFF84" w14:textId="629C4A4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6" w:history="1">
        <w:r w:rsidRPr="00064296">
          <w:rPr>
            <w:rStyle w:val="Hyperlink"/>
            <w:noProof/>
          </w:rPr>
          <w:t>Fig. 19 Simulation Results</w:t>
        </w:r>
        <w:r>
          <w:rPr>
            <w:noProof/>
            <w:webHidden/>
          </w:rPr>
          <w:tab/>
        </w:r>
        <w:r>
          <w:rPr>
            <w:noProof/>
            <w:webHidden/>
          </w:rPr>
          <w:fldChar w:fldCharType="begin"/>
        </w:r>
        <w:r>
          <w:rPr>
            <w:noProof/>
            <w:webHidden/>
          </w:rPr>
          <w:instrText xml:space="preserve"> PAGEREF _Toc8661876 \h </w:instrText>
        </w:r>
        <w:r>
          <w:rPr>
            <w:noProof/>
            <w:webHidden/>
          </w:rPr>
        </w:r>
        <w:r>
          <w:rPr>
            <w:noProof/>
            <w:webHidden/>
          </w:rPr>
          <w:fldChar w:fldCharType="separate"/>
        </w:r>
        <w:r>
          <w:rPr>
            <w:noProof/>
            <w:webHidden/>
          </w:rPr>
          <w:t>30</w:t>
        </w:r>
        <w:r>
          <w:rPr>
            <w:noProof/>
            <w:webHidden/>
          </w:rPr>
          <w:fldChar w:fldCharType="end"/>
        </w:r>
      </w:hyperlink>
    </w:p>
    <w:p w14:paraId="644A4970" w14:textId="5CDA2D17"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7" w:history="1">
        <w:r w:rsidRPr="00064296">
          <w:rPr>
            <w:rStyle w:val="Hyperlink"/>
            <w:noProof/>
          </w:rPr>
          <w:t>Fig. 20 PCB Design of Transmitter</w:t>
        </w:r>
        <w:r>
          <w:rPr>
            <w:noProof/>
            <w:webHidden/>
          </w:rPr>
          <w:tab/>
        </w:r>
        <w:r>
          <w:rPr>
            <w:noProof/>
            <w:webHidden/>
          </w:rPr>
          <w:fldChar w:fldCharType="begin"/>
        </w:r>
        <w:r>
          <w:rPr>
            <w:noProof/>
            <w:webHidden/>
          </w:rPr>
          <w:instrText xml:space="preserve"> PAGEREF _Toc8661877 \h </w:instrText>
        </w:r>
        <w:r>
          <w:rPr>
            <w:noProof/>
            <w:webHidden/>
          </w:rPr>
        </w:r>
        <w:r>
          <w:rPr>
            <w:noProof/>
            <w:webHidden/>
          </w:rPr>
          <w:fldChar w:fldCharType="separate"/>
        </w:r>
        <w:r>
          <w:rPr>
            <w:noProof/>
            <w:webHidden/>
          </w:rPr>
          <w:t>31</w:t>
        </w:r>
        <w:r>
          <w:rPr>
            <w:noProof/>
            <w:webHidden/>
          </w:rPr>
          <w:fldChar w:fldCharType="end"/>
        </w:r>
      </w:hyperlink>
    </w:p>
    <w:p w14:paraId="10F02967" w14:textId="2E7EC924"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8" w:history="1">
        <w:r w:rsidRPr="00064296">
          <w:rPr>
            <w:rStyle w:val="Hyperlink"/>
            <w:noProof/>
          </w:rPr>
          <w:t>Fig. 21 Trace Current and Width for PCB Design</w:t>
        </w:r>
        <w:r>
          <w:rPr>
            <w:noProof/>
            <w:webHidden/>
          </w:rPr>
          <w:tab/>
        </w:r>
        <w:r>
          <w:rPr>
            <w:noProof/>
            <w:webHidden/>
          </w:rPr>
          <w:fldChar w:fldCharType="begin"/>
        </w:r>
        <w:r>
          <w:rPr>
            <w:noProof/>
            <w:webHidden/>
          </w:rPr>
          <w:instrText xml:space="preserve"> PAGEREF _Toc8661878 \h </w:instrText>
        </w:r>
        <w:r>
          <w:rPr>
            <w:noProof/>
            <w:webHidden/>
          </w:rPr>
        </w:r>
        <w:r>
          <w:rPr>
            <w:noProof/>
            <w:webHidden/>
          </w:rPr>
          <w:fldChar w:fldCharType="separate"/>
        </w:r>
        <w:r>
          <w:rPr>
            <w:noProof/>
            <w:webHidden/>
          </w:rPr>
          <w:t>31</w:t>
        </w:r>
        <w:r>
          <w:rPr>
            <w:noProof/>
            <w:webHidden/>
          </w:rPr>
          <w:fldChar w:fldCharType="end"/>
        </w:r>
      </w:hyperlink>
    </w:p>
    <w:p w14:paraId="6871147B" w14:textId="6A8D117B"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79" w:history="1">
        <w:r w:rsidRPr="00064296">
          <w:rPr>
            <w:rStyle w:val="Hyperlink"/>
            <w:noProof/>
          </w:rPr>
          <w:t>Fig. 22 Soldered components to PCB (Remote Control)</w:t>
        </w:r>
        <w:r>
          <w:rPr>
            <w:noProof/>
            <w:webHidden/>
          </w:rPr>
          <w:tab/>
        </w:r>
        <w:r>
          <w:rPr>
            <w:noProof/>
            <w:webHidden/>
          </w:rPr>
          <w:fldChar w:fldCharType="begin"/>
        </w:r>
        <w:r>
          <w:rPr>
            <w:noProof/>
            <w:webHidden/>
          </w:rPr>
          <w:instrText xml:space="preserve"> PAGEREF _Toc8661879 \h </w:instrText>
        </w:r>
        <w:r>
          <w:rPr>
            <w:noProof/>
            <w:webHidden/>
          </w:rPr>
        </w:r>
        <w:r>
          <w:rPr>
            <w:noProof/>
            <w:webHidden/>
          </w:rPr>
          <w:fldChar w:fldCharType="separate"/>
        </w:r>
        <w:r>
          <w:rPr>
            <w:noProof/>
            <w:webHidden/>
          </w:rPr>
          <w:t>32</w:t>
        </w:r>
        <w:r>
          <w:rPr>
            <w:noProof/>
            <w:webHidden/>
          </w:rPr>
          <w:fldChar w:fldCharType="end"/>
        </w:r>
      </w:hyperlink>
    </w:p>
    <w:p w14:paraId="552B9823" w14:textId="01C5102A"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0" w:history="1">
        <w:r w:rsidRPr="00064296">
          <w:rPr>
            <w:rStyle w:val="Hyperlink"/>
            <w:noProof/>
          </w:rPr>
          <w:t>Fig. 23 NodeMCU Program Flowchart (Remote Control)</w:t>
        </w:r>
        <w:r>
          <w:rPr>
            <w:noProof/>
            <w:webHidden/>
          </w:rPr>
          <w:tab/>
        </w:r>
        <w:r>
          <w:rPr>
            <w:noProof/>
            <w:webHidden/>
          </w:rPr>
          <w:fldChar w:fldCharType="begin"/>
        </w:r>
        <w:r>
          <w:rPr>
            <w:noProof/>
            <w:webHidden/>
          </w:rPr>
          <w:instrText xml:space="preserve"> PAGEREF _Toc8661880 \h </w:instrText>
        </w:r>
        <w:r>
          <w:rPr>
            <w:noProof/>
            <w:webHidden/>
          </w:rPr>
        </w:r>
        <w:r>
          <w:rPr>
            <w:noProof/>
            <w:webHidden/>
          </w:rPr>
          <w:fldChar w:fldCharType="separate"/>
        </w:r>
        <w:r>
          <w:rPr>
            <w:noProof/>
            <w:webHidden/>
          </w:rPr>
          <w:t>33</w:t>
        </w:r>
        <w:r>
          <w:rPr>
            <w:noProof/>
            <w:webHidden/>
          </w:rPr>
          <w:fldChar w:fldCharType="end"/>
        </w:r>
      </w:hyperlink>
    </w:p>
    <w:p w14:paraId="04784E4F" w14:textId="2E69F61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1" w:history="1">
        <w:r w:rsidRPr="00064296">
          <w:rPr>
            <w:rStyle w:val="Hyperlink"/>
            <w:noProof/>
          </w:rPr>
          <w:t>Fig. 24 Encasing Design For IR Transmitter (body)</w:t>
        </w:r>
        <w:r>
          <w:rPr>
            <w:noProof/>
            <w:webHidden/>
          </w:rPr>
          <w:tab/>
        </w:r>
        <w:r>
          <w:rPr>
            <w:noProof/>
            <w:webHidden/>
          </w:rPr>
          <w:fldChar w:fldCharType="begin"/>
        </w:r>
        <w:r>
          <w:rPr>
            <w:noProof/>
            <w:webHidden/>
          </w:rPr>
          <w:instrText xml:space="preserve"> PAGEREF _Toc8661881 \h </w:instrText>
        </w:r>
        <w:r>
          <w:rPr>
            <w:noProof/>
            <w:webHidden/>
          </w:rPr>
        </w:r>
        <w:r>
          <w:rPr>
            <w:noProof/>
            <w:webHidden/>
          </w:rPr>
          <w:fldChar w:fldCharType="separate"/>
        </w:r>
        <w:r>
          <w:rPr>
            <w:noProof/>
            <w:webHidden/>
          </w:rPr>
          <w:t>34</w:t>
        </w:r>
        <w:r>
          <w:rPr>
            <w:noProof/>
            <w:webHidden/>
          </w:rPr>
          <w:fldChar w:fldCharType="end"/>
        </w:r>
      </w:hyperlink>
    </w:p>
    <w:p w14:paraId="1660ED24" w14:textId="441E611F"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2" w:history="1">
        <w:r w:rsidRPr="00064296">
          <w:rPr>
            <w:rStyle w:val="Hyperlink"/>
            <w:noProof/>
          </w:rPr>
          <w:t>Fig. 25 Encasing Design For IR Transmitter (lid)</w:t>
        </w:r>
        <w:r>
          <w:rPr>
            <w:noProof/>
            <w:webHidden/>
          </w:rPr>
          <w:tab/>
        </w:r>
        <w:r>
          <w:rPr>
            <w:noProof/>
            <w:webHidden/>
          </w:rPr>
          <w:fldChar w:fldCharType="begin"/>
        </w:r>
        <w:r>
          <w:rPr>
            <w:noProof/>
            <w:webHidden/>
          </w:rPr>
          <w:instrText xml:space="preserve"> PAGEREF _Toc8661882 \h </w:instrText>
        </w:r>
        <w:r>
          <w:rPr>
            <w:noProof/>
            <w:webHidden/>
          </w:rPr>
        </w:r>
        <w:r>
          <w:rPr>
            <w:noProof/>
            <w:webHidden/>
          </w:rPr>
          <w:fldChar w:fldCharType="separate"/>
        </w:r>
        <w:r>
          <w:rPr>
            <w:noProof/>
            <w:webHidden/>
          </w:rPr>
          <w:t>34</w:t>
        </w:r>
        <w:r>
          <w:rPr>
            <w:noProof/>
            <w:webHidden/>
          </w:rPr>
          <w:fldChar w:fldCharType="end"/>
        </w:r>
      </w:hyperlink>
    </w:p>
    <w:p w14:paraId="1F7639A6" w14:textId="23E2417D"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3" w:history="1">
        <w:r w:rsidRPr="00064296">
          <w:rPr>
            <w:rStyle w:val="Hyperlink"/>
            <w:noProof/>
          </w:rPr>
          <w:t>Fig. 26 Temperature Control Schematic</w:t>
        </w:r>
        <w:r>
          <w:rPr>
            <w:noProof/>
            <w:webHidden/>
          </w:rPr>
          <w:tab/>
        </w:r>
        <w:r>
          <w:rPr>
            <w:noProof/>
            <w:webHidden/>
          </w:rPr>
          <w:fldChar w:fldCharType="begin"/>
        </w:r>
        <w:r>
          <w:rPr>
            <w:noProof/>
            <w:webHidden/>
          </w:rPr>
          <w:instrText xml:space="preserve"> PAGEREF _Toc8661883 \h </w:instrText>
        </w:r>
        <w:r>
          <w:rPr>
            <w:noProof/>
            <w:webHidden/>
          </w:rPr>
        </w:r>
        <w:r>
          <w:rPr>
            <w:noProof/>
            <w:webHidden/>
          </w:rPr>
          <w:fldChar w:fldCharType="separate"/>
        </w:r>
        <w:r>
          <w:rPr>
            <w:noProof/>
            <w:webHidden/>
          </w:rPr>
          <w:t>35</w:t>
        </w:r>
        <w:r>
          <w:rPr>
            <w:noProof/>
            <w:webHidden/>
          </w:rPr>
          <w:fldChar w:fldCharType="end"/>
        </w:r>
      </w:hyperlink>
    </w:p>
    <w:p w14:paraId="158E584B" w14:textId="25F7C8D5"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4" w:history="1">
        <w:r w:rsidRPr="00064296">
          <w:rPr>
            <w:rStyle w:val="Hyperlink"/>
            <w:noProof/>
          </w:rPr>
          <w:t>Fig. 27 Breadboard for Temperature Control Circuit</w:t>
        </w:r>
        <w:r>
          <w:rPr>
            <w:noProof/>
            <w:webHidden/>
          </w:rPr>
          <w:tab/>
        </w:r>
        <w:r>
          <w:rPr>
            <w:noProof/>
            <w:webHidden/>
          </w:rPr>
          <w:fldChar w:fldCharType="begin"/>
        </w:r>
        <w:r>
          <w:rPr>
            <w:noProof/>
            <w:webHidden/>
          </w:rPr>
          <w:instrText xml:space="preserve"> PAGEREF _Toc8661884 \h </w:instrText>
        </w:r>
        <w:r>
          <w:rPr>
            <w:noProof/>
            <w:webHidden/>
          </w:rPr>
        </w:r>
        <w:r>
          <w:rPr>
            <w:noProof/>
            <w:webHidden/>
          </w:rPr>
          <w:fldChar w:fldCharType="separate"/>
        </w:r>
        <w:r>
          <w:rPr>
            <w:noProof/>
            <w:webHidden/>
          </w:rPr>
          <w:t>35</w:t>
        </w:r>
        <w:r>
          <w:rPr>
            <w:noProof/>
            <w:webHidden/>
          </w:rPr>
          <w:fldChar w:fldCharType="end"/>
        </w:r>
      </w:hyperlink>
    </w:p>
    <w:p w14:paraId="10DDF790" w14:textId="38A46564"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5" w:history="1">
        <w:r w:rsidRPr="00064296">
          <w:rPr>
            <w:rStyle w:val="Hyperlink"/>
            <w:noProof/>
          </w:rPr>
          <w:t>Fig. 28 PCB Design for Temperature Control Circuit</w:t>
        </w:r>
        <w:r>
          <w:rPr>
            <w:noProof/>
            <w:webHidden/>
          </w:rPr>
          <w:tab/>
        </w:r>
        <w:r>
          <w:rPr>
            <w:noProof/>
            <w:webHidden/>
          </w:rPr>
          <w:fldChar w:fldCharType="begin"/>
        </w:r>
        <w:r>
          <w:rPr>
            <w:noProof/>
            <w:webHidden/>
          </w:rPr>
          <w:instrText xml:space="preserve"> PAGEREF _Toc8661885 \h </w:instrText>
        </w:r>
        <w:r>
          <w:rPr>
            <w:noProof/>
            <w:webHidden/>
          </w:rPr>
        </w:r>
        <w:r>
          <w:rPr>
            <w:noProof/>
            <w:webHidden/>
          </w:rPr>
          <w:fldChar w:fldCharType="separate"/>
        </w:r>
        <w:r>
          <w:rPr>
            <w:noProof/>
            <w:webHidden/>
          </w:rPr>
          <w:t>36</w:t>
        </w:r>
        <w:r>
          <w:rPr>
            <w:noProof/>
            <w:webHidden/>
          </w:rPr>
          <w:fldChar w:fldCharType="end"/>
        </w:r>
      </w:hyperlink>
    </w:p>
    <w:p w14:paraId="2E6EF946" w14:textId="3337D527"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6" w:history="1">
        <w:r w:rsidRPr="00064296">
          <w:rPr>
            <w:rStyle w:val="Hyperlink"/>
            <w:noProof/>
          </w:rPr>
          <w:t>Fig. 29</w:t>
        </w:r>
        <w:r w:rsidRPr="00064296">
          <w:rPr>
            <w:rStyle w:val="Hyperlink"/>
            <w:bCs/>
            <w:iCs/>
            <w:noProof/>
          </w:rPr>
          <w:t xml:space="preserve"> </w:t>
        </w:r>
        <w:r w:rsidRPr="00064296">
          <w:rPr>
            <w:rStyle w:val="Hyperlink"/>
            <w:noProof/>
          </w:rPr>
          <w:t>Trace Current &amp; Width for PCB Design</w:t>
        </w:r>
        <w:r>
          <w:rPr>
            <w:noProof/>
            <w:webHidden/>
          </w:rPr>
          <w:tab/>
        </w:r>
        <w:r>
          <w:rPr>
            <w:noProof/>
            <w:webHidden/>
          </w:rPr>
          <w:fldChar w:fldCharType="begin"/>
        </w:r>
        <w:r>
          <w:rPr>
            <w:noProof/>
            <w:webHidden/>
          </w:rPr>
          <w:instrText xml:space="preserve"> PAGEREF _Toc8661886 \h </w:instrText>
        </w:r>
        <w:r>
          <w:rPr>
            <w:noProof/>
            <w:webHidden/>
          </w:rPr>
        </w:r>
        <w:r>
          <w:rPr>
            <w:noProof/>
            <w:webHidden/>
          </w:rPr>
          <w:fldChar w:fldCharType="separate"/>
        </w:r>
        <w:r>
          <w:rPr>
            <w:noProof/>
            <w:webHidden/>
          </w:rPr>
          <w:t>36</w:t>
        </w:r>
        <w:r>
          <w:rPr>
            <w:noProof/>
            <w:webHidden/>
          </w:rPr>
          <w:fldChar w:fldCharType="end"/>
        </w:r>
      </w:hyperlink>
    </w:p>
    <w:p w14:paraId="725DC17A" w14:textId="69804F14"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7" w:history="1">
        <w:r w:rsidRPr="00064296">
          <w:rPr>
            <w:rStyle w:val="Hyperlink"/>
            <w:noProof/>
          </w:rPr>
          <w:t>Fig. 30 Soldered components to PCB (Temperature Control)</w:t>
        </w:r>
        <w:r>
          <w:rPr>
            <w:noProof/>
            <w:webHidden/>
          </w:rPr>
          <w:tab/>
        </w:r>
        <w:r>
          <w:rPr>
            <w:noProof/>
            <w:webHidden/>
          </w:rPr>
          <w:fldChar w:fldCharType="begin"/>
        </w:r>
        <w:r>
          <w:rPr>
            <w:noProof/>
            <w:webHidden/>
          </w:rPr>
          <w:instrText xml:space="preserve"> PAGEREF _Toc8661887 \h </w:instrText>
        </w:r>
        <w:r>
          <w:rPr>
            <w:noProof/>
            <w:webHidden/>
          </w:rPr>
        </w:r>
        <w:r>
          <w:rPr>
            <w:noProof/>
            <w:webHidden/>
          </w:rPr>
          <w:fldChar w:fldCharType="separate"/>
        </w:r>
        <w:r>
          <w:rPr>
            <w:noProof/>
            <w:webHidden/>
          </w:rPr>
          <w:t>37</w:t>
        </w:r>
        <w:r>
          <w:rPr>
            <w:noProof/>
            <w:webHidden/>
          </w:rPr>
          <w:fldChar w:fldCharType="end"/>
        </w:r>
      </w:hyperlink>
    </w:p>
    <w:p w14:paraId="11D4575D" w14:textId="1496F52C"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8" w:history="1">
        <w:r w:rsidRPr="00064296">
          <w:rPr>
            <w:rStyle w:val="Hyperlink"/>
            <w:noProof/>
          </w:rPr>
          <w:t>Fig. 31 NodeMCU Program Flowchart (Temperature Control)</w:t>
        </w:r>
        <w:r>
          <w:rPr>
            <w:noProof/>
            <w:webHidden/>
          </w:rPr>
          <w:tab/>
        </w:r>
        <w:r>
          <w:rPr>
            <w:noProof/>
            <w:webHidden/>
          </w:rPr>
          <w:fldChar w:fldCharType="begin"/>
        </w:r>
        <w:r>
          <w:rPr>
            <w:noProof/>
            <w:webHidden/>
          </w:rPr>
          <w:instrText xml:space="preserve"> PAGEREF _Toc8661888 \h </w:instrText>
        </w:r>
        <w:r>
          <w:rPr>
            <w:noProof/>
            <w:webHidden/>
          </w:rPr>
        </w:r>
        <w:r>
          <w:rPr>
            <w:noProof/>
            <w:webHidden/>
          </w:rPr>
          <w:fldChar w:fldCharType="separate"/>
        </w:r>
        <w:r>
          <w:rPr>
            <w:noProof/>
            <w:webHidden/>
          </w:rPr>
          <w:t>38</w:t>
        </w:r>
        <w:r>
          <w:rPr>
            <w:noProof/>
            <w:webHidden/>
          </w:rPr>
          <w:fldChar w:fldCharType="end"/>
        </w:r>
      </w:hyperlink>
    </w:p>
    <w:p w14:paraId="1A284FF2" w14:textId="35999732"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89" w:history="1">
        <w:r w:rsidRPr="00064296">
          <w:rPr>
            <w:rStyle w:val="Hyperlink"/>
            <w:noProof/>
          </w:rPr>
          <w:t>Fig. 32 Temperature control unit encasing (Body)</w:t>
        </w:r>
        <w:r>
          <w:rPr>
            <w:noProof/>
            <w:webHidden/>
          </w:rPr>
          <w:tab/>
        </w:r>
        <w:r>
          <w:rPr>
            <w:noProof/>
            <w:webHidden/>
          </w:rPr>
          <w:fldChar w:fldCharType="begin"/>
        </w:r>
        <w:r>
          <w:rPr>
            <w:noProof/>
            <w:webHidden/>
          </w:rPr>
          <w:instrText xml:space="preserve"> PAGEREF _Toc8661889 \h </w:instrText>
        </w:r>
        <w:r>
          <w:rPr>
            <w:noProof/>
            <w:webHidden/>
          </w:rPr>
        </w:r>
        <w:r>
          <w:rPr>
            <w:noProof/>
            <w:webHidden/>
          </w:rPr>
          <w:fldChar w:fldCharType="separate"/>
        </w:r>
        <w:r>
          <w:rPr>
            <w:noProof/>
            <w:webHidden/>
          </w:rPr>
          <w:t>39</w:t>
        </w:r>
        <w:r>
          <w:rPr>
            <w:noProof/>
            <w:webHidden/>
          </w:rPr>
          <w:fldChar w:fldCharType="end"/>
        </w:r>
      </w:hyperlink>
    </w:p>
    <w:p w14:paraId="178FC37E" w14:textId="1D2B133C"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0" w:history="1">
        <w:r w:rsidRPr="00064296">
          <w:rPr>
            <w:rStyle w:val="Hyperlink"/>
            <w:noProof/>
          </w:rPr>
          <w:t>Fig. 33 Temperature control unit encasing (Lid)</w:t>
        </w:r>
        <w:r>
          <w:rPr>
            <w:noProof/>
            <w:webHidden/>
          </w:rPr>
          <w:tab/>
        </w:r>
        <w:r>
          <w:rPr>
            <w:noProof/>
            <w:webHidden/>
          </w:rPr>
          <w:fldChar w:fldCharType="begin"/>
        </w:r>
        <w:r>
          <w:rPr>
            <w:noProof/>
            <w:webHidden/>
          </w:rPr>
          <w:instrText xml:space="preserve"> PAGEREF _Toc8661890 \h </w:instrText>
        </w:r>
        <w:r>
          <w:rPr>
            <w:noProof/>
            <w:webHidden/>
          </w:rPr>
        </w:r>
        <w:r>
          <w:rPr>
            <w:noProof/>
            <w:webHidden/>
          </w:rPr>
          <w:fldChar w:fldCharType="separate"/>
        </w:r>
        <w:r>
          <w:rPr>
            <w:noProof/>
            <w:webHidden/>
          </w:rPr>
          <w:t>39</w:t>
        </w:r>
        <w:r>
          <w:rPr>
            <w:noProof/>
            <w:webHidden/>
          </w:rPr>
          <w:fldChar w:fldCharType="end"/>
        </w:r>
      </w:hyperlink>
    </w:p>
    <w:p w14:paraId="014B84AE" w14:textId="6AD69E36"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1" w:history="1">
        <w:r w:rsidRPr="00064296">
          <w:rPr>
            <w:rStyle w:val="Hyperlink"/>
            <w:noProof/>
          </w:rPr>
          <w:t>Fig. 34 Light Control Schematic</w:t>
        </w:r>
        <w:r>
          <w:rPr>
            <w:noProof/>
            <w:webHidden/>
          </w:rPr>
          <w:tab/>
        </w:r>
        <w:r>
          <w:rPr>
            <w:noProof/>
            <w:webHidden/>
          </w:rPr>
          <w:fldChar w:fldCharType="begin"/>
        </w:r>
        <w:r>
          <w:rPr>
            <w:noProof/>
            <w:webHidden/>
          </w:rPr>
          <w:instrText xml:space="preserve"> PAGEREF _Toc8661891 \h </w:instrText>
        </w:r>
        <w:r>
          <w:rPr>
            <w:noProof/>
            <w:webHidden/>
          </w:rPr>
        </w:r>
        <w:r>
          <w:rPr>
            <w:noProof/>
            <w:webHidden/>
          </w:rPr>
          <w:fldChar w:fldCharType="separate"/>
        </w:r>
        <w:r>
          <w:rPr>
            <w:noProof/>
            <w:webHidden/>
          </w:rPr>
          <w:t>40</w:t>
        </w:r>
        <w:r>
          <w:rPr>
            <w:noProof/>
            <w:webHidden/>
          </w:rPr>
          <w:fldChar w:fldCharType="end"/>
        </w:r>
      </w:hyperlink>
    </w:p>
    <w:p w14:paraId="492DBAC3" w14:textId="334F209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2" w:history="1">
        <w:r w:rsidRPr="00064296">
          <w:rPr>
            <w:rStyle w:val="Hyperlink"/>
            <w:noProof/>
          </w:rPr>
          <w:t>Fig. 35 Breadboard Design for Light Control</w:t>
        </w:r>
        <w:r>
          <w:rPr>
            <w:noProof/>
            <w:webHidden/>
          </w:rPr>
          <w:tab/>
        </w:r>
        <w:r>
          <w:rPr>
            <w:noProof/>
            <w:webHidden/>
          </w:rPr>
          <w:fldChar w:fldCharType="begin"/>
        </w:r>
        <w:r>
          <w:rPr>
            <w:noProof/>
            <w:webHidden/>
          </w:rPr>
          <w:instrText xml:space="preserve"> PAGEREF _Toc8661892 \h </w:instrText>
        </w:r>
        <w:r>
          <w:rPr>
            <w:noProof/>
            <w:webHidden/>
          </w:rPr>
        </w:r>
        <w:r>
          <w:rPr>
            <w:noProof/>
            <w:webHidden/>
          </w:rPr>
          <w:fldChar w:fldCharType="separate"/>
        </w:r>
        <w:r>
          <w:rPr>
            <w:noProof/>
            <w:webHidden/>
          </w:rPr>
          <w:t>40</w:t>
        </w:r>
        <w:r>
          <w:rPr>
            <w:noProof/>
            <w:webHidden/>
          </w:rPr>
          <w:fldChar w:fldCharType="end"/>
        </w:r>
      </w:hyperlink>
    </w:p>
    <w:p w14:paraId="7A62A37A" w14:textId="6C28711C"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3" w:history="1">
        <w:r w:rsidRPr="00064296">
          <w:rPr>
            <w:rStyle w:val="Hyperlink"/>
            <w:noProof/>
          </w:rPr>
          <w:t>Fig. 36 PCB Design for Light Control</w:t>
        </w:r>
        <w:r>
          <w:rPr>
            <w:noProof/>
            <w:webHidden/>
          </w:rPr>
          <w:tab/>
        </w:r>
        <w:r>
          <w:rPr>
            <w:noProof/>
            <w:webHidden/>
          </w:rPr>
          <w:fldChar w:fldCharType="begin"/>
        </w:r>
        <w:r>
          <w:rPr>
            <w:noProof/>
            <w:webHidden/>
          </w:rPr>
          <w:instrText xml:space="preserve"> PAGEREF _Toc8661893 \h </w:instrText>
        </w:r>
        <w:r>
          <w:rPr>
            <w:noProof/>
            <w:webHidden/>
          </w:rPr>
        </w:r>
        <w:r>
          <w:rPr>
            <w:noProof/>
            <w:webHidden/>
          </w:rPr>
          <w:fldChar w:fldCharType="separate"/>
        </w:r>
        <w:r>
          <w:rPr>
            <w:noProof/>
            <w:webHidden/>
          </w:rPr>
          <w:t>41</w:t>
        </w:r>
        <w:r>
          <w:rPr>
            <w:noProof/>
            <w:webHidden/>
          </w:rPr>
          <w:fldChar w:fldCharType="end"/>
        </w:r>
      </w:hyperlink>
    </w:p>
    <w:p w14:paraId="3526866B" w14:textId="298E8FCD"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4" w:history="1">
        <w:r w:rsidRPr="00064296">
          <w:rPr>
            <w:rStyle w:val="Hyperlink"/>
            <w:noProof/>
          </w:rPr>
          <w:t>Fig. 37 Trace Current &amp; Width for PCB Design</w:t>
        </w:r>
        <w:r>
          <w:rPr>
            <w:noProof/>
            <w:webHidden/>
          </w:rPr>
          <w:tab/>
        </w:r>
        <w:r>
          <w:rPr>
            <w:noProof/>
            <w:webHidden/>
          </w:rPr>
          <w:fldChar w:fldCharType="begin"/>
        </w:r>
        <w:r>
          <w:rPr>
            <w:noProof/>
            <w:webHidden/>
          </w:rPr>
          <w:instrText xml:space="preserve"> PAGEREF _Toc8661894 \h </w:instrText>
        </w:r>
        <w:r>
          <w:rPr>
            <w:noProof/>
            <w:webHidden/>
          </w:rPr>
        </w:r>
        <w:r>
          <w:rPr>
            <w:noProof/>
            <w:webHidden/>
          </w:rPr>
          <w:fldChar w:fldCharType="separate"/>
        </w:r>
        <w:r>
          <w:rPr>
            <w:noProof/>
            <w:webHidden/>
          </w:rPr>
          <w:t>41</w:t>
        </w:r>
        <w:r>
          <w:rPr>
            <w:noProof/>
            <w:webHidden/>
          </w:rPr>
          <w:fldChar w:fldCharType="end"/>
        </w:r>
      </w:hyperlink>
    </w:p>
    <w:p w14:paraId="21FF7D88" w14:textId="119E7C31"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5" w:history="1">
        <w:r w:rsidRPr="00064296">
          <w:rPr>
            <w:rStyle w:val="Hyperlink"/>
            <w:noProof/>
          </w:rPr>
          <w:t>Fig. 38 Soldered components to PCB (Stand-Alone Light Control)</w:t>
        </w:r>
        <w:r>
          <w:rPr>
            <w:noProof/>
            <w:webHidden/>
          </w:rPr>
          <w:tab/>
        </w:r>
        <w:r>
          <w:rPr>
            <w:noProof/>
            <w:webHidden/>
          </w:rPr>
          <w:fldChar w:fldCharType="begin"/>
        </w:r>
        <w:r>
          <w:rPr>
            <w:noProof/>
            <w:webHidden/>
          </w:rPr>
          <w:instrText xml:space="preserve"> PAGEREF _Toc8661895 \h </w:instrText>
        </w:r>
        <w:r>
          <w:rPr>
            <w:noProof/>
            <w:webHidden/>
          </w:rPr>
        </w:r>
        <w:r>
          <w:rPr>
            <w:noProof/>
            <w:webHidden/>
          </w:rPr>
          <w:fldChar w:fldCharType="separate"/>
        </w:r>
        <w:r>
          <w:rPr>
            <w:noProof/>
            <w:webHidden/>
          </w:rPr>
          <w:t>42</w:t>
        </w:r>
        <w:r>
          <w:rPr>
            <w:noProof/>
            <w:webHidden/>
          </w:rPr>
          <w:fldChar w:fldCharType="end"/>
        </w:r>
      </w:hyperlink>
    </w:p>
    <w:p w14:paraId="617F88E5" w14:textId="6442E961"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6" w:history="1">
        <w:r w:rsidRPr="00064296">
          <w:rPr>
            <w:rStyle w:val="Hyperlink"/>
            <w:noProof/>
          </w:rPr>
          <w:t>Fig. 39 NodeMCU Program Flowchart (Stand Alone Light)</w:t>
        </w:r>
        <w:r>
          <w:rPr>
            <w:noProof/>
            <w:webHidden/>
          </w:rPr>
          <w:tab/>
        </w:r>
        <w:r>
          <w:rPr>
            <w:noProof/>
            <w:webHidden/>
          </w:rPr>
          <w:fldChar w:fldCharType="begin"/>
        </w:r>
        <w:r>
          <w:rPr>
            <w:noProof/>
            <w:webHidden/>
          </w:rPr>
          <w:instrText xml:space="preserve"> PAGEREF _Toc8661896 \h </w:instrText>
        </w:r>
        <w:r>
          <w:rPr>
            <w:noProof/>
            <w:webHidden/>
          </w:rPr>
        </w:r>
        <w:r>
          <w:rPr>
            <w:noProof/>
            <w:webHidden/>
          </w:rPr>
          <w:fldChar w:fldCharType="separate"/>
        </w:r>
        <w:r>
          <w:rPr>
            <w:noProof/>
            <w:webHidden/>
          </w:rPr>
          <w:t>43</w:t>
        </w:r>
        <w:r>
          <w:rPr>
            <w:noProof/>
            <w:webHidden/>
          </w:rPr>
          <w:fldChar w:fldCharType="end"/>
        </w:r>
      </w:hyperlink>
    </w:p>
    <w:p w14:paraId="74B3A5C2" w14:textId="7E44561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7" w:history="1">
        <w:r w:rsidRPr="00064296">
          <w:rPr>
            <w:rStyle w:val="Hyperlink"/>
            <w:noProof/>
          </w:rPr>
          <w:t>Fig. 40 Schematic of Open/Close Detection System</w:t>
        </w:r>
        <w:r>
          <w:rPr>
            <w:noProof/>
            <w:webHidden/>
          </w:rPr>
          <w:tab/>
        </w:r>
        <w:r>
          <w:rPr>
            <w:noProof/>
            <w:webHidden/>
          </w:rPr>
          <w:fldChar w:fldCharType="begin"/>
        </w:r>
        <w:r>
          <w:rPr>
            <w:noProof/>
            <w:webHidden/>
          </w:rPr>
          <w:instrText xml:space="preserve"> PAGEREF _Toc8661897 \h </w:instrText>
        </w:r>
        <w:r>
          <w:rPr>
            <w:noProof/>
            <w:webHidden/>
          </w:rPr>
        </w:r>
        <w:r>
          <w:rPr>
            <w:noProof/>
            <w:webHidden/>
          </w:rPr>
          <w:fldChar w:fldCharType="separate"/>
        </w:r>
        <w:r>
          <w:rPr>
            <w:noProof/>
            <w:webHidden/>
          </w:rPr>
          <w:t>44</w:t>
        </w:r>
        <w:r>
          <w:rPr>
            <w:noProof/>
            <w:webHidden/>
          </w:rPr>
          <w:fldChar w:fldCharType="end"/>
        </w:r>
      </w:hyperlink>
    </w:p>
    <w:p w14:paraId="2AEB0B40" w14:textId="581EA42B"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8" w:history="1">
        <w:r w:rsidRPr="00064296">
          <w:rPr>
            <w:rStyle w:val="Hyperlink"/>
            <w:noProof/>
          </w:rPr>
          <w:t>Fig. 41 Breadboard Design for Open/Close Detection System</w:t>
        </w:r>
        <w:r>
          <w:rPr>
            <w:noProof/>
            <w:webHidden/>
          </w:rPr>
          <w:tab/>
        </w:r>
        <w:r>
          <w:rPr>
            <w:noProof/>
            <w:webHidden/>
          </w:rPr>
          <w:fldChar w:fldCharType="begin"/>
        </w:r>
        <w:r>
          <w:rPr>
            <w:noProof/>
            <w:webHidden/>
          </w:rPr>
          <w:instrText xml:space="preserve"> PAGEREF _Toc8661898 \h </w:instrText>
        </w:r>
        <w:r>
          <w:rPr>
            <w:noProof/>
            <w:webHidden/>
          </w:rPr>
        </w:r>
        <w:r>
          <w:rPr>
            <w:noProof/>
            <w:webHidden/>
          </w:rPr>
          <w:fldChar w:fldCharType="separate"/>
        </w:r>
        <w:r>
          <w:rPr>
            <w:noProof/>
            <w:webHidden/>
          </w:rPr>
          <w:t>44</w:t>
        </w:r>
        <w:r>
          <w:rPr>
            <w:noProof/>
            <w:webHidden/>
          </w:rPr>
          <w:fldChar w:fldCharType="end"/>
        </w:r>
      </w:hyperlink>
    </w:p>
    <w:p w14:paraId="161B4ED3" w14:textId="3E8535A1"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899" w:history="1">
        <w:r w:rsidRPr="00064296">
          <w:rPr>
            <w:rStyle w:val="Hyperlink"/>
            <w:noProof/>
          </w:rPr>
          <w:t>Fig. 42 PCB Design of Open/Close Detection System</w:t>
        </w:r>
        <w:r>
          <w:rPr>
            <w:noProof/>
            <w:webHidden/>
          </w:rPr>
          <w:tab/>
        </w:r>
        <w:r>
          <w:rPr>
            <w:noProof/>
            <w:webHidden/>
          </w:rPr>
          <w:fldChar w:fldCharType="begin"/>
        </w:r>
        <w:r>
          <w:rPr>
            <w:noProof/>
            <w:webHidden/>
          </w:rPr>
          <w:instrText xml:space="preserve"> PAGEREF _Toc8661899 \h </w:instrText>
        </w:r>
        <w:r>
          <w:rPr>
            <w:noProof/>
            <w:webHidden/>
          </w:rPr>
        </w:r>
        <w:r>
          <w:rPr>
            <w:noProof/>
            <w:webHidden/>
          </w:rPr>
          <w:fldChar w:fldCharType="separate"/>
        </w:r>
        <w:r>
          <w:rPr>
            <w:noProof/>
            <w:webHidden/>
          </w:rPr>
          <w:t>45</w:t>
        </w:r>
        <w:r>
          <w:rPr>
            <w:noProof/>
            <w:webHidden/>
          </w:rPr>
          <w:fldChar w:fldCharType="end"/>
        </w:r>
      </w:hyperlink>
    </w:p>
    <w:p w14:paraId="30ABAD73" w14:textId="7A1A4685"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0" w:history="1">
        <w:r w:rsidRPr="00064296">
          <w:rPr>
            <w:rStyle w:val="Hyperlink"/>
            <w:noProof/>
          </w:rPr>
          <w:t>Fig. 43 Soldered Components to PCB (Door Sensor)</w:t>
        </w:r>
        <w:r>
          <w:rPr>
            <w:noProof/>
            <w:webHidden/>
          </w:rPr>
          <w:tab/>
        </w:r>
        <w:r>
          <w:rPr>
            <w:noProof/>
            <w:webHidden/>
          </w:rPr>
          <w:fldChar w:fldCharType="begin"/>
        </w:r>
        <w:r>
          <w:rPr>
            <w:noProof/>
            <w:webHidden/>
          </w:rPr>
          <w:instrText xml:space="preserve"> PAGEREF _Toc8661900 \h </w:instrText>
        </w:r>
        <w:r>
          <w:rPr>
            <w:noProof/>
            <w:webHidden/>
          </w:rPr>
        </w:r>
        <w:r>
          <w:rPr>
            <w:noProof/>
            <w:webHidden/>
          </w:rPr>
          <w:fldChar w:fldCharType="separate"/>
        </w:r>
        <w:r>
          <w:rPr>
            <w:noProof/>
            <w:webHidden/>
          </w:rPr>
          <w:t>45</w:t>
        </w:r>
        <w:r>
          <w:rPr>
            <w:noProof/>
            <w:webHidden/>
          </w:rPr>
          <w:fldChar w:fldCharType="end"/>
        </w:r>
      </w:hyperlink>
    </w:p>
    <w:p w14:paraId="4529E27A" w14:textId="6F50CE2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1" w:history="1">
        <w:r w:rsidRPr="00064296">
          <w:rPr>
            <w:rStyle w:val="Hyperlink"/>
            <w:noProof/>
          </w:rPr>
          <w:t>Fig. 44 NodeMCU Program Flowchart (Door Sensor)</w:t>
        </w:r>
        <w:r>
          <w:rPr>
            <w:noProof/>
            <w:webHidden/>
          </w:rPr>
          <w:tab/>
        </w:r>
        <w:r>
          <w:rPr>
            <w:noProof/>
            <w:webHidden/>
          </w:rPr>
          <w:fldChar w:fldCharType="begin"/>
        </w:r>
        <w:r>
          <w:rPr>
            <w:noProof/>
            <w:webHidden/>
          </w:rPr>
          <w:instrText xml:space="preserve"> PAGEREF _Toc8661901 \h </w:instrText>
        </w:r>
        <w:r>
          <w:rPr>
            <w:noProof/>
            <w:webHidden/>
          </w:rPr>
        </w:r>
        <w:r>
          <w:rPr>
            <w:noProof/>
            <w:webHidden/>
          </w:rPr>
          <w:fldChar w:fldCharType="separate"/>
        </w:r>
        <w:r>
          <w:rPr>
            <w:noProof/>
            <w:webHidden/>
          </w:rPr>
          <w:t>46</w:t>
        </w:r>
        <w:r>
          <w:rPr>
            <w:noProof/>
            <w:webHidden/>
          </w:rPr>
          <w:fldChar w:fldCharType="end"/>
        </w:r>
      </w:hyperlink>
    </w:p>
    <w:p w14:paraId="72E24A05" w14:textId="2541C87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2" w:history="1">
        <w:r w:rsidRPr="00064296">
          <w:rPr>
            <w:rStyle w:val="Hyperlink"/>
            <w:noProof/>
          </w:rPr>
          <w:t>Fig. 45 CAD Encasing Design for Open/Close Detection System</w:t>
        </w:r>
        <w:r>
          <w:rPr>
            <w:noProof/>
            <w:webHidden/>
          </w:rPr>
          <w:tab/>
        </w:r>
        <w:r>
          <w:rPr>
            <w:noProof/>
            <w:webHidden/>
          </w:rPr>
          <w:fldChar w:fldCharType="begin"/>
        </w:r>
        <w:r>
          <w:rPr>
            <w:noProof/>
            <w:webHidden/>
          </w:rPr>
          <w:instrText xml:space="preserve"> PAGEREF _Toc8661902 \h </w:instrText>
        </w:r>
        <w:r>
          <w:rPr>
            <w:noProof/>
            <w:webHidden/>
          </w:rPr>
        </w:r>
        <w:r>
          <w:rPr>
            <w:noProof/>
            <w:webHidden/>
          </w:rPr>
          <w:fldChar w:fldCharType="separate"/>
        </w:r>
        <w:r>
          <w:rPr>
            <w:noProof/>
            <w:webHidden/>
          </w:rPr>
          <w:t>47</w:t>
        </w:r>
        <w:r>
          <w:rPr>
            <w:noProof/>
            <w:webHidden/>
          </w:rPr>
          <w:fldChar w:fldCharType="end"/>
        </w:r>
      </w:hyperlink>
    </w:p>
    <w:p w14:paraId="6E3E8AA3" w14:textId="5588400E"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3" w:history="1">
        <w:r w:rsidRPr="00064296">
          <w:rPr>
            <w:rStyle w:val="Hyperlink"/>
            <w:noProof/>
          </w:rPr>
          <w:t>Fig. 46 Light Control Assembly</w:t>
        </w:r>
        <w:r>
          <w:rPr>
            <w:noProof/>
            <w:webHidden/>
          </w:rPr>
          <w:tab/>
        </w:r>
        <w:r>
          <w:rPr>
            <w:noProof/>
            <w:webHidden/>
          </w:rPr>
          <w:fldChar w:fldCharType="begin"/>
        </w:r>
        <w:r>
          <w:rPr>
            <w:noProof/>
            <w:webHidden/>
          </w:rPr>
          <w:instrText xml:space="preserve"> PAGEREF _Toc8661903 \h </w:instrText>
        </w:r>
        <w:r>
          <w:rPr>
            <w:noProof/>
            <w:webHidden/>
          </w:rPr>
        </w:r>
        <w:r>
          <w:rPr>
            <w:noProof/>
            <w:webHidden/>
          </w:rPr>
          <w:fldChar w:fldCharType="separate"/>
        </w:r>
        <w:r>
          <w:rPr>
            <w:noProof/>
            <w:webHidden/>
          </w:rPr>
          <w:t>48</w:t>
        </w:r>
        <w:r>
          <w:rPr>
            <w:noProof/>
            <w:webHidden/>
          </w:rPr>
          <w:fldChar w:fldCharType="end"/>
        </w:r>
      </w:hyperlink>
    </w:p>
    <w:p w14:paraId="705993E9" w14:textId="48E09862"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4" w:history="1">
        <w:r w:rsidRPr="00064296">
          <w:rPr>
            <w:rStyle w:val="Hyperlink"/>
            <w:noProof/>
          </w:rPr>
          <w:t>Fig. 47 Door Sensor Assembly</w:t>
        </w:r>
        <w:r>
          <w:rPr>
            <w:noProof/>
            <w:webHidden/>
          </w:rPr>
          <w:tab/>
        </w:r>
        <w:r>
          <w:rPr>
            <w:noProof/>
            <w:webHidden/>
          </w:rPr>
          <w:fldChar w:fldCharType="begin"/>
        </w:r>
        <w:r>
          <w:rPr>
            <w:noProof/>
            <w:webHidden/>
          </w:rPr>
          <w:instrText xml:space="preserve"> PAGEREF _Toc8661904 \h </w:instrText>
        </w:r>
        <w:r>
          <w:rPr>
            <w:noProof/>
            <w:webHidden/>
          </w:rPr>
        </w:r>
        <w:r>
          <w:rPr>
            <w:noProof/>
            <w:webHidden/>
          </w:rPr>
          <w:fldChar w:fldCharType="separate"/>
        </w:r>
        <w:r>
          <w:rPr>
            <w:noProof/>
            <w:webHidden/>
          </w:rPr>
          <w:t>48</w:t>
        </w:r>
        <w:r>
          <w:rPr>
            <w:noProof/>
            <w:webHidden/>
          </w:rPr>
          <w:fldChar w:fldCharType="end"/>
        </w:r>
      </w:hyperlink>
    </w:p>
    <w:p w14:paraId="378C45DC" w14:textId="1FA24F2A"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5" w:history="1">
        <w:r w:rsidRPr="00064296">
          <w:rPr>
            <w:rStyle w:val="Hyperlink"/>
            <w:noProof/>
          </w:rPr>
          <w:t>Fig. 48(a) Temperature Control Assembly</w:t>
        </w:r>
        <w:r>
          <w:rPr>
            <w:noProof/>
            <w:webHidden/>
          </w:rPr>
          <w:tab/>
        </w:r>
        <w:r>
          <w:rPr>
            <w:noProof/>
            <w:webHidden/>
          </w:rPr>
          <w:fldChar w:fldCharType="begin"/>
        </w:r>
        <w:r>
          <w:rPr>
            <w:noProof/>
            <w:webHidden/>
          </w:rPr>
          <w:instrText xml:space="preserve"> PAGEREF _Toc8661905 \h </w:instrText>
        </w:r>
        <w:r>
          <w:rPr>
            <w:noProof/>
            <w:webHidden/>
          </w:rPr>
        </w:r>
        <w:r>
          <w:rPr>
            <w:noProof/>
            <w:webHidden/>
          </w:rPr>
          <w:fldChar w:fldCharType="separate"/>
        </w:r>
        <w:r>
          <w:rPr>
            <w:noProof/>
            <w:webHidden/>
          </w:rPr>
          <w:t>49</w:t>
        </w:r>
        <w:r>
          <w:rPr>
            <w:noProof/>
            <w:webHidden/>
          </w:rPr>
          <w:fldChar w:fldCharType="end"/>
        </w:r>
      </w:hyperlink>
    </w:p>
    <w:p w14:paraId="1B60D846" w14:textId="6D70ACF3"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6" w:history="1">
        <w:r w:rsidRPr="00064296">
          <w:rPr>
            <w:rStyle w:val="Hyperlink"/>
            <w:noProof/>
          </w:rPr>
          <w:t>Fig. 49 Transmitter Assembly</w:t>
        </w:r>
        <w:r>
          <w:rPr>
            <w:noProof/>
            <w:webHidden/>
          </w:rPr>
          <w:tab/>
        </w:r>
        <w:r>
          <w:rPr>
            <w:noProof/>
            <w:webHidden/>
          </w:rPr>
          <w:fldChar w:fldCharType="begin"/>
        </w:r>
        <w:r>
          <w:rPr>
            <w:noProof/>
            <w:webHidden/>
          </w:rPr>
          <w:instrText xml:space="preserve"> PAGEREF _Toc8661906 \h </w:instrText>
        </w:r>
        <w:r>
          <w:rPr>
            <w:noProof/>
            <w:webHidden/>
          </w:rPr>
        </w:r>
        <w:r>
          <w:rPr>
            <w:noProof/>
            <w:webHidden/>
          </w:rPr>
          <w:fldChar w:fldCharType="separate"/>
        </w:r>
        <w:r>
          <w:rPr>
            <w:noProof/>
            <w:webHidden/>
          </w:rPr>
          <w:t>50</w:t>
        </w:r>
        <w:r>
          <w:rPr>
            <w:noProof/>
            <w:webHidden/>
          </w:rPr>
          <w:fldChar w:fldCharType="end"/>
        </w:r>
      </w:hyperlink>
    </w:p>
    <w:p w14:paraId="6D55B69D" w14:textId="79F4252F" w:rsidR="00697384" w:rsidRDefault="00697384">
      <w:pPr>
        <w:pStyle w:val="TableofFigures"/>
        <w:rPr>
          <w:rFonts w:asciiTheme="minorHAnsi" w:eastAsiaTheme="minorEastAsia" w:hAnsiTheme="minorHAnsi" w:cstheme="minorBidi"/>
          <w:b w:val="0"/>
          <w:smallCaps w:val="0"/>
          <w:noProof/>
          <w:kern w:val="0"/>
          <w:sz w:val="22"/>
          <w:szCs w:val="22"/>
          <w:lang w:eastAsia="en-US"/>
        </w:rPr>
      </w:pPr>
      <w:hyperlink w:anchor="_Toc8661907" w:history="1">
        <w:r w:rsidRPr="00064296">
          <w:rPr>
            <w:rStyle w:val="Hyperlink"/>
            <w:noProof/>
          </w:rPr>
          <w:t>Fig. 50 Transmitter Assembly</w:t>
        </w:r>
        <w:r>
          <w:rPr>
            <w:noProof/>
            <w:webHidden/>
          </w:rPr>
          <w:tab/>
        </w:r>
        <w:r>
          <w:rPr>
            <w:noProof/>
            <w:webHidden/>
          </w:rPr>
          <w:fldChar w:fldCharType="begin"/>
        </w:r>
        <w:r>
          <w:rPr>
            <w:noProof/>
            <w:webHidden/>
          </w:rPr>
          <w:instrText xml:space="preserve"> PAGEREF _Toc8661907 \h </w:instrText>
        </w:r>
        <w:r>
          <w:rPr>
            <w:noProof/>
            <w:webHidden/>
          </w:rPr>
        </w:r>
        <w:r>
          <w:rPr>
            <w:noProof/>
            <w:webHidden/>
          </w:rPr>
          <w:fldChar w:fldCharType="separate"/>
        </w:r>
        <w:r>
          <w:rPr>
            <w:noProof/>
            <w:webHidden/>
          </w:rPr>
          <w:t>50</w:t>
        </w:r>
        <w:r>
          <w:rPr>
            <w:noProof/>
            <w:webHidden/>
          </w:rPr>
          <w:fldChar w:fldCharType="end"/>
        </w:r>
      </w:hyperlink>
    </w:p>
    <w:p w14:paraId="3242EC87" w14:textId="77777777" w:rsidR="00697384" w:rsidRDefault="00697384">
      <w:pPr>
        <w:jc w:val="left"/>
        <w:rPr>
          <w:lang w:eastAsia="en-US"/>
        </w:rPr>
      </w:pPr>
      <w:r>
        <w:rPr>
          <w:lang w:eastAsia="en-US"/>
        </w:rPr>
        <w:br w:type="page"/>
      </w:r>
    </w:p>
    <w:p w14:paraId="10BCC1BA" w14:textId="4C33D754" w:rsidR="00373601" w:rsidRDefault="008B69AF" w:rsidP="00B0045A">
      <w:pPr>
        <w:pStyle w:val="Head1"/>
        <w:rPr>
          <w:noProof/>
        </w:rPr>
      </w:pPr>
      <w:r>
        <w:rPr>
          <w:rFonts w:ascii="Calibri" w:hAnsi="Calibri" w:cs="Calibri"/>
          <w:smallCaps/>
          <w:noProof/>
          <w:szCs w:val="20"/>
        </w:rPr>
        <w:lastRenderedPageBreak/>
        <w:fldChar w:fldCharType="end"/>
      </w:r>
      <w:bookmarkStart w:id="21" w:name="_Toc531038832"/>
      <w:bookmarkStart w:id="22" w:name="_Toc531049082"/>
      <w:bookmarkStart w:id="23" w:name="_Toc531441768"/>
      <w:bookmarkStart w:id="24" w:name="_Toc531465127"/>
      <w:bookmarkStart w:id="25" w:name="_Toc531528281"/>
      <w:bookmarkStart w:id="26" w:name="_Toc531730467"/>
      <w:bookmarkStart w:id="27" w:name="_Toc6246849"/>
      <w:bookmarkStart w:id="28" w:name="_Toc6501997"/>
      <w:bookmarkStart w:id="29" w:name="_Toc7114467"/>
      <w:bookmarkStart w:id="30" w:name="_Toc7616812"/>
      <w:bookmarkStart w:id="31" w:name="_Toc8661747"/>
      <w:r w:rsidR="00373601">
        <w:rPr>
          <w:rFonts w:hint="eastAsia"/>
          <w:noProof/>
        </w:rPr>
        <w:t>List of Tables</w:t>
      </w:r>
      <w:bookmarkEnd w:id="21"/>
      <w:bookmarkEnd w:id="22"/>
      <w:bookmarkEnd w:id="23"/>
      <w:bookmarkEnd w:id="24"/>
      <w:bookmarkEnd w:id="25"/>
      <w:bookmarkEnd w:id="26"/>
      <w:bookmarkEnd w:id="27"/>
      <w:bookmarkEnd w:id="28"/>
      <w:bookmarkEnd w:id="29"/>
      <w:bookmarkEnd w:id="30"/>
      <w:bookmarkEnd w:id="31"/>
    </w:p>
    <w:p w14:paraId="3B602B1F" w14:textId="7DBAFE66" w:rsidR="00E261A8" w:rsidRDefault="00AF67E1">
      <w:pPr>
        <w:pStyle w:val="TableofFigures"/>
        <w:rPr>
          <w:rFonts w:asciiTheme="minorHAnsi" w:eastAsiaTheme="minorEastAsia" w:hAnsiTheme="minorHAnsi" w:cstheme="minorBidi"/>
          <w:b w:val="0"/>
          <w:smallCaps w:val="0"/>
          <w:noProof/>
          <w:kern w:val="0"/>
          <w:sz w:val="22"/>
          <w:szCs w:val="22"/>
          <w:lang w:eastAsia="en-US"/>
        </w:rPr>
      </w:pPr>
      <w:r>
        <w:fldChar w:fldCharType="begin"/>
      </w:r>
      <w:r>
        <w:instrText xml:space="preserve"> TOC \h \z \c "Table" </w:instrText>
      </w:r>
      <w:r>
        <w:fldChar w:fldCharType="separate"/>
      </w:r>
      <w:hyperlink w:anchor="_Toc531644504" w:history="1">
        <w:r w:rsidR="00E261A8" w:rsidRPr="00627CE5">
          <w:rPr>
            <w:rStyle w:val="Hyperlink"/>
            <w:noProof/>
          </w:rPr>
          <w:t>Table 1.</w:t>
        </w:r>
        <w:r w:rsidR="00E261A8">
          <w:rPr>
            <w:rFonts w:asciiTheme="minorHAnsi" w:eastAsiaTheme="minorEastAsia" w:hAnsiTheme="minorHAnsi" w:cstheme="minorBidi"/>
            <w:b w:val="0"/>
            <w:smallCaps w:val="0"/>
            <w:noProof/>
            <w:kern w:val="0"/>
            <w:sz w:val="22"/>
            <w:szCs w:val="22"/>
            <w:lang w:eastAsia="en-US"/>
          </w:rPr>
          <w:tab/>
        </w:r>
        <w:r w:rsidR="00E261A8" w:rsidRPr="00627CE5">
          <w:rPr>
            <w:rStyle w:val="Hyperlink"/>
            <w:noProof/>
          </w:rPr>
          <w:t>Project Timeline and Delivery Plan</w:t>
        </w:r>
        <w:r w:rsidR="00E261A8">
          <w:rPr>
            <w:noProof/>
            <w:webHidden/>
          </w:rPr>
          <w:tab/>
        </w:r>
        <w:r w:rsidR="00E261A8">
          <w:rPr>
            <w:noProof/>
            <w:webHidden/>
          </w:rPr>
          <w:fldChar w:fldCharType="begin"/>
        </w:r>
        <w:r w:rsidR="00E261A8">
          <w:rPr>
            <w:noProof/>
            <w:webHidden/>
          </w:rPr>
          <w:instrText xml:space="preserve"> PAGEREF _Toc531644504 \h </w:instrText>
        </w:r>
        <w:r w:rsidR="00E261A8">
          <w:rPr>
            <w:noProof/>
            <w:webHidden/>
          </w:rPr>
        </w:r>
        <w:r w:rsidR="00E261A8">
          <w:rPr>
            <w:noProof/>
            <w:webHidden/>
          </w:rPr>
          <w:fldChar w:fldCharType="separate"/>
        </w:r>
        <w:r w:rsidR="00173425">
          <w:rPr>
            <w:noProof/>
            <w:webHidden/>
          </w:rPr>
          <w:t>13</w:t>
        </w:r>
        <w:r w:rsidR="00E261A8">
          <w:rPr>
            <w:noProof/>
            <w:webHidden/>
          </w:rPr>
          <w:fldChar w:fldCharType="end"/>
        </w:r>
      </w:hyperlink>
    </w:p>
    <w:p w14:paraId="3460A901" w14:textId="038FB6B0" w:rsidR="00373601" w:rsidRDefault="00AF67E1">
      <w:pPr>
        <w:jc w:val="left"/>
      </w:pPr>
      <w:r>
        <w:fldChar w:fldCharType="end"/>
      </w:r>
    </w:p>
    <w:p w14:paraId="2042CE1B" w14:textId="09F190AD" w:rsidR="00B63CCC" w:rsidRPr="00AF67E1" w:rsidRDefault="00B63CCC">
      <w:pPr>
        <w:jc w:val="left"/>
        <w:rPr>
          <w:b/>
          <w:noProof/>
          <w:kern w:val="0"/>
          <w:sz w:val="24"/>
          <w:szCs w:val="24"/>
        </w:rPr>
      </w:pPr>
      <w:r>
        <w:rPr>
          <w:b/>
          <w:noProof/>
          <w:kern w:val="0"/>
          <w:sz w:val="28"/>
          <w:szCs w:val="24"/>
        </w:rPr>
        <w:br w:type="page"/>
      </w:r>
    </w:p>
    <w:p w14:paraId="7B405A2F" w14:textId="54950EEB" w:rsidR="00327E34" w:rsidRPr="00407596" w:rsidRDefault="00327E34" w:rsidP="00B0045A">
      <w:pPr>
        <w:pStyle w:val="Head1"/>
        <w:rPr>
          <w:noProof/>
        </w:rPr>
      </w:pPr>
      <w:bookmarkStart w:id="32" w:name="_Toc531038833"/>
      <w:bookmarkStart w:id="33" w:name="_Toc531049083"/>
      <w:bookmarkStart w:id="34" w:name="_Toc531441769"/>
      <w:bookmarkStart w:id="35" w:name="_Toc531465128"/>
      <w:bookmarkStart w:id="36" w:name="_Toc6246850"/>
      <w:bookmarkStart w:id="37" w:name="_Toc6501998"/>
      <w:bookmarkStart w:id="38" w:name="_Toc7114468"/>
      <w:bookmarkStart w:id="39" w:name="_Toc7616813"/>
      <w:bookmarkStart w:id="40" w:name="_Toc8661748"/>
      <w:r w:rsidRPr="00407596">
        <w:rPr>
          <w:rFonts w:hint="eastAsia"/>
          <w:noProof/>
        </w:rPr>
        <w:lastRenderedPageBreak/>
        <w:t>Abstract</w:t>
      </w:r>
      <w:bookmarkEnd w:id="32"/>
      <w:bookmarkEnd w:id="33"/>
      <w:bookmarkEnd w:id="34"/>
      <w:bookmarkEnd w:id="35"/>
      <w:bookmarkEnd w:id="36"/>
      <w:bookmarkEnd w:id="37"/>
      <w:bookmarkEnd w:id="38"/>
      <w:bookmarkEnd w:id="39"/>
      <w:bookmarkEnd w:id="40"/>
    </w:p>
    <w:p w14:paraId="688AC4BE" w14:textId="5F3B74B6" w:rsidR="00B34132" w:rsidRPr="00407596" w:rsidRDefault="008C3650" w:rsidP="000144C9">
      <w:pPr>
        <w:pStyle w:val="AllText"/>
        <w:rPr>
          <w:noProof/>
        </w:rPr>
      </w:pPr>
      <w:r>
        <w:rPr>
          <w:noProof/>
        </w:rPr>
        <w:t xml:space="preserve">The focus </w:t>
      </w:r>
      <w:r w:rsidR="00A82930">
        <w:rPr>
          <w:noProof/>
        </w:rPr>
        <w:t>of</w:t>
      </w:r>
      <w:r>
        <w:rPr>
          <w:noProof/>
        </w:rPr>
        <w:t xml:space="preserve"> this project is to create a voice</w:t>
      </w:r>
      <w:r w:rsidR="002772D8">
        <w:rPr>
          <w:noProof/>
        </w:rPr>
        <w:t>-</w:t>
      </w:r>
      <w:r>
        <w:rPr>
          <w:noProof/>
        </w:rPr>
        <w:t xml:space="preserve">controlled system that will be able to control appliances such as </w:t>
      </w:r>
      <w:r w:rsidR="00A82930">
        <w:rPr>
          <w:noProof/>
        </w:rPr>
        <w:t xml:space="preserve">the </w:t>
      </w:r>
      <w:r w:rsidR="00642258">
        <w:rPr>
          <w:noProof/>
        </w:rPr>
        <w:t xml:space="preserve">TV, </w:t>
      </w:r>
      <w:r w:rsidR="00E734F4">
        <w:rPr>
          <w:noProof/>
        </w:rPr>
        <w:t>thermostat</w:t>
      </w:r>
      <w:r w:rsidR="002772D8">
        <w:rPr>
          <w:noProof/>
        </w:rPr>
        <w:t>,</w:t>
      </w:r>
      <w:r w:rsidR="00E734F4">
        <w:rPr>
          <w:noProof/>
        </w:rPr>
        <w:t xml:space="preserve"> and lights as well as create a</w:t>
      </w:r>
      <w:r w:rsidR="00A82930">
        <w:rPr>
          <w:noProof/>
        </w:rPr>
        <w:t>n</w:t>
      </w:r>
      <w:r w:rsidR="00E734F4">
        <w:rPr>
          <w:noProof/>
        </w:rPr>
        <w:t xml:space="preserve"> open/close detection system</w:t>
      </w:r>
      <w:r w:rsidR="009D50B1">
        <w:rPr>
          <w:noProof/>
        </w:rPr>
        <w:t xml:space="preserve"> that will send a notification that</w:t>
      </w:r>
      <w:r w:rsidR="00A82930">
        <w:rPr>
          <w:noProof/>
        </w:rPr>
        <w:t xml:space="preserve"> will alert the user that their door has been opened via text message. </w:t>
      </w:r>
      <w:r w:rsidR="00F93648">
        <w:rPr>
          <w:noProof/>
        </w:rPr>
        <w:t>In order for this project to work, knowledge of IoT</w:t>
      </w:r>
      <w:r w:rsidR="00CE321E">
        <w:rPr>
          <w:noProof/>
        </w:rPr>
        <w:t xml:space="preserve"> and home automation</w:t>
      </w:r>
      <w:r w:rsidR="00F93648">
        <w:rPr>
          <w:noProof/>
        </w:rPr>
        <w:t xml:space="preserve"> is recommended. IoT or Internet of Things</w:t>
      </w:r>
      <w:r w:rsidR="00CE321E">
        <w:rPr>
          <w:noProof/>
        </w:rPr>
        <w:t xml:space="preserve"> </w:t>
      </w:r>
      <w:r w:rsidR="00CE321E" w:rsidRPr="00CE321E">
        <w:rPr>
          <w:noProof/>
        </w:rPr>
        <w:t>ecosystem of connected physical objects that are accessible through the internet</w:t>
      </w:r>
      <w:r w:rsidR="00CE321E">
        <w:rPr>
          <w:noProof/>
        </w:rPr>
        <w:t xml:space="preserve">. Home automation is a </w:t>
      </w:r>
      <w:r w:rsidR="00CE321E" w:rsidRPr="00CE321E">
        <w:rPr>
          <w:noProof/>
        </w:rPr>
        <w:t>technological</w:t>
      </w:r>
      <w:r w:rsidR="00776873">
        <w:rPr>
          <w:noProof/>
        </w:rPr>
        <w:t xml:space="preserve"> system</w:t>
      </w:r>
      <w:r w:rsidR="00412261">
        <w:rPr>
          <w:noProof/>
        </w:rPr>
        <w:t xml:space="preserve"> </w:t>
      </w:r>
      <w:r w:rsidR="00CE321E" w:rsidRPr="00CE321E">
        <w:rPr>
          <w:noProof/>
        </w:rPr>
        <w:t>that enables automating the bulk of electronic, electrical and technology-based tasks within a home.</w:t>
      </w:r>
      <w:r w:rsidR="00F93648">
        <w:rPr>
          <w:noProof/>
        </w:rPr>
        <w:t xml:space="preserve"> </w:t>
      </w:r>
      <w:r w:rsidR="00A82930">
        <w:rPr>
          <w:noProof/>
        </w:rPr>
        <w:t>Internet is</w:t>
      </w:r>
      <w:r w:rsidR="007C1178">
        <w:rPr>
          <w:noProof/>
        </w:rPr>
        <w:t xml:space="preserve"> </w:t>
      </w:r>
      <w:r w:rsidR="009C7AD8">
        <w:rPr>
          <w:noProof/>
        </w:rPr>
        <w:t>a</w:t>
      </w:r>
      <w:r w:rsidR="007C1178">
        <w:rPr>
          <w:noProof/>
        </w:rPr>
        <w:t xml:space="preserve"> must for this system to work. The user will speak a command to the microphone that is connected to a </w:t>
      </w:r>
      <w:r w:rsidR="00D333B0">
        <w:rPr>
          <w:noProof/>
        </w:rPr>
        <w:t>R</w:t>
      </w:r>
      <w:r w:rsidR="007C1178">
        <w:rPr>
          <w:noProof/>
        </w:rPr>
        <w:t xml:space="preserve">aspberry </w:t>
      </w:r>
      <w:r w:rsidR="00D333B0">
        <w:rPr>
          <w:noProof/>
        </w:rPr>
        <w:t>P</w:t>
      </w:r>
      <w:r w:rsidR="007C1178">
        <w:rPr>
          <w:noProof/>
        </w:rPr>
        <w:t xml:space="preserve">i. The </w:t>
      </w:r>
      <w:r w:rsidR="00583F82">
        <w:rPr>
          <w:noProof/>
        </w:rPr>
        <w:t>R</w:t>
      </w:r>
      <w:r w:rsidR="007C1178">
        <w:rPr>
          <w:noProof/>
        </w:rPr>
        <w:t xml:space="preserve">aspberry </w:t>
      </w:r>
      <w:r w:rsidR="00583F82">
        <w:rPr>
          <w:noProof/>
        </w:rPr>
        <w:t>P</w:t>
      </w:r>
      <w:r w:rsidR="007C1178">
        <w:rPr>
          <w:noProof/>
        </w:rPr>
        <w:t>i is replacing an Amazon Echo. The voice command is sent via wifi to a cloud service ca</w:t>
      </w:r>
      <w:r w:rsidR="009C7AD8">
        <w:rPr>
          <w:noProof/>
        </w:rPr>
        <w:t>l</w:t>
      </w:r>
      <w:r w:rsidR="007C1178">
        <w:rPr>
          <w:noProof/>
        </w:rPr>
        <w:t>led AWS which is Amazon Web Services. Amazon Web Services is a secure cloud service platform</w:t>
      </w:r>
      <w:r w:rsidR="00376372">
        <w:rPr>
          <w:noProof/>
        </w:rPr>
        <w:t xml:space="preserve"> that offer</w:t>
      </w:r>
      <w:r w:rsidR="006279C8">
        <w:rPr>
          <w:noProof/>
        </w:rPr>
        <w:t>s</w:t>
      </w:r>
      <w:r w:rsidR="00376372">
        <w:rPr>
          <w:noProof/>
        </w:rPr>
        <w:t xml:space="preserve"> data storage, computing power, functionalities for projects, etc. Within the AWS cloud, simple utterances are programmed within the Lambda function. Simple utterances such as “</w:t>
      </w:r>
      <w:r w:rsidR="00583F82">
        <w:rPr>
          <w:noProof/>
        </w:rPr>
        <w:t xml:space="preserve">turn the </w:t>
      </w:r>
      <w:r w:rsidR="00376372">
        <w:rPr>
          <w:noProof/>
        </w:rPr>
        <w:t>light on” or “</w:t>
      </w:r>
      <w:r w:rsidR="00377FC9">
        <w:rPr>
          <w:noProof/>
        </w:rPr>
        <w:t>go to</w:t>
      </w:r>
      <w:r w:rsidR="00376372">
        <w:rPr>
          <w:noProof/>
        </w:rPr>
        <w:t xml:space="preserve"> channel 45” will be programmed in order for easy activation of the command. After the command is processed through AWS</w:t>
      </w:r>
      <w:r w:rsidR="00E059CC">
        <w:rPr>
          <w:noProof/>
        </w:rPr>
        <w:t>,</w:t>
      </w:r>
      <w:r w:rsidR="00C6282D">
        <w:rPr>
          <w:noProof/>
        </w:rPr>
        <w:t xml:space="preserve"> </w:t>
      </w:r>
      <w:r w:rsidR="00E059CC">
        <w:rPr>
          <w:noProof/>
        </w:rPr>
        <w:t xml:space="preserve"> a result</w:t>
      </w:r>
      <w:r w:rsidR="00C6282D">
        <w:rPr>
          <w:noProof/>
        </w:rPr>
        <w:t xml:space="preserve"> is then transferred to</w:t>
      </w:r>
      <w:r w:rsidR="00F93648">
        <w:rPr>
          <w:noProof/>
        </w:rPr>
        <w:t xml:space="preserve"> </w:t>
      </w:r>
      <w:r w:rsidR="000C4F71">
        <w:rPr>
          <w:noProof/>
        </w:rPr>
        <w:t>a ThingSpeak data strea</w:t>
      </w:r>
      <w:r w:rsidR="006279C8">
        <w:rPr>
          <w:noProof/>
        </w:rPr>
        <w:t>m</w:t>
      </w:r>
      <w:r w:rsidR="00C6282D">
        <w:rPr>
          <w:noProof/>
        </w:rPr>
        <w:t xml:space="preserve"> and </w:t>
      </w:r>
      <w:r w:rsidR="00E059CC">
        <w:rPr>
          <w:noProof/>
        </w:rPr>
        <w:t>the</w:t>
      </w:r>
      <w:r w:rsidR="00AF0A6C">
        <w:rPr>
          <w:noProof/>
        </w:rPr>
        <w:t xml:space="preserve"> </w:t>
      </w:r>
      <w:r w:rsidR="00C6282D">
        <w:rPr>
          <w:noProof/>
        </w:rPr>
        <w:t>NodeMCU</w:t>
      </w:r>
      <w:r w:rsidR="00AF0A6C">
        <w:rPr>
          <w:noProof/>
        </w:rPr>
        <w:t xml:space="preserve"> will </w:t>
      </w:r>
      <w:r w:rsidR="0029089B">
        <w:rPr>
          <w:noProof/>
        </w:rPr>
        <w:t>pull the result from that data stream to execute the co</w:t>
      </w:r>
      <w:r w:rsidR="006F1501">
        <w:rPr>
          <w:noProof/>
        </w:rPr>
        <w:t>mmand</w:t>
      </w:r>
      <w:r w:rsidR="00C6282D">
        <w:rPr>
          <w:noProof/>
        </w:rPr>
        <w:t xml:space="preserve">. </w:t>
      </w:r>
      <w:r w:rsidR="00CA44E5">
        <w:rPr>
          <w:noProof/>
        </w:rPr>
        <w:t xml:space="preserve">A </w:t>
      </w:r>
      <w:r w:rsidR="00C6282D">
        <w:rPr>
          <w:noProof/>
        </w:rPr>
        <w:t xml:space="preserve">NodeMCU </w:t>
      </w:r>
      <w:r w:rsidR="00CA44E5">
        <w:rPr>
          <w:noProof/>
        </w:rPr>
        <w:t>is a breakout board for the ESP8266 Wi-Fi module</w:t>
      </w:r>
      <w:r w:rsidR="00C6282D">
        <w:rPr>
          <w:noProof/>
        </w:rPr>
        <w:t xml:space="preserve"> which </w:t>
      </w:r>
      <w:r w:rsidR="0069349D">
        <w:rPr>
          <w:noProof/>
        </w:rPr>
        <w:t>allows for more fun</w:t>
      </w:r>
      <w:r w:rsidR="006279C8">
        <w:rPr>
          <w:noProof/>
        </w:rPr>
        <w:t>c</w:t>
      </w:r>
      <w:r w:rsidR="0069349D">
        <w:rPr>
          <w:noProof/>
        </w:rPr>
        <w:t>tionality</w:t>
      </w:r>
      <w:r w:rsidR="00C23CA5">
        <w:rPr>
          <w:noProof/>
        </w:rPr>
        <w:t xml:space="preserve">, easier program flashing, and </w:t>
      </w:r>
      <w:r w:rsidR="001353ED">
        <w:rPr>
          <w:noProof/>
        </w:rPr>
        <w:t xml:space="preserve">additional GPIO pins for extra </w:t>
      </w:r>
      <w:r w:rsidR="009560CB">
        <w:rPr>
          <w:noProof/>
        </w:rPr>
        <w:t>component connections</w:t>
      </w:r>
      <w:r w:rsidR="00F769E0">
        <w:rPr>
          <w:noProof/>
        </w:rPr>
        <w:t>.</w:t>
      </w:r>
      <w:r w:rsidR="00C6282D">
        <w:rPr>
          <w:noProof/>
        </w:rPr>
        <w:t xml:space="preserve"> NodeMCU’s </w:t>
      </w:r>
      <w:r w:rsidR="002E4A68">
        <w:rPr>
          <w:noProof/>
        </w:rPr>
        <w:t>can be programmed using the Arduino IDE</w:t>
      </w:r>
      <w:r w:rsidR="001D7D4D">
        <w:rPr>
          <w:noProof/>
        </w:rPr>
        <w:t xml:space="preserve">, </w:t>
      </w:r>
      <w:r w:rsidR="005146F3">
        <w:rPr>
          <w:noProof/>
        </w:rPr>
        <w:t>one of the mo</w:t>
      </w:r>
      <w:r w:rsidR="001E2501">
        <w:rPr>
          <w:noProof/>
        </w:rPr>
        <w:t>st popular</w:t>
      </w:r>
      <w:r w:rsidR="00C6282D">
        <w:rPr>
          <w:noProof/>
        </w:rPr>
        <w:t xml:space="preserve"> open source </w:t>
      </w:r>
      <w:r w:rsidR="00E11E30">
        <w:rPr>
          <w:noProof/>
        </w:rPr>
        <w:t>microcontroller programming</w:t>
      </w:r>
      <w:r w:rsidR="00C6282D">
        <w:rPr>
          <w:noProof/>
        </w:rPr>
        <w:t xml:space="preserve"> platforms</w:t>
      </w:r>
      <w:r w:rsidR="000D7A28">
        <w:rPr>
          <w:noProof/>
        </w:rPr>
        <w:t>.</w:t>
      </w:r>
      <w:r w:rsidR="00A82930">
        <w:rPr>
          <w:noProof/>
        </w:rPr>
        <w:t xml:space="preserve"> </w:t>
      </w:r>
      <w:r w:rsidR="00B34132">
        <w:rPr>
          <w:noProof/>
        </w:rPr>
        <w:t>By the end of the project, we should have a system where the user will be able to control their television</w:t>
      </w:r>
      <w:r w:rsidR="00A91CD9">
        <w:rPr>
          <w:noProof/>
        </w:rPr>
        <w:t xml:space="preserve">, home temperature, and lights </w:t>
      </w:r>
      <w:r w:rsidR="003A2793">
        <w:rPr>
          <w:noProof/>
        </w:rPr>
        <w:t>all by using voice commands.</w:t>
      </w:r>
      <w:r w:rsidR="00F13879">
        <w:rPr>
          <w:noProof/>
        </w:rPr>
        <w:t xml:space="preserve"> As well as a sensor that will detect when the door is open.</w:t>
      </w:r>
    </w:p>
    <w:p w14:paraId="597898D9" w14:textId="77777777" w:rsidR="007400E5" w:rsidRPr="00407596" w:rsidRDefault="007400E5">
      <w:pPr>
        <w:jc w:val="left"/>
        <w:rPr>
          <w:b/>
          <w:kern w:val="0"/>
          <w:sz w:val="28"/>
          <w:szCs w:val="24"/>
        </w:rPr>
      </w:pPr>
      <w:r w:rsidRPr="00407596">
        <w:br w:type="page"/>
      </w:r>
    </w:p>
    <w:p w14:paraId="690C78AB" w14:textId="3DAA8545" w:rsidR="00A83895" w:rsidRPr="00407596" w:rsidRDefault="00A83895" w:rsidP="00B0045A">
      <w:pPr>
        <w:pStyle w:val="Head1"/>
        <w:numPr>
          <w:ilvl w:val="0"/>
          <w:numId w:val="26"/>
        </w:numPr>
      </w:pPr>
      <w:bookmarkStart w:id="41" w:name="_Toc531038834"/>
      <w:bookmarkStart w:id="42" w:name="_Toc531049084"/>
      <w:bookmarkStart w:id="43" w:name="_Toc531441770"/>
      <w:bookmarkStart w:id="44" w:name="_Toc531465129"/>
      <w:bookmarkStart w:id="45" w:name="_Toc6246851"/>
      <w:bookmarkStart w:id="46" w:name="_Toc6501999"/>
      <w:bookmarkStart w:id="47" w:name="_Toc7114469"/>
      <w:bookmarkStart w:id="48" w:name="_Toc7616814"/>
      <w:bookmarkStart w:id="49" w:name="_Toc8661749"/>
      <w:r w:rsidRPr="00407596">
        <w:lastRenderedPageBreak/>
        <w:t>Introduction</w:t>
      </w:r>
      <w:bookmarkEnd w:id="41"/>
      <w:bookmarkEnd w:id="42"/>
      <w:bookmarkEnd w:id="43"/>
      <w:bookmarkEnd w:id="44"/>
      <w:bookmarkEnd w:id="45"/>
      <w:bookmarkEnd w:id="46"/>
      <w:bookmarkEnd w:id="47"/>
      <w:bookmarkEnd w:id="48"/>
      <w:bookmarkEnd w:id="49"/>
    </w:p>
    <w:p w14:paraId="685E1231" w14:textId="2145A456" w:rsidR="00AB031C" w:rsidRPr="00407596" w:rsidRDefault="00AB031C" w:rsidP="00FD4CA3">
      <w:pPr>
        <w:pStyle w:val="Heading2"/>
        <w:numPr>
          <w:ilvl w:val="1"/>
          <w:numId w:val="21"/>
        </w:numPr>
      </w:pPr>
      <w:bookmarkStart w:id="50" w:name="_Toc531038835"/>
      <w:bookmarkStart w:id="51" w:name="_Toc531049085"/>
      <w:bookmarkStart w:id="52" w:name="_Toc531441771"/>
      <w:bookmarkStart w:id="53" w:name="_Toc531465130"/>
      <w:bookmarkStart w:id="54" w:name="_Toc6246852"/>
      <w:bookmarkStart w:id="55" w:name="_Toc6502000"/>
      <w:bookmarkStart w:id="56" w:name="_Toc7114470"/>
      <w:bookmarkStart w:id="57" w:name="_Toc7616815"/>
      <w:bookmarkStart w:id="58" w:name="_Toc8661750"/>
      <w:r w:rsidRPr="00407596">
        <w:rPr>
          <w:rFonts w:hint="eastAsia"/>
        </w:rPr>
        <w:t>Backg</w:t>
      </w:r>
      <w:r w:rsidR="00427145">
        <w:t>r</w:t>
      </w:r>
      <w:r w:rsidRPr="00407596">
        <w:rPr>
          <w:rFonts w:hint="eastAsia"/>
        </w:rPr>
        <w:t>ound/Motivation</w:t>
      </w:r>
      <w:bookmarkEnd w:id="50"/>
      <w:bookmarkEnd w:id="51"/>
      <w:bookmarkEnd w:id="52"/>
      <w:bookmarkEnd w:id="53"/>
      <w:bookmarkEnd w:id="54"/>
      <w:bookmarkEnd w:id="55"/>
      <w:bookmarkEnd w:id="56"/>
      <w:bookmarkEnd w:id="57"/>
      <w:bookmarkEnd w:id="58"/>
    </w:p>
    <w:p w14:paraId="26F9E3D1" w14:textId="4E871ACA" w:rsidR="004C1EF4" w:rsidRDefault="004C1EF4" w:rsidP="000144C9">
      <w:pPr>
        <w:pStyle w:val="AllText"/>
      </w:pPr>
      <w:r>
        <w:t xml:space="preserve">In an age where technological advancements are slowly becoming a norm in society, </w:t>
      </w:r>
      <w:r w:rsidR="00BB7D32">
        <w:t>it can be fair</w:t>
      </w:r>
      <w:r w:rsidR="00427145">
        <w:t>l</w:t>
      </w:r>
      <w:r w:rsidR="00BB7D32">
        <w:t xml:space="preserve">y difficult for the average human being to identify “the next big thing.” </w:t>
      </w:r>
      <w:r w:rsidR="00233CDC">
        <w:t xml:space="preserve">With the internet being such a broad space and also a necessity in today’s society, it can be extremely beneficial for machines to communicate over the internet to </w:t>
      </w:r>
      <w:r w:rsidR="006E018E">
        <w:t>minimize</w:t>
      </w:r>
      <w:r w:rsidR="00233CDC">
        <w:t xml:space="preserve"> the amount of human interaction. This is where “Internet of Things” comes into play.</w:t>
      </w:r>
    </w:p>
    <w:p w14:paraId="262A2FE8" w14:textId="27E48F22" w:rsidR="0035320C" w:rsidRDefault="0035320C" w:rsidP="000144C9">
      <w:pPr>
        <w:pStyle w:val="AllText"/>
      </w:pPr>
      <w:r>
        <w:tab/>
      </w:r>
      <w:r w:rsidR="00716EC1">
        <w:t xml:space="preserve">A “thing” is any device that is connected over the internet excluding laptops, cellphones, and personal computers. </w:t>
      </w:r>
      <w:r w:rsidR="00AD43B8">
        <w:t>Internet of Things</w:t>
      </w:r>
      <w:r w:rsidR="00C06C02">
        <w:t xml:space="preserve"> (IoT)</w:t>
      </w:r>
      <w:r w:rsidR="00AD43B8">
        <w:t xml:space="preserve">, first coined by </w:t>
      </w:r>
      <w:r w:rsidR="00AD43B8" w:rsidRPr="00AD43B8">
        <w:t>Kevin Ashton</w:t>
      </w:r>
      <w:r w:rsidR="00AD43B8">
        <w:t xml:space="preserve"> in 1999 during a </w:t>
      </w:r>
      <w:r w:rsidR="00AD43B8" w:rsidRPr="00AD43B8">
        <w:t>presentation for Procter &amp; Gamble</w:t>
      </w:r>
      <w:r w:rsidR="00AD43B8">
        <w:t xml:space="preserve">, is a network of physical devices from sensors to vehicles to </w:t>
      </w:r>
      <w:r w:rsidR="00412CB8">
        <w:t xml:space="preserve">home appliances that are connected to the internet that collect and exchange data. </w:t>
      </w:r>
      <w:r w:rsidR="00C06C02">
        <w:t>Though</w:t>
      </w:r>
      <w:r w:rsidR="00412CB8">
        <w:t xml:space="preserve"> </w:t>
      </w:r>
      <w:r w:rsidR="00C06C02">
        <w:t xml:space="preserve">IoT was coined in 1999, the first IoT device can be traced back to the 1980s at </w:t>
      </w:r>
      <w:r w:rsidR="00C06C02" w:rsidRPr="00C06C02">
        <w:t>Carnegie Melon University</w:t>
      </w:r>
      <w:r w:rsidR="00C06C02">
        <w:t xml:space="preserve">. A Coca Cola machine was connected to the internet and local programmers would connect </w:t>
      </w:r>
      <w:r w:rsidR="00333144">
        <w:t>by internet</w:t>
      </w:r>
      <w:r w:rsidR="00C06C02">
        <w:t xml:space="preserve"> check whether drinks were a</w:t>
      </w:r>
      <w:r w:rsidR="00333144">
        <w:t>vailable or if the drinks w</w:t>
      </w:r>
      <w:r w:rsidR="00427145">
        <w:t>ere</w:t>
      </w:r>
      <w:r w:rsidR="00333144">
        <w:t xml:space="preserve"> cold before going to the vending machine.</w:t>
      </w:r>
      <w:r w:rsidR="00C573D3">
        <w:t xml:space="preserve"> By 2013, IoT became an entire system comprising of sensors, microcontrollers, embedded systems</w:t>
      </w:r>
      <w:r w:rsidR="00845609">
        <w:t xml:space="preserve"> and more which all send and receive data and execute functions.</w:t>
      </w:r>
      <w:r w:rsidR="00276F79">
        <w:t xml:space="preserve"> According to The Statistics Portal, in 2015 there was an estimated 15.41 billion connected IoT devices worldwide. Today in 2018 there is an estimated 23.14 billion IoT devices connected worldwide. By 2020 there will be </w:t>
      </w:r>
      <w:r w:rsidR="00572B16">
        <w:t>an estimated 30.73 billion devices and by 2025 an estimated 75.44 billion connected IoT devices.</w:t>
      </w:r>
    </w:p>
    <w:p w14:paraId="627BA3D6" w14:textId="1A923DB3" w:rsidR="00276F79" w:rsidRDefault="006E018E" w:rsidP="000144C9">
      <w:pPr>
        <w:pStyle w:val="AllText"/>
      </w:pPr>
      <w:r>
        <w:t>So how does the IoT actually work? As was previously stated</w:t>
      </w:r>
      <w:r w:rsidR="005C399C">
        <w:t xml:space="preserve">, IoT is a network of physical devices all connected. </w:t>
      </w:r>
      <w:r w:rsidR="00DA7199">
        <w:t>Take</w:t>
      </w:r>
      <w:r w:rsidR="00EF064F">
        <w:t xml:space="preserve"> a </w:t>
      </w:r>
      <w:r w:rsidR="00B43BD4">
        <w:t>humidity</w:t>
      </w:r>
      <w:r w:rsidR="00EF064F">
        <w:t xml:space="preserve"> sensor</w:t>
      </w:r>
      <w:r w:rsidR="00DA7199">
        <w:t xml:space="preserve"> for example. Sensors take a physical input and output an electrical signal that can be converted to values by humans.</w:t>
      </w:r>
      <w:r w:rsidR="00EF064F">
        <w:t xml:space="preserve"> Because the</w:t>
      </w:r>
      <w:r w:rsidR="00DA7199">
        <w:t xml:space="preserve"> </w:t>
      </w:r>
      <w:r w:rsidR="00B43BD4">
        <w:t>humidity</w:t>
      </w:r>
      <w:r w:rsidR="00EF064F">
        <w:t xml:space="preserve"> sensor is</w:t>
      </w:r>
      <w:r w:rsidR="00DA7199">
        <w:t xml:space="preserve"> connected to the int</w:t>
      </w:r>
      <w:r w:rsidR="00EF064F">
        <w:t>ernet, the data from the sensor</w:t>
      </w:r>
      <w:r w:rsidR="00DA7199">
        <w:t xml:space="preserve"> can be sent to the cloud to be processed.</w:t>
      </w:r>
      <w:r w:rsidR="00C32F9D">
        <w:t xml:space="preserve"> That processing is done by code that is written in the cloud. </w:t>
      </w:r>
      <w:r w:rsidR="00DA7199">
        <w:t>The cloud</w:t>
      </w:r>
      <w:r w:rsidR="00EF064F">
        <w:t xml:space="preserve">, metaphor for the internet, </w:t>
      </w:r>
      <w:r w:rsidR="00111C60">
        <w:t>consists</w:t>
      </w:r>
      <w:r w:rsidR="00EF064F">
        <w:t xml:space="preserve"> of large data centers offering services such as storage, servers, computing, and much more. That data is sent to the cloud</w:t>
      </w:r>
      <w:r w:rsidR="005D4599">
        <w:t>, processed</w:t>
      </w:r>
      <w:r w:rsidR="00AD693A">
        <w:t xml:space="preserve">, and depending on the system the data can be stored in the </w:t>
      </w:r>
      <w:r w:rsidR="005D24DA">
        <w:t>cloud or used to perform a specific function</w:t>
      </w:r>
      <w:r w:rsidR="00E81BA9">
        <w:t xml:space="preserve">. </w:t>
      </w:r>
      <w:r w:rsidR="006C5118">
        <w:t xml:space="preserve">That function </w:t>
      </w:r>
      <w:r w:rsidR="0070337F">
        <w:t xml:space="preserve">could be </w:t>
      </w:r>
      <w:r w:rsidR="00305692">
        <w:t xml:space="preserve">to monitor </w:t>
      </w:r>
      <w:r w:rsidR="00384F28">
        <w:t xml:space="preserve">humidity levels in a room. If the humidity gets too high indoors, that system could alert the user that </w:t>
      </w:r>
      <w:r w:rsidR="00DB110C">
        <w:t xml:space="preserve">there </w:t>
      </w:r>
      <w:r w:rsidR="00006380">
        <w:t>is a possibility that a</w:t>
      </w:r>
      <w:r w:rsidR="00DB110C">
        <w:t xml:space="preserve"> window </w:t>
      </w:r>
      <w:r w:rsidR="00006380">
        <w:t xml:space="preserve">has been </w:t>
      </w:r>
      <w:r w:rsidR="00DB110C">
        <w:t>left open</w:t>
      </w:r>
      <w:r w:rsidR="00006380">
        <w:t xml:space="preserve">. </w:t>
      </w:r>
      <w:r w:rsidR="00BE159C">
        <w:t>In summary, this is how the internet of things works.</w:t>
      </w:r>
    </w:p>
    <w:p w14:paraId="46E23E53" w14:textId="60F6F47A" w:rsidR="00423512" w:rsidRDefault="003440AA" w:rsidP="000144C9">
      <w:pPr>
        <w:pStyle w:val="AllText"/>
      </w:pPr>
      <w:r>
        <w:t xml:space="preserve">As we move </w:t>
      </w:r>
      <w:r w:rsidR="000273E7">
        <w:t xml:space="preserve">further and further into the digital age, </w:t>
      </w:r>
      <w:r w:rsidR="001A2524">
        <w:t>the home automation industry has been increasing year after year</w:t>
      </w:r>
      <w:r w:rsidR="00AA16FB">
        <w:t>.</w:t>
      </w:r>
      <w:r w:rsidR="00543733">
        <w:t xml:space="preserve"> Home a</w:t>
      </w:r>
      <w:r w:rsidR="002B24DF">
        <w:t xml:space="preserve">utomation refers to the </w:t>
      </w:r>
      <w:r w:rsidR="001621C3">
        <w:t xml:space="preserve">automation of appliances using IoT devices. </w:t>
      </w:r>
      <w:r w:rsidR="00C25B37">
        <w:t xml:space="preserve">With devices such as the Amazon </w:t>
      </w:r>
      <w:r w:rsidR="0000461E">
        <w:t>Echo</w:t>
      </w:r>
      <w:r w:rsidR="002A2930">
        <w:t xml:space="preserve"> and Google Home, users can </w:t>
      </w:r>
      <w:r w:rsidR="00941E1B">
        <w:t xml:space="preserve">configure and control many devices </w:t>
      </w:r>
      <w:r w:rsidR="00253683">
        <w:t>and appliances with the use of voice commands and</w:t>
      </w:r>
      <w:r w:rsidR="005A4D25">
        <w:t>/or app</w:t>
      </w:r>
      <w:r w:rsidR="00B0270D">
        <w:t xml:space="preserve"> scheduling from a smartphone.</w:t>
      </w:r>
      <w:r w:rsidR="00AA16FB">
        <w:t xml:space="preserve"> </w:t>
      </w:r>
      <w:r w:rsidR="00043ED7">
        <w:fldChar w:fldCharType="begin"/>
      </w:r>
      <w:r w:rsidR="00043ED7">
        <w:instrText xml:space="preserve"> REF _Ref531531800 \h </w:instrText>
      </w:r>
      <w:r w:rsidR="00043ED7">
        <w:fldChar w:fldCharType="separate"/>
      </w:r>
      <w:r w:rsidR="00043ED7">
        <w:t xml:space="preserve">Fig. </w:t>
      </w:r>
      <w:r w:rsidR="00043ED7">
        <w:rPr>
          <w:noProof/>
        </w:rPr>
        <w:t>1</w:t>
      </w:r>
      <w:r w:rsidR="00043ED7">
        <w:fldChar w:fldCharType="end"/>
      </w:r>
      <w:r w:rsidR="00043ED7">
        <w:t xml:space="preserve"> below </w:t>
      </w:r>
      <w:r w:rsidR="005E7E40">
        <w:t xml:space="preserve">shows these devices. </w:t>
      </w:r>
      <w:r w:rsidR="00AA16FB">
        <w:t xml:space="preserve">According to </w:t>
      </w:r>
      <w:r w:rsidR="00801046">
        <w:t>Statista,</w:t>
      </w:r>
      <w:r w:rsidR="00D163AC">
        <w:t xml:space="preserve"> in 2016</w:t>
      </w:r>
      <w:r w:rsidR="00801046">
        <w:t xml:space="preserve"> </w:t>
      </w:r>
      <w:r w:rsidR="00267B13">
        <w:t>there were about 9.</w:t>
      </w:r>
      <w:r w:rsidR="00D163AC">
        <w:t>66</w:t>
      </w:r>
      <w:r w:rsidR="00267B13">
        <w:t xml:space="preserve"> million energy </w:t>
      </w:r>
      <w:r w:rsidR="00D163AC">
        <w:t xml:space="preserve">management smart devices in homes across the United States. </w:t>
      </w:r>
      <w:r w:rsidR="00D76159">
        <w:t xml:space="preserve">In 2022 there will be a projected </w:t>
      </w:r>
      <w:r w:rsidR="00533662">
        <w:t xml:space="preserve">30.85 million energy management smart devices across homes in the United States. </w:t>
      </w:r>
      <w:r w:rsidR="00940E66">
        <w:t xml:space="preserve">This does not include </w:t>
      </w:r>
      <w:r w:rsidR="00F5705B">
        <w:t xml:space="preserve">other devices such as security, </w:t>
      </w:r>
      <w:r w:rsidR="001D4070">
        <w:t>comfort and lighting</w:t>
      </w:r>
      <w:r w:rsidR="00BF0EF8">
        <w:t>,</w:t>
      </w:r>
      <w:r w:rsidR="001D4070">
        <w:t xml:space="preserve"> home entertainment </w:t>
      </w:r>
      <w:r w:rsidR="00BF0EF8">
        <w:t>and many others.</w:t>
      </w:r>
      <w:r w:rsidR="00D22998">
        <w:t xml:space="preserve"> </w:t>
      </w:r>
      <w:r w:rsidR="008E4A73">
        <w:t>These numbers prove there is a huge market in the home automation busines</w:t>
      </w:r>
      <w:r w:rsidR="004B2FBE">
        <w:t xml:space="preserve">s. Within the next couple of years, it is safe to say that </w:t>
      </w:r>
      <w:r w:rsidR="00D64C6C">
        <w:t>nearly every home in the U.S. will have at least one smart device.</w:t>
      </w:r>
    </w:p>
    <w:p w14:paraId="234E0FB8" w14:textId="6CA0F9B0" w:rsidR="00423512" w:rsidRDefault="0093198E" w:rsidP="000144C9">
      <w:pPr>
        <w:pStyle w:val="AllText"/>
        <w:rPr>
          <w:noProof/>
        </w:rPr>
      </w:pPr>
      <w:r>
        <w:rPr>
          <w:noProof/>
          <w:lang w:eastAsia="en-US"/>
        </w:rPr>
        <w:lastRenderedPageBreak/>
        <w:drawing>
          <wp:anchor distT="0" distB="0" distL="114300" distR="114300" simplePos="0" relativeHeight="251657216" behindDoc="0" locked="0" layoutInCell="1" allowOverlap="1" wp14:anchorId="21B831C9" wp14:editId="55E98D08">
            <wp:simplePos x="0" y="0"/>
            <wp:positionH relativeFrom="column">
              <wp:posOffset>1409700</wp:posOffset>
            </wp:positionH>
            <wp:positionV relativeFrom="paragraph">
              <wp:posOffset>-447675</wp:posOffset>
            </wp:positionV>
            <wp:extent cx="1466850" cy="16954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66850" cy="1695450"/>
                    </a:xfrm>
                    <a:prstGeom prst="rect">
                      <a:avLst/>
                    </a:prstGeom>
                  </pic:spPr>
                </pic:pic>
              </a:graphicData>
            </a:graphic>
          </wp:anchor>
        </w:drawing>
      </w:r>
      <w:r w:rsidR="00BA2D24">
        <w:rPr>
          <w:noProof/>
          <w:lang w:eastAsia="en-US"/>
        </w:rPr>
        <w:drawing>
          <wp:anchor distT="0" distB="0" distL="114300" distR="114300" simplePos="0" relativeHeight="251660288" behindDoc="0" locked="0" layoutInCell="1" allowOverlap="1" wp14:anchorId="108DE784" wp14:editId="35C1DD1A">
            <wp:simplePos x="0" y="0"/>
            <wp:positionH relativeFrom="column">
              <wp:posOffset>3171825</wp:posOffset>
            </wp:positionH>
            <wp:positionV relativeFrom="paragraph">
              <wp:posOffset>-400050</wp:posOffset>
            </wp:positionV>
            <wp:extent cx="1447800" cy="16573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47800" cy="1657350"/>
                    </a:xfrm>
                    <a:prstGeom prst="rect">
                      <a:avLst/>
                    </a:prstGeom>
                  </pic:spPr>
                </pic:pic>
              </a:graphicData>
            </a:graphic>
          </wp:anchor>
        </w:drawing>
      </w:r>
    </w:p>
    <w:p w14:paraId="5FDC916B" w14:textId="3EDC41D6" w:rsidR="00136712" w:rsidRDefault="00B63CCC" w:rsidP="00D95EB0">
      <w:pPr>
        <w:pStyle w:val="figurecaption"/>
      </w:pPr>
      <w:bookmarkStart w:id="59" w:name="_Ref531531800"/>
      <w:bookmarkStart w:id="60" w:name="_Toc531644035"/>
      <w:bookmarkStart w:id="61" w:name="_Toc6246809"/>
      <w:bookmarkStart w:id="62" w:name="_Toc6501951"/>
      <w:bookmarkStart w:id="63" w:name="_Toc531465102"/>
      <w:bookmarkStart w:id="64" w:name="_Toc8661858"/>
      <w:r>
        <w:t xml:space="preserve">Fig. </w:t>
      </w:r>
      <w:r w:rsidR="004D025F">
        <w:fldChar w:fldCharType="begin"/>
      </w:r>
      <w:r w:rsidR="004D025F">
        <w:instrText xml:space="preserve"> SEQ Fig. \* ARABIC </w:instrText>
      </w:r>
      <w:r w:rsidR="004D025F">
        <w:fldChar w:fldCharType="separate"/>
      </w:r>
      <w:r w:rsidR="008D0D93">
        <w:t>1</w:t>
      </w:r>
      <w:r w:rsidR="004D025F">
        <w:fldChar w:fldCharType="end"/>
      </w:r>
      <w:bookmarkEnd w:id="59"/>
      <w:r>
        <w:t xml:space="preserve"> </w:t>
      </w:r>
      <w:r w:rsidR="0051754D">
        <w:t>Amazon Echo 2</w:t>
      </w:r>
      <w:r w:rsidR="0051754D" w:rsidRPr="0051754D">
        <w:rPr>
          <w:vertAlign w:val="superscript"/>
        </w:rPr>
        <w:t>nd</w:t>
      </w:r>
      <w:r w:rsidR="0051754D">
        <w:t xml:space="preserve"> </w:t>
      </w:r>
      <w:r w:rsidR="00AE7E47">
        <w:t xml:space="preserve">generation (left) and the </w:t>
      </w:r>
      <w:r w:rsidR="005A0AE3">
        <w:t>Google Home</w:t>
      </w:r>
      <w:r w:rsidR="005A7A60">
        <w:t xml:space="preserve"> (right).</w:t>
      </w:r>
      <w:bookmarkEnd w:id="60"/>
      <w:bookmarkEnd w:id="61"/>
      <w:bookmarkEnd w:id="62"/>
      <w:bookmarkEnd w:id="64"/>
      <w:r w:rsidR="005A7A60">
        <w:t xml:space="preserve"> </w:t>
      </w:r>
      <w:bookmarkEnd w:id="63"/>
    </w:p>
    <w:p w14:paraId="0781565F" w14:textId="2A732A47" w:rsidR="00673F7E" w:rsidRDefault="00D64C6C" w:rsidP="000144C9">
      <w:pPr>
        <w:pStyle w:val="AllText"/>
      </w:pPr>
      <w:r>
        <w:t xml:space="preserve"> </w:t>
      </w:r>
      <w:r w:rsidR="007A79FD">
        <w:t xml:space="preserve">Over recent years IoT devices have been </w:t>
      </w:r>
      <w:r w:rsidR="00DF621A">
        <w:t xml:space="preserve">one of the leading </w:t>
      </w:r>
      <w:r w:rsidR="00392C54">
        <w:t>topics</w:t>
      </w:r>
      <w:r w:rsidR="006E1B84">
        <w:t xml:space="preserve"> in technology.</w:t>
      </w:r>
      <w:r w:rsidR="009B6C90">
        <w:t xml:space="preserve"> As studies show </w:t>
      </w:r>
      <w:r w:rsidR="001B3950">
        <w:t xml:space="preserve">IoT devices </w:t>
      </w:r>
      <w:r w:rsidR="00A05D39">
        <w:t>are gaining more and more popularity as time goes on. W</w:t>
      </w:r>
      <w:r w:rsidR="00991083">
        <w:t xml:space="preserve">e can safely assume IoT devices will become a norm in society. </w:t>
      </w:r>
      <w:r w:rsidR="00A468C2">
        <w:t>In November of 2014, Amazon announced the release of the Amazon Echo,</w:t>
      </w:r>
      <w:r w:rsidR="00A1302F">
        <w:t xml:space="preserve"> the smart speaker with Amazon Alexa built in. </w:t>
      </w:r>
      <w:r w:rsidR="00F95E20">
        <w:t xml:space="preserve">Because the Echo </w:t>
      </w:r>
      <w:r w:rsidR="00644D3B">
        <w:t>has no screen, the device is solely reliant on speech to operate. This</w:t>
      </w:r>
      <w:r w:rsidR="00427145">
        <w:t xml:space="preserve"> made Amazon</w:t>
      </w:r>
      <w:r w:rsidR="00D924A0">
        <w:t xml:space="preserve"> increase their experience in machine learning as well as </w:t>
      </w:r>
      <w:r w:rsidR="000D0300">
        <w:t xml:space="preserve">artificial intelligence </w:t>
      </w:r>
      <w:r w:rsidR="007D1092">
        <w:t xml:space="preserve">to make the </w:t>
      </w:r>
      <w:r w:rsidR="00DA6A06">
        <w:t xml:space="preserve">product as efficient as possible. </w:t>
      </w:r>
      <w:r w:rsidR="002976E7">
        <w:t>Fast forward to today, Amazon</w:t>
      </w:r>
      <w:r w:rsidR="00C912CA">
        <w:t xml:space="preserve">’s Alexa </w:t>
      </w:r>
      <w:r w:rsidR="00101557">
        <w:t xml:space="preserve">has become the primary interface for household smart devices across the </w:t>
      </w:r>
      <w:r w:rsidR="00F20A16">
        <w:t xml:space="preserve">nation. </w:t>
      </w:r>
      <w:r w:rsidR="008E26C6">
        <w:t xml:space="preserve">Amazon has built the necessary API’s (Application Program </w:t>
      </w:r>
      <w:r w:rsidR="00F739AE">
        <w:t xml:space="preserve">Interface) </w:t>
      </w:r>
      <w:r w:rsidR="00B354F7">
        <w:t>to allow those who are selling their own devices to connect their creations to the Alexa service.</w:t>
      </w:r>
      <w:r w:rsidR="00BE334D">
        <w:t xml:space="preserve"> These can range from lighting, outlets, </w:t>
      </w:r>
      <w:r w:rsidR="002E0C39">
        <w:t xml:space="preserve">fans, thermostats, security, and more. </w:t>
      </w:r>
    </w:p>
    <w:p w14:paraId="3D63575B" w14:textId="67D250F0" w:rsidR="00181717" w:rsidRDefault="00430D3C" w:rsidP="000144C9">
      <w:pPr>
        <w:pStyle w:val="AllText"/>
      </w:pPr>
      <w:r>
        <w:t xml:space="preserve">For </w:t>
      </w:r>
      <w:r w:rsidR="00F6744F">
        <w:t>this</w:t>
      </w:r>
      <w:r>
        <w:t xml:space="preserve"> project, </w:t>
      </w:r>
      <w:r w:rsidR="009C3CDF">
        <w:t xml:space="preserve">the </w:t>
      </w:r>
      <w:r>
        <w:t>us</w:t>
      </w:r>
      <w:r w:rsidR="009C3CDF">
        <w:t>e</w:t>
      </w:r>
      <w:r>
        <w:t xml:space="preserve"> </w:t>
      </w:r>
      <w:r w:rsidR="009C3CDF">
        <w:t>of</w:t>
      </w:r>
      <w:r>
        <w:t xml:space="preserve"> Alexa </w:t>
      </w:r>
      <w:r w:rsidR="0061682B">
        <w:t>Voice S</w:t>
      </w:r>
      <w:r>
        <w:t>ervices</w:t>
      </w:r>
      <w:r w:rsidR="0061682B">
        <w:t xml:space="preserve"> (AVS)</w:t>
      </w:r>
      <w:r>
        <w:t xml:space="preserve"> and </w:t>
      </w:r>
      <w:r w:rsidR="008D14C0">
        <w:t>IoT devices</w:t>
      </w:r>
      <w:r w:rsidR="009C3CDF">
        <w:t xml:space="preserve"> will be used</w:t>
      </w:r>
      <w:r w:rsidR="008D14C0">
        <w:t xml:space="preserve"> to </w:t>
      </w:r>
      <w:r w:rsidR="001A70ED">
        <w:t xml:space="preserve">develop a system for </w:t>
      </w:r>
      <w:r w:rsidR="000163CD">
        <w:t xml:space="preserve">home automation using </w:t>
      </w:r>
      <w:r w:rsidR="007B7BEE">
        <w:t xml:space="preserve">the voice recognition capability of Alexa. </w:t>
      </w:r>
      <w:r w:rsidR="0073570D">
        <w:t xml:space="preserve">This would be extremely beneficial to those who are disabled still living at home as this creates </w:t>
      </w:r>
      <w:r w:rsidR="004B1A1C">
        <w:t xml:space="preserve">an easier way of life. </w:t>
      </w:r>
      <w:r w:rsidR="0055066A">
        <w:t xml:space="preserve">Small tasks that we </w:t>
      </w:r>
      <w:r w:rsidR="004126CD">
        <w:t xml:space="preserve">do </w:t>
      </w:r>
      <w:r w:rsidR="001E4D21">
        <w:t>every day</w:t>
      </w:r>
      <w:r w:rsidR="004126CD">
        <w:t xml:space="preserve"> that require </w:t>
      </w:r>
      <w:r w:rsidR="00307F2C">
        <w:t xml:space="preserve">human interaction such as switching </w:t>
      </w:r>
      <w:r w:rsidR="00427145">
        <w:t xml:space="preserve">the </w:t>
      </w:r>
      <w:r w:rsidR="00307F2C">
        <w:t xml:space="preserve">light on and </w:t>
      </w:r>
      <w:r w:rsidR="00747AB4">
        <w:t>off or</w:t>
      </w:r>
      <w:r w:rsidR="00307F2C">
        <w:t xml:space="preserve"> </w:t>
      </w:r>
      <w:r w:rsidR="00695853">
        <w:t>hav</w:t>
      </w:r>
      <w:r w:rsidR="00747AB4">
        <w:t>ing to change the channel on the television</w:t>
      </w:r>
      <w:r w:rsidR="001954E3">
        <w:t xml:space="preserve"> would be eliminated thanks to the </w:t>
      </w:r>
      <w:r w:rsidR="001A43C7">
        <w:t xml:space="preserve">capability of the Alexa. </w:t>
      </w:r>
      <w:r w:rsidR="003C55E0">
        <w:t xml:space="preserve">Those individuals with </w:t>
      </w:r>
      <w:r w:rsidR="00D10CFF">
        <w:t xml:space="preserve">disabilities such as cerebral palsy or rheumatoid arthritis can feel </w:t>
      </w:r>
      <w:r w:rsidR="006F6CEE">
        <w:t>more comfortable in their homes</w:t>
      </w:r>
      <w:r w:rsidR="00043DE9">
        <w:t xml:space="preserve"> </w:t>
      </w:r>
      <w:r w:rsidR="00A42A46">
        <w:t xml:space="preserve">since the need </w:t>
      </w:r>
      <w:r w:rsidR="00427145">
        <w:t>for</w:t>
      </w:r>
      <w:r w:rsidR="00A42A46">
        <w:t xml:space="preserve"> assistance for some everyday tasks can be reduced. </w:t>
      </w:r>
      <w:r w:rsidR="009823AC">
        <w:t>Karin Willison</w:t>
      </w:r>
      <w:r w:rsidR="00BF7C1B">
        <w:t>, a</w:t>
      </w:r>
      <w:r w:rsidR="009823AC">
        <w:t xml:space="preserve"> woman with cerebral pa</w:t>
      </w:r>
      <w:r w:rsidR="00B73E28">
        <w:t>lsy</w:t>
      </w:r>
      <w:r w:rsidR="00BF7C1B">
        <w:t xml:space="preserve">, </w:t>
      </w:r>
      <w:r w:rsidR="00771CF0">
        <w:t xml:space="preserve">conducted a survey for </w:t>
      </w:r>
      <w:r w:rsidR="00BC29D4">
        <w:t>disabled individuals</w:t>
      </w:r>
      <w:r w:rsidR="001A7EAC">
        <w:t xml:space="preserve"> and smart home devices. </w:t>
      </w:r>
      <w:r w:rsidR="00C10A5B">
        <w:t>According to this survey, s</w:t>
      </w:r>
      <w:r w:rsidR="00004110">
        <w:t xml:space="preserve">mart thermostats and lights </w:t>
      </w:r>
      <w:r w:rsidR="00E25746">
        <w:t>were</w:t>
      </w:r>
      <w:r w:rsidR="00855DDD">
        <w:t xml:space="preserve"> some devices among several devices listed that can potentially be an added benefit in the daily lives of those who have </w:t>
      </w:r>
      <w:r w:rsidR="00EA6372">
        <w:t xml:space="preserve">a </w:t>
      </w:r>
      <w:r w:rsidR="001E4D21">
        <w:t>disability</w:t>
      </w:r>
      <w:r w:rsidR="004D0B8F">
        <w:t xml:space="preserve">. </w:t>
      </w:r>
      <w:r w:rsidR="00521345">
        <w:t xml:space="preserve">However, one downside to these devices is the cost. </w:t>
      </w:r>
      <w:r w:rsidR="00713CCA">
        <w:t xml:space="preserve">The nest smart thermostat </w:t>
      </w:r>
      <w:r w:rsidR="00272D43">
        <w:t xml:space="preserve">can cost </w:t>
      </w:r>
      <w:r w:rsidR="00B9035A">
        <w:t xml:space="preserve">an </w:t>
      </w:r>
      <w:r w:rsidR="00272D43">
        <w:t xml:space="preserve">upward of </w:t>
      </w:r>
      <w:r w:rsidR="00B9035A">
        <w:t xml:space="preserve">$249. </w:t>
      </w:r>
      <w:r w:rsidR="00FF7823">
        <w:t>Phillips smart light kit can cost around $69.99</w:t>
      </w:r>
      <w:r w:rsidR="00C912C8">
        <w:t xml:space="preserve">. </w:t>
      </w:r>
      <w:r w:rsidR="00444393">
        <w:t xml:space="preserve">Common household thermostats can </w:t>
      </w:r>
      <w:r w:rsidR="007C7914">
        <w:t xml:space="preserve">range </w:t>
      </w:r>
      <w:r w:rsidR="00E22A36">
        <w:t>from</w:t>
      </w:r>
      <w:r w:rsidR="007C7914">
        <w:t xml:space="preserve"> $35-$60, which is almost a </w:t>
      </w:r>
      <w:r w:rsidR="002A3D82">
        <w:t xml:space="preserve">$190 difference. </w:t>
      </w:r>
      <w:r w:rsidR="006754B9">
        <w:t xml:space="preserve">A 2-pack of 60-Watt bulbs can cost $2 at Home Depot. </w:t>
      </w:r>
      <w:r w:rsidR="00677095">
        <w:t xml:space="preserve">Though these smart products on the market come with </w:t>
      </w:r>
      <w:r w:rsidR="00E34918">
        <w:t xml:space="preserve">a large </w:t>
      </w:r>
      <w:r w:rsidR="00566ADE">
        <w:t>number</w:t>
      </w:r>
      <w:r w:rsidR="00E34918">
        <w:t xml:space="preserve"> of added features</w:t>
      </w:r>
      <w:r w:rsidR="00D40204">
        <w:t>,</w:t>
      </w:r>
      <w:r w:rsidR="00342175">
        <w:t xml:space="preserve"> </w:t>
      </w:r>
      <w:r w:rsidR="00CE1581">
        <w:t>Digital Trends</w:t>
      </w:r>
      <w:r w:rsidR="005D5A68">
        <w:t xml:space="preserve"> </w:t>
      </w:r>
      <w:r w:rsidR="00CE1581">
        <w:t xml:space="preserve">shows that only 10% of the people </w:t>
      </w:r>
      <w:r w:rsidR="003F74FF">
        <w:t>surve</w:t>
      </w:r>
      <w:r w:rsidR="004C0A1A">
        <w:t xml:space="preserve">yed actually owned smart </w:t>
      </w:r>
      <w:r w:rsidR="002074BC">
        <w:t>lightbulbs</w:t>
      </w:r>
      <w:r w:rsidR="00C94A96">
        <w:t xml:space="preserve"> while </w:t>
      </w:r>
      <w:r w:rsidR="00243570">
        <w:t xml:space="preserve">62% of </w:t>
      </w:r>
      <w:r w:rsidR="001B2F5C">
        <w:t>them were previously aware of the technology.</w:t>
      </w:r>
      <w:r w:rsidR="00DE3AAC">
        <w:t xml:space="preserve"> </w:t>
      </w:r>
      <w:r w:rsidR="009C00F8">
        <w:t xml:space="preserve">Cost can play a </w:t>
      </w:r>
      <w:r w:rsidR="00013ABD">
        <w:t xml:space="preserve">great role in the decision people make </w:t>
      </w:r>
      <w:r w:rsidR="00861AD9">
        <w:t xml:space="preserve">in purchasing </w:t>
      </w:r>
      <w:r w:rsidR="00310848">
        <w:t>new technology</w:t>
      </w:r>
      <w:r w:rsidR="004E13D8">
        <w:t xml:space="preserve">. </w:t>
      </w:r>
    </w:p>
    <w:p w14:paraId="1821A286" w14:textId="48B4FD5E" w:rsidR="003D6925" w:rsidRDefault="00343EC6" w:rsidP="000144C9">
      <w:pPr>
        <w:pStyle w:val="AllText"/>
      </w:pPr>
      <w:r>
        <w:t xml:space="preserve">The purpose of this project is to develop a system that </w:t>
      </w:r>
      <w:r w:rsidR="00BA3C85">
        <w:t>shares similar functionality as the current products on the market at a much lower cost</w:t>
      </w:r>
      <w:r w:rsidR="009579DC">
        <w:t xml:space="preserve"> as well as a system </w:t>
      </w:r>
      <w:r w:rsidR="005D3CD2">
        <w:t>for those individuals who are</w:t>
      </w:r>
      <w:r w:rsidR="009579DC">
        <w:t xml:space="preserve"> disabled </w:t>
      </w:r>
      <w:r w:rsidR="004E4239">
        <w:t>who can benefit from an inexpensive product.</w:t>
      </w:r>
      <w:r w:rsidR="00BA3C85">
        <w:t xml:space="preserve"> </w:t>
      </w:r>
      <w:r w:rsidR="00757454">
        <w:t>As previously stated, there are devices on the market that will accomplish similar tasks as our system</w:t>
      </w:r>
      <w:r w:rsidR="00960FAE">
        <w:t>.</w:t>
      </w:r>
      <w:r w:rsidR="003932E8">
        <w:t xml:space="preserve"> </w:t>
      </w:r>
      <w:r w:rsidR="00E275CC">
        <w:t>However, from a financial standpoint, these products will have a greater cost compared to the cost of our system.</w:t>
      </w:r>
    </w:p>
    <w:p w14:paraId="41CBDE38" w14:textId="03C8D377" w:rsidR="00B12FA1" w:rsidRDefault="00B63CCC">
      <w:pPr>
        <w:jc w:val="left"/>
        <w:rPr>
          <w:kern w:val="16"/>
          <w:sz w:val="24"/>
          <w:szCs w:val="22"/>
        </w:rPr>
      </w:pPr>
      <w:r>
        <w:br w:type="page"/>
      </w:r>
    </w:p>
    <w:p w14:paraId="46965557" w14:textId="6B97F52A" w:rsidR="00AB031C" w:rsidRPr="00407596" w:rsidRDefault="00AB031C" w:rsidP="00FD4CA3">
      <w:pPr>
        <w:pStyle w:val="Heading2"/>
        <w:numPr>
          <w:ilvl w:val="1"/>
          <w:numId w:val="21"/>
        </w:numPr>
      </w:pPr>
      <w:bookmarkStart w:id="65" w:name="_Toc531038836"/>
      <w:bookmarkStart w:id="66" w:name="_Toc531049086"/>
      <w:bookmarkStart w:id="67" w:name="_Toc531441772"/>
      <w:bookmarkStart w:id="68" w:name="_Toc531465131"/>
      <w:bookmarkStart w:id="69" w:name="_Toc6246853"/>
      <w:bookmarkStart w:id="70" w:name="_Toc6502001"/>
      <w:bookmarkStart w:id="71" w:name="_Toc7114471"/>
      <w:bookmarkStart w:id="72" w:name="_Toc7616816"/>
      <w:bookmarkStart w:id="73" w:name="_Toc8661751"/>
      <w:r w:rsidRPr="00407596">
        <w:rPr>
          <w:rFonts w:hint="eastAsia"/>
        </w:rPr>
        <w:lastRenderedPageBreak/>
        <w:t>Objective</w:t>
      </w:r>
      <w:bookmarkEnd w:id="65"/>
      <w:bookmarkEnd w:id="66"/>
      <w:bookmarkEnd w:id="67"/>
      <w:bookmarkEnd w:id="68"/>
      <w:bookmarkEnd w:id="69"/>
      <w:bookmarkEnd w:id="70"/>
      <w:bookmarkEnd w:id="71"/>
      <w:bookmarkEnd w:id="72"/>
      <w:bookmarkEnd w:id="73"/>
    </w:p>
    <w:p w14:paraId="20D2C623" w14:textId="7ACE9F48" w:rsidR="00407596" w:rsidRDefault="001C7A86" w:rsidP="000144C9">
      <w:pPr>
        <w:pStyle w:val="AllText"/>
      </w:pPr>
      <w:r w:rsidRPr="001C7A86">
        <w:t xml:space="preserve">The objective of this </w:t>
      </w:r>
      <w:r w:rsidR="00F31886">
        <w:t>project</w:t>
      </w:r>
      <w:r w:rsidRPr="001C7A86">
        <w:t xml:space="preserve"> is to design a voice-controlled system</w:t>
      </w:r>
      <w:r w:rsidR="00024410">
        <w:t xml:space="preserve"> </w:t>
      </w:r>
      <w:r w:rsidR="00D264E9" w:rsidRPr="001C7A86">
        <w:t>that will allow a user to control appliances with spoken commands</w:t>
      </w:r>
      <w:r w:rsidR="00D264E9">
        <w:t xml:space="preserve"> </w:t>
      </w:r>
      <w:r w:rsidR="00E22A36">
        <w:t>as well as an</w:t>
      </w:r>
      <w:r w:rsidR="00024410">
        <w:t xml:space="preserve"> </w:t>
      </w:r>
      <w:r w:rsidR="00BF3318">
        <w:t xml:space="preserve">open/close </w:t>
      </w:r>
      <w:r w:rsidR="00E22A36">
        <w:t>detection</w:t>
      </w:r>
      <w:r w:rsidR="00BF3318">
        <w:t xml:space="preserve"> system</w:t>
      </w:r>
      <w:r w:rsidRPr="001C7A86">
        <w:t> </w:t>
      </w:r>
      <w:r w:rsidR="00D264E9">
        <w:t xml:space="preserve">that </w:t>
      </w:r>
      <w:r w:rsidR="00CD7C80">
        <w:t xml:space="preserve">will notify </w:t>
      </w:r>
      <w:r w:rsidR="008850B5">
        <w:t xml:space="preserve">a </w:t>
      </w:r>
      <w:r w:rsidR="00CD7C80">
        <w:t>user</w:t>
      </w:r>
      <w:r w:rsidR="00F90298">
        <w:t xml:space="preserve"> </w:t>
      </w:r>
      <w:r w:rsidR="008850B5">
        <w:t xml:space="preserve">if </w:t>
      </w:r>
      <w:r w:rsidR="00E22A36">
        <w:t xml:space="preserve">the </w:t>
      </w:r>
      <w:r w:rsidR="008850B5">
        <w:t>door</w:t>
      </w:r>
      <w:r w:rsidR="00E22A36">
        <w:t>, window, etc.</w:t>
      </w:r>
      <w:r w:rsidR="008850B5">
        <w:t xml:space="preserve"> is open</w:t>
      </w:r>
      <w:r>
        <w:t xml:space="preserve">. </w:t>
      </w:r>
      <w:r w:rsidR="00452602">
        <w:t>Those appliances will be the television, light, and temperature.</w:t>
      </w:r>
    </w:p>
    <w:p w14:paraId="546EE64D" w14:textId="319CE8B3" w:rsidR="00407596" w:rsidRDefault="00407596" w:rsidP="00FD4CA3">
      <w:pPr>
        <w:pStyle w:val="Heading2"/>
        <w:numPr>
          <w:ilvl w:val="1"/>
          <w:numId w:val="21"/>
        </w:numPr>
      </w:pPr>
      <w:bookmarkStart w:id="74" w:name="_Toc531038837"/>
      <w:bookmarkStart w:id="75" w:name="_Toc531049087"/>
      <w:bookmarkStart w:id="76" w:name="_Toc531441773"/>
      <w:bookmarkStart w:id="77" w:name="_Toc531465132"/>
      <w:bookmarkStart w:id="78" w:name="_Toc6246854"/>
      <w:bookmarkStart w:id="79" w:name="_Toc6502002"/>
      <w:bookmarkStart w:id="80" w:name="_Toc7114472"/>
      <w:bookmarkStart w:id="81" w:name="_Toc7616817"/>
      <w:bookmarkStart w:id="82" w:name="_Toc8661752"/>
      <w:r w:rsidRPr="00407596">
        <w:rPr>
          <w:rFonts w:hint="eastAsia"/>
        </w:rPr>
        <w:t>Design Requirements</w:t>
      </w:r>
      <w:bookmarkEnd w:id="74"/>
      <w:bookmarkEnd w:id="75"/>
      <w:bookmarkEnd w:id="76"/>
      <w:bookmarkEnd w:id="77"/>
      <w:bookmarkEnd w:id="78"/>
      <w:bookmarkEnd w:id="79"/>
      <w:bookmarkEnd w:id="80"/>
      <w:bookmarkEnd w:id="81"/>
      <w:bookmarkEnd w:id="82"/>
    </w:p>
    <w:p w14:paraId="55A91519" w14:textId="196CD938" w:rsidR="00C21A08" w:rsidRDefault="004014D3" w:rsidP="00FD4CA3">
      <w:pPr>
        <w:pStyle w:val="Numbered"/>
        <w:numPr>
          <w:ilvl w:val="0"/>
          <w:numId w:val="18"/>
        </w:numPr>
      </w:pPr>
      <w:r>
        <w:t>Will</w:t>
      </w:r>
      <w:r w:rsidR="003E7A54">
        <w:t xml:space="preserve"> show</w:t>
      </w:r>
      <w:r w:rsidR="008C0331">
        <w:t xml:space="preserve"> current &amp; target temperature, heat, cool and fan for temperature control</w:t>
      </w:r>
      <w:r w:rsidR="0083677B">
        <w:t>.</w:t>
      </w:r>
    </w:p>
    <w:p w14:paraId="1A4F940E" w14:textId="77777777" w:rsidR="0081604A" w:rsidRDefault="0081604A" w:rsidP="00FD4CA3">
      <w:pPr>
        <w:pStyle w:val="Numbered"/>
        <w:numPr>
          <w:ilvl w:val="0"/>
          <w:numId w:val="18"/>
        </w:numPr>
      </w:pPr>
      <w:r>
        <w:t>Temperature will be controlled by voice.</w:t>
      </w:r>
    </w:p>
    <w:p w14:paraId="10A9E9FA" w14:textId="77777777" w:rsidR="0081604A" w:rsidRDefault="0081604A" w:rsidP="00FD4CA3">
      <w:pPr>
        <w:pStyle w:val="Numbered"/>
        <w:numPr>
          <w:ilvl w:val="0"/>
          <w:numId w:val="18"/>
        </w:numPr>
      </w:pPr>
      <w:r>
        <w:t>Television will be controlled by voice.</w:t>
      </w:r>
    </w:p>
    <w:p w14:paraId="208DEDD1" w14:textId="2846D5BC" w:rsidR="007840A1" w:rsidRDefault="009C070C" w:rsidP="00FD4CA3">
      <w:pPr>
        <w:pStyle w:val="Numbered"/>
        <w:numPr>
          <w:ilvl w:val="0"/>
          <w:numId w:val="18"/>
        </w:numPr>
      </w:pPr>
      <w:r>
        <w:t>Stand-alone l</w:t>
      </w:r>
      <w:r w:rsidR="004014D3">
        <w:t>ights</w:t>
      </w:r>
      <w:r w:rsidR="00005F49">
        <w:t xml:space="preserve"> wil</w:t>
      </w:r>
      <w:r w:rsidR="004014D3">
        <w:t xml:space="preserve">l be </w:t>
      </w:r>
      <w:r w:rsidR="00FD0E8F">
        <w:t>controlled by voice</w:t>
      </w:r>
      <w:r w:rsidR="0083677B">
        <w:t>.</w:t>
      </w:r>
    </w:p>
    <w:p w14:paraId="0D29E64A" w14:textId="71B784F8" w:rsidR="00941F15" w:rsidRDefault="003A65F8" w:rsidP="00FD4CA3">
      <w:pPr>
        <w:pStyle w:val="Numbered"/>
        <w:numPr>
          <w:ilvl w:val="0"/>
          <w:numId w:val="18"/>
        </w:numPr>
      </w:pPr>
      <w:r>
        <w:t>User will be notified if front door is open</w:t>
      </w:r>
      <w:r w:rsidR="00520AC3">
        <w:t>ed</w:t>
      </w:r>
      <w:r>
        <w:t>.</w:t>
      </w:r>
    </w:p>
    <w:p w14:paraId="26AAE968" w14:textId="5FC5EF5F" w:rsidR="003103B1" w:rsidRPr="00407596" w:rsidRDefault="00407596" w:rsidP="00FD4CA3">
      <w:pPr>
        <w:pStyle w:val="Heading2"/>
        <w:numPr>
          <w:ilvl w:val="1"/>
          <w:numId w:val="21"/>
        </w:numPr>
      </w:pPr>
      <w:bookmarkStart w:id="83" w:name="_Toc531038838"/>
      <w:bookmarkStart w:id="84" w:name="_Toc531049088"/>
      <w:bookmarkStart w:id="85" w:name="_Toc531441774"/>
      <w:bookmarkStart w:id="86" w:name="_Toc531465133"/>
      <w:bookmarkStart w:id="87" w:name="_Toc6246855"/>
      <w:bookmarkStart w:id="88" w:name="_Toc6502003"/>
      <w:bookmarkStart w:id="89" w:name="_Toc7114473"/>
      <w:bookmarkStart w:id="90" w:name="_Toc7616818"/>
      <w:bookmarkStart w:id="91" w:name="_Toc8661753"/>
      <w:r w:rsidRPr="00407596">
        <w:rPr>
          <w:rFonts w:hint="eastAsia"/>
        </w:rPr>
        <w:t>Design Constraints</w:t>
      </w:r>
      <w:bookmarkEnd w:id="83"/>
      <w:bookmarkEnd w:id="84"/>
      <w:bookmarkEnd w:id="85"/>
      <w:bookmarkEnd w:id="86"/>
      <w:bookmarkEnd w:id="87"/>
      <w:bookmarkEnd w:id="88"/>
      <w:bookmarkEnd w:id="89"/>
      <w:bookmarkEnd w:id="90"/>
      <w:bookmarkEnd w:id="91"/>
    </w:p>
    <w:p w14:paraId="340D08BA" w14:textId="41B21990" w:rsidR="006D02B9" w:rsidRDefault="006D02B9" w:rsidP="00FD4CA3">
      <w:pPr>
        <w:pStyle w:val="AllText"/>
        <w:numPr>
          <w:ilvl w:val="0"/>
          <w:numId w:val="20"/>
        </w:numPr>
      </w:pPr>
      <w:r>
        <w:t xml:space="preserve">Internet connectivity is </w:t>
      </w:r>
      <w:r w:rsidR="00B54EDD">
        <w:t>required</w:t>
      </w:r>
      <w:r>
        <w:t xml:space="preserve"> due to </w:t>
      </w:r>
      <w:r w:rsidR="00427145">
        <w:t xml:space="preserve">the </w:t>
      </w:r>
      <w:r>
        <w:t>fact of the use of IoT devices in this project</w:t>
      </w:r>
    </w:p>
    <w:p w14:paraId="2E57A9D3" w14:textId="0996F2FD" w:rsidR="006A6C8F" w:rsidRDefault="00CB51B3" w:rsidP="00FD4CA3">
      <w:pPr>
        <w:pStyle w:val="AllText"/>
        <w:numPr>
          <w:ilvl w:val="0"/>
          <w:numId w:val="20"/>
        </w:numPr>
      </w:pPr>
      <w:r>
        <w:t>$</w:t>
      </w:r>
      <w:r w:rsidR="00BF3318">
        <w:t>250</w:t>
      </w:r>
      <w:r>
        <w:t xml:space="preserve"> b</w:t>
      </w:r>
      <w:r w:rsidR="007E61CE">
        <w:t>udget</w:t>
      </w:r>
    </w:p>
    <w:p w14:paraId="1A8C570D" w14:textId="5F82221C" w:rsidR="00137A1E" w:rsidRDefault="00137A1E" w:rsidP="00FD4CA3">
      <w:pPr>
        <w:pStyle w:val="Numbered"/>
        <w:numPr>
          <w:ilvl w:val="0"/>
          <w:numId w:val="20"/>
        </w:numPr>
      </w:pPr>
      <w:bookmarkStart w:id="92" w:name="_Toc531441556"/>
      <w:bookmarkStart w:id="93" w:name="_Toc531441634"/>
      <w:bookmarkStart w:id="94" w:name="_Toc531441775"/>
      <w:bookmarkStart w:id="95" w:name="_Toc531447197"/>
      <w:bookmarkStart w:id="96" w:name="_Toc531441711"/>
      <w:bookmarkStart w:id="97" w:name="_Toc531441996"/>
      <w:bookmarkStart w:id="98" w:name="_Toc531442310"/>
      <w:bookmarkStart w:id="99" w:name="_Toc531442594"/>
      <w:bookmarkStart w:id="100" w:name="_Toc531442914"/>
      <w:bookmarkStart w:id="101" w:name="_Toc531443195"/>
      <w:bookmarkStart w:id="102" w:name="_Toc531443527"/>
      <w:bookmarkStart w:id="103" w:name="_Toc531443844"/>
      <w:bookmarkStart w:id="104" w:name="_Toc531444128"/>
      <w:bookmarkStart w:id="105" w:name="_Toc531447437"/>
      <w:bookmarkStart w:id="106" w:name="_Toc531458539"/>
      <w:bookmarkStart w:id="107" w:name="_Toc531460628"/>
      <w:bookmarkStart w:id="108" w:name="_Toc531460937"/>
      <w:bookmarkStart w:id="109" w:name="_Toc531461228"/>
      <w:bookmarkStart w:id="110" w:name="_Toc531461540"/>
      <w:bookmarkStart w:id="111" w:name="_Toc531461856"/>
      <w:bookmarkStart w:id="112" w:name="_Toc531462141"/>
      <w:bookmarkStart w:id="113" w:name="_Toc531462469"/>
      <w:bookmarkStart w:id="114" w:name="_Toc531462746"/>
      <w:bookmarkStart w:id="115" w:name="_Toc531463041"/>
      <w:bookmarkStart w:id="116" w:name="_Toc531463360"/>
      <w:bookmarkStart w:id="117" w:name="_Toc531463651"/>
      <w:bookmarkStart w:id="118" w:name="_Toc531463953"/>
      <w:bookmarkStart w:id="119" w:name="_Toc531464233"/>
      <w:bookmarkStart w:id="120" w:name="_Toc531464537"/>
      <w:bookmarkStart w:id="121" w:name="_Toc531464856"/>
      <w:bookmarkStart w:id="122" w:name="_Toc531465134"/>
      <w:bookmarkStart w:id="123" w:name="_Toc531528288"/>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t>Will use AVS (Alexa Voice Services) for voice control capability.</w:t>
      </w:r>
    </w:p>
    <w:p w14:paraId="63497B79" w14:textId="77777777" w:rsidR="005F7EA0" w:rsidRPr="00324F81" w:rsidRDefault="005F7EA0" w:rsidP="00FD4CA3">
      <w:pPr>
        <w:pStyle w:val="ListParagraph"/>
        <w:numPr>
          <w:ilvl w:val="0"/>
          <w:numId w:val="22"/>
        </w:numPr>
        <w:tabs>
          <w:tab w:val="left" w:pos="720"/>
        </w:tabs>
        <w:spacing w:before="0"/>
        <w:jc w:val="both"/>
        <w:rPr>
          <w:iCs/>
          <w:noProof/>
          <w:vanish/>
          <w:kern w:val="2"/>
          <w:sz w:val="24"/>
          <w:szCs w:val="21"/>
        </w:rPr>
      </w:pPr>
      <w:bookmarkStart w:id="124" w:name="_Toc531730390"/>
      <w:bookmarkStart w:id="125" w:name="_Toc531730474"/>
      <w:bookmarkStart w:id="126" w:name="_Toc531955444"/>
      <w:bookmarkStart w:id="127" w:name="_Toc531955525"/>
      <w:bookmarkStart w:id="128" w:name="_Toc531957333"/>
      <w:bookmarkStart w:id="129" w:name="_Toc531958549"/>
      <w:bookmarkStart w:id="130" w:name="_Toc6227931"/>
      <w:bookmarkStart w:id="131" w:name="_Toc6230637"/>
      <w:bookmarkStart w:id="132" w:name="_Toc6230779"/>
      <w:bookmarkStart w:id="133" w:name="_Toc6230921"/>
      <w:bookmarkStart w:id="134" w:name="_Toc6231063"/>
      <w:bookmarkStart w:id="135" w:name="_Toc6231206"/>
      <w:bookmarkStart w:id="136" w:name="_Toc6232799"/>
      <w:bookmarkStart w:id="137" w:name="_Toc6236099"/>
      <w:bookmarkStart w:id="138" w:name="_Toc6236702"/>
      <w:bookmarkStart w:id="139" w:name="_Toc6236977"/>
      <w:bookmarkStart w:id="140" w:name="_Toc6237298"/>
      <w:bookmarkStart w:id="141" w:name="_Toc6237580"/>
      <w:bookmarkStart w:id="142" w:name="_Toc6237888"/>
      <w:bookmarkStart w:id="143" w:name="_Toc6238200"/>
      <w:bookmarkStart w:id="144" w:name="_Toc6238509"/>
      <w:bookmarkStart w:id="145" w:name="_Toc6238788"/>
      <w:bookmarkStart w:id="146" w:name="_Toc6239086"/>
      <w:bookmarkStart w:id="147" w:name="_Toc6239399"/>
      <w:bookmarkStart w:id="148" w:name="_Toc6239710"/>
      <w:bookmarkStart w:id="149" w:name="_Toc6239993"/>
      <w:bookmarkStart w:id="150" w:name="_Toc6240295"/>
      <w:bookmarkStart w:id="151" w:name="_Toc6240399"/>
      <w:bookmarkStart w:id="152" w:name="_Toc6240540"/>
      <w:bookmarkStart w:id="153" w:name="_Toc6240682"/>
      <w:bookmarkStart w:id="154" w:name="_Toc6240624"/>
      <w:bookmarkStart w:id="155" w:name="_Toc6241204"/>
      <w:bookmarkStart w:id="156" w:name="_Toc6241496"/>
      <w:bookmarkStart w:id="157" w:name="_Toc6241783"/>
      <w:bookmarkStart w:id="158" w:name="_Toc6242096"/>
      <w:bookmarkStart w:id="159" w:name="_Toc6242391"/>
      <w:bookmarkStart w:id="160" w:name="_Toc6242694"/>
      <w:bookmarkStart w:id="161" w:name="_Toc6243245"/>
      <w:bookmarkStart w:id="162" w:name="_Toc6243389"/>
      <w:bookmarkStart w:id="163" w:name="_Toc6243609"/>
      <w:bookmarkStart w:id="164" w:name="_Toc6243753"/>
      <w:bookmarkStart w:id="165" w:name="_Toc6243898"/>
      <w:bookmarkStart w:id="166" w:name="_Toc6244043"/>
      <w:bookmarkStart w:id="167" w:name="_Toc6246856"/>
      <w:bookmarkStart w:id="168" w:name="_Toc6247001"/>
      <w:bookmarkStart w:id="169" w:name="_Toc6308784"/>
      <w:bookmarkStart w:id="170" w:name="_Toc6321215"/>
      <w:bookmarkStart w:id="171" w:name="_Toc6485091"/>
      <w:bookmarkStart w:id="172" w:name="_Toc6487499"/>
      <w:bookmarkStart w:id="173" w:name="_Toc6501728"/>
      <w:bookmarkStart w:id="174" w:name="_Toc6501866"/>
      <w:bookmarkStart w:id="175" w:name="_Toc6502004"/>
      <w:bookmarkStart w:id="176" w:name="_Toc6502142"/>
      <w:bookmarkStart w:id="177" w:name="_Toc6502280"/>
      <w:bookmarkStart w:id="178" w:name="_Toc6952145"/>
      <w:bookmarkStart w:id="179" w:name="_Toc6954062"/>
      <w:bookmarkStart w:id="180" w:name="_Toc6954368"/>
      <w:bookmarkStart w:id="181" w:name="_Toc6954673"/>
      <w:bookmarkStart w:id="182" w:name="_Toc6954978"/>
      <w:bookmarkStart w:id="183" w:name="_Toc7017287"/>
      <w:bookmarkStart w:id="184" w:name="_Toc7017593"/>
      <w:bookmarkStart w:id="185" w:name="_Toc7017898"/>
      <w:bookmarkStart w:id="186" w:name="_Toc7112871"/>
      <w:bookmarkStart w:id="187" w:name="_Toc7113520"/>
      <w:bookmarkStart w:id="188" w:name="_Toc7113628"/>
      <w:bookmarkStart w:id="189" w:name="_Toc7114474"/>
      <w:bookmarkStart w:id="190" w:name="_Toc7516992"/>
      <w:bookmarkStart w:id="191" w:name="_Toc7517107"/>
      <w:bookmarkStart w:id="192" w:name="_Toc7609411"/>
      <w:bookmarkStart w:id="193" w:name="_Toc7616695"/>
      <w:bookmarkStart w:id="194" w:name="_Toc7616819"/>
      <w:bookmarkStart w:id="195" w:name="_Toc7616808"/>
      <w:bookmarkStart w:id="196" w:name="_Toc7617312"/>
      <w:bookmarkStart w:id="197" w:name="_Toc8038504"/>
      <w:bookmarkStart w:id="198" w:name="_Toc8601630"/>
      <w:bookmarkStart w:id="199" w:name="_Toc8661754"/>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1512C074" w14:textId="77777777" w:rsidR="005F7EA0" w:rsidRPr="00324F81" w:rsidRDefault="005F7EA0" w:rsidP="00FD4CA3">
      <w:pPr>
        <w:pStyle w:val="ListParagraph"/>
        <w:numPr>
          <w:ilvl w:val="0"/>
          <w:numId w:val="22"/>
        </w:numPr>
        <w:tabs>
          <w:tab w:val="left" w:pos="720"/>
        </w:tabs>
        <w:spacing w:before="0"/>
        <w:jc w:val="both"/>
        <w:rPr>
          <w:iCs/>
          <w:noProof/>
          <w:vanish/>
          <w:kern w:val="2"/>
          <w:sz w:val="24"/>
          <w:szCs w:val="21"/>
        </w:rPr>
      </w:pPr>
      <w:bookmarkStart w:id="200" w:name="_Toc531441557"/>
      <w:bookmarkStart w:id="201" w:name="_Toc531441635"/>
      <w:bookmarkStart w:id="202" w:name="_Toc531441776"/>
      <w:bookmarkStart w:id="203" w:name="_Toc531447198"/>
      <w:bookmarkStart w:id="204" w:name="_Toc531441712"/>
      <w:bookmarkStart w:id="205" w:name="_Toc531441997"/>
      <w:bookmarkStart w:id="206" w:name="_Toc531442311"/>
      <w:bookmarkStart w:id="207" w:name="_Toc531442595"/>
      <w:bookmarkStart w:id="208" w:name="_Toc531442915"/>
      <w:bookmarkStart w:id="209" w:name="_Toc531443196"/>
      <w:bookmarkStart w:id="210" w:name="_Toc531443528"/>
      <w:bookmarkStart w:id="211" w:name="_Toc531443845"/>
      <w:bookmarkStart w:id="212" w:name="_Toc531444129"/>
      <w:bookmarkStart w:id="213" w:name="_Toc531447438"/>
      <w:bookmarkStart w:id="214" w:name="_Toc531458540"/>
      <w:bookmarkStart w:id="215" w:name="_Toc531460629"/>
      <w:bookmarkStart w:id="216" w:name="_Toc531460938"/>
      <w:bookmarkStart w:id="217" w:name="_Toc531461229"/>
      <w:bookmarkStart w:id="218" w:name="_Toc531461541"/>
      <w:bookmarkStart w:id="219" w:name="_Toc531461857"/>
      <w:bookmarkStart w:id="220" w:name="_Toc531462142"/>
      <w:bookmarkStart w:id="221" w:name="_Toc531462470"/>
      <w:bookmarkStart w:id="222" w:name="_Toc531462747"/>
      <w:bookmarkStart w:id="223" w:name="_Toc531463042"/>
      <w:bookmarkStart w:id="224" w:name="_Toc531463361"/>
      <w:bookmarkStart w:id="225" w:name="_Toc531463652"/>
      <w:bookmarkStart w:id="226" w:name="_Toc531463954"/>
      <w:bookmarkStart w:id="227" w:name="_Toc531464234"/>
      <w:bookmarkStart w:id="228" w:name="_Toc531464538"/>
      <w:bookmarkStart w:id="229" w:name="_Toc531464857"/>
      <w:bookmarkStart w:id="230" w:name="_Toc531465135"/>
      <w:bookmarkStart w:id="231" w:name="_Toc531528289"/>
      <w:bookmarkStart w:id="232" w:name="_Toc531730391"/>
      <w:bookmarkStart w:id="233" w:name="_Toc531730475"/>
      <w:bookmarkStart w:id="234" w:name="_Toc531955445"/>
      <w:bookmarkStart w:id="235" w:name="_Toc531955526"/>
      <w:bookmarkStart w:id="236" w:name="_Toc531957334"/>
      <w:bookmarkStart w:id="237" w:name="_Toc531958550"/>
      <w:bookmarkStart w:id="238" w:name="_Toc6227932"/>
      <w:bookmarkStart w:id="239" w:name="_Toc6230638"/>
      <w:bookmarkStart w:id="240" w:name="_Toc6230780"/>
      <w:bookmarkStart w:id="241" w:name="_Toc6230922"/>
      <w:bookmarkStart w:id="242" w:name="_Toc6231064"/>
      <w:bookmarkStart w:id="243" w:name="_Toc6231207"/>
      <w:bookmarkStart w:id="244" w:name="_Toc6232800"/>
      <w:bookmarkStart w:id="245" w:name="_Toc6236100"/>
      <w:bookmarkStart w:id="246" w:name="_Toc6236703"/>
      <w:bookmarkStart w:id="247" w:name="_Toc6236978"/>
      <w:bookmarkStart w:id="248" w:name="_Toc6237299"/>
      <w:bookmarkStart w:id="249" w:name="_Toc6237581"/>
      <w:bookmarkStart w:id="250" w:name="_Toc6237889"/>
      <w:bookmarkStart w:id="251" w:name="_Toc6238201"/>
      <w:bookmarkStart w:id="252" w:name="_Toc6238510"/>
      <w:bookmarkStart w:id="253" w:name="_Toc6238789"/>
      <w:bookmarkStart w:id="254" w:name="_Toc6239087"/>
      <w:bookmarkStart w:id="255" w:name="_Toc6239400"/>
      <w:bookmarkStart w:id="256" w:name="_Toc6239711"/>
      <w:bookmarkStart w:id="257" w:name="_Toc6239994"/>
      <w:bookmarkStart w:id="258" w:name="_Toc6240296"/>
      <w:bookmarkStart w:id="259" w:name="_Toc6240400"/>
      <w:bookmarkStart w:id="260" w:name="_Toc6240541"/>
      <w:bookmarkStart w:id="261" w:name="_Toc6240683"/>
      <w:bookmarkStart w:id="262" w:name="_Toc6240625"/>
      <w:bookmarkStart w:id="263" w:name="_Toc6241205"/>
      <w:bookmarkStart w:id="264" w:name="_Toc6241497"/>
      <w:bookmarkStart w:id="265" w:name="_Toc6241784"/>
      <w:bookmarkStart w:id="266" w:name="_Toc6242097"/>
      <w:bookmarkStart w:id="267" w:name="_Toc6242392"/>
      <w:bookmarkStart w:id="268" w:name="_Toc6242695"/>
      <w:bookmarkStart w:id="269" w:name="_Toc6243246"/>
      <w:bookmarkStart w:id="270" w:name="_Toc6243390"/>
      <w:bookmarkStart w:id="271" w:name="_Toc6243610"/>
      <w:bookmarkStart w:id="272" w:name="_Toc6243754"/>
      <w:bookmarkStart w:id="273" w:name="_Toc6243899"/>
      <w:bookmarkStart w:id="274" w:name="_Toc6244044"/>
      <w:bookmarkStart w:id="275" w:name="_Toc6246857"/>
      <w:bookmarkStart w:id="276" w:name="_Toc6247002"/>
      <w:bookmarkStart w:id="277" w:name="_Toc6308785"/>
      <w:bookmarkStart w:id="278" w:name="_Toc6321216"/>
      <w:bookmarkStart w:id="279" w:name="_Toc6485092"/>
      <w:bookmarkStart w:id="280" w:name="_Toc6487500"/>
      <w:bookmarkStart w:id="281" w:name="_Toc6501729"/>
      <w:bookmarkStart w:id="282" w:name="_Toc6501867"/>
      <w:bookmarkStart w:id="283" w:name="_Toc6502005"/>
      <w:bookmarkStart w:id="284" w:name="_Toc6502143"/>
      <w:bookmarkStart w:id="285" w:name="_Toc6502281"/>
      <w:bookmarkStart w:id="286" w:name="_Toc6952146"/>
      <w:bookmarkStart w:id="287" w:name="_Toc6954063"/>
      <w:bookmarkStart w:id="288" w:name="_Toc6954369"/>
      <w:bookmarkStart w:id="289" w:name="_Toc6954674"/>
      <w:bookmarkStart w:id="290" w:name="_Toc6954979"/>
      <w:bookmarkStart w:id="291" w:name="_Toc7017288"/>
      <w:bookmarkStart w:id="292" w:name="_Toc7017594"/>
      <w:bookmarkStart w:id="293" w:name="_Toc7017899"/>
      <w:bookmarkStart w:id="294" w:name="_Toc7112872"/>
      <w:bookmarkStart w:id="295" w:name="_Toc7113521"/>
      <w:bookmarkStart w:id="296" w:name="_Toc7113629"/>
      <w:bookmarkStart w:id="297" w:name="_Toc7114475"/>
      <w:bookmarkStart w:id="298" w:name="_Toc7516993"/>
      <w:bookmarkStart w:id="299" w:name="_Toc7517108"/>
      <w:bookmarkStart w:id="300" w:name="_Toc7609412"/>
      <w:bookmarkStart w:id="301" w:name="_Toc7616696"/>
      <w:bookmarkStart w:id="302" w:name="_Toc7616820"/>
      <w:bookmarkStart w:id="303" w:name="_Toc7616809"/>
      <w:bookmarkStart w:id="304" w:name="_Toc7617313"/>
      <w:bookmarkStart w:id="305" w:name="_Toc8038505"/>
      <w:bookmarkStart w:id="306" w:name="_Toc8601631"/>
      <w:bookmarkStart w:id="307" w:name="_Toc8661755"/>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00A19896" w14:textId="4EFA43F1" w:rsidR="00407596" w:rsidRDefault="00407596" w:rsidP="00FD4CA3">
      <w:pPr>
        <w:pStyle w:val="Heading2"/>
        <w:numPr>
          <w:ilvl w:val="1"/>
          <w:numId w:val="21"/>
        </w:numPr>
      </w:pPr>
      <w:bookmarkStart w:id="308" w:name="_Toc531038839"/>
      <w:bookmarkStart w:id="309" w:name="_Toc531049089"/>
      <w:bookmarkStart w:id="310" w:name="_Toc531441777"/>
      <w:bookmarkStart w:id="311" w:name="_Toc531465136"/>
      <w:bookmarkStart w:id="312" w:name="_Toc6246858"/>
      <w:bookmarkStart w:id="313" w:name="_Toc6502006"/>
      <w:bookmarkStart w:id="314" w:name="_Toc7114476"/>
      <w:bookmarkStart w:id="315" w:name="_Toc7616821"/>
      <w:bookmarkStart w:id="316" w:name="_Toc8661756"/>
      <w:r w:rsidRPr="00407596">
        <w:rPr>
          <w:rFonts w:hint="eastAsia"/>
        </w:rPr>
        <w:t>Design Methods</w:t>
      </w:r>
      <w:bookmarkEnd w:id="308"/>
      <w:bookmarkEnd w:id="309"/>
      <w:bookmarkEnd w:id="310"/>
      <w:bookmarkEnd w:id="311"/>
      <w:bookmarkEnd w:id="312"/>
      <w:bookmarkEnd w:id="313"/>
      <w:bookmarkEnd w:id="314"/>
      <w:bookmarkEnd w:id="315"/>
      <w:bookmarkEnd w:id="316"/>
    </w:p>
    <w:p w14:paraId="720D495E" w14:textId="1292628F" w:rsidR="00494BD6" w:rsidRPr="00494BD6" w:rsidRDefault="00494BD6" w:rsidP="00494BD6">
      <w:pPr>
        <w:pStyle w:val="AllText"/>
      </w:pPr>
      <w:r>
        <w:fldChar w:fldCharType="begin"/>
      </w:r>
      <w:r>
        <w:instrText xml:space="preserve"> REF _Ref6480872 \h </w:instrText>
      </w:r>
      <w:r>
        <w:fldChar w:fldCharType="separate"/>
      </w:r>
      <w:r>
        <w:t xml:space="preserve">Fig. </w:t>
      </w:r>
      <w:r>
        <w:rPr>
          <w:noProof/>
        </w:rPr>
        <w:t>2</w:t>
      </w:r>
      <w:r>
        <w:fldChar w:fldCharType="end"/>
      </w:r>
      <w:r>
        <w:t xml:space="preserve"> below shows the design methods for this project.</w:t>
      </w:r>
    </w:p>
    <w:p w14:paraId="419AC389" w14:textId="7CB01F52" w:rsidR="00755EF2" w:rsidRDefault="00E45A2D" w:rsidP="00494BD6">
      <w:pPr>
        <w:pStyle w:val="Figure"/>
      </w:pPr>
      <w:r>
        <w:rPr>
          <w:noProof/>
        </w:rPr>
        <w:drawing>
          <wp:inline distT="0" distB="0" distL="0" distR="0" wp14:anchorId="5A38963F" wp14:editId="494A3912">
            <wp:extent cx="5486400" cy="3200400"/>
            <wp:effectExtent l="0" t="0" r="19050" b="0"/>
            <wp:docPr id="1953787270" name="Diagram 19537872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AE75D8" w14:textId="0678C4BF" w:rsidR="00494BD6" w:rsidRDefault="00494BD6" w:rsidP="00494BD6">
      <w:pPr>
        <w:pStyle w:val="figurecaption"/>
      </w:pPr>
      <w:bookmarkStart w:id="317" w:name="_Ref6480872"/>
      <w:bookmarkStart w:id="318" w:name="_Toc6501952"/>
      <w:bookmarkStart w:id="319" w:name="_Toc8661859"/>
      <w:r>
        <w:t xml:space="preserve">Fig. </w:t>
      </w:r>
      <w:r>
        <w:fldChar w:fldCharType="begin"/>
      </w:r>
      <w:r>
        <w:instrText xml:space="preserve"> SEQ Fig. \* ARABIC </w:instrText>
      </w:r>
      <w:r>
        <w:fldChar w:fldCharType="separate"/>
      </w:r>
      <w:r w:rsidR="008D0D93">
        <w:t>2</w:t>
      </w:r>
      <w:r>
        <w:fldChar w:fldCharType="end"/>
      </w:r>
      <w:bookmarkEnd w:id="317"/>
      <w:r>
        <w:t xml:space="preserve"> Design Methods</w:t>
      </w:r>
      <w:bookmarkEnd w:id="318"/>
      <w:bookmarkEnd w:id="319"/>
      <w:r>
        <w:t xml:space="preserve"> </w:t>
      </w:r>
    </w:p>
    <w:p w14:paraId="3CBF7BF1" w14:textId="77777777" w:rsidR="006E1882" w:rsidRPr="006E1882" w:rsidRDefault="006E1882" w:rsidP="00FD4CA3">
      <w:pPr>
        <w:pStyle w:val="ListParagraph"/>
        <w:numPr>
          <w:ilvl w:val="0"/>
          <w:numId w:val="25"/>
        </w:numPr>
        <w:tabs>
          <w:tab w:val="left" w:pos="450"/>
          <w:tab w:val="left" w:pos="900"/>
          <w:tab w:val="left" w:pos="1080"/>
        </w:tabs>
        <w:spacing w:before="0"/>
        <w:jc w:val="both"/>
        <w:rPr>
          <w:iCs/>
          <w:noProof/>
          <w:vanish/>
          <w:kern w:val="2"/>
          <w:sz w:val="24"/>
          <w:szCs w:val="21"/>
        </w:rPr>
      </w:pPr>
      <w:bookmarkStart w:id="320" w:name="_Toc7516995"/>
      <w:bookmarkStart w:id="321" w:name="_Toc7517110"/>
      <w:bookmarkStart w:id="322" w:name="_Toc7609414"/>
      <w:bookmarkStart w:id="323" w:name="_Toc7616822"/>
      <w:bookmarkStart w:id="324" w:name="_Toc7616924"/>
      <w:bookmarkStart w:id="325" w:name="_Toc7617315"/>
      <w:bookmarkStart w:id="326" w:name="_Toc8038507"/>
      <w:bookmarkStart w:id="327" w:name="_Toc8601633"/>
      <w:bookmarkStart w:id="328" w:name="_Toc8661757"/>
      <w:bookmarkEnd w:id="320"/>
      <w:bookmarkEnd w:id="321"/>
      <w:bookmarkEnd w:id="322"/>
      <w:bookmarkEnd w:id="323"/>
      <w:bookmarkEnd w:id="324"/>
      <w:bookmarkEnd w:id="325"/>
      <w:bookmarkEnd w:id="326"/>
      <w:bookmarkEnd w:id="327"/>
      <w:bookmarkEnd w:id="328"/>
    </w:p>
    <w:p w14:paraId="5BDA743D" w14:textId="77777777" w:rsidR="006E1882" w:rsidRPr="006E1882" w:rsidRDefault="006E1882" w:rsidP="00FD4CA3">
      <w:pPr>
        <w:pStyle w:val="ListParagraph"/>
        <w:numPr>
          <w:ilvl w:val="1"/>
          <w:numId w:val="25"/>
        </w:numPr>
        <w:tabs>
          <w:tab w:val="left" w:pos="450"/>
          <w:tab w:val="left" w:pos="900"/>
          <w:tab w:val="left" w:pos="1080"/>
        </w:tabs>
        <w:spacing w:before="0"/>
        <w:jc w:val="both"/>
        <w:rPr>
          <w:iCs/>
          <w:noProof/>
          <w:vanish/>
          <w:kern w:val="2"/>
          <w:sz w:val="24"/>
          <w:szCs w:val="21"/>
        </w:rPr>
      </w:pPr>
      <w:bookmarkStart w:id="329" w:name="_Toc7516996"/>
      <w:bookmarkStart w:id="330" w:name="_Toc7517111"/>
      <w:bookmarkStart w:id="331" w:name="_Toc7609415"/>
      <w:bookmarkStart w:id="332" w:name="_Toc7616823"/>
      <w:bookmarkStart w:id="333" w:name="_Toc7616925"/>
      <w:bookmarkStart w:id="334" w:name="_Toc7617316"/>
      <w:bookmarkStart w:id="335" w:name="_Toc8038508"/>
      <w:bookmarkStart w:id="336" w:name="_Toc8601634"/>
      <w:bookmarkStart w:id="337" w:name="_Toc8661758"/>
      <w:bookmarkEnd w:id="329"/>
      <w:bookmarkEnd w:id="330"/>
      <w:bookmarkEnd w:id="331"/>
      <w:bookmarkEnd w:id="332"/>
      <w:bookmarkEnd w:id="333"/>
      <w:bookmarkEnd w:id="334"/>
      <w:bookmarkEnd w:id="335"/>
      <w:bookmarkEnd w:id="336"/>
      <w:bookmarkEnd w:id="337"/>
    </w:p>
    <w:p w14:paraId="2B6AE332" w14:textId="77777777" w:rsidR="006E1882" w:rsidRPr="006E1882" w:rsidRDefault="006E1882" w:rsidP="00FD4CA3">
      <w:pPr>
        <w:pStyle w:val="ListParagraph"/>
        <w:numPr>
          <w:ilvl w:val="1"/>
          <w:numId w:val="25"/>
        </w:numPr>
        <w:tabs>
          <w:tab w:val="left" w:pos="450"/>
          <w:tab w:val="left" w:pos="900"/>
          <w:tab w:val="left" w:pos="1080"/>
        </w:tabs>
        <w:spacing w:before="0"/>
        <w:jc w:val="both"/>
        <w:rPr>
          <w:iCs/>
          <w:noProof/>
          <w:vanish/>
          <w:kern w:val="2"/>
          <w:sz w:val="24"/>
          <w:szCs w:val="21"/>
        </w:rPr>
      </w:pPr>
      <w:bookmarkStart w:id="338" w:name="_Toc7516997"/>
      <w:bookmarkStart w:id="339" w:name="_Toc7517112"/>
      <w:bookmarkStart w:id="340" w:name="_Toc7609416"/>
      <w:bookmarkStart w:id="341" w:name="_Toc7616824"/>
      <w:bookmarkStart w:id="342" w:name="_Toc7616926"/>
      <w:bookmarkStart w:id="343" w:name="_Toc7617317"/>
      <w:bookmarkStart w:id="344" w:name="_Toc8038509"/>
      <w:bookmarkStart w:id="345" w:name="_Toc8601635"/>
      <w:bookmarkStart w:id="346" w:name="_Toc8661759"/>
      <w:bookmarkEnd w:id="338"/>
      <w:bookmarkEnd w:id="339"/>
      <w:bookmarkEnd w:id="340"/>
      <w:bookmarkEnd w:id="341"/>
      <w:bookmarkEnd w:id="342"/>
      <w:bookmarkEnd w:id="343"/>
      <w:bookmarkEnd w:id="344"/>
      <w:bookmarkEnd w:id="345"/>
      <w:bookmarkEnd w:id="346"/>
    </w:p>
    <w:p w14:paraId="505DF511" w14:textId="77777777" w:rsidR="006E1882" w:rsidRPr="006E1882" w:rsidRDefault="006E1882" w:rsidP="00FD4CA3">
      <w:pPr>
        <w:pStyle w:val="ListParagraph"/>
        <w:numPr>
          <w:ilvl w:val="1"/>
          <w:numId w:val="25"/>
        </w:numPr>
        <w:tabs>
          <w:tab w:val="left" w:pos="450"/>
          <w:tab w:val="left" w:pos="900"/>
          <w:tab w:val="left" w:pos="1080"/>
        </w:tabs>
        <w:spacing w:before="0"/>
        <w:jc w:val="both"/>
        <w:rPr>
          <w:iCs/>
          <w:noProof/>
          <w:vanish/>
          <w:kern w:val="2"/>
          <w:sz w:val="24"/>
          <w:szCs w:val="21"/>
        </w:rPr>
      </w:pPr>
      <w:bookmarkStart w:id="347" w:name="_Toc7516998"/>
      <w:bookmarkStart w:id="348" w:name="_Toc7517113"/>
      <w:bookmarkStart w:id="349" w:name="_Toc7609417"/>
      <w:bookmarkStart w:id="350" w:name="_Toc7616825"/>
      <w:bookmarkStart w:id="351" w:name="_Toc7616927"/>
      <w:bookmarkStart w:id="352" w:name="_Toc7617318"/>
      <w:bookmarkStart w:id="353" w:name="_Toc8038510"/>
      <w:bookmarkStart w:id="354" w:name="_Toc8601636"/>
      <w:bookmarkStart w:id="355" w:name="_Toc8661760"/>
      <w:bookmarkEnd w:id="347"/>
      <w:bookmarkEnd w:id="348"/>
      <w:bookmarkEnd w:id="349"/>
      <w:bookmarkEnd w:id="350"/>
      <w:bookmarkEnd w:id="351"/>
      <w:bookmarkEnd w:id="352"/>
      <w:bookmarkEnd w:id="353"/>
      <w:bookmarkEnd w:id="354"/>
      <w:bookmarkEnd w:id="355"/>
    </w:p>
    <w:p w14:paraId="7ADD3CB8" w14:textId="77777777" w:rsidR="006E1882" w:rsidRPr="006E1882" w:rsidRDefault="006E1882" w:rsidP="00FD4CA3">
      <w:pPr>
        <w:pStyle w:val="ListParagraph"/>
        <w:numPr>
          <w:ilvl w:val="1"/>
          <w:numId w:val="25"/>
        </w:numPr>
        <w:tabs>
          <w:tab w:val="left" w:pos="450"/>
          <w:tab w:val="left" w:pos="900"/>
          <w:tab w:val="left" w:pos="1080"/>
        </w:tabs>
        <w:spacing w:before="0"/>
        <w:jc w:val="both"/>
        <w:rPr>
          <w:iCs/>
          <w:noProof/>
          <w:vanish/>
          <w:kern w:val="2"/>
          <w:sz w:val="24"/>
          <w:szCs w:val="21"/>
        </w:rPr>
      </w:pPr>
      <w:bookmarkStart w:id="356" w:name="_Toc7516999"/>
      <w:bookmarkStart w:id="357" w:name="_Toc7517114"/>
      <w:bookmarkStart w:id="358" w:name="_Toc7609418"/>
      <w:bookmarkStart w:id="359" w:name="_Toc7616826"/>
      <w:bookmarkStart w:id="360" w:name="_Toc7616928"/>
      <w:bookmarkStart w:id="361" w:name="_Toc7617319"/>
      <w:bookmarkStart w:id="362" w:name="_Toc8038511"/>
      <w:bookmarkStart w:id="363" w:name="_Toc8601637"/>
      <w:bookmarkStart w:id="364" w:name="_Toc8661761"/>
      <w:bookmarkEnd w:id="356"/>
      <w:bookmarkEnd w:id="357"/>
      <w:bookmarkEnd w:id="358"/>
      <w:bookmarkEnd w:id="359"/>
      <w:bookmarkEnd w:id="360"/>
      <w:bookmarkEnd w:id="361"/>
      <w:bookmarkEnd w:id="362"/>
      <w:bookmarkEnd w:id="363"/>
      <w:bookmarkEnd w:id="364"/>
    </w:p>
    <w:p w14:paraId="0C8D647E" w14:textId="77777777" w:rsidR="006E1882" w:rsidRPr="006E1882" w:rsidRDefault="006E1882" w:rsidP="00FD4CA3">
      <w:pPr>
        <w:pStyle w:val="ListParagraph"/>
        <w:numPr>
          <w:ilvl w:val="1"/>
          <w:numId w:val="25"/>
        </w:numPr>
        <w:tabs>
          <w:tab w:val="left" w:pos="450"/>
          <w:tab w:val="left" w:pos="900"/>
          <w:tab w:val="left" w:pos="1080"/>
        </w:tabs>
        <w:spacing w:before="0"/>
        <w:jc w:val="both"/>
        <w:rPr>
          <w:iCs/>
          <w:noProof/>
          <w:vanish/>
          <w:kern w:val="2"/>
          <w:sz w:val="24"/>
          <w:szCs w:val="21"/>
        </w:rPr>
      </w:pPr>
      <w:bookmarkStart w:id="365" w:name="_Toc7517000"/>
      <w:bookmarkStart w:id="366" w:name="_Toc7517115"/>
      <w:bookmarkStart w:id="367" w:name="_Toc7609419"/>
      <w:bookmarkStart w:id="368" w:name="_Toc7616827"/>
      <w:bookmarkStart w:id="369" w:name="_Toc7616929"/>
      <w:bookmarkStart w:id="370" w:name="_Toc7617320"/>
      <w:bookmarkStart w:id="371" w:name="_Toc8038512"/>
      <w:bookmarkStart w:id="372" w:name="_Toc8601638"/>
      <w:bookmarkStart w:id="373" w:name="_Toc8661762"/>
      <w:bookmarkEnd w:id="365"/>
      <w:bookmarkEnd w:id="366"/>
      <w:bookmarkEnd w:id="367"/>
      <w:bookmarkEnd w:id="368"/>
      <w:bookmarkEnd w:id="369"/>
      <w:bookmarkEnd w:id="370"/>
      <w:bookmarkEnd w:id="371"/>
      <w:bookmarkEnd w:id="372"/>
      <w:bookmarkEnd w:id="373"/>
    </w:p>
    <w:p w14:paraId="3CB008B1" w14:textId="77777777" w:rsidR="006E1882" w:rsidRDefault="006E1882" w:rsidP="006E1882">
      <w:pPr>
        <w:pStyle w:val="Heading2"/>
      </w:pPr>
      <w:bookmarkStart w:id="374" w:name="_Toc7616828"/>
      <w:bookmarkStart w:id="375" w:name="_Toc8661763"/>
      <w:r>
        <w:t>Standards</w:t>
      </w:r>
      <w:bookmarkEnd w:id="374"/>
      <w:bookmarkEnd w:id="375"/>
    </w:p>
    <w:p w14:paraId="295C4224" w14:textId="56FD3A21" w:rsidR="001801E1" w:rsidRDefault="00374BA6" w:rsidP="00ED7D97">
      <w:pPr>
        <w:pStyle w:val="AllText"/>
      </w:pPr>
      <w:r>
        <w:t>This project follows the RES</w:t>
      </w:r>
      <w:r w:rsidR="00066B39">
        <w:t>T</w:t>
      </w:r>
      <w:r w:rsidR="00DA74A4">
        <w:t xml:space="preserve">/REST API </w:t>
      </w:r>
      <w:r w:rsidR="008E4124">
        <w:t xml:space="preserve">for IoT </w:t>
      </w:r>
      <w:r w:rsidR="0048529A">
        <w:t>data</w:t>
      </w:r>
      <w:r w:rsidR="00ED7D97">
        <w:t xml:space="preserve"> </w:t>
      </w:r>
      <w:r w:rsidR="0048529A">
        <w:t xml:space="preserve">protocol </w:t>
      </w:r>
      <w:r w:rsidR="00ED7D97">
        <w:t>standard.</w:t>
      </w:r>
      <w:r w:rsidR="001B3F9C">
        <w:t xml:space="preserve"> </w:t>
      </w:r>
      <w:r w:rsidR="00D8409C">
        <w:t>[21]</w:t>
      </w:r>
    </w:p>
    <w:p w14:paraId="78954576" w14:textId="013F0E5F" w:rsidR="00755EF2" w:rsidRPr="00ED7D97" w:rsidRDefault="00A5370F" w:rsidP="00707FDB">
      <w:pPr>
        <w:pStyle w:val="AllText"/>
      </w:pPr>
      <w:r>
        <w:t>This project follows the IEEE 802.16</w:t>
      </w:r>
      <w:r w:rsidR="00903FE4">
        <w:t>p-2012</w:t>
      </w:r>
      <w:r w:rsidR="00F74CC9" w:rsidRPr="00F74CC9">
        <w:t xml:space="preserve"> Standard for Air Interface for Broadband Wireless Access Systems</w:t>
      </w:r>
      <w:r w:rsidR="00B56A33">
        <w:t>.</w:t>
      </w:r>
      <w:r w:rsidR="00D8409C">
        <w:t xml:space="preserve"> </w:t>
      </w:r>
      <w:r w:rsidR="00B8310E">
        <w:t>[21]</w:t>
      </w:r>
      <w:r w:rsidR="00755EF2">
        <w:br w:type="page"/>
      </w:r>
    </w:p>
    <w:p w14:paraId="123915B2" w14:textId="5D322E3F" w:rsidR="008A2E2B" w:rsidRPr="00407596" w:rsidRDefault="007D62F1" w:rsidP="00B0045A">
      <w:pPr>
        <w:pStyle w:val="Level1Heading"/>
      </w:pPr>
      <w:bookmarkStart w:id="376" w:name="_Toc531038840"/>
      <w:bookmarkStart w:id="377" w:name="_Toc531049090"/>
      <w:bookmarkStart w:id="378" w:name="_Toc531441778"/>
      <w:bookmarkStart w:id="379" w:name="_Toc531465137"/>
      <w:bookmarkStart w:id="380" w:name="_Toc6246859"/>
      <w:bookmarkStart w:id="381" w:name="_Toc6502007"/>
      <w:bookmarkStart w:id="382" w:name="_Toc7114477"/>
      <w:bookmarkStart w:id="383" w:name="_Toc7616829"/>
      <w:bookmarkStart w:id="384" w:name="_Toc8661764"/>
      <w:r>
        <w:lastRenderedPageBreak/>
        <w:t>P</w:t>
      </w:r>
      <w:r w:rsidR="00AB031C" w:rsidRPr="00407596">
        <w:rPr>
          <w:rFonts w:hint="eastAsia"/>
        </w:rPr>
        <w:t>roject Description</w:t>
      </w:r>
      <w:bookmarkEnd w:id="376"/>
      <w:bookmarkEnd w:id="377"/>
      <w:bookmarkEnd w:id="378"/>
      <w:bookmarkEnd w:id="379"/>
      <w:bookmarkEnd w:id="380"/>
      <w:bookmarkEnd w:id="381"/>
      <w:bookmarkEnd w:id="382"/>
      <w:bookmarkEnd w:id="383"/>
      <w:bookmarkEnd w:id="384"/>
    </w:p>
    <w:p w14:paraId="22008C0C" w14:textId="77777777" w:rsidR="00324F81" w:rsidRPr="00324F81" w:rsidRDefault="00324F81" w:rsidP="00FD4CA3">
      <w:pPr>
        <w:pStyle w:val="ListParagraph"/>
        <w:numPr>
          <w:ilvl w:val="0"/>
          <w:numId w:val="22"/>
        </w:numPr>
        <w:tabs>
          <w:tab w:val="left" w:pos="720"/>
        </w:tabs>
        <w:spacing w:before="0"/>
        <w:jc w:val="both"/>
        <w:rPr>
          <w:iCs/>
          <w:noProof/>
          <w:vanish/>
          <w:kern w:val="2"/>
          <w:sz w:val="24"/>
          <w:szCs w:val="21"/>
        </w:rPr>
      </w:pPr>
      <w:bookmarkStart w:id="385" w:name="_Toc529815540"/>
      <w:bookmarkStart w:id="386" w:name="_Toc529815580"/>
      <w:bookmarkStart w:id="387" w:name="_Toc529815703"/>
      <w:bookmarkStart w:id="388" w:name="_Toc529815791"/>
      <w:bookmarkStart w:id="389" w:name="_Toc529816778"/>
      <w:bookmarkStart w:id="390" w:name="_Toc529816818"/>
      <w:bookmarkStart w:id="391" w:name="_Toc529816912"/>
      <w:bookmarkStart w:id="392" w:name="_Toc529816970"/>
      <w:bookmarkStart w:id="393" w:name="_Toc529817468"/>
      <w:bookmarkStart w:id="394" w:name="_Toc529819374"/>
      <w:bookmarkStart w:id="395" w:name="_Toc529819496"/>
      <w:bookmarkStart w:id="396" w:name="_Toc530835261"/>
      <w:bookmarkStart w:id="397" w:name="_Toc529815643"/>
      <w:bookmarkStart w:id="398" w:name="_Toc529815830"/>
      <w:bookmarkStart w:id="399" w:name="_Toc529816851"/>
      <w:bookmarkStart w:id="400" w:name="_Toc529817036"/>
      <w:bookmarkStart w:id="401" w:name="_Toc529817437"/>
      <w:bookmarkStart w:id="402" w:name="_Toc529819441"/>
      <w:bookmarkStart w:id="403" w:name="_Toc529823467"/>
      <w:bookmarkStart w:id="404" w:name="_Toc529831576"/>
      <w:bookmarkStart w:id="405" w:name="_Toc529831794"/>
      <w:bookmarkStart w:id="406" w:name="_Toc529831886"/>
      <w:bookmarkStart w:id="407" w:name="_Toc529832073"/>
      <w:bookmarkStart w:id="408" w:name="_Toc529832381"/>
      <w:bookmarkStart w:id="409" w:name="_Toc529832504"/>
      <w:bookmarkStart w:id="410" w:name="_Toc529832996"/>
      <w:bookmarkStart w:id="411" w:name="_Toc529833305"/>
      <w:bookmarkStart w:id="412" w:name="_Toc529833397"/>
      <w:bookmarkStart w:id="413" w:name="_Toc529836901"/>
      <w:bookmarkStart w:id="414" w:name="_Toc529836996"/>
      <w:bookmarkStart w:id="415" w:name="_Toc529837303"/>
      <w:bookmarkStart w:id="416" w:name="_Toc529837794"/>
      <w:bookmarkStart w:id="417" w:name="_Toc529837918"/>
      <w:bookmarkStart w:id="418" w:name="_Toc529838503"/>
      <w:bookmarkStart w:id="419" w:name="_Toc529838720"/>
      <w:bookmarkStart w:id="420" w:name="_Toc529838812"/>
      <w:bookmarkStart w:id="421" w:name="_Toc529839006"/>
      <w:bookmarkStart w:id="422" w:name="_Toc529839129"/>
      <w:bookmarkStart w:id="423" w:name="_Toc529839315"/>
      <w:bookmarkStart w:id="424" w:name="_Toc529839408"/>
      <w:bookmarkStart w:id="425" w:name="_Toc529839626"/>
      <w:bookmarkStart w:id="426" w:name="_Toc529839719"/>
      <w:bookmarkStart w:id="427" w:name="_Toc529839905"/>
      <w:bookmarkStart w:id="428" w:name="_Toc529840031"/>
      <w:bookmarkStart w:id="429" w:name="_Toc529840219"/>
      <w:bookmarkStart w:id="430" w:name="_Toc529840311"/>
      <w:bookmarkStart w:id="431" w:name="_Toc529840528"/>
      <w:bookmarkStart w:id="432" w:name="_Toc529840839"/>
      <w:bookmarkStart w:id="433" w:name="_Toc529840932"/>
      <w:bookmarkStart w:id="434" w:name="_Toc529874681"/>
      <w:bookmarkStart w:id="435" w:name="_Toc529874993"/>
      <w:bookmarkStart w:id="436" w:name="_Toc529875305"/>
      <w:bookmarkStart w:id="437" w:name="_Toc529875527"/>
      <w:bookmarkStart w:id="438" w:name="_Toc529875590"/>
      <w:bookmarkStart w:id="439" w:name="_Toc529877077"/>
      <w:bookmarkStart w:id="440" w:name="_Toc529887070"/>
      <w:bookmarkStart w:id="441" w:name="_Toc529907600"/>
      <w:bookmarkStart w:id="442" w:name="_Toc529961074"/>
      <w:bookmarkStart w:id="443" w:name="_Toc529974220"/>
      <w:bookmarkStart w:id="444" w:name="_Toc530078676"/>
      <w:bookmarkStart w:id="445" w:name="_Toc530079262"/>
      <w:bookmarkStart w:id="446" w:name="_Toc530094885"/>
      <w:bookmarkStart w:id="447" w:name="_Toc530095469"/>
      <w:bookmarkStart w:id="448" w:name="_Toc530231382"/>
      <w:bookmarkStart w:id="449" w:name="_Toc530397929"/>
      <w:bookmarkStart w:id="450" w:name="_Toc530408734"/>
      <w:bookmarkStart w:id="451" w:name="_Toc530424683"/>
      <w:bookmarkStart w:id="452" w:name="_Toc530473232"/>
      <w:bookmarkStart w:id="453" w:name="_Toc530511217"/>
      <w:bookmarkStart w:id="454" w:name="_Toc530511519"/>
      <w:bookmarkStart w:id="455" w:name="_Toc530524435"/>
      <w:bookmarkStart w:id="456" w:name="_Toc530524744"/>
      <w:bookmarkStart w:id="457" w:name="_Toc530525052"/>
      <w:bookmarkStart w:id="458" w:name="_Toc530526251"/>
      <w:bookmarkStart w:id="459" w:name="_Toc530527754"/>
      <w:bookmarkStart w:id="460" w:name="_Toc530528032"/>
      <w:bookmarkStart w:id="461" w:name="_Toc530764963"/>
      <w:bookmarkStart w:id="462" w:name="_Toc530833249"/>
      <w:bookmarkStart w:id="463" w:name="_Toc530875125"/>
      <w:bookmarkStart w:id="464" w:name="_Toc530998053"/>
      <w:bookmarkStart w:id="465" w:name="_Toc531005872"/>
      <w:bookmarkStart w:id="466" w:name="_Toc531016265"/>
      <w:bookmarkStart w:id="467" w:name="_Toc531038777"/>
      <w:bookmarkStart w:id="468" w:name="_Toc531038841"/>
      <w:bookmarkStart w:id="469" w:name="_Toc531045727"/>
      <w:bookmarkStart w:id="470" w:name="_Toc531049091"/>
      <w:bookmarkStart w:id="471" w:name="_Toc531050784"/>
      <w:bookmarkStart w:id="472" w:name="_Toc531441560"/>
      <w:bookmarkStart w:id="473" w:name="_Toc531441638"/>
      <w:bookmarkStart w:id="474" w:name="_Toc531441779"/>
      <w:bookmarkStart w:id="475" w:name="_Toc531447201"/>
      <w:bookmarkStart w:id="476" w:name="_Toc531441715"/>
      <w:bookmarkStart w:id="477" w:name="_Toc531442000"/>
      <w:bookmarkStart w:id="478" w:name="_Toc531442314"/>
      <w:bookmarkStart w:id="479" w:name="_Toc531442598"/>
      <w:bookmarkStart w:id="480" w:name="_Toc531442918"/>
      <w:bookmarkStart w:id="481" w:name="_Toc531443199"/>
      <w:bookmarkStart w:id="482" w:name="_Toc531443531"/>
      <w:bookmarkStart w:id="483" w:name="_Toc531443848"/>
      <w:bookmarkStart w:id="484" w:name="_Toc531444132"/>
      <w:bookmarkStart w:id="485" w:name="_Toc531447441"/>
      <w:bookmarkStart w:id="486" w:name="_Toc531458543"/>
      <w:bookmarkStart w:id="487" w:name="_Toc531460632"/>
      <w:bookmarkStart w:id="488" w:name="_Toc531460941"/>
      <w:bookmarkStart w:id="489" w:name="_Toc531461232"/>
      <w:bookmarkStart w:id="490" w:name="_Toc531461544"/>
      <w:bookmarkStart w:id="491" w:name="_Toc531461860"/>
      <w:bookmarkStart w:id="492" w:name="_Toc531462145"/>
      <w:bookmarkStart w:id="493" w:name="_Toc531462473"/>
      <w:bookmarkStart w:id="494" w:name="_Toc531462750"/>
      <w:bookmarkStart w:id="495" w:name="_Toc531463045"/>
      <w:bookmarkStart w:id="496" w:name="_Toc531463364"/>
      <w:bookmarkStart w:id="497" w:name="_Toc531463655"/>
      <w:bookmarkStart w:id="498" w:name="_Toc531463957"/>
      <w:bookmarkStart w:id="499" w:name="_Toc531464237"/>
      <w:bookmarkStart w:id="500" w:name="_Toc531464541"/>
      <w:bookmarkStart w:id="501" w:name="_Toc531464860"/>
      <w:bookmarkStart w:id="502" w:name="_Toc531465138"/>
      <w:bookmarkStart w:id="503" w:name="_Toc531528292"/>
      <w:bookmarkStart w:id="504" w:name="_Toc531730394"/>
      <w:bookmarkStart w:id="505" w:name="_Toc531730478"/>
      <w:bookmarkStart w:id="506" w:name="_Toc531955448"/>
      <w:bookmarkStart w:id="507" w:name="_Toc531955529"/>
      <w:bookmarkStart w:id="508" w:name="_Toc531957337"/>
      <w:bookmarkStart w:id="509" w:name="_Toc531958553"/>
      <w:bookmarkStart w:id="510" w:name="_Toc6227935"/>
      <w:bookmarkStart w:id="511" w:name="_Toc6230641"/>
      <w:bookmarkStart w:id="512" w:name="_Toc6230783"/>
      <w:bookmarkStart w:id="513" w:name="_Toc6230925"/>
      <w:bookmarkStart w:id="514" w:name="_Toc6231067"/>
      <w:bookmarkStart w:id="515" w:name="_Toc6231210"/>
      <w:bookmarkStart w:id="516" w:name="_Toc6232803"/>
      <w:bookmarkStart w:id="517" w:name="_Toc6236103"/>
      <w:bookmarkStart w:id="518" w:name="_Toc6236706"/>
      <w:bookmarkStart w:id="519" w:name="_Toc6236981"/>
      <w:bookmarkStart w:id="520" w:name="_Toc6237302"/>
      <w:bookmarkStart w:id="521" w:name="_Toc6237584"/>
      <w:bookmarkStart w:id="522" w:name="_Toc6237892"/>
      <w:bookmarkStart w:id="523" w:name="_Toc6238204"/>
      <w:bookmarkStart w:id="524" w:name="_Toc6238513"/>
      <w:bookmarkStart w:id="525" w:name="_Toc6238792"/>
      <w:bookmarkStart w:id="526" w:name="_Toc6239090"/>
      <w:bookmarkStart w:id="527" w:name="_Toc6239403"/>
      <w:bookmarkStart w:id="528" w:name="_Toc6239714"/>
      <w:bookmarkStart w:id="529" w:name="_Toc6239997"/>
      <w:bookmarkStart w:id="530" w:name="_Toc6240299"/>
      <w:bookmarkStart w:id="531" w:name="_Toc6240403"/>
      <w:bookmarkStart w:id="532" w:name="_Toc6240544"/>
      <w:bookmarkStart w:id="533" w:name="_Toc6240686"/>
      <w:bookmarkStart w:id="534" w:name="_Toc6240628"/>
      <w:bookmarkStart w:id="535" w:name="_Toc6241208"/>
      <w:bookmarkStart w:id="536" w:name="_Toc6241500"/>
      <w:bookmarkStart w:id="537" w:name="_Toc6241787"/>
      <w:bookmarkStart w:id="538" w:name="_Toc6242100"/>
      <w:bookmarkStart w:id="539" w:name="_Toc6242395"/>
      <w:bookmarkStart w:id="540" w:name="_Toc6242698"/>
      <w:bookmarkStart w:id="541" w:name="_Toc6243249"/>
      <w:bookmarkStart w:id="542" w:name="_Toc6243393"/>
      <w:bookmarkStart w:id="543" w:name="_Toc6243613"/>
      <w:bookmarkStart w:id="544" w:name="_Toc6243757"/>
      <w:bookmarkStart w:id="545" w:name="_Toc6243902"/>
      <w:bookmarkStart w:id="546" w:name="_Toc6244047"/>
      <w:bookmarkStart w:id="547" w:name="_Toc6246860"/>
      <w:bookmarkStart w:id="548" w:name="_Toc6247005"/>
      <w:bookmarkStart w:id="549" w:name="_Toc6308788"/>
      <w:bookmarkStart w:id="550" w:name="_Toc6321219"/>
      <w:bookmarkStart w:id="551" w:name="_Toc6485095"/>
      <w:bookmarkStart w:id="552" w:name="_Toc6487503"/>
      <w:bookmarkStart w:id="553" w:name="_Toc6501732"/>
      <w:bookmarkStart w:id="554" w:name="_Toc6501870"/>
      <w:bookmarkStart w:id="555" w:name="_Toc6502008"/>
      <w:bookmarkStart w:id="556" w:name="_Toc6502146"/>
      <w:bookmarkStart w:id="557" w:name="_Toc6502284"/>
      <w:bookmarkStart w:id="558" w:name="_Toc6952149"/>
      <w:bookmarkStart w:id="559" w:name="_Toc6954066"/>
      <w:bookmarkStart w:id="560" w:name="_Toc6954372"/>
      <w:bookmarkStart w:id="561" w:name="_Toc6954677"/>
      <w:bookmarkStart w:id="562" w:name="_Toc6954982"/>
      <w:bookmarkStart w:id="563" w:name="_Toc7017291"/>
      <w:bookmarkStart w:id="564" w:name="_Toc7017597"/>
      <w:bookmarkStart w:id="565" w:name="_Toc7017902"/>
      <w:bookmarkStart w:id="566" w:name="_Toc7112875"/>
      <w:bookmarkStart w:id="567" w:name="_Toc7113524"/>
      <w:bookmarkStart w:id="568" w:name="_Toc7113632"/>
      <w:bookmarkStart w:id="569" w:name="_Toc7114478"/>
      <w:bookmarkStart w:id="570" w:name="_Toc7517003"/>
      <w:bookmarkStart w:id="571" w:name="_Toc7517118"/>
      <w:bookmarkStart w:id="572" w:name="_Toc7609422"/>
      <w:bookmarkStart w:id="573" w:name="_Toc7616706"/>
      <w:bookmarkStart w:id="574" w:name="_Toc7616830"/>
      <w:bookmarkStart w:id="575" w:name="_Toc7616932"/>
      <w:bookmarkStart w:id="576" w:name="_Toc7617323"/>
      <w:bookmarkStart w:id="577" w:name="_Toc8038515"/>
      <w:bookmarkStart w:id="578" w:name="_Toc8601641"/>
      <w:bookmarkStart w:id="579" w:name="_Toc8661765"/>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28EEBA8C" w14:textId="77777777" w:rsidR="00324F81" w:rsidRPr="00324F81" w:rsidRDefault="00324F81" w:rsidP="00FD4CA3">
      <w:pPr>
        <w:pStyle w:val="ListParagraph"/>
        <w:numPr>
          <w:ilvl w:val="0"/>
          <w:numId w:val="22"/>
        </w:numPr>
        <w:tabs>
          <w:tab w:val="left" w:pos="720"/>
        </w:tabs>
        <w:spacing w:before="0"/>
        <w:jc w:val="both"/>
        <w:rPr>
          <w:iCs/>
          <w:noProof/>
          <w:vanish/>
          <w:kern w:val="2"/>
          <w:sz w:val="24"/>
          <w:szCs w:val="21"/>
        </w:rPr>
      </w:pPr>
      <w:bookmarkStart w:id="580" w:name="_Toc529815541"/>
      <w:bookmarkStart w:id="581" w:name="_Toc529815581"/>
      <w:bookmarkStart w:id="582" w:name="_Toc529815704"/>
      <w:bookmarkStart w:id="583" w:name="_Toc529815792"/>
      <w:bookmarkStart w:id="584" w:name="_Toc529816779"/>
      <w:bookmarkStart w:id="585" w:name="_Toc529816819"/>
      <w:bookmarkStart w:id="586" w:name="_Toc529816913"/>
      <w:bookmarkStart w:id="587" w:name="_Toc529816971"/>
      <w:bookmarkStart w:id="588" w:name="_Toc529817469"/>
      <w:bookmarkStart w:id="589" w:name="_Toc529819375"/>
      <w:bookmarkStart w:id="590" w:name="_Toc529819497"/>
      <w:bookmarkStart w:id="591" w:name="_Toc530835262"/>
      <w:bookmarkStart w:id="592" w:name="_Toc529815644"/>
      <w:bookmarkStart w:id="593" w:name="_Toc529815831"/>
      <w:bookmarkStart w:id="594" w:name="_Toc529816852"/>
      <w:bookmarkStart w:id="595" w:name="_Toc529817037"/>
      <w:bookmarkStart w:id="596" w:name="_Toc529817438"/>
      <w:bookmarkStart w:id="597" w:name="_Toc529819442"/>
      <w:bookmarkStart w:id="598" w:name="_Toc529823468"/>
      <w:bookmarkStart w:id="599" w:name="_Toc529831577"/>
      <w:bookmarkStart w:id="600" w:name="_Toc529831795"/>
      <w:bookmarkStart w:id="601" w:name="_Toc529831887"/>
      <w:bookmarkStart w:id="602" w:name="_Toc529832074"/>
      <w:bookmarkStart w:id="603" w:name="_Toc529832382"/>
      <w:bookmarkStart w:id="604" w:name="_Toc529832505"/>
      <w:bookmarkStart w:id="605" w:name="_Toc529832997"/>
      <w:bookmarkStart w:id="606" w:name="_Toc529833306"/>
      <w:bookmarkStart w:id="607" w:name="_Toc529833398"/>
      <w:bookmarkStart w:id="608" w:name="_Toc529836902"/>
      <w:bookmarkStart w:id="609" w:name="_Toc529836997"/>
      <w:bookmarkStart w:id="610" w:name="_Toc529837304"/>
      <w:bookmarkStart w:id="611" w:name="_Toc529837795"/>
      <w:bookmarkStart w:id="612" w:name="_Toc529837919"/>
      <w:bookmarkStart w:id="613" w:name="_Toc529838504"/>
      <w:bookmarkStart w:id="614" w:name="_Toc529838721"/>
      <w:bookmarkStart w:id="615" w:name="_Toc529838813"/>
      <w:bookmarkStart w:id="616" w:name="_Toc529839007"/>
      <w:bookmarkStart w:id="617" w:name="_Toc529839130"/>
      <w:bookmarkStart w:id="618" w:name="_Toc529839316"/>
      <w:bookmarkStart w:id="619" w:name="_Toc529839409"/>
      <w:bookmarkStart w:id="620" w:name="_Toc529839627"/>
      <w:bookmarkStart w:id="621" w:name="_Toc529839720"/>
      <w:bookmarkStart w:id="622" w:name="_Toc529839906"/>
      <w:bookmarkStart w:id="623" w:name="_Toc529840032"/>
      <w:bookmarkStart w:id="624" w:name="_Toc529840220"/>
      <w:bookmarkStart w:id="625" w:name="_Toc529840312"/>
      <w:bookmarkStart w:id="626" w:name="_Toc529840529"/>
      <w:bookmarkStart w:id="627" w:name="_Toc529840840"/>
      <w:bookmarkStart w:id="628" w:name="_Toc529840933"/>
      <w:bookmarkStart w:id="629" w:name="_Toc529874682"/>
      <w:bookmarkStart w:id="630" w:name="_Toc529874994"/>
      <w:bookmarkStart w:id="631" w:name="_Toc529875306"/>
      <w:bookmarkStart w:id="632" w:name="_Toc529875528"/>
      <w:bookmarkStart w:id="633" w:name="_Toc529875591"/>
      <w:bookmarkStart w:id="634" w:name="_Toc529877078"/>
      <w:bookmarkStart w:id="635" w:name="_Toc529887071"/>
      <w:bookmarkStart w:id="636" w:name="_Toc529907601"/>
      <w:bookmarkStart w:id="637" w:name="_Toc529961075"/>
      <w:bookmarkStart w:id="638" w:name="_Toc529974221"/>
      <w:bookmarkStart w:id="639" w:name="_Toc530078677"/>
      <w:bookmarkStart w:id="640" w:name="_Toc530079263"/>
      <w:bookmarkStart w:id="641" w:name="_Toc530094886"/>
      <w:bookmarkStart w:id="642" w:name="_Toc530095470"/>
      <w:bookmarkStart w:id="643" w:name="_Toc530231383"/>
      <w:bookmarkStart w:id="644" w:name="_Toc530397930"/>
      <w:bookmarkStart w:id="645" w:name="_Toc530408735"/>
      <w:bookmarkStart w:id="646" w:name="_Toc530424684"/>
      <w:bookmarkStart w:id="647" w:name="_Toc530473233"/>
      <w:bookmarkStart w:id="648" w:name="_Toc530511218"/>
      <w:bookmarkStart w:id="649" w:name="_Toc530511520"/>
      <w:bookmarkStart w:id="650" w:name="_Toc530524436"/>
      <w:bookmarkStart w:id="651" w:name="_Toc530524745"/>
      <w:bookmarkStart w:id="652" w:name="_Toc530525053"/>
      <w:bookmarkStart w:id="653" w:name="_Toc530526252"/>
      <w:bookmarkStart w:id="654" w:name="_Toc530527755"/>
      <w:bookmarkStart w:id="655" w:name="_Toc530528033"/>
      <w:bookmarkStart w:id="656" w:name="_Toc530764964"/>
      <w:bookmarkStart w:id="657" w:name="_Toc530833250"/>
      <w:bookmarkStart w:id="658" w:name="_Toc530875126"/>
      <w:bookmarkStart w:id="659" w:name="_Toc530998054"/>
      <w:bookmarkStart w:id="660" w:name="_Toc531005873"/>
      <w:bookmarkStart w:id="661" w:name="_Toc531016266"/>
      <w:bookmarkStart w:id="662" w:name="_Toc531038778"/>
      <w:bookmarkStart w:id="663" w:name="_Toc531038842"/>
      <w:bookmarkStart w:id="664" w:name="_Toc531045728"/>
      <w:bookmarkStart w:id="665" w:name="_Toc531049092"/>
      <w:bookmarkStart w:id="666" w:name="_Toc531050785"/>
      <w:bookmarkStart w:id="667" w:name="_Toc531441561"/>
      <w:bookmarkStart w:id="668" w:name="_Toc531441639"/>
      <w:bookmarkStart w:id="669" w:name="_Toc531441780"/>
      <w:bookmarkStart w:id="670" w:name="_Toc531447202"/>
      <w:bookmarkStart w:id="671" w:name="_Toc531441716"/>
      <w:bookmarkStart w:id="672" w:name="_Toc531442001"/>
      <w:bookmarkStart w:id="673" w:name="_Toc531442315"/>
      <w:bookmarkStart w:id="674" w:name="_Toc531442599"/>
      <w:bookmarkStart w:id="675" w:name="_Toc531442919"/>
      <w:bookmarkStart w:id="676" w:name="_Toc531443200"/>
      <w:bookmarkStart w:id="677" w:name="_Toc531443532"/>
      <w:bookmarkStart w:id="678" w:name="_Toc531443849"/>
      <w:bookmarkStart w:id="679" w:name="_Toc531444133"/>
      <w:bookmarkStart w:id="680" w:name="_Toc531447442"/>
      <w:bookmarkStart w:id="681" w:name="_Toc531458544"/>
      <w:bookmarkStart w:id="682" w:name="_Toc531460633"/>
      <w:bookmarkStart w:id="683" w:name="_Toc531460942"/>
      <w:bookmarkStart w:id="684" w:name="_Toc531461233"/>
      <w:bookmarkStart w:id="685" w:name="_Toc531461545"/>
      <w:bookmarkStart w:id="686" w:name="_Toc531461861"/>
      <w:bookmarkStart w:id="687" w:name="_Toc531462146"/>
      <w:bookmarkStart w:id="688" w:name="_Toc531462474"/>
      <w:bookmarkStart w:id="689" w:name="_Toc531462751"/>
      <w:bookmarkStart w:id="690" w:name="_Toc531463046"/>
      <w:bookmarkStart w:id="691" w:name="_Toc531463365"/>
      <w:bookmarkStart w:id="692" w:name="_Toc531463656"/>
      <w:bookmarkStart w:id="693" w:name="_Toc531463958"/>
      <w:bookmarkStart w:id="694" w:name="_Toc531464238"/>
      <w:bookmarkStart w:id="695" w:name="_Toc531464542"/>
      <w:bookmarkStart w:id="696" w:name="_Toc531464861"/>
      <w:bookmarkStart w:id="697" w:name="_Toc531465139"/>
      <w:bookmarkStart w:id="698" w:name="_Toc531528293"/>
      <w:bookmarkStart w:id="699" w:name="_Toc531730395"/>
      <w:bookmarkStart w:id="700" w:name="_Toc531730479"/>
      <w:bookmarkStart w:id="701" w:name="_Toc531955449"/>
      <w:bookmarkStart w:id="702" w:name="_Toc531955530"/>
      <w:bookmarkStart w:id="703" w:name="_Toc531957338"/>
      <w:bookmarkStart w:id="704" w:name="_Toc531958554"/>
      <w:bookmarkStart w:id="705" w:name="_Toc6227936"/>
      <w:bookmarkStart w:id="706" w:name="_Toc6230642"/>
      <w:bookmarkStart w:id="707" w:name="_Toc6230784"/>
      <w:bookmarkStart w:id="708" w:name="_Toc6230926"/>
      <w:bookmarkStart w:id="709" w:name="_Toc6231068"/>
      <w:bookmarkStart w:id="710" w:name="_Toc6231211"/>
      <w:bookmarkStart w:id="711" w:name="_Toc6232804"/>
      <w:bookmarkStart w:id="712" w:name="_Toc6236104"/>
      <w:bookmarkStart w:id="713" w:name="_Toc6236707"/>
      <w:bookmarkStart w:id="714" w:name="_Toc6236982"/>
      <w:bookmarkStart w:id="715" w:name="_Toc6237303"/>
      <w:bookmarkStart w:id="716" w:name="_Toc6237585"/>
      <w:bookmarkStart w:id="717" w:name="_Toc6237893"/>
      <w:bookmarkStart w:id="718" w:name="_Toc6238205"/>
      <w:bookmarkStart w:id="719" w:name="_Toc6238514"/>
      <w:bookmarkStart w:id="720" w:name="_Toc6238793"/>
      <w:bookmarkStart w:id="721" w:name="_Toc6239091"/>
      <w:bookmarkStart w:id="722" w:name="_Toc6239404"/>
      <w:bookmarkStart w:id="723" w:name="_Toc6239715"/>
      <w:bookmarkStart w:id="724" w:name="_Toc6239998"/>
      <w:bookmarkStart w:id="725" w:name="_Toc6240300"/>
      <w:bookmarkStart w:id="726" w:name="_Toc6240404"/>
      <w:bookmarkStart w:id="727" w:name="_Toc6240545"/>
      <w:bookmarkStart w:id="728" w:name="_Toc6240687"/>
      <w:bookmarkStart w:id="729" w:name="_Toc6240629"/>
      <w:bookmarkStart w:id="730" w:name="_Toc6241209"/>
      <w:bookmarkStart w:id="731" w:name="_Toc6241501"/>
      <w:bookmarkStart w:id="732" w:name="_Toc6241788"/>
      <w:bookmarkStart w:id="733" w:name="_Toc6242101"/>
      <w:bookmarkStart w:id="734" w:name="_Toc6242396"/>
      <w:bookmarkStart w:id="735" w:name="_Toc6242699"/>
      <w:bookmarkStart w:id="736" w:name="_Toc6243250"/>
      <w:bookmarkStart w:id="737" w:name="_Toc6243394"/>
      <w:bookmarkStart w:id="738" w:name="_Toc6243614"/>
      <w:bookmarkStart w:id="739" w:name="_Toc6243758"/>
      <w:bookmarkStart w:id="740" w:name="_Toc6243903"/>
      <w:bookmarkStart w:id="741" w:name="_Toc6244048"/>
      <w:bookmarkStart w:id="742" w:name="_Toc6246861"/>
      <w:bookmarkStart w:id="743" w:name="_Toc6247006"/>
      <w:bookmarkStart w:id="744" w:name="_Toc6308789"/>
      <w:bookmarkStart w:id="745" w:name="_Toc6321220"/>
      <w:bookmarkStart w:id="746" w:name="_Toc6485096"/>
      <w:bookmarkStart w:id="747" w:name="_Toc6487504"/>
      <w:bookmarkStart w:id="748" w:name="_Toc6501733"/>
      <w:bookmarkStart w:id="749" w:name="_Toc6501871"/>
      <w:bookmarkStart w:id="750" w:name="_Toc6502009"/>
      <w:bookmarkStart w:id="751" w:name="_Toc6502147"/>
      <w:bookmarkStart w:id="752" w:name="_Toc6502285"/>
      <w:bookmarkStart w:id="753" w:name="_Toc6952150"/>
      <w:bookmarkStart w:id="754" w:name="_Toc6954067"/>
      <w:bookmarkStart w:id="755" w:name="_Toc6954373"/>
      <w:bookmarkStart w:id="756" w:name="_Toc6954678"/>
      <w:bookmarkStart w:id="757" w:name="_Toc6954983"/>
      <w:bookmarkStart w:id="758" w:name="_Toc7017292"/>
      <w:bookmarkStart w:id="759" w:name="_Toc7017598"/>
      <w:bookmarkStart w:id="760" w:name="_Toc7017903"/>
      <w:bookmarkStart w:id="761" w:name="_Toc7112876"/>
      <w:bookmarkStart w:id="762" w:name="_Toc7113525"/>
      <w:bookmarkStart w:id="763" w:name="_Toc7113633"/>
      <w:bookmarkStart w:id="764" w:name="_Toc7114479"/>
      <w:bookmarkStart w:id="765" w:name="_Toc7517004"/>
      <w:bookmarkStart w:id="766" w:name="_Toc7517119"/>
      <w:bookmarkStart w:id="767" w:name="_Toc7609423"/>
      <w:bookmarkStart w:id="768" w:name="_Toc7616707"/>
      <w:bookmarkStart w:id="769" w:name="_Toc7616831"/>
      <w:bookmarkStart w:id="770" w:name="_Toc7616933"/>
      <w:bookmarkStart w:id="771" w:name="_Toc7617324"/>
      <w:bookmarkStart w:id="772" w:name="_Toc8038516"/>
      <w:bookmarkStart w:id="773" w:name="_Toc8601642"/>
      <w:bookmarkStart w:id="774" w:name="_Toc8661766"/>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p>
    <w:p w14:paraId="3381E968" w14:textId="77777777" w:rsidR="00BB7938" w:rsidRPr="00BB7938" w:rsidRDefault="00BB7938" w:rsidP="00FD4CA3">
      <w:pPr>
        <w:pStyle w:val="ListParagraph"/>
        <w:numPr>
          <w:ilvl w:val="0"/>
          <w:numId w:val="25"/>
        </w:numPr>
        <w:tabs>
          <w:tab w:val="left" w:pos="450"/>
          <w:tab w:val="left" w:pos="900"/>
          <w:tab w:val="left" w:pos="1080"/>
        </w:tabs>
        <w:spacing w:before="0"/>
        <w:jc w:val="both"/>
        <w:rPr>
          <w:iCs/>
          <w:noProof/>
          <w:vanish/>
          <w:kern w:val="2"/>
          <w:sz w:val="24"/>
          <w:szCs w:val="21"/>
        </w:rPr>
      </w:pPr>
      <w:bookmarkStart w:id="775" w:name="_Toc531441562"/>
      <w:bookmarkStart w:id="776" w:name="_Toc531441640"/>
      <w:bookmarkStart w:id="777" w:name="_Toc531441781"/>
      <w:bookmarkStart w:id="778" w:name="_Toc531447203"/>
      <w:bookmarkStart w:id="779" w:name="_Toc531441717"/>
      <w:bookmarkStart w:id="780" w:name="_Toc531442002"/>
      <w:bookmarkStart w:id="781" w:name="_Toc531442316"/>
      <w:bookmarkStart w:id="782" w:name="_Toc531442600"/>
      <w:bookmarkStart w:id="783" w:name="_Toc531442920"/>
      <w:bookmarkStart w:id="784" w:name="_Toc531443201"/>
      <w:bookmarkStart w:id="785" w:name="_Toc531443533"/>
      <w:bookmarkStart w:id="786" w:name="_Toc531443850"/>
      <w:bookmarkStart w:id="787" w:name="_Toc531444134"/>
      <w:bookmarkStart w:id="788" w:name="_Toc531447443"/>
      <w:bookmarkStart w:id="789" w:name="_Toc531458545"/>
      <w:bookmarkStart w:id="790" w:name="_Toc531460634"/>
      <w:bookmarkStart w:id="791" w:name="_Toc531460943"/>
      <w:bookmarkStart w:id="792" w:name="_Toc531461234"/>
      <w:bookmarkStart w:id="793" w:name="_Toc531461546"/>
      <w:bookmarkStart w:id="794" w:name="_Toc531461862"/>
      <w:bookmarkStart w:id="795" w:name="_Toc531462147"/>
      <w:bookmarkStart w:id="796" w:name="_Toc531462475"/>
      <w:bookmarkStart w:id="797" w:name="_Toc531462752"/>
      <w:bookmarkStart w:id="798" w:name="_Toc531463047"/>
      <w:bookmarkStart w:id="799" w:name="_Toc531463366"/>
      <w:bookmarkStart w:id="800" w:name="_Toc531463657"/>
      <w:bookmarkStart w:id="801" w:name="_Toc531463959"/>
      <w:bookmarkStart w:id="802" w:name="_Toc531464239"/>
      <w:bookmarkStart w:id="803" w:name="_Toc531464543"/>
      <w:bookmarkStart w:id="804" w:name="_Toc531464862"/>
      <w:bookmarkStart w:id="805" w:name="_Toc531465140"/>
      <w:bookmarkStart w:id="806" w:name="_Toc531528294"/>
      <w:bookmarkStart w:id="807" w:name="_Toc531730396"/>
      <w:bookmarkStart w:id="808" w:name="_Toc531730480"/>
      <w:bookmarkStart w:id="809" w:name="_Toc531955450"/>
      <w:bookmarkStart w:id="810" w:name="_Toc531955531"/>
      <w:bookmarkStart w:id="811" w:name="_Toc531957339"/>
      <w:bookmarkStart w:id="812" w:name="_Toc531958555"/>
      <w:bookmarkStart w:id="813" w:name="_Toc6227937"/>
      <w:bookmarkStart w:id="814" w:name="_Toc6230643"/>
      <w:bookmarkStart w:id="815" w:name="_Toc6230785"/>
      <w:bookmarkStart w:id="816" w:name="_Toc6230927"/>
      <w:bookmarkStart w:id="817" w:name="_Toc6231069"/>
      <w:bookmarkStart w:id="818" w:name="_Toc6231212"/>
      <w:bookmarkStart w:id="819" w:name="_Toc6232805"/>
      <w:bookmarkStart w:id="820" w:name="_Toc6236105"/>
      <w:bookmarkStart w:id="821" w:name="_Toc6236708"/>
      <w:bookmarkStart w:id="822" w:name="_Toc6236983"/>
      <w:bookmarkStart w:id="823" w:name="_Toc6237304"/>
      <w:bookmarkStart w:id="824" w:name="_Toc6237586"/>
      <w:bookmarkStart w:id="825" w:name="_Toc6237894"/>
      <w:bookmarkStart w:id="826" w:name="_Toc6238206"/>
      <w:bookmarkStart w:id="827" w:name="_Toc6238515"/>
      <w:bookmarkStart w:id="828" w:name="_Toc6238794"/>
      <w:bookmarkStart w:id="829" w:name="_Toc6239092"/>
      <w:bookmarkStart w:id="830" w:name="_Toc6239405"/>
      <w:bookmarkStart w:id="831" w:name="_Toc6239716"/>
      <w:bookmarkStart w:id="832" w:name="_Toc6239999"/>
      <w:bookmarkStart w:id="833" w:name="_Toc6240301"/>
      <w:bookmarkStart w:id="834" w:name="_Toc6240405"/>
      <w:bookmarkStart w:id="835" w:name="_Toc6240546"/>
      <w:bookmarkStart w:id="836" w:name="_Toc6240688"/>
      <w:bookmarkStart w:id="837" w:name="_Toc6240632"/>
      <w:bookmarkStart w:id="838" w:name="_Toc6241210"/>
      <w:bookmarkStart w:id="839" w:name="_Toc6241502"/>
      <w:bookmarkStart w:id="840" w:name="_Toc6241789"/>
      <w:bookmarkStart w:id="841" w:name="_Toc6242102"/>
      <w:bookmarkStart w:id="842" w:name="_Toc6242397"/>
      <w:bookmarkStart w:id="843" w:name="_Toc6242700"/>
      <w:bookmarkStart w:id="844" w:name="_Toc6243251"/>
      <w:bookmarkStart w:id="845" w:name="_Toc6243395"/>
      <w:bookmarkStart w:id="846" w:name="_Toc6243615"/>
      <w:bookmarkStart w:id="847" w:name="_Toc6243759"/>
      <w:bookmarkStart w:id="848" w:name="_Toc6243904"/>
      <w:bookmarkStart w:id="849" w:name="_Toc6244049"/>
      <w:bookmarkStart w:id="850" w:name="_Toc6246862"/>
      <w:bookmarkStart w:id="851" w:name="_Toc6247007"/>
      <w:bookmarkStart w:id="852" w:name="_Toc6308790"/>
      <w:bookmarkStart w:id="853" w:name="_Toc6321221"/>
      <w:bookmarkStart w:id="854" w:name="_Toc6485097"/>
      <w:bookmarkStart w:id="855" w:name="_Toc6487505"/>
      <w:bookmarkStart w:id="856" w:name="_Toc6501734"/>
      <w:bookmarkStart w:id="857" w:name="_Toc6501872"/>
      <w:bookmarkStart w:id="858" w:name="_Toc6502010"/>
      <w:bookmarkStart w:id="859" w:name="_Toc6502148"/>
      <w:bookmarkStart w:id="860" w:name="_Toc6502286"/>
      <w:bookmarkStart w:id="861" w:name="_Toc6952151"/>
      <w:bookmarkStart w:id="862" w:name="_Toc6954068"/>
      <w:bookmarkStart w:id="863" w:name="_Toc6954374"/>
      <w:bookmarkStart w:id="864" w:name="_Toc6954679"/>
      <w:bookmarkStart w:id="865" w:name="_Toc6954984"/>
      <w:bookmarkStart w:id="866" w:name="_Toc7017293"/>
      <w:bookmarkStart w:id="867" w:name="_Toc7017599"/>
      <w:bookmarkStart w:id="868" w:name="_Toc7017904"/>
      <w:bookmarkStart w:id="869" w:name="_Toc7112877"/>
      <w:bookmarkStart w:id="870" w:name="_Toc7113526"/>
      <w:bookmarkStart w:id="871" w:name="_Toc7113634"/>
      <w:bookmarkStart w:id="872" w:name="_Toc7114480"/>
      <w:bookmarkStart w:id="873" w:name="_Toc7517005"/>
      <w:bookmarkStart w:id="874" w:name="_Toc7517120"/>
      <w:bookmarkStart w:id="875" w:name="_Toc7609424"/>
      <w:bookmarkStart w:id="876" w:name="_Toc7616832"/>
      <w:bookmarkStart w:id="877" w:name="_Toc7616934"/>
      <w:bookmarkStart w:id="878" w:name="_Toc7617325"/>
      <w:bookmarkStart w:id="879" w:name="_Toc8038517"/>
      <w:bookmarkStart w:id="880" w:name="_Toc8601643"/>
      <w:bookmarkStart w:id="881" w:name="_Toc7114482"/>
      <w:bookmarkStart w:id="882" w:name="_Toc8661767"/>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2"/>
    </w:p>
    <w:p w14:paraId="330215D2" w14:textId="3726DBFD" w:rsidR="00AB031C" w:rsidRPr="00407596" w:rsidRDefault="00AB031C" w:rsidP="00EF39E4">
      <w:pPr>
        <w:pStyle w:val="Heading2"/>
      </w:pPr>
      <w:bookmarkStart w:id="883" w:name="_Toc7017294"/>
      <w:bookmarkStart w:id="884" w:name="_Toc7017600"/>
      <w:bookmarkStart w:id="885" w:name="_Toc7017905"/>
      <w:bookmarkStart w:id="886" w:name="_Toc531038843"/>
      <w:bookmarkStart w:id="887" w:name="_Toc531049093"/>
      <w:bookmarkStart w:id="888" w:name="_Toc531441783"/>
      <w:bookmarkStart w:id="889" w:name="_Toc531465142"/>
      <w:bookmarkStart w:id="890" w:name="_Toc6246864"/>
      <w:bookmarkStart w:id="891" w:name="_Toc6502012"/>
      <w:bookmarkStart w:id="892" w:name="_Toc7616833"/>
      <w:bookmarkStart w:id="893" w:name="_Toc8661768"/>
      <w:bookmarkEnd w:id="883"/>
      <w:bookmarkEnd w:id="884"/>
      <w:bookmarkEnd w:id="885"/>
      <w:r w:rsidRPr="00407596">
        <w:rPr>
          <w:rFonts w:hint="eastAsia"/>
        </w:rPr>
        <w:t>System Description</w:t>
      </w:r>
      <w:bookmarkEnd w:id="881"/>
      <w:bookmarkEnd w:id="886"/>
      <w:bookmarkEnd w:id="887"/>
      <w:bookmarkEnd w:id="888"/>
      <w:bookmarkEnd w:id="889"/>
      <w:bookmarkEnd w:id="890"/>
      <w:bookmarkEnd w:id="891"/>
      <w:bookmarkEnd w:id="892"/>
      <w:bookmarkEnd w:id="893"/>
    </w:p>
    <w:p w14:paraId="03EAA0C1" w14:textId="77777777" w:rsidR="00FA76EF" w:rsidRDefault="00FA76EF" w:rsidP="000144C9">
      <w:pPr>
        <w:pStyle w:val="AllText"/>
      </w:pPr>
      <w:r>
        <w:t>This voice automated system is primarily controlled by the microprocessor Raspberry Pi. For the project, the Raspberry takes the role of an Amazon Echo. The user will speak a voice command to the microphone that is connected to the Raspberry Pi. The Raspberry Pi must be connected to the internet. From there, the command is processed in the cloud. Depending on the command sent, there will be a defined Alexa skill that will match the command to a skill. The skill will run depending on the command that was spoken. The Alexa skill will call the Lambda function that it is linked to. This function will generate an output of confirmation for the user that is sent back to the Alexa skill to be spoken by Alexa through a speaker. The Lambda function will also send data to a ThingSpeak channel. That data is a representation of the function to be executed by the NodeMCU. Therefore, depending on the command, the Lambda function will send that data to the appropriate data channel. The NodeMCU will read the data from the channel and execute a command based on the data it reads.</w:t>
      </w:r>
    </w:p>
    <w:p w14:paraId="28931972" w14:textId="1983338E" w:rsidR="00107334" w:rsidRDefault="00FA76EF" w:rsidP="000144C9">
      <w:pPr>
        <w:pStyle w:val="AllText"/>
      </w:pPr>
      <w:r>
        <w:t xml:space="preserve">The open/close portion is based on the proximity sensor that will be attached to the front door. This proximity sensor will be reed switch type sensor. A reed switch is </w:t>
      </w:r>
      <w:r w:rsidR="00427145">
        <w:t xml:space="preserve">a </w:t>
      </w:r>
      <w:r>
        <w:t>magnetic switch that when closed, allows current flow. The magnetic portion of the sensor will be attached to the door and the sensor will be connected to the NodeMCU. When the user opens the front door, the user will receive a notification from their cell phone notifying the user that the door has been opened.</w:t>
      </w:r>
      <w:r w:rsidR="00773F4F">
        <w:t xml:space="preserve"> However, this will only occur when set by the user. </w:t>
      </w:r>
      <w:r w:rsidR="00E040A8">
        <w:t>Through a web application, the user will</w:t>
      </w:r>
      <w:r w:rsidR="005965BC">
        <w:t xml:space="preserve"> be able to control</w:t>
      </w:r>
      <w:r w:rsidR="00E040A8">
        <w:t xml:space="preserve"> whether </w:t>
      </w:r>
      <w:r w:rsidR="00DA208A">
        <w:t>notifications will be sent</w:t>
      </w:r>
      <w:r w:rsidR="00497AA4">
        <w:t xml:space="preserve"> or not</w:t>
      </w:r>
      <w:r w:rsidR="00DA208A">
        <w:t xml:space="preserve">. </w:t>
      </w:r>
    </w:p>
    <w:p w14:paraId="3C942F68" w14:textId="6028191C" w:rsidR="00582019" w:rsidRDefault="00AB031C" w:rsidP="00EF39E4">
      <w:pPr>
        <w:pStyle w:val="Heading2"/>
      </w:pPr>
      <w:bookmarkStart w:id="894" w:name="_Toc531038844"/>
      <w:bookmarkStart w:id="895" w:name="_Toc531049094"/>
      <w:bookmarkStart w:id="896" w:name="_Toc531441784"/>
      <w:bookmarkStart w:id="897" w:name="_Toc531465143"/>
      <w:bookmarkStart w:id="898" w:name="_Toc6246865"/>
      <w:bookmarkStart w:id="899" w:name="_Toc6502013"/>
      <w:bookmarkStart w:id="900" w:name="_Toc7114483"/>
      <w:bookmarkStart w:id="901" w:name="_Toc7616834"/>
      <w:bookmarkStart w:id="902" w:name="_Toc8661769"/>
      <w:r w:rsidRPr="00407596">
        <w:rPr>
          <w:rFonts w:hint="eastAsia"/>
        </w:rPr>
        <w:t>System Diagram</w:t>
      </w:r>
      <w:bookmarkEnd w:id="894"/>
      <w:bookmarkEnd w:id="895"/>
      <w:bookmarkEnd w:id="896"/>
      <w:bookmarkEnd w:id="897"/>
      <w:bookmarkEnd w:id="898"/>
      <w:bookmarkEnd w:id="899"/>
      <w:bookmarkEnd w:id="900"/>
      <w:bookmarkEnd w:id="901"/>
      <w:bookmarkEnd w:id="902"/>
    </w:p>
    <w:p w14:paraId="7D581F0F" w14:textId="77E71D0F" w:rsidR="00DF541F" w:rsidRPr="00DF541F" w:rsidRDefault="00DF541F" w:rsidP="00DF541F">
      <w:pPr>
        <w:pStyle w:val="AllText"/>
      </w:pPr>
      <w:r>
        <w:fldChar w:fldCharType="begin"/>
      </w:r>
      <w:r>
        <w:instrText xml:space="preserve"> REF _Ref6483261 \h </w:instrText>
      </w:r>
      <w:r>
        <w:fldChar w:fldCharType="separate"/>
      </w:r>
      <w:r>
        <w:t>Fig. 3</w:t>
      </w:r>
      <w:r>
        <w:fldChar w:fldCharType="end"/>
      </w:r>
      <w:r>
        <w:t xml:space="preserve"> below is the system diagram for the project.</w:t>
      </w:r>
    </w:p>
    <w:p w14:paraId="7C951237" w14:textId="7C75B3B8" w:rsidR="00FA6F85" w:rsidRPr="00407596" w:rsidRDefault="00FD3681" w:rsidP="00A76682">
      <w:pPr>
        <w:pStyle w:val="Figure"/>
      </w:pPr>
      <w:r>
        <w:rPr>
          <w:noProof/>
        </w:rPr>
        <w:drawing>
          <wp:inline distT="0" distB="0" distL="0" distR="0" wp14:anchorId="407AAD21" wp14:editId="2AB1F2A2">
            <wp:extent cx="6083898" cy="3028950"/>
            <wp:effectExtent l="0" t="0" r="0" b="0"/>
            <wp:docPr id="487356222" name="Picture 776870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65"/>
                    <pic:cNvPicPr/>
                  </pic:nvPicPr>
                  <pic:blipFill>
                    <a:blip r:embed="rId18">
                      <a:extLst>
                        <a:ext uri="{28A0092B-C50C-407E-A947-70E740481C1C}">
                          <a14:useLocalDpi xmlns:a14="http://schemas.microsoft.com/office/drawing/2010/main" val="0"/>
                        </a:ext>
                      </a:extLst>
                    </a:blip>
                    <a:stretch>
                      <a:fillRect/>
                    </a:stretch>
                  </pic:blipFill>
                  <pic:spPr>
                    <a:xfrm>
                      <a:off x="0" y="0"/>
                      <a:ext cx="6083898" cy="3028950"/>
                    </a:xfrm>
                    <a:prstGeom prst="rect">
                      <a:avLst/>
                    </a:prstGeom>
                  </pic:spPr>
                </pic:pic>
              </a:graphicData>
            </a:graphic>
          </wp:inline>
        </w:drawing>
      </w:r>
    </w:p>
    <w:p w14:paraId="60416731" w14:textId="2A923679" w:rsidR="00086525" w:rsidRPr="00582019" w:rsidRDefault="00B63CCC" w:rsidP="00DB6282">
      <w:pPr>
        <w:pStyle w:val="figurecaption"/>
      </w:pPr>
      <w:bookmarkStart w:id="903" w:name="_Ref6483261"/>
      <w:bookmarkStart w:id="904" w:name="_Ref399936040"/>
      <w:bookmarkStart w:id="905" w:name="_Toc531465103"/>
      <w:bookmarkStart w:id="906" w:name="_Toc531644036"/>
      <w:bookmarkStart w:id="907" w:name="_Toc6246810"/>
      <w:bookmarkStart w:id="908" w:name="_Toc6501953"/>
      <w:bookmarkStart w:id="909" w:name="_Toc8661860"/>
      <w:r>
        <w:t xml:space="preserve">Fig. </w:t>
      </w:r>
      <w:r w:rsidR="004D025F">
        <w:fldChar w:fldCharType="begin"/>
      </w:r>
      <w:r w:rsidR="004D025F">
        <w:instrText xml:space="preserve"> SEQ Fig. \* ARABIC </w:instrText>
      </w:r>
      <w:r w:rsidR="004D025F">
        <w:fldChar w:fldCharType="separate"/>
      </w:r>
      <w:r w:rsidR="008D0D93">
        <w:t>3</w:t>
      </w:r>
      <w:r w:rsidR="004D025F">
        <w:fldChar w:fldCharType="end"/>
      </w:r>
      <w:bookmarkEnd w:id="903"/>
      <w:r>
        <w:t xml:space="preserve"> </w:t>
      </w:r>
      <w:r w:rsidR="003D6B7B" w:rsidRPr="00407596">
        <w:rPr>
          <w:rFonts w:hint="eastAsia"/>
        </w:rPr>
        <w:t>System Diagram</w:t>
      </w:r>
      <w:bookmarkEnd w:id="904"/>
      <w:bookmarkEnd w:id="905"/>
      <w:bookmarkEnd w:id="906"/>
      <w:bookmarkEnd w:id="907"/>
      <w:bookmarkEnd w:id="908"/>
      <w:bookmarkEnd w:id="909"/>
    </w:p>
    <w:p w14:paraId="015B9EEB" w14:textId="11C6834F" w:rsidR="00AB031C" w:rsidRDefault="00AB031C" w:rsidP="00EF39E4">
      <w:pPr>
        <w:pStyle w:val="Heading2"/>
      </w:pPr>
      <w:bookmarkStart w:id="910" w:name="_Toc531038845"/>
      <w:bookmarkStart w:id="911" w:name="_Toc531049095"/>
      <w:bookmarkStart w:id="912" w:name="_Toc531441785"/>
      <w:bookmarkStart w:id="913" w:name="_Toc531465144"/>
      <w:bookmarkStart w:id="914" w:name="_Toc6246866"/>
      <w:bookmarkStart w:id="915" w:name="_Toc6502014"/>
      <w:bookmarkStart w:id="916" w:name="_Toc7114484"/>
      <w:bookmarkStart w:id="917" w:name="_Toc7616835"/>
      <w:bookmarkStart w:id="918" w:name="_Toc8661770"/>
      <w:r w:rsidRPr="00407596">
        <w:rPr>
          <w:rFonts w:hint="eastAsia"/>
        </w:rPr>
        <w:lastRenderedPageBreak/>
        <w:t>System Functions</w:t>
      </w:r>
      <w:bookmarkEnd w:id="910"/>
      <w:bookmarkEnd w:id="911"/>
      <w:bookmarkEnd w:id="912"/>
      <w:bookmarkEnd w:id="913"/>
      <w:bookmarkEnd w:id="914"/>
      <w:bookmarkEnd w:id="915"/>
      <w:bookmarkEnd w:id="916"/>
      <w:bookmarkEnd w:id="917"/>
      <w:bookmarkEnd w:id="918"/>
    </w:p>
    <w:p w14:paraId="75BDB530" w14:textId="1EA93C1E" w:rsidR="00C651FB" w:rsidRPr="00C651FB" w:rsidRDefault="00C651FB" w:rsidP="000144C9">
      <w:pPr>
        <w:pStyle w:val="AllText"/>
      </w:pPr>
      <w:r>
        <w:fldChar w:fldCharType="begin"/>
      </w:r>
      <w:r>
        <w:instrText xml:space="preserve"> REF _Ref531657490 \h </w:instrText>
      </w:r>
      <w:r>
        <w:fldChar w:fldCharType="separate"/>
      </w:r>
      <w:r w:rsidR="00637B46">
        <w:t>Fig. 4</w:t>
      </w:r>
      <w:r>
        <w:fldChar w:fldCharType="end"/>
      </w:r>
      <w:r>
        <w:t xml:space="preserve"> below is the flow chart representation of the system. </w:t>
      </w:r>
    </w:p>
    <w:p w14:paraId="0AF2702F" w14:textId="36FB8110" w:rsidR="00916FFD" w:rsidRPr="00916FFD" w:rsidRDefault="00623751" w:rsidP="00913A4F">
      <w:pPr>
        <w:pStyle w:val="Figure"/>
      </w:pPr>
      <w:r>
        <w:rPr>
          <w:noProof/>
        </w:rPr>
        <w:drawing>
          <wp:inline distT="0" distB="0" distL="0" distR="0" wp14:anchorId="6993233E" wp14:editId="684FD4B4">
            <wp:extent cx="5943600" cy="5245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ject State Graph.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5245100"/>
                    </a:xfrm>
                    <a:prstGeom prst="rect">
                      <a:avLst/>
                    </a:prstGeom>
                  </pic:spPr>
                </pic:pic>
              </a:graphicData>
            </a:graphic>
          </wp:inline>
        </w:drawing>
      </w:r>
    </w:p>
    <w:p w14:paraId="5AA443A7" w14:textId="27656088" w:rsidR="00B924DE" w:rsidRPr="0056017B" w:rsidRDefault="00B63CCC" w:rsidP="00DB6282">
      <w:pPr>
        <w:pStyle w:val="figurecaption"/>
        <w:rPr>
          <w:b/>
          <w:sz w:val="28"/>
        </w:rPr>
      </w:pPr>
      <w:bookmarkStart w:id="919" w:name="_Ref531657490"/>
      <w:bookmarkStart w:id="920" w:name="_Toc531465104"/>
      <w:bookmarkStart w:id="921" w:name="_Toc531644037"/>
      <w:bookmarkStart w:id="922" w:name="_Ref531657486"/>
      <w:bookmarkStart w:id="923" w:name="_Toc6246811"/>
      <w:bookmarkStart w:id="924" w:name="_Toc6501954"/>
      <w:bookmarkStart w:id="925" w:name="_Toc8661861"/>
      <w:r>
        <w:t xml:space="preserve">Fig. </w:t>
      </w:r>
      <w:r w:rsidR="004D025F">
        <w:fldChar w:fldCharType="begin"/>
      </w:r>
      <w:r w:rsidR="004D025F">
        <w:instrText xml:space="preserve"> SEQ Fig. \* ARABIC </w:instrText>
      </w:r>
      <w:r w:rsidR="004D025F">
        <w:fldChar w:fldCharType="separate"/>
      </w:r>
      <w:r w:rsidR="008D0D93">
        <w:t>4</w:t>
      </w:r>
      <w:r w:rsidR="004D025F">
        <w:fldChar w:fldCharType="end"/>
      </w:r>
      <w:bookmarkEnd w:id="919"/>
      <w:r w:rsidR="00231E05" w:rsidRPr="00231E05">
        <w:t xml:space="preserve"> </w:t>
      </w:r>
      <w:r w:rsidR="00916FFD">
        <w:t>Flow Chart</w:t>
      </w:r>
      <w:r w:rsidR="00217C06">
        <w:t xml:space="preserve"> representation of </w:t>
      </w:r>
      <w:r>
        <w:t>the</w:t>
      </w:r>
      <w:r w:rsidR="00217C06">
        <w:t xml:space="preserve"> system</w:t>
      </w:r>
      <w:bookmarkEnd w:id="920"/>
      <w:bookmarkEnd w:id="921"/>
      <w:bookmarkEnd w:id="922"/>
      <w:bookmarkEnd w:id="923"/>
      <w:bookmarkEnd w:id="924"/>
      <w:bookmarkEnd w:id="925"/>
      <w:r w:rsidR="009D4E06">
        <w:br w:type="page"/>
      </w:r>
    </w:p>
    <w:p w14:paraId="29F6539B" w14:textId="227E70AF" w:rsidR="009D4E06" w:rsidRDefault="009D4E06" w:rsidP="00B0045A">
      <w:pPr>
        <w:pStyle w:val="Level1Heading"/>
      </w:pPr>
      <w:bookmarkStart w:id="926" w:name="_Toc531038846"/>
      <w:bookmarkStart w:id="927" w:name="_Toc531049096"/>
      <w:bookmarkStart w:id="928" w:name="_Toc531441786"/>
      <w:bookmarkStart w:id="929" w:name="_Toc531465145"/>
      <w:bookmarkStart w:id="930" w:name="_Toc6246867"/>
      <w:bookmarkStart w:id="931" w:name="_Toc6502015"/>
      <w:bookmarkStart w:id="932" w:name="_Toc7114485"/>
      <w:bookmarkStart w:id="933" w:name="_Toc7616836"/>
      <w:bookmarkStart w:id="934" w:name="_Toc8661771"/>
      <w:r>
        <w:rPr>
          <w:rFonts w:hint="eastAsia"/>
        </w:rPr>
        <w:lastRenderedPageBreak/>
        <w:t>Implementation Plan</w:t>
      </w:r>
      <w:bookmarkEnd w:id="926"/>
      <w:bookmarkEnd w:id="927"/>
      <w:bookmarkEnd w:id="928"/>
      <w:bookmarkEnd w:id="929"/>
      <w:bookmarkEnd w:id="930"/>
      <w:bookmarkEnd w:id="931"/>
      <w:bookmarkEnd w:id="932"/>
      <w:bookmarkEnd w:id="933"/>
      <w:bookmarkEnd w:id="934"/>
      <w:r>
        <w:rPr>
          <w:rFonts w:hint="eastAsia"/>
        </w:rPr>
        <w:t xml:space="preserve"> </w:t>
      </w:r>
    </w:p>
    <w:p w14:paraId="074CC031" w14:textId="1FE76DA0" w:rsidR="000E0BD5" w:rsidRDefault="00AC68AE" w:rsidP="000144C9">
      <w:pPr>
        <w:pStyle w:val="AllText"/>
      </w:pPr>
      <w:r>
        <w:tab/>
      </w:r>
      <w:r w:rsidR="007C366D">
        <w:t xml:space="preserve">In this section </w:t>
      </w:r>
      <w:r w:rsidR="005654ED">
        <w:t>here,</w:t>
      </w:r>
      <w:r w:rsidR="007C366D">
        <w:t xml:space="preserve"> we will have our tasks, org</w:t>
      </w:r>
      <w:r w:rsidR="00D66B99">
        <w:t xml:space="preserve">anization, </w:t>
      </w:r>
      <w:r w:rsidR="002C0DCC">
        <w:t>and timeline.</w:t>
      </w:r>
    </w:p>
    <w:p w14:paraId="5AF725E5" w14:textId="77777777" w:rsidR="0005323F" w:rsidRPr="0005323F" w:rsidRDefault="0005323F" w:rsidP="00FD4CA3">
      <w:pPr>
        <w:pStyle w:val="ListParagraph"/>
        <w:numPr>
          <w:ilvl w:val="0"/>
          <w:numId w:val="22"/>
        </w:numPr>
        <w:tabs>
          <w:tab w:val="left" w:pos="450"/>
        </w:tabs>
        <w:spacing w:before="0"/>
        <w:jc w:val="both"/>
        <w:rPr>
          <w:iCs/>
          <w:noProof/>
          <w:vanish/>
          <w:kern w:val="2"/>
          <w:sz w:val="24"/>
          <w:szCs w:val="21"/>
        </w:rPr>
      </w:pPr>
      <w:bookmarkStart w:id="935" w:name="_Toc531441568"/>
      <w:bookmarkStart w:id="936" w:name="_Toc531441646"/>
      <w:bookmarkStart w:id="937" w:name="_Toc531441787"/>
      <w:bookmarkStart w:id="938" w:name="_Toc531447209"/>
      <w:bookmarkStart w:id="939" w:name="_Toc531441723"/>
      <w:bookmarkStart w:id="940" w:name="_Toc531442008"/>
      <w:bookmarkStart w:id="941" w:name="_Toc531442322"/>
      <w:bookmarkStart w:id="942" w:name="_Toc531442606"/>
      <w:bookmarkStart w:id="943" w:name="_Toc531442926"/>
      <w:bookmarkStart w:id="944" w:name="_Toc531443207"/>
      <w:bookmarkStart w:id="945" w:name="_Toc531443539"/>
      <w:bookmarkStart w:id="946" w:name="_Toc531443856"/>
      <w:bookmarkStart w:id="947" w:name="_Toc531444140"/>
      <w:bookmarkStart w:id="948" w:name="_Toc531447449"/>
      <w:bookmarkStart w:id="949" w:name="_Toc531458551"/>
      <w:bookmarkStart w:id="950" w:name="_Toc531460640"/>
      <w:bookmarkStart w:id="951" w:name="_Toc531460949"/>
      <w:bookmarkStart w:id="952" w:name="_Toc531461240"/>
      <w:bookmarkStart w:id="953" w:name="_Toc531461552"/>
      <w:bookmarkStart w:id="954" w:name="_Toc531461868"/>
      <w:bookmarkStart w:id="955" w:name="_Toc531462153"/>
      <w:bookmarkStart w:id="956" w:name="_Toc531462481"/>
      <w:bookmarkStart w:id="957" w:name="_Toc531462758"/>
      <w:bookmarkStart w:id="958" w:name="_Toc531463053"/>
      <w:bookmarkStart w:id="959" w:name="_Toc531463372"/>
      <w:bookmarkStart w:id="960" w:name="_Toc531463663"/>
      <w:bookmarkStart w:id="961" w:name="_Toc531463965"/>
      <w:bookmarkStart w:id="962" w:name="_Toc531464245"/>
      <w:bookmarkStart w:id="963" w:name="_Toc531464549"/>
      <w:bookmarkStart w:id="964" w:name="_Toc531464868"/>
      <w:bookmarkStart w:id="965" w:name="_Toc531465146"/>
      <w:bookmarkStart w:id="966" w:name="_Toc531528300"/>
      <w:bookmarkStart w:id="967" w:name="_Toc531730402"/>
      <w:bookmarkStart w:id="968" w:name="_Toc531730486"/>
      <w:bookmarkStart w:id="969" w:name="_Toc531955456"/>
      <w:bookmarkStart w:id="970" w:name="_Toc531955537"/>
      <w:bookmarkStart w:id="971" w:name="_Toc531957345"/>
      <w:bookmarkStart w:id="972" w:name="_Toc531958561"/>
      <w:bookmarkStart w:id="973" w:name="_Toc6227943"/>
      <w:bookmarkStart w:id="974" w:name="_Toc6230649"/>
      <w:bookmarkStart w:id="975" w:name="_Toc6230791"/>
      <w:bookmarkStart w:id="976" w:name="_Toc6230933"/>
      <w:bookmarkStart w:id="977" w:name="_Toc6231075"/>
      <w:bookmarkStart w:id="978" w:name="_Toc6231218"/>
      <w:bookmarkStart w:id="979" w:name="_Toc6232811"/>
      <w:bookmarkStart w:id="980" w:name="_Toc6236111"/>
      <w:bookmarkStart w:id="981" w:name="_Toc6236714"/>
      <w:bookmarkStart w:id="982" w:name="_Toc6236989"/>
      <w:bookmarkStart w:id="983" w:name="_Toc6237310"/>
      <w:bookmarkStart w:id="984" w:name="_Toc6237592"/>
      <w:bookmarkStart w:id="985" w:name="_Toc6237900"/>
      <w:bookmarkStart w:id="986" w:name="_Toc6238212"/>
      <w:bookmarkStart w:id="987" w:name="_Toc6238521"/>
      <w:bookmarkStart w:id="988" w:name="_Toc6238800"/>
      <w:bookmarkStart w:id="989" w:name="_Toc6239098"/>
      <w:bookmarkStart w:id="990" w:name="_Toc6239411"/>
      <w:bookmarkStart w:id="991" w:name="_Toc6239722"/>
      <w:bookmarkStart w:id="992" w:name="_Toc6240005"/>
      <w:bookmarkStart w:id="993" w:name="_Toc6240307"/>
      <w:bookmarkStart w:id="994" w:name="_Toc6240411"/>
      <w:bookmarkStart w:id="995" w:name="_Toc6240552"/>
      <w:bookmarkStart w:id="996" w:name="_Toc6240694"/>
      <w:bookmarkStart w:id="997" w:name="_Toc6240781"/>
      <w:bookmarkStart w:id="998" w:name="_Toc6241216"/>
      <w:bookmarkStart w:id="999" w:name="_Toc6241508"/>
      <w:bookmarkStart w:id="1000" w:name="_Toc6241795"/>
      <w:bookmarkStart w:id="1001" w:name="_Toc6242108"/>
      <w:bookmarkStart w:id="1002" w:name="_Toc6242403"/>
      <w:bookmarkStart w:id="1003" w:name="_Toc6242706"/>
      <w:bookmarkStart w:id="1004" w:name="_Toc6243257"/>
      <w:bookmarkStart w:id="1005" w:name="_Toc6243401"/>
      <w:bookmarkStart w:id="1006" w:name="_Toc6243621"/>
      <w:bookmarkStart w:id="1007" w:name="_Toc6243765"/>
      <w:bookmarkStart w:id="1008" w:name="_Toc6243910"/>
      <w:bookmarkStart w:id="1009" w:name="_Toc6244055"/>
      <w:bookmarkStart w:id="1010" w:name="_Toc6246868"/>
      <w:bookmarkStart w:id="1011" w:name="_Toc6247013"/>
      <w:bookmarkStart w:id="1012" w:name="_Toc6308796"/>
      <w:bookmarkStart w:id="1013" w:name="_Toc6321227"/>
      <w:bookmarkStart w:id="1014" w:name="_Toc6485103"/>
      <w:bookmarkStart w:id="1015" w:name="_Toc6487511"/>
      <w:bookmarkStart w:id="1016" w:name="_Toc6501740"/>
      <w:bookmarkStart w:id="1017" w:name="_Toc6501878"/>
      <w:bookmarkStart w:id="1018" w:name="_Toc6502016"/>
      <w:bookmarkStart w:id="1019" w:name="_Toc6502154"/>
      <w:bookmarkStart w:id="1020" w:name="_Toc6502292"/>
      <w:bookmarkStart w:id="1021" w:name="_Toc6952157"/>
      <w:bookmarkStart w:id="1022" w:name="_Toc6954074"/>
      <w:bookmarkStart w:id="1023" w:name="_Toc6954380"/>
      <w:bookmarkStart w:id="1024" w:name="_Toc6954685"/>
      <w:bookmarkStart w:id="1025" w:name="_Toc6954990"/>
      <w:bookmarkStart w:id="1026" w:name="_Toc7017299"/>
      <w:bookmarkStart w:id="1027" w:name="_Toc7017605"/>
      <w:bookmarkStart w:id="1028" w:name="_Toc7017910"/>
      <w:bookmarkStart w:id="1029" w:name="_Toc7112883"/>
      <w:bookmarkStart w:id="1030" w:name="_Toc7113532"/>
      <w:bookmarkStart w:id="1031" w:name="_Toc7113640"/>
      <w:bookmarkStart w:id="1032" w:name="_Toc7114486"/>
      <w:bookmarkStart w:id="1033" w:name="_Toc7517010"/>
      <w:bookmarkStart w:id="1034" w:name="_Toc7517125"/>
      <w:bookmarkStart w:id="1035" w:name="_Toc7609429"/>
      <w:bookmarkStart w:id="1036" w:name="_Toc7616713"/>
      <w:bookmarkStart w:id="1037" w:name="_Toc7616837"/>
      <w:bookmarkStart w:id="1038" w:name="_Toc7616939"/>
      <w:bookmarkStart w:id="1039" w:name="_Toc7617330"/>
      <w:bookmarkStart w:id="1040" w:name="_Toc8038522"/>
      <w:bookmarkStart w:id="1041" w:name="_Toc8601648"/>
      <w:bookmarkStart w:id="1042" w:name="_Toc8661772"/>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p>
    <w:p w14:paraId="5189B08B" w14:textId="77777777" w:rsidR="00BB7938" w:rsidRPr="00BB7938" w:rsidRDefault="00BB7938" w:rsidP="00FD4CA3">
      <w:pPr>
        <w:pStyle w:val="ListParagraph"/>
        <w:numPr>
          <w:ilvl w:val="0"/>
          <w:numId w:val="25"/>
        </w:numPr>
        <w:tabs>
          <w:tab w:val="left" w:pos="450"/>
        </w:tabs>
        <w:spacing w:before="0"/>
        <w:jc w:val="both"/>
        <w:rPr>
          <w:iCs/>
          <w:noProof/>
          <w:vanish/>
          <w:kern w:val="2"/>
          <w:sz w:val="24"/>
          <w:szCs w:val="21"/>
        </w:rPr>
      </w:pPr>
      <w:bookmarkStart w:id="1043" w:name="_Toc531441569"/>
      <w:bookmarkStart w:id="1044" w:name="_Toc531441647"/>
      <w:bookmarkStart w:id="1045" w:name="_Toc531441788"/>
      <w:bookmarkStart w:id="1046" w:name="_Toc531447210"/>
      <w:bookmarkStart w:id="1047" w:name="_Toc531441724"/>
      <w:bookmarkStart w:id="1048" w:name="_Toc531442009"/>
      <w:bookmarkStart w:id="1049" w:name="_Toc531442323"/>
      <w:bookmarkStart w:id="1050" w:name="_Toc531442607"/>
      <w:bookmarkStart w:id="1051" w:name="_Toc531442927"/>
      <w:bookmarkStart w:id="1052" w:name="_Toc531443208"/>
      <w:bookmarkStart w:id="1053" w:name="_Toc531443540"/>
      <w:bookmarkStart w:id="1054" w:name="_Toc531443857"/>
      <w:bookmarkStart w:id="1055" w:name="_Toc531444141"/>
      <w:bookmarkStart w:id="1056" w:name="_Toc531447450"/>
      <w:bookmarkStart w:id="1057" w:name="_Toc531458552"/>
      <w:bookmarkStart w:id="1058" w:name="_Toc531460641"/>
      <w:bookmarkStart w:id="1059" w:name="_Toc531460950"/>
      <w:bookmarkStart w:id="1060" w:name="_Toc531461241"/>
      <w:bookmarkStart w:id="1061" w:name="_Toc531461553"/>
      <w:bookmarkStart w:id="1062" w:name="_Toc531461869"/>
      <w:bookmarkStart w:id="1063" w:name="_Toc531462154"/>
      <w:bookmarkStart w:id="1064" w:name="_Toc531462482"/>
      <w:bookmarkStart w:id="1065" w:name="_Toc531462759"/>
      <w:bookmarkStart w:id="1066" w:name="_Toc531463054"/>
      <w:bookmarkStart w:id="1067" w:name="_Toc531463373"/>
      <w:bookmarkStart w:id="1068" w:name="_Toc531463664"/>
      <w:bookmarkStart w:id="1069" w:name="_Toc531463966"/>
      <w:bookmarkStart w:id="1070" w:name="_Toc531464246"/>
      <w:bookmarkStart w:id="1071" w:name="_Toc531464550"/>
      <w:bookmarkStart w:id="1072" w:name="_Toc531464869"/>
      <w:bookmarkStart w:id="1073" w:name="_Toc531465147"/>
      <w:bookmarkStart w:id="1074" w:name="_Toc531528301"/>
      <w:bookmarkStart w:id="1075" w:name="_Toc531730403"/>
      <w:bookmarkStart w:id="1076" w:name="_Toc531730487"/>
      <w:bookmarkStart w:id="1077" w:name="_Toc531955457"/>
      <w:bookmarkStart w:id="1078" w:name="_Toc531955538"/>
      <w:bookmarkStart w:id="1079" w:name="_Toc531957346"/>
      <w:bookmarkStart w:id="1080" w:name="_Toc531958562"/>
      <w:bookmarkStart w:id="1081" w:name="_Toc6227944"/>
      <w:bookmarkStart w:id="1082" w:name="_Toc6230650"/>
      <w:bookmarkStart w:id="1083" w:name="_Toc6230792"/>
      <w:bookmarkStart w:id="1084" w:name="_Toc6230934"/>
      <w:bookmarkStart w:id="1085" w:name="_Toc6231076"/>
      <w:bookmarkStart w:id="1086" w:name="_Toc6231219"/>
      <w:bookmarkStart w:id="1087" w:name="_Toc6232812"/>
      <w:bookmarkStart w:id="1088" w:name="_Toc6236112"/>
      <w:bookmarkStart w:id="1089" w:name="_Toc6236715"/>
      <w:bookmarkStart w:id="1090" w:name="_Toc6236990"/>
      <w:bookmarkStart w:id="1091" w:name="_Toc6237311"/>
      <w:bookmarkStart w:id="1092" w:name="_Toc6237593"/>
      <w:bookmarkStart w:id="1093" w:name="_Toc6237901"/>
      <w:bookmarkStart w:id="1094" w:name="_Toc6238213"/>
      <w:bookmarkStart w:id="1095" w:name="_Toc6238522"/>
      <w:bookmarkStart w:id="1096" w:name="_Toc6238801"/>
      <w:bookmarkStart w:id="1097" w:name="_Toc6239099"/>
      <w:bookmarkStart w:id="1098" w:name="_Toc6239412"/>
      <w:bookmarkStart w:id="1099" w:name="_Toc6239723"/>
      <w:bookmarkStart w:id="1100" w:name="_Toc6240006"/>
      <w:bookmarkStart w:id="1101" w:name="_Toc6240308"/>
      <w:bookmarkStart w:id="1102" w:name="_Toc6240412"/>
      <w:bookmarkStart w:id="1103" w:name="_Toc6240553"/>
      <w:bookmarkStart w:id="1104" w:name="_Toc6240695"/>
      <w:bookmarkStart w:id="1105" w:name="_Toc6240782"/>
      <w:bookmarkStart w:id="1106" w:name="_Toc6241217"/>
      <w:bookmarkStart w:id="1107" w:name="_Toc6241509"/>
      <w:bookmarkStart w:id="1108" w:name="_Toc6241796"/>
      <w:bookmarkStart w:id="1109" w:name="_Toc6242109"/>
      <w:bookmarkStart w:id="1110" w:name="_Toc6242404"/>
      <w:bookmarkStart w:id="1111" w:name="_Toc6242707"/>
      <w:bookmarkStart w:id="1112" w:name="_Toc6243258"/>
      <w:bookmarkStart w:id="1113" w:name="_Toc6243402"/>
      <w:bookmarkStart w:id="1114" w:name="_Toc6243622"/>
      <w:bookmarkStart w:id="1115" w:name="_Toc6243766"/>
      <w:bookmarkStart w:id="1116" w:name="_Toc6243911"/>
      <w:bookmarkStart w:id="1117" w:name="_Toc6244056"/>
      <w:bookmarkStart w:id="1118" w:name="_Toc6246869"/>
      <w:bookmarkStart w:id="1119" w:name="_Toc6247014"/>
      <w:bookmarkStart w:id="1120" w:name="_Toc6308797"/>
      <w:bookmarkStart w:id="1121" w:name="_Toc6321228"/>
      <w:bookmarkStart w:id="1122" w:name="_Toc6485104"/>
      <w:bookmarkStart w:id="1123" w:name="_Toc6487512"/>
      <w:bookmarkStart w:id="1124" w:name="_Toc6501741"/>
      <w:bookmarkStart w:id="1125" w:name="_Toc6501879"/>
      <w:bookmarkStart w:id="1126" w:name="_Toc6502017"/>
      <w:bookmarkStart w:id="1127" w:name="_Toc6502155"/>
      <w:bookmarkStart w:id="1128" w:name="_Toc6502293"/>
      <w:bookmarkStart w:id="1129" w:name="_Toc6952158"/>
      <w:bookmarkStart w:id="1130" w:name="_Toc6954075"/>
      <w:bookmarkStart w:id="1131" w:name="_Toc6954381"/>
      <w:bookmarkStart w:id="1132" w:name="_Toc6954686"/>
      <w:bookmarkStart w:id="1133" w:name="_Toc6954991"/>
      <w:bookmarkStart w:id="1134" w:name="_Toc7017300"/>
      <w:bookmarkStart w:id="1135" w:name="_Toc7017606"/>
      <w:bookmarkStart w:id="1136" w:name="_Toc7017911"/>
      <w:bookmarkStart w:id="1137" w:name="_Toc7112884"/>
      <w:bookmarkStart w:id="1138" w:name="_Toc7113533"/>
      <w:bookmarkStart w:id="1139" w:name="_Toc7113641"/>
      <w:bookmarkStart w:id="1140" w:name="_Toc7114487"/>
      <w:bookmarkStart w:id="1141" w:name="_Toc7517011"/>
      <w:bookmarkStart w:id="1142" w:name="_Toc7517126"/>
      <w:bookmarkStart w:id="1143" w:name="_Toc7609430"/>
      <w:bookmarkStart w:id="1144" w:name="_Toc7616714"/>
      <w:bookmarkStart w:id="1145" w:name="_Toc7616838"/>
      <w:bookmarkStart w:id="1146" w:name="_Toc7616940"/>
      <w:bookmarkStart w:id="1147" w:name="_Toc7617331"/>
      <w:bookmarkStart w:id="1148" w:name="_Toc8038523"/>
      <w:bookmarkStart w:id="1149" w:name="_Toc8601649"/>
      <w:bookmarkStart w:id="1150" w:name="_Toc8661773"/>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14:paraId="5292E338" w14:textId="20AE0C6D" w:rsidR="0005323F" w:rsidRDefault="00644AC1" w:rsidP="00EF39E4">
      <w:pPr>
        <w:pStyle w:val="Heading2"/>
      </w:pPr>
      <w:bookmarkStart w:id="1151" w:name="_Toc531441789"/>
      <w:bookmarkStart w:id="1152" w:name="_Toc531465148"/>
      <w:bookmarkStart w:id="1153" w:name="_Toc6246870"/>
      <w:bookmarkStart w:id="1154" w:name="_Toc6502018"/>
      <w:bookmarkStart w:id="1155" w:name="_Toc7114488"/>
      <w:bookmarkStart w:id="1156" w:name="_Toc7616839"/>
      <w:bookmarkStart w:id="1157" w:name="_Toc8661774"/>
      <w:r>
        <w:t>Tasks</w:t>
      </w:r>
      <w:bookmarkEnd w:id="1151"/>
      <w:bookmarkEnd w:id="1152"/>
      <w:bookmarkEnd w:id="1153"/>
      <w:bookmarkEnd w:id="1154"/>
      <w:bookmarkEnd w:id="1155"/>
      <w:bookmarkEnd w:id="1156"/>
      <w:bookmarkEnd w:id="1157"/>
    </w:p>
    <w:p w14:paraId="31BFD2C4" w14:textId="77777777" w:rsidR="00324F81" w:rsidRPr="00324F81" w:rsidRDefault="00324F81" w:rsidP="00FD4CA3">
      <w:pPr>
        <w:pStyle w:val="ListParagraph"/>
        <w:numPr>
          <w:ilvl w:val="0"/>
          <w:numId w:val="23"/>
        </w:numPr>
        <w:tabs>
          <w:tab w:val="left" w:pos="720"/>
        </w:tabs>
        <w:spacing w:before="0"/>
        <w:jc w:val="both"/>
        <w:rPr>
          <w:iCs/>
          <w:noProof/>
          <w:vanish/>
          <w:kern w:val="2"/>
          <w:sz w:val="24"/>
          <w:szCs w:val="21"/>
        </w:rPr>
      </w:pPr>
      <w:bookmarkStart w:id="1158" w:name="_Toc529815546"/>
      <w:bookmarkStart w:id="1159" w:name="_Toc529815586"/>
      <w:bookmarkStart w:id="1160" w:name="_Toc529815709"/>
      <w:bookmarkStart w:id="1161" w:name="_Toc529815797"/>
      <w:bookmarkStart w:id="1162" w:name="_Toc529816784"/>
      <w:bookmarkStart w:id="1163" w:name="_Toc529816824"/>
      <w:bookmarkStart w:id="1164" w:name="_Toc529816918"/>
      <w:bookmarkStart w:id="1165" w:name="_Toc529816976"/>
      <w:bookmarkStart w:id="1166" w:name="_Toc529817474"/>
      <w:bookmarkStart w:id="1167" w:name="_Toc529819380"/>
      <w:bookmarkStart w:id="1168" w:name="_Toc529819502"/>
      <w:bookmarkStart w:id="1169" w:name="_Toc530835267"/>
      <w:bookmarkStart w:id="1170" w:name="_Toc529815649"/>
      <w:bookmarkStart w:id="1171" w:name="_Toc529815836"/>
      <w:bookmarkStart w:id="1172" w:name="_Toc529816857"/>
      <w:bookmarkStart w:id="1173" w:name="_Toc529817042"/>
      <w:bookmarkStart w:id="1174" w:name="_Toc529817443"/>
      <w:bookmarkStart w:id="1175" w:name="_Toc529819447"/>
      <w:bookmarkStart w:id="1176" w:name="_Toc529823473"/>
      <w:bookmarkStart w:id="1177" w:name="_Toc529831582"/>
      <w:bookmarkStart w:id="1178" w:name="_Toc529831800"/>
      <w:bookmarkStart w:id="1179" w:name="_Toc529831892"/>
      <w:bookmarkStart w:id="1180" w:name="_Toc529832079"/>
      <w:bookmarkStart w:id="1181" w:name="_Toc529832387"/>
      <w:bookmarkStart w:id="1182" w:name="_Toc529832510"/>
      <w:bookmarkStart w:id="1183" w:name="_Toc529833002"/>
      <w:bookmarkStart w:id="1184" w:name="_Toc529833311"/>
      <w:bookmarkStart w:id="1185" w:name="_Toc529833403"/>
      <w:bookmarkStart w:id="1186" w:name="_Toc529836907"/>
      <w:bookmarkStart w:id="1187" w:name="_Toc529837002"/>
      <w:bookmarkStart w:id="1188" w:name="_Toc529837309"/>
      <w:bookmarkStart w:id="1189" w:name="_Toc529837800"/>
      <w:bookmarkStart w:id="1190" w:name="_Toc529837924"/>
      <w:bookmarkStart w:id="1191" w:name="_Toc529838509"/>
      <w:bookmarkStart w:id="1192" w:name="_Toc529838726"/>
      <w:bookmarkStart w:id="1193" w:name="_Toc529838818"/>
      <w:bookmarkStart w:id="1194" w:name="_Toc529839012"/>
      <w:bookmarkStart w:id="1195" w:name="_Toc529839135"/>
      <w:bookmarkStart w:id="1196" w:name="_Toc529839321"/>
      <w:bookmarkStart w:id="1197" w:name="_Toc529839414"/>
      <w:bookmarkStart w:id="1198" w:name="_Toc529839632"/>
      <w:bookmarkStart w:id="1199" w:name="_Toc529839725"/>
      <w:bookmarkStart w:id="1200" w:name="_Toc529839911"/>
      <w:bookmarkStart w:id="1201" w:name="_Toc529840037"/>
      <w:bookmarkStart w:id="1202" w:name="_Toc529840225"/>
      <w:bookmarkStart w:id="1203" w:name="_Toc529840317"/>
      <w:bookmarkStart w:id="1204" w:name="_Toc529840534"/>
      <w:bookmarkStart w:id="1205" w:name="_Toc529840845"/>
      <w:bookmarkStart w:id="1206" w:name="_Toc529840938"/>
      <w:bookmarkStart w:id="1207" w:name="_Toc529874687"/>
      <w:bookmarkStart w:id="1208" w:name="_Toc529874999"/>
      <w:bookmarkStart w:id="1209" w:name="_Toc529875311"/>
      <w:bookmarkStart w:id="1210" w:name="_Toc529875533"/>
      <w:bookmarkStart w:id="1211" w:name="_Toc529875596"/>
      <w:bookmarkStart w:id="1212" w:name="_Toc529877083"/>
      <w:bookmarkStart w:id="1213" w:name="_Toc529887076"/>
      <w:bookmarkStart w:id="1214" w:name="_Toc529907606"/>
      <w:bookmarkStart w:id="1215" w:name="_Toc529961080"/>
      <w:bookmarkStart w:id="1216" w:name="_Toc529974226"/>
      <w:bookmarkStart w:id="1217" w:name="_Toc530078682"/>
      <w:bookmarkStart w:id="1218" w:name="_Toc530079268"/>
      <w:bookmarkStart w:id="1219" w:name="_Toc530094891"/>
      <w:bookmarkStart w:id="1220" w:name="_Toc530095475"/>
      <w:bookmarkStart w:id="1221" w:name="_Toc530231388"/>
      <w:bookmarkStart w:id="1222" w:name="_Toc530397935"/>
      <w:bookmarkStart w:id="1223" w:name="_Toc530408740"/>
      <w:bookmarkStart w:id="1224" w:name="_Toc530424689"/>
      <w:bookmarkStart w:id="1225" w:name="_Toc530473238"/>
      <w:bookmarkStart w:id="1226" w:name="_Toc530511223"/>
      <w:bookmarkStart w:id="1227" w:name="_Toc530511525"/>
      <w:bookmarkStart w:id="1228" w:name="_Toc530524441"/>
      <w:bookmarkStart w:id="1229" w:name="_Toc530524750"/>
      <w:bookmarkStart w:id="1230" w:name="_Toc530525058"/>
      <w:bookmarkStart w:id="1231" w:name="_Toc530526257"/>
      <w:bookmarkStart w:id="1232" w:name="_Toc530527760"/>
      <w:bookmarkStart w:id="1233" w:name="_Toc530528038"/>
      <w:bookmarkStart w:id="1234" w:name="_Toc530764969"/>
      <w:bookmarkStart w:id="1235" w:name="_Toc530833255"/>
      <w:bookmarkStart w:id="1236" w:name="_Toc530875131"/>
      <w:bookmarkStart w:id="1237" w:name="_Toc530998059"/>
      <w:bookmarkStart w:id="1238" w:name="_Toc531005878"/>
      <w:bookmarkStart w:id="1239" w:name="_Toc531016271"/>
      <w:bookmarkStart w:id="1240" w:name="_Toc531038783"/>
      <w:bookmarkStart w:id="1241" w:name="_Toc531038847"/>
      <w:bookmarkStart w:id="1242" w:name="_Toc531045733"/>
      <w:bookmarkStart w:id="1243" w:name="_Toc531049097"/>
      <w:bookmarkStart w:id="1244" w:name="_Toc531050790"/>
      <w:bookmarkStart w:id="1245" w:name="_Toc531441571"/>
      <w:bookmarkStart w:id="1246" w:name="_Toc531441649"/>
      <w:bookmarkStart w:id="1247" w:name="_Toc531441790"/>
      <w:bookmarkStart w:id="1248" w:name="_Toc531447212"/>
      <w:bookmarkStart w:id="1249" w:name="_Toc531441726"/>
      <w:bookmarkStart w:id="1250" w:name="_Toc531442011"/>
      <w:bookmarkStart w:id="1251" w:name="_Toc531442325"/>
      <w:bookmarkStart w:id="1252" w:name="_Toc531442609"/>
      <w:bookmarkStart w:id="1253" w:name="_Toc531442929"/>
      <w:bookmarkStart w:id="1254" w:name="_Toc531443210"/>
      <w:bookmarkStart w:id="1255" w:name="_Toc531443542"/>
      <w:bookmarkStart w:id="1256" w:name="_Toc531443859"/>
      <w:bookmarkStart w:id="1257" w:name="_Toc531444143"/>
      <w:bookmarkStart w:id="1258" w:name="_Toc531447452"/>
      <w:bookmarkStart w:id="1259" w:name="_Toc531458554"/>
      <w:bookmarkStart w:id="1260" w:name="_Toc531460643"/>
      <w:bookmarkStart w:id="1261" w:name="_Toc531460952"/>
      <w:bookmarkStart w:id="1262" w:name="_Toc531461243"/>
      <w:bookmarkStart w:id="1263" w:name="_Toc531461555"/>
      <w:bookmarkStart w:id="1264" w:name="_Toc531461871"/>
      <w:bookmarkStart w:id="1265" w:name="_Toc531462156"/>
      <w:bookmarkStart w:id="1266" w:name="_Toc531462484"/>
      <w:bookmarkStart w:id="1267" w:name="_Toc531462761"/>
      <w:bookmarkStart w:id="1268" w:name="_Toc531463056"/>
      <w:bookmarkStart w:id="1269" w:name="_Toc531463375"/>
      <w:bookmarkStart w:id="1270" w:name="_Toc531463666"/>
      <w:bookmarkStart w:id="1271" w:name="_Toc531463968"/>
      <w:bookmarkStart w:id="1272" w:name="_Toc531464248"/>
      <w:bookmarkStart w:id="1273" w:name="_Toc531464552"/>
      <w:bookmarkStart w:id="1274" w:name="_Toc531464871"/>
      <w:bookmarkStart w:id="1275" w:name="_Toc531465149"/>
      <w:bookmarkStart w:id="1276" w:name="_Toc531528303"/>
      <w:bookmarkStart w:id="1277" w:name="_Toc531730405"/>
      <w:bookmarkStart w:id="1278" w:name="_Toc531730489"/>
      <w:bookmarkStart w:id="1279" w:name="_Toc531955459"/>
      <w:bookmarkStart w:id="1280" w:name="_Toc531955540"/>
      <w:bookmarkStart w:id="1281" w:name="_Toc531957348"/>
      <w:bookmarkStart w:id="1282" w:name="_Toc531958564"/>
      <w:bookmarkStart w:id="1283" w:name="_Toc6227946"/>
      <w:bookmarkStart w:id="1284" w:name="_Toc6230653"/>
      <w:bookmarkStart w:id="1285" w:name="_Toc6230795"/>
      <w:bookmarkStart w:id="1286" w:name="_Toc6230937"/>
      <w:bookmarkStart w:id="1287" w:name="_Toc6231079"/>
      <w:bookmarkStart w:id="1288" w:name="_Toc6231222"/>
      <w:bookmarkStart w:id="1289" w:name="_Toc6232814"/>
      <w:bookmarkStart w:id="1290" w:name="_Toc6236114"/>
      <w:bookmarkStart w:id="1291" w:name="_Toc6236717"/>
      <w:bookmarkStart w:id="1292" w:name="_Toc6236992"/>
      <w:bookmarkStart w:id="1293" w:name="_Toc6237313"/>
      <w:bookmarkStart w:id="1294" w:name="_Toc6237595"/>
      <w:bookmarkStart w:id="1295" w:name="_Toc6237903"/>
      <w:bookmarkStart w:id="1296" w:name="_Toc6238215"/>
      <w:bookmarkStart w:id="1297" w:name="_Toc6238524"/>
      <w:bookmarkStart w:id="1298" w:name="_Toc6238803"/>
      <w:bookmarkStart w:id="1299" w:name="_Toc6239101"/>
      <w:bookmarkStart w:id="1300" w:name="_Toc6239414"/>
      <w:bookmarkStart w:id="1301" w:name="_Toc6239725"/>
      <w:bookmarkStart w:id="1302" w:name="_Toc6240008"/>
      <w:bookmarkStart w:id="1303" w:name="_Toc6240310"/>
      <w:bookmarkStart w:id="1304" w:name="_Toc6240414"/>
      <w:bookmarkStart w:id="1305" w:name="_Toc6240555"/>
      <w:bookmarkStart w:id="1306" w:name="_Toc6240697"/>
      <w:bookmarkStart w:id="1307" w:name="_Toc6240784"/>
      <w:bookmarkStart w:id="1308" w:name="_Toc6241219"/>
      <w:bookmarkStart w:id="1309" w:name="_Toc6241511"/>
      <w:bookmarkStart w:id="1310" w:name="_Toc6241798"/>
      <w:bookmarkStart w:id="1311" w:name="_Toc6242111"/>
      <w:bookmarkStart w:id="1312" w:name="_Toc6242406"/>
      <w:bookmarkStart w:id="1313" w:name="_Toc6242709"/>
      <w:bookmarkStart w:id="1314" w:name="_Toc6243260"/>
      <w:bookmarkStart w:id="1315" w:name="_Toc6243404"/>
      <w:bookmarkStart w:id="1316" w:name="_Toc6243624"/>
      <w:bookmarkStart w:id="1317" w:name="_Toc6243768"/>
      <w:bookmarkStart w:id="1318" w:name="_Toc6243913"/>
      <w:bookmarkStart w:id="1319" w:name="_Toc6244058"/>
      <w:bookmarkStart w:id="1320" w:name="_Toc6246871"/>
      <w:bookmarkStart w:id="1321" w:name="_Toc6247016"/>
      <w:bookmarkStart w:id="1322" w:name="_Toc6308799"/>
      <w:bookmarkStart w:id="1323" w:name="_Toc6321230"/>
      <w:bookmarkStart w:id="1324" w:name="_Toc6485106"/>
      <w:bookmarkStart w:id="1325" w:name="_Toc6487514"/>
      <w:bookmarkStart w:id="1326" w:name="_Toc6501743"/>
      <w:bookmarkStart w:id="1327" w:name="_Toc6501881"/>
      <w:bookmarkStart w:id="1328" w:name="_Toc6502019"/>
      <w:bookmarkStart w:id="1329" w:name="_Toc6502157"/>
      <w:bookmarkStart w:id="1330" w:name="_Toc6502295"/>
      <w:bookmarkStart w:id="1331" w:name="_Toc6952160"/>
      <w:bookmarkStart w:id="1332" w:name="_Toc6954077"/>
      <w:bookmarkStart w:id="1333" w:name="_Toc6954383"/>
      <w:bookmarkStart w:id="1334" w:name="_Toc6954688"/>
      <w:bookmarkStart w:id="1335" w:name="_Toc6954993"/>
      <w:bookmarkStart w:id="1336" w:name="_Toc7017302"/>
      <w:bookmarkStart w:id="1337" w:name="_Toc7017608"/>
      <w:bookmarkStart w:id="1338" w:name="_Toc7017913"/>
      <w:bookmarkStart w:id="1339" w:name="_Toc7112886"/>
      <w:bookmarkStart w:id="1340" w:name="_Toc7113535"/>
      <w:bookmarkStart w:id="1341" w:name="_Toc7113643"/>
      <w:bookmarkStart w:id="1342" w:name="_Toc7114489"/>
      <w:bookmarkStart w:id="1343" w:name="_Toc7517013"/>
      <w:bookmarkStart w:id="1344" w:name="_Toc7517128"/>
      <w:bookmarkStart w:id="1345" w:name="_Toc7609432"/>
      <w:bookmarkStart w:id="1346" w:name="_Toc7616840"/>
      <w:bookmarkStart w:id="1347" w:name="_Toc7616942"/>
      <w:bookmarkStart w:id="1348" w:name="_Toc7617333"/>
      <w:bookmarkStart w:id="1349" w:name="_Toc8038525"/>
      <w:bookmarkStart w:id="1350" w:name="_Toc8601651"/>
      <w:bookmarkStart w:id="1351" w:name="_Toc8661775"/>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375BD57F" w14:textId="4D270785" w:rsidR="00882F92" w:rsidRPr="00C61475" w:rsidRDefault="00882F92" w:rsidP="00882F92">
      <w:pPr>
        <w:pStyle w:val="Bullets"/>
        <w:ind w:left="720"/>
        <w:rPr>
          <w:sz w:val="22"/>
          <w:szCs w:val="20"/>
        </w:rPr>
      </w:pPr>
      <w:bookmarkStart w:id="1352" w:name="_Toc531038849"/>
      <w:bookmarkStart w:id="1353" w:name="_Toc531049099"/>
      <w:r w:rsidRPr="00872EFA">
        <w:rPr>
          <w:sz w:val="32"/>
          <w:szCs w:val="23"/>
        </w:rPr>
        <w:t xml:space="preserve"> </w:t>
      </w:r>
      <w:r w:rsidRPr="00C61475">
        <w:rPr>
          <w:rFonts w:hint="eastAsia"/>
          <w:sz w:val="22"/>
          <w:szCs w:val="20"/>
        </w:rPr>
        <w:t xml:space="preserve">Task 1. </w:t>
      </w:r>
      <w:r w:rsidRPr="00C61475">
        <w:rPr>
          <w:sz w:val="22"/>
          <w:szCs w:val="20"/>
        </w:rPr>
        <w:t>Create AVS Prototype on Raspberry Pi</w:t>
      </w:r>
    </w:p>
    <w:p w14:paraId="591A2DFF" w14:textId="77777777" w:rsidR="00882F92" w:rsidRPr="00C61475" w:rsidRDefault="00882F92" w:rsidP="00882F92">
      <w:pPr>
        <w:pStyle w:val="Bullets"/>
        <w:ind w:left="810" w:hanging="450"/>
        <w:rPr>
          <w:sz w:val="22"/>
          <w:szCs w:val="20"/>
        </w:rPr>
      </w:pPr>
      <w:r w:rsidRPr="00C61475">
        <w:rPr>
          <w:sz w:val="22"/>
          <w:szCs w:val="20"/>
        </w:rPr>
        <w:t xml:space="preserve">Task 2. Alexa Skill Program </w:t>
      </w:r>
    </w:p>
    <w:p w14:paraId="5C6366B4" w14:textId="77777777" w:rsidR="00882F92" w:rsidRPr="00C61475" w:rsidRDefault="00882F92" w:rsidP="00FD4CA3">
      <w:pPr>
        <w:pStyle w:val="Bullets"/>
        <w:numPr>
          <w:ilvl w:val="1"/>
          <w:numId w:val="17"/>
        </w:numPr>
        <w:rPr>
          <w:sz w:val="22"/>
          <w:szCs w:val="20"/>
        </w:rPr>
      </w:pPr>
      <w:r w:rsidRPr="00C61475">
        <w:rPr>
          <w:sz w:val="22"/>
          <w:szCs w:val="20"/>
        </w:rPr>
        <w:t>Subtask 2.1. Program Alexa Skill for light control</w:t>
      </w:r>
    </w:p>
    <w:p w14:paraId="6C67E3C6" w14:textId="77777777" w:rsidR="00882F92" w:rsidRPr="00C61475" w:rsidRDefault="00882F92" w:rsidP="00FD4CA3">
      <w:pPr>
        <w:pStyle w:val="Bullets"/>
        <w:numPr>
          <w:ilvl w:val="1"/>
          <w:numId w:val="17"/>
        </w:numPr>
        <w:rPr>
          <w:sz w:val="22"/>
          <w:szCs w:val="20"/>
        </w:rPr>
      </w:pPr>
      <w:r w:rsidRPr="00C61475">
        <w:rPr>
          <w:sz w:val="22"/>
          <w:szCs w:val="20"/>
        </w:rPr>
        <w:t>Subtask 2.2. Program Alexa Skill for television remote control function</w:t>
      </w:r>
    </w:p>
    <w:p w14:paraId="689A21B5" w14:textId="77777777" w:rsidR="00882F92" w:rsidRPr="00C61475" w:rsidRDefault="00882F92" w:rsidP="00FD4CA3">
      <w:pPr>
        <w:pStyle w:val="Bullets"/>
        <w:numPr>
          <w:ilvl w:val="1"/>
          <w:numId w:val="17"/>
        </w:numPr>
        <w:rPr>
          <w:sz w:val="22"/>
          <w:szCs w:val="20"/>
        </w:rPr>
      </w:pPr>
      <w:r w:rsidRPr="00C61475">
        <w:rPr>
          <w:sz w:val="22"/>
          <w:szCs w:val="20"/>
        </w:rPr>
        <w:t>Subtask 2.3. Program Alexa Skill for thermostat control function</w:t>
      </w:r>
    </w:p>
    <w:p w14:paraId="7C0C037A" w14:textId="3F343BD4" w:rsidR="00882F92" w:rsidRPr="00C61475" w:rsidRDefault="00882F92" w:rsidP="00882F92">
      <w:pPr>
        <w:pStyle w:val="Bullets"/>
        <w:ind w:left="720"/>
        <w:rPr>
          <w:sz w:val="22"/>
          <w:szCs w:val="20"/>
        </w:rPr>
      </w:pPr>
      <w:r w:rsidRPr="00C61475">
        <w:rPr>
          <w:sz w:val="22"/>
          <w:szCs w:val="20"/>
        </w:rPr>
        <w:t xml:space="preserve"> </w:t>
      </w:r>
      <w:r w:rsidRPr="00C61475">
        <w:rPr>
          <w:rFonts w:hint="eastAsia"/>
          <w:sz w:val="22"/>
          <w:szCs w:val="20"/>
        </w:rPr>
        <w:t xml:space="preserve">Task </w:t>
      </w:r>
      <w:r w:rsidRPr="00C61475">
        <w:rPr>
          <w:sz w:val="22"/>
          <w:szCs w:val="20"/>
        </w:rPr>
        <w:t>3</w:t>
      </w:r>
      <w:r w:rsidRPr="00C61475">
        <w:rPr>
          <w:rFonts w:hint="eastAsia"/>
          <w:sz w:val="22"/>
          <w:szCs w:val="20"/>
        </w:rPr>
        <w:t>.</w:t>
      </w:r>
      <w:r w:rsidRPr="00C61475">
        <w:rPr>
          <w:sz w:val="22"/>
          <w:szCs w:val="20"/>
        </w:rPr>
        <w:t xml:space="preserve"> </w:t>
      </w:r>
      <w:r w:rsidR="00D92052" w:rsidRPr="00C61475">
        <w:rPr>
          <w:sz w:val="22"/>
          <w:szCs w:val="20"/>
        </w:rPr>
        <w:t>Setu</w:t>
      </w:r>
      <w:r w:rsidR="004A0A50" w:rsidRPr="00C61475">
        <w:rPr>
          <w:sz w:val="22"/>
          <w:szCs w:val="20"/>
        </w:rPr>
        <w:t>p</w:t>
      </w:r>
      <w:r w:rsidRPr="00C61475">
        <w:rPr>
          <w:sz w:val="22"/>
          <w:szCs w:val="20"/>
        </w:rPr>
        <w:t xml:space="preserve"> </w:t>
      </w:r>
      <w:r w:rsidR="00CC524A" w:rsidRPr="00C61475">
        <w:rPr>
          <w:sz w:val="22"/>
          <w:szCs w:val="20"/>
        </w:rPr>
        <w:t>D</w:t>
      </w:r>
      <w:r w:rsidRPr="00C61475">
        <w:rPr>
          <w:sz w:val="22"/>
          <w:szCs w:val="20"/>
        </w:rPr>
        <w:t xml:space="preserve">ata </w:t>
      </w:r>
      <w:r w:rsidR="00CC524A" w:rsidRPr="00C61475">
        <w:rPr>
          <w:sz w:val="22"/>
          <w:szCs w:val="20"/>
        </w:rPr>
        <w:t>C</w:t>
      </w:r>
      <w:r w:rsidRPr="00C61475">
        <w:rPr>
          <w:sz w:val="22"/>
          <w:szCs w:val="20"/>
        </w:rPr>
        <w:t xml:space="preserve">hannel for the </w:t>
      </w:r>
      <w:r w:rsidR="00CC524A" w:rsidRPr="00C61475">
        <w:rPr>
          <w:sz w:val="22"/>
          <w:szCs w:val="20"/>
        </w:rPr>
        <w:t>T</w:t>
      </w:r>
      <w:r w:rsidRPr="00C61475">
        <w:rPr>
          <w:sz w:val="22"/>
          <w:szCs w:val="20"/>
        </w:rPr>
        <w:t xml:space="preserve">elevision, </w:t>
      </w:r>
      <w:r w:rsidR="00CC524A" w:rsidRPr="00C61475">
        <w:rPr>
          <w:sz w:val="22"/>
          <w:szCs w:val="20"/>
        </w:rPr>
        <w:t>T</w:t>
      </w:r>
      <w:r w:rsidRPr="00C61475">
        <w:rPr>
          <w:sz w:val="22"/>
          <w:szCs w:val="20"/>
        </w:rPr>
        <w:t xml:space="preserve">emperature, and </w:t>
      </w:r>
      <w:r w:rsidR="00CC524A" w:rsidRPr="00C61475">
        <w:rPr>
          <w:sz w:val="22"/>
          <w:szCs w:val="20"/>
        </w:rPr>
        <w:t>L</w:t>
      </w:r>
      <w:r w:rsidRPr="00C61475">
        <w:rPr>
          <w:sz w:val="22"/>
          <w:szCs w:val="20"/>
        </w:rPr>
        <w:t xml:space="preserve">ights. </w:t>
      </w:r>
    </w:p>
    <w:p w14:paraId="73EE60A5" w14:textId="77777777" w:rsidR="00882F92" w:rsidRPr="00C61475" w:rsidRDefault="00882F92" w:rsidP="00882F92">
      <w:pPr>
        <w:pStyle w:val="Bullets"/>
        <w:ind w:left="720"/>
        <w:rPr>
          <w:sz w:val="22"/>
          <w:szCs w:val="20"/>
        </w:rPr>
      </w:pPr>
      <w:r w:rsidRPr="00C61475">
        <w:rPr>
          <w:sz w:val="22"/>
          <w:szCs w:val="20"/>
        </w:rPr>
        <w:t xml:space="preserve"> Task 4. AWS Lambda Program</w:t>
      </w:r>
    </w:p>
    <w:p w14:paraId="1AFE8790" w14:textId="77777777" w:rsidR="00882F92" w:rsidRPr="00C61475" w:rsidRDefault="00882F92" w:rsidP="00FD4CA3">
      <w:pPr>
        <w:pStyle w:val="Bullets"/>
        <w:numPr>
          <w:ilvl w:val="1"/>
          <w:numId w:val="17"/>
        </w:numPr>
        <w:rPr>
          <w:sz w:val="22"/>
          <w:szCs w:val="20"/>
        </w:rPr>
      </w:pPr>
      <w:r w:rsidRPr="00C61475">
        <w:rPr>
          <w:rFonts w:hint="eastAsia"/>
          <w:sz w:val="22"/>
          <w:szCs w:val="20"/>
        </w:rPr>
        <w:t xml:space="preserve">Subtask </w:t>
      </w:r>
      <w:r w:rsidRPr="00C61475">
        <w:rPr>
          <w:sz w:val="22"/>
          <w:szCs w:val="20"/>
        </w:rPr>
        <w:t>4.</w:t>
      </w:r>
      <w:r w:rsidRPr="00C61475">
        <w:rPr>
          <w:rFonts w:hint="eastAsia"/>
          <w:sz w:val="22"/>
          <w:szCs w:val="20"/>
        </w:rPr>
        <w:t>1.</w:t>
      </w:r>
      <w:r w:rsidRPr="00C61475">
        <w:rPr>
          <w:sz w:val="22"/>
          <w:szCs w:val="20"/>
        </w:rPr>
        <w:t xml:space="preserve"> Program Lambda functions for light control</w:t>
      </w:r>
    </w:p>
    <w:p w14:paraId="31A36F43" w14:textId="77777777" w:rsidR="00882F92" w:rsidRPr="00C61475" w:rsidRDefault="00882F92" w:rsidP="00FD4CA3">
      <w:pPr>
        <w:pStyle w:val="Bullets"/>
        <w:numPr>
          <w:ilvl w:val="1"/>
          <w:numId w:val="17"/>
        </w:numPr>
        <w:rPr>
          <w:sz w:val="22"/>
          <w:szCs w:val="20"/>
        </w:rPr>
      </w:pPr>
      <w:r w:rsidRPr="00C61475">
        <w:rPr>
          <w:sz w:val="22"/>
          <w:szCs w:val="20"/>
        </w:rPr>
        <w:t>Subtask 4.2. Program Lambda function for television control</w:t>
      </w:r>
    </w:p>
    <w:p w14:paraId="65F02FE9" w14:textId="77777777" w:rsidR="00882F92" w:rsidRPr="00C61475" w:rsidRDefault="00882F92" w:rsidP="00FD4CA3">
      <w:pPr>
        <w:pStyle w:val="Bullets"/>
        <w:numPr>
          <w:ilvl w:val="1"/>
          <w:numId w:val="17"/>
        </w:numPr>
        <w:rPr>
          <w:sz w:val="22"/>
          <w:szCs w:val="20"/>
        </w:rPr>
      </w:pPr>
      <w:r w:rsidRPr="00C61475">
        <w:rPr>
          <w:sz w:val="22"/>
          <w:szCs w:val="20"/>
        </w:rPr>
        <w:t>Subtask 4.3. Program Lambda function for temperature control</w:t>
      </w:r>
    </w:p>
    <w:p w14:paraId="4A6ADDED" w14:textId="0F6CF8EB" w:rsidR="00882F92" w:rsidRPr="00C61475" w:rsidRDefault="00882F92" w:rsidP="00882F92">
      <w:pPr>
        <w:pStyle w:val="Bullets"/>
        <w:ind w:left="720"/>
        <w:rPr>
          <w:sz w:val="22"/>
          <w:szCs w:val="20"/>
        </w:rPr>
      </w:pPr>
      <w:r w:rsidRPr="00C61475">
        <w:rPr>
          <w:sz w:val="22"/>
          <w:szCs w:val="20"/>
        </w:rPr>
        <w:t xml:space="preserve">Task 5. </w:t>
      </w:r>
      <w:r w:rsidR="00654695" w:rsidRPr="00C61475">
        <w:rPr>
          <w:sz w:val="22"/>
          <w:szCs w:val="20"/>
        </w:rPr>
        <w:t>Remote</w:t>
      </w:r>
      <w:r w:rsidRPr="00C61475">
        <w:rPr>
          <w:sz w:val="22"/>
          <w:szCs w:val="20"/>
        </w:rPr>
        <w:t xml:space="preserve"> </w:t>
      </w:r>
      <w:r w:rsidR="00B66EB6" w:rsidRPr="00C61475">
        <w:rPr>
          <w:sz w:val="22"/>
          <w:szCs w:val="20"/>
        </w:rPr>
        <w:t xml:space="preserve">Control </w:t>
      </w:r>
      <w:r w:rsidRPr="00C61475">
        <w:rPr>
          <w:sz w:val="22"/>
          <w:szCs w:val="20"/>
        </w:rPr>
        <w:t>Design</w:t>
      </w:r>
    </w:p>
    <w:p w14:paraId="00D0B69A" w14:textId="66EDA0E8" w:rsidR="00882F92" w:rsidRPr="00C61475" w:rsidRDefault="00882F92" w:rsidP="00FD4CA3">
      <w:pPr>
        <w:pStyle w:val="Bullets"/>
        <w:numPr>
          <w:ilvl w:val="1"/>
          <w:numId w:val="17"/>
        </w:numPr>
        <w:rPr>
          <w:sz w:val="22"/>
          <w:szCs w:val="20"/>
        </w:rPr>
      </w:pPr>
      <w:r w:rsidRPr="00C61475">
        <w:rPr>
          <w:sz w:val="22"/>
          <w:szCs w:val="20"/>
        </w:rPr>
        <w:t>Subtask 5.1. Create schematic</w:t>
      </w:r>
      <w:r w:rsidR="00E709DE" w:rsidRPr="00C61475">
        <w:rPr>
          <w:sz w:val="22"/>
          <w:szCs w:val="20"/>
        </w:rPr>
        <w:t>/breadboard design</w:t>
      </w:r>
      <w:r w:rsidRPr="00C61475">
        <w:rPr>
          <w:sz w:val="22"/>
          <w:szCs w:val="20"/>
        </w:rPr>
        <w:t xml:space="preserve"> for IR transmitter</w:t>
      </w:r>
    </w:p>
    <w:p w14:paraId="61F9DBD4" w14:textId="46661931" w:rsidR="00882F92" w:rsidRPr="00C61475" w:rsidRDefault="00882F92" w:rsidP="00FD4CA3">
      <w:pPr>
        <w:pStyle w:val="Bullets"/>
        <w:numPr>
          <w:ilvl w:val="1"/>
          <w:numId w:val="17"/>
        </w:numPr>
        <w:rPr>
          <w:sz w:val="22"/>
          <w:szCs w:val="20"/>
        </w:rPr>
      </w:pPr>
      <w:r w:rsidRPr="00C61475">
        <w:rPr>
          <w:sz w:val="22"/>
          <w:szCs w:val="20"/>
        </w:rPr>
        <w:t>Subtask 5.2. Circuit design simulation</w:t>
      </w:r>
      <w:r w:rsidR="00AA6510" w:rsidRPr="00C61475">
        <w:rPr>
          <w:sz w:val="22"/>
          <w:szCs w:val="20"/>
        </w:rPr>
        <w:t xml:space="preserve"> (results &amp; calculations)</w:t>
      </w:r>
    </w:p>
    <w:p w14:paraId="49734276" w14:textId="77777777" w:rsidR="00882F92" w:rsidRPr="00C61475" w:rsidRDefault="00882F92" w:rsidP="00FD4CA3">
      <w:pPr>
        <w:pStyle w:val="Bullets"/>
        <w:numPr>
          <w:ilvl w:val="1"/>
          <w:numId w:val="17"/>
        </w:numPr>
        <w:rPr>
          <w:sz w:val="22"/>
          <w:szCs w:val="20"/>
        </w:rPr>
      </w:pPr>
      <w:r w:rsidRPr="00C61475">
        <w:rPr>
          <w:sz w:val="22"/>
          <w:szCs w:val="20"/>
        </w:rPr>
        <w:t>Subtask 5.3. PCB design of IR transmitter</w:t>
      </w:r>
    </w:p>
    <w:p w14:paraId="65C98421" w14:textId="77777777" w:rsidR="00882F92" w:rsidRPr="00C61475" w:rsidRDefault="00882F92" w:rsidP="00FD4CA3">
      <w:pPr>
        <w:pStyle w:val="Bullets"/>
        <w:numPr>
          <w:ilvl w:val="1"/>
          <w:numId w:val="17"/>
        </w:numPr>
        <w:rPr>
          <w:sz w:val="22"/>
          <w:szCs w:val="20"/>
        </w:rPr>
      </w:pPr>
      <w:r w:rsidRPr="00C61475">
        <w:rPr>
          <w:sz w:val="22"/>
          <w:szCs w:val="20"/>
        </w:rPr>
        <w:t>Subtask 5.4. Solder components to PCB</w:t>
      </w:r>
    </w:p>
    <w:p w14:paraId="7EDEC8F7" w14:textId="77777777" w:rsidR="00882F92" w:rsidRPr="00C61475" w:rsidRDefault="00882F92" w:rsidP="00FD4CA3">
      <w:pPr>
        <w:pStyle w:val="Bullets"/>
        <w:numPr>
          <w:ilvl w:val="1"/>
          <w:numId w:val="17"/>
        </w:numPr>
        <w:rPr>
          <w:sz w:val="22"/>
          <w:szCs w:val="20"/>
        </w:rPr>
      </w:pPr>
      <w:r w:rsidRPr="00C61475">
        <w:rPr>
          <w:sz w:val="22"/>
          <w:szCs w:val="20"/>
        </w:rPr>
        <w:t>Subtask 5.5. Program NodeMCU</w:t>
      </w:r>
    </w:p>
    <w:p w14:paraId="1CA77CEF" w14:textId="71618297" w:rsidR="00654695" w:rsidRPr="00C61475" w:rsidRDefault="006A7D83" w:rsidP="00FD4CA3">
      <w:pPr>
        <w:pStyle w:val="Bullets"/>
        <w:numPr>
          <w:ilvl w:val="1"/>
          <w:numId w:val="17"/>
        </w:numPr>
        <w:rPr>
          <w:sz w:val="22"/>
          <w:szCs w:val="20"/>
        </w:rPr>
      </w:pPr>
      <w:r w:rsidRPr="00C61475">
        <w:rPr>
          <w:sz w:val="22"/>
          <w:szCs w:val="20"/>
        </w:rPr>
        <w:t>Subtask 5.6</w:t>
      </w:r>
      <w:r w:rsidR="00141908" w:rsidRPr="00C61475">
        <w:rPr>
          <w:sz w:val="22"/>
          <w:szCs w:val="20"/>
        </w:rPr>
        <w:t>.</w:t>
      </w:r>
      <w:r w:rsidRPr="00C61475">
        <w:rPr>
          <w:sz w:val="22"/>
          <w:szCs w:val="20"/>
        </w:rPr>
        <w:t xml:space="preserve"> </w:t>
      </w:r>
      <w:r w:rsidR="0013557B" w:rsidRPr="00C61475">
        <w:rPr>
          <w:sz w:val="22"/>
          <w:szCs w:val="20"/>
        </w:rPr>
        <w:t>Encasing Design</w:t>
      </w:r>
    </w:p>
    <w:p w14:paraId="43D0A9E9" w14:textId="77777777" w:rsidR="00882F92" w:rsidRPr="00C61475" w:rsidRDefault="00882F92" w:rsidP="00882F92">
      <w:pPr>
        <w:pStyle w:val="Bullets"/>
        <w:ind w:left="720"/>
        <w:rPr>
          <w:sz w:val="22"/>
          <w:szCs w:val="20"/>
        </w:rPr>
      </w:pPr>
      <w:r w:rsidRPr="00C61475">
        <w:rPr>
          <w:sz w:val="22"/>
          <w:szCs w:val="20"/>
        </w:rPr>
        <w:t xml:space="preserve"> Task 6. Temperature Control Design</w:t>
      </w:r>
    </w:p>
    <w:p w14:paraId="371324FD" w14:textId="675AA082" w:rsidR="00882F92" w:rsidRPr="00C61475" w:rsidRDefault="00882F92" w:rsidP="00FD4CA3">
      <w:pPr>
        <w:pStyle w:val="Bullets"/>
        <w:numPr>
          <w:ilvl w:val="1"/>
          <w:numId w:val="17"/>
        </w:numPr>
        <w:rPr>
          <w:sz w:val="22"/>
          <w:szCs w:val="20"/>
        </w:rPr>
      </w:pPr>
      <w:r w:rsidRPr="00C61475">
        <w:rPr>
          <w:sz w:val="22"/>
          <w:szCs w:val="20"/>
        </w:rPr>
        <w:t>Subtask 6.1. Create schematic</w:t>
      </w:r>
      <w:r w:rsidR="00E709DE" w:rsidRPr="00C61475">
        <w:rPr>
          <w:sz w:val="22"/>
          <w:szCs w:val="20"/>
        </w:rPr>
        <w:t>/breadboard design</w:t>
      </w:r>
      <w:r w:rsidRPr="00C61475">
        <w:rPr>
          <w:sz w:val="22"/>
          <w:szCs w:val="20"/>
        </w:rPr>
        <w:t xml:space="preserve"> for temperature control </w:t>
      </w:r>
    </w:p>
    <w:p w14:paraId="747ED37A" w14:textId="77777777" w:rsidR="00882F92" w:rsidRPr="00C61475" w:rsidRDefault="00882F92" w:rsidP="00FD4CA3">
      <w:pPr>
        <w:pStyle w:val="Bullets"/>
        <w:numPr>
          <w:ilvl w:val="1"/>
          <w:numId w:val="17"/>
        </w:numPr>
        <w:rPr>
          <w:sz w:val="22"/>
          <w:szCs w:val="20"/>
        </w:rPr>
      </w:pPr>
      <w:r w:rsidRPr="00C61475">
        <w:rPr>
          <w:sz w:val="22"/>
          <w:szCs w:val="20"/>
        </w:rPr>
        <w:t>Subtask 6.2. PCB design of temperature control</w:t>
      </w:r>
    </w:p>
    <w:p w14:paraId="4083D9CB" w14:textId="77777777" w:rsidR="00882F92" w:rsidRPr="00C61475" w:rsidRDefault="00882F92" w:rsidP="00FD4CA3">
      <w:pPr>
        <w:pStyle w:val="Bullets"/>
        <w:numPr>
          <w:ilvl w:val="1"/>
          <w:numId w:val="17"/>
        </w:numPr>
        <w:rPr>
          <w:sz w:val="22"/>
          <w:szCs w:val="20"/>
        </w:rPr>
      </w:pPr>
      <w:r w:rsidRPr="00C61475">
        <w:rPr>
          <w:sz w:val="22"/>
          <w:szCs w:val="20"/>
        </w:rPr>
        <w:t>Subtask 6.3. Solder components to PCB</w:t>
      </w:r>
    </w:p>
    <w:p w14:paraId="1D471EEF" w14:textId="4A07001E" w:rsidR="00882F92" w:rsidRPr="00C61475" w:rsidRDefault="00882F92" w:rsidP="00FD4CA3">
      <w:pPr>
        <w:pStyle w:val="Bullets"/>
        <w:numPr>
          <w:ilvl w:val="1"/>
          <w:numId w:val="17"/>
        </w:numPr>
        <w:rPr>
          <w:sz w:val="22"/>
          <w:szCs w:val="20"/>
        </w:rPr>
      </w:pPr>
      <w:r w:rsidRPr="00C61475">
        <w:rPr>
          <w:sz w:val="22"/>
          <w:szCs w:val="20"/>
        </w:rPr>
        <w:t>Subtask 6.4. Program NodeMCU</w:t>
      </w:r>
    </w:p>
    <w:p w14:paraId="099C5871" w14:textId="75027E53" w:rsidR="00BD3B73" w:rsidRPr="00C61475" w:rsidRDefault="00BD3B73" w:rsidP="00FD4CA3">
      <w:pPr>
        <w:pStyle w:val="Bullets"/>
        <w:numPr>
          <w:ilvl w:val="1"/>
          <w:numId w:val="17"/>
        </w:numPr>
        <w:rPr>
          <w:sz w:val="22"/>
          <w:szCs w:val="20"/>
        </w:rPr>
      </w:pPr>
      <w:r w:rsidRPr="00C61475">
        <w:rPr>
          <w:sz w:val="22"/>
          <w:szCs w:val="20"/>
        </w:rPr>
        <w:t xml:space="preserve">Subtask 6.5 Encasing </w:t>
      </w:r>
      <w:r w:rsidR="007362A3" w:rsidRPr="00C61475">
        <w:rPr>
          <w:sz w:val="22"/>
          <w:szCs w:val="20"/>
        </w:rPr>
        <w:t>D</w:t>
      </w:r>
      <w:r w:rsidRPr="00C61475">
        <w:rPr>
          <w:sz w:val="22"/>
          <w:szCs w:val="20"/>
        </w:rPr>
        <w:t>esign</w:t>
      </w:r>
    </w:p>
    <w:p w14:paraId="4C7A76AA" w14:textId="77777777" w:rsidR="00882F92" w:rsidRPr="00C61475" w:rsidRDefault="00882F92" w:rsidP="00882F92">
      <w:pPr>
        <w:pStyle w:val="Bullets"/>
        <w:ind w:left="720"/>
        <w:rPr>
          <w:sz w:val="22"/>
          <w:szCs w:val="20"/>
        </w:rPr>
      </w:pPr>
      <w:r w:rsidRPr="00C61475">
        <w:rPr>
          <w:sz w:val="22"/>
          <w:szCs w:val="20"/>
        </w:rPr>
        <w:t xml:space="preserve"> Task 7. Stand-Alone Light Control Design</w:t>
      </w:r>
    </w:p>
    <w:p w14:paraId="1127284F" w14:textId="6851A47D" w:rsidR="00882F92" w:rsidRPr="00C61475" w:rsidRDefault="00882F92" w:rsidP="00FD4CA3">
      <w:pPr>
        <w:pStyle w:val="Bullets"/>
        <w:numPr>
          <w:ilvl w:val="1"/>
          <w:numId w:val="17"/>
        </w:numPr>
        <w:rPr>
          <w:sz w:val="22"/>
          <w:szCs w:val="20"/>
        </w:rPr>
      </w:pPr>
      <w:r w:rsidRPr="00C61475">
        <w:rPr>
          <w:sz w:val="22"/>
          <w:szCs w:val="20"/>
        </w:rPr>
        <w:t>Subtask 7.1. Create schematic</w:t>
      </w:r>
      <w:r w:rsidR="00E709DE" w:rsidRPr="00C61475">
        <w:rPr>
          <w:sz w:val="22"/>
          <w:szCs w:val="20"/>
        </w:rPr>
        <w:t>/breadboard design</w:t>
      </w:r>
      <w:r w:rsidRPr="00C61475">
        <w:rPr>
          <w:sz w:val="22"/>
          <w:szCs w:val="20"/>
        </w:rPr>
        <w:t xml:space="preserve"> for light control</w:t>
      </w:r>
    </w:p>
    <w:p w14:paraId="26421C4B" w14:textId="77777777" w:rsidR="00882F92" w:rsidRPr="00C61475" w:rsidRDefault="00882F92" w:rsidP="00FD4CA3">
      <w:pPr>
        <w:pStyle w:val="Bullets"/>
        <w:numPr>
          <w:ilvl w:val="1"/>
          <w:numId w:val="17"/>
        </w:numPr>
        <w:rPr>
          <w:sz w:val="22"/>
          <w:szCs w:val="20"/>
        </w:rPr>
      </w:pPr>
      <w:r w:rsidRPr="00C61475">
        <w:rPr>
          <w:sz w:val="22"/>
          <w:szCs w:val="20"/>
        </w:rPr>
        <w:t>Subtask 7.2. PCB design of Light Control</w:t>
      </w:r>
    </w:p>
    <w:p w14:paraId="5144288F" w14:textId="77777777" w:rsidR="00882F92" w:rsidRPr="00C61475" w:rsidRDefault="00882F92" w:rsidP="00FD4CA3">
      <w:pPr>
        <w:pStyle w:val="Bullets"/>
        <w:numPr>
          <w:ilvl w:val="1"/>
          <w:numId w:val="17"/>
        </w:numPr>
        <w:rPr>
          <w:sz w:val="22"/>
          <w:szCs w:val="20"/>
        </w:rPr>
      </w:pPr>
      <w:r w:rsidRPr="00C61475">
        <w:rPr>
          <w:sz w:val="22"/>
          <w:szCs w:val="20"/>
        </w:rPr>
        <w:t>Subtask 7.3. Solder components to PCB</w:t>
      </w:r>
    </w:p>
    <w:p w14:paraId="4AB6EC2B" w14:textId="333807D7" w:rsidR="00E15E6F" w:rsidRPr="00C61475" w:rsidRDefault="00882F92" w:rsidP="00FD4CA3">
      <w:pPr>
        <w:pStyle w:val="Bullets"/>
        <w:numPr>
          <w:ilvl w:val="1"/>
          <w:numId w:val="17"/>
        </w:numPr>
        <w:rPr>
          <w:sz w:val="22"/>
          <w:szCs w:val="20"/>
        </w:rPr>
      </w:pPr>
      <w:r w:rsidRPr="00C61475">
        <w:rPr>
          <w:sz w:val="22"/>
          <w:szCs w:val="20"/>
        </w:rPr>
        <w:t>Subtask 7.4. Program NodeMCU</w:t>
      </w:r>
    </w:p>
    <w:p w14:paraId="080009DB" w14:textId="15927306" w:rsidR="00882F92" w:rsidRPr="00C61475" w:rsidRDefault="00882F92" w:rsidP="00882F92">
      <w:pPr>
        <w:pStyle w:val="Bullets"/>
        <w:ind w:left="720"/>
        <w:rPr>
          <w:sz w:val="22"/>
          <w:szCs w:val="20"/>
        </w:rPr>
      </w:pPr>
      <w:r w:rsidRPr="00C61475">
        <w:rPr>
          <w:sz w:val="22"/>
          <w:szCs w:val="20"/>
        </w:rPr>
        <w:t xml:space="preserve">Task 8. </w:t>
      </w:r>
      <w:r w:rsidR="0034222E" w:rsidRPr="00C61475">
        <w:rPr>
          <w:sz w:val="22"/>
          <w:szCs w:val="20"/>
        </w:rPr>
        <w:t>Open/Close</w:t>
      </w:r>
      <w:r w:rsidRPr="00C61475">
        <w:rPr>
          <w:sz w:val="22"/>
          <w:szCs w:val="20"/>
        </w:rPr>
        <w:t xml:space="preserve"> </w:t>
      </w:r>
      <w:r w:rsidR="004D0A79" w:rsidRPr="00C61475">
        <w:rPr>
          <w:sz w:val="22"/>
          <w:szCs w:val="20"/>
        </w:rPr>
        <w:t>Sensing</w:t>
      </w:r>
      <w:r w:rsidRPr="00C61475">
        <w:rPr>
          <w:sz w:val="22"/>
          <w:szCs w:val="20"/>
        </w:rPr>
        <w:t xml:space="preserve"> Design</w:t>
      </w:r>
    </w:p>
    <w:p w14:paraId="0486D341" w14:textId="7CEEB6AC" w:rsidR="00882F92" w:rsidRPr="00C61475" w:rsidRDefault="00882F92" w:rsidP="00FD4CA3">
      <w:pPr>
        <w:pStyle w:val="Bullets"/>
        <w:numPr>
          <w:ilvl w:val="1"/>
          <w:numId w:val="17"/>
        </w:numPr>
        <w:rPr>
          <w:sz w:val="22"/>
          <w:szCs w:val="20"/>
        </w:rPr>
      </w:pPr>
      <w:r w:rsidRPr="00C61475">
        <w:rPr>
          <w:sz w:val="22"/>
          <w:szCs w:val="20"/>
        </w:rPr>
        <w:t xml:space="preserve">Subtask </w:t>
      </w:r>
      <w:r w:rsidR="00DB73F2" w:rsidRPr="00C61475">
        <w:rPr>
          <w:sz w:val="22"/>
          <w:szCs w:val="20"/>
        </w:rPr>
        <w:t>8</w:t>
      </w:r>
      <w:r w:rsidRPr="00C61475">
        <w:rPr>
          <w:sz w:val="22"/>
          <w:szCs w:val="20"/>
        </w:rPr>
        <w:t>.1. Create schematic</w:t>
      </w:r>
    </w:p>
    <w:p w14:paraId="43631D09" w14:textId="5655324E" w:rsidR="00882F92" w:rsidRPr="00C61475" w:rsidRDefault="00882F92" w:rsidP="00FD4CA3">
      <w:pPr>
        <w:pStyle w:val="Bullets"/>
        <w:numPr>
          <w:ilvl w:val="1"/>
          <w:numId w:val="17"/>
        </w:numPr>
        <w:rPr>
          <w:sz w:val="22"/>
          <w:szCs w:val="20"/>
        </w:rPr>
      </w:pPr>
      <w:r w:rsidRPr="00C61475">
        <w:rPr>
          <w:sz w:val="22"/>
          <w:szCs w:val="20"/>
        </w:rPr>
        <w:t xml:space="preserve">Subtask </w:t>
      </w:r>
      <w:r w:rsidR="00DB73F2" w:rsidRPr="00C61475">
        <w:rPr>
          <w:sz w:val="22"/>
          <w:szCs w:val="20"/>
        </w:rPr>
        <w:t>8</w:t>
      </w:r>
      <w:r w:rsidRPr="00C61475">
        <w:rPr>
          <w:sz w:val="22"/>
          <w:szCs w:val="20"/>
        </w:rPr>
        <w:t>.2. PCB design</w:t>
      </w:r>
    </w:p>
    <w:p w14:paraId="4C5DB37E" w14:textId="0CC990F6" w:rsidR="00882F92" w:rsidRPr="00C61475" w:rsidRDefault="00882F92" w:rsidP="00FD4CA3">
      <w:pPr>
        <w:pStyle w:val="Bullets"/>
        <w:numPr>
          <w:ilvl w:val="1"/>
          <w:numId w:val="17"/>
        </w:numPr>
        <w:rPr>
          <w:sz w:val="22"/>
          <w:szCs w:val="20"/>
        </w:rPr>
      </w:pPr>
      <w:r w:rsidRPr="00C61475">
        <w:rPr>
          <w:sz w:val="22"/>
          <w:szCs w:val="20"/>
        </w:rPr>
        <w:t xml:space="preserve">Subtask </w:t>
      </w:r>
      <w:r w:rsidR="00DB73F2" w:rsidRPr="00C61475">
        <w:rPr>
          <w:sz w:val="22"/>
          <w:szCs w:val="20"/>
        </w:rPr>
        <w:t>8</w:t>
      </w:r>
      <w:r w:rsidRPr="00C61475">
        <w:rPr>
          <w:sz w:val="22"/>
          <w:szCs w:val="20"/>
        </w:rPr>
        <w:t>.3. Solder components</w:t>
      </w:r>
    </w:p>
    <w:p w14:paraId="41BBBEB7" w14:textId="49A26B1D" w:rsidR="00882F92" w:rsidRPr="00C61475" w:rsidRDefault="00882F92" w:rsidP="00FD4CA3">
      <w:pPr>
        <w:pStyle w:val="Bullets"/>
        <w:numPr>
          <w:ilvl w:val="1"/>
          <w:numId w:val="17"/>
        </w:numPr>
        <w:rPr>
          <w:sz w:val="22"/>
          <w:szCs w:val="20"/>
        </w:rPr>
      </w:pPr>
      <w:r w:rsidRPr="00C61475">
        <w:rPr>
          <w:sz w:val="22"/>
          <w:szCs w:val="20"/>
        </w:rPr>
        <w:t xml:space="preserve">Subtask </w:t>
      </w:r>
      <w:r w:rsidR="00DB73F2" w:rsidRPr="00C61475">
        <w:rPr>
          <w:sz w:val="22"/>
          <w:szCs w:val="20"/>
        </w:rPr>
        <w:t>8</w:t>
      </w:r>
      <w:r w:rsidRPr="00C61475">
        <w:rPr>
          <w:sz w:val="22"/>
          <w:szCs w:val="20"/>
        </w:rPr>
        <w:t>.4. Program NodeMCU</w:t>
      </w:r>
    </w:p>
    <w:p w14:paraId="5A90596E" w14:textId="5986EE4A" w:rsidR="00882F92" w:rsidRPr="00C61475" w:rsidRDefault="00DB73F2" w:rsidP="00FD4CA3">
      <w:pPr>
        <w:pStyle w:val="Bullets"/>
        <w:numPr>
          <w:ilvl w:val="1"/>
          <w:numId w:val="17"/>
        </w:numPr>
        <w:rPr>
          <w:sz w:val="22"/>
          <w:szCs w:val="20"/>
        </w:rPr>
      </w:pPr>
      <w:r w:rsidRPr="00C61475">
        <w:rPr>
          <w:sz w:val="22"/>
          <w:szCs w:val="20"/>
        </w:rPr>
        <w:t xml:space="preserve">Subtask 8.5. </w:t>
      </w:r>
      <w:r w:rsidR="007362A3" w:rsidRPr="00C61475">
        <w:rPr>
          <w:sz w:val="22"/>
          <w:szCs w:val="20"/>
        </w:rPr>
        <w:t>Encasing Design</w:t>
      </w:r>
    </w:p>
    <w:p w14:paraId="6EC3C0D4" w14:textId="4A5951AC" w:rsidR="00882F92" w:rsidRPr="00C61475" w:rsidRDefault="00B259E5" w:rsidP="00882F92">
      <w:pPr>
        <w:pStyle w:val="Bullets"/>
        <w:ind w:firstLine="0"/>
        <w:rPr>
          <w:sz w:val="22"/>
          <w:szCs w:val="20"/>
        </w:rPr>
      </w:pPr>
      <w:r w:rsidRPr="00C61475">
        <w:rPr>
          <w:sz w:val="22"/>
          <w:szCs w:val="20"/>
        </w:rPr>
        <w:lastRenderedPageBreak/>
        <w:t>Task 9</w:t>
      </w:r>
      <w:r w:rsidR="00882F92" w:rsidRPr="00C61475">
        <w:rPr>
          <w:sz w:val="22"/>
          <w:szCs w:val="20"/>
        </w:rPr>
        <w:t xml:space="preserve">. </w:t>
      </w:r>
      <w:r w:rsidR="007362A3" w:rsidRPr="00C61475">
        <w:rPr>
          <w:sz w:val="22"/>
          <w:szCs w:val="20"/>
        </w:rPr>
        <w:t>Design Verification</w:t>
      </w:r>
    </w:p>
    <w:p w14:paraId="246AD763" w14:textId="775DE1D8" w:rsidR="00882F92" w:rsidRPr="00C61475" w:rsidRDefault="007362A3" w:rsidP="00FD4CA3">
      <w:pPr>
        <w:pStyle w:val="Bullets"/>
        <w:numPr>
          <w:ilvl w:val="1"/>
          <w:numId w:val="17"/>
        </w:numPr>
        <w:rPr>
          <w:sz w:val="22"/>
          <w:szCs w:val="20"/>
        </w:rPr>
      </w:pPr>
      <w:r w:rsidRPr="00C61475">
        <w:rPr>
          <w:sz w:val="22"/>
          <w:szCs w:val="20"/>
        </w:rPr>
        <w:t xml:space="preserve">Subtask </w:t>
      </w:r>
      <w:r w:rsidR="00B259E5" w:rsidRPr="00C61475">
        <w:rPr>
          <w:sz w:val="22"/>
          <w:szCs w:val="20"/>
        </w:rPr>
        <w:t>9</w:t>
      </w:r>
      <w:r w:rsidRPr="00C61475">
        <w:rPr>
          <w:sz w:val="22"/>
          <w:szCs w:val="20"/>
        </w:rPr>
        <w:t xml:space="preserve">.1. </w:t>
      </w:r>
      <w:r w:rsidR="006D08E5" w:rsidRPr="00C61475">
        <w:rPr>
          <w:sz w:val="22"/>
          <w:szCs w:val="20"/>
        </w:rPr>
        <w:t>Assembly</w:t>
      </w:r>
    </w:p>
    <w:p w14:paraId="0F4EFCA5" w14:textId="36D15454" w:rsidR="00B259E5" w:rsidRPr="00C61475" w:rsidRDefault="00B259E5" w:rsidP="00FD4CA3">
      <w:pPr>
        <w:pStyle w:val="Bullets"/>
        <w:numPr>
          <w:ilvl w:val="1"/>
          <w:numId w:val="17"/>
        </w:numPr>
        <w:rPr>
          <w:sz w:val="28"/>
          <w:szCs w:val="20"/>
        </w:rPr>
      </w:pPr>
      <w:r w:rsidRPr="00C61475">
        <w:rPr>
          <w:sz w:val="22"/>
          <w:szCs w:val="20"/>
        </w:rPr>
        <w:t>Subtask 9</w:t>
      </w:r>
      <w:r w:rsidR="006D08E5" w:rsidRPr="00C61475">
        <w:rPr>
          <w:sz w:val="22"/>
          <w:szCs w:val="20"/>
        </w:rPr>
        <w:t xml:space="preserve">.2. </w:t>
      </w:r>
      <w:r w:rsidR="00234BE9" w:rsidRPr="00C61475">
        <w:rPr>
          <w:sz w:val="22"/>
          <w:szCs w:val="20"/>
        </w:rPr>
        <w:t>System testing and refinement</w:t>
      </w:r>
    </w:p>
    <w:p w14:paraId="41189D6E" w14:textId="1955C93B" w:rsidR="00F81E81" w:rsidRPr="00407596" w:rsidRDefault="00F81E81" w:rsidP="00EF39E4">
      <w:pPr>
        <w:pStyle w:val="Heading2"/>
      </w:pPr>
      <w:bookmarkStart w:id="1354" w:name="_Toc531441791"/>
      <w:bookmarkStart w:id="1355" w:name="_Toc531465150"/>
      <w:bookmarkStart w:id="1356" w:name="_Toc6246872"/>
      <w:bookmarkStart w:id="1357" w:name="_Toc6502020"/>
      <w:bookmarkStart w:id="1358" w:name="_Toc7114490"/>
      <w:bookmarkStart w:id="1359" w:name="_Toc7616841"/>
      <w:bookmarkStart w:id="1360" w:name="_Toc8661776"/>
      <w:r w:rsidRPr="00407596">
        <w:rPr>
          <w:rFonts w:hint="eastAsia"/>
        </w:rPr>
        <w:t>Team Organization</w:t>
      </w:r>
      <w:bookmarkEnd w:id="1352"/>
      <w:bookmarkEnd w:id="1353"/>
      <w:bookmarkEnd w:id="1354"/>
      <w:bookmarkEnd w:id="1355"/>
      <w:bookmarkEnd w:id="1356"/>
      <w:bookmarkEnd w:id="1357"/>
      <w:bookmarkEnd w:id="1358"/>
      <w:bookmarkEnd w:id="1359"/>
      <w:bookmarkEnd w:id="1360"/>
    </w:p>
    <w:p w14:paraId="685C4C5E" w14:textId="7B7E7E53" w:rsidR="00F81E81" w:rsidRPr="008017F4" w:rsidRDefault="00F55275" w:rsidP="000144C9">
      <w:pPr>
        <w:pStyle w:val="AllText"/>
      </w:pPr>
      <w:r w:rsidRPr="008017F4">
        <w:rPr>
          <w:rFonts w:hint="eastAsia"/>
        </w:rPr>
        <w:t xml:space="preserve">Team </w:t>
      </w:r>
      <w:r w:rsidRPr="008017F4">
        <w:t>M</w:t>
      </w:r>
      <w:r w:rsidRPr="008017F4">
        <w:rPr>
          <w:rFonts w:hint="eastAsia"/>
        </w:rPr>
        <w:t>ember 1</w:t>
      </w:r>
      <w:r w:rsidRPr="008017F4">
        <w:t>: Ndubuisi Iwuala (Computer Engineering)</w:t>
      </w:r>
    </w:p>
    <w:p w14:paraId="5A44654B" w14:textId="26B901DE" w:rsidR="00F55275" w:rsidRPr="008A0DD9" w:rsidRDefault="00F55275" w:rsidP="000144C9">
      <w:pPr>
        <w:pStyle w:val="AllText"/>
      </w:pPr>
      <w:r w:rsidRPr="008017F4">
        <w:t>Team Member 2: Kingsley Asonye (Computer Engineering</w:t>
      </w:r>
      <w:r w:rsidR="008A0DD9" w:rsidRPr="008017F4">
        <w:t>)</w:t>
      </w:r>
    </w:p>
    <w:p w14:paraId="388CC540" w14:textId="77777777" w:rsidR="0000059D" w:rsidRPr="0000059D" w:rsidRDefault="0000059D" w:rsidP="00FD4CA3">
      <w:pPr>
        <w:pStyle w:val="ListParagraph"/>
        <w:keepNext/>
        <w:numPr>
          <w:ilvl w:val="0"/>
          <w:numId w:val="21"/>
        </w:numPr>
        <w:tabs>
          <w:tab w:val="left" w:pos="540"/>
        </w:tabs>
        <w:spacing w:before="0" w:after="0"/>
        <w:jc w:val="both"/>
        <w:outlineLvl w:val="2"/>
        <w:rPr>
          <w:i/>
          <w:iCs/>
          <w:noProof/>
          <w:vanish/>
          <w:kern w:val="2"/>
          <w:sz w:val="24"/>
          <w:szCs w:val="21"/>
        </w:rPr>
      </w:pPr>
      <w:bookmarkStart w:id="1361" w:name="_Toc531730407"/>
      <w:bookmarkStart w:id="1362" w:name="_Toc531730491"/>
      <w:bookmarkStart w:id="1363" w:name="_Toc531955461"/>
      <w:bookmarkStart w:id="1364" w:name="_Toc531955542"/>
      <w:bookmarkStart w:id="1365" w:name="_Toc531957350"/>
      <w:bookmarkStart w:id="1366" w:name="_Toc531958566"/>
      <w:bookmarkStart w:id="1367" w:name="_Toc6227948"/>
      <w:bookmarkStart w:id="1368" w:name="_Toc6230655"/>
      <w:bookmarkStart w:id="1369" w:name="_Toc6230797"/>
      <w:bookmarkStart w:id="1370" w:name="_Toc6230939"/>
      <w:bookmarkStart w:id="1371" w:name="_Toc6231081"/>
      <w:bookmarkStart w:id="1372" w:name="_Toc6231224"/>
      <w:bookmarkStart w:id="1373" w:name="_Toc6232816"/>
      <w:bookmarkStart w:id="1374" w:name="_Toc6236116"/>
      <w:bookmarkStart w:id="1375" w:name="_Toc6236719"/>
      <w:bookmarkStart w:id="1376" w:name="_Toc6236994"/>
      <w:bookmarkStart w:id="1377" w:name="_Toc6237315"/>
      <w:bookmarkStart w:id="1378" w:name="_Toc6237597"/>
      <w:bookmarkStart w:id="1379" w:name="_Toc6237905"/>
      <w:bookmarkStart w:id="1380" w:name="_Toc6238217"/>
      <w:bookmarkStart w:id="1381" w:name="_Toc6238526"/>
      <w:bookmarkStart w:id="1382" w:name="_Toc6238805"/>
      <w:bookmarkStart w:id="1383" w:name="_Toc6239103"/>
      <w:bookmarkStart w:id="1384" w:name="_Toc6239416"/>
      <w:bookmarkStart w:id="1385" w:name="_Toc6239727"/>
      <w:bookmarkStart w:id="1386" w:name="_Toc6240010"/>
      <w:bookmarkStart w:id="1387" w:name="_Toc6240312"/>
      <w:bookmarkStart w:id="1388" w:name="_Toc6240416"/>
      <w:bookmarkStart w:id="1389" w:name="_Toc6240557"/>
      <w:bookmarkStart w:id="1390" w:name="_Toc6240699"/>
      <w:bookmarkStart w:id="1391" w:name="_Toc6240786"/>
      <w:bookmarkStart w:id="1392" w:name="_Toc6241221"/>
      <w:bookmarkStart w:id="1393" w:name="_Toc6241513"/>
      <w:bookmarkStart w:id="1394" w:name="_Toc6241800"/>
      <w:bookmarkStart w:id="1395" w:name="_Toc6242113"/>
      <w:bookmarkStart w:id="1396" w:name="_Toc6242408"/>
      <w:bookmarkStart w:id="1397" w:name="_Toc6242711"/>
      <w:bookmarkStart w:id="1398" w:name="_Toc6243262"/>
      <w:bookmarkStart w:id="1399" w:name="_Toc6243406"/>
      <w:bookmarkStart w:id="1400" w:name="_Toc6243626"/>
      <w:bookmarkStart w:id="1401" w:name="_Toc6243770"/>
      <w:bookmarkStart w:id="1402" w:name="_Toc6243915"/>
      <w:bookmarkStart w:id="1403" w:name="_Toc6244060"/>
      <w:bookmarkStart w:id="1404" w:name="_Toc6246873"/>
      <w:bookmarkStart w:id="1405" w:name="_Toc6247018"/>
      <w:bookmarkStart w:id="1406" w:name="_Toc6308801"/>
      <w:bookmarkStart w:id="1407" w:name="_Toc6321232"/>
      <w:bookmarkStart w:id="1408" w:name="_Toc6485108"/>
      <w:bookmarkStart w:id="1409" w:name="_Toc6487516"/>
      <w:bookmarkStart w:id="1410" w:name="_Toc6501745"/>
      <w:bookmarkStart w:id="1411" w:name="_Toc6501883"/>
      <w:bookmarkStart w:id="1412" w:name="_Toc6502021"/>
      <w:bookmarkStart w:id="1413" w:name="_Toc6502159"/>
      <w:bookmarkStart w:id="1414" w:name="_Toc6502297"/>
      <w:bookmarkStart w:id="1415" w:name="_Toc6952162"/>
      <w:bookmarkStart w:id="1416" w:name="_Toc6954079"/>
      <w:bookmarkStart w:id="1417" w:name="_Toc6954385"/>
      <w:bookmarkStart w:id="1418" w:name="_Toc6954690"/>
      <w:bookmarkStart w:id="1419" w:name="_Toc6954995"/>
      <w:bookmarkStart w:id="1420" w:name="_Toc7017304"/>
      <w:bookmarkStart w:id="1421" w:name="_Toc7017610"/>
      <w:bookmarkStart w:id="1422" w:name="_Toc7017915"/>
      <w:bookmarkStart w:id="1423" w:name="_Toc7112888"/>
      <w:bookmarkStart w:id="1424" w:name="_Toc7113537"/>
      <w:bookmarkStart w:id="1425" w:name="_Toc7113645"/>
      <w:bookmarkStart w:id="1426" w:name="_Toc7114491"/>
      <w:bookmarkStart w:id="1427" w:name="_Toc7517015"/>
      <w:bookmarkStart w:id="1428" w:name="_Toc7517130"/>
      <w:bookmarkStart w:id="1429" w:name="_Toc7609434"/>
      <w:bookmarkStart w:id="1430" w:name="_Toc7616718"/>
      <w:bookmarkStart w:id="1431" w:name="_Toc7616842"/>
      <w:bookmarkStart w:id="1432" w:name="_Toc7616944"/>
      <w:bookmarkStart w:id="1433" w:name="_Toc7617335"/>
      <w:bookmarkStart w:id="1434" w:name="_Toc8038527"/>
      <w:bookmarkStart w:id="1435" w:name="_Toc8601653"/>
      <w:bookmarkStart w:id="1436" w:name="_Toc531038850"/>
      <w:bookmarkStart w:id="1437" w:name="_Toc531049100"/>
      <w:bookmarkStart w:id="1438" w:name="_Toc531441792"/>
      <w:bookmarkStart w:id="1439" w:name="_Toc531465151"/>
      <w:bookmarkStart w:id="1440" w:name="_Toc8661777"/>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40"/>
    </w:p>
    <w:p w14:paraId="158D82B0" w14:textId="77777777" w:rsidR="0000059D" w:rsidRPr="0000059D" w:rsidRDefault="0000059D" w:rsidP="00FD4CA3">
      <w:pPr>
        <w:pStyle w:val="ListParagraph"/>
        <w:keepNext/>
        <w:numPr>
          <w:ilvl w:val="0"/>
          <w:numId w:val="21"/>
        </w:numPr>
        <w:tabs>
          <w:tab w:val="left" w:pos="540"/>
        </w:tabs>
        <w:spacing w:before="0" w:after="0"/>
        <w:jc w:val="both"/>
        <w:outlineLvl w:val="2"/>
        <w:rPr>
          <w:i/>
          <w:iCs/>
          <w:noProof/>
          <w:vanish/>
          <w:kern w:val="2"/>
          <w:sz w:val="24"/>
          <w:szCs w:val="21"/>
        </w:rPr>
      </w:pPr>
      <w:bookmarkStart w:id="1441" w:name="_Toc531730408"/>
      <w:bookmarkStart w:id="1442" w:name="_Toc531730492"/>
      <w:bookmarkStart w:id="1443" w:name="_Toc531955462"/>
      <w:bookmarkStart w:id="1444" w:name="_Toc531955543"/>
      <w:bookmarkStart w:id="1445" w:name="_Toc531957351"/>
      <w:bookmarkStart w:id="1446" w:name="_Toc531958567"/>
      <w:bookmarkStart w:id="1447" w:name="_Toc6227949"/>
      <w:bookmarkStart w:id="1448" w:name="_Toc6230656"/>
      <w:bookmarkStart w:id="1449" w:name="_Toc6230798"/>
      <w:bookmarkStart w:id="1450" w:name="_Toc6230940"/>
      <w:bookmarkStart w:id="1451" w:name="_Toc6231082"/>
      <w:bookmarkStart w:id="1452" w:name="_Toc6231225"/>
      <w:bookmarkStart w:id="1453" w:name="_Toc6232817"/>
      <w:bookmarkStart w:id="1454" w:name="_Toc6236117"/>
      <w:bookmarkStart w:id="1455" w:name="_Toc6236720"/>
      <w:bookmarkStart w:id="1456" w:name="_Toc6236995"/>
      <w:bookmarkStart w:id="1457" w:name="_Toc6237316"/>
      <w:bookmarkStart w:id="1458" w:name="_Toc6237598"/>
      <w:bookmarkStart w:id="1459" w:name="_Toc6237906"/>
      <w:bookmarkStart w:id="1460" w:name="_Toc6238218"/>
      <w:bookmarkStart w:id="1461" w:name="_Toc6238527"/>
      <w:bookmarkStart w:id="1462" w:name="_Toc6238806"/>
      <w:bookmarkStart w:id="1463" w:name="_Toc6239104"/>
      <w:bookmarkStart w:id="1464" w:name="_Toc6239417"/>
      <w:bookmarkStart w:id="1465" w:name="_Toc6239728"/>
      <w:bookmarkStart w:id="1466" w:name="_Toc6240011"/>
      <w:bookmarkStart w:id="1467" w:name="_Toc6240313"/>
      <w:bookmarkStart w:id="1468" w:name="_Toc6240417"/>
      <w:bookmarkStart w:id="1469" w:name="_Toc6240558"/>
      <w:bookmarkStart w:id="1470" w:name="_Toc6240700"/>
      <w:bookmarkStart w:id="1471" w:name="_Toc6240787"/>
      <w:bookmarkStart w:id="1472" w:name="_Toc6241222"/>
      <w:bookmarkStart w:id="1473" w:name="_Toc6241514"/>
      <w:bookmarkStart w:id="1474" w:name="_Toc6241801"/>
      <w:bookmarkStart w:id="1475" w:name="_Toc6242114"/>
      <w:bookmarkStart w:id="1476" w:name="_Toc6242409"/>
      <w:bookmarkStart w:id="1477" w:name="_Toc6242712"/>
      <w:bookmarkStart w:id="1478" w:name="_Toc6243263"/>
      <w:bookmarkStart w:id="1479" w:name="_Toc6243407"/>
      <w:bookmarkStart w:id="1480" w:name="_Toc6243627"/>
      <w:bookmarkStart w:id="1481" w:name="_Toc6243771"/>
      <w:bookmarkStart w:id="1482" w:name="_Toc6243916"/>
      <w:bookmarkStart w:id="1483" w:name="_Toc6244061"/>
      <w:bookmarkStart w:id="1484" w:name="_Toc6246874"/>
      <w:bookmarkStart w:id="1485" w:name="_Toc6247019"/>
      <w:bookmarkStart w:id="1486" w:name="_Toc6308802"/>
      <w:bookmarkStart w:id="1487" w:name="_Toc6321233"/>
      <w:bookmarkStart w:id="1488" w:name="_Toc6485109"/>
      <w:bookmarkStart w:id="1489" w:name="_Toc6487517"/>
      <w:bookmarkStart w:id="1490" w:name="_Toc6501746"/>
      <w:bookmarkStart w:id="1491" w:name="_Toc6501884"/>
      <w:bookmarkStart w:id="1492" w:name="_Toc6502022"/>
      <w:bookmarkStart w:id="1493" w:name="_Toc6502160"/>
      <w:bookmarkStart w:id="1494" w:name="_Toc6502298"/>
      <w:bookmarkStart w:id="1495" w:name="_Toc6952163"/>
      <w:bookmarkStart w:id="1496" w:name="_Toc6954080"/>
      <w:bookmarkStart w:id="1497" w:name="_Toc6954386"/>
      <w:bookmarkStart w:id="1498" w:name="_Toc6954691"/>
      <w:bookmarkStart w:id="1499" w:name="_Toc6954996"/>
      <w:bookmarkStart w:id="1500" w:name="_Toc7017305"/>
      <w:bookmarkStart w:id="1501" w:name="_Toc7017611"/>
      <w:bookmarkStart w:id="1502" w:name="_Toc7017916"/>
      <w:bookmarkStart w:id="1503" w:name="_Toc7112889"/>
      <w:bookmarkStart w:id="1504" w:name="_Toc7113538"/>
      <w:bookmarkStart w:id="1505" w:name="_Toc7113646"/>
      <w:bookmarkStart w:id="1506" w:name="_Toc7114492"/>
      <w:bookmarkStart w:id="1507" w:name="_Toc7517016"/>
      <w:bookmarkStart w:id="1508" w:name="_Toc7517131"/>
      <w:bookmarkStart w:id="1509" w:name="_Toc7609435"/>
      <w:bookmarkStart w:id="1510" w:name="_Toc7616719"/>
      <w:bookmarkStart w:id="1511" w:name="_Toc7616843"/>
      <w:bookmarkStart w:id="1512" w:name="_Toc7616945"/>
      <w:bookmarkStart w:id="1513" w:name="_Toc7617336"/>
      <w:bookmarkStart w:id="1514" w:name="_Toc8038528"/>
      <w:bookmarkStart w:id="1515" w:name="_Toc8601654"/>
      <w:bookmarkStart w:id="1516" w:name="_Toc8661778"/>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760F6C0"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1517" w:name="_Toc531730409"/>
      <w:bookmarkStart w:id="1518" w:name="_Toc531730493"/>
      <w:bookmarkStart w:id="1519" w:name="_Toc531955463"/>
      <w:bookmarkStart w:id="1520" w:name="_Toc531955544"/>
      <w:bookmarkStart w:id="1521" w:name="_Toc531957352"/>
      <w:bookmarkStart w:id="1522" w:name="_Toc531958568"/>
      <w:bookmarkStart w:id="1523" w:name="_Toc6227950"/>
      <w:bookmarkStart w:id="1524" w:name="_Toc6230657"/>
      <w:bookmarkStart w:id="1525" w:name="_Toc6230799"/>
      <w:bookmarkStart w:id="1526" w:name="_Toc6230941"/>
      <w:bookmarkStart w:id="1527" w:name="_Toc6231083"/>
      <w:bookmarkStart w:id="1528" w:name="_Toc6231226"/>
      <w:bookmarkStart w:id="1529" w:name="_Toc6232818"/>
      <w:bookmarkStart w:id="1530" w:name="_Toc6236118"/>
      <w:bookmarkStart w:id="1531" w:name="_Toc6236721"/>
      <w:bookmarkStart w:id="1532" w:name="_Toc6236996"/>
      <w:bookmarkStart w:id="1533" w:name="_Toc6237317"/>
      <w:bookmarkStart w:id="1534" w:name="_Toc6237599"/>
      <w:bookmarkStart w:id="1535" w:name="_Toc6237907"/>
      <w:bookmarkStart w:id="1536" w:name="_Toc6238219"/>
      <w:bookmarkStart w:id="1537" w:name="_Toc6238528"/>
      <w:bookmarkStart w:id="1538" w:name="_Toc6238807"/>
      <w:bookmarkStart w:id="1539" w:name="_Toc6239105"/>
      <w:bookmarkStart w:id="1540" w:name="_Toc6239418"/>
      <w:bookmarkStart w:id="1541" w:name="_Toc6239729"/>
      <w:bookmarkStart w:id="1542" w:name="_Toc6240012"/>
      <w:bookmarkStart w:id="1543" w:name="_Toc6240314"/>
      <w:bookmarkStart w:id="1544" w:name="_Toc6240418"/>
      <w:bookmarkStart w:id="1545" w:name="_Toc6240559"/>
      <w:bookmarkStart w:id="1546" w:name="_Toc6240701"/>
      <w:bookmarkStart w:id="1547" w:name="_Toc6240788"/>
      <w:bookmarkStart w:id="1548" w:name="_Toc6241223"/>
      <w:bookmarkStart w:id="1549" w:name="_Toc6241515"/>
      <w:bookmarkStart w:id="1550" w:name="_Toc6241802"/>
      <w:bookmarkStart w:id="1551" w:name="_Toc6242115"/>
      <w:bookmarkStart w:id="1552" w:name="_Toc6242410"/>
      <w:bookmarkStart w:id="1553" w:name="_Toc6242713"/>
      <w:bookmarkStart w:id="1554" w:name="_Toc6243264"/>
      <w:bookmarkStart w:id="1555" w:name="_Toc6243408"/>
      <w:bookmarkStart w:id="1556" w:name="_Toc6243628"/>
      <w:bookmarkStart w:id="1557" w:name="_Toc6243772"/>
      <w:bookmarkStart w:id="1558" w:name="_Toc6243917"/>
      <w:bookmarkStart w:id="1559" w:name="_Toc6244062"/>
      <w:bookmarkStart w:id="1560" w:name="_Toc6246875"/>
      <w:bookmarkStart w:id="1561" w:name="_Toc6247020"/>
      <w:bookmarkStart w:id="1562" w:name="_Toc6308803"/>
      <w:bookmarkStart w:id="1563" w:name="_Toc6321234"/>
      <w:bookmarkStart w:id="1564" w:name="_Toc6485110"/>
      <w:bookmarkStart w:id="1565" w:name="_Toc6487518"/>
      <w:bookmarkStart w:id="1566" w:name="_Toc6501747"/>
      <w:bookmarkStart w:id="1567" w:name="_Toc6501885"/>
      <w:bookmarkStart w:id="1568" w:name="_Toc6502023"/>
      <w:bookmarkStart w:id="1569" w:name="_Toc6502161"/>
      <w:bookmarkStart w:id="1570" w:name="_Toc6502299"/>
      <w:bookmarkStart w:id="1571" w:name="_Toc6952164"/>
      <w:bookmarkStart w:id="1572" w:name="_Toc6954081"/>
      <w:bookmarkStart w:id="1573" w:name="_Toc6954387"/>
      <w:bookmarkStart w:id="1574" w:name="_Toc6954692"/>
      <w:bookmarkStart w:id="1575" w:name="_Toc6954997"/>
      <w:bookmarkStart w:id="1576" w:name="_Toc7017306"/>
      <w:bookmarkStart w:id="1577" w:name="_Toc7017612"/>
      <w:bookmarkStart w:id="1578" w:name="_Toc7017917"/>
      <w:bookmarkStart w:id="1579" w:name="_Toc7112890"/>
      <w:bookmarkStart w:id="1580" w:name="_Toc7113539"/>
      <w:bookmarkStart w:id="1581" w:name="_Toc7113647"/>
      <w:bookmarkStart w:id="1582" w:name="_Toc7114493"/>
      <w:bookmarkStart w:id="1583" w:name="_Toc7517017"/>
      <w:bookmarkStart w:id="1584" w:name="_Toc7517132"/>
      <w:bookmarkStart w:id="1585" w:name="_Toc7609436"/>
      <w:bookmarkStart w:id="1586" w:name="_Toc7616844"/>
      <w:bookmarkStart w:id="1587" w:name="_Toc7616946"/>
      <w:bookmarkStart w:id="1588" w:name="_Toc7617337"/>
      <w:bookmarkStart w:id="1589" w:name="_Toc8038529"/>
      <w:bookmarkStart w:id="1590" w:name="_Toc8601655"/>
      <w:bookmarkStart w:id="1591" w:name="_Toc8661779"/>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313F5FAB"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1592" w:name="_Toc531730410"/>
      <w:bookmarkStart w:id="1593" w:name="_Toc531730494"/>
      <w:bookmarkStart w:id="1594" w:name="_Toc531955464"/>
      <w:bookmarkStart w:id="1595" w:name="_Toc531955545"/>
      <w:bookmarkStart w:id="1596" w:name="_Toc531957353"/>
      <w:bookmarkStart w:id="1597" w:name="_Toc531958569"/>
      <w:bookmarkStart w:id="1598" w:name="_Toc6227951"/>
      <w:bookmarkStart w:id="1599" w:name="_Toc6230658"/>
      <w:bookmarkStart w:id="1600" w:name="_Toc6230800"/>
      <w:bookmarkStart w:id="1601" w:name="_Toc6230942"/>
      <w:bookmarkStart w:id="1602" w:name="_Toc6231084"/>
      <w:bookmarkStart w:id="1603" w:name="_Toc6231227"/>
      <w:bookmarkStart w:id="1604" w:name="_Toc6232819"/>
      <w:bookmarkStart w:id="1605" w:name="_Toc6236119"/>
      <w:bookmarkStart w:id="1606" w:name="_Toc6236722"/>
      <w:bookmarkStart w:id="1607" w:name="_Toc6236997"/>
      <w:bookmarkStart w:id="1608" w:name="_Toc6237318"/>
      <w:bookmarkStart w:id="1609" w:name="_Toc6237600"/>
      <w:bookmarkStart w:id="1610" w:name="_Toc6237908"/>
      <w:bookmarkStart w:id="1611" w:name="_Toc6238220"/>
      <w:bookmarkStart w:id="1612" w:name="_Toc6238529"/>
      <w:bookmarkStart w:id="1613" w:name="_Toc6238808"/>
      <w:bookmarkStart w:id="1614" w:name="_Toc6239106"/>
      <w:bookmarkStart w:id="1615" w:name="_Toc6239419"/>
      <w:bookmarkStart w:id="1616" w:name="_Toc6239730"/>
      <w:bookmarkStart w:id="1617" w:name="_Toc6240013"/>
      <w:bookmarkStart w:id="1618" w:name="_Toc6240315"/>
      <w:bookmarkStart w:id="1619" w:name="_Toc6240419"/>
      <w:bookmarkStart w:id="1620" w:name="_Toc6240560"/>
      <w:bookmarkStart w:id="1621" w:name="_Toc6240702"/>
      <w:bookmarkStart w:id="1622" w:name="_Toc6240789"/>
      <w:bookmarkStart w:id="1623" w:name="_Toc6241224"/>
      <w:bookmarkStart w:id="1624" w:name="_Toc6241516"/>
      <w:bookmarkStart w:id="1625" w:name="_Toc6241803"/>
      <w:bookmarkStart w:id="1626" w:name="_Toc6242116"/>
      <w:bookmarkStart w:id="1627" w:name="_Toc6242411"/>
      <w:bookmarkStart w:id="1628" w:name="_Toc6242714"/>
      <w:bookmarkStart w:id="1629" w:name="_Toc6243265"/>
      <w:bookmarkStart w:id="1630" w:name="_Toc6243409"/>
      <w:bookmarkStart w:id="1631" w:name="_Toc6243629"/>
      <w:bookmarkStart w:id="1632" w:name="_Toc6243773"/>
      <w:bookmarkStart w:id="1633" w:name="_Toc6243918"/>
      <w:bookmarkStart w:id="1634" w:name="_Toc6244063"/>
      <w:bookmarkStart w:id="1635" w:name="_Toc6246876"/>
      <w:bookmarkStart w:id="1636" w:name="_Toc6247021"/>
      <w:bookmarkStart w:id="1637" w:name="_Toc6308804"/>
      <w:bookmarkStart w:id="1638" w:name="_Toc6321235"/>
      <w:bookmarkStart w:id="1639" w:name="_Toc6485111"/>
      <w:bookmarkStart w:id="1640" w:name="_Toc6487519"/>
      <w:bookmarkStart w:id="1641" w:name="_Toc6501748"/>
      <w:bookmarkStart w:id="1642" w:name="_Toc6501886"/>
      <w:bookmarkStart w:id="1643" w:name="_Toc6502024"/>
      <w:bookmarkStart w:id="1644" w:name="_Toc6502162"/>
      <w:bookmarkStart w:id="1645" w:name="_Toc6502300"/>
      <w:bookmarkStart w:id="1646" w:name="_Toc6952165"/>
      <w:bookmarkStart w:id="1647" w:name="_Toc6954082"/>
      <w:bookmarkStart w:id="1648" w:name="_Toc6954388"/>
      <w:bookmarkStart w:id="1649" w:name="_Toc6954693"/>
      <w:bookmarkStart w:id="1650" w:name="_Toc6954998"/>
      <w:bookmarkStart w:id="1651" w:name="_Toc7017307"/>
      <w:bookmarkStart w:id="1652" w:name="_Toc7017613"/>
      <w:bookmarkStart w:id="1653" w:name="_Toc7017918"/>
      <w:bookmarkStart w:id="1654" w:name="_Toc7112891"/>
      <w:bookmarkStart w:id="1655" w:name="_Toc7113540"/>
      <w:bookmarkStart w:id="1656" w:name="_Toc7113648"/>
      <w:bookmarkStart w:id="1657" w:name="_Toc7114494"/>
      <w:bookmarkStart w:id="1658" w:name="_Toc7517018"/>
      <w:bookmarkStart w:id="1659" w:name="_Toc7517133"/>
      <w:bookmarkStart w:id="1660" w:name="_Toc7609437"/>
      <w:bookmarkStart w:id="1661" w:name="_Toc7616845"/>
      <w:bookmarkStart w:id="1662" w:name="_Toc7616947"/>
      <w:bookmarkStart w:id="1663" w:name="_Toc7617338"/>
      <w:bookmarkStart w:id="1664" w:name="_Toc8038530"/>
      <w:bookmarkStart w:id="1665" w:name="_Toc8601656"/>
      <w:bookmarkStart w:id="1666" w:name="_Toc8661780"/>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p>
    <w:p w14:paraId="1C1A7761" w14:textId="33D4B7A2" w:rsidR="00F55275" w:rsidRPr="00F55275" w:rsidRDefault="00F81E81" w:rsidP="005C1225">
      <w:pPr>
        <w:pStyle w:val="Heading3"/>
      </w:pPr>
      <w:bookmarkStart w:id="1667" w:name="_Toc6246877"/>
      <w:bookmarkStart w:id="1668" w:name="_Toc6502025"/>
      <w:bookmarkStart w:id="1669" w:name="_Toc7114495"/>
      <w:bookmarkStart w:id="1670" w:name="_Toc7616846"/>
      <w:bookmarkStart w:id="1671" w:name="_Toc8661781"/>
      <w:r w:rsidRPr="00407596">
        <w:t>Responsibility</w:t>
      </w:r>
      <w:r w:rsidRPr="00407596">
        <w:rPr>
          <w:rFonts w:hint="eastAsia"/>
        </w:rPr>
        <w:t xml:space="preserve"> of Team </w:t>
      </w:r>
      <w:r w:rsidRPr="00407596">
        <w:t>Member</w:t>
      </w:r>
      <w:r w:rsidRPr="00407596">
        <w:rPr>
          <w:rFonts w:hint="eastAsia"/>
        </w:rPr>
        <w:t xml:space="preserve"> 1.</w:t>
      </w:r>
      <w:bookmarkEnd w:id="1436"/>
      <w:bookmarkEnd w:id="1437"/>
      <w:bookmarkEnd w:id="1438"/>
      <w:bookmarkEnd w:id="1439"/>
      <w:bookmarkEnd w:id="1667"/>
      <w:bookmarkEnd w:id="1668"/>
      <w:bookmarkEnd w:id="1669"/>
      <w:bookmarkEnd w:id="1670"/>
      <w:bookmarkEnd w:id="1671"/>
    </w:p>
    <w:p w14:paraId="3E627671" w14:textId="5DF40E73" w:rsidR="00F55275" w:rsidRPr="005B7FD9" w:rsidRDefault="00CE34C8" w:rsidP="000144C9">
      <w:pPr>
        <w:pStyle w:val="AllText"/>
      </w:pPr>
      <w:r w:rsidRPr="005B7FD9">
        <w:t xml:space="preserve">Task 1: </w:t>
      </w:r>
      <w:r w:rsidR="00D02EA1" w:rsidRPr="005B7FD9">
        <w:t>Create AVS Prototype on Raspberry Pi</w:t>
      </w:r>
    </w:p>
    <w:p w14:paraId="16344794" w14:textId="1C116023" w:rsidR="009F1FD0" w:rsidRPr="005B7FD9" w:rsidRDefault="00784FD4" w:rsidP="000144C9">
      <w:pPr>
        <w:pStyle w:val="AllText"/>
      </w:pPr>
      <w:r w:rsidRPr="005B7FD9">
        <w:rPr>
          <w:rFonts w:hint="eastAsia"/>
        </w:rPr>
        <w:t xml:space="preserve">Task </w:t>
      </w:r>
      <w:r w:rsidRPr="005B7FD9">
        <w:t xml:space="preserve">2: </w:t>
      </w:r>
      <w:r w:rsidR="005038A8" w:rsidRPr="005B7FD9">
        <w:t>Alexa Skill Program</w:t>
      </w:r>
    </w:p>
    <w:p w14:paraId="061025F9" w14:textId="762383BE" w:rsidR="003C39EA" w:rsidRPr="005B7FD9" w:rsidRDefault="00784FD4" w:rsidP="003C39EA">
      <w:pPr>
        <w:pStyle w:val="Bullets"/>
        <w:numPr>
          <w:ilvl w:val="0"/>
          <w:numId w:val="0"/>
        </w:numPr>
        <w:ind w:left="360"/>
      </w:pPr>
      <w:r w:rsidRPr="005B7FD9">
        <w:rPr>
          <w:rFonts w:hint="eastAsia"/>
        </w:rPr>
        <w:t xml:space="preserve">Task </w:t>
      </w:r>
      <w:r w:rsidRPr="005B7FD9">
        <w:t>3</w:t>
      </w:r>
      <w:r w:rsidR="00D02EA1" w:rsidRPr="005B7FD9">
        <w:t>:</w:t>
      </w:r>
      <w:r w:rsidRPr="005B7FD9">
        <w:t xml:space="preserve"> </w:t>
      </w:r>
      <w:r w:rsidR="009B5126" w:rsidRPr="005B7FD9">
        <w:rPr>
          <w:szCs w:val="20"/>
        </w:rPr>
        <w:t>Create a Data Channel for Television, Temperature, and Lights.</w:t>
      </w:r>
    </w:p>
    <w:p w14:paraId="5C0F5922" w14:textId="1BCF43BE" w:rsidR="00784FD4" w:rsidRPr="005B7FD9" w:rsidRDefault="00784FD4" w:rsidP="00CE34C8">
      <w:pPr>
        <w:pStyle w:val="Bullets"/>
        <w:numPr>
          <w:ilvl w:val="0"/>
          <w:numId w:val="0"/>
        </w:numPr>
        <w:ind w:left="360"/>
      </w:pPr>
      <w:r w:rsidRPr="005B7FD9">
        <w:rPr>
          <w:rFonts w:hint="eastAsia"/>
        </w:rPr>
        <w:t xml:space="preserve">Task </w:t>
      </w:r>
      <w:r w:rsidR="003C39EA" w:rsidRPr="005B7FD9">
        <w:t>4</w:t>
      </w:r>
      <w:r w:rsidR="00CE34C8" w:rsidRPr="005B7FD9">
        <w:t xml:space="preserve">: </w:t>
      </w:r>
      <w:r w:rsidR="009B5126" w:rsidRPr="005B7FD9">
        <w:rPr>
          <w:szCs w:val="20"/>
        </w:rPr>
        <w:t>AWS Lambda Program</w:t>
      </w:r>
    </w:p>
    <w:p w14:paraId="73E3F35A" w14:textId="47D37F51" w:rsidR="008F067B" w:rsidRPr="005B7FD9" w:rsidRDefault="008F067B" w:rsidP="008F067B">
      <w:pPr>
        <w:pStyle w:val="Bullets"/>
        <w:numPr>
          <w:ilvl w:val="0"/>
          <w:numId w:val="0"/>
        </w:numPr>
        <w:ind w:left="360"/>
      </w:pPr>
      <w:r w:rsidRPr="005B7FD9">
        <w:t xml:space="preserve">Task 5: </w:t>
      </w:r>
      <w:r w:rsidR="008C4E8D" w:rsidRPr="005B7FD9">
        <w:rPr>
          <w:szCs w:val="20"/>
        </w:rPr>
        <w:t>IR Emitter Design</w:t>
      </w:r>
    </w:p>
    <w:p w14:paraId="5CAFC363" w14:textId="6BBE22E1" w:rsidR="001D0FC6" w:rsidRPr="005B7FD9" w:rsidRDefault="00EA2836" w:rsidP="001D0FC6">
      <w:pPr>
        <w:pStyle w:val="Bullets"/>
        <w:numPr>
          <w:ilvl w:val="0"/>
          <w:numId w:val="0"/>
        </w:numPr>
        <w:ind w:left="360"/>
      </w:pPr>
      <w:r w:rsidRPr="005B7FD9">
        <w:t xml:space="preserve">Task </w:t>
      </w:r>
      <w:r w:rsidR="008C4E8D" w:rsidRPr="005B7FD9">
        <w:t>6</w:t>
      </w:r>
      <w:r w:rsidRPr="005B7FD9">
        <w:t xml:space="preserve">: </w:t>
      </w:r>
      <w:r w:rsidR="00575510" w:rsidRPr="005B7FD9">
        <w:rPr>
          <w:szCs w:val="20"/>
        </w:rPr>
        <w:t>Temperature Control Design</w:t>
      </w:r>
    </w:p>
    <w:p w14:paraId="0897FDFD" w14:textId="4ABA0A2B" w:rsidR="00EA2836" w:rsidRPr="005B7FD9" w:rsidRDefault="00EA2836" w:rsidP="00CE34C8">
      <w:pPr>
        <w:pStyle w:val="Bullets"/>
        <w:numPr>
          <w:ilvl w:val="0"/>
          <w:numId w:val="0"/>
        </w:numPr>
        <w:ind w:left="360"/>
      </w:pPr>
      <w:r w:rsidRPr="005B7FD9">
        <w:t>T</w:t>
      </w:r>
      <w:r w:rsidR="001D0FC6" w:rsidRPr="005B7FD9">
        <w:t xml:space="preserve">ask </w:t>
      </w:r>
      <w:r w:rsidR="008C4E8D" w:rsidRPr="005B7FD9">
        <w:t>7</w:t>
      </w:r>
      <w:r w:rsidR="001D0FC6" w:rsidRPr="005B7FD9">
        <w:t xml:space="preserve">: </w:t>
      </w:r>
      <w:r w:rsidR="00F16BCC" w:rsidRPr="005B7FD9">
        <w:rPr>
          <w:szCs w:val="20"/>
        </w:rPr>
        <w:t>Stand-Alone Light Control Design</w:t>
      </w:r>
    </w:p>
    <w:p w14:paraId="1905E265" w14:textId="224B7BC3" w:rsidR="00B04D4F" w:rsidRPr="005B7FD9" w:rsidRDefault="00E026CB" w:rsidP="00CE34C8">
      <w:pPr>
        <w:pStyle w:val="Bullets"/>
        <w:numPr>
          <w:ilvl w:val="0"/>
          <w:numId w:val="0"/>
        </w:numPr>
        <w:ind w:left="360"/>
      </w:pPr>
      <w:r w:rsidRPr="005B7FD9">
        <w:t xml:space="preserve">Task </w:t>
      </w:r>
      <w:r w:rsidR="008C4E8D" w:rsidRPr="005B7FD9">
        <w:t>8</w:t>
      </w:r>
      <w:r w:rsidRPr="005B7FD9">
        <w:t xml:space="preserve">: </w:t>
      </w:r>
      <w:r w:rsidR="004D0A79">
        <w:rPr>
          <w:szCs w:val="20"/>
        </w:rPr>
        <w:t>Open/Close Sensing</w:t>
      </w:r>
      <w:r w:rsidR="00F16BCC" w:rsidRPr="005B7FD9">
        <w:rPr>
          <w:szCs w:val="20"/>
        </w:rPr>
        <w:t xml:space="preserve"> Design</w:t>
      </w:r>
    </w:p>
    <w:p w14:paraId="75CF4829" w14:textId="4E4A6138" w:rsidR="00E026CB" w:rsidRPr="005B7FD9" w:rsidRDefault="005C6570" w:rsidP="00637B46">
      <w:pPr>
        <w:pStyle w:val="Bullets"/>
        <w:numPr>
          <w:ilvl w:val="0"/>
          <w:numId w:val="0"/>
        </w:numPr>
        <w:ind w:left="360"/>
      </w:pPr>
      <w:r w:rsidRPr="005B7FD9">
        <w:t xml:space="preserve">Task </w:t>
      </w:r>
      <w:r w:rsidR="007D03A6">
        <w:t>9</w:t>
      </w:r>
      <w:r w:rsidR="004D054E" w:rsidRPr="005B7FD9">
        <w:t xml:space="preserve">: </w:t>
      </w:r>
      <w:r w:rsidR="00411ABD" w:rsidRPr="005B7FD9">
        <w:rPr>
          <w:szCs w:val="20"/>
        </w:rPr>
        <w:t>De</w:t>
      </w:r>
      <w:r w:rsidR="009B7F37">
        <w:rPr>
          <w:szCs w:val="20"/>
        </w:rPr>
        <w:t>sign Verification</w:t>
      </w:r>
    </w:p>
    <w:p w14:paraId="1DAD2BBA" w14:textId="127F4F65" w:rsidR="00E90AAF" w:rsidRPr="00407596" w:rsidRDefault="00E90AAF" w:rsidP="005C1225">
      <w:pPr>
        <w:pStyle w:val="Heading3"/>
      </w:pPr>
      <w:bookmarkStart w:id="1672" w:name="_Toc531038851"/>
      <w:bookmarkStart w:id="1673" w:name="_Toc531049101"/>
      <w:bookmarkStart w:id="1674" w:name="_Toc531441793"/>
      <w:bookmarkStart w:id="1675" w:name="_Toc531465152"/>
      <w:bookmarkStart w:id="1676" w:name="_Toc6246878"/>
      <w:bookmarkStart w:id="1677" w:name="_Toc6502026"/>
      <w:bookmarkStart w:id="1678" w:name="_Toc7114496"/>
      <w:bookmarkStart w:id="1679" w:name="_Toc7616847"/>
      <w:bookmarkStart w:id="1680" w:name="_Toc8661782"/>
      <w:r w:rsidRPr="00407596">
        <w:t>Responsibility</w:t>
      </w:r>
      <w:r w:rsidRPr="00407596">
        <w:rPr>
          <w:rFonts w:hint="eastAsia"/>
        </w:rPr>
        <w:t xml:space="preserve"> of Team </w:t>
      </w:r>
      <w:r w:rsidRPr="00407596">
        <w:t>Member</w:t>
      </w:r>
      <w:r w:rsidRPr="00407596">
        <w:rPr>
          <w:rFonts w:hint="eastAsia"/>
        </w:rPr>
        <w:t xml:space="preserve"> 2.</w:t>
      </w:r>
      <w:bookmarkEnd w:id="1672"/>
      <w:bookmarkEnd w:id="1673"/>
      <w:bookmarkEnd w:id="1674"/>
      <w:bookmarkEnd w:id="1675"/>
      <w:bookmarkEnd w:id="1676"/>
      <w:bookmarkEnd w:id="1677"/>
      <w:bookmarkEnd w:id="1678"/>
      <w:bookmarkEnd w:id="1679"/>
      <w:bookmarkEnd w:id="1680"/>
    </w:p>
    <w:p w14:paraId="59A6BB06" w14:textId="20068C71" w:rsidR="00042B0A" w:rsidRPr="005B7FD9" w:rsidRDefault="00FD4097" w:rsidP="00FD4097">
      <w:pPr>
        <w:pStyle w:val="Bullets"/>
        <w:numPr>
          <w:ilvl w:val="0"/>
          <w:numId w:val="0"/>
        </w:numPr>
        <w:ind w:left="360"/>
        <w:rPr>
          <w:szCs w:val="20"/>
        </w:rPr>
      </w:pPr>
      <w:r w:rsidRPr="005B7FD9">
        <w:rPr>
          <w:szCs w:val="20"/>
        </w:rPr>
        <w:t xml:space="preserve">Task 5: </w:t>
      </w:r>
      <w:r w:rsidR="00AA44F1" w:rsidRPr="005B7FD9">
        <w:rPr>
          <w:szCs w:val="20"/>
        </w:rPr>
        <w:t>IR Emitter Design</w:t>
      </w:r>
    </w:p>
    <w:p w14:paraId="753B6B27" w14:textId="2B282A8E" w:rsidR="003C2487" w:rsidRPr="005B7FD9" w:rsidRDefault="00804173" w:rsidP="00D61795">
      <w:pPr>
        <w:pStyle w:val="Bullets"/>
        <w:numPr>
          <w:ilvl w:val="0"/>
          <w:numId w:val="0"/>
        </w:numPr>
        <w:ind w:left="360"/>
        <w:rPr>
          <w:szCs w:val="20"/>
        </w:rPr>
      </w:pPr>
      <w:r w:rsidRPr="005B7FD9">
        <w:rPr>
          <w:szCs w:val="20"/>
        </w:rPr>
        <w:t>Task 6</w:t>
      </w:r>
      <w:r w:rsidR="00D61795" w:rsidRPr="005B7FD9">
        <w:rPr>
          <w:szCs w:val="20"/>
        </w:rPr>
        <w:t xml:space="preserve">: </w:t>
      </w:r>
      <w:r w:rsidR="00AA44F1" w:rsidRPr="005B7FD9">
        <w:rPr>
          <w:szCs w:val="20"/>
        </w:rPr>
        <w:t>Temperature Control Design</w:t>
      </w:r>
    </w:p>
    <w:p w14:paraId="68C2639C" w14:textId="0152A6C5" w:rsidR="008F32CE" w:rsidRPr="005B7FD9" w:rsidRDefault="008F32CE" w:rsidP="00D61795">
      <w:pPr>
        <w:pStyle w:val="Bullets"/>
        <w:numPr>
          <w:ilvl w:val="0"/>
          <w:numId w:val="0"/>
        </w:numPr>
        <w:ind w:left="360"/>
        <w:rPr>
          <w:szCs w:val="20"/>
        </w:rPr>
      </w:pPr>
      <w:r w:rsidRPr="005B7FD9">
        <w:rPr>
          <w:szCs w:val="20"/>
        </w:rPr>
        <w:t xml:space="preserve">Task 7: </w:t>
      </w:r>
      <w:r w:rsidR="00AA44F1" w:rsidRPr="005B7FD9">
        <w:rPr>
          <w:szCs w:val="20"/>
        </w:rPr>
        <w:t>Stand-Alone Light Control Design</w:t>
      </w:r>
    </w:p>
    <w:p w14:paraId="33E4D6D8" w14:textId="101A41C0" w:rsidR="00B04D4F" w:rsidRPr="005B7FD9" w:rsidRDefault="0006701C" w:rsidP="00FD4097">
      <w:pPr>
        <w:pStyle w:val="Bullets"/>
        <w:numPr>
          <w:ilvl w:val="0"/>
          <w:numId w:val="0"/>
        </w:numPr>
        <w:ind w:left="360"/>
        <w:rPr>
          <w:szCs w:val="20"/>
        </w:rPr>
      </w:pPr>
      <w:r w:rsidRPr="005B7FD9">
        <w:rPr>
          <w:szCs w:val="20"/>
        </w:rPr>
        <w:t>Task 8</w:t>
      </w:r>
      <w:r w:rsidR="00D61795" w:rsidRPr="005B7FD9">
        <w:rPr>
          <w:szCs w:val="20"/>
        </w:rPr>
        <w:t xml:space="preserve">: </w:t>
      </w:r>
      <w:r w:rsidR="004D0A79">
        <w:rPr>
          <w:szCs w:val="20"/>
        </w:rPr>
        <w:t>Open/Close Sensing</w:t>
      </w:r>
      <w:r w:rsidR="00AA44F1" w:rsidRPr="005B7FD9">
        <w:rPr>
          <w:szCs w:val="20"/>
        </w:rPr>
        <w:t xml:space="preserve"> Design</w:t>
      </w:r>
    </w:p>
    <w:p w14:paraId="4D1C0127" w14:textId="26F43753" w:rsidR="000A27DE" w:rsidRPr="005B7FD9" w:rsidRDefault="000A27DE" w:rsidP="00817B07">
      <w:pPr>
        <w:pStyle w:val="Bullets"/>
        <w:numPr>
          <w:ilvl w:val="0"/>
          <w:numId w:val="0"/>
        </w:numPr>
        <w:ind w:left="360"/>
        <w:rPr>
          <w:szCs w:val="20"/>
        </w:rPr>
      </w:pPr>
      <w:r w:rsidRPr="005B7FD9">
        <w:rPr>
          <w:szCs w:val="20"/>
        </w:rPr>
        <w:t xml:space="preserve">Task </w:t>
      </w:r>
      <w:r w:rsidR="007D03A6">
        <w:rPr>
          <w:szCs w:val="20"/>
        </w:rPr>
        <w:t>9</w:t>
      </w:r>
      <w:r w:rsidRPr="005B7FD9">
        <w:rPr>
          <w:szCs w:val="20"/>
        </w:rPr>
        <w:t xml:space="preserve">: </w:t>
      </w:r>
      <w:r w:rsidR="00AA44F1" w:rsidRPr="005B7FD9">
        <w:rPr>
          <w:szCs w:val="20"/>
        </w:rPr>
        <w:t xml:space="preserve">Design </w:t>
      </w:r>
      <w:r w:rsidR="009B7F37">
        <w:rPr>
          <w:szCs w:val="20"/>
        </w:rPr>
        <w:t>Verification</w:t>
      </w:r>
    </w:p>
    <w:p w14:paraId="0E92BBC1" w14:textId="68ACE3D8" w:rsidR="001515F8" w:rsidRDefault="001515F8">
      <w:pPr>
        <w:jc w:val="left"/>
        <w:rPr>
          <w:sz w:val="20"/>
        </w:rPr>
      </w:pPr>
      <w:r>
        <w:rPr>
          <w:sz w:val="20"/>
        </w:rPr>
        <w:br w:type="page"/>
      </w:r>
    </w:p>
    <w:p w14:paraId="3A8FF9CE" w14:textId="6C3F4AB2" w:rsidR="00F81E81" w:rsidRPr="00407596" w:rsidRDefault="003930F0" w:rsidP="00EF39E4">
      <w:pPr>
        <w:pStyle w:val="Heading2"/>
      </w:pPr>
      <w:r>
        <w:lastRenderedPageBreak/>
        <w:t xml:space="preserve"> </w:t>
      </w:r>
      <w:bookmarkStart w:id="1681" w:name="_Toc531038852"/>
      <w:bookmarkStart w:id="1682" w:name="_Toc531049102"/>
      <w:bookmarkStart w:id="1683" w:name="_Toc531441794"/>
      <w:bookmarkStart w:id="1684" w:name="_Toc531465153"/>
      <w:bookmarkStart w:id="1685" w:name="_Toc6246879"/>
      <w:bookmarkStart w:id="1686" w:name="_Toc6502027"/>
      <w:bookmarkStart w:id="1687" w:name="_Toc7114497"/>
      <w:bookmarkStart w:id="1688" w:name="_Toc7616848"/>
      <w:bookmarkStart w:id="1689" w:name="_Toc8661783"/>
      <w:r w:rsidR="00E90AAF" w:rsidRPr="00407596">
        <w:rPr>
          <w:rFonts w:hint="eastAsia"/>
        </w:rPr>
        <w:t>Timeline/Milestones/Delivery Plan</w:t>
      </w:r>
      <w:bookmarkEnd w:id="1681"/>
      <w:bookmarkEnd w:id="1682"/>
      <w:bookmarkEnd w:id="1683"/>
      <w:bookmarkEnd w:id="1684"/>
      <w:bookmarkEnd w:id="1685"/>
      <w:bookmarkEnd w:id="1686"/>
      <w:bookmarkEnd w:id="1687"/>
      <w:bookmarkEnd w:id="1688"/>
      <w:bookmarkEnd w:id="1689"/>
    </w:p>
    <w:p w14:paraId="5F1F8915" w14:textId="548458DD" w:rsidR="00555DA8" w:rsidRPr="0028733D" w:rsidRDefault="00AF67E1" w:rsidP="0028733D">
      <w:pPr>
        <w:pStyle w:val="tablehead"/>
      </w:pPr>
      <w:bookmarkStart w:id="1690" w:name="_Toc531442837"/>
      <w:bookmarkStart w:id="1691" w:name="_Ref531443629"/>
      <w:bookmarkStart w:id="1692" w:name="_Toc531442904"/>
      <w:bookmarkStart w:id="1693" w:name="_Toc531644504"/>
      <w:r w:rsidRPr="0028733D">
        <w:t xml:space="preserve">Table </w:t>
      </w:r>
      <w:r w:rsidRPr="0028733D">
        <w:fldChar w:fldCharType="begin"/>
      </w:r>
      <w:r w:rsidRPr="0028733D">
        <w:instrText xml:space="preserve"> SEQ Table \* ARABIC </w:instrText>
      </w:r>
      <w:r w:rsidRPr="0028733D">
        <w:fldChar w:fldCharType="separate"/>
      </w:r>
      <w:r w:rsidRPr="0028733D">
        <w:t>1</w:t>
      </w:r>
      <w:r w:rsidRPr="0028733D">
        <w:fldChar w:fldCharType="end"/>
      </w:r>
      <w:r w:rsidR="00B3591F" w:rsidRPr="0028733D">
        <w:t>.</w:t>
      </w:r>
      <w:r w:rsidR="00B3591F" w:rsidRPr="0028733D">
        <w:tab/>
      </w:r>
      <w:r w:rsidR="00555DA8" w:rsidRPr="0028733D">
        <w:t>Project Timeline and Delivery Plan</w:t>
      </w:r>
      <w:bookmarkEnd w:id="1690"/>
      <w:bookmarkEnd w:id="1691"/>
      <w:bookmarkEnd w:id="1692"/>
      <w:bookmarkEnd w:id="1693"/>
    </w:p>
    <w:tbl>
      <w:tblPr>
        <w:tblStyle w:val="TableGrid"/>
        <w:tblW w:w="9815" w:type="dxa"/>
        <w:tblLook w:val="04A0" w:firstRow="1" w:lastRow="0" w:firstColumn="1" w:lastColumn="0" w:noHBand="0" w:noVBand="1"/>
      </w:tblPr>
      <w:tblGrid>
        <w:gridCol w:w="1370"/>
        <w:gridCol w:w="1805"/>
        <w:gridCol w:w="3991"/>
        <w:gridCol w:w="2649"/>
      </w:tblGrid>
      <w:tr w:rsidR="00A51F3D" w:rsidRPr="00BD7F1C" w14:paraId="4B0AD7D3" w14:textId="4CC70347" w:rsidTr="00A51F3D">
        <w:trPr>
          <w:trHeight w:val="264"/>
        </w:trPr>
        <w:tc>
          <w:tcPr>
            <w:tcW w:w="1370" w:type="dxa"/>
            <w:tcBorders>
              <w:top w:val="single" w:sz="12" w:space="0" w:color="auto"/>
              <w:left w:val="nil"/>
              <w:bottom w:val="double" w:sz="4" w:space="0" w:color="auto"/>
            </w:tcBorders>
          </w:tcPr>
          <w:p w14:paraId="57DAD9D2" w14:textId="77777777" w:rsidR="00A51F3D" w:rsidRPr="00BD7F1C" w:rsidRDefault="00A51F3D" w:rsidP="00444E4A">
            <w:pPr>
              <w:pStyle w:val="TABLEROW"/>
              <w:rPr>
                <w:rFonts w:eastAsiaTheme="minorEastAsia"/>
                <w:sz w:val="18"/>
              </w:rPr>
            </w:pPr>
            <w:r w:rsidRPr="00BD7F1C">
              <w:rPr>
                <w:rFonts w:eastAsiaTheme="minorEastAsia" w:hint="eastAsia"/>
                <w:sz w:val="18"/>
              </w:rPr>
              <w:t>Time</w:t>
            </w:r>
          </w:p>
        </w:tc>
        <w:tc>
          <w:tcPr>
            <w:tcW w:w="1805" w:type="dxa"/>
            <w:tcBorders>
              <w:top w:val="single" w:sz="12" w:space="0" w:color="auto"/>
              <w:bottom w:val="double" w:sz="4" w:space="0" w:color="auto"/>
            </w:tcBorders>
          </w:tcPr>
          <w:p w14:paraId="01E33C69" w14:textId="77777777" w:rsidR="00A51F3D" w:rsidRPr="00BD7F1C" w:rsidRDefault="00A51F3D" w:rsidP="00444E4A">
            <w:pPr>
              <w:pStyle w:val="TABLEROW"/>
              <w:rPr>
                <w:rFonts w:eastAsiaTheme="minorEastAsia"/>
                <w:sz w:val="18"/>
              </w:rPr>
            </w:pPr>
            <w:r w:rsidRPr="00BD7F1C">
              <w:rPr>
                <w:rFonts w:eastAsiaTheme="minorEastAsia" w:hint="eastAsia"/>
                <w:sz w:val="18"/>
              </w:rPr>
              <w:t>Task</w:t>
            </w:r>
          </w:p>
        </w:tc>
        <w:tc>
          <w:tcPr>
            <w:tcW w:w="3991" w:type="dxa"/>
            <w:tcBorders>
              <w:top w:val="single" w:sz="12" w:space="0" w:color="auto"/>
              <w:bottom w:val="double" w:sz="4" w:space="0" w:color="auto"/>
            </w:tcBorders>
          </w:tcPr>
          <w:p w14:paraId="059149EF" w14:textId="77777777" w:rsidR="00A51F3D" w:rsidRPr="00BD7F1C" w:rsidRDefault="00A51F3D" w:rsidP="00444E4A">
            <w:pPr>
              <w:pStyle w:val="TABLEROW"/>
              <w:rPr>
                <w:rFonts w:eastAsiaTheme="minorEastAsia"/>
                <w:sz w:val="18"/>
              </w:rPr>
            </w:pPr>
            <w:r w:rsidRPr="00BD7F1C">
              <w:rPr>
                <w:rFonts w:eastAsiaTheme="minorEastAsia" w:hint="eastAsia"/>
                <w:sz w:val="18"/>
              </w:rPr>
              <w:t>Comments</w:t>
            </w:r>
          </w:p>
        </w:tc>
        <w:tc>
          <w:tcPr>
            <w:tcW w:w="2649" w:type="dxa"/>
            <w:tcBorders>
              <w:top w:val="single" w:sz="12" w:space="0" w:color="auto"/>
              <w:bottom w:val="double" w:sz="4" w:space="0" w:color="auto"/>
              <w:right w:val="nil"/>
            </w:tcBorders>
          </w:tcPr>
          <w:p w14:paraId="31CE1BBC" w14:textId="77777777" w:rsidR="00A51F3D" w:rsidRPr="00BD7F1C" w:rsidRDefault="00A51F3D" w:rsidP="00444E4A">
            <w:pPr>
              <w:pStyle w:val="TABLEROW"/>
              <w:rPr>
                <w:rFonts w:eastAsiaTheme="minorEastAsia"/>
                <w:sz w:val="18"/>
              </w:rPr>
            </w:pPr>
            <w:r w:rsidRPr="00BD7F1C">
              <w:rPr>
                <w:rFonts w:eastAsiaTheme="minorEastAsia" w:hint="eastAsia"/>
                <w:sz w:val="18"/>
              </w:rPr>
              <w:t>Responsible Personnel</w:t>
            </w:r>
          </w:p>
        </w:tc>
      </w:tr>
      <w:tr w:rsidR="00A51F3D" w:rsidRPr="00BD7F1C" w14:paraId="10DA5520" w14:textId="6B3FB1EF" w:rsidTr="00A51F3D">
        <w:trPr>
          <w:trHeight w:val="248"/>
        </w:trPr>
        <w:tc>
          <w:tcPr>
            <w:tcW w:w="1370" w:type="dxa"/>
            <w:tcBorders>
              <w:top w:val="single" w:sz="12" w:space="0" w:color="auto"/>
              <w:left w:val="nil"/>
              <w:bottom w:val="double" w:sz="4" w:space="0" w:color="auto"/>
            </w:tcBorders>
          </w:tcPr>
          <w:p w14:paraId="7493A43C" w14:textId="7C2C12A1" w:rsidR="00A51F3D" w:rsidRPr="00BD7F1C" w:rsidRDefault="00A51F3D" w:rsidP="0028733D">
            <w:pPr>
              <w:pStyle w:val="TABLEROW"/>
              <w:rPr>
                <w:rFonts w:eastAsiaTheme="minorEastAsia"/>
                <w:sz w:val="18"/>
              </w:rPr>
            </w:pPr>
            <w:r w:rsidRPr="00BD7F1C">
              <w:rPr>
                <w:rFonts w:eastAsiaTheme="minorEastAsia"/>
                <w:sz w:val="18"/>
              </w:rPr>
              <w:t>Week 1</w:t>
            </w:r>
          </w:p>
        </w:tc>
        <w:tc>
          <w:tcPr>
            <w:tcW w:w="1805" w:type="dxa"/>
            <w:tcBorders>
              <w:top w:val="single" w:sz="12" w:space="0" w:color="auto"/>
              <w:bottom w:val="double" w:sz="4" w:space="0" w:color="auto"/>
            </w:tcBorders>
          </w:tcPr>
          <w:p w14:paraId="5F10906D" w14:textId="0BBAFB56" w:rsidR="00A51F3D" w:rsidRPr="00BD7F1C" w:rsidRDefault="00A51F3D" w:rsidP="0028733D">
            <w:pPr>
              <w:pStyle w:val="TABLEROW"/>
              <w:rPr>
                <w:rFonts w:eastAsiaTheme="minorEastAsia"/>
                <w:sz w:val="18"/>
              </w:rPr>
            </w:pPr>
            <w:r w:rsidRPr="00BD7F1C">
              <w:rPr>
                <w:rFonts w:eastAsiaTheme="minorEastAsia"/>
                <w:sz w:val="18"/>
              </w:rPr>
              <w:t>Begin Task 1</w:t>
            </w:r>
          </w:p>
        </w:tc>
        <w:tc>
          <w:tcPr>
            <w:tcW w:w="3991" w:type="dxa"/>
            <w:tcBorders>
              <w:top w:val="single" w:sz="12" w:space="0" w:color="auto"/>
              <w:bottom w:val="double" w:sz="4" w:space="0" w:color="auto"/>
            </w:tcBorders>
          </w:tcPr>
          <w:p w14:paraId="19817E8A" w14:textId="1F48BCA7" w:rsidR="00A51F3D" w:rsidRPr="00BD7F1C" w:rsidRDefault="00A51F3D" w:rsidP="0028733D">
            <w:pPr>
              <w:pStyle w:val="TABLEROW"/>
              <w:rPr>
                <w:rFonts w:eastAsiaTheme="minorEastAsia"/>
                <w:sz w:val="18"/>
              </w:rPr>
            </w:pPr>
            <w:r w:rsidRPr="00BD7F1C">
              <w:rPr>
                <w:rFonts w:eastAsiaTheme="minorEastAsia"/>
                <w:sz w:val="18"/>
              </w:rPr>
              <w:t>Create AVS Prototype on Raspberry Pi</w:t>
            </w:r>
          </w:p>
        </w:tc>
        <w:tc>
          <w:tcPr>
            <w:tcW w:w="2649" w:type="dxa"/>
            <w:tcBorders>
              <w:top w:val="single" w:sz="12" w:space="0" w:color="auto"/>
              <w:bottom w:val="double" w:sz="4" w:space="0" w:color="auto"/>
              <w:right w:val="nil"/>
            </w:tcBorders>
          </w:tcPr>
          <w:p w14:paraId="17E03EEA" w14:textId="447A252A" w:rsidR="00A51F3D" w:rsidRPr="00BD7F1C" w:rsidRDefault="00A51F3D" w:rsidP="0028733D">
            <w:pPr>
              <w:pStyle w:val="TABLEROW"/>
              <w:rPr>
                <w:rFonts w:eastAsiaTheme="minorEastAsia"/>
                <w:sz w:val="18"/>
              </w:rPr>
            </w:pPr>
            <w:r w:rsidRPr="00BD7F1C">
              <w:rPr>
                <w:rFonts w:eastAsiaTheme="minorEastAsia"/>
                <w:sz w:val="18"/>
              </w:rPr>
              <w:t>Ndubuisi</w:t>
            </w:r>
          </w:p>
        </w:tc>
      </w:tr>
      <w:tr w:rsidR="00A51F3D" w:rsidRPr="00BD7F1C" w14:paraId="361121D3" w14:textId="7E3E4C13" w:rsidTr="00A51F3D">
        <w:trPr>
          <w:trHeight w:val="481"/>
        </w:trPr>
        <w:tc>
          <w:tcPr>
            <w:tcW w:w="1370" w:type="dxa"/>
            <w:tcBorders>
              <w:top w:val="single" w:sz="12" w:space="0" w:color="auto"/>
              <w:left w:val="nil"/>
              <w:bottom w:val="double" w:sz="4" w:space="0" w:color="auto"/>
            </w:tcBorders>
          </w:tcPr>
          <w:p w14:paraId="4796BAC4" w14:textId="6B7698A0" w:rsidR="00A51F3D" w:rsidRPr="00BD7F1C" w:rsidRDefault="00A51F3D" w:rsidP="00C13D94">
            <w:pPr>
              <w:pStyle w:val="TABLEROW"/>
              <w:rPr>
                <w:rFonts w:eastAsiaTheme="minorEastAsia"/>
                <w:sz w:val="18"/>
              </w:rPr>
            </w:pPr>
            <w:r w:rsidRPr="00BD7F1C">
              <w:rPr>
                <w:rFonts w:eastAsiaTheme="minorEastAsia"/>
                <w:sz w:val="18"/>
              </w:rPr>
              <w:t>Week 2</w:t>
            </w:r>
          </w:p>
        </w:tc>
        <w:tc>
          <w:tcPr>
            <w:tcW w:w="1805" w:type="dxa"/>
            <w:tcBorders>
              <w:top w:val="single" w:sz="12" w:space="0" w:color="auto"/>
              <w:bottom w:val="double" w:sz="4" w:space="0" w:color="auto"/>
            </w:tcBorders>
          </w:tcPr>
          <w:p w14:paraId="7C87D980" w14:textId="1F3075A3" w:rsidR="00A51F3D" w:rsidRPr="00BD7F1C" w:rsidRDefault="00A51F3D" w:rsidP="00C13D94">
            <w:pPr>
              <w:pStyle w:val="TABLEROW"/>
              <w:rPr>
                <w:rFonts w:eastAsiaTheme="minorEastAsia"/>
                <w:sz w:val="18"/>
              </w:rPr>
            </w:pPr>
            <w:r w:rsidRPr="00BD7F1C">
              <w:rPr>
                <w:rFonts w:eastAsiaTheme="minorEastAsia"/>
                <w:sz w:val="18"/>
              </w:rPr>
              <w:t>Begin Subtask 2.1, 2.2, 2.3</w:t>
            </w:r>
          </w:p>
        </w:tc>
        <w:tc>
          <w:tcPr>
            <w:tcW w:w="3991" w:type="dxa"/>
            <w:tcBorders>
              <w:top w:val="single" w:sz="12" w:space="0" w:color="auto"/>
              <w:bottom w:val="double" w:sz="4" w:space="0" w:color="auto"/>
            </w:tcBorders>
          </w:tcPr>
          <w:p w14:paraId="02AFFDB6" w14:textId="211DBA45" w:rsidR="00A51F3D" w:rsidRPr="00BD7F1C" w:rsidRDefault="00A51F3D" w:rsidP="00C13D94">
            <w:pPr>
              <w:pStyle w:val="TABLEROW"/>
              <w:rPr>
                <w:rFonts w:eastAsiaTheme="minorEastAsia"/>
                <w:sz w:val="18"/>
              </w:rPr>
            </w:pPr>
            <w:r w:rsidRPr="00BD7F1C">
              <w:rPr>
                <w:rFonts w:eastAsiaTheme="minorEastAsia"/>
                <w:sz w:val="18"/>
              </w:rPr>
              <w:t>Alexa Skill Program</w:t>
            </w:r>
          </w:p>
        </w:tc>
        <w:tc>
          <w:tcPr>
            <w:tcW w:w="2649" w:type="dxa"/>
            <w:tcBorders>
              <w:top w:val="single" w:sz="12" w:space="0" w:color="auto"/>
              <w:bottom w:val="double" w:sz="4" w:space="0" w:color="auto"/>
              <w:right w:val="nil"/>
            </w:tcBorders>
          </w:tcPr>
          <w:p w14:paraId="34A4EC7C" w14:textId="0C7FAA8F" w:rsidR="00A51F3D" w:rsidRPr="00BD7F1C" w:rsidRDefault="00A51F3D" w:rsidP="00C13D94">
            <w:pPr>
              <w:pStyle w:val="TABLEROW"/>
              <w:rPr>
                <w:rFonts w:eastAsiaTheme="minorEastAsia"/>
                <w:sz w:val="18"/>
              </w:rPr>
            </w:pPr>
            <w:r w:rsidRPr="00BD7F1C">
              <w:rPr>
                <w:rFonts w:eastAsiaTheme="minorEastAsia"/>
                <w:sz w:val="18"/>
              </w:rPr>
              <w:t>Ndubuisi</w:t>
            </w:r>
          </w:p>
        </w:tc>
      </w:tr>
      <w:tr w:rsidR="00A51F3D" w:rsidRPr="00BD7F1C" w14:paraId="05750469" w14:textId="17262EAE" w:rsidTr="00A51F3D">
        <w:trPr>
          <w:trHeight w:val="481"/>
        </w:trPr>
        <w:tc>
          <w:tcPr>
            <w:tcW w:w="1370" w:type="dxa"/>
            <w:tcBorders>
              <w:top w:val="single" w:sz="12" w:space="0" w:color="auto"/>
              <w:left w:val="nil"/>
              <w:bottom w:val="double" w:sz="4" w:space="0" w:color="auto"/>
            </w:tcBorders>
          </w:tcPr>
          <w:p w14:paraId="11579412" w14:textId="47F4709D" w:rsidR="00A51F3D" w:rsidRPr="00BD7F1C" w:rsidRDefault="00A51F3D" w:rsidP="00E83762">
            <w:pPr>
              <w:pStyle w:val="TABLEROW"/>
              <w:rPr>
                <w:rFonts w:eastAsiaTheme="minorEastAsia"/>
                <w:sz w:val="18"/>
              </w:rPr>
            </w:pPr>
            <w:r w:rsidRPr="00BD7F1C">
              <w:rPr>
                <w:rFonts w:eastAsiaTheme="minorEastAsia"/>
                <w:sz w:val="18"/>
              </w:rPr>
              <w:t>Week 3</w:t>
            </w:r>
          </w:p>
        </w:tc>
        <w:tc>
          <w:tcPr>
            <w:tcW w:w="1805" w:type="dxa"/>
            <w:tcBorders>
              <w:top w:val="single" w:sz="12" w:space="0" w:color="auto"/>
              <w:bottom w:val="double" w:sz="4" w:space="0" w:color="auto"/>
            </w:tcBorders>
          </w:tcPr>
          <w:p w14:paraId="67D83853" w14:textId="26F80152" w:rsidR="00A51F3D" w:rsidRPr="00BD7F1C" w:rsidRDefault="00A51F3D" w:rsidP="00E83762">
            <w:pPr>
              <w:pStyle w:val="TABLEROW"/>
              <w:rPr>
                <w:rFonts w:eastAsiaTheme="minorEastAsia"/>
                <w:sz w:val="18"/>
              </w:rPr>
            </w:pPr>
            <w:r w:rsidRPr="00BD7F1C">
              <w:rPr>
                <w:rFonts w:eastAsiaTheme="minorEastAsia"/>
                <w:sz w:val="18"/>
              </w:rPr>
              <w:t>Finish Task 2 &amp; Begin Task 3</w:t>
            </w:r>
          </w:p>
        </w:tc>
        <w:tc>
          <w:tcPr>
            <w:tcW w:w="3991" w:type="dxa"/>
            <w:tcBorders>
              <w:top w:val="single" w:sz="12" w:space="0" w:color="auto"/>
              <w:bottom w:val="double" w:sz="4" w:space="0" w:color="auto"/>
            </w:tcBorders>
          </w:tcPr>
          <w:p w14:paraId="6CF5B46C" w14:textId="13577983" w:rsidR="00A51F3D" w:rsidRPr="00BD7F1C" w:rsidRDefault="00A51F3D" w:rsidP="00E83762">
            <w:pPr>
              <w:pStyle w:val="TABLEROW"/>
              <w:rPr>
                <w:rFonts w:eastAsiaTheme="minorEastAsia"/>
                <w:sz w:val="18"/>
              </w:rPr>
            </w:pPr>
            <w:r w:rsidRPr="00BD7F1C">
              <w:rPr>
                <w:rFonts w:eastAsiaTheme="minorEastAsia"/>
                <w:sz w:val="18"/>
              </w:rPr>
              <w:t>Data Channel Setup</w:t>
            </w:r>
          </w:p>
        </w:tc>
        <w:tc>
          <w:tcPr>
            <w:tcW w:w="2649" w:type="dxa"/>
            <w:tcBorders>
              <w:top w:val="single" w:sz="12" w:space="0" w:color="auto"/>
              <w:bottom w:val="double" w:sz="4" w:space="0" w:color="auto"/>
              <w:right w:val="nil"/>
            </w:tcBorders>
          </w:tcPr>
          <w:p w14:paraId="29177F22" w14:textId="1DDD5E73" w:rsidR="00A51F3D" w:rsidRPr="00BD7F1C" w:rsidRDefault="00A51F3D" w:rsidP="00E83762">
            <w:pPr>
              <w:pStyle w:val="TABLEROW"/>
              <w:rPr>
                <w:rFonts w:eastAsiaTheme="minorEastAsia"/>
                <w:sz w:val="18"/>
              </w:rPr>
            </w:pPr>
            <w:r w:rsidRPr="00BD7F1C">
              <w:rPr>
                <w:rFonts w:eastAsiaTheme="minorEastAsia"/>
                <w:sz w:val="18"/>
              </w:rPr>
              <w:t>Ndubuisi</w:t>
            </w:r>
          </w:p>
        </w:tc>
      </w:tr>
      <w:tr w:rsidR="00A51F3D" w:rsidRPr="00BD7F1C" w14:paraId="05526ECA" w14:textId="4B548D0C" w:rsidTr="00A51F3D">
        <w:trPr>
          <w:trHeight w:val="699"/>
        </w:trPr>
        <w:tc>
          <w:tcPr>
            <w:tcW w:w="1370" w:type="dxa"/>
            <w:tcBorders>
              <w:top w:val="single" w:sz="12" w:space="0" w:color="auto"/>
              <w:left w:val="nil"/>
              <w:bottom w:val="double" w:sz="4" w:space="0" w:color="auto"/>
            </w:tcBorders>
          </w:tcPr>
          <w:p w14:paraId="349628F6" w14:textId="713AD51B" w:rsidR="00A51F3D" w:rsidRPr="00BD7F1C" w:rsidRDefault="00A51F3D" w:rsidP="00E83762">
            <w:pPr>
              <w:pStyle w:val="TABLEROW"/>
              <w:rPr>
                <w:rFonts w:eastAsiaTheme="minorEastAsia"/>
                <w:sz w:val="18"/>
              </w:rPr>
            </w:pPr>
            <w:r w:rsidRPr="00BD7F1C">
              <w:rPr>
                <w:rFonts w:eastAsiaTheme="minorEastAsia"/>
                <w:sz w:val="18"/>
              </w:rPr>
              <w:t>Week 4</w:t>
            </w:r>
          </w:p>
        </w:tc>
        <w:tc>
          <w:tcPr>
            <w:tcW w:w="1805" w:type="dxa"/>
            <w:tcBorders>
              <w:top w:val="single" w:sz="12" w:space="0" w:color="auto"/>
              <w:bottom w:val="double" w:sz="4" w:space="0" w:color="auto"/>
            </w:tcBorders>
          </w:tcPr>
          <w:p w14:paraId="7FAE44E6" w14:textId="2D178378" w:rsidR="00A51F3D" w:rsidRPr="00BD7F1C" w:rsidRDefault="00A51F3D" w:rsidP="00E83762">
            <w:pPr>
              <w:pStyle w:val="TABLEROW"/>
              <w:rPr>
                <w:rFonts w:eastAsiaTheme="minorEastAsia"/>
                <w:sz w:val="18"/>
              </w:rPr>
            </w:pPr>
            <w:r w:rsidRPr="00BD7F1C">
              <w:rPr>
                <w:rFonts w:eastAsiaTheme="minorEastAsia"/>
                <w:sz w:val="18"/>
              </w:rPr>
              <w:t>Finish Task 3 &amp; Being Subtask 4.1, 4.2, 4.3</w:t>
            </w:r>
          </w:p>
        </w:tc>
        <w:tc>
          <w:tcPr>
            <w:tcW w:w="3991" w:type="dxa"/>
            <w:tcBorders>
              <w:top w:val="single" w:sz="12" w:space="0" w:color="auto"/>
              <w:bottom w:val="double" w:sz="4" w:space="0" w:color="auto"/>
            </w:tcBorders>
          </w:tcPr>
          <w:p w14:paraId="5B961C18" w14:textId="0C43B838" w:rsidR="00A51F3D" w:rsidRPr="00BD7F1C" w:rsidRDefault="00A51F3D" w:rsidP="00E83762">
            <w:pPr>
              <w:pStyle w:val="TABLEROW"/>
              <w:rPr>
                <w:rFonts w:eastAsiaTheme="minorEastAsia"/>
                <w:sz w:val="18"/>
              </w:rPr>
            </w:pPr>
            <w:r w:rsidRPr="00BD7F1C">
              <w:rPr>
                <w:rFonts w:eastAsiaTheme="minorEastAsia"/>
                <w:sz w:val="18"/>
              </w:rPr>
              <w:t>4 weeks needed to complete AWS Lambda Function for Light, Thermostat, and Television Control</w:t>
            </w:r>
          </w:p>
        </w:tc>
        <w:tc>
          <w:tcPr>
            <w:tcW w:w="2649" w:type="dxa"/>
            <w:tcBorders>
              <w:top w:val="single" w:sz="12" w:space="0" w:color="auto"/>
              <w:bottom w:val="double" w:sz="4" w:space="0" w:color="auto"/>
              <w:right w:val="nil"/>
            </w:tcBorders>
          </w:tcPr>
          <w:p w14:paraId="28C0BE54" w14:textId="079A8154" w:rsidR="00A51F3D" w:rsidRPr="00BD7F1C" w:rsidRDefault="00A51F3D" w:rsidP="00E83762">
            <w:pPr>
              <w:pStyle w:val="TABLEROW"/>
              <w:rPr>
                <w:rFonts w:eastAsiaTheme="minorEastAsia"/>
                <w:sz w:val="18"/>
              </w:rPr>
            </w:pPr>
            <w:r w:rsidRPr="00BD7F1C">
              <w:rPr>
                <w:rFonts w:eastAsiaTheme="minorEastAsia"/>
                <w:sz w:val="18"/>
              </w:rPr>
              <w:t>Ndubuisi</w:t>
            </w:r>
          </w:p>
        </w:tc>
      </w:tr>
      <w:tr w:rsidR="00A51F3D" w:rsidRPr="00BD7F1C" w14:paraId="3381DDB3" w14:textId="1F546C5B" w:rsidTr="00A51F3D">
        <w:trPr>
          <w:trHeight w:val="481"/>
        </w:trPr>
        <w:tc>
          <w:tcPr>
            <w:tcW w:w="1370" w:type="dxa"/>
            <w:tcBorders>
              <w:top w:val="double" w:sz="4" w:space="0" w:color="auto"/>
              <w:left w:val="nil"/>
            </w:tcBorders>
          </w:tcPr>
          <w:p w14:paraId="7A0690C1" w14:textId="08FE9999" w:rsidR="00A51F3D" w:rsidRPr="00BD7F1C" w:rsidRDefault="00A51F3D" w:rsidP="00ED06FC">
            <w:pPr>
              <w:pStyle w:val="TABLEROW"/>
              <w:rPr>
                <w:rFonts w:eastAsiaTheme="minorEastAsia"/>
                <w:sz w:val="18"/>
              </w:rPr>
            </w:pPr>
            <w:r w:rsidRPr="00BD7F1C">
              <w:rPr>
                <w:rFonts w:eastAsiaTheme="minorEastAsia"/>
                <w:sz w:val="18"/>
              </w:rPr>
              <w:t>Week 5</w:t>
            </w:r>
          </w:p>
        </w:tc>
        <w:tc>
          <w:tcPr>
            <w:tcW w:w="1805" w:type="dxa"/>
            <w:tcBorders>
              <w:top w:val="double" w:sz="4" w:space="0" w:color="auto"/>
            </w:tcBorders>
          </w:tcPr>
          <w:p w14:paraId="68EC2F33" w14:textId="19332270" w:rsidR="00A51F3D" w:rsidRPr="00BD7F1C" w:rsidRDefault="00A51F3D" w:rsidP="00ED06FC">
            <w:pPr>
              <w:pStyle w:val="TABLEROW"/>
              <w:rPr>
                <w:rFonts w:eastAsiaTheme="minorEastAsia"/>
                <w:sz w:val="18"/>
              </w:rPr>
            </w:pPr>
            <w:r w:rsidRPr="00BD7F1C">
              <w:rPr>
                <w:rFonts w:eastAsiaTheme="minorEastAsia"/>
                <w:sz w:val="18"/>
              </w:rPr>
              <w:t>Continue Subtask 4.1, 4.2, 4.3</w:t>
            </w:r>
          </w:p>
        </w:tc>
        <w:tc>
          <w:tcPr>
            <w:tcW w:w="3991" w:type="dxa"/>
            <w:tcBorders>
              <w:top w:val="double" w:sz="4" w:space="0" w:color="auto"/>
            </w:tcBorders>
          </w:tcPr>
          <w:p w14:paraId="47DBB7BB" w14:textId="59BCD843" w:rsidR="00A51F3D" w:rsidRPr="00BD7F1C" w:rsidRDefault="00A51F3D" w:rsidP="00ED06FC">
            <w:pPr>
              <w:pStyle w:val="TABLEROW"/>
              <w:rPr>
                <w:rFonts w:eastAsiaTheme="minorEastAsia"/>
                <w:sz w:val="18"/>
              </w:rPr>
            </w:pPr>
            <w:r w:rsidRPr="00BD7F1C">
              <w:rPr>
                <w:rFonts w:eastAsiaTheme="minorEastAsia"/>
                <w:sz w:val="18"/>
              </w:rPr>
              <w:t>N/A</w:t>
            </w:r>
          </w:p>
        </w:tc>
        <w:tc>
          <w:tcPr>
            <w:tcW w:w="2649" w:type="dxa"/>
            <w:tcBorders>
              <w:top w:val="double" w:sz="4" w:space="0" w:color="auto"/>
              <w:right w:val="nil"/>
            </w:tcBorders>
          </w:tcPr>
          <w:p w14:paraId="5324529B" w14:textId="3CC1574F" w:rsidR="00A51F3D" w:rsidRPr="00BD7F1C" w:rsidRDefault="00A51F3D" w:rsidP="00ED06FC">
            <w:pPr>
              <w:pStyle w:val="TABLEROW"/>
              <w:rPr>
                <w:rFonts w:eastAsiaTheme="minorEastAsia"/>
                <w:sz w:val="18"/>
              </w:rPr>
            </w:pPr>
            <w:r w:rsidRPr="00BD7F1C">
              <w:rPr>
                <w:rFonts w:eastAsiaTheme="minorEastAsia"/>
                <w:sz w:val="18"/>
              </w:rPr>
              <w:t>Ndubuisi</w:t>
            </w:r>
          </w:p>
        </w:tc>
      </w:tr>
      <w:tr w:rsidR="00A51F3D" w:rsidRPr="00BD7F1C" w14:paraId="71C2CF09" w14:textId="67176AD1" w:rsidTr="00A51F3D">
        <w:trPr>
          <w:trHeight w:val="481"/>
        </w:trPr>
        <w:tc>
          <w:tcPr>
            <w:tcW w:w="1370" w:type="dxa"/>
            <w:tcBorders>
              <w:top w:val="double" w:sz="4" w:space="0" w:color="auto"/>
              <w:left w:val="nil"/>
            </w:tcBorders>
          </w:tcPr>
          <w:p w14:paraId="268B3052" w14:textId="422B59A2" w:rsidR="00A51F3D" w:rsidRPr="00BD7F1C" w:rsidRDefault="00A51F3D" w:rsidP="00E7387C">
            <w:pPr>
              <w:pStyle w:val="TABLEROW"/>
              <w:rPr>
                <w:rFonts w:eastAsiaTheme="minorEastAsia"/>
                <w:sz w:val="18"/>
              </w:rPr>
            </w:pPr>
            <w:r w:rsidRPr="00BD7F1C">
              <w:rPr>
                <w:rFonts w:eastAsiaTheme="minorEastAsia"/>
                <w:sz w:val="18"/>
              </w:rPr>
              <w:t>Week 6</w:t>
            </w:r>
          </w:p>
        </w:tc>
        <w:tc>
          <w:tcPr>
            <w:tcW w:w="1805" w:type="dxa"/>
            <w:tcBorders>
              <w:top w:val="double" w:sz="4" w:space="0" w:color="auto"/>
            </w:tcBorders>
          </w:tcPr>
          <w:p w14:paraId="44C98B3C" w14:textId="5E7B5AEE" w:rsidR="00A51F3D" w:rsidRPr="00BD7F1C" w:rsidRDefault="00A51F3D" w:rsidP="00E7387C">
            <w:pPr>
              <w:pStyle w:val="TABLEROW"/>
              <w:rPr>
                <w:rFonts w:eastAsiaTheme="minorEastAsia"/>
                <w:sz w:val="18"/>
              </w:rPr>
            </w:pPr>
            <w:r w:rsidRPr="00BD7F1C">
              <w:rPr>
                <w:rFonts w:eastAsiaTheme="minorEastAsia"/>
                <w:sz w:val="18"/>
              </w:rPr>
              <w:t>Continue Subtask 4.1, 4.2, 4.3</w:t>
            </w:r>
          </w:p>
        </w:tc>
        <w:tc>
          <w:tcPr>
            <w:tcW w:w="3991" w:type="dxa"/>
            <w:tcBorders>
              <w:top w:val="double" w:sz="4" w:space="0" w:color="auto"/>
            </w:tcBorders>
          </w:tcPr>
          <w:p w14:paraId="02EF67A6" w14:textId="3D5C4908" w:rsidR="00A51F3D" w:rsidRPr="00BD7F1C" w:rsidRDefault="00A51F3D" w:rsidP="00E7387C">
            <w:pPr>
              <w:pStyle w:val="TABLEROW"/>
              <w:rPr>
                <w:rFonts w:eastAsiaTheme="minorEastAsia"/>
                <w:sz w:val="18"/>
              </w:rPr>
            </w:pPr>
            <w:r w:rsidRPr="00BD7F1C">
              <w:rPr>
                <w:rFonts w:eastAsiaTheme="minorEastAsia"/>
                <w:sz w:val="18"/>
              </w:rPr>
              <w:t>N/A</w:t>
            </w:r>
          </w:p>
        </w:tc>
        <w:tc>
          <w:tcPr>
            <w:tcW w:w="2649" w:type="dxa"/>
            <w:tcBorders>
              <w:top w:val="double" w:sz="4" w:space="0" w:color="auto"/>
              <w:right w:val="nil"/>
            </w:tcBorders>
          </w:tcPr>
          <w:p w14:paraId="3567FF88" w14:textId="0CCE1CE7" w:rsidR="00A51F3D" w:rsidRPr="00BD7F1C" w:rsidRDefault="00A51F3D" w:rsidP="00E7387C">
            <w:pPr>
              <w:pStyle w:val="TABLEROW"/>
              <w:rPr>
                <w:rFonts w:eastAsiaTheme="minorEastAsia"/>
                <w:sz w:val="18"/>
              </w:rPr>
            </w:pPr>
            <w:r w:rsidRPr="00BD7F1C">
              <w:rPr>
                <w:rFonts w:eastAsiaTheme="minorEastAsia"/>
                <w:sz w:val="18"/>
              </w:rPr>
              <w:t>Ndubuisi</w:t>
            </w:r>
          </w:p>
        </w:tc>
      </w:tr>
      <w:tr w:rsidR="00A51F3D" w:rsidRPr="00BD7F1C" w14:paraId="5D28F4BF" w14:textId="23B499A6" w:rsidTr="00A51F3D">
        <w:trPr>
          <w:trHeight w:val="683"/>
        </w:trPr>
        <w:tc>
          <w:tcPr>
            <w:tcW w:w="1370" w:type="dxa"/>
            <w:tcBorders>
              <w:left w:val="nil"/>
            </w:tcBorders>
          </w:tcPr>
          <w:p w14:paraId="1822EA41" w14:textId="38A00FD6" w:rsidR="00A51F3D" w:rsidRPr="00BD7F1C" w:rsidRDefault="00A51F3D" w:rsidP="00B1374B">
            <w:pPr>
              <w:pStyle w:val="TABLEROW"/>
              <w:rPr>
                <w:rFonts w:eastAsiaTheme="minorEastAsia"/>
                <w:sz w:val="18"/>
              </w:rPr>
            </w:pPr>
            <w:r w:rsidRPr="00BD7F1C">
              <w:rPr>
                <w:rFonts w:eastAsiaTheme="minorEastAsia"/>
                <w:sz w:val="18"/>
              </w:rPr>
              <w:t>Week 7</w:t>
            </w:r>
          </w:p>
        </w:tc>
        <w:tc>
          <w:tcPr>
            <w:tcW w:w="1805" w:type="dxa"/>
          </w:tcPr>
          <w:p w14:paraId="0E818B5E" w14:textId="6578DF8F" w:rsidR="00A51F3D" w:rsidRPr="00BD7F1C" w:rsidRDefault="00A51F3D" w:rsidP="007643C4">
            <w:pPr>
              <w:pStyle w:val="TABLEROW"/>
              <w:rPr>
                <w:rFonts w:eastAsiaTheme="minorEastAsia"/>
                <w:sz w:val="18"/>
              </w:rPr>
            </w:pPr>
            <w:r w:rsidRPr="00BD7F1C">
              <w:rPr>
                <w:rFonts w:eastAsiaTheme="minorEastAsia"/>
                <w:sz w:val="18"/>
              </w:rPr>
              <w:t>Begin Subtask 5.1, 5.2, 5.3 3 &amp; Finish Subtask 4.1, 4.2, 4.3</w:t>
            </w:r>
          </w:p>
        </w:tc>
        <w:tc>
          <w:tcPr>
            <w:tcW w:w="3991" w:type="dxa"/>
          </w:tcPr>
          <w:p w14:paraId="1ACC6121" w14:textId="693A56E1" w:rsidR="00A51F3D" w:rsidRPr="00BD7F1C" w:rsidRDefault="00A51F3D" w:rsidP="00B1374B">
            <w:pPr>
              <w:pStyle w:val="TABLEROW"/>
              <w:rPr>
                <w:rFonts w:eastAsiaTheme="minorEastAsia"/>
                <w:sz w:val="18"/>
              </w:rPr>
            </w:pPr>
            <w:r w:rsidRPr="00BD7F1C">
              <w:rPr>
                <w:rFonts w:eastAsiaTheme="minorEastAsia"/>
                <w:sz w:val="18"/>
              </w:rPr>
              <w:t>4 weeks needed to complete Subtask 5.1, 5.2 5.3. Task 5 will carry over to next semester.</w:t>
            </w:r>
          </w:p>
        </w:tc>
        <w:tc>
          <w:tcPr>
            <w:tcW w:w="2649" w:type="dxa"/>
            <w:tcBorders>
              <w:right w:val="nil"/>
            </w:tcBorders>
          </w:tcPr>
          <w:p w14:paraId="2DB6E982" w14:textId="24852042" w:rsidR="00A51F3D" w:rsidRPr="00BD7F1C" w:rsidRDefault="00A51F3D" w:rsidP="00B1374B">
            <w:pPr>
              <w:pStyle w:val="TABLEROW"/>
              <w:rPr>
                <w:rFonts w:eastAsiaTheme="minorEastAsia"/>
                <w:sz w:val="18"/>
              </w:rPr>
            </w:pPr>
            <w:r w:rsidRPr="00BD7F1C">
              <w:rPr>
                <w:rFonts w:eastAsiaTheme="minorEastAsia"/>
                <w:sz w:val="18"/>
              </w:rPr>
              <w:t>Ndubuisi/Kingsley</w:t>
            </w:r>
          </w:p>
        </w:tc>
      </w:tr>
      <w:tr w:rsidR="00A51F3D" w:rsidRPr="00BD7F1C" w14:paraId="7F5668E1" w14:textId="702C20A6" w:rsidTr="00A51F3D">
        <w:trPr>
          <w:trHeight w:val="481"/>
        </w:trPr>
        <w:tc>
          <w:tcPr>
            <w:tcW w:w="1370" w:type="dxa"/>
            <w:tcBorders>
              <w:left w:val="nil"/>
            </w:tcBorders>
          </w:tcPr>
          <w:p w14:paraId="1EC353F0" w14:textId="6D7F9658" w:rsidR="00A51F3D" w:rsidRPr="00BD7F1C" w:rsidRDefault="00A51F3D" w:rsidP="00B1374B">
            <w:pPr>
              <w:pStyle w:val="TABLEROW"/>
              <w:rPr>
                <w:rFonts w:eastAsiaTheme="minorEastAsia"/>
                <w:sz w:val="18"/>
              </w:rPr>
            </w:pPr>
            <w:r w:rsidRPr="00BD7F1C">
              <w:rPr>
                <w:rFonts w:eastAsiaTheme="minorEastAsia"/>
                <w:sz w:val="18"/>
              </w:rPr>
              <w:t>Week 8</w:t>
            </w:r>
          </w:p>
        </w:tc>
        <w:tc>
          <w:tcPr>
            <w:tcW w:w="1805" w:type="dxa"/>
          </w:tcPr>
          <w:p w14:paraId="4677F10F" w14:textId="4EDA16EA" w:rsidR="00A51F3D" w:rsidRPr="00BD7F1C" w:rsidRDefault="00A51F3D" w:rsidP="00741FB3">
            <w:pPr>
              <w:pStyle w:val="TABLEROW"/>
              <w:rPr>
                <w:rFonts w:eastAsiaTheme="minorEastAsia"/>
                <w:sz w:val="18"/>
              </w:rPr>
            </w:pPr>
            <w:r w:rsidRPr="00BD7F1C">
              <w:rPr>
                <w:rFonts w:eastAsiaTheme="minorEastAsia"/>
                <w:sz w:val="18"/>
              </w:rPr>
              <w:t>Continue Subtask 5.1, 5.2, 5.3</w:t>
            </w:r>
          </w:p>
        </w:tc>
        <w:tc>
          <w:tcPr>
            <w:tcW w:w="3991" w:type="dxa"/>
          </w:tcPr>
          <w:p w14:paraId="0267A23F" w14:textId="6ED6A87C" w:rsidR="00A51F3D" w:rsidRPr="00BD7F1C" w:rsidRDefault="00A51F3D" w:rsidP="00B1374B">
            <w:pPr>
              <w:pStyle w:val="TABLEROW"/>
              <w:rPr>
                <w:rFonts w:eastAsiaTheme="minorEastAsia"/>
                <w:sz w:val="18"/>
              </w:rPr>
            </w:pPr>
            <w:r w:rsidRPr="00BD7F1C">
              <w:rPr>
                <w:rFonts w:eastAsiaTheme="minorEastAsia"/>
                <w:sz w:val="18"/>
              </w:rPr>
              <w:t>N/A</w:t>
            </w:r>
          </w:p>
        </w:tc>
        <w:tc>
          <w:tcPr>
            <w:tcW w:w="2649" w:type="dxa"/>
            <w:tcBorders>
              <w:right w:val="nil"/>
            </w:tcBorders>
          </w:tcPr>
          <w:p w14:paraId="5CC7FD89" w14:textId="3C0A7D8E" w:rsidR="00A51F3D" w:rsidRPr="00BD7F1C" w:rsidRDefault="00A51F3D" w:rsidP="00B1374B">
            <w:pPr>
              <w:pStyle w:val="TABLEROW"/>
              <w:rPr>
                <w:rFonts w:eastAsiaTheme="minorEastAsia"/>
                <w:sz w:val="18"/>
              </w:rPr>
            </w:pPr>
            <w:r w:rsidRPr="00BD7F1C">
              <w:rPr>
                <w:rFonts w:eastAsiaTheme="minorEastAsia"/>
                <w:sz w:val="18"/>
              </w:rPr>
              <w:t>Kingsley</w:t>
            </w:r>
          </w:p>
        </w:tc>
      </w:tr>
      <w:tr w:rsidR="00A51F3D" w:rsidRPr="00BD7F1C" w14:paraId="406E90BB" w14:textId="692A6A2A" w:rsidTr="00A51F3D">
        <w:trPr>
          <w:trHeight w:val="466"/>
        </w:trPr>
        <w:tc>
          <w:tcPr>
            <w:tcW w:w="1370" w:type="dxa"/>
            <w:tcBorders>
              <w:left w:val="nil"/>
            </w:tcBorders>
          </w:tcPr>
          <w:p w14:paraId="13706E2B" w14:textId="565FFF3B" w:rsidR="00A51F3D" w:rsidRPr="00BD7F1C" w:rsidRDefault="00A51F3D" w:rsidP="00741FB3">
            <w:pPr>
              <w:pStyle w:val="TABLEROW"/>
              <w:rPr>
                <w:rFonts w:eastAsiaTheme="minorEastAsia"/>
                <w:sz w:val="18"/>
              </w:rPr>
            </w:pPr>
            <w:r w:rsidRPr="00BD7F1C">
              <w:rPr>
                <w:rFonts w:eastAsiaTheme="minorEastAsia"/>
                <w:sz w:val="18"/>
              </w:rPr>
              <w:t>Week 9</w:t>
            </w:r>
          </w:p>
        </w:tc>
        <w:tc>
          <w:tcPr>
            <w:tcW w:w="1805" w:type="dxa"/>
          </w:tcPr>
          <w:p w14:paraId="5B3F115B" w14:textId="5646BEBB" w:rsidR="00A51F3D" w:rsidRPr="00BD7F1C" w:rsidRDefault="00A51F3D" w:rsidP="00E05000">
            <w:pPr>
              <w:pStyle w:val="TABLEROW"/>
              <w:rPr>
                <w:rFonts w:eastAsiaTheme="minorEastAsia"/>
                <w:sz w:val="18"/>
              </w:rPr>
            </w:pPr>
            <w:r w:rsidRPr="00BD7F1C">
              <w:rPr>
                <w:rFonts w:eastAsiaTheme="minorEastAsia"/>
                <w:sz w:val="18"/>
              </w:rPr>
              <w:t>Continue Subtask 5.1, 5.2, 5.3</w:t>
            </w:r>
          </w:p>
        </w:tc>
        <w:tc>
          <w:tcPr>
            <w:tcW w:w="3991" w:type="dxa"/>
          </w:tcPr>
          <w:p w14:paraId="1D89B092" w14:textId="32BB4CE9" w:rsidR="00A51F3D" w:rsidRPr="00BD7F1C" w:rsidRDefault="00A51F3D" w:rsidP="00741FB3">
            <w:pPr>
              <w:pStyle w:val="TABLEROW"/>
              <w:rPr>
                <w:rFonts w:eastAsiaTheme="minorEastAsia"/>
                <w:sz w:val="18"/>
              </w:rPr>
            </w:pPr>
            <w:r w:rsidRPr="00BD7F1C">
              <w:rPr>
                <w:rFonts w:eastAsiaTheme="minorEastAsia"/>
                <w:sz w:val="18"/>
              </w:rPr>
              <w:t>N/A</w:t>
            </w:r>
          </w:p>
        </w:tc>
        <w:tc>
          <w:tcPr>
            <w:tcW w:w="2649" w:type="dxa"/>
            <w:tcBorders>
              <w:right w:val="nil"/>
            </w:tcBorders>
          </w:tcPr>
          <w:p w14:paraId="464782B7" w14:textId="41259CF7" w:rsidR="00A51F3D" w:rsidRPr="00BD7F1C" w:rsidRDefault="00A51F3D" w:rsidP="00741FB3">
            <w:pPr>
              <w:pStyle w:val="TABLEROW"/>
              <w:rPr>
                <w:rFonts w:eastAsiaTheme="minorEastAsia"/>
                <w:sz w:val="18"/>
              </w:rPr>
            </w:pPr>
            <w:r w:rsidRPr="00BD7F1C">
              <w:rPr>
                <w:rFonts w:eastAsiaTheme="minorEastAsia"/>
                <w:sz w:val="18"/>
              </w:rPr>
              <w:t>Kingsley</w:t>
            </w:r>
          </w:p>
        </w:tc>
      </w:tr>
      <w:tr w:rsidR="00A51F3D" w:rsidRPr="00BD7F1C" w14:paraId="45E5DFF7" w14:textId="21A533C1" w:rsidTr="00A51F3D">
        <w:trPr>
          <w:trHeight w:val="699"/>
        </w:trPr>
        <w:tc>
          <w:tcPr>
            <w:tcW w:w="1370" w:type="dxa"/>
            <w:tcBorders>
              <w:left w:val="nil"/>
            </w:tcBorders>
          </w:tcPr>
          <w:p w14:paraId="56A382E7" w14:textId="26E98141" w:rsidR="00A51F3D" w:rsidRPr="00BD7F1C" w:rsidRDefault="00A51F3D" w:rsidP="00B1374B">
            <w:pPr>
              <w:pStyle w:val="TABLEROW"/>
              <w:rPr>
                <w:rFonts w:eastAsiaTheme="minorEastAsia"/>
                <w:sz w:val="18"/>
              </w:rPr>
            </w:pPr>
            <w:r w:rsidRPr="00BD7F1C">
              <w:rPr>
                <w:rFonts w:eastAsiaTheme="minorEastAsia"/>
                <w:sz w:val="18"/>
              </w:rPr>
              <w:t>Week 10</w:t>
            </w:r>
          </w:p>
        </w:tc>
        <w:tc>
          <w:tcPr>
            <w:tcW w:w="1805" w:type="dxa"/>
          </w:tcPr>
          <w:p w14:paraId="59E1BBF2" w14:textId="406A9CF9" w:rsidR="00A51F3D" w:rsidRPr="00BD7F1C" w:rsidRDefault="00A51F3D" w:rsidP="00B1374B">
            <w:pPr>
              <w:pStyle w:val="TABLEROW"/>
              <w:rPr>
                <w:rFonts w:eastAsiaTheme="minorEastAsia"/>
                <w:sz w:val="18"/>
              </w:rPr>
            </w:pPr>
            <w:r w:rsidRPr="00BD7F1C">
              <w:rPr>
                <w:rFonts w:eastAsiaTheme="minorEastAsia"/>
                <w:sz w:val="18"/>
              </w:rPr>
              <w:t>Finish Subtask 5.1, 5.2, 5.3 &amp; Begin Subtask 6.1 &amp; 6.2</w:t>
            </w:r>
          </w:p>
        </w:tc>
        <w:tc>
          <w:tcPr>
            <w:tcW w:w="3991" w:type="dxa"/>
          </w:tcPr>
          <w:p w14:paraId="43F41F8F" w14:textId="4A919C47" w:rsidR="00A51F3D" w:rsidRPr="00BD7F1C" w:rsidRDefault="00A51F3D" w:rsidP="00B1374B">
            <w:pPr>
              <w:pStyle w:val="TABLEROW"/>
              <w:rPr>
                <w:rFonts w:eastAsiaTheme="minorEastAsia"/>
                <w:sz w:val="18"/>
              </w:rPr>
            </w:pPr>
            <w:r w:rsidRPr="00BD7F1C">
              <w:rPr>
                <w:rFonts w:eastAsiaTheme="minorEastAsia"/>
                <w:sz w:val="18"/>
              </w:rPr>
              <w:t>4 weeks needed to complete Subtask 6.1 &amp; 6.2. Task 6 will carry over to next semester.</w:t>
            </w:r>
          </w:p>
        </w:tc>
        <w:tc>
          <w:tcPr>
            <w:tcW w:w="2649" w:type="dxa"/>
            <w:tcBorders>
              <w:right w:val="nil"/>
            </w:tcBorders>
          </w:tcPr>
          <w:p w14:paraId="076B9954" w14:textId="1B9071BB" w:rsidR="00A51F3D" w:rsidRPr="00BD7F1C" w:rsidRDefault="00A51F3D" w:rsidP="00B1374B">
            <w:pPr>
              <w:pStyle w:val="TABLEROW"/>
              <w:rPr>
                <w:rFonts w:eastAsiaTheme="minorEastAsia"/>
                <w:sz w:val="18"/>
              </w:rPr>
            </w:pPr>
            <w:r w:rsidRPr="00BD7F1C">
              <w:rPr>
                <w:rFonts w:eastAsiaTheme="minorEastAsia"/>
                <w:sz w:val="18"/>
              </w:rPr>
              <w:t>Kingsley</w:t>
            </w:r>
          </w:p>
        </w:tc>
      </w:tr>
      <w:tr w:rsidR="00A51F3D" w:rsidRPr="00BD7F1C" w14:paraId="75E0F6E1" w14:textId="4E8D4B50" w:rsidTr="00A51F3D">
        <w:trPr>
          <w:trHeight w:val="466"/>
        </w:trPr>
        <w:tc>
          <w:tcPr>
            <w:tcW w:w="1370" w:type="dxa"/>
            <w:tcBorders>
              <w:left w:val="nil"/>
            </w:tcBorders>
          </w:tcPr>
          <w:p w14:paraId="30C0DC63" w14:textId="0BC7C85D" w:rsidR="00A51F3D" w:rsidRPr="00BD7F1C" w:rsidRDefault="00A51F3D" w:rsidP="00FB3A22">
            <w:pPr>
              <w:pStyle w:val="TABLEROW"/>
              <w:rPr>
                <w:rFonts w:eastAsiaTheme="minorEastAsia"/>
                <w:sz w:val="18"/>
              </w:rPr>
            </w:pPr>
            <w:r w:rsidRPr="00BD7F1C">
              <w:rPr>
                <w:rFonts w:eastAsiaTheme="minorEastAsia"/>
                <w:sz w:val="18"/>
              </w:rPr>
              <w:t>Week 11</w:t>
            </w:r>
          </w:p>
        </w:tc>
        <w:tc>
          <w:tcPr>
            <w:tcW w:w="1805" w:type="dxa"/>
          </w:tcPr>
          <w:p w14:paraId="71D39608" w14:textId="664E02AE" w:rsidR="00A51F3D" w:rsidRPr="00BD7F1C" w:rsidRDefault="00A51F3D" w:rsidP="00FB3A22">
            <w:pPr>
              <w:pStyle w:val="TABLEROW"/>
              <w:rPr>
                <w:rFonts w:eastAsiaTheme="minorEastAsia"/>
                <w:sz w:val="18"/>
              </w:rPr>
            </w:pPr>
            <w:r w:rsidRPr="00BD7F1C">
              <w:rPr>
                <w:rFonts w:eastAsiaTheme="minorEastAsia"/>
                <w:sz w:val="18"/>
              </w:rPr>
              <w:t>Continue Subtask 6.1, 6.2</w:t>
            </w:r>
          </w:p>
        </w:tc>
        <w:tc>
          <w:tcPr>
            <w:tcW w:w="3991" w:type="dxa"/>
          </w:tcPr>
          <w:p w14:paraId="5D2FA977" w14:textId="59C9CBFD"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08851E1D" w14:textId="2DA38FA3"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73183458" w14:textId="6874F70E" w:rsidTr="00A51F3D">
        <w:trPr>
          <w:trHeight w:val="481"/>
        </w:trPr>
        <w:tc>
          <w:tcPr>
            <w:tcW w:w="1370" w:type="dxa"/>
            <w:tcBorders>
              <w:left w:val="nil"/>
            </w:tcBorders>
          </w:tcPr>
          <w:p w14:paraId="29654CA0" w14:textId="52DA62EC" w:rsidR="00A51F3D" w:rsidRPr="00BD7F1C" w:rsidRDefault="00A51F3D" w:rsidP="006062F9">
            <w:pPr>
              <w:pStyle w:val="TABLEROW"/>
              <w:rPr>
                <w:rFonts w:eastAsiaTheme="minorEastAsia"/>
                <w:sz w:val="18"/>
              </w:rPr>
            </w:pPr>
            <w:r w:rsidRPr="00BD7F1C">
              <w:rPr>
                <w:rFonts w:eastAsiaTheme="minorEastAsia"/>
                <w:sz w:val="18"/>
              </w:rPr>
              <w:t>Week 12</w:t>
            </w:r>
          </w:p>
        </w:tc>
        <w:tc>
          <w:tcPr>
            <w:tcW w:w="1805" w:type="dxa"/>
          </w:tcPr>
          <w:p w14:paraId="2E3952BE" w14:textId="24AAB631" w:rsidR="00A51F3D" w:rsidRPr="00BD7F1C" w:rsidRDefault="00A51F3D" w:rsidP="006062F9">
            <w:pPr>
              <w:pStyle w:val="TABLEROW"/>
              <w:rPr>
                <w:rFonts w:eastAsiaTheme="minorEastAsia"/>
                <w:sz w:val="18"/>
              </w:rPr>
            </w:pPr>
            <w:r w:rsidRPr="00BD7F1C">
              <w:rPr>
                <w:rFonts w:eastAsiaTheme="minorEastAsia"/>
                <w:sz w:val="18"/>
              </w:rPr>
              <w:t>Continue Subtask 6.1, 6.2</w:t>
            </w:r>
          </w:p>
        </w:tc>
        <w:tc>
          <w:tcPr>
            <w:tcW w:w="3991" w:type="dxa"/>
          </w:tcPr>
          <w:p w14:paraId="68281AD6" w14:textId="441C4BAB" w:rsidR="00A51F3D" w:rsidRPr="00BD7F1C" w:rsidRDefault="00A51F3D" w:rsidP="006062F9">
            <w:pPr>
              <w:pStyle w:val="TABLEROW"/>
              <w:rPr>
                <w:rFonts w:eastAsiaTheme="minorEastAsia"/>
                <w:sz w:val="18"/>
              </w:rPr>
            </w:pPr>
            <w:r w:rsidRPr="00BD7F1C">
              <w:rPr>
                <w:rFonts w:eastAsiaTheme="minorEastAsia"/>
                <w:sz w:val="18"/>
              </w:rPr>
              <w:t>N/A</w:t>
            </w:r>
          </w:p>
        </w:tc>
        <w:tc>
          <w:tcPr>
            <w:tcW w:w="2649" w:type="dxa"/>
            <w:tcBorders>
              <w:right w:val="nil"/>
            </w:tcBorders>
          </w:tcPr>
          <w:p w14:paraId="659A7F72" w14:textId="7E5A5154" w:rsidR="00A51F3D" w:rsidRPr="00BD7F1C" w:rsidRDefault="00A51F3D" w:rsidP="006062F9">
            <w:pPr>
              <w:pStyle w:val="TABLEROW"/>
              <w:rPr>
                <w:rFonts w:eastAsiaTheme="minorEastAsia"/>
                <w:sz w:val="18"/>
              </w:rPr>
            </w:pPr>
            <w:r w:rsidRPr="00BD7F1C">
              <w:rPr>
                <w:rFonts w:eastAsiaTheme="minorEastAsia"/>
                <w:sz w:val="18"/>
              </w:rPr>
              <w:t>Kingsley</w:t>
            </w:r>
          </w:p>
        </w:tc>
      </w:tr>
      <w:tr w:rsidR="00A51F3D" w:rsidRPr="00BD7F1C" w14:paraId="181F0968" w14:textId="52A93437" w:rsidTr="00A51F3D">
        <w:trPr>
          <w:trHeight w:val="683"/>
        </w:trPr>
        <w:tc>
          <w:tcPr>
            <w:tcW w:w="1370" w:type="dxa"/>
            <w:tcBorders>
              <w:left w:val="nil"/>
            </w:tcBorders>
          </w:tcPr>
          <w:p w14:paraId="356C1D57" w14:textId="34094A7D" w:rsidR="00A51F3D" w:rsidRPr="00BD7F1C" w:rsidRDefault="00A51F3D" w:rsidP="00FB3A22">
            <w:pPr>
              <w:pStyle w:val="TABLEROW"/>
              <w:rPr>
                <w:rFonts w:eastAsiaTheme="minorEastAsia"/>
                <w:sz w:val="18"/>
              </w:rPr>
            </w:pPr>
            <w:r w:rsidRPr="00BD7F1C">
              <w:rPr>
                <w:rFonts w:eastAsiaTheme="minorEastAsia"/>
                <w:sz w:val="18"/>
              </w:rPr>
              <w:t>Week 13</w:t>
            </w:r>
          </w:p>
        </w:tc>
        <w:tc>
          <w:tcPr>
            <w:tcW w:w="1805" w:type="dxa"/>
          </w:tcPr>
          <w:p w14:paraId="0FAE6661" w14:textId="5A870659" w:rsidR="00A51F3D" w:rsidRPr="00BD7F1C" w:rsidRDefault="00A51F3D" w:rsidP="00FB3A22">
            <w:pPr>
              <w:pStyle w:val="TABLEROW"/>
              <w:rPr>
                <w:rFonts w:eastAsiaTheme="minorEastAsia"/>
                <w:sz w:val="18"/>
              </w:rPr>
            </w:pPr>
            <w:r w:rsidRPr="00BD7F1C">
              <w:rPr>
                <w:rFonts w:eastAsiaTheme="minorEastAsia"/>
                <w:sz w:val="18"/>
              </w:rPr>
              <w:t>Finish Subtask 6.1, 6.2 &amp; Begin Subtask 7.1, 7.2</w:t>
            </w:r>
          </w:p>
        </w:tc>
        <w:tc>
          <w:tcPr>
            <w:tcW w:w="3991" w:type="dxa"/>
          </w:tcPr>
          <w:p w14:paraId="309A4D90" w14:textId="5806BFA3" w:rsidR="00A51F3D" w:rsidRPr="00BD7F1C" w:rsidRDefault="00A51F3D" w:rsidP="00FB3A22">
            <w:pPr>
              <w:pStyle w:val="TABLEROW"/>
              <w:rPr>
                <w:rFonts w:eastAsiaTheme="minorEastAsia"/>
                <w:sz w:val="18"/>
              </w:rPr>
            </w:pPr>
            <w:r w:rsidRPr="00BD7F1C">
              <w:rPr>
                <w:rFonts w:eastAsiaTheme="minorEastAsia"/>
                <w:sz w:val="18"/>
              </w:rPr>
              <w:t>4 weeks needed to complete Subtask 7.1, 7.2. Task 7 will carry over to next semester</w:t>
            </w:r>
          </w:p>
        </w:tc>
        <w:tc>
          <w:tcPr>
            <w:tcW w:w="2649" w:type="dxa"/>
            <w:tcBorders>
              <w:right w:val="nil"/>
            </w:tcBorders>
          </w:tcPr>
          <w:p w14:paraId="2A9E5B3D" w14:textId="173C2C39"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15E51785" w14:textId="0493C88D" w:rsidTr="00A51F3D">
        <w:trPr>
          <w:trHeight w:val="481"/>
        </w:trPr>
        <w:tc>
          <w:tcPr>
            <w:tcW w:w="1370" w:type="dxa"/>
            <w:tcBorders>
              <w:left w:val="nil"/>
            </w:tcBorders>
          </w:tcPr>
          <w:p w14:paraId="4E57AA62" w14:textId="5A8E0D04" w:rsidR="00A51F3D" w:rsidRPr="00BD7F1C" w:rsidRDefault="00A51F3D" w:rsidP="00E47EB9">
            <w:pPr>
              <w:pStyle w:val="TABLEROW"/>
              <w:rPr>
                <w:rFonts w:eastAsiaTheme="minorEastAsia"/>
                <w:sz w:val="18"/>
              </w:rPr>
            </w:pPr>
            <w:r w:rsidRPr="00BD7F1C">
              <w:rPr>
                <w:rFonts w:eastAsiaTheme="minorEastAsia"/>
                <w:sz w:val="18"/>
              </w:rPr>
              <w:t>Week 14</w:t>
            </w:r>
          </w:p>
        </w:tc>
        <w:tc>
          <w:tcPr>
            <w:tcW w:w="1805" w:type="dxa"/>
          </w:tcPr>
          <w:p w14:paraId="14304393" w14:textId="1938073E" w:rsidR="00A51F3D" w:rsidRPr="00BD7F1C" w:rsidRDefault="00A51F3D" w:rsidP="00E47EB9">
            <w:pPr>
              <w:pStyle w:val="TABLEROW"/>
              <w:rPr>
                <w:rFonts w:eastAsiaTheme="minorEastAsia"/>
                <w:sz w:val="18"/>
              </w:rPr>
            </w:pPr>
            <w:r w:rsidRPr="00BD7F1C">
              <w:rPr>
                <w:rFonts w:eastAsiaTheme="minorEastAsia"/>
                <w:sz w:val="18"/>
              </w:rPr>
              <w:t xml:space="preserve">Continue Subtask 7.1, 7.2  </w:t>
            </w:r>
          </w:p>
        </w:tc>
        <w:tc>
          <w:tcPr>
            <w:tcW w:w="3991" w:type="dxa"/>
          </w:tcPr>
          <w:p w14:paraId="1A9D2D4E" w14:textId="157A9AE9" w:rsidR="00A51F3D" w:rsidRPr="00BD7F1C" w:rsidRDefault="00A51F3D" w:rsidP="00E47EB9">
            <w:pPr>
              <w:pStyle w:val="TABLEROW"/>
              <w:rPr>
                <w:rFonts w:eastAsiaTheme="minorEastAsia"/>
                <w:sz w:val="18"/>
              </w:rPr>
            </w:pPr>
            <w:r w:rsidRPr="00BD7F1C">
              <w:rPr>
                <w:rFonts w:eastAsiaTheme="minorEastAsia"/>
                <w:sz w:val="18"/>
              </w:rPr>
              <w:t>N/A</w:t>
            </w:r>
          </w:p>
        </w:tc>
        <w:tc>
          <w:tcPr>
            <w:tcW w:w="2649" w:type="dxa"/>
            <w:tcBorders>
              <w:right w:val="nil"/>
            </w:tcBorders>
          </w:tcPr>
          <w:p w14:paraId="1ADFC714" w14:textId="71E140CB" w:rsidR="00A51F3D" w:rsidRPr="00BD7F1C" w:rsidRDefault="00A51F3D" w:rsidP="00E47EB9">
            <w:pPr>
              <w:pStyle w:val="TABLEROW"/>
              <w:rPr>
                <w:rFonts w:eastAsiaTheme="minorEastAsia"/>
                <w:sz w:val="18"/>
              </w:rPr>
            </w:pPr>
            <w:r w:rsidRPr="00BD7F1C">
              <w:rPr>
                <w:rFonts w:eastAsiaTheme="minorEastAsia"/>
                <w:sz w:val="18"/>
              </w:rPr>
              <w:t>Kingsley</w:t>
            </w:r>
          </w:p>
        </w:tc>
      </w:tr>
      <w:tr w:rsidR="00A51F3D" w:rsidRPr="00BD7F1C" w14:paraId="1C8F0720" w14:textId="41B214DE" w:rsidTr="00A51F3D">
        <w:trPr>
          <w:trHeight w:val="466"/>
        </w:trPr>
        <w:tc>
          <w:tcPr>
            <w:tcW w:w="1370" w:type="dxa"/>
            <w:tcBorders>
              <w:left w:val="nil"/>
            </w:tcBorders>
          </w:tcPr>
          <w:p w14:paraId="3E3EE15F" w14:textId="3B3E0FC4" w:rsidR="00A51F3D" w:rsidRPr="00BD7F1C" w:rsidRDefault="00A51F3D" w:rsidP="00FB3A22">
            <w:pPr>
              <w:pStyle w:val="TABLEROW"/>
              <w:rPr>
                <w:rFonts w:eastAsiaTheme="minorEastAsia"/>
                <w:sz w:val="18"/>
              </w:rPr>
            </w:pPr>
            <w:r w:rsidRPr="00BD7F1C">
              <w:rPr>
                <w:rFonts w:eastAsiaTheme="minorEastAsia"/>
                <w:sz w:val="18"/>
              </w:rPr>
              <w:t>Week 15</w:t>
            </w:r>
          </w:p>
        </w:tc>
        <w:tc>
          <w:tcPr>
            <w:tcW w:w="1805" w:type="dxa"/>
          </w:tcPr>
          <w:p w14:paraId="0D58DD3F" w14:textId="3EF49364" w:rsidR="00A51F3D" w:rsidRPr="00BD7F1C" w:rsidRDefault="00A51F3D" w:rsidP="00FB3A22">
            <w:pPr>
              <w:pStyle w:val="TABLEROW"/>
              <w:rPr>
                <w:rFonts w:eastAsiaTheme="minorEastAsia"/>
                <w:sz w:val="18"/>
              </w:rPr>
            </w:pPr>
            <w:r w:rsidRPr="00BD7F1C">
              <w:rPr>
                <w:rFonts w:eastAsiaTheme="minorEastAsia"/>
                <w:sz w:val="18"/>
              </w:rPr>
              <w:t xml:space="preserve">Continue Subtask 7.1, 7.2  </w:t>
            </w:r>
          </w:p>
        </w:tc>
        <w:tc>
          <w:tcPr>
            <w:tcW w:w="3991" w:type="dxa"/>
          </w:tcPr>
          <w:p w14:paraId="252C644C" w14:textId="47C73466"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33108A1B" w14:textId="40321B6D" w:rsidR="00A51F3D" w:rsidRPr="00BD7F1C" w:rsidRDefault="00A51F3D" w:rsidP="00FB3A22">
            <w:pPr>
              <w:pStyle w:val="TABLEROW"/>
              <w:rPr>
                <w:rFonts w:eastAsiaTheme="minorEastAsia"/>
                <w:sz w:val="18"/>
              </w:rPr>
            </w:pPr>
            <w:r w:rsidRPr="00BD7F1C">
              <w:rPr>
                <w:rFonts w:eastAsiaTheme="minorEastAsia"/>
                <w:sz w:val="18"/>
              </w:rPr>
              <w:t>Kingsley</w:t>
            </w:r>
          </w:p>
        </w:tc>
      </w:tr>
      <w:tr w:rsidR="00A51F3D" w:rsidRPr="00BD7F1C" w14:paraId="0C39128D" w14:textId="4894A29F" w:rsidTr="00A51F3D">
        <w:trPr>
          <w:trHeight w:val="466"/>
        </w:trPr>
        <w:tc>
          <w:tcPr>
            <w:tcW w:w="1370" w:type="dxa"/>
            <w:tcBorders>
              <w:left w:val="nil"/>
            </w:tcBorders>
          </w:tcPr>
          <w:p w14:paraId="4DF94359" w14:textId="1726D668" w:rsidR="00A51F3D" w:rsidRPr="00BD7F1C" w:rsidRDefault="00A51F3D" w:rsidP="00FB3A22">
            <w:pPr>
              <w:pStyle w:val="TABLEROW"/>
              <w:rPr>
                <w:rFonts w:eastAsiaTheme="minorEastAsia"/>
                <w:sz w:val="18"/>
              </w:rPr>
            </w:pPr>
            <w:r w:rsidRPr="00BD7F1C">
              <w:rPr>
                <w:rFonts w:eastAsiaTheme="minorEastAsia"/>
                <w:sz w:val="18"/>
              </w:rPr>
              <w:t>Week 16</w:t>
            </w:r>
          </w:p>
        </w:tc>
        <w:tc>
          <w:tcPr>
            <w:tcW w:w="1805" w:type="dxa"/>
          </w:tcPr>
          <w:p w14:paraId="6E997DCE" w14:textId="7DCDE239" w:rsidR="00A51F3D" w:rsidRPr="00BD7F1C" w:rsidRDefault="00A51F3D" w:rsidP="00FB3A22">
            <w:pPr>
              <w:pStyle w:val="TABLEROW"/>
              <w:rPr>
                <w:rFonts w:eastAsiaTheme="minorEastAsia"/>
                <w:sz w:val="18"/>
              </w:rPr>
            </w:pPr>
            <w:r w:rsidRPr="00BD7F1C">
              <w:rPr>
                <w:rFonts w:eastAsiaTheme="minorEastAsia"/>
                <w:sz w:val="18"/>
              </w:rPr>
              <w:t>Begin Task 8</w:t>
            </w:r>
          </w:p>
        </w:tc>
        <w:tc>
          <w:tcPr>
            <w:tcW w:w="3991" w:type="dxa"/>
          </w:tcPr>
          <w:p w14:paraId="117C3BD4" w14:textId="5E6CAF9F" w:rsidR="00A51F3D" w:rsidRPr="00BD7F1C" w:rsidRDefault="00A51F3D" w:rsidP="00FB3A22">
            <w:pPr>
              <w:pStyle w:val="TABLEROW"/>
              <w:rPr>
                <w:rFonts w:eastAsiaTheme="minorEastAsia"/>
                <w:sz w:val="18"/>
              </w:rPr>
            </w:pPr>
            <w:r w:rsidRPr="00BD7F1C">
              <w:rPr>
                <w:rFonts w:eastAsiaTheme="minorEastAsia"/>
                <w:sz w:val="18"/>
              </w:rPr>
              <w:t xml:space="preserve">4 weeks needed to complete all Subtasks for Task 8. </w:t>
            </w:r>
          </w:p>
        </w:tc>
        <w:tc>
          <w:tcPr>
            <w:tcW w:w="2649" w:type="dxa"/>
            <w:tcBorders>
              <w:right w:val="nil"/>
            </w:tcBorders>
          </w:tcPr>
          <w:p w14:paraId="660FEE62" w14:textId="0A9A5DFA"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68216462" w14:textId="6BC885E2" w:rsidTr="00A51F3D">
        <w:trPr>
          <w:trHeight w:val="481"/>
        </w:trPr>
        <w:tc>
          <w:tcPr>
            <w:tcW w:w="1370" w:type="dxa"/>
            <w:tcBorders>
              <w:left w:val="nil"/>
            </w:tcBorders>
          </w:tcPr>
          <w:p w14:paraId="07421909" w14:textId="236BB4D4" w:rsidR="00A51F3D" w:rsidRPr="00BD7F1C" w:rsidRDefault="00A51F3D" w:rsidP="00FB3A22">
            <w:pPr>
              <w:pStyle w:val="TABLEROW"/>
              <w:rPr>
                <w:rFonts w:eastAsiaTheme="minorEastAsia"/>
                <w:sz w:val="18"/>
              </w:rPr>
            </w:pPr>
            <w:r w:rsidRPr="00BD7F1C">
              <w:rPr>
                <w:rFonts w:eastAsiaTheme="minorEastAsia"/>
                <w:sz w:val="18"/>
              </w:rPr>
              <w:t>Week 17</w:t>
            </w:r>
          </w:p>
        </w:tc>
        <w:tc>
          <w:tcPr>
            <w:tcW w:w="1805" w:type="dxa"/>
          </w:tcPr>
          <w:p w14:paraId="0DC712FD" w14:textId="0E8EC6F7" w:rsidR="00A51F3D" w:rsidRPr="00BD7F1C" w:rsidRDefault="00A51F3D" w:rsidP="00FB3A22">
            <w:pPr>
              <w:pStyle w:val="TABLEROW"/>
              <w:rPr>
                <w:rFonts w:eastAsiaTheme="minorEastAsia"/>
                <w:sz w:val="18"/>
              </w:rPr>
            </w:pPr>
            <w:r w:rsidRPr="00BD7F1C">
              <w:rPr>
                <w:rFonts w:eastAsiaTheme="minorEastAsia"/>
                <w:sz w:val="18"/>
              </w:rPr>
              <w:t>Begin Subtask 5.4, 5.5, 5.6</w:t>
            </w:r>
          </w:p>
        </w:tc>
        <w:tc>
          <w:tcPr>
            <w:tcW w:w="3991" w:type="dxa"/>
          </w:tcPr>
          <w:p w14:paraId="2930278A" w14:textId="08066A84" w:rsidR="00A51F3D" w:rsidRPr="00BD7F1C" w:rsidRDefault="00A51F3D" w:rsidP="00FB3A22">
            <w:pPr>
              <w:pStyle w:val="TABLEROW"/>
              <w:rPr>
                <w:rFonts w:eastAsiaTheme="minorEastAsia"/>
                <w:sz w:val="18"/>
              </w:rPr>
            </w:pPr>
            <w:r w:rsidRPr="00BD7F1C">
              <w:rPr>
                <w:rFonts w:eastAsiaTheme="minorEastAsia"/>
                <w:sz w:val="18"/>
              </w:rPr>
              <w:t>4 weeks needed to complete Subtask 5.4, 5.5, 5.6</w:t>
            </w:r>
          </w:p>
        </w:tc>
        <w:tc>
          <w:tcPr>
            <w:tcW w:w="2649" w:type="dxa"/>
            <w:tcBorders>
              <w:right w:val="nil"/>
            </w:tcBorders>
          </w:tcPr>
          <w:p w14:paraId="37699261" w14:textId="371DF51A"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5282DE61" w14:textId="076A4E60" w:rsidTr="00A51F3D">
        <w:trPr>
          <w:trHeight w:val="466"/>
        </w:trPr>
        <w:tc>
          <w:tcPr>
            <w:tcW w:w="1370" w:type="dxa"/>
            <w:tcBorders>
              <w:left w:val="nil"/>
            </w:tcBorders>
          </w:tcPr>
          <w:p w14:paraId="5918CC2C" w14:textId="4BF47168" w:rsidR="00A51F3D" w:rsidRPr="00BD7F1C" w:rsidRDefault="00A51F3D" w:rsidP="00FB3A22">
            <w:pPr>
              <w:pStyle w:val="TABLEROW"/>
              <w:rPr>
                <w:rFonts w:eastAsiaTheme="minorEastAsia"/>
                <w:sz w:val="18"/>
              </w:rPr>
            </w:pPr>
            <w:r w:rsidRPr="00BD7F1C">
              <w:rPr>
                <w:rFonts w:eastAsiaTheme="minorEastAsia"/>
                <w:sz w:val="18"/>
              </w:rPr>
              <w:t>Week 18</w:t>
            </w:r>
          </w:p>
        </w:tc>
        <w:tc>
          <w:tcPr>
            <w:tcW w:w="1805" w:type="dxa"/>
          </w:tcPr>
          <w:p w14:paraId="275D8A01" w14:textId="34D4D778" w:rsidR="00A51F3D" w:rsidRPr="00BD7F1C" w:rsidRDefault="00A51F3D" w:rsidP="00FB3A22">
            <w:pPr>
              <w:pStyle w:val="TABLEROW"/>
              <w:rPr>
                <w:rFonts w:eastAsiaTheme="minorEastAsia"/>
                <w:sz w:val="18"/>
              </w:rPr>
            </w:pPr>
            <w:r w:rsidRPr="00BD7F1C">
              <w:rPr>
                <w:rFonts w:eastAsiaTheme="minorEastAsia"/>
                <w:sz w:val="18"/>
              </w:rPr>
              <w:t>Continue Subtask 5.4, 5.5, 5.6</w:t>
            </w:r>
          </w:p>
        </w:tc>
        <w:tc>
          <w:tcPr>
            <w:tcW w:w="3991" w:type="dxa"/>
          </w:tcPr>
          <w:p w14:paraId="4A840FEB" w14:textId="3CDA1E77" w:rsidR="00A51F3D" w:rsidRPr="00BD7F1C" w:rsidRDefault="00A51F3D" w:rsidP="00FB3A22">
            <w:pPr>
              <w:pStyle w:val="TABLEROW"/>
              <w:rPr>
                <w:rFonts w:eastAsiaTheme="minorEastAsia"/>
                <w:sz w:val="18"/>
              </w:rPr>
            </w:pPr>
            <w:r w:rsidRPr="00BD7F1C">
              <w:rPr>
                <w:rFonts w:eastAsiaTheme="minorEastAsia"/>
                <w:sz w:val="18"/>
              </w:rPr>
              <w:t>N/A</w:t>
            </w:r>
          </w:p>
        </w:tc>
        <w:tc>
          <w:tcPr>
            <w:tcW w:w="2649" w:type="dxa"/>
            <w:tcBorders>
              <w:right w:val="nil"/>
            </w:tcBorders>
          </w:tcPr>
          <w:p w14:paraId="4763961E" w14:textId="53B770F1"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20649A3F" w14:textId="29EF57B9" w:rsidTr="00A51F3D">
        <w:trPr>
          <w:trHeight w:val="699"/>
        </w:trPr>
        <w:tc>
          <w:tcPr>
            <w:tcW w:w="1370" w:type="dxa"/>
            <w:tcBorders>
              <w:left w:val="nil"/>
            </w:tcBorders>
          </w:tcPr>
          <w:p w14:paraId="66E82375" w14:textId="0F3A6C69" w:rsidR="00A51F3D" w:rsidRPr="00BD7F1C" w:rsidRDefault="00A51F3D" w:rsidP="00FB3A22">
            <w:pPr>
              <w:pStyle w:val="TABLEROW"/>
              <w:rPr>
                <w:rFonts w:eastAsiaTheme="minorEastAsia"/>
                <w:sz w:val="18"/>
              </w:rPr>
            </w:pPr>
            <w:r w:rsidRPr="00BD7F1C">
              <w:rPr>
                <w:rFonts w:eastAsiaTheme="minorEastAsia"/>
                <w:sz w:val="18"/>
              </w:rPr>
              <w:t>Week 19</w:t>
            </w:r>
          </w:p>
        </w:tc>
        <w:tc>
          <w:tcPr>
            <w:tcW w:w="1805" w:type="dxa"/>
          </w:tcPr>
          <w:p w14:paraId="72A52B19" w14:textId="09DCE5C7" w:rsidR="00A51F3D" w:rsidRPr="00BD7F1C" w:rsidRDefault="00A51F3D" w:rsidP="00FB3A22">
            <w:pPr>
              <w:pStyle w:val="TABLEROW"/>
              <w:rPr>
                <w:rFonts w:eastAsiaTheme="minorEastAsia"/>
                <w:sz w:val="18"/>
              </w:rPr>
            </w:pPr>
            <w:r w:rsidRPr="00BD7F1C">
              <w:rPr>
                <w:rFonts w:eastAsiaTheme="minorEastAsia"/>
                <w:sz w:val="18"/>
              </w:rPr>
              <w:t>Begin Subtask 6.3, 6.4, 6.5 &amp; Subtask 7.3, 7.4</w:t>
            </w:r>
          </w:p>
        </w:tc>
        <w:tc>
          <w:tcPr>
            <w:tcW w:w="3991" w:type="dxa"/>
          </w:tcPr>
          <w:p w14:paraId="457357FE" w14:textId="78964CD4" w:rsidR="00A51F3D" w:rsidRPr="00BD7F1C" w:rsidRDefault="00A51F3D" w:rsidP="00FB3A22">
            <w:pPr>
              <w:pStyle w:val="TABLEROW"/>
              <w:rPr>
                <w:rFonts w:eastAsiaTheme="minorEastAsia"/>
                <w:sz w:val="18"/>
              </w:rPr>
            </w:pPr>
            <w:r w:rsidRPr="00BD7F1C">
              <w:rPr>
                <w:rFonts w:eastAsiaTheme="minorEastAsia"/>
                <w:sz w:val="18"/>
              </w:rPr>
              <w:t>3 weeks needed to complete Subtask 6.3, 6.4, 6.3 &amp; Subtask 7.3, 7.4</w:t>
            </w:r>
          </w:p>
        </w:tc>
        <w:tc>
          <w:tcPr>
            <w:tcW w:w="2649" w:type="dxa"/>
            <w:tcBorders>
              <w:right w:val="nil"/>
            </w:tcBorders>
          </w:tcPr>
          <w:p w14:paraId="75037320" w14:textId="77BFF292"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109496DC" w14:textId="3D1B2B12" w:rsidTr="00A51F3D">
        <w:trPr>
          <w:trHeight w:val="466"/>
        </w:trPr>
        <w:tc>
          <w:tcPr>
            <w:tcW w:w="1370" w:type="dxa"/>
            <w:tcBorders>
              <w:left w:val="nil"/>
            </w:tcBorders>
          </w:tcPr>
          <w:p w14:paraId="4206FE36" w14:textId="5E61FAD0" w:rsidR="00A51F3D" w:rsidRPr="00BD7F1C" w:rsidRDefault="00A51F3D" w:rsidP="00FB3A22">
            <w:pPr>
              <w:pStyle w:val="TABLEROW"/>
              <w:rPr>
                <w:rFonts w:eastAsiaTheme="minorEastAsia"/>
                <w:sz w:val="18"/>
              </w:rPr>
            </w:pPr>
            <w:r w:rsidRPr="00BD7F1C">
              <w:rPr>
                <w:rFonts w:eastAsiaTheme="minorEastAsia"/>
                <w:sz w:val="18"/>
              </w:rPr>
              <w:t>Week 20</w:t>
            </w:r>
          </w:p>
        </w:tc>
        <w:tc>
          <w:tcPr>
            <w:tcW w:w="1805" w:type="dxa"/>
          </w:tcPr>
          <w:p w14:paraId="215336B6" w14:textId="5BC911A8" w:rsidR="00A51F3D" w:rsidRPr="00BD7F1C" w:rsidRDefault="00A51F3D" w:rsidP="00FB3A22">
            <w:pPr>
              <w:pStyle w:val="TABLEROW"/>
              <w:rPr>
                <w:rFonts w:eastAsiaTheme="minorEastAsia"/>
                <w:sz w:val="18"/>
              </w:rPr>
            </w:pPr>
            <w:r w:rsidRPr="00BD7F1C">
              <w:rPr>
                <w:rFonts w:eastAsiaTheme="minorEastAsia"/>
                <w:sz w:val="18"/>
              </w:rPr>
              <w:t>Finish Subtask 5.4, 5.5, 5.6 &amp; Task 8</w:t>
            </w:r>
          </w:p>
        </w:tc>
        <w:tc>
          <w:tcPr>
            <w:tcW w:w="3991" w:type="dxa"/>
          </w:tcPr>
          <w:p w14:paraId="10669679" w14:textId="52B490FD" w:rsidR="00A51F3D" w:rsidRPr="00BD7F1C" w:rsidRDefault="00A51F3D" w:rsidP="00FB3A22">
            <w:pPr>
              <w:pStyle w:val="TABLEROW"/>
              <w:rPr>
                <w:rFonts w:eastAsiaTheme="minorEastAsia"/>
                <w:sz w:val="18"/>
              </w:rPr>
            </w:pPr>
            <w:r w:rsidRPr="00BD7F1C">
              <w:rPr>
                <w:rFonts w:eastAsiaTheme="minorEastAsia"/>
                <w:sz w:val="18"/>
              </w:rPr>
              <w:t>Finish &amp; Finalize remote and open/close designs</w:t>
            </w:r>
          </w:p>
        </w:tc>
        <w:tc>
          <w:tcPr>
            <w:tcW w:w="2649" w:type="dxa"/>
            <w:tcBorders>
              <w:right w:val="nil"/>
            </w:tcBorders>
          </w:tcPr>
          <w:p w14:paraId="4AA755D5" w14:textId="32EF4671"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2FEF9436" w14:textId="4733EA3A" w:rsidTr="00A51F3D">
        <w:trPr>
          <w:trHeight w:val="699"/>
        </w:trPr>
        <w:tc>
          <w:tcPr>
            <w:tcW w:w="1370" w:type="dxa"/>
            <w:tcBorders>
              <w:left w:val="nil"/>
            </w:tcBorders>
          </w:tcPr>
          <w:p w14:paraId="01572816" w14:textId="65B2DB73" w:rsidR="00A51F3D" w:rsidRPr="00BD7F1C" w:rsidRDefault="00A51F3D" w:rsidP="00FB3A22">
            <w:pPr>
              <w:pStyle w:val="TABLEROW"/>
              <w:rPr>
                <w:rFonts w:eastAsiaTheme="minorEastAsia"/>
                <w:sz w:val="18"/>
              </w:rPr>
            </w:pPr>
            <w:r w:rsidRPr="00BD7F1C">
              <w:rPr>
                <w:rFonts w:eastAsiaTheme="minorEastAsia"/>
                <w:sz w:val="18"/>
              </w:rPr>
              <w:t>Week 21</w:t>
            </w:r>
          </w:p>
        </w:tc>
        <w:tc>
          <w:tcPr>
            <w:tcW w:w="1805" w:type="dxa"/>
          </w:tcPr>
          <w:p w14:paraId="07A99003" w14:textId="1126ACA1" w:rsidR="00A51F3D" w:rsidRPr="00BD7F1C" w:rsidRDefault="00A51F3D" w:rsidP="00FB3A22">
            <w:pPr>
              <w:pStyle w:val="TABLEROW"/>
              <w:rPr>
                <w:rFonts w:eastAsiaTheme="minorEastAsia"/>
                <w:sz w:val="18"/>
              </w:rPr>
            </w:pPr>
            <w:r w:rsidRPr="00BD7F1C">
              <w:rPr>
                <w:rFonts w:eastAsiaTheme="minorEastAsia"/>
                <w:sz w:val="18"/>
              </w:rPr>
              <w:t>Finish Subtask 6.3, 6.4, 6.5 &amp;7.3, 7.4 &amp; Begin Task 8</w:t>
            </w:r>
          </w:p>
        </w:tc>
        <w:tc>
          <w:tcPr>
            <w:tcW w:w="3991" w:type="dxa"/>
          </w:tcPr>
          <w:p w14:paraId="0F068987" w14:textId="5F88A3A9" w:rsidR="00A51F3D" w:rsidRPr="00BD7F1C" w:rsidRDefault="00A51F3D" w:rsidP="00FB3A22">
            <w:pPr>
              <w:pStyle w:val="TABLEROW"/>
              <w:rPr>
                <w:rFonts w:eastAsiaTheme="minorEastAsia"/>
                <w:sz w:val="18"/>
              </w:rPr>
            </w:pPr>
            <w:r w:rsidRPr="00BD7F1C">
              <w:rPr>
                <w:rFonts w:eastAsiaTheme="minorEastAsia"/>
                <w:sz w:val="18"/>
              </w:rPr>
              <w:t>Finish &amp; Finalize Temperature</w:t>
            </w:r>
          </w:p>
        </w:tc>
        <w:tc>
          <w:tcPr>
            <w:tcW w:w="2649" w:type="dxa"/>
            <w:tcBorders>
              <w:right w:val="nil"/>
            </w:tcBorders>
          </w:tcPr>
          <w:p w14:paraId="08D6B522" w14:textId="25579FE8" w:rsidR="00A51F3D" w:rsidRPr="00BD7F1C" w:rsidRDefault="00A51F3D" w:rsidP="00FB3A22">
            <w:pPr>
              <w:pStyle w:val="TABLEROW"/>
              <w:rPr>
                <w:rFonts w:eastAsiaTheme="minorEastAsia"/>
                <w:sz w:val="18"/>
              </w:rPr>
            </w:pPr>
            <w:r w:rsidRPr="00BD7F1C">
              <w:rPr>
                <w:rFonts w:eastAsiaTheme="minorEastAsia"/>
                <w:sz w:val="18"/>
              </w:rPr>
              <w:t>Ndubuisi/Kingsley</w:t>
            </w:r>
          </w:p>
        </w:tc>
      </w:tr>
      <w:tr w:rsidR="00A51F3D" w:rsidRPr="00BD7F1C" w14:paraId="00B08F38" w14:textId="580D835B" w:rsidTr="00A51F3D">
        <w:trPr>
          <w:trHeight w:val="248"/>
        </w:trPr>
        <w:tc>
          <w:tcPr>
            <w:tcW w:w="1370" w:type="dxa"/>
            <w:tcBorders>
              <w:left w:val="nil"/>
            </w:tcBorders>
          </w:tcPr>
          <w:p w14:paraId="1A624434" w14:textId="61AFE659" w:rsidR="00A51F3D" w:rsidRPr="00BD7F1C" w:rsidRDefault="00A51F3D" w:rsidP="00855F96">
            <w:pPr>
              <w:pStyle w:val="TABLEROW"/>
              <w:rPr>
                <w:rFonts w:eastAsiaTheme="minorEastAsia"/>
                <w:sz w:val="18"/>
              </w:rPr>
            </w:pPr>
            <w:r w:rsidRPr="00BD7F1C">
              <w:rPr>
                <w:rFonts w:eastAsiaTheme="minorEastAsia"/>
                <w:sz w:val="18"/>
              </w:rPr>
              <w:t>Week 22</w:t>
            </w:r>
          </w:p>
        </w:tc>
        <w:tc>
          <w:tcPr>
            <w:tcW w:w="1805" w:type="dxa"/>
          </w:tcPr>
          <w:p w14:paraId="46DF3537" w14:textId="2631D350" w:rsidR="00A51F3D" w:rsidRPr="00BD7F1C" w:rsidRDefault="00A51F3D" w:rsidP="00855F96">
            <w:pPr>
              <w:pStyle w:val="TABLEROW"/>
              <w:rPr>
                <w:rFonts w:eastAsiaTheme="minorEastAsia"/>
                <w:sz w:val="18"/>
              </w:rPr>
            </w:pPr>
            <w:r w:rsidRPr="00BD7F1C">
              <w:rPr>
                <w:rFonts w:eastAsiaTheme="minorEastAsia"/>
                <w:sz w:val="18"/>
              </w:rPr>
              <w:t>Begin Task 9</w:t>
            </w:r>
          </w:p>
        </w:tc>
        <w:tc>
          <w:tcPr>
            <w:tcW w:w="3991" w:type="dxa"/>
          </w:tcPr>
          <w:p w14:paraId="7C094CE7" w14:textId="471CB09B" w:rsidR="00A51F3D" w:rsidRPr="00BD7F1C" w:rsidRDefault="00A51F3D" w:rsidP="00855F96">
            <w:pPr>
              <w:pStyle w:val="TABLEROW"/>
              <w:rPr>
                <w:rFonts w:eastAsiaTheme="minorEastAsia"/>
                <w:sz w:val="18"/>
              </w:rPr>
            </w:pPr>
            <w:r w:rsidRPr="00BD7F1C">
              <w:rPr>
                <w:rFonts w:eastAsiaTheme="minorEastAsia"/>
                <w:sz w:val="18"/>
              </w:rPr>
              <w:t>Begin Design Verification</w:t>
            </w:r>
          </w:p>
        </w:tc>
        <w:tc>
          <w:tcPr>
            <w:tcW w:w="2649" w:type="dxa"/>
            <w:tcBorders>
              <w:right w:val="nil"/>
            </w:tcBorders>
          </w:tcPr>
          <w:p w14:paraId="0BD83687" w14:textId="32B00460" w:rsidR="00A51F3D" w:rsidRPr="00BD7F1C" w:rsidRDefault="00A51F3D" w:rsidP="00855F96">
            <w:pPr>
              <w:pStyle w:val="TABLEROW"/>
              <w:rPr>
                <w:rFonts w:eastAsiaTheme="minorEastAsia"/>
                <w:sz w:val="18"/>
              </w:rPr>
            </w:pPr>
            <w:r w:rsidRPr="00BD7F1C">
              <w:rPr>
                <w:rFonts w:eastAsiaTheme="minorEastAsia"/>
                <w:sz w:val="18"/>
              </w:rPr>
              <w:t>Ndubuisi/Kingsley</w:t>
            </w:r>
          </w:p>
        </w:tc>
      </w:tr>
    </w:tbl>
    <w:p w14:paraId="3E984A98" w14:textId="0386A2B3" w:rsidR="003021AF" w:rsidRPr="00407596" w:rsidRDefault="003021AF" w:rsidP="00B0045A">
      <w:pPr>
        <w:pStyle w:val="Level1Heading"/>
      </w:pPr>
      <w:bookmarkStart w:id="1694" w:name="_Toc531441732"/>
      <w:bookmarkStart w:id="1695" w:name="_Toc531442017"/>
      <w:bookmarkStart w:id="1696" w:name="_Toc531442331"/>
      <w:bookmarkStart w:id="1697" w:name="_Toc531442615"/>
      <w:bookmarkStart w:id="1698" w:name="_Toc531442935"/>
      <w:bookmarkStart w:id="1699" w:name="_Toc531443216"/>
      <w:bookmarkStart w:id="1700" w:name="_Toc531443548"/>
      <w:bookmarkStart w:id="1701" w:name="_Toc531443865"/>
      <w:bookmarkStart w:id="1702" w:name="_Toc531444149"/>
      <w:bookmarkStart w:id="1703" w:name="_Toc531447458"/>
      <w:bookmarkStart w:id="1704" w:name="_Toc531458560"/>
      <w:bookmarkStart w:id="1705" w:name="_Toc531460649"/>
      <w:bookmarkStart w:id="1706" w:name="_Toc531460958"/>
      <w:bookmarkStart w:id="1707" w:name="_Toc531461249"/>
      <w:bookmarkStart w:id="1708" w:name="_Toc531461561"/>
      <w:bookmarkStart w:id="1709" w:name="_Toc531461877"/>
      <w:bookmarkStart w:id="1710" w:name="_Toc531462162"/>
      <w:bookmarkStart w:id="1711" w:name="_Toc531462490"/>
      <w:bookmarkStart w:id="1712" w:name="_Toc531462767"/>
      <w:bookmarkStart w:id="1713" w:name="_Toc531463062"/>
      <w:bookmarkStart w:id="1714" w:name="_Toc531463381"/>
      <w:bookmarkStart w:id="1715" w:name="_Toc531463672"/>
      <w:bookmarkStart w:id="1716" w:name="_Toc531463974"/>
      <w:bookmarkStart w:id="1717" w:name="_Toc531464254"/>
      <w:bookmarkStart w:id="1718" w:name="_Toc531464558"/>
      <w:bookmarkStart w:id="1719" w:name="_Toc531465154"/>
      <w:bookmarkStart w:id="1720" w:name="_Toc6246880"/>
      <w:bookmarkStart w:id="1721" w:name="_Toc6502028"/>
      <w:bookmarkStart w:id="1722" w:name="_Toc7114498"/>
      <w:bookmarkStart w:id="1723" w:name="_Toc7616849"/>
      <w:bookmarkStart w:id="1724" w:name="_Toc8661784"/>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r w:rsidRPr="00407596">
        <w:rPr>
          <w:rFonts w:hint="eastAsia"/>
        </w:rPr>
        <w:lastRenderedPageBreak/>
        <w:t>Implementation</w:t>
      </w:r>
      <w:bookmarkEnd w:id="1719"/>
      <w:bookmarkEnd w:id="1720"/>
      <w:bookmarkEnd w:id="1721"/>
      <w:bookmarkEnd w:id="1722"/>
      <w:bookmarkEnd w:id="1723"/>
      <w:bookmarkEnd w:id="1724"/>
    </w:p>
    <w:p w14:paraId="7775764E" w14:textId="77777777" w:rsidR="00C46BE1" w:rsidRPr="00C46BE1" w:rsidRDefault="00C46BE1" w:rsidP="00FD4CA3">
      <w:pPr>
        <w:pStyle w:val="ListParagraph"/>
        <w:numPr>
          <w:ilvl w:val="0"/>
          <w:numId w:val="25"/>
        </w:numPr>
        <w:tabs>
          <w:tab w:val="left" w:pos="450"/>
        </w:tabs>
        <w:spacing w:before="0"/>
        <w:jc w:val="both"/>
        <w:rPr>
          <w:iCs/>
          <w:noProof/>
          <w:vanish/>
          <w:kern w:val="2"/>
          <w:sz w:val="24"/>
          <w:szCs w:val="21"/>
        </w:rPr>
      </w:pPr>
      <w:bookmarkStart w:id="1725" w:name="_Toc529815553"/>
      <w:bookmarkStart w:id="1726" w:name="_Toc529815593"/>
      <w:bookmarkStart w:id="1727" w:name="_Toc529815676"/>
      <w:bookmarkStart w:id="1728" w:name="_Toc529815716"/>
      <w:bookmarkStart w:id="1729" w:name="_Toc529815804"/>
      <w:bookmarkStart w:id="1730" w:name="_Toc529816791"/>
      <w:bookmarkStart w:id="1731" w:name="_Toc529816831"/>
      <w:bookmarkStart w:id="1732" w:name="_Toc529816885"/>
      <w:bookmarkStart w:id="1733" w:name="_Toc529816925"/>
      <w:bookmarkStart w:id="1734" w:name="_Toc529816983"/>
      <w:bookmarkStart w:id="1735" w:name="_Toc529817481"/>
      <w:bookmarkStart w:id="1736" w:name="_Toc529819387"/>
      <w:bookmarkStart w:id="1737" w:name="_Toc529819509"/>
      <w:bookmarkStart w:id="1738" w:name="_Toc530835274"/>
      <w:bookmarkStart w:id="1739" w:name="_Toc529815656"/>
      <w:bookmarkStart w:id="1740" w:name="_Toc529815843"/>
      <w:bookmarkStart w:id="1741" w:name="_Toc529816864"/>
      <w:bookmarkStart w:id="1742" w:name="_Toc529817049"/>
      <w:bookmarkStart w:id="1743" w:name="_Toc529817450"/>
      <w:bookmarkStart w:id="1744" w:name="_Toc529819454"/>
      <w:bookmarkStart w:id="1745" w:name="_Toc529823480"/>
      <w:bookmarkStart w:id="1746" w:name="_Toc529831589"/>
      <w:bookmarkStart w:id="1747" w:name="_Toc529831807"/>
      <w:bookmarkStart w:id="1748" w:name="_Toc529831899"/>
      <w:bookmarkStart w:id="1749" w:name="_Toc529832086"/>
      <w:bookmarkStart w:id="1750" w:name="_Toc529832394"/>
      <w:bookmarkStart w:id="1751" w:name="_Toc529832517"/>
      <w:bookmarkStart w:id="1752" w:name="_Toc529833009"/>
      <w:bookmarkStart w:id="1753" w:name="_Toc529833318"/>
      <w:bookmarkStart w:id="1754" w:name="_Toc529833410"/>
      <w:bookmarkStart w:id="1755" w:name="_Toc529836914"/>
      <w:bookmarkStart w:id="1756" w:name="_Toc529837009"/>
      <w:bookmarkStart w:id="1757" w:name="_Toc529837316"/>
      <w:bookmarkStart w:id="1758" w:name="_Toc529837807"/>
      <w:bookmarkStart w:id="1759" w:name="_Toc529837931"/>
      <w:bookmarkStart w:id="1760" w:name="_Toc529838516"/>
      <w:bookmarkStart w:id="1761" w:name="_Toc529838733"/>
      <w:bookmarkStart w:id="1762" w:name="_Toc529838825"/>
      <w:bookmarkStart w:id="1763" w:name="_Toc529839019"/>
      <w:bookmarkStart w:id="1764" w:name="_Toc529839142"/>
      <w:bookmarkStart w:id="1765" w:name="_Toc529839328"/>
      <w:bookmarkStart w:id="1766" w:name="_Toc529839421"/>
      <w:bookmarkStart w:id="1767" w:name="_Toc529839639"/>
      <w:bookmarkStart w:id="1768" w:name="_Toc529839732"/>
      <w:bookmarkStart w:id="1769" w:name="_Toc529839918"/>
      <w:bookmarkStart w:id="1770" w:name="_Toc529840044"/>
      <w:bookmarkStart w:id="1771" w:name="_Toc529840232"/>
      <w:bookmarkStart w:id="1772" w:name="_Toc529840324"/>
      <w:bookmarkStart w:id="1773" w:name="_Toc529840541"/>
      <w:bookmarkStart w:id="1774" w:name="_Toc529840852"/>
      <w:bookmarkStart w:id="1775" w:name="_Toc529840945"/>
      <w:bookmarkStart w:id="1776" w:name="_Toc529874694"/>
      <w:bookmarkStart w:id="1777" w:name="_Toc529875006"/>
      <w:bookmarkStart w:id="1778" w:name="_Toc529875318"/>
      <w:bookmarkStart w:id="1779" w:name="_Toc529875540"/>
      <w:bookmarkStart w:id="1780" w:name="_Toc529875603"/>
      <w:bookmarkStart w:id="1781" w:name="_Toc529877090"/>
      <w:bookmarkStart w:id="1782" w:name="_Toc529887083"/>
      <w:bookmarkStart w:id="1783" w:name="_Toc529907613"/>
      <w:bookmarkStart w:id="1784" w:name="_Toc529961087"/>
      <w:bookmarkStart w:id="1785" w:name="_Toc529974233"/>
      <w:bookmarkStart w:id="1786" w:name="_Toc530078689"/>
      <w:bookmarkStart w:id="1787" w:name="_Toc530079275"/>
      <w:bookmarkStart w:id="1788" w:name="_Toc530094898"/>
      <w:bookmarkStart w:id="1789" w:name="_Toc530095482"/>
      <w:bookmarkStart w:id="1790" w:name="_Toc530231395"/>
      <w:bookmarkStart w:id="1791" w:name="_Toc530397942"/>
      <w:bookmarkStart w:id="1792" w:name="_Toc530408747"/>
      <w:bookmarkStart w:id="1793" w:name="_Toc530424696"/>
      <w:bookmarkStart w:id="1794" w:name="_Toc530473245"/>
      <w:bookmarkStart w:id="1795" w:name="_Toc530511230"/>
      <w:bookmarkStart w:id="1796" w:name="_Toc530511532"/>
      <w:bookmarkStart w:id="1797" w:name="_Toc530524448"/>
      <w:bookmarkStart w:id="1798" w:name="_Toc530524757"/>
      <w:bookmarkStart w:id="1799" w:name="_Toc530525065"/>
      <w:bookmarkStart w:id="1800" w:name="_Toc530526264"/>
      <w:bookmarkStart w:id="1801" w:name="_Toc530527767"/>
      <w:bookmarkStart w:id="1802" w:name="_Toc530528045"/>
      <w:bookmarkStart w:id="1803" w:name="_Toc530764976"/>
      <w:bookmarkStart w:id="1804" w:name="_Toc530833262"/>
      <w:bookmarkStart w:id="1805" w:name="_Toc530875138"/>
      <w:bookmarkStart w:id="1806" w:name="_Toc530998066"/>
      <w:bookmarkStart w:id="1807" w:name="_Toc531005885"/>
      <w:bookmarkStart w:id="1808" w:name="_Toc531016278"/>
      <w:bookmarkStart w:id="1809" w:name="_Toc531038790"/>
      <w:bookmarkStart w:id="1810" w:name="_Toc531038854"/>
      <w:bookmarkStart w:id="1811" w:name="_Toc531045740"/>
      <w:bookmarkStart w:id="1812" w:name="_Toc531049104"/>
      <w:bookmarkStart w:id="1813" w:name="_Toc531050797"/>
      <w:bookmarkStart w:id="1814" w:name="_Toc531441577"/>
      <w:bookmarkStart w:id="1815" w:name="_Toc531441655"/>
      <w:bookmarkStart w:id="1816" w:name="_Toc531441796"/>
      <w:bookmarkStart w:id="1817" w:name="_Toc531447218"/>
      <w:bookmarkStart w:id="1818" w:name="_Toc531464877"/>
      <w:bookmarkStart w:id="1819" w:name="_Toc531465155"/>
      <w:bookmarkStart w:id="1820" w:name="_Toc531528309"/>
      <w:bookmarkStart w:id="1821" w:name="_Toc531730415"/>
      <w:bookmarkStart w:id="1822" w:name="_Toc529815554"/>
      <w:bookmarkStart w:id="1823" w:name="_Toc529815594"/>
      <w:bookmarkStart w:id="1824" w:name="_Toc529815677"/>
      <w:bookmarkStart w:id="1825" w:name="_Toc529815717"/>
      <w:bookmarkStart w:id="1826" w:name="_Toc529815805"/>
      <w:bookmarkStart w:id="1827" w:name="_Toc529816792"/>
      <w:bookmarkStart w:id="1828" w:name="_Toc529816832"/>
      <w:bookmarkStart w:id="1829" w:name="_Toc529816886"/>
      <w:bookmarkStart w:id="1830" w:name="_Toc529816926"/>
      <w:bookmarkStart w:id="1831" w:name="_Toc529816984"/>
      <w:bookmarkStart w:id="1832" w:name="_Toc529817482"/>
      <w:bookmarkStart w:id="1833" w:name="_Toc529819388"/>
      <w:bookmarkStart w:id="1834" w:name="_Toc529819510"/>
      <w:bookmarkStart w:id="1835" w:name="_Toc530835275"/>
      <w:bookmarkStart w:id="1836" w:name="_Toc529815657"/>
      <w:bookmarkStart w:id="1837" w:name="_Toc529815844"/>
      <w:bookmarkStart w:id="1838" w:name="_Toc529816865"/>
      <w:bookmarkStart w:id="1839" w:name="_Toc529817050"/>
      <w:bookmarkStart w:id="1840" w:name="_Toc529817451"/>
      <w:bookmarkStart w:id="1841" w:name="_Toc529819455"/>
      <w:bookmarkStart w:id="1842" w:name="_Toc529823481"/>
      <w:bookmarkStart w:id="1843" w:name="_Toc529831590"/>
      <w:bookmarkStart w:id="1844" w:name="_Toc529831808"/>
      <w:bookmarkStart w:id="1845" w:name="_Toc529831900"/>
      <w:bookmarkStart w:id="1846" w:name="_Toc529832087"/>
      <w:bookmarkStart w:id="1847" w:name="_Toc529832395"/>
      <w:bookmarkStart w:id="1848" w:name="_Toc529832518"/>
      <w:bookmarkStart w:id="1849" w:name="_Toc529833010"/>
      <w:bookmarkStart w:id="1850" w:name="_Toc529833319"/>
      <w:bookmarkStart w:id="1851" w:name="_Toc529833411"/>
      <w:bookmarkStart w:id="1852" w:name="_Toc529836915"/>
      <w:bookmarkStart w:id="1853" w:name="_Toc529837010"/>
      <w:bookmarkStart w:id="1854" w:name="_Toc529837317"/>
      <w:bookmarkStart w:id="1855" w:name="_Toc529837808"/>
      <w:bookmarkStart w:id="1856" w:name="_Toc529837932"/>
      <w:bookmarkStart w:id="1857" w:name="_Toc529838517"/>
      <w:bookmarkStart w:id="1858" w:name="_Toc529838734"/>
      <w:bookmarkStart w:id="1859" w:name="_Toc529838826"/>
      <w:bookmarkStart w:id="1860" w:name="_Toc529839020"/>
      <w:bookmarkStart w:id="1861" w:name="_Toc529839143"/>
      <w:bookmarkStart w:id="1862" w:name="_Toc529839329"/>
      <w:bookmarkStart w:id="1863" w:name="_Toc529839422"/>
      <w:bookmarkStart w:id="1864" w:name="_Toc529839640"/>
      <w:bookmarkStart w:id="1865" w:name="_Toc529839733"/>
      <w:bookmarkStart w:id="1866" w:name="_Toc529839919"/>
      <w:bookmarkStart w:id="1867" w:name="_Toc529840045"/>
      <w:bookmarkStart w:id="1868" w:name="_Toc529840233"/>
      <w:bookmarkStart w:id="1869" w:name="_Toc529840325"/>
      <w:bookmarkStart w:id="1870" w:name="_Toc529840542"/>
      <w:bookmarkStart w:id="1871" w:name="_Toc529840853"/>
      <w:bookmarkStart w:id="1872" w:name="_Toc529840946"/>
      <w:bookmarkStart w:id="1873" w:name="_Toc529874695"/>
      <w:bookmarkStart w:id="1874" w:name="_Toc529875007"/>
      <w:bookmarkStart w:id="1875" w:name="_Toc529875319"/>
      <w:bookmarkStart w:id="1876" w:name="_Toc529875541"/>
      <w:bookmarkStart w:id="1877" w:name="_Toc529875604"/>
      <w:bookmarkStart w:id="1878" w:name="_Toc529877091"/>
      <w:bookmarkStart w:id="1879" w:name="_Toc529887084"/>
      <w:bookmarkStart w:id="1880" w:name="_Toc529907614"/>
      <w:bookmarkStart w:id="1881" w:name="_Toc529961088"/>
      <w:bookmarkStart w:id="1882" w:name="_Toc529974234"/>
      <w:bookmarkStart w:id="1883" w:name="_Toc530078690"/>
      <w:bookmarkStart w:id="1884" w:name="_Toc530079276"/>
      <w:bookmarkStart w:id="1885" w:name="_Toc530094899"/>
      <w:bookmarkStart w:id="1886" w:name="_Toc530095483"/>
      <w:bookmarkStart w:id="1887" w:name="_Toc530231396"/>
      <w:bookmarkStart w:id="1888" w:name="_Toc530397943"/>
      <w:bookmarkStart w:id="1889" w:name="_Toc530408748"/>
      <w:bookmarkStart w:id="1890" w:name="_Toc530424697"/>
      <w:bookmarkStart w:id="1891" w:name="_Toc530473246"/>
      <w:bookmarkStart w:id="1892" w:name="_Toc530511231"/>
      <w:bookmarkStart w:id="1893" w:name="_Toc530511533"/>
      <w:bookmarkStart w:id="1894" w:name="_Toc530524449"/>
      <w:bookmarkStart w:id="1895" w:name="_Toc530524758"/>
      <w:bookmarkStart w:id="1896" w:name="_Toc530525066"/>
      <w:bookmarkStart w:id="1897" w:name="_Toc530526265"/>
      <w:bookmarkStart w:id="1898" w:name="_Toc530527768"/>
      <w:bookmarkStart w:id="1899" w:name="_Toc530528046"/>
      <w:bookmarkStart w:id="1900" w:name="_Toc530764977"/>
      <w:bookmarkStart w:id="1901" w:name="_Toc530833263"/>
      <w:bookmarkStart w:id="1902" w:name="_Toc530875139"/>
      <w:bookmarkStart w:id="1903" w:name="_Toc530998067"/>
      <w:bookmarkStart w:id="1904" w:name="_Toc531005886"/>
      <w:bookmarkStart w:id="1905" w:name="_Toc531016279"/>
      <w:bookmarkStart w:id="1906" w:name="_Toc531038791"/>
      <w:bookmarkStart w:id="1907" w:name="_Toc531038855"/>
      <w:bookmarkStart w:id="1908" w:name="_Toc531045741"/>
      <w:bookmarkStart w:id="1909" w:name="_Toc531049105"/>
      <w:bookmarkStart w:id="1910" w:name="_Toc531050798"/>
      <w:bookmarkStart w:id="1911" w:name="_Toc531441797"/>
      <w:bookmarkStart w:id="1912" w:name="_Toc531465156"/>
      <w:bookmarkStart w:id="1913" w:name="_Toc531528310"/>
      <w:bookmarkStart w:id="1914" w:name="_Toc529815555"/>
      <w:bookmarkStart w:id="1915" w:name="_Toc529815595"/>
      <w:bookmarkStart w:id="1916" w:name="_Toc529815678"/>
      <w:bookmarkStart w:id="1917" w:name="_Toc529815718"/>
      <w:bookmarkStart w:id="1918" w:name="_Toc529815806"/>
      <w:bookmarkStart w:id="1919" w:name="_Toc529816793"/>
      <w:bookmarkStart w:id="1920" w:name="_Toc529816833"/>
      <w:bookmarkStart w:id="1921" w:name="_Toc529816887"/>
      <w:bookmarkStart w:id="1922" w:name="_Toc529816927"/>
      <w:bookmarkStart w:id="1923" w:name="_Toc529816985"/>
      <w:bookmarkStart w:id="1924" w:name="_Toc529817483"/>
      <w:bookmarkStart w:id="1925" w:name="_Toc529819389"/>
      <w:bookmarkStart w:id="1926" w:name="_Toc529819511"/>
      <w:bookmarkStart w:id="1927" w:name="_Toc530835276"/>
      <w:bookmarkStart w:id="1928" w:name="_Toc529815658"/>
      <w:bookmarkStart w:id="1929" w:name="_Toc529815845"/>
      <w:bookmarkStart w:id="1930" w:name="_Toc529816866"/>
      <w:bookmarkStart w:id="1931" w:name="_Toc529817051"/>
      <w:bookmarkStart w:id="1932" w:name="_Toc529817452"/>
      <w:bookmarkStart w:id="1933" w:name="_Toc529819456"/>
      <w:bookmarkStart w:id="1934" w:name="_Toc529823482"/>
      <w:bookmarkStart w:id="1935" w:name="_Toc529831591"/>
      <w:bookmarkStart w:id="1936" w:name="_Toc529831809"/>
      <w:bookmarkStart w:id="1937" w:name="_Toc529831901"/>
      <w:bookmarkStart w:id="1938" w:name="_Toc529832088"/>
      <w:bookmarkStart w:id="1939" w:name="_Toc529832396"/>
      <w:bookmarkStart w:id="1940" w:name="_Toc529832519"/>
      <w:bookmarkStart w:id="1941" w:name="_Toc529833011"/>
      <w:bookmarkStart w:id="1942" w:name="_Toc529833320"/>
      <w:bookmarkStart w:id="1943" w:name="_Toc529833412"/>
      <w:bookmarkStart w:id="1944" w:name="_Toc529836916"/>
      <w:bookmarkStart w:id="1945" w:name="_Toc529837011"/>
      <w:bookmarkStart w:id="1946" w:name="_Toc529837318"/>
      <w:bookmarkStart w:id="1947" w:name="_Toc529837809"/>
      <w:bookmarkStart w:id="1948" w:name="_Toc529837933"/>
      <w:bookmarkStart w:id="1949" w:name="_Toc529838518"/>
      <w:bookmarkStart w:id="1950" w:name="_Toc529838735"/>
      <w:bookmarkStart w:id="1951" w:name="_Toc529838827"/>
      <w:bookmarkStart w:id="1952" w:name="_Toc529839021"/>
      <w:bookmarkStart w:id="1953" w:name="_Toc529839144"/>
      <w:bookmarkStart w:id="1954" w:name="_Toc529839330"/>
      <w:bookmarkStart w:id="1955" w:name="_Toc529839423"/>
      <w:bookmarkStart w:id="1956" w:name="_Toc529839641"/>
      <w:bookmarkStart w:id="1957" w:name="_Toc529839734"/>
      <w:bookmarkStart w:id="1958" w:name="_Toc529839920"/>
      <w:bookmarkStart w:id="1959" w:name="_Toc529840046"/>
      <w:bookmarkStart w:id="1960" w:name="_Toc529840234"/>
      <w:bookmarkStart w:id="1961" w:name="_Toc529840326"/>
      <w:bookmarkStart w:id="1962" w:name="_Toc529840543"/>
      <w:bookmarkStart w:id="1963" w:name="_Toc529840854"/>
      <w:bookmarkStart w:id="1964" w:name="_Toc529840947"/>
      <w:bookmarkStart w:id="1965" w:name="_Toc529874696"/>
      <w:bookmarkStart w:id="1966" w:name="_Toc529875008"/>
      <w:bookmarkStart w:id="1967" w:name="_Toc529875320"/>
      <w:bookmarkStart w:id="1968" w:name="_Toc529875542"/>
      <w:bookmarkStart w:id="1969" w:name="_Toc529875605"/>
      <w:bookmarkStart w:id="1970" w:name="_Toc529877092"/>
      <w:bookmarkStart w:id="1971" w:name="_Toc529887085"/>
      <w:bookmarkStart w:id="1972" w:name="_Toc529907615"/>
      <w:bookmarkStart w:id="1973" w:name="_Toc529961089"/>
      <w:bookmarkStart w:id="1974" w:name="_Toc529974235"/>
      <w:bookmarkStart w:id="1975" w:name="_Toc530078691"/>
      <w:bookmarkStart w:id="1976" w:name="_Toc530079277"/>
      <w:bookmarkStart w:id="1977" w:name="_Toc530094900"/>
      <w:bookmarkStart w:id="1978" w:name="_Toc530095484"/>
      <w:bookmarkStart w:id="1979" w:name="_Toc530231397"/>
      <w:bookmarkStart w:id="1980" w:name="_Toc530397944"/>
      <w:bookmarkStart w:id="1981" w:name="_Toc530408749"/>
      <w:bookmarkStart w:id="1982" w:name="_Toc530424698"/>
      <w:bookmarkStart w:id="1983" w:name="_Toc530473247"/>
      <w:bookmarkStart w:id="1984" w:name="_Toc530511232"/>
      <w:bookmarkStart w:id="1985" w:name="_Toc530511534"/>
      <w:bookmarkStart w:id="1986" w:name="_Toc530524450"/>
      <w:bookmarkStart w:id="1987" w:name="_Toc530524759"/>
      <w:bookmarkStart w:id="1988" w:name="_Toc530525067"/>
      <w:bookmarkStart w:id="1989" w:name="_Toc530526266"/>
      <w:bookmarkStart w:id="1990" w:name="_Toc530527769"/>
      <w:bookmarkStart w:id="1991" w:name="_Toc530528047"/>
      <w:bookmarkStart w:id="1992" w:name="_Toc530764978"/>
      <w:bookmarkStart w:id="1993" w:name="_Toc530833264"/>
      <w:bookmarkStart w:id="1994" w:name="_Toc530875140"/>
      <w:bookmarkStart w:id="1995" w:name="_Toc530998068"/>
      <w:bookmarkStart w:id="1996" w:name="_Toc531005887"/>
      <w:bookmarkStart w:id="1997" w:name="_Toc531016280"/>
      <w:bookmarkStart w:id="1998" w:name="_Toc531038792"/>
      <w:bookmarkStart w:id="1999" w:name="_Toc531038856"/>
      <w:bookmarkStart w:id="2000" w:name="_Toc531045742"/>
      <w:bookmarkStart w:id="2001" w:name="_Toc531049106"/>
      <w:bookmarkStart w:id="2002" w:name="_Toc531050799"/>
      <w:bookmarkStart w:id="2003" w:name="_Toc531441798"/>
      <w:bookmarkStart w:id="2004" w:name="_Toc531465157"/>
      <w:bookmarkStart w:id="2005" w:name="_Toc531528311"/>
      <w:bookmarkStart w:id="2006" w:name="_Toc529815556"/>
      <w:bookmarkStart w:id="2007" w:name="_Toc529815596"/>
      <w:bookmarkStart w:id="2008" w:name="_Toc529815679"/>
      <w:bookmarkStart w:id="2009" w:name="_Toc529815719"/>
      <w:bookmarkStart w:id="2010" w:name="_Toc529815807"/>
      <w:bookmarkStart w:id="2011" w:name="_Toc529816794"/>
      <w:bookmarkStart w:id="2012" w:name="_Toc529816834"/>
      <w:bookmarkStart w:id="2013" w:name="_Toc529816888"/>
      <w:bookmarkStart w:id="2014" w:name="_Toc529816928"/>
      <w:bookmarkStart w:id="2015" w:name="_Toc529816986"/>
      <w:bookmarkStart w:id="2016" w:name="_Toc529817484"/>
      <w:bookmarkStart w:id="2017" w:name="_Toc529819390"/>
      <w:bookmarkStart w:id="2018" w:name="_Toc529819512"/>
      <w:bookmarkStart w:id="2019" w:name="_Toc530835277"/>
      <w:bookmarkStart w:id="2020" w:name="_Toc529815659"/>
      <w:bookmarkStart w:id="2021" w:name="_Toc529815846"/>
      <w:bookmarkStart w:id="2022" w:name="_Toc529816867"/>
      <w:bookmarkStart w:id="2023" w:name="_Toc529817052"/>
      <w:bookmarkStart w:id="2024" w:name="_Toc529817453"/>
      <w:bookmarkStart w:id="2025" w:name="_Toc529819457"/>
      <w:bookmarkStart w:id="2026" w:name="_Toc529823483"/>
      <w:bookmarkStart w:id="2027" w:name="_Toc529831592"/>
      <w:bookmarkStart w:id="2028" w:name="_Toc529831810"/>
      <w:bookmarkStart w:id="2029" w:name="_Toc529831902"/>
      <w:bookmarkStart w:id="2030" w:name="_Toc529832089"/>
      <w:bookmarkStart w:id="2031" w:name="_Toc529832397"/>
      <w:bookmarkStart w:id="2032" w:name="_Toc529832520"/>
      <w:bookmarkStart w:id="2033" w:name="_Toc529833012"/>
      <w:bookmarkStart w:id="2034" w:name="_Toc529833321"/>
      <w:bookmarkStart w:id="2035" w:name="_Toc529833413"/>
      <w:bookmarkStart w:id="2036" w:name="_Toc529836917"/>
      <w:bookmarkStart w:id="2037" w:name="_Toc529837012"/>
      <w:bookmarkStart w:id="2038" w:name="_Toc529837319"/>
      <w:bookmarkStart w:id="2039" w:name="_Toc529837810"/>
      <w:bookmarkStart w:id="2040" w:name="_Toc529837934"/>
      <w:bookmarkStart w:id="2041" w:name="_Toc529838519"/>
      <w:bookmarkStart w:id="2042" w:name="_Toc529838736"/>
      <w:bookmarkStart w:id="2043" w:name="_Toc529838828"/>
      <w:bookmarkStart w:id="2044" w:name="_Toc529839022"/>
      <w:bookmarkStart w:id="2045" w:name="_Toc529839145"/>
      <w:bookmarkStart w:id="2046" w:name="_Toc529839331"/>
      <w:bookmarkStart w:id="2047" w:name="_Toc529839424"/>
      <w:bookmarkStart w:id="2048" w:name="_Toc529839642"/>
      <w:bookmarkStart w:id="2049" w:name="_Toc529839735"/>
      <w:bookmarkStart w:id="2050" w:name="_Toc529839921"/>
      <w:bookmarkStart w:id="2051" w:name="_Toc529840047"/>
      <w:bookmarkStart w:id="2052" w:name="_Toc529840235"/>
      <w:bookmarkStart w:id="2053" w:name="_Toc529840327"/>
      <w:bookmarkStart w:id="2054" w:name="_Toc529840544"/>
      <w:bookmarkStart w:id="2055" w:name="_Toc529840855"/>
      <w:bookmarkStart w:id="2056" w:name="_Toc529840948"/>
      <w:bookmarkStart w:id="2057" w:name="_Toc529874697"/>
      <w:bookmarkStart w:id="2058" w:name="_Toc529875009"/>
      <w:bookmarkStart w:id="2059" w:name="_Toc529875321"/>
      <w:bookmarkStart w:id="2060" w:name="_Toc529875543"/>
      <w:bookmarkStart w:id="2061" w:name="_Toc529875606"/>
      <w:bookmarkStart w:id="2062" w:name="_Toc529877093"/>
      <w:bookmarkStart w:id="2063" w:name="_Toc529887086"/>
      <w:bookmarkStart w:id="2064" w:name="_Toc529907616"/>
      <w:bookmarkStart w:id="2065" w:name="_Toc529961090"/>
      <w:bookmarkStart w:id="2066" w:name="_Toc529974236"/>
      <w:bookmarkStart w:id="2067" w:name="_Toc530078692"/>
      <w:bookmarkStart w:id="2068" w:name="_Toc530079278"/>
      <w:bookmarkStart w:id="2069" w:name="_Toc530094901"/>
      <w:bookmarkStart w:id="2070" w:name="_Toc530095485"/>
      <w:bookmarkStart w:id="2071" w:name="_Toc530231398"/>
      <w:bookmarkStart w:id="2072" w:name="_Toc530397945"/>
      <w:bookmarkStart w:id="2073" w:name="_Toc530408750"/>
      <w:bookmarkStart w:id="2074" w:name="_Toc530424699"/>
      <w:bookmarkStart w:id="2075" w:name="_Toc530473248"/>
      <w:bookmarkStart w:id="2076" w:name="_Toc530511233"/>
      <w:bookmarkStart w:id="2077" w:name="_Toc530511535"/>
      <w:bookmarkStart w:id="2078" w:name="_Toc530524451"/>
      <w:bookmarkStart w:id="2079" w:name="_Toc530524760"/>
      <w:bookmarkStart w:id="2080" w:name="_Toc530525068"/>
      <w:bookmarkStart w:id="2081" w:name="_Toc530526267"/>
      <w:bookmarkStart w:id="2082" w:name="_Toc530527770"/>
      <w:bookmarkStart w:id="2083" w:name="_Toc530528048"/>
      <w:bookmarkStart w:id="2084" w:name="_Toc530764979"/>
      <w:bookmarkStart w:id="2085" w:name="_Toc530833265"/>
      <w:bookmarkStart w:id="2086" w:name="_Toc530875141"/>
      <w:bookmarkStart w:id="2087" w:name="_Toc530998069"/>
      <w:bookmarkStart w:id="2088" w:name="_Toc531005888"/>
      <w:bookmarkStart w:id="2089" w:name="_Toc531016281"/>
      <w:bookmarkStart w:id="2090" w:name="_Toc531038793"/>
      <w:bookmarkStart w:id="2091" w:name="_Toc531038857"/>
      <w:bookmarkStart w:id="2092" w:name="_Toc531045743"/>
      <w:bookmarkStart w:id="2093" w:name="_Toc531049107"/>
      <w:bookmarkStart w:id="2094" w:name="_Toc531050800"/>
      <w:bookmarkStart w:id="2095" w:name="_Toc531441799"/>
      <w:bookmarkStart w:id="2096" w:name="_Toc531465158"/>
      <w:bookmarkStart w:id="2097" w:name="_Toc531528312"/>
      <w:bookmarkStart w:id="2098" w:name="_Toc531441581"/>
      <w:bookmarkStart w:id="2099" w:name="_Toc531441659"/>
      <w:bookmarkStart w:id="2100" w:name="_Toc531441800"/>
      <w:bookmarkStart w:id="2101" w:name="_Toc531447222"/>
      <w:bookmarkStart w:id="2102" w:name="_Toc531441736"/>
      <w:bookmarkStart w:id="2103" w:name="_Toc531442021"/>
      <w:bookmarkStart w:id="2104" w:name="_Toc531442335"/>
      <w:bookmarkStart w:id="2105" w:name="_Toc531442619"/>
      <w:bookmarkStart w:id="2106" w:name="_Toc531442939"/>
      <w:bookmarkStart w:id="2107" w:name="_Toc531443220"/>
      <w:bookmarkStart w:id="2108" w:name="_Toc531443552"/>
      <w:bookmarkStart w:id="2109" w:name="_Toc531443869"/>
      <w:bookmarkStart w:id="2110" w:name="_Toc531444153"/>
      <w:bookmarkStart w:id="2111" w:name="_Toc531447462"/>
      <w:bookmarkStart w:id="2112" w:name="_Toc531458564"/>
      <w:bookmarkStart w:id="2113" w:name="_Toc531460653"/>
      <w:bookmarkStart w:id="2114" w:name="_Toc531460962"/>
      <w:bookmarkStart w:id="2115" w:name="_Toc531461253"/>
      <w:bookmarkStart w:id="2116" w:name="_Toc531461565"/>
      <w:bookmarkStart w:id="2117" w:name="_Toc531461881"/>
      <w:bookmarkStart w:id="2118" w:name="_Toc531462166"/>
      <w:bookmarkStart w:id="2119" w:name="_Toc531462494"/>
      <w:bookmarkStart w:id="2120" w:name="_Toc531462771"/>
      <w:bookmarkStart w:id="2121" w:name="_Toc531463066"/>
      <w:bookmarkStart w:id="2122" w:name="_Toc531463385"/>
      <w:bookmarkStart w:id="2123" w:name="_Toc531463676"/>
      <w:bookmarkStart w:id="2124" w:name="_Toc531463978"/>
      <w:bookmarkStart w:id="2125" w:name="_Toc531464258"/>
      <w:bookmarkStart w:id="2126" w:name="_Toc531464562"/>
      <w:bookmarkStart w:id="2127" w:name="_Toc531464881"/>
      <w:bookmarkStart w:id="2128" w:name="_Toc531465159"/>
      <w:bookmarkStart w:id="2129" w:name="_Toc531528313"/>
      <w:bookmarkStart w:id="2130" w:name="_Toc531730419"/>
      <w:bookmarkStart w:id="2131" w:name="_Toc531730499"/>
      <w:bookmarkStart w:id="2132" w:name="_Toc531955469"/>
      <w:bookmarkStart w:id="2133" w:name="_Toc531955550"/>
      <w:bookmarkStart w:id="2134" w:name="_Toc531957358"/>
      <w:bookmarkStart w:id="2135" w:name="_Toc531958574"/>
      <w:bookmarkStart w:id="2136" w:name="_Toc6227956"/>
      <w:bookmarkStart w:id="2137" w:name="_Toc6230663"/>
      <w:bookmarkStart w:id="2138" w:name="_Toc6230805"/>
      <w:bookmarkStart w:id="2139" w:name="_Toc6230947"/>
      <w:bookmarkStart w:id="2140" w:name="_Toc6231089"/>
      <w:bookmarkStart w:id="2141" w:name="_Toc6231232"/>
      <w:bookmarkStart w:id="2142" w:name="_Toc6232824"/>
      <w:bookmarkStart w:id="2143" w:name="_Toc6236124"/>
      <w:bookmarkStart w:id="2144" w:name="_Toc6236727"/>
      <w:bookmarkStart w:id="2145" w:name="_Toc6237002"/>
      <w:bookmarkStart w:id="2146" w:name="_Toc6237323"/>
      <w:bookmarkStart w:id="2147" w:name="_Toc6237605"/>
      <w:bookmarkStart w:id="2148" w:name="_Toc6237913"/>
      <w:bookmarkStart w:id="2149" w:name="_Toc6238225"/>
      <w:bookmarkStart w:id="2150" w:name="_Toc6238534"/>
      <w:bookmarkStart w:id="2151" w:name="_Toc6238813"/>
      <w:bookmarkStart w:id="2152" w:name="_Toc6239111"/>
      <w:bookmarkStart w:id="2153" w:name="_Toc6239424"/>
      <w:bookmarkStart w:id="2154" w:name="_Toc6239735"/>
      <w:bookmarkStart w:id="2155" w:name="_Toc6240018"/>
      <w:bookmarkStart w:id="2156" w:name="_Toc6240320"/>
      <w:bookmarkStart w:id="2157" w:name="_Toc6240424"/>
      <w:bookmarkStart w:id="2158" w:name="_Toc6240565"/>
      <w:bookmarkStart w:id="2159" w:name="_Toc6240707"/>
      <w:bookmarkStart w:id="2160" w:name="_Toc6240794"/>
      <w:bookmarkStart w:id="2161" w:name="_Toc6241229"/>
      <w:bookmarkStart w:id="2162" w:name="_Toc6241521"/>
      <w:bookmarkStart w:id="2163" w:name="_Toc6241808"/>
      <w:bookmarkStart w:id="2164" w:name="_Toc6242121"/>
      <w:bookmarkStart w:id="2165" w:name="_Toc6242416"/>
      <w:bookmarkStart w:id="2166" w:name="_Toc6242719"/>
      <w:bookmarkStart w:id="2167" w:name="_Toc6243270"/>
      <w:bookmarkStart w:id="2168" w:name="_Toc6243414"/>
      <w:bookmarkStart w:id="2169" w:name="_Toc6243634"/>
      <w:bookmarkStart w:id="2170" w:name="_Toc6243778"/>
      <w:bookmarkStart w:id="2171" w:name="_Toc6243923"/>
      <w:bookmarkStart w:id="2172" w:name="_Toc6244068"/>
      <w:bookmarkStart w:id="2173" w:name="_Toc6246881"/>
      <w:bookmarkStart w:id="2174" w:name="_Toc6247026"/>
      <w:bookmarkStart w:id="2175" w:name="_Toc6308809"/>
      <w:bookmarkStart w:id="2176" w:name="_Toc6321240"/>
      <w:bookmarkStart w:id="2177" w:name="_Toc6485116"/>
      <w:bookmarkStart w:id="2178" w:name="_Toc6487524"/>
      <w:bookmarkStart w:id="2179" w:name="_Toc6501753"/>
      <w:bookmarkStart w:id="2180" w:name="_Toc6501891"/>
      <w:bookmarkStart w:id="2181" w:name="_Toc6502029"/>
      <w:bookmarkStart w:id="2182" w:name="_Toc6502167"/>
      <w:bookmarkStart w:id="2183" w:name="_Toc6502305"/>
      <w:bookmarkStart w:id="2184" w:name="_Toc6952170"/>
      <w:bookmarkStart w:id="2185" w:name="_Toc6954087"/>
      <w:bookmarkStart w:id="2186" w:name="_Toc6954393"/>
      <w:bookmarkStart w:id="2187" w:name="_Toc6954698"/>
      <w:bookmarkStart w:id="2188" w:name="_Toc6955003"/>
      <w:bookmarkStart w:id="2189" w:name="_Toc7017312"/>
      <w:bookmarkStart w:id="2190" w:name="_Toc7017618"/>
      <w:bookmarkStart w:id="2191" w:name="_Toc7017923"/>
      <w:bookmarkStart w:id="2192" w:name="_Toc7112896"/>
      <w:bookmarkStart w:id="2193" w:name="_Toc7113545"/>
      <w:bookmarkStart w:id="2194" w:name="_Toc7113653"/>
      <w:bookmarkStart w:id="2195" w:name="_Toc7114499"/>
      <w:bookmarkStart w:id="2196" w:name="_Toc7517023"/>
      <w:bookmarkStart w:id="2197" w:name="_Toc7517138"/>
      <w:bookmarkStart w:id="2198" w:name="_Toc7609442"/>
      <w:bookmarkStart w:id="2199" w:name="_Toc7616850"/>
      <w:bookmarkStart w:id="2200" w:name="_Toc7616952"/>
      <w:bookmarkStart w:id="2201" w:name="_Toc7617343"/>
      <w:bookmarkStart w:id="2202" w:name="_Toc8038535"/>
      <w:bookmarkStart w:id="2203" w:name="_Toc8601661"/>
      <w:bookmarkStart w:id="2204" w:name="_Toc531038858"/>
      <w:bookmarkStart w:id="2205" w:name="_Toc531049108"/>
      <w:bookmarkStart w:id="2206" w:name="_Ref531182188"/>
      <w:bookmarkStart w:id="2207" w:name="_Toc531441804"/>
      <w:bookmarkStart w:id="2208" w:name="_Toc531465163"/>
      <w:bookmarkStart w:id="2209" w:name="_Toc8661785"/>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9"/>
    </w:p>
    <w:p w14:paraId="74780FB6" w14:textId="5045E6D2" w:rsidR="00BB7BF2" w:rsidRPr="00407596" w:rsidRDefault="00BB7BF2" w:rsidP="00EF39E4">
      <w:pPr>
        <w:pStyle w:val="Heading2"/>
      </w:pPr>
      <w:bookmarkStart w:id="2210" w:name="_Toc6246882"/>
      <w:bookmarkStart w:id="2211" w:name="_Toc6502030"/>
      <w:bookmarkStart w:id="2212" w:name="_Toc7114500"/>
      <w:bookmarkStart w:id="2213" w:name="_Toc7616851"/>
      <w:bookmarkStart w:id="2214" w:name="_Toc8661786"/>
      <w:r w:rsidRPr="00407596">
        <w:rPr>
          <w:rFonts w:hint="eastAsia"/>
        </w:rPr>
        <w:t>Implementation of Task 1</w:t>
      </w:r>
      <w:r w:rsidR="00E062D8">
        <w:t>.</w:t>
      </w:r>
      <w:bookmarkEnd w:id="2204"/>
      <w:bookmarkEnd w:id="2205"/>
      <w:bookmarkEnd w:id="2206"/>
      <w:bookmarkEnd w:id="2207"/>
      <w:bookmarkEnd w:id="2208"/>
      <w:bookmarkEnd w:id="2210"/>
      <w:bookmarkEnd w:id="2211"/>
      <w:bookmarkEnd w:id="2212"/>
      <w:bookmarkEnd w:id="2213"/>
      <w:bookmarkEnd w:id="2214"/>
    </w:p>
    <w:p w14:paraId="65A7B260" w14:textId="571C5066" w:rsidR="003D0127" w:rsidRDefault="00E75D35" w:rsidP="000144C9">
      <w:pPr>
        <w:pStyle w:val="AllText"/>
      </w:pPr>
      <w:r w:rsidRPr="00E75D35">
        <w:t xml:space="preserve">To begin this </w:t>
      </w:r>
      <w:r>
        <w:t xml:space="preserve">project, </w:t>
      </w:r>
      <w:r w:rsidR="000D274B">
        <w:t xml:space="preserve">the </w:t>
      </w:r>
      <w:r>
        <w:t>first</w:t>
      </w:r>
      <w:r w:rsidR="000D274B">
        <w:t xml:space="preserve"> step is to </w:t>
      </w:r>
      <w:r>
        <w:t xml:space="preserve">install the appropriate </w:t>
      </w:r>
      <w:r w:rsidR="006103F4">
        <w:t xml:space="preserve">image </w:t>
      </w:r>
      <w:r w:rsidR="00464CBC">
        <w:t>on</w:t>
      </w:r>
      <w:r w:rsidR="006103F4">
        <w:t xml:space="preserve">to the Raspberry Pi in order </w:t>
      </w:r>
      <w:r w:rsidR="002B745F">
        <w:t xml:space="preserve">for the </w:t>
      </w:r>
      <w:r w:rsidR="006C59B7">
        <w:t>system to operate</w:t>
      </w:r>
      <w:r w:rsidR="006103F4">
        <w:t xml:space="preserve">. This </w:t>
      </w:r>
      <w:r w:rsidR="00B41AB6">
        <w:t>involve</w:t>
      </w:r>
      <w:r w:rsidR="0045613B">
        <w:t>s</w:t>
      </w:r>
      <w:r w:rsidR="00B41AB6">
        <w:t xml:space="preserve"> </w:t>
      </w:r>
      <w:r w:rsidR="00915F69">
        <w:t xml:space="preserve">downloading and </w:t>
      </w:r>
      <w:r w:rsidR="00B41AB6">
        <w:t>burning the Raspb</w:t>
      </w:r>
      <w:r w:rsidR="006103F4">
        <w:t>i</w:t>
      </w:r>
      <w:r w:rsidR="00B41AB6">
        <w:t>a</w:t>
      </w:r>
      <w:r w:rsidR="006103F4">
        <w:t xml:space="preserve">n image </w:t>
      </w:r>
      <w:r w:rsidR="00270690">
        <w:t xml:space="preserve">called Raspbian Stretch </w:t>
      </w:r>
      <w:r w:rsidR="00E3315A">
        <w:t>onto a micro</w:t>
      </w:r>
      <w:r w:rsidR="00B41AB6">
        <w:t>SD</w:t>
      </w:r>
      <w:r w:rsidR="002D625B">
        <w:t xml:space="preserve"> card. </w:t>
      </w:r>
      <w:r w:rsidR="00A86EBB">
        <w:t xml:space="preserve">Once this </w:t>
      </w:r>
      <w:r w:rsidR="00A475AA">
        <w:t>is</w:t>
      </w:r>
      <w:r w:rsidR="00A86EBB">
        <w:t xml:space="preserve"> complete,</w:t>
      </w:r>
      <w:r w:rsidR="00231D56">
        <w:t xml:space="preserve"> next is to</w:t>
      </w:r>
      <w:r w:rsidR="00841B8C">
        <w:t xml:space="preserve"> implement </w:t>
      </w:r>
      <w:r w:rsidR="00BF494B">
        <w:t>Amazon’s</w:t>
      </w:r>
      <w:r w:rsidR="00841B8C">
        <w:t xml:space="preserve"> Alexa SDK. </w:t>
      </w:r>
      <w:r w:rsidR="00427145">
        <w:t>The f</w:t>
      </w:r>
      <w:r w:rsidR="005574BA">
        <w:t>irst</w:t>
      </w:r>
      <w:r w:rsidR="00087C3B">
        <w:t xml:space="preserve"> step is</w:t>
      </w:r>
      <w:r w:rsidR="005574BA">
        <w:t xml:space="preserve"> </w:t>
      </w:r>
      <w:r w:rsidR="005C3A25">
        <w:t xml:space="preserve">registering the Raspberry </w:t>
      </w:r>
      <w:r w:rsidR="00427145">
        <w:t>P</w:t>
      </w:r>
      <w:r w:rsidR="005C3A25">
        <w:t>i as</w:t>
      </w:r>
      <w:r w:rsidR="005574BA">
        <w:t xml:space="preserve"> a new product on </w:t>
      </w:r>
      <w:r w:rsidR="002A1AB9">
        <w:t>the Amazon Alexa Developer Console.</w:t>
      </w:r>
      <w:r w:rsidR="005C3A25">
        <w:t xml:space="preserve"> </w:t>
      </w:r>
      <w:r w:rsidR="00637B46">
        <w:fldChar w:fldCharType="begin"/>
      </w:r>
      <w:r w:rsidR="00637B46">
        <w:instrText xml:space="preserve"> REF _Ref6484119 \h </w:instrText>
      </w:r>
      <w:r w:rsidR="00637B46">
        <w:fldChar w:fldCharType="separate"/>
      </w:r>
      <w:r w:rsidR="00637B46">
        <w:t>Fig. 5</w:t>
      </w:r>
      <w:r w:rsidR="00637B46">
        <w:fldChar w:fldCharType="end"/>
      </w:r>
      <w:r w:rsidR="007D45D1">
        <w:t xml:space="preserve">(a) </w:t>
      </w:r>
      <w:r w:rsidR="002860BD">
        <w:t>shows</w:t>
      </w:r>
      <w:r w:rsidR="00B212AF">
        <w:t xml:space="preserve"> the screen that is displayed </w:t>
      </w:r>
      <w:r w:rsidR="009D3998">
        <w:t xml:space="preserve">when registering the </w:t>
      </w:r>
      <w:r w:rsidR="00843BA1">
        <w:t>Raspberry Pi</w:t>
      </w:r>
      <w:r w:rsidR="00490C34">
        <w:t xml:space="preserve"> as an Alexa product. </w:t>
      </w:r>
      <w:r w:rsidR="00003278">
        <w:t xml:space="preserve">The product is given a name and ID. </w:t>
      </w:r>
      <w:r w:rsidR="00004191">
        <w:t>That ID is created by the user and must be used during the authorization process.</w:t>
      </w:r>
      <w:r w:rsidR="00506E4C">
        <w:t xml:space="preserve"> </w:t>
      </w:r>
      <w:r w:rsidR="00B826E0">
        <w:t xml:space="preserve">Because the </w:t>
      </w:r>
      <w:r w:rsidR="006C09CA">
        <w:t>goal is</w:t>
      </w:r>
      <w:r w:rsidR="006504A5">
        <w:t xml:space="preserve"> to</w:t>
      </w:r>
      <w:r w:rsidR="006C09CA">
        <w:t xml:space="preserve"> have </w:t>
      </w:r>
      <w:r w:rsidR="00E87CF5">
        <w:t>Alexa on the</w:t>
      </w:r>
      <w:r w:rsidR="006C09CA">
        <w:t xml:space="preserve"> Raspberry Pi</w:t>
      </w:r>
      <w:r w:rsidR="00E87CF5">
        <w:t xml:space="preserve">, the </w:t>
      </w:r>
      <w:r w:rsidR="00632DF5">
        <w:t>option “Device with Alexa built-in” is selected.</w:t>
      </w:r>
      <w:r w:rsidR="000A7428">
        <w:t xml:space="preserve"> </w:t>
      </w:r>
      <w:r w:rsidR="00637B46">
        <w:t>Fig. 5</w:t>
      </w:r>
      <w:r w:rsidR="003F69CB">
        <w:t xml:space="preserve">(b) shows the security profile that is required for the </w:t>
      </w:r>
      <w:r w:rsidR="003D5D31">
        <w:t>registration process as well.</w:t>
      </w:r>
      <w:r w:rsidR="000F4140" w:rsidRPr="000F4140">
        <w:t xml:space="preserve"> This profile needs a name, description, and an Amazon</w:t>
      </w:r>
      <w:r w:rsidR="00427145">
        <w:t>-</w:t>
      </w:r>
      <w:r w:rsidR="000F4140" w:rsidRPr="000F4140">
        <w:t xml:space="preserve">generated security profile ID and client ID. The profile ID is what identifies our security profile in Amazon services. </w:t>
      </w:r>
      <w:r w:rsidR="00223A21">
        <w:t>The</w:t>
      </w:r>
      <w:r w:rsidR="000F4140" w:rsidRPr="000F4140">
        <w:t xml:space="preserve"> client ID is what is used during the setup process for Alexa Voice Services (AVS) for authorization</w:t>
      </w:r>
      <w:r w:rsidR="00223A21">
        <w:t>.</w:t>
      </w:r>
      <w:r w:rsidR="000F4140" w:rsidRPr="000F4140">
        <w:t xml:space="preserve"> </w:t>
      </w:r>
      <w:r w:rsidR="00997350">
        <w:t>Next</w:t>
      </w:r>
      <w:r w:rsidR="001A3520">
        <w:t xml:space="preserve"> step is to </w:t>
      </w:r>
      <w:r w:rsidR="00997350">
        <w:t>follow</w:t>
      </w:r>
      <w:r w:rsidR="0049327F">
        <w:t xml:space="preserve"> the directions provided by Amazon Alexa Git</w:t>
      </w:r>
      <w:r w:rsidR="009B13E9">
        <w:t>H</w:t>
      </w:r>
      <w:r w:rsidR="0049327F">
        <w:t xml:space="preserve">ub. </w:t>
      </w:r>
      <w:r w:rsidR="00FE0749">
        <w:t>However, this posed</w:t>
      </w:r>
      <w:r w:rsidR="00F654BB">
        <w:t xml:space="preserve"> a few</w:t>
      </w:r>
      <w:r w:rsidR="00FE0749">
        <w:t xml:space="preserve"> problems</w:t>
      </w:r>
      <w:r w:rsidR="00A03EC5">
        <w:t>. Because t</w:t>
      </w:r>
      <w:r w:rsidR="00270690">
        <w:t xml:space="preserve">he instructions were given on an image called </w:t>
      </w:r>
      <w:r w:rsidR="00290E3F">
        <w:t>R</w:t>
      </w:r>
      <w:r w:rsidR="00E631F6">
        <w:t>aspbian Jessie, an older version of the Raspbian series, part</w:t>
      </w:r>
      <w:r w:rsidR="005D0FB6">
        <w:t>s of the installation failed.</w:t>
      </w:r>
      <w:r w:rsidR="00D63CF9">
        <w:t xml:space="preserve"> As stated earlier, Raspb</w:t>
      </w:r>
      <w:r w:rsidR="004B0222">
        <w:t xml:space="preserve">ian Stretch is the image </w:t>
      </w:r>
      <w:r w:rsidR="009B6153">
        <w:t>burned on the microSD card.</w:t>
      </w:r>
      <w:r w:rsidR="005D0FB6">
        <w:t xml:space="preserve"> </w:t>
      </w:r>
      <w:r w:rsidR="00CE302C">
        <w:t xml:space="preserve">After some research, </w:t>
      </w:r>
      <w:r w:rsidR="00D52B14">
        <w:t>a</w:t>
      </w:r>
      <w:r w:rsidR="001A3520">
        <w:t xml:space="preserve"> solution</w:t>
      </w:r>
      <w:r w:rsidR="00CE302C">
        <w:t xml:space="preserve"> f</w:t>
      </w:r>
      <w:r w:rsidR="003C1F18">
        <w:t xml:space="preserve">ound involved </w:t>
      </w:r>
      <w:r w:rsidR="00CE302C">
        <w:t xml:space="preserve">a </w:t>
      </w:r>
      <w:r w:rsidR="00D467ED">
        <w:t xml:space="preserve">man named </w:t>
      </w:r>
      <w:r w:rsidR="002C5C42">
        <w:t>Henry Mendez</w:t>
      </w:r>
      <w:r w:rsidR="009B6153">
        <w:t>,</w:t>
      </w:r>
      <w:r w:rsidR="00D467ED">
        <w:t xml:space="preserve"> who manage</w:t>
      </w:r>
      <w:r w:rsidR="005F4243">
        <w:t xml:space="preserve">d to </w:t>
      </w:r>
      <w:r w:rsidR="00D90167">
        <w:t xml:space="preserve">implement the Alexa SDK for use on </w:t>
      </w:r>
      <w:r w:rsidR="00CA44BD">
        <w:t>the Raspbian Stretch image in use.</w:t>
      </w:r>
      <w:r w:rsidR="00D467ED">
        <w:t xml:space="preserve"> Using his </w:t>
      </w:r>
      <w:r w:rsidR="002C5C42">
        <w:t>G</w:t>
      </w:r>
      <w:r w:rsidR="00E60BE2">
        <w:t>itHub and running the necessary scripts</w:t>
      </w:r>
      <w:r w:rsidR="005402D0">
        <w:t xml:space="preserve">, we were able to </w:t>
      </w:r>
      <w:r w:rsidR="009A50D6">
        <w:t>install and run the A</w:t>
      </w:r>
      <w:r w:rsidR="00AB1EBC">
        <w:t>lexa SDK onto the p</w:t>
      </w:r>
      <w:r w:rsidR="008B5F90">
        <w:t>i</w:t>
      </w:r>
      <w:r w:rsidR="00D467ED">
        <w:t>.</w:t>
      </w:r>
      <w:r w:rsidR="00240814">
        <w:t xml:space="preserve"> </w:t>
      </w:r>
      <w:r w:rsidR="00031FBB">
        <w:t>Fig. 5</w:t>
      </w:r>
      <w:r w:rsidR="00240814">
        <w:fldChar w:fldCharType="begin"/>
      </w:r>
      <w:r w:rsidR="00240814">
        <w:instrText xml:space="preserve"> REF _Ref531206179 \w </w:instrText>
      </w:r>
      <w:r w:rsidR="00C55BE0">
        <w:instrText xml:space="preserve"> \* MERGEFORMAT </w:instrText>
      </w:r>
      <w:r w:rsidR="00240814">
        <w:fldChar w:fldCharType="end"/>
      </w:r>
      <w:r w:rsidR="00240814">
        <w:t xml:space="preserve">(c) shows the </w:t>
      </w:r>
      <w:r w:rsidR="003408D2">
        <w:t xml:space="preserve">Alexa SDK running on the Raspberry Pi. </w:t>
      </w:r>
      <w:r w:rsidR="003B0C61">
        <w:t xml:space="preserve">The application will </w:t>
      </w:r>
      <w:r w:rsidR="00213D34">
        <w:t>connect to Alexa cloud, authorize the device, and wai</w:t>
      </w:r>
      <w:r w:rsidR="00843417">
        <w:t>t for the wake word “Alexa”.</w:t>
      </w:r>
    </w:p>
    <w:p w14:paraId="63A1A12B" w14:textId="3D2E0226" w:rsidR="00D7353A" w:rsidRDefault="00D7353A" w:rsidP="004B4A3F">
      <w:pPr>
        <w:pStyle w:val="Figure"/>
      </w:pPr>
      <w:r>
        <w:rPr>
          <w:noProof/>
        </w:rPr>
        <w:drawing>
          <wp:inline distT="0" distB="0" distL="0" distR="0" wp14:anchorId="79D9B850" wp14:editId="1FFC12CB">
            <wp:extent cx="5943600" cy="2784475"/>
            <wp:effectExtent l="0" t="0" r="0" b="0"/>
            <wp:docPr id="2461883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0AE26728" w14:textId="00E6140E" w:rsidR="000A7DDF" w:rsidRDefault="00B63CCC" w:rsidP="00DB6282">
      <w:pPr>
        <w:pStyle w:val="figurecaption"/>
      </w:pPr>
      <w:bookmarkStart w:id="2215" w:name="_Ref6484119"/>
      <w:bookmarkStart w:id="2216" w:name="_Ref531181954"/>
      <w:bookmarkStart w:id="2217" w:name="_Toc531465105"/>
      <w:bookmarkStart w:id="2218" w:name="_Toc531644038"/>
      <w:bookmarkStart w:id="2219" w:name="_Toc6246812"/>
      <w:bookmarkStart w:id="2220" w:name="_Toc6501955"/>
      <w:bookmarkStart w:id="2221" w:name="_Toc8661862"/>
      <w:r>
        <w:t xml:space="preserve">Fig. </w:t>
      </w:r>
      <w:r w:rsidR="004D025F">
        <w:fldChar w:fldCharType="begin"/>
      </w:r>
      <w:r w:rsidR="004D025F">
        <w:instrText xml:space="preserve"> SEQ Fig. \* ARABIC </w:instrText>
      </w:r>
      <w:r w:rsidR="004D025F">
        <w:fldChar w:fldCharType="separate"/>
      </w:r>
      <w:r w:rsidR="008D0D93">
        <w:t>5</w:t>
      </w:r>
      <w:r w:rsidR="004D025F">
        <w:fldChar w:fldCharType="end"/>
      </w:r>
      <w:bookmarkEnd w:id="2215"/>
      <w:r>
        <w:t xml:space="preserve"> </w:t>
      </w:r>
      <w:r w:rsidR="00D9121B">
        <w:t xml:space="preserve">(a) </w:t>
      </w:r>
      <w:r w:rsidR="004F62F5">
        <w:t xml:space="preserve">Here is part of the registration </w:t>
      </w:r>
      <w:r w:rsidR="00036DD3">
        <w:t xml:space="preserve">process needed to prototype the </w:t>
      </w:r>
      <w:r w:rsidR="002C7773">
        <w:t>Raspberry Pi</w:t>
      </w:r>
      <w:r w:rsidR="00ED040E">
        <w:t>.</w:t>
      </w:r>
      <w:bookmarkEnd w:id="2216"/>
      <w:bookmarkEnd w:id="2217"/>
      <w:bookmarkEnd w:id="2218"/>
      <w:bookmarkEnd w:id="2219"/>
      <w:bookmarkEnd w:id="2220"/>
      <w:bookmarkEnd w:id="2221"/>
      <w:r w:rsidR="00A40867">
        <w:t xml:space="preserve"> </w:t>
      </w:r>
    </w:p>
    <w:p w14:paraId="6383C3C8" w14:textId="349BAA8C" w:rsidR="00F36EFC" w:rsidRDefault="00132F71" w:rsidP="004B4A3F">
      <w:pPr>
        <w:pStyle w:val="Figure"/>
      </w:pPr>
      <w:r>
        <w:rPr>
          <w:noProof/>
        </w:rPr>
        <w:lastRenderedPageBreak/>
        <w:drawing>
          <wp:inline distT="0" distB="0" distL="0" distR="0" wp14:anchorId="52EA8E61" wp14:editId="77F45ED2">
            <wp:extent cx="4762359" cy="3152519"/>
            <wp:effectExtent l="0" t="0" r="635" b="0"/>
            <wp:docPr id="1349395349"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4765060" cy="3154307"/>
                    </a:xfrm>
                    <a:prstGeom prst="rect">
                      <a:avLst/>
                    </a:prstGeom>
                  </pic:spPr>
                </pic:pic>
              </a:graphicData>
            </a:graphic>
          </wp:inline>
        </w:drawing>
      </w:r>
    </w:p>
    <w:p w14:paraId="16C9B246" w14:textId="3C3513C6" w:rsidR="00132F71" w:rsidRDefault="00637B46" w:rsidP="00DB6282">
      <w:pPr>
        <w:pStyle w:val="figurecaption"/>
      </w:pPr>
      <w:bookmarkStart w:id="2222" w:name="_Ref531205401"/>
      <w:r>
        <w:t>Fig. 5</w:t>
      </w:r>
      <w:r w:rsidR="00B63CCC">
        <w:t xml:space="preserve"> </w:t>
      </w:r>
      <w:r w:rsidR="000208E1">
        <w:t xml:space="preserve">(b) </w:t>
      </w:r>
      <w:r w:rsidR="007D45D1">
        <w:t>S</w:t>
      </w:r>
      <w:r w:rsidR="003639F3">
        <w:t xml:space="preserve">ecurity </w:t>
      </w:r>
      <w:r w:rsidR="007D45D1">
        <w:t>P</w:t>
      </w:r>
      <w:r w:rsidR="003639F3">
        <w:t>rofile</w:t>
      </w:r>
      <w:r w:rsidR="007D45D1">
        <w:t>.</w:t>
      </w:r>
      <w:bookmarkEnd w:id="2222"/>
    </w:p>
    <w:p w14:paraId="36DBEAB9" w14:textId="77777777" w:rsidR="00132F71" w:rsidRDefault="00132F71" w:rsidP="00660C11">
      <w:pPr>
        <w:ind w:left="360"/>
        <w:rPr>
          <w:sz w:val="24"/>
          <w:szCs w:val="24"/>
        </w:rPr>
      </w:pPr>
    </w:p>
    <w:p w14:paraId="2081C703" w14:textId="146EA3C4" w:rsidR="00D2254D" w:rsidRDefault="006C0AE8" w:rsidP="004B4A3F">
      <w:pPr>
        <w:pStyle w:val="Figure"/>
      </w:pPr>
      <w:r>
        <w:rPr>
          <w:noProof/>
        </w:rPr>
        <w:drawing>
          <wp:inline distT="0" distB="0" distL="0" distR="0" wp14:anchorId="738D5E22" wp14:editId="1991CFAD">
            <wp:extent cx="4914900" cy="2926361"/>
            <wp:effectExtent l="0" t="0" r="0" b="7620"/>
            <wp:docPr id="132261399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4916549" cy="2927343"/>
                    </a:xfrm>
                    <a:prstGeom prst="rect">
                      <a:avLst/>
                    </a:prstGeom>
                  </pic:spPr>
                </pic:pic>
              </a:graphicData>
            </a:graphic>
          </wp:inline>
        </w:drawing>
      </w:r>
    </w:p>
    <w:p w14:paraId="1309FFD5" w14:textId="5D199A5F" w:rsidR="00F36EFC" w:rsidRDefault="002549F8" w:rsidP="00DB6282">
      <w:pPr>
        <w:pStyle w:val="figurecaption"/>
      </w:pPr>
      <w:bookmarkStart w:id="2223" w:name="_Ref531206179"/>
      <w:r>
        <w:t xml:space="preserve">Fig. </w:t>
      </w:r>
      <w:r w:rsidR="00637B46">
        <w:t>5</w:t>
      </w:r>
      <w:r>
        <w:t xml:space="preserve"> </w:t>
      </w:r>
      <w:r w:rsidR="00BA2688">
        <w:t>(</w:t>
      </w:r>
      <w:r w:rsidR="003D5D31">
        <w:t>c</w:t>
      </w:r>
      <w:r w:rsidR="00BA2688">
        <w:t>)</w:t>
      </w:r>
      <w:r w:rsidR="00D15152">
        <w:t xml:space="preserve"> </w:t>
      </w:r>
      <w:r w:rsidR="000E6654">
        <w:t xml:space="preserve">AVS </w:t>
      </w:r>
      <w:r w:rsidR="00DC0DF4">
        <w:t>program</w:t>
      </w:r>
      <w:r w:rsidR="000E6654">
        <w:t xml:space="preserve"> on Raspberry Pi</w:t>
      </w:r>
      <w:r w:rsidR="00132F71">
        <w:t>.</w:t>
      </w:r>
      <w:bookmarkEnd w:id="2223"/>
    </w:p>
    <w:p w14:paraId="694E3BF0" w14:textId="4B5758E5" w:rsidR="003408D2" w:rsidRDefault="003408D2">
      <w:pPr>
        <w:jc w:val="left"/>
        <w:rPr>
          <w:noProof/>
          <w:kern w:val="0"/>
          <w:sz w:val="20"/>
          <w:szCs w:val="24"/>
          <w:lang w:eastAsia="en-US"/>
        </w:rPr>
      </w:pPr>
    </w:p>
    <w:p w14:paraId="50BF2989" w14:textId="584470C8" w:rsidR="00415553" w:rsidRPr="00415553" w:rsidRDefault="00BB7BF2" w:rsidP="00EF39E4">
      <w:pPr>
        <w:pStyle w:val="Heading2"/>
      </w:pPr>
      <w:bookmarkStart w:id="2224" w:name="_Toc531038859"/>
      <w:bookmarkStart w:id="2225" w:name="_Toc531049109"/>
      <w:bookmarkStart w:id="2226" w:name="_Toc531441805"/>
      <w:bookmarkStart w:id="2227" w:name="_Toc531465164"/>
      <w:bookmarkStart w:id="2228" w:name="_Toc6246883"/>
      <w:bookmarkStart w:id="2229" w:name="_Toc6502031"/>
      <w:bookmarkStart w:id="2230" w:name="_Toc7114501"/>
      <w:bookmarkStart w:id="2231" w:name="_Toc7616852"/>
      <w:bookmarkStart w:id="2232" w:name="_Toc8661787"/>
      <w:r w:rsidRPr="00407596">
        <w:rPr>
          <w:rFonts w:hint="eastAsia"/>
        </w:rPr>
        <w:t>Implementa</w:t>
      </w:r>
      <w:r w:rsidR="00D467ED">
        <w:rPr>
          <w:rFonts w:hint="eastAsia"/>
        </w:rPr>
        <w:t xml:space="preserve">tion of Task </w:t>
      </w:r>
      <w:r w:rsidR="00D467ED">
        <w:t>2</w:t>
      </w:r>
      <w:r w:rsidR="0080398D">
        <w:t>.</w:t>
      </w:r>
      <w:bookmarkEnd w:id="2224"/>
      <w:bookmarkEnd w:id="2225"/>
      <w:bookmarkEnd w:id="2226"/>
      <w:bookmarkEnd w:id="2227"/>
      <w:bookmarkEnd w:id="2228"/>
      <w:bookmarkEnd w:id="2229"/>
      <w:bookmarkEnd w:id="2230"/>
      <w:bookmarkEnd w:id="2231"/>
      <w:bookmarkEnd w:id="2232"/>
    </w:p>
    <w:p w14:paraId="321168A3" w14:textId="0151D10B" w:rsidR="00A74C39" w:rsidRDefault="00B8785F" w:rsidP="000144C9">
      <w:pPr>
        <w:pStyle w:val="AllText"/>
      </w:pPr>
      <w:r w:rsidRPr="00E60BE2">
        <w:t xml:space="preserve">Within the Amazon Developer Console, </w:t>
      </w:r>
      <w:r w:rsidR="000C737C" w:rsidRPr="00E60BE2">
        <w:t>custom</w:t>
      </w:r>
      <w:r w:rsidR="000F48BF" w:rsidRPr="00E60BE2">
        <w:t xml:space="preserve"> Alexa skill</w:t>
      </w:r>
      <w:r w:rsidR="002528F5">
        <w:t>s</w:t>
      </w:r>
      <w:r w:rsidR="002D5B06">
        <w:t xml:space="preserve"> can be developed</w:t>
      </w:r>
      <w:r w:rsidR="000F48BF" w:rsidRPr="00E60BE2">
        <w:t xml:space="preserve">. This can either be done by using the interaction model Amazon provides or writing </w:t>
      </w:r>
      <w:r w:rsidR="00E22A36">
        <w:t>a</w:t>
      </w:r>
      <w:r w:rsidR="000F48BF" w:rsidRPr="00E60BE2">
        <w:t xml:space="preserve"> JSON </w:t>
      </w:r>
      <w:r w:rsidR="00A20DE7" w:rsidRPr="00E60BE2">
        <w:t>sc</w:t>
      </w:r>
      <w:r w:rsidR="00C31946" w:rsidRPr="00E60BE2">
        <w:t xml:space="preserve">hema code from scratch. </w:t>
      </w:r>
      <w:r w:rsidR="001A644D">
        <w:t>Due to underl</w:t>
      </w:r>
      <w:r w:rsidR="00427145">
        <w:t>y</w:t>
      </w:r>
      <w:r w:rsidR="001A644D">
        <w:t xml:space="preserve">ing factors, </w:t>
      </w:r>
      <w:r w:rsidR="00841833">
        <w:t xml:space="preserve">the interaction </w:t>
      </w:r>
      <w:r w:rsidR="00DE12D8" w:rsidRPr="00E60BE2">
        <w:t>model</w:t>
      </w:r>
      <w:r w:rsidR="006B5FD4">
        <w:t xml:space="preserve"> </w:t>
      </w:r>
      <w:r w:rsidR="000D2674">
        <w:t>deemed the best fit in the development of the JSON code.</w:t>
      </w:r>
      <w:r w:rsidR="00CC33B0" w:rsidRPr="00E60BE2">
        <w:t xml:space="preserve"> </w:t>
      </w:r>
      <w:r w:rsidR="001F71DA">
        <w:t>F</w:t>
      </w:r>
      <w:r w:rsidR="00CC33B0" w:rsidRPr="00E60BE2">
        <w:t xml:space="preserve">or </w:t>
      </w:r>
      <w:r w:rsidR="001F71DA">
        <w:t>the</w:t>
      </w:r>
      <w:r w:rsidR="00CC33B0" w:rsidRPr="00E60BE2">
        <w:t xml:space="preserve"> skill to be built correctly with no errors, </w:t>
      </w:r>
      <w:r w:rsidR="007C40EE">
        <w:t xml:space="preserve">these </w:t>
      </w:r>
      <w:r w:rsidR="0002602C">
        <w:t xml:space="preserve">required parameters are to be </w:t>
      </w:r>
      <w:r w:rsidR="0086059B">
        <w:t>fulfilled</w:t>
      </w:r>
      <w:r w:rsidR="008266D9">
        <w:t xml:space="preserve">. </w:t>
      </w:r>
      <w:r w:rsidR="0086059B">
        <w:t>Those parameters are</w:t>
      </w:r>
      <w:r w:rsidR="0002106C">
        <w:t xml:space="preserve"> invocation name, </w:t>
      </w:r>
      <w:r w:rsidR="00B93D11">
        <w:t xml:space="preserve">intents, and sample utterances. </w:t>
      </w:r>
      <w:r w:rsidR="00713C8A">
        <w:t xml:space="preserve">The invocation name is </w:t>
      </w:r>
      <w:r w:rsidR="00C55209">
        <w:t xml:space="preserve">the name given to begin an interaction </w:t>
      </w:r>
      <w:r w:rsidR="000258CE">
        <w:t>with</w:t>
      </w:r>
      <w:r w:rsidR="00C55209">
        <w:t xml:space="preserve"> the c</w:t>
      </w:r>
      <w:r w:rsidR="002C308D">
        <w:t xml:space="preserve">ustom skill. </w:t>
      </w:r>
      <w:r w:rsidR="00673630">
        <w:lastRenderedPageBreak/>
        <w:t xml:space="preserve">For example, </w:t>
      </w:r>
      <w:r w:rsidR="00477A40">
        <w:t xml:space="preserve">if an invocation name was </w:t>
      </w:r>
      <w:r w:rsidR="00B27F7B">
        <w:t>“</w:t>
      </w:r>
      <w:r w:rsidR="005C2F98">
        <w:t>space facts</w:t>
      </w:r>
      <w:r w:rsidR="002D7FD5">
        <w:t>”,</w:t>
      </w:r>
      <w:r w:rsidR="00690681">
        <w:t xml:space="preserve"> the user</w:t>
      </w:r>
      <w:r w:rsidR="00FB5D89">
        <w:t xml:space="preserve"> can say “Alexa, </w:t>
      </w:r>
      <w:r w:rsidR="00857CFC">
        <w:t>ask space facts for a fact”</w:t>
      </w:r>
      <w:r w:rsidR="00970B7C">
        <w:t>. This is how Alexa will know what skill is being called. Next</w:t>
      </w:r>
      <w:r w:rsidR="00EC4835">
        <w:t>,</w:t>
      </w:r>
      <w:r w:rsidR="00970B7C">
        <w:t xml:space="preserve"> </w:t>
      </w:r>
      <w:r w:rsidR="00D05167">
        <w:t>is the development of the custom</w:t>
      </w:r>
      <w:r w:rsidR="00837038">
        <w:t xml:space="preserve"> intents</w:t>
      </w:r>
      <w:r w:rsidR="00EC4835">
        <w:t>.</w:t>
      </w:r>
      <w:r w:rsidR="00CC33B0" w:rsidRPr="00E60BE2">
        <w:t xml:space="preserve"> </w:t>
      </w:r>
      <w:r w:rsidR="00FB0A0D">
        <w:t xml:space="preserve">There is no limit to the </w:t>
      </w:r>
      <w:r w:rsidR="00427145">
        <w:t>number</w:t>
      </w:r>
      <w:r w:rsidR="00FB0A0D">
        <w:t xml:space="preserve"> of intents you can have for a particular skill. </w:t>
      </w:r>
      <w:r w:rsidR="00C314A3">
        <w:t xml:space="preserve">An intent represents </w:t>
      </w:r>
      <w:r w:rsidR="00562811">
        <w:t xml:space="preserve">an action that fulfills </w:t>
      </w:r>
      <w:r w:rsidR="00A22D36">
        <w:t>a user’s</w:t>
      </w:r>
      <w:r w:rsidR="00562811">
        <w:t xml:space="preserve"> spoken request</w:t>
      </w:r>
      <w:r w:rsidR="00722B4A">
        <w:t>.</w:t>
      </w:r>
      <w:r w:rsidR="007220CC">
        <w:t xml:space="preserve"> </w:t>
      </w:r>
      <w:r w:rsidR="0083432B">
        <w:t>Next,</w:t>
      </w:r>
      <w:r w:rsidR="00307B16">
        <w:t xml:space="preserve"> is the development of the </w:t>
      </w:r>
      <w:r w:rsidR="0083432B">
        <w:t xml:space="preserve">sample utterances for each intent. These utterances </w:t>
      </w:r>
      <w:r w:rsidR="00436225">
        <w:t>map</w:t>
      </w:r>
      <w:r w:rsidR="00F508AB">
        <w:t xml:space="preserve"> to </w:t>
      </w:r>
      <w:r w:rsidR="00082302">
        <w:t>the</w:t>
      </w:r>
      <w:r w:rsidR="00F508AB">
        <w:t xml:space="preserve"> intents and are the phrases the user must </w:t>
      </w:r>
      <w:r w:rsidR="005F79DA">
        <w:t>say</w:t>
      </w:r>
      <w:r w:rsidR="00D909A3">
        <w:t xml:space="preserve"> to</w:t>
      </w:r>
      <w:r w:rsidR="001A4FFA">
        <w:t xml:space="preserve"> evoke each intent</w:t>
      </w:r>
      <w:r w:rsidR="0008727E">
        <w:t xml:space="preserve">. </w:t>
      </w:r>
      <w:r w:rsidR="00D0556C">
        <w:t xml:space="preserve">These are the basics needed for </w:t>
      </w:r>
      <w:r w:rsidR="009161F7">
        <w:t>the Alexa</w:t>
      </w:r>
      <w:r w:rsidR="00D0556C">
        <w:t xml:space="preserve"> skill to be created. </w:t>
      </w:r>
      <w:r w:rsidR="009161F7">
        <w:t>T</w:t>
      </w:r>
      <w:r w:rsidR="00DB586B">
        <w:t>he user</w:t>
      </w:r>
      <w:r w:rsidR="009161F7">
        <w:t xml:space="preserve"> will now</w:t>
      </w:r>
      <w:r w:rsidR="00DB586B">
        <w:t xml:space="preserve"> be able to say</w:t>
      </w:r>
      <w:r w:rsidR="00DB130C">
        <w:t xml:space="preserve"> the invocation name as well as the sample utterance in order to</w:t>
      </w:r>
      <w:r w:rsidR="008E1E87">
        <w:t xml:space="preserve"> </w:t>
      </w:r>
      <w:r w:rsidR="00A525AD">
        <w:t>call</w:t>
      </w:r>
      <w:r w:rsidR="0007046D">
        <w:t xml:space="preserve"> the intent.</w:t>
      </w:r>
      <w:r w:rsidR="008E1E87">
        <w:t xml:space="preserve"> For example, the user can say</w:t>
      </w:r>
      <w:r w:rsidR="0013082F">
        <w:t xml:space="preserve"> “Alexa </w:t>
      </w:r>
      <w:r w:rsidR="00A525AD">
        <w:t>ask</w:t>
      </w:r>
      <w:r w:rsidR="0013082F">
        <w:t xml:space="preserve"> </w:t>
      </w:r>
      <w:r w:rsidR="00A525AD">
        <w:t>space facts for a fact.</w:t>
      </w:r>
      <w:r w:rsidR="0013082F">
        <w:t>” The invocation name is “</w:t>
      </w:r>
      <w:r w:rsidR="00A525AD">
        <w:t>space facts</w:t>
      </w:r>
      <w:r w:rsidR="0013082F">
        <w:t>” and the utterance is “</w:t>
      </w:r>
      <w:r w:rsidR="00932D97">
        <w:t>a fact</w:t>
      </w:r>
      <w:r w:rsidR="0013082F">
        <w:t>”</w:t>
      </w:r>
      <w:r w:rsidR="00932D97">
        <w:t>.</w:t>
      </w:r>
      <w:r w:rsidR="0013082F">
        <w:t xml:space="preserve"> </w:t>
      </w:r>
      <w:r w:rsidR="002A5C14">
        <w:t xml:space="preserve">Once </w:t>
      </w:r>
      <w:r w:rsidR="003D5ADD">
        <w:t xml:space="preserve">all these </w:t>
      </w:r>
      <w:r w:rsidR="00D45375">
        <w:t>parameters</w:t>
      </w:r>
      <w:r w:rsidR="003D5ADD">
        <w:t xml:space="preserve"> have been fulfilled, the last step is to </w:t>
      </w:r>
      <w:r w:rsidR="00D45375">
        <w:t>specify an endpoint. This endpoint wil</w:t>
      </w:r>
      <w:r w:rsidR="00253D7F">
        <w:t xml:space="preserve">l be linked to </w:t>
      </w:r>
      <w:r w:rsidR="003261F5">
        <w:t xml:space="preserve">a </w:t>
      </w:r>
      <w:r w:rsidR="008C302D">
        <w:t>L</w:t>
      </w:r>
      <w:r w:rsidR="003261F5">
        <w:t>ambda functio</w:t>
      </w:r>
      <w:r w:rsidR="00801437">
        <w:t xml:space="preserve">n. That function will run in </w:t>
      </w:r>
      <w:r w:rsidR="005655B9">
        <w:t xml:space="preserve">when the intent is called from the </w:t>
      </w:r>
      <w:r w:rsidR="00FC2B21">
        <w:t>Alexa skill. That function is where the output of the skill is located.</w:t>
      </w:r>
    </w:p>
    <w:p w14:paraId="25D1E06E" w14:textId="77777777" w:rsidR="0000059D" w:rsidRPr="0000059D" w:rsidRDefault="0000059D" w:rsidP="00FD4CA3">
      <w:pPr>
        <w:pStyle w:val="ListParagraph"/>
        <w:keepNext/>
        <w:numPr>
          <w:ilvl w:val="0"/>
          <w:numId w:val="21"/>
        </w:numPr>
        <w:tabs>
          <w:tab w:val="left" w:pos="540"/>
        </w:tabs>
        <w:spacing w:before="0" w:after="0"/>
        <w:jc w:val="both"/>
        <w:outlineLvl w:val="2"/>
        <w:rPr>
          <w:i/>
          <w:iCs/>
          <w:noProof/>
          <w:vanish/>
          <w:kern w:val="2"/>
          <w:sz w:val="24"/>
          <w:szCs w:val="21"/>
        </w:rPr>
      </w:pPr>
      <w:bookmarkStart w:id="2233" w:name="_Toc531730422"/>
      <w:bookmarkStart w:id="2234" w:name="_Toc531730502"/>
      <w:bookmarkStart w:id="2235" w:name="_Toc531955472"/>
      <w:bookmarkStart w:id="2236" w:name="_Toc531955553"/>
      <w:bookmarkStart w:id="2237" w:name="_Toc531957361"/>
      <w:bookmarkStart w:id="2238" w:name="_Toc531958577"/>
      <w:bookmarkStart w:id="2239" w:name="_Toc6227959"/>
      <w:bookmarkStart w:id="2240" w:name="_Toc6230666"/>
      <w:bookmarkStart w:id="2241" w:name="_Toc6230808"/>
      <w:bookmarkStart w:id="2242" w:name="_Toc6230950"/>
      <w:bookmarkStart w:id="2243" w:name="_Toc6231092"/>
      <w:bookmarkStart w:id="2244" w:name="_Toc6231235"/>
      <w:bookmarkStart w:id="2245" w:name="_Toc6232827"/>
      <w:bookmarkStart w:id="2246" w:name="_Toc6236127"/>
      <w:bookmarkStart w:id="2247" w:name="_Toc6236730"/>
      <w:bookmarkStart w:id="2248" w:name="_Toc6237005"/>
      <w:bookmarkStart w:id="2249" w:name="_Toc6237326"/>
      <w:bookmarkStart w:id="2250" w:name="_Toc6237608"/>
      <w:bookmarkStart w:id="2251" w:name="_Toc6237916"/>
      <w:bookmarkStart w:id="2252" w:name="_Toc6238228"/>
      <w:bookmarkStart w:id="2253" w:name="_Toc6238537"/>
      <w:bookmarkStart w:id="2254" w:name="_Toc6238816"/>
      <w:bookmarkStart w:id="2255" w:name="_Toc6239114"/>
      <w:bookmarkStart w:id="2256" w:name="_Toc6239427"/>
      <w:bookmarkStart w:id="2257" w:name="_Toc6239738"/>
      <w:bookmarkStart w:id="2258" w:name="_Toc6240021"/>
      <w:bookmarkStart w:id="2259" w:name="_Toc6240323"/>
      <w:bookmarkStart w:id="2260" w:name="_Toc6240427"/>
      <w:bookmarkStart w:id="2261" w:name="_Toc6240568"/>
      <w:bookmarkStart w:id="2262" w:name="_Toc6240710"/>
      <w:bookmarkStart w:id="2263" w:name="_Toc6240797"/>
      <w:bookmarkStart w:id="2264" w:name="_Toc6241232"/>
      <w:bookmarkStart w:id="2265" w:name="_Toc6241524"/>
      <w:bookmarkStart w:id="2266" w:name="_Toc6241811"/>
      <w:bookmarkStart w:id="2267" w:name="_Toc6242124"/>
      <w:bookmarkStart w:id="2268" w:name="_Toc6242419"/>
      <w:bookmarkStart w:id="2269" w:name="_Toc6242722"/>
      <w:bookmarkStart w:id="2270" w:name="_Toc6243273"/>
      <w:bookmarkStart w:id="2271" w:name="_Toc6243417"/>
      <w:bookmarkStart w:id="2272" w:name="_Toc6243637"/>
      <w:bookmarkStart w:id="2273" w:name="_Toc6243781"/>
      <w:bookmarkStart w:id="2274" w:name="_Toc6243926"/>
      <w:bookmarkStart w:id="2275" w:name="_Toc6244071"/>
      <w:bookmarkStart w:id="2276" w:name="_Toc6246884"/>
      <w:bookmarkStart w:id="2277" w:name="_Toc6247029"/>
      <w:bookmarkStart w:id="2278" w:name="_Toc6308812"/>
      <w:bookmarkStart w:id="2279" w:name="_Toc6321243"/>
      <w:bookmarkStart w:id="2280" w:name="_Toc6485119"/>
      <w:bookmarkStart w:id="2281" w:name="_Toc6487527"/>
      <w:bookmarkStart w:id="2282" w:name="_Toc6501756"/>
      <w:bookmarkStart w:id="2283" w:name="_Toc6501894"/>
      <w:bookmarkStart w:id="2284" w:name="_Toc6502032"/>
      <w:bookmarkStart w:id="2285" w:name="_Toc6502170"/>
      <w:bookmarkStart w:id="2286" w:name="_Toc6502308"/>
      <w:bookmarkStart w:id="2287" w:name="_Toc6952173"/>
      <w:bookmarkStart w:id="2288" w:name="_Toc6954090"/>
      <w:bookmarkStart w:id="2289" w:name="_Toc6954396"/>
      <w:bookmarkStart w:id="2290" w:name="_Toc6954701"/>
      <w:bookmarkStart w:id="2291" w:name="_Toc6955006"/>
      <w:bookmarkStart w:id="2292" w:name="_Toc7017315"/>
      <w:bookmarkStart w:id="2293" w:name="_Toc7017621"/>
      <w:bookmarkStart w:id="2294" w:name="_Toc7017926"/>
      <w:bookmarkStart w:id="2295" w:name="_Toc7112899"/>
      <w:bookmarkStart w:id="2296" w:name="_Toc7113548"/>
      <w:bookmarkStart w:id="2297" w:name="_Toc7113656"/>
      <w:bookmarkStart w:id="2298" w:name="_Toc7114502"/>
      <w:bookmarkStart w:id="2299" w:name="_Toc7517026"/>
      <w:bookmarkStart w:id="2300" w:name="_Toc7517141"/>
      <w:bookmarkStart w:id="2301" w:name="_Toc7609445"/>
      <w:bookmarkStart w:id="2302" w:name="_Toc7616729"/>
      <w:bookmarkStart w:id="2303" w:name="_Toc7616853"/>
      <w:bookmarkStart w:id="2304" w:name="_Toc7616955"/>
      <w:bookmarkStart w:id="2305" w:name="_Toc7617346"/>
      <w:bookmarkStart w:id="2306" w:name="_Toc8038538"/>
      <w:bookmarkStart w:id="2307" w:name="_Toc8601664"/>
      <w:bookmarkStart w:id="2308" w:name="_Toc531038860"/>
      <w:bookmarkStart w:id="2309" w:name="_Toc531049110"/>
      <w:bookmarkStart w:id="2310" w:name="_Toc531441806"/>
      <w:bookmarkStart w:id="2311" w:name="_Toc531465165"/>
      <w:bookmarkStart w:id="2312" w:name="_Toc8661788"/>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12"/>
    </w:p>
    <w:p w14:paraId="0F309DF9"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2313" w:name="_Toc531730423"/>
      <w:bookmarkStart w:id="2314" w:name="_Toc531730503"/>
      <w:bookmarkStart w:id="2315" w:name="_Toc531955473"/>
      <w:bookmarkStart w:id="2316" w:name="_Toc531955554"/>
      <w:bookmarkStart w:id="2317" w:name="_Toc531957362"/>
      <w:bookmarkStart w:id="2318" w:name="_Toc531958578"/>
      <w:bookmarkStart w:id="2319" w:name="_Toc6227960"/>
      <w:bookmarkStart w:id="2320" w:name="_Toc6230667"/>
      <w:bookmarkStart w:id="2321" w:name="_Toc6230809"/>
      <w:bookmarkStart w:id="2322" w:name="_Toc6230951"/>
      <w:bookmarkStart w:id="2323" w:name="_Toc6231093"/>
      <w:bookmarkStart w:id="2324" w:name="_Toc6231236"/>
      <w:bookmarkStart w:id="2325" w:name="_Toc6232828"/>
      <w:bookmarkStart w:id="2326" w:name="_Toc6236128"/>
      <w:bookmarkStart w:id="2327" w:name="_Toc6236731"/>
      <w:bookmarkStart w:id="2328" w:name="_Toc6237006"/>
      <w:bookmarkStart w:id="2329" w:name="_Toc6237327"/>
      <w:bookmarkStart w:id="2330" w:name="_Toc6237609"/>
      <w:bookmarkStart w:id="2331" w:name="_Toc6237917"/>
      <w:bookmarkStart w:id="2332" w:name="_Toc6238229"/>
      <w:bookmarkStart w:id="2333" w:name="_Toc6238538"/>
      <w:bookmarkStart w:id="2334" w:name="_Toc6238817"/>
      <w:bookmarkStart w:id="2335" w:name="_Toc6239115"/>
      <w:bookmarkStart w:id="2336" w:name="_Toc6239428"/>
      <w:bookmarkStart w:id="2337" w:name="_Toc6239739"/>
      <w:bookmarkStart w:id="2338" w:name="_Toc6240022"/>
      <w:bookmarkStart w:id="2339" w:name="_Toc6240324"/>
      <w:bookmarkStart w:id="2340" w:name="_Toc6240428"/>
      <w:bookmarkStart w:id="2341" w:name="_Toc6240569"/>
      <w:bookmarkStart w:id="2342" w:name="_Toc6240711"/>
      <w:bookmarkStart w:id="2343" w:name="_Toc6240798"/>
      <w:bookmarkStart w:id="2344" w:name="_Toc6241233"/>
      <w:bookmarkStart w:id="2345" w:name="_Toc6241525"/>
      <w:bookmarkStart w:id="2346" w:name="_Toc6241812"/>
      <w:bookmarkStart w:id="2347" w:name="_Toc6242125"/>
      <w:bookmarkStart w:id="2348" w:name="_Toc6242420"/>
      <w:bookmarkStart w:id="2349" w:name="_Toc6242723"/>
      <w:bookmarkStart w:id="2350" w:name="_Toc6243274"/>
      <w:bookmarkStart w:id="2351" w:name="_Toc6243418"/>
      <w:bookmarkStart w:id="2352" w:name="_Toc6243638"/>
      <w:bookmarkStart w:id="2353" w:name="_Toc6243782"/>
      <w:bookmarkStart w:id="2354" w:name="_Toc6243927"/>
      <w:bookmarkStart w:id="2355" w:name="_Toc6244072"/>
      <w:bookmarkStart w:id="2356" w:name="_Toc6246885"/>
      <w:bookmarkStart w:id="2357" w:name="_Toc6247030"/>
      <w:bookmarkStart w:id="2358" w:name="_Toc6308813"/>
      <w:bookmarkStart w:id="2359" w:name="_Toc6321244"/>
      <w:bookmarkStart w:id="2360" w:name="_Toc6485120"/>
      <w:bookmarkStart w:id="2361" w:name="_Toc6487528"/>
      <w:bookmarkStart w:id="2362" w:name="_Toc6501757"/>
      <w:bookmarkStart w:id="2363" w:name="_Toc6501895"/>
      <w:bookmarkStart w:id="2364" w:name="_Toc6502033"/>
      <w:bookmarkStart w:id="2365" w:name="_Toc6502171"/>
      <w:bookmarkStart w:id="2366" w:name="_Toc6502309"/>
      <w:bookmarkStart w:id="2367" w:name="_Toc6952174"/>
      <w:bookmarkStart w:id="2368" w:name="_Toc6954091"/>
      <w:bookmarkStart w:id="2369" w:name="_Toc6954397"/>
      <w:bookmarkStart w:id="2370" w:name="_Toc6954702"/>
      <w:bookmarkStart w:id="2371" w:name="_Toc6955007"/>
      <w:bookmarkStart w:id="2372" w:name="_Toc7017316"/>
      <w:bookmarkStart w:id="2373" w:name="_Toc7017622"/>
      <w:bookmarkStart w:id="2374" w:name="_Toc7017927"/>
      <w:bookmarkStart w:id="2375" w:name="_Toc7112900"/>
      <w:bookmarkStart w:id="2376" w:name="_Toc7113549"/>
      <w:bookmarkStart w:id="2377" w:name="_Toc7113657"/>
      <w:bookmarkStart w:id="2378" w:name="_Toc7114503"/>
      <w:bookmarkStart w:id="2379" w:name="_Toc7517027"/>
      <w:bookmarkStart w:id="2380" w:name="_Toc7517142"/>
      <w:bookmarkStart w:id="2381" w:name="_Toc7609446"/>
      <w:bookmarkStart w:id="2382" w:name="_Toc7616730"/>
      <w:bookmarkStart w:id="2383" w:name="_Toc7616854"/>
      <w:bookmarkStart w:id="2384" w:name="_Toc7616956"/>
      <w:bookmarkStart w:id="2385" w:name="_Toc7617347"/>
      <w:bookmarkStart w:id="2386" w:name="_Toc8038539"/>
      <w:bookmarkStart w:id="2387" w:name="_Toc8601665"/>
      <w:bookmarkStart w:id="2388" w:name="_Toc8661789"/>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p>
    <w:p w14:paraId="5E12B0C9"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2389" w:name="_Toc531730424"/>
      <w:bookmarkStart w:id="2390" w:name="_Toc531730504"/>
      <w:bookmarkStart w:id="2391" w:name="_Toc531955474"/>
      <w:bookmarkStart w:id="2392" w:name="_Toc531955555"/>
      <w:bookmarkStart w:id="2393" w:name="_Toc531957363"/>
      <w:bookmarkStart w:id="2394" w:name="_Toc531958579"/>
      <w:bookmarkStart w:id="2395" w:name="_Toc6227961"/>
      <w:bookmarkStart w:id="2396" w:name="_Toc6230668"/>
      <w:bookmarkStart w:id="2397" w:name="_Toc6230810"/>
      <w:bookmarkStart w:id="2398" w:name="_Toc6230952"/>
      <w:bookmarkStart w:id="2399" w:name="_Toc6231094"/>
      <w:bookmarkStart w:id="2400" w:name="_Toc6231237"/>
      <w:bookmarkStart w:id="2401" w:name="_Toc6232829"/>
      <w:bookmarkStart w:id="2402" w:name="_Toc6236129"/>
      <w:bookmarkStart w:id="2403" w:name="_Toc6236732"/>
      <w:bookmarkStart w:id="2404" w:name="_Toc6237007"/>
      <w:bookmarkStart w:id="2405" w:name="_Toc6237328"/>
      <w:bookmarkStart w:id="2406" w:name="_Toc6237610"/>
      <w:bookmarkStart w:id="2407" w:name="_Toc6237918"/>
      <w:bookmarkStart w:id="2408" w:name="_Toc6238230"/>
      <w:bookmarkStart w:id="2409" w:name="_Toc6238539"/>
      <w:bookmarkStart w:id="2410" w:name="_Toc6238818"/>
      <w:bookmarkStart w:id="2411" w:name="_Toc6239116"/>
      <w:bookmarkStart w:id="2412" w:name="_Toc6239429"/>
      <w:bookmarkStart w:id="2413" w:name="_Toc6239740"/>
      <w:bookmarkStart w:id="2414" w:name="_Toc6240023"/>
      <w:bookmarkStart w:id="2415" w:name="_Toc6240325"/>
      <w:bookmarkStart w:id="2416" w:name="_Toc6240429"/>
      <w:bookmarkStart w:id="2417" w:name="_Toc6240570"/>
      <w:bookmarkStart w:id="2418" w:name="_Toc6240712"/>
      <w:bookmarkStart w:id="2419" w:name="_Toc6240799"/>
      <w:bookmarkStart w:id="2420" w:name="_Toc6241234"/>
      <w:bookmarkStart w:id="2421" w:name="_Toc6241526"/>
      <w:bookmarkStart w:id="2422" w:name="_Toc6241813"/>
      <w:bookmarkStart w:id="2423" w:name="_Toc6242126"/>
      <w:bookmarkStart w:id="2424" w:name="_Toc6242421"/>
      <w:bookmarkStart w:id="2425" w:name="_Toc6242724"/>
      <w:bookmarkStart w:id="2426" w:name="_Toc6243275"/>
      <w:bookmarkStart w:id="2427" w:name="_Toc6243419"/>
      <w:bookmarkStart w:id="2428" w:name="_Toc6243639"/>
      <w:bookmarkStart w:id="2429" w:name="_Toc6243783"/>
      <w:bookmarkStart w:id="2430" w:name="_Toc6243928"/>
      <w:bookmarkStart w:id="2431" w:name="_Toc6244073"/>
      <w:bookmarkStart w:id="2432" w:name="_Toc6246886"/>
      <w:bookmarkStart w:id="2433" w:name="_Toc6247031"/>
      <w:bookmarkStart w:id="2434" w:name="_Toc6308814"/>
      <w:bookmarkStart w:id="2435" w:name="_Toc6321245"/>
      <w:bookmarkStart w:id="2436" w:name="_Toc6485121"/>
      <w:bookmarkStart w:id="2437" w:name="_Toc6487529"/>
      <w:bookmarkStart w:id="2438" w:name="_Toc6501758"/>
      <w:bookmarkStart w:id="2439" w:name="_Toc6501896"/>
      <w:bookmarkStart w:id="2440" w:name="_Toc6502034"/>
      <w:bookmarkStart w:id="2441" w:name="_Toc6502172"/>
      <w:bookmarkStart w:id="2442" w:name="_Toc6502310"/>
      <w:bookmarkStart w:id="2443" w:name="_Toc6952175"/>
      <w:bookmarkStart w:id="2444" w:name="_Toc6954092"/>
      <w:bookmarkStart w:id="2445" w:name="_Toc6954398"/>
      <w:bookmarkStart w:id="2446" w:name="_Toc6954703"/>
      <w:bookmarkStart w:id="2447" w:name="_Toc6955008"/>
      <w:bookmarkStart w:id="2448" w:name="_Toc7017317"/>
      <w:bookmarkStart w:id="2449" w:name="_Toc7017623"/>
      <w:bookmarkStart w:id="2450" w:name="_Toc7017928"/>
      <w:bookmarkStart w:id="2451" w:name="_Toc7112901"/>
      <w:bookmarkStart w:id="2452" w:name="_Toc7113550"/>
      <w:bookmarkStart w:id="2453" w:name="_Toc7113658"/>
      <w:bookmarkStart w:id="2454" w:name="_Toc7114504"/>
      <w:bookmarkStart w:id="2455" w:name="_Toc7517028"/>
      <w:bookmarkStart w:id="2456" w:name="_Toc7517143"/>
      <w:bookmarkStart w:id="2457" w:name="_Toc7609447"/>
      <w:bookmarkStart w:id="2458" w:name="_Toc7616731"/>
      <w:bookmarkStart w:id="2459" w:name="_Toc7616855"/>
      <w:bookmarkStart w:id="2460" w:name="_Toc7616957"/>
      <w:bookmarkStart w:id="2461" w:name="_Toc7617348"/>
      <w:bookmarkStart w:id="2462" w:name="_Toc8038540"/>
      <w:bookmarkStart w:id="2463" w:name="_Toc8601666"/>
      <w:bookmarkStart w:id="2464" w:name="_Toc8661790"/>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p>
    <w:p w14:paraId="03A20740" w14:textId="73B11CD9" w:rsidR="006C3C8F" w:rsidRDefault="00272A02" w:rsidP="005C1225">
      <w:pPr>
        <w:pStyle w:val="Heading3"/>
      </w:pPr>
      <w:bookmarkStart w:id="2465" w:name="_Toc6246887"/>
      <w:bookmarkStart w:id="2466" w:name="_Toc6502035"/>
      <w:bookmarkStart w:id="2467" w:name="_Toc7114505"/>
      <w:bookmarkStart w:id="2468" w:name="_Toc7616856"/>
      <w:bookmarkStart w:id="2469" w:name="_Toc8661791"/>
      <w:r>
        <w:t>Implementation of Task 2.1</w:t>
      </w:r>
      <w:r w:rsidR="0072068E">
        <w:t>.</w:t>
      </w:r>
      <w:bookmarkEnd w:id="2308"/>
      <w:bookmarkEnd w:id="2309"/>
      <w:bookmarkEnd w:id="2310"/>
      <w:bookmarkEnd w:id="2311"/>
      <w:bookmarkEnd w:id="2465"/>
      <w:bookmarkEnd w:id="2466"/>
      <w:bookmarkEnd w:id="2467"/>
      <w:bookmarkEnd w:id="2468"/>
      <w:bookmarkEnd w:id="2469"/>
    </w:p>
    <w:p w14:paraId="2DADFF65" w14:textId="0FD54332" w:rsidR="002C2AB1" w:rsidRPr="002D19B9" w:rsidRDefault="00031FBB" w:rsidP="000144C9">
      <w:pPr>
        <w:pStyle w:val="AllText"/>
      </w:pPr>
      <w:r>
        <w:fldChar w:fldCharType="begin"/>
      </w:r>
      <w:r>
        <w:instrText xml:space="preserve"> REF _Ref6484206 \h </w:instrText>
      </w:r>
      <w:r>
        <w:fldChar w:fldCharType="separate"/>
      </w:r>
      <w:r>
        <w:t>Fig. 6</w:t>
      </w:r>
      <w:r>
        <w:fldChar w:fldCharType="end"/>
      </w:r>
      <w:r w:rsidR="003814D2">
        <w:t>(a)</w:t>
      </w:r>
      <w:r w:rsidR="00D066AE">
        <w:t xml:space="preserve"> below shows the </w:t>
      </w:r>
      <w:r w:rsidR="002C2AB1">
        <w:t xml:space="preserve">invocation name of the stand-alone light control Alexa skill. </w:t>
      </w:r>
      <w:r w:rsidR="00BF4B0C">
        <w:t xml:space="preserve">The invocation name is named “light switch” </w:t>
      </w:r>
      <w:r w:rsidR="00F80FDF">
        <w:t xml:space="preserve">due to the fact that this </w:t>
      </w:r>
      <w:r w:rsidR="00F66364">
        <w:t>is a very</w:t>
      </w:r>
      <w:r w:rsidR="00F80FDF">
        <w:t xml:space="preserve"> relatable name </w:t>
      </w:r>
      <w:r w:rsidR="006B089C">
        <w:t>the user can say</w:t>
      </w:r>
      <w:r w:rsidR="00F66364">
        <w:t xml:space="preserve"> for this functional. </w:t>
      </w:r>
      <w:fldSimple w:instr=" REF _Ref531209985 \w ">
        <w:r w:rsidR="00994CD8">
          <w:t>0</w:t>
        </w:r>
      </w:fldSimple>
      <w:r>
        <w:t>6</w:t>
      </w:r>
      <w:r w:rsidR="00954A4E">
        <w:t xml:space="preserve">(b) </w:t>
      </w:r>
      <w:r w:rsidR="00BE0F67">
        <w:t xml:space="preserve">shows the </w:t>
      </w:r>
      <w:r w:rsidR="00E36038">
        <w:t xml:space="preserve">list of intents for the Alexa skill. Two intents </w:t>
      </w:r>
      <w:r w:rsidR="00B220A1">
        <w:t>that are custom</w:t>
      </w:r>
      <w:r w:rsidR="00A6047F">
        <w:t xml:space="preserve"> </w:t>
      </w:r>
      <w:r w:rsidR="00A05FF3">
        <w:t xml:space="preserve">named TurnLightONIntent and TurnLightOFFIntent </w:t>
      </w:r>
      <w:r w:rsidR="000417AD">
        <w:t>respectively.</w:t>
      </w:r>
      <w:r w:rsidR="003414D5">
        <w:t xml:space="preserve"> The other intents can be observed as required intents </w:t>
      </w:r>
      <w:r w:rsidR="004E5E78">
        <w:t>due to</w:t>
      </w:r>
      <w:r w:rsidR="003414D5">
        <w:t xml:space="preserve"> </w:t>
      </w:r>
      <w:r w:rsidR="0021221D">
        <w:t xml:space="preserve">the </w:t>
      </w:r>
      <w:r w:rsidR="003414D5">
        <w:t>functionality of the Alexa skill.</w:t>
      </w:r>
      <w:r w:rsidR="000417AD">
        <w:t xml:space="preserve"> </w:t>
      </w:r>
      <w:r w:rsidR="00A7785D">
        <w:t xml:space="preserve">Due to the uniqueness </w:t>
      </w:r>
      <w:r w:rsidR="00641185">
        <w:t xml:space="preserve">of this skill, the </w:t>
      </w:r>
      <w:r w:rsidR="00A4080C">
        <w:t xml:space="preserve">only intents needed are these two. </w:t>
      </w:r>
      <w:fldSimple w:instr=" REF _Ref531210640 \w ">
        <w:r w:rsidR="00994CD8">
          <w:t>0</w:t>
        </w:r>
      </w:fldSimple>
      <w:r>
        <w:t>6</w:t>
      </w:r>
      <w:r w:rsidR="00A4080C">
        <w:t>(c)</w:t>
      </w:r>
      <w:r w:rsidR="00B9703C">
        <w:t xml:space="preserve"> </w:t>
      </w:r>
      <w:r w:rsidR="006139D2">
        <w:t xml:space="preserve">and </w:t>
      </w:r>
      <w:fldSimple w:instr=" REF _Ref531211798 \w ">
        <w:r w:rsidR="00994CD8">
          <w:t>0</w:t>
        </w:r>
      </w:fldSimple>
      <w:r>
        <w:t>6</w:t>
      </w:r>
      <w:r w:rsidR="001C32B4">
        <w:t xml:space="preserve">(d) </w:t>
      </w:r>
      <w:r w:rsidR="00A2125C">
        <w:t xml:space="preserve">shows the utterances </w:t>
      </w:r>
      <w:r w:rsidR="002424DA">
        <w:t xml:space="preserve">that will be required to </w:t>
      </w:r>
      <w:r w:rsidR="006139D2">
        <w:t xml:space="preserve">evoke </w:t>
      </w:r>
      <w:r w:rsidR="00885C3D">
        <w:t xml:space="preserve">the intents. As previously </w:t>
      </w:r>
      <w:r w:rsidR="001E4786">
        <w:t>stated,</w:t>
      </w:r>
      <w:r w:rsidR="00885C3D">
        <w:t xml:space="preserve"> these utterances are directly mapped to each intent so only one intent will ru</w:t>
      </w:r>
      <w:r w:rsidR="001E4786">
        <w:t xml:space="preserve">n depending on the user’s command. </w:t>
      </w:r>
      <w:r w:rsidR="007B1D40">
        <w:t xml:space="preserve">Similar to intents, there is no limit to the </w:t>
      </w:r>
      <w:r w:rsidR="00427145">
        <w:t>number</w:t>
      </w:r>
      <w:r w:rsidR="007B1D40">
        <w:t xml:space="preserve"> of utterances that can be mapped to an intent.</w:t>
      </w:r>
    </w:p>
    <w:p w14:paraId="0A499B81" w14:textId="6C87D085" w:rsidR="00B3299D" w:rsidRDefault="00B3299D" w:rsidP="004B4A3F">
      <w:pPr>
        <w:pStyle w:val="Figure"/>
      </w:pPr>
      <w:r>
        <w:rPr>
          <w:noProof/>
        </w:rPr>
        <w:drawing>
          <wp:inline distT="0" distB="0" distL="0" distR="0" wp14:anchorId="315767D1" wp14:editId="2B600A2A">
            <wp:extent cx="5743575" cy="2539200"/>
            <wp:effectExtent l="0" t="0" r="0" b="0"/>
            <wp:docPr id="18937596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43575" cy="2539200"/>
                    </a:xfrm>
                    <a:prstGeom prst="rect">
                      <a:avLst/>
                    </a:prstGeom>
                  </pic:spPr>
                </pic:pic>
              </a:graphicData>
            </a:graphic>
          </wp:inline>
        </w:drawing>
      </w:r>
    </w:p>
    <w:p w14:paraId="41E58C5E" w14:textId="713FF7F1" w:rsidR="00B3299D" w:rsidRDefault="002549F8" w:rsidP="00DB6282">
      <w:pPr>
        <w:pStyle w:val="figurecaption"/>
      </w:pPr>
      <w:bookmarkStart w:id="2470" w:name="_Ref6484206"/>
      <w:bookmarkStart w:id="2471" w:name="_Ref531209518"/>
      <w:bookmarkStart w:id="2472" w:name="_Toc531465106"/>
      <w:bookmarkStart w:id="2473" w:name="_Toc531644039"/>
      <w:bookmarkStart w:id="2474" w:name="_Toc6246813"/>
      <w:bookmarkStart w:id="2475" w:name="_Toc6501956"/>
      <w:bookmarkStart w:id="2476" w:name="_Toc8661863"/>
      <w:r>
        <w:t xml:space="preserve">Fig. </w:t>
      </w:r>
      <w:r w:rsidR="004D025F">
        <w:fldChar w:fldCharType="begin"/>
      </w:r>
      <w:r w:rsidR="004D025F">
        <w:instrText xml:space="preserve"> SEQ Fig. \* ARABIC </w:instrText>
      </w:r>
      <w:r w:rsidR="004D025F">
        <w:fldChar w:fldCharType="separate"/>
      </w:r>
      <w:r w:rsidR="008D0D93">
        <w:t>6</w:t>
      </w:r>
      <w:r w:rsidR="004D025F">
        <w:fldChar w:fldCharType="end"/>
      </w:r>
      <w:bookmarkEnd w:id="2470"/>
      <w:r>
        <w:t xml:space="preserve"> </w:t>
      </w:r>
      <w:r w:rsidR="007F7F49">
        <w:t xml:space="preserve">(a) </w:t>
      </w:r>
      <w:r w:rsidR="00635782">
        <w:t xml:space="preserve">Stand-alone light </w:t>
      </w:r>
      <w:r w:rsidR="00955757">
        <w:t>invocation name</w:t>
      </w:r>
      <w:r w:rsidR="00217A2F">
        <w:t>.</w:t>
      </w:r>
      <w:bookmarkEnd w:id="2471"/>
      <w:bookmarkEnd w:id="2472"/>
      <w:bookmarkEnd w:id="2473"/>
      <w:bookmarkEnd w:id="2474"/>
      <w:bookmarkEnd w:id="2475"/>
      <w:bookmarkEnd w:id="2476"/>
    </w:p>
    <w:p w14:paraId="59C0D9C0" w14:textId="0991CBDB" w:rsidR="00C12E6A" w:rsidRDefault="00C12E6A" w:rsidP="004B4A3F">
      <w:pPr>
        <w:pStyle w:val="Figure"/>
      </w:pPr>
      <w:r>
        <w:rPr>
          <w:noProof/>
        </w:rPr>
        <w:lastRenderedPageBreak/>
        <w:drawing>
          <wp:inline distT="0" distB="0" distL="0" distR="0" wp14:anchorId="6475C48E" wp14:editId="02913D30">
            <wp:extent cx="5943600" cy="1877060"/>
            <wp:effectExtent l="0" t="0" r="0" b="8890"/>
            <wp:docPr id="1890101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877060"/>
                    </a:xfrm>
                    <a:prstGeom prst="rect">
                      <a:avLst/>
                    </a:prstGeom>
                  </pic:spPr>
                </pic:pic>
              </a:graphicData>
            </a:graphic>
          </wp:inline>
        </w:drawing>
      </w:r>
    </w:p>
    <w:p w14:paraId="55E41B46" w14:textId="451B4E45" w:rsidR="005E6F47" w:rsidRDefault="002549F8" w:rsidP="00DB6282">
      <w:pPr>
        <w:pStyle w:val="figurecaption"/>
      </w:pPr>
      <w:bookmarkStart w:id="2477" w:name="_Ref531209985"/>
      <w:r>
        <w:t xml:space="preserve">Fig. </w:t>
      </w:r>
      <w:r w:rsidR="00031FBB">
        <w:t>6</w:t>
      </w:r>
      <w:r>
        <w:t xml:space="preserve"> </w:t>
      </w:r>
      <w:r w:rsidR="00BC1BEA">
        <w:t>(b)</w:t>
      </w:r>
      <w:r w:rsidR="00A4080C">
        <w:t xml:space="preserve"> Intent list for light con</w:t>
      </w:r>
      <w:r w:rsidR="002872D7">
        <w:t>trol Alexa skill</w:t>
      </w:r>
      <w:r w:rsidR="00987384">
        <w:t>.</w:t>
      </w:r>
      <w:bookmarkEnd w:id="2477"/>
    </w:p>
    <w:p w14:paraId="51852C2A" w14:textId="723AC22E" w:rsidR="00D811AB" w:rsidRDefault="00150B98" w:rsidP="004B4A3F">
      <w:pPr>
        <w:pStyle w:val="Figure"/>
      </w:pPr>
      <w:r>
        <w:rPr>
          <w:noProof/>
        </w:rPr>
        <w:drawing>
          <wp:inline distT="0" distB="0" distL="0" distR="0" wp14:anchorId="5338620F" wp14:editId="3B8747D8">
            <wp:extent cx="5791202" cy="2223672"/>
            <wp:effectExtent l="0" t="0" r="0" b="5715"/>
            <wp:docPr id="1393779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91202" cy="2223672"/>
                    </a:xfrm>
                    <a:prstGeom prst="rect">
                      <a:avLst/>
                    </a:prstGeom>
                  </pic:spPr>
                </pic:pic>
              </a:graphicData>
            </a:graphic>
          </wp:inline>
        </w:drawing>
      </w:r>
    </w:p>
    <w:p w14:paraId="27232212" w14:textId="1CC1DE06" w:rsidR="00733A9C" w:rsidRDefault="00031FBB" w:rsidP="00DB6282">
      <w:pPr>
        <w:pStyle w:val="figurecaption"/>
      </w:pPr>
      <w:bookmarkStart w:id="2478" w:name="_Ref531210640"/>
      <w:r>
        <w:t>Fig. 6</w:t>
      </w:r>
      <w:r w:rsidR="002549F8">
        <w:t xml:space="preserve"> </w:t>
      </w:r>
      <w:r w:rsidR="00D4733B">
        <w:t>(c)</w:t>
      </w:r>
      <w:r w:rsidR="006F59B5">
        <w:t xml:space="preserve"> </w:t>
      </w:r>
      <w:bookmarkEnd w:id="2478"/>
      <w:r w:rsidR="00156632">
        <w:t>Utterances for TurnLightONIntent.</w:t>
      </w:r>
    </w:p>
    <w:p w14:paraId="408922ED" w14:textId="0F7A11A5" w:rsidR="00C966AF" w:rsidRDefault="008B71F6" w:rsidP="004B4A3F">
      <w:pPr>
        <w:pStyle w:val="Figure"/>
      </w:pPr>
      <w:r>
        <w:rPr>
          <w:noProof/>
        </w:rPr>
        <w:drawing>
          <wp:inline distT="0" distB="0" distL="0" distR="0" wp14:anchorId="5903A55B" wp14:editId="138F2E12">
            <wp:extent cx="5724524" cy="2175442"/>
            <wp:effectExtent l="0" t="0" r="0" b="0"/>
            <wp:docPr id="45212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24524" cy="2175442"/>
                    </a:xfrm>
                    <a:prstGeom prst="rect">
                      <a:avLst/>
                    </a:prstGeom>
                  </pic:spPr>
                </pic:pic>
              </a:graphicData>
            </a:graphic>
          </wp:inline>
        </w:drawing>
      </w:r>
    </w:p>
    <w:p w14:paraId="66786ACE" w14:textId="0B007C10" w:rsidR="0021687A" w:rsidRDefault="002549F8" w:rsidP="00DB6282">
      <w:pPr>
        <w:pStyle w:val="figurecaption"/>
      </w:pPr>
      <w:bookmarkStart w:id="2479" w:name="_Ref531211798"/>
      <w:r>
        <w:t xml:space="preserve">Fig. </w:t>
      </w:r>
      <w:r w:rsidR="00031FBB">
        <w:t>6</w:t>
      </w:r>
      <w:r>
        <w:t xml:space="preserve"> </w:t>
      </w:r>
      <w:r w:rsidR="006F59B5">
        <w:t>(d)</w:t>
      </w:r>
      <w:r w:rsidR="00156632">
        <w:t xml:space="preserve"> Utterances for TurnLightOFFIntent</w:t>
      </w:r>
      <w:r w:rsidR="00AB0D0E">
        <w:t>.</w:t>
      </w:r>
      <w:bookmarkEnd w:id="2479"/>
    </w:p>
    <w:p w14:paraId="38EAA5BD" w14:textId="243F276A" w:rsidR="008C203A" w:rsidRDefault="008C203A" w:rsidP="005C1225">
      <w:pPr>
        <w:pStyle w:val="Heading3"/>
      </w:pPr>
      <w:bookmarkStart w:id="2480" w:name="_Toc531038861"/>
      <w:bookmarkStart w:id="2481" w:name="_Toc531049111"/>
      <w:bookmarkStart w:id="2482" w:name="_Toc531441807"/>
      <w:bookmarkStart w:id="2483" w:name="_Toc531465166"/>
      <w:bookmarkStart w:id="2484" w:name="_Toc6246888"/>
      <w:bookmarkStart w:id="2485" w:name="_Toc6502036"/>
      <w:bookmarkStart w:id="2486" w:name="_Toc7114506"/>
      <w:bookmarkStart w:id="2487" w:name="_Toc7616857"/>
      <w:bookmarkStart w:id="2488" w:name="_Toc8661792"/>
      <w:r>
        <w:t xml:space="preserve">Implementation of Task </w:t>
      </w:r>
      <w:r w:rsidR="00E062D8">
        <w:t>2.2.</w:t>
      </w:r>
      <w:bookmarkEnd w:id="2480"/>
      <w:bookmarkEnd w:id="2481"/>
      <w:bookmarkEnd w:id="2482"/>
      <w:bookmarkEnd w:id="2483"/>
      <w:bookmarkEnd w:id="2484"/>
      <w:bookmarkEnd w:id="2485"/>
      <w:bookmarkEnd w:id="2486"/>
      <w:bookmarkEnd w:id="2487"/>
      <w:bookmarkEnd w:id="2488"/>
    </w:p>
    <w:p w14:paraId="3F12B7A4" w14:textId="0828C412" w:rsidR="00412EC7" w:rsidRPr="00412EC7" w:rsidRDefault="00031FBB" w:rsidP="000144C9">
      <w:pPr>
        <w:pStyle w:val="AllText"/>
      </w:pPr>
      <w:r>
        <w:fldChar w:fldCharType="begin"/>
      </w:r>
      <w:r>
        <w:instrText xml:space="preserve"> REF _Ref6484245 \h </w:instrText>
      </w:r>
      <w:r>
        <w:fldChar w:fldCharType="separate"/>
      </w:r>
      <w:r>
        <w:t>Fig. 7</w:t>
      </w:r>
      <w:r>
        <w:fldChar w:fldCharType="end"/>
      </w:r>
      <w:r w:rsidR="006472D5">
        <w:t xml:space="preserve">(a) </w:t>
      </w:r>
      <w:r w:rsidR="006955B6">
        <w:t>below shows the invocation name for the television control Alexa skill</w:t>
      </w:r>
      <w:r w:rsidR="007C2D53">
        <w:t>. The invocation name is “remote” due to the fact that</w:t>
      </w:r>
      <w:r w:rsidR="00DB6A56">
        <w:t xml:space="preserve"> thi</w:t>
      </w:r>
      <w:r w:rsidR="00D56DF8">
        <w:t xml:space="preserve">s is a very practical name for the </w:t>
      </w:r>
      <w:r w:rsidR="00E13D05">
        <w:t xml:space="preserve">functionality </w:t>
      </w:r>
      <w:r w:rsidR="006A549B">
        <w:t xml:space="preserve">of the system. </w:t>
      </w:r>
      <w:r w:rsidR="009D2222">
        <w:t xml:space="preserve">The user will use the name remote to call this specific skill. </w:t>
      </w:r>
      <w:fldSimple w:instr=" REF _Ref531214263 \w ">
        <w:r w:rsidR="00994CD8">
          <w:t>0</w:t>
        </w:r>
      </w:fldSimple>
      <w:r>
        <w:t>7</w:t>
      </w:r>
      <w:r w:rsidR="002917F2">
        <w:t>(b)</w:t>
      </w:r>
      <w:r w:rsidR="001926B9">
        <w:t xml:space="preserve"> shows </w:t>
      </w:r>
      <w:r w:rsidR="00427145">
        <w:t xml:space="preserve">a </w:t>
      </w:r>
      <w:r w:rsidR="001926B9">
        <w:t xml:space="preserve">list of intents needed </w:t>
      </w:r>
      <w:r w:rsidR="00FF5B9A">
        <w:t xml:space="preserve">for this skill. Due to the number of different functions a </w:t>
      </w:r>
      <w:r w:rsidR="006B3955">
        <w:t xml:space="preserve">remote has, </w:t>
      </w:r>
      <w:r w:rsidR="00456834">
        <w:t xml:space="preserve">the number of intents </w:t>
      </w:r>
      <w:r w:rsidR="004D4A97">
        <w:t>increases.</w:t>
      </w:r>
      <w:r w:rsidR="00F159D7">
        <w:t xml:space="preserve"> Very much like the skill previously </w:t>
      </w:r>
      <w:r w:rsidR="004E6A18">
        <w:t xml:space="preserve">displayed, this skill also has utterances that </w:t>
      </w:r>
      <w:r w:rsidR="004E6A18">
        <w:lastRenderedPageBreak/>
        <w:t xml:space="preserve">are mapped in which each intent. The user has </w:t>
      </w:r>
      <w:r w:rsidR="00427145">
        <w:t xml:space="preserve">a </w:t>
      </w:r>
      <w:r w:rsidR="00CD038A">
        <w:t>wide range of phrases to use that Alexa will recognize.</w:t>
      </w:r>
    </w:p>
    <w:p w14:paraId="0F544B85" w14:textId="7B8FC9DD" w:rsidR="008A0EB8" w:rsidRDefault="00B96083" w:rsidP="004B4A3F">
      <w:pPr>
        <w:pStyle w:val="Figure"/>
      </w:pPr>
      <w:r>
        <w:rPr>
          <w:noProof/>
        </w:rPr>
        <w:drawing>
          <wp:inline distT="0" distB="0" distL="0" distR="0" wp14:anchorId="1FE190F2" wp14:editId="4AB994F1">
            <wp:extent cx="5943600" cy="2712720"/>
            <wp:effectExtent l="0" t="0" r="0" b="0"/>
            <wp:docPr id="17767080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15C0B799" w14:textId="099F4B1F" w:rsidR="00C34F25" w:rsidRDefault="002549F8" w:rsidP="00DB6282">
      <w:pPr>
        <w:pStyle w:val="figurecaption"/>
      </w:pPr>
      <w:bookmarkStart w:id="2489" w:name="_Ref6484245"/>
      <w:bookmarkStart w:id="2490" w:name="_Ref531212338"/>
      <w:bookmarkStart w:id="2491" w:name="_Toc531465107"/>
      <w:bookmarkStart w:id="2492" w:name="_Toc531644040"/>
      <w:bookmarkStart w:id="2493" w:name="_Toc6246814"/>
      <w:bookmarkStart w:id="2494" w:name="_Toc6501957"/>
      <w:bookmarkStart w:id="2495" w:name="_Toc8661864"/>
      <w:r>
        <w:t xml:space="preserve">Fig. </w:t>
      </w:r>
      <w:r w:rsidR="004D025F">
        <w:fldChar w:fldCharType="begin"/>
      </w:r>
      <w:r w:rsidR="004D025F">
        <w:instrText xml:space="preserve"> SEQ Fig. \* ARABIC </w:instrText>
      </w:r>
      <w:r w:rsidR="004D025F">
        <w:fldChar w:fldCharType="separate"/>
      </w:r>
      <w:r w:rsidR="008D0D93">
        <w:t>7</w:t>
      </w:r>
      <w:r w:rsidR="004D025F">
        <w:fldChar w:fldCharType="end"/>
      </w:r>
      <w:bookmarkEnd w:id="2489"/>
      <w:r>
        <w:t xml:space="preserve"> </w:t>
      </w:r>
      <w:r w:rsidR="00C24ADF">
        <w:t xml:space="preserve">(a) </w:t>
      </w:r>
      <w:r w:rsidR="00022B1E">
        <w:t xml:space="preserve">Television control </w:t>
      </w:r>
      <w:r w:rsidR="00A9215C">
        <w:t>invocation</w:t>
      </w:r>
      <w:r w:rsidR="00022B1E">
        <w:t xml:space="preserve"> name</w:t>
      </w:r>
      <w:r w:rsidR="00972688">
        <w:t>.</w:t>
      </w:r>
      <w:bookmarkEnd w:id="2490"/>
      <w:bookmarkEnd w:id="2491"/>
      <w:bookmarkEnd w:id="2492"/>
      <w:bookmarkEnd w:id="2493"/>
      <w:bookmarkEnd w:id="2494"/>
      <w:bookmarkEnd w:id="2495"/>
    </w:p>
    <w:p w14:paraId="2A097819" w14:textId="2CD0443E" w:rsidR="00CB1E82" w:rsidRDefault="00C34F25" w:rsidP="00E733FE">
      <w:pPr>
        <w:pStyle w:val="Figure"/>
      </w:pPr>
      <w:r>
        <w:rPr>
          <w:noProof/>
        </w:rPr>
        <w:drawing>
          <wp:inline distT="0" distB="0" distL="0" distR="0" wp14:anchorId="10AA5D46" wp14:editId="4A1F1C0D">
            <wp:extent cx="5943600" cy="2190750"/>
            <wp:effectExtent l="0" t="0" r="0" b="0"/>
            <wp:docPr id="776870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p>
    <w:p w14:paraId="599673C9" w14:textId="1E4CED19" w:rsidR="00D764A5" w:rsidRDefault="002549F8" w:rsidP="00DB6282">
      <w:pPr>
        <w:pStyle w:val="figurecaption"/>
      </w:pPr>
      <w:bookmarkStart w:id="2496" w:name="_Ref531214263"/>
      <w:r>
        <w:t xml:space="preserve">Fig. </w:t>
      </w:r>
      <w:r w:rsidR="00031FBB">
        <w:t>7</w:t>
      </w:r>
      <w:r>
        <w:t xml:space="preserve"> </w:t>
      </w:r>
      <w:r w:rsidR="00C24ADF">
        <w:t xml:space="preserve">(b) </w:t>
      </w:r>
      <w:r w:rsidR="00022B1E">
        <w:t xml:space="preserve">Intents for television </w:t>
      </w:r>
      <w:r w:rsidR="00DC0DF4">
        <w:t>control</w:t>
      </w:r>
      <w:r w:rsidR="00470E4C">
        <w:t>.</w:t>
      </w:r>
      <w:bookmarkEnd w:id="2496"/>
      <w:r w:rsidR="00470E4C">
        <w:t xml:space="preserve"> </w:t>
      </w:r>
    </w:p>
    <w:p w14:paraId="31DE36F8" w14:textId="453048C7" w:rsidR="005B08C7" w:rsidRDefault="005B08C7" w:rsidP="005C1225">
      <w:pPr>
        <w:pStyle w:val="Heading3"/>
      </w:pPr>
      <w:bookmarkStart w:id="2497" w:name="_Toc531038862"/>
      <w:bookmarkStart w:id="2498" w:name="_Toc531049112"/>
      <w:bookmarkStart w:id="2499" w:name="_Toc531441808"/>
      <w:bookmarkStart w:id="2500" w:name="_Toc531465167"/>
      <w:bookmarkStart w:id="2501" w:name="_Toc6246889"/>
      <w:bookmarkStart w:id="2502" w:name="_Toc6502037"/>
      <w:bookmarkStart w:id="2503" w:name="_Toc7114507"/>
      <w:bookmarkStart w:id="2504" w:name="_Toc7616858"/>
      <w:bookmarkStart w:id="2505" w:name="_Toc8661793"/>
      <w:r>
        <w:t>Implementation of Task 2.3</w:t>
      </w:r>
      <w:r w:rsidR="0072068E">
        <w:t>.</w:t>
      </w:r>
      <w:bookmarkEnd w:id="2497"/>
      <w:bookmarkEnd w:id="2498"/>
      <w:bookmarkEnd w:id="2499"/>
      <w:bookmarkEnd w:id="2500"/>
      <w:bookmarkEnd w:id="2501"/>
      <w:bookmarkEnd w:id="2502"/>
      <w:bookmarkEnd w:id="2503"/>
      <w:bookmarkEnd w:id="2504"/>
      <w:bookmarkEnd w:id="2505"/>
    </w:p>
    <w:p w14:paraId="6864CD03" w14:textId="6B2940D7" w:rsidR="007A559C" w:rsidRPr="007A559C" w:rsidRDefault="00031FBB" w:rsidP="000144C9">
      <w:pPr>
        <w:pStyle w:val="AllText"/>
      </w:pPr>
      <w:r>
        <w:fldChar w:fldCharType="begin"/>
      </w:r>
      <w:r>
        <w:instrText xml:space="preserve"> REF _Ref6484280 \h </w:instrText>
      </w:r>
      <w:r>
        <w:fldChar w:fldCharType="separate"/>
      </w:r>
      <w:r>
        <w:t>Fig. 8</w:t>
      </w:r>
      <w:r>
        <w:fldChar w:fldCharType="end"/>
      </w:r>
      <w:r>
        <w:t xml:space="preserve"> </w:t>
      </w:r>
      <w:r w:rsidR="00AE650D">
        <w:t xml:space="preserve">(a) below shows the invocation name for the temperature control Alexa skill. The invocation name is “thermostat” due to the fact that this is a very practical name for the functionality of the system. The user will use the name </w:t>
      </w:r>
      <w:r w:rsidR="00F159D7">
        <w:t>thermostat</w:t>
      </w:r>
      <w:r w:rsidR="00AE650D">
        <w:t xml:space="preserve"> to call this specific skill</w:t>
      </w:r>
      <w:r w:rsidR="00F159D7">
        <w:t>.</w:t>
      </w:r>
      <w:r w:rsidR="00CD038A">
        <w:t xml:space="preserve"> </w:t>
      </w:r>
      <w:r w:rsidR="00F957A3">
        <w:t xml:space="preserve">     </w:t>
      </w:r>
      <w:fldSimple w:instr=" REF _Ref531215344 \w ">
        <w:r w:rsidR="00994CD8">
          <w:t>0</w:t>
        </w:r>
      </w:fldSimple>
      <w:r>
        <w:t>8</w:t>
      </w:r>
      <w:r w:rsidR="00F957A3">
        <w:t xml:space="preserve">(b) </w:t>
      </w:r>
      <w:r w:rsidR="006D58F7">
        <w:t xml:space="preserve">shows the list of custom intents for the temperature control skill. This particular skill has several intents due to the fact that there are several </w:t>
      </w:r>
      <w:r w:rsidR="00114F39">
        <w:t xml:space="preserve">different options the user can have </w:t>
      </w:r>
      <w:r w:rsidR="0036037B">
        <w:t xml:space="preserve">when </w:t>
      </w:r>
      <w:r w:rsidR="007E322F">
        <w:t xml:space="preserve">changing temperature. </w:t>
      </w:r>
      <w:r w:rsidR="00046C33">
        <w:t xml:space="preserve">Again, this skill also </w:t>
      </w:r>
      <w:r w:rsidR="00022B1E">
        <w:t>has</w:t>
      </w:r>
      <w:r w:rsidR="00046C33">
        <w:t xml:space="preserve"> utterances that </w:t>
      </w:r>
      <w:r w:rsidR="00022B1E">
        <w:t xml:space="preserve">are mapped to each intent. That gives the Alexa a wide range of phrases to recognize. </w:t>
      </w:r>
    </w:p>
    <w:p w14:paraId="23FFAAD9" w14:textId="7A3DAE15" w:rsidR="00CB1E82" w:rsidRDefault="00892390" w:rsidP="004B4A3F">
      <w:pPr>
        <w:pStyle w:val="Figure"/>
      </w:pPr>
      <w:r>
        <w:rPr>
          <w:noProof/>
        </w:rPr>
        <w:lastRenderedPageBreak/>
        <w:drawing>
          <wp:inline distT="0" distB="0" distL="0" distR="0" wp14:anchorId="2B4C4E6C" wp14:editId="15606869">
            <wp:extent cx="5943600" cy="2747645"/>
            <wp:effectExtent l="0" t="0" r="0" b="5080"/>
            <wp:docPr id="11762571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5943600" cy="2747645"/>
                    </a:xfrm>
                    <a:prstGeom prst="rect">
                      <a:avLst/>
                    </a:prstGeom>
                  </pic:spPr>
                </pic:pic>
              </a:graphicData>
            </a:graphic>
          </wp:inline>
        </w:drawing>
      </w:r>
    </w:p>
    <w:p w14:paraId="033879A1" w14:textId="41649A4F" w:rsidR="001666F1" w:rsidRDefault="002549F8" w:rsidP="00913A4F">
      <w:pPr>
        <w:pStyle w:val="figurecaption"/>
      </w:pPr>
      <w:bookmarkStart w:id="2506" w:name="_Ref6484280"/>
      <w:bookmarkStart w:id="2507" w:name="_Ref531215181"/>
      <w:bookmarkStart w:id="2508" w:name="_Toc531465108"/>
      <w:bookmarkStart w:id="2509" w:name="_Toc531644041"/>
      <w:bookmarkStart w:id="2510" w:name="_Toc6246815"/>
      <w:bookmarkStart w:id="2511" w:name="_Toc6501958"/>
      <w:bookmarkStart w:id="2512" w:name="_Toc8661865"/>
      <w:r>
        <w:t xml:space="preserve">Fig. </w:t>
      </w:r>
      <w:r w:rsidR="00FD4CA3">
        <w:fldChar w:fldCharType="begin"/>
      </w:r>
      <w:r w:rsidR="00FD4CA3">
        <w:instrText xml:space="preserve"> SEQ Fig. \* ARABIC </w:instrText>
      </w:r>
      <w:r w:rsidR="00FD4CA3">
        <w:fldChar w:fldCharType="separate"/>
      </w:r>
      <w:r w:rsidR="008D0D93">
        <w:t>8</w:t>
      </w:r>
      <w:r w:rsidR="00FD4CA3">
        <w:fldChar w:fldCharType="end"/>
      </w:r>
      <w:bookmarkEnd w:id="2506"/>
      <w:r>
        <w:t xml:space="preserve"> </w:t>
      </w:r>
      <w:r w:rsidR="00156632">
        <w:t xml:space="preserve">(a) </w:t>
      </w:r>
      <w:bookmarkEnd w:id="2507"/>
      <w:r w:rsidR="00022B1E">
        <w:t>Temperature control invoca</w:t>
      </w:r>
      <w:r w:rsidR="00427145">
        <w:t>ti</w:t>
      </w:r>
      <w:r w:rsidR="00022B1E">
        <w:t>on name</w:t>
      </w:r>
      <w:r w:rsidR="00890CF3">
        <w:t>.</w:t>
      </w:r>
      <w:bookmarkEnd w:id="2508"/>
      <w:bookmarkEnd w:id="2509"/>
      <w:bookmarkEnd w:id="2510"/>
      <w:bookmarkEnd w:id="2511"/>
      <w:r w:rsidR="001666F1">
        <w:drawing>
          <wp:inline distT="0" distB="0" distL="0" distR="0" wp14:anchorId="67607F2D" wp14:editId="2DC24F77">
            <wp:extent cx="5934076" cy="2105025"/>
            <wp:effectExtent l="0" t="0" r="9525" b="9525"/>
            <wp:docPr id="5" name="Picture 195378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787274"/>
                    <pic:cNvPicPr/>
                  </pic:nvPicPr>
                  <pic:blipFill>
                    <a:blip r:embed="rId30">
                      <a:extLst>
                        <a:ext uri="{28A0092B-C50C-407E-A947-70E740481C1C}">
                          <a14:useLocalDpi xmlns:a14="http://schemas.microsoft.com/office/drawing/2010/main" val="0"/>
                        </a:ext>
                      </a:extLst>
                    </a:blip>
                    <a:stretch>
                      <a:fillRect/>
                    </a:stretch>
                  </pic:blipFill>
                  <pic:spPr>
                    <a:xfrm>
                      <a:off x="0" y="0"/>
                      <a:ext cx="5934076" cy="2105025"/>
                    </a:xfrm>
                    <a:prstGeom prst="rect">
                      <a:avLst/>
                    </a:prstGeom>
                  </pic:spPr>
                </pic:pic>
              </a:graphicData>
            </a:graphic>
          </wp:inline>
        </w:drawing>
      </w:r>
      <w:bookmarkEnd w:id="2512"/>
    </w:p>
    <w:p w14:paraId="1B5172F5" w14:textId="0A737A8C" w:rsidR="001C452B" w:rsidRDefault="00031FBB" w:rsidP="00DB6282">
      <w:pPr>
        <w:pStyle w:val="figurecaption"/>
      </w:pPr>
      <w:bookmarkStart w:id="2513" w:name="_Ref531215344"/>
      <w:r>
        <w:t>Fig. 8</w:t>
      </w:r>
      <w:r w:rsidR="002549F8">
        <w:t xml:space="preserve"> </w:t>
      </w:r>
      <w:r w:rsidR="00156632">
        <w:t>(</w:t>
      </w:r>
      <w:r w:rsidR="00FE09D0">
        <w:t>b</w:t>
      </w:r>
      <w:r w:rsidR="00156632">
        <w:t xml:space="preserve">) </w:t>
      </w:r>
      <w:bookmarkEnd w:id="2513"/>
      <w:r w:rsidR="00890CF3">
        <w:t>Intent list for temperature control.</w:t>
      </w:r>
    </w:p>
    <w:p w14:paraId="79560AF1" w14:textId="1D10617F" w:rsidR="0075399E" w:rsidRDefault="00F939DF" w:rsidP="00EF39E4">
      <w:pPr>
        <w:pStyle w:val="Heading2"/>
      </w:pPr>
      <w:bookmarkStart w:id="2514" w:name="_Toc531038863"/>
      <w:bookmarkStart w:id="2515" w:name="_Toc531049113"/>
      <w:bookmarkStart w:id="2516" w:name="_Toc531441809"/>
      <w:bookmarkStart w:id="2517" w:name="_Toc531465168"/>
      <w:bookmarkStart w:id="2518" w:name="_Toc6246890"/>
      <w:bookmarkStart w:id="2519" w:name="_Toc6502038"/>
      <w:bookmarkStart w:id="2520" w:name="_Toc7114508"/>
      <w:bookmarkStart w:id="2521" w:name="_Toc7616859"/>
      <w:bookmarkStart w:id="2522" w:name="_Toc8661794"/>
      <w:r>
        <w:t>Implemen</w:t>
      </w:r>
      <w:r w:rsidR="0075399E">
        <w:t>t</w:t>
      </w:r>
      <w:r>
        <w:t>at</w:t>
      </w:r>
      <w:r w:rsidR="0075399E">
        <w:t>ion of Task 3.</w:t>
      </w:r>
      <w:bookmarkEnd w:id="2514"/>
      <w:bookmarkEnd w:id="2515"/>
      <w:bookmarkEnd w:id="2516"/>
      <w:bookmarkEnd w:id="2517"/>
      <w:bookmarkEnd w:id="2518"/>
      <w:bookmarkEnd w:id="2519"/>
      <w:bookmarkEnd w:id="2520"/>
      <w:bookmarkEnd w:id="2521"/>
      <w:bookmarkEnd w:id="2522"/>
    </w:p>
    <w:p w14:paraId="07406A45" w14:textId="394806BE" w:rsidR="0075399E" w:rsidRDefault="00127BD7" w:rsidP="000144C9">
      <w:pPr>
        <w:pStyle w:val="AllText"/>
      </w:pPr>
      <w:r>
        <w:t>T</w:t>
      </w:r>
      <w:r w:rsidR="00967B5C">
        <w:t>ask 3</w:t>
      </w:r>
      <w:r w:rsidR="000331CA">
        <w:t xml:space="preserve"> involved </w:t>
      </w:r>
      <w:r w:rsidR="000048BB">
        <w:t>developing</w:t>
      </w:r>
      <w:r w:rsidR="008B2E24">
        <w:t xml:space="preserve"> data channel</w:t>
      </w:r>
      <w:r w:rsidR="000048BB">
        <w:t>s</w:t>
      </w:r>
      <w:r w:rsidR="008B2E24">
        <w:t xml:space="preserve"> </w:t>
      </w:r>
      <w:r w:rsidR="00DA6483">
        <w:t xml:space="preserve">on ThingSpeak </w:t>
      </w:r>
      <w:r w:rsidR="008B2E24">
        <w:t xml:space="preserve">to </w:t>
      </w:r>
      <w:r w:rsidR="000048BB">
        <w:t>store</w:t>
      </w:r>
      <w:r w:rsidR="008B2E24">
        <w:t xml:space="preserve"> </w:t>
      </w:r>
      <w:r w:rsidR="001C682B">
        <w:t xml:space="preserve">the state of each </w:t>
      </w:r>
      <w:r w:rsidR="00E550A9">
        <w:t>ou</w:t>
      </w:r>
      <w:r w:rsidR="00056D84">
        <w:t xml:space="preserve">tput on the cloud. </w:t>
      </w:r>
      <w:r w:rsidR="00836D6D">
        <w:t>The idea behind this i</w:t>
      </w:r>
      <w:r w:rsidR="00821E5B">
        <w:t>s to</w:t>
      </w:r>
      <w:r w:rsidR="00056D84">
        <w:t xml:space="preserve"> use HTTP GET requests to </w:t>
      </w:r>
      <w:r w:rsidR="000526CC">
        <w:t xml:space="preserve">allow </w:t>
      </w:r>
      <w:r w:rsidR="00821E5B">
        <w:t>the</w:t>
      </w:r>
      <w:r w:rsidR="000526CC">
        <w:t xml:space="preserve"> NodeMCU to </w:t>
      </w:r>
      <w:r w:rsidR="00E91D09">
        <w:t xml:space="preserve">retrieve the data in this data channel. </w:t>
      </w:r>
      <w:r w:rsidR="00E62541">
        <w:t xml:space="preserve">HTTP GET request allows </w:t>
      </w:r>
      <w:r w:rsidR="00836D6D">
        <w:t>the</w:t>
      </w:r>
      <w:r w:rsidR="00E62541">
        <w:t xml:space="preserve"> </w:t>
      </w:r>
      <w:r w:rsidR="005A1824">
        <w:t xml:space="preserve">NodeMCU to </w:t>
      </w:r>
      <w:r w:rsidR="007B4007">
        <w:t xml:space="preserve">retrieve data from a given </w:t>
      </w:r>
      <w:r w:rsidR="00FC7C76">
        <w:t xml:space="preserve">server. </w:t>
      </w:r>
      <w:r w:rsidR="0009166B">
        <w:t xml:space="preserve">That is the only function of a GET request. </w:t>
      </w:r>
      <w:r w:rsidR="005015B4">
        <w:t xml:space="preserve">Using this method </w:t>
      </w:r>
      <w:r w:rsidR="0009166B">
        <w:t xml:space="preserve">will not alter </w:t>
      </w:r>
      <w:r w:rsidR="00836D6D">
        <w:t>the</w:t>
      </w:r>
      <w:r w:rsidR="0009166B">
        <w:t xml:space="preserve"> data in any</w:t>
      </w:r>
      <w:r w:rsidR="00427145">
        <w:t xml:space="preserve"> </w:t>
      </w:r>
      <w:r w:rsidR="0009166B">
        <w:t xml:space="preserve">way. </w:t>
      </w:r>
      <w:r w:rsidR="005B51C5">
        <w:t xml:space="preserve">There are other ways to retrieve information from the </w:t>
      </w:r>
      <w:r w:rsidR="00C36A09">
        <w:t xml:space="preserve">data channel. </w:t>
      </w:r>
      <w:r w:rsidR="00836D6D">
        <w:t>One common way is to use</w:t>
      </w:r>
      <w:r w:rsidR="00C36A09">
        <w:t xml:space="preserve"> an MQTT </w:t>
      </w:r>
      <w:r w:rsidR="006C7041">
        <w:t>broker</w:t>
      </w:r>
      <w:r w:rsidR="00590147">
        <w:t xml:space="preserve">. MQTT is </w:t>
      </w:r>
      <w:r w:rsidR="005E450F">
        <w:t>Messaging Que</w:t>
      </w:r>
      <w:r w:rsidR="00680F7F">
        <w:t>uing</w:t>
      </w:r>
      <w:r w:rsidR="0020352E">
        <w:t xml:space="preserve"> Telemetry Transport</w:t>
      </w:r>
      <w:r w:rsidR="0083356C">
        <w:t>. It is a light</w:t>
      </w:r>
      <w:r w:rsidR="006E2950">
        <w:t xml:space="preserve">weight publish and subscribe system where </w:t>
      </w:r>
      <w:r w:rsidR="00130DCC">
        <w:t>the client</w:t>
      </w:r>
      <w:r w:rsidR="006E2950">
        <w:t xml:space="preserve"> can publish and receive messages.</w:t>
      </w:r>
      <w:r w:rsidR="0056472C">
        <w:t xml:space="preserve"> This sounds like the perfect </w:t>
      </w:r>
      <w:r w:rsidR="009638A0">
        <w:t>solution for IoT communication. However, this requires</w:t>
      </w:r>
      <w:r w:rsidR="00561312">
        <w:t xml:space="preserve"> the router to be set </w:t>
      </w:r>
      <w:r w:rsidR="00C76F37">
        <w:t>to use port forwarding</w:t>
      </w:r>
      <w:r w:rsidR="00757AB2">
        <w:t xml:space="preserve">. Most </w:t>
      </w:r>
      <w:r w:rsidR="003A3866">
        <w:t>routers</w:t>
      </w:r>
      <w:r w:rsidR="00757AB2">
        <w:t xml:space="preserve"> </w:t>
      </w:r>
      <w:r w:rsidR="007574BE">
        <w:t>have t</w:t>
      </w:r>
      <w:r w:rsidR="008D5E27">
        <w:t>he ports close</w:t>
      </w:r>
      <w:r w:rsidR="00493BD1">
        <w:t>d</w:t>
      </w:r>
      <w:r w:rsidR="00FD1A94">
        <w:t>, meaning</w:t>
      </w:r>
      <w:r w:rsidR="00CF442B">
        <w:t xml:space="preserve"> the user would have to open </w:t>
      </w:r>
      <w:r w:rsidR="003A3866">
        <w:t>the required</w:t>
      </w:r>
      <w:r w:rsidR="00CF442B">
        <w:t xml:space="preserve"> port</w:t>
      </w:r>
      <w:r w:rsidR="003A3866">
        <w:t>s</w:t>
      </w:r>
      <w:r w:rsidR="00CF442B">
        <w:t xml:space="preserve"> manually. Since </w:t>
      </w:r>
      <w:r w:rsidR="00F24F4A">
        <w:t>the objective is to</w:t>
      </w:r>
      <w:r w:rsidR="00CF442B">
        <w:t xml:space="preserve"> only read data and not send data, HTTP GET requests are ideal for </w:t>
      </w:r>
      <w:r w:rsidR="003A3866">
        <w:t>this</w:t>
      </w:r>
      <w:r w:rsidR="00CF442B">
        <w:t xml:space="preserve"> project. </w:t>
      </w:r>
    </w:p>
    <w:p w14:paraId="7AC36154" w14:textId="5384DDE0" w:rsidR="00DA6483" w:rsidRDefault="008654E1" w:rsidP="000144C9">
      <w:pPr>
        <w:pStyle w:val="AllText"/>
      </w:pPr>
      <w:r>
        <w:t>T</w:t>
      </w:r>
      <w:r w:rsidR="00DA6483">
        <w:t>he</w:t>
      </w:r>
      <w:r w:rsidR="00531653">
        <w:t xml:space="preserve"> first step in creating a</w:t>
      </w:r>
      <w:r w:rsidR="00DA6483">
        <w:t xml:space="preserve"> ThingSpeak data channel</w:t>
      </w:r>
      <w:r w:rsidR="00EA7B81">
        <w:t xml:space="preserve"> by creating a ThingSpeak account. </w:t>
      </w:r>
      <w:r w:rsidR="00794042">
        <w:t xml:space="preserve">Next, </w:t>
      </w:r>
      <w:r w:rsidR="00A61C5C">
        <w:t>is to cr</w:t>
      </w:r>
      <w:r w:rsidR="00794042">
        <w:t xml:space="preserve">eate a new data channel and enter the required credentials. </w:t>
      </w:r>
      <w:r w:rsidR="00031FBB">
        <w:fldChar w:fldCharType="begin"/>
      </w:r>
      <w:r w:rsidR="00031FBB">
        <w:instrText xml:space="preserve"> REF _Ref6484381 \h </w:instrText>
      </w:r>
      <w:r w:rsidR="00031FBB">
        <w:fldChar w:fldCharType="separate"/>
      </w:r>
      <w:r w:rsidR="00031FBB">
        <w:t>Fig. 9</w:t>
      </w:r>
      <w:r w:rsidR="00031FBB">
        <w:fldChar w:fldCharType="end"/>
      </w:r>
      <w:r w:rsidR="00031FBB">
        <w:t xml:space="preserve"> </w:t>
      </w:r>
      <w:r w:rsidR="002769A1">
        <w:t xml:space="preserve">below shows what those required credentials are in order to </w:t>
      </w:r>
      <w:r w:rsidR="00E330A5">
        <w:t xml:space="preserve">create a new data channel. The channel must be given a </w:t>
      </w:r>
      <w:r w:rsidR="00530CA0">
        <w:t xml:space="preserve">name </w:t>
      </w:r>
      <w:r w:rsidR="00530CA0">
        <w:lastRenderedPageBreak/>
        <w:t>and description, followed by the required fields needed for the channel. The field represent</w:t>
      </w:r>
      <w:r w:rsidR="002C12F4">
        <w:t xml:space="preserve">s where data will be stored within the channel. For example, </w:t>
      </w:r>
      <w:r w:rsidR="008C3C83">
        <w:t>in the case for a temperature and humidity sensor,</w:t>
      </w:r>
      <w:r w:rsidR="00B252D2">
        <w:t xml:space="preserve"> Field 1 can be for temperature reading and Field 2 can be for humidity readings. </w:t>
      </w:r>
      <w:r w:rsidR="00D1090F">
        <w:t xml:space="preserve"> API keys</w:t>
      </w:r>
      <w:r w:rsidR="00A2336F">
        <w:t xml:space="preserve"> </w:t>
      </w:r>
      <w:r w:rsidR="006C40D6">
        <w:t>to send data to a specific field</w:t>
      </w:r>
      <w:r w:rsidR="00E22A36">
        <w:t xml:space="preserve"> which</w:t>
      </w:r>
      <w:r w:rsidR="00934D76">
        <w:t xml:space="preserve"> </w:t>
      </w:r>
      <w:r w:rsidR="00031FBB">
        <w:fldChar w:fldCharType="begin"/>
      </w:r>
      <w:r w:rsidR="00031FBB">
        <w:instrText xml:space="preserve"> REF _Ref6484395 \h </w:instrText>
      </w:r>
      <w:r w:rsidR="00031FBB">
        <w:fldChar w:fldCharType="separate"/>
      </w:r>
      <w:r w:rsidR="00031FBB">
        <w:t>Fig. 10</w:t>
      </w:r>
      <w:r w:rsidR="00031FBB">
        <w:fldChar w:fldCharType="end"/>
      </w:r>
      <w:r w:rsidR="002E0D76">
        <w:t xml:space="preserve">(a) </w:t>
      </w:r>
      <w:r w:rsidR="00C53552">
        <w:t>shows</w:t>
      </w:r>
      <w:r w:rsidR="00B72718">
        <w:t xml:space="preserve"> how the data will be written into each field. </w:t>
      </w:r>
      <w:r w:rsidR="005F6041">
        <w:t>Using th</w:t>
      </w:r>
      <w:r w:rsidR="0093249A">
        <w:t>e</w:t>
      </w:r>
      <w:r w:rsidR="005F6041">
        <w:t xml:space="preserve"> URL, </w:t>
      </w:r>
      <w:r w:rsidR="008D5F23">
        <w:t xml:space="preserve">any number can be written into the </w:t>
      </w:r>
      <w:r w:rsidR="00EC1EFD">
        <w:t xml:space="preserve">field by changing the value at the end of the URL. </w:t>
      </w:r>
      <w:fldSimple w:instr=" REF _Ref531274731 \w ">
        <w:r w:rsidR="00994CD8">
          <w:t>0</w:t>
        </w:r>
      </w:fldSimple>
      <w:r w:rsidR="00031FBB">
        <w:t>10</w:t>
      </w:r>
      <w:r w:rsidR="00F41EAB">
        <w:t>(b)</w:t>
      </w:r>
      <w:r w:rsidR="003B5E4B">
        <w:t xml:space="preserve"> is the URL used to read the data from the </w:t>
      </w:r>
      <w:r w:rsidR="00475722">
        <w:t>field</w:t>
      </w:r>
      <w:r w:rsidR="00BC1109">
        <w:t xml:space="preserve">. </w:t>
      </w:r>
      <w:r w:rsidR="000D5A18">
        <w:t xml:space="preserve">Similar to the </w:t>
      </w:r>
      <w:r w:rsidR="002523D5">
        <w:t xml:space="preserve">URL in </w:t>
      </w:r>
      <w:r w:rsidR="00031FBB">
        <w:fldChar w:fldCharType="begin"/>
      </w:r>
      <w:r w:rsidR="00031FBB">
        <w:instrText xml:space="preserve"> REF _Ref6484395 \h </w:instrText>
      </w:r>
      <w:r w:rsidR="00031FBB">
        <w:fldChar w:fldCharType="separate"/>
      </w:r>
      <w:r w:rsidR="00031FBB">
        <w:t>Fig. 10</w:t>
      </w:r>
      <w:r w:rsidR="00031FBB">
        <w:fldChar w:fldCharType="end"/>
      </w:r>
      <w:r w:rsidR="002523D5">
        <w:t xml:space="preserve">(a), </w:t>
      </w:r>
      <w:r w:rsidR="00A31DD9">
        <w:t xml:space="preserve">the </w:t>
      </w:r>
      <w:r w:rsidR="00EB1536">
        <w:t xml:space="preserve">URL can be </w:t>
      </w:r>
      <w:r w:rsidR="0070461A">
        <w:t xml:space="preserve">changed slightly to read the results needed. </w:t>
      </w:r>
      <w:r w:rsidR="004B6C34">
        <w:t xml:space="preserve">The number of fields </w:t>
      </w:r>
      <w:r w:rsidR="00846CDB">
        <w:t>read,</w:t>
      </w:r>
      <w:r w:rsidR="004B6C34">
        <w:t xml:space="preserve"> and </w:t>
      </w:r>
      <w:r w:rsidR="009E519B">
        <w:t xml:space="preserve">the number of results read can be changed directly from the URL parameters. </w:t>
      </w:r>
      <w:r w:rsidR="00031FBB">
        <w:fldChar w:fldCharType="begin"/>
      </w:r>
      <w:r w:rsidR="00031FBB">
        <w:instrText xml:space="preserve"> REF _Ref6484540 \h </w:instrText>
      </w:r>
      <w:r w:rsidR="00031FBB">
        <w:fldChar w:fldCharType="separate"/>
      </w:r>
      <w:r w:rsidR="00031FBB">
        <w:t>Fig. 11</w:t>
      </w:r>
      <w:r w:rsidR="00031FBB">
        <w:fldChar w:fldCharType="end"/>
      </w:r>
      <w:r w:rsidR="008F3EF7">
        <w:t>(a)</w:t>
      </w:r>
      <w:r w:rsidR="007A7692">
        <w:t>,</w:t>
      </w:r>
      <w:r w:rsidR="008F3EF7">
        <w:t xml:space="preserve"> </w:t>
      </w:r>
      <w:fldSimple w:instr=" REF _Ref531278541 \w ">
        <w:r w:rsidR="00994CD8">
          <w:t>0</w:t>
        </w:r>
      </w:fldSimple>
      <w:r w:rsidR="00031FBB">
        <w:t>1</w:t>
      </w:r>
      <w:r w:rsidR="008F3EF7">
        <w:t>(b)</w:t>
      </w:r>
      <w:r w:rsidR="007A7692">
        <w:t>,</w:t>
      </w:r>
      <w:r w:rsidR="008F3EF7">
        <w:t xml:space="preserve"> </w:t>
      </w:r>
      <w:fldSimple w:instr=" REF _Ref531278543 \w ">
        <w:r w:rsidR="00994CD8">
          <w:t>0</w:t>
        </w:r>
      </w:fldSimple>
      <w:r w:rsidR="00031FBB">
        <w:t>1</w:t>
      </w:r>
      <w:r w:rsidR="008F3EF7">
        <w:t>(c)</w:t>
      </w:r>
      <w:r w:rsidR="007A7692">
        <w:t>,</w:t>
      </w:r>
      <w:r w:rsidR="008F3EF7">
        <w:t xml:space="preserve"> </w:t>
      </w:r>
      <w:fldSimple w:instr=" REF _Ref531278545 \w ">
        <w:r w:rsidR="00994CD8">
          <w:t>0</w:t>
        </w:r>
      </w:fldSimple>
      <w:r w:rsidR="00031FBB">
        <w:t>1</w:t>
      </w:r>
      <w:r w:rsidR="008F3EF7">
        <w:t>(d)</w:t>
      </w:r>
      <w:r w:rsidR="007A7692">
        <w:t>,</w:t>
      </w:r>
      <w:r w:rsidR="008F3EF7">
        <w:t xml:space="preserve"> </w:t>
      </w:r>
      <w:r w:rsidR="007A7692">
        <w:t xml:space="preserve">and </w:t>
      </w:r>
      <w:fldSimple w:instr=" REF _Ref531278547 \w ">
        <w:r w:rsidR="00994CD8">
          <w:t>0</w:t>
        </w:r>
      </w:fldSimple>
      <w:r w:rsidR="00031FBB">
        <w:t>1</w:t>
      </w:r>
      <w:r w:rsidR="008F3EF7">
        <w:t>(e)</w:t>
      </w:r>
      <w:r w:rsidR="007A7692">
        <w:t xml:space="preserve"> show </w:t>
      </w:r>
      <w:r w:rsidR="008A2B7B">
        <w:t>how the</w:t>
      </w:r>
      <w:r w:rsidR="007A7692">
        <w:t xml:space="preserve"> values will be</w:t>
      </w:r>
      <w:r w:rsidR="008A2B7B">
        <w:t xml:space="preserve"> displayed</w:t>
      </w:r>
      <w:r w:rsidR="007A7692">
        <w:t xml:space="preserve"> going into </w:t>
      </w:r>
      <w:r w:rsidR="00D879D4">
        <w:t xml:space="preserve">the channels for </w:t>
      </w:r>
      <w:r w:rsidR="00DE7762">
        <w:t xml:space="preserve">the light, temperature, and television </w:t>
      </w:r>
      <w:r w:rsidR="00E352A1">
        <w:t xml:space="preserve">respectively. </w:t>
      </w:r>
    </w:p>
    <w:p w14:paraId="0F62F80D" w14:textId="41407425" w:rsidR="006C40D6" w:rsidRDefault="00266863" w:rsidP="004B4A3F">
      <w:pPr>
        <w:pStyle w:val="Figure"/>
      </w:pPr>
      <w:r>
        <w:rPr>
          <w:noProof/>
        </w:rPr>
        <w:drawing>
          <wp:inline distT="0" distB="0" distL="0" distR="0" wp14:anchorId="60B486BB" wp14:editId="4A817E51">
            <wp:extent cx="5943600" cy="2817495"/>
            <wp:effectExtent l="0" t="0" r="0" b="1905"/>
            <wp:docPr id="13273025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53F9E2FD" w14:textId="418B4FD6" w:rsidR="006732F0" w:rsidRDefault="0022258A" w:rsidP="00DB6282">
      <w:pPr>
        <w:pStyle w:val="figurecaption"/>
      </w:pPr>
      <w:bookmarkStart w:id="2523" w:name="_Ref6484381"/>
      <w:bookmarkStart w:id="2524" w:name="_Toc531465109"/>
      <w:bookmarkStart w:id="2525" w:name="_Toc531644042"/>
      <w:bookmarkStart w:id="2526" w:name="_Toc6246816"/>
      <w:bookmarkStart w:id="2527" w:name="_Toc6501959"/>
      <w:bookmarkStart w:id="2528" w:name="_Toc8661866"/>
      <w:r>
        <w:t xml:space="preserve">Fig. </w:t>
      </w:r>
      <w:r w:rsidR="004D025F">
        <w:fldChar w:fldCharType="begin"/>
      </w:r>
      <w:r w:rsidR="004D025F">
        <w:instrText xml:space="preserve"> SEQ Fig. \* ARABIC </w:instrText>
      </w:r>
      <w:r w:rsidR="004D025F">
        <w:fldChar w:fldCharType="separate"/>
      </w:r>
      <w:r w:rsidR="008D0D93">
        <w:t>9</w:t>
      </w:r>
      <w:r w:rsidR="004D025F">
        <w:fldChar w:fldCharType="end"/>
      </w:r>
      <w:bookmarkEnd w:id="2523"/>
      <w:r>
        <w:t xml:space="preserve"> </w:t>
      </w:r>
      <w:r w:rsidR="00B252D2">
        <w:t>Data Channel Cred</w:t>
      </w:r>
      <w:r w:rsidR="00707AB0">
        <w:t>entials.</w:t>
      </w:r>
      <w:bookmarkEnd w:id="2524"/>
      <w:bookmarkEnd w:id="2525"/>
      <w:bookmarkEnd w:id="2526"/>
      <w:bookmarkEnd w:id="2527"/>
      <w:bookmarkEnd w:id="2528"/>
    </w:p>
    <w:p w14:paraId="78BD0671" w14:textId="77777777" w:rsidR="00697E05" w:rsidRDefault="00697E05" w:rsidP="004B4A3F">
      <w:pPr>
        <w:pStyle w:val="Figure"/>
      </w:pPr>
      <w:r>
        <w:rPr>
          <w:noProof/>
        </w:rPr>
        <w:drawing>
          <wp:inline distT="0" distB="0" distL="0" distR="0" wp14:anchorId="1B9E30A1" wp14:editId="36549116">
            <wp:extent cx="5419726" cy="1228725"/>
            <wp:effectExtent l="0" t="0" r="9525" b="9525"/>
            <wp:docPr id="2358393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5419726" cy="1228725"/>
                    </a:xfrm>
                    <a:prstGeom prst="rect">
                      <a:avLst/>
                    </a:prstGeom>
                  </pic:spPr>
                </pic:pic>
              </a:graphicData>
            </a:graphic>
          </wp:inline>
        </w:drawing>
      </w:r>
    </w:p>
    <w:p w14:paraId="35A24540" w14:textId="4996D0BB" w:rsidR="001141BB" w:rsidRDefault="0022258A" w:rsidP="00DB6282">
      <w:pPr>
        <w:pStyle w:val="figurecaption"/>
      </w:pPr>
      <w:bookmarkStart w:id="2529" w:name="_Ref6484395"/>
      <w:bookmarkStart w:id="2530" w:name="_Ref531274542"/>
      <w:bookmarkStart w:id="2531" w:name="_Toc531465110"/>
      <w:bookmarkStart w:id="2532" w:name="_Toc531644043"/>
      <w:bookmarkStart w:id="2533" w:name="_Toc6246817"/>
      <w:bookmarkStart w:id="2534" w:name="_Toc6501960"/>
      <w:bookmarkStart w:id="2535" w:name="_Toc8661867"/>
      <w:r>
        <w:t xml:space="preserve">Fig. </w:t>
      </w:r>
      <w:r w:rsidR="004D025F">
        <w:fldChar w:fldCharType="begin"/>
      </w:r>
      <w:r w:rsidR="004D025F">
        <w:instrText xml:space="preserve"> SEQ Fig. \* ARABIC </w:instrText>
      </w:r>
      <w:r w:rsidR="004D025F">
        <w:fldChar w:fldCharType="separate"/>
      </w:r>
      <w:r w:rsidR="008D0D93">
        <w:t>10</w:t>
      </w:r>
      <w:r w:rsidR="004D025F">
        <w:fldChar w:fldCharType="end"/>
      </w:r>
      <w:bookmarkEnd w:id="2529"/>
      <w:r>
        <w:t xml:space="preserve"> </w:t>
      </w:r>
      <w:r w:rsidR="00EC2979">
        <w:t xml:space="preserve">(a) </w:t>
      </w:r>
      <w:bookmarkEnd w:id="2530"/>
      <w:r w:rsidR="00D0005E">
        <w:t>Update Channel</w:t>
      </w:r>
      <w:r w:rsidR="0093249A">
        <w:t xml:space="preserve"> </w:t>
      </w:r>
      <w:r w:rsidR="001C63F6">
        <w:t>URL</w:t>
      </w:r>
      <w:bookmarkEnd w:id="2531"/>
      <w:bookmarkEnd w:id="2532"/>
      <w:bookmarkEnd w:id="2533"/>
      <w:bookmarkEnd w:id="2534"/>
      <w:bookmarkEnd w:id="2535"/>
    </w:p>
    <w:p w14:paraId="296AF425" w14:textId="2E3AF0C9" w:rsidR="001141BB" w:rsidRDefault="00471437" w:rsidP="004B4A3F">
      <w:pPr>
        <w:pStyle w:val="Figure"/>
      </w:pPr>
      <w:r>
        <w:rPr>
          <w:noProof/>
        </w:rPr>
        <w:drawing>
          <wp:inline distT="0" distB="0" distL="0" distR="0" wp14:anchorId="529BB828" wp14:editId="2EAA02FD">
            <wp:extent cx="5295898" cy="733425"/>
            <wp:effectExtent l="0" t="0" r="0" b="9525"/>
            <wp:docPr id="19800013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295898" cy="733425"/>
                    </a:xfrm>
                    <a:prstGeom prst="rect">
                      <a:avLst/>
                    </a:prstGeom>
                  </pic:spPr>
                </pic:pic>
              </a:graphicData>
            </a:graphic>
          </wp:inline>
        </w:drawing>
      </w:r>
    </w:p>
    <w:p w14:paraId="2787AA94" w14:textId="20B74403" w:rsidR="003335DA" w:rsidRDefault="0022258A" w:rsidP="008E6388">
      <w:pPr>
        <w:pStyle w:val="figurecaption"/>
      </w:pPr>
      <w:bookmarkStart w:id="2536" w:name="_Ref531274731"/>
      <w:r>
        <w:t>F</w:t>
      </w:r>
      <w:r w:rsidR="00031FBB">
        <w:t>ig. 10</w:t>
      </w:r>
      <w:r>
        <w:t xml:space="preserve"> </w:t>
      </w:r>
      <w:r w:rsidR="00EC2979">
        <w:t>(b)</w:t>
      </w:r>
      <w:r w:rsidR="001C63F6">
        <w:t xml:space="preserve"> Read </w:t>
      </w:r>
      <w:r w:rsidR="00E36F20">
        <w:t xml:space="preserve">Channel </w:t>
      </w:r>
      <w:r w:rsidR="001C63F6">
        <w:t xml:space="preserve">Field </w:t>
      </w:r>
      <w:r w:rsidR="00E36F20">
        <w:t>URL</w:t>
      </w:r>
      <w:r w:rsidR="003335DA">
        <w:t>.</w:t>
      </w:r>
      <w:bookmarkEnd w:id="2536"/>
    </w:p>
    <w:p w14:paraId="30C8DE2C" w14:textId="49D82754" w:rsidR="003335DA" w:rsidRDefault="0041446E" w:rsidP="004B4A3F">
      <w:pPr>
        <w:pStyle w:val="Figure"/>
      </w:pPr>
      <w:r>
        <w:rPr>
          <w:noProof/>
        </w:rPr>
        <w:lastRenderedPageBreak/>
        <w:drawing>
          <wp:inline distT="0" distB="0" distL="0" distR="0" wp14:anchorId="0469AC24" wp14:editId="2A7A2DD3">
            <wp:extent cx="4562475" cy="3152775"/>
            <wp:effectExtent l="0" t="0" r="9525" b="9525"/>
            <wp:docPr id="165553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62475" cy="3152775"/>
                    </a:xfrm>
                    <a:prstGeom prst="rect">
                      <a:avLst/>
                    </a:prstGeom>
                  </pic:spPr>
                </pic:pic>
              </a:graphicData>
            </a:graphic>
          </wp:inline>
        </w:drawing>
      </w:r>
    </w:p>
    <w:p w14:paraId="5B907DEF" w14:textId="27B3A02A" w:rsidR="002A3CB0" w:rsidRDefault="0022258A" w:rsidP="00DB6282">
      <w:pPr>
        <w:pStyle w:val="figurecaption"/>
      </w:pPr>
      <w:bookmarkStart w:id="2537" w:name="_Ref6484540"/>
      <w:bookmarkStart w:id="2538" w:name="_Ref531278539"/>
      <w:bookmarkStart w:id="2539" w:name="_Toc531465111"/>
      <w:bookmarkStart w:id="2540" w:name="_Toc531644044"/>
      <w:bookmarkStart w:id="2541" w:name="_Toc6246818"/>
      <w:bookmarkStart w:id="2542" w:name="_Toc6501961"/>
      <w:bookmarkStart w:id="2543" w:name="_Toc8661868"/>
      <w:r>
        <w:t xml:space="preserve">Fig. </w:t>
      </w:r>
      <w:r w:rsidR="004D025F">
        <w:fldChar w:fldCharType="begin"/>
      </w:r>
      <w:r w:rsidR="004D025F">
        <w:instrText xml:space="preserve"> SEQ Fig. \* ARABIC </w:instrText>
      </w:r>
      <w:r w:rsidR="004D025F">
        <w:fldChar w:fldCharType="separate"/>
      </w:r>
      <w:r w:rsidR="008D0D93">
        <w:t>11</w:t>
      </w:r>
      <w:r w:rsidR="004D025F">
        <w:fldChar w:fldCharType="end"/>
      </w:r>
      <w:bookmarkEnd w:id="2537"/>
      <w:r>
        <w:t xml:space="preserve"> </w:t>
      </w:r>
      <w:r w:rsidR="00F42E78">
        <w:t xml:space="preserve">(a) </w:t>
      </w:r>
      <w:r w:rsidR="00B018E3">
        <w:t xml:space="preserve">Light </w:t>
      </w:r>
      <w:r w:rsidR="00302CBC">
        <w:t>State ThingSpeak Data Channel</w:t>
      </w:r>
      <w:r w:rsidR="00D8506E">
        <w:t>.</w:t>
      </w:r>
      <w:bookmarkEnd w:id="2538"/>
      <w:bookmarkEnd w:id="2539"/>
      <w:bookmarkEnd w:id="2540"/>
      <w:bookmarkEnd w:id="2541"/>
      <w:bookmarkEnd w:id="2542"/>
      <w:bookmarkEnd w:id="2543"/>
    </w:p>
    <w:p w14:paraId="31086843" w14:textId="668970A1" w:rsidR="002A3CB0" w:rsidRDefault="00F83396" w:rsidP="004B4A3F">
      <w:pPr>
        <w:pStyle w:val="Figure"/>
      </w:pPr>
      <w:r>
        <w:rPr>
          <w:noProof/>
        </w:rPr>
        <w:drawing>
          <wp:inline distT="0" distB="0" distL="0" distR="0" wp14:anchorId="41B2C514" wp14:editId="6C3AE407">
            <wp:extent cx="4543425" cy="3143250"/>
            <wp:effectExtent l="0" t="0" r="9525" b="0"/>
            <wp:docPr id="799017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a:extLst>
                        <a:ext uri="{28A0092B-C50C-407E-A947-70E740481C1C}">
                          <a14:useLocalDpi xmlns:a14="http://schemas.microsoft.com/office/drawing/2010/main" val="0"/>
                        </a:ext>
                      </a:extLst>
                    </a:blip>
                    <a:stretch>
                      <a:fillRect/>
                    </a:stretch>
                  </pic:blipFill>
                  <pic:spPr>
                    <a:xfrm>
                      <a:off x="0" y="0"/>
                      <a:ext cx="4543425" cy="3143250"/>
                    </a:xfrm>
                    <a:prstGeom prst="rect">
                      <a:avLst/>
                    </a:prstGeom>
                  </pic:spPr>
                </pic:pic>
              </a:graphicData>
            </a:graphic>
          </wp:inline>
        </w:drawing>
      </w:r>
    </w:p>
    <w:p w14:paraId="77FF1AAA" w14:textId="22DE46C3" w:rsidR="00F83396" w:rsidRDefault="0022258A" w:rsidP="002733F4">
      <w:pPr>
        <w:pStyle w:val="figurecaption"/>
      </w:pPr>
      <w:bookmarkStart w:id="2544" w:name="_Ref531278541"/>
      <w:r>
        <w:t>Fig. 1</w:t>
      </w:r>
      <w:r w:rsidR="00031FBB">
        <w:t>1</w:t>
      </w:r>
      <w:r>
        <w:t xml:space="preserve"> </w:t>
      </w:r>
      <w:r w:rsidR="00A96AC5">
        <w:t xml:space="preserve">(b) </w:t>
      </w:r>
      <w:r w:rsidR="00671F51">
        <w:t>Thermostat ThingSpeak Data Channel (AC)</w:t>
      </w:r>
      <w:r w:rsidR="00D8506E">
        <w:t>.</w:t>
      </w:r>
      <w:bookmarkEnd w:id="2544"/>
    </w:p>
    <w:p w14:paraId="43FCF040" w14:textId="77777777" w:rsidR="00D8506E" w:rsidRDefault="00D8506E" w:rsidP="00471437">
      <w:pPr>
        <w:pStyle w:val="AllFigures"/>
      </w:pPr>
    </w:p>
    <w:p w14:paraId="76F39372" w14:textId="48BB0476" w:rsidR="00D8506E" w:rsidRDefault="004B6AE9" w:rsidP="00D9595C">
      <w:pPr>
        <w:pStyle w:val="Figure"/>
      </w:pPr>
      <w:r w:rsidRPr="00D9595C">
        <w:rPr>
          <w:noProof/>
        </w:rPr>
        <w:lastRenderedPageBreak/>
        <w:drawing>
          <wp:inline distT="0" distB="0" distL="0" distR="0" wp14:anchorId="49A6FCB5" wp14:editId="49F91313">
            <wp:extent cx="4495800" cy="3076575"/>
            <wp:effectExtent l="0" t="0" r="0" b="9525"/>
            <wp:docPr id="13968653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495800" cy="3076575"/>
                    </a:xfrm>
                    <a:prstGeom prst="rect">
                      <a:avLst/>
                    </a:prstGeom>
                  </pic:spPr>
                </pic:pic>
              </a:graphicData>
            </a:graphic>
          </wp:inline>
        </w:drawing>
      </w:r>
    </w:p>
    <w:p w14:paraId="668ED492" w14:textId="1FFAEDE1" w:rsidR="004B6AE9" w:rsidRDefault="00031FBB" w:rsidP="00DB6282">
      <w:pPr>
        <w:pStyle w:val="figurecaption"/>
      </w:pPr>
      <w:bookmarkStart w:id="2545" w:name="_Ref531278543"/>
      <w:r>
        <w:t>Fig. 11</w:t>
      </w:r>
      <w:r w:rsidR="0022258A">
        <w:t xml:space="preserve"> </w:t>
      </w:r>
      <w:r w:rsidR="00A96AC5">
        <w:t>(c)</w:t>
      </w:r>
      <w:r w:rsidR="00671F51" w:rsidRPr="00671F51">
        <w:t xml:space="preserve"> </w:t>
      </w:r>
      <w:r w:rsidR="00671F51">
        <w:t>Thermostat ThingSpeak Data Channel (Heat)</w:t>
      </w:r>
      <w:r w:rsidR="002128CC">
        <w:t>.</w:t>
      </w:r>
      <w:bookmarkEnd w:id="2545"/>
      <w:r w:rsidR="002128CC">
        <w:t xml:space="preserve"> </w:t>
      </w:r>
    </w:p>
    <w:p w14:paraId="3CA970D8" w14:textId="39E0862F" w:rsidR="002B38D2" w:rsidRDefault="009075D5" w:rsidP="004B4A3F">
      <w:pPr>
        <w:pStyle w:val="Figure"/>
      </w:pPr>
      <w:r>
        <w:rPr>
          <w:noProof/>
        </w:rPr>
        <w:drawing>
          <wp:inline distT="0" distB="0" distL="0" distR="0" wp14:anchorId="75889469" wp14:editId="6E094138">
            <wp:extent cx="4495800" cy="3067050"/>
            <wp:effectExtent l="0" t="0" r="0" b="0"/>
            <wp:docPr id="15643497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4495800" cy="3067050"/>
                    </a:xfrm>
                    <a:prstGeom prst="rect">
                      <a:avLst/>
                    </a:prstGeom>
                  </pic:spPr>
                </pic:pic>
              </a:graphicData>
            </a:graphic>
          </wp:inline>
        </w:drawing>
      </w:r>
    </w:p>
    <w:p w14:paraId="6C51AA2B" w14:textId="33AF22FD" w:rsidR="009075D5" w:rsidRDefault="00031FBB" w:rsidP="00DB6282">
      <w:pPr>
        <w:pStyle w:val="figurecaption"/>
      </w:pPr>
      <w:bookmarkStart w:id="2546" w:name="_Ref531278545"/>
      <w:r>
        <w:t>Fig. 11</w:t>
      </w:r>
      <w:r w:rsidR="0022258A">
        <w:t xml:space="preserve"> </w:t>
      </w:r>
      <w:r w:rsidR="00A96AC5">
        <w:t xml:space="preserve">(d) </w:t>
      </w:r>
      <w:r w:rsidR="00671F51">
        <w:t>Television Control ThingSpeak Data Channel</w:t>
      </w:r>
      <w:r w:rsidR="004132AA">
        <w:t xml:space="preserve"> (TV Function)</w:t>
      </w:r>
      <w:r w:rsidR="00141584">
        <w:t>.</w:t>
      </w:r>
      <w:bookmarkEnd w:id="2546"/>
    </w:p>
    <w:p w14:paraId="77D65B67" w14:textId="77777777" w:rsidR="00141584" w:rsidRDefault="00141584" w:rsidP="00471437">
      <w:pPr>
        <w:pStyle w:val="AllFigures"/>
      </w:pPr>
    </w:p>
    <w:p w14:paraId="67A3ABC9" w14:textId="0ADE6F5A" w:rsidR="00141584" w:rsidRDefault="00832621" w:rsidP="004B4A3F">
      <w:pPr>
        <w:pStyle w:val="Figure"/>
      </w:pPr>
      <w:r>
        <w:rPr>
          <w:noProof/>
        </w:rPr>
        <w:lastRenderedPageBreak/>
        <w:drawing>
          <wp:inline distT="0" distB="0" distL="0" distR="0" wp14:anchorId="1262868C" wp14:editId="24C61F5E">
            <wp:extent cx="4476750" cy="3048000"/>
            <wp:effectExtent l="0" t="0" r="0" b="0"/>
            <wp:docPr id="15163848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4476750" cy="3048000"/>
                    </a:xfrm>
                    <a:prstGeom prst="rect">
                      <a:avLst/>
                    </a:prstGeom>
                  </pic:spPr>
                </pic:pic>
              </a:graphicData>
            </a:graphic>
          </wp:inline>
        </w:drawing>
      </w:r>
    </w:p>
    <w:p w14:paraId="48C57787" w14:textId="79C516B8" w:rsidR="00832621" w:rsidRDefault="00031FBB" w:rsidP="00DB6282">
      <w:pPr>
        <w:pStyle w:val="figurecaption"/>
      </w:pPr>
      <w:bookmarkStart w:id="2547" w:name="_Ref531278547"/>
      <w:r>
        <w:t>Fig. 11</w:t>
      </w:r>
      <w:r w:rsidR="0022258A">
        <w:t xml:space="preserve"> </w:t>
      </w:r>
      <w:r w:rsidR="00A96AC5">
        <w:t xml:space="preserve">(e) </w:t>
      </w:r>
      <w:r w:rsidR="004132AA">
        <w:t>Television Control ThingSpeak Data Channel (TV Channel)</w:t>
      </w:r>
      <w:r w:rsidR="00FA633D">
        <w:t>.</w:t>
      </w:r>
      <w:bookmarkEnd w:id="2547"/>
    </w:p>
    <w:p w14:paraId="6A437F09" w14:textId="2C424DA8" w:rsidR="00E9060A" w:rsidRDefault="00E9060A" w:rsidP="00EF39E4">
      <w:pPr>
        <w:pStyle w:val="Heading2"/>
      </w:pPr>
      <w:bookmarkStart w:id="2548" w:name="_Toc531038864"/>
      <w:bookmarkStart w:id="2549" w:name="_Toc531049114"/>
      <w:bookmarkStart w:id="2550" w:name="_Toc531441810"/>
      <w:bookmarkStart w:id="2551" w:name="_Toc531465169"/>
      <w:bookmarkStart w:id="2552" w:name="_Toc6246891"/>
      <w:bookmarkStart w:id="2553" w:name="_Toc6502039"/>
      <w:bookmarkStart w:id="2554" w:name="_Toc7114509"/>
      <w:bookmarkStart w:id="2555" w:name="_Toc7616860"/>
      <w:bookmarkStart w:id="2556" w:name="_Toc8661795"/>
      <w:r>
        <w:t>Implementation of Task 4.</w:t>
      </w:r>
      <w:bookmarkEnd w:id="2548"/>
      <w:bookmarkEnd w:id="2549"/>
      <w:bookmarkEnd w:id="2550"/>
      <w:bookmarkEnd w:id="2551"/>
      <w:bookmarkEnd w:id="2552"/>
      <w:bookmarkEnd w:id="2553"/>
      <w:bookmarkEnd w:id="2554"/>
      <w:bookmarkEnd w:id="2555"/>
      <w:bookmarkEnd w:id="2556"/>
    </w:p>
    <w:p w14:paraId="297C2D85" w14:textId="45823F4F" w:rsidR="002B7680" w:rsidRDefault="000B620D" w:rsidP="000144C9">
      <w:pPr>
        <w:pStyle w:val="AllText"/>
      </w:pPr>
      <w:r>
        <w:t xml:space="preserve">Task 4 involves </w:t>
      </w:r>
      <w:r w:rsidR="00BC319F">
        <w:t>programming the</w:t>
      </w:r>
      <w:r>
        <w:t xml:space="preserve"> </w:t>
      </w:r>
      <w:r w:rsidR="00F0369E">
        <w:t>function codes for our</w:t>
      </w:r>
      <w:r w:rsidR="006D375E">
        <w:t xml:space="preserve"> Alexa skills. </w:t>
      </w:r>
      <w:r w:rsidR="00F0369E">
        <w:t>These codes are called AWS Lambda function</w:t>
      </w:r>
      <w:r w:rsidR="007E6AC2">
        <w:t>s.</w:t>
      </w:r>
      <w:r w:rsidR="004052F2">
        <w:t xml:space="preserve"> An AWS Lambda function is a serverless compute </w:t>
      </w:r>
      <w:r w:rsidR="000E40A7">
        <w:t xml:space="preserve">service </w:t>
      </w:r>
      <w:r w:rsidR="004D0EDB">
        <w:t>t</w:t>
      </w:r>
      <w:r w:rsidR="00C4328E">
        <w:t xml:space="preserve">hat is running is </w:t>
      </w:r>
      <w:r w:rsidR="00BC319F">
        <w:t>the</w:t>
      </w:r>
      <w:r w:rsidR="00C4328E">
        <w:t xml:space="preserve"> code</w:t>
      </w:r>
      <w:r w:rsidR="004D0EDB">
        <w:t xml:space="preserve"> as background </w:t>
      </w:r>
      <w:r w:rsidR="001F355F">
        <w:t>tasks</w:t>
      </w:r>
      <w:r w:rsidR="00C4328E">
        <w:t>.</w:t>
      </w:r>
      <w:r w:rsidR="006D375E">
        <w:t xml:space="preserve"> </w:t>
      </w:r>
      <w:r w:rsidR="00967FF6">
        <w:t xml:space="preserve">The Lambda function </w:t>
      </w:r>
      <w:r w:rsidR="008C302D">
        <w:t>will</w:t>
      </w:r>
      <w:r w:rsidR="00967FF6">
        <w:t xml:space="preserve"> run </w:t>
      </w:r>
      <w:r w:rsidR="008C302D">
        <w:t xml:space="preserve">only </w:t>
      </w:r>
      <w:r w:rsidR="00967FF6">
        <w:t xml:space="preserve">when triggered by </w:t>
      </w:r>
      <w:r w:rsidR="00C85285">
        <w:t>the</w:t>
      </w:r>
      <w:r w:rsidR="00967FF6">
        <w:t xml:space="preserve"> </w:t>
      </w:r>
      <w:r w:rsidR="00A26216">
        <w:t>Alexa skill</w:t>
      </w:r>
      <w:r w:rsidR="008C302D">
        <w:t xml:space="preserve">. </w:t>
      </w:r>
      <w:r w:rsidR="00007A25">
        <w:t xml:space="preserve">The Lambda function gives the output for the Alexa skill as well as the </w:t>
      </w:r>
      <w:r w:rsidR="00372722">
        <w:t xml:space="preserve">output for the ThingSpeak data channel. </w:t>
      </w:r>
      <w:r w:rsidR="00C138BF">
        <w:t xml:space="preserve">AWS Lambda offers </w:t>
      </w:r>
      <w:r w:rsidR="007B0D2F">
        <w:t>several</w:t>
      </w:r>
      <w:r w:rsidR="00C138BF">
        <w:t xml:space="preserve"> different runtimes and languages we can use to </w:t>
      </w:r>
      <w:r w:rsidR="0097349A">
        <w:t>program the</w:t>
      </w:r>
      <w:r w:rsidR="00C138BF">
        <w:t xml:space="preserve"> functi</w:t>
      </w:r>
      <w:r w:rsidR="003B1606">
        <w:t>on</w:t>
      </w:r>
      <w:r w:rsidR="0097349A">
        <w:t xml:space="preserve">. The </w:t>
      </w:r>
      <w:r w:rsidR="00010BB8">
        <w:t xml:space="preserve">languages vary from </w:t>
      </w:r>
      <w:r w:rsidR="003B1606">
        <w:t>Python, C#, and Node.js</w:t>
      </w:r>
    </w:p>
    <w:p w14:paraId="57D9C484"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2557" w:name="_Toc531730430"/>
      <w:bookmarkStart w:id="2558" w:name="_Toc531730510"/>
      <w:bookmarkStart w:id="2559" w:name="_Toc531955480"/>
      <w:bookmarkStart w:id="2560" w:name="_Toc531955561"/>
      <w:bookmarkStart w:id="2561" w:name="_Toc531957369"/>
      <w:bookmarkStart w:id="2562" w:name="_Toc531958585"/>
      <w:bookmarkStart w:id="2563" w:name="_Toc6227967"/>
      <w:bookmarkStart w:id="2564" w:name="_Toc6230674"/>
      <w:bookmarkStart w:id="2565" w:name="_Toc6230816"/>
      <w:bookmarkStart w:id="2566" w:name="_Toc6230958"/>
      <w:bookmarkStart w:id="2567" w:name="_Toc6231100"/>
      <w:bookmarkStart w:id="2568" w:name="_Toc6231243"/>
      <w:bookmarkStart w:id="2569" w:name="_Toc6232835"/>
      <w:bookmarkStart w:id="2570" w:name="_Toc6236135"/>
      <w:bookmarkStart w:id="2571" w:name="_Toc6236738"/>
      <w:bookmarkStart w:id="2572" w:name="_Toc6237013"/>
      <w:bookmarkStart w:id="2573" w:name="_Toc6237334"/>
      <w:bookmarkStart w:id="2574" w:name="_Toc6237616"/>
      <w:bookmarkStart w:id="2575" w:name="_Toc6237924"/>
      <w:bookmarkStart w:id="2576" w:name="_Toc6238236"/>
      <w:bookmarkStart w:id="2577" w:name="_Toc6238545"/>
      <w:bookmarkStart w:id="2578" w:name="_Toc6238824"/>
      <w:bookmarkStart w:id="2579" w:name="_Toc6239122"/>
      <w:bookmarkStart w:id="2580" w:name="_Toc6239435"/>
      <w:bookmarkStart w:id="2581" w:name="_Toc6239746"/>
      <w:bookmarkStart w:id="2582" w:name="_Toc6240029"/>
      <w:bookmarkStart w:id="2583" w:name="_Toc6240331"/>
      <w:bookmarkStart w:id="2584" w:name="_Toc6240435"/>
      <w:bookmarkStart w:id="2585" w:name="_Toc6240576"/>
      <w:bookmarkStart w:id="2586" w:name="_Toc6240718"/>
      <w:bookmarkStart w:id="2587" w:name="_Toc6240805"/>
      <w:bookmarkStart w:id="2588" w:name="_Toc6241240"/>
      <w:bookmarkStart w:id="2589" w:name="_Toc6241532"/>
      <w:bookmarkStart w:id="2590" w:name="_Toc6241819"/>
      <w:bookmarkStart w:id="2591" w:name="_Toc6242132"/>
      <w:bookmarkStart w:id="2592" w:name="_Toc6242427"/>
      <w:bookmarkStart w:id="2593" w:name="_Toc6242730"/>
      <w:bookmarkStart w:id="2594" w:name="_Toc6243281"/>
      <w:bookmarkStart w:id="2595" w:name="_Toc6243425"/>
      <w:bookmarkStart w:id="2596" w:name="_Toc6243645"/>
      <w:bookmarkStart w:id="2597" w:name="_Toc6243789"/>
      <w:bookmarkStart w:id="2598" w:name="_Toc6243934"/>
      <w:bookmarkStart w:id="2599" w:name="_Toc6244079"/>
      <w:bookmarkStart w:id="2600" w:name="_Toc6246892"/>
      <w:bookmarkStart w:id="2601" w:name="_Toc6247037"/>
      <w:bookmarkStart w:id="2602" w:name="_Toc6308820"/>
      <w:bookmarkStart w:id="2603" w:name="_Toc6321251"/>
      <w:bookmarkStart w:id="2604" w:name="_Toc6485127"/>
      <w:bookmarkStart w:id="2605" w:name="_Toc6487535"/>
      <w:bookmarkStart w:id="2606" w:name="_Toc6501764"/>
      <w:bookmarkStart w:id="2607" w:name="_Toc6501902"/>
      <w:bookmarkStart w:id="2608" w:name="_Toc6502040"/>
      <w:bookmarkStart w:id="2609" w:name="_Toc6502178"/>
      <w:bookmarkStart w:id="2610" w:name="_Toc6502316"/>
      <w:bookmarkStart w:id="2611" w:name="_Toc6952181"/>
      <w:bookmarkStart w:id="2612" w:name="_Toc6954098"/>
      <w:bookmarkStart w:id="2613" w:name="_Toc6954404"/>
      <w:bookmarkStart w:id="2614" w:name="_Toc6954709"/>
      <w:bookmarkStart w:id="2615" w:name="_Toc6955014"/>
      <w:bookmarkStart w:id="2616" w:name="_Toc7017323"/>
      <w:bookmarkStart w:id="2617" w:name="_Toc7017629"/>
      <w:bookmarkStart w:id="2618" w:name="_Toc7017934"/>
      <w:bookmarkStart w:id="2619" w:name="_Toc7112907"/>
      <w:bookmarkStart w:id="2620" w:name="_Toc7113556"/>
      <w:bookmarkStart w:id="2621" w:name="_Toc7113664"/>
      <w:bookmarkStart w:id="2622" w:name="_Toc7114510"/>
      <w:bookmarkStart w:id="2623" w:name="_Toc7517034"/>
      <w:bookmarkStart w:id="2624" w:name="_Toc7517149"/>
      <w:bookmarkStart w:id="2625" w:name="_Toc7609453"/>
      <w:bookmarkStart w:id="2626" w:name="_Toc7616737"/>
      <w:bookmarkStart w:id="2627" w:name="_Toc7616861"/>
      <w:bookmarkStart w:id="2628" w:name="_Toc7616963"/>
      <w:bookmarkStart w:id="2629" w:name="_Toc7617354"/>
      <w:bookmarkStart w:id="2630" w:name="_Toc8038546"/>
      <w:bookmarkStart w:id="2631" w:name="_Toc8601672"/>
      <w:bookmarkStart w:id="2632" w:name="_Toc531038865"/>
      <w:bookmarkStart w:id="2633" w:name="_Toc531049115"/>
      <w:bookmarkStart w:id="2634" w:name="_Toc531441811"/>
      <w:bookmarkStart w:id="2635" w:name="_Toc531465170"/>
      <w:bookmarkStart w:id="2636" w:name="_Toc866179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6"/>
    </w:p>
    <w:p w14:paraId="49BD1CDE" w14:textId="77777777" w:rsidR="0000059D" w:rsidRPr="0000059D" w:rsidRDefault="0000059D" w:rsidP="00FD4CA3">
      <w:pPr>
        <w:pStyle w:val="ListParagraph"/>
        <w:keepNext/>
        <w:numPr>
          <w:ilvl w:val="1"/>
          <w:numId w:val="21"/>
        </w:numPr>
        <w:tabs>
          <w:tab w:val="left" w:pos="540"/>
        </w:tabs>
        <w:spacing w:before="0" w:after="0"/>
        <w:jc w:val="both"/>
        <w:outlineLvl w:val="2"/>
        <w:rPr>
          <w:i/>
          <w:iCs/>
          <w:noProof/>
          <w:vanish/>
          <w:kern w:val="2"/>
          <w:sz w:val="24"/>
          <w:szCs w:val="21"/>
        </w:rPr>
      </w:pPr>
      <w:bookmarkStart w:id="2637" w:name="_Toc531730431"/>
      <w:bookmarkStart w:id="2638" w:name="_Toc531730511"/>
      <w:bookmarkStart w:id="2639" w:name="_Toc531955481"/>
      <w:bookmarkStart w:id="2640" w:name="_Toc531955562"/>
      <w:bookmarkStart w:id="2641" w:name="_Toc531957370"/>
      <w:bookmarkStart w:id="2642" w:name="_Toc531958586"/>
      <w:bookmarkStart w:id="2643" w:name="_Toc6227968"/>
      <w:bookmarkStart w:id="2644" w:name="_Toc6230675"/>
      <w:bookmarkStart w:id="2645" w:name="_Toc6230817"/>
      <w:bookmarkStart w:id="2646" w:name="_Toc6230959"/>
      <w:bookmarkStart w:id="2647" w:name="_Toc6231101"/>
      <w:bookmarkStart w:id="2648" w:name="_Toc6231244"/>
      <w:bookmarkStart w:id="2649" w:name="_Toc6232836"/>
      <w:bookmarkStart w:id="2650" w:name="_Toc6236136"/>
      <w:bookmarkStart w:id="2651" w:name="_Toc6236739"/>
      <w:bookmarkStart w:id="2652" w:name="_Toc6237014"/>
      <w:bookmarkStart w:id="2653" w:name="_Toc6237335"/>
      <w:bookmarkStart w:id="2654" w:name="_Toc6237617"/>
      <w:bookmarkStart w:id="2655" w:name="_Toc6237925"/>
      <w:bookmarkStart w:id="2656" w:name="_Toc6238237"/>
      <w:bookmarkStart w:id="2657" w:name="_Toc6238546"/>
      <w:bookmarkStart w:id="2658" w:name="_Toc6238825"/>
      <w:bookmarkStart w:id="2659" w:name="_Toc6239123"/>
      <w:bookmarkStart w:id="2660" w:name="_Toc6239436"/>
      <w:bookmarkStart w:id="2661" w:name="_Toc6239747"/>
      <w:bookmarkStart w:id="2662" w:name="_Toc6240030"/>
      <w:bookmarkStart w:id="2663" w:name="_Toc6240332"/>
      <w:bookmarkStart w:id="2664" w:name="_Toc6240436"/>
      <w:bookmarkStart w:id="2665" w:name="_Toc6240577"/>
      <w:bookmarkStart w:id="2666" w:name="_Toc6240719"/>
      <w:bookmarkStart w:id="2667" w:name="_Toc6240806"/>
      <w:bookmarkStart w:id="2668" w:name="_Toc6241241"/>
      <w:bookmarkStart w:id="2669" w:name="_Toc6241533"/>
      <w:bookmarkStart w:id="2670" w:name="_Toc6241820"/>
      <w:bookmarkStart w:id="2671" w:name="_Toc6242133"/>
      <w:bookmarkStart w:id="2672" w:name="_Toc6242428"/>
      <w:bookmarkStart w:id="2673" w:name="_Toc6242731"/>
      <w:bookmarkStart w:id="2674" w:name="_Toc6243282"/>
      <w:bookmarkStart w:id="2675" w:name="_Toc6243426"/>
      <w:bookmarkStart w:id="2676" w:name="_Toc6243646"/>
      <w:bookmarkStart w:id="2677" w:name="_Toc6243790"/>
      <w:bookmarkStart w:id="2678" w:name="_Toc6243935"/>
      <w:bookmarkStart w:id="2679" w:name="_Toc6244080"/>
      <w:bookmarkStart w:id="2680" w:name="_Toc6246893"/>
      <w:bookmarkStart w:id="2681" w:name="_Toc6247038"/>
      <w:bookmarkStart w:id="2682" w:name="_Toc6308821"/>
      <w:bookmarkStart w:id="2683" w:name="_Toc6321252"/>
      <w:bookmarkStart w:id="2684" w:name="_Toc6485128"/>
      <w:bookmarkStart w:id="2685" w:name="_Toc6487536"/>
      <w:bookmarkStart w:id="2686" w:name="_Toc6501765"/>
      <w:bookmarkStart w:id="2687" w:name="_Toc6501903"/>
      <w:bookmarkStart w:id="2688" w:name="_Toc6502041"/>
      <w:bookmarkStart w:id="2689" w:name="_Toc6502179"/>
      <w:bookmarkStart w:id="2690" w:name="_Toc6502317"/>
      <w:bookmarkStart w:id="2691" w:name="_Toc6952182"/>
      <w:bookmarkStart w:id="2692" w:name="_Toc6954099"/>
      <w:bookmarkStart w:id="2693" w:name="_Toc6954405"/>
      <w:bookmarkStart w:id="2694" w:name="_Toc6954710"/>
      <w:bookmarkStart w:id="2695" w:name="_Toc6955015"/>
      <w:bookmarkStart w:id="2696" w:name="_Toc7017324"/>
      <w:bookmarkStart w:id="2697" w:name="_Toc7017630"/>
      <w:bookmarkStart w:id="2698" w:name="_Toc7017935"/>
      <w:bookmarkStart w:id="2699" w:name="_Toc7112908"/>
      <w:bookmarkStart w:id="2700" w:name="_Toc7113557"/>
      <w:bookmarkStart w:id="2701" w:name="_Toc7113665"/>
      <w:bookmarkStart w:id="2702" w:name="_Toc7114511"/>
      <w:bookmarkStart w:id="2703" w:name="_Toc7517035"/>
      <w:bookmarkStart w:id="2704" w:name="_Toc7517150"/>
      <w:bookmarkStart w:id="2705" w:name="_Toc7609454"/>
      <w:bookmarkStart w:id="2706" w:name="_Toc7616862"/>
      <w:bookmarkStart w:id="2707" w:name="_Toc7616964"/>
      <w:bookmarkStart w:id="2708" w:name="_Toc7617355"/>
      <w:bookmarkStart w:id="2709" w:name="_Toc8038547"/>
      <w:bookmarkStart w:id="2710" w:name="_Toc8601673"/>
      <w:bookmarkStart w:id="2711" w:name="_Toc8661797"/>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p>
    <w:p w14:paraId="14FB06F4" w14:textId="530510C1" w:rsidR="000439AF" w:rsidRDefault="000439AF" w:rsidP="005C1225">
      <w:pPr>
        <w:pStyle w:val="Heading3"/>
      </w:pPr>
      <w:bookmarkStart w:id="2712" w:name="_Toc6246894"/>
      <w:bookmarkStart w:id="2713" w:name="_Toc6502042"/>
      <w:bookmarkStart w:id="2714" w:name="_Toc7114512"/>
      <w:bookmarkStart w:id="2715" w:name="_Toc7616863"/>
      <w:bookmarkStart w:id="2716" w:name="_Toc8661798"/>
      <w:r>
        <w:t>Implementation of Task 4.1</w:t>
      </w:r>
      <w:r w:rsidR="00FA03BB">
        <w:t>.</w:t>
      </w:r>
      <w:bookmarkEnd w:id="2632"/>
      <w:bookmarkEnd w:id="2633"/>
      <w:bookmarkEnd w:id="2634"/>
      <w:bookmarkEnd w:id="2635"/>
      <w:bookmarkEnd w:id="2712"/>
      <w:bookmarkEnd w:id="2713"/>
      <w:bookmarkEnd w:id="2714"/>
      <w:bookmarkEnd w:id="2715"/>
      <w:bookmarkEnd w:id="2716"/>
    </w:p>
    <w:p w14:paraId="3C04ADAF" w14:textId="6DE99B11" w:rsidR="00A82711" w:rsidRPr="00F321FC" w:rsidRDefault="00031FBB" w:rsidP="00A82711">
      <w:pPr>
        <w:pStyle w:val="AllText"/>
      </w:pPr>
      <w:r>
        <w:fldChar w:fldCharType="begin"/>
      </w:r>
      <w:r>
        <w:instrText xml:space="preserve"> REF _Ref6484589 \h </w:instrText>
      </w:r>
      <w:r>
        <w:fldChar w:fldCharType="separate"/>
      </w:r>
      <w:r>
        <w:t>Fig. 12</w:t>
      </w:r>
      <w:r>
        <w:fldChar w:fldCharType="end"/>
      </w:r>
      <w:r>
        <w:t xml:space="preserve"> </w:t>
      </w:r>
      <w:r w:rsidR="006E3419">
        <w:t xml:space="preserve">below </w:t>
      </w:r>
      <w:r w:rsidR="001E672B">
        <w:t xml:space="preserve">shows the </w:t>
      </w:r>
      <w:r w:rsidR="00165744">
        <w:t>program flow of the Lambda function</w:t>
      </w:r>
      <w:r w:rsidR="0047120A">
        <w:t xml:space="preserve"> for the light</w:t>
      </w:r>
      <w:r w:rsidR="00553C50">
        <w:t xml:space="preserve"> control function.</w:t>
      </w:r>
      <w:r w:rsidR="001C37EC">
        <w:t xml:space="preserve"> Because the </w:t>
      </w:r>
      <w:r w:rsidR="00440806">
        <w:t xml:space="preserve">utterance for </w:t>
      </w:r>
      <w:r w:rsidR="00F10549" w:rsidRPr="00F10549">
        <w:t xml:space="preserve">Alexa skill </w:t>
      </w:r>
      <w:r w:rsidR="001C37EC">
        <w:t>is</w:t>
      </w:r>
      <w:r w:rsidR="00F10549" w:rsidRPr="00F10549">
        <w:t xml:space="preserve"> map</w:t>
      </w:r>
      <w:r w:rsidR="001C37EC">
        <w:t>ped</w:t>
      </w:r>
      <w:r w:rsidR="00F10549" w:rsidRPr="00F10549">
        <w:t xml:space="preserve"> </w:t>
      </w:r>
      <w:r w:rsidR="001C37EC">
        <w:t>to the</w:t>
      </w:r>
      <w:r w:rsidR="00F10549" w:rsidRPr="00F10549">
        <w:t xml:space="preserve"> intent type</w:t>
      </w:r>
      <w:r w:rsidR="001C37EC">
        <w:t>, i</w:t>
      </w:r>
      <w:r w:rsidR="00F10549" w:rsidRPr="00F10549">
        <w:t>f the utterance matches one of the in</w:t>
      </w:r>
      <w:r w:rsidR="00463E9D">
        <w:t>t</w:t>
      </w:r>
      <w:r w:rsidR="00F10549" w:rsidRPr="00F10549">
        <w:t xml:space="preserve">ents, that intent is </w:t>
      </w:r>
      <w:r w:rsidR="00041DDD" w:rsidRPr="00F10549">
        <w:t>valid,</w:t>
      </w:r>
      <w:r w:rsidR="00F10549" w:rsidRPr="00F10549">
        <w:t xml:space="preserve"> and a confirmation response will be sent back to the user. If the utterance does not match an intent, an error message will be sent back to the user. If the intent was to turn the light off, the value 0 will be sent to the ThingSpeak channel. If the intent was to turn the light on, the value 1 will be sent to the ThingSpeak data channel.</w:t>
      </w:r>
      <w:r w:rsidR="00C61375">
        <w:t xml:space="preserve"> </w:t>
      </w:r>
      <w:r w:rsidR="009131AD">
        <w:t xml:space="preserve">The source code for this flow chart is listed in the </w:t>
      </w:r>
      <w:r w:rsidR="00BE37FE">
        <w:t>Appendix section</w:t>
      </w:r>
      <w:r w:rsidR="00DF317A">
        <w:t xml:space="preserve"> under </w:t>
      </w:r>
      <w:r w:rsidR="00765638">
        <w:t>Source Code.</w:t>
      </w:r>
    </w:p>
    <w:p w14:paraId="00E1CFDE" w14:textId="568D839D" w:rsidR="00FA03BB" w:rsidRDefault="00AF4FCB" w:rsidP="004B4A3F">
      <w:pPr>
        <w:pStyle w:val="Figure"/>
      </w:pPr>
      <w:r>
        <w:rPr>
          <w:noProof/>
        </w:rPr>
        <w:lastRenderedPageBreak/>
        <w:drawing>
          <wp:inline distT="0" distB="0" distL="0" distR="0" wp14:anchorId="0DFF0C8F" wp14:editId="2E7835FB">
            <wp:extent cx="2167255" cy="5064482"/>
            <wp:effectExtent l="0" t="0" r="4445" b="3175"/>
            <wp:docPr id="817129190" name="Picture 1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167255" cy="5064482"/>
                    </a:xfrm>
                    <a:prstGeom prst="rect">
                      <a:avLst/>
                    </a:prstGeom>
                  </pic:spPr>
                </pic:pic>
              </a:graphicData>
            </a:graphic>
          </wp:inline>
        </w:drawing>
      </w:r>
    </w:p>
    <w:p w14:paraId="490F2A54" w14:textId="048B09B4" w:rsidR="00323FA7" w:rsidRDefault="00A059F6" w:rsidP="00DB6282">
      <w:pPr>
        <w:pStyle w:val="figurecaption"/>
      </w:pPr>
      <w:bookmarkStart w:id="2717" w:name="_Ref6484589"/>
      <w:bookmarkStart w:id="2718" w:name="_Toc531465112"/>
      <w:bookmarkStart w:id="2719" w:name="_Toc531644045"/>
      <w:bookmarkStart w:id="2720" w:name="_Toc6246819"/>
      <w:bookmarkStart w:id="2721" w:name="_Toc6501962"/>
      <w:bookmarkStart w:id="2722" w:name="_Toc8661869"/>
      <w:r>
        <w:t xml:space="preserve">Fig. </w:t>
      </w:r>
      <w:r w:rsidR="004D025F">
        <w:fldChar w:fldCharType="begin"/>
      </w:r>
      <w:r w:rsidR="004D025F">
        <w:instrText xml:space="preserve"> SEQ Fig. \* ARABIC </w:instrText>
      </w:r>
      <w:r w:rsidR="004D025F">
        <w:fldChar w:fldCharType="separate"/>
      </w:r>
      <w:r w:rsidR="008D0D93">
        <w:t>12</w:t>
      </w:r>
      <w:r w:rsidR="004D025F">
        <w:fldChar w:fldCharType="end"/>
      </w:r>
      <w:bookmarkEnd w:id="2717"/>
      <w:r>
        <w:t xml:space="preserve"> </w:t>
      </w:r>
      <w:r w:rsidR="00B57C25">
        <w:t>Light Control Lambda Function Flow Chart</w:t>
      </w:r>
      <w:bookmarkEnd w:id="2718"/>
      <w:bookmarkEnd w:id="2719"/>
      <w:bookmarkEnd w:id="2720"/>
      <w:bookmarkEnd w:id="2721"/>
      <w:bookmarkEnd w:id="2722"/>
    </w:p>
    <w:p w14:paraId="140FE8C6" w14:textId="00B1CF1A" w:rsidR="00DD24D2" w:rsidRDefault="00DD24D2" w:rsidP="005C1225">
      <w:pPr>
        <w:pStyle w:val="Heading3"/>
      </w:pPr>
      <w:bookmarkStart w:id="2723" w:name="_Toc531038866"/>
      <w:bookmarkStart w:id="2724" w:name="_Toc531049116"/>
      <w:bookmarkStart w:id="2725" w:name="_Toc531441812"/>
      <w:bookmarkStart w:id="2726" w:name="_Toc531465171"/>
      <w:bookmarkStart w:id="2727" w:name="_Toc6246895"/>
      <w:bookmarkStart w:id="2728" w:name="_Toc6502043"/>
      <w:bookmarkStart w:id="2729" w:name="_Toc7114513"/>
      <w:bookmarkStart w:id="2730" w:name="_Toc7616864"/>
      <w:bookmarkStart w:id="2731" w:name="_Toc8661799"/>
      <w:r>
        <w:t>Implementation of Task 4.2.</w:t>
      </w:r>
      <w:bookmarkEnd w:id="2723"/>
      <w:bookmarkEnd w:id="2724"/>
      <w:bookmarkEnd w:id="2725"/>
      <w:bookmarkEnd w:id="2726"/>
      <w:bookmarkEnd w:id="2727"/>
      <w:bookmarkEnd w:id="2728"/>
      <w:bookmarkEnd w:id="2729"/>
      <w:bookmarkEnd w:id="2730"/>
      <w:bookmarkEnd w:id="2731"/>
    </w:p>
    <w:p w14:paraId="1CF43B86" w14:textId="03111CAF" w:rsidR="004A7F0B" w:rsidRDefault="00031FBB" w:rsidP="000144C9">
      <w:pPr>
        <w:pStyle w:val="AllText"/>
      </w:pPr>
      <w:r>
        <w:fldChar w:fldCharType="begin"/>
      </w:r>
      <w:r>
        <w:instrText xml:space="preserve"> REF _Ref6484611 \h </w:instrText>
      </w:r>
      <w:r>
        <w:fldChar w:fldCharType="separate"/>
      </w:r>
      <w:r>
        <w:t>Fig. 13</w:t>
      </w:r>
      <w:r>
        <w:fldChar w:fldCharType="end"/>
      </w:r>
      <w:r w:rsidR="00C13E21">
        <w:t xml:space="preserve"> </w:t>
      </w:r>
      <w:r w:rsidR="006E3419">
        <w:t xml:space="preserve">below </w:t>
      </w:r>
      <w:r w:rsidR="001A18B1">
        <w:t xml:space="preserve">shows the </w:t>
      </w:r>
      <w:r w:rsidR="00EB34EB">
        <w:t xml:space="preserve">program flow of the Lambda function for the </w:t>
      </w:r>
      <w:r w:rsidR="00AD523C">
        <w:t xml:space="preserve">television control Lambda function. Similar in structure to the </w:t>
      </w:r>
      <w:r w:rsidR="005C3110">
        <w:t xml:space="preserve">light control Lambda function, there are </w:t>
      </w:r>
      <w:r w:rsidR="000229C9">
        <w:t xml:space="preserve">two intent types. </w:t>
      </w:r>
      <w:r w:rsidR="00F0368A">
        <w:t xml:space="preserve">Because the utterance for </w:t>
      </w:r>
      <w:r w:rsidR="00F0368A" w:rsidRPr="00F10549">
        <w:t xml:space="preserve">Alexa skill </w:t>
      </w:r>
      <w:r w:rsidR="00F0368A">
        <w:t>is</w:t>
      </w:r>
      <w:r w:rsidR="00F0368A" w:rsidRPr="00F10549">
        <w:t xml:space="preserve"> map</w:t>
      </w:r>
      <w:r w:rsidR="00F0368A">
        <w:t>ped</w:t>
      </w:r>
      <w:r w:rsidR="00F0368A" w:rsidRPr="00F10549">
        <w:t xml:space="preserve"> </w:t>
      </w:r>
      <w:r w:rsidR="00F0368A">
        <w:t>to the</w:t>
      </w:r>
      <w:r w:rsidR="00F0368A" w:rsidRPr="00F10549">
        <w:t xml:space="preserve"> intent type</w:t>
      </w:r>
      <w:r w:rsidR="00F0368A">
        <w:t>, i</w:t>
      </w:r>
      <w:r w:rsidR="00F0368A" w:rsidRPr="00F10549">
        <w:t>f the utterance matches one of the in</w:t>
      </w:r>
      <w:r w:rsidR="00F0368A">
        <w:t>t</w:t>
      </w:r>
      <w:r w:rsidR="00F0368A" w:rsidRPr="00F10549">
        <w:t>ents, that intent is valid, and a confirmation response will be sent back to the user.</w:t>
      </w:r>
      <w:r w:rsidR="004A7F0B" w:rsidRPr="004A7F0B">
        <w:t xml:space="preserve"> If the intent was to change the television to a specific channel, such as channel 16 or 63, the value of that channel will be sent to the ThingSpeak data channel. If the intent was to command the television to do some function, such as turn on or turn the volume up or down, a value corresponding to that function will be sent to the ThingSpeak data channel. These two values will be sent to </w:t>
      </w:r>
      <w:r w:rsidR="00A9215C" w:rsidRPr="004A7F0B">
        <w:t>separate</w:t>
      </w:r>
      <w:r w:rsidR="004A7F0B" w:rsidRPr="004A7F0B">
        <w:t xml:space="preserve"> data fields within the channel.</w:t>
      </w:r>
      <w:r w:rsidR="003819C9">
        <w:t xml:space="preserve"> The source code for this flow chart is listed in the </w:t>
      </w:r>
      <w:r w:rsidR="00BE37FE">
        <w:t>Appendix section</w:t>
      </w:r>
      <w:r w:rsidR="003819C9">
        <w:t xml:space="preserve"> under Source Code.</w:t>
      </w:r>
    </w:p>
    <w:p w14:paraId="14ECEC9A" w14:textId="46A186D5" w:rsidR="00DD24D2" w:rsidRDefault="00227E32" w:rsidP="004B4A3F">
      <w:pPr>
        <w:pStyle w:val="Figure"/>
      </w:pPr>
      <w:r>
        <w:rPr>
          <w:noProof/>
        </w:rPr>
        <w:lastRenderedPageBreak/>
        <w:drawing>
          <wp:inline distT="0" distB="0" distL="0" distR="0" wp14:anchorId="3664568B" wp14:editId="08B93A7D">
            <wp:extent cx="2496185" cy="5912016"/>
            <wp:effectExtent l="0" t="0" r="0" b="0"/>
            <wp:docPr id="2026755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2496185" cy="5912016"/>
                    </a:xfrm>
                    <a:prstGeom prst="rect">
                      <a:avLst/>
                    </a:prstGeom>
                  </pic:spPr>
                </pic:pic>
              </a:graphicData>
            </a:graphic>
          </wp:inline>
        </w:drawing>
      </w:r>
    </w:p>
    <w:p w14:paraId="408CD8CC" w14:textId="102C8E36" w:rsidR="004A7F0B" w:rsidRDefault="00A059F6" w:rsidP="00DB6282">
      <w:pPr>
        <w:pStyle w:val="figurecaption"/>
      </w:pPr>
      <w:bookmarkStart w:id="2732" w:name="_Ref6484611"/>
      <w:bookmarkStart w:id="2733" w:name="_Ref531304837"/>
      <w:bookmarkStart w:id="2734" w:name="_Toc531465113"/>
      <w:bookmarkStart w:id="2735" w:name="_Toc531644046"/>
      <w:bookmarkStart w:id="2736" w:name="_Toc6246820"/>
      <w:bookmarkStart w:id="2737" w:name="_Toc6501963"/>
      <w:bookmarkStart w:id="2738" w:name="_Toc8661870"/>
      <w:r>
        <w:t xml:space="preserve">Fig. </w:t>
      </w:r>
      <w:r w:rsidR="004D025F">
        <w:fldChar w:fldCharType="begin"/>
      </w:r>
      <w:r w:rsidR="004D025F">
        <w:instrText xml:space="preserve"> SEQ Fig. \* ARABIC </w:instrText>
      </w:r>
      <w:r w:rsidR="004D025F">
        <w:fldChar w:fldCharType="separate"/>
      </w:r>
      <w:r w:rsidR="008D0D93">
        <w:t>13</w:t>
      </w:r>
      <w:r w:rsidR="004D025F">
        <w:fldChar w:fldCharType="end"/>
      </w:r>
      <w:bookmarkEnd w:id="2732"/>
      <w:r w:rsidR="00871AF3">
        <w:t xml:space="preserve"> </w:t>
      </w:r>
      <w:bookmarkEnd w:id="2733"/>
      <w:r w:rsidR="000270DB">
        <w:t>Television Control Lambda Function</w:t>
      </w:r>
      <w:bookmarkEnd w:id="2734"/>
      <w:bookmarkEnd w:id="2735"/>
      <w:bookmarkEnd w:id="2736"/>
      <w:bookmarkEnd w:id="2737"/>
      <w:bookmarkEnd w:id="2738"/>
    </w:p>
    <w:p w14:paraId="7F6396B9" w14:textId="748AFE9F" w:rsidR="003F1FF0" w:rsidRDefault="003F1FF0" w:rsidP="005C1225">
      <w:pPr>
        <w:pStyle w:val="Heading3"/>
      </w:pPr>
      <w:bookmarkStart w:id="2739" w:name="_Toc531038867"/>
      <w:bookmarkStart w:id="2740" w:name="_Toc531049117"/>
      <w:bookmarkStart w:id="2741" w:name="_Toc531441813"/>
      <w:bookmarkStart w:id="2742" w:name="_Toc531465172"/>
      <w:bookmarkStart w:id="2743" w:name="_Toc6246896"/>
      <w:bookmarkStart w:id="2744" w:name="_Toc6502044"/>
      <w:bookmarkStart w:id="2745" w:name="_Toc7114514"/>
      <w:bookmarkStart w:id="2746" w:name="_Toc7616865"/>
      <w:bookmarkStart w:id="2747" w:name="_Toc8661800"/>
      <w:r>
        <w:t>Implementation of Task 4.3</w:t>
      </w:r>
      <w:bookmarkEnd w:id="2739"/>
      <w:bookmarkEnd w:id="2740"/>
      <w:bookmarkEnd w:id="2741"/>
      <w:bookmarkEnd w:id="2742"/>
      <w:bookmarkEnd w:id="2743"/>
      <w:bookmarkEnd w:id="2744"/>
      <w:bookmarkEnd w:id="2745"/>
      <w:bookmarkEnd w:id="2746"/>
      <w:bookmarkEnd w:id="2747"/>
    </w:p>
    <w:p w14:paraId="52AB0E75" w14:textId="326CB118" w:rsidR="00A70AFC" w:rsidRPr="00A70AFC" w:rsidRDefault="00031FBB" w:rsidP="000144C9">
      <w:pPr>
        <w:pStyle w:val="AllText"/>
      </w:pPr>
      <w:r>
        <w:fldChar w:fldCharType="begin"/>
      </w:r>
      <w:r>
        <w:instrText xml:space="preserve"> REF _Ref6484624 \h </w:instrText>
      </w:r>
      <w:r>
        <w:fldChar w:fldCharType="separate"/>
      </w:r>
      <w:r>
        <w:t>Fig. 14</w:t>
      </w:r>
      <w:r>
        <w:fldChar w:fldCharType="end"/>
      </w:r>
      <w:r w:rsidR="00BB41FA">
        <w:t xml:space="preserve"> below shows the program flow of the </w:t>
      </w:r>
      <w:r w:rsidR="001C153E">
        <w:t xml:space="preserve">temperature control Lambda function. </w:t>
      </w:r>
      <w:r w:rsidR="00A70AFC">
        <w:t>The Alexa skill will map the intent with the utterance the user spoke. If the utterance matches one of the in</w:t>
      </w:r>
      <w:r w:rsidR="00904C09">
        <w:t>t</w:t>
      </w:r>
      <w:r w:rsidR="00A70AFC">
        <w:t xml:space="preserve">ents, that intent is </w:t>
      </w:r>
      <w:r w:rsidR="00A21CCC">
        <w:t>valid,</w:t>
      </w:r>
      <w:r w:rsidR="00A70AFC">
        <w:t xml:space="preserve"> and a confirmation response will be sent back to the user. If the utterance does not match an intent, an error message will be sent back to the user. </w:t>
      </w:r>
      <w:r w:rsidR="00A21CCC">
        <w:t xml:space="preserve">Again, the program is similar to the light control function and television control function with one difference. </w:t>
      </w:r>
      <w:r w:rsidR="00A70AFC">
        <w:t xml:space="preserve">If the intent was to change the AC to a specific value, such as 65 degrees or 70 degrees, the degree value will be sent to the ThingSpeak data channel. If the intent was to change the heat to a specific value, such as 70 degrees or 75 degrees, that value will be sent to the ThingSpeak data channel; similar to the AC. These two values will be sent to </w:t>
      </w:r>
      <w:r w:rsidR="00181A6B">
        <w:t>separate</w:t>
      </w:r>
      <w:r w:rsidR="00A70AFC">
        <w:t xml:space="preserve"> data fields within the </w:t>
      </w:r>
      <w:r w:rsidR="00181A6B">
        <w:t>channel,</w:t>
      </w:r>
      <w:r w:rsidR="00A70AFC">
        <w:t xml:space="preserve"> so the heat and AC values do not get mixed up. If the intent was neither to </w:t>
      </w:r>
      <w:r w:rsidR="00A70AFC">
        <w:lastRenderedPageBreak/>
        <w:t>change the heat or AC setting, then the only other valid intent is to turn the unit off. This will send a value of 0 to the ThingSpeak data channel</w:t>
      </w:r>
      <w:r w:rsidR="003819C9">
        <w:t xml:space="preserve">. The source code for this flow chart is listed in the </w:t>
      </w:r>
      <w:r w:rsidR="00BE37FE">
        <w:t>Appendix section</w:t>
      </w:r>
      <w:r w:rsidR="003819C9">
        <w:t xml:space="preserve"> under Source Code.</w:t>
      </w:r>
    </w:p>
    <w:p w14:paraId="2117D936" w14:textId="5B8DB497" w:rsidR="003F1FF0" w:rsidRDefault="00AB535C" w:rsidP="004B4A3F">
      <w:pPr>
        <w:pStyle w:val="Figure"/>
      </w:pPr>
      <w:r>
        <w:rPr>
          <w:noProof/>
        </w:rPr>
        <w:drawing>
          <wp:inline distT="0" distB="0" distL="0" distR="0" wp14:anchorId="3A360DA8" wp14:editId="5433AFAA">
            <wp:extent cx="3908278" cy="5438775"/>
            <wp:effectExtent l="0" t="0" r="0" b="0"/>
            <wp:docPr id="76015702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3915931" cy="5449425"/>
                    </a:xfrm>
                    <a:prstGeom prst="rect">
                      <a:avLst/>
                    </a:prstGeom>
                  </pic:spPr>
                </pic:pic>
              </a:graphicData>
            </a:graphic>
          </wp:inline>
        </w:drawing>
      </w:r>
    </w:p>
    <w:p w14:paraId="2B86C724" w14:textId="1AE0824E" w:rsidR="000B039B" w:rsidRDefault="00A059F6" w:rsidP="00DB6282">
      <w:pPr>
        <w:pStyle w:val="figurecaption"/>
      </w:pPr>
      <w:bookmarkStart w:id="2748" w:name="_Ref6484624"/>
      <w:bookmarkStart w:id="2749" w:name="_Ref531305294"/>
      <w:bookmarkStart w:id="2750" w:name="_Toc531465114"/>
      <w:bookmarkStart w:id="2751" w:name="_Toc531644047"/>
      <w:bookmarkStart w:id="2752" w:name="_Toc6246821"/>
      <w:bookmarkStart w:id="2753" w:name="_Toc6501964"/>
      <w:bookmarkStart w:id="2754" w:name="_Toc8661871"/>
      <w:r>
        <w:t xml:space="preserve">Fig. </w:t>
      </w:r>
      <w:r w:rsidR="004D025F">
        <w:fldChar w:fldCharType="begin"/>
      </w:r>
      <w:r w:rsidR="004D025F">
        <w:instrText xml:space="preserve"> SEQ Fig. \* ARABIC </w:instrText>
      </w:r>
      <w:r w:rsidR="004D025F">
        <w:fldChar w:fldCharType="separate"/>
      </w:r>
      <w:r w:rsidR="008D0D93">
        <w:t>14</w:t>
      </w:r>
      <w:r w:rsidR="004D025F">
        <w:fldChar w:fldCharType="end"/>
      </w:r>
      <w:bookmarkEnd w:id="2748"/>
      <w:r>
        <w:t xml:space="preserve"> </w:t>
      </w:r>
      <w:r w:rsidR="00A70AFC">
        <w:t>Temp</w:t>
      </w:r>
      <w:r w:rsidR="00D26FDB">
        <w:t>erature Control Lambda Function</w:t>
      </w:r>
      <w:r w:rsidR="00557B06">
        <w:t>.</w:t>
      </w:r>
      <w:bookmarkEnd w:id="2749"/>
      <w:bookmarkEnd w:id="2750"/>
      <w:bookmarkEnd w:id="2751"/>
      <w:bookmarkEnd w:id="2752"/>
      <w:bookmarkEnd w:id="2753"/>
      <w:bookmarkEnd w:id="2754"/>
    </w:p>
    <w:p w14:paraId="7DC26FC3" w14:textId="722EB1A5" w:rsidR="005035B4" w:rsidRDefault="005035B4" w:rsidP="00EF39E4">
      <w:pPr>
        <w:pStyle w:val="Heading2"/>
      </w:pPr>
      <w:bookmarkStart w:id="2755" w:name="_Toc531038868"/>
      <w:bookmarkStart w:id="2756" w:name="_Toc531049118"/>
      <w:bookmarkStart w:id="2757" w:name="_Toc531441814"/>
      <w:bookmarkStart w:id="2758" w:name="_Toc531465173"/>
      <w:bookmarkStart w:id="2759" w:name="_Toc6246897"/>
      <w:bookmarkStart w:id="2760" w:name="_Toc6502045"/>
      <w:bookmarkStart w:id="2761" w:name="_Toc7114515"/>
      <w:bookmarkStart w:id="2762" w:name="_Toc7616866"/>
      <w:bookmarkStart w:id="2763" w:name="_Toc8661801"/>
      <w:r>
        <w:t>Imple</w:t>
      </w:r>
      <w:r w:rsidR="00DD24D2">
        <w:t>men</w:t>
      </w:r>
      <w:r>
        <w:t>tation of Task 5</w:t>
      </w:r>
      <w:bookmarkEnd w:id="2755"/>
      <w:bookmarkEnd w:id="2756"/>
      <w:bookmarkEnd w:id="2757"/>
      <w:bookmarkEnd w:id="2758"/>
      <w:bookmarkEnd w:id="2759"/>
      <w:bookmarkEnd w:id="2760"/>
      <w:bookmarkEnd w:id="2761"/>
      <w:bookmarkEnd w:id="2762"/>
      <w:bookmarkEnd w:id="2763"/>
    </w:p>
    <w:p w14:paraId="66E0FEA5" w14:textId="77777777" w:rsidR="00C955AD" w:rsidRPr="00C955AD" w:rsidRDefault="00C955AD" w:rsidP="00FD4CA3">
      <w:pPr>
        <w:pStyle w:val="ListParagraph"/>
        <w:keepNext/>
        <w:numPr>
          <w:ilvl w:val="1"/>
          <w:numId w:val="21"/>
        </w:numPr>
        <w:tabs>
          <w:tab w:val="left" w:pos="540"/>
        </w:tabs>
        <w:spacing w:before="0" w:after="0"/>
        <w:jc w:val="both"/>
        <w:outlineLvl w:val="2"/>
        <w:rPr>
          <w:i/>
          <w:iCs/>
          <w:noProof/>
          <w:vanish/>
          <w:sz w:val="24"/>
          <w:lang w:eastAsia="en-US"/>
        </w:rPr>
      </w:pPr>
      <w:bookmarkStart w:id="2764" w:name="_Toc7113562"/>
      <w:bookmarkStart w:id="2765" w:name="_Toc7113670"/>
      <w:bookmarkStart w:id="2766" w:name="_Toc7114516"/>
      <w:bookmarkStart w:id="2767" w:name="_Toc7517040"/>
      <w:bookmarkStart w:id="2768" w:name="_Toc7517155"/>
      <w:bookmarkStart w:id="2769" w:name="_Toc7609459"/>
      <w:bookmarkStart w:id="2770" w:name="_Toc7616867"/>
      <w:bookmarkStart w:id="2771" w:name="_Toc7616969"/>
      <w:bookmarkStart w:id="2772" w:name="_Toc7617360"/>
      <w:bookmarkStart w:id="2773" w:name="_Toc8038552"/>
      <w:bookmarkStart w:id="2774" w:name="_Toc8601678"/>
      <w:bookmarkStart w:id="2775" w:name="_Toc8661802"/>
      <w:bookmarkEnd w:id="2764"/>
      <w:bookmarkEnd w:id="2765"/>
      <w:bookmarkEnd w:id="2766"/>
      <w:bookmarkEnd w:id="2767"/>
      <w:bookmarkEnd w:id="2768"/>
      <w:bookmarkEnd w:id="2769"/>
      <w:bookmarkEnd w:id="2770"/>
      <w:bookmarkEnd w:id="2771"/>
      <w:bookmarkEnd w:id="2772"/>
      <w:bookmarkEnd w:id="2773"/>
      <w:bookmarkEnd w:id="2774"/>
      <w:bookmarkEnd w:id="2775"/>
    </w:p>
    <w:p w14:paraId="0461EAAD" w14:textId="17F3ADA1" w:rsidR="00C955AD" w:rsidRPr="00C955AD" w:rsidRDefault="00C955AD" w:rsidP="00C955AD">
      <w:pPr>
        <w:pStyle w:val="Heading3"/>
      </w:pPr>
      <w:bookmarkStart w:id="2776" w:name="_Toc7114517"/>
      <w:bookmarkStart w:id="2777" w:name="_Toc7616868"/>
      <w:bookmarkStart w:id="2778" w:name="_Toc8661803"/>
      <w:r>
        <w:t>Implementation of Task 5.1</w:t>
      </w:r>
      <w:bookmarkEnd w:id="2776"/>
      <w:bookmarkEnd w:id="2777"/>
      <w:bookmarkEnd w:id="2778"/>
    </w:p>
    <w:p w14:paraId="71D7B96E" w14:textId="24CB2DC8" w:rsidR="00DC1A3E" w:rsidRDefault="00031FBB" w:rsidP="00433A26">
      <w:pPr>
        <w:pStyle w:val="AllText"/>
      </w:pPr>
      <w:r>
        <w:fldChar w:fldCharType="begin"/>
      </w:r>
      <w:r>
        <w:instrText xml:space="preserve"> REF _Ref531622203 \h </w:instrText>
      </w:r>
      <w:r>
        <w:fldChar w:fldCharType="separate"/>
      </w:r>
      <w:r>
        <w:t>Fig. 15</w:t>
      </w:r>
      <w:r>
        <w:fldChar w:fldCharType="end"/>
      </w:r>
      <w:r>
        <w:t xml:space="preserve"> </w:t>
      </w:r>
      <w:r w:rsidR="00E95EAB" w:rsidRPr="00E95EAB">
        <w:t>display the schematic design for the IR transmitter. The voltage source</w:t>
      </w:r>
      <w:r w:rsidR="00206B16">
        <w:t xml:space="preserve"> from the power jack supplying 5V</w:t>
      </w:r>
      <w:r w:rsidR="00E95EAB" w:rsidRPr="00E95EAB">
        <w:t xml:space="preserve"> will be powering</w:t>
      </w:r>
      <w:r w:rsidR="00206B16">
        <w:t xml:space="preserve"> this circuit with its power </w:t>
      </w:r>
      <w:r w:rsidR="00E95EAB" w:rsidRPr="00E95EAB">
        <w:t xml:space="preserve">side to the </w:t>
      </w:r>
      <w:r w:rsidR="006A219B" w:rsidRPr="00E95EAB">
        <w:t>VIN</w:t>
      </w:r>
      <w:r w:rsidR="00E95EAB" w:rsidRPr="00E95EAB">
        <w:t xml:space="preserve"> input on th</w:t>
      </w:r>
      <w:r w:rsidR="00206B16">
        <w:t xml:space="preserve">e NodeMCU and the ground side </w:t>
      </w:r>
      <w:r w:rsidR="00E95EAB" w:rsidRPr="00E95EAB">
        <w:t xml:space="preserve">to </w:t>
      </w:r>
      <w:r w:rsidR="00206B16">
        <w:t xml:space="preserve">reference </w:t>
      </w:r>
      <w:r w:rsidR="00E95EAB" w:rsidRPr="00E95EAB">
        <w:t xml:space="preserve">ground. The NodeMCU has a </w:t>
      </w:r>
      <w:r w:rsidR="00A9215C" w:rsidRPr="00E95EAB">
        <w:t>built-in</w:t>
      </w:r>
      <w:r w:rsidR="00E95EAB" w:rsidRPr="00E95EAB">
        <w:t xml:space="preserve"> regulator to drop the voltage to 3.3V needed for the circuit. </w:t>
      </w:r>
      <w:r w:rsidR="00C84A5D">
        <w:t>A</w:t>
      </w:r>
      <w:r w:rsidR="00E95EAB" w:rsidRPr="0078540B">
        <w:t>n 850nm IR LED</w:t>
      </w:r>
      <w:r w:rsidR="00C84A5D">
        <w:t xml:space="preserve"> was used</w:t>
      </w:r>
      <w:r w:rsidR="00E95EAB" w:rsidRPr="0078540B">
        <w:t xml:space="preserve"> because that is the wavelength that the LED operates</w:t>
      </w:r>
      <w:r w:rsidR="00E95EAB" w:rsidRPr="00E95EAB">
        <w:t xml:space="preserve">. </w:t>
      </w:r>
      <w:r w:rsidR="00DB1D19">
        <w:t xml:space="preserve">Resistors are used to bring down the current flowing the LED </w:t>
      </w:r>
      <w:r w:rsidR="002563C1">
        <w:t>to reduce the chance of the LED burning out quickly.</w:t>
      </w:r>
      <w:r w:rsidR="00E95EAB" w:rsidRPr="00E95EAB">
        <w:t xml:space="preserve"> </w:t>
      </w:r>
      <w:r w:rsidR="00E95EAB">
        <w:t xml:space="preserve">The NPN transistor is </w:t>
      </w:r>
      <w:r w:rsidR="00CB072B">
        <w:t>used</w:t>
      </w:r>
      <w:r w:rsidR="00E95EAB">
        <w:t xml:space="preserve"> in </w:t>
      </w:r>
      <w:r w:rsidR="00CB072B">
        <w:t>this project is because of that NPN transistors have slight greater conductivity than PNP transistors and</w:t>
      </w:r>
      <w:r w:rsidR="00E95EAB" w:rsidRPr="00E95EAB">
        <w:t xml:space="preserve"> for its </w:t>
      </w:r>
      <w:r w:rsidR="00E95EAB" w:rsidRPr="00E95EAB">
        <w:lastRenderedPageBreak/>
        <w:t xml:space="preserve">ability to produce a current flow from the collector </w:t>
      </w:r>
      <w:r w:rsidR="00565807">
        <w:t>to the emitter, which is what will be</w:t>
      </w:r>
      <w:r w:rsidR="00E95EAB" w:rsidRPr="00E95EAB">
        <w:t xml:space="preserve"> need</w:t>
      </w:r>
      <w:r w:rsidR="00565807">
        <w:t>ed</w:t>
      </w:r>
      <w:r w:rsidR="00E95EAB" w:rsidRPr="00E95EAB">
        <w:t xml:space="preserve"> for the schematic</w:t>
      </w:r>
      <w:r w:rsidR="00CB072B">
        <w:t>.</w:t>
      </w:r>
      <w:r w:rsidR="002B085C">
        <w:t xml:space="preserve"> </w:t>
      </w:r>
      <w:r w:rsidR="00822DEB">
        <w:t xml:space="preserve">IR Receiver </w:t>
      </w:r>
      <w:r w:rsidR="001D2283">
        <w:t xml:space="preserve">is used to receiver </w:t>
      </w:r>
      <w:r w:rsidR="00DC1A3E">
        <w:t>codes from the television.</w:t>
      </w:r>
    </w:p>
    <w:p w14:paraId="4BEE1657" w14:textId="5A7EAB13" w:rsidR="00CB258C" w:rsidRPr="00CB258C" w:rsidRDefault="00E95EAB" w:rsidP="00E733FE">
      <w:pPr>
        <w:pStyle w:val="Figure"/>
      </w:pPr>
      <w:r>
        <w:rPr>
          <w:noProof/>
        </w:rPr>
        <w:drawing>
          <wp:inline distT="0" distB="0" distL="0" distR="0" wp14:anchorId="503EF326" wp14:editId="45CB934E">
            <wp:extent cx="5943600" cy="4590416"/>
            <wp:effectExtent l="0" t="0" r="0" b="635"/>
            <wp:docPr id="14688393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2">
                      <a:extLst>
                        <a:ext uri="{28A0092B-C50C-407E-A947-70E740481C1C}">
                          <a14:useLocalDpi xmlns:a14="http://schemas.microsoft.com/office/drawing/2010/main" val="0"/>
                        </a:ext>
                      </a:extLst>
                    </a:blip>
                    <a:stretch>
                      <a:fillRect/>
                    </a:stretch>
                  </pic:blipFill>
                  <pic:spPr>
                    <a:xfrm>
                      <a:off x="0" y="0"/>
                      <a:ext cx="5943600" cy="4590416"/>
                    </a:xfrm>
                    <a:prstGeom prst="rect">
                      <a:avLst/>
                    </a:prstGeom>
                  </pic:spPr>
                </pic:pic>
              </a:graphicData>
            </a:graphic>
          </wp:inline>
        </w:drawing>
      </w:r>
    </w:p>
    <w:p w14:paraId="7965D494" w14:textId="6F5AF6FC" w:rsidR="006C074B" w:rsidRDefault="00A059F6" w:rsidP="00DB6282">
      <w:pPr>
        <w:pStyle w:val="figurecaption"/>
      </w:pPr>
      <w:bookmarkStart w:id="2779" w:name="_Ref531622203"/>
      <w:bookmarkStart w:id="2780" w:name="_Toc531465115"/>
      <w:bookmarkStart w:id="2781" w:name="_Toc531644048"/>
      <w:bookmarkStart w:id="2782" w:name="_Toc6246822"/>
      <w:bookmarkStart w:id="2783" w:name="_Toc6501965"/>
      <w:bookmarkStart w:id="2784" w:name="_Toc8661872"/>
      <w:r>
        <w:t xml:space="preserve">Fig. </w:t>
      </w:r>
      <w:r w:rsidR="004D025F">
        <w:fldChar w:fldCharType="begin"/>
      </w:r>
      <w:r w:rsidR="004D025F">
        <w:instrText xml:space="preserve"> SEQ Fig. \* ARABIC </w:instrText>
      </w:r>
      <w:r w:rsidR="004D025F">
        <w:fldChar w:fldCharType="separate"/>
      </w:r>
      <w:r w:rsidR="008D0D93">
        <w:t>15</w:t>
      </w:r>
      <w:r w:rsidR="004D025F">
        <w:fldChar w:fldCharType="end"/>
      </w:r>
      <w:bookmarkEnd w:id="2779"/>
      <w:r>
        <w:t xml:space="preserve"> </w:t>
      </w:r>
      <w:bookmarkEnd w:id="2780"/>
      <w:r w:rsidR="00E95EAB">
        <w:t>IR Transmitter Schematic Design</w:t>
      </w:r>
      <w:bookmarkEnd w:id="2781"/>
      <w:bookmarkEnd w:id="2782"/>
      <w:bookmarkEnd w:id="2783"/>
      <w:bookmarkEnd w:id="2784"/>
    </w:p>
    <w:bookmarkStart w:id="2785" w:name="_Toc531730436"/>
    <w:bookmarkStart w:id="2786" w:name="_Toc531730516"/>
    <w:bookmarkStart w:id="2787" w:name="_Toc531955486"/>
    <w:bookmarkStart w:id="2788" w:name="_Toc531955567"/>
    <w:bookmarkStart w:id="2789" w:name="_Toc531957375"/>
    <w:bookmarkStart w:id="2790" w:name="_Toc531958591"/>
    <w:bookmarkStart w:id="2791" w:name="_Toc6227973"/>
    <w:bookmarkStart w:id="2792" w:name="_Toc6230680"/>
    <w:bookmarkStart w:id="2793" w:name="_Toc6230822"/>
    <w:bookmarkStart w:id="2794" w:name="_Toc6230964"/>
    <w:bookmarkStart w:id="2795" w:name="_Toc6231106"/>
    <w:bookmarkStart w:id="2796" w:name="_Toc6231249"/>
    <w:bookmarkStart w:id="2797" w:name="_Toc6232841"/>
    <w:bookmarkStart w:id="2798" w:name="_Toc6236141"/>
    <w:bookmarkStart w:id="2799" w:name="_Toc6236744"/>
    <w:bookmarkStart w:id="2800" w:name="_Toc6237019"/>
    <w:bookmarkStart w:id="2801" w:name="_Toc6237340"/>
    <w:bookmarkStart w:id="2802" w:name="_Toc6237622"/>
    <w:bookmarkStart w:id="2803" w:name="_Toc6237930"/>
    <w:bookmarkStart w:id="2804" w:name="_Toc6238242"/>
    <w:bookmarkStart w:id="2805" w:name="_Toc6238551"/>
    <w:bookmarkStart w:id="2806" w:name="_Toc6238830"/>
    <w:bookmarkStart w:id="2807" w:name="_Toc6239128"/>
    <w:bookmarkStart w:id="2808" w:name="_Toc6239441"/>
    <w:bookmarkStart w:id="2809" w:name="_Toc6239752"/>
    <w:bookmarkStart w:id="2810" w:name="_Toc6240035"/>
    <w:bookmarkStart w:id="2811" w:name="_Toc6240337"/>
    <w:bookmarkStart w:id="2812" w:name="_Toc6240441"/>
    <w:bookmarkStart w:id="2813" w:name="_Toc6240582"/>
    <w:bookmarkStart w:id="2814" w:name="_Toc6240724"/>
    <w:bookmarkStart w:id="2815" w:name="_Toc6240811"/>
    <w:bookmarkStart w:id="2816" w:name="_Toc6241246"/>
    <w:bookmarkStart w:id="2817" w:name="_Toc6241538"/>
    <w:bookmarkStart w:id="2818" w:name="_Toc6241825"/>
    <w:bookmarkStart w:id="2819" w:name="_Toc6242138"/>
    <w:bookmarkStart w:id="2820" w:name="_Toc6242433"/>
    <w:bookmarkStart w:id="2821" w:name="_Toc6242736"/>
    <w:bookmarkStart w:id="2822" w:name="_Toc6243287"/>
    <w:bookmarkStart w:id="2823" w:name="_Toc6243431"/>
    <w:bookmarkStart w:id="2824" w:name="_Toc6243651"/>
    <w:bookmarkStart w:id="2825" w:name="_Toc6243795"/>
    <w:bookmarkStart w:id="2826" w:name="_Toc6243940"/>
    <w:bookmarkStart w:id="2827" w:name="_Toc6244085"/>
    <w:bookmarkStart w:id="2828" w:name="_Toc6246898"/>
    <w:bookmarkStart w:id="2829" w:name="_Toc6247043"/>
    <w:bookmarkStart w:id="2830" w:name="_Toc6308826"/>
    <w:bookmarkStart w:id="2831" w:name="_Toc6321257"/>
    <w:bookmarkStart w:id="2832" w:name="_Toc6485133"/>
    <w:bookmarkStart w:id="2833" w:name="_Toc6487541"/>
    <w:bookmarkStart w:id="2834" w:name="_Toc6501770"/>
    <w:bookmarkStart w:id="2835" w:name="_Toc6501908"/>
    <w:bookmarkStart w:id="2836" w:name="_Toc6502046"/>
    <w:bookmarkStart w:id="2837" w:name="_Toc6502184"/>
    <w:bookmarkStart w:id="2838" w:name="_Toc6502322"/>
    <w:bookmarkStart w:id="2839" w:name="_Toc6952187"/>
    <w:bookmarkStart w:id="2840" w:name="_Toc6954104"/>
    <w:bookmarkStart w:id="2841" w:name="_Toc6954410"/>
    <w:bookmarkStart w:id="2842" w:name="_Toc6954715"/>
    <w:bookmarkStart w:id="2843" w:name="_Toc6955020"/>
    <w:bookmarkStart w:id="2844" w:name="_Toc7017329"/>
    <w:bookmarkStart w:id="2845" w:name="_Toc7017635"/>
    <w:bookmarkStart w:id="2846" w:name="_Toc7017940"/>
    <w:bookmarkStart w:id="2847" w:name="_Toc7112913"/>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p w14:paraId="28CD6F1F" w14:textId="3BCE0442" w:rsidR="002666DF" w:rsidRPr="002666DF" w:rsidRDefault="004F6117" w:rsidP="003D1520">
      <w:pPr>
        <w:pStyle w:val="AllText"/>
      </w:pPr>
      <w:r>
        <w:fldChar w:fldCharType="begin"/>
      </w:r>
      <w:r>
        <w:instrText xml:space="preserve"> REF _Ref531622229 \h </w:instrText>
      </w:r>
      <w:r>
        <w:fldChar w:fldCharType="separate"/>
      </w:r>
      <w:r w:rsidR="00031FBB">
        <w:t>Fig. 16</w:t>
      </w:r>
      <w:r>
        <w:fldChar w:fldCharType="end"/>
      </w:r>
      <w:r>
        <w:t xml:space="preserve"> </w:t>
      </w:r>
      <w:r w:rsidR="002666DF" w:rsidRPr="002666DF">
        <w:t>display</w:t>
      </w:r>
      <w:r w:rsidR="00733935">
        <w:t>s</w:t>
      </w:r>
      <w:r w:rsidR="002666DF" w:rsidRPr="002666DF">
        <w:t xml:space="preserve"> the breadboard design for the IR transmitter. The voltage source </w:t>
      </w:r>
      <w:r w:rsidR="00206B16">
        <w:t xml:space="preserve">from the power jack supplying 5V </w:t>
      </w:r>
      <w:r w:rsidR="002666DF" w:rsidRPr="002666DF">
        <w:t>will be powerin</w:t>
      </w:r>
      <w:r w:rsidR="00206B16">
        <w:t>g this circuit with its power</w:t>
      </w:r>
      <w:r w:rsidR="002666DF" w:rsidRPr="002666DF">
        <w:t xml:space="preserve"> side to the </w:t>
      </w:r>
      <w:r w:rsidR="00A92339" w:rsidRPr="002666DF">
        <w:t>VIN</w:t>
      </w:r>
      <w:r w:rsidR="002666DF" w:rsidRPr="002666DF">
        <w:t xml:space="preserve"> input on th</w:t>
      </w:r>
      <w:r w:rsidR="00206B16">
        <w:t xml:space="preserve">e NodeMCU and the ground side </w:t>
      </w:r>
      <w:r w:rsidR="002666DF" w:rsidRPr="002666DF">
        <w:t xml:space="preserve">to </w:t>
      </w:r>
      <w:r w:rsidR="00206B16">
        <w:t xml:space="preserve">reference </w:t>
      </w:r>
      <w:r w:rsidR="002666DF" w:rsidRPr="002666DF">
        <w:t xml:space="preserve">ground. The NodeMCU has a </w:t>
      </w:r>
      <w:r w:rsidR="008636F2" w:rsidRPr="002666DF">
        <w:t>built-in</w:t>
      </w:r>
      <w:r w:rsidR="008636F2">
        <w:t xml:space="preserve"> voltage</w:t>
      </w:r>
      <w:r w:rsidR="002666DF" w:rsidRPr="002666DF">
        <w:t xml:space="preserve"> regulator to drop the voltage to 3.3V needed for the circuit. </w:t>
      </w:r>
      <w:r w:rsidR="00206ED1">
        <w:t>An</w:t>
      </w:r>
      <w:r w:rsidR="002666DF" w:rsidRPr="0078540B">
        <w:t xml:space="preserve"> 850nm IR LED</w:t>
      </w:r>
      <w:r w:rsidR="00206ED1">
        <w:t xml:space="preserve"> was used</w:t>
      </w:r>
      <w:r w:rsidR="002666DF" w:rsidRPr="0078540B">
        <w:t xml:space="preserve"> because that is the wavelength that the LED operates</w:t>
      </w:r>
      <w:r w:rsidR="00CB072B" w:rsidRPr="002666DF">
        <w:t>.</w:t>
      </w:r>
      <w:r w:rsidR="002666DF" w:rsidRPr="002666DF">
        <w:t xml:space="preserve"> </w:t>
      </w:r>
      <w:r w:rsidR="002D3CCD">
        <w:t xml:space="preserve">Resistors are used to bring down the current flowing the LED to reduce the chance of the LED burning out quickly. </w:t>
      </w:r>
      <w:r w:rsidR="002666DF">
        <w:t xml:space="preserve">The NPN transistor is </w:t>
      </w:r>
      <w:r w:rsidR="00CB072B">
        <w:t>used</w:t>
      </w:r>
      <w:r w:rsidR="002666DF">
        <w:t xml:space="preserve"> in </w:t>
      </w:r>
      <w:r w:rsidR="00CB072B">
        <w:t>this project is because NPN transistors have slight greater conductivity than PNP transistors and</w:t>
      </w:r>
      <w:r w:rsidR="002666DF" w:rsidRPr="002666DF">
        <w:t xml:space="preserve"> for its ability to produce a current flow from the collector to the emitter, which is what we need for the breadboard design.</w:t>
      </w:r>
      <w:r w:rsidR="002D3CCD">
        <w:t xml:space="preserve"> IR Receiver is used to receiver codes from the television.</w:t>
      </w:r>
    </w:p>
    <w:p w14:paraId="731551DA" w14:textId="7DEDB358" w:rsidR="00DE71B0" w:rsidRDefault="004A61C1" w:rsidP="008D56CF">
      <w:pPr>
        <w:pStyle w:val="Figure"/>
      </w:pPr>
      <w:r>
        <w:rPr>
          <w:noProof/>
        </w:rPr>
        <w:lastRenderedPageBreak/>
        <w:drawing>
          <wp:inline distT="0" distB="0" distL="0" distR="0" wp14:anchorId="5A39B785" wp14:editId="64DA23DC">
            <wp:extent cx="5720819" cy="3000375"/>
            <wp:effectExtent l="0" t="0" r="0" b="0"/>
            <wp:docPr id="10955808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25091" cy="3002616"/>
                    </a:xfrm>
                    <a:prstGeom prst="rect">
                      <a:avLst/>
                    </a:prstGeom>
                  </pic:spPr>
                </pic:pic>
              </a:graphicData>
            </a:graphic>
          </wp:inline>
        </w:drawing>
      </w:r>
    </w:p>
    <w:p w14:paraId="62F0B505" w14:textId="5F73E64E" w:rsidR="00063BF0" w:rsidRDefault="00A059F6" w:rsidP="003C4D02">
      <w:pPr>
        <w:pStyle w:val="figurecaption"/>
      </w:pPr>
      <w:bookmarkStart w:id="2848" w:name="_Ref531622229"/>
      <w:bookmarkStart w:id="2849" w:name="_Toc531465116"/>
      <w:bookmarkStart w:id="2850" w:name="_Toc531644049"/>
      <w:bookmarkStart w:id="2851" w:name="_Toc6246823"/>
      <w:bookmarkStart w:id="2852" w:name="_Toc6501966"/>
      <w:bookmarkStart w:id="2853" w:name="_Toc8661873"/>
      <w:r>
        <w:t xml:space="preserve">Fig. </w:t>
      </w:r>
      <w:r w:rsidR="004D025F">
        <w:fldChar w:fldCharType="begin"/>
      </w:r>
      <w:r w:rsidR="004D025F">
        <w:instrText xml:space="preserve"> SEQ Fig. \* ARABIC </w:instrText>
      </w:r>
      <w:r w:rsidR="004D025F">
        <w:fldChar w:fldCharType="separate"/>
      </w:r>
      <w:r w:rsidR="008D0D93">
        <w:t>16</w:t>
      </w:r>
      <w:r w:rsidR="004D025F">
        <w:fldChar w:fldCharType="end"/>
      </w:r>
      <w:bookmarkEnd w:id="2848"/>
      <w:r>
        <w:t xml:space="preserve"> </w:t>
      </w:r>
      <w:bookmarkEnd w:id="2849"/>
      <w:r w:rsidR="002666DF">
        <w:t>IR Transmitter Breadboard Design</w:t>
      </w:r>
      <w:r w:rsidR="00143BF2">
        <w:t>.</w:t>
      </w:r>
      <w:bookmarkStart w:id="2854" w:name="_Toc531038869"/>
      <w:bookmarkStart w:id="2855" w:name="_Toc531049119"/>
      <w:bookmarkStart w:id="2856" w:name="_Toc531441815"/>
      <w:bookmarkStart w:id="2857" w:name="_Toc531465174"/>
      <w:bookmarkEnd w:id="2850"/>
      <w:bookmarkEnd w:id="2851"/>
      <w:bookmarkEnd w:id="2852"/>
      <w:bookmarkEnd w:id="2854"/>
      <w:bookmarkEnd w:id="2855"/>
      <w:bookmarkEnd w:id="2856"/>
      <w:bookmarkEnd w:id="2857"/>
      <w:bookmarkEnd w:id="2853"/>
    </w:p>
    <w:p w14:paraId="749A3D12" w14:textId="7AF660E1" w:rsidR="00063BF0" w:rsidRPr="00063BF0" w:rsidRDefault="00680DC1" w:rsidP="008E1454">
      <w:pPr>
        <w:pStyle w:val="Heading3"/>
      </w:pPr>
      <w:bookmarkStart w:id="2858" w:name="_Toc6246900"/>
      <w:bookmarkStart w:id="2859" w:name="_Toc6502048"/>
      <w:bookmarkStart w:id="2860" w:name="_Toc7114519"/>
      <w:bookmarkStart w:id="2861" w:name="_Toc7616869"/>
      <w:bookmarkStart w:id="2862" w:name="_Toc8661804"/>
      <w:r>
        <w:t>Implementation of Task 5.2</w:t>
      </w:r>
      <w:r w:rsidR="00392E2D">
        <w:t>.</w:t>
      </w:r>
      <w:bookmarkEnd w:id="2858"/>
      <w:bookmarkEnd w:id="2859"/>
      <w:bookmarkEnd w:id="2860"/>
      <w:bookmarkEnd w:id="2861"/>
      <w:bookmarkEnd w:id="2862"/>
    </w:p>
    <w:p w14:paraId="44827BFF" w14:textId="2787257C" w:rsidR="007618A3" w:rsidRPr="007618A3" w:rsidRDefault="004F6117" w:rsidP="000144C9">
      <w:pPr>
        <w:pStyle w:val="AllText"/>
      </w:pPr>
      <w:r>
        <w:fldChar w:fldCharType="begin"/>
      </w:r>
      <w:r>
        <w:instrText xml:space="preserve"> REF _Ref531622241 \h </w:instrText>
      </w:r>
      <w:r>
        <w:fldChar w:fldCharType="separate"/>
      </w:r>
      <w:r w:rsidR="00031FBB">
        <w:t>Fig. 17</w:t>
      </w:r>
      <w:r>
        <w:fldChar w:fldCharType="end"/>
      </w:r>
      <w:r>
        <w:t xml:space="preserve"> </w:t>
      </w:r>
      <w:r w:rsidR="0006402D">
        <w:t>displays the calculations for the IR transmitter circuit</w:t>
      </w:r>
      <w:r w:rsidR="00AB226D">
        <w:t xml:space="preserve">. Including in </w:t>
      </w:r>
      <w:r>
        <w:t>these calculations</w:t>
      </w:r>
      <w:r w:rsidR="00AB226D">
        <w:t xml:space="preserve"> are the voltage across each resistor, voltage across each junction on the transistor, current across each resistor</w:t>
      </w:r>
      <w:r w:rsidR="00A94631">
        <w:t>, pulse current source voltage and voltage loop equation to verify the circuit loop equals to 0V. These calculations were necessary to ensure that the resistor value allow</w:t>
      </w:r>
      <w:r w:rsidR="00427145">
        <w:t>s</w:t>
      </w:r>
      <w:r w:rsidR="00A94631">
        <w:t xml:space="preserve"> 50mA through the IR LED for maximum efficiency. </w:t>
      </w:r>
    </w:p>
    <w:p w14:paraId="0E142A54" w14:textId="77777777" w:rsidR="0006402D" w:rsidRPr="0006402D" w:rsidRDefault="008D0D93" w:rsidP="0006402D">
      <w:pPr>
        <w:rPr>
          <w:rFonts w:eastAsiaTheme="minorEastAsia"/>
          <w:b/>
        </w:rPr>
      </w:pPr>
      <m:oMathPara>
        <m:oMathParaPr>
          <m:jc m:val="center"/>
        </m:oMathParaPr>
        <m:oMath>
          <m:sSub>
            <m:sSubPr>
              <m:ctrlPr>
                <w:rPr>
                  <w:rFonts w:ascii="Cambria Math" w:hAnsi="Cambria Math"/>
                  <w:i/>
                </w:rPr>
              </m:ctrlPr>
            </m:sSubPr>
            <m:e>
              <m:r>
                <w:rPr>
                  <w:rFonts w:ascii="Cambria Math" w:hAnsi="Cambria Math"/>
                </w:rPr>
                <m:t>Voltage across Resistor 1: 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15mA</m:t>
              </m:r>
            </m:e>
          </m:d>
          <m:d>
            <m:dPr>
              <m:ctrlPr>
                <w:rPr>
                  <w:rFonts w:ascii="Cambria Math" w:hAnsi="Cambria Math"/>
                  <w:i/>
                </w:rPr>
              </m:ctrlPr>
            </m:dPr>
            <m:e>
              <m:r>
                <w:rPr>
                  <w:rFonts w:ascii="Cambria Math" w:hAnsi="Cambria Math"/>
                </w:rPr>
                <m:t>1650</m:t>
              </m:r>
              <m:r>
                <m:rPr>
                  <m:sty m:val="p"/>
                </m:rPr>
                <w:rPr>
                  <w:rFonts w:ascii="Cambria Math" w:hAnsi="Cambria Math"/>
                </w:rPr>
                <m:t>Ω</m:t>
              </m:r>
            </m:e>
          </m:d>
          <m:r>
            <w:rPr>
              <w:rFonts w:ascii="Cambria Math" w:hAnsi="Cambria Math"/>
            </w:rPr>
            <m:t>=</m:t>
          </m:r>
          <m:r>
            <m:rPr>
              <m:sty m:val="bi"/>
            </m:rPr>
            <w:rPr>
              <w:rFonts w:ascii="Cambria Math" w:hAnsi="Cambria Math"/>
            </w:rPr>
            <m:t>24.75</m:t>
          </m:r>
          <m:r>
            <m:rPr>
              <m:sty m:val="bi"/>
            </m:rPr>
            <w:rPr>
              <w:rFonts w:ascii="Cambria Math" w:hAnsi="Cambria Math"/>
            </w:rPr>
            <m:t>V</m:t>
          </m:r>
        </m:oMath>
      </m:oMathPara>
    </w:p>
    <w:p w14:paraId="776DBEF7" w14:textId="77777777" w:rsidR="0006402D" w:rsidRPr="0006402D" w:rsidRDefault="008D0D93"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emitter junction: V</m:t>
              </m:r>
            </m:e>
            <m:sub>
              <m:r>
                <w:rPr>
                  <w:rFonts w:ascii="Cambria Math" w:eastAsiaTheme="minorEastAsia" w:hAnsi="Cambria Math"/>
                </w:rPr>
                <m:t>B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oMath>
      </m:oMathPara>
    </w:p>
    <w:p w14:paraId="36A883D3" w14:textId="4843F2DB"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urn on voltage for base-emitter junction</m:t>
              </m:r>
            </m:e>
          </m:d>
        </m:oMath>
      </m:oMathPara>
    </w:p>
    <w:p w14:paraId="79D60F0A" w14:textId="1449B912" w:rsidR="0006402D" w:rsidRPr="0006402D" w:rsidRDefault="008D0D93"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Current across Resistor 2: I</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7V</m:t>
              </m:r>
            </m:num>
            <m:den>
              <m:r>
                <w:rPr>
                  <w:rFonts w:ascii="Cambria Math" w:eastAsiaTheme="minorEastAsia" w:hAnsi="Cambria Math"/>
                </w:rPr>
                <m:t>14</m:t>
              </m:r>
              <m:r>
                <m:rPr>
                  <m:sty m:val="p"/>
                </m:rPr>
                <w:rPr>
                  <w:rFonts w:ascii="Cambria Math" w:eastAsiaTheme="minorEastAsia" w:hAnsi="Cambria Math"/>
                </w:rPr>
                <m:t>Ω</m:t>
              </m:r>
            </m:den>
          </m:f>
          <m:r>
            <w:rPr>
              <w:rFonts w:ascii="Cambria Math" w:eastAsiaTheme="minorEastAsia" w:hAnsi="Cambria Math"/>
            </w:rPr>
            <m:t>=</m:t>
          </m:r>
          <m:r>
            <m:rPr>
              <m:sty m:val="bi"/>
            </m:rPr>
            <w:rPr>
              <w:rFonts w:ascii="Cambria Math" w:eastAsiaTheme="minorEastAsia" w:hAnsi="Cambria Math"/>
            </w:rPr>
            <m:t>50</m:t>
          </m:r>
          <m:r>
            <m:rPr>
              <m:sty m:val="bi"/>
            </m:rPr>
            <w:rPr>
              <w:rFonts w:ascii="Cambria Math" w:eastAsiaTheme="minorEastAsia" w:hAnsi="Cambria Math"/>
            </w:rPr>
            <m:t>mA</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Current needed for IR LED to operate at maxium efficiency</m:t>
              </m:r>
            </m:e>
          </m:d>
        </m:oMath>
      </m:oMathPara>
    </w:p>
    <w:p w14:paraId="240BE739" w14:textId="77777777" w:rsidR="0006402D" w:rsidRPr="0006402D" w:rsidRDefault="008D0D93" w:rsidP="0006402D">
      <w:pP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collector-emitter junction: V</m:t>
              </m:r>
            </m:e>
            <m:sub>
              <m:r>
                <w:rPr>
                  <w:rFonts w:ascii="Cambria Math" w:eastAsiaTheme="minorEastAsia" w:hAnsi="Cambria Math"/>
                </w:rPr>
                <m:t>CE</m:t>
              </m:r>
            </m:sub>
          </m:sSub>
          <m:r>
            <w:rPr>
              <w:rFonts w:ascii="Cambria Math" w:eastAsiaTheme="minorEastAsia" w:hAnsi="Cambria Math"/>
            </w:rPr>
            <m:t>=</m:t>
          </m:r>
          <m:r>
            <m:rPr>
              <m:sty m:val="bi"/>
            </m:rPr>
            <w:rPr>
              <w:rFonts w:ascii="Cambria Math" w:eastAsiaTheme="minorEastAsia" w:hAnsi="Cambria Math"/>
            </w:rPr>
            <m:t>0</m:t>
          </m:r>
          <m:r>
            <m:rPr>
              <m:sty m:val="bi"/>
            </m:rPr>
            <w:rPr>
              <w:rFonts w:ascii="Cambria Math" w:eastAsiaTheme="minorEastAsia" w:hAnsi="Cambria Math"/>
            </w:rPr>
            <m:t>V</m:t>
          </m:r>
          <m:r>
            <w:rPr>
              <w:rFonts w:ascii="Cambria Math" w:eastAsiaTheme="minorEastAsia" w:hAnsi="Cambria Math"/>
            </w:rPr>
            <m:t xml:space="preserve"> (In an ideal transistor, when the transistor is on, it fluctuates between 0 &lt;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 xml:space="preserve">CE </m:t>
              </m:r>
            </m:sub>
          </m:sSub>
          <m:r>
            <w:rPr>
              <w:rFonts w:ascii="Cambria Math" w:eastAsiaTheme="minorEastAsia" w:hAnsi="Cambria Math"/>
            </w:rPr>
            <m:t>&lt;0.2V)</m:t>
          </m:r>
        </m:oMath>
      </m:oMathPara>
    </w:p>
    <w:p w14:paraId="77B24175" w14:textId="77777777" w:rsidR="0006402D" w:rsidRPr="0006402D" w:rsidRDefault="008D0D93" w:rsidP="0006402D">
      <w:pPr>
        <w:rPr>
          <w:rFonts w:eastAsiaTheme="minorEastAsia"/>
          <w:b/>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oltage across base-collector junction: V</m:t>
              </m:r>
            </m:e>
            <m:sub>
              <m:r>
                <w:rPr>
                  <w:rFonts w:ascii="Cambria Math" w:eastAsiaTheme="minorEastAsia" w:hAnsi="Cambria Math"/>
                </w:rPr>
                <m:t>BC</m:t>
              </m:r>
            </m:sub>
          </m:sSub>
          <m:r>
            <w:rPr>
              <w:rFonts w:ascii="Cambria Math" w:eastAsiaTheme="minorEastAsia" w:hAnsi="Cambria Math"/>
            </w:rPr>
            <m:t>=0.45&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 xml:space="preserve">&lt;0.9V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r>
            <m:rPr>
              <m:sty m:val="bi"/>
            </m:rPr>
            <w:rPr>
              <w:rFonts w:ascii="Cambria Math" w:eastAsiaTheme="minorEastAsia" w:hAnsi="Cambria Math"/>
            </w:rPr>
            <m:t>0.7</m:t>
          </m:r>
          <m:r>
            <m:rPr>
              <m:sty m:val="bi"/>
            </m:rPr>
            <w:rPr>
              <w:rFonts w:ascii="Cambria Math" w:eastAsiaTheme="minorEastAsia" w:hAnsi="Cambria Math"/>
            </w:rPr>
            <m:t>V</m:t>
          </m:r>
        </m:oMath>
      </m:oMathPara>
    </w:p>
    <w:p w14:paraId="0C8617D9" w14:textId="77777777" w:rsidR="0006402D" w:rsidRPr="0006402D" w:rsidRDefault="0006402D" w:rsidP="0006402D">
      <w:pPr>
        <w:rPr>
          <w:rFonts w:eastAsiaTheme="minorEastAsia"/>
          <w:b/>
        </w:rPr>
      </w:pPr>
      <m:oMathPara>
        <m:oMathParaPr>
          <m:jc m:val="center"/>
        </m:oMathParaPr>
        <m:oMath>
          <m:r>
            <w:rPr>
              <w:rFonts w:ascii="Cambria Math" w:eastAsiaTheme="minorEastAsia" w:hAnsi="Cambria Math"/>
            </w:rPr>
            <m:t xml:space="preserve">Pulse current source voltag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r>
            <m:rPr>
              <m:sty m:val="bi"/>
            </m:rPr>
            <w:rPr>
              <w:rFonts w:ascii="Cambria Math" w:eastAsiaTheme="minorEastAsia" w:hAnsi="Cambria Math"/>
            </w:rPr>
            <m:t>29.304</m:t>
          </m:r>
          <m:r>
            <m:rPr>
              <m:sty m:val="bi"/>
            </m:rPr>
            <w:rPr>
              <w:rFonts w:ascii="Cambria Math" w:eastAsiaTheme="minorEastAsia" w:hAnsi="Cambria Math"/>
            </w:rPr>
            <m:t>V</m:t>
          </m:r>
        </m:oMath>
      </m:oMathPara>
    </w:p>
    <w:p w14:paraId="0F4D9A81"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Kirchho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s Voltage Loop Equation:</m:t>
          </m:r>
        </m:oMath>
      </m:oMathPara>
    </w:p>
    <w:p w14:paraId="2F2D02F5"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E</m:t>
              </m:r>
            </m:sub>
          </m:sSub>
          <m:r>
            <w:rPr>
              <w:rFonts w:ascii="Cambria Math" w:eastAsiaTheme="minorEastAsia" w:hAnsi="Cambria Math"/>
            </w:rPr>
            <m:t>=0</m:t>
          </m:r>
        </m:oMath>
      </m:oMathPara>
    </w:p>
    <w:p w14:paraId="6CD73E67" w14:textId="77777777" w:rsidR="0006402D" w:rsidRPr="0006402D" w:rsidRDefault="0006402D" w:rsidP="0006402D">
      <w:pPr>
        <w:rPr>
          <w:rFonts w:eastAsiaTheme="minorEastAsia"/>
        </w:rPr>
      </w:pPr>
      <m:oMathPara>
        <m:oMathParaPr>
          <m:jc m:val="center"/>
        </m:oMathParaPr>
        <m:oMath>
          <m:r>
            <w:rPr>
              <w:rFonts w:ascii="Cambria Math" w:eastAsiaTheme="minorEastAsia" w:hAnsi="Cambria Math"/>
            </w:rPr>
            <m:t>-29.304+24.75+0.7+3.3+0+0.7≅0</m:t>
          </m:r>
        </m:oMath>
      </m:oMathPara>
    </w:p>
    <w:p w14:paraId="1881E79D" w14:textId="77777777" w:rsidR="0006402D" w:rsidRPr="003E4353" w:rsidRDefault="0006402D" w:rsidP="0006402D">
      <w:pPr>
        <w:rPr>
          <w:rFonts w:eastAsiaTheme="minorEastAsia"/>
        </w:rPr>
      </w:pPr>
      <m:oMathPara>
        <m:oMathParaPr>
          <m:jc m:val="center"/>
        </m:oMathParaPr>
        <m:oMath>
          <m:r>
            <w:rPr>
              <w:rFonts w:ascii="Cambria Math" w:eastAsiaTheme="minorEastAsia" w:hAnsi="Cambria Math"/>
            </w:rPr>
            <m:t xml:space="preserve">0.146≅0 </m:t>
          </m:r>
        </m:oMath>
      </m:oMathPara>
    </w:p>
    <w:p w14:paraId="79DB9E23" w14:textId="7FE67E06" w:rsidR="00AF2E40" w:rsidRPr="00CB258C" w:rsidRDefault="00A059F6" w:rsidP="00DB6282">
      <w:pPr>
        <w:pStyle w:val="figurecaption"/>
      </w:pPr>
      <w:bookmarkStart w:id="2863" w:name="_Ref531622241"/>
      <w:bookmarkStart w:id="2864" w:name="_Toc531644050"/>
      <w:bookmarkStart w:id="2865" w:name="_Toc6246824"/>
      <w:bookmarkStart w:id="2866" w:name="_Toc6501967"/>
      <w:bookmarkStart w:id="2867" w:name="_Toc531465117"/>
      <w:bookmarkStart w:id="2868" w:name="_Toc8661874"/>
      <w:r>
        <w:t xml:space="preserve">Fig. </w:t>
      </w:r>
      <w:r w:rsidR="004D025F">
        <w:fldChar w:fldCharType="begin"/>
      </w:r>
      <w:r w:rsidR="004D025F">
        <w:instrText xml:space="preserve"> SEQ Fig. \* ARABIC </w:instrText>
      </w:r>
      <w:r w:rsidR="004D025F">
        <w:fldChar w:fldCharType="separate"/>
      </w:r>
      <w:r w:rsidR="008D0D93">
        <w:t>17</w:t>
      </w:r>
      <w:r w:rsidR="004D025F">
        <w:fldChar w:fldCharType="end"/>
      </w:r>
      <w:bookmarkEnd w:id="2863"/>
      <w:r>
        <w:t xml:space="preserve"> </w:t>
      </w:r>
      <w:r w:rsidR="0006402D">
        <w:t>Calculations for IR Transmitter Circuit</w:t>
      </w:r>
      <w:bookmarkEnd w:id="2864"/>
      <w:bookmarkEnd w:id="2865"/>
      <w:bookmarkEnd w:id="2866"/>
      <w:bookmarkEnd w:id="2868"/>
      <w:r w:rsidR="007618A3">
        <w:t xml:space="preserve"> </w:t>
      </w:r>
      <w:bookmarkEnd w:id="2867"/>
    </w:p>
    <w:bookmarkStart w:id="2869" w:name="_Toc531730439"/>
    <w:bookmarkStart w:id="2870" w:name="_Toc531730519"/>
    <w:bookmarkStart w:id="2871" w:name="_Toc531955489"/>
    <w:bookmarkStart w:id="2872" w:name="_Toc531955570"/>
    <w:bookmarkStart w:id="2873" w:name="_Toc531957378"/>
    <w:bookmarkStart w:id="2874" w:name="_Toc531958594"/>
    <w:bookmarkStart w:id="2875" w:name="_Toc6227976"/>
    <w:bookmarkStart w:id="2876" w:name="_Toc6230683"/>
    <w:bookmarkStart w:id="2877" w:name="_Toc6230825"/>
    <w:bookmarkStart w:id="2878" w:name="_Toc6230967"/>
    <w:bookmarkStart w:id="2879" w:name="_Toc6231109"/>
    <w:bookmarkStart w:id="2880" w:name="_Toc6231252"/>
    <w:bookmarkStart w:id="2881" w:name="_Toc6232844"/>
    <w:bookmarkStart w:id="2882" w:name="_Toc6236144"/>
    <w:bookmarkStart w:id="2883" w:name="_Toc6236747"/>
    <w:bookmarkStart w:id="2884" w:name="_Toc6237022"/>
    <w:bookmarkStart w:id="2885" w:name="_Toc6237343"/>
    <w:bookmarkStart w:id="2886" w:name="_Toc6237625"/>
    <w:bookmarkStart w:id="2887" w:name="_Toc6237933"/>
    <w:bookmarkStart w:id="2888" w:name="_Toc6238245"/>
    <w:bookmarkStart w:id="2889" w:name="_Toc6238554"/>
    <w:bookmarkStart w:id="2890" w:name="_Toc6238833"/>
    <w:bookmarkStart w:id="2891" w:name="_Toc6239131"/>
    <w:bookmarkStart w:id="2892" w:name="_Toc6239444"/>
    <w:bookmarkStart w:id="2893" w:name="_Toc6239755"/>
    <w:bookmarkStart w:id="2894" w:name="_Toc6240038"/>
    <w:bookmarkStart w:id="2895" w:name="_Toc6240340"/>
    <w:bookmarkStart w:id="2896" w:name="_Toc6240444"/>
    <w:bookmarkStart w:id="2897" w:name="_Toc6240585"/>
    <w:bookmarkStart w:id="2898" w:name="_Toc6240727"/>
    <w:bookmarkStart w:id="2899" w:name="_Toc6240814"/>
    <w:bookmarkStart w:id="2900" w:name="_Toc6241249"/>
    <w:bookmarkStart w:id="2901" w:name="_Toc6241541"/>
    <w:bookmarkStart w:id="2902" w:name="_Toc6241828"/>
    <w:bookmarkStart w:id="2903" w:name="_Toc6242141"/>
    <w:bookmarkStart w:id="2904" w:name="_Toc6242436"/>
    <w:bookmarkStart w:id="2905" w:name="_Toc6242739"/>
    <w:bookmarkStart w:id="2906" w:name="_Toc6243290"/>
    <w:bookmarkStart w:id="2907" w:name="_Toc6243434"/>
    <w:bookmarkStart w:id="2908" w:name="_Toc6243654"/>
    <w:bookmarkStart w:id="2909" w:name="_Toc6243798"/>
    <w:bookmarkStart w:id="2910" w:name="_Toc6243943"/>
    <w:bookmarkStart w:id="2911" w:name="_Toc6244088"/>
    <w:bookmarkStart w:id="2912" w:name="_Toc6246901"/>
    <w:bookmarkStart w:id="2913" w:name="_Toc6247046"/>
    <w:bookmarkStart w:id="2914" w:name="_Toc6308829"/>
    <w:bookmarkStart w:id="2915" w:name="_Toc6321260"/>
    <w:bookmarkStart w:id="2916" w:name="_Toc6485136"/>
    <w:bookmarkStart w:id="2917" w:name="_Toc6487544"/>
    <w:bookmarkStart w:id="2918" w:name="_Toc6501773"/>
    <w:bookmarkStart w:id="2919" w:name="_Toc6501911"/>
    <w:bookmarkStart w:id="2920" w:name="_Toc6502049"/>
    <w:bookmarkStart w:id="2921" w:name="_Toc6502187"/>
    <w:bookmarkStart w:id="2922" w:name="_Toc6502325"/>
    <w:bookmarkStart w:id="2923" w:name="_Toc6952190"/>
    <w:bookmarkStart w:id="2924" w:name="_Toc6954107"/>
    <w:bookmarkStart w:id="2925" w:name="_Toc6954413"/>
    <w:bookmarkStart w:id="2926" w:name="_Toc6954718"/>
    <w:bookmarkStart w:id="2927" w:name="_Toc6955023"/>
    <w:bookmarkStart w:id="2928" w:name="_Toc7017332"/>
    <w:bookmarkStart w:id="2929" w:name="_Toc7017638"/>
    <w:bookmarkStart w:id="2930" w:name="_Toc7017943"/>
    <w:bookmarkStart w:id="2931" w:name="_Toc7112916"/>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p w14:paraId="55613E5A" w14:textId="6FF09AA9" w:rsidR="006B0E24" w:rsidRPr="00732AC0" w:rsidRDefault="0015568B" w:rsidP="000144C9">
      <w:pPr>
        <w:pStyle w:val="AllText"/>
      </w:pPr>
      <w:r>
        <w:fldChar w:fldCharType="begin"/>
      </w:r>
      <w:r>
        <w:instrText xml:space="preserve"> REF _Ref531622621 \h </w:instrText>
      </w:r>
      <w:r>
        <w:fldChar w:fldCharType="separate"/>
      </w:r>
      <w:r w:rsidR="00031FBB">
        <w:t>Fig. 18</w:t>
      </w:r>
      <w:r>
        <w:fldChar w:fldCharType="end"/>
      </w:r>
      <w:r>
        <w:t xml:space="preserve"> </w:t>
      </w:r>
      <w:r w:rsidR="00916815">
        <w:t xml:space="preserve">shows </w:t>
      </w:r>
      <w:r w:rsidR="00916815" w:rsidRPr="007618A3">
        <w:t>the schematic of the IR Emitter. This schematic was created to simulate the output created by the IR emitter circuit</w:t>
      </w:r>
      <w:r w:rsidR="00916815">
        <w:t xml:space="preserve">. Using a pulse current of 15mA, which is the output from the NodeMCU pin and the </w:t>
      </w:r>
      <w:r w:rsidR="00C35670">
        <w:t>38 kHz</w:t>
      </w:r>
      <w:r w:rsidR="00916815">
        <w:t xml:space="preserve"> which is the frequency an IR transmitter is modulated at and a 1650Ω to stabilize the current at about 7.5mA. There is a current 42.124mA coming from the collector side of the transistor. The emitter current is the collector and base current fused together which will output a value of about 50mA which is show</w:t>
      </w:r>
      <w:r w:rsidR="00427145">
        <w:t>n</w:t>
      </w:r>
      <w:r w:rsidR="00916815">
        <w:t xml:space="preserve"> below. The output must be at 50mA to ensure that the IR LED is operating at maximum efficiency.</w:t>
      </w:r>
    </w:p>
    <w:p w14:paraId="05AFBF1B" w14:textId="00B707B5" w:rsidR="00915865" w:rsidRDefault="00E56168" w:rsidP="004B4A3F">
      <w:pPr>
        <w:pStyle w:val="Figure"/>
      </w:pPr>
      <w:r>
        <w:rPr>
          <w:noProof/>
        </w:rPr>
        <w:lastRenderedPageBreak/>
        <w:drawing>
          <wp:inline distT="0" distB="0" distL="0" distR="0" wp14:anchorId="161D68F8" wp14:editId="4F5375D6">
            <wp:extent cx="4886325" cy="2951111"/>
            <wp:effectExtent l="0" t="0" r="0" b="1905"/>
            <wp:docPr id="1716276164" name="Picture 77687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77"/>
                    <pic:cNvPicPr/>
                  </pic:nvPicPr>
                  <pic:blipFill>
                    <a:blip r:embed="rId44">
                      <a:extLst>
                        <a:ext uri="{28A0092B-C50C-407E-A947-70E740481C1C}">
                          <a14:useLocalDpi xmlns:a14="http://schemas.microsoft.com/office/drawing/2010/main" val="0"/>
                        </a:ext>
                      </a:extLst>
                    </a:blip>
                    <a:stretch>
                      <a:fillRect/>
                    </a:stretch>
                  </pic:blipFill>
                  <pic:spPr>
                    <a:xfrm>
                      <a:off x="0" y="0"/>
                      <a:ext cx="4893616" cy="2955514"/>
                    </a:xfrm>
                    <a:prstGeom prst="rect">
                      <a:avLst/>
                    </a:prstGeom>
                  </pic:spPr>
                </pic:pic>
              </a:graphicData>
            </a:graphic>
          </wp:inline>
        </w:drawing>
      </w:r>
    </w:p>
    <w:p w14:paraId="3F002D14" w14:textId="45B8370E" w:rsidR="00AF2E40" w:rsidRDefault="00A059F6" w:rsidP="00DB6282">
      <w:pPr>
        <w:pStyle w:val="figurecaption"/>
      </w:pPr>
      <w:bookmarkStart w:id="2932" w:name="_Ref531622621"/>
      <w:bookmarkStart w:id="2933" w:name="_Toc531465118"/>
      <w:bookmarkStart w:id="2934" w:name="_Toc531644051"/>
      <w:bookmarkStart w:id="2935" w:name="_Toc6246825"/>
      <w:bookmarkStart w:id="2936" w:name="_Toc6501968"/>
      <w:bookmarkStart w:id="2937" w:name="_Toc8661875"/>
      <w:r>
        <w:t xml:space="preserve">Fig. </w:t>
      </w:r>
      <w:r w:rsidR="004D025F">
        <w:fldChar w:fldCharType="begin"/>
      </w:r>
      <w:r w:rsidR="004D025F">
        <w:instrText xml:space="preserve"> SEQ Fig. \* ARABIC </w:instrText>
      </w:r>
      <w:r w:rsidR="004D025F">
        <w:fldChar w:fldCharType="separate"/>
      </w:r>
      <w:r w:rsidR="008D0D93">
        <w:t>18</w:t>
      </w:r>
      <w:r w:rsidR="004D025F">
        <w:fldChar w:fldCharType="end"/>
      </w:r>
      <w:bookmarkEnd w:id="2932"/>
      <w:r>
        <w:t xml:space="preserve"> </w:t>
      </w:r>
      <w:r w:rsidR="00916815">
        <w:t>Circuit Simulation for IR Transmitter</w:t>
      </w:r>
      <w:bookmarkEnd w:id="2933"/>
      <w:bookmarkEnd w:id="2934"/>
      <w:bookmarkEnd w:id="2935"/>
      <w:bookmarkEnd w:id="2936"/>
      <w:bookmarkEnd w:id="2937"/>
    </w:p>
    <w:p w14:paraId="59FB5DA8" w14:textId="7FDDDA0D" w:rsidR="007064AB" w:rsidRDefault="0015568B" w:rsidP="000144C9">
      <w:pPr>
        <w:pStyle w:val="AllText"/>
        <w:rPr>
          <w:noProof/>
        </w:rPr>
      </w:pPr>
      <w:r>
        <w:rPr>
          <w:noProof/>
        </w:rPr>
        <w:fldChar w:fldCharType="begin"/>
      </w:r>
      <w:r>
        <w:rPr>
          <w:noProof/>
        </w:rPr>
        <w:instrText xml:space="preserve"> REF _Ref531622632 \h </w:instrText>
      </w:r>
      <w:r>
        <w:rPr>
          <w:noProof/>
        </w:rPr>
      </w:r>
      <w:r>
        <w:rPr>
          <w:noProof/>
        </w:rPr>
        <w:fldChar w:fldCharType="separate"/>
      </w:r>
      <w:r w:rsidR="00031FBB">
        <w:t>Fig. 19</w:t>
      </w:r>
      <w:r>
        <w:rPr>
          <w:noProof/>
        </w:rPr>
        <w:fldChar w:fldCharType="end"/>
      </w:r>
      <w:r>
        <w:rPr>
          <w:noProof/>
        </w:rPr>
        <w:t xml:space="preserve"> </w:t>
      </w:r>
      <w:r w:rsidR="00870DE5">
        <w:rPr>
          <w:noProof/>
        </w:rPr>
        <w:t>displays the output of the IR transmitter circuit. The view is from an oscilloscope display in the wave pattern due to the pulse current used in the circuit.</w:t>
      </w:r>
      <w:r w:rsidR="00ED314D">
        <w:rPr>
          <w:noProof/>
        </w:rPr>
        <w:t xml:space="preserve"> Timebase and Channel A was adjusted to 50μs/Div and 200mV/Div respectively for a better view of the waveform.</w:t>
      </w:r>
      <w:r w:rsidR="00870DE5">
        <w:rPr>
          <w:noProof/>
        </w:rPr>
        <w:t xml:space="preserve"> The modulated </w:t>
      </w:r>
      <w:r w:rsidR="00ED314D">
        <w:rPr>
          <w:noProof/>
        </w:rPr>
        <w:t>frequency of an IR transmitter is 38kHz. Based on the period of the wave which is 26.515μs, and using the equation f = 1/T, the simulated frequency comes out to be 37.7kHz which is approximately 38kHz.</w:t>
      </w:r>
    </w:p>
    <w:p w14:paraId="44C9778F" w14:textId="1CDCEF9E" w:rsidR="00AF2E40" w:rsidRDefault="00870DE5" w:rsidP="00D9595C">
      <w:pPr>
        <w:pStyle w:val="Figure"/>
      </w:pPr>
      <w:r>
        <w:rPr>
          <w:noProof/>
        </w:rPr>
        <w:drawing>
          <wp:inline distT="0" distB="0" distL="0" distR="0" wp14:anchorId="4DA78FDE" wp14:editId="1118295E">
            <wp:extent cx="4526895" cy="3657600"/>
            <wp:effectExtent l="0" t="0" r="7620" b="0"/>
            <wp:docPr id="5774406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a:extLst>
                        <a:ext uri="{28A0092B-C50C-407E-A947-70E740481C1C}">
                          <a14:useLocalDpi xmlns:a14="http://schemas.microsoft.com/office/drawing/2010/main" val="0"/>
                        </a:ext>
                      </a:extLst>
                    </a:blip>
                    <a:stretch>
                      <a:fillRect/>
                    </a:stretch>
                  </pic:blipFill>
                  <pic:spPr>
                    <a:xfrm>
                      <a:off x="0" y="0"/>
                      <a:ext cx="4538243" cy="3666768"/>
                    </a:xfrm>
                    <a:prstGeom prst="rect">
                      <a:avLst/>
                    </a:prstGeom>
                  </pic:spPr>
                </pic:pic>
              </a:graphicData>
            </a:graphic>
          </wp:inline>
        </w:drawing>
      </w:r>
    </w:p>
    <w:p w14:paraId="15E932AA" w14:textId="39A07837" w:rsidR="00B370D2" w:rsidRDefault="00A059F6" w:rsidP="00DB6282">
      <w:pPr>
        <w:pStyle w:val="figurecaption"/>
      </w:pPr>
      <w:bookmarkStart w:id="2938" w:name="_Toc531465119"/>
      <w:bookmarkStart w:id="2939" w:name="_Ref531622632"/>
      <w:bookmarkStart w:id="2940" w:name="_Toc531644052"/>
      <w:bookmarkStart w:id="2941" w:name="_Toc6246826"/>
      <w:bookmarkStart w:id="2942" w:name="_Toc6501969"/>
      <w:bookmarkStart w:id="2943" w:name="_Toc8661876"/>
      <w:r>
        <w:t xml:space="preserve">Fig. </w:t>
      </w:r>
      <w:r w:rsidR="004D025F">
        <w:fldChar w:fldCharType="begin"/>
      </w:r>
      <w:r w:rsidR="004D025F">
        <w:instrText xml:space="preserve"> SEQ Fig. \* ARABIC </w:instrText>
      </w:r>
      <w:r w:rsidR="004D025F">
        <w:fldChar w:fldCharType="separate"/>
      </w:r>
      <w:r w:rsidR="008D0D93">
        <w:t>19</w:t>
      </w:r>
      <w:r w:rsidR="004D025F">
        <w:fldChar w:fldCharType="end"/>
      </w:r>
      <w:bookmarkEnd w:id="2938"/>
      <w:bookmarkEnd w:id="2939"/>
      <w:r w:rsidR="00870DE5">
        <w:t xml:space="preserve"> Simulation Results</w:t>
      </w:r>
      <w:bookmarkEnd w:id="2940"/>
      <w:bookmarkEnd w:id="2941"/>
      <w:bookmarkEnd w:id="2942"/>
      <w:bookmarkEnd w:id="2943"/>
    </w:p>
    <w:p w14:paraId="6FB4D09C" w14:textId="6ECC7896" w:rsidR="005035B4" w:rsidRDefault="005035B4" w:rsidP="008E1454">
      <w:pPr>
        <w:pStyle w:val="Heading3"/>
      </w:pPr>
      <w:bookmarkStart w:id="2944" w:name="_Toc531038872"/>
      <w:bookmarkStart w:id="2945" w:name="_Toc531049122"/>
      <w:bookmarkStart w:id="2946" w:name="_Toc531441817"/>
      <w:bookmarkStart w:id="2947" w:name="_Toc531465176"/>
      <w:bookmarkStart w:id="2948" w:name="_Toc6246904"/>
      <w:bookmarkStart w:id="2949" w:name="_Toc6502052"/>
      <w:bookmarkStart w:id="2950" w:name="_Toc7114522"/>
      <w:bookmarkStart w:id="2951" w:name="_Toc7616870"/>
      <w:bookmarkStart w:id="2952" w:name="_Toc8661805"/>
      <w:r>
        <w:lastRenderedPageBreak/>
        <w:t>Imple</w:t>
      </w:r>
      <w:r w:rsidR="009A3A34">
        <w:t xml:space="preserve">mentation of </w:t>
      </w:r>
      <w:r w:rsidR="00143BF2">
        <w:t xml:space="preserve">Task </w:t>
      </w:r>
      <w:bookmarkEnd w:id="2944"/>
      <w:bookmarkEnd w:id="2945"/>
      <w:bookmarkEnd w:id="2946"/>
      <w:bookmarkEnd w:id="2947"/>
      <w:r w:rsidR="002705D6">
        <w:t>5.3</w:t>
      </w:r>
      <w:r w:rsidR="00A61F2E">
        <w:t>.</w:t>
      </w:r>
      <w:bookmarkEnd w:id="2948"/>
      <w:bookmarkEnd w:id="2949"/>
      <w:bookmarkEnd w:id="2950"/>
      <w:bookmarkEnd w:id="2951"/>
      <w:bookmarkEnd w:id="2952"/>
    </w:p>
    <w:p w14:paraId="7BB5E1CC" w14:textId="0F7587FD" w:rsidR="002705D6" w:rsidRPr="002705D6" w:rsidRDefault="00031FBB" w:rsidP="000144C9">
      <w:pPr>
        <w:pStyle w:val="AllText"/>
      </w:pPr>
      <w:r>
        <w:fldChar w:fldCharType="begin"/>
      </w:r>
      <w:r>
        <w:instrText xml:space="preserve"> REF _Ref6484672 \h </w:instrText>
      </w:r>
      <w:r>
        <w:fldChar w:fldCharType="separate"/>
      </w:r>
      <w:r>
        <w:t>Fig. 20</w:t>
      </w:r>
      <w:r>
        <w:fldChar w:fldCharType="end"/>
      </w:r>
      <w:r w:rsidR="0015568B">
        <w:t xml:space="preserve"> </w:t>
      </w:r>
      <w:r w:rsidR="0005086E">
        <w:t>display</w:t>
      </w:r>
      <w:r w:rsidR="00733935">
        <w:t>s</w:t>
      </w:r>
      <w:r w:rsidR="0005086E">
        <w:t xml:space="preserve"> the PCB</w:t>
      </w:r>
      <w:r w:rsidR="002705D6" w:rsidRPr="002666DF">
        <w:t xml:space="preserve"> design for the IR transmitter. The voltage source</w:t>
      </w:r>
      <w:r w:rsidR="00B848AA">
        <w:t xml:space="preserve"> from the power jack supplying 5V</w:t>
      </w:r>
      <w:r w:rsidR="002705D6" w:rsidRPr="002666DF">
        <w:t xml:space="preserve"> will be powering this circuit with i</w:t>
      </w:r>
      <w:r w:rsidR="00B848AA">
        <w:t>ts power</w:t>
      </w:r>
      <w:r w:rsidR="002705D6" w:rsidRPr="002666DF">
        <w:t xml:space="preserve"> side to the </w:t>
      </w:r>
      <w:r w:rsidR="00E22A36" w:rsidRPr="002666DF">
        <w:t>VIN</w:t>
      </w:r>
      <w:r w:rsidR="002705D6" w:rsidRPr="002666DF">
        <w:t xml:space="preserve"> input</w:t>
      </w:r>
      <w:r w:rsidR="00B848AA">
        <w:t xml:space="preserve"> on the NodeMCU and the ground</w:t>
      </w:r>
      <w:r w:rsidR="002705D6" w:rsidRPr="002666DF">
        <w:t xml:space="preserve"> side to </w:t>
      </w:r>
      <w:r w:rsidR="00B848AA">
        <w:t xml:space="preserve">reference </w:t>
      </w:r>
      <w:r w:rsidR="002705D6" w:rsidRPr="002666DF">
        <w:t xml:space="preserve">ground. The NodeMCU has a </w:t>
      </w:r>
      <w:r w:rsidR="008636F2" w:rsidRPr="002666DF">
        <w:t>built-in</w:t>
      </w:r>
      <w:r w:rsidR="002705D6" w:rsidRPr="002666DF">
        <w:t xml:space="preserve"> regulator to drop the voltage to 3.3V needed for the circuit. </w:t>
      </w:r>
      <w:r w:rsidR="00550EB0">
        <w:t>A</w:t>
      </w:r>
      <w:r w:rsidR="002705D6" w:rsidRPr="0078540B">
        <w:t>n 850nm IR LED</w:t>
      </w:r>
      <w:r w:rsidR="00550EB0">
        <w:t xml:space="preserve"> was used</w:t>
      </w:r>
      <w:r w:rsidR="002705D6" w:rsidRPr="0078540B">
        <w:t xml:space="preserve"> because that is the wavelength that the LED operates</w:t>
      </w:r>
      <w:r w:rsidR="002705D6" w:rsidRPr="002666DF">
        <w:t xml:space="preserve">. </w:t>
      </w:r>
      <w:r w:rsidR="002705D6">
        <w:t xml:space="preserve">The NPN transistor is </w:t>
      </w:r>
      <w:r w:rsidR="0078540B">
        <w:t>used</w:t>
      </w:r>
      <w:r w:rsidR="002705D6">
        <w:t xml:space="preserve"> in </w:t>
      </w:r>
      <w:r w:rsidR="0078540B">
        <w:t xml:space="preserve">this project is because of that NPN transistors </w:t>
      </w:r>
      <w:r w:rsidR="00973010">
        <w:t>have slight greater conductivity than PNP transistors</w:t>
      </w:r>
      <w:r w:rsidR="00CB072B">
        <w:t xml:space="preserve"> and</w:t>
      </w:r>
      <w:r w:rsidR="002705D6" w:rsidRPr="002666DF">
        <w:t xml:space="preserve"> for its ability to produce a current flow from the collector to the emitter, which is</w:t>
      </w:r>
      <w:r w:rsidR="0005086E">
        <w:t xml:space="preserve"> what we need for the PCB</w:t>
      </w:r>
      <w:r w:rsidR="002705D6" w:rsidRPr="002666DF">
        <w:t xml:space="preserve"> design.</w:t>
      </w:r>
      <w:r w:rsidR="0005086E">
        <w:t xml:space="preserve"> </w:t>
      </w:r>
      <w:r w:rsidR="00B848AA">
        <w:t>It</w:t>
      </w:r>
      <w:r w:rsidR="00F91EA2">
        <w:t xml:space="preserve"> is</w:t>
      </w:r>
      <w:r w:rsidR="00B848AA">
        <w:t xml:space="preserve"> imperative that the tracings on the top layer are not intersecting as well as the bottom layer to ensure that it does not short circuit.</w:t>
      </w:r>
      <w:r w:rsidR="00CF622E">
        <w:t xml:space="preserve"> </w:t>
      </w:r>
      <w:r w:rsidR="00E55D6F">
        <w:t>Creating the PCB Board will require you to have a ground fill on the bottom layer for heat dissipation so the components do not overheat also the trace width should be equivalent to the amount of current flowing through that wire.</w:t>
      </w:r>
      <w:r w:rsidR="009F2136">
        <w:t xml:space="preserve"> The small wires</w:t>
      </w:r>
      <w:r w:rsidR="00FB5242">
        <w:t xml:space="preserve"> (12 mil</w:t>
      </w:r>
      <w:r w:rsidR="00427145">
        <w:t>s</w:t>
      </w:r>
      <w:r w:rsidR="00FB5242">
        <w:t>)</w:t>
      </w:r>
      <w:r w:rsidR="009F2136">
        <w:t xml:space="preserve"> indicate that the</w:t>
      </w:r>
      <w:r w:rsidR="00FB5242">
        <w:t>re is a small current going them and the larger wire (24 mil</w:t>
      </w:r>
      <w:r w:rsidR="00427145">
        <w:t>s</w:t>
      </w:r>
      <w:r w:rsidR="00FB5242">
        <w:t>) indicate there is a larger current going through that area.</w:t>
      </w:r>
      <w:r w:rsidR="00D2326F">
        <w:t xml:space="preserve"> </w:t>
      </w:r>
      <w:r w:rsidR="00D2326F">
        <w:fldChar w:fldCharType="begin"/>
      </w:r>
      <w:r w:rsidR="00D2326F">
        <w:instrText xml:space="preserve"> REF _Ref531896986 \h </w:instrText>
      </w:r>
      <w:r w:rsidR="00D2326F">
        <w:fldChar w:fldCharType="separate"/>
      </w:r>
      <w:r>
        <w:t>Fig. 21</w:t>
      </w:r>
      <w:r w:rsidR="00D2326F">
        <w:fldChar w:fldCharType="end"/>
      </w:r>
      <w:r w:rsidR="00D2326F">
        <w:t xml:space="preserve"> displays the </w:t>
      </w:r>
      <w:r>
        <w:t xml:space="preserve">minimum </w:t>
      </w:r>
      <w:r w:rsidR="00D2326F">
        <w:t>trace currents of wires and the re</w:t>
      </w:r>
      <w:r w:rsidR="007275EE">
        <w:t>quired trace width of the wires for the PCB Design.</w:t>
      </w:r>
    </w:p>
    <w:p w14:paraId="6F4C6A6C" w14:textId="67968426" w:rsidR="00A35092" w:rsidRDefault="00B91507" w:rsidP="004B4A3F">
      <w:pPr>
        <w:pStyle w:val="Figure"/>
      </w:pPr>
      <w:r>
        <w:rPr>
          <w:noProof/>
        </w:rPr>
        <w:drawing>
          <wp:inline distT="0" distB="0" distL="0" distR="0" wp14:anchorId="781967A5" wp14:editId="1D32B93F">
            <wp:extent cx="5462548" cy="3030079"/>
            <wp:effectExtent l="0" t="0" r="5080" b="0"/>
            <wp:docPr id="18636633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62548" cy="3030079"/>
                    </a:xfrm>
                    <a:prstGeom prst="rect">
                      <a:avLst/>
                    </a:prstGeom>
                  </pic:spPr>
                </pic:pic>
              </a:graphicData>
            </a:graphic>
          </wp:inline>
        </w:drawing>
      </w:r>
    </w:p>
    <w:p w14:paraId="2AA7AE18" w14:textId="0CE1C470" w:rsidR="004B4A3F" w:rsidRDefault="004B4A3F" w:rsidP="004B4A3F">
      <w:pPr>
        <w:pStyle w:val="figurecaption"/>
      </w:pPr>
      <w:bookmarkStart w:id="2953" w:name="_Ref6484672"/>
      <w:bookmarkStart w:id="2954" w:name="_Toc6246827"/>
      <w:bookmarkStart w:id="2955" w:name="_Toc6501970"/>
      <w:bookmarkStart w:id="2956" w:name="_Toc8661877"/>
      <w:r>
        <w:t xml:space="preserve">Fig. </w:t>
      </w:r>
      <w:r>
        <w:fldChar w:fldCharType="begin"/>
      </w:r>
      <w:r>
        <w:instrText xml:space="preserve"> SEQ Fig. \* ARABIC </w:instrText>
      </w:r>
      <w:r>
        <w:fldChar w:fldCharType="separate"/>
      </w:r>
      <w:r w:rsidR="008D0D93">
        <w:t>20</w:t>
      </w:r>
      <w:r>
        <w:fldChar w:fldCharType="end"/>
      </w:r>
      <w:bookmarkEnd w:id="2953"/>
      <w:r w:rsidR="00E56168">
        <w:t xml:space="preserve"> </w:t>
      </w:r>
      <w:r>
        <w:t>PCB Design of Transmitter</w:t>
      </w:r>
      <w:bookmarkEnd w:id="2954"/>
      <w:bookmarkEnd w:id="2955"/>
      <w:bookmarkEnd w:id="2956"/>
    </w:p>
    <w:p w14:paraId="11DA6494" w14:textId="13ECADC8" w:rsidR="00CF622E" w:rsidRDefault="004B4A3F" w:rsidP="004B4A3F">
      <w:pPr>
        <w:pStyle w:val="Figure"/>
      </w:pPr>
      <w:r>
        <w:rPr>
          <w:noProof/>
        </w:rPr>
        <w:drawing>
          <wp:inline distT="0" distB="0" distL="0" distR="0" wp14:anchorId="79D38641" wp14:editId="3064BFBD">
            <wp:extent cx="3994909" cy="1685925"/>
            <wp:effectExtent l="0" t="0" r="5715" b="0"/>
            <wp:docPr id="776870575" name="Picture 776870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70575" name="Trace Current and Width IR.jpg"/>
                    <pic:cNvPicPr/>
                  </pic:nvPicPr>
                  <pic:blipFill rotWithShape="1">
                    <a:blip r:embed="rId47">
                      <a:extLst>
                        <a:ext uri="{28A0092B-C50C-407E-A947-70E740481C1C}">
                          <a14:useLocalDpi xmlns:a14="http://schemas.microsoft.com/office/drawing/2010/main" val="0"/>
                        </a:ext>
                      </a:extLst>
                    </a:blip>
                    <a:srcRect r="47596" b="60624"/>
                    <a:stretch/>
                  </pic:blipFill>
                  <pic:spPr bwMode="auto">
                    <a:xfrm>
                      <a:off x="0" y="0"/>
                      <a:ext cx="4000873" cy="1688442"/>
                    </a:xfrm>
                    <a:prstGeom prst="rect">
                      <a:avLst/>
                    </a:prstGeom>
                    <a:ln>
                      <a:noFill/>
                    </a:ln>
                    <a:extLst>
                      <a:ext uri="{53640926-AAD7-44D8-BBD7-CCE9431645EC}">
                        <a14:shadowObscured xmlns:a14="http://schemas.microsoft.com/office/drawing/2010/main"/>
                      </a:ext>
                    </a:extLst>
                  </pic:spPr>
                </pic:pic>
              </a:graphicData>
            </a:graphic>
          </wp:inline>
        </w:drawing>
      </w:r>
    </w:p>
    <w:p w14:paraId="7091BE48" w14:textId="0E20D3F2" w:rsidR="00A61F2E" w:rsidRDefault="00A059F6" w:rsidP="00372244">
      <w:pPr>
        <w:pStyle w:val="figurecaption"/>
      </w:pPr>
      <w:bookmarkStart w:id="2957" w:name="_Toc531465120"/>
      <w:bookmarkStart w:id="2958" w:name="_Ref531622641"/>
      <w:bookmarkStart w:id="2959" w:name="_Ref531896986"/>
      <w:bookmarkStart w:id="2960" w:name="_Toc531644053"/>
      <w:bookmarkStart w:id="2961" w:name="_Toc6246828"/>
      <w:bookmarkStart w:id="2962" w:name="_Toc6501971"/>
      <w:bookmarkStart w:id="2963" w:name="_Toc8661878"/>
      <w:r>
        <w:t xml:space="preserve">Fig. </w:t>
      </w:r>
      <w:r w:rsidR="004D025F">
        <w:fldChar w:fldCharType="begin"/>
      </w:r>
      <w:r w:rsidR="004D025F">
        <w:instrText xml:space="preserve"> SEQ Fig. \* ARABIC </w:instrText>
      </w:r>
      <w:r w:rsidR="004D025F">
        <w:fldChar w:fldCharType="separate"/>
      </w:r>
      <w:r w:rsidR="008D0D93">
        <w:t>21</w:t>
      </w:r>
      <w:bookmarkEnd w:id="2957"/>
      <w:r w:rsidR="004D025F">
        <w:fldChar w:fldCharType="end"/>
      </w:r>
      <w:bookmarkEnd w:id="2958"/>
      <w:bookmarkEnd w:id="2959"/>
      <w:r w:rsidR="0005086E">
        <w:t xml:space="preserve"> </w:t>
      </w:r>
      <w:bookmarkEnd w:id="2960"/>
      <w:r w:rsidR="007275EE">
        <w:t>Trace Current and Width for PCB Design</w:t>
      </w:r>
      <w:bookmarkEnd w:id="2961"/>
      <w:bookmarkEnd w:id="2962"/>
      <w:bookmarkEnd w:id="2963"/>
    </w:p>
    <w:p w14:paraId="2C0A4166" w14:textId="52C90C01" w:rsidR="00A61F2E" w:rsidRDefault="00A61F2E" w:rsidP="008E1454">
      <w:pPr>
        <w:pStyle w:val="Heading3"/>
      </w:pPr>
      <w:bookmarkStart w:id="2964" w:name="_Toc6246905"/>
      <w:bookmarkStart w:id="2965" w:name="_Toc6502053"/>
      <w:bookmarkStart w:id="2966" w:name="_Toc7114523"/>
      <w:bookmarkStart w:id="2967" w:name="_Toc7616871"/>
      <w:bookmarkStart w:id="2968" w:name="_Toc8661806"/>
      <w:r>
        <w:lastRenderedPageBreak/>
        <w:t>Implementation of Task 5.4.</w:t>
      </w:r>
      <w:bookmarkEnd w:id="2964"/>
      <w:bookmarkEnd w:id="2965"/>
      <w:bookmarkEnd w:id="2966"/>
      <w:bookmarkEnd w:id="2967"/>
      <w:bookmarkEnd w:id="2968"/>
    </w:p>
    <w:p w14:paraId="04BA8578" w14:textId="574F5D0E" w:rsidR="00A61F2E" w:rsidRDefault="00405F8B" w:rsidP="00A61F2E">
      <w:pPr>
        <w:pStyle w:val="AllText"/>
      </w:pPr>
      <w:r>
        <w:fldChar w:fldCharType="begin"/>
      </w:r>
      <w:r>
        <w:instrText xml:space="preserve"> REF _Ref6228709 \h </w:instrText>
      </w:r>
      <w:r>
        <w:fldChar w:fldCharType="separate"/>
      </w:r>
      <w:r w:rsidR="00031FBB">
        <w:t>Fig. 22</w:t>
      </w:r>
      <w:r>
        <w:fldChar w:fldCharType="end"/>
      </w:r>
      <w:r w:rsidR="00F57AA6">
        <w:t xml:space="preserve"> below displays the assembly of all the </w:t>
      </w:r>
      <w:r w:rsidR="00AD178F">
        <w:t xml:space="preserve">components for the IR Transmitter. To assemble, </w:t>
      </w:r>
      <w:r w:rsidR="002522D2">
        <w:t>a</w:t>
      </w:r>
      <w:r w:rsidR="00B54EE1">
        <w:t xml:space="preserve"> s</w:t>
      </w:r>
      <w:r w:rsidR="006B10E4">
        <w:t>oldering iron and solder</w:t>
      </w:r>
      <w:r w:rsidR="00B54EE1">
        <w:t xml:space="preserve"> </w:t>
      </w:r>
      <w:r w:rsidR="002522D2">
        <w:t>w</w:t>
      </w:r>
      <w:r w:rsidR="00B30613">
        <w:t>ere</w:t>
      </w:r>
      <w:r w:rsidR="002522D2">
        <w:t xml:space="preserve"> used</w:t>
      </w:r>
      <w:r w:rsidR="00B54EE1">
        <w:t xml:space="preserve"> to </w:t>
      </w:r>
      <w:r w:rsidR="00880E07">
        <w:t xml:space="preserve">fix the components on the PCB board. </w:t>
      </w:r>
      <w:r w:rsidR="00AE38ED">
        <w:t>C</w:t>
      </w:r>
      <w:r w:rsidR="00DE33B1">
        <w:t>omponents soldered includ</w:t>
      </w:r>
      <w:r w:rsidR="00AD0132">
        <w:t>e</w:t>
      </w:r>
      <w:r w:rsidR="003F2893">
        <w:t xml:space="preserve"> NodeMCU header pins, </w:t>
      </w:r>
      <w:r w:rsidR="000457DF">
        <w:t>resistor</w:t>
      </w:r>
      <w:r w:rsidR="00497AB9">
        <w:t>s</w:t>
      </w:r>
      <w:r w:rsidR="000457DF">
        <w:t>, IR Receiver</w:t>
      </w:r>
      <w:r w:rsidR="00497AB9">
        <w:t>, power jack</w:t>
      </w:r>
      <w:r w:rsidR="000457DF">
        <w:t xml:space="preserve"> &amp; </w:t>
      </w:r>
      <w:r w:rsidR="003F2893">
        <w:t>IR LED</w:t>
      </w:r>
      <w:r w:rsidR="000457DF">
        <w:t xml:space="preserve">. </w:t>
      </w:r>
      <w:r w:rsidR="00A920A5">
        <w:t xml:space="preserve">The screw holes on the corners of the PCB are approximately 2.2mm in diameter so for the encasing design, accurate dimensions </w:t>
      </w:r>
      <w:r w:rsidR="002364D6">
        <w:t xml:space="preserve">were </w:t>
      </w:r>
      <w:r w:rsidR="009A5F20">
        <w:t>crucial</w:t>
      </w:r>
      <w:r w:rsidR="004C48DF">
        <w:t xml:space="preserve">. </w:t>
      </w:r>
      <w:r w:rsidR="00A3018F">
        <w:t>The</w:t>
      </w:r>
      <w:r w:rsidR="001E548D">
        <w:t xml:space="preserve"> PCB holes for the NodeMCU header</w:t>
      </w:r>
      <w:r w:rsidR="00D75C8F">
        <w:t xml:space="preserve"> pins </w:t>
      </w:r>
      <w:r w:rsidR="001E548D">
        <w:t>were too small for the header pins go through</w:t>
      </w:r>
      <w:r w:rsidR="00394BA5">
        <w:t xml:space="preserve">. </w:t>
      </w:r>
      <w:r w:rsidR="00CB1987">
        <w:t>Counterattacking</w:t>
      </w:r>
      <w:r w:rsidR="00394BA5">
        <w:t xml:space="preserve"> this unforeseen problem</w:t>
      </w:r>
      <w:r w:rsidR="00CB1987">
        <w:t>, use</w:t>
      </w:r>
      <w:r w:rsidR="00394BA5">
        <w:t xml:space="preserve"> a stripped 24</w:t>
      </w:r>
      <w:r w:rsidR="00E92B38">
        <w:t>-</w:t>
      </w:r>
      <w:r w:rsidR="00394BA5">
        <w:t xml:space="preserve">gauge wire and </w:t>
      </w:r>
      <w:r w:rsidR="00CB1987">
        <w:t>twist</w:t>
      </w:r>
      <w:r w:rsidR="00394BA5">
        <w:t xml:space="preserve"> 3 individual wires out for 7 wire bundle. </w:t>
      </w:r>
      <w:r w:rsidR="00857F43">
        <w:t xml:space="preserve">From there </w:t>
      </w:r>
      <w:r w:rsidR="00902AFA">
        <w:t>the header</w:t>
      </w:r>
      <w:r w:rsidR="00394BA5">
        <w:t xml:space="preserve"> pin</w:t>
      </w:r>
      <w:r w:rsidR="00857F43">
        <w:t>s were</w:t>
      </w:r>
      <w:r w:rsidR="00394BA5">
        <w:t xml:space="preserve"> soldered to the </w:t>
      </w:r>
      <w:r w:rsidR="00C30FD3">
        <w:t>stripped wire then put through the PCB hole.</w:t>
      </w:r>
    </w:p>
    <w:p w14:paraId="03D291DD" w14:textId="0E47F3B8" w:rsidR="00405F8B" w:rsidRDefault="00405F8B" w:rsidP="00405F8B">
      <w:pPr>
        <w:pStyle w:val="Figure"/>
      </w:pPr>
      <w:r>
        <w:rPr>
          <w:noProof/>
        </w:rPr>
        <w:drawing>
          <wp:inline distT="0" distB="0" distL="0" distR="0" wp14:anchorId="58DBFB98" wp14:editId="7E21F425">
            <wp:extent cx="4089400" cy="3067050"/>
            <wp:effectExtent l="0" t="3175" r="317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7718.jpg"/>
                    <pic:cNvPicPr/>
                  </pic:nvPicPr>
                  <pic:blipFill>
                    <a:blip r:embed="rId48" cstate="print">
                      <a:extLst>
                        <a:ext uri="{28A0092B-C50C-407E-A947-70E740481C1C}">
                          <a14:useLocalDpi xmlns:a14="http://schemas.microsoft.com/office/drawing/2010/main" val="0"/>
                        </a:ext>
                      </a:extLst>
                    </a:blip>
                    <a:stretch>
                      <a:fillRect/>
                    </a:stretch>
                  </pic:blipFill>
                  <pic:spPr>
                    <a:xfrm rot="5400000">
                      <a:off x="0" y="0"/>
                      <a:ext cx="4089400" cy="3067050"/>
                    </a:xfrm>
                    <a:prstGeom prst="rect">
                      <a:avLst/>
                    </a:prstGeom>
                  </pic:spPr>
                </pic:pic>
              </a:graphicData>
            </a:graphic>
          </wp:inline>
        </w:drawing>
      </w:r>
    </w:p>
    <w:p w14:paraId="24F4AEA4" w14:textId="3A22F1EF" w:rsidR="00D67E1E" w:rsidRPr="00C554C6" w:rsidRDefault="00405F8B" w:rsidP="004567AA">
      <w:pPr>
        <w:pStyle w:val="figurecaption"/>
      </w:pPr>
      <w:bookmarkStart w:id="2969" w:name="_Ref6228709"/>
      <w:bookmarkStart w:id="2970" w:name="_Toc6246829"/>
      <w:bookmarkStart w:id="2971" w:name="_Toc6501972"/>
      <w:bookmarkStart w:id="2972" w:name="_Toc8661879"/>
      <w:r>
        <w:t xml:space="preserve">Fig. </w:t>
      </w:r>
      <w:r>
        <w:fldChar w:fldCharType="begin"/>
      </w:r>
      <w:r>
        <w:instrText xml:space="preserve"> SEQ Fig. \* ARABIC </w:instrText>
      </w:r>
      <w:r>
        <w:fldChar w:fldCharType="separate"/>
      </w:r>
      <w:r w:rsidR="008D0D93">
        <w:t>22</w:t>
      </w:r>
      <w:r>
        <w:fldChar w:fldCharType="end"/>
      </w:r>
      <w:bookmarkEnd w:id="2969"/>
      <w:r>
        <w:t xml:space="preserve"> Soldered components to PCB (Remote Control)</w:t>
      </w:r>
      <w:bookmarkEnd w:id="2970"/>
      <w:bookmarkEnd w:id="2971"/>
      <w:bookmarkEnd w:id="2972"/>
    </w:p>
    <w:p w14:paraId="558FE002" w14:textId="06F94F92" w:rsidR="008E6392" w:rsidRDefault="00A61F2E" w:rsidP="008E1454">
      <w:pPr>
        <w:pStyle w:val="Heading3"/>
      </w:pPr>
      <w:bookmarkStart w:id="2973" w:name="_Toc6246906"/>
      <w:bookmarkStart w:id="2974" w:name="_Toc6502054"/>
      <w:bookmarkStart w:id="2975" w:name="_Toc7114524"/>
      <w:bookmarkStart w:id="2976" w:name="_Toc7616872"/>
      <w:bookmarkStart w:id="2977" w:name="_Toc8661807"/>
      <w:r>
        <w:t>Implementation of Task 5.5.</w:t>
      </w:r>
      <w:bookmarkEnd w:id="2973"/>
      <w:bookmarkEnd w:id="2974"/>
      <w:bookmarkEnd w:id="2975"/>
      <w:bookmarkEnd w:id="2976"/>
      <w:bookmarkEnd w:id="2977"/>
    </w:p>
    <w:p w14:paraId="11FF8D09" w14:textId="18BF366E" w:rsidR="00192B48" w:rsidRDefault="008F2A84" w:rsidP="00192B48">
      <w:pPr>
        <w:pStyle w:val="AllText"/>
      </w:pPr>
      <w:r>
        <w:fldChar w:fldCharType="begin"/>
      </w:r>
      <w:r>
        <w:instrText xml:space="preserve"> REF _Ref6227524 \h </w:instrText>
      </w:r>
      <w:r>
        <w:fldChar w:fldCharType="separate"/>
      </w:r>
      <w:r w:rsidR="00031FBB">
        <w:t>Fig. 23</w:t>
      </w:r>
      <w:r>
        <w:fldChar w:fldCharType="end"/>
      </w:r>
      <w:r>
        <w:t xml:space="preserve"> below shows the program flowchart for how the NodeMCU will be programmed for the temperature control. Starting off, the NodeMCU will attempt to connect to the Wi-Fi based on the credentials given such as the SSID and password. If the NodeMCU has not connected to the Wi-Fi, there will be another attempt, and this will repeat until the NodeMCU is connected. Once connected,</w:t>
      </w:r>
      <w:r w:rsidR="001414FA">
        <w:t xml:space="preserve"> the new command flag will be set to 0 and</w:t>
      </w:r>
      <w:r>
        <w:t xml:space="preserve"> the NodeMCU will make a</w:t>
      </w:r>
      <w:r w:rsidR="00427145">
        <w:t>n</w:t>
      </w:r>
      <w:r>
        <w:t xml:space="preserve"> HTTP GET request to the ThingSpeak data stream. The last result saved in the data stream is what will be saved as a string.</w:t>
      </w:r>
      <w:r w:rsidR="00D535AA">
        <w:t xml:space="preserve"> Depending on the result at in t</w:t>
      </w:r>
      <w:r w:rsidR="002A5191">
        <w:t xml:space="preserve">he </w:t>
      </w:r>
      <w:r w:rsidR="009616B8">
        <w:t>time that the HTTP request is made is what the NodeMCU will execute. For example, if the value is “105”, then the NodeMCU will send the required data to the television to meet the user’s request. Once</w:t>
      </w:r>
      <w:r w:rsidR="001414FA">
        <w:t xml:space="preserve"> the command has been executed, the NodeMCU will set the new command flag to 1 and this will avoid the NodeMCU from repeating the same command over and over. If the user requests a new command then the result </w:t>
      </w:r>
      <w:r w:rsidR="001414FA">
        <w:lastRenderedPageBreak/>
        <w:t xml:space="preserve">in the data stream will change, thus changing the payload value. Once the payload value is changed, the new command flag will get reset back to 0 and the new command will be executed. </w:t>
      </w:r>
      <w:r w:rsidR="003819C9">
        <w:t xml:space="preserve">The source code for this flow chart is listed in the </w:t>
      </w:r>
      <w:r w:rsidR="00BE37FE">
        <w:t>Appendix section</w:t>
      </w:r>
      <w:r w:rsidR="003819C9">
        <w:t xml:space="preserve"> under Source Code.</w:t>
      </w:r>
      <w:r w:rsidR="001414FA">
        <w:t xml:space="preserve"> </w:t>
      </w:r>
    </w:p>
    <w:p w14:paraId="07B637A0" w14:textId="617F3B5E" w:rsidR="008F2A84" w:rsidRDefault="004E2CF0" w:rsidP="004E2CF0">
      <w:pPr>
        <w:pStyle w:val="Figure"/>
      </w:pPr>
      <w:r>
        <w:rPr>
          <w:noProof/>
        </w:rPr>
        <w:drawing>
          <wp:inline distT="0" distB="0" distL="0" distR="0" wp14:anchorId="691571DE" wp14:editId="080DF0EC">
            <wp:extent cx="1660342" cy="5210175"/>
            <wp:effectExtent l="0" t="0" r="0" b="0"/>
            <wp:docPr id="95040610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1667490" cy="5232605"/>
                    </a:xfrm>
                    <a:prstGeom prst="rect">
                      <a:avLst/>
                    </a:prstGeom>
                  </pic:spPr>
                </pic:pic>
              </a:graphicData>
            </a:graphic>
          </wp:inline>
        </w:drawing>
      </w:r>
    </w:p>
    <w:p w14:paraId="02B31E69" w14:textId="77178F65" w:rsidR="008F2A84" w:rsidRPr="002F6270" w:rsidRDefault="008F2A84" w:rsidP="0059112A">
      <w:pPr>
        <w:pStyle w:val="figurecaption"/>
      </w:pPr>
      <w:bookmarkStart w:id="2978" w:name="_Ref6227524"/>
      <w:bookmarkStart w:id="2979" w:name="_Toc6246830"/>
      <w:bookmarkStart w:id="2980" w:name="_Toc6501973"/>
      <w:bookmarkStart w:id="2981" w:name="_Toc8661880"/>
      <w:r>
        <w:t xml:space="preserve">Fig. </w:t>
      </w:r>
      <w:r>
        <w:fldChar w:fldCharType="begin"/>
      </w:r>
      <w:r>
        <w:instrText xml:space="preserve"> SEQ Fig. \* ARABIC </w:instrText>
      </w:r>
      <w:r>
        <w:fldChar w:fldCharType="separate"/>
      </w:r>
      <w:r w:rsidR="008D0D93">
        <w:t>23</w:t>
      </w:r>
      <w:r>
        <w:fldChar w:fldCharType="end"/>
      </w:r>
      <w:bookmarkEnd w:id="2978"/>
      <w:r>
        <w:t xml:space="preserve"> NodeMCU Program Flowchart (Remote Control)</w:t>
      </w:r>
      <w:bookmarkEnd w:id="2979"/>
      <w:bookmarkEnd w:id="2980"/>
      <w:bookmarkEnd w:id="2981"/>
    </w:p>
    <w:p w14:paraId="40BF9018" w14:textId="47CA9AE2" w:rsidR="00A61F2E" w:rsidRDefault="00A61F2E" w:rsidP="008E1454">
      <w:pPr>
        <w:pStyle w:val="Heading3"/>
      </w:pPr>
      <w:bookmarkStart w:id="2982" w:name="_Toc6246907"/>
      <w:bookmarkStart w:id="2983" w:name="_Toc6502055"/>
      <w:bookmarkStart w:id="2984" w:name="_Toc7114525"/>
      <w:bookmarkStart w:id="2985" w:name="_Toc7616873"/>
      <w:bookmarkStart w:id="2986" w:name="_Toc8661808"/>
      <w:r>
        <w:t>Implementation of Task 5.6.</w:t>
      </w:r>
      <w:bookmarkEnd w:id="2982"/>
      <w:bookmarkEnd w:id="2983"/>
      <w:bookmarkEnd w:id="2984"/>
      <w:bookmarkEnd w:id="2985"/>
      <w:bookmarkEnd w:id="2986"/>
    </w:p>
    <w:p w14:paraId="1FCE9004" w14:textId="48FAAEDC" w:rsidR="00C30FD3" w:rsidRPr="00C30FD3" w:rsidRDefault="00C30FD3" w:rsidP="00C30FD3">
      <w:pPr>
        <w:pStyle w:val="AllText"/>
      </w:pPr>
      <w:r>
        <w:fldChar w:fldCharType="begin"/>
      </w:r>
      <w:r>
        <w:instrText xml:space="preserve"> REF _Ref6242713 \h </w:instrText>
      </w:r>
      <w:r>
        <w:fldChar w:fldCharType="separate"/>
      </w:r>
      <w:r w:rsidR="00697384">
        <w:t>Fig. 24</w:t>
      </w:r>
      <w:r>
        <w:fldChar w:fldCharType="end"/>
      </w:r>
      <w:r>
        <w:t xml:space="preserve"> displays the encasing design for the IR transmitter. </w:t>
      </w:r>
      <w:r w:rsidR="00DA5938">
        <w:t>T</w:t>
      </w:r>
      <w:r w:rsidR="00B30F7A">
        <w:t>he outer dimensions are 100mm x 65mm while the inner dimensions are 95mm x 60mm</w:t>
      </w:r>
      <w:r w:rsidR="00A7739D">
        <w:t xml:space="preserve">. A 10mm hole was created on the side for the entrance of the wall wart which will be plugged into the power jack on the PCB. 4 2.3mm sized holes were also created on the sides for ventilation since the PCB will be producing heat. 2 </w:t>
      </w:r>
      <w:r w:rsidR="00F17305">
        <w:t xml:space="preserve">5 x 3 mm </w:t>
      </w:r>
      <w:r w:rsidR="00A7739D">
        <w:t>cubed sized shelves</w:t>
      </w:r>
      <w:r w:rsidR="00F17305">
        <w:t xml:space="preserve">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r w:rsidR="00697384">
        <w:t xml:space="preserve"> </w:t>
      </w:r>
      <w:r w:rsidR="00697384">
        <w:fldChar w:fldCharType="begin"/>
      </w:r>
      <w:r w:rsidR="00697384">
        <w:instrText xml:space="preserve"> REF _Ref8661523 \h </w:instrText>
      </w:r>
      <w:r w:rsidR="00697384">
        <w:fldChar w:fldCharType="separate"/>
      </w:r>
      <w:r w:rsidR="00697384">
        <w:t>Fig. 25</w:t>
      </w:r>
      <w:r w:rsidR="00697384">
        <w:fldChar w:fldCharType="end"/>
      </w:r>
      <w:r w:rsidR="00697384">
        <w:t xml:space="preserve"> below displays the lid for the IR transmitter. There is a handle attached to the top to allow for removal of the lid and expose the circuitry underneath. There is a hole cut out for the IR LED to protrude in order for the signals to be sent out to the television. </w:t>
      </w:r>
    </w:p>
    <w:p w14:paraId="05E58A15" w14:textId="77777777" w:rsidR="00C30FD3" w:rsidRDefault="00C30FD3" w:rsidP="00C30FD3">
      <w:pPr>
        <w:pStyle w:val="Figure"/>
      </w:pPr>
      <w:r>
        <w:rPr>
          <w:noProof/>
        </w:rPr>
        <w:lastRenderedPageBreak/>
        <w:drawing>
          <wp:inline distT="0" distB="0" distL="0" distR="0" wp14:anchorId="26416A09" wp14:editId="40F1B157">
            <wp:extent cx="3952240" cy="3140259"/>
            <wp:effectExtent l="0" t="0" r="0" b="3175"/>
            <wp:docPr id="11211259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3962169" cy="3148148"/>
                    </a:xfrm>
                    <a:prstGeom prst="rect">
                      <a:avLst/>
                    </a:prstGeom>
                  </pic:spPr>
                </pic:pic>
              </a:graphicData>
            </a:graphic>
          </wp:inline>
        </w:drawing>
      </w:r>
    </w:p>
    <w:p w14:paraId="0CFA10B0" w14:textId="29901C32" w:rsidR="0005086E" w:rsidRDefault="00C30FD3" w:rsidP="00C30FD3">
      <w:pPr>
        <w:pStyle w:val="figurecaption"/>
      </w:pPr>
      <w:bookmarkStart w:id="2987" w:name="_Ref6242713"/>
      <w:bookmarkStart w:id="2988" w:name="_Toc6246831"/>
      <w:bookmarkStart w:id="2989" w:name="_Toc6501974"/>
      <w:bookmarkStart w:id="2990" w:name="_Toc8661881"/>
      <w:r>
        <w:t xml:space="preserve">Fig. </w:t>
      </w:r>
      <w:r>
        <w:fldChar w:fldCharType="begin"/>
      </w:r>
      <w:r>
        <w:instrText xml:space="preserve"> SEQ Fig. \* ARABIC </w:instrText>
      </w:r>
      <w:r>
        <w:fldChar w:fldCharType="separate"/>
      </w:r>
      <w:r w:rsidR="008D0D93">
        <w:t>24</w:t>
      </w:r>
      <w:r>
        <w:fldChar w:fldCharType="end"/>
      </w:r>
      <w:bookmarkEnd w:id="2987"/>
      <w:r>
        <w:t xml:space="preserve"> Encasing Design For IR Transmitter</w:t>
      </w:r>
      <w:bookmarkEnd w:id="2988"/>
      <w:bookmarkEnd w:id="2989"/>
      <w:r w:rsidR="008D0D93">
        <w:t xml:space="preserve"> (body)</w:t>
      </w:r>
      <w:bookmarkEnd w:id="2990"/>
    </w:p>
    <w:p w14:paraId="3D448656" w14:textId="48DF2AE2" w:rsidR="008D0D93" w:rsidRDefault="008D0D93" w:rsidP="008D0D93">
      <w:pPr>
        <w:pStyle w:val="Figure"/>
      </w:pPr>
      <w:r w:rsidRPr="008D0D93">
        <w:drawing>
          <wp:inline distT="0" distB="0" distL="0" distR="0" wp14:anchorId="6A522245" wp14:editId="70ECF5C8">
            <wp:extent cx="4001770" cy="1988344"/>
            <wp:effectExtent l="0" t="0" r="0" b="0"/>
            <wp:docPr id="14" name="Picture 14" descr="A close up of a device&#10;&#10;Description generated with high confidence">
              <a:extLst xmlns:a="http://schemas.openxmlformats.org/drawingml/2006/main">
                <a:ext uri="{FF2B5EF4-FFF2-40B4-BE49-F238E27FC236}">
                  <a16:creationId xmlns:a16="http://schemas.microsoft.com/office/drawing/2014/main" id="{B24BFBBD-6179-4A03-A495-A1E238593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device&#10;&#10;Description generated with high confidence">
                      <a:extLst>
                        <a:ext uri="{FF2B5EF4-FFF2-40B4-BE49-F238E27FC236}">
                          <a16:creationId xmlns:a16="http://schemas.microsoft.com/office/drawing/2014/main" id="{B24BFBBD-6179-4A03-A495-A1E238593A67}"/>
                        </a:ext>
                      </a:extLst>
                    </pic:cNvPr>
                    <pic:cNvPicPr>
                      <a:picLocks noChangeAspect="1"/>
                    </pic:cNvPicPr>
                  </pic:nvPicPr>
                  <pic:blipFill>
                    <a:blip r:embed="rId51"/>
                    <a:stretch>
                      <a:fillRect/>
                    </a:stretch>
                  </pic:blipFill>
                  <pic:spPr>
                    <a:xfrm>
                      <a:off x="0" y="0"/>
                      <a:ext cx="4046276" cy="2010458"/>
                    </a:xfrm>
                    <a:prstGeom prst="rect">
                      <a:avLst/>
                    </a:prstGeom>
                  </pic:spPr>
                </pic:pic>
              </a:graphicData>
            </a:graphic>
          </wp:inline>
        </w:drawing>
      </w:r>
    </w:p>
    <w:p w14:paraId="347D02A2" w14:textId="3F5E3FBE" w:rsidR="008D0D93" w:rsidRDefault="008D0D93" w:rsidP="008D0D93">
      <w:pPr>
        <w:pStyle w:val="figurecaption"/>
      </w:pPr>
      <w:bookmarkStart w:id="2991" w:name="_Ref8661523"/>
      <w:bookmarkStart w:id="2992" w:name="_Toc8661882"/>
      <w:r>
        <w:t xml:space="preserve">Fig. </w:t>
      </w:r>
      <w:r>
        <w:fldChar w:fldCharType="begin"/>
      </w:r>
      <w:r>
        <w:instrText xml:space="preserve"> SEQ Fig. \* ARABIC </w:instrText>
      </w:r>
      <w:r>
        <w:fldChar w:fldCharType="separate"/>
      </w:r>
      <w:r>
        <w:t>25</w:t>
      </w:r>
      <w:r>
        <w:fldChar w:fldCharType="end"/>
      </w:r>
      <w:bookmarkEnd w:id="2991"/>
      <w:r>
        <w:t xml:space="preserve"> Encasing Design For IR Transmitter (lid)</w:t>
      </w:r>
      <w:bookmarkEnd w:id="2992"/>
    </w:p>
    <w:p w14:paraId="55E10244" w14:textId="7486A242" w:rsidR="0005086E" w:rsidRDefault="0005086E" w:rsidP="00EF39E4">
      <w:pPr>
        <w:pStyle w:val="Heading2"/>
      </w:pPr>
      <w:bookmarkStart w:id="2993" w:name="_Toc6246908"/>
      <w:bookmarkStart w:id="2994" w:name="_Toc6502056"/>
      <w:bookmarkStart w:id="2995" w:name="_Toc7114526"/>
      <w:bookmarkStart w:id="2996" w:name="_Toc7616874"/>
      <w:bookmarkStart w:id="2997" w:name="_Toc8661809"/>
      <w:r>
        <w:t>Implementation of Task 6</w:t>
      </w:r>
      <w:bookmarkEnd w:id="2993"/>
      <w:bookmarkEnd w:id="2994"/>
      <w:bookmarkEnd w:id="2995"/>
      <w:bookmarkEnd w:id="2996"/>
      <w:bookmarkEnd w:id="2997"/>
    </w:p>
    <w:p w14:paraId="7CDF8E7F" w14:textId="77777777" w:rsidR="008E1454" w:rsidRPr="008E1454" w:rsidRDefault="008E1454" w:rsidP="00FD4CA3">
      <w:pPr>
        <w:pStyle w:val="ListParagraph"/>
        <w:keepNext/>
        <w:numPr>
          <w:ilvl w:val="1"/>
          <w:numId w:val="21"/>
        </w:numPr>
        <w:tabs>
          <w:tab w:val="left" w:pos="540"/>
        </w:tabs>
        <w:spacing w:before="0" w:after="0"/>
        <w:jc w:val="both"/>
        <w:outlineLvl w:val="2"/>
        <w:rPr>
          <w:i/>
          <w:iCs/>
          <w:noProof/>
          <w:vanish/>
          <w:sz w:val="24"/>
          <w:lang w:eastAsia="en-US"/>
        </w:rPr>
      </w:pPr>
      <w:bookmarkStart w:id="2998" w:name="_Toc7113573"/>
      <w:bookmarkStart w:id="2999" w:name="_Toc7113681"/>
      <w:bookmarkStart w:id="3000" w:name="_Toc7114527"/>
      <w:bookmarkStart w:id="3001" w:name="_Toc7517051"/>
      <w:bookmarkStart w:id="3002" w:name="_Toc7517166"/>
      <w:bookmarkStart w:id="3003" w:name="_Toc7609470"/>
      <w:bookmarkStart w:id="3004" w:name="_Toc7616875"/>
      <w:bookmarkStart w:id="3005" w:name="_Toc7616977"/>
      <w:bookmarkStart w:id="3006" w:name="_Toc7617368"/>
      <w:bookmarkStart w:id="3007" w:name="_Toc8038560"/>
      <w:bookmarkStart w:id="3008" w:name="_Toc8601686"/>
      <w:bookmarkStart w:id="3009" w:name="_Toc8661810"/>
      <w:bookmarkEnd w:id="2998"/>
      <w:bookmarkEnd w:id="2999"/>
      <w:bookmarkEnd w:id="3000"/>
      <w:bookmarkEnd w:id="3001"/>
      <w:bookmarkEnd w:id="3002"/>
      <w:bookmarkEnd w:id="3003"/>
      <w:bookmarkEnd w:id="3004"/>
      <w:bookmarkEnd w:id="3005"/>
      <w:bookmarkEnd w:id="3006"/>
      <w:bookmarkEnd w:id="3007"/>
      <w:bookmarkEnd w:id="3008"/>
      <w:bookmarkEnd w:id="3009"/>
    </w:p>
    <w:p w14:paraId="6C0BB99B" w14:textId="652EEFBD" w:rsidR="008E1454" w:rsidRPr="008E1454" w:rsidRDefault="008E1454" w:rsidP="008E1454">
      <w:pPr>
        <w:pStyle w:val="Heading3"/>
      </w:pPr>
      <w:bookmarkStart w:id="3010" w:name="_Toc7114528"/>
      <w:bookmarkStart w:id="3011" w:name="_Toc7616876"/>
      <w:bookmarkStart w:id="3012" w:name="_Toc8661811"/>
      <w:r>
        <w:t>Implementation of Task 6.1</w:t>
      </w:r>
      <w:bookmarkEnd w:id="3010"/>
      <w:bookmarkEnd w:id="3011"/>
      <w:bookmarkEnd w:id="3012"/>
    </w:p>
    <w:p w14:paraId="7A08B4BB" w14:textId="3A8D8FB2" w:rsidR="0005086E" w:rsidRDefault="0015568B" w:rsidP="00BE78FB">
      <w:pPr>
        <w:pStyle w:val="AllText"/>
      </w:pPr>
      <w:r>
        <w:fldChar w:fldCharType="begin"/>
      </w:r>
      <w:r>
        <w:instrText xml:space="preserve"> REF _Ref531622654 \h </w:instrText>
      </w:r>
      <w:r>
        <w:fldChar w:fldCharType="separate"/>
      </w:r>
      <w:r w:rsidR="008D0D93">
        <w:t xml:space="preserve">Fig. </w:t>
      </w:r>
      <w:r w:rsidR="008D0D93">
        <w:rPr>
          <w:noProof/>
        </w:rPr>
        <w:t>26</w:t>
      </w:r>
      <w:r>
        <w:fldChar w:fldCharType="end"/>
      </w:r>
      <w:r>
        <w:t xml:space="preserve"> </w:t>
      </w:r>
      <w:r w:rsidR="0005086E" w:rsidRPr="00E95EAB">
        <w:t>display</w:t>
      </w:r>
      <w:r w:rsidR="00733935">
        <w:t>s</w:t>
      </w:r>
      <w:r w:rsidR="0005086E" w:rsidRPr="00E95EAB">
        <w:t xml:space="preserve"> the schemat</w:t>
      </w:r>
      <w:r w:rsidR="00B866E8">
        <w:t>ic design for temperature c</w:t>
      </w:r>
      <w:r w:rsidR="0005086E">
        <w:t>ontrol</w:t>
      </w:r>
      <w:r w:rsidR="0005086E" w:rsidRPr="00E95EAB">
        <w:t>. The voltage source</w:t>
      </w:r>
      <w:r w:rsidR="00B866E8">
        <w:t xml:space="preserve"> from the power jack supplying 9V 650mA</w:t>
      </w:r>
      <w:r w:rsidR="0005086E" w:rsidRPr="00E95EAB">
        <w:t xml:space="preserve"> will be powering this circuit with its positive side</w:t>
      </w:r>
      <w:r w:rsidR="00B866E8">
        <w:t xml:space="preserve"> (PWR)</w:t>
      </w:r>
      <w:r w:rsidR="0005086E" w:rsidRPr="00E95EAB">
        <w:t xml:space="preserve"> </w:t>
      </w:r>
      <w:r w:rsidR="00777B91">
        <w:t xml:space="preserve">to the </w:t>
      </w:r>
      <w:r w:rsidR="00B866E8">
        <w:t>Vin</w:t>
      </w:r>
      <w:r w:rsidR="00777B91">
        <w:t xml:space="preserve"> input on the NodeMCU since the NodeMCU is built with a voltage regulator </w:t>
      </w:r>
      <w:r w:rsidR="0005086E" w:rsidRPr="00E95EAB">
        <w:t>and the negative side</w:t>
      </w:r>
      <w:r w:rsidR="00B866E8">
        <w:t xml:space="preserve"> (GND)</w:t>
      </w:r>
      <w:r w:rsidR="0005086E" w:rsidRPr="00E95EAB">
        <w:t xml:space="preserve"> to</w:t>
      </w:r>
      <w:r w:rsidR="00D2326F">
        <w:t xml:space="preserve"> reference ground</w:t>
      </w:r>
      <w:r w:rsidR="0005086E" w:rsidRPr="00E95EAB">
        <w:t xml:space="preserve">. </w:t>
      </w:r>
      <w:r w:rsidR="00C03D87">
        <w:t xml:space="preserve">LCD header pin 1 is connected to 3.3V. </w:t>
      </w:r>
      <w:r w:rsidR="00085D97">
        <w:t>LCD header pins 2, 3 and 4 are connected to D6, D7</w:t>
      </w:r>
      <w:r w:rsidR="00427145">
        <w:t>,</w:t>
      </w:r>
      <w:r w:rsidR="00085D97">
        <w:t xml:space="preserve"> and GND respectively.</w:t>
      </w:r>
      <w:r w:rsidR="00C03D87">
        <w:t xml:space="preserve"> Input 1 on the relay board header pins will be</w:t>
      </w:r>
      <w:r w:rsidR="0005086E" w:rsidRPr="00E95EAB">
        <w:t xml:space="preserve"> </w:t>
      </w:r>
      <w:r w:rsidR="00D2326F">
        <w:t xml:space="preserve">Inputs </w:t>
      </w:r>
      <w:r w:rsidR="00941E56">
        <w:t>2</w:t>
      </w:r>
      <w:r w:rsidR="00C03D87">
        <w:t>, 3 and 4 on the Relay board header pins</w:t>
      </w:r>
      <w:r w:rsidR="00D2326F">
        <w:t xml:space="preserve"> will be controlling heat, A/C and fan </w:t>
      </w:r>
      <w:r w:rsidR="00941E56">
        <w:t>both con</w:t>
      </w:r>
      <w:r w:rsidR="00D2326F">
        <w:t xml:space="preserve">nected to digital inputs D1, D2 and D3 </w:t>
      </w:r>
      <w:r w:rsidR="00941E56">
        <w:t>on the NodeMCU respectively</w:t>
      </w:r>
      <w:r w:rsidR="00D2326F">
        <w:t xml:space="preserve"> outputting 15Ma on each pin</w:t>
      </w:r>
      <w:r w:rsidR="00941E56">
        <w:t>. DATA and VDD input from the temperature sensor is connected to the digital input D6 and 3v3 on the NodeMCU respectively and of course</w:t>
      </w:r>
      <w:r w:rsidR="00427145">
        <w:t>,</w:t>
      </w:r>
      <w:r w:rsidR="00941E56">
        <w:t xml:space="preserve"> the circuit has to be grounded.</w:t>
      </w:r>
      <w:r w:rsidR="00D2326F">
        <w:t xml:space="preserve"> </w:t>
      </w:r>
      <w:r w:rsidR="00697384">
        <w:fldChar w:fldCharType="begin"/>
      </w:r>
      <w:r w:rsidR="00697384">
        <w:instrText xml:space="preserve"> REF _Ref8661721 \h </w:instrText>
      </w:r>
      <w:r w:rsidR="00697384">
        <w:fldChar w:fldCharType="separate"/>
      </w:r>
      <w:r w:rsidR="00697384">
        <w:t>Fig. 27</w:t>
      </w:r>
      <w:r w:rsidR="00697384">
        <w:fldChar w:fldCharType="end"/>
      </w:r>
      <w:r w:rsidR="00697384">
        <w:t xml:space="preserve"> </w:t>
      </w:r>
      <w:r w:rsidR="004E280A" w:rsidRPr="00E95EAB">
        <w:t>display</w:t>
      </w:r>
      <w:r w:rsidR="004E280A">
        <w:t>s</w:t>
      </w:r>
      <w:r w:rsidR="004E280A" w:rsidRPr="00E95EAB">
        <w:t xml:space="preserve"> the schemat</w:t>
      </w:r>
      <w:r w:rsidR="004E280A">
        <w:t>ic design for temperature control</w:t>
      </w:r>
      <w:r w:rsidR="004E280A" w:rsidRPr="00E95EAB">
        <w:t>. The voltage source</w:t>
      </w:r>
      <w:r w:rsidR="004E280A">
        <w:t xml:space="preserve"> from the power jack supplying 9V 650mA</w:t>
      </w:r>
      <w:r w:rsidR="004E280A" w:rsidRPr="00E95EAB">
        <w:t xml:space="preserve"> will be powering this circuit with its positive side</w:t>
      </w:r>
      <w:r w:rsidR="004E280A">
        <w:t xml:space="preserve"> </w:t>
      </w:r>
      <w:r w:rsidR="004E280A">
        <w:lastRenderedPageBreak/>
        <w:t>(PWR)</w:t>
      </w:r>
      <w:r w:rsidR="004E280A" w:rsidRPr="00E95EAB">
        <w:t xml:space="preserve"> </w:t>
      </w:r>
      <w:r w:rsidR="004E280A">
        <w:t xml:space="preserve">to the Vin input on the NodeMCU since the NodeMCU is built with a voltage regulator </w:t>
      </w:r>
      <w:r w:rsidR="004E280A" w:rsidRPr="00E95EAB">
        <w:t>and the negative side</w:t>
      </w:r>
      <w:r w:rsidR="004E280A">
        <w:t xml:space="preserve"> (GND)</w:t>
      </w:r>
      <w:r w:rsidR="004E280A" w:rsidRPr="00E95EAB">
        <w:t xml:space="preserve"> to</w:t>
      </w:r>
      <w:r w:rsidR="004E280A">
        <w:t xml:space="preserve"> reference ground</w:t>
      </w:r>
      <w:r w:rsidR="004E280A" w:rsidRPr="00E95EAB">
        <w:t xml:space="preserve">. </w:t>
      </w:r>
      <w:r w:rsidR="004E280A">
        <w:t>LCD header pin 1 is connected to 3.3V. LCD header pins 2, 3 and 4 are connected to D6, D7, and GND respectively. Input 1 on the relay board header pins will be</w:t>
      </w:r>
      <w:r w:rsidR="004E280A" w:rsidRPr="00E95EAB">
        <w:t xml:space="preserve"> </w:t>
      </w:r>
      <w:r w:rsidR="004E280A">
        <w:t>Inputs 2, 3 and 4 on the Relay board header pins will be controlling heat, A/C and fan both connected to digital inputs D1, D2 and D3 on the NodeMCU respectively outputting 15Ma on each pin. DATA and VDD input from the temperature sensor is connected to the digital input D6 and 3v3 on the NodeMCU respectively and of course, the circuit has to be grounded.</w:t>
      </w:r>
    </w:p>
    <w:p w14:paraId="0952EE32" w14:textId="639DB78A" w:rsidR="00DE71B0" w:rsidRPr="00DE71B0" w:rsidRDefault="009C3812" w:rsidP="004B4A3F">
      <w:pPr>
        <w:pStyle w:val="Figure"/>
      </w:pPr>
      <w:r>
        <w:rPr>
          <w:noProof/>
        </w:rPr>
        <w:drawing>
          <wp:inline distT="0" distB="0" distL="0" distR="0" wp14:anchorId="78D112D8" wp14:editId="77923488">
            <wp:extent cx="4273328" cy="2362200"/>
            <wp:effectExtent l="0" t="0" r="0" b="0"/>
            <wp:docPr id="1900571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97620" cy="2375628"/>
                    </a:xfrm>
                    <a:prstGeom prst="rect">
                      <a:avLst/>
                    </a:prstGeom>
                  </pic:spPr>
                </pic:pic>
              </a:graphicData>
            </a:graphic>
          </wp:inline>
        </w:drawing>
      </w:r>
    </w:p>
    <w:p w14:paraId="71DF4220" w14:textId="12973FA7" w:rsidR="00B370D2" w:rsidRDefault="00A059F6" w:rsidP="00DB6282">
      <w:pPr>
        <w:pStyle w:val="figurecaption"/>
      </w:pPr>
      <w:bookmarkStart w:id="3013" w:name="_Toc531465121"/>
      <w:bookmarkStart w:id="3014" w:name="_Ref531622654"/>
      <w:bookmarkStart w:id="3015" w:name="_Toc531644054"/>
      <w:bookmarkStart w:id="3016" w:name="_Toc6246832"/>
      <w:bookmarkStart w:id="3017" w:name="_Toc6501975"/>
      <w:bookmarkStart w:id="3018" w:name="_Toc8661883"/>
      <w:r>
        <w:t xml:space="preserve">Fig. </w:t>
      </w:r>
      <w:r w:rsidR="004D025F">
        <w:fldChar w:fldCharType="begin"/>
      </w:r>
      <w:r w:rsidR="004D025F">
        <w:instrText xml:space="preserve"> SEQ Fig. \* ARABIC </w:instrText>
      </w:r>
      <w:r w:rsidR="004D025F">
        <w:fldChar w:fldCharType="separate"/>
      </w:r>
      <w:r w:rsidR="008D0D93">
        <w:t>26</w:t>
      </w:r>
      <w:bookmarkEnd w:id="3013"/>
      <w:r w:rsidR="004D025F">
        <w:fldChar w:fldCharType="end"/>
      </w:r>
      <w:bookmarkEnd w:id="3014"/>
      <w:r w:rsidR="00941E56">
        <w:t xml:space="preserve"> Temperature Control Schematic</w:t>
      </w:r>
      <w:bookmarkEnd w:id="3015"/>
      <w:bookmarkEnd w:id="3016"/>
      <w:bookmarkEnd w:id="3017"/>
      <w:bookmarkEnd w:id="3018"/>
    </w:p>
    <w:p w14:paraId="13515D7B" w14:textId="61135764" w:rsidR="00C364DD" w:rsidRDefault="00C364DD" w:rsidP="00C364DD">
      <w:pPr>
        <w:pStyle w:val="Figure"/>
      </w:pPr>
      <w:r>
        <w:rPr>
          <w:noProof/>
        </w:rPr>
        <w:drawing>
          <wp:inline distT="0" distB="0" distL="0" distR="0" wp14:anchorId="0A3ED13B" wp14:editId="56630842">
            <wp:extent cx="3909770" cy="1686295"/>
            <wp:effectExtent l="0" t="0" r="0" b="9525"/>
            <wp:docPr id="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32933" cy="1696285"/>
                    </a:xfrm>
                    <a:prstGeom prst="rect">
                      <a:avLst/>
                    </a:prstGeom>
                  </pic:spPr>
                </pic:pic>
              </a:graphicData>
            </a:graphic>
          </wp:inline>
        </w:drawing>
      </w:r>
    </w:p>
    <w:p w14:paraId="3E8BFC08" w14:textId="2B80211A" w:rsidR="00EF39E4" w:rsidRPr="00FD7667" w:rsidRDefault="00BE78FB" w:rsidP="00FD7667">
      <w:pPr>
        <w:pStyle w:val="figurecaption"/>
      </w:pPr>
      <w:bookmarkStart w:id="3019" w:name="_Toc6501976"/>
      <w:bookmarkStart w:id="3020" w:name="_Ref8661721"/>
      <w:bookmarkStart w:id="3021" w:name="_Toc8661884"/>
      <w:r>
        <w:t xml:space="preserve">Fig. </w:t>
      </w:r>
      <w:r>
        <w:fldChar w:fldCharType="begin"/>
      </w:r>
      <w:r>
        <w:instrText xml:space="preserve"> SEQ Fig. \* ARABIC </w:instrText>
      </w:r>
      <w:r>
        <w:fldChar w:fldCharType="separate"/>
      </w:r>
      <w:r w:rsidR="008D0D93">
        <w:t>27</w:t>
      </w:r>
      <w:r>
        <w:fldChar w:fldCharType="end"/>
      </w:r>
      <w:bookmarkEnd w:id="3020"/>
      <w:r>
        <w:t xml:space="preserve"> Breadboard for Temperature Control Circuit</w:t>
      </w:r>
      <w:bookmarkEnd w:id="3019"/>
      <w:bookmarkEnd w:id="3021"/>
      <w:r>
        <w:t xml:space="preserve"> </w:t>
      </w:r>
      <w:bookmarkStart w:id="3022" w:name="_Toc531730444"/>
      <w:bookmarkStart w:id="3023" w:name="_Toc531730524"/>
      <w:bookmarkStart w:id="3024" w:name="_Toc531955494"/>
      <w:bookmarkStart w:id="3025" w:name="_Toc531955575"/>
      <w:bookmarkStart w:id="3026" w:name="_Toc531957383"/>
      <w:bookmarkStart w:id="3027" w:name="_Toc531958599"/>
      <w:bookmarkStart w:id="3028" w:name="_Toc6227984"/>
      <w:bookmarkStart w:id="3029" w:name="_Toc6230691"/>
      <w:bookmarkStart w:id="3030" w:name="_Toc6230833"/>
      <w:bookmarkStart w:id="3031" w:name="_Toc6230975"/>
      <w:bookmarkStart w:id="3032" w:name="_Toc6231117"/>
      <w:bookmarkStart w:id="3033" w:name="_Toc6231260"/>
      <w:bookmarkStart w:id="3034" w:name="_Toc6232852"/>
      <w:bookmarkStart w:id="3035" w:name="_Toc6236152"/>
      <w:bookmarkStart w:id="3036" w:name="_Toc6236755"/>
      <w:bookmarkStart w:id="3037" w:name="_Toc6237030"/>
      <w:bookmarkStart w:id="3038" w:name="_Toc6237351"/>
      <w:bookmarkStart w:id="3039" w:name="_Toc6237633"/>
      <w:bookmarkStart w:id="3040" w:name="_Toc6237941"/>
      <w:bookmarkStart w:id="3041" w:name="_Toc6238253"/>
      <w:bookmarkStart w:id="3042" w:name="_Toc6238562"/>
      <w:bookmarkStart w:id="3043" w:name="_Toc6238841"/>
      <w:bookmarkStart w:id="3044" w:name="_Toc6239139"/>
      <w:bookmarkStart w:id="3045" w:name="_Toc6239452"/>
      <w:bookmarkStart w:id="3046" w:name="_Toc6239763"/>
      <w:bookmarkStart w:id="3047" w:name="_Toc6240046"/>
      <w:bookmarkStart w:id="3048" w:name="_Toc6240348"/>
      <w:bookmarkStart w:id="3049" w:name="_Toc6240452"/>
      <w:bookmarkStart w:id="3050" w:name="_Toc6240593"/>
      <w:bookmarkStart w:id="3051" w:name="_Toc6240735"/>
      <w:bookmarkStart w:id="3052" w:name="_Toc6240822"/>
      <w:bookmarkStart w:id="3053" w:name="_Toc6241257"/>
      <w:bookmarkStart w:id="3054" w:name="_Toc6241549"/>
      <w:bookmarkStart w:id="3055" w:name="_Toc6241836"/>
      <w:bookmarkStart w:id="3056" w:name="_Toc6242149"/>
      <w:bookmarkStart w:id="3057" w:name="_Toc6242444"/>
      <w:bookmarkStart w:id="3058" w:name="_Toc6242747"/>
      <w:bookmarkStart w:id="3059" w:name="_Toc6243298"/>
      <w:bookmarkStart w:id="3060" w:name="_Toc6243442"/>
      <w:bookmarkStart w:id="3061" w:name="_Toc6243662"/>
      <w:bookmarkStart w:id="3062" w:name="_Toc6243806"/>
      <w:bookmarkStart w:id="3063" w:name="_Toc6243951"/>
      <w:bookmarkStart w:id="3064" w:name="_Toc6244096"/>
      <w:bookmarkStart w:id="3065" w:name="_Toc6246909"/>
      <w:bookmarkStart w:id="3066" w:name="_Toc6247054"/>
      <w:bookmarkStart w:id="3067" w:name="_Toc6308837"/>
      <w:bookmarkStart w:id="3068" w:name="_Toc6321268"/>
      <w:bookmarkStart w:id="3069" w:name="_Toc6485144"/>
      <w:bookmarkStart w:id="3070" w:name="_Toc6487552"/>
      <w:bookmarkStart w:id="3071" w:name="_Toc6227985"/>
      <w:bookmarkStart w:id="3072" w:name="_Toc6230692"/>
      <w:bookmarkStart w:id="3073" w:name="_Toc6230834"/>
      <w:bookmarkStart w:id="3074" w:name="_Toc6230976"/>
      <w:bookmarkStart w:id="3075" w:name="_Toc6231118"/>
      <w:bookmarkStart w:id="3076" w:name="_Toc6231261"/>
      <w:bookmarkStart w:id="3077" w:name="_Toc6232853"/>
      <w:bookmarkStart w:id="3078" w:name="_Toc6236153"/>
      <w:bookmarkStart w:id="3079" w:name="_Toc6236756"/>
      <w:bookmarkStart w:id="3080" w:name="_Toc6237031"/>
      <w:bookmarkStart w:id="3081" w:name="_Toc6237352"/>
      <w:bookmarkStart w:id="3082" w:name="_Toc6237634"/>
      <w:bookmarkStart w:id="3083" w:name="_Toc6237942"/>
      <w:bookmarkStart w:id="3084" w:name="_Toc6238254"/>
      <w:bookmarkStart w:id="3085" w:name="_Toc6238563"/>
      <w:bookmarkStart w:id="3086" w:name="_Toc6238842"/>
      <w:bookmarkStart w:id="3087" w:name="_Toc6239140"/>
      <w:bookmarkStart w:id="3088" w:name="_Toc6239453"/>
      <w:bookmarkStart w:id="3089" w:name="_Toc6239764"/>
      <w:bookmarkStart w:id="3090" w:name="_Toc6240047"/>
      <w:bookmarkStart w:id="3091" w:name="_Toc6240349"/>
      <w:bookmarkStart w:id="3092" w:name="_Toc6240453"/>
      <w:bookmarkStart w:id="3093" w:name="_Toc6240594"/>
      <w:bookmarkStart w:id="3094" w:name="_Toc6240736"/>
      <w:bookmarkStart w:id="3095" w:name="_Toc6240823"/>
      <w:bookmarkStart w:id="3096" w:name="_Toc6241258"/>
      <w:bookmarkStart w:id="3097" w:name="_Toc6241550"/>
      <w:bookmarkStart w:id="3098" w:name="_Toc6241837"/>
      <w:bookmarkStart w:id="3099" w:name="_Toc6242150"/>
      <w:bookmarkStart w:id="3100" w:name="_Toc6242445"/>
      <w:bookmarkStart w:id="3101" w:name="_Toc6242748"/>
      <w:bookmarkStart w:id="3102" w:name="_Toc6243299"/>
      <w:bookmarkStart w:id="3103" w:name="_Toc6243443"/>
      <w:bookmarkStart w:id="3104" w:name="_Toc6243663"/>
      <w:bookmarkStart w:id="3105" w:name="_Toc6243807"/>
      <w:bookmarkStart w:id="3106" w:name="_Toc6243952"/>
      <w:bookmarkStart w:id="3107" w:name="_Toc6244097"/>
      <w:bookmarkStart w:id="3108" w:name="_Toc6246910"/>
      <w:bookmarkStart w:id="3109" w:name="_Toc6247055"/>
      <w:bookmarkStart w:id="3110" w:name="_Toc6308838"/>
      <w:bookmarkStart w:id="3111" w:name="_Toc6321269"/>
      <w:bookmarkStart w:id="3112" w:name="_Toc6485145"/>
      <w:bookmarkStart w:id="3113" w:name="_Toc6487553"/>
      <w:bookmarkStart w:id="3114" w:name="_Toc6227986"/>
      <w:bookmarkStart w:id="3115" w:name="_Toc6230693"/>
      <w:bookmarkStart w:id="3116" w:name="_Toc6230835"/>
      <w:bookmarkStart w:id="3117" w:name="_Toc6230977"/>
      <w:bookmarkStart w:id="3118" w:name="_Toc6231119"/>
      <w:bookmarkStart w:id="3119" w:name="_Toc6231262"/>
      <w:bookmarkStart w:id="3120" w:name="_Toc6232854"/>
      <w:bookmarkStart w:id="3121" w:name="_Toc6236154"/>
      <w:bookmarkStart w:id="3122" w:name="_Toc6236757"/>
      <w:bookmarkStart w:id="3123" w:name="_Toc6237032"/>
      <w:bookmarkStart w:id="3124" w:name="_Toc6237353"/>
      <w:bookmarkStart w:id="3125" w:name="_Toc6237635"/>
      <w:bookmarkStart w:id="3126" w:name="_Toc6237943"/>
      <w:bookmarkStart w:id="3127" w:name="_Toc6238255"/>
      <w:bookmarkStart w:id="3128" w:name="_Toc6238564"/>
      <w:bookmarkStart w:id="3129" w:name="_Toc6238843"/>
      <w:bookmarkStart w:id="3130" w:name="_Toc6239141"/>
      <w:bookmarkStart w:id="3131" w:name="_Toc6239454"/>
      <w:bookmarkStart w:id="3132" w:name="_Toc6239765"/>
      <w:bookmarkStart w:id="3133" w:name="_Toc6240048"/>
      <w:bookmarkStart w:id="3134" w:name="_Toc6240350"/>
      <w:bookmarkStart w:id="3135" w:name="_Toc6240454"/>
      <w:bookmarkStart w:id="3136" w:name="_Toc6240595"/>
      <w:bookmarkStart w:id="3137" w:name="_Toc6240737"/>
      <w:bookmarkStart w:id="3138" w:name="_Toc6240824"/>
      <w:bookmarkStart w:id="3139" w:name="_Toc6241259"/>
      <w:bookmarkStart w:id="3140" w:name="_Toc6241551"/>
      <w:bookmarkStart w:id="3141" w:name="_Toc6241838"/>
      <w:bookmarkStart w:id="3142" w:name="_Toc6242151"/>
      <w:bookmarkStart w:id="3143" w:name="_Toc6242446"/>
      <w:bookmarkStart w:id="3144" w:name="_Toc6242749"/>
      <w:bookmarkStart w:id="3145" w:name="_Toc6243300"/>
      <w:bookmarkStart w:id="3146" w:name="_Toc6243444"/>
      <w:bookmarkStart w:id="3147" w:name="_Toc6243664"/>
      <w:bookmarkStart w:id="3148" w:name="_Toc6243808"/>
      <w:bookmarkStart w:id="3149" w:name="_Toc6243953"/>
      <w:bookmarkStart w:id="3150" w:name="_Toc6244098"/>
      <w:bookmarkStart w:id="3151" w:name="_Toc6246911"/>
      <w:bookmarkStart w:id="3152" w:name="_Toc6247056"/>
      <w:bookmarkStart w:id="3153" w:name="_Toc6308839"/>
      <w:bookmarkStart w:id="3154" w:name="_Toc6321270"/>
      <w:bookmarkStart w:id="3155" w:name="_Toc6485146"/>
      <w:bookmarkStart w:id="3156" w:name="_Toc6487554"/>
      <w:bookmarkStart w:id="3157" w:name="_Toc6227987"/>
      <w:bookmarkStart w:id="3158" w:name="_Toc6230694"/>
      <w:bookmarkStart w:id="3159" w:name="_Toc6230836"/>
      <w:bookmarkStart w:id="3160" w:name="_Toc6230978"/>
      <w:bookmarkStart w:id="3161" w:name="_Toc6231120"/>
      <w:bookmarkStart w:id="3162" w:name="_Toc6231263"/>
      <w:bookmarkStart w:id="3163" w:name="_Toc6232855"/>
      <w:bookmarkStart w:id="3164" w:name="_Toc6236155"/>
      <w:bookmarkStart w:id="3165" w:name="_Toc6236758"/>
      <w:bookmarkStart w:id="3166" w:name="_Toc6237033"/>
      <w:bookmarkStart w:id="3167" w:name="_Toc6237354"/>
      <w:bookmarkStart w:id="3168" w:name="_Toc6237636"/>
      <w:bookmarkStart w:id="3169" w:name="_Toc6237944"/>
      <w:bookmarkStart w:id="3170" w:name="_Toc6238256"/>
      <w:bookmarkStart w:id="3171" w:name="_Toc6238565"/>
      <w:bookmarkStart w:id="3172" w:name="_Toc6238844"/>
      <w:bookmarkStart w:id="3173" w:name="_Toc6239142"/>
      <w:bookmarkStart w:id="3174" w:name="_Toc6239455"/>
      <w:bookmarkStart w:id="3175" w:name="_Toc6239766"/>
      <w:bookmarkStart w:id="3176" w:name="_Toc6240049"/>
      <w:bookmarkStart w:id="3177" w:name="_Toc6240351"/>
      <w:bookmarkStart w:id="3178" w:name="_Toc6240455"/>
      <w:bookmarkStart w:id="3179" w:name="_Toc6240596"/>
      <w:bookmarkStart w:id="3180" w:name="_Toc6240738"/>
      <w:bookmarkStart w:id="3181" w:name="_Toc6240825"/>
      <w:bookmarkStart w:id="3182" w:name="_Toc6241260"/>
      <w:bookmarkStart w:id="3183" w:name="_Toc6241552"/>
      <w:bookmarkStart w:id="3184" w:name="_Toc6241839"/>
      <w:bookmarkStart w:id="3185" w:name="_Toc6242152"/>
      <w:bookmarkStart w:id="3186" w:name="_Toc6242447"/>
      <w:bookmarkStart w:id="3187" w:name="_Toc6242750"/>
      <w:bookmarkStart w:id="3188" w:name="_Toc6243301"/>
      <w:bookmarkStart w:id="3189" w:name="_Toc6243445"/>
      <w:bookmarkStart w:id="3190" w:name="_Toc6243665"/>
      <w:bookmarkStart w:id="3191" w:name="_Toc6243809"/>
      <w:bookmarkStart w:id="3192" w:name="_Toc6243954"/>
      <w:bookmarkStart w:id="3193" w:name="_Toc6244099"/>
      <w:bookmarkStart w:id="3194" w:name="_Toc6246912"/>
      <w:bookmarkStart w:id="3195" w:name="_Toc6247057"/>
      <w:bookmarkStart w:id="3196" w:name="_Toc6308840"/>
      <w:bookmarkStart w:id="3197" w:name="_Toc6321271"/>
      <w:bookmarkStart w:id="3198" w:name="_Toc6485147"/>
      <w:bookmarkStart w:id="3199" w:name="_Toc6487555"/>
      <w:bookmarkStart w:id="3200" w:name="_Toc6227988"/>
      <w:bookmarkStart w:id="3201" w:name="_Toc6230695"/>
      <w:bookmarkStart w:id="3202" w:name="_Toc6230837"/>
      <w:bookmarkStart w:id="3203" w:name="_Toc6230979"/>
      <w:bookmarkStart w:id="3204" w:name="_Toc6231121"/>
      <w:bookmarkStart w:id="3205" w:name="_Toc6231264"/>
      <w:bookmarkStart w:id="3206" w:name="_Toc6232856"/>
      <w:bookmarkStart w:id="3207" w:name="_Toc6236156"/>
      <w:bookmarkStart w:id="3208" w:name="_Toc6236759"/>
      <w:bookmarkStart w:id="3209" w:name="_Toc6237034"/>
      <w:bookmarkStart w:id="3210" w:name="_Toc6237355"/>
      <w:bookmarkStart w:id="3211" w:name="_Toc6237637"/>
      <w:bookmarkStart w:id="3212" w:name="_Toc6237945"/>
      <w:bookmarkStart w:id="3213" w:name="_Toc6238257"/>
      <w:bookmarkStart w:id="3214" w:name="_Toc6238566"/>
      <w:bookmarkStart w:id="3215" w:name="_Toc6238845"/>
      <w:bookmarkStart w:id="3216" w:name="_Toc6239143"/>
      <w:bookmarkStart w:id="3217" w:name="_Toc6239456"/>
      <w:bookmarkStart w:id="3218" w:name="_Toc6239767"/>
      <w:bookmarkStart w:id="3219" w:name="_Toc6240050"/>
      <w:bookmarkStart w:id="3220" w:name="_Toc6240352"/>
      <w:bookmarkStart w:id="3221" w:name="_Toc6240456"/>
      <w:bookmarkStart w:id="3222" w:name="_Toc6240597"/>
      <w:bookmarkStart w:id="3223" w:name="_Toc6240739"/>
      <w:bookmarkStart w:id="3224" w:name="_Toc6240826"/>
      <w:bookmarkStart w:id="3225" w:name="_Toc6241261"/>
      <w:bookmarkStart w:id="3226" w:name="_Toc6241553"/>
      <w:bookmarkStart w:id="3227" w:name="_Toc6241840"/>
      <w:bookmarkStart w:id="3228" w:name="_Toc6242153"/>
      <w:bookmarkStart w:id="3229" w:name="_Toc6242448"/>
      <w:bookmarkStart w:id="3230" w:name="_Toc6242751"/>
      <w:bookmarkStart w:id="3231" w:name="_Toc6243302"/>
      <w:bookmarkStart w:id="3232" w:name="_Toc6243446"/>
      <w:bookmarkStart w:id="3233" w:name="_Toc6243666"/>
      <w:bookmarkStart w:id="3234" w:name="_Toc6243810"/>
      <w:bookmarkStart w:id="3235" w:name="_Toc6243955"/>
      <w:bookmarkStart w:id="3236" w:name="_Toc6244100"/>
      <w:bookmarkStart w:id="3237" w:name="_Toc6246913"/>
      <w:bookmarkStart w:id="3238" w:name="_Toc6247058"/>
      <w:bookmarkStart w:id="3239" w:name="_Toc6308841"/>
      <w:bookmarkStart w:id="3240" w:name="_Toc6321272"/>
      <w:bookmarkStart w:id="3241" w:name="_Toc6485148"/>
      <w:bookmarkStart w:id="3242" w:name="_Toc6487556"/>
      <w:bookmarkStart w:id="3243" w:name="_Toc531038873"/>
      <w:bookmarkStart w:id="3244" w:name="_Toc531049123"/>
      <w:bookmarkStart w:id="3245" w:name="_Toc531441818"/>
      <w:bookmarkStart w:id="3246" w:name="_Toc531465177"/>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p>
    <w:p w14:paraId="4FBEEB51" w14:textId="0E713ADB" w:rsidR="00B370D2" w:rsidRPr="00B370D2" w:rsidRDefault="00A578A2" w:rsidP="008E1454">
      <w:pPr>
        <w:pStyle w:val="Heading3"/>
      </w:pPr>
      <w:bookmarkStart w:id="3247" w:name="_Toc531038875"/>
      <w:bookmarkStart w:id="3248" w:name="_Toc531049125"/>
      <w:bookmarkStart w:id="3249" w:name="_Toc531441819"/>
      <w:bookmarkStart w:id="3250" w:name="_Toc531465178"/>
      <w:bookmarkStart w:id="3251" w:name="_Toc6246915"/>
      <w:bookmarkStart w:id="3252" w:name="_Toc6502057"/>
      <w:bookmarkStart w:id="3253" w:name="_Toc7114529"/>
      <w:bookmarkStart w:id="3254" w:name="_Toc7616877"/>
      <w:bookmarkStart w:id="3255" w:name="_Toc8661812"/>
      <w:bookmarkEnd w:id="3243"/>
      <w:bookmarkEnd w:id="3244"/>
      <w:bookmarkEnd w:id="3245"/>
      <w:bookmarkEnd w:id="3246"/>
      <w:r>
        <w:t xml:space="preserve">Implementation of Task </w:t>
      </w:r>
      <w:r w:rsidR="00FD794E">
        <w:t>6.2</w:t>
      </w:r>
      <w:r w:rsidR="00DE7A6F">
        <w:t>.</w:t>
      </w:r>
      <w:bookmarkEnd w:id="3247"/>
      <w:bookmarkEnd w:id="3248"/>
      <w:bookmarkEnd w:id="3249"/>
      <w:bookmarkEnd w:id="3250"/>
      <w:bookmarkEnd w:id="3251"/>
      <w:bookmarkEnd w:id="3252"/>
      <w:bookmarkEnd w:id="3253"/>
      <w:bookmarkEnd w:id="3254"/>
      <w:bookmarkEnd w:id="3255"/>
    </w:p>
    <w:p w14:paraId="05B5119C" w14:textId="3A5E7D6B" w:rsidR="00FD794E" w:rsidRPr="00FD794E" w:rsidRDefault="0015568B" w:rsidP="000144C9">
      <w:pPr>
        <w:pStyle w:val="AllText"/>
      </w:pPr>
      <w:r>
        <w:fldChar w:fldCharType="begin"/>
      </w:r>
      <w:r>
        <w:instrText xml:space="preserve"> REF _Ref531622675 \h </w:instrText>
      </w:r>
      <w:r>
        <w:fldChar w:fldCharType="separate"/>
      </w:r>
      <w:r w:rsidR="008D0D93">
        <w:t xml:space="preserve">Fig. </w:t>
      </w:r>
      <w:r w:rsidR="008D0D93">
        <w:rPr>
          <w:noProof/>
        </w:rPr>
        <w:t>28</w:t>
      </w:r>
      <w:r>
        <w:fldChar w:fldCharType="end"/>
      </w:r>
      <w:r>
        <w:t xml:space="preserve"> </w:t>
      </w:r>
      <w:r w:rsidR="008D2394" w:rsidRPr="00E95EAB">
        <w:t>display</w:t>
      </w:r>
      <w:r w:rsidR="008D2394">
        <w:t>s</w:t>
      </w:r>
      <w:r w:rsidR="008D2394" w:rsidRPr="00E95EAB">
        <w:t xml:space="preserve"> the schemat</w:t>
      </w:r>
      <w:r w:rsidR="008D2394">
        <w:t>ic design for temperature control</w:t>
      </w:r>
      <w:r w:rsidR="008D2394" w:rsidRPr="00E95EAB">
        <w:t>. The voltage source</w:t>
      </w:r>
      <w:r w:rsidR="008D2394">
        <w:t xml:space="preserve"> from the power jack supplying 9V 650mA</w:t>
      </w:r>
      <w:r w:rsidR="008D2394" w:rsidRPr="00E95EAB">
        <w:t xml:space="preserve"> will be powering this circuit with its positive side</w:t>
      </w:r>
      <w:r w:rsidR="008D2394">
        <w:t xml:space="preserve"> (PWR)</w:t>
      </w:r>
      <w:r w:rsidR="008D2394" w:rsidRPr="00E95EAB">
        <w:t xml:space="preserve"> </w:t>
      </w:r>
      <w:r w:rsidR="008D2394">
        <w:t xml:space="preserve">to the Vin input on the NodeMCU since the NodeMCU is built with a voltage regulator </w:t>
      </w:r>
      <w:r w:rsidR="008D2394" w:rsidRPr="00E95EAB">
        <w:t>and the negative side</w:t>
      </w:r>
      <w:r w:rsidR="008D2394">
        <w:t xml:space="preserve"> (GND)</w:t>
      </w:r>
      <w:r w:rsidR="008D2394" w:rsidRPr="00E95EAB">
        <w:t xml:space="preserve"> to</w:t>
      </w:r>
      <w:r w:rsidR="008D2394">
        <w:t xml:space="preserve"> reference ground</w:t>
      </w:r>
      <w:r w:rsidR="008D2394" w:rsidRPr="00E95EAB">
        <w:t xml:space="preserve">. </w:t>
      </w:r>
      <w:r w:rsidR="000047D7">
        <w:t>LCD header pin 1 is connected to 3.3V. LCD header pins 2, 3 and 4 are connected to D6, D7</w:t>
      </w:r>
      <w:r w:rsidR="00427145">
        <w:t>,</w:t>
      </w:r>
      <w:r w:rsidR="000047D7">
        <w:t xml:space="preserve"> and GND respectively. Input 1 on the relay board header pins will be</w:t>
      </w:r>
      <w:r w:rsidR="000047D7" w:rsidRPr="00E95EAB">
        <w:t xml:space="preserve"> </w:t>
      </w:r>
      <w:r w:rsidR="008D2394">
        <w:t xml:space="preserve">Inputs </w:t>
      </w:r>
      <w:r w:rsidR="000047D7">
        <w:t>2, 3 and 4 on the Relay board header pins</w:t>
      </w:r>
      <w:r w:rsidR="008D2394">
        <w:t xml:space="preserve"> will be controlling heat, A/C and fan both connected to digital inputs D1, D2 and D3 on the NodeMCU respectively outputting 1</w:t>
      </w:r>
      <w:r w:rsidR="008D0D93">
        <w:t>5mA</w:t>
      </w:r>
      <w:r w:rsidR="008D2394">
        <w:t xml:space="preserve"> on each pin. DATA and VDD input from the temperature sensor is connected to the digital input D6 and 3v3 on the NodeMCU respectively and of course</w:t>
      </w:r>
      <w:r w:rsidR="00427145">
        <w:t>,</w:t>
      </w:r>
      <w:r w:rsidR="008D2394">
        <w:t xml:space="preserve"> the circuit has to be grounded.</w:t>
      </w:r>
      <w:r w:rsidR="00F91EA2">
        <w:t xml:space="preserve"> It is imperative that the tracings on the top layer are not intersecting as well as the bottom layer to ensure that it does not short circuit. Creating the PCB Board will require you to </w:t>
      </w:r>
      <w:r w:rsidR="00F91EA2">
        <w:lastRenderedPageBreak/>
        <w:t>have a ground fill on the bottom layer for heat dissipation so the components do not overheat also the trace width should be equivalent to the amount of current flowing through that wire. The small wires (12 mil</w:t>
      </w:r>
      <w:r w:rsidR="00427145">
        <w:t>s</w:t>
      </w:r>
      <w:r w:rsidR="00F91EA2">
        <w:t>) indicate that there is a small current going them and the larger wire (24 mil</w:t>
      </w:r>
      <w:r w:rsidR="00427145">
        <w:t>s</w:t>
      </w:r>
      <w:r w:rsidR="00F91EA2">
        <w:t>) indicate there is a larger current going through that area.</w:t>
      </w:r>
      <w:r w:rsidR="00372244">
        <w:t xml:space="preserve"> </w:t>
      </w:r>
      <w:r w:rsidR="00372244" w:rsidRPr="00372244">
        <w:fldChar w:fldCharType="begin"/>
      </w:r>
      <w:r w:rsidR="00372244" w:rsidRPr="00372244">
        <w:instrText xml:space="preserve"> REF _Ref531899130 \h  \* MERGEFORMAT </w:instrText>
      </w:r>
      <w:r w:rsidR="00372244" w:rsidRPr="00372244">
        <w:fldChar w:fldCharType="separate"/>
      </w:r>
      <w:r w:rsidR="008D0D93" w:rsidRPr="0075289A">
        <w:t xml:space="preserve">Fig. </w:t>
      </w:r>
      <w:r w:rsidR="008D0D93">
        <w:rPr>
          <w:noProof/>
        </w:rPr>
        <w:t>29</w:t>
      </w:r>
      <w:r w:rsidR="00372244" w:rsidRPr="00372244">
        <w:fldChar w:fldCharType="end"/>
      </w:r>
      <w:r w:rsidR="00372244">
        <w:t xml:space="preserve"> displays the </w:t>
      </w:r>
      <w:r w:rsidR="00031FBB">
        <w:t xml:space="preserve">minimum </w:t>
      </w:r>
      <w:r w:rsidR="00372244">
        <w:t>trace currents of wires and the required trace width of the wires for the PCB Design.</w:t>
      </w:r>
    </w:p>
    <w:p w14:paraId="36988332" w14:textId="09F39CC8" w:rsidR="00DE71B0" w:rsidRDefault="00160F30" w:rsidP="004B4A3F">
      <w:pPr>
        <w:pStyle w:val="Figure"/>
      </w:pPr>
      <w:r>
        <w:rPr>
          <w:noProof/>
        </w:rPr>
        <w:drawing>
          <wp:inline distT="0" distB="0" distL="0" distR="0" wp14:anchorId="61D26458" wp14:editId="69EFD72A">
            <wp:extent cx="2189245" cy="3175000"/>
            <wp:effectExtent l="0" t="0" r="1905" b="6350"/>
            <wp:docPr id="40541037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89245" cy="3175000"/>
                    </a:xfrm>
                    <a:prstGeom prst="rect">
                      <a:avLst/>
                    </a:prstGeom>
                  </pic:spPr>
                </pic:pic>
              </a:graphicData>
            </a:graphic>
          </wp:inline>
        </w:drawing>
      </w:r>
    </w:p>
    <w:p w14:paraId="69B6A4EA" w14:textId="18A6E6C8" w:rsidR="00F91EA2" w:rsidRDefault="00A059F6" w:rsidP="00F91EA2">
      <w:pPr>
        <w:pStyle w:val="figurecaption"/>
      </w:pPr>
      <w:bookmarkStart w:id="3256" w:name="_Toc531465123"/>
      <w:bookmarkStart w:id="3257" w:name="_Ref531622675"/>
      <w:bookmarkStart w:id="3258" w:name="_Toc531644056"/>
      <w:bookmarkStart w:id="3259" w:name="_Toc6246834"/>
      <w:bookmarkStart w:id="3260" w:name="_Toc6501977"/>
      <w:bookmarkStart w:id="3261" w:name="_Toc8661885"/>
      <w:r>
        <w:t xml:space="preserve">Fig. </w:t>
      </w:r>
      <w:r w:rsidR="004D025F">
        <w:fldChar w:fldCharType="begin"/>
      </w:r>
      <w:r w:rsidR="004D025F">
        <w:instrText xml:space="preserve"> SEQ Fig. \* ARABIC </w:instrText>
      </w:r>
      <w:r w:rsidR="004D025F">
        <w:fldChar w:fldCharType="separate"/>
      </w:r>
      <w:r w:rsidR="008D0D93">
        <w:t>28</w:t>
      </w:r>
      <w:bookmarkEnd w:id="3256"/>
      <w:r w:rsidR="004D025F">
        <w:fldChar w:fldCharType="end"/>
      </w:r>
      <w:bookmarkEnd w:id="3257"/>
      <w:r w:rsidR="00FD794E">
        <w:t xml:space="preserve"> PCB Design for Temperature Control Circuit</w:t>
      </w:r>
      <w:bookmarkEnd w:id="3258"/>
      <w:bookmarkEnd w:id="3259"/>
      <w:bookmarkEnd w:id="3260"/>
      <w:bookmarkEnd w:id="3261"/>
    </w:p>
    <w:p w14:paraId="35F96272" w14:textId="0B0DF7D6" w:rsidR="00F91EA2" w:rsidRDefault="00F91EA2" w:rsidP="00151B3B">
      <w:pPr>
        <w:pStyle w:val="Figure"/>
      </w:pPr>
      <w:r>
        <w:rPr>
          <w:noProof/>
        </w:rPr>
        <w:drawing>
          <wp:inline distT="0" distB="0" distL="0" distR="0" wp14:anchorId="754E76AF" wp14:editId="53AD89D7">
            <wp:extent cx="3762375" cy="1364263"/>
            <wp:effectExtent l="0" t="0" r="0" b="7620"/>
            <wp:docPr id="458514062" name="Picture 77687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4"/>
                    <pic:cNvPicPr/>
                  </pic:nvPicPr>
                  <pic:blipFill>
                    <a:blip r:embed="rId55">
                      <a:extLst>
                        <a:ext uri="{28A0092B-C50C-407E-A947-70E740481C1C}">
                          <a14:useLocalDpi xmlns:a14="http://schemas.microsoft.com/office/drawing/2010/main" val="0"/>
                        </a:ext>
                      </a:extLst>
                    </a:blip>
                    <a:stretch>
                      <a:fillRect/>
                    </a:stretch>
                  </pic:blipFill>
                  <pic:spPr>
                    <a:xfrm>
                      <a:off x="0" y="0"/>
                      <a:ext cx="3762375" cy="1364263"/>
                    </a:xfrm>
                    <a:prstGeom prst="rect">
                      <a:avLst/>
                    </a:prstGeom>
                  </pic:spPr>
                </pic:pic>
              </a:graphicData>
            </a:graphic>
          </wp:inline>
        </w:drawing>
      </w:r>
    </w:p>
    <w:p w14:paraId="4F8319A6" w14:textId="4C710025" w:rsidR="00A61F2E" w:rsidRDefault="00F91EA2" w:rsidP="00372244">
      <w:pPr>
        <w:pStyle w:val="figurecaption"/>
      </w:pPr>
      <w:r w:rsidRPr="0075289A">
        <w:t xml:space="preserve"> </w:t>
      </w:r>
      <w:bookmarkStart w:id="3262" w:name="_Ref531899130"/>
      <w:bookmarkStart w:id="3263" w:name="_Toc6246835"/>
      <w:bookmarkStart w:id="3264" w:name="_Toc6501978"/>
      <w:bookmarkStart w:id="3265" w:name="_Toc8661886"/>
      <w:r w:rsidR="0075289A" w:rsidRPr="0075289A">
        <w:t xml:space="preserve">Fig. </w:t>
      </w:r>
      <w:r w:rsidR="0075289A" w:rsidRPr="0075289A">
        <w:fldChar w:fldCharType="begin"/>
      </w:r>
      <w:r w:rsidR="0075289A" w:rsidRPr="0075289A">
        <w:instrText xml:space="preserve"> SEQ Fig. \* ARABIC </w:instrText>
      </w:r>
      <w:r w:rsidR="0075289A" w:rsidRPr="0075289A">
        <w:fldChar w:fldCharType="separate"/>
      </w:r>
      <w:r w:rsidR="008D0D93">
        <w:t>29</w:t>
      </w:r>
      <w:r w:rsidR="0075289A" w:rsidRPr="0075289A">
        <w:fldChar w:fldCharType="end"/>
      </w:r>
      <w:bookmarkEnd w:id="3262"/>
      <w:r w:rsidR="0075289A">
        <w:rPr>
          <w:bCs/>
          <w:iCs/>
          <w:sz w:val="24"/>
          <w:szCs w:val="21"/>
        </w:rPr>
        <w:t xml:space="preserve"> </w:t>
      </w:r>
      <w:r w:rsidR="00372244">
        <w:t>Trace Current &amp; Width for PCB Design</w:t>
      </w:r>
      <w:bookmarkEnd w:id="3263"/>
      <w:bookmarkEnd w:id="3264"/>
      <w:bookmarkEnd w:id="3265"/>
    </w:p>
    <w:p w14:paraId="4FA65291" w14:textId="6C7B64A5" w:rsidR="00A61F2E" w:rsidRDefault="00A61F2E" w:rsidP="008E1454">
      <w:pPr>
        <w:pStyle w:val="Heading3"/>
      </w:pPr>
      <w:bookmarkStart w:id="3266" w:name="_Toc6246916"/>
      <w:bookmarkStart w:id="3267" w:name="_Toc6502058"/>
      <w:bookmarkStart w:id="3268" w:name="_Toc7114530"/>
      <w:bookmarkStart w:id="3269" w:name="_Toc7616878"/>
      <w:bookmarkStart w:id="3270" w:name="_Toc8661813"/>
      <w:r>
        <w:t>Implementation of Task 6.3.</w:t>
      </w:r>
      <w:bookmarkEnd w:id="3266"/>
      <w:bookmarkEnd w:id="3267"/>
      <w:bookmarkEnd w:id="3268"/>
      <w:bookmarkEnd w:id="3269"/>
      <w:bookmarkEnd w:id="3270"/>
    </w:p>
    <w:p w14:paraId="73941ACD" w14:textId="65BCF730" w:rsidR="00405F8B" w:rsidRPr="00405F8B" w:rsidRDefault="00405F8B" w:rsidP="00405F8B">
      <w:pPr>
        <w:pStyle w:val="AllText"/>
      </w:pPr>
      <w:r>
        <w:fldChar w:fldCharType="begin"/>
      </w:r>
      <w:r>
        <w:instrText xml:space="preserve"> REF _Ref6228844 \h </w:instrText>
      </w:r>
      <w:r>
        <w:fldChar w:fldCharType="separate"/>
      </w:r>
      <w:r w:rsidR="008D0D93">
        <w:t xml:space="preserve">Fig. </w:t>
      </w:r>
      <w:r w:rsidR="008D0D93">
        <w:rPr>
          <w:noProof/>
        </w:rPr>
        <w:t>30</w:t>
      </w:r>
      <w:r>
        <w:fldChar w:fldCharType="end"/>
      </w:r>
      <w:r>
        <w:t xml:space="preserve"> below</w:t>
      </w:r>
      <w:r w:rsidR="000047D7">
        <w:t xml:space="preserve"> </w:t>
      </w:r>
      <w:r w:rsidR="00E852AB">
        <w:t xml:space="preserve">displays the assembly of all the components for the Thermostat. To assemble, we used the soldering iron and solder to fix the components on the PCB board. Components soldered include header pins for NodeMCU, LCD &amp; Relay board, </w:t>
      </w:r>
      <w:r w:rsidR="00427145">
        <w:t xml:space="preserve">a </w:t>
      </w:r>
      <w:r w:rsidR="00E852AB">
        <w:t>power jack</w:t>
      </w:r>
      <w:r w:rsidR="00427145">
        <w:t>,</w:t>
      </w:r>
      <w:r w:rsidR="00E852AB">
        <w:t xml:space="preserve"> and </w:t>
      </w:r>
      <w:r w:rsidR="00B30613">
        <w:t xml:space="preserve">a </w:t>
      </w:r>
      <w:r w:rsidR="00E852AB">
        <w:t xml:space="preserve">temperature sensor. The screw holes on the corners of the PCB are approximately 2.2mm in diameter so for the encasing design, accurate dimensions were crucial. </w:t>
      </w:r>
      <w:r w:rsidR="00B52D69">
        <w:t>The</w:t>
      </w:r>
      <w:r w:rsidR="00E852AB">
        <w:t xml:space="preserve"> PCB holes for the NodeMCU </w:t>
      </w:r>
      <w:r w:rsidR="00B52D69">
        <w:t xml:space="preserve">header pins </w:t>
      </w:r>
      <w:r w:rsidR="00E852AB">
        <w:t xml:space="preserve">were too small for the </w:t>
      </w:r>
      <w:r w:rsidR="00B52D69">
        <w:t>header</w:t>
      </w:r>
      <w:r w:rsidR="00E852AB">
        <w:t xml:space="preserve"> pins go through.</w:t>
      </w:r>
      <w:r w:rsidR="007A4C4E">
        <w:t xml:space="preserve"> </w:t>
      </w:r>
      <w:r w:rsidR="00B52D69">
        <w:t>Counterattacking</w:t>
      </w:r>
      <w:r w:rsidR="00E852AB">
        <w:t xml:space="preserve"> this unforeseen problem</w:t>
      </w:r>
      <w:r w:rsidR="00B52D69">
        <w:t>, use</w:t>
      </w:r>
      <w:r w:rsidR="00E852AB">
        <w:t xml:space="preserve"> a stripped 24</w:t>
      </w:r>
      <w:r w:rsidR="00E92B38">
        <w:t>-</w:t>
      </w:r>
      <w:r w:rsidR="00E852AB">
        <w:t xml:space="preserve">gauge wire and </w:t>
      </w:r>
      <w:r w:rsidR="00B52D69">
        <w:t>twist</w:t>
      </w:r>
      <w:r w:rsidR="00E852AB">
        <w:t xml:space="preserve"> 3 individual wires out for 7 wire bundle. From there </w:t>
      </w:r>
      <w:r w:rsidR="00B52D69">
        <w:t>the header pins were</w:t>
      </w:r>
      <w:r w:rsidR="00E852AB">
        <w:t xml:space="preserve"> soldered to the stripped wire then put through the PCB hole.</w:t>
      </w:r>
    </w:p>
    <w:p w14:paraId="47EEFC7A" w14:textId="6033A682" w:rsidR="00A61F2E" w:rsidRDefault="00405F8B" w:rsidP="00405F8B">
      <w:pPr>
        <w:pStyle w:val="Figure"/>
      </w:pPr>
      <w:r>
        <w:rPr>
          <w:noProof/>
        </w:rPr>
        <w:lastRenderedPageBreak/>
        <w:drawing>
          <wp:inline distT="0" distB="0" distL="0" distR="0" wp14:anchorId="1824E72E" wp14:editId="7B418EB5">
            <wp:extent cx="4241800" cy="3181350"/>
            <wp:effectExtent l="0" t="3175"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17.jpg"/>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4241800" cy="3181350"/>
                    </a:xfrm>
                    <a:prstGeom prst="rect">
                      <a:avLst/>
                    </a:prstGeom>
                  </pic:spPr>
                </pic:pic>
              </a:graphicData>
            </a:graphic>
          </wp:inline>
        </w:drawing>
      </w:r>
    </w:p>
    <w:p w14:paraId="3887C575" w14:textId="0BECFEF3" w:rsidR="00405F8B" w:rsidRDefault="00405F8B" w:rsidP="00405F8B">
      <w:pPr>
        <w:pStyle w:val="figurecaption"/>
      </w:pPr>
      <w:bookmarkStart w:id="3271" w:name="_Ref6228844"/>
      <w:bookmarkStart w:id="3272" w:name="_Toc6246836"/>
      <w:bookmarkStart w:id="3273" w:name="_Toc6501979"/>
      <w:bookmarkStart w:id="3274" w:name="_Toc8661887"/>
      <w:r>
        <w:t xml:space="preserve">Fig. </w:t>
      </w:r>
      <w:r>
        <w:fldChar w:fldCharType="begin"/>
      </w:r>
      <w:r>
        <w:instrText xml:space="preserve"> SEQ Fig. \* ARABIC </w:instrText>
      </w:r>
      <w:r>
        <w:fldChar w:fldCharType="separate"/>
      </w:r>
      <w:r w:rsidR="008D0D93">
        <w:t>30</w:t>
      </w:r>
      <w:r>
        <w:fldChar w:fldCharType="end"/>
      </w:r>
      <w:bookmarkEnd w:id="3271"/>
      <w:r>
        <w:t xml:space="preserve"> Soldered components to PCB (Temperature Control)</w:t>
      </w:r>
      <w:bookmarkEnd w:id="3272"/>
      <w:bookmarkEnd w:id="3273"/>
      <w:bookmarkEnd w:id="3274"/>
    </w:p>
    <w:p w14:paraId="3C49FA9A" w14:textId="5CF46EC4" w:rsidR="00A61F2E" w:rsidRDefault="00A61F2E" w:rsidP="008E1454">
      <w:pPr>
        <w:pStyle w:val="Heading3"/>
      </w:pPr>
      <w:bookmarkStart w:id="3275" w:name="_Toc6246917"/>
      <w:bookmarkStart w:id="3276" w:name="_Toc6502059"/>
      <w:bookmarkStart w:id="3277" w:name="_Toc7114531"/>
      <w:bookmarkStart w:id="3278" w:name="_Toc7616879"/>
      <w:bookmarkStart w:id="3279" w:name="_Toc8661814"/>
      <w:r>
        <w:t>Implementation of Task 6.4.</w:t>
      </w:r>
      <w:bookmarkEnd w:id="3275"/>
      <w:bookmarkEnd w:id="3276"/>
      <w:bookmarkEnd w:id="3277"/>
      <w:bookmarkEnd w:id="3278"/>
      <w:bookmarkEnd w:id="3279"/>
    </w:p>
    <w:p w14:paraId="284A3D94" w14:textId="796AD97F" w:rsidR="00735A30" w:rsidRPr="00735A30" w:rsidRDefault="008D0D93" w:rsidP="00735A30">
      <w:pPr>
        <w:pStyle w:val="AllText"/>
      </w:pPr>
      <w:fldSimple w:instr=" REF _Ref6157966 ">
        <w:r>
          <w:t xml:space="preserve">Fig. </w:t>
        </w:r>
        <w:r>
          <w:rPr>
            <w:noProof/>
          </w:rPr>
          <w:t>31</w:t>
        </w:r>
      </w:fldSimple>
      <w:r w:rsidR="003303B1">
        <w:t xml:space="preserve"> </w:t>
      </w:r>
      <w:r w:rsidR="00E44588">
        <w:t xml:space="preserve">below shows the program flowchart for how the NodeMCU will be programmed for the </w:t>
      </w:r>
      <w:r w:rsidR="001E3FA9">
        <w:t>temperature control</w:t>
      </w:r>
      <w:r w:rsidR="0005335D">
        <w:t>.</w:t>
      </w:r>
      <w:r w:rsidR="00FC5E26">
        <w:t xml:space="preserve">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rsidR="00FC5E26">
        <w:t xml:space="preserve"> HTTP GET request to the ThingSpeak data stream. The last result saved in the data stream is what will be saved as a string</w:t>
      </w:r>
      <w:r w:rsidR="00BB1879">
        <w:t>.</w:t>
      </w:r>
      <w:r w:rsidR="00045D8F">
        <w:t xml:space="preserve"> The temperature sensor will read the current temperature in real time and d</w:t>
      </w:r>
      <w:r w:rsidR="00F63B42">
        <w:t>epending on the result saved, the NodeMCU w</w:t>
      </w:r>
      <w:r w:rsidR="00A858C6">
        <w:t xml:space="preserve">ill </w:t>
      </w:r>
      <w:r w:rsidR="00045D8F">
        <w:t>know whether the air conditioner or heat is being requested.</w:t>
      </w:r>
      <w:r w:rsidR="004575F7">
        <w:t xml:space="preserve"> The LCD will also display the target temperature, current temperature, and thermostat mode.</w:t>
      </w:r>
      <w:r w:rsidR="00B115A1">
        <w:t xml:space="preserve"> </w:t>
      </w:r>
      <w:r w:rsidR="00045D8F">
        <w:t xml:space="preserve">If the air conditioner was requested and the </w:t>
      </w:r>
      <w:r w:rsidR="00784872">
        <w:t xml:space="preserve">target temperature requested is </w:t>
      </w:r>
      <w:r w:rsidR="006456A8">
        <w:t xml:space="preserve">lower than the current temperature being read, then the </w:t>
      </w:r>
      <w:r w:rsidR="00CB0D38">
        <w:t xml:space="preserve">relay controlling the air conditioner and </w:t>
      </w:r>
      <w:r w:rsidR="00427145">
        <w:t xml:space="preserve">the </w:t>
      </w:r>
      <w:r w:rsidR="00B2042A">
        <w:t>circulating unit will be switched</w:t>
      </w:r>
      <w:r w:rsidR="00F1171F">
        <w:t xml:space="preserve"> on. </w:t>
      </w:r>
      <w:r w:rsidR="00491C23">
        <w:t>Otherwise, they will be switched off</w:t>
      </w:r>
      <w:r w:rsidR="00562179">
        <w:t xml:space="preserve">. If the heat is being requested and the target temperature requested is higher </w:t>
      </w:r>
      <w:r w:rsidR="0059112A">
        <w:t>than</w:t>
      </w:r>
      <w:r w:rsidR="00562179">
        <w:t xml:space="preserve"> the current temperature being read, then the relay controlling the heating unit and circulating unit will be turned on. Otherwise, they will be switched off.</w:t>
      </w:r>
      <w:r w:rsidR="00553DCF">
        <w:t xml:space="preserve"> </w:t>
      </w:r>
      <w:r w:rsidR="003C1E20">
        <w:t xml:space="preserve">If neither </w:t>
      </w:r>
      <w:r w:rsidR="00200E33">
        <w:t xml:space="preserve">the air conditioner </w:t>
      </w:r>
      <w:r w:rsidR="00DC0880">
        <w:t>nor</w:t>
      </w:r>
      <w:r w:rsidR="00200E33">
        <w:t xml:space="preserve"> heat is being requested</w:t>
      </w:r>
      <w:r w:rsidR="00DC0880">
        <w:t xml:space="preserve">, then the only valid request is to turn the unit off. Therefore, the relay controlling </w:t>
      </w:r>
      <w:r w:rsidR="006B7909">
        <w:t xml:space="preserve">the </w:t>
      </w:r>
      <w:r w:rsidR="002518DA">
        <w:t>air conditioner, heat and circulating unit will be turned off.</w:t>
      </w:r>
      <w:r w:rsidR="00ED75A2">
        <w:t xml:space="preserve"> The source code for this flow chart is listed in the </w:t>
      </w:r>
      <w:r w:rsidR="00BE37FE">
        <w:t>Appendix section</w:t>
      </w:r>
      <w:r w:rsidR="00ED75A2">
        <w:t xml:space="preserve"> under Source Code.</w:t>
      </w:r>
    </w:p>
    <w:p w14:paraId="4AAC4876" w14:textId="4EBC09E7" w:rsidR="00A61F2E" w:rsidRDefault="0059112A" w:rsidP="00A56FDD">
      <w:pPr>
        <w:pStyle w:val="Figure"/>
      </w:pPr>
      <w:r>
        <w:rPr>
          <w:noProof/>
        </w:rPr>
        <w:lastRenderedPageBreak/>
        <w:drawing>
          <wp:inline distT="0" distB="0" distL="0" distR="0" wp14:anchorId="1ED4C8BF" wp14:editId="1DC272FE">
            <wp:extent cx="2275170" cy="4686300"/>
            <wp:effectExtent l="0" t="0" r="0" b="0"/>
            <wp:docPr id="9850954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280642" cy="4697572"/>
                    </a:xfrm>
                    <a:prstGeom prst="rect">
                      <a:avLst/>
                    </a:prstGeom>
                  </pic:spPr>
                </pic:pic>
              </a:graphicData>
            </a:graphic>
          </wp:inline>
        </w:drawing>
      </w:r>
    </w:p>
    <w:p w14:paraId="3B34AD8A" w14:textId="674CC9DA" w:rsidR="00E147D0" w:rsidRDefault="00C355E8" w:rsidP="008B1DF4">
      <w:pPr>
        <w:pStyle w:val="figurecaption"/>
      </w:pPr>
      <w:bookmarkStart w:id="3280" w:name="_Ref6157966"/>
      <w:bookmarkStart w:id="3281" w:name="_Toc6246837"/>
      <w:bookmarkStart w:id="3282" w:name="_Toc6501980"/>
      <w:bookmarkStart w:id="3283" w:name="_Toc8661888"/>
      <w:r>
        <w:t xml:space="preserve">Fig. </w:t>
      </w:r>
      <w:r w:rsidR="008B1DF4">
        <w:fldChar w:fldCharType="begin"/>
      </w:r>
      <w:r w:rsidR="008B1DF4">
        <w:instrText xml:space="preserve"> SEQ Fig. \* ARABIC </w:instrText>
      </w:r>
      <w:r w:rsidR="008B1DF4">
        <w:fldChar w:fldCharType="separate"/>
      </w:r>
      <w:r w:rsidR="008D0D93">
        <w:t>31</w:t>
      </w:r>
      <w:r w:rsidR="008B1DF4">
        <w:fldChar w:fldCharType="end"/>
      </w:r>
      <w:bookmarkEnd w:id="3280"/>
      <w:r w:rsidR="00032D91">
        <w:t xml:space="preserve"> </w:t>
      </w:r>
      <w:r w:rsidR="00E36F87">
        <w:t>NodeMCU Program Flowchart (Temperature Control)</w:t>
      </w:r>
      <w:bookmarkEnd w:id="3281"/>
      <w:bookmarkEnd w:id="3282"/>
      <w:bookmarkEnd w:id="3283"/>
    </w:p>
    <w:p w14:paraId="2D59161A" w14:textId="46AB4241" w:rsidR="00A61F2E" w:rsidRDefault="00A61F2E" w:rsidP="008E1454">
      <w:pPr>
        <w:pStyle w:val="Heading3"/>
      </w:pPr>
      <w:bookmarkStart w:id="3284" w:name="_Toc6246918"/>
      <w:bookmarkStart w:id="3285" w:name="_Toc6502060"/>
      <w:bookmarkStart w:id="3286" w:name="_Toc7114532"/>
      <w:bookmarkStart w:id="3287" w:name="_Toc7616880"/>
      <w:bookmarkStart w:id="3288" w:name="_Toc8661815"/>
      <w:r>
        <w:t>Implementation of Task 6.5.</w:t>
      </w:r>
      <w:bookmarkEnd w:id="3284"/>
      <w:bookmarkEnd w:id="3285"/>
      <w:bookmarkEnd w:id="3286"/>
      <w:bookmarkEnd w:id="3287"/>
      <w:bookmarkEnd w:id="3288"/>
    </w:p>
    <w:p w14:paraId="62928719" w14:textId="713C8A97" w:rsidR="00A61F2E" w:rsidRDefault="008D0D93" w:rsidP="00A61F2E">
      <w:pPr>
        <w:pStyle w:val="AllText"/>
      </w:pPr>
      <w:fldSimple w:instr=" REF _Ref6149890 ">
        <w:r w:rsidR="00697384">
          <w:t>Fig. 32</w:t>
        </w:r>
      </w:fldSimple>
      <w:r w:rsidR="00B75FF6">
        <w:t xml:space="preserve"> </w:t>
      </w:r>
      <w:r w:rsidR="0065233A">
        <w:t xml:space="preserve">displays the CAD model of the temperature control unit. </w:t>
      </w:r>
      <w:r w:rsidR="00AA193D">
        <w:t xml:space="preserve">Nearing the </w:t>
      </w:r>
      <w:r w:rsidR="00A07532">
        <w:t xml:space="preserve">top of </w:t>
      </w:r>
      <w:r w:rsidR="00AA193D">
        <w:t xml:space="preserve">the model is a </w:t>
      </w:r>
      <w:r w:rsidR="00FF4032">
        <w:t>rectangular cut</w:t>
      </w:r>
      <w:r w:rsidR="00427145">
        <w:t>-</w:t>
      </w:r>
      <w:r w:rsidR="00FF4032">
        <w:t>out</w:t>
      </w:r>
      <w:r w:rsidR="001C2392">
        <w:t xml:space="preserve">. </w:t>
      </w:r>
      <w:r w:rsidR="00B75044">
        <w:t xml:space="preserve">This </w:t>
      </w:r>
      <w:r w:rsidR="00A07532">
        <w:t>space was designed to be</w:t>
      </w:r>
      <w:r w:rsidR="007126C0">
        <w:t xml:space="preserve"> where the </w:t>
      </w:r>
      <w:r w:rsidR="00580C43">
        <w:t xml:space="preserve">wires </w:t>
      </w:r>
      <w:r w:rsidR="00AB2CB2">
        <w:t xml:space="preserve">for the </w:t>
      </w:r>
      <w:r w:rsidR="002D7F83">
        <w:t xml:space="preserve">air conditioner, </w:t>
      </w:r>
      <w:r w:rsidR="006D4CCD">
        <w:t>heating, and circu</w:t>
      </w:r>
      <w:r w:rsidR="00053CBB">
        <w:t>lating unit</w:t>
      </w:r>
      <w:r w:rsidR="004C50A9">
        <w:t xml:space="preserve"> will be connected to the relay </w:t>
      </w:r>
      <w:r w:rsidR="00D4040F">
        <w:t>board.</w:t>
      </w:r>
      <w:r w:rsidR="006C628A">
        <w:t xml:space="preserve"> Directly under the hole </w:t>
      </w:r>
      <w:r w:rsidR="00C33D6C">
        <w:t>cut out</w:t>
      </w:r>
      <w:r w:rsidR="006C628A">
        <w:t xml:space="preserve"> for the </w:t>
      </w:r>
      <w:r w:rsidR="00675EE0">
        <w:t xml:space="preserve">wires are four </w:t>
      </w:r>
      <w:r w:rsidR="00C724E1">
        <w:t xml:space="preserve">platforms that the relay board will </w:t>
      </w:r>
      <w:r w:rsidR="00C33D6C">
        <w:t xml:space="preserve">be </w:t>
      </w:r>
      <w:r w:rsidR="008443E0">
        <w:t xml:space="preserve">mounted </w:t>
      </w:r>
      <w:r w:rsidR="00C33D6C">
        <w:t xml:space="preserve">to. </w:t>
      </w:r>
      <w:r w:rsidR="008748FB">
        <w:t>Eac</w:t>
      </w:r>
      <w:r w:rsidR="00202C5E">
        <w:t>h screw</w:t>
      </w:r>
      <w:r w:rsidR="008748FB">
        <w:t xml:space="preserve"> </w:t>
      </w:r>
      <w:r w:rsidR="004F6631">
        <w:t xml:space="preserve">hole is dimensioned precisely </w:t>
      </w:r>
      <w:r w:rsidR="000D03C3">
        <w:t xml:space="preserve">for the </w:t>
      </w:r>
      <w:r w:rsidR="00155424">
        <w:t xml:space="preserve">relay board to allow all four screws to be screwed </w:t>
      </w:r>
      <w:r w:rsidR="00195A8A">
        <w:t xml:space="preserve">into these </w:t>
      </w:r>
      <w:r w:rsidR="00202C5E">
        <w:t xml:space="preserve">screw </w:t>
      </w:r>
      <w:r w:rsidR="00195A8A">
        <w:t xml:space="preserve">holes. </w:t>
      </w:r>
      <w:r w:rsidR="00347CF7">
        <w:t xml:space="preserve">Each hole is 3mm in diameter </w:t>
      </w:r>
      <w:r w:rsidR="00202C5E">
        <w:t>allowing</w:t>
      </w:r>
      <w:r w:rsidR="00AE2362">
        <w:t xml:space="preserve"> a #</w:t>
      </w:r>
      <w:r w:rsidR="00130559">
        <w:t xml:space="preserve">5 screw to </w:t>
      </w:r>
      <w:r w:rsidR="00742DE3">
        <w:t xml:space="preserve">fit into </w:t>
      </w:r>
      <w:r w:rsidR="00CB049D">
        <w:t>each screw</w:t>
      </w:r>
      <w:r w:rsidR="00742DE3">
        <w:t xml:space="preserve"> hole.</w:t>
      </w:r>
      <w:r w:rsidR="001B357E">
        <w:t xml:space="preserve"> </w:t>
      </w:r>
      <w:r w:rsidR="001B3CA4">
        <w:t>Likewise,</w:t>
      </w:r>
      <w:r w:rsidR="0043191F">
        <w:t xml:space="preserve"> the same process was put </w:t>
      </w:r>
      <w:r w:rsidR="000159E5">
        <w:t>into action for th</w:t>
      </w:r>
      <w:r w:rsidR="007F3BAD">
        <w:t xml:space="preserve">e </w:t>
      </w:r>
      <w:r w:rsidR="00A30A03">
        <w:t>mounting of the</w:t>
      </w:r>
      <w:r w:rsidR="008443E0">
        <w:t xml:space="preserve"> </w:t>
      </w:r>
      <w:r w:rsidR="00AF1ADB">
        <w:t xml:space="preserve">PCB design. </w:t>
      </w:r>
      <w:r w:rsidR="00460F72">
        <w:t xml:space="preserve">The PCB </w:t>
      </w:r>
      <w:r w:rsidR="001B3CA4">
        <w:t xml:space="preserve">was </w:t>
      </w:r>
      <w:r w:rsidR="00250D4F">
        <w:t>dimensioned</w:t>
      </w:r>
      <w:r w:rsidR="00E93945">
        <w:t xml:space="preserve"> precisely allowing all four corners to be screwed into the</w:t>
      </w:r>
      <w:r w:rsidR="00BE184A">
        <w:t xml:space="preserve"> respective screw holes. Each screw hole has a diameter of </w:t>
      </w:r>
      <w:r w:rsidR="00E8669A">
        <w:t xml:space="preserve">2.2mm allowing for a #3 screw to </w:t>
      </w:r>
      <w:r w:rsidR="00CB049D">
        <w:t xml:space="preserve">fit into each screw hole. </w:t>
      </w:r>
      <w:r w:rsidR="009C35FF">
        <w:t xml:space="preserve">On all 4 corners of the </w:t>
      </w:r>
      <w:r w:rsidR="001C5EE5">
        <w:t xml:space="preserve">encasing are </w:t>
      </w:r>
      <w:r w:rsidR="00E869CD">
        <w:t xml:space="preserve">screw </w:t>
      </w:r>
      <w:r w:rsidR="001C5EE5">
        <w:t xml:space="preserve">holes that </w:t>
      </w:r>
      <w:r w:rsidR="00A615CB">
        <w:t xml:space="preserve">will allow </w:t>
      </w:r>
      <w:r w:rsidR="0020576D">
        <w:t xml:space="preserve">the encasing to be </w:t>
      </w:r>
      <w:r w:rsidR="00003CE4">
        <w:t>mounted to the wall using standard</w:t>
      </w:r>
      <w:r w:rsidR="00D61930">
        <w:t xml:space="preserve"> #6</w:t>
      </w:r>
      <w:r w:rsidR="00003CE4">
        <w:t xml:space="preserve"> </w:t>
      </w:r>
      <w:r w:rsidR="00D61930">
        <w:t>(</w:t>
      </w:r>
      <w:r w:rsidR="00003CE4">
        <w:t>3.3mm</w:t>
      </w:r>
      <w:r w:rsidR="00D61930">
        <w:t>)</w:t>
      </w:r>
      <w:r w:rsidR="00003CE4">
        <w:t xml:space="preserve"> drywall screws.</w:t>
      </w:r>
      <w:r w:rsidR="004D4CA4">
        <w:t xml:space="preserve"> </w:t>
      </w:r>
      <w:r w:rsidR="00FB64A3">
        <w:t xml:space="preserve">On the left side of the </w:t>
      </w:r>
      <w:r w:rsidR="00983270">
        <w:t>encasing is where th</w:t>
      </w:r>
      <w:r w:rsidR="00C135DE">
        <w:t xml:space="preserve">e hole for the power plug and </w:t>
      </w:r>
      <w:r w:rsidR="00BB0C5D">
        <w:t xml:space="preserve">ventilation holes are placed. </w:t>
      </w:r>
      <w:r w:rsidR="007852F5">
        <w:t xml:space="preserve">The </w:t>
      </w:r>
      <w:r w:rsidR="00191557">
        <w:t xml:space="preserve">larger hole is </w:t>
      </w:r>
      <w:r w:rsidR="00F7293A">
        <w:t xml:space="preserve">for the power plug and will </w:t>
      </w:r>
      <w:r w:rsidR="003928D6">
        <w:t xml:space="preserve">provide </w:t>
      </w:r>
      <w:r w:rsidR="00F06E44">
        <w:t xml:space="preserve">an opening for the </w:t>
      </w:r>
      <w:r w:rsidR="0023010C">
        <w:t xml:space="preserve">PCB to </w:t>
      </w:r>
      <w:r w:rsidR="008A462F">
        <w:t xml:space="preserve">be powered. </w:t>
      </w:r>
      <w:r w:rsidR="002B3858">
        <w:t>This hole</w:t>
      </w:r>
      <w:r w:rsidR="000109FF">
        <w:t xml:space="preserve"> has a diameter of 9mm and was</w:t>
      </w:r>
      <w:r w:rsidR="00EE4DC6">
        <w:t xml:space="preserve"> dimensioned precisely to ensure that the </w:t>
      </w:r>
      <w:r w:rsidR="00352172">
        <w:t xml:space="preserve">plug will connect directly to the PCB without </w:t>
      </w:r>
      <w:r w:rsidR="00E32502">
        <w:t>any issue.</w:t>
      </w:r>
      <w:r w:rsidR="005C79AB">
        <w:t xml:space="preserve"> </w:t>
      </w:r>
      <w:r w:rsidR="00565721">
        <w:t>The 12 smaller</w:t>
      </w:r>
      <w:r w:rsidR="003E48BE">
        <w:t xml:space="preserve"> holes to the left </w:t>
      </w:r>
      <w:r w:rsidR="000B4351">
        <w:t xml:space="preserve">are the holes to provide ventilation. </w:t>
      </w:r>
      <w:r w:rsidR="00D1144D">
        <w:t>Each hole</w:t>
      </w:r>
      <w:r w:rsidR="00F107B3">
        <w:t xml:space="preserve"> has a diameter of </w:t>
      </w:r>
      <w:r w:rsidR="00D1144D">
        <w:t>1.5mm</w:t>
      </w:r>
      <w:r w:rsidR="00F107B3">
        <w:t xml:space="preserve">. </w:t>
      </w:r>
      <w:r w:rsidR="00D97E77">
        <w:t>At the top of</w:t>
      </w:r>
      <w:r w:rsidR="00D10988">
        <w:t xml:space="preserve"> </w:t>
      </w:r>
      <w:fldSimple w:instr=" REF _Ref6149890 ">
        <w:r w:rsidR="00697384">
          <w:t>Fig. 32</w:t>
        </w:r>
      </w:fldSimple>
      <w:r w:rsidR="001841F1">
        <w:t xml:space="preserve"> </w:t>
      </w:r>
      <w:r w:rsidR="00623B0E">
        <w:t xml:space="preserve">are </w:t>
      </w:r>
      <w:r w:rsidR="005367D9">
        <w:t>ridges that will allow for the lid of the encasing to slide onto to close</w:t>
      </w:r>
      <w:r w:rsidR="00617B73">
        <w:t xml:space="preserve">. </w:t>
      </w:r>
      <w:r w:rsidR="00271847">
        <w:fldChar w:fldCharType="begin"/>
      </w:r>
      <w:r w:rsidR="00271847">
        <w:instrText xml:space="preserve"> REF _Ref6259671 \h </w:instrText>
      </w:r>
      <w:r w:rsidR="00271847">
        <w:fldChar w:fldCharType="separate"/>
      </w:r>
      <w:r w:rsidR="00697384">
        <w:t>Fig. 33</w:t>
      </w:r>
      <w:r w:rsidR="00271847">
        <w:fldChar w:fldCharType="end"/>
      </w:r>
      <w:r w:rsidR="00617B73">
        <w:t xml:space="preserve"> shows the lid for the encasing. </w:t>
      </w:r>
      <w:r w:rsidR="003B6152">
        <w:t>The li</w:t>
      </w:r>
      <w:r w:rsidR="00EB5390">
        <w:t>d</w:t>
      </w:r>
      <w:r w:rsidR="0059141B">
        <w:t xml:space="preserve"> is designed to be slid onto the </w:t>
      </w:r>
      <w:r w:rsidR="0000606F">
        <w:lastRenderedPageBreak/>
        <w:t>body</w:t>
      </w:r>
      <w:r w:rsidR="00831FD9">
        <w:t xml:space="preserve"> to close and slid off to open. The cut out on the lid is dimensioned </w:t>
      </w:r>
      <w:r w:rsidR="00387E30">
        <w:t xml:space="preserve">where the </w:t>
      </w:r>
      <w:r w:rsidR="005E1183">
        <w:t>LCD will be placed.</w:t>
      </w:r>
    </w:p>
    <w:p w14:paraId="4EA31CEC" w14:textId="00484527" w:rsidR="00E36F87" w:rsidRDefault="00261E90" w:rsidP="00E36F87">
      <w:pPr>
        <w:pStyle w:val="Figure"/>
        <w:keepNext/>
      </w:pPr>
      <w:r>
        <w:rPr>
          <w:noProof/>
        </w:rPr>
        <w:drawing>
          <wp:inline distT="0" distB="0" distL="0" distR="0" wp14:anchorId="2B4EC524" wp14:editId="11F53CBB">
            <wp:extent cx="3571875" cy="2231717"/>
            <wp:effectExtent l="0" t="0" r="0" b="0"/>
            <wp:docPr id="2134474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71875" cy="2231717"/>
                    </a:xfrm>
                    <a:prstGeom prst="rect">
                      <a:avLst/>
                    </a:prstGeom>
                  </pic:spPr>
                </pic:pic>
              </a:graphicData>
            </a:graphic>
          </wp:inline>
        </w:drawing>
      </w:r>
    </w:p>
    <w:p w14:paraId="32205BBC" w14:textId="1AB920C9" w:rsidR="008917C7" w:rsidRDefault="00E36F87" w:rsidP="008B1DF4">
      <w:pPr>
        <w:pStyle w:val="figurecaption"/>
      </w:pPr>
      <w:bookmarkStart w:id="3289" w:name="_Ref6149890"/>
      <w:bookmarkStart w:id="3290" w:name="_Ref6149884"/>
      <w:bookmarkStart w:id="3291" w:name="_Toc6246838"/>
      <w:bookmarkStart w:id="3292" w:name="_Toc6501981"/>
      <w:bookmarkStart w:id="3293" w:name="_Toc8661889"/>
      <w:r>
        <w:t xml:space="preserve">Fig. </w:t>
      </w:r>
      <w:r w:rsidR="008B1DF4">
        <w:fldChar w:fldCharType="begin"/>
      </w:r>
      <w:r w:rsidR="008B1DF4">
        <w:instrText xml:space="preserve"> SEQ Fig. \* ARABIC </w:instrText>
      </w:r>
      <w:r w:rsidR="008B1DF4">
        <w:fldChar w:fldCharType="separate"/>
      </w:r>
      <w:r w:rsidR="008D0D93">
        <w:t>32</w:t>
      </w:r>
      <w:r w:rsidR="008B1DF4">
        <w:fldChar w:fldCharType="end"/>
      </w:r>
      <w:bookmarkEnd w:id="3289"/>
      <w:bookmarkEnd w:id="3290"/>
      <w:r w:rsidR="00EA4ABA">
        <w:t xml:space="preserve"> Temperature control unit encasing (Body)</w:t>
      </w:r>
      <w:bookmarkEnd w:id="3291"/>
      <w:bookmarkEnd w:id="3292"/>
      <w:bookmarkEnd w:id="3293"/>
    </w:p>
    <w:p w14:paraId="67683DF8" w14:textId="77777777" w:rsidR="00C36C36" w:rsidRDefault="008917C7" w:rsidP="00C36C36">
      <w:pPr>
        <w:pStyle w:val="Figure"/>
      </w:pPr>
      <w:r>
        <w:t xml:space="preserve"> </w:t>
      </w:r>
      <w:r>
        <w:rPr>
          <w:noProof/>
        </w:rPr>
        <w:drawing>
          <wp:inline distT="0" distB="0" distL="0" distR="0" wp14:anchorId="48FCDB17" wp14:editId="3276B925">
            <wp:extent cx="3638727" cy="1615985"/>
            <wp:effectExtent l="0" t="0" r="0" b="3810"/>
            <wp:docPr id="1550248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648232" cy="1620206"/>
                    </a:xfrm>
                    <a:prstGeom prst="rect">
                      <a:avLst/>
                    </a:prstGeom>
                  </pic:spPr>
                </pic:pic>
              </a:graphicData>
            </a:graphic>
          </wp:inline>
        </w:drawing>
      </w:r>
    </w:p>
    <w:p w14:paraId="2DFDB669" w14:textId="7F720603" w:rsidR="000B039B" w:rsidRPr="0075289A" w:rsidRDefault="008B1DF4" w:rsidP="00552AC5">
      <w:pPr>
        <w:pStyle w:val="figurecaption"/>
      </w:pPr>
      <w:bookmarkStart w:id="3294" w:name="_Ref6259671"/>
      <w:bookmarkStart w:id="3295" w:name="_Toc6501982"/>
      <w:bookmarkStart w:id="3296" w:name="_Toc8661890"/>
      <w:r>
        <w:t xml:space="preserve">Fig. </w:t>
      </w:r>
      <w:r w:rsidR="00271847">
        <w:fldChar w:fldCharType="begin"/>
      </w:r>
      <w:r w:rsidR="00271847">
        <w:instrText xml:space="preserve"> SEQ Fig. \* ARABIC </w:instrText>
      </w:r>
      <w:r w:rsidR="00271847">
        <w:fldChar w:fldCharType="separate"/>
      </w:r>
      <w:r w:rsidR="008D0D93">
        <w:t>33</w:t>
      </w:r>
      <w:r w:rsidR="00271847">
        <w:fldChar w:fldCharType="end"/>
      </w:r>
      <w:bookmarkEnd w:id="3294"/>
      <w:r w:rsidR="00EA4ABA">
        <w:t xml:space="preserve"> Temperature control unit encasing (Lid)</w:t>
      </w:r>
      <w:bookmarkEnd w:id="3295"/>
      <w:bookmarkEnd w:id="3296"/>
    </w:p>
    <w:p w14:paraId="0FF467CC" w14:textId="2C90D53C" w:rsidR="00FD794E" w:rsidRDefault="00FD794E" w:rsidP="00EF39E4">
      <w:pPr>
        <w:pStyle w:val="Heading2"/>
      </w:pPr>
      <w:bookmarkStart w:id="3297" w:name="_Toc6246919"/>
      <w:bookmarkStart w:id="3298" w:name="_Toc6502061"/>
      <w:bookmarkStart w:id="3299" w:name="_Toc7114533"/>
      <w:bookmarkStart w:id="3300" w:name="_Toc7616881"/>
      <w:bookmarkStart w:id="3301" w:name="_Toc8661816"/>
      <w:r>
        <w:t>Implementation of Task 7.</w:t>
      </w:r>
      <w:bookmarkEnd w:id="3297"/>
      <w:bookmarkEnd w:id="3298"/>
      <w:bookmarkEnd w:id="3299"/>
      <w:bookmarkEnd w:id="3300"/>
      <w:bookmarkEnd w:id="3301"/>
    </w:p>
    <w:p w14:paraId="6814CA1C" w14:textId="77777777" w:rsidR="008E1454" w:rsidRPr="008E1454" w:rsidRDefault="008E1454" w:rsidP="00FD4CA3">
      <w:pPr>
        <w:pStyle w:val="ListParagraph"/>
        <w:keepNext/>
        <w:numPr>
          <w:ilvl w:val="1"/>
          <w:numId w:val="21"/>
        </w:numPr>
        <w:tabs>
          <w:tab w:val="left" w:pos="540"/>
        </w:tabs>
        <w:spacing w:before="0" w:after="0"/>
        <w:jc w:val="both"/>
        <w:outlineLvl w:val="2"/>
        <w:rPr>
          <w:i/>
          <w:iCs/>
          <w:noProof/>
          <w:vanish/>
          <w:sz w:val="24"/>
          <w:lang w:eastAsia="en-US"/>
        </w:rPr>
      </w:pPr>
      <w:bookmarkStart w:id="3302" w:name="_Toc7113580"/>
      <w:bookmarkStart w:id="3303" w:name="_Toc7113688"/>
      <w:bookmarkStart w:id="3304" w:name="_Toc7114534"/>
      <w:bookmarkStart w:id="3305" w:name="_Toc7517058"/>
      <w:bookmarkStart w:id="3306" w:name="_Toc7517173"/>
      <w:bookmarkStart w:id="3307" w:name="_Toc7609477"/>
      <w:bookmarkStart w:id="3308" w:name="_Toc7616882"/>
      <w:bookmarkStart w:id="3309" w:name="_Toc7616984"/>
      <w:bookmarkStart w:id="3310" w:name="_Toc7617375"/>
      <w:bookmarkStart w:id="3311" w:name="_Toc8038567"/>
      <w:bookmarkStart w:id="3312" w:name="_Toc8601693"/>
      <w:bookmarkStart w:id="3313" w:name="_Toc8661817"/>
      <w:bookmarkEnd w:id="3302"/>
      <w:bookmarkEnd w:id="3303"/>
      <w:bookmarkEnd w:id="3304"/>
      <w:bookmarkEnd w:id="3305"/>
      <w:bookmarkEnd w:id="3306"/>
      <w:bookmarkEnd w:id="3307"/>
      <w:bookmarkEnd w:id="3308"/>
      <w:bookmarkEnd w:id="3309"/>
      <w:bookmarkEnd w:id="3310"/>
      <w:bookmarkEnd w:id="3311"/>
      <w:bookmarkEnd w:id="3312"/>
      <w:bookmarkEnd w:id="3313"/>
    </w:p>
    <w:p w14:paraId="4B511F62" w14:textId="3C36FA06" w:rsidR="008E1454" w:rsidRPr="008E1454" w:rsidRDefault="008E1454" w:rsidP="008E1454">
      <w:pPr>
        <w:pStyle w:val="Heading3"/>
      </w:pPr>
      <w:bookmarkStart w:id="3314" w:name="_Toc7114535"/>
      <w:bookmarkStart w:id="3315" w:name="_Toc7616883"/>
      <w:bookmarkStart w:id="3316" w:name="_Toc8661818"/>
      <w:r>
        <w:t>Implementation of Task 7.1</w:t>
      </w:r>
      <w:bookmarkEnd w:id="3314"/>
      <w:bookmarkEnd w:id="3315"/>
      <w:bookmarkEnd w:id="3316"/>
    </w:p>
    <w:p w14:paraId="208FD896" w14:textId="6E64F707" w:rsidR="000B039B" w:rsidRDefault="0015568B" w:rsidP="00D77DE8">
      <w:pPr>
        <w:pStyle w:val="AllText"/>
      </w:pPr>
      <w:r>
        <w:rPr>
          <w:noProof/>
        </w:rPr>
        <w:fldChar w:fldCharType="begin"/>
      </w:r>
      <w:r>
        <w:rPr>
          <w:noProof/>
        </w:rPr>
        <w:instrText xml:space="preserve"> REF _Ref531622688 \h </w:instrText>
      </w:r>
      <w:r>
        <w:rPr>
          <w:noProof/>
        </w:rPr>
      </w:r>
      <w:r>
        <w:rPr>
          <w:noProof/>
        </w:rPr>
        <w:fldChar w:fldCharType="separate"/>
      </w:r>
      <w:r w:rsidR="00697384">
        <w:t>Fig. 34</w:t>
      </w:r>
      <w:r>
        <w:rPr>
          <w:noProof/>
        </w:rPr>
        <w:fldChar w:fldCharType="end"/>
      </w:r>
      <w:r>
        <w:rPr>
          <w:noProof/>
        </w:rPr>
        <w:t xml:space="preserve"> </w:t>
      </w:r>
      <w:r w:rsidR="00FD794E">
        <w:rPr>
          <w:noProof/>
        </w:rPr>
        <w:t xml:space="preserve">displays the schematic for the light control circuit. </w:t>
      </w:r>
      <w:r w:rsidR="00BF5936">
        <w:rPr>
          <w:noProof/>
        </w:rPr>
        <w:t>Components used i</w:t>
      </w:r>
      <w:r w:rsidR="00271847">
        <w:rPr>
          <w:noProof/>
        </w:rPr>
        <w:t xml:space="preserve">n this circuit are a standard 633nm Red Led to notify the user that the device is working along with a resistor to limit the current so the LED will not burn out quickly. </w:t>
      </w:r>
      <w:r w:rsidR="00E858E1">
        <w:rPr>
          <w:noProof/>
        </w:rPr>
        <w:t xml:space="preserve">NodeMCU will </w:t>
      </w:r>
      <w:r w:rsidR="00427145">
        <w:rPr>
          <w:noProof/>
        </w:rPr>
        <w:t xml:space="preserve">be </w:t>
      </w:r>
      <w:r w:rsidR="00E858E1">
        <w:rPr>
          <w:noProof/>
        </w:rPr>
        <w:t xml:space="preserve">used for the 3v3 power input for both the LED and the Relay board header pins. Input 3 on the relay board header pin is connected to D1 on the NodeMCU to switch the lights on &amp; off. The </w:t>
      </w:r>
      <w:r w:rsidR="00612B18">
        <w:rPr>
          <w:noProof/>
        </w:rPr>
        <w:t>power module</w:t>
      </w:r>
      <w:r w:rsidR="00E858E1">
        <w:rPr>
          <w:noProof/>
        </w:rPr>
        <w:t xml:space="preserve"> (HLK-PM01) is used to drop the voltage coming from the wall (220V) to 5V which is a usable voltage for this circuit. </w:t>
      </w:r>
      <w:r w:rsidR="00880E9E">
        <w:rPr>
          <w:noProof/>
        </w:rPr>
        <w:t>+Vo will be connected to Vin to power the NodeMCU and –Vo will be con</w:t>
      </w:r>
      <w:r w:rsidR="00427145">
        <w:rPr>
          <w:noProof/>
        </w:rPr>
        <w:t>ne</w:t>
      </w:r>
      <w:r w:rsidR="00880E9E">
        <w:rPr>
          <w:noProof/>
        </w:rPr>
        <w:t xml:space="preserve">cted the GND. Both AC inputs will be connected to screw terminals from the </w:t>
      </w:r>
      <w:r w:rsidR="000B75EA">
        <w:rPr>
          <w:noProof/>
        </w:rPr>
        <w:t>wires from the wall will be con</w:t>
      </w:r>
      <w:r w:rsidR="00880E9E">
        <w:rPr>
          <w:noProof/>
        </w:rPr>
        <w:t>n</w:t>
      </w:r>
      <w:r w:rsidR="000B75EA">
        <w:rPr>
          <w:noProof/>
        </w:rPr>
        <w:t>e</w:t>
      </w:r>
      <w:r w:rsidR="00880E9E">
        <w:rPr>
          <w:noProof/>
        </w:rPr>
        <w:t>cted to.</w:t>
      </w:r>
      <w:r w:rsidR="00D77DE8">
        <w:rPr>
          <w:noProof/>
        </w:rPr>
        <w:t xml:space="preserve"> </w:t>
      </w:r>
      <w:r w:rsidR="00D77DE8">
        <w:fldChar w:fldCharType="begin"/>
      </w:r>
      <w:r w:rsidR="00D77DE8">
        <w:instrText xml:space="preserve"> REF _Ref531622767 \h </w:instrText>
      </w:r>
      <w:r w:rsidR="00D77DE8">
        <w:fldChar w:fldCharType="separate"/>
      </w:r>
      <w:r w:rsidR="00D77DE8">
        <w:t>Fig. 3</w:t>
      </w:r>
      <w:r w:rsidR="00D77DE8">
        <w:fldChar w:fldCharType="end"/>
      </w:r>
      <w:r w:rsidR="00697384">
        <w:t>5</w:t>
      </w:r>
      <w:r w:rsidR="00D77DE8">
        <w:t xml:space="preserve"> </w:t>
      </w:r>
      <w:r w:rsidR="00D77DE8">
        <w:rPr>
          <w:noProof/>
        </w:rPr>
        <w:t xml:space="preserve">displays the schematic for the light control circuit. Components used in this circuit are a standard 633nm Red Led to notify the user that the device is working along with a resistor to limit the current so the LED will not burn out quickly. NodeMCU will be used for the 3v3 power input for both the LED and the Relay board header pins. Input 3 on the relay board header pin is connected to D1 on the NodeMCU to switch the lights on &amp; off. The </w:t>
      </w:r>
      <w:r w:rsidR="00612B18">
        <w:rPr>
          <w:noProof/>
        </w:rPr>
        <w:t>power module</w:t>
      </w:r>
      <w:r w:rsidR="00D77DE8">
        <w:rPr>
          <w:noProof/>
        </w:rPr>
        <w:t xml:space="preserve"> (HLK-PM01) is used to drop the voltage coming from the wall (220V) to 5V which is a usable voltage for this circuit. +Vo will be connected to Vin to power the NodeMCU and –Vo will be connected the GND. Both AC inputs will be connected to screw terminals from the wires </w:t>
      </w:r>
      <w:r w:rsidR="00D77DE8">
        <w:rPr>
          <w:noProof/>
        </w:rPr>
        <w:lastRenderedPageBreak/>
        <w:t>from the wall will be connected to.</w:t>
      </w:r>
    </w:p>
    <w:p w14:paraId="63F4CDE1" w14:textId="65874BA8" w:rsidR="000B039B" w:rsidRDefault="00B04EC0" w:rsidP="004B4A3F">
      <w:pPr>
        <w:pStyle w:val="Figure"/>
      </w:pPr>
      <w:r>
        <w:rPr>
          <w:noProof/>
        </w:rPr>
        <w:drawing>
          <wp:inline distT="0" distB="0" distL="0" distR="0" wp14:anchorId="361FDB3E" wp14:editId="0B430D14">
            <wp:extent cx="4562475" cy="2445019"/>
            <wp:effectExtent l="0" t="0" r="0" b="0"/>
            <wp:docPr id="17807436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9678" cy="2454238"/>
                    </a:xfrm>
                    <a:prstGeom prst="rect">
                      <a:avLst/>
                    </a:prstGeom>
                  </pic:spPr>
                </pic:pic>
              </a:graphicData>
            </a:graphic>
          </wp:inline>
        </w:drawing>
      </w:r>
    </w:p>
    <w:p w14:paraId="4133C7A1" w14:textId="767E7AAA" w:rsidR="005F19C7" w:rsidRDefault="00A059F6" w:rsidP="00DB6282">
      <w:pPr>
        <w:pStyle w:val="figurecaption"/>
      </w:pPr>
      <w:bookmarkStart w:id="3317" w:name="_Toc531465124"/>
      <w:bookmarkStart w:id="3318" w:name="_Ref531622688"/>
      <w:bookmarkStart w:id="3319" w:name="_Toc531644057"/>
      <w:bookmarkStart w:id="3320" w:name="_Ref531898878"/>
      <w:bookmarkStart w:id="3321" w:name="_Toc6246839"/>
      <w:bookmarkStart w:id="3322" w:name="_Toc6501983"/>
      <w:bookmarkStart w:id="3323" w:name="_Toc8661891"/>
      <w:r>
        <w:t xml:space="preserve">Fig. </w:t>
      </w:r>
      <w:r w:rsidR="004D025F">
        <w:fldChar w:fldCharType="begin"/>
      </w:r>
      <w:r w:rsidR="004D025F">
        <w:instrText xml:space="preserve"> SEQ Fig. \* ARABIC </w:instrText>
      </w:r>
      <w:r w:rsidR="004D025F">
        <w:fldChar w:fldCharType="separate"/>
      </w:r>
      <w:r w:rsidR="008D0D93">
        <w:t>34</w:t>
      </w:r>
      <w:bookmarkEnd w:id="3317"/>
      <w:r w:rsidR="004D025F">
        <w:fldChar w:fldCharType="end"/>
      </w:r>
      <w:bookmarkEnd w:id="3318"/>
      <w:r w:rsidR="006A5CBB">
        <w:t xml:space="preserve"> Light Control Schematic</w:t>
      </w:r>
      <w:bookmarkEnd w:id="3319"/>
      <w:bookmarkEnd w:id="3320"/>
      <w:bookmarkEnd w:id="3321"/>
      <w:bookmarkEnd w:id="3322"/>
      <w:bookmarkEnd w:id="3323"/>
    </w:p>
    <w:p w14:paraId="55B2C856" w14:textId="05238F6C" w:rsidR="005379DA" w:rsidRDefault="005379DA" w:rsidP="005379DA">
      <w:pPr>
        <w:pStyle w:val="Figure"/>
      </w:pPr>
      <w:r>
        <w:rPr>
          <w:noProof/>
        </w:rPr>
        <w:drawing>
          <wp:inline distT="0" distB="0" distL="0" distR="0" wp14:anchorId="60DD4228" wp14:editId="122B4D9E">
            <wp:extent cx="5046389" cy="1950085"/>
            <wp:effectExtent l="0" t="0" r="1905" b="0"/>
            <wp:docPr id="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1" cstate="print">
                      <a:extLst>
                        <a:ext uri="{28A0092B-C50C-407E-A947-70E740481C1C}">
                          <a14:useLocalDpi xmlns:a14="http://schemas.microsoft.com/office/drawing/2010/main" val="0"/>
                        </a:ext>
                      </a:extLst>
                    </a:blip>
                    <a:stretch>
                      <a:fillRect/>
                    </a:stretch>
                  </pic:blipFill>
                  <pic:spPr>
                    <a:xfrm flipV="1">
                      <a:off x="0" y="0"/>
                      <a:ext cx="5134226" cy="1984028"/>
                    </a:xfrm>
                    <a:prstGeom prst="rect">
                      <a:avLst/>
                    </a:prstGeom>
                  </pic:spPr>
                </pic:pic>
              </a:graphicData>
            </a:graphic>
          </wp:inline>
        </w:drawing>
      </w:r>
    </w:p>
    <w:p w14:paraId="673D09B7" w14:textId="24D7D4F9" w:rsidR="005379DA" w:rsidRDefault="005379DA" w:rsidP="005379DA">
      <w:pPr>
        <w:pStyle w:val="figurecaption"/>
      </w:pPr>
      <w:bookmarkStart w:id="3324" w:name="_Toc6501984"/>
      <w:bookmarkStart w:id="3325" w:name="_Toc8661892"/>
      <w:r>
        <w:t xml:space="preserve">Fig. </w:t>
      </w:r>
      <w:r>
        <w:fldChar w:fldCharType="begin"/>
      </w:r>
      <w:r>
        <w:instrText xml:space="preserve"> SEQ Fig. \* ARABIC </w:instrText>
      </w:r>
      <w:r>
        <w:fldChar w:fldCharType="separate"/>
      </w:r>
      <w:r w:rsidR="008D0D93">
        <w:t>35</w:t>
      </w:r>
      <w:r>
        <w:fldChar w:fldCharType="end"/>
      </w:r>
      <w:r>
        <w:t xml:space="preserve"> </w:t>
      </w:r>
      <w:r w:rsidRPr="00400886">
        <w:t>Breadboard Design for Light Control</w:t>
      </w:r>
      <w:bookmarkEnd w:id="3324"/>
      <w:bookmarkEnd w:id="3325"/>
    </w:p>
    <w:p w14:paraId="47DA4F93" w14:textId="20D91E3F" w:rsidR="00A91052" w:rsidRDefault="006B03FE" w:rsidP="008E1454">
      <w:pPr>
        <w:pStyle w:val="Heading3"/>
      </w:pPr>
      <w:bookmarkStart w:id="3326" w:name="_Toc6246926"/>
      <w:bookmarkStart w:id="3327" w:name="_Toc6502062"/>
      <w:bookmarkStart w:id="3328" w:name="_Toc7114536"/>
      <w:bookmarkStart w:id="3329" w:name="_Toc7616884"/>
      <w:bookmarkStart w:id="3330" w:name="_Toc8661819"/>
      <w:r>
        <w:t>Implementation of Task 7.2</w:t>
      </w:r>
      <w:r w:rsidR="00A91052">
        <w:t>.</w:t>
      </w:r>
      <w:bookmarkEnd w:id="3326"/>
      <w:bookmarkEnd w:id="3327"/>
      <w:bookmarkEnd w:id="3328"/>
      <w:bookmarkEnd w:id="3329"/>
      <w:bookmarkEnd w:id="3330"/>
    </w:p>
    <w:p w14:paraId="54B31E2F" w14:textId="79E14244" w:rsidR="000144C9" w:rsidRPr="000144C9" w:rsidRDefault="000144C9" w:rsidP="00994786">
      <w:pPr>
        <w:pStyle w:val="AllText"/>
      </w:pPr>
      <w:r w:rsidRPr="000144C9">
        <w:fldChar w:fldCharType="begin"/>
      </w:r>
      <w:r w:rsidRPr="000144C9">
        <w:instrText xml:space="preserve"> REF _Ref531956428 \h  \* MERGEFORMAT </w:instrText>
      </w:r>
      <w:r w:rsidRPr="000144C9">
        <w:fldChar w:fldCharType="separate"/>
      </w:r>
      <w:r w:rsidR="00697384" w:rsidRPr="000144C9">
        <w:t xml:space="preserve">Fig. </w:t>
      </w:r>
      <w:r w:rsidR="00697384">
        <w:rPr>
          <w:noProof/>
        </w:rPr>
        <w:t>36</w:t>
      </w:r>
      <w:r w:rsidRPr="000144C9">
        <w:fldChar w:fldCharType="end"/>
      </w:r>
      <w:r>
        <w:t xml:space="preserve"> </w:t>
      </w:r>
      <w:r w:rsidRPr="00E95EAB">
        <w:t>display</w:t>
      </w:r>
      <w:r>
        <w:t>s</w:t>
      </w:r>
      <w:r w:rsidRPr="00E95EAB">
        <w:t xml:space="preserve"> the schemat</w:t>
      </w:r>
      <w:r>
        <w:t>ic design for light control</w:t>
      </w:r>
      <w:r w:rsidRPr="00E95EAB">
        <w:t>. The voltage source</w:t>
      </w:r>
      <w:r>
        <w:t xml:space="preserve"> from the 120VAC to 5VDC </w:t>
      </w:r>
      <w:r w:rsidR="00612B18">
        <w:t>power module</w:t>
      </w:r>
      <w:r>
        <w:t xml:space="preserve"> 600mA</w:t>
      </w:r>
      <w:r w:rsidRPr="00E95EAB">
        <w:t xml:space="preserve"> will be powering</w:t>
      </w:r>
      <w:r w:rsidR="00F90425">
        <w:t xml:space="preserve"> this circuit with its negative Vout pin</w:t>
      </w:r>
      <w:r w:rsidRPr="00E95EAB">
        <w:t xml:space="preserve"> </w:t>
      </w:r>
      <w:r>
        <w:t xml:space="preserve">to the Vcc input </w:t>
      </w:r>
      <w:r w:rsidR="00F90425">
        <w:t xml:space="preserve">on the relay board and its positive Vout pin to </w:t>
      </w:r>
      <w:r>
        <w:t xml:space="preserve">the </w:t>
      </w:r>
      <w:r w:rsidR="00F90425">
        <w:t>VIN</w:t>
      </w:r>
      <w:r>
        <w:t xml:space="preserve"> input on the NodeMCU since the NodeMCU is</w:t>
      </w:r>
      <w:r w:rsidR="00F90425">
        <w:t xml:space="preserve"> built with a voltage regulator</w:t>
      </w:r>
      <w:r w:rsidRPr="00E95EAB">
        <w:t>.</w:t>
      </w:r>
      <w:r w:rsidR="00F90425">
        <w:t xml:space="preserve"> On the AC inputs which </w:t>
      </w:r>
      <w:r w:rsidR="00A65843">
        <w:t>are</w:t>
      </w:r>
      <w:r w:rsidR="00F90425">
        <w:t xml:space="preserve"> coming from the wall, there is a screw terminal indicating that there is input power going into the circuit.</w:t>
      </w:r>
      <w:r w:rsidRPr="00E95EAB">
        <w:t xml:space="preserve"> </w:t>
      </w:r>
      <w:r w:rsidR="00F90425">
        <w:t>Input IN1 on the relay board will be controlling the lights turning it on and off, connected to digital input D1 on the NodeMCU outputting 15mA on the</w:t>
      </w:r>
      <w:r>
        <w:t xml:space="preserve"> pin.</w:t>
      </w:r>
      <w:r w:rsidR="00F90425">
        <w:t xml:space="preserve"> There will be a limiting resistor used to reduce to the current flowing to the light so it doesn’t burn out quickly</w:t>
      </w:r>
      <w:r>
        <w:t>.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t>) indicate that there is a small current going them and the larger wire (24 mil</w:t>
      </w:r>
      <w:r w:rsidR="00427145">
        <w:t>s</w:t>
      </w:r>
      <w:r>
        <w:t>) indicate there is a larger current going through that area.</w:t>
      </w:r>
      <w:r w:rsidR="00994786">
        <w:t xml:space="preserve"> </w:t>
      </w:r>
      <w:r w:rsidR="00994786">
        <w:fldChar w:fldCharType="begin"/>
      </w:r>
      <w:r w:rsidR="00994786">
        <w:instrText xml:space="preserve"> REF _Ref531958311 \h </w:instrText>
      </w:r>
      <w:r w:rsidR="00994786">
        <w:fldChar w:fldCharType="separate"/>
      </w:r>
      <w:r w:rsidR="00697384" w:rsidRPr="00994786">
        <w:t xml:space="preserve">Fig. </w:t>
      </w:r>
      <w:r w:rsidR="00697384">
        <w:t>37</w:t>
      </w:r>
      <w:r w:rsidR="00994786">
        <w:fldChar w:fldCharType="end"/>
      </w:r>
      <w:r w:rsidR="00994786">
        <w:t xml:space="preserve"> displays the </w:t>
      </w:r>
      <w:r w:rsidR="008647FF">
        <w:t xml:space="preserve">minimum </w:t>
      </w:r>
      <w:r w:rsidR="00994786">
        <w:t>trace currents of wires and the required trace width of the wires for the PCB Design.</w:t>
      </w:r>
    </w:p>
    <w:p w14:paraId="3E1EE416" w14:textId="58A75E82" w:rsidR="0045362E" w:rsidRDefault="003A1F35" w:rsidP="00C6643E">
      <w:pPr>
        <w:pStyle w:val="Figure"/>
      </w:pPr>
      <w:r>
        <w:rPr>
          <w:noProof/>
        </w:rPr>
        <w:lastRenderedPageBreak/>
        <w:drawing>
          <wp:inline distT="0" distB="0" distL="0" distR="0" wp14:anchorId="27E18628" wp14:editId="536E8969">
            <wp:extent cx="3427488" cy="3085106"/>
            <wp:effectExtent l="0" t="0" r="1905" b="1270"/>
            <wp:docPr id="13304316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427488" cy="3085106"/>
                    </a:xfrm>
                    <a:prstGeom prst="rect">
                      <a:avLst/>
                    </a:prstGeom>
                  </pic:spPr>
                </pic:pic>
              </a:graphicData>
            </a:graphic>
          </wp:inline>
        </w:drawing>
      </w:r>
    </w:p>
    <w:p w14:paraId="5616C5D8" w14:textId="629633A3" w:rsidR="000144C9" w:rsidRDefault="000144C9" w:rsidP="00994786">
      <w:pPr>
        <w:pStyle w:val="figurecaption"/>
      </w:pPr>
      <w:bookmarkStart w:id="3331" w:name="_Ref531956428"/>
      <w:bookmarkStart w:id="3332" w:name="_Toc6246841"/>
      <w:bookmarkStart w:id="3333" w:name="_Toc6501985"/>
      <w:bookmarkStart w:id="3334" w:name="_Toc8661893"/>
      <w:r w:rsidRPr="000144C9">
        <w:t xml:space="preserve">Fig. </w:t>
      </w:r>
      <w:r w:rsidRPr="000144C9">
        <w:fldChar w:fldCharType="begin"/>
      </w:r>
      <w:r w:rsidRPr="000144C9">
        <w:instrText xml:space="preserve"> SEQ Fig. \* ARABIC </w:instrText>
      </w:r>
      <w:r w:rsidRPr="000144C9">
        <w:fldChar w:fldCharType="separate"/>
      </w:r>
      <w:r w:rsidR="008D0D93">
        <w:t>36</w:t>
      </w:r>
      <w:r w:rsidRPr="000144C9">
        <w:fldChar w:fldCharType="end"/>
      </w:r>
      <w:bookmarkEnd w:id="3331"/>
      <w:r w:rsidRPr="000144C9">
        <w:t xml:space="preserve"> PCB Design for Light Control</w:t>
      </w:r>
      <w:bookmarkEnd w:id="3332"/>
      <w:bookmarkEnd w:id="3333"/>
      <w:bookmarkEnd w:id="3334"/>
    </w:p>
    <w:p w14:paraId="72CA22D4" w14:textId="52FB2569" w:rsidR="00F90425" w:rsidRDefault="00807CFA" w:rsidP="003A1F35">
      <w:pPr>
        <w:pStyle w:val="Figure"/>
      </w:pPr>
      <w:r>
        <w:rPr>
          <w:noProof/>
        </w:rPr>
        <w:drawing>
          <wp:inline distT="0" distB="0" distL="0" distR="0" wp14:anchorId="1CE48A0B" wp14:editId="6A7C0D1C">
            <wp:extent cx="5476876" cy="1393209"/>
            <wp:effectExtent l="0" t="0" r="0" b="0"/>
            <wp:docPr id="703154049" name="Picture 77687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870589"/>
                    <pic:cNvPicPr/>
                  </pic:nvPicPr>
                  <pic:blipFill>
                    <a:blip r:embed="rId63">
                      <a:extLst>
                        <a:ext uri="{28A0092B-C50C-407E-A947-70E740481C1C}">
                          <a14:useLocalDpi xmlns:a14="http://schemas.microsoft.com/office/drawing/2010/main" val="0"/>
                        </a:ext>
                      </a:extLst>
                    </a:blip>
                    <a:stretch>
                      <a:fillRect/>
                    </a:stretch>
                  </pic:blipFill>
                  <pic:spPr>
                    <a:xfrm>
                      <a:off x="0" y="0"/>
                      <a:ext cx="5476876" cy="1393209"/>
                    </a:xfrm>
                    <a:prstGeom prst="rect">
                      <a:avLst/>
                    </a:prstGeom>
                  </pic:spPr>
                </pic:pic>
              </a:graphicData>
            </a:graphic>
          </wp:inline>
        </w:drawing>
      </w:r>
    </w:p>
    <w:p w14:paraId="47F0B359" w14:textId="40635DA2" w:rsidR="00A61F2E" w:rsidRDefault="00994786" w:rsidP="007A51B3">
      <w:pPr>
        <w:pStyle w:val="figurecaption"/>
      </w:pPr>
      <w:bookmarkStart w:id="3335" w:name="_Ref531958311"/>
      <w:bookmarkStart w:id="3336" w:name="_Toc6246842"/>
      <w:bookmarkStart w:id="3337" w:name="_Toc6501986"/>
      <w:bookmarkStart w:id="3338" w:name="_Toc8661894"/>
      <w:r w:rsidRPr="00994786">
        <w:t xml:space="preserve">Fig. </w:t>
      </w:r>
      <w:r w:rsidRPr="00994786">
        <w:fldChar w:fldCharType="begin"/>
      </w:r>
      <w:r w:rsidRPr="00994786">
        <w:instrText xml:space="preserve"> SEQ Fig. \* ARABIC </w:instrText>
      </w:r>
      <w:r w:rsidRPr="00994786">
        <w:fldChar w:fldCharType="separate"/>
      </w:r>
      <w:r w:rsidR="008D0D93">
        <w:t>37</w:t>
      </w:r>
      <w:r w:rsidRPr="00994786">
        <w:fldChar w:fldCharType="end"/>
      </w:r>
      <w:bookmarkEnd w:id="3335"/>
      <w:r w:rsidRPr="00994786">
        <w:t xml:space="preserve"> Trace Current &amp; Width for PCB D</w:t>
      </w:r>
      <w:r>
        <w:t>esign</w:t>
      </w:r>
      <w:bookmarkEnd w:id="3336"/>
      <w:bookmarkEnd w:id="3337"/>
      <w:bookmarkEnd w:id="3338"/>
    </w:p>
    <w:p w14:paraId="73D9100C" w14:textId="1C058518" w:rsidR="00A61F2E" w:rsidRDefault="00A61F2E" w:rsidP="008E1454">
      <w:pPr>
        <w:pStyle w:val="Heading3"/>
      </w:pPr>
      <w:bookmarkStart w:id="3339" w:name="_Toc6246927"/>
      <w:bookmarkStart w:id="3340" w:name="_Toc6502063"/>
      <w:bookmarkStart w:id="3341" w:name="_Toc7114537"/>
      <w:bookmarkStart w:id="3342" w:name="_Toc7616885"/>
      <w:bookmarkStart w:id="3343" w:name="_Toc8661820"/>
      <w:r>
        <w:t>Implementation of Task 7.3.</w:t>
      </w:r>
      <w:bookmarkEnd w:id="3339"/>
      <w:bookmarkEnd w:id="3340"/>
      <w:bookmarkEnd w:id="3341"/>
      <w:bookmarkEnd w:id="3342"/>
      <w:bookmarkEnd w:id="3343"/>
    </w:p>
    <w:p w14:paraId="1ACF9CD3" w14:textId="53C14BA3" w:rsidR="00A61F2E" w:rsidRDefault="00405F8B" w:rsidP="00A61F2E">
      <w:pPr>
        <w:pStyle w:val="AllText"/>
      </w:pPr>
      <w:r>
        <w:fldChar w:fldCharType="begin"/>
      </w:r>
      <w:r>
        <w:instrText xml:space="preserve"> REF _Ref6228977 \h </w:instrText>
      </w:r>
      <w:r>
        <w:fldChar w:fldCharType="separate"/>
      </w:r>
      <w:r w:rsidR="00697384">
        <w:t>Fig. 38</w:t>
      </w:r>
      <w:r>
        <w:fldChar w:fldCharType="end"/>
      </w:r>
      <w:r>
        <w:t xml:space="preserve"> below</w:t>
      </w:r>
      <w:r w:rsidR="002A5173">
        <w:t xml:space="preserve"> displays the assembly of all the components for Light Control. </w:t>
      </w:r>
      <w:r w:rsidR="00AD0FD1">
        <w:t xml:space="preserve">To assemble, </w:t>
      </w:r>
      <w:r w:rsidR="00F338EE">
        <w:t>a</w:t>
      </w:r>
      <w:r w:rsidR="00AD0FD1">
        <w:t xml:space="preserve"> soldering iron and solder </w:t>
      </w:r>
      <w:r w:rsidR="00F338EE">
        <w:t>w</w:t>
      </w:r>
      <w:r w:rsidR="00427145">
        <w:t>ere</w:t>
      </w:r>
      <w:r w:rsidR="00F338EE">
        <w:t xml:space="preserve"> used</w:t>
      </w:r>
      <w:r w:rsidR="00AD0FD1">
        <w:t xml:space="preserve"> to fix the components on the PCB board. Components soldered include header pin</w:t>
      </w:r>
      <w:r w:rsidR="002A5173">
        <w:t>s for NodeMCU &amp; relay board</w:t>
      </w:r>
      <w:r w:rsidR="00AD0FD1">
        <w:t>,</w:t>
      </w:r>
      <w:r w:rsidR="002A5173">
        <w:t xml:space="preserve"> screw terminals, 240VAC to 5VDC </w:t>
      </w:r>
      <w:r w:rsidR="00D07E15">
        <w:t xml:space="preserve">AC-DC power </w:t>
      </w:r>
      <w:r w:rsidR="00612B18">
        <w:t>module</w:t>
      </w:r>
      <w:r w:rsidR="002A5173">
        <w:t>, resistor &amp; red LED</w:t>
      </w:r>
      <w:r w:rsidR="00AD0FD1">
        <w:t xml:space="preserve">. The screw holes on the corners of the PCB are approximately 2.2mm in diameter so for the encasing design, accurate dimensions were crucial. </w:t>
      </w:r>
      <w:r w:rsidR="002F6CC3">
        <w:t>The</w:t>
      </w:r>
      <w:r w:rsidR="00AD0FD1">
        <w:t xml:space="preserve"> PCB holes for the NodeMCU </w:t>
      </w:r>
      <w:r w:rsidR="002F6CC3">
        <w:t xml:space="preserve">header pins </w:t>
      </w:r>
      <w:r w:rsidR="00AD0FD1">
        <w:t xml:space="preserve">were too small for the </w:t>
      </w:r>
      <w:r w:rsidR="002F6CC3">
        <w:t>heade</w:t>
      </w:r>
      <w:r w:rsidR="00964395">
        <w:t>r</w:t>
      </w:r>
      <w:r w:rsidR="00AD0FD1">
        <w:t xml:space="preserve"> pins go through. </w:t>
      </w:r>
      <w:r w:rsidR="002F6CC3">
        <w:t>Counterattacking</w:t>
      </w:r>
      <w:r w:rsidR="00AD0FD1">
        <w:t xml:space="preserve"> this unforeseen problem</w:t>
      </w:r>
      <w:r w:rsidR="002F6CC3">
        <w:t>, use</w:t>
      </w:r>
      <w:r w:rsidR="00AD0FD1">
        <w:t xml:space="preserve"> a stripped 24</w:t>
      </w:r>
      <w:r w:rsidR="00964395">
        <w:t>-</w:t>
      </w:r>
      <w:r w:rsidR="00AD0FD1">
        <w:t xml:space="preserve">gauge wire and </w:t>
      </w:r>
      <w:r w:rsidR="002F6CC3">
        <w:t>twist</w:t>
      </w:r>
      <w:r w:rsidR="00AD0FD1">
        <w:t xml:space="preserve"> 3 individual wires out for 7 wire bundle. From there </w:t>
      </w:r>
      <w:r w:rsidR="002F6CC3">
        <w:t>the header pins were</w:t>
      </w:r>
      <w:r w:rsidR="00AD0FD1">
        <w:t xml:space="preserve"> soldered to the stripped wire then put through the PCB hole.</w:t>
      </w:r>
    </w:p>
    <w:p w14:paraId="6975AC06" w14:textId="442388D9" w:rsidR="00405F8B" w:rsidRDefault="00405F8B" w:rsidP="00405F8B">
      <w:pPr>
        <w:pStyle w:val="Figure"/>
      </w:pPr>
      <w:r>
        <w:rPr>
          <w:noProof/>
        </w:rPr>
        <w:lastRenderedPageBreak/>
        <w:drawing>
          <wp:inline distT="0" distB="0" distL="0" distR="0" wp14:anchorId="62301DCE" wp14:editId="78AA24A3">
            <wp:extent cx="3731684" cy="2798763"/>
            <wp:effectExtent l="9207"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716.jpg"/>
                    <pic:cNvPicPr/>
                  </pic:nvPicPr>
                  <pic:blipFill>
                    <a:blip r:embed="rId64" cstate="print">
                      <a:extLst>
                        <a:ext uri="{28A0092B-C50C-407E-A947-70E740481C1C}">
                          <a14:useLocalDpi xmlns:a14="http://schemas.microsoft.com/office/drawing/2010/main" val="0"/>
                        </a:ext>
                      </a:extLst>
                    </a:blip>
                    <a:stretch>
                      <a:fillRect/>
                    </a:stretch>
                  </pic:blipFill>
                  <pic:spPr>
                    <a:xfrm rot="5400000">
                      <a:off x="0" y="0"/>
                      <a:ext cx="3736708" cy="2802531"/>
                    </a:xfrm>
                    <a:prstGeom prst="rect">
                      <a:avLst/>
                    </a:prstGeom>
                  </pic:spPr>
                </pic:pic>
              </a:graphicData>
            </a:graphic>
          </wp:inline>
        </w:drawing>
      </w:r>
    </w:p>
    <w:p w14:paraId="51E04E30" w14:textId="51F79418" w:rsidR="008D7D97" w:rsidRPr="008D7D97" w:rsidRDefault="00405F8B" w:rsidP="00A009F8">
      <w:pPr>
        <w:pStyle w:val="figurecaption"/>
      </w:pPr>
      <w:bookmarkStart w:id="3344" w:name="_Ref6228977"/>
      <w:bookmarkStart w:id="3345" w:name="_Toc6246843"/>
      <w:bookmarkStart w:id="3346" w:name="_Toc6501987"/>
      <w:bookmarkStart w:id="3347" w:name="_Toc8661895"/>
      <w:r>
        <w:t xml:space="preserve">Fig. </w:t>
      </w:r>
      <w:r>
        <w:fldChar w:fldCharType="begin"/>
      </w:r>
      <w:r>
        <w:instrText xml:space="preserve"> SEQ Fig. \* ARABIC </w:instrText>
      </w:r>
      <w:r>
        <w:fldChar w:fldCharType="separate"/>
      </w:r>
      <w:r w:rsidR="008D0D93">
        <w:t>38</w:t>
      </w:r>
      <w:r>
        <w:fldChar w:fldCharType="end"/>
      </w:r>
      <w:bookmarkEnd w:id="3344"/>
      <w:r>
        <w:t xml:space="preserve"> Soldered components to PCB (Stand-Alone Light Control)</w:t>
      </w:r>
      <w:bookmarkEnd w:id="3345"/>
      <w:bookmarkEnd w:id="3346"/>
      <w:bookmarkEnd w:id="3347"/>
    </w:p>
    <w:p w14:paraId="4E0BB7E6" w14:textId="07313C25" w:rsidR="00A61F2E" w:rsidRDefault="00A61F2E" w:rsidP="008E1454">
      <w:pPr>
        <w:pStyle w:val="Heading3"/>
      </w:pPr>
      <w:bookmarkStart w:id="3348" w:name="_Toc6246928"/>
      <w:bookmarkStart w:id="3349" w:name="_Toc6502064"/>
      <w:bookmarkStart w:id="3350" w:name="_Toc7114538"/>
      <w:bookmarkStart w:id="3351" w:name="_Toc7616886"/>
      <w:bookmarkStart w:id="3352" w:name="_Toc8661821"/>
      <w:r>
        <w:t>Implementation of Task 7.4.</w:t>
      </w:r>
      <w:bookmarkEnd w:id="3348"/>
      <w:bookmarkEnd w:id="3349"/>
      <w:bookmarkEnd w:id="3350"/>
      <w:bookmarkEnd w:id="3351"/>
      <w:bookmarkEnd w:id="3352"/>
    </w:p>
    <w:p w14:paraId="47AE92F0" w14:textId="4818222C" w:rsidR="0043603D" w:rsidRDefault="00192B48" w:rsidP="0043603D">
      <w:pPr>
        <w:pStyle w:val="AllText"/>
      </w:pPr>
      <w:r>
        <w:fldChar w:fldCharType="begin"/>
      </w:r>
      <w:r>
        <w:instrText xml:space="preserve"> REF _Ref6166192 \h </w:instrText>
      </w:r>
      <w:r>
        <w:fldChar w:fldCharType="separate"/>
      </w:r>
      <w:r w:rsidR="00697384">
        <w:t>Fig. 39</w:t>
      </w:r>
      <w:r>
        <w:fldChar w:fldCharType="end"/>
      </w:r>
      <w:r w:rsidR="00C84A5D">
        <w:fldChar w:fldCharType="begin"/>
      </w:r>
      <w:r w:rsidR="00C84A5D">
        <w:instrText xml:space="preserve"> REF _Ref6155900 </w:instrText>
      </w:r>
      <w:r w:rsidR="00C84A5D">
        <w:fldChar w:fldCharType="end"/>
      </w:r>
      <w:r>
        <w:t xml:space="preserve"> below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 Once connected, the NodeMCU will make a</w:t>
      </w:r>
      <w:r w:rsidR="00427145">
        <w:t>n</w:t>
      </w:r>
      <w:r>
        <w:t xml:space="preserve"> HTTP GET request to the ThingSpeak data stream. The last result saved in the data stream is what will be saved as a string value. If that value is “1”, then the NodeMCU will close the relay switch allowing for the outlet to have power. If that value is “0”, then the NodeMCU will open the relay switch, cutting off power to the outlet.</w:t>
      </w:r>
      <w:r w:rsidR="0043603D">
        <w:t xml:space="preserve"> The source code for this flow chart is listed in the </w:t>
      </w:r>
      <w:r w:rsidR="00BE37FE">
        <w:t>Appendix section</w:t>
      </w:r>
      <w:r w:rsidR="0043603D">
        <w:t xml:space="preserve"> under Source Code.</w:t>
      </w:r>
    </w:p>
    <w:p w14:paraId="592787DC" w14:textId="62505F6F" w:rsidR="00192B48" w:rsidRDefault="00192B48" w:rsidP="00192B48">
      <w:pPr>
        <w:pStyle w:val="Figure"/>
      </w:pPr>
      <w:r>
        <w:rPr>
          <w:noProof/>
        </w:rPr>
        <w:lastRenderedPageBreak/>
        <w:drawing>
          <wp:inline distT="0" distB="0" distL="0" distR="0" wp14:anchorId="406A217B" wp14:editId="4C38AB4D">
            <wp:extent cx="2867025" cy="5314950"/>
            <wp:effectExtent l="0" t="0" r="9525" b="0"/>
            <wp:docPr id="1038396532" name="Picture 32" descr="Q:\Senior Design\Light NodeMCU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5">
                      <a:extLst>
                        <a:ext uri="{28A0092B-C50C-407E-A947-70E740481C1C}">
                          <a14:useLocalDpi xmlns:a14="http://schemas.microsoft.com/office/drawing/2010/main" val="0"/>
                        </a:ext>
                      </a:extLst>
                    </a:blip>
                    <a:stretch>
                      <a:fillRect/>
                    </a:stretch>
                  </pic:blipFill>
                  <pic:spPr>
                    <a:xfrm>
                      <a:off x="0" y="0"/>
                      <a:ext cx="2867025" cy="5314950"/>
                    </a:xfrm>
                    <a:prstGeom prst="rect">
                      <a:avLst/>
                    </a:prstGeom>
                  </pic:spPr>
                </pic:pic>
              </a:graphicData>
            </a:graphic>
          </wp:inline>
        </w:drawing>
      </w:r>
    </w:p>
    <w:p w14:paraId="49CDEDD3" w14:textId="2049FB0D" w:rsidR="008D7D97" w:rsidRPr="008D7D97" w:rsidRDefault="00192B48" w:rsidP="00A009F8">
      <w:pPr>
        <w:pStyle w:val="figurecaption"/>
      </w:pPr>
      <w:bookmarkStart w:id="3353" w:name="_Ref6166192"/>
      <w:bookmarkStart w:id="3354" w:name="_Toc6246844"/>
      <w:bookmarkStart w:id="3355" w:name="_Toc6501988"/>
      <w:bookmarkStart w:id="3356" w:name="_Toc8661896"/>
      <w:r>
        <w:t xml:space="preserve">Fig. </w:t>
      </w:r>
      <w:r>
        <w:fldChar w:fldCharType="begin"/>
      </w:r>
      <w:r>
        <w:instrText xml:space="preserve"> SEQ Fig. \* ARABIC </w:instrText>
      </w:r>
      <w:r>
        <w:fldChar w:fldCharType="separate"/>
      </w:r>
      <w:r w:rsidR="008D0D93">
        <w:t>39</w:t>
      </w:r>
      <w:r>
        <w:fldChar w:fldCharType="end"/>
      </w:r>
      <w:bookmarkEnd w:id="3353"/>
      <w:r>
        <w:t xml:space="preserve"> NodeMCU Program Flowchart (Stand Alone Light)</w:t>
      </w:r>
      <w:bookmarkEnd w:id="3354"/>
      <w:bookmarkEnd w:id="3355"/>
      <w:bookmarkEnd w:id="3356"/>
    </w:p>
    <w:p w14:paraId="347A8572" w14:textId="3267060C" w:rsidR="00D27594" w:rsidRPr="00D27594" w:rsidRDefault="00F13879" w:rsidP="00D27594">
      <w:pPr>
        <w:pStyle w:val="Heading2"/>
      </w:pPr>
      <w:bookmarkStart w:id="3357" w:name="_Toc6246929"/>
      <w:bookmarkStart w:id="3358" w:name="_Toc6502065"/>
      <w:bookmarkStart w:id="3359" w:name="_Toc7114539"/>
      <w:bookmarkStart w:id="3360" w:name="_Toc7616887"/>
      <w:bookmarkStart w:id="3361" w:name="_Toc8661822"/>
      <w:r>
        <w:t>Implementation of Task 8.</w:t>
      </w:r>
      <w:bookmarkEnd w:id="3357"/>
      <w:bookmarkEnd w:id="3358"/>
      <w:bookmarkEnd w:id="3359"/>
      <w:bookmarkEnd w:id="3360"/>
      <w:bookmarkEnd w:id="3361"/>
    </w:p>
    <w:p w14:paraId="753B21C8" w14:textId="77777777" w:rsidR="008E1454" w:rsidRPr="008E1454" w:rsidRDefault="008E1454" w:rsidP="00FD4CA3">
      <w:pPr>
        <w:pStyle w:val="ListParagraph"/>
        <w:keepNext/>
        <w:numPr>
          <w:ilvl w:val="1"/>
          <w:numId w:val="21"/>
        </w:numPr>
        <w:tabs>
          <w:tab w:val="left" w:pos="540"/>
        </w:tabs>
        <w:spacing w:before="0" w:after="0"/>
        <w:jc w:val="both"/>
        <w:outlineLvl w:val="2"/>
        <w:rPr>
          <w:i/>
          <w:iCs/>
          <w:noProof/>
          <w:vanish/>
          <w:sz w:val="24"/>
          <w:lang w:eastAsia="en-US"/>
        </w:rPr>
      </w:pPr>
      <w:bookmarkStart w:id="3362" w:name="_Toc7113586"/>
      <w:bookmarkStart w:id="3363" w:name="_Toc7113694"/>
      <w:bookmarkStart w:id="3364" w:name="_Toc7114540"/>
      <w:bookmarkStart w:id="3365" w:name="_Toc7517064"/>
      <w:bookmarkStart w:id="3366" w:name="_Toc7517179"/>
      <w:bookmarkStart w:id="3367" w:name="_Toc7609483"/>
      <w:bookmarkStart w:id="3368" w:name="_Toc7616888"/>
      <w:bookmarkStart w:id="3369" w:name="_Toc7616990"/>
      <w:bookmarkStart w:id="3370" w:name="_Toc7617381"/>
      <w:bookmarkStart w:id="3371" w:name="_Toc8038573"/>
      <w:bookmarkStart w:id="3372" w:name="_Toc8601699"/>
      <w:bookmarkStart w:id="3373" w:name="_Toc8661823"/>
      <w:bookmarkEnd w:id="3362"/>
      <w:bookmarkEnd w:id="3363"/>
      <w:bookmarkEnd w:id="3364"/>
      <w:bookmarkEnd w:id="3365"/>
      <w:bookmarkEnd w:id="3366"/>
      <w:bookmarkEnd w:id="3367"/>
      <w:bookmarkEnd w:id="3368"/>
      <w:bookmarkEnd w:id="3369"/>
      <w:bookmarkEnd w:id="3370"/>
      <w:bookmarkEnd w:id="3371"/>
      <w:bookmarkEnd w:id="3372"/>
      <w:bookmarkEnd w:id="3373"/>
    </w:p>
    <w:p w14:paraId="355FD7F2" w14:textId="037D8427" w:rsidR="008E1454" w:rsidRPr="008E1454" w:rsidRDefault="008E1454" w:rsidP="008E1454">
      <w:pPr>
        <w:pStyle w:val="Heading3"/>
      </w:pPr>
      <w:bookmarkStart w:id="3374" w:name="_Toc7114541"/>
      <w:bookmarkStart w:id="3375" w:name="_Toc7616889"/>
      <w:bookmarkStart w:id="3376" w:name="_Toc8661824"/>
      <w:r>
        <w:t>Implementation of Task 8.1.</w:t>
      </w:r>
      <w:bookmarkEnd w:id="3374"/>
      <w:bookmarkEnd w:id="3375"/>
      <w:bookmarkEnd w:id="3376"/>
    </w:p>
    <w:p w14:paraId="26DE8757" w14:textId="6610B128" w:rsidR="007B2EF8" w:rsidRPr="00BE43F7" w:rsidRDefault="009D240F" w:rsidP="007B2EF8">
      <w:pPr>
        <w:pStyle w:val="AllText"/>
        <w:rPr>
          <w:lang w:eastAsia="en-US"/>
        </w:rPr>
      </w:pPr>
      <w:r>
        <w:fldChar w:fldCharType="begin"/>
      </w:r>
      <w:r>
        <w:instrText xml:space="preserve"> REF _Ref6324481 \h </w:instrText>
      </w:r>
      <w:r>
        <w:fldChar w:fldCharType="separate"/>
      </w:r>
      <w:r w:rsidR="008647FF">
        <w:t>Fig. 39</w:t>
      </w:r>
      <w:r>
        <w:fldChar w:fldCharType="end"/>
      </w:r>
      <w:r>
        <w:t xml:space="preserve"> displays the schematic </w:t>
      </w:r>
      <w:r w:rsidR="001D54A9">
        <w:t>for the open/close detection system</w:t>
      </w:r>
      <w:r w:rsidR="000A4E12">
        <w:t xml:space="preserve">. The power jack </w:t>
      </w:r>
      <w:r w:rsidR="0095789F">
        <w:t xml:space="preserve">PWR input is connected to VIN on NodeMCU. Inputs 3 and 4 are connected to GND. </w:t>
      </w:r>
      <w:r w:rsidR="00D248E4">
        <w:t>The Red 633nm LED is used to show the use</w:t>
      </w:r>
      <w:r w:rsidR="00427145">
        <w:t>r</w:t>
      </w:r>
      <w:r w:rsidR="00D248E4">
        <w:t xml:space="preserve"> that the open/close</w:t>
      </w:r>
      <w:r w:rsidR="00DC340E">
        <w:t xml:space="preserve"> </w:t>
      </w:r>
      <w:r w:rsidR="004E6A41">
        <w:t>detection system</w:t>
      </w:r>
      <w:r w:rsidR="004D0CFE">
        <w:t xml:space="preserve"> which is connected to signal pin D2</w:t>
      </w:r>
      <w:r w:rsidR="006F5062">
        <w:t xml:space="preserve"> </w:t>
      </w:r>
      <w:r w:rsidR="004E6A41">
        <w:t xml:space="preserve">along with </w:t>
      </w:r>
      <w:r w:rsidR="004D0CFE">
        <w:t>a resistor to limit current going through the LED</w:t>
      </w:r>
      <w:r w:rsidR="006F5062">
        <w:t xml:space="preserve"> connected to 3v3</w:t>
      </w:r>
      <w:r w:rsidR="004D0CFE">
        <w:t xml:space="preserve">. </w:t>
      </w:r>
      <w:r w:rsidR="006F5062">
        <w:t xml:space="preserve">The proximity sensor (S1) </w:t>
      </w:r>
      <w:r w:rsidR="00246518">
        <w:t xml:space="preserve">is connected to signal pin D1 </w:t>
      </w:r>
      <w:r w:rsidR="00205145">
        <w:t>to open and close the sensor</w:t>
      </w:r>
      <w:r w:rsidR="0098776A">
        <w:t xml:space="preserve"> with a resistor to limit the current going through the sensor.</w:t>
      </w:r>
      <w:r w:rsidR="007B2EF8">
        <w:t xml:space="preserve"> </w:t>
      </w:r>
      <w:r w:rsidR="00697384">
        <w:fldChar w:fldCharType="begin"/>
      </w:r>
      <w:r w:rsidR="00697384">
        <w:instrText xml:space="preserve"> REF _Ref8661352 \h </w:instrText>
      </w:r>
      <w:r w:rsidR="00697384">
        <w:fldChar w:fldCharType="separate"/>
      </w:r>
      <w:r w:rsidR="00697384">
        <w:t>Fig. 41</w:t>
      </w:r>
      <w:r w:rsidR="00697384">
        <w:fldChar w:fldCharType="end"/>
      </w:r>
      <w:r w:rsidR="00697384">
        <w:t xml:space="preserve"> </w:t>
      </w:r>
      <w:r w:rsidR="007B2EF8">
        <w:t>displays the schematic for the open/close detection system. The power jack PWR input is connected to VIN on NodeMCU. Inputs 3 and 4 are connected to GND. The Red 633nm LED is used to show the user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p>
    <w:p w14:paraId="1F63D614" w14:textId="59A5572D" w:rsidR="000D1099" w:rsidRPr="000D1099" w:rsidRDefault="0011680D" w:rsidP="007B2EF8">
      <w:pPr>
        <w:pStyle w:val="Figure"/>
      </w:pPr>
      <w:r>
        <w:rPr>
          <w:noProof/>
        </w:rPr>
        <w:lastRenderedPageBreak/>
        <w:drawing>
          <wp:inline distT="0" distB="0" distL="0" distR="0" wp14:anchorId="69C8EA69" wp14:editId="2B9116A7">
            <wp:extent cx="4524375" cy="2430885"/>
            <wp:effectExtent l="0" t="0" r="0" b="7620"/>
            <wp:docPr id="931671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527755" cy="2432701"/>
                    </a:xfrm>
                    <a:prstGeom prst="rect">
                      <a:avLst/>
                    </a:prstGeom>
                  </pic:spPr>
                </pic:pic>
              </a:graphicData>
            </a:graphic>
          </wp:inline>
        </w:drawing>
      </w:r>
    </w:p>
    <w:p w14:paraId="5D9DB306" w14:textId="267584E6" w:rsidR="0011680D" w:rsidRDefault="000465E7" w:rsidP="0011680D">
      <w:pPr>
        <w:pStyle w:val="figurecaption"/>
      </w:pPr>
      <w:bookmarkStart w:id="3377" w:name="_Ref6324481"/>
      <w:bookmarkStart w:id="3378" w:name="_Toc6501989"/>
      <w:bookmarkStart w:id="3379" w:name="_Toc8661897"/>
      <w:r>
        <w:t xml:space="preserve">Fig. </w:t>
      </w:r>
      <w:r>
        <w:fldChar w:fldCharType="begin"/>
      </w:r>
      <w:r>
        <w:instrText xml:space="preserve"> SEQ Fig. \* ARABIC </w:instrText>
      </w:r>
      <w:r>
        <w:fldChar w:fldCharType="separate"/>
      </w:r>
      <w:r w:rsidR="008D0D93">
        <w:t>40</w:t>
      </w:r>
      <w:r>
        <w:fldChar w:fldCharType="end"/>
      </w:r>
      <w:bookmarkEnd w:id="3377"/>
      <w:r w:rsidR="00B37B28">
        <w:t xml:space="preserve"> Schematic of Open/Close Detection S</w:t>
      </w:r>
      <w:r w:rsidR="009E5681">
        <w:t>ystem</w:t>
      </w:r>
      <w:bookmarkEnd w:id="3378"/>
      <w:bookmarkEnd w:id="3379"/>
    </w:p>
    <w:p w14:paraId="235832AC" w14:textId="1CDD9CE0" w:rsidR="007B2EF8" w:rsidRDefault="007B2EF8" w:rsidP="007B2EF8">
      <w:pPr>
        <w:pStyle w:val="Figure"/>
      </w:pPr>
      <w:r>
        <w:rPr>
          <w:noProof/>
        </w:rPr>
        <w:drawing>
          <wp:inline distT="0" distB="0" distL="0" distR="0" wp14:anchorId="1ED72EE1" wp14:editId="4B361412">
            <wp:extent cx="5943600" cy="2291715"/>
            <wp:effectExtent l="0" t="0" r="0"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inline>
        </w:drawing>
      </w:r>
    </w:p>
    <w:p w14:paraId="2BE244F3" w14:textId="6770B8E5" w:rsidR="00B7729E" w:rsidRDefault="007B2EF8" w:rsidP="00A009F8">
      <w:pPr>
        <w:pStyle w:val="figurecaption"/>
      </w:pPr>
      <w:bookmarkStart w:id="3380" w:name="_Toc6501990"/>
      <w:bookmarkStart w:id="3381" w:name="_Ref8661352"/>
      <w:bookmarkStart w:id="3382" w:name="_Toc8661898"/>
      <w:r>
        <w:t xml:space="preserve">Fig. </w:t>
      </w:r>
      <w:r>
        <w:fldChar w:fldCharType="begin"/>
      </w:r>
      <w:r>
        <w:instrText xml:space="preserve"> SEQ Fig. \* ARABIC </w:instrText>
      </w:r>
      <w:r>
        <w:fldChar w:fldCharType="separate"/>
      </w:r>
      <w:r w:rsidR="008D0D93">
        <w:t>41</w:t>
      </w:r>
      <w:r>
        <w:fldChar w:fldCharType="end"/>
      </w:r>
      <w:bookmarkEnd w:id="3381"/>
      <w:r>
        <w:t xml:space="preserve"> Breadboard Design for Open/Close Detection System</w:t>
      </w:r>
      <w:bookmarkEnd w:id="3380"/>
      <w:bookmarkEnd w:id="3382"/>
    </w:p>
    <w:p w14:paraId="5E34404C" w14:textId="3B4B2A0E" w:rsidR="00697384" w:rsidRDefault="00F13879" w:rsidP="00697384">
      <w:pPr>
        <w:pStyle w:val="Heading3"/>
      </w:pPr>
      <w:bookmarkStart w:id="3383" w:name="_Toc6485165"/>
      <w:bookmarkStart w:id="3384" w:name="_Toc6487570"/>
      <w:bookmarkStart w:id="3385" w:name="_Toc6485166"/>
      <w:bookmarkStart w:id="3386" w:name="_Toc6487571"/>
      <w:bookmarkStart w:id="3387" w:name="_Toc6485167"/>
      <w:bookmarkStart w:id="3388" w:name="_Toc6487572"/>
      <w:bookmarkStart w:id="3389" w:name="_Toc6246930"/>
      <w:bookmarkStart w:id="3390" w:name="_Toc6502066"/>
      <w:bookmarkStart w:id="3391" w:name="_Toc7114542"/>
      <w:bookmarkStart w:id="3392" w:name="_Toc7616890"/>
      <w:bookmarkStart w:id="3393" w:name="_Toc8661825"/>
      <w:bookmarkEnd w:id="3383"/>
      <w:bookmarkEnd w:id="3384"/>
      <w:bookmarkEnd w:id="3385"/>
      <w:bookmarkEnd w:id="3386"/>
      <w:bookmarkEnd w:id="3387"/>
      <w:bookmarkEnd w:id="3388"/>
      <w:r>
        <w:t>Implementation of Task 8.2.</w:t>
      </w:r>
      <w:bookmarkEnd w:id="3389"/>
      <w:bookmarkEnd w:id="3390"/>
      <w:bookmarkEnd w:id="3391"/>
      <w:bookmarkEnd w:id="3392"/>
      <w:bookmarkEnd w:id="3393"/>
      <w:r w:rsidR="00EF7994">
        <w:fldChar w:fldCharType="begin"/>
      </w:r>
      <w:r w:rsidR="00EF7994">
        <w:instrText xml:space="preserve"> REF _Ref6325623 \h </w:instrText>
      </w:r>
      <w:r w:rsidR="00EF7994">
        <w:fldChar w:fldCharType="separate"/>
      </w:r>
    </w:p>
    <w:p w14:paraId="2A661687" w14:textId="578267F7" w:rsidR="00903ECA" w:rsidRPr="00903ECA" w:rsidRDefault="00697384" w:rsidP="005D3325">
      <w:pPr>
        <w:pStyle w:val="AllText"/>
      </w:pPr>
      <w:r>
        <w:t>Fig. 42</w:t>
      </w:r>
      <w:r w:rsidR="00EF7994">
        <w:fldChar w:fldCharType="end"/>
      </w:r>
      <w:r w:rsidR="00EF7994">
        <w:t xml:space="preserve"> displays the </w:t>
      </w:r>
      <w:r w:rsidR="00DB0EA4">
        <w:t>PCB Design</w:t>
      </w:r>
      <w:r w:rsidR="00EF7994">
        <w:t xml:space="preserve"> for the open/close detection system. The power jack PWR input is connected to VIN on NodeMCU. Inputs 3 and 4 are connected to GND. The Red 633nm LED is used to show the use</w:t>
      </w:r>
      <w:r w:rsidR="00427145">
        <w:t>r</w:t>
      </w:r>
      <w:r w:rsidR="00EF7994">
        <w:t xml:space="preserve"> that the open/close detection system which is connected to signal pin D2 along with a resistor to limit current going through the LED connected to 3v3. The proximity sensor (S1) is connected to signal pin D1 to open and close the sensor with a resistor to limit the current going through the sensor.</w:t>
      </w:r>
      <w:r w:rsidR="005D3325">
        <w:t xml:space="preserve"> It is imperative that the tracings on the top layer are not intersecting as well as the bottom layer to ensure that it does not short circuit. Creating the PCB Board will require you to have a ground fill on the bottom layer for heat dissipation so the components do not overheat also the trace width should be equivalent to the amount of current flowing through that wire. The small wires (12 mil</w:t>
      </w:r>
      <w:r w:rsidR="00427145">
        <w:t>s</w:t>
      </w:r>
      <w:r w:rsidR="005D3325">
        <w:t>) indicate that there is a small current going them and the larger wire (24 mil</w:t>
      </w:r>
      <w:r w:rsidR="00427145">
        <w:t>s</w:t>
      </w:r>
      <w:r w:rsidR="005D3325">
        <w:t>) indicate there is a larger current going through that area.</w:t>
      </w:r>
    </w:p>
    <w:p w14:paraId="7F16E729" w14:textId="77777777" w:rsidR="00D9595C" w:rsidRDefault="00DB0EA4" w:rsidP="00D9595C">
      <w:pPr>
        <w:pStyle w:val="Figure"/>
      </w:pPr>
      <w:r>
        <w:rPr>
          <w:noProof/>
        </w:rPr>
        <w:lastRenderedPageBreak/>
        <w:drawing>
          <wp:inline distT="0" distB="0" distL="0" distR="0" wp14:anchorId="4E2C782E" wp14:editId="0716ACCF">
            <wp:extent cx="5943600" cy="2201545"/>
            <wp:effectExtent l="0" t="0" r="0" b="8255"/>
            <wp:docPr id="10562034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bookmarkStart w:id="3394" w:name="_Ref6325623"/>
      <w:bookmarkStart w:id="3395" w:name="_Toc6501991"/>
    </w:p>
    <w:p w14:paraId="128EECCA" w14:textId="7694D3B6" w:rsidR="00CB0DF3" w:rsidRDefault="00903ECA" w:rsidP="00D9595C">
      <w:pPr>
        <w:pStyle w:val="figurecaption"/>
      </w:pPr>
      <w:bookmarkStart w:id="3396" w:name="_Toc8661899"/>
      <w:r>
        <w:t xml:space="preserve">Fig. </w:t>
      </w:r>
      <w:r>
        <w:fldChar w:fldCharType="begin"/>
      </w:r>
      <w:r>
        <w:instrText xml:space="preserve"> SEQ Fig. \* ARABIC </w:instrText>
      </w:r>
      <w:r>
        <w:fldChar w:fldCharType="separate"/>
      </w:r>
      <w:r w:rsidR="008D0D93">
        <w:t>42</w:t>
      </w:r>
      <w:r>
        <w:fldChar w:fldCharType="end"/>
      </w:r>
      <w:bookmarkEnd w:id="3394"/>
      <w:r>
        <w:t xml:space="preserve"> </w:t>
      </w:r>
      <w:r w:rsidR="00DB0EA4">
        <w:t>PCB</w:t>
      </w:r>
      <w:r>
        <w:t xml:space="preserve"> Design of Open/Close Detection System</w:t>
      </w:r>
      <w:bookmarkEnd w:id="3395"/>
      <w:bookmarkEnd w:id="3396"/>
    </w:p>
    <w:p w14:paraId="44179928" w14:textId="7E62CA66" w:rsidR="00D969C8" w:rsidRDefault="00F13879" w:rsidP="008E1454">
      <w:pPr>
        <w:pStyle w:val="Heading3"/>
      </w:pPr>
      <w:bookmarkStart w:id="3397" w:name="_Toc6246931"/>
      <w:bookmarkStart w:id="3398" w:name="_Toc6502067"/>
      <w:bookmarkStart w:id="3399" w:name="_Toc7114543"/>
      <w:bookmarkStart w:id="3400" w:name="_Toc7616891"/>
      <w:bookmarkStart w:id="3401" w:name="_Toc8661826"/>
      <w:r>
        <w:t>Implementation of Task 8.3.</w:t>
      </w:r>
      <w:bookmarkEnd w:id="3397"/>
      <w:bookmarkEnd w:id="3398"/>
      <w:bookmarkEnd w:id="3399"/>
      <w:bookmarkEnd w:id="3400"/>
      <w:bookmarkEnd w:id="3401"/>
    </w:p>
    <w:p w14:paraId="31F2F7E9" w14:textId="75929DBC" w:rsidR="00CB0DF3" w:rsidRDefault="00AE4031" w:rsidP="00F912CE">
      <w:pPr>
        <w:pStyle w:val="AllText"/>
      </w:pPr>
      <w:r>
        <w:fldChar w:fldCharType="begin"/>
      </w:r>
      <w:r>
        <w:instrText xml:space="preserve"> REF _Ref6243735 \h </w:instrText>
      </w:r>
      <w:r>
        <w:fldChar w:fldCharType="separate"/>
      </w:r>
      <w:r w:rsidR="00697384">
        <w:t>Fig. 43</w:t>
      </w:r>
      <w:r>
        <w:fldChar w:fldCharType="end"/>
      </w:r>
      <w:r>
        <w:t xml:space="preserve"> below</w:t>
      </w:r>
      <w:r w:rsidR="000A0CDE">
        <w:t xml:space="preserve"> </w:t>
      </w:r>
      <w:r w:rsidR="002A5173" w:rsidRPr="000A0CDE">
        <w:t xml:space="preserve">the assembly of all </w:t>
      </w:r>
      <w:r w:rsidR="005E3A42">
        <w:t>the components for Open/Close Detection</w:t>
      </w:r>
      <w:r w:rsidR="00771E27">
        <w:t xml:space="preserve"> System</w:t>
      </w:r>
      <w:r w:rsidR="002A5173" w:rsidRPr="000A0CDE">
        <w:t xml:space="preserve">. </w:t>
      </w:r>
      <w:r w:rsidR="00AD0FD1" w:rsidRPr="000A0CDE">
        <w:t xml:space="preserve">To assemble, </w:t>
      </w:r>
      <w:r w:rsidR="00662C2F">
        <w:t>a</w:t>
      </w:r>
      <w:r w:rsidR="00AD0FD1" w:rsidRPr="000A0CDE">
        <w:t xml:space="preserve"> soldering iron and solder </w:t>
      </w:r>
      <w:r w:rsidR="00662C2F">
        <w:t>w</w:t>
      </w:r>
      <w:r w:rsidR="00427145">
        <w:t>ere</w:t>
      </w:r>
      <w:r w:rsidR="00662C2F">
        <w:t xml:space="preserve"> used </w:t>
      </w:r>
      <w:r w:rsidR="00AD0FD1" w:rsidRPr="000A0CDE">
        <w:t>to fix the components on the PCB board. Components soldered include header pin</w:t>
      </w:r>
      <w:r w:rsidR="002A5173" w:rsidRPr="000A0CDE">
        <w:t>s for NodeMCU</w:t>
      </w:r>
      <w:r w:rsidR="00662C2F">
        <w:t xml:space="preserve">, </w:t>
      </w:r>
      <w:r w:rsidR="00427145">
        <w:t xml:space="preserve">a </w:t>
      </w:r>
      <w:r w:rsidR="00BA0E95">
        <w:t>power jack</w:t>
      </w:r>
      <w:r w:rsidR="00662C2F">
        <w:t xml:space="preserve">, </w:t>
      </w:r>
      <w:r w:rsidR="00BA0E95">
        <w:t xml:space="preserve">two </w:t>
      </w:r>
      <w:r w:rsidR="00662C2F">
        <w:t>resistor</w:t>
      </w:r>
      <w:r w:rsidR="00BA0E95">
        <w:t>s &amp; a proximity sensor</w:t>
      </w:r>
      <w:r w:rsidR="00662C2F">
        <w:t>.</w:t>
      </w:r>
      <w:r w:rsidR="00057B8F">
        <w:t xml:space="preserve"> The screw holes on the corners of the PCB are approximately 2.2mm in diameter so for the encasing design, accurate dimensions were crucial. The PCB holes for the NodeMCU header pins were too small for the header pins go through. Counterattacking this unforeseen problem, use a stripped 24</w:t>
      </w:r>
      <w:r w:rsidR="00964395">
        <w:t>-</w:t>
      </w:r>
      <w:r w:rsidR="00057B8F">
        <w:t>gauge wire and twist 3 individual wires out for 7 wire bundle. From there the header pins were soldered to the stripped wire then put through the PCB hole.</w:t>
      </w:r>
    </w:p>
    <w:p w14:paraId="1946BFAE" w14:textId="556DA0C9" w:rsidR="00CB0DF3" w:rsidRDefault="00092AA4" w:rsidP="00092AA4">
      <w:pPr>
        <w:pStyle w:val="Figure"/>
      </w:pPr>
      <w:r w:rsidRPr="00092AA4">
        <w:rPr>
          <w:noProof/>
        </w:rPr>
        <w:drawing>
          <wp:inline distT="0" distB="0" distL="0" distR="0" wp14:anchorId="331E801E" wp14:editId="6C6C4246">
            <wp:extent cx="3684695" cy="2763521"/>
            <wp:effectExtent l="3175"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7777.jpg"/>
                    <pic:cNvPicPr/>
                  </pic:nvPicPr>
                  <pic:blipFill>
                    <a:blip r:embed="rId69" cstate="print">
                      <a:extLst>
                        <a:ext uri="{28A0092B-C50C-407E-A947-70E740481C1C}">
                          <a14:useLocalDpi xmlns:a14="http://schemas.microsoft.com/office/drawing/2010/main" val="0"/>
                        </a:ext>
                      </a:extLst>
                    </a:blip>
                    <a:stretch>
                      <a:fillRect/>
                    </a:stretch>
                  </pic:blipFill>
                  <pic:spPr>
                    <a:xfrm rot="5400000">
                      <a:off x="0" y="0"/>
                      <a:ext cx="3692542" cy="2769406"/>
                    </a:xfrm>
                    <a:prstGeom prst="rect">
                      <a:avLst/>
                    </a:prstGeom>
                  </pic:spPr>
                </pic:pic>
              </a:graphicData>
            </a:graphic>
          </wp:inline>
        </w:drawing>
      </w:r>
    </w:p>
    <w:p w14:paraId="08874CA6" w14:textId="38DEC16C" w:rsidR="00D969C8" w:rsidRDefault="00CB0DF3" w:rsidP="00CB0DF3">
      <w:pPr>
        <w:pStyle w:val="figurecaption"/>
        <w:rPr>
          <w:color w:val="000000" w:themeColor="text1"/>
          <w:kern w:val="16"/>
          <w:sz w:val="24"/>
        </w:rPr>
      </w:pPr>
      <w:bookmarkStart w:id="3402" w:name="_Ref6243735"/>
      <w:bookmarkStart w:id="3403" w:name="_Toc6246845"/>
      <w:bookmarkStart w:id="3404" w:name="_Toc6501992"/>
      <w:bookmarkStart w:id="3405" w:name="_Toc8661900"/>
      <w:r>
        <w:t xml:space="preserve">Fig. </w:t>
      </w:r>
      <w:r>
        <w:fldChar w:fldCharType="begin"/>
      </w:r>
      <w:r>
        <w:instrText xml:space="preserve"> SEQ Fig. \* ARABIC </w:instrText>
      </w:r>
      <w:r>
        <w:fldChar w:fldCharType="separate"/>
      </w:r>
      <w:r w:rsidR="008D0D93">
        <w:t>43</w:t>
      </w:r>
      <w:r>
        <w:fldChar w:fldCharType="end"/>
      </w:r>
      <w:bookmarkEnd w:id="3402"/>
      <w:r>
        <w:t xml:space="preserve"> Soldered Components to PCB (</w:t>
      </w:r>
      <w:r w:rsidR="00AE4031">
        <w:t>Door Sensor)</w:t>
      </w:r>
      <w:bookmarkEnd w:id="3403"/>
      <w:bookmarkEnd w:id="3404"/>
      <w:bookmarkEnd w:id="3405"/>
    </w:p>
    <w:p w14:paraId="3A8CCCF8" w14:textId="49887D4B" w:rsidR="00F13879" w:rsidRDefault="00F13879" w:rsidP="008E1454">
      <w:pPr>
        <w:pStyle w:val="Heading3"/>
      </w:pPr>
      <w:bookmarkStart w:id="3406" w:name="_Toc6246932"/>
      <w:bookmarkStart w:id="3407" w:name="_Toc6502068"/>
      <w:bookmarkStart w:id="3408" w:name="_Toc7114544"/>
      <w:bookmarkStart w:id="3409" w:name="_Toc7616892"/>
      <w:bookmarkStart w:id="3410" w:name="_Toc8661827"/>
      <w:bookmarkStart w:id="3411" w:name="_GoBack"/>
      <w:bookmarkEnd w:id="3411"/>
      <w:r>
        <w:lastRenderedPageBreak/>
        <w:t>Implementation of Task 8.4.</w:t>
      </w:r>
      <w:bookmarkEnd w:id="3406"/>
      <w:bookmarkEnd w:id="3407"/>
      <w:bookmarkEnd w:id="3408"/>
      <w:bookmarkEnd w:id="3409"/>
      <w:bookmarkEnd w:id="3410"/>
    </w:p>
    <w:p w14:paraId="12CF950C" w14:textId="42B714C6" w:rsidR="00F13879" w:rsidRDefault="0070449B" w:rsidP="00F13879">
      <w:pPr>
        <w:pStyle w:val="AllText"/>
      </w:pPr>
      <w:r>
        <w:fldChar w:fldCharType="begin"/>
      </w:r>
      <w:r>
        <w:instrText xml:space="preserve"> REF _Ref6169318 \h </w:instrText>
      </w:r>
      <w:r>
        <w:fldChar w:fldCharType="separate"/>
      </w:r>
      <w:r w:rsidR="00697384">
        <w:t>Fig. 44</w:t>
      </w:r>
      <w:r>
        <w:fldChar w:fldCharType="end"/>
      </w:r>
      <w:r w:rsidR="00DD5E2C">
        <w:t xml:space="preserve"> below</w:t>
      </w:r>
      <w:r w:rsidR="00C84A5D">
        <w:fldChar w:fldCharType="begin"/>
      </w:r>
      <w:r w:rsidR="00C84A5D">
        <w:instrText xml:space="preserve"> REF _Ref6155900 </w:instrText>
      </w:r>
      <w:r w:rsidR="00C84A5D">
        <w:fldChar w:fldCharType="end"/>
      </w:r>
      <w:r w:rsidR="00850C66">
        <w:t xml:space="preserve"> shows the program flowchart for how the NodeMCU will be programmed for the stand-alone light control. Starting off, the NodeMCU will attempt to connect to the Wi-Fi based on the credentials given such as the SSID and password. If the NodeMCU has not connected to the Wi-Fi, there will be another attempt, and this will repeat until the NodeMCU is connected.</w:t>
      </w:r>
      <w:r w:rsidR="004B5CDB">
        <w:t xml:space="preserve"> The NodeMCU will then check the s</w:t>
      </w:r>
      <w:r w:rsidR="00D969C8">
        <w:t>tate of the reed switch and set a “door open” flag.</w:t>
      </w:r>
      <w:r w:rsidR="004B5CDB">
        <w:t xml:space="preserve"> If the reed switch is reading HIGH</w:t>
      </w:r>
      <w:r w:rsidR="00A05FA1">
        <w:t>,</w:t>
      </w:r>
      <w:r w:rsidR="004B5CDB">
        <w:t xml:space="preserve"> then that means the door is closed because the magnetic side is in close proximity to the circuit. There will not be a notification sent to the </w:t>
      </w:r>
      <w:r w:rsidR="00D969C8">
        <w:t xml:space="preserve">user and the door open flag will be reset. </w:t>
      </w:r>
      <w:r w:rsidR="004B5CDB">
        <w:t>If the reed switch is reading LOW</w:t>
      </w:r>
      <w:r w:rsidR="00A05FA1">
        <w:t>,</w:t>
      </w:r>
      <w:r w:rsidR="004B5CDB">
        <w:t xml:space="preserve"> then this means the door has been opened and that will result in a</w:t>
      </w:r>
      <w:r w:rsidR="006A63AD">
        <w:t>n</w:t>
      </w:r>
      <w:r w:rsidR="004B5CDB">
        <w:t xml:space="preserve"> </w:t>
      </w:r>
      <w:r w:rsidR="006A63AD">
        <w:t>HTTP</w:t>
      </w:r>
      <w:r w:rsidR="004B5CDB">
        <w:t xml:space="preserve"> </w:t>
      </w:r>
      <w:r w:rsidR="006A63AD">
        <w:t>GET request to</w:t>
      </w:r>
      <w:r w:rsidR="00475ED7">
        <w:t xml:space="preserve"> the IoT service called</w:t>
      </w:r>
      <w:r w:rsidR="006A63AD">
        <w:t xml:space="preserve"> IFTTT (If This Then That) triggering an event </w:t>
      </w:r>
      <w:r w:rsidR="00D969C8">
        <w:t>and the door open flag will be set</w:t>
      </w:r>
      <w:r w:rsidR="004B5CDB">
        <w:t>.</w:t>
      </w:r>
      <w:r w:rsidR="00475ED7">
        <w:t xml:space="preserve"> This specific IFTTT application is configured to send an SMS notification if the webhook (the specific URL) is called via HTTP GET.</w:t>
      </w:r>
      <w:r w:rsidR="004B5CDB">
        <w:t xml:space="preserve"> </w:t>
      </w:r>
      <w:r w:rsidR="00D969C8">
        <w:t xml:space="preserve">If the door remains open, then the NodeMCU will not send continuous notifications to ensure the user is not overloaded from notifications. </w:t>
      </w:r>
      <w:r w:rsidR="0043603D">
        <w:t xml:space="preserve">The source code for this flow chart is listed in the </w:t>
      </w:r>
      <w:r w:rsidR="00BE37FE">
        <w:t>Appendix section</w:t>
      </w:r>
      <w:r w:rsidR="0043603D">
        <w:t xml:space="preserve"> under Source Code.</w:t>
      </w:r>
    </w:p>
    <w:p w14:paraId="772F7673" w14:textId="3CA97A07" w:rsidR="00E10C27" w:rsidRDefault="006A63AD" w:rsidP="006A63AD">
      <w:pPr>
        <w:pStyle w:val="Figure"/>
      </w:pPr>
      <w:r w:rsidRPr="006A63AD">
        <w:rPr>
          <w:noProof/>
        </w:rPr>
        <w:drawing>
          <wp:inline distT="0" distB="0" distL="0" distR="0" wp14:anchorId="4CBB366F" wp14:editId="63CE6EE9">
            <wp:extent cx="2534733" cy="521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or Sensor NodeMCU Flow Chart.jpg"/>
                    <pic:cNvPicPr/>
                  </pic:nvPicPr>
                  <pic:blipFill>
                    <a:blip r:embed="rId70">
                      <a:extLst>
                        <a:ext uri="{28A0092B-C50C-407E-A947-70E740481C1C}">
                          <a14:useLocalDpi xmlns:a14="http://schemas.microsoft.com/office/drawing/2010/main" val="0"/>
                        </a:ext>
                      </a:extLst>
                    </a:blip>
                    <a:stretch>
                      <a:fillRect/>
                    </a:stretch>
                  </pic:blipFill>
                  <pic:spPr>
                    <a:xfrm>
                      <a:off x="0" y="0"/>
                      <a:ext cx="2550769" cy="5243137"/>
                    </a:xfrm>
                    <a:prstGeom prst="rect">
                      <a:avLst/>
                    </a:prstGeom>
                  </pic:spPr>
                </pic:pic>
              </a:graphicData>
            </a:graphic>
          </wp:inline>
        </w:drawing>
      </w:r>
    </w:p>
    <w:p w14:paraId="060B307B" w14:textId="4577C5C0" w:rsidR="00D61080" w:rsidRDefault="00D61080" w:rsidP="00D61080">
      <w:pPr>
        <w:pStyle w:val="figurecaption"/>
      </w:pPr>
      <w:bookmarkStart w:id="3412" w:name="_Ref6169318"/>
      <w:bookmarkStart w:id="3413" w:name="_Toc6246846"/>
      <w:bookmarkStart w:id="3414" w:name="_Toc6501993"/>
      <w:bookmarkStart w:id="3415" w:name="_Toc8661901"/>
      <w:r>
        <w:t xml:space="preserve">Fig. </w:t>
      </w:r>
      <w:r>
        <w:fldChar w:fldCharType="begin"/>
      </w:r>
      <w:r>
        <w:instrText xml:space="preserve"> SEQ Fig. \* ARABIC </w:instrText>
      </w:r>
      <w:r>
        <w:fldChar w:fldCharType="separate"/>
      </w:r>
      <w:r w:rsidR="008D0D93">
        <w:t>44</w:t>
      </w:r>
      <w:r>
        <w:fldChar w:fldCharType="end"/>
      </w:r>
      <w:bookmarkEnd w:id="3412"/>
      <w:r>
        <w:t xml:space="preserve"> NodeMCU Program Flowchart (Door Sensor)</w:t>
      </w:r>
      <w:bookmarkEnd w:id="3413"/>
      <w:bookmarkEnd w:id="3414"/>
      <w:bookmarkEnd w:id="3415"/>
    </w:p>
    <w:p w14:paraId="1770D524" w14:textId="25130B0E" w:rsidR="00C50B18" w:rsidRPr="00C50B18" w:rsidRDefault="00F13879" w:rsidP="008E1454">
      <w:pPr>
        <w:pStyle w:val="Heading3"/>
      </w:pPr>
      <w:bookmarkStart w:id="3416" w:name="_Toc6246933"/>
      <w:bookmarkStart w:id="3417" w:name="_Toc6502069"/>
      <w:bookmarkStart w:id="3418" w:name="_Toc7114545"/>
      <w:bookmarkStart w:id="3419" w:name="_Toc7616893"/>
      <w:bookmarkStart w:id="3420" w:name="_Toc8661828"/>
      <w:r>
        <w:lastRenderedPageBreak/>
        <w:t>Implementation of Task 8.5.</w:t>
      </w:r>
      <w:bookmarkEnd w:id="3416"/>
      <w:bookmarkEnd w:id="3417"/>
      <w:bookmarkEnd w:id="3418"/>
      <w:bookmarkEnd w:id="3419"/>
      <w:bookmarkEnd w:id="3420"/>
    </w:p>
    <w:p w14:paraId="2DC2FD1F" w14:textId="06FD7D99" w:rsidR="00764C43" w:rsidRPr="00764C43" w:rsidRDefault="00035634" w:rsidP="00035634">
      <w:pPr>
        <w:pStyle w:val="AllText"/>
      </w:pPr>
      <w:r>
        <w:fldChar w:fldCharType="begin"/>
      </w:r>
      <w:r>
        <w:instrText xml:space="preserve"> REF _Ref6327893 \h </w:instrText>
      </w:r>
      <w:r>
        <w:fldChar w:fldCharType="separate"/>
      </w:r>
      <w:r w:rsidR="00697384">
        <w:t>Fig. 45</w:t>
      </w:r>
      <w:r>
        <w:fldChar w:fldCharType="end"/>
      </w:r>
      <w:r>
        <w:t xml:space="preserve"> displays the encasi</w:t>
      </w:r>
      <w:r w:rsidR="008026C1">
        <w:t>ng design for the Open/Close Detection System</w:t>
      </w:r>
      <w:r>
        <w:t xml:space="preserve">. The outer dimensions are 100mm x 65mm while the inner dimensions are </w:t>
      </w:r>
      <w:r w:rsidR="00FF261D">
        <w:t>110.4</w:t>
      </w:r>
      <w:r>
        <w:t xml:space="preserve">mm x </w:t>
      </w:r>
      <w:r w:rsidR="00E00D5C">
        <w:t>5</w:t>
      </w:r>
      <w:r>
        <w:t>0mm. A 10mm hole was created on the side for the entrance of the wall wart which will be plugged into the power jack on the PCB. 4 2.3mm sized holes were also created on the sides for ventilation since the PCB will be producing heat. 2 5 x 3 mm cubed sized shelves will be the holder for the lid to sit on. For the PCB to rest on, 2 10 x 48mm resting blocks along with 2.4 mm holes for the screws for the PCB so it can be safely secured. The PCB was dimensioned precisely allowing all four corners to be screwed into the respective screw holes. Each screw hole has a diameter of 2.2mm allowing for a #3 screw to fit into each screw hole.</w:t>
      </w:r>
    </w:p>
    <w:p w14:paraId="58CF3518" w14:textId="64751959" w:rsidR="00C50B18" w:rsidRPr="00C50B18" w:rsidRDefault="00C03D87" w:rsidP="00D9595C">
      <w:pPr>
        <w:pStyle w:val="Figure"/>
      </w:pPr>
      <w:r>
        <w:rPr>
          <w:noProof/>
        </w:rPr>
        <w:drawing>
          <wp:inline distT="0" distB="0" distL="0" distR="0" wp14:anchorId="7B5A4EC2" wp14:editId="396C8EBA">
            <wp:extent cx="3467320" cy="2376373"/>
            <wp:effectExtent l="0" t="0" r="0" b="5080"/>
            <wp:docPr id="51590227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467320" cy="2376373"/>
                    </a:xfrm>
                    <a:prstGeom prst="rect">
                      <a:avLst/>
                    </a:prstGeom>
                  </pic:spPr>
                </pic:pic>
              </a:graphicData>
            </a:graphic>
          </wp:inline>
        </w:drawing>
      </w:r>
    </w:p>
    <w:p w14:paraId="70B28A34" w14:textId="5BAADC01" w:rsidR="00F13879" w:rsidRDefault="00764C43" w:rsidP="00BD7F1C">
      <w:pPr>
        <w:pStyle w:val="figurecaption"/>
      </w:pPr>
      <w:bookmarkStart w:id="3421" w:name="_Ref6327893"/>
      <w:bookmarkStart w:id="3422" w:name="_Toc6501994"/>
      <w:bookmarkStart w:id="3423" w:name="_Toc8661902"/>
      <w:r>
        <w:t xml:space="preserve">Fig. </w:t>
      </w:r>
      <w:r>
        <w:fldChar w:fldCharType="begin"/>
      </w:r>
      <w:r>
        <w:instrText xml:space="preserve"> SEQ Fig. \* ARABIC </w:instrText>
      </w:r>
      <w:r>
        <w:fldChar w:fldCharType="separate"/>
      </w:r>
      <w:r w:rsidR="008D0D93">
        <w:t>45</w:t>
      </w:r>
      <w:r>
        <w:fldChar w:fldCharType="end"/>
      </w:r>
      <w:bookmarkEnd w:id="3421"/>
      <w:r>
        <w:t xml:space="preserve"> </w:t>
      </w:r>
      <w:r w:rsidR="00035634">
        <w:t>CAD Encasing Design for Open/Close Detection System</w:t>
      </w:r>
      <w:bookmarkStart w:id="3424" w:name="_Toc6246934"/>
      <w:bookmarkEnd w:id="3422"/>
      <w:bookmarkEnd w:id="3424"/>
      <w:bookmarkEnd w:id="3423"/>
    </w:p>
    <w:p w14:paraId="5F743001" w14:textId="7527ABF0" w:rsidR="00C61475" w:rsidRDefault="00C61475">
      <w:pPr>
        <w:jc w:val="left"/>
        <w:rPr>
          <w:color w:val="000000" w:themeColor="text1"/>
          <w:kern w:val="16"/>
          <w:sz w:val="24"/>
          <w:szCs w:val="24"/>
        </w:rPr>
      </w:pPr>
    </w:p>
    <w:p w14:paraId="3826CF83" w14:textId="74CB6ADE" w:rsidR="00F13879" w:rsidRDefault="00B259E5" w:rsidP="00EF39E4">
      <w:pPr>
        <w:pStyle w:val="Heading2"/>
      </w:pPr>
      <w:bookmarkStart w:id="3425" w:name="_Toc6246935"/>
      <w:bookmarkStart w:id="3426" w:name="_Toc6502070"/>
      <w:bookmarkStart w:id="3427" w:name="_Toc7114546"/>
      <w:bookmarkStart w:id="3428" w:name="_Toc7616894"/>
      <w:bookmarkStart w:id="3429" w:name="_Toc8661829"/>
      <w:r>
        <w:t>Implementation of Task 9</w:t>
      </w:r>
      <w:r w:rsidR="00F13879">
        <w:t>.</w:t>
      </w:r>
      <w:bookmarkEnd w:id="3425"/>
      <w:bookmarkEnd w:id="3426"/>
      <w:bookmarkEnd w:id="3427"/>
      <w:bookmarkEnd w:id="3428"/>
      <w:bookmarkEnd w:id="3429"/>
    </w:p>
    <w:p w14:paraId="217EA9FB" w14:textId="77777777" w:rsidR="008E1454" w:rsidRPr="008E1454" w:rsidRDefault="008E1454" w:rsidP="00FD4CA3">
      <w:pPr>
        <w:pStyle w:val="ListParagraph"/>
        <w:keepNext/>
        <w:numPr>
          <w:ilvl w:val="1"/>
          <w:numId w:val="21"/>
        </w:numPr>
        <w:tabs>
          <w:tab w:val="left" w:pos="540"/>
        </w:tabs>
        <w:spacing w:before="0" w:after="0"/>
        <w:jc w:val="both"/>
        <w:outlineLvl w:val="2"/>
        <w:rPr>
          <w:i/>
          <w:iCs/>
          <w:noProof/>
          <w:vanish/>
          <w:sz w:val="24"/>
          <w:lang w:eastAsia="en-US"/>
        </w:rPr>
      </w:pPr>
      <w:bookmarkStart w:id="3430" w:name="_Toc7113593"/>
      <w:bookmarkStart w:id="3431" w:name="_Toc7113701"/>
      <w:bookmarkStart w:id="3432" w:name="_Toc7114547"/>
      <w:bookmarkStart w:id="3433" w:name="_Toc7517071"/>
      <w:bookmarkStart w:id="3434" w:name="_Toc7517186"/>
      <w:bookmarkStart w:id="3435" w:name="_Toc7609490"/>
      <w:bookmarkStart w:id="3436" w:name="_Toc7616895"/>
      <w:bookmarkStart w:id="3437" w:name="_Toc7616997"/>
      <w:bookmarkStart w:id="3438" w:name="_Toc7617388"/>
      <w:bookmarkStart w:id="3439" w:name="_Toc8038580"/>
      <w:bookmarkStart w:id="3440" w:name="_Toc8601706"/>
      <w:bookmarkStart w:id="3441" w:name="_Toc8661830"/>
      <w:bookmarkEnd w:id="3430"/>
      <w:bookmarkEnd w:id="3431"/>
      <w:bookmarkEnd w:id="3432"/>
      <w:bookmarkEnd w:id="3433"/>
      <w:bookmarkEnd w:id="3434"/>
      <w:bookmarkEnd w:id="3435"/>
      <w:bookmarkEnd w:id="3436"/>
      <w:bookmarkEnd w:id="3437"/>
      <w:bookmarkEnd w:id="3438"/>
      <w:bookmarkEnd w:id="3439"/>
      <w:bookmarkEnd w:id="3440"/>
      <w:bookmarkEnd w:id="3441"/>
    </w:p>
    <w:p w14:paraId="3ACFB505" w14:textId="60374269" w:rsidR="008E1454" w:rsidRPr="008E1454" w:rsidRDefault="008E1454" w:rsidP="008E1454">
      <w:pPr>
        <w:pStyle w:val="Heading3"/>
      </w:pPr>
      <w:bookmarkStart w:id="3442" w:name="_Toc7114548"/>
      <w:bookmarkStart w:id="3443" w:name="_Toc7616896"/>
      <w:bookmarkStart w:id="3444" w:name="_Toc8661831"/>
      <w:r>
        <w:t>Implementation of Task 9.1.</w:t>
      </w:r>
      <w:bookmarkEnd w:id="3442"/>
      <w:bookmarkEnd w:id="3443"/>
      <w:bookmarkEnd w:id="3444"/>
    </w:p>
    <w:p w14:paraId="5BF60702" w14:textId="4D8F38B5" w:rsidR="00C8100F" w:rsidRDefault="00521FF7" w:rsidP="00C8100F">
      <w:pPr>
        <w:pStyle w:val="AllText"/>
        <w:rPr>
          <w:noProof/>
        </w:rPr>
      </w:pPr>
      <w:r>
        <w:rPr>
          <w:noProof/>
        </w:rPr>
        <w:fldChar w:fldCharType="begin"/>
      </w:r>
      <w:r>
        <w:rPr>
          <w:noProof/>
        </w:rPr>
        <w:instrText xml:space="preserve"> REF _Ref8329355 \h </w:instrText>
      </w:r>
      <w:r>
        <w:rPr>
          <w:noProof/>
        </w:rPr>
      </w:r>
      <w:r>
        <w:rPr>
          <w:noProof/>
        </w:rPr>
        <w:fldChar w:fldCharType="separate"/>
      </w:r>
      <w:r w:rsidR="00697384">
        <w:t>Fig. 46</w:t>
      </w:r>
      <w:r>
        <w:rPr>
          <w:noProof/>
        </w:rPr>
        <w:fldChar w:fldCharType="end"/>
      </w:r>
      <w:r w:rsidR="00791B4A">
        <w:rPr>
          <w:noProof/>
        </w:rPr>
        <w:t xml:space="preserve"> shows the </w:t>
      </w:r>
      <w:r w:rsidR="008928AB">
        <w:rPr>
          <w:noProof/>
        </w:rPr>
        <w:t>complete assembly of the light control portion of this project. The PCB, relay board</w:t>
      </w:r>
      <w:r w:rsidR="00DF5D03">
        <w:rPr>
          <w:noProof/>
        </w:rPr>
        <w:t xml:space="preserve">, and outlet are all stored inside the </w:t>
      </w:r>
      <w:r w:rsidR="00786C77">
        <w:rPr>
          <w:noProof/>
        </w:rPr>
        <w:t xml:space="preserve">blue colored </w:t>
      </w:r>
      <w:r w:rsidR="00944702">
        <w:rPr>
          <w:noProof/>
        </w:rPr>
        <w:t>electrical</w:t>
      </w:r>
      <w:r w:rsidR="00786C77">
        <w:rPr>
          <w:noProof/>
        </w:rPr>
        <w:t xml:space="preserve"> box. The decision to go with this </w:t>
      </w:r>
      <w:r w:rsidR="00944702">
        <w:rPr>
          <w:noProof/>
        </w:rPr>
        <w:t>electrical</w:t>
      </w:r>
      <w:r w:rsidR="00DB15F5">
        <w:rPr>
          <w:noProof/>
        </w:rPr>
        <w:t xml:space="preserve"> </w:t>
      </w:r>
      <w:r w:rsidR="00786C77">
        <w:rPr>
          <w:noProof/>
        </w:rPr>
        <w:t xml:space="preserve">box was made because of the </w:t>
      </w:r>
      <w:r w:rsidR="00DB15F5">
        <w:rPr>
          <w:noProof/>
        </w:rPr>
        <w:t xml:space="preserve">danger in dealing with high voltage electronics. Since the </w:t>
      </w:r>
      <w:r w:rsidR="00944702">
        <w:rPr>
          <w:noProof/>
        </w:rPr>
        <w:t>electrical</w:t>
      </w:r>
      <w:r w:rsidR="00DB15F5">
        <w:rPr>
          <w:noProof/>
        </w:rPr>
        <w:t xml:space="preserve"> box </w:t>
      </w:r>
      <w:r w:rsidR="006E5A53">
        <w:rPr>
          <w:noProof/>
        </w:rPr>
        <w:t>is made with PVC, which is a non-conductive material,</w:t>
      </w:r>
      <w:r w:rsidR="001E7948">
        <w:rPr>
          <w:noProof/>
        </w:rPr>
        <w:t xml:space="preserve"> and has been tested to safely hold </w:t>
      </w:r>
      <w:r w:rsidR="00235195">
        <w:rPr>
          <w:noProof/>
        </w:rPr>
        <w:t xml:space="preserve">high voltage electronics, the decision to implement this box into the project was made. </w:t>
      </w:r>
      <w:r w:rsidR="002461C1">
        <w:rPr>
          <w:noProof/>
        </w:rPr>
        <w:fldChar w:fldCharType="begin"/>
      </w:r>
      <w:r w:rsidR="002461C1">
        <w:rPr>
          <w:noProof/>
        </w:rPr>
        <w:instrText xml:space="preserve"> REF _Ref8330724 \h </w:instrText>
      </w:r>
      <w:r w:rsidR="002461C1">
        <w:rPr>
          <w:noProof/>
        </w:rPr>
      </w:r>
      <w:r w:rsidR="002461C1">
        <w:rPr>
          <w:noProof/>
        </w:rPr>
        <w:fldChar w:fldCharType="separate"/>
      </w:r>
      <w:r w:rsidR="00697384">
        <w:t>Fig. 47</w:t>
      </w:r>
      <w:r w:rsidR="002461C1">
        <w:rPr>
          <w:noProof/>
        </w:rPr>
        <w:fldChar w:fldCharType="end"/>
      </w:r>
      <w:r w:rsidR="00601FDB">
        <w:rPr>
          <w:noProof/>
        </w:rPr>
        <w:t xml:space="preserve"> below shows the </w:t>
      </w:r>
      <w:r w:rsidR="009F128C">
        <w:rPr>
          <w:noProof/>
        </w:rPr>
        <w:t xml:space="preserve">assembly of the door sensor portion of this project. </w:t>
      </w:r>
      <w:r w:rsidR="00912284">
        <w:rPr>
          <w:noProof/>
        </w:rPr>
        <w:t xml:space="preserve">The encasing in the figure is the 3D printed </w:t>
      </w:r>
      <w:r w:rsidR="00AE37A1">
        <w:rPr>
          <w:noProof/>
        </w:rPr>
        <w:t xml:space="preserve">encasing of the CAD model in </w:t>
      </w:r>
      <w:r w:rsidR="00AE37A1">
        <w:rPr>
          <w:noProof/>
        </w:rPr>
        <w:fldChar w:fldCharType="begin"/>
      </w:r>
      <w:r w:rsidR="00AE37A1">
        <w:rPr>
          <w:noProof/>
        </w:rPr>
        <w:instrText xml:space="preserve"> REF _Ref6327893 \h </w:instrText>
      </w:r>
      <w:r w:rsidR="00AE37A1">
        <w:rPr>
          <w:noProof/>
        </w:rPr>
      </w:r>
      <w:r w:rsidR="00AE37A1">
        <w:rPr>
          <w:noProof/>
        </w:rPr>
        <w:fldChar w:fldCharType="separate"/>
      </w:r>
      <w:r w:rsidR="00697384">
        <w:t>Fig. 45</w:t>
      </w:r>
      <w:r w:rsidR="00AE37A1">
        <w:rPr>
          <w:noProof/>
        </w:rPr>
        <w:fldChar w:fldCharType="end"/>
      </w:r>
      <w:r w:rsidR="00AE37A1">
        <w:rPr>
          <w:noProof/>
        </w:rPr>
        <w:t xml:space="preserve">. There will be no lid on the </w:t>
      </w:r>
      <w:r w:rsidR="00775713">
        <w:rPr>
          <w:noProof/>
        </w:rPr>
        <w:t xml:space="preserve">encasing due to the fact that </w:t>
      </w:r>
      <w:r w:rsidR="00874747">
        <w:rPr>
          <w:noProof/>
        </w:rPr>
        <w:t xml:space="preserve">the sensor must be outside the </w:t>
      </w:r>
      <w:r w:rsidR="0049240A">
        <w:rPr>
          <w:noProof/>
        </w:rPr>
        <w:t xml:space="preserve">encasing to be able to </w:t>
      </w:r>
      <w:r w:rsidR="004979CB">
        <w:rPr>
          <w:noProof/>
        </w:rPr>
        <w:t>stick to the door.</w:t>
      </w:r>
      <w:r w:rsidR="00D95E1A">
        <w:rPr>
          <w:noProof/>
        </w:rPr>
        <w:t xml:space="preserve"> The PCB is </w:t>
      </w:r>
      <w:r w:rsidR="00A7201F">
        <w:rPr>
          <w:noProof/>
        </w:rPr>
        <w:t>screwed in secur</w:t>
      </w:r>
      <w:r w:rsidR="008E521A">
        <w:rPr>
          <w:noProof/>
        </w:rPr>
        <w:t>e</w:t>
      </w:r>
      <w:r w:rsidR="00A7201F">
        <w:rPr>
          <w:noProof/>
        </w:rPr>
        <w:t xml:space="preserve">ly ensuring that it will not </w:t>
      </w:r>
      <w:r w:rsidR="009B3686">
        <w:rPr>
          <w:noProof/>
        </w:rPr>
        <w:t>fall out of the encasing.</w:t>
      </w:r>
      <w:r w:rsidR="00A7201F">
        <w:rPr>
          <w:noProof/>
        </w:rPr>
        <w:t xml:space="preserve"> </w:t>
      </w:r>
      <w:r w:rsidR="004979CB">
        <w:rPr>
          <w:noProof/>
        </w:rPr>
        <w:t xml:space="preserve"> </w:t>
      </w:r>
      <w:r w:rsidR="00235544">
        <w:rPr>
          <w:noProof/>
        </w:rPr>
        <w:fldChar w:fldCharType="begin"/>
      </w:r>
      <w:r w:rsidR="00235544">
        <w:rPr>
          <w:noProof/>
        </w:rPr>
        <w:instrText xml:space="preserve"> REF _Ref8338960 \h </w:instrText>
      </w:r>
      <w:r w:rsidR="00235544">
        <w:rPr>
          <w:noProof/>
        </w:rPr>
      </w:r>
      <w:r w:rsidR="00235544">
        <w:rPr>
          <w:noProof/>
        </w:rPr>
        <w:fldChar w:fldCharType="separate"/>
      </w:r>
      <w:r w:rsidR="00697384">
        <w:t>Fig. 48</w:t>
      </w:r>
      <w:r w:rsidR="00235544">
        <w:rPr>
          <w:noProof/>
        </w:rPr>
        <w:fldChar w:fldCharType="end"/>
      </w:r>
      <w:r w:rsidR="00D95E1A">
        <w:rPr>
          <w:noProof/>
        </w:rPr>
        <w:t>(a)</w:t>
      </w:r>
      <w:r w:rsidR="00235544">
        <w:rPr>
          <w:noProof/>
        </w:rPr>
        <w:t xml:space="preserve"> below shows the </w:t>
      </w:r>
      <w:r w:rsidR="00213F0C">
        <w:rPr>
          <w:noProof/>
        </w:rPr>
        <w:t>complete assembly of the temperature control portion of this project. The PCB and relay board are screwed into the encasing</w:t>
      </w:r>
      <w:r w:rsidR="00D95E1A">
        <w:rPr>
          <w:noProof/>
        </w:rPr>
        <w:t xml:space="preserve"> ensuring that they are both secure in the </w:t>
      </w:r>
      <w:r w:rsidR="009B3686">
        <w:rPr>
          <w:noProof/>
        </w:rPr>
        <w:t xml:space="preserve">encasing and will not fall out. </w:t>
      </w:r>
      <w:r w:rsidR="004944E8">
        <w:rPr>
          <w:noProof/>
        </w:rPr>
        <w:t xml:space="preserve">This is the 3D printed encasing of the CAD model in </w:t>
      </w:r>
      <w:r w:rsidR="004944E8">
        <w:rPr>
          <w:noProof/>
        </w:rPr>
        <w:fldChar w:fldCharType="begin"/>
      </w:r>
      <w:r w:rsidR="004944E8">
        <w:rPr>
          <w:noProof/>
        </w:rPr>
        <w:instrText xml:space="preserve"> REF _Ref6149890 \h </w:instrText>
      </w:r>
      <w:r w:rsidR="004944E8">
        <w:rPr>
          <w:noProof/>
        </w:rPr>
      </w:r>
      <w:r w:rsidR="004944E8">
        <w:rPr>
          <w:noProof/>
        </w:rPr>
        <w:fldChar w:fldCharType="separate"/>
      </w:r>
      <w:r w:rsidR="00697384">
        <w:t>Fig. 32</w:t>
      </w:r>
      <w:r w:rsidR="004944E8">
        <w:rPr>
          <w:noProof/>
        </w:rPr>
        <w:fldChar w:fldCharType="end"/>
      </w:r>
      <w:r w:rsidR="004944E8">
        <w:rPr>
          <w:noProof/>
        </w:rPr>
        <w:t xml:space="preserve">. </w:t>
      </w:r>
      <w:r w:rsidR="004944E8">
        <w:rPr>
          <w:noProof/>
        </w:rPr>
        <w:fldChar w:fldCharType="begin"/>
      </w:r>
      <w:r w:rsidR="004944E8">
        <w:rPr>
          <w:noProof/>
        </w:rPr>
        <w:instrText xml:space="preserve"> REF _Ref8338960 \h </w:instrText>
      </w:r>
      <w:r w:rsidR="004944E8">
        <w:rPr>
          <w:noProof/>
        </w:rPr>
      </w:r>
      <w:r w:rsidR="004944E8">
        <w:rPr>
          <w:noProof/>
        </w:rPr>
        <w:fldChar w:fldCharType="separate"/>
      </w:r>
      <w:r w:rsidR="00697384">
        <w:t>Fig. 48</w:t>
      </w:r>
      <w:r w:rsidR="004944E8">
        <w:rPr>
          <w:noProof/>
        </w:rPr>
        <w:fldChar w:fldCharType="end"/>
      </w:r>
      <w:r w:rsidR="004944E8">
        <w:rPr>
          <w:noProof/>
        </w:rPr>
        <w:t xml:space="preserve">(b) is the lid for the encasing. </w:t>
      </w:r>
      <w:r w:rsidR="00E267C6">
        <w:rPr>
          <w:noProof/>
        </w:rPr>
        <w:t xml:space="preserve">The LCD display </w:t>
      </w:r>
      <w:r w:rsidR="006E518F">
        <w:rPr>
          <w:noProof/>
        </w:rPr>
        <w:t>is snap</w:t>
      </w:r>
      <w:r w:rsidR="008E521A">
        <w:rPr>
          <w:noProof/>
        </w:rPr>
        <w:t>-</w:t>
      </w:r>
      <w:r w:rsidR="006E518F">
        <w:rPr>
          <w:noProof/>
        </w:rPr>
        <w:t xml:space="preserve">fitted into the </w:t>
      </w:r>
      <w:r w:rsidR="00CA1FC5">
        <w:rPr>
          <w:noProof/>
        </w:rPr>
        <w:t>lid so it won</w:t>
      </w:r>
      <w:r w:rsidR="008E521A">
        <w:rPr>
          <w:noProof/>
        </w:rPr>
        <w:t>'</w:t>
      </w:r>
      <w:r w:rsidR="00CA1FC5">
        <w:rPr>
          <w:noProof/>
        </w:rPr>
        <w:t xml:space="preserve">t require any screws. </w:t>
      </w:r>
      <w:r w:rsidR="00DB6D2D">
        <w:rPr>
          <w:noProof/>
        </w:rPr>
        <w:t xml:space="preserve">This is the 3D printed lid of the CAD model in </w:t>
      </w:r>
      <w:r w:rsidR="00DB6D2D">
        <w:rPr>
          <w:noProof/>
        </w:rPr>
        <w:fldChar w:fldCharType="begin"/>
      </w:r>
      <w:r w:rsidR="00DB6D2D">
        <w:rPr>
          <w:noProof/>
        </w:rPr>
        <w:instrText xml:space="preserve"> REF _Ref6259671 \h </w:instrText>
      </w:r>
      <w:r w:rsidR="00DB6D2D">
        <w:rPr>
          <w:noProof/>
        </w:rPr>
      </w:r>
      <w:r w:rsidR="00DB6D2D">
        <w:rPr>
          <w:noProof/>
        </w:rPr>
        <w:fldChar w:fldCharType="separate"/>
      </w:r>
      <w:r w:rsidR="00697384">
        <w:t>Fig. 33</w:t>
      </w:r>
      <w:r w:rsidR="00DB6D2D">
        <w:rPr>
          <w:noProof/>
        </w:rPr>
        <w:fldChar w:fldCharType="end"/>
      </w:r>
      <w:r w:rsidR="00DB6D2D">
        <w:rPr>
          <w:noProof/>
        </w:rPr>
        <w:t>.</w:t>
      </w:r>
      <w:r w:rsidR="00F17300">
        <w:rPr>
          <w:noProof/>
        </w:rPr>
        <w:t xml:space="preserve"> </w:t>
      </w:r>
      <w:r w:rsidR="00F17300">
        <w:rPr>
          <w:noProof/>
        </w:rPr>
        <w:fldChar w:fldCharType="begin"/>
      </w:r>
      <w:r w:rsidR="00F17300">
        <w:rPr>
          <w:noProof/>
        </w:rPr>
        <w:instrText xml:space="preserve"> REF _Ref8603358 \h </w:instrText>
      </w:r>
      <w:r w:rsidR="00F17300">
        <w:rPr>
          <w:noProof/>
        </w:rPr>
      </w:r>
      <w:r w:rsidR="00F17300">
        <w:rPr>
          <w:noProof/>
        </w:rPr>
        <w:fldChar w:fldCharType="separate"/>
      </w:r>
      <w:r w:rsidR="00697384">
        <w:t>Fig. 49</w:t>
      </w:r>
      <w:r w:rsidR="00F17300">
        <w:rPr>
          <w:noProof/>
        </w:rPr>
        <w:fldChar w:fldCharType="end"/>
      </w:r>
      <w:r w:rsidR="00F17300">
        <w:rPr>
          <w:noProof/>
        </w:rPr>
        <w:t xml:space="preserve"> &amp; </w:t>
      </w:r>
      <w:r w:rsidR="00F17300">
        <w:rPr>
          <w:noProof/>
        </w:rPr>
        <w:fldChar w:fldCharType="begin"/>
      </w:r>
      <w:r w:rsidR="00F17300">
        <w:rPr>
          <w:noProof/>
        </w:rPr>
        <w:instrText xml:space="preserve"> REF _Ref8603360 \h </w:instrText>
      </w:r>
      <w:r w:rsidR="00F17300">
        <w:rPr>
          <w:noProof/>
        </w:rPr>
      </w:r>
      <w:r w:rsidR="00F17300">
        <w:rPr>
          <w:noProof/>
        </w:rPr>
        <w:fldChar w:fldCharType="separate"/>
      </w:r>
      <w:r w:rsidR="00697384">
        <w:t>Fig. 50</w:t>
      </w:r>
      <w:r w:rsidR="00F17300">
        <w:rPr>
          <w:noProof/>
        </w:rPr>
        <w:fldChar w:fldCharType="end"/>
      </w:r>
      <w:r w:rsidR="00F17300">
        <w:rPr>
          <w:noProof/>
        </w:rPr>
        <w:t xml:space="preserve"> both the display the complete assmebly of the IR Transmitter on to the encasing. The PCB is screwed onto the encasing with ventilation holes on thr sides for heat dissapation. A much large hole was created on the side to allow the plug for the wall wart to be connected to the PCB. There is also a </w:t>
      </w:r>
      <w:r w:rsidR="00F17300">
        <w:rPr>
          <w:noProof/>
        </w:rPr>
        <w:lastRenderedPageBreak/>
        <w:t>lid with a rectangular hole for the IR LED to seen just like a standard TV remote.</w:t>
      </w:r>
    </w:p>
    <w:p w14:paraId="25211D1D" w14:textId="5B34C108" w:rsidR="00F13879" w:rsidRDefault="00D5062E" w:rsidP="00C8100F">
      <w:pPr>
        <w:pStyle w:val="Figure"/>
      </w:pPr>
      <w:r>
        <w:rPr>
          <w:noProof/>
        </w:rPr>
        <w:drawing>
          <wp:inline distT="0" distB="0" distL="0" distR="0" wp14:anchorId="4F088EFE" wp14:editId="6F8939C7">
            <wp:extent cx="3276600" cy="2457450"/>
            <wp:effectExtent l="0" t="9525"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812.jpeg"/>
                    <pic:cNvPicPr/>
                  </pic:nvPicPr>
                  <pic:blipFill>
                    <a:blip r:embed="rId72" cstate="print">
                      <a:extLst>
                        <a:ext uri="{28A0092B-C50C-407E-A947-70E740481C1C}">
                          <a14:useLocalDpi xmlns:a14="http://schemas.microsoft.com/office/drawing/2010/main" val="0"/>
                        </a:ext>
                      </a:extLst>
                    </a:blip>
                    <a:stretch>
                      <a:fillRect/>
                    </a:stretch>
                  </pic:blipFill>
                  <pic:spPr>
                    <a:xfrm rot="5400000">
                      <a:off x="0" y="0"/>
                      <a:ext cx="3276600" cy="2457450"/>
                    </a:xfrm>
                    <a:prstGeom prst="rect">
                      <a:avLst/>
                    </a:prstGeom>
                  </pic:spPr>
                </pic:pic>
              </a:graphicData>
            </a:graphic>
          </wp:inline>
        </w:drawing>
      </w:r>
    </w:p>
    <w:p w14:paraId="7089DDC6" w14:textId="6375A2CA" w:rsidR="001C3A21" w:rsidRDefault="001C3A21" w:rsidP="001C3A21">
      <w:pPr>
        <w:pStyle w:val="figurecaption"/>
      </w:pPr>
      <w:bookmarkStart w:id="3445" w:name="_Ref8329355"/>
      <w:bookmarkStart w:id="3446" w:name="_Toc8661903"/>
      <w:r>
        <w:t xml:space="preserve">Fig. </w:t>
      </w:r>
      <w:r>
        <w:fldChar w:fldCharType="begin"/>
      </w:r>
      <w:r>
        <w:instrText xml:space="preserve"> SEQ Fig. \* ARABIC </w:instrText>
      </w:r>
      <w:r>
        <w:fldChar w:fldCharType="separate"/>
      </w:r>
      <w:r w:rsidR="008D0D93">
        <w:t>46</w:t>
      </w:r>
      <w:r>
        <w:fldChar w:fldCharType="end"/>
      </w:r>
      <w:bookmarkEnd w:id="3445"/>
      <w:r>
        <w:t xml:space="preserve"> </w:t>
      </w:r>
      <w:r w:rsidR="00521FF7">
        <w:t>Light Control Assembly</w:t>
      </w:r>
      <w:bookmarkEnd w:id="3446"/>
    </w:p>
    <w:p w14:paraId="0BA6CB9C" w14:textId="00A1A7EC" w:rsidR="00D9595C" w:rsidRDefault="00D9595C" w:rsidP="00D9595C">
      <w:pPr>
        <w:pStyle w:val="Figure"/>
      </w:pPr>
      <w:r>
        <w:rPr>
          <w:noProof/>
        </w:rPr>
        <w:drawing>
          <wp:inline distT="0" distB="0" distL="0" distR="0" wp14:anchorId="6C86A043" wp14:editId="0014ED2A">
            <wp:extent cx="3197016" cy="2397762"/>
            <wp:effectExtent l="0" t="635" r="3175" b="3175"/>
            <wp:docPr id="9" name="Picture 9" descr="A circuit boar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7813.jpeg"/>
                    <pic:cNvPicPr/>
                  </pic:nvPicPr>
                  <pic:blipFill>
                    <a:blip r:embed="rId73" cstate="print">
                      <a:extLst>
                        <a:ext uri="{28A0092B-C50C-407E-A947-70E740481C1C}">
                          <a14:useLocalDpi xmlns:a14="http://schemas.microsoft.com/office/drawing/2010/main" val="0"/>
                        </a:ext>
                      </a:extLst>
                    </a:blip>
                    <a:stretch>
                      <a:fillRect/>
                    </a:stretch>
                  </pic:blipFill>
                  <pic:spPr>
                    <a:xfrm rot="5400000">
                      <a:off x="0" y="0"/>
                      <a:ext cx="3207453" cy="2405590"/>
                    </a:xfrm>
                    <a:prstGeom prst="rect">
                      <a:avLst/>
                    </a:prstGeom>
                  </pic:spPr>
                </pic:pic>
              </a:graphicData>
            </a:graphic>
          </wp:inline>
        </w:drawing>
      </w:r>
    </w:p>
    <w:p w14:paraId="54B3A6DB" w14:textId="4BE219AD" w:rsidR="00913A4F" w:rsidRDefault="00913A4F" w:rsidP="00913A4F">
      <w:pPr>
        <w:pStyle w:val="figurecaption"/>
      </w:pPr>
      <w:bookmarkStart w:id="3447" w:name="_Ref8330724"/>
      <w:bookmarkStart w:id="3448" w:name="_Toc8661904"/>
      <w:r>
        <w:t xml:space="preserve">Fig. </w:t>
      </w:r>
      <w:r>
        <w:fldChar w:fldCharType="begin"/>
      </w:r>
      <w:r>
        <w:instrText xml:space="preserve"> SEQ Fig. \* ARABIC </w:instrText>
      </w:r>
      <w:r>
        <w:fldChar w:fldCharType="separate"/>
      </w:r>
      <w:r w:rsidR="008D0D93">
        <w:t>47</w:t>
      </w:r>
      <w:r>
        <w:fldChar w:fldCharType="end"/>
      </w:r>
      <w:bookmarkEnd w:id="3447"/>
      <w:r>
        <w:t xml:space="preserve"> Door Sensor Assembly</w:t>
      </w:r>
      <w:bookmarkEnd w:id="3448"/>
    </w:p>
    <w:p w14:paraId="55ABE263" w14:textId="0E099B96" w:rsidR="00992D68" w:rsidRDefault="00B3385D" w:rsidP="00A60870">
      <w:pPr>
        <w:pStyle w:val="Figure"/>
      </w:pPr>
      <w:r>
        <w:rPr>
          <w:noProof/>
        </w:rPr>
        <w:lastRenderedPageBreak/>
        <w:drawing>
          <wp:inline distT="0" distB="0" distL="0" distR="0" wp14:anchorId="1BB1FBA6" wp14:editId="06CF183C">
            <wp:extent cx="3070225" cy="2302669"/>
            <wp:effectExtent l="2858" t="0" r="0" b="0"/>
            <wp:docPr id="12" name="Picture 12" descr="A picture containing indoor, wall,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7820.jpg"/>
                    <pic:cNvPicPr/>
                  </pic:nvPicPr>
                  <pic:blipFill>
                    <a:blip r:embed="rId74" cstate="print">
                      <a:extLst>
                        <a:ext uri="{28A0092B-C50C-407E-A947-70E740481C1C}">
                          <a14:useLocalDpi xmlns:a14="http://schemas.microsoft.com/office/drawing/2010/main" val="0"/>
                        </a:ext>
                      </a:extLst>
                    </a:blip>
                    <a:stretch>
                      <a:fillRect/>
                    </a:stretch>
                  </pic:blipFill>
                  <pic:spPr>
                    <a:xfrm rot="5400000">
                      <a:off x="0" y="0"/>
                      <a:ext cx="3073433" cy="2305075"/>
                    </a:xfrm>
                    <a:prstGeom prst="rect">
                      <a:avLst/>
                    </a:prstGeom>
                  </pic:spPr>
                </pic:pic>
              </a:graphicData>
            </a:graphic>
          </wp:inline>
        </w:drawing>
      </w:r>
    </w:p>
    <w:p w14:paraId="21A28091" w14:textId="2D2DA4DC" w:rsidR="002E6B88" w:rsidRDefault="00430B78" w:rsidP="00430B78">
      <w:pPr>
        <w:pStyle w:val="figurecaption"/>
      </w:pPr>
      <w:bookmarkStart w:id="3449" w:name="_Ref8338960"/>
      <w:bookmarkStart w:id="3450" w:name="_Toc8661905"/>
      <w:r>
        <w:t xml:space="preserve">Fig. </w:t>
      </w:r>
      <w:r>
        <w:fldChar w:fldCharType="begin"/>
      </w:r>
      <w:r>
        <w:instrText xml:space="preserve"> SEQ Fig. \* ARABIC </w:instrText>
      </w:r>
      <w:r>
        <w:fldChar w:fldCharType="separate"/>
      </w:r>
      <w:r w:rsidR="008D0D93">
        <w:t>48</w:t>
      </w:r>
      <w:r>
        <w:fldChar w:fldCharType="end"/>
      </w:r>
      <w:bookmarkEnd w:id="3449"/>
      <w:r w:rsidR="009121C2">
        <w:t>(a) Temperature Control Assembly</w:t>
      </w:r>
      <w:bookmarkEnd w:id="3450"/>
    </w:p>
    <w:p w14:paraId="5EF36286" w14:textId="6F280D39" w:rsidR="00B81BFE" w:rsidRDefault="00B81BFE" w:rsidP="00B81BFE">
      <w:pPr>
        <w:pStyle w:val="Figure"/>
      </w:pPr>
      <w:r>
        <w:rPr>
          <w:noProof/>
        </w:rPr>
        <w:drawing>
          <wp:inline distT="0" distB="0" distL="0" distR="0" wp14:anchorId="6EFF5248" wp14:editId="67E125FB">
            <wp:extent cx="3079433" cy="2309575"/>
            <wp:effectExtent l="3810" t="0" r="0" b="0"/>
            <wp:docPr id="13" name="Picture 13" descr="A picture containing indoor, wall, monit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821.jpg"/>
                    <pic:cNvPicPr/>
                  </pic:nvPicPr>
                  <pic:blipFill>
                    <a:blip r:embed="rId75" cstate="print">
                      <a:extLst>
                        <a:ext uri="{28A0092B-C50C-407E-A947-70E740481C1C}">
                          <a14:useLocalDpi xmlns:a14="http://schemas.microsoft.com/office/drawing/2010/main" val="0"/>
                        </a:ext>
                      </a:extLst>
                    </a:blip>
                    <a:stretch>
                      <a:fillRect/>
                    </a:stretch>
                  </pic:blipFill>
                  <pic:spPr>
                    <a:xfrm rot="5400000">
                      <a:off x="0" y="0"/>
                      <a:ext cx="3088479" cy="2316359"/>
                    </a:xfrm>
                    <a:prstGeom prst="rect">
                      <a:avLst/>
                    </a:prstGeom>
                  </pic:spPr>
                </pic:pic>
              </a:graphicData>
            </a:graphic>
          </wp:inline>
        </w:drawing>
      </w:r>
    </w:p>
    <w:p w14:paraId="6E902CD4" w14:textId="1DA9975F" w:rsidR="00B81BFE" w:rsidRDefault="00B81BFE" w:rsidP="00B81BFE">
      <w:pPr>
        <w:pStyle w:val="figurecaption"/>
      </w:pPr>
      <w:r>
        <w:t>Fig</w:t>
      </w:r>
      <w:r w:rsidR="00F054D9">
        <w:t>. 4</w:t>
      </w:r>
      <w:r w:rsidR="00697384">
        <w:t>8</w:t>
      </w:r>
      <w:r w:rsidR="00F054D9">
        <w:t>(b) Temperature Control Assembly</w:t>
      </w:r>
    </w:p>
    <w:p w14:paraId="4AA31B9B" w14:textId="0CD58577" w:rsidR="006325FD" w:rsidRDefault="006325FD" w:rsidP="006325FD">
      <w:pPr>
        <w:pStyle w:val="AllFigures"/>
      </w:pPr>
      <w:r>
        <w:rPr>
          <w:lang w:eastAsia="en-US"/>
        </w:rPr>
        <w:lastRenderedPageBreak/>
        <w:drawing>
          <wp:inline distT="0" distB="0" distL="0" distR="0" wp14:anchorId="059086FA" wp14:editId="28771A05">
            <wp:extent cx="2530054" cy="1897541"/>
            <wp:effectExtent l="0" t="762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0971.JPG"/>
                    <pic:cNvPicPr/>
                  </pic:nvPicPr>
                  <pic:blipFill>
                    <a:blip r:embed="rId76" cstate="print">
                      <a:extLst>
                        <a:ext uri="{28A0092B-C50C-407E-A947-70E740481C1C}">
                          <a14:useLocalDpi xmlns:a14="http://schemas.microsoft.com/office/drawing/2010/main" val="0"/>
                        </a:ext>
                      </a:extLst>
                    </a:blip>
                    <a:stretch>
                      <a:fillRect/>
                    </a:stretch>
                  </pic:blipFill>
                  <pic:spPr>
                    <a:xfrm rot="5400000">
                      <a:off x="0" y="0"/>
                      <a:ext cx="2531879" cy="1898910"/>
                    </a:xfrm>
                    <a:prstGeom prst="rect">
                      <a:avLst/>
                    </a:prstGeom>
                  </pic:spPr>
                </pic:pic>
              </a:graphicData>
            </a:graphic>
          </wp:inline>
        </w:drawing>
      </w:r>
    </w:p>
    <w:p w14:paraId="6B20C187" w14:textId="54072F27" w:rsidR="006325FD" w:rsidRDefault="006325FD" w:rsidP="006325FD">
      <w:pPr>
        <w:pStyle w:val="AllFigures"/>
      </w:pPr>
      <w:bookmarkStart w:id="3451" w:name="_Ref8603358"/>
      <w:bookmarkStart w:id="3452" w:name="_Toc8661906"/>
      <w:r>
        <w:t xml:space="preserve">Fig. </w:t>
      </w:r>
      <w:r>
        <w:fldChar w:fldCharType="begin"/>
      </w:r>
      <w:r>
        <w:instrText xml:space="preserve"> SEQ Fig. \* ARABIC </w:instrText>
      </w:r>
      <w:r>
        <w:fldChar w:fldCharType="separate"/>
      </w:r>
      <w:r w:rsidR="008D0D93">
        <w:t>49</w:t>
      </w:r>
      <w:r>
        <w:fldChar w:fldCharType="end"/>
      </w:r>
      <w:bookmarkEnd w:id="3451"/>
      <w:r>
        <w:t xml:space="preserve"> Transmitter Assembly</w:t>
      </w:r>
      <w:bookmarkEnd w:id="3452"/>
    </w:p>
    <w:p w14:paraId="216DDFD9" w14:textId="4B2A9E69" w:rsidR="006325FD" w:rsidRDefault="006325FD" w:rsidP="006325FD">
      <w:pPr>
        <w:pStyle w:val="AllFigures"/>
      </w:pPr>
      <w:r w:rsidRPr="006325FD">
        <w:rPr>
          <w:lang w:eastAsia="en-US"/>
        </w:rPr>
        <w:drawing>
          <wp:inline distT="0" distB="0" distL="0" distR="0" wp14:anchorId="0441C692" wp14:editId="01395122">
            <wp:extent cx="2485708" cy="1864280"/>
            <wp:effectExtent l="6032"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0972.JPG"/>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2491520" cy="1868639"/>
                    </a:xfrm>
                    <a:prstGeom prst="rect">
                      <a:avLst/>
                    </a:prstGeom>
                  </pic:spPr>
                </pic:pic>
              </a:graphicData>
            </a:graphic>
          </wp:inline>
        </w:drawing>
      </w:r>
    </w:p>
    <w:p w14:paraId="321783DE" w14:textId="2EF6EC04" w:rsidR="006325FD" w:rsidRDefault="00F17300" w:rsidP="00F17300">
      <w:pPr>
        <w:pStyle w:val="AllFigures"/>
      </w:pPr>
      <w:bookmarkStart w:id="3453" w:name="_Ref8603360"/>
      <w:bookmarkStart w:id="3454" w:name="_Toc8661907"/>
      <w:r>
        <w:t xml:space="preserve">Fig. </w:t>
      </w:r>
      <w:r>
        <w:fldChar w:fldCharType="begin"/>
      </w:r>
      <w:r>
        <w:instrText xml:space="preserve"> SEQ Fig. \* ARABIC </w:instrText>
      </w:r>
      <w:r>
        <w:fldChar w:fldCharType="separate"/>
      </w:r>
      <w:r w:rsidR="008D0D93">
        <w:t>50</w:t>
      </w:r>
      <w:r>
        <w:fldChar w:fldCharType="end"/>
      </w:r>
      <w:bookmarkEnd w:id="3453"/>
      <w:r>
        <w:t xml:space="preserve"> Transmitter Assembly</w:t>
      </w:r>
      <w:bookmarkEnd w:id="3454"/>
    </w:p>
    <w:p w14:paraId="2084BD63" w14:textId="681D93D1" w:rsidR="00F13879" w:rsidRDefault="00F13879" w:rsidP="008E1454">
      <w:pPr>
        <w:pStyle w:val="Heading3"/>
      </w:pPr>
      <w:bookmarkStart w:id="3455" w:name="_Toc6246936"/>
      <w:bookmarkStart w:id="3456" w:name="_Toc6502071"/>
      <w:bookmarkStart w:id="3457" w:name="_Toc7114549"/>
      <w:bookmarkStart w:id="3458" w:name="_Toc7616897"/>
      <w:bookmarkStart w:id="3459" w:name="_Toc8661832"/>
      <w:r>
        <w:t>Implementati</w:t>
      </w:r>
      <w:r w:rsidR="00B259E5">
        <w:t>on of Task 9</w:t>
      </w:r>
      <w:r>
        <w:t>.2.</w:t>
      </w:r>
      <w:bookmarkEnd w:id="3455"/>
      <w:bookmarkEnd w:id="3456"/>
      <w:bookmarkEnd w:id="3457"/>
      <w:bookmarkEnd w:id="3458"/>
      <w:bookmarkEnd w:id="3459"/>
    </w:p>
    <w:p w14:paraId="1D9FDEFF" w14:textId="368FD761" w:rsidR="00423D1E" w:rsidRDefault="00012E23" w:rsidP="00057259">
      <w:pPr>
        <w:pStyle w:val="AllText"/>
      </w:pPr>
      <w:r>
        <w:t xml:space="preserve">During </w:t>
      </w:r>
      <w:r w:rsidR="004A010D">
        <w:t xml:space="preserve">the system testing and refinement, </w:t>
      </w:r>
      <w:r w:rsidR="00057259">
        <w:t>there were noticeable things that needed to be improved.</w:t>
      </w:r>
      <w:r w:rsidR="0083328E">
        <w:t xml:space="preserve"> </w:t>
      </w:r>
      <w:r w:rsidR="008A64EA">
        <w:t xml:space="preserve">Many of the encasing designs that were </w:t>
      </w:r>
      <w:r w:rsidR="00823BAB">
        <w:t xml:space="preserve">3D printed had to be re-dimensioned and reprinted due to </w:t>
      </w:r>
      <w:r w:rsidR="00C5501D">
        <w:t xml:space="preserve">misjudgment of components as well as </w:t>
      </w:r>
      <w:r w:rsidR="00635041">
        <w:t>errors</w:t>
      </w:r>
      <w:r w:rsidR="006B1E72">
        <w:t xml:space="preserve"> which resulted from the 3D printer.</w:t>
      </w:r>
      <w:r w:rsidR="00F110CF">
        <w:t xml:space="preserve"> Ultimately, several trial and error attempts were made in order to </w:t>
      </w:r>
      <w:r w:rsidR="00D54678">
        <w:t>print the right sized encasing.</w:t>
      </w:r>
      <w:r w:rsidR="006B1E72">
        <w:t xml:space="preserve"> </w:t>
      </w:r>
      <w:r w:rsidR="00BE68A2">
        <w:t xml:space="preserve">When testing the light control portion of the project, </w:t>
      </w:r>
      <w:r w:rsidR="009F1EB0">
        <w:t xml:space="preserve">some of the relays were </w:t>
      </w:r>
      <w:r w:rsidR="003461B3">
        <w:t>faulty and only switched when tapped lightly. Because that was discovered</w:t>
      </w:r>
      <w:r w:rsidR="00093228">
        <w:t xml:space="preserve">, a different relay was used to overcome this problem. </w:t>
      </w:r>
      <w:r w:rsidR="00CB3D58">
        <w:t xml:space="preserve">When testing the television control portion of the project, </w:t>
      </w:r>
      <w:r w:rsidR="00B76625">
        <w:t>it was discovered that there was a slight error in the connection in the PCB</w:t>
      </w:r>
      <w:r w:rsidR="003A6E6D">
        <w:t xml:space="preserve">. The IR LED was connected to the TX pin of the NodeMCU. </w:t>
      </w:r>
      <w:r w:rsidR="007647BD">
        <w:t xml:space="preserve">Previously, it was understood that this connection was acceptable. </w:t>
      </w:r>
      <w:r w:rsidR="00F61014">
        <w:t xml:space="preserve">When the PCB was tested, it was recorded that there was no output from the IR LED. </w:t>
      </w:r>
      <w:r w:rsidR="007647BD">
        <w:t>Upon further testing, it was discovered that</w:t>
      </w:r>
      <w:r w:rsidR="00F61014">
        <w:t xml:space="preserve"> issue was that the IR LED was connected to the </w:t>
      </w:r>
      <w:r w:rsidR="006B4BEE">
        <w:t xml:space="preserve">TX pin instead of the GPIO pin. </w:t>
      </w:r>
      <w:r w:rsidR="00977C39">
        <w:t xml:space="preserve">The correction was made by using </w:t>
      </w:r>
      <w:r w:rsidR="00893DAC">
        <w:t xml:space="preserve">a </w:t>
      </w:r>
      <w:r w:rsidR="00977C39">
        <w:t xml:space="preserve">jumper wire and soldering one end of the wire to the </w:t>
      </w:r>
      <w:r w:rsidR="007A407D">
        <w:t>TX hole on the PCB and the other end to the D4 hole on the PCB allowing that D4 GPIO connection to be made to the NodeMCU.</w:t>
      </w:r>
      <w:r w:rsidR="00353AEC">
        <w:t xml:space="preserve"> </w:t>
      </w:r>
      <w:r w:rsidR="004C36DD">
        <w:t xml:space="preserve">When testing the temperature control </w:t>
      </w:r>
      <w:r w:rsidR="004C36DD">
        <w:lastRenderedPageBreak/>
        <w:t xml:space="preserve">portion of the </w:t>
      </w:r>
      <w:r w:rsidR="00D60A1C">
        <w:t xml:space="preserve">project, </w:t>
      </w:r>
      <w:r w:rsidR="005744B6">
        <w:t xml:space="preserve">it was observed that the original NodeMCU </w:t>
      </w:r>
      <w:r w:rsidR="00007F72">
        <w:t>code had logic issues. Once this was observed, the code was fixed, and the logic issues were absolved.</w:t>
      </w:r>
      <w:r w:rsidR="007C4FE4">
        <w:t xml:space="preserve"> When testing the door sensor portion of the project, </w:t>
      </w:r>
      <w:r w:rsidR="00777230">
        <w:t xml:space="preserve">there was </w:t>
      </w:r>
      <w:r w:rsidR="00EF1F4B">
        <w:t>an</w:t>
      </w:r>
      <w:r w:rsidR="00777230">
        <w:t xml:space="preserve"> issue</w:t>
      </w:r>
      <w:r w:rsidR="00BB2B76">
        <w:t xml:space="preserve"> with the NodeMCU code</w:t>
      </w:r>
      <w:r w:rsidR="00777230">
        <w:t xml:space="preserve"> with making HTTP requests based on </w:t>
      </w:r>
      <w:r w:rsidR="00EF1F4B">
        <w:t>the status of the door sensor. Once this was figured out, the</w:t>
      </w:r>
      <w:r w:rsidR="00BB2B76">
        <w:t xml:space="preserve"> code was fixed</w:t>
      </w:r>
      <w:r w:rsidR="00E27AB5">
        <w:t>,</w:t>
      </w:r>
      <w:r w:rsidR="00BB2B76">
        <w:t xml:space="preserve"> and the </w:t>
      </w:r>
      <w:r w:rsidR="00E27AB5">
        <w:t>door sensor alert was working as expected.</w:t>
      </w:r>
      <w:r w:rsidR="00423D1E">
        <w:br w:type="page"/>
      </w:r>
    </w:p>
    <w:p w14:paraId="60E7F307" w14:textId="2736699A" w:rsidR="00E90AAF" w:rsidRPr="00407596" w:rsidRDefault="00E90AAF" w:rsidP="00B0045A">
      <w:pPr>
        <w:pStyle w:val="Level1Heading"/>
      </w:pPr>
      <w:bookmarkStart w:id="3460" w:name="_Toc531038883"/>
      <w:bookmarkStart w:id="3461" w:name="_Toc531049133"/>
      <w:bookmarkStart w:id="3462" w:name="_Toc531441821"/>
      <w:bookmarkStart w:id="3463" w:name="_Toc531465180"/>
      <w:bookmarkStart w:id="3464" w:name="_Toc6246937"/>
      <w:bookmarkStart w:id="3465" w:name="_Toc6502072"/>
      <w:bookmarkStart w:id="3466" w:name="_Toc7114550"/>
      <w:bookmarkStart w:id="3467" w:name="_Toc7616898"/>
      <w:bookmarkStart w:id="3468" w:name="_Toc8661833"/>
      <w:r w:rsidRPr="00407596">
        <w:rPr>
          <w:rFonts w:hint="eastAsia"/>
        </w:rPr>
        <w:lastRenderedPageBreak/>
        <w:t>Conclusion</w:t>
      </w:r>
      <w:bookmarkEnd w:id="3460"/>
      <w:bookmarkEnd w:id="3461"/>
      <w:bookmarkEnd w:id="3462"/>
      <w:bookmarkEnd w:id="3463"/>
      <w:bookmarkEnd w:id="3464"/>
      <w:bookmarkEnd w:id="3465"/>
      <w:bookmarkEnd w:id="3466"/>
      <w:bookmarkEnd w:id="3467"/>
      <w:bookmarkEnd w:id="3468"/>
    </w:p>
    <w:p w14:paraId="3D634E20" w14:textId="761D84C7" w:rsidR="00E90AAF" w:rsidRDefault="006F2B79" w:rsidP="000144C9">
      <w:pPr>
        <w:pStyle w:val="AllText"/>
      </w:pPr>
      <w:r>
        <w:t>During the first semester in senior design,</w:t>
      </w:r>
      <w:r w:rsidR="001C0267">
        <w:t xml:space="preserve"> we </w:t>
      </w:r>
      <w:r w:rsidR="0033024F">
        <w:t xml:space="preserve">have made several strides in achieving the goal of </w:t>
      </w:r>
      <w:r w:rsidR="0013643C">
        <w:t xml:space="preserve">developing a </w:t>
      </w:r>
      <w:r w:rsidR="00265133">
        <w:t xml:space="preserve">voice automated </w:t>
      </w:r>
      <w:r w:rsidR="0067741D">
        <w:t>home automation system</w:t>
      </w:r>
      <w:r w:rsidR="003021AF" w:rsidRPr="00407596">
        <w:rPr>
          <w:rFonts w:hint="eastAsia"/>
        </w:rPr>
        <w:t>.</w:t>
      </w:r>
      <w:r w:rsidR="001F611B">
        <w:t xml:space="preserve"> </w:t>
      </w:r>
      <w:r w:rsidR="00BA0B45">
        <w:t xml:space="preserve">By the end of senior design, our goal is to have a fully functioning </w:t>
      </w:r>
      <w:r w:rsidR="00215DCE">
        <w:t xml:space="preserve">system that will </w:t>
      </w:r>
      <w:r w:rsidR="000F7DB4">
        <w:t xml:space="preserve">be </w:t>
      </w:r>
      <w:r w:rsidR="007D2A5F">
        <w:t xml:space="preserve">not only </w:t>
      </w:r>
      <w:r w:rsidR="00937F07">
        <w:t>control</w:t>
      </w:r>
      <w:r w:rsidR="00427145">
        <w:t>led</w:t>
      </w:r>
      <w:r w:rsidR="00937F07">
        <w:t xml:space="preserve"> only stand-alone lights, but other general purpose on/off appliances</w:t>
      </w:r>
      <w:r w:rsidR="0091176A">
        <w:t xml:space="preserve">, a </w:t>
      </w:r>
      <w:r w:rsidR="00624B95">
        <w:t>remote that controls the television</w:t>
      </w:r>
      <w:r w:rsidR="00FA2BAD">
        <w:t xml:space="preserve">, and </w:t>
      </w:r>
      <w:r w:rsidR="007B280D">
        <w:t xml:space="preserve">a </w:t>
      </w:r>
      <w:r w:rsidR="00DE18E7">
        <w:t xml:space="preserve">thermostat that </w:t>
      </w:r>
      <w:r w:rsidR="006C7C0C">
        <w:t xml:space="preserve">controls </w:t>
      </w:r>
      <w:r w:rsidR="00200556">
        <w:t>home temperature, all using voice commands</w:t>
      </w:r>
      <w:r w:rsidR="006C2410">
        <w:t xml:space="preserve">. </w:t>
      </w:r>
      <w:r w:rsidR="003B44D4">
        <w:t>Throughout</w:t>
      </w:r>
      <w:r w:rsidR="00CE7616">
        <w:t xml:space="preserve"> this project</w:t>
      </w:r>
      <w:r w:rsidR="00831FC0">
        <w:t xml:space="preserve">, </w:t>
      </w:r>
      <w:r w:rsidR="007346FF">
        <w:t xml:space="preserve">we have had to </w:t>
      </w:r>
      <w:r w:rsidR="003B44D4">
        <w:t xml:space="preserve">overcome several </w:t>
      </w:r>
      <w:r w:rsidR="004236B2">
        <w:t xml:space="preserve">challenges in order to </w:t>
      </w:r>
      <w:r w:rsidR="00DA5DC9">
        <w:t xml:space="preserve">make substantial progress and </w:t>
      </w:r>
      <w:r w:rsidR="00F03269">
        <w:t>achieve success.</w:t>
      </w:r>
      <w:r w:rsidR="00F531DE">
        <w:t xml:space="preserve"> The biggest problem to overcome was </w:t>
      </w:r>
      <w:r w:rsidR="00B075B1">
        <w:t xml:space="preserve">identifying a project </w:t>
      </w:r>
      <w:r w:rsidR="004A54EF">
        <w:t xml:space="preserve">suitable for this course. </w:t>
      </w:r>
      <w:r w:rsidR="00956248">
        <w:t xml:space="preserve">Due to this </w:t>
      </w:r>
      <w:r w:rsidR="00187F29">
        <w:t xml:space="preserve">issue, we </w:t>
      </w:r>
      <w:r w:rsidR="00161791">
        <w:t xml:space="preserve">started our project </w:t>
      </w:r>
      <w:r w:rsidR="00501268">
        <w:t>during the midpoint of the semester.</w:t>
      </w:r>
      <w:r w:rsidR="00B67DDA">
        <w:t xml:space="preserve"> Due to this time lose, we </w:t>
      </w:r>
      <w:r w:rsidR="00E5571F">
        <w:t>had less time to work on the project</w:t>
      </w:r>
      <w:r w:rsidR="00161791">
        <w:t xml:space="preserve">. </w:t>
      </w:r>
      <w:r w:rsidR="00E5571F">
        <w:t>However, with good planning</w:t>
      </w:r>
      <w:r w:rsidR="00966AFA">
        <w:t>,</w:t>
      </w:r>
      <w:r w:rsidR="00E5571F">
        <w:t xml:space="preserve"> diligence</w:t>
      </w:r>
      <w:r w:rsidR="00966AFA">
        <w:t xml:space="preserve">, and dedication, we were able </w:t>
      </w:r>
      <w:r w:rsidR="00374C6C">
        <w:t xml:space="preserve">to </w:t>
      </w:r>
      <w:r w:rsidR="00EB56A0">
        <w:t>make progress with our project.</w:t>
      </w:r>
      <w:r w:rsidR="0005196A">
        <w:t xml:space="preserve"> </w:t>
      </w:r>
      <w:r w:rsidR="00706481">
        <w:t xml:space="preserve">To make up for additional ground that was lost, we plan to work diligently during </w:t>
      </w:r>
      <w:r w:rsidR="005220CB">
        <w:t>winter break</w:t>
      </w:r>
      <w:r w:rsidR="00687241">
        <w:t>.</w:t>
      </w:r>
    </w:p>
    <w:p w14:paraId="5711A3B5" w14:textId="77777777" w:rsidR="001E1132" w:rsidRDefault="001E1132" w:rsidP="005030F4">
      <w:pPr>
        <w:pStyle w:val="AllText"/>
        <w:ind w:firstLine="0"/>
      </w:pPr>
      <w:r>
        <w:tab/>
      </w:r>
      <w:r w:rsidR="0005196A">
        <w:t>For the upcoming semester</w:t>
      </w:r>
      <w:r w:rsidR="00687241">
        <w:t xml:space="preserve">, we have mapped out a plan that will </w:t>
      </w:r>
      <w:r w:rsidR="005F364D">
        <w:t xml:space="preserve">ensure this project is completed in totality. The next steps </w:t>
      </w:r>
      <w:r w:rsidR="00BA4582">
        <w:t>are</w:t>
      </w:r>
      <w:r w:rsidR="005F364D">
        <w:t xml:space="preserve"> to complete </w:t>
      </w:r>
      <w:r w:rsidR="00B0032D">
        <w:t xml:space="preserve">the </w:t>
      </w:r>
      <w:r w:rsidR="006C00DB">
        <w:t>remote-control</w:t>
      </w:r>
      <w:r w:rsidR="002B6DA0">
        <w:t xml:space="preserve"> design, </w:t>
      </w:r>
      <w:r w:rsidR="006C00DB">
        <w:t xml:space="preserve">temperature control design, and stand-alone light design as we have not completed all the subtasks for these designs. Additionally, we will be adding open/closing </w:t>
      </w:r>
      <w:r w:rsidR="00F07344">
        <w:t xml:space="preserve">detecting </w:t>
      </w:r>
      <w:r w:rsidR="00512AE8">
        <w:t xml:space="preserve">functionality </w:t>
      </w:r>
      <w:r w:rsidR="00BA533F">
        <w:t xml:space="preserve">and that design will need to be done, as well as </w:t>
      </w:r>
      <w:r w:rsidR="004246B3">
        <w:t>the power calculation and design veri</w:t>
      </w:r>
      <w:r w:rsidR="00EA3B98">
        <w:t>fication.</w:t>
      </w:r>
      <w:r w:rsidR="007644C7">
        <w:t xml:space="preserve"> </w:t>
      </w:r>
      <w:r w:rsidR="001B5D65">
        <w:t xml:space="preserve">This experience has shown us the work required for real engineering </w:t>
      </w:r>
      <w:r w:rsidR="00F062BF">
        <w:t>design</w:t>
      </w:r>
      <w:r w:rsidR="0029371A">
        <w:t>. Through this experience</w:t>
      </w:r>
      <w:r w:rsidR="00427145">
        <w:t>,</w:t>
      </w:r>
      <w:r w:rsidR="0029371A">
        <w:t xml:space="preserve"> we have grown mentally and now understand what is required </w:t>
      </w:r>
      <w:r w:rsidR="00FC2622">
        <w:t xml:space="preserve">of engineers </w:t>
      </w:r>
      <w:r w:rsidR="0029371A">
        <w:t xml:space="preserve">in the real world. </w:t>
      </w:r>
      <w:r w:rsidR="00FC571C">
        <w:t xml:space="preserve">We are eager to </w:t>
      </w:r>
      <w:r w:rsidR="006E1C52">
        <w:t>continue working on this project and complete the steps required to complet</w:t>
      </w:r>
      <w:r w:rsidR="00BA4B90">
        <w:t>e the project in totality.</w:t>
      </w:r>
      <w:r w:rsidR="005030F4">
        <w:tab/>
      </w:r>
    </w:p>
    <w:p w14:paraId="695BDB8D" w14:textId="5285CEF3" w:rsidR="00B12FA1" w:rsidRDefault="001E1132" w:rsidP="005030F4">
      <w:pPr>
        <w:pStyle w:val="AllText"/>
        <w:ind w:firstLine="0"/>
      </w:pPr>
      <w:r>
        <w:tab/>
      </w:r>
      <w:r w:rsidR="005030F4">
        <w:t xml:space="preserve">At the conclusion of this project, </w:t>
      </w:r>
      <w:r>
        <w:t xml:space="preserve">the </w:t>
      </w:r>
      <w:r w:rsidR="00225371">
        <w:t>voice-controlled</w:t>
      </w:r>
      <w:r>
        <w:t xml:space="preserve"> system for the </w:t>
      </w:r>
      <w:r w:rsidR="003C78CD">
        <w:t>television</w:t>
      </w:r>
      <w:r>
        <w:t xml:space="preserve"> remote, thermostat and light control as well as the open/close detection system was fully functional. </w:t>
      </w:r>
      <w:r w:rsidR="003C78CD">
        <w:t xml:space="preserve">We were able to </w:t>
      </w:r>
      <w:r w:rsidR="00A75BCA">
        <w:t xml:space="preserve">perform many of the basic functions that </w:t>
      </w:r>
      <w:r w:rsidR="00627D65">
        <w:t>are</w:t>
      </w:r>
      <w:r w:rsidR="00A75BCA">
        <w:t xml:space="preserve"> required to operate the television such as </w:t>
      </w:r>
      <w:r w:rsidR="006E38FE">
        <w:t>turn the</w:t>
      </w:r>
      <w:r w:rsidR="003C78CD">
        <w:t xml:space="preserve"> television</w:t>
      </w:r>
      <w:r w:rsidR="006E38FE">
        <w:t xml:space="preserve"> on and off, </w:t>
      </w:r>
      <w:r>
        <w:t>change the c</w:t>
      </w:r>
      <w:r w:rsidR="006E38FE">
        <w:t>hannel,</w:t>
      </w:r>
      <w:r w:rsidR="00C74241">
        <w:t xml:space="preserve"> and</w:t>
      </w:r>
      <w:r w:rsidR="006E38FE">
        <w:t xml:space="preserve"> turn the volume up &amp; down</w:t>
      </w:r>
      <w:r w:rsidR="00C74241">
        <w:t>.</w:t>
      </w:r>
      <w:r w:rsidR="00AD5CA3">
        <w:t xml:space="preserve"> </w:t>
      </w:r>
      <w:r w:rsidR="00C74241">
        <w:t>We were</w:t>
      </w:r>
      <w:r w:rsidR="00AD5CA3">
        <w:t xml:space="preserve"> also able to change the temperature, switch to A/C or heat and </w:t>
      </w:r>
      <w:r w:rsidR="00C74241">
        <w:t xml:space="preserve">use the outlet to </w:t>
      </w:r>
      <w:r w:rsidR="00FF4097">
        <w:t>turn</w:t>
      </w:r>
      <w:r w:rsidR="00AD5CA3">
        <w:t xml:space="preserve"> on and off</w:t>
      </w:r>
      <w:r w:rsidR="00FF4097">
        <w:t xml:space="preserve"> any appliance that is plugged into it</w:t>
      </w:r>
      <w:r w:rsidR="00AD5CA3">
        <w:t xml:space="preserve">. </w:t>
      </w:r>
      <w:r w:rsidR="00FF4097">
        <w:t>We also</w:t>
      </w:r>
      <w:r w:rsidR="00AD5CA3">
        <w:t xml:space="preserve"> initiated the open/close detection system which allowed the user to receive a notification</w:t>
      </w:r>
      <w:r w:rsidR="00F05272">
        <w:t xml:space="preserve"> to their phone</w:t>
      </w:r>
      <w:r w:rsidR="00AD5CA3">
        <w:t xml:space="preserve"> that their door is open.</w:t>
      </w:r>
      <w:r w:rsidR="00842F62">
        <w:t xml:space="preserve"> Throughout the project, we had to redo our designs multiple times due to lack of knowledge of PCB design.</w:t>
      </w:r>
      <w:r w:rsidR="006A041A">
        <w:t xml:space="preserve"> </w:t>
      </w:r>
      <w:r w:rsidR="00163476">
        <w:t xml:space="preserve">Once we were able to produce a </w:t>
      </w:r>
      <w:r w:rsidR="00FC6B42">
        <w:t xml:space="preserve">realistic design, because we used an open source </w:t>
      </w:r>
      <w:r w:rsidR="002F79E0">
        <w:t>software,</w:t>
      </w:r>
      <w:r w:rsidR="009C15F5">
        <w:t xml:space="preserve"> the NodeMCU </w:t>
      </w:r>
      <w:r w:rsidR="0060738B">
        <w:t xml:space="preserve">drill holes </w:t>
      </w:r>
      <w:r w:rsidR="00113414">
        <w:t>dimensioned incorrect</w:t>
      </w:r>
      <w:r w:rsidR="00110770">
        <w:t>ly. We were able to overcome this problem an</w:t>
      </w:r>
      <w:r w:rsidR="001E341B">
        <w:t>d progress further with our project.</w:t>
      </w:r>
      <w:r w:rsidR="00AD5CA3">
        <w:t xml:space="preserve"> The project allowed us to learn new skills and </w:t>
      </w:r>
      <w:r w:rsidR="00462E25">
        <w:t xml:space="preserve">acquire knowledge </w:t>
      </w:r>
      <w:r w:rsidR="00AD5CA3">
        <w:t xml:space="preserve">on </w:t>
      </w:r>
      <w:r w:rsidR="00462E25">
        <w:t xml:space="preserve">Alexa Voice Services, creating custom skills, </w:t>
      </w:r>
      <w:r w:rsidR="008A19DF">
        <w:t>using data</w:t>
      </w:r>
      <w:r w:rsidR="00EB4225">
        <w:t xml:space="preserve"> streams to store results, </w:t>
      </w:r>
      <w:r w:rsidR="000A4D5B">
        <w:t>using AWS Lambda,</w:t>
      </w:r>
      <w:r w:rsidR="00EB4225">
        <w:t xml:space="preserve"> </w:t>
      </w:r>
      <w:r w:rsidR="00842F62">
        <w:t>PCB Design</w:t>
      </w:r>
      <w:r w:rsidR="00627D65">
        <w:t>,</w:t>
      </w:r>
      <w:r w:rsidR="00842F62">
        <w:t xml:space="preserve"> and verification &amp; complex circuit design. Hopefully</w:t>
      </w:r>
      <w:r w:rsidR="00627D65">
        <w:t>,</w:t>
      </w:r>
      <w:r w:rsidR="00842F62">
        <w:t xml:space="preserve"> in the near future</w:t>
      </w:r>
      <w:r w:rsidR="00627D65">
        <w:t>,</w:t>
      </w:r>
      <w:r w:rsidR="00842F62">
        <w:t xml:space="preserve"> we hope that someone will take on our project and make efforts to improve our designs.</w:t>
      </w:r>
    </w:p>
    <w:p w14:paraId="25B901C3" w14:textId="0FE6345E" w:rsidR="00A74C39" w:rsidRPr="00D87755" w:rsidRDefault="00A74C39" w:rsidP="00D87755">
      <w:pPr>
        <w:pStyle w:val="AllText"/>
      </w:pPr>
      <w:r w:rsidRPr="00407596">
        <w:br w:type="page"/>
      </w:r>
    </w:p>
    <w:p w14:paraId="45854B0A" w14:textId="2E993301" w:rsidR="00E90AAF" w:rsidRPr="00407596" w:rsidRDefault="00E90AAF" w:rsidP="00B0045A">
      <w:pPr>
        <w:pStyle w:val="Level1Heading"/>
      </w:pPr>
      <w:bookmarkStart w:id="3469" w:name="_Toc531038884"/>
      <w:bookmarkStart w:id="3470" w:name="_Toc531049134"/>
      <w:bookmarkStart w:id="3471" w:name="_Toc531441822"/>
      <w:bookmarkStart w:id="3472" w:name="_Toc531465181"/>
      <w:bookmarkStart w:id="3473" w:name="_Toc6246938"/>
      <w:bookmarkStart w:id="3474" w:name="_Toc6502073"/>
      <w:bookmarkStart w:id="3475" w:name="_Toc7114551"/>
      <w:bookmarkStart w:id="3476" w:name="_Toc7616899"/>
      <w:bookmarkStart w:id="3477" w:name="_Toc8661834"/>
      <w:r w:rsidRPr="00407596">
        <w:rPr>
          <w:rFonts w:hint="eastAsia"/>
        </w:rPr>
        <w:lastRenderedPageBreak/>
        <w:t>Acknowledgment</w:t>
      </w:r>
      <w:bookmarkEnd w:id="3469"/>
      <w:bookmarkEnd w:id="3470"/>
      <w:bookmarkEnd w:id="3471"/>
      <w:bookmarkEnd w:id="3472"/>
      <w:bookmarkEnd w:id="3473"/>
      <w:bookmarkEnd w:id="3474"/>
      <w:bookmarkEnd w:id="3475"/>
      <w:bookmarkEnd w:id="3476"/>
      <w:bookmarkEnd w:id="3477"/>
    </w:p>
    <w:p w14:paraId="6DECF967" w14:textId="5C7AFED4" w:rsidR="003709B4" w:rsidRDefault="00E42347" w:rsidP="000144C9">
      <w:pPr>
        <w:pStyle w:val="AllText"/>
      </w:pPr>
      <w:r>
        <w:t>Dr.</w:t>
      </w:r>
      <w:r w:rsidR="00445D0F">
        <w:t xml:space="preserve"> Alver</w:t>
      </w:r>
      <w:r w:rsidR="00D40C0E">
        <w:t>n</w:t>
      </w:r>
      <w:r w:rsidR="00445D0F">
        <w:t>on</w:t>
      </w:r>
      <w:r>
        <w:t xml:space="preserve"> Walker</w:t>
      </w:r>
      <w:r w:rsidR="003709B4">
        <w:t xml:space="preserve"> </w:t>
      </w:r>
      <w:r w:rsidR="00B56D17">
        <w:t>–</w:t>
      </w:r>
      <w:r w:rsidR="003709B4">
        <w:t xml:space="preserve"> </w:t>
      </w:r>
      <w:r w:rsidR="00B56D17">
        <w:t>Engineering Professor</w:t>
      </w:r>
    </w:p>
    <w:p w14:paraId="26E7E0FA" w14:textId="6A444B0F" w:rsidR="003709B4" w:rsidRDefault="00E42347" w:rsidP="000144C9">
      <w:pPr>
        <w:pStyle w:val="AllText"/>
      </w:pPr>
      <w:r>
        <w:t>Justi</w:t>
      </w:r>
      <w:r w:rsidR="003709B4">
        <w:t>n</w:t>
      </w:r>
      <w:r w:rsidR="00B56D17">
        <w:t xml:space="preserve"> Derickson</w:t>
      </w:r>
      <w:r w:rsidR="00F96F32">
        <w:t xml:space="preserve"> – Electrical Engineering Student</w:t>
      </w:r>
    </w:p>
    <w:p w14:paraId="4D3D990E" w14:textId="3F5ED5F7" w:rsidR="00E42347" w:rsidRPr="00407596" w:rsidRDefault="00E42347" w:rsidP="000144C9">
      <w:pPr>
        <w:pStyle w:val="AllText"/>
      </w:pPr>
      <w:r>
        <w:t>Nathan Bane</w:t>
      </w:r>
      <w:r w:rsidR="00F96F32">
        <w:t xml:space="preserve"> – Electrical Engineering Student</w:t>
      </w:r>
    </w:p>
    <w:p w14:paraId="3F3A6B17" w14:textId="2ACD00D3" w:rsidR="0078540B" w:rsidRDefault="0078540B" w:rsidP="000144C9">
      <w:pPr>
        <w:pStyle w:val="AllText"/>
      </w:pPr>
      <w:r>
        <w:t>Christopher Blanks – Electrical Engineering Student</w:t>
      </w:r>
    </w:p>
    <w:p w14:paraId="63897150" w14:textId="42A1D517" w:rsidR="0078540B" w:rsidRDefault="0078540B" w:rsidP="000144C9">
      <w:pPr>
        <w:pStyle w:val="AllText"/>
      </w:pPr>
      <w:r>
        <w:t>Joshua Orebiyi – Mechanical Engineering Student</w:t>
      </w:r>
    </w:p>
    <w:p w14:paraId="1441FD5F" w14:textId="355BFED1" w:rsidR="0078540B" w:rsidRPr="00407596" w:rsidRDefault="0078540B" w:rsidP="000144C9">
      <w:pPr>
        <w:pStyle w:val="AllText"/>
      </w:pPr>
      <w:r>
        <w:t>Tochi Chukwu – Mechanical Engineering Student</w:t>
      </w:r>
    </w:p>
    <w:p w14:paraId="507E7B58" w14:textId="71007FB0" w:rsidR="00FF7C29" w:rsidRPr="00361F18" w:rsidRDefault="00A74C39" w:rsidP="00361F18">
      <w:pPr>
        <w:jc w:val="left"/>
        <w:rPr>
          <w:b/>
          <w:kern w:val="0"/>
          <w:sz w:val="28"/>
          <w:szCs w:val="24"/>
        </w:rPr>
      </w:pPr>
      <w:r w:rsidRPr="00407596">
        <w:br w:type="page"/>
      </w:r>
      <w:bookmarkStart w:id="3478" w:name="_Toc531038885"/>
      <w:bookmarkStart w:id="3479" w:name="_Toc531049135"/>
      <w:bookmarkStart w:id="3480" w:name="_Toc531441823"/>
      <w:bookmarkStart w:id="3481" w:name="_Toc531465182"/>
    </w:p>
    <w:p w14:paraId="58AD26D8" w14:textId="7C7FDE42" w:rsidR="00E90AAF" w:rsidRPr="00407596" w:rsidRDefault="001D3101" w:rsidP="00B0045A">
      <w:pPr>
        <w:pStyle w:val="Appendix"/>
      </w:pPr>
      <w:bookmarkStart w:id="3482" w:name="_Toc6246939"/>
      <w:bookmarkStart w:id="3483" w:name="_Toc6502074"/>
      <w:bookmarkStart w:id="3484" w:name="_Toc7114552"/>
      <w:bookmarkStart w:id="3485" w:name="_Toc7616900"/>
      <w:bookmarkStart w:id="3486" w:name="_Toc8661835"/>
      <w:r w:rsidRPr="00407596">
        <w:lastRenderedPageBreak/>
        <w:t>Appendix</w:t>
      </w:r>
      <w:bookmarkEnd w:id="3478"/>
      <w:bookmarkEnd w:id="3479"/>
      <w:bookmarkEnd w:id="3480"/>
      <w:bookmarkEnd w:id="3481"/>
      <w:bookmarkEnd w:id="3482"/>
      <w:bookmarkEnd w:id="3483"/>
      <w:bookmarkEnd w:id="3484"/>
      <w:bookmarkEnd w:id="3485"/>
      <w:bookmarkEnd w:id="3486"/>
    </w:p>
    <w:p w14:paraId="02D653D8" w14:textId="7CD45D8A" w:rsidR="001D3101" w:rsidRDefault="001D3101" w:rsidP="008E1454">
      <w:pPr>
        <w:pStyle w:val="ApH2"/>
      </w:pPr>
      <w:bookmarkStart w:id="3487" w:name="_Toc531038886"/>
      <w:bookmarkStart w:id="3488" w:name="_Toc531049136"/>
      <w:bookmarkStart w:id="3489" w:name="_Toc531441824"/>
      <w:bookmarkStart w:id="3490" w:name="_Toc531465183"/>
      <w:bookmarkStart w:id="3491" w:name="_Toc6246940"/>
      <w:bookmarkStart w:id="3492" w:name="_Toc6502075"/>
      <w:bookmarkStart w:id="3493" w:name="_Toc7114553"/>
      <w:bookmarkStart w:id="3494" w:name="_Toc7616901"/>
      <w:bookmarkStart w:id="3495" w:name="_Toc8661836"/>
      <w:r w:rsidRPr="005531A4">
        <w:rPr>
          <w:rFonts w:hint="eastAsia"/>
        </w:rPr>
        <w:t>Component</w:t>
      </w:r>
      <w:r>
        <w:rPr>
          <w:rFonts w:hint="eastAsia"/>
        </w:rPr>
        <w:t xml:space="preserve"> Specs</w:t>
      </w:r>
      <w:bookmarkEnd w:id="3487"/>
      <w:bookmarkEnd w:id="3488"/>
      <w:bookmarkEnd w:id="3489"/>
      <w:bookmarkEnd w:id="3490"/>
      <w:bookmarkEnd w:id="3491"/>
      <w:bookmarkEnd w:id="3492"/>
      <w:bookmarkEnd w:id="3493"/>
      <w:bookmarkEnd w:id="3494"/>
      <w:bookmarkEnd w:id="3495"/>
    </w:p>
    <w:p w14:paraId="690002CA" w14:textId="1F287B03" w:rsidR="00BF3A63" w:rsidRDefault="001D3101" w:rsidP="000517CE">
      <w:pPr>
        <w:pStyle w:val="ApH3"/>
      </w:pPr>
      <w:bookmarkStart w:id="3496" w:name="_Toc531038887"/>
      <w:bookmarkStart w:id="3497" w:name="_Toc531049137"/>
      <w:bookmarkStart w:id="3498" w:name="_Toc531441825"/>
      <w:bookmarkStart w:id="3499" w:name="_Toc531465184"/>
      <w:bookmarkStart w:id="3500" w:name="_Toc6246941"/>
      <w:bookmarkStart w:id="3501" w:name="_Toc6502076"/>
      <w:bookmarkStart w:id="3502" w:name="_Toc7114554"/>
      <w:bookmarkStart w:id="3503" w:name="_Toc7616902"/>
      <w:bookmarkStart w:id="3504" w:name="_Toc8661837"/>
      <w:r>
        <w:rPr>
          <w:rFonts w:hint="eastAsia"/>
        </w:rPr>
        <w:t xml:space="preserve">Specs of </w:t>
      </w:r>
      <w:bookmarkEnd w:id="3496"/>
      <w:bookmarkEnd w:id="3497"/>
      <w:bookmarkEnd w:id="3498"/>
      <w:bookmarkEnd w:id="3499"/>
      <w:r w:rsidR="00040E0B">
        <w:t>NodeMCU V1.0</w:t>
      </w:r>
      <w:bookmarkEnd w:id="3500"/>
      <w:bookmarkEnd w:id="3501"/>
      <w:bookmarkEnd w:id="3502"/>
      <w:bookmarkEnd w:id="3503"/>
      <w:bookmarkEnd w:id="3504"/>
    </w:p>
    <w:p w14:paraId="44D18457" w14:textId="58CE8398" w:rsidR="000517CE" w:rsidRDefault="003A2DA8" w:rsidP="000517CE">
      <w:pPr>
        <w:pStyle w:val="AllText"/>
      </w:pPr>
      <w:r>
        <w:t>[9] in Reference</w:t>
      </w:r>
      <w:r w:rsidR="007246C5">
        <w:t>s</w:t>
      </w:r>
    </w:p>
    <w:p w14:paraId="44A31EB0" w14:textId="0D94AA53" w:rsidR="00780FF0" w:rsidRDefault="004C0DE1" w:rsidP="000144C9">
      <w:pPr>
        <w:pStyle w:val="TextforSpecs"/>
      </w:pPr>
      <w:r>
        <w:t>3</w:t>
      </w:r>
      <w:r w:rsidR="00780FF0">
        <w:t>.3V Operated</w:t>
      </w:r>
      <w:r w:rsidR="009C2661">
        <w:t xml:space="preserve"> (can be USB Powered)</w:t>
      </w:r>
    </w:p>
    <w:p w14:paraId="732F3B11" w14:textId="2FD0201A" w:rsidR="009C2661" w:rsidRDefault="00952862" w:rsidP="000144C9">
      <w:pPr>
        <w:pStyle w:val="TextforSpecs"/>
      </w:pPr>
      <w:r>
        <w:t>Built-in ESP8266 for Wi-F</w:t>
      </w:r>
      <w:r w:rsidR="00205A89">
        <w:t xml:space="preserve">i </w:t>
      </w:r>
      <w:r w:rsidR="00583F2A">
        <w:t>capabilities.</w:t>
      </w:r>
    </w:p>
    <w:p w14:paraId="7D87D116" w14:textId="4AABC615" w:rsidR="00583F2A" w:rsidRDefault="00F257F3" w:rsidP="000144C9">
      <w:pPr>
        <w:pStyle w:val="TextforSpecs"/>
      </w:pPr>
      <w:r>
        <w:t>PWM, I2C</w:t>
      </w:r>
      <w:r w:rsidR="00C15DE3">
        <w:t xml:space="preserve"> capability</w:t>
      </w:r>
    </w:p>
    <w:p w14:paraId="7E3F0176" w14:textId="0C1666FC" w:rsidR="00C15DE3" w:rsidRDefault="0037795B" w:rsidP="000144C9">
      <w:pPr>
        <w:pStyle w:val="TextforSpecs"/>
      </w:pPr>
      <w:r>
        <w:t>Arduino IDE compatible</w:t>
      </w:r>
    </w:p>
    <w:p w14:paraId="51CF6BDB" w14:textId="2894D2B1" w:rsidR="00C710F5" w:rsidRDefault="00C710F5" w:rsidP="000144C9">
      <w:pPr>
        <w:pStyle w:val="TextforSpecs"/>
      </w:pPr>
      <w:r>
        <w:t>12-200mA working current</w:t>
      </w:r>
    </w:p>
    <w:p w14:paraId="3971E509" w14:textId="21D36ACB" w:rsidR="00C710F5" w:rsidRDefault="00C710F5" w:rsidP="000144C9">
      <w:pPr>
        <w:pStyle w:val="TextforSpecs"/>
      </w:pPr>
      <w:r>
        <w:t>15mA output</w:t>
      </w:r>
      <w:r w:rsidR="004C5ECC">
        <w:t xml:space="preserve"> current per GPIO pin</w:t>
      </w:r>
    </w:p>
    <w:p w14:paraId="660765A7" w14:textId="645555ED" w:rsidR="004638D7" w:rsidRDefault="0016623B" w:rsidP="000144C9">
      <w:pPr>
        <w:pStyle w:val="TextforSpecs"/>
      </w:pPr>
      <w:r>
        <w:t>Maximum Input V</w:t>
      </w:r>
      <w:r w:rsidR="004638D7">
        <w:t>oltage: 5V</w:t>
      </w:r>
    </w:p>
    <w:p w14:paraId="19462618" w14:textId="0C3FB7DD" w:rsidR="004638D7" w:rsidRDefault="0016623B" w:rsidP="000144C9">
      <w:pPr>
        <w:pStyle w:val="TextforSpecs"/>
      </w:pPr>
      <w:r>
        <w:t>Maximum Input C</w:t>
      </w:r>
      <w:r w:rsidR="004638D7">
        <w:t>urrent: 1A</w:t>
      </w:r>
    </w:p>
    <w:p w14:paraId="193BF4B9" w14:textId="4044ABAA" w:rsidR="001D3101" w:rsidRDefault="001D3101" w:rsidP="008E1454">
      <w:pPr>
        <w:pStyle w:val="ApH3"/>
      </w:pPr>
      <w:bookmarkStart w:id="3505" w:name="_Toc531038888"/>
      <w:bookmarkStart w:id="3506" w:name="_Toc531049138"/>
      <w:bookmarkStart w:id="3507" w:name="_Toc531441826"/>
      <w:bookmarkStart w:id="3508" w:name="_Toc531465185"/>
      <w:bookmarkStart w:id="3509" w:name="_Toc6246942"/>
      <w:bookmarkStart w:id="3510" w:name="_Toc6502077"/>
      <w:bookmarkStart w:id="3511" w:name="_Toc7114555"/>
      <w:bookmarkStart w:id="3512" w:name="_Toc7616903"/>
      <w:bookmarkStart w:id="3513" w:name="_Toc8661838"/>
      <w:r>
        <w:rPr>
          <w:rFonts w:hint="eastAsia"/>
        </w:rPr>
        <w:t>Specs of Raspberry Pi</w:t>
      </w:r>
      <w:bookmarkEnd w:id="3505"/>
      <w:bookmarkEnd w:id="3506"/>
      <w:bookmarkEnd w:id="3507"/>
      <w:bookmarkEnd w:id="3508"/>
      <w:r w:rsidR="00B53275">
        <w:t xml:space="preserve"> 3</w:t>
      </w:r>
      <w:bookmarkEnd w:id="3509"/>
      <w:bookmarkEnd w:id="3510"/>
      <w:bookmarkEnd w:id="3511"/>
      <w:bookmarkEnd w:id="3512"/>
      <w:bookmarkEnd w:id="3513"/>
    </w:p>
    <w:p w14:paraId="257A62DD" w14:textId="3779121B" w:rsidR="00BF3A63" w:rsidRDefault="00C411AE" w:rsidP="00BF3A63">
      <w:pPr>
        <w:pStyle w:val="AllText"/>
      </w:pPr>
      <w:r>
        <w:t>[10] in Reference</w:t>
      </w:r>
      <w:r w:rsidR="007246C5">
        <w:t>s</w:t>
      </w:r>
    </w:p>
    <w:p w14:paraId="2C281076" w14:textId="1F228656" w:rsidR="001D3101" w:rsidRDefault="00BF5974" w:rsidP="000144C9">
      <w:pPr>
        <w:pStyle w:val="TextforSpecs"/>
      </w:pPr>
      <w:r>
        <w:t>CPU: 4x ARM Cortex-A53, 1.2GHz</w:t>
      </w:r>
    </w:p>
    <w:p w14:paraId="2BAC76E4" w14:textId="76DC0BBE" w:rsidR="00BF5974" w:rsidRDefault="00BA04E6" w:rsidP="000144C9">
      <w:pPr>
        <w:pStyle w:val="TextforSpecs"/>
      </w:pPr>
      <w:r>
        <w:t>GPU: Broadcom VideoCore IV</w:t>
      </w:r>
    </w:p>
    <w:p w14:paraId="19684434" w14:textId="5461B2EA" w:rsidR="00BA04E6" w:rsidRDefault="00BD2EB2" w:rsidP="000144C9">
      <w:pPr>
        <w:pStyle w:val="TextforSpecs"/>
      </w:pPr>
      <w:r>
        <w:t>RAM: 1 GB LPDDR2 (900MHz)</w:t>
      </w:r>
    </w:p>
    <w:p w14:paraId="48BD8B80" w14:textId="45BB287A" w:rsidR="00BD2EB2" w:rsidRDefault="00BD2EB2" w:rsidP="000144C9">
      <w:pPr>
        <w:pStyle w:val="TextforSpecs"/>
      </w:pPr>
      <w:r>
        <w:t xml:space="preserve">Bluetooth </w:t>
      </w:r>
      <w:r w:rsidR="0090395A">
        <w:t>4.1 I</w:t>
      </w:r>
      <w:r>
        <w:t>ncluded</w:t>
      </w:r>
    </w:p>
    <w:p w14:paraId="4001CDBD" w14:textId="3D441573" w:rsidR="00BD2EB2" w:rsidRDefault="00A94F81" w:rsidP="000144C9">
      <w:pPr>
        <w:pStyle w:val="TextforSpecs"/>
      </w:pPr>
      <w:r>
        <w:t>MicroSD Card Storage</w:t>
      </w:r>
    </w:p>
    <w:p w14:paraId="11C8FFEA" w14:textId="6C790AB8" w:rsidR="00755F54" w:rsidRDefault="00755F54" w:rsidP="000144C9">
      <w:pPr>
        <w:pStyle w:val="TextforSpecs"/>
      </w:pPr>
      <w:r>
        <w:t>40</w:t>
      </w:r>
      <w:r w:rsidR="00FF66FE">
        <w:t xml:space="preserve"> GPIO pins</w:t>
      </w:r>
    </w:p>
    <w:p w14:paraId="7BC3E235" w14:textId="377295D2" w:rsidR="00FF66FE" w:rsidRDefault="00FF66FE" w:rsidP="000144C9">
      <w:pPr>
        <w:pStyle w:val="TextforSpecs"/>
      </w:pPr>
      <w:r>
        <w:t>HDMI</w:t>
      </w:r>
      <w:r w:rsidR="00243392">
        <w:t>, 3.5mm a</w:t>
      </w:r>
      <w:r w:rsidR="00385ACC">
        <w:t>udio jack, 4x USB 2.0, Ethernet, Camera Serial Interface, and Display Serial Interface</w:t>
      </w:r>
    </w:p>
    <w:p w14:paraId="3DE18212" w14:textId="400E12F7" w:rsidR="007B33CC" w:rsidRDefault="007B33CC" w:rsidP="008E1454">
      <w:pPr>
        <w:pStyle w:val="ApH3"/>
      </w:pPr>
      <w:bookmarkStart w:id="3514" w:name="_Toc7114556"/>
      <w:bookmarkStart w:id="3515" w:name="_Toc7616904"/>
      <w:bookmarkStart w:id="3516" w:name="_Toc8661839"/>
      <w:r>
        <w:t xml:space="preserve">Specs for </w:t>
      </w:r>
      <w:r w:rsidR="00F0274F">
        <w:t>HLK-P</w:t>
      </w:r>
      <w:r w:rsidR="0091152E">
        <w:t xml:space="preserve">M01 </w:t>
      </w:r>
      <w:r w:rsidR="00DF74F7">
        <w:t>AC-DC Power Module</w:t>
      </w:r>
      <w:bookmarkEnd w:id="3514"/>
      <w:bookmarkEnd w:id="3515"/>
      <w:bookmarkEnd w:id="3516"/>
    </w:p>
    <w:p w14:paraId="675863AB" w14:textId="3090B71C" w:rsidR="007246C5" w:rsidRDefault="007246C5" w:rsidP="007246C5">
      <w:pPr>
        <w:pStyle w:val="AllText"/>
      </w:pPr>
      <w:r>
        <w:t>[11] in References</w:t>
      </w:r>
    </w:p>
    <w:p w14:paraId="008A27A4" w14:textId="5EE3E1C0" w:rsidR="00F00938" w:rsidRDefault="006E2227" w:rsidP="00F00938">
      <w:pPr>
        <w:pStyle w:val="TextforSpecs"/>
      </w:pPr>
      <w:r>
        <w:t xml:space="preserve">Input Voltage: </w:t>
      </w:r>
      <w:r w:rsidR="00E8081A">
        <w:t>10</w:t>
      </w:r>
      <w:r>
        <w:t>0VAC</w:t>
      </w:r>
      <w:r w:rsidR="005227E3">
        <w:t xml:space="preserve"> ~ 240VAC</w:t>
      </w:r>
    </w:p>
    <w:p w14:paraId="0A45FFF0" w14:textId="25A81CEC" w:rsidR="00542C9A" w:rsidRDefault="00542C9A" w:rsidP="00F00938">
      <w:pPr>
        <w:pStyle w:val="TextforSpecs"/>
      </w:pPr>
      <w:r>
        <w:t>Input Frequency: 50-60Hz</w:t>
      </w:r>
    </w:p>
    <w:p w14:paraId="1994A797" w14:textId="03A5AA95" w:rsidR="005227E3" w:rsidRDefault="005227E3" w:rsidP="00F00938">
      <w:pPr>
        <w:pStyle w:val="TextforSpecs"/>
      </w:pPr>
      <w:r>
        <w:t>Output Voltage: 5VDC</w:t>
      </w:r>
    </w:p>
    <w:p w14:paraId="221AC164" w14:textId="2933DE8F" w:rsidR="002A0A1D" w:rsidRDefault="002A0A1D" w:rsidP="00F00938">
      <w:pPr>
        <w:pStyle w:val="TextforSpecs"/>
      </w:pPr>
      <w:r>
        <w:t xml:space="preserve">Output </w:t>
      </w:r>
      <w:r w:rsidR="00243FC6">
        <w:t xml:space="preserve">Peak </w:t>
      </w:r>
      <w:r>
        <w:t xml:space="preserve">Current: </w:t>
      </w:r>
      <w:r w:rsidR="004860A2">
        <w:t>6</w:t>
      </w:r>
      <w:r>
        <w:t>00mA</w:t>
      </w:r>
    </w:p>
    <w:p w14:paraId="5EA12AF7" w14:textId="3CFDCC23" w:rsidR="00E8081A" w:rsidRDefault="000204B9" w:rsidP="00F00938">
      <w:pPr>
        <w:pStyle w:val="TextforSpecs"/>
      </w:pPr>
      <w:r>
        <w:t>Power: 3W</w:t>
      </w:r>
    </w:p>
    <w:p w14:paraId="15B32DF2" w14:textId="656BB856" w:rsidR="000204B9" w:rsidRDefault="006A41E0" w:rsidP="00F00938">
      <w:pPr>
        <w:pStyle w:val="TextforSpecs"/>
      </w:pPr>
      <w:r>
        <w:t>Maximum Input Current: 0.2A</w:t>
      </w:r>
    </w:p>
    <w:p w14:paraId="5121CE93" w14:textId="6720D3CD" w:rsidR="004860A2" w:rsidRDefault="007F730F" w:rsidP="00F00938">
      <w:pPr>
        <w:pStyle w:val="TextforSpecs"/>
      </w:pPr>
      <w:r>
        <w:t>Efficiency: 70%</w:t>
      </w:r>
    </w:p>
    <w:p w14:paraId="18A6045E" w14:textId="22781FC9" w:rsidR="007F730F" w:rsidRDefault="00D9090C" w:rsidP="00F00938">
      <w:pPr>
        <w:pStyle w:val="TextforSpecs"/>
      </w:pPr>
      <w:r>
        <w:t xml:space="preserve">Built-in short circuit and over </w:t>
      </w:r>
      <w:r w:rsidR="000E1ED9">
        <w:t>current protection</w:t>
      </w:r>
    </w:p>
    <w:p w14:paraId="14FED6A7" w14:textId="2D3AF9E6" w:rsidR="00AA46AA" w:rsidRDefault="00AA46AA" w:rsidP="008E1454">
      <w:pPr>
        <w:pStyle w:val="ApH3"/>
      </w:pPr>
      <w:bookmarkStart w:id="3517" w:name="_Toc7114557"/>
      <w:bookmarkStart w:id="3518" w:name="_Toc7616905"/>
      <w:bookmarkStart w:id="3519" w:name="_Toc8661840"/>
      <w:r>
        <w:t>Specs for IR LED</w:t>
      </w:r>
      <w:bookmarkEnd w:id="3517"/>
      <w:bookmarkEnd w:id="3518"/>
      <w:bookmarkEnd w:id="3519"/>
    </w:p>
    <w:p w14:paraId="6DF4BC56" w14:textId="658036D0" w:rsidR="00FA2D86" w:rsidRDefault="00FA2D86" w:rsidP="00FA2D86">
      <w:pPr>
        <w:pStyle w:val="AllText"/>
      </w:pPr>
      <w:r>
        <w:t>[12] in References</w:t>
      </w:r>
    </w:p>
    <w:p w14:paraId="1C6E3069" w14:textId="353FDC57" w:rsidR="00AA46AA" w:rsidRDefault="004E6972" w:rsidP="00AA46AA">
      <w:pPr>
        <w:pStyle w:val="TextforSpecs"/>
      </w:pPr>
      <w:r>
        <w:t>Input Voltage 1.5-</w:t>
      </w:r>
      <w:r w:rsidR="00BF2124">
        <w:t>5VDC</w:t>
      </w:r>
    </w:p>
    <w:p w14:paraId="3AC4F206" w14:textId="3A6739DD" w:rsidR="00BF2124" w:rsidRDefault="00C67E38" w:rsidP="00AA46AA">
      <w:pPr>
        <w:pStyle w:val="TextforSpecs"/>
      </w:pPr>
      <w:r>
        <w:t>Wavelength: 850nm</w:t>
      </w:r>
    </w:p>
    <w:p w14:paraId="396EFEA6" w14:textId="5CE94B8E" w:rsidR="005673BF" w:rsidRDefault="00C67E38" w:rsidP="00AA46AA">
      <w:pPr>
        <w:pStyle w:val="TextforSpecs"/>
      </w:pPr>
      <w:r>
        <w:t>Maximum Current: 50mA</w:t>
      </w:r>
    </w:p>
    <w:p w14:paraId="6883C98D" w14:textId="19D566BD" w:rsidR="00C67E38" w:rsidRDefault="00761934" w:rsidP="008E1454">
      <w:pPr>
        <w:pStyle w:val="ApH3"/>
      </w:pPr>
      <w:bookmarkStart w:id="3520" w:name="_Toc7114558"/>
      <w:bookmarkStart w:id="3521" w:name="_Toc7616906"/>
      <w:bookmarkStart w:id="3522" w:name="_Toc8661841"/>
      <w:r>
        <w:lastRenderedPageBreak/>
        <w:t xml:space="preserve">Specs for </w:t>
      </w:r>
      <w:r w:rsidR="00386142">
        <w:t>NPN Transistor</w:t>
      </w:r>
      <w:bookmarkEnd w:id="3520"/>
      <w:bookmarkEnd w:id="3521"/>
      <w:bookmarkEnd w:id="3522"/>
    </w:p>
    <w:p w14:paraId="4DF9F81D" w14:textId="5DCF06CE" w:rsidR="00F85739" w:rsidRDefault="00F85739" w:rsidP="00F85739">
      <w:pPr>
        <w:pStyle w:val="AllText"/>
      </w:pPr>
      <w:r>
        <w:t>[13] in References</w:t>
      </w:r>
    </w:p>
    <w:p w14:paraId="3D8652C2" w14:textId="1C9C2E4C" w:rsidR="00386142" w:rsidRDefault="00F90AF7" w:rsidP="00386142">
      <w:pPr>
        <w:pStyle w:val="TextforSpecs"/>
      </w:pPr>
      <w:r>
        <w:t>Collector</w:t>
      </w:r>
      <w:r w:rsidR="00627D65">
        <w:t>-</w:t>
      </w:r>
      <w:r>
        <w:t>Base Voltage: 50V</w:t>
      </w:r>
      <w:r w:rsidR="00731406">
        <w:t xml:space="preserve"> max</w:t>
      </w:r>
    </w:p>
    <w:p w14:paraId="6819EE58" w14:textId="02DD5FAF" w:rsidR="00F90AF7" w:rsidRDefault="00F061B8" w:rsidP="00386142">
      <w:pPr>
        <w:pStyle w:val="TextforSpecs"/>
      </w:pPr>
      <w:r>
        <w:t>Collector</w:t>
      </w:r>
      <w:r w:rsidR="00627D65">
        <w:t>-</w:t>
      </w:r>
      <w:r w:rsidR="00731406">
        <w:t>Emitter Voltage: 45V max</w:t>
      </w:r>
    </w:p>
    <w:p w14:paraId="57AAE158" w14:textId="216DCC32" w:rsidR="00586D6F" w:rsidRDefault="00586D6F" w:rsidP="00586D6F">
      <w:pPr>
        <w:pStyle w:val="TextforSpecs"/>
      </w:pPr>
      <w:r>
        <w:t>Emitter</w:t>
      </w:r>
      <w:r w:rsidR="00627D65">
        <w:t>-</w:t>
      </w:r>
      <w:r>
        <w:t>Base Voltage: 6V max</w:t>
      </w:r>
    </w:p>
    <w:p w14:paraId="75663F51" w14:textId="7CDA76C3" w:rsidR="00AD33AC" w:rsidRDefault="00586D6F" w:rsidP="00AD33AC">
      <w:pPr>
        <w:pStyle w:val="TextforSpecs"/>
      </w:pPr>
      <w:r>
        <w:t>DC Collector/Base Gain</w:t>
      </w:r>
      <w:r w:rsidR="00AD33AC">
        <w:t>: Min 110 Max 800</w:t>
      </w:r>
    </w:p>
    <w:p w14:paraId="2E168106" w14:textId="452D3DEC" w:rsidR="00AD33AC" w:rsidRDefault="004B5707" w:rsidP="008E1454">
      <w:pPr>
        <w:pStyle w:val="ApH3"/>
      </w:pPr>
      <w:bookmarkStart w:id="3523" w:name="_Toc7114559"/>
      <w:bookmarkStart w:id="3524" w:name="_Toc7616907"/>
      <w:bookmarkStart w:id="3525" w:name="_Toc8661842"/>
      <w:r>
        <w:t>Specs for Door Sensor</w:t>
      </w:r>
      <w:bookmarkEnd w:id="3523"/>
      <w:bookmarkEnd w:id="3524"/>
      <w:bookmarkEnd w:id="3525"/>
    </w:p>
    <w:p w14:paraId="25FBA20D" w14:textId="5014E837" w:rsidR="0078050A" w:rsidRDefault="0078050A" w:rsidP="0078050A">
      <w:pPr>
        <w:pStyle w:val="AllText"/>
      </w:pPr>
      <w:r>
        <w:t>[14] in References</w:t>
      </w:r>
    </w:p>
    <w:p w14:paraId="5704EF32" w14:textId="38C984E2" w:rsidR="004B5707" w:rsidRDefault="004B5707" w:rsidP="004B5707">
      <w:pPr>
        <w:pStyle w:val="TextforSpecs"/>
      </w:pPr>
      <w:r>
        <w:t>Max Voltage: 100VDC</w:t>
      </w:r>
    </w:p>
    <w:p w14:paraId="4F1F0B0E" w14:textId="07B0637C" w:rsidR="00EF0F68" w:rsidRDefault="00EF0F68" w:rsidP="004B5707">
      <w:pPr>
        <w:pStyle w:val="TextforSpecs"/>
      </w:pPr>
      <w:r>
        <w:t>Max Current: 500mA</w:t>
      </w:r>
    </w:p>
    <w:p w14:paraId="7B62C205" w14:textId="6F26CD11" w:rsidR="00EF0F68" w:rsidRDefault="00EF0F68" w:rsidP="004B5707">
      <w:pPr>
        <w:pStyle w:val="TextforSpecs"/>
      </w:pPr>
      <w:r>
        <w:t>Gap: 20±5mm</w:t>
      </w:r>
    </w:p>
    <w:p w14:paraId="07C1C2ED" w14:textId="563C4AF7" w:rsidR="00256D6E" w:rsidRDefault="00256D6E" w:rsidP="008E1454">
      <w:pPr>
        <w:pStyle w:val="ApH3"/>
      </w:pPr>
      <w:bookmarkStart w:id="3526" w:name="_Toc7114560"/>
      <w:bookmarkStart w:id="3527" w:name="_Toc7616908"/>
      <w:bookmarkStart w:id="3528" w:name="_Toc8661843"/>
      <w:r>
        <w:t>Specs for Wall Wart</w:t>
      </w:r>
      <w:bookmarkEnd w:id="3526"/>
      <w:bookmarkEnd w:id="3527"/>
      <w:bookmarkEnd w:id="3528"/>
    </w:p>
    <w:p w14:paraId="6214D7C5" w14:textId="3A6E61D9" w:rsidR="00BF3A63" w:rsidRDefault="0078050A" w:rsidP="00BF3A63">
      <w:pPr>
        <w:pStyle w:val="AllText"/>
      </w:pPr>
      <w:r>
        <w:t>[15] in References</w:t>
      </w:r>
    </w:p>
    <w:p w14:paraId="6666DF76" w14:textId="250690D8" w:rsidR="00256D6E" w:rsidRDefault="007E3A9D" w:rsidP="00256D6E">
      <w:pPr>
        <w:pStyle w:val="TextforSpecs"/>
      </w:pPr>
      <w:r>
        <w:t>Input Voltage: 90VAC ~ 264VAC</w:t>
      </w:r>
    </w:p>
    <w:p w14:paraId="31C5ECDD" w14:textId="4C28FA4C" w:rsidR="007E3A9D" w:rsidRDefault="007E3A9D" w:rsidP="00256D6E">
      <w:pPr>
        <w:pStyle w:val="TextforSpecs"/>
      </w:pPr>
      <w:r>
        <w:t xml:space="preserve">Input Frequency: </w:t>
      </w:r>
      <w:r w:rsidR="00F54D46">
        <w:t>50-60Hz</w:t>
      </w:r>
    </w:p>
    <w:p w14:paraId="2B7D57DE" w14:textId="2599B026" w:rsidR="00F54D46" w:rsidRDefault="00256DA8" w:rsidP="00256D6E">
      <w:pPr>
        <w:pStyle w:val="TextforSpecs"/>
      </w:pPr>
      <w:r>
        <w:t>Output Voltage: 5V</w:t>
      </w:r>
    </w:p>
    <w:p w14:paraId="7DBF8D29" w14:textId="2CB1BFA9" w:rsidR="00256DA8" w:rsidRDefault="00256DA8" w:rsidP="00256D6E">
      <w:pPr>
        <w:pStyle w:val="TextforSpecs"/>
      </w:pPr>
      <w:r>
        <w:t>Output Current: 0-2.2A</w:t>
      </w:r>
    </w:p>
    <w:p w14:paraId="0DE34459" w14:textId="1FB2790C" w:rsidR="00256DA8" w:rsidRDefault="00256DA8" w:rsidP="00256D6E">
      <w:pPr>
        <w:pStyle w:val="TextforSpecs"/>
      </w:pPr>
      <w:r>
        <w:t xml:space="preserve">Efficiency: </w:t>
      </w:r>
      <w:r w:rsidR="00BE01B6">
        <w:t>70%</w:t>
      </w:r>
    </w:p>
    <w:p w14:paraId="581FA9DE" w14:textId="5AE90C03" w:rsidR="00CC6195" w:rsidRDefault="009B4FAC" w:rsidP="008E1454">
      <w:pPr>
        <w:pStyle w:val="ApH3"/>
      </w:pPr>
      <w:bookmarkStart w:id="3529" w:name="_Toc7114561"/>
      <w:bookmarkStart w:id="3530" w:name="_Toc7616909"/>
      <w:bookmarkStart w:id="3531" w:name="_Toc8661844"/>
      <w:r>
        <w:t>Specs for I2C LCD</w:t>
      </w:r>
      <w:bookmarkEnd w:id="3529"/>
      <w:bookmarkEnd w:id="3530"/>
      <w:bookmarkEnd w:id="3531"/>
    </w:p>
    <w:p w14:paraId="397EB13F" w14:textId="54B28BEC" w:rsidR="00BF3A63" w:rsidRDefault="00E145F5" w:rsidP="00BF3A63">
      <w:pPr>
        <w:pStyle w:val="AllText"/>
      </w:pPr>
      <w:r>
        <w:t>[16] in References</w:t>
      </w:r>
    </w:p>
    <w:p w14:paraId="026C2A59" w14:textId="1F2A7776" w:rsidR="009B4FAC" w:rsidRDefault="004B43F1" w:rsidP="009B4FAC">
      <w:pPr>
        <w:pStyle w:val="TextforSpecs"/>
      </w:pPr>
      <w:r>
        <w:t>Size: 2 Lines by 16 Characters</w:t>
      </w:r>
    </w:p>
    <w:p w14:paraId="62FEB68F" w14:textId="2CDADC42" w:rsidR="00415701" w:rsidRDefault="00415701" w:rsidP="00415701">
      <w:pPr>
        <w:pStyle w:val="TextforSpecs"/>
      </w:pPr>
      <w:r>
        <w:t>Operating Voltage: 5V</w:t>
      </w:r>
    </w:p>
    <w:p w14:paraId="335034CD" w14:textId="0372B5D2" w:rsidR="00415701" w:rsidRDefault="00415701" w:rsidP="00415701">
      <w:pPr>
        <w:pStyle w:val="TextforSpecs"/>
      </w:pPr>
      <w:r>
        <w:t>Backlight: White</w:t>
      </w:r>
    </w:p>
    <w:p w14:paraId="6DC095A2" w14:textId="2B0529DF" w:rsidR="004B43F1" w:rsidRDefault="00415701" w:rsidP="009B4FAC">
      <w:pPr>
        <w:pStyle w:val="TextforSpecs"/>
      </w:pPr>
      <w:r>
        <w:t xml:space="preserve"> </w:t>
      </w:r>
      <w:r w:rsidR="0073661E">
        <w:t>I2C Address: 0x27</w:t>
      </w:r>
    </w:p>
    <w:p w14:paraId="31384B20" w14:textId="4BE448E3" w:rsidR="00A84E1F" w:rsidRDefault="00A84E1F" w:rsidP="008E1454">
      <w:pPr>
        <w:pStyle w:val="ApH3"/>
      </w:pPr>
      <w:bookmarkStart w:id="3532" w:name="_Toc7114562"/>
      <w:bookmarkStart w:id="3533" w:name="_Toc7616910"/>
      <w:bookmarkStart w:id="3534" w:name="_Toc8661845"/>
      <w:r>
        <w:t>Specs for DHT22 Temperature Sensor</w:t>
      </w:r>
      <w:bookmarkEnd w:id="3532"/>
      <w:bookmarkEnd w:id="3533"/>
      <w:bookmarkEnd w:id="3534"/>
    </w:p>
    <w:p w14:paraId="0FCD07A8" w14:textId="65C98ABD" w:rsidR="00BF3A63" w:rsidRDefault="00E145F5" w:rsidP="00BF3A63">
      <w:pPr>
        <w:pStyle w:val="AllText"/>
      </w:pPr>
      <w:r>
        <w:t>[17] in References</w:t>
      </w:r>
    </w:p>
    <w:p w14:paraId="4C7166EF" w14:textId="45D2D1B8" w:rsidR="00A84E1F" w:rsidRDefault="003D4E61" w:rsidP="00A84E1F">
      <w:pPr>
        <w:pStyle w:val="TextforSpecs"/>
      </w:pPr>
      <w:r>
        <w:t>Input Voltage: 3.3V-6VDC</w:t>
      </w:r>
    </w:p>
    <w:p w14:paraId="1C944E8A" w14:textId="1E38DAC1" w:rsidR="00220844" w:rsidRDefault="009F0D4B" w:rsidP="00A84E1F">
      <w:pPr>
        <w:pStyle w:val="TextforSpecs"/>
      </w:pPr>
      <w:r>
        <w:t xml:space="preserve">Operating Range: 0-100% Relative Humidity; </w:t>
      </w:r>
      <w:r w:rsidR="003807F2">
        <w:t xml:space="preserve">Temperature: </w:t>
      </w:r>
      <w:r>
        <w:t>-40º ~ 80º Celsius</w:t>
      </w:r>
    </w:p>
    <w:p w14:paraId="73E41A99" w14:textId="65CB6DD8" w:rsidR="003D4E61" w:rsidRDefault="00220844" w:rsidP="003807F2">
      <w:pPr>
        <w:pStyle w:val="TextforSpecs"/>
      </w:pPr>
      <w:r>
        <w:t xml:space="preserve">Accuracy: </w:t>
      </w:r>
      <w:r w:rsidR="003807F2">
        <w:t>H</w:t>
      </w:r>
      <w:r w:rsidR="003525A4">
        <w:t>umidity +-2%RH(Max +-5%RH); Temperature &lt;±</w:t>
      </w:r>
      <w:r w:rsidR="003807F2" w:rsidRPr="003807F2">
        <w:t>0.5</w:t>
      </w:r>
      <w:r w:rsidR="003525A4">
        <w:t xml:space="preserve">º </w:t>
      </w:r>
      <w:r w:rsidR="003807F2" w:rsidRPr="003807F2">
        <w:t>Celsius</w:t>
      </w:r>
    </w:p>
    <w:p w14:paraId="7E6199B3" w14:textId="609680F5" w:rsidR="006C4C21" w:rsidRDefault="006C4C21" w:rsidP="003807F2">
      <w:pPr>
        <w:pStyle w:val="TextforSpecs"/>
      </w:pPr>
      <w:r>
        <w:t>Resolution: 0.1º Celsius; Humidity: 0.1%</w:t>
      </w:r>
      <w:r w:rsidR="008C0DBB">
        <w:t xml:space="preserve"> RH</w:t>
      </w:r>
    </w:p>
    <w:p w14:paraId="08DE0F46" w14:textId="3A955706" w:rsidR="00DA0089" w:rsidRDefault="00DA0089" w:rsidP="00DA0089">
      <w:pPr>
        <w:pStyle w:val="ApH3"/>
      </w:pPr>
      <w:bookmarkStart w:id="3535" w:name="_Toc7616911"/>
      <w:bookmarkStart w:id="3536" w:name="_Toc8661846"/>
      <w:r>
        <w:t>Specs for Relay Board</w:t>
      </w:r>
      <w:bookmarkEnd w:id="3535"/>
      <w:bookmarkEnd w:id="3536"/>
    </w:p>
    <w:p w14:paraId="0A4EBA60" w14:textId="3A955706" w:rsidR="00E67D82" w:rsidRDefault="00E67D82" w:rsidP="00E67D82">
      <w:pPr>
        <w:pStyle w:val="AllText"/>
      </w:pPr>
      <w:r>
        <w:t>[18] in References</w:t>
      </w:r>
    </w:p>
    <w:p w14:paraId="017A460B" w14:textId="43CC2907" w:rsidR="000D5DE0" w:rsidRDefault="000D5DE0" w:rsidP="000D5DE0">
      <w:pPr>
        <w:pStyle w:val="TextforSpecs"/>
      </w:pPr>
      <w:r>
        <w:t>5V controlled input</w:t>
      </w:r>
    </w:p>
    <w:p w14:paraId="5CEC1166" w14:textId="68D17EED" w:rsidR="000D5DE0" w:rsidRDefault="000D5DE0" w:rsidP="000D5DE0">
      <w:pPr>
        <w:pStyle w:val="TextforSpecs"/>
      </w:pPr>
      <w:r>
        <w:t>Maximum relay input: 250VAC/10A; 30VDC/10A</w:t>
      </w:r>
    </w:p>
    <w:p w14:paraId="3E17F4A7" w14:textId="77777777" w:rsidR="000D5DE0" w:rsidRDefault="000D5DE0" w:rsidP="000D5DE0">
      <w:pPr>
        <w:pStyle w:val="TextforSpecs"/>
      </w:pPr>
      <w:r>
        <w:t>Board can be HIGH/LOW triggered</w:t>
      </w:r>
    </w:p>
    <w:p w14:paraId="0D6377AC" w14:textId="77777777" w:rsidR="000D5DE0" w:rsidRDefault="000D5DE0" w:rsidP="000D5DE0">
      <w:pPr>
        <w:pStyle w:val="TextforSpecs"/>
      </w:pPr>
      <w:r>
        <w:t>5mA trigger current</w:t>
      </w:r>
    </w:p>
    <w:p w14:paraId="2E7B5210" w14:textId="4FF304DF" w:rsidR="000D5DE0" w:rsidRDefault="000D5DE0" w:rsidP="000D5DE0">
      <w:pPr>
        <w:pStyle w:val="TextforSpecs"/>
      </w:pPr>
      <w:r>
        <w:t xml:space="preserve"> Genuine quality relay normally open interface</w:t>
      </w:r>
    </w:p>
    <w:p w14:paraId="469E0441" w14:textId="26C39944" w:rsidR="00C45BDF" w:rsidRDefault="00C45BDF" w:rsidP="008E1454">
      <w:pPr>
        <w:pStyle w:val="ApH3"/>
      </w:pPr>
      <w:bookmarkStart w:id="3537" w:name="_Toc7114563"/>
      <w:bookmarkStart w:id="3538" w:name="_Toc7616912"/>
      <w:bookmarkStart w:id="3539" w:name="_Toc8661847"/>
      <w:r>
        <w:lastRenderedPageBreak/>
        <w:t>Specs for 4 Channel Relay Board</w:t>
      </w:r>
      <w:bookmarkEnd w:id="3537"/>
      <w:bookmarkEnd w:id="3538"/>
      <w:bookmarkEnd w:id="3539"/>
    </w:p>
    <w:p w14:paraId="773ADE8B" w14:textId="20ACD670" w:rsidR="00A31CB1" w:rsidRDefault="00A31CB1" w:rsidP="00A31CB1">
      <w:pPr>
        <w:pStyle w:val="AllText"/>
      </w:pPr>
      <w:r>
        <w:t>[19] in References</w:t>
      </w:r>
    </w:p>
    <w:p w14:paraId="3BD6214D" w14:textId="6FDC176E" w:rsidR="007F7B6E" w:rsidRPr="00B91F87" w:rsidRDefault="00BF3A63" w:rsidP="00B91F87">
      <w:pPr>
        <w:pStyle w:val="TextforSpecs"/>
      </w:pPr>
      <w:r>
        <w:t>Relay Maximum Output: DC 30V/10A, AC 250V/10A</w:t>
      </w:r>
    </w:p>
    <w:p w14:paraId="0C4A52D0" w14:textId="0D94B193" w:rsidR="00590259" w:rsidRDefault="00DE4237" w:rsidP="00C45BDF">
      <w:pPr>
        <w:pStyle w:val="TextforSpecs"/>
      </w:pPr>
      <w:r>
        <w:t>Driver Current: 15-20mA</w:t>
      </w:r>
    </w:p>
    <w:p w14:paraId="45579150" w14:textId="7693C96D" w:rsidR="00DE4237" w:rsidRDefault="00F230B1" w:rsidP="00C45BDF">
      <w:pPr>
        <w:pStyle w:val="TextforSpecs"/>
      </w:pPr>
      <w:r>
        <w:t>Standard interface c</w:t>
      </w:r>
      <w:r w:rsidR="00D62706">
        <w:t>an be controlled directly by microcontroller</w:t>
      </w:r>
    </w:p>
    <w:p w14:paraId="3746CDB9" w14:textId="2F1AABEF" w:rsidR="000A3246" w:rsidRPr="000A3246" w:rsidRDefault="00F230B1" w:rsidP="000A3246">
      <w:pPr>
        <w:pStyle w:val="TextforSpecs"/>
      </w:pPr>
      <w:r>
        <w:t>Opto-Coupler Isolation, for high voltage safety</w:t>
      </w:r>
    </w:p>
    <w:p w14:paraId="478E4DBE" w14:textId="403EF6F3" w:rsidR="003C04A4" w:rsidRDefault="003C04A4" w:rsidP="00BF3A63">
      <w:pPr>
        <w:pStyle w:val="ApH3"/>
      </w:pPr>
      <w:bookmarkStart w:id="3540" w:name="_Toc7616913"/>
      <w:bookmarkStart w:id="3541" w:name="_Toc8661848"/>
      <w:r>
        <w:t>Specs for Outlet</w:t>
      </w:r>
      <w:bookmarkEnd w:id="3540"/>
      <w:bookmarkEnd w:id="3541"/>
    </w:p>
    <w:p w14:paraId="54CC9B84" w14:textId="48D0D977" w:rsidR="00870160" w:rsidRDefault="00870160" w:rsidP="00870160">
      <w:pPr>
        <w:pStyle w:val="AllText"/>
      </w:pPr>
      <w:r>
        <w:t>[20] in References</w:t>
      </w:r>
    </w:p>
    <w:p w14:paraId="7917ADC2" w14:textId="05457600" w:rsidR="009B744F" w:rsidRPr="009B744F" w:rsidRDefault="00863A4D" w:rsidP="009B744F">
      <w:pPr>
        <w:pStyle w:val="TextforSpecs"/>
      </w:pPr>
      <w:r>
        <w:t xml:space="preserve">Dimensions: </w:t>
      </w:r>
      <w:r w:rsidR="00E87500">
        <w:t>W</w:t>
      </w:r>
      <w:r w:rsidR="00483EB1">
        <w:t xml:space="preserve"> x H x D: 1.31 x 4.06</w:t>
      </w:r>
      <w:r w:rsidR="00145F7D">
        <w:t xml:space="preserve"> x 1.06 in. </w:t>
      </w:r>
    </w:p>
    <w:p w14:paraId="51FC8A72" w14:textId="54A08292" w:rsidR="00F00A27" w:rsidRDefault="00F00A27" w:rsidP="003C04A4">
      <w:pPr>
        <w:pStyle w:val="TextforSpecs"/>
      </w:pPr>
      <w:r>
        <w:t>Maximum Current: 20A</w:t>
      </w:r>
    </w:p>
    <w:p w14:paraId="730B81DB" w14:textId="517531D6" w:rsidR="009D7296" w:rsidRDefault="009D7296" w:rsidP="003C04A4">
      <w:pPr>
        <w:pStyle w:val="TextforSpecs"/>
      </w:pPr>
      <w:r>
        <w:t>Voltage: 125V</w:t>
      </w:r>
    </w:p>
    <w:p w14:paraId="180C3BA3" w14:textId="7CEF7F07" w:rsidR="001D3101" w:rsidRDefault="001D3101" w:rsidP="008E1454">
      <w:pPr>
        <w:pStyle w:val="ApH2"/>
      </w:pPr>
      <w:bookmarkStart w:id="3542" w:name="_Toc531038889"/>
      <w:bookmarkStart w:id="3543" w:name="_Toc531049139"/>
      <w:bookmarkStart w:id="3544" w:name="_Toc531441827"/>
      <w:bookmarkStart w:id="3545" w:name="_Toc531465186"/>
      <w:bookmarkStart w:id="3546" w:name="_Toc6246943"/>
      <w:bookmarkStart w:id="3547" w:name="_Toc6502078"/>
      <w:bookmarkStart w:id="3548" w:name="_Toc7114564"/>
      <w:bookmarkStart w:id="3549" w:name="_Toc7616914"/>
      <w:bookmarkStart w:id="3550" w:name="_Toc8661849"/>
      <w:r>
        <w:rPr>
          <w:rFonts w:hint="eastAsia"/>
        </w:rPr>
        <w:t>Source Code</w:t>
      </w:r>
      <w:bookmarkEnd w:id="3542"/>
      <w:bookmarkEnd w:id="3543"/>
      <w:bookmarkEnd w:id="3544"/>
      <w:bookmarkEnd w:id="3545"/>
      <w:r w:rsidR="00C529DA">
        <w:t>.</w:t>
      </w:r>
      <w:bookmarkEnd w:id="3546"/>
      <w:bookmarkEnd w:id="3547"/>
      <w:bookmarkEnd w:id="3548"/>
      <w:bookmarkEnd w:id="3549"/>
      <w:bookmarkEnd w:id="3550"/>
    </w:p>
    <w:p w14:paraId="766989B8" w14:textId="7EA8F43A" w:rsidR="00C70078" w:rsidRDefault="001D3101" w:rsidP="00FD4CA3">
      <w:pPr>
        <w:pStyle w:val="ApH3"/>
        <w:numPr>
          <w:ilvl w:val="0"/>
          <w:numId w:val="19"/>
        </w:numPr>
      </w:pPr>
      <w:bookmarkStart w:id="3551" w:name="_Toc531038890"/>
      <w:bookmarkStart w:id="3552" w:name="_Toc531049140"/>
      <w:bookmarkStart w:id="3553" w:name="_Toc531441828"/>
      <w:bookmarkStart w:id="3554" w:name="_Toc531465187"/>
      <w:bookmarkStart w:id="3555" w:name="_Toc6246944"/>
      <w:bookmarkStart w:id="3556" w:name="_Toc6502079"/>
      <w:bookmarkStart w:id="3557" w:name="_Toc7114565"/>
      <w:bookmarkStart w:id="3558" w:name="_Toc7616915"/>
      <w:bookmarkStart w:id="3559" w:name="_Toc8661850"/>
      <w:r>
        <w:rPr>
          <w:rFonts w:hint="eastAsia"/>
        </w:rPr>
        <w:t xml:space="preserve">Source Code of </w:t>
      </w:r>
      <w:r w:rsidR="00265DD5">
        <w:t>Light Control Lambda Function</w:t>
      </w:r>
      <w:bookmarkEnd w:id="3551"/>
      <w:bookmarkEnd w:id="3552"/>
      <w:bookmarkEnd w:id="3553"/>
      <w:bookmarkEnd w:id="3554"/>
      <w:bookmarkEnd w:id="3555"/>
      <w:bookmarkEnd w:id="3556"/>
      <w:bookmarkEnd w:id="3557"/>
      <w:bookmarkEnd w:id="3558"/>
      <w:bookmarkEnd w:id="3559"/>
    </w:p>
    <w:p w14:paraId="3770C3CF" w14:textId="17CA691E" w:rsidR="002409C0" w:rsidRPr="004074CB" w:rsidRDefault="002409C0" w:rsidP="002409C0">
      <w:pPr>
        <w:pStyle w:val="AllFigures"/>
        <w:jc w:val="left"/>
        <w:rPr>
          <w:sz w:val="24"/>
        </w:rPr>
      </w:pPr>
      <w:r w:rsidRPr="004074CB">
        <w:rPr>
          <w:sz w:val="24"/>
        </w:rPr>
        <w:t>var https = require('https'); //we must include the https library to make HTTP GET requests</w:t>
      </w:r>
    </w:p>
    <w:p w14:paraId="7C14AD45" w14:textId="77777777" w:rsidR="002409C0" w:rsidRPr="004074CB" w:rsidRDefault="002409C0" w:rsidP="002409C0">
      <w:pPr>
        <w:pStyle w:val="AllFigures"/>
        <w:jc w:val="left"/>
        <w:rPr>
          <w:sz w:val="24"/>
        </w:rPr>
      </w:pPr>
      <w:r w:rsidRPr="004074CB">
        <w:rPr>
          <w:sz w:val="24"/>
        </w:rPr>
        <w:t>exports.handler = (event, context) =&gt; {</w:t>
      </w:r>
    </w:p>
    <w:p w14:paraId="29C47798" w14:textId="77777777" w:rsidR="002409C0" w:rsidRPr="004074CB" w:rsidRDefault="002409C0" w:rsidP="002409C0">
      <w:pPr>
        <w:pStyle w:val="AllFigures"/>
        <w:jc w:val="left"/>
        <w:rPr>
          <w:sz w:val="24"/>
        </w:rPr>
      </w:pPr>
      <w:r w:rsidRPr="004074CB">
        <w:rPr>
          <w:sz w:val="24"/>
        </w:rPr>
        <w:t xml:space="preserve">  try {</w:t>
      </w:r>
    </w:p>
    <w:p w14:paraId="5F7EEE94" w14:textId="77777777" w:rsidR="002409C0" w:rsidRPr="004074CB" w:rsidRDefault="002409C0" w:rsidP="002409C0">
      <w:pPr>
        <w:pStyle w:val="AllFigures"/>
        <w:jc w:val="left"/>
        <w:rPr>
          <w:sz w:val="24"/>
        </w:rPr>
      </w:pPr>
      <w:r w:rsidRPr="004074CB">
        <w:rPr>
          <w:sz w:val="24"/>
        </w:rPr>
        <w:t xml:space="preserve">    if (event.session.new) {</w:t>
      </w:r>
    </w:p>
    <w:p w14:paraId="2393907D" w14:textId="77777777" w:rsidR="002409C0" w:rsidRPr="004074CB" w:rsidRDefault="002409C0" w:rsidP="002409C0">
      <w:pPr>
        <w:pStyle w:val="AllFigures"/>
        <w:jc w:val="left"/>
        <w:rPr>
          <w:sz w:val="24"/>
        </w:rPr>
      </w:pPr>
      <w:r w:rsidRPr="004074CB">
        <w:rPr>
          <w:sz w:val="24"/>
        </w:rPr>
        <w:t xml:space="preserve">      // New Session</w:t>
      </w:r>
    </w:p>
    <w:p w14:paraId="6F1AD463" w14:textId="77777777" w:rsidR="002409C0" w:rsidRPr="004074CB" w:rsidRDefault="002409C0" w:rsidP="002409C0">
      <w:pPr>
        <w:pStyle w:val="AllFigures"/>
        <w:jc w:val="left"/>
        <w:rPr>
          <w:sz w:val="24"/>
        </w:rPr>
      </w:pPr>
      <w:r w:rsidRPr="004074CB">
        <w:rPr>
          <w:sz w:val="24"/>
        </w:rPr>
        <w:t xml:space="preserve">      console.log("NEW SESSION");</w:t>
      </w:r>
    </w:p>
    <w:p w14:paraId="7352D704" w14:textId="77777777" w:rsidR="002409C0" w:rsidRPr="004074CB" w:rsidRDefault="002409C0" w:rsidP="002409C0">
      <w:pPr>
        <w:pStyle w:val="AllFigures"/>
        <w:jc w:val="left"/>
        <w:rPr>
          <w:sz w:val="24"/>
        </w:rPr>
      </w:pPr>
      <w:r w:rsidRPr="004074CB">
        <w:rPr>
          <w:sz w:val="24"/>
        </w:rPr>
        <w:t xml:space="preserve">    }</w:t>
      </w:r>
    </w:p>
    <w:p w14:paraId="127E182D" w14:textId="77777777" w:rsidR="002409C0" w:rsidRPr="004074CB" w:rsidRDefault="002409C0" w:rsidP="002409C0">
      <w:pPr>
        <w:pStyle w:val="AllFigures"/>
        <w:jc w:val="left"/>
        <w:rPr>
          <w:sz w:val="24"/>
        </w:rPr>
      </w:pPr>
      <w:r w:rsidRPr="004074CB">
        <w:rPr>
          <w:sz w:val="24"/>
        </w:rPr>
        <w:t xml:space="preserve">    switch (event.request.type) {</w:t>
      </w:r>
    </w:p>
    <w:p w14:paraId="5ACF1D66" w14:textId="77777777" w:rsidR="002409C0" w:rsidRPr="004074CB" w:rsidRDefault="002409C0" w:rsidP="002409C0">
      <w:pPr>
        <w:pStyle w:val="AllFigures"/>
        <w:jc w:val="left"/>
        <w:rPr>
          <w:sz w:val="24"/>
        </w:rPr>
      </w:pPr>
      <w:r w:rsidRPr="004074CB">
        <w:rPr>
          <w:sz w:val="24"/>
        </w:rPr>
        <w:t xml:space="preserve">      case "LaunchRequest":</w:t>
      </w:r>
    </w:p>
    <w:p w14:paraId="56A7B050" w14:textId="77777777" w:rsidR="002409C0" w:rsidRPr="004074CB" w:rsidRDefault="002409C0" w:rsidP="002409C0">
      <w:pPr>
        <w:pStyle w:val="AllFigures"/>
        <w:jc w:val="left"/>
        <w:rPr>
          <w:sz w:val="24"/>
        </w:rPr>
      </w:pPr>
      <w:r w:rsidRPr="004074CB">
        <w:rPr>
          <w:sz w:val="24"/>
        </w:rPr>
        <w:t xml:space="preserve">        // Launch Request</w:t>
      </w:r>
    </w:p>
    <w:p w14:paraId="7A23DA3B" w14:textId="77777777" w:rsidR="002409C0" w:rsidRPr="004074CB" w:rsidRDefault="002409C0" w:rsidP="002409C0">
      <w:pPr>
        <w:pStyle w:val="AllFigures"/>
        <w:jc w:val="left"/>
        <w:rPr>
          <w:sz w:val="24"/>
        </w:rPr>
      </w:pPr>
      <w:r w:rsidRPr="004074CB">
        <w:rPr>
          <w:sz w:val="24"/>
        </w:rPr>
        <w:t xml:space="preserve">        console.log(`LAUNCH REQUEST`);</w:t>
      </w:r>
    </w:p>
    <w:p w14:paraId="4C77FC39" w14:textId="77777777" w:rsidR="002409C0" w:rsidRPr="004074CB" w:rsidRDefault="002409C0" w:rsidP="002409C0">
      <w:pPr>
        <w:pStyle w:val="AllFigures"/>
        <w:jc w:val="left"/>
        <w:rPr>
          <w:sz w:val="24"/>
        </w:rPr>
      </w:pPr>
      <w:r w:rsidRPr="004074CB">
        <w:rPr>
          <w:sz w:val="24"/>
        </w:rPr>
        <w:t xml:space="preserve">        context.succeed(</w:t>
      </w:r>
    </w:p>
    <w:p w14:paraId="3213FB0A" w14:textId="77777777" w:rsidR="002409C0" w:rsidRPr="004074CB" w:rsidRDefault="002409C0" w:rsidP="002409C0">
      <w:pPr>
        <w:pStyle w:val="AllFigures"/>
        <w:jc w:val="left"/>
        <w:rPr>
          <w:sz w:val="24"/>
        </w:rPr>
      </w:pPr>
      <w:r w:rsidRPr="004074CB">
        <w:rPr>
          <w:sz w:val="24"/>
        </w:rPr>
        <w:t xml:space="preserve">          generateResponse(</w:t>
      </w:r>
    </w:p>
    <w:p w14:paraId="43926A6D" w14:textId="77777777" w:rsidR="002409C0" w:rsidRPr="004074CB" w:rsidRDefault="002409C0" w:rsidP="002409C0">
      <w:pPr>
        <w:pStyle w:val="AllFigures"/>
        <w:jc w:val="left"/>
        <w:rPr>
          <w:sz w:val="24"/>
        </w:rPr>
      </w:pPr>
      <w:r w:rsidRPr="004074CB">
        <w:rPr>
          <w:sz w:val="24"/>
        </w:rPr>
        <w:t xml:space="preserve">            buildSpeechletResponse("Welcome to the Light Control Skill, say turn light on or turn light off", true), //This is what Alexa will say without any intent phrase</w:t>
      </w:r>
    </w:p>
    <w:p w14:paraId="6309AF7D" w14:textId="77777777" w:rsidR="002409C0" w:rsidRPr="004074CB" w:rsidRDefault="002409C0" w:rsidP="002409C0">
      <w:pPr>
        <w:pStyle w:val="AllFigures"/>
        <w:jc w:val="left"/>
        <w:rPr>
          <w:sz w:val="24"/>
        </w:rPr>
      </w:pPr>
      <w:r w:rsidRPr="004074CB">
        <w:rPr>
          <w:sz w:val="24"/>
        </w:rPr>
        <w:t xml:space="preserve">            {}</w:t>
      </w:r>
    </w:p>
    <w:p w14:paraId="059E2ABA" w14:textId="77777777" w:rsidR="002409C0" w:rsidRPr="004074CB" w:rsidRDefault="002409C0" w:rsidP="002409C0">
      <w:pPr>
        <w:pStyle w:val="AllFigures"/>
        <w:jc w:val="left"/>
        <w:rPr>
          <w:sz w:val="24"/>
        </w:rPr>
      </w:pPr>
      <w:r w:rsidRPr="004074CB">
        <w:rPr>
          <w:sz w:val="24"/>
        </w:rPr>
        <w:t xml:space="preserve">          )</w:t>
      </w:r>
    </w:p>
    <w:p w14:paraId="1FD9CCA8" w14:textId="77777777" w:rsidR="002409C0" w:rsidRPr="004074CB" w:rsidRDefault="002409C0" w:rsidP="002409C0">
      <w:pPr>
        <w:pStyle w:val="AllFigures"/>
        <w:jc w:val="left"/>
        <w:rPr>
          <w:sz w:val="24"/>
        </w:rPr>
      </w:pPr>
      <w:r w:rsidRPr="004074CB">
        <w:rPr>
          <w:sz w:val="24"/>
        </w:rPr>
        <w:t xml:space="preserve">        );</w:t>
      </w:r>
    </w:p>
    <w:p w14:paraId="018D0D85" w14:textId="77777777" w:rsidR="002409C0" w:rsidRPr="004074CB" w:rsidRDefault="002409C0" w:rsidP="002409C0">
      <w:pPr>
        <w:pStyle w:val="AllFigures"/>
        <w:jc w:val="left"/>
        <w:rPr>
          <w:sz w:val="24"/>
        </w:rPr>
      </w:pPr>
      <w:r w:rsidRPr="004074CB">
        <w:rPr>
          <w:sz w:val="24"/>
        </w:rPr>
        <w:t xml:space="preserve">        break;</w:t>
      </w:r>
    </w:p>
    <w:p w14:paraId="5B60AE20" w14:textId="77777777" w:rsidR="002409C0" w:rsidRPr="004074CB" w:rsidRDefault="002409C0" w:rsidP="002409C0">
      <w:pPr>
        <w:pStyle w:val="AllFigures"/>
        <w:jc w:val="left"/>
        <w:rPr>
          <w:sz w:val="24"/>
        </w:rPr>
      </w:pPr>
      <w:r w:rsidRPr="004074CB">
        <w:rPr>
          <w:sz w:val="24"/>
        </w:rPr>
        <w:t xml:space="preserve">      case "IntentRequest": // This will begin the intent requests</w:t>
      </w:r>
    </w:p>
    <w:p w14:paraId="2704E3AC" w14:textId="77777777" w:rsidR="002409C0" w:rsidRPr="004074CB" w:rsidRDefault="002409C0" w:rsidP="002409C0">
      <w:pPr>
        <w:pStyle w:val="AllFigures"/>
        <w:jc w:val="left"/>
        <w:rPr>
          <w:sz w:val="24"/>
        </w:rPr>
      </w:pPr>
      <w:r w:rsidRPr="004074CB">
        <w:rPr>
          <w:sz w:val="24"/>
        </w:rPr>
        <w:t xml:space="preserve">        // Intent Request</w:t>
      </w:r>
    </w:p>
    <w:p w14:paraId="019EF7C8" w14:textId="77777777" w:rsidR="002409C0" w:rsidRPr="004074CB" w:rsidRDefault="002409C0" w:rsidP="002409C0">
      <w:pPr>
        <w:pStyle w:val="AllFigures"/>
        <w:jc w:val="left"/>
        <w:rPr>
          <w:sz w:val="24"/>
        </w:rPr>
      </w:pPr>
      <w:r w:rsidRPr="004074CB">
        <w:rPr>
          <w:sz w:val="24"/>
        </w:rPr>
        <w:lastRenderedPageBreak/>
        <w:t xml:space="preserve">        console.log(`INTENT REQUEST`);</w:t>
      </w:r>
    </w:p>
    <w:p w14:paraId="3C170013" w14:textId="77777777" w:rsidR="002409C0" w:rsidRPr="004074CB" w:rsidRDefault="002409C0" w:rsidP="002409C0">
      <w:pPr>
        <w:pStyle w:val="AllFigures"/>
        <w:jc w:val="left"/>
        <w:rPr>
          <w:sz w:val="24"/>
        </w:rPr>
      </w:pPr>
      <w:r w:rsidRPr="004074CB">
        <w:rPr>
          <w:sz w:val="24"/>
        </w:rPr>
        <w:t xml:space="preserve">        switch(event.request.intent.name) {</w:t>
      </w:r>
    </w:p>
    <w:p w14:paraId="596AAE52" w14:textId="77777777" w:rsidR="002409C0" w:rsidRPr="004074CB" w:rsidRDefault="002409C0" w:rsidP="002409C0">
      <w:pPr>
        <w:pStyle w:val="AllFigures"/>
        <w:jc w:val="left"/>
        <w:rPr>
          <w:sz w:val="24"/>
        </w:rPr>
      </w:pPr>
      <w:r w:rsidRPr="004074CB">
        <w:rPr>
          <w:sz w:val="24"/>
        </w:rPr>
        <w:t xml:space="preserve">          case "TurnLightONIntent": </w:t>
      </w:r>
    </w:p>
    <w:p w14:paraId="6CAE5C53" w14:textId="77777777" w:rsidR="002409C0" w:rsidRPr="004074CB" w:rsidRDefault="002409C0" w:rsidP="002409C0">
      <w:pPr>
        <w:pStyle w:val="AllFigures"/>
        <w:jc w:val="left"/>
        <w:rPr>
          <w:sz w:val="24"/>
        </w:rPr>
      </w:pPr>
      <w:r w:rsidRPr="004074CB">
        <w:rPr>
          <w:sz w:val="24"/>
        </w:rPr>
        <w:t xml:space="preserve">          var endpoint = "https://api.thingspeak.com/update?api_key=T71NLBD9RV7VXBX5&amp;field1=1"; </w:t>
      </w:r>
    </w:p>
    <w:p w14:paraId="7818C280" w14:textId="77777777" w:rsidR="002409C0" w:rsidRPr="004074CB" w:rsidRDefault="002409C0" w:rsidP="002409C0">
      <w:pPr>
        <w:pStyle w:val="AllFigures"/>
        <w:jc w:val="left"/>
        <w:rPr>
          <w:sz w:val="24"/>
        </w:rPr>
      </w:pPr>
      <w:r w:rsidRPr="004074CB">
        <w:rPr>
          <w:sz w:val="24"/>
        </w:rPr>
        <w:t xml:space="preserve">          // Value "1" sent to thingspeak</w:t>
      </w:r>
    </w:p>
    <w:p w14:paraId="0E0ECADD" w14:textId="77777777" w:rsidR="002409C0" w:rsidRPr="004074CB" w:rsidRDefault="002409C0" w:rsidP="002409C0">
      <w:pPr>
        <w:pStyle w:val="AllFigures"/>
        <w:jc w:val="left"/>
        <w:rPr>
          <w:sz w:val="24"/>
        </w:rPr>
      </w:pPr>
      <w:r w:rsidRPr="004074CB">
        <w:rPr>
          <w:sz w:val="24"/>
        </w:rPr>
        <w:t xml:space="preserve">          https.get(endpoint, function (result) { // This is the get request to upload the data to ThingSpeak</w:t>
      </w:r>
    </w:p>
    <w:p w14:paraId="68893F13" w14:textId="77777777" w:rsidR="002409C0" w:rsidRPr="004074CB" w:rsidRDefault="002409C0" w:rsidP="002409C0">
      <w:pPr>
        <w:pStyle w:val="AllFigures"/>
        <w:jc w:val="left"/>
        <w:rPr>
          <w:sz w:val="24"/>
        </w:rPr>
      </w:pPr>
      <w:r w:rsidRPr="004074CB">
        <w:rPr>
          <w:sz w:val="24"/>
        </w:rPr>
        <w:t xml:space="preserve">          console.log('Success, with: ' + result.statusCode);</w:t>
      </w:r>
    </w:p>
    <w:p w14:paraId="74459DFB" w14:textId="77777777" w:rsidR="002409C0" w:rsidRPr="004074CB" w:rsidRDefault="002409C0" w:rsidP="002409C0">
      <w:pPr>
        <w:pStyle w:val="AllFigures"/>
        <w:jc w:val="left"/>
        <w:rPr>
          <w:sz w:val="24"/>
        </w:rPr>
      </w:pPr>
      <w:r w:rsidRPr="004074CB">
        <w:rPr>
          <w:sz w:val="24"/>
        </w:rPr>
        <w:t xml:space="preserve">          context.succeed(generateResponse(buildSpeechletResponse("The light has been turned on.", true), // This is what Alexa will say if light is turned on</w:t>
      </w:r>
    </w:p>
    <w:p w14:paraId="2DCA9D79" w14:textId="77777777" w:rsidR="002409C0" w:rsidRPr="004074CB" w:rsidRDefault="002409C0" w:rsidP="002409C0">
      <w:pPr>
        <w:pStyle w:val="AllFigures"/>
        <w:jc w:val="left"/>
        <w:rPr>
          <w:sz w:val="24"/>
        </w:rPr>
      </w:pPr>
      <w:r w:rsidRPr="004074CB">
        <w:rPr>
          <w:sz w:val="24"/>
        </w:rPr>
        <w:t xml:space="preserve">                {}</w:t>
      </w:r>
    </w:p>
    <w:p w14:paraId="5107E507" w14:textId="77777777" w:rsidR="002409C0" w:rsidRPr="004074CB" w:rsidRDefault="002409C0" w:rsidP="002409C0">
      <w:pPr>
        <w:pStyle w:val="AllFigures"/>
        <w:jc w:val="left"/>
        <w:rPr>
          <w:sz w:val="24"/>
        </w:rPr>
      </w:pPr>
      <w:r w:rsidRPr="004074CB">
        <w:rPr>
          <w:sz w:val="24"/>
        </w:rPr>
        <w:t xml:space="preserve">            )</w:t>
      </w:r>
    </w:p>
    <w:p w14:paraId="36EA0E9E" w14:textId="77777777" w:rsidR="002409C0" w:rsidRPr="004074CB" w:rsidRDefault="002409C0" w:rsidP="002409C0">
      <w:pPr>
        <w:pStyle w:val="AllFigures"/>
        <w:jc w:val="left"/>
        <w:rPr>
          <w:sz w:val="24"/>
        </w:rPr>
      </w:pPr>
      <w:r w:rsidRPr="004074CB">
        <w:rPr>
          <w:sz w:val="24"/>
        </w:rPr>
        <w:t xml:space="preserve">          );</w:t>
      </w:r>
    </w:p>
    <w:p w14:paraId="4C3F8B67" w14:textId="77777777" w:rsidR="002409C0" w:rsidRPr="004074CB" w:rsidRDefault="002409C0" w:rsidP="002409C0">
      <w:pPr>
        <w:pStyle w:val="AllFigures"/>
        <w:jc w:val="left"/>
        <w:rPr>
          <w:sz w:val="24"/>
        </w:rPr>
      </w:pPr>
      <w:r w:rsidRPr="004074CB">
        <w:rPr>
          <w:sz w:val="24"/>
        </w:rPr>
        <w:t xml:space="preserve">          }).on('error', function (err) {</w:t>
      </w:r>
    </w:p>
    <w:p w14:paraId="3CD3DD9D" w14:textId="77777777" w:rsidR="002409C0" w:rsidRPr="004074CB" w:rsidRDefault="002409C0" w:rsidP="002409C0">
      <w:pPr>
        <w:pStyle w:val="AllFigures"/>
        <w:jc w:val="left"/>
        <w:rPr>
          <w:sz w:val="24"/>
        </w:rPr>
      </w:pPr>
      <w:r w:rsidRPr="004074CB">
        <w:rPr>
          <w:sz w:val="24"/>
        </w:rPr>
        <w:t xml:space="preserve">            console.log('Error, with: ' + err.message);</w:t>
      </w:r>
    </w:p>
    <w:p w14:paraId="26E998CB" w14:textId="77777777" w:rsidR="002409C0" w:rsidRPr="004074CB" w:rsidRDefault="002409C0" w:rsidP="002409C0">
      <w:pPr>
        <w:pStyle w:val="AllFigures"/>
        <w:jc w:val="left"/>
        <w:rPr>
          <w:sz w:val="24"/>
        </w:rPr>
      </w:pPr>
      <w:r w:rsidRPr="004074CB">
        <w:rPr>
          <w:sz w:val="24"/>
        </w:rPr>
        <w:t xml:space="preserve">            context.done("Failed");</w:t>
      </w:r>
    </w:p>
    <w:p w14:paraId="6A976588" w14:textId="77777777" w:rsidR="002409C0" w:rsidRPr="004074CB" w:rsidRDefault="002409C0" w:rsidP="002409C0">
      <w:pPr>
        <w:pStyle w:val="AllFigures"/>
        <w:jc w:val="left"/>
        <w:rPr>
          <w:sz w:val="24"/>
        </w:rPr>
      </w:pPr>
      <w:r w:rsidRPr="004074CB">
        <w:rPr>
          <w:sz w:val="24"/>
        </w:rPr>
        <w:t xml:space="preserve">          });</w:t>
      </w:r>
    </w:p>
    <w:p w14:paraId="4D1EFEAD" w14:textId="77777777" w:rsidR="002409C0" w:rsidRPr="004074CB" w:rsidRDefault="002409C0" w:rsidP="002409C0">
      <w:pPr>
        <w:pStyle w:val="AllFigures"/>
        <w:jc w:val="left"/>
        <w:rPr>
          <w:sz w:val="24"/>
        </w:rPr>
      </w:pPr>
      <w:r w:rsidRPr="004074CB">
        <w:rPr>
          <w:sz w:val="24"/>
        </w:rPr>
        <w:t xml:space="preserve">            break;</w:t>
      </w:r>
    </w:p>
    <w:p w14:paraId="2D314E71" w14:textId="77777777" w:rsidR="002409C0" w:rsidRPr="004074CB" w:rsidRDefault="002409C0" w:rsidP="002409C0">
      <w:pPr>
        <w:pStyle w:val="AllFigures"/>
        <w:jc w:val="left"/>
        <w:rPr>
          <w:sz w:val="24"/>
        </w:rPr>
      </w:pPr>
      <w:r w:rsidRPr="004074CB">
        <w:rPr>
          <w:sz w:val="24"/>
        </w:rPr>
        <w:t xml:space="preserve">          case "TurnLightOFFIntent": //the turn light off intent</w:t>
      </w:r>
    </w:p>
    <w:p w14:paraId="758F7BE7" w14:textId="3997B7A2" w:rsidR="002409C0" w:rsidRPr="004074CB" w:rsidRDefault="002409C0" w:rsidP="002409C0">
      <w:pPr>
        <w:pStyle w:val="AllFigures"/>
        <w:jc w:val="left"/>
        <w:rPr>
          <w:sz w:val="24"/>
        </w:rPr>
      </w:pPr>
      <w:r w:rsidRPr="004074CB">
        <w:rPr>
          <w:sz w:val="24"/>
        </w:rPr>
        <w:t xml:space="preserve">            var endpoint_2 = "https://api.thingspeak.com/update?api_key=T71NLBD9RV7VXBX5&amp;field1=0"; /* Value "0" sent to thingspeak */                     </w:t>
      </w:r>
    </w:p>
    <w:p w14:paraId="1C913A51" w14:textId="77777777" w:rsidR="002409C0" w:rsidRPr="004074CB" w:rsidRDefault="002409C0" w:rsidP="002409C0">
      <w:pPr>
        <w:pStyle w:val="AllFigures"/>
        <w:jc w:val="left"/>
        <w:rPr>
          <w:sz w:val="24"/>
        </w:rPr>
      </w:pPr>
      <w:r w:rsidRPr="004074CB">
        <w:rPr>
          <w:sz w:val="24"/>
        </w:rPr>
        <w:t xml:space="preserve">            https.get(endpoint_2, function (result) {</w:t>
      </w:r>
    </w:p>
    <w:p w14:paraId="0A76F066" w14:textId="77777777" w:rsidR="002409C0" w:rsidRPr="004074CB" w:rsidRDefault="002409C0" w:rsidP="002409C0">
      <w:pPr>
        <w:pStyle w:val="AllFigures"/>
        <w:jc w:val="left"/>
        <w:rPr>
          <w:sz w:val="24"/>
        </w:rPr>
      </w:pPr>
      <w:r w:rsidRPr="004074CB">
        <w:rPr>
          <w:sz w:val="24"/>
        </w:rPr>
        <w:t xml:space="preserve">            console.log('Success, with: ' + result.statusCode);</w:t>
      </w:r>
    </w:p>
    <w:p w14:paraId="0FF12AA9" w14:textId="77777777" w:rsidR="002409C0" w:rsidRPr="004074CB" w:rsidRDefault="002409C0" w:rsidP="002409C0">
      <w:pPr>
        <w:pStyle w:val="AllFigures"/>
        <w:jc w:val="left"/>
        <w:rPr>
          <w:sz w:val="24"/>
        </w:rPr>
      </w:pPr>
      <w:r w:rsidRPr="004074CB">
        <w:rPr>
          <w:sz w:val="24"/>
        </w:rPr>
        <w:t xml:space="preserve">            context.succeed(</w:t>
      </w:r>
    </w:p>
    <w:p w14:paraId="31FE5250" w14:textId="77777777" w:rsidR="002409C0" w:rsidRPr="004074CB" w:rsidRDefault="002409C0" w:rsidP="002409C0">
      <w:pPr>
        <w:pStyle w:val="AllFigures"/>
        <w:jc w:val="left"/>
        <w:rPr>
          <w:sz w:val="24"/>
        </w:rPr>
      </w:pPr>
      <w:r w:rsidRPr="004074CB">
        <w:rPr>
          <w:sz w:val="24"/>
        </w:rPr>
        <w:t xml:space="preserve">                generateResponse(buildSpeechletResponse("The light has been turned off.", true), //This is what Alexa will say if light is turned off</w:t>
      </w:r>
    </w:p>
    <w:p w14:paraId="04A89464" w14:textId="77777777" w:rsidR="002409C0" w:rsidRPr="004074CB" w:rsidRDefault="002409C0" w:rsidP="002409C0">
      <w:pPr>
        <w:pStyle w:val="AllFigures"/>
        <w:jc w:val="left"/>
        <w:rPr>
          <w:sz w:val="24"/>
        </w:rPr>
      </w:pPr>
      <w:r w:rsidRPr="004074CB">
        <w:rPr>
          <w:sz w:val="24"/>
        </w:rPr>
        <w:t xml:space="preserve">                    {}</w:t>
      </w:r>
    </w:p>
    <w:p w14:paraId="52518530" w14:textId="77777777" w:rsidR="002409C0" w:rsidRPr="004074CB" w:rsidRDefault="002409C0" w:rsidP="002409C0">
      <w:pPr>
        <w:pStyle w:val="AllFigures"/>
        <w:jc w:val="left"/>
        <w:rPr>
          <w:sz w:val="24"/>
        </w:rPr>
      </w:pPr>
      <w:r w:rsidRPr="004074CB">
        <w:rPr>
          <w:sz w:val="24"/>
        </w:rPr>
        <w:t xml:space="preserve">                )</w:t>
      </w:r>
    </w:p>
    <w:p w14:paraId="1C6F5982" w14:textId="77777777" w:rsidR="002409C0" w:rsidRPr="004074CB" w:rsidRDefault="002409C0" w:rsidP="002409C0">
      <w:pPr>
        <w:pStyle w:val="AllFigures"/>
        <w:jc w:val="left"/>
        <w:rPr>
          <w:sz w:val="24"/>
        </w:rPr>
      </w:pPr>
      <w:r w:rsidRPr="004074CB">
        <w:rPr>
          <w:sz w:val="24"/>
        </w:rPr>
        <w:t xml:space="preserve">            );</w:t>
      </w:r>
    </w:p>
    <w:p w14:paraId="76C9863F" w14:textId="77777777" w:rsidR="002409C0" w:rsidRPr="004074CB" w:rsidRDefault="002409C0" w:rsidP="002409C0">
      <w:pPr>
        <w:pStyle w:val="AllFigures"/>
        <w:jc w:val="left"/>
        <w:rPr>
          <w:sz w:val="24"/>
        </w:rPr>
      </w:pPr>
      <w:r w:rsidRPr="004074CB">
        <w:rPr>
          <w:sz w:val="24"/>
        </w:rPr>
        <w:t xml:space="preserve">            }).on('error', function (err) {</w:t>
      </w:r>
    </w:p>
    <w:p w14:paraId="2C301DAB" w14:textId="77777777" w:rsidR="002409C0" w:rsidRPr="004074CB" w:rsidRDefault="002409C0" w:rsidP="002409C0">
      <w:pPr>
        <w:pStyle w:val="AllFigures"/>
        <w:jc w:val="left"/>
        <w:rPr>
          <w:sz w:val="24"/>
        </w:rPr>
      </w:pPr>
      <w:r w:rsidRPr="004074CB">
        <w:rPr>
          <w:sz w:val="24"/>
        </w:rPr>
        <w:t xml:space="preserve">            console.log('Error, with: ' + err.message);</w:t>
      </w:r>
    </w:p>
    <w:p w14:paraId="4CEEE97C" w14:textId="77777777" w:rsidR="002409C0" w:rsidRPr="004074CB" w:rsidRDefault="002409C0" w:rsidP="002409C0">
      <w:pPr>
        <w:pStyle w:val="AllFigures"/>
        <w:jc w:val="left"/>
        <w:rPr>
          <w:sz w:val="24"/>
        </w:rPr>
      </w:pPr>
      <w:r w:rsidRPr="004074CB">
        <w:rPr>
          <w:sz w:val="24"/>
        </w:rPr>
        <w:t xml:space="preserve">            context.done("Failed");</w:t>
      </w:r>
    </w:p>
    <w:p w14:paraId="04801504" w14:textId="77777777" w:rsidR="002409C0" w:rsidRPr="004074CB" w:rsidRDefault="002409C0" w:rsidP="002409C0">
      <w:pPr>
        <w:pStyle w:val="AllFigures"/>
        <w:jc w:val="left"/>
        <w:rPr>
          <w:sz w:val="24"/>
        </w:rPr>
      </w:pPr>
      <w:r w:rsidRPr="004074CB">
        <w:rPr>
          <w:sz w:val="24"/>
        </w:rPr>
        <w:lastRenderedPageBreak/>
        <w:t xml:space="preserve">            });</w:t>
      </w:r>
    </w:p>
    <w:p w14:paraId="288FF577" w14:textId="54C53A3A" w:rsidR="002409C0" w:rsidRPr="004074CB" w:rsidRDefault="002409C0" w:rsidP="002409C0">
      <w:pPr>
        <w:pStyle w:val="AllFigures"/>
        <w:jc w:val="left"/>
        <w:rPr>
          <w:sz w:val="24"/>
        </w:rPr>
      </w:pPr>
      <w:r w:rsidRPr="004074CB">
        <w:rPr>
          <w:sz w:val="24"/>
        </w:rPr>
        <w:t xml:space="preserve">            break;</w:t>
      </w:r>
    </w:p>
    <w:p w14:paraId="35C8AA14" w14:textId="77777777" w:rsidR="002409C0" w:rsidRPr="004074CB" w:rsidRDefault="002409C0" w:rsidP="002409C0">
      <w:pPr>
        <w:pStyle w:val="AllFigures"/>
        <w:jc w:val="left"/>
        <w:rPr>
          <w:sz w:val="24"/>
        </w:rPr>
      </w:pPr>
      <w:r w:rsidRPr="004074CB">
        <w:rPr>
          <w:sz w:val="24"/>
        </w:rPr>
        <w:t xml:space="preserve">      case "SessionEndedRequest":</w:t>
      </w:r>
    </w:p>
    <w:p w14:paraId="6E317E8E" w14:textId="77777777" w:rsidR="002409C0" w:rsidRPr="004074CB" w:rsidRDefault="002409C0" w:rsidP="002409C0">
      <w:pPr>
        <w:pStyle w:val="AllFigures"/>
        <w:jc w:val="left"/>
        <w:rPr>
          <w:sz w:val="24"/>
        </w:rPr>
      </w:pPr>
      <w:r w:rsidRPr="004074CB">
        <w:rPr>
          <w:sz w:val="24"/>
        </w:rPr>
        <w:t xml:space="preserve">        // Session Ended Request</w:t>
      </w:r>
    </w:p>
    <w:p w14:paraId="7BD0FDC0" w14:textId="77777777" w:rsidR="002409C0" w:rsidRPr="004074CB" w:rsidRDefault="002409C0" w:rsidP="002409C0">
      <w:pPr>
        <w:pStyle w:val="AllFigures"/>
        <w:jc w:val="left"/>
        <w:rPr>
          <w:sz w:val="24"/>
        </w:rPr>
      </w:pPr>
      <w:r w:rsidRPr="004074CB">
        <w:rPr>
          <w:sz w:val="24"/>
        </w:rPr>
        <w:t xml:space="preserve">        console.log(`SESSION ENDED REQUEST`);</w:t>
      </w:r>
    </w:p>
    <w:p w14:paraId="1BA3ABCF" w14:textId="77777777" w:rsidR="002409C0" w:rsidRPr="004074CB" w:rsidRDefault="002409C0" w:rsidP="002409C0">
      <w:pPr>
        <w:pStyle w:val="AllFigures"/>
        <w:jc w:val="left"/>
        <w:rPr>
          <w:sz w:val="24"/>
        </w:rPr>
      </w:pPr>
      <w:r w:rsidRPr="004074CB">
        <w:rPr>
          <w:sz w:val="24"/>
        </w:rPr>
        <w:t xml:space="preserve">        break;</w:t>
      </w:r>
    </w:p>
    <w:p w14:paraId="16048EEB" w14:textId="77777777" w:rsidR="002409C0" w:rsidRPr="004074CB" w:rsidRDefault="002409C0" w:rsidP="002409C0">
      <w:pPr>
        <w:pStyle w:val="AllFigures"/>
        <w:jc w:val="left"/>
        <w:rPr>
          <w:sz w:val="24"/>
        </w:rPr>
      </w:pPr>
      <w:r w:rsidRPr="004074CB">
        <w:rPr>
          <w:sz w:val="24"/>
        </w:rPr>
        <w:t xml:space="preserve">      default:</w:t>
      </w:r>
    </w:p>
    <w:p w14:paraId="47EB87BD" w14:textId="77777777" w:rsidR="002409C0" w:rsidRPr="004074CB" w:rsidRDefault="002409C0" w:rsidP="002409C0">
      <w:pPr>
        <w:pStyle w:val="AllFigures"/>
        <w:jc w:val="left"/>
        <w:rPr>
          <w:sz w:val="24"/>
        </w:rPr>
      </w:pPr>
      <w:r w:rsidRPr="004074CB">
        <w:rPr>
          <w:sz w:val="24"/>
        </w:rPr>
        <w:t xml:space="preserve">        context.fail(`INVALID REQUEST TYPE: ${event.request.type}`);</w:t>
      </w:r>
    </w:p>
    <w:p w14:paraId="2C11FA32" w14:textId="77777777" w:rsidR="002409C0" w:rsidRPr="004074CB" w:rsidRDefault="002409C0" w:rsidP="002409C0">
      <w:pPr>
        <w:pStyle w:val="AllFigures"/>
        <w:jc w:val="left"/>
        <w:rPr>
          <w:sz w:val="24"/>
        </w:rPr>
      </w:pPr>
      <w:r w:rsidRPr="004074CB">
        <w:rPr>
          <w:sz w:val="24"/>
        </w:rPr>
        <w:t xml:space="preserve">    }</w:t>
      </w:r>
    </w:p>
    <w:p w14:paraId="59DD34CE" w14:textId="77777777" w:rsidR="002409C0" w:rsidRPr="004074CB" w:rsidRDefault="002409C0" w:rsidP="002409C0">
      <w:pPr>
        <w:pStyle w:val="AllFigures"/>
        <w:jc w:val="left"/>
        <w:rPr>
          <w:sz w:val="24"/>
        </w:rPr>
      </w:pPr>
      <w:r w:rsidRPr="004074CB">
        <w:rPr>
          <w:sz w:val="24"/>
        </w:rPr>
        <w:t xml:space="preserve">  }</w:t>
      </w:r>
    </w:p>
    <w:p w14:paraId="22B4FBA6" w14:textId="77777777" w:rsidR="002409C0" w:rsidRPr="004074CB" w:rsidRDefault="002409C0" w:rsidP="002409C0">
      <w:pPr>
        <w:pStyle w:val="AllFigures"/>
        <w:jc w:val="left"/>
        <w:rPr>
          <w:sz w:val="24"/>
        </w:rPr>
      </w:pPr>
      <w:r w:rsidRPr="004074CB">
        <w:rPr>
          <w:sz w:val="24"/>
        </w:rPr>
        <w:t>}</w:t>
      </w:r>
    </w:p>
    <w:p w14:paraId="31B17A4C" w14:textId="77777777" w:rsidR="002409C0" w:rsidRPr="004074CB" w:rsidRDefault="002409C0" w:rsidP="002409C0">
      <w:pPr>
        <w:pStyle w:val="AllFigures"/>
        <w:jc w:val="left"/>
        <w:rPr>
          <w:sz w:val="24"/>
        </w:rPr>
      </w:pPr>
      <w:r w:rsidRPr="004074CB">
        <w:rPr>
          <w:sz w:val="24"/>
        </w:rPr>
        <w:t xml:space="preserve">    catch(error) {context.fail(`Exception: ${error}`) }</w:t>
      </w:r>
    </w:p>
    <w:p w14:paraId="1DD51B68" w14:textId="77777777" w:rsidR="002409C0" w:rsidRPr="004074CB" w:rsidRDefault="002409C0" w:rsidP="002409C0">
      <w:pPr>
        <w:pStyle w:val="AllFigures"/>
        <w:jc w:val="left"/>
        <w:rPr>
          <w:sz w:val="24"/>
        </w:rPr>
      </w:pPr>
      <w:r w:rsidRPr="004074CB">
        <w:rPr>
          <w:sz w:val="24"/>
        </w:rPr>
        <w:t>// This is what builds the Alexa response</w:t>
      </w:r>
    </w:p>
    <w:p w14:paraId="138936E8" w14:textId="77777777" w:rsidR="002409C0" w:rsidRPr="004074CB" w:rsidRDefault="002409C0" w:rsidP="002409C0">
      <w:pPr>
        <w:pStyle w:val="AllFigures"/>
        <w:jc w:val="left"/>
        <w:rPr>
          <w:sz w:val="24"/>
        </w:rPr>
      </w:pPr>
      <w:r w:rsidRPr="004074CB">
        <w:rPr>
          <w:sz w:val="24"/>
        </w:rPr>
        <w:t>buildSpeechletResponse = (outputText, shouldEndSession) =&gt; {</w:t>
      </w:r>
    </w:p>
    <w:p w14:paraId="76D7BC1F" w14:textId="77777777" w:rsidR="002409C0" w:rsidRPr="004074CB" w:rsidRDefault="002409C0" w:rsidP="002409C0">
      <w:pPr>
        <w:pStyle w:val="AllFigures"/>
        <w:jc w:val="left"/>
        <w:rPr>
          <w:sz w:val="24"/>
        </w:rPr>
      </w:pPr>
      <w:r w:rsidRPr="004074CB">
        <w:rPr>
          <w:sz w:val="24"/>
        </w:rPr>
        <w:t xml:space="preserve">  return {</w:t>
      </w:r>
    </w:p>
    <w:p w14:paraId="4D58E609" w14:textId="77777777" w:rsidR="002409C0" w:rsidRPr="004074CB" w:rsidRDefault="002409C0" w:rsidP="002409C0">
      <w:pPr>
        <w:pStyle w:val="AllFigures"/>
        <w:jc w:val="left"/>
        <w:rPr>
          <w:sz w:val="24"/>
        </w:rPr>
      </w:pPr>
      <w:r w:rsidRPr="004074CB">
        <w:rPr>
          <w:sz w:val="24"/>
        </w:rPr>
        <w:t xml:space="preserve">    outputSpeech: {</w:t>
      </w:r>
    </w:p>
    <w:p w14:paraId="667DD7BC" w14:textId="77777777" w:rsidR="002409C0" w:rsidRPr="004074CB" w:rsidRDefault="002409C0" w:rsidP="002409C0">
      <w:pPr>
        <w:pStyle w:val="AllFigures"/>
        <w:jc w:val="left"/>
        <w:rPr>
          <w:sz w:val="24"/>
        </w:rPr>
      </w:pPr>
      <w:r w:rsidRPr="004074CB">
        <w:rPr>
          <w:sz w:val="24"/>
        </w:rPr>
        <w:t xml:space="preserve">      type: "PlainText",</w:t>
      </w:r>
    </w:p>
    <w:p w14:paraId="04CA39CB" w14:textId="77777777" w:rsidR="002409C0" w:rsidRPr="004074CB" w:rsidRDefault="002409C0" w:rsidP="002409C0">
      <w:pPr>
        <w:pStyle w:val="AllFigures"/>
        <w:jc w:val="left"/>
        <w:rPr>
          <w:sz w:val="24"/>
        </w:rPr>
      </w:pPr>
      <w:r w:rsidRPr="004074CB">
        <w:rPr>
          <w:sz w:val="24"/>
        </w:rPr>
        <w:t xml:space="preserve">      text: outputText</w:t>
      </w:r>
    </w:p>
    <w:p w14:paraId="5D17C2D6" w14:textId="77777777" w:rsidR="002409C0" w:rsidRPr="004074CB" w:rsidRDefault="002409C0" w:rsidP="002409C0">
      <w:pPr>
        <w:pStyle w:val="AllFigures"/>
        <w:jc w:val="left"/>
        <w:rPr>
          <w:sz w:val="24"/>
        </w:rPr>
      </w:pPr>
      <w:r w:rsidRPr="004074CB">
        <w:rPr>
          <w:sz w:val="24"/>
        </w:rPr>
        <w:t xml:space="preserve">    },</w:t>
      </w:r>
    </w:p>
    <w:p w14:paraId="739A7E61" w14:textId="77777777" w:rsidR="002409C0" w:rsidRPr="004074CB" w:rsidRDefault="002409C0" w:rsidP="002409C0">
      <w:pPr>
        <w:pStyle w:val="AllFigures"/>
        <w:jc w:val="left"/>
        <w:rPr>
          <w:sz w:val="24"/>
        </w:rPr>
      </w:pPr>
      <w:r w:rsidRPr="004074CB">
        <w:rPr>
          <w:sz w:val="24"/>
        </w:rPr>
        <w:t xml:space="preserve">    shouldEndSession: shouldEndSession</w:t>
      </w:r>
    </w:p>
    <w:p w14:paraId="08EF4BFF" w14:textId="77777777" w:rsidR="002409C0" w:rsidRPr="004074CB" w:rsidRDefault="002409C0" w:rsidP="002409C0">
      <w:pPr>
        <w:pStyle w:val="AllFigures"/>
        <w:jc w:val="left"/>
        <w:rPr>
          <w:sz w:val="24"/>
        </w:rPr>
      </w:pPr>
      <w:r w:rsidRPr="004074CB">
        <w:rPr>
          <w:sz w:val="24"/>
        </w:rPr>
        <w:t xml:space="preserve">  };</w:t>
      </w:r>
    </w:p>
    <w:p w14:paraId="310B327F" w14:textId="77777777" w:rsidR="002409C0" w:rsidRPr="004074CB" w:rsidRDefault="002409C0" w:rsidP="002409C0">
      <w:pPr>
        <w:pStyle w:val="AllFigures"/>
        <w:jc w:val="left"/>
        <w:rPr>
          <w:sz w:val="24"/>
        </w:rPr>
      </w:pPr>
      <w:r w:rsidRPr="004074CB">
        <w:rPr>
          <w:sz w:val="24"/>
        </w:rPr>
        <w:t>};</w:t>
      </w:r>
    </w:p>
    <w:p w14:paraId="45B03E2E" w14:textId="77777777" w:rsidR="002409C0" w:rsidRPr="004074CB" w:rsidRDefault="002409C0" w:rsidP="002409C0">
      <w:pPr>
        <w:pStyle w:val="AllFigures"/>
        <w:jc w:val="left"/>
        <w:rPr>
          <w:sz w:val="24"/>
        </w:rPr>
      </w:pPr>
      <w:r w:rsidRPr="004074CB">
        <w:rPr>
          <w:sz w:val="24"/>
        </w:rPr>
        <w:t>//This is what plays the Alexa response that was build</w:t>
      </w:r>
    </w:p>
    <w:p w14:paraId="154E4E4B" w14:textId="77777777" w:rsidR="002409C0" w:rsidRPr="004074CB" w:rsidRDefault="002409C0" w:rsidP="002409C0">
      <w:pPr>
        <w:pStyle w:val="AllFigures"/>
        <w:jc w:val="left"/>
        <w:rPr>
          <w:sz w:val="24"/>
        </w:rPr>
      </w:pPr>
      <w:r w:rsidRPr="004074CB">
        <w:rPr>
          <w:sz w:val="24"/>
        </w:rPr>
        <w:t>generateResponse = (speechletResponse, sessionAttributes) =&gt; {</w:t>
      </w:r>
    </w:p>
    <w:p w14:paraId="3ED93E5E" w14:textId="77777777" w:rsidR="002409C0" w:rsidRPr="004074CB" w:rsidRDefault="002409C0" w:rsidP="002409C0">
      <w:pPr>
        <w:pStyle w:val="AllFigures"/>
        <w:jc w:val="left"/>
        <w:rPr>
          <w:sz w:val="24"/>
        </w:rPr>
      </w:pPr>
      <w:r w:rsidRPr="004074CB">
        <w:rPr>
          <w:sz w:val="24"/>
        </w:rPr>
        <w:t xml:space="preserve">  return {</w:t>
      </w:r>
    </w:p>
    <w:p w14:paraId="2F3A74CA" w14:textId="77777777" w:rsidR="002409C0" w:rsidRPr="004074CB" w:rsidRDefault="002409C0" w:rsidP="002409C0">
      <w:pPr>
        <w:pStyle w:val="AllFigures"/>
        <w:jc w:val="left"/>
        <w:rPr>
          <w:sz w:val="24"/>
        </w:rPr>
      </w:pPr>
      <w:r w:rsidRPr="004074CB">
        <w:rPr>
          <w:sz w:val="24"/>
        </w:rPr>
        <w:t xml:space="preserve">    version: "1.0",</w:t>
      </w:r>
    </w:p>
    <w:p w14:paraId="709F3EA6" w14:textId="77777777" w:rsidR="002409C0" w:rsidRPr="004074CB" w:rsidRDefault="002409C0" w:rsidP="002409C0">
      <w:pPr>
        <w:pStyle w:val="AllFigures"/>
        <w:jc w:val="left"/>
        <w:rPr>
          <w:sz w:val="24"/>
        </w:rPr>
      </w:pPr>
      <w:r w:rsidRPr="004074CB">
        <w:rPr>
          <w:sz w:val="24"/>
        </w:rPr>
        <w:t xml:space="preserve">    sessionAttributes: sessionAttributes,</w:t>
      </w:r>
    </w:p>
    <w:p w14:paraId="28335B45" w14:textId="77777777" w:rsidR="002409C0" w:rsidRPr="004074CB" w:rsidRDefault="002409C0" w:rsidP="002409C0">
      <w:pPr>
        <w:pStyle w:val="AllFigures"/>
        <w:jc w:val="left"/>
        <w:rPr>
          <w:sz w:val="24"/>
        </w:rPr>
      </w:pPr>
      <w:r w:rsidRPr="004074CB">
        <w:rPr>
          <w:sz w:val="24"/>
        </w:rPr>
        <w:t xml:space="preserve">    response: speechletResponse</w:t>
      </w:r>
    </w:p>
    <w:p w14:paraId="55412E5F" w14:textId="77777777" w:rsidR="002409C0" w:rsidRPr="004074CB" w:rsidRDefault="002409C0" w:rsidP="002409C0">
      <w:pPr>
        <w:pStyle w:val="AllFigures"/>
        <w:jc w:val="left"/>
        <w:rPr>
          <w:sz w:val="24"/>
        </w:rPr>
      </w:pPr>
      <w:r w:rsidRPr="004074CB">
        <w:rPr>
          <w:sz w:val="24"/>
        </w:rPr>
        <w:t xml:space="preserve">  };</w:t>
      </w:r>
    </w:p>
    <w:p w14:paraId="5BF9379D" w14:textId="77777777" w:rsidR="002409C0" w:rsidRPr="004074CB" w:rsidRDefault="002409C0" w:rsidP="002409C0">
      <w:pPr>
        <w:pStyle w:val="AllFigures"/>
        <w:jc w:val="left"/>
        <w:rPr>
          <w:sz w:val="24"/>
        </w:rPr>
      </w:pPr>
      <w:r w:rsidRPr="004074CB">
        <w:rPr>
          <w:sz w:val="24"/>
        </w:rPr>
        <w:t>};</w:t>
      </w:r>
    </w:p>
    <w:p w14:paraId="660444FF" w14:textId="02D76BB0" w:rsidR="00C70078" w:rsidRPr="004074CB" w:rsidRDefault="002409C0" w:rsidP="002409C0">
      <w:pPr>
        <w:pStyle w:val="AllFigures"/>
        <w:jc w:val="left"/>
        <w:rPr>
          <w:sz w:val="24"/>
        </w:rPr>
      </w:pPr>
      <w:r w:rsidRPr="004074CB">
        <w:rPr>
          <w:sz w:val="24"/>
        </w:rPr>
        <w:t>};</w:t>
      </w:r>
    </w:p>
    <w:p w14:paraId="68F2B2E1" w14:textId="74F9F0EE" w:rsidR="004074CB" w:rsidRPr="004074CB" w:rsidRDefault="004074CB" w:rsidP="004074CB">
      <w:pPr>
        <w:jc w:val="left"/>
        <w:rPr>
          <w:rFonts w:cs="SimSun"/>
          <w:noProof/>
          <w:kern w:val="16"/>
          <w:sz w:val="20"/>
          <w:szCs w:val="24"/>
        </w:rPr>
      </w:pPr>
      <w:r>
        <w:br w:type="page"/>
      </w:r>
    </w:p>
    <w:p w14:paraId="2E73C4D1" w14:textId="54ACAEA0" w:rsidR="00C70078" w:rsidRDefault="00C70078" w:rsidP="00FD4CA3">
      <w:pPr>
        <w:pStyle w:val="ApH3"/>
        <w:numPr>
          <w:ilvl w:val="0"/>
          <w:numId w:val="19"/>
        </w:numPr>
      </w:pPr>
      <w:bookmarkStart w:id="3560" w:name="_Toc531038891"/>
      <w:bookmarkStart w:id="3561" w:name="_Toc531049141"/>
      <w:bookmarkStart w:id="3562" w:name="_Toc531441829"/>
      <w:bookmarkStart w:id="3563" w:name="_Toc531465188"/>
      <w:bookmarkStart w:id="3564" w:name="_Toc6246945"/>
      <w:bookmarkStart w:id="3565" w:name="_Toc6502080"/>
      <w:bookmarkStart w:id="3566" w:name="_Toc7114566"/>
      <w:bookmarkStart w:id="3567" w:name="_Toc7616916"/>
      <w:bookmarkStart w:id="3568" w:name="_Toc8661851"/>
      <w:r>
        <w:lastRenderedPageBreak/>
        <w:t>Source Code of Television Control Lambda Function</w:t>
      </w:r>
      <w:bookmarkEnd w:id="3560"/>
      <w:bookmarkEnd w:id="3561"/>
      <w:bookmarkEnd w:id="3562"/>
      <w:bookmarkEnd w:id="3563"/>
      <w:bookmarkEnd w:id="3564"/>
      <w:bookmarkEnd w:id="3565"/>
      <w:bookmarkEnd w:id="3566"/>
      <w:bookmarkEnd w:id="3567"/>
      <w:bookmarkEnd w:id="3568"/>
    </w:p>
    <w:p w14:paraId="5BB6BC75" w14:textId="56AEF99B" w:rsidR="00344EF8" w:rsidRDefault="00344EF8" w:rsidP="00344EF8">
      <w:pPr>
        <w:pStyle w:val="AllText"/>
      </w:pPr>
      <w:r>
        <w:t>var https = require('https'); //include https</w:t>
      </w:r>
    </w:p>
    <w:p w14:paraId="051058DC" w14:textId="77777777" w:rsidR="008C7E6E" w:rsidRPr="008C7E6E" w:rsidRDefault="008C7E6E" w:rsidP="000144C9">
      <w:pPr>
        <w:pStyle w:val="AllText"/>
      </w:pPr>
      <w:r w:rsidRPr="008C7E6E">
        <w:t>exports.handler = (event, context) =&gt; {</w:t>
      </w:r>
    </w:p>
    <w:p w14:paraId="755B0C4B" w14:textId="77777777" w:rsidR="008C7E6E" w:rsidRPr="008C7E6E" w:rsidRDefault="008C7E6E" w:rsidP="000144C9">
      <w:pPr>
        <w:pStyle w:val="AllText"/>
      </w:pPr>
      <w:r w:rsidRPr="008C7E6E">
        <w:t xml:space="preserve">  try {</w:t>
      </w:r>
    </w:p>
    <w:p w14:paraId="5950452F" w14:textId="77777777" w:rsidR="008C7E6E" w:rsidRPr="008C7E6E" w:rsidRDefault="008C7E6E" w:rsidP="000144C9">
      <w:pPr>
        <w:pStyle w:val="AllText"/>
      </w:pPr>
      <w:r w:rsidRPr="008C7E6E">
        <w:t xml:space="preserve">    if (event.session.new) {</w:t>
      </w:r>
    </w:p>
    <w:p w14:paraId="777AF456" w14:textId="77777777" w:rsidR="008C7E6E" w:rsidRPr="008C7E6E" w:rsidRDefault="008C7E6E" w:rsidP="000144C9">
      <w:pPr>
        <w:pStyle w:val="AllText"/>
      </w:pPr>
      <w:r w:rsidRPr="008C7E6E">
        <w:t xml:space="preserve">      // New Session</w:t>
      </w:r>
    </w:p>
    <w:p w14:paraId="42FC8665" w14:textId="77777777" w:rsidR="008C7E6E" w:rsidRPr="008C7E6E" w:rsidRDefault="008C7E6E" w:rsidP="000144C9">
      <w:pPr>
        <w:pStyle w:val="AllText"/>
      </w:pPr>
      <w:r w:rsidRPr="008C7E6E">
        <w:t xml:space="preserve">      console.log("NEW SESSION"); //log this for debugging</w:t>
      </w:r>
    </w:p>
    <w:p w14:paraId="6CBCB3F8" w14:textId="77777777" w:rsidR="008C7E6E" w:rsidRPr="008C7E6E" w:rsidRDefault="008C7E6E" w:rsidP="000144C9">
      <w:pPr>
        <w:pStyle w:val="AllText"/>
      </w:pPr>
      <w:r w:rsidRPr="008C7E6E">
        <w:t xml:space="preserve">    }</w:t>
      </w:r>
    </w:p>
    <w:p w14:paraId="29FCF7E1" w14:textId="77777777" w:rsidR="008C7E6E" w:rsidRPr="008C7E6E" w:rsidRDefault="008C7E6E" w:rsidP="000144C9">
      <w:pPr>
        <w:pStyle w:val="AllText"/>
      </w:pPr>
      <w:r w:rsidRPr="008C7E6E">
        <w:t xml:space="preserve">    switch (event.request.type) {</w:t>
      </w:r>
    </w:p>
    <w:p w14:paraId="67224038" w14:textId="77777777" w:rsidR="008C7E6E" w:rsidRPr="008C7E6E" w:rsidRDefault="008C7E6E" w:rsidP="000144C9">
      <w:pPr>
        <w:pStyle w:val="AllText"/>
      </w:pPr>
      <w:r w:rsidRPr="008C7E6E">
        <w:t xml:space="preserve">      case "LaunchRequest":</w:t>
      </w:r>
    </w:p>
    <w:p w14:paraId="2806A320" w14:textId="77777777" w:rsidR="008C7E6E" w:rsidRPr="008C7E6E" w:rsidRDefault="008C7E6E" w:rsidP="000144C9">
      <w:pPr>
        <w:pStyle w:val="AllText"/>
      </w:pPr>
      <w:r w:rsidRPr="008C7E6E">
        <w:t xml:space="preserve">        // Launch Request</w:t>
      </w:r>
    </w:p>
    <w:p w14:paraId="21ACC2FE" w14:textId="77777777" w:rsidR="008C7E6E" w:rsidRPr="008C7E6E" w:rsidRDefault="008C7E6E" w:rsidP="000144C9">
      <w:pPr>
        <w:pStyle w:val="AllText"/>
      </w:pPr>
      <w:r w:rsidRPr="008C7E6E">
        <w:t xml:space="preserve">        console.log(`LAUNCH REQUEST`);</w:t>
      </w:r>
    </w:p>
    <w:p w14:paraId="7BC13EDF" w14:textId="77777777" w:rsidR="008C7E6E" w:rsidRPr="008C7E6E" w:rsidRDefault="008C7E6E" w:rsidP="000144C9">
      <w:pPr>
        <w:pStyle w:val="AllText"/>
      </w:pPr>
      <w:r w:rsidRPr="008C7E6E">
        <w:t xml:space="preserve">        context.succeed(</w:t>
      </w:r>
    </w:p>
    <w:p w14:paraId="3F95DE7B" w14:textId="77777777" w:rsidR="008C7E6E" w:rsidRPr="008C7E6E" w:rsidRDefault="008C7E6E" w:rsidP="000144C9">
      <w:pPr>
        <w:pStyle w:val="AllText"/>
      </w:pPr>
      <w:r w:rsidRPr="008C7E6E">
        <w:t xml:space="preserve">          generateResponse(</w:t>
      </w:r>
    </w:p>
    <w:p w14:paraId="7384FD0E" w14:textId="77777777" w:rsidR="008C7E6E" w:rsidRPr="008C7E6E" w:rsidRDefault="008C7E6E" w:rsidP="000144C9">
      <w:pPr>
        <w:pStyle w:val="AllText"/>
      </w:pPr>
      <w:r w:rsidRPr="008C7E6E">
        <w:t xml:space="preserve">            buildSpeechletResponse("Welcome to the Remote Control skill. Tell me a command pertaining to your television.", true), //This is what Alexa will say without any intent phrase</w:t>
      </w:r>
    </w:p>
    <w:p w14:paraId="52A300DF" w14:textId="6178AE30" w:rsidR="008C7E6E" w:rsidRPr="008C7E6E" w:rsidRDefault="008C7E6E" w:rsidP="000144C9">
      <w:pPr>
        <w:pStyle w:val="AllText"/>
      </w:pPr>
      <w:r w:rsidRPr="008C7E6E">
        <w:t xml:space="preserve">      )</w:t>
      </w:r>
    </w:p>
    <w:p w14:paraId="52655B8E" w14:textId="77777777" w:rsidR="008C7E6E" w:rsidRPr="008C7E6E" w:rsidRDefault="008C7E6E" w:rsidP="000144C9">
      <w:pPr>
        <w:pStyle w:val="AllText"/>
      </w:pPr>
      <w:r w:rsidRPr="008C7E6E">
        <w:t xml:space="preserve">        );</w:t>
      </w:r>
    </w:p>
    <w:p w14:paraId="157629AF" w14:textId="77777777" w:rsidR="008C7E6E" w:rsidRPr="008C7E6E" w:rsidRDefault="008C7E6E" w:rsidP="000144C9">
      <w:pPr>
        <w:pStyle w:val="AllText"/>
      </w:pPr>
      <w:r w:rsidRPr="008C7E6E">
        <w:t xml:space="preserve">        break;</w:t>
      </w:r>
    </w:p>
    <w:p w14:paraId="6EF2D14B" w14:textId="77777777" w:rsidR="008C7E6E" w:rsidRPr="008C7E6E" w:rsidRDefault="008C7E6E" w:rsidP="000144C9">
      <w:pPr>
        <w:pStyle w:val="AllText"/>
      </w:pPr>
      <w:r w:rsidRPr="008C7E6E">
        <w:t xml:space="preserve">      case "IntentRequest":</w:t>
      </w:r>
    </w:p>
    <w:p w14:paraId="7454238D" w14:textId="77777777" w:rsidR="008C7E6E" w:rsidRPr="008C7E6E" w:rsidRDefault="008C7E6E" w:rsidP="000144C9">
      <w:pPr>
        <w:pStyle w:val="AllText"/>
      </w:pPr>
      <w:r w:rsidRPr="008C7E6E">
        <w:t xml:space="preserve">        // Intent Request</w:t>
      </w:r>
    </w:p>
    <w:p w14:paraId="5AE4DB6C" w14:textId="77777777" w:rsidR="008C7E6E" w:rsidRPr="008C7E6E" w:rsidRDefault="008C7E6E" w:rsidP="000144C9">
      <w:pPr>
        <w:pStyle w:val="AllText"/>
      </w:pPr>
      <w:r w:rsidRPr="008C7E6E">
        <w:t xml:space="preserve">        console.log(`INTENT REQUEST`);</w:t>
      </w:r>
    </w:p>
    <w:p w14:paraId="7CA15EF3" w14:textId="77777777" w:rsidR="008C7E6E" w:rsidRPr="008C7E6E" w:rsidRDefault="008C7E6E" w:rsidP="000144C9">
      <w:pPr>
        <w:pStyle w:val="AllText"/>
      </w:pPr>
      <w:r w:rsidRPr="008C7E6E">
        <w:t xml:space="preserve">        switch(event.request.intent.name) {</w:t>
      </w:r>
    </w:p>
    <w:p w14:paraId="70CAD1B9" w14:textId="55CBFFD8" w:rsidR="008C7E6E" w:rsidRPr="008C7E6E" w:rsidRDefault="008C7E6E" w:rsidP="000144C9">
      <w:pPr>
        <w:pStyle w:val="AllText"/>
      </w:pPr>
      <w:r w:rsidRPr="008C7E6E">
        <w:t xml:space="preserve">    case "VolumeUp": //Volume up intent</w:t>
      </w:r>
    </w:p>
    <w:p w14:paraId="2FDC896A" w14:textId="77777777" w:rsidR="008C7E6E" w:rsidRPr="008C7E6E" w:rsidRDefault="008C7E6E" w:rsidP="000144C9">
      <w:pPr>
        <w:pStyle w:val="AllText"/>
      </w:pPr>
      <w:r w:rsidRPr="008C7E6E">
        <w:t xml:space="preserve">          var endpoint = "https://api.thingspeak.com/update?api_key=XGCXWVZVO8YFWF8J&amp;field1=100"; </w:t>
      </w:r>
    </w:p>
    <w:p w14:paraId="51D3A6A1" w14:textId="0EAA440A" w:rsidR="008C7E6E" w:rsidRPr="008C7E6E" w:rsidRDefault="008C7E6E" w:rsidP="000144C9">
      <w:pPr>
        <w:pStyle w:val="AllText"/>
      </w:pPr>
      <w:r w:rsidRPr="008C7E6E">
        <w:t xml:space="preserve">          // Value "100" sent to thingspeak</w:t>
      </w:r>
    </w:p>
    <w:p w14:paraId="4EE6D59E" w14:textId="431C6A55" w:rsidR="008C7E6E" w:rsidRPr="008C7E6E" w:rsidRDefault="008C7E6E" w:rsidP="000144C9">
      <w:pPr>
        <w:pStyle w:val="AllText"/>
      </w:pPr>
      <w:r w:rsidRPr="008C7E6E">
        <w:t xml:space="preserve">          // Update ThingSpeak data stream</w:t>
      </w:r>
    </w:p>
    <w:p w14:paraId="089DFB6C" w14:textId="77777777" w:rsidR="008C7E6E" w:rsidRPr="008C7E6E" w:rsidRDefault="008C7E6E" w:rsidP="000144C9">
      <w:pPr>
        <w:pStyle w:val="AllText"/>
      </w:pPr>
      <w:r w:rsidRPr="008C7E6E">
        <w:t xml:space="preserve">          https.get(endpoint, function (result) {</w:t>
      </w:r>
    </w:p>
    <w:p w14:paraId="2FC31CBA" w14:textId="77777777" w:rsidR="008C7E6E" w:rsidRPr="008C7E6E" w:rsidRDefault="008C7E6E" w:rsidP="000144C9">
      <w:pPr>
        <w:pStyle w:val="AllText"/>
      </w:pPr>
      <w:r w:rsidRPr="008C7E6E">
        <w:t xml:space="preserve">          console.log('Success, with: ' + result.statusCode);</w:t>
      </w:r>
    </w:p>
    <w:p w14:paraId="7149A0B2" w14:textId="563656BA" w:rsidR="008C7E6E" w:rsidRPr="008C7E6E" w:rsidRDefault="008C7E6E" w:rsidP="000144C9">
      <w:pPr>
        <w:pStyle w:val="AllText"/>
      </w:pPr>
      <w:r w:rsidRPr="008C7E6E">
        <w:t xml:space="preserve">          context.succeed(generateResponse(buildSpeechletResponse("Turning volume up.", true), // This is what Alexa will say when the volume is being turned up</w:t>
      </w:r>
    </w:p>
    <w:p w14:paraId="30A6D1F6" w14:textId="77777777" w:rsidR="008C7E6E" w:rsidRPr="008C7E6E" w:rsidRDefault="008C7E6E" w:rsidP="000144C9">
      <w:pPr>
        <w:pStyle w:val="AllText"/>
      </w:pPr>
      <w:r w:rsidRPr="008C7E6E">
        <w:t xml:space="preserve">            )</w:t>
      </w:r>
    </w:p>
    <w:p w14:paraId="0AD1A99B" w14:textId="77777777" w:rsidR="008C7E6E" w:rsidRPr="008C7E6E" w:rsidRDefault="008C7E6E" w:rsidP="000144C9">
      <w:pPr>
        <w:pStyle w:val="AllText"/>
      </w:pPr>
      <w:r w:rsidRPr="008C7E6E">
        <w:t xml:space="preserve">          );</w:t>
      </w:r>
    </w:p>
    <w:p w14:paraId="28644D9E" w14:textId="77777777" w:rsidR="008C7E6E" w:rsidRPr="008C7E6E" w:rsidRDefault="008C7E6E" w:rsidP="000144C9">
      <w:pPr>
        <w:pStyle w:val="AllText"/>
      </w:pPr>
      <w:r w:rsidRPr="008C7E6E">
        <w:t xml:space="preserve">          }).on('error', function (err) {</w:t>
      </w:r>
    </w:p>
    <w:p w14:paraId="2B02639E" w14:textId="77777777" w:rsidR="008C7E6E" w:rsidRPr="008C7E6E" w:rsidRDefault="008C7E6E" w:rsidP="000144C9">
      <w:pPr>
        <w:pStyle w:val="AllText"/>
      </w:pPr>
      <w:r w:rsidRPr="008C7E6E">
        <w:t xml:space="preserve">            console.log('Error, with: ' + err.message);</w:t>
      </w:r>
    </w:p>
    <w:p w14:paraId="15B4673D" w14:textId="77777777" w:rsidR="008C7E6E" w:rsidRPr="008C7E6E" w:rsidRDefault="008C7E6E" w:rsidP="000144C9">
      <w:pPr>
        <w:pStyle w:val="AllText"/>
      </w:pPr>
      <w:r w:rsidRPr="008C7E6E">
        <w:t xml:space="preserve">            context.done("Failed");</w:t>
      </w:r>
    </w:p>
    <w:p w14:paraId="44E94389" w14:textId="77777777" w:rsidR="008C7E6E" w:rsidRPr="008C7E6E" w:rsidRDefault="008C7E6E" w:rsidP="000144C9">
      <w:pPr>
        <w:pStyle w:val="AllText"/>
      </w:pPr>
      <w:r w:rsidRPr="008C7E6E">
        <w:t xml:space="preserve">          });</w:t>
      </w:r>
    </w:p>
    <w:p w14:paraId="22B7A338" w14:textId="2FD1373F" w:rsidR="008C7E6E" w:rsidRPr="008C7E6E" w:rsidRDefault="008C7E6E" w:rsidP="000144C9">
      <w:pPr>
        <w:pStyle w:val="AllText"/>
      </w:pPr>
      <w:r w:rsidRPr="008C7E6E">
        <w:t xml:space="preserve">            break;</w:t>
      </w:r>
    </w:p>
    <w:p w14:paraId="79FD6332" w14:textId="77777777" w:rsidR="008C7E6E" w:rsidRPr="008C7E6E" w:rsidRDefault="008C7E6E" w:rsidP="000144C9">
      <w:pPr>
        <w:pStyle w:val="AllText"/>
      </w:pPr>
      <w:r w:rsidRPr="008C7E6E">
        <w:lastRenderedPageBreak/>
        <w:t xml:space="preserve">          case "VolumeDown": //Volume down intent</w:t>
      </w:r>
    </w:p>
    <w:p w14:paraId="3466FC2B" w14:textId="70749642" w:rsidR="008C7E6E" w:rsidRPr="008C7E6E" w:rsidRDefault="008C7E6E" w:rsidP="000144C9">
      <w:pPr>
        <w:pStyle w:val="AllText"/>
      </w:pPr>
      <w:r w:rsidRPr="008C7E6E">
        <w:t xml:space="preserve">            var endpoint_2 = "https://api.thingspeak.com/update?api_key=XGCXWVZVO8YFWF8J&amp;field1=101"; /* Value "101" sent to thingspeak */  </w:t>
      </w:r>
    </w:p>
    <w:p w14:paraId="6DE4CC98" w14:textId="77777777" w:rsidR="008C7E6E" w:rsidRPr="008C7E6E" w:rsidRDefault="008C7E6E" w:rsidP="000144C9">
      <w:pPr>
        <w:pStyle w:val="AllText"/>
      </w:pPr>
      <w:r w:rsidRPr="008C7E6E">
        <w:t xml:space="preserve">            https.get(endpoint_2, function (result) {</w:t>
      </w:r>
    </w:p>
    <w:p w14:paraId="7D89CE4A" w14:textId="77777777" w:rsidR="008C7E6E" w:rsidRPr="008C7E6E" w:rsidRDefault="008C7E6E" w:rsidP="000144C9">
      <w:pPr>
        <w:pStyle w:val="AllText"/>
      </w:pPr>
      <w:r w:rsidRPr="008C7E6E">
        <w:t xml:space="preserve">            console.log('Success, with: ' + result.statusCode);</w:t>
      </w:r>
    </w:p>
    <w:p w14:paraId="2ABBDC74" w14:textId="77777777" w:rsidR="008C7E6E" w:rsidRPr="008C7E6E" w:rsidRDefault="008C7E6E" w:rsidP="000144C9">
      <w:pPr>
        <w:pStyle w:val="AllText"/>
      </w:pPr>
      <w:r w:rsidRPr="008C7E6E">
        <w:t xml:space="preserve">            context.succeed(</w:t>
      </w:r>
    </w:p>
    <w:p w14:paraId="04051374" w14:textId="77777777" w:rsidR="008C7E6E" w:rsidRPr="008C7E6E" w:rsidRDefault="008C7E6E" w:rsidP="000144C9">
      <w:pPr>
        <w:pStyle w:val="AllText"/>
      </w:pPr>
      <w:r w:rsidRPr="008C7E6E">
        <w:t xml:space="preserve">                generateResponse(buildSpeechletResponse("Turning volume down.", true), //This is what Alexa will say when the volume is being turned downg</w:t>
      </w:r>
    </w:p>
    <w:p w14:paraId="004CE9E9" w14:textId="3DFB3189" w:rsidR="008C7E6E" w:rsidRPr="008C7E6E" w:rsidRDefault="008C7E6E" w:rsidP="000144C9">
      <w:pPr>
        <w:pStyle w:val="AllText"/>
      </w:pPr>
      <w:r w:rsidRPr="008C7E6E">
        <w:t xml:space="preserve">                )</w:t>
      </w:r>
    </w:p>
    <w:p w14:paraId="21B643F2" w14:textId="77777777" w:rsidR="008C7E6E" w:rsidRPr="008C7E6E" w:rsidRDefault="008C7E6E" w:rsidP="000144C9">
      <w:pPr>
        <w:pStyle w:val="AllText"/>
      </w:pPr>
      <w:r w:rsidRPr="008C7E6E">
        <w:t xml:space="preserve">            );</w:t>
      </w:r>
    </w:p>
    <w:p w14:paraId="68596C83" w14:textId="77777777" w:rsidR="008C7E6E" w:rsidRPr="008C7E6E" w:rsidRDefault="008C7E6E" w:rsidP="000144C9">
      <w:pPr>
        <w:pStyle w:val="AllText"/>
      </w:pPr>
      <w:r w:rsidRPr="008C7E6E">
        <w:t xml:space="preserve">            }).on('error', function (err) {</w:t>
      </w:r>
    </w:p>
    <w:p w14:paraId="49A4BE66" w14:textId="77777777" w:rsidR="008C7E6E" w:rsidRPr="008C7E6E" w:rsidRDefault="008C7E6E" w:rsidP="000144C9">
      <w:pPr>
        <w:pStyle w:val="AllText"/>
      </w:pPr>
      <w:r w:rsidRPr="008C7E6E">
        <w:t xml:space="preserve">            console.log('Error, with: ' + err.message);</w:t>
      </w:r>
    </w:p>
    <w:p w14:paraId="50291C9B" w14:textId="77777777" w:rsidR="008C7E6E" w:rsidRPr="008C7E6E" w:rsidRDefault="008C7E6E" w:rsidP="000144C9">
      <w:pPr>
        <w:pStyle w:val="AllText"/>
      </w:pPr>
      <w:r w:rsidRPr="008C7E6E">
        <w:t xml:space="preserve">            context.done("Failed");</w:t>
      </w:r>
    </w:p>
    <w:p w14:paraId="543B4012" w14:textId="77777777" w:rsidR="008C7E6E" w:rsidRPr="008C7E6E" w:rsidRDefault="008C7E6E" w:rsidP="000144C9">
      <w:pPr>
        <w:pStyle w:val="AllText"/>
      </w:pPr>
      <w:r w:rsidRPr="008C7E6E">
        <w:t xml:space="preserve">            });</w:t>
      </w:r>
    </w:p>
    <w:p w14:paraId="0015E39C" w14:textId="77777777" w:rsidR="008C7E6E" w:rsidRPr="008C7E6E" w:rsidRDefault="008C7E6E" w:rsidP="000144C9">
      <w:pPr>
        <w:pStyle w:val="AllText"/>
      </w:pPr>
      <w:r w:rsidRPr="008C7E6E">
        <w:t xml:space="preserve">            break;</w:t>
      </w:r>
    </w:p>
    <w:p w14:paraId="5CA22DFD" w14:textId="5C12A9E2" w:rsidR="008C7E6E" w:rsidRPr="008C7E6E" w:rsidRDefault="008C7E6E" w:rsidP="000144C9">
      <w:pPr>
        <w:pStyle w:val="AllText"/>
      </w:pPr>
      <w:r w:rsidRPr="008C7E6E">
        <w:t xml:space="preserve">            case "ChannelUp": </w:t>
      </w:r>
    </w:p>
    <w:p w14:paraId="1073B3E8" w14:textId="1AF30107" w:rsidR="008C7E6E" w:rsidRPr="008C7E6E" w:rsidRDefault="008C7E6E" w:rsidP="000144C9">
      <w:pPr>
        <w:pStyle w:val="AllText"/>
      </w:pPr>
      <w:r w:rsidRPr="008C7E6E">
        <w:t xml:space="preserve">            var endpoint_3 = "https://api.thingspeak.com/update?api_key=XGCXWVZVO8YFWF8J&amp;field1=102"; /* Value "102" sent to thingspeak */                        </w:t>
      </w:r>
    </w:p>
    <w:p w14:paraId="41C98281" w14:textId="77777777" w:rsidR="008C7E6E" w:rsidRPr="008C7E6E" w:rsidRDefault="008C7E6E" w:rsidP="000144C9">
      <w:pPr>
        <w:pStyle w:val="AllText"/>
      </w:pPr>
      <w:r w:rsidRPr="008C7E6E">
        <w:t xml:space="preserve">            https.get(endpoint_3, function (result) {</w:t>
      </w:r>
    </w:p>
    <w:p w14:paraId="6AA063AE" w14:textId="77777777" w:rsidR="008C7E6E" w:rsidRPr="008C7E6E" w:rsidRDefault="008C7E6E" w:rsidP="000144C9">
      <w:pPr>
        <w:pStyle w:val="AllText"/>
      </w:pPr>
      <w:r w:rsidRPr="008C7E6E">
        <w:t xml:space="preserve">            console.log('Success, with: ' + result.statusCode);</w:t>
      </w:r>
    </w:p>
    <w:p w14:paraId="261CFBBB" w14:textId="77777777" w:rsidR="008C7E6E" w:rsidRPr="008C7E6E" w:rsidRDefault="008C7E6E" w:rsidP="000144C9">
      <w:pPr>
        <w:pStyle w:val="AllText"/>
      </w:pPr>
      <w:r w:rsidRPr="008C7E6E">
        <w:t xml:space="preserve">            context.succeed(</w:t>
      </w:r>
    </w:p>
    <w:p w14:paraId="40F1EF87" w14:textId="77777777" w:rsidR="008C7E6E" w:rsidRPr="008C7E6E" w:rsidRDefault="008C7E6E" w:rsidP="000144C9">
      <w:pPr>
        <w:pStyle w:val="AllText"/>
      </w:pPr>
      <w:r w:rsidRPr="008C7E6E">
        <w:t xml:space="preserve">                generateResponse(buildSpeechletResponse("Going one channel up.", true), //This is what Alexa will say when the channel will go up by one</w:t>
      </w:r>
    </w:p>
    <w:p w14:paraId="1C7EE988" w14:textId="77777777" w:rsidR="008C7E6E" w:rsidRPr="008C7E6E" w:rsidRDefault="008C7E6E" w:rsidP="000144C9">
      <w:pPr>
        <w:pStyle w:val="AllText"/>
      </w:pPr>
      <w:r w:rsidRPr="008C7E6E">
        <w:t xml:space="preserve">                    {}</w:t>
      </w:r>
    </w:p>
    <w:p w14:paraId="4BD1D7EE" w14:textId="77777777" w:rsidR="008C7E6E" w:rsidRPr="008C7E6E" w:rsidRDefault="008C7E6E" w:rsidP="000144C9">
      <w:pPr>
        <w:pStyle w:val="AllText"/>
      </w:pPr>
      <w:r w:rsidRPr="008C7E6E">
        <w:t xml:space="preserve">                )</w:t>
      </w:r>
    </w:p>
    <w:p w14:paraId="4C5590EA" w14:textId="77777777" w:rsidR="008C7E6E" w:rsidRPr="008C7E6E" w:rsidRDefault="008C7E6E" w:rsidP="000144C9">
      <w:pPr>
        <w:pStyle w:val="AllText"/>
      </w:pPr>
      <w:r w:rsidRPr="008C7E6E">
        <w:t xml:space="preserve">            );</w:t>
      </w:r>
    </w:p>
    <w:p w14:paraId="09A5377B" w14:textId="77777777" w:rsidR="008C7E6E" w:rsidRPr="008C7E6E" w:rsidRDefault="008C7E6E" w:rsidP="000144C9">
      <w:pPr>
        <w:pStyle w:val="AllText"/>
      </w:pPr>
      <w:r w:rsidRPr="008C7E6E">
        <w:t xml:space="preserve">            }).on('error', function (err) {</w:t>
      </w:r>
    </w:p>
    <w:p w14:paraId="224E0E53" w14:textId="77777777" w:rsidR="008C7E6E" w:rsidRPr="008C7E6E" w:rsidRDefault="008C7E6E" w:rsidP="000144C9">
      <w:pPr>
        <w:pStyle w:val="AllText"/>
      </w:pPr>
      <w:r w:rsidRPr="008C7E6E">
        <w:t xml:space="preserve">            console.log('Error, with: ' + err.message);</w:t>
      </w:r>
    </w:p>
    <w:p w14:paraId="2788592D" w14:textId="77777777" w:rsidR="008C7E6E" w:rsidRPr="008C7E6E" w:rsidRDefault="008C7E6E" w:rsidP="000144C9">
      <w:pPr>
        <w:pStyle w:val="AllText"/>
      </w:pPr>
      <w:r w:rsidRPr="008C7E6E">
        <w:t xml:space="preserve">            context.done("Failed");</w:t>
      </w:r>
    </w:p>
    <w:p w14:paraId="34D1D0B7" w14:textId="77777777" w:rsidR="008C7E6E" w:rsidRPr="008C7E6E" w:rsidRDefault="008C7E6E" w:rsidP="000144C9">
      <w:pPr>
        <w:pStyle w:val="AllText"/>
      </w:pPr>
      <w:r w:rsidRPr="008C7E6E">
        <w:t xml:space="preserve">            });</w:t>
      </w:r>
    </w:p>
    <w:p w14:paraId="38DD5090" w14:textId="63DC71BF" w:rsidR="008C7E6E" w:rsidRPr="008C7E6E" w:rsidRDefault="008C7E6E" w:rsidP="000144C9">
      <w:pPr>
        <w:pStyle w:val="AllText"/>
      </w:pPr>
      <w:r w:rsidRPr="008C7E6E">
        <w:t xml:space="preserve">            break;</w:t>
      </w:r>
    </w:p>
    <w:p w14:paraId="1D68728B" w14:textId="77777777" w:rsidR="008C7E6E" w:rsidRPr="008C7E6E" w:rsidRDefault="008C7E6E" w:rsidP="000144C9">
      <w:pPr>
        <w:pStyle w:val="AllText"/>
      </w:pPr>
      <w:r w:rsidRPr="008C7E6E">
        <w:t xml:space="preserve">            case "ChannelDown": </w:t>
      </w:r>
    </w:p>
    <w:p w14:paraId="313113A8" w14:textId="5B0E46CD" w:rsidR="008C7E6E" w:rsidRPr="008C7E6E" w:rsidRDefault="008C7E6E" w:rsidP="000144C9">
      <w:pPr>
        <w:pStyle w:val="AllText"/>
      </w:pPr>
      <w:r w:rsidRPr="008C7E6E">
        <w:t xml:space="preserve">            var endpoint_4 = "https://api.thingspeak.com/update?api_key=XGCXWVZVO8YFWF8J&amp;field1=103"; /* Value "103" sent to thingspeak */                        </w:t>
      </w:r>
    </w:p>
    <w:p w14:paraId="42CBE434" w14:textId="77777777" w:rsidR="008C7E6E" w:rsidRPr="008C7E6E" w:rsidRDefault="008C7E6E" w:rsidP="000144C9">
      <w:pPr>
        <w:pStyle w:val="AllText"/>
      </w:pPr>
      <w:r w:rsidRPr="008C7E6E">
        <w:t xml:space="preserve">            https.get(endpoint_4, function (result) {</w:t>
      </w:r>
    </w:p>
    <w:p w14:paraId="22FE865E" w14:textId="77777777" w:rsidR="008C7E6E" w:rsidRPr="008C7E6E" w:rsidRDefault="008C7E6E" w:rsidP="000144C9">
      <w:pPr>
        <w:pStyle w:val="AllText"/>
      </w:pPr>
      <w:r w:rsidRPr="008C7E6E">
        <w:t xml:space="preserve">            console.log('Success, with: ' + result.statusCode);</w:t>
      </w:r>
    </w:p>
    <w:p w14:paraId="19759812" w14:textId="77777777" w:rsidR="008C7E6E" w:rsidRPr="008C7E6E" w:rsidRDefault="008C7E6E" w:rsidP="000144C9">
      <w:pPr>
        <w:pStyle w:val="AllText"/>
      </w:pPr>
      <w:r w:rsidRPr="008C7E6E">
        <w:lastRenderedPageBreak/>
        <w:t xml:space="preserve">            context.succeed(</w:t>
      </w:r>
    </w:p>
    <w:p w14:paraId="4F57AECC" w14:textId="77777777" w:rsidR="008C7E6E" w:rsidRPr="008C7E6E" w:rsidRDefault="008C7E6E" w:rsidP="000144C9">
      <w:pPr>
        <w:pStyle w:val="AllText"/>
      </w:pPr>
      <w:r w:rsidRPr="008C7E6E">
        <w:t xml:space="preserve">                generateResponse(buildSpeechletResponse("Going one channel down.", true), //This is what Alexa will say when the channel will go down by one</w:t>
      </w:r>
    </w:p>
    <w:p w14:paraId="71D9B427" w14:textId="77777777" w:rsidR="008C7E6E" w:rsidRPr="008C7E6E" w:rsidRDefault="008C7E6E" w:rsidP="000144C9">
      <w:pPr>
        <w:pStyle w:val="AllText"/>
      </w:pPr>
      <w:r w:rsidRPr="008C7E6E">
        <w:t xml:space="preserve">                    {}</w:t>
      </w:r>
    </w:p>
    <w:p w14:paraId="47E13986" w14:textId="77777777" w:rsidR="008C7E6E" w:rsidRPr="008C7E6E" w:rsidRDefault="008C7E6E" w:rsidP="000144C9">
      <w:pPr>
        <w:pStyle w:val="AllText"/>
      </w:pPr>
      <w:r w:rsidRPr="008C7E6E">
        <w:t xml:space="preserve">                )</w:t>
      </w:r>
    </w:p>
    <w:p w14:paraId="26689F2D" w14:textId="77777777" w:rsidR="008C7E6E" w:rsidRPr="008C7E6E" w:rsidRDefault="008C7E6E" w:rsidP="000144C9">
      <w:pPr>
        <w:pStyle w:val="AllText"/>
      </w:pPr>
      <w:r w:rsidRPr="008C7E6E">
        <w:t xml:space="preserve">            );</w:t>
      </w:r>
    </w:p>
    <w:p w14:paraId="16AF3E7E" w14:textId="77777777" w:rsidR="008C7E6E" w:rsidRPr="008C7E6E" w:rsidRDefault="008C7E6E" w:rsidP="000144C9">
      <w:pPr>
        <w:pStyle w:val="AllText"/>
      </w:pPr>
      <w:r w:rsidRPr="008C7E6E">
        <w:t xml:space="preserve">            }).on('error', function (err) {</w:t>
      </w:r>
    </w:p>
    <w:p w14:paraId="5BFD23A4" w14:textId="77777777" w:rsidR="008C7E6E" w:rsidRPr="008C7E6E" w:rsidRDefault="008C7E6E" w:rsidP="000144C9">
      <w:pPr>
        <w:pStyle w:val="AllText"/>
      </w:pPr>
      <w:r w:rsidRPr="008C7E6E">
        <w:t xml:space="preserve">            console.log('Error, with: ' + err.message);</w:t>
      </w:r>
    </w:p>
    <w:p w14:paraId="194D2971" w14:textId="77777777" w:rsidR="008C7E6E" w:rsidRPr="008C7E6E" w:rsidRDefault="008C7E6E" w:rsidP="000144C9">
      <w:pPr>
        <w:pStyle w:val="AllText"/>
      </w:pPr>
      <w:r w:rsidRPr="008C7E6E">
        <w:t xml:space="preserve">            context.done("Failed");</w:t>
      </w:r>
    </w:p>
    <w:p w14:paraId="403B85E1" w14:textId="77777777" w:rsidR="008C7E6E" w:rsidRPr="008C7E6E" w:rsidRDefault="008C7E6E" w:rsidP="000144C9">
      <w:pPr>
        <w:pStyle w:val="AllText"/>
      </w:pPr>
      <w:r w:rsidRPr="008C7E6E">
        <w:t xml:space="preserve">            });</w:t>
      </w:r>
    </w:p>
    <w:p w14:paraId="58EE74C6" w14:textId="686F6ACF" w:rsidR="008C7E6E" w:rsidRPr="008C7E6E" w:rsidRDefault="008C7E6E" w:rsidP="000144C9">
      <w:pPr>
        <w:pStyle w:val="AllText"/>
      </w:pPr>
      <w:r w:rsidRPr="008C7E6E">
        <w:t xml:space="preserve">            break;</w:t>
      </w:r>
    </w:p>
    <w:p w14:paraId="4F02C2F2" w14:textId="77777777" w:rsidR="008C7E6E" w:rsidRPr="008C7E6E" w:rsidRDefault="008C7E6E" w:rsidP="000144C9">
      <w:pPr>
        <w:pStyle w:val="AllText"/>
      </w:pPr>
      <w:r w:rsidRPr="008C7E6E">
        <w:t xml:space="preserve">                case "Mute": </w:t>
      </w:r>
    </w:p>
    <w:p w14:paraId="15A844D1" w14:textId="370304B7" w:rsidR="008C7E6E" w:rsidRPr="008C7E6E" w:rsidRDefault="008C7E6E" w:rsidP="000144C9">
      <w:pPr>
        <w:pStyle w:val="AllText"/>
      </w:pPr>
      <w:r w:rsidRPr="008C7E6E">
        <w:t xml:space="preserve">            var endpoint_5 = "https://api.thingspeak.com/update?api_key=XGCXWVZVO8YFWF8J&amp;field1=104"; /* Value "104" sent to thingspeak */                        </w:t>
      </w:r>
    </w:p>
    <w:p w14:paraId="7364B893" w14:textId="77777777" w:rsidR="008C7E6E" w:rsidRPr="008C7E6E" w:rsidRDefault="008C7E6E" w:rsidP="000144C9">
      <w:pPr>
        <w:pStyle w:val="AllText"/>
      </w:pPr>
      <w:r w:rsidRPr="008C7E6E">
        <w:t xml:space="preserve">            https.get(endpoint_5, function (result) {</w:t>
      </w:r>
    </w:p>
    <w:p w14:paraId="7A09D782" w14:textId="77777777" w:rsidR="008C7E6E" w:rsidRPr="008C7E6E" w:rsidRDefault="008C7E6E" w:rsidP="000144C9">
      <w:pPr>
        <w:pStyle w:val="AllText"/>
      </w:pPr>
      <w:r w:rsidRPr="008C7E6E">
        <w:t xml:space="preserve">            console.log('Success, with: ' + result.statusCode);</w:t>
      </w:r>
    </w:p>
    <w:p w14:paraId="669D9D05" w14:textId="77777777" w:rsidR="008C7E6E" w:rsidRPr="008C7E6E" w:rsidRDefault="008C7E6E" w:rsidP="000144C9">
      <w:pPr>
        <w:pStyle w:val="AllText"/>
      </w:pPr>
      <w:r w:rsidRPr="008C7E6E">
        <w:t xml:space="preserve">            context.succeed(</w:t>
      </w:r>
    </w:p>
    <w:p w14:paraId="479DC054" w14:textId="77777777" w:rsidR="008C7E6E" w:rsidRPr="008C7E6E" w:rsidRDefault="008C7E6E" w:rsidP="000144C9">
      <w:pPr>
        <w:pStyle w:val="AllText"/>
      </w:pPr>
      <w:r w:rsidRPr="008C7E6E">
        <w:t xml:space="preserve">                generateResponse(buildSpeechletResponse("Muting TV.", true), //This is what Alexa will say if television is being muted</w:t>
      </w:r>
    </w:p>
    <w:p w14:paraId="09E8257E" w14:textId="77777777" w:rsidR="008C7E6E" w:rsidRPr="008C7E6E" w:rsidRDefault="008C7E6E" w:rsidP="000144C9">
      <w:pPr>
        <w:pStyle w:val="AllText"/>
      </w:pPr>
      <w:r w:rsidRPr="008C7E6E">
        <w:t xml:space="preserve">                    {}</w:t>
      </w:r>
    </w:p>
    <w:p w14:paraId="29F3177C" w14:textId="77777777" w:rsidR="008C7E6E" w:rsidRPr="008C7E6E" w:rsidRDefault="008C7E6E" w:rsidP="000144C9">
      <w:pPr>
        <w:pStyle w:val="AllText"/>
      </w:pPr>
      <w:r w:rsidRPr="008C7E6E">
        <w:t xml:space="preserve">                )</w:t>
      </w:r>
    </w:p>
    <w:p w14:paraId="6DD8B92D" w14:textId="77777777" w:rsidR="008C7E6E" w:rsidRPr="008C7E6E" w:rsidRDefault="008C7E6E" w:rsidP="000144C9">
      <w:pPr>
        <w:pStyle w:val="AllText"/>
      </w:pPr>
      <w:r w:rsidRPr="008C7E6E">
        <w:t xml:space="preserve">            );</w:t>
      </w:r>
    </w:p>
    <w:p w14:paraId="2E44D7FA" w14:textId="77777777" w:rsidR="008C7E6E" w:rsidRPr="008C7E6E" w:rsidRDefault="008C7E6E" w:rsidP="000144C9">
      <w:pPr>
        <w:pStyle w:val="AllText"/>
      </w:pPr>
      <w:r w:rsidRPr="008C7E6E">
        <w:t xml:space="preserve">            }).on('error', function (err) {</w:t>
      </w:r>
    </w:p>
    <w:p w14:paraId="221E6990" w14:textId="77777777" w:rsidR="008C7E6E" w:rsidRPr="008C7E6E" w:rsidRDefault="008C7E6E" w:rsidP="000144C9">
      <w:pPr>
        <w:pStyle w:val="AllText"/>
      </w:pPr>
      <w:r w:rsidRPr="008C7E6E">
        <w:t xml:space="preserve">            console.log('Error, with: ' + err.message);</w:t>
      </w:r>
    </w:p>
    <w:p w14:paraId="03C487B1" w14:textId="77777777" w:rsidR="008C7E6E" w:rsidRPr="008C7E6E" w:rsidRDefault="008C7E6E" w:rsidP="000144C9">
      <w:pPr>
        <w:pStyle w:val="AllText"/>
      </w:pPr>
      <w:r w:rsidRPr="008C7E6E">
        <w:t xml:space="preserve">            context.done("Failed");</w:t>
      </w:r>
    </w:p>
    <w:p w14:paraId="259644A1" w14:textId="77777777" w:rsidR="008C7E6E" w:rsidRPr="008C7E6E" w:rsidRDefault="008C7E6E" w:rsidP="000144C9">
      <w:pPr>
        <w:pStyle w:val="AllText"/>
      </w:pPr>
      <w:r w:rsidRPr="008C7E6E">
        <w:t xml:space="preserve">            });</w:t>
      </w:r>
    </w:p>
    <w:p w14:paraId="75446B14" w14:textId="2ED16145" w:rsidR="008C7E6E" w:rsidRPr="008C7E6E" w:rsidRDefault="008C7E6E" w:rsidP="000144C9">
      <w:pPr>
        <w:pStyle w:val="AllText"/>
      </w:pPr>
      <w:r w:rsidRPr="008C7E6E">
        <w:t xml:space="preserve">            break;            </w:t>
      </w:r>
    </w:p>
    <w:p w14:paraId="5CCCD76C" w14:textId="77777777" w:rsidR="008C7E6E" w:rsidRPr="008C7E6E" w:rsidRDefault="008C7E6E" w:rsidP="000144C9">
      <w:pPr>
        <w:pStyle w:val="AllText"/>
      </w:pPr>
      <w:r w:rsidRPr="008C7E6E">
        <w:t xml:space="preserve">                case "On":</w:t>
      </w:r>
    </w:p>
    <w:p w14:paraId="489DCF3E" w14:textId="3A1B08C7" w:rsidR="008C7E6E" w:rsidRPr="008C7E6E" w:rsidRDefault="008C7E6E" w:rsidP="000144C9">
      <w:pPr>
        <w:pStyle w:val="AllText"/>
      </w:pPr>
      <w:r w:rsidRPr="008C7E6E">
        <w:t xml:space="preserve">            var endpoint_6 = "https://api.thingspeak.com/update?api_key=XGCXWVZVO8YFWF8J&amp;field1=105"; /* Value "105" sent to thingspeak */                        </w:t>
      </w:r>
    </w:p>
    <w:p w14:paraId="69244AC6" w14:textId="77777777" w:rsidR="008C7E6E" w:rsidRPr="008C7E6E" w:rsidRDefault="008C7E6E" w:rsidP="000144C9">
      <w:pPr>
        <w:pStyle w:val="AllText"/>
      </w:pPr>
      <w:r w:rsidRPr="008C7E6E">
        <w:t xml:space="preserve">            https.get(endpoint_6, function (result) {</w:t>
      </w:r>
    </w:p>
    <w:p w14:paraId="3055722F" w14:textId="77777777" w:rsidR="008C7E6E" w:rsidRPr="008C7E6E" w:rsidRDefault="008C7E6E" w:rsidP="000144C9">
      <w:pPr>
        <w:pStyle w:val="AllText"/>
      </w:pPr>
      <w:r w:rsidRPr="008C7E6E">
        <w:t xml:space="preserve">            console.log('Success, with: ' + result.statusCode);</w:t>
      </w:r>
    </w:p>
    <w:p w14:paraId="590A5043" w14:textId="77777777" w:rsidR="008C7E6E" w:rsidRPr="008C7E6E" w:rsidRDefault="008C7E6E" w:rsidP="000144C9">
      <w:pPr>
        <w:pStyle w:val="AllText"/>
      </w:pPr>
      <w:r w:rsidRPr="008C7E6E">
        <w:t xml:space="preserve">            context.succeed(</w:t>
      </w:r>
    </w:p>
    <w:p w14:paraId="7BB5F659" w14:textId="77777777" w:rsidR="008C7E6E" w:rsidRPr="008C7E6E" w:rsidRDefault="008C7E6E" w:rsidP="000144C9">
      <w:pPr>
        <w:pStyle w:val="AllText"/>
      </w:pPr>
      <w:r w:rsidRPr="008C7E6E">
        <w:t xml:space="preserve">                generateResponse(buildSpeechletResponse("Turning TV on.", true), //This is what Alexa will say if television is being turned on</w:t>
      </w:r>
    </w:p>
    <w:p w14:paraId="0EB8B6A3" w14:textId="77777777" w:rsidR="008C7E6E" w:rsidRPr="008C7E6E" w:rsidRDefault="008C7E6E" w:rsidP="000144C9">
      <w:pPr>
        <w:pStyle w:val="AllText"/>
      </w:pPr>
      <w:r w:rsidRPr="008C7E6E">
        <w:t xml:space="preserve">                    {}</w:t>
      </w:r>
    </w:p>
    <w:p w14:paraId="5F4339E5" w14:textId="77777777" w:rsidR="008C7E6E" w:rsidRPr="008C7E6E" w:rsidRDefault="008C7E6E" w:rsidP="000144C9">
      <w:pPr>
        <w:pStyle w:val="AllText"/>
      </w:pPr>
      <w:r w:rsidRPr="008C7E6E">
        <w:t xml:space="preserve">                )</w:t>
      </w:r>
    </w:p>
    <w:p w14:paraId="3110E640" w14:textId="77777777" w:rsidR="008C7E6E" w:rsidRPr="008C7E6E" w:rsidRDefault="008C7E6E" w:rsidP="000144C9">
      <w:pPr>
        <w:pStyle w:val="AllText"/>
      </w:pPr>
      <w:r w:rsidRPr="008C7E6E">
        <w:lastRenderedPageBreak/>
        <w:t xml:space="preserve">            );</w:t>
      </w:r>
    </w:p>
    <w:p w14:paraId="705DF9D7" w14:textId="77777777" w:rsidR="008C7E6E" w:rsidRPr="008C7E6E" w:rsidRDefault="008C7E6E" w:rsidP="000144C9">
      <w:pPr>
        <w:pStyle w:val="AllText"/>
      </w:pPr>
      <w:r w:rsidRPr="008C7E6E">
        <w:t xml:space="preserve">            }).on('error', function (err) {</w:t>
      </w:r>
    </w:p>
    <w:p w14:paraId="6046B014" w14:textId="77777777" w:rsidR="008C7E6E" w:rsidRPr="008C7E6E" w:rsidRDefault="008C7E6E" w:rsidP="000144C9">
      <w:pPr>
        <w:pStyle w:val="AllText"/>
      </w:pPr>
      <w:r w:rsidRPr="008C7E6E">
        <w:t xml:space="preserve">            console.log('Error, with: ' + err.message);</w:t>
      </w:r>
    </w:p>
    <w:p w14:paraId="12DDDC97" w14:textId="77777777" w:rsidR="008C7E6E" w:rsidRPr="008C7E6E" w:rsidRDefault="008C7E6E" w:rsidP="000144C9">
      <w:pPr>
        <w:pStyle w:val="AllText"/>
      </w:pPr>
      <w:r w:rsidRPr="008C7E6E">
        <w:t xml:space="preserve">            context.done("Failed");</w:t>
      </w:r>
    </w:p>
    <w:p w14:paraId="646440DB" w14:textId="77777777" w:rsidR="008C7E6E" w:rsidRPr="008C7E6E" w:rsidRDefault="008C7E6E" w:rsidP="000144C9">
      <w:pPr>
        <w:pStyle w:val="AllText"/>
      </w:pPr>
      <w:r w:rsidRPr="008C7E6E">
        <w:t xml:space="preserve">            });</w:t>
      </w:r>
    </w:p>
    <w:p w14:paraId="378A16AE" w14:textId="63B44D34" w:rsidR="008C7E6E" w:rsidRPr="008C7E6E" w:rsidRDefault="008C7E6E" w:rsidP="000144C9">
      <w:pPr>
        <w:pStyle w:val="AllText"/>
      </w:pPr>
      <w:r w:rsidRPr="008C7E6E">
        <w:t xml:space="preserve">            break;           </w:t>
      </w:r>
    </w:p>
    <w:p w14:paraId="4794EAAD" w14:textId="3A2C90E9" w:rsidR="00344EF8" w:rsidRDefault="00344EF8" w:rsidP="00344EF8">
      <w:pPr>
        <w:pStyle w:val="AllText"/>
      </w:pPr>
      <w:r>
        <w:t xml:space="preserve">               case "Off": </w:t>
      </w:r>
    </w:p>
    <w:p w14:paraId="739CA1A0" w14:textId="0CBB176D" w:rsidR="008C7E6E" w:rsidRPr="008C7E6E" w:rsidRDefault="008C7E6E" w:rsidP="000144C9">
      <w:pPr>
        <w:pStyle w:val="AllText"/>
      </w:pPr>
      <w:r w:rsidRPr="008C7E6E">
        <w:t xml:space="preserve">            var endpoint_7 = "https://api.thingspeak.com/update?api_key=XGCXWVZVO8YFWF8J&amp;field1=106"; /* Value "106" sent to thingspeak */</w:t>
      </w:r>
      <w:r w:rsidR="00344EF8">
        <w:t xml:space="preserve">    </w:t>
      </w:r>
      <w:r w:rsidRPr="008C7E6E">
        <w:t xml:space="preserve">                    </w:t>
      </w:r>
    </w:p>
    <w:p w14:paraId="5AF169D7" w14:textId="77777777" w:rsidR="008C7E6E" w:rsidRPr="008C7E6E" w:rsidRDefault="008C7E6E" w:rsidP="000144C9">
      <w:pPr>
        <w:pStyle w:val="AllText"/>
      </w:pPr>
      <w:r w:rsidRPr="008C7E6E">
        <w:t xml:space="preserve">            https.get(endpoint_7, function (result) {</w:t>
      </w:r>
    </w:p>
    <w:p w14:paraId="7A763A8A" w14:textId="77777777" w:rsidR="008C7E6E" w:rsidRPr="008C7E6E" w:rsidRDefault="008C7E6E" w:rsidP="000144C9">
      <w:pPr>
        <w:pStyle w:val="AllText"/>
      </w:pPr>
      <w:r w:rsidRPr="008C7E6E">
        <w:t xml:space="preserve">            console.log('Success, with: ' + result.statusCode);</w:t>
      </w:r>
    </w:p>
    <w:p w14:paraId="24B0AD61" w14:textId="77777777" w:rsidR="008C7E6E" w:rsidRPr="008C7E6E" w:rsidRDefault="008C7E6E" w:rsidP="000144C9">
      <w:pPr>
        <w:pStyle w:val="AllText"/>
      </w:pPr>
      <w:r w:rsidRPr="008C7E6E">
        <w:t xml:space="preserve">            context.succeed(</w:t>
      </w:r>
    </w:p>
    <w:p w14:paraId="28F835C9" w14:textId="77777777" w:rsidR="008C7E6E" w:rsidRPr="008C7E6E" w:rsidRDefault="008C7E6E" w:rsidP="000144C9">
      <w:pPr>
        <w:pStyle w:val="AllText"/>
      </w:pPr>
      <w:r w:rsidRPr="008C7E6E">
        <w:t xml:space="preserve">                generateResponse(buildSpeechletResponse("Turning TV off.", true), //This is what Alexa will say if television is turned off</w:t>
      </w:r>
    </w:p>
    <w:p w14:paraId="553427CD" w14:textId="77777777" w:rsidR="008C7E6E" w:rsidRPr="008C7E6E" w:rsidRDefault="008C7E6E" w:rsidP="000144C9">
      <w:pPr>
        <w:pStyle w:val="AllText"/>
      </w:pPr>
      <w:r w:rsidRPr="008C7E6E">
        <w:t xml:space="preserve">                    {}</w:t>
      </w:r>
    </w:p>
    <w:p w14:paraId="4CE7BDC3" w14:textId="77777777" w:rsidR="008C7E6E" w:rsidRPr="008C7E6E" w:rsidRDefault="008C7E6E" w:rsidP="000144C9">
      <w:pPr>
        <w:pStyle w:val="AllText"/>
      </w:pPr>
      <w:r w:rsidRPr="008C7E6E">
        <w:t xml:space="preserve">                )</w:t>
      </w:r>
    </w:p>
    <w:p w14:paraId="7167B6F5" w14:textId="77777777" w:rsidR="008C7E6E" w:rsidRPr="008C7E6E" w:rsidRDefault="008C7E6E" w:rsidP="000144C9">
      <w:pPr>
        <w:pStyle w:val="AllText"/>
      </w:pPr>
      <w:r w:rsidRPr="008C7E6E">
        <w:t xml:space="preserve">            );</w:t>
      </w:r>
    </w:p>
    <w:p w14:paraId="32E2BC08" w14:textId="77777777" w:rsidR="008C7E6E" w:rsidRPr="008C7E6E" w:rsidRDefault="008C7E6E" w:rsidP="000144C9">
      <w:pPr>
        <w:pStyle w:val="AllText"/>
      </w:pPr>
      <w:r w:rsidRPr="008C7E6E">
        <w:t xml:space="preserve">            }).on('error', function (err) {</w:t>
      </w:r>
    </w:p>
    <w:p w14:paraId="3F544F74" w14:textId="77777777" w:rsidR="008C7E6E" w:rsidRPr="008C7E6E" w:rsidRDefault="008C7E6E" w:rsidP="000144C9">
      <w:pPr>
        <w:pStyle w:val="AllText"/>
      </w:pPr>
      <w:r w:rsidRPr="008C7E6E">
        <w:t xml:space="preserve">            console.log('Error, with: ' + err.message);</w:t>
      </w:r>
    </w:p>
    <w:p w14:paraId="2078F919" w14:textId="77777777" w:rsidR="008C7E6E" w:rsidRPr="008C7E6E" w:rsidRDefault="008C7E6E" w:rsidP="000144C9">
      <w:pPr>
        <w:pStyle w:val="AllText"/>
      </w:pPr>
      <w:r w:rsidRPr="008C7E6E">
        <w:t xml:space="preserve">            context.done("Failed");</w:t>
      </w:r>
    </w:p>
    <w:p w14:paraId="5BF8F365" w14:textId="77777777" w:rsidR="008C7E6E" w:rsidRPr="008C7E6E" w:rsidRDefault="008C7E6E" w:rsidP="000144C9">
      <w:pPr>
        <w:pStyle w:val="AllText"/>
      </w:pPr>
      <w:r w:rsidRPr="008C7E6E">
        <w:t xml:space="preserve">            });</w:t>
      </w:r>
    </w:p>
    <w:p w14:paraId="2EE7F982" w14:textId="777B8BAF" w:rsidR="008C7E6E" w:rsidRPr="008C7E6E" w:rsidRDefault="008C7E6E" w:rsidP="000144C9">
      <w:pPr>
        <w:pStyle w:val="AllText"/>
      </w:pPr>
      <w:r w:rsidRPr="008C7E6E">
        <w:t xml:space="preserve">            break;                      </w:t>
      </w:r>
      <w:r w:rsidR="00344EF8">
        <w:t xml:space="preserve">  </w:t>
      </w:r>
    </w:p>
    <w:p w14:paraId="145BAFB2" w14:textId="77777777" w:rsidR="008C7E6E" w:rsidRPr="008C7E6E" w:rsidRDefault="008C7E6E" w:rsidP="000144C9">
      <w:pPr>
        <w:pStyle w:val="AllText"/>
      </w:pPr>
      <w:r w:rsidRPr="008C7E6E">
        <w:t xml:space="preserve">                case "Menu":</w:t>
      </w:r>
    </w:p>
    <w:p w14:paraId="0CF227B6" w14:textId="28678F41" w:rsidR="008C7E6E" w:rsidRPr="008C7E6E" w:rsidRDefault="008C7E6E" w:rsidP="000144C9">
      <w:pPr>
        <w:pStyle w:val="AllText"/>
      </w:pPr>
      <w:r w:rsidRPr="008C7E6E">
        <w:t xml:space="preserve">            var endpoint_8 = "https://api.thingspeak.com/update?api_key=XGCXWVZVO8YFWF8J&amp;field1=107"; /* Value "107" sent to thingspeak */                        </w:t>
      </w:r>
    </w:p>
    <w:p w14:paraId="40EA2E8F" w14:textId="77777777" w:rsidR="008C7E6E" w:rsidRPr="008C7E6E" w:rsidRDefault="008C7E6E" w:rsidP="000144C9">
      <w:pPr>
        <w:pStyle w:val="AllText"/>
      </w:pPr>
      <w:r w:rsidRPr="008C7E6E">
        <w:t xml:space="preserve">            https.get(endpoint_8, function (result) {</w:t>
      </w:r>
    </w:p>
    <w:p w14:paraId="7308FBB0" w14:textId="77777777" w:rsidR="008C7E6E" w:rsidRPr="008C7E6E" w:rsidRDefault="008C7E6E" w:rsidP="000144C9">
      <w:pPr>
        <w:pStyle w:val="AllText"/>
      </w:pPr>
      <w:r w:rsidRPr="008C7E6E">
        <w:t xml:space="preserve">            console.log('Success, with: ' + result.statusCode);</w:t>
      </w:r>
    </w:p>
    <w:p w14:paraId="3AAC83AD" w14:textId="77777777" w:rsidR="008C7E6E" w:rsidRPr="008C7E6E" w:rsidRDefault="008C7E6E" w:rsidP="000144C9">
      <w:pPr>
        <w:pStyle w:val="AllText"/>
      </w:pPr>
      <w:r w:rsidRPr="008C7E6E">
        <w:t xml:space="preserve">            context.succeed(</w:t>
      </w:r>
    </w:p>
    <w:p w14:paraId="07445DB1" w14:textId="77777777" w:rsidR="008C7E6E" w:rsidRPr="008C7E6E" w:rsidRDefault="008C7E6E" w:rsidP="000144C9">
      <w:pPr>
        <w:pStyle w:val="AllText"/>
      </w:pPr>
      <w:r w:rsidRPr="008C7E6E">
        <w:t xml:space="preserve">                generateResponse(buildSpeechletResponse("Opening TV menu.", true), //This is what Alexa will say if the television menu is opened</w:t>
      </w:r>
    </w:p>
    <w:p w14:paraId="64CAFA9B" w14:textId="77777777" w:rsidR="008C7E6E" w:rsidRPr="008C7E6E" w:rsidRDefault="008C7E6E" w:rsidP="000144C9">
      <w:pPr>
        <w:pStyle w:val="AllText"/>
      </w:pPr>
      <w:r w:rsidRPr="008C7E6E">
        <w:t xml:space="preserve">                    {}</w:t>
      </w:r>
    </w:p>
    <w:p w14:paraId="59FD0C0F" w14:textId="77777777" w:rsidR="008C7E6E" w:rsidRPr="008C7E6E" w:rsidRDefault="008C7E6E" w:rsidP="000144C9">
      <w:pPr>
        <w:pStyle w:val="AllText"/>
      </w:pPr>
      <w:r w:rsidRPr="008C7E6E">
        <w:t xml:space="preserve">                )</w:t>
      </w:r>
    </w:p>
    <w:p w14:paraId="5BC49009" w14:textId="77777777" w:rsidR="008C7E6E" w:rsidRPr="008C7E6E" w:rsidRDefault="008C7E6E" w:rsidP="000144C9">
      <w:pPr>
        <w:pStyle w:val="AllText"/>
      </w:pPr>
      <w:r w:rsidRPr="008C7E6E">
        <w:t xml:space="preserve">            );</w:t>
      </w:r>
    </w:p>
    <w:p w14:paraId="1ED69B63" w14:textId="77777777" w:rsidR="008C7E6E" w:rsidRPr="008C7E6E" w:rsidRDefault="008C7E6E" w:rsidP="000144C9">
      <w:pPr>
        <w:pStyle w:val="AllText"/>
      </w:pPr>
      <w:r w:rsidRPr="008C7E6E">
        <w:t xml:space="preserve">            }).on('error', function (err) {</w:t>
      </w:r>
    </w:p>
    <w:p w14:paraId="2A13F0F2" w14:textId="77777777" w:rsidR="008C7E6E" w:rsidRPr="008C7E6E" w:rsidRDefault="008C7E6E" w:rsidP="000144C9">
      <w:pPr>
        <w:pStyle w:val="AllText"/>
      </w:pPr>
      <w:r w:rsidRPr="008C7E6E">
        <w:t xml:space="preserve">            console.log('Error, with: ' + err.message);</w:t>
      </w:r>
    </w:p>
    <w:p w14:paraId="5A0F2E6F" w14:textId="77777777" w:rsidR="008C7E6E" w:rsidRPr="008C7E6E" w:rsidRDefault="008C7E6E" w:rsidP="000144C9">
      <w:pPr>
        <w:pStyle w:val="AllText"/>
      </w:pPr>
      <w:r w:rsidRPr="008C7E6E">
        <w:t xml:space="preserve">            context.done("Failed");</w:t>
      </w:r>
    </w:p>
    <w:p w14:paraId="13752CD9" w14:textId="77777777" w:rsidR="008C7E6E" w:rsidRPr="008C7E6E" w:rsidRDefault="008C7E6E" w:rsidP="000144C9">
      <w:pPr>
        <w:pStyle w:val="AllText"/>
      </w:pPr>
      <w:r w:rsidRPr="008C7E6E">
        <w:t xml:space="preserve">            });</w:t>
      </w:r>
    </w:p>
    <w:p w14:paraId="2D1BC807" w14:textId="05EECAEA" w:rsidR="008C7E6E" w:rsidRPr="008C7E6E" w:rsidRDefault="008C7E6E" w:rsidP="000144C9">
      <w:pPr>
        <w:pStyle w:val="AllText"/>
      </w:pPr>
      <w:r w:rsidRPr="008C7E6E">
        <w:lastRenderedPageBreak/>
        <w:t xml:space="preserve">            break;                     </w:t>
      </w:r>
    </w:p>
    <w:p w14:paraId="1DD56DCA" w14:textId="77777777" w:rsidR="008C7E6E" w:rsidRPr="008C7E6E" w:rsidRDefault="008C7E6E" w:rsidP="000144C9">
      <w:pPr>
        <w:pStyle w:val="AllText"/>
      </w:pPr>
      <w:r w:rsidRPr="008C7E6E">
        <w:t xml:space="preserve">                case "PreviousChannel":</w:t>
      </w:r>
    </w:p>
    <w:p w14:paraId="3017C362" w14:textId="30551F63" w:rsidR="008C7E6E" w:rsidRPr="008C7E6E" w:rsidRDefault="008C7E6E" w:rsidP="000144C9">
      <w:pPr>
        <w:pStyle w:val="AllText"/>
      </w:pPr>
      <w:r w:rsidRPr="008C7E6E">
        <w:t xml:space="preserve">            var endpoint_9 = "https://api.thingspeak.com/update?api_key=XGCXWVZVO8YFWF8J&amp;field1=108"; /* Value "108" sent to thingspeak */                        </w:t>
      </w:r>
    </w:p>
    <w:p w14:paraId="1AAF4B50" w14:textId="77777777" w:rsidR="008C7E6E" w:rsidRPr="008C7E6E" w:rsidRDefault="008C7E6E" w:rsidP="000144C9">
      <w:pPr>
        <w:pStyle w:val="AllText"/>
      </w:pPr>
      <w:r w:rsidRPr="008C7E6E">
        <w:t xml:space="preserve">            https.get(endpoint_9, function (result) {</w:t>
      </w:r>
    </w:p>
    <w:p w14:paraId="51E90531" w14:textId="77777777" w:rsidR="008C7E6E" w:rsidRPr="008C7E6E" w:rsidRDefault="008C7E6E" w:rsidP="000144C9">
      <w:pPr>
        <w:pStyle w:val="AllText"/>
      </w:pPr>
      <w:r w:rsidRPr="008C7E6E">
        <w:t xml:space="preserve">            console.log('Success, with: ' + result.statusCode);</w:t>
      </w:r>
    </w:p>
    <w:p w14:paraId="73790D6D" w14:textId="77777777" w:rsidR="008C7E6E" w:rsidRPr="008C7E6E" w:rsidRDefault="008C7E6E" w:rsidP="000144C9">
      <w:pPr>
        <w:pStyle w:val="AllText"/>
      </w:pPr>
      <w:r w:rsidRPr="008C7E6E">
        <w:t xml:space="preserve">            context.succeed(</w:t>
      </w:r>
    </w:p>
    <w:p w14:paraId="06050CA2" w14:textId="77777777" w:rsidR="008C7E6E" w:rsidRPr="008C7E6E" w:rsidRDefault="008C7E6E" w:rsidP="000144C9">
      <w:pPr>
        <w:pStyle w:val="AllText"/>
      </w:pPr>
      <w:r w:rsidRPr="008C7E6E">
        <w:t xml:space="preserve">                generateResponse(buildSpeechletResponse("Switching to previous channel", true), //This is what Alexa will say if the previous channel is being requested</w:t>
      </w:r>
    </w:p>
    <w:p w14:paraId="0AC2440C" w14:textId="77777777" w:rsidR="008C7E6E" w:rsidRPr="008C7E6E" w:rsidRDefault="008C7E6E" w:rsidP="000144C9">
      <w:pPr>
        <w:pStyle w:val="AllText"/>
      </w:pPr>
      <w:r w:rsidRPr="008C7E6E">
        <w:t xml:space="preserve">                    {}</w:t>
      </w:r>
    </w:p>
    <w:p w14:paraId="59B945BE" w14:textId="77777777" w:rsidR="008C7E6E" w:rsidRPr="008C7E6E" w:rsidRDefault="008C7E6E" w:rsidP="000144C9">
      <w:pPr>
        <w:pStyle w:val="AllText"/>
      </w:pPr>
      <w:r w:rsidRPr="008C7E6E">
        <w:t xml:space="preserve">                )</w:t>
      </w:r>
    </w:p>
    <w:p w14:paraId="33B56B82" w14:textId="77777777" w:rsidR="008C7E6E" w:rsidRPr="008C7E6E" w:rsidRDefault="008C7E6E" w:rsidP="000144C9">
      <w:pPr>
        <w:pStyle w:val="AllText"/>
      </w:pPr>
      <w:r w:rsidRPr="008C7E6E">
        <w:t xml:space="preserve">            );</w:t>
      </w:r>
    </w:p>
    <w:p w14:paraId="51EA19C4" w14:textId="77777777" w:rsidR="008C7E6E" w:rsidRPr="008C7E6E" w:rsidRDefault="008C7E6E" w:rsidP="000144C9">
      <w:pPr>
        <w:pStyle w:val="AllText"/>
      </w:pPr>
      <w:r w:rsidRPr="008C7E6E">
        <w:t xml:space="preserve">            }).on('error', function (err) {</w:t>
      </w:r>
    </w:p>
    <w:p w14:paraId="1CEB4F3E" w14:textId="77777777" w:rsidR="008C7E6E" w:rsidRPr="008C7E6E" w:rsidRDefault="008C7E6E" w:rsidP="000144C9">
      <w:pPr>
        <w:pStyle w:val="AllText"/>
      </w:pPr>
      <w:r w:rsidRPr="008C7E6E">
        <w:t xml:space="preserve">            console.log('Error, with: ' + err.message);</w:t>
      </w:r>
    </w:p>
    <w:p w14:paraId="0A4BCB9A" w14:textId="77777777" w:rsidR="008C7E6E" w:rsidRPr="008C7E6E" w:rsidRDefault="008C7E6E" w:rsidP="000144C9">
      <w:pPr>
        <w:pStyle w:val="AllText"/>
      </w:pPr>
      <w:r w:rsidRPr="008C7E6E">
        <w:t xml:space="preserve">            context.done("Failed");</w:t>
      </w:r>
    </w:p>
    <w:p w14:paraId="18CE90C4" w14:textId="77777777" w:rsidR="008C7E6E" w:rsidRPr="008C7E6E" w:rsidRDefault="008C7E6E" w:rsidP="000144C9">
      <w:pPr>
        <w:pStyle w:val="AllText"/>
      </w:pPr>
      <w:r w:rsidRPr="008C7E6E">
        <w:t xml:space="preserve">            });</w:t>
      </w:r>
    </w:p>
    <w:p w14:paraId="4D6177B1" w14:textId="555D2C74" w:rsidR="008C7E6E" w:rsidRPr="008C7E6E" w:rsidRDefault="008C7E6E" w:rsidP="000144C9">
      <w:pPr>
        <w:pStyle w:val="AllText"/>
      </w:pPr>
      <w:r w:rsidRPr="008C7E6E">
        <w:t xml:space="preserve">            break;</w:t>
      </w:r>
      <w:r w:rsidR="00344EF8">
        <w:t xml:space="preserve">          </w:t>
      </w:r>
    </w:p>
    <w:p w14:paraId="2F3999CB" w14:textId="77777777" w:rsidR="00344EF8" w:rsidRDefault="00344EF8" w:rsidP="00344EF8">
      <w:pPr>
        <w:pStyle w:val="AllText"/>
      </w:pPr>
      <w:r>
        <w:t xml:space="preserve">                case "Select": </w:t>
      </w:r>
    </w:p>
    <w:p w14:paraId="24817E1C" w14:textId="4782F819" w:rsidR="008C7E6E" w:rsidRPr="008C7E6E" w:rsidRDefault="008C7E6E" w:rsidP="000144C9">
      <w:pPr>
        <w:pStyle w:val="AllText"/>
      </w:pPr>
      <w:r w:rsidRPr="008C7E6E">
        <w:t xml:space="preserve">            var endpoint_10 = "https://api.thingspeak.com/update?api_key=XGCXWVZVO8YFWF8J&amp;field1=109"; /* Value "109" sent to thingspeak */                        </w:t>
      </w:r>
    </w:p>
    <w:p w14:paraId="16CFBFA8" w14:textId="77777777" w:rsidR="008C7E6E" w:rsidRPr="008C7E6E" w:rsidRDefault="008C7E6E" w:rsidP="000144C9">
      <w:pPr>
        <w:pStyle w:val="AllText"/>
      </w:pPr>
      <w:r w:rsidRPr="008C7E6E">
        <w:t xml:space="preserve">            https.get(endpoint_10, function (result) {</w:t>
      </w:r>
    </w:p>
    <w:p w14:paraId="3AF84E72" w14:textId="77777777" w:rsidR="008C7E6E" w:rsidRPr="008C7E6E" w:rsidRDefault="008C7E6E" w:rsidP="000144C9">
      <w:pPr>
        <w:pStyle w:val="AllText"/>
      </w:pPr>
      <w:r w:rsidRPr="008C7E6E">
        <w:t xml:space="preserve">            console.log('Success, with: ' + result.statusCode);</w:t>
      </w:r>
    </w:p>
    <w:p w14:paraId="62E65104" w14:textId="77777777" w:rsidR="008C7E6E" w:rsidRPr="008C7E6E" w:rsidRDefault="008C7E6E" w:rsidP="000144C9">
      <w:pPr>
        <w:pStyle w:val="AllText"/>
      </w:pPr>
      <w:r w:rsidRPr="008C7E6E">
        <w:t xml:space="preserve">            context.succeed(</w:t>
      </w:r>
    </w:p>
    <w:p w14:paraId="38BEEBFB" w14:textId="77777777" w:rsidR="008C7E6E" w:rsidRPr="008C7E6E" w:rsidRDefault="008C7E6E" w:rsidP="000144C9">
      <w:pPr>
        <w:pStyle w:val="AllText"/>
      </w:pPr>
      <w:r w:rsidRPr="008C7E6E">
        <w:t xml:space="preserve">                generateResponse(buildSpeechletResponse("Selecting option.", true), //This is what Alexa will say if option is selected</w:t>
      </w:r>
    </w:p>
    <w:p w14:paraId="0F6FDABF" w14:textId="77777777" w:rsidR="008C7E6E" w:rsidRPr="008C7E6E" w:rsidRDefault="008C7E6E" w:rsidP="000144C9">
      <w:pPr>
        <w:pStyle w:val="AllText"/>
      </w:pPr>
      <w:r w:rsidRPr="008C7E6E">
        <w:t xml:space="preserve">                    {}</w:t>
      </w:r>
    </w:p>
    <w:p w14:paraId="51278DB4" w14:textId="77777777" w:rsidR="008C7E6E" w:rsidRPr="008C7E6E" w:rsidRDefault="008C7E6E" w:rsidP="000144C9">
      <w:pPr>
        <w:pStyle w:val="AllText"/>
      </w:pPr>
      <w:r w:rsidRPr="008C7E6E">
        <w:t xml:space="preserve">                )</w:t>
      </w:r>
    </w:p>
    <w:p w14:paraId="757414B2" w14:textId="77777777" w:rsidR="008C7E6E" w:rsidRPr="008C7E6E" w:rsidRDefault="008C7E6E" w:rsidP="000144C9">
      <w:pPr>
        <w:pStyle w:val="AllText"/>
      </w:pPr>
      <w:r w:rsidRPr="008C7E6E">
        <w:t xml:space="preserve">            );</w:t>
      </w:r>
    </w:p>
    <w:p w14:paraId="014AD67F" w14:textId="77777777" w:rsidR="008C7E6E" w:rsidRPr="008C7E6E" w:rsidRDefault="008C7E6E" w:rsidP="000144C9">
      <w:pPr>
        <w:pStyle w:val="AllText"/>
      </w:pPr>
      <w:r w:rsidRPr="008C7E6E">
        <w:t xml:space="preserve">            }).on('error', function (err) {</w:t>
      </w:r>
    </w:p>
    <w:p w14:paraId="2F1373EB" w14:textId="77777777" w:rsidR="008C7E6E" w:rsidRPr="008C7E6E" w:rsidRDefault="008C7E6E" w:rsidP="000144C9">
      <w:pPr>
        <w:pStyle w:val="AllText"/>
      </w:pPr>
      <w:r w:rsidRPr="008C7E6E">
        <w:t xml:space="preserve">            console.log('Error, with: ' + err.message);</w:t>
      </w:r>
    </w:p>
    <w:p w14:paraId="1852D78A" w14:textId="77777777" w:rsidR="008C7E6E" w:rsidRPr="008C7E6E" w:rsidRDefault="008C7E6E" w:rsidP="000144C9">
      <w:pPr>
        <w:pStyle w:val="AllText"/>
      </w:pPr>
      <w:r w:rsidRPr="008C7E6E">
        <w:t xml:space="preserve">            context.done("Failed");</w:t>
      </w:r>
    </w:p>
    <w:p w14:paraId="3D238DF4" w14:textId="77777777" w:rsidR="008C7E6E" w:rsidRPr="008C7E6E" w:rsidRDefault="008C7E6E" w:rsidP="000144C9">
      <w:pPr>
        <w:pStyle w:val="AllText"/>
      </w:pPr>
      <w:r w:rsidRPr="008C7E6E">
        <w:t xml:space="preserve">            });</w:t>
      </w:r>
    </w:p>
    <w:p w14:paraId="014DA1A8" w14:textId="3D5020B6" w:rsidR="008C7E6E" w:rsidRPr="008C7E6E" w:rsidRDefault="008C7E6E" w:rsidP="000144C9">
      <w:pPr>
        <w:pStyle w:val="AllText"/>
      </w:pPr>
      <w:r w:rsidRPr="008C7E6E">
        <w:t xml:space="preserve">            break;                    </w:t>
      </w:r>
      <w:r w:rsidR="00344EF8">
        <w:t xml:space="preserve">    </w:t>
      </w:r>
    </w:p>
    <w:p w14:paraId="1A3F5B09" w14:textId="77777777" w:rsidR="008C7E6E" w:rsidRPr="008C7E6E" w:rsidRDefault="008C7E6E" w:rsidP="000144C9">
      <w:pPr>
        <w:pStyle w:val="AllText"/>
      </w:pPr>
      <w:r w:rsidRPr="008C7E6E">
        <w:t xml:space="preserve">                case "Exit":</w:t>
      </w:r>
    </w:p>
    <w:p w14:paraId="5088570E" w14:textId="45890255" w:rsidR="008C7E6E" w:rsidRPr="008C7E6E" w:rsidRDefault="008C7E6E" w:rsidP="000144C9">
      <w:pPr>
        <w:pStyle w:val="AllText"/>
      </w:pPr>
      <w:r w:rsidRPr="008C7E6E">
        <w:t xml:space="preserve">            var endpoint_11 = "https://api.thingspeak.com/update?api_key=XGCXWVZVO8YFWF8J&amp;field1=110"; /* Value "110" sent to thingspeak */                        </w:t>
      </w:r>
    </w:p>
    <w:p w14:paraId="19808499" w14:textId="77777777" w:rsidR="008C7E6E" w:rsidRPr="008C7E6E" w:rsidRDefault="008C7E6E" w:rsidP="000144C9">
      <w:pPr>
        <w:pStyle w:val="AllText"/>
      </w:pPr>
      <w:r w:rsidRPr="008C7E6E">
        <w:lastRenderedPageBreak/>
        <w:t xml:space="preserve">            https.get(endpoint_11, function (result) {</w:t>
      </w:r>
    </w:p>
    <w:p w14:paraId="726BAEE8" w14:textId="77777777" w:rsidR="008C7E6E" w:rsidRPr="008C7E6E" w:rsidRDefault="008C7E6E" w:rsidP="000144C9">
      <w:pPr>
        <w:pStyle w:val="AllText"/>
      </w:pPr>
      <w:r w:rsidRPr="008C7E6E">
        <w:t xml:space="preserve">            console.log('Success, with: ' + result.statusCode);</w:t>
      </w:r>
    </w:p>
    <w:p w14:paraId="2821E581" w14:textId="77777777" w:rsidR="008C7E6E" w:rsidRPr="008C7E6E" w:rsidRDefault="008C7E6E" w:rsidP="000144C9">
      <w:pPr>
        <w:pStyle w:val="AllText"/>
      </w:pPr>
      <w:r w:rsidRPr="008C7E6E">
        <w:t xml:space="preserve">            context.succeed(</w:t>
      </w:r>
    </w:p>
    <w:p w14:paraId="376E5D01" w14:textId="77777777" w:rsidR="008C7E6E" w:rsidRPr="008C7E6E" w:rsidRDefault="008C7E6E" w:rsidP="000144C9">
      <w:pPr>
        <w:pStyle w:val="AllText"/>
      </w:pPr>
      <w:r w:rsidRPr="008C7E6E">
        <w:t xml:space="preserve">                generateResponse(buildSpeechletResponse("Okay.", true), //This is what Alexa will say the command is to exit</w:t>
      </w:r>
    </w:p>
    <w:p w14:paraId="1FF2D2B8" w14:textId="77777777" w:rsidR="008C7E6E" w:rsidRPr="008C7E6E" w:rsidRDefault="008C7E6E" w:rsidP="000144C9">
      <w:pPr>
        <w:pStyle w:val="AllText"/>
      </w:pPr>
      <w:r w:rsidRPr="008C7E6E">
        <w:t xml:space="preserve">                    {}</w:t>
      </w:r>
    </w:p>
    <w:p w14:paraId="418AB123" w14:textId="77777777" w:rsidR="008C7E6E" w:rsidRPr="008C7E6E" w:rsidRDefault="008C7E6E" w:rsidP="000144C9">
      <w:pPr>
        <w:pStyle w:val="AllText"/>
      </w:pPr>
      <w:r w:rsidRPr="008C7E6E">
        <w:t xml:space="preserve">                )</w:t>
      </w:r>
    </w:p>
    <w:p w14:paraId="00BA72D2" w14:textId="77777777" w:rsidR="008C7E6E" w:rsidRPr="008C7E6E" w:rsidRDefault="008C7E6E" w:rsidP="000144C9">
      <w:pPr>
        <w:pStyle w:val="AllText"/>
      </w:pPr>
      <w:r w:rsidRPr="008C7E6E">
        <w:t xml:space="preserve">            );</w:t>
      </w:r>
    </w:p>
    <w:p w14:paraId="0BD3935F" w14:textId="77777777" w:rsidR="008C7E6E" w:rsidRPr="008C7E6E" w:rsidRDefault="008C7E6E" w:rsidP="000144C9">
      <w:pPr>
        <w:pStyle w:val="AllText"/>
      </w:pPr>
      <w:r w:rsidRPr="008C7E6E">
        <w:t xml:space="preserve">            }).on('error', function (err) {</w:t>
      </w:r>
    </w:p>
    <w:p w14:paraId="4EC95604" w14:textId="77777777" w:rsidR="008C7E6E" w:rsidRPr="008C7E6E" w:rsidRDefault="008C7E6E" w:rsidP="000144C9">
      <w:pPr>
        <w:pStyle w:val="AllText"/>
      </w:pPr>
      <w:r w:rsidRPr="008C7E6E">
        <w:t xml:space="preserve">            console.log('Error, with: ' + err.message);</w:t>
      </w:r>
    </w:p>
    <w:p w14:paraId="1CF5A6C4" w14:textId="77777777" w:rsidR="008C7E6E" w:rsidRPr="008C7E6E" w:rsidRDefault="008C7E6E" w:rsidP="000144C9">
      <w:pPr>
        <w:pStyle w:val="AllText"/>
      </w:pPr>
      <w:r w:rsidRPr="008C7E6E">
        <w:t xml:space="preserve">            context.done("Failed");</w:t>
      </w:r>
    </w:p>
    <w:p w14:paraId="170B7E21" w14:textId="77777777" w:rsidR="008C7E6E" w:rsidRPr="008C7E6E" w:rsidRDefault="008C7E6E" w:rsidP="000144C9">
      <w:pPr>
        <w:pStyle w:val="AllText"/>
      </w:pPr>
      <w:r w:rsidRPr="008C7E6E">
        <w:t xml:space="preserve">            });</w:t>
      </w:r>
    </w:p>
    <w:p w14:paraId="147F2EB0" w14:textId="759D8A8C" w:rsidR="008C7E6E" w:rsidRPr="008C7E6E" w:rsidRDefault="008C7E6E" w:rsidP="000144C9">
      <w:pPr>
        <w:pStyle w:val="AllText"/>
      </w:pPr>
      <w:r w:rsidRPr="008C7E6E">
        <w:t xml:space="preserve">            break;                       </w:t>
      </w:r>
    </w:p>
    <w:p w14:paraId="6E2EDEC4" w14:textId="77777777" w:rsidR="008C7E6E" w:rsidRPr="008C7E6E" w:rsidRDefault="008C7E6E" w:rsidP="000144C9">
      <w:pPr>
        <w:pStyle w:val="AllText"/>
      </w:pPr>
      <w:r w:rsidRPr="008C7E6E">
        <w:t xml:space="preserve">                case "GoDown":</w:t>
      </w:r>
    </w:p>
    <w:p w14:paraId="7FBDD603" w14:textId="221A20EF" w:rsidR="008C7E6E" w:rsidRPr="008C7E6E" w:rsidRDefault="008C7E6E" w:rsidP="000144C9">
      <w:pPr>
        <w:pStyle w:val="AllText"/>
      </w:pPr>
      <w:r w:rsidRPr="008C7E6E">
        <w:t xml:space="preserve">            var endpoint_12 = "https://api.thingspeak.com/update?api_key=XGCXWVZVO8YFWF8J&amp;field1=111"; /* Value "111" sent to thingspeak */                        </w:t>
      </w:r>
    </w:p>
    <w:p w14:paraId="30C82455" w14:textId="77777777" w:rsidR="008C7E6E" w:rsidRPr="008C7E6E" w:rsidRDefault="008C7E6E" w:rsidP="000144C9">
      <w:pPr>
        <w:pStyle w:val="AllText"/>
      </w:pPr>
      <w:r w:rsidRPr="008C7E6E">
        <w:t xml:space="preserve">            https.get(endpoint_12, function (result) {</w:t>
      </w:r>
    </w:p>
    <w:p w14:paraId="09269272" w14:textId="77777777" w:rsidR="008C7E6E" w:rsidRPr="008C7E6E" w:rsidRDefault="008C7E6E" w:rsidP="000144C9">
      <w:pPr>
        <w:pStyle w:val="AllText"/>
      </w:pPr>
      <w:r w:rsidRPr="008C7E6E">
        <w:t xml:space="preserve">            console.log('Success, with: ' + result.statusCode);</w:t>
      </w:r>
    </w:p>
    <w:p w14:paraId="27CCD06B" w14:textId="77777777" w:rsidR="008C7E6E" w:rsidRPr="008C7E6E" w:rsidRDefault="008C7E6E" w:rsidP="000144C9">
      <w:pPr>
        <w:pStyle w:val="AllText"/>
      </w:pPr>
      <w:r w:rsidRPr="008C7E6E">
        <w:t xml:space="preserve">            context.succeed(</w:t>
      </w:r>
    </w:p>
    <w:p w14:paraId="77646AC4" w14:textId="77777777" w:rsidR="008C7E6E" w:rsidRPr="008C7E6E" w:rsidRDefault="008C7E6E" w:rsidP="000144C9">
      <w:pPr>
        <w:pStyle w:val="AllText"/>
      </w:pPr>
      <w:r w:rsidRPr="008C7E6E">
        <w:t xml:space="preserve">                generateResponse(buildSpeechletResponse("Going down.", true), //This is what Alexa will say if the option is to go down</w:t>
      </w:r>
    </w:p>
    <w:p w14:paraId="6260CF7F" w14:textId="77777777" w:rsidR="008C7E6E" w:rsidRPr="008C7E6E" w:rsidRDefault="008C7E6E" w:rsidP="000144C9">
      <w:pPr>
        <w:pStyle w:val="AllText"/>
      </w:pPr>
      <w:r w:rsidRPr="008C7E6E">
        <w:t xml:space="preserve">                    {}</w:t>
      </w:r>
    </w:p>
    <w:p w14:paraId="3705235D" w14:textId="77777777" w:rsidR="008C7E6E" w:rsidRPr="008C7E6E" w:rsidRDefault="008C7E6E" w:rsidP="000144C9">
      <w:pPr>
        <w:pStyle w:val="AllText"/>
      </w:pPr>
      <w:r w:rsidRPr="008C7E6E">
        <w:t xml:space="preserve">                )</w:t>
      </w:r>
    </w:p>
    <w:p w14:paraId="5B2A73A9" w14:textId="77777777" w:rsidR="008C7E6E" w:rsidRPr="008C7E6E" w:rsidRDefault="008C7E6E" w:rsidP="000144C9">
      <w:pPr>
        <w:pStyle w:val="AllText"/>
      </w:pPr>
      <w:r w:rsidRPr="008C7E6E">
        <w:t xml:space="preserve">            );</w:t>
      </w:r>
    </w:p>
    <w:p w14:paraId="06A4022D" w14:textId="77777777" w:rsidR="008C7E6E" w:rsidRPr="008C7E6E" w:rsidRDefault="008C7E6E" w:rsidP="000144C9">
      <w:pPr>
        <w:pStyle w:val="AllText"/>
      </w:pPr>
      <w:r w:rsidRPr="008C7E6E">
        <w:t xml:space="preserve">            }).on('error', function (err) {</w:t>
      </w:r>
    </w:p>
    <w:p w14:paraId="5CF41B6A" w14:textId="77777777" w:rsidR="008C7E6E" w:rsidRPr="008C7E6E" w:rsidRDefault="008C7E6E" w:rsidP="000144C9">
      <w:pPr>
        <w:pStyle w:val="AllText"/>
      </w:pPr>
      <w:r w:rsidRPr="008C7E6E">
        <w:t xml:space="preserve">            console.log('Error, with: ' + err.message);</w:t>
      </w:r>
    </w:p>
    <w:p w14:paraId="1BCC8BA6" w14:textId="77777777" w:rsidR="008C7E6E" w:rsidRPr="008C7E6E" w:rsidRDefault="008C7E6E" w:rsidP="000144C9">
      <w:pPr>
        <w:pStyle w:val="AllText"/>
      </w:pPr>
      <w:r w:rsidRPr="008C7E6E">
        <w:t xml:space="preserve">            context.done("Failed");</w:t>
      </w:r>
    </w:p>
    <w:p w14:paraId="1116267D" w14:textId="77777777" w:rsidR="008C7E6E" w:rsidRPr="008C7E6E" w:rsidRDefault="008C7E6E" w:rsidP="000144C9">
      <w:pPr>
        <w:pStyle w:val="AllText"/>
      </w:pPr>
      <w:r w:rsidRPr="008C7E6E">
        <w:t xml:space="preserve">            });</w:t>
      </w:r>
    </w:p>
    <w:p w14:paraId="28863ED6" w14:textId="4B05AD43" w:rsidR="008C7E6E" w:rsidRPr="008C7E6E" w:rsidRDefault="008C7E6E" w:rsidP="000144C9">
      <w:pPr>
        <w:pStyle w:val="AllText"/>
      </w:pPr>
      <w:r w:rsidRPr="008C7E6E">
        <w:t xml:space="preserve">            break;                      </w:t>
      </w:r>
      <w:r w:rsidR="00344EF8">
        <w:t xml:space="preserve">  </w:t>
      </w:r>
    </w:p>
    <w:p w14:paraId="41255E06" w14:textId="77777777" w:rsidR="008C7E6E" w:rsidRPr="008C7E6E" w:rsidRDefault="008C7E6E" w:rsidP="000144C9">
      <w:pPr>
        <w:pStyle w:val="AllText"/>
      </w:pPr>
      <w:r w:rsidRPr="008C7E6E">
        <w:t xml:space="preserve">                case "GoUp": </w:t>
      </w:r>
    </w:p>
    <w:p w14:paraId="5A76C666" w14:textId="24C0F00F" w:rsidR="008C7E6E" w:rsidRPr="008C7E6E" w:rsidRDefault="008C7E6E" w:rsidP="000144C9">
      <w:pPr>
        <w:pStyle w:val="AllText"/>
      </w:pPr>
      <w:r w:rsidRPr="008C7E6E">
        <w:t xml:space="preserve">            var endpoint_13 = "https://api.thingspeak.com/update?api_key=XGCXWVZVO8YFWF8J&amp;field1=112"; /* Value "112" sent to thingspeak */                        </w:t>
      </w:r>
    </w:p>
    <w:p w14:paraId="19A61697" w14:textId="77777777" w:rsidR="008C7E6E" w:rsidRPr="008C7E6E" w:rsidRDefault="008C7E6E" w:rsidP="000144C9">
      <w:pPr>
        <w:pStyle w:val="AllText"/>
      </w:pPr>
      <w:r w:rsidRPr="008C7E6E">
        <w:t xml:space="preserve">            https.get(endpoint_13, function (result) {</w:t>
      </w:r>
    </w:p>
    <w:p w14:paraId="13BD690A" w14:textId="77777777" w:rsidR="008C7E6E" w:rsidRPr="008C7E6E" w:rsidRDefault="008C7E6E" w:rsidP="000144C9">
      <w:pPr>
        <w:pStyle w:val="AllText"/>
      </w:pPr>
      <w:r w:rsidRPr="008C7E6E">
        <w:t xml:space="preserve">            console.log('Success, with: ' + result.statusCode);</w:t>
      </w:r>
    </w:p>
    <w:p w14:paraId="6473515D" w14:textId="77777777" w:rsidR="008C7E6E" w:rsidRPr="008C7E6E" w:rsidRDefault="008C7E6E" w:rsidP="000144C9">
      <w:pPr>
        <w:pStyle w:val="AllText"/>
      </w:pPr>
      <w:r w:rsidRPr="008C7E6E">
        <w:t xml:space="preserve">            context.succeed(</w:t>
      </w:r>
    </w:p>
    <w:p w14:paraId="3705477C" w14:textId="77777777" w:rsidR="008C7E6E" w:rsidRPr="008C7E6E" w:rsidRDefault="008C7E6E" w:rsidP="000144C9">
      <w:pPr>
        <w:pStyle w:val="AllText"/>
      </w:pPr>
      <w:r w:rsidRPr="008C7E6E">
        <w:t xml:space="preserve">                generateResponse(buildSpeechletResponse("Going up.", true), //This is what Alexa will say if the option is to go up</w:t>
      </w:r>
    </w:p>
    <w:p w14:paraId="60942CB2" w14:textId="77777777" w:rsidR="008C7E6E" w:rsidRPr="008C7E6E" w:rsidRDefault="008C7E6E" w:rsidP="000144C9">
      <w:pPr>
        <w:pStyle w:val="AllText"/>
      </w:pPr>
      <w:r w:rsidRPr="008C7E6E">
        <w:lastRenderedPageBreak/>
        <w:t xml:space="preserve">                    {}</w:t>
      </w:r>
    </w:p>
    <w:p w14:paraId="2F83A1E6" w14:textId="77777777" w:rsidR="008C7E6E" w:rsidRPr="008C7E6E" w:rsidRDefault="008C7E6E" w:rsidP="000144C9">
      <w:pPr>
        <w:pStyle w:val="AllText"/>
      </w:pPr>
      <w:r w:rsidRPr="008C7E6E">
        <w:t xml:space="preserve">                )</w:t>
      </w:r>
    </w:p>
    <w:p w14:paraId="67E6CA58" w14:textId="77777777" w:rsidR="008C7E6E" w:rsidRPr="008C7E6E" w:rsidRDefault="008C7E6E" w:rsidP="000144C9">
      <w:pPr>
        <w:pStyle w:val="AllText"/>
      </w:pPr>
      <w:r w:rsidRPr="008C7E6E">
        <w:t xml:space="preserve">            );</w:t>
      </w:r>
    </w:p>
    <w:p w14:paraId="1BED9159" w14:textId="77777777" w:rsidR="008C7E6E" w:rsidRPr="008C7E6E" w:rsidRDefault="008C7E6E" w:rsidP="000144C9">
      <w:pPr>
        <w:pStyle w:val="AllText"/>
      </w:pPr>
      <w:r w:rsidRPr="008C7E6E">
        <w:t xml:space="preserve">            }).on('error', function (err) {</w:t>
      </w:r>
    </w:p>
    <w:p w14:paraId="03EDD515" w14:textId="77777777" w:rsidR="008C7E6E" w:rsidRPr="008C7E6E" w:rsidRDefault="008C7E6E" w:rsidP="000144C9">
      <w:pPr>
        <w:pStyle w:val="AllText"/>
      </w:pPr>
      <w:r w:rsidRPr="008C7E6E">
        <w:t xml:space="preserve">            console.log('Error, with: ' + err.message);</w:t>
      </w:r>
    </w:p>
    <w:p w14:paraId="5614409F" w14:textId="77777777" w:rsidR="008C7E6E" w:rsidRPr="008C7E6E" w:rsidRDefault="008C7E6E" w:rsidP="000144C9">
      <w:pPr>
        <w:pStyle w:val="AllText"/>
      </w:pPr>
      <w:r w:rsidRPr="008C7E6E">
        <w:t xml:space="preserve">            context.done("Failed");</w:t>
      </w:r>
    </w:p>
    <w:p w14:paraId="6200043A" w14:textId="77777777" w:rsidR="008C7E6E" w:rsidRPr="008C7E6E" w:rsidRDefault="008C7E6E" w:rsidP="000144C9">
      <w:pPr>
        <w:pStyle w:val="AllText"/>
      </w:pPr>
      <w:r w:rsidRPr="008C7E6E">
        <w:t xml:space="preserve">            });</w:t>
      </w:r>
    </w:p>
    <w:p w14:paraId="23C1CCD8" w14:textId="4A82DF13" w:rsidR="008C7E6E" w:rsidRPr="008C7E6E" w:rsidRDefault="008C7E6E" w:rsidP="000144C9">
      <w:pPr>
        <w:pStyle w:val="AllText"/>
      </w:pPr>
      <w:r w:rsidRPr="008C7E6E">
        <w:t xml:space="preserve">            break;                       </w:t>
      </w:r>
      <w:r w:rsidR="00344EF8">
        <w:t xml:space="preserve"> </w:t>
      </w:r>
    </w:p>
    <w:p w14:paraId="5CDC50DC" w14:textId="77777777" w:rsidR="008C7E6E" w:rsidRPr="008C7E6E" w:rsidRDefault="008C7E6E" w:rsidP="000144C9">
      <w:pPr>
        <w:pStyle w:val="AllText"/>
      </w:pPr>
      <w:r w:rsidRPr="008C7E6E">
        <w:t xml:space="preserve">                case "GoLeft": </w:t>
      </w:r>
    </w:p>
    <w:p w14:paraId="0A5B0AEF" w14:textId="087DA776" w:rsidR="008C7E6E" w:rsidRPr="008C7E6E" w:rsidRDefault="008C7E6E" w:rsidP="000144C9">
      <w:pPr>
        <w:pStyle w:val="AllText"/>
      </w:pPr>
      <w:r w:rsidRPr="008C7E6E">
        <w:t xml:space="preserve">            var endpoint_14 = "https://api.thingspeak.com/update?api_key=XGCXWVZVO8YFWF8J&amp;field1=113"; /* Value "113" sent to thingspeak */                     </w:t>
      </w:r>
    </w:p>
    <w:p w14:paraId="61BF2FD0" w14:textId="77777777" w:rsidR="008C7E6E" w:rsidRPr="008C7E6E" w:rsidRDefault="008C7E6E" w:rsidP="000144C9">
      <w:pPr>
        <w:pStyle w:val="AllText"/>
      </w:pPr>
      <w:r w:rsidRPr="008C7E6E">
        <w:t xml:space="preserve">            https.get(endpoint_14, function (result) {</w:t>
      </w:r>
    </w:p>
    <w:p w14:paraId="7E9A3937" w14:textId="77777777" w:rsidR="008C7E6E" w:rsidRPr="008C7E6E" w:rsidRDefault="008C7E6E" w:rsidP="000144C9">
      <w:pPr>
        <w:pStyle w:val="AllText"/>
      </w:pPr>
      <w:r w:rsidRPr="008C7E6E">
        <w:t xml:space="preserve">            console.log('Success, with: ' + result.statusCode);</w:t>
      </w:r>
    </w:p>
    <w:p w14:paraId="7D920071" w14:textId="77777777" w:rsidR="008C7E6E" w:rsidRPr="008C7E6E" w:rsidRDefault="008C7E6E" w:rsidP="000144C9">
      <w:pPr>
        <w:pStyle w:val="AllText"/>
      </w:pPr>
      <w:r w:rsidRPr="008C7E6E">
        <w:t xml:space="preserve">            context.succeed(</w:t>
      </w:r>
    </w:p>
    <w:p w14:paraId="6527ECDA" w14:textId="77777777" w:rsidR="008C7E6E" w:rsidRPr="008C7E6E" w:rsidRDefault="008C7E6E" w:rsidP="000144C9">
      <w:pPr>
        <w:pStyle w:val="AllText"/>
      </w:pPr>
      <w:r w:rsidRPr="008C7E6E">
        <w:t xml:space="preserve">                generateResponse(buildSpeechletResponse("Going left.", true), //This is what Alexa will say if the option is to go left</w:t>
      </w:r>
    </w:p>
    <w:p w14:paraId="47B66680" w14:textId="77777777" w:rsidR="008C7E6E" w:rsidRPr="008C7E6E" w:rsidRDefault="008C7E6E" w:rsidP="000144C9">
      <w:pPr>
        <w:pStyle w:val="AllText"/>
      </w:pPr>
      <w:r w:rsidRPr="008C7E6E">
        <w:t xml:space="preserve">                    {}</w:t>
      </w:r>
    </w:p>
    <w:p w14:paraId="3B870747" w14:textId="77777777" w:rsidR="008C7E6E" w:rsidRPr="008C7E6E" w:rsidRDefault="008C7E6E" w:rsidP="000144C9">
      <w:pPr>
        <w:pStyle w:val="AllText"/>
      </w:pPr>
      <w:r w:rsidRPr="008C7E6E">
        <w:t xml:space="preserve">                )</w:t>
      </w:r>
    </w:p>
    <w:p w14:paraId="462F1346" w14:textId="77777777" w:rsidR="008C7E6E" w:rsidRPr="008C7E6E" w:rsidRDefault="008C7E6E" w:rsidP="000144C9">
      <w:pPr>
        <w:pStyle w:val="AllText"/>
      </w:pPr>
      <w:r w:rsidRPr="008C7E6E">
        <w:t xml:space="preserve">            );</w:t>
      </w:r>
    </w:p>
    <w:p w14:paraId="17032E29" w14:textId="77777777" w:rsidR="008C7E6E" w:rsidRPr="008C7E6E" w:rsidRDefault="008C7E6E" w:rsidP="000144C9">
      <w:pPr>
        <w:pStyle w:val="AllText"/>
      </w:pPr>
      <w:r w:rsidRPr="008C7E6E">
        <w:t xml:space="preserve">            }).on('error', function (err) {</w:t>
      </w:r>
    </w:p>
    <w:p w14:paraId="700EAA8A" w14:textId="77777777" w:rsidR="008C7E6E" w:rsidRPr="008C7E6E" w:rsidRDefault="008C7E6E" w:rsidP="000144C9">
      <w:pPr>
        <w:pStyle w:val="AllText"/>
      </w:pPr>
      <w:r w:rsidRPr="008C7E6E">
        <w:t xml:space="preserve">            console.log('Error, with: ' + err.message);</w:t>
      </w:r>
    </w:p>
    <w:p w14:paraId="7DB1738E" w14:textId="77777777" w:rsidR="008C7E6E" w:rsidRPr="008C7E6E" w:rsidRDefault="008C7E6E" w:rsidP="000144C9">
      <w:pPr>
        <w:pStyle w:val="AllText"/>
      </w:pPr>
      <w:r w:rsidRPr="008C7E6E">
        <w:t xml:space="preserve">            context.done("Failed");</w:t>
      </w:r>
    </w:p>
    <w:p w14:paraId="1BAAFF81" w14:textId="77777777" w:rsidR="008C7E6E" w:rsidRPr="008C7E6E" w:rsidRDefault="008C7E6E" w:rsidP="000144C9">
      <w:pPr>
        <w:pStyle w:val="AllText"/>
      </w:pPr>
      <w:r w:rsidRPr="008C7E6E">
        <w:t xml:space="preserve">            });</w:t>
      </w:r>
    </w:p>
    <w:p w14:paraId="7A06D612" w14:textId="0A1CD39A" w:rsidR="008C7E6E" w:rsidRPr="008C7E6E" w:rsidRDefault="008C7E6E" w:rsidP="000144C9">
      <w:pPr>
        <w:pStyle w:val="AllText"/>
      </w:pPr>
      <w:r w:rsidRPr="008C7E6E">
        <w:t xml:space="preserve">            break;           </w:t>
      </w:r>
    </w:p>
    <w:p w14:paraId="734F589D" w14:textId="77777777" w:rsidR="008C7E6E" w:rsidRPr="008C7E6E" w:rsidRDefault="00344EF8" w:rsidP="000144C9">
      <w:pPr>
        <w:pStyle w:val="AllText"/>
      </w:pPr>
      <w:r>
        <w:t xml:space="preserve">    </w:t>
      </w:r>
      <w:r w:rsidR="008C7E6E" w:rsidRPr="008C7E6E">
        <w:t xml:space="preserve">            case "GoRight": </w:t>
      </w:r>
    </w:p>
    <w:p w14:paraId="24A40735" w14:textId="75204042" w:rsidR="008C7E6E" w:rsidRPr="008C7E6E" w:rsidRDefault="008C7E6E" w:rsidP="000144C9">
      <w:pPr>
        <w:pStyle w:val="AllText"/>
      </w:pPr>
      <w:r w:rsidRPr="008C7E6E">
        <w:t xml:space="preserve">            var endpoint_15 = "https://api.thingspeak.com/update?api_key=XGCXWVZVO8YFWF8J&amp;field1=114"; /* Value "114" sent to thingspeak */                        </w:t>
      </w:r>
    </w:p>
    <w:p w14:paraId="43B547C8" w14:textId="77777777" w:rsidR="008C7E6E" w:rsidRPr="008C7E6E" w:rsidRDefault="008C7E6E" w:rsidP="000144C9">
      <w:pPr>
        <w:pStyle w:val="AllText"/>
      </w:pPr>
      <w:r w:rsidRPr="008C7E6E">
        <w:t xml:space="preserve">            https.get(endpoint_15, function (result) {</w:t>
      </w:r>
    </w:p>
    <w:p w14:paraId="1C8FA118" w14:textId="77777777" w:rsidR="008C7E6E" w:rsidRPr="008C7E6E" w:rsidRDefault="008C7E6E" w:rsidP="000144C9">
      <w:pPr>
        <w:pStyle w:val="AllText"/>
      </w:pPr>
      <w:r w:rsidRPr="008C7E6E">
        <w:t xml:space="preserve">            console.log('Success, with: ' + result.statusCode);</w:t>
      </w:r>
    </w:p>
    <w:p w14:paraId="4D23DC9A" w14:textId="77777777" w:rsidR="008C7E6E" w:rsidRPr="008C7E6E" w:rsidRDefault="008C7E6E" w:rsidP="000144C9">
      <w:pPr>
        <w:pStyle w:val="AllText"/>
      </w:pPr>
      <w:r w:rsidRPr="008C7E6E">
        <w:t xml:space="preserve">            context.succeed(</w:t>
      </w:r>
    </w:p>
    <w:p w14:paraId="73D2D356" w14:textId="77777777" w:rsidR="008C7E6E" w:rsidRPr="008C7E6E" w:rsidRDefault="008C7E6E" w:rsidP="000144C9">
      <w:pPr>
        <w:pStyle w:val="AllText"/>
      </w:pPr>
      <w:r w:rsidRPr="008C7E6E">
        <w:t xml:space="preserve">                generateResponse(buildSpeechletResponse("Going right.", true), //This is what Alexa will say if the option is to go right</w:t>
      </w:r>
    </w:p>
    <w:p w14:paraId="7A0290CF" w14:textId="77777777" w:rsidR="008C7E6E" w:rsidRPr="008C7E6E" w:rsidRDefault="008C7E6E" w:rsidP="000144C9">
      <w:pPr>
        <w:pStyle w:val="AllText"/>
      </w:pPr>
      <w:r w:rsidRPr="008C7E6E">
        <w:t xml:space="preserve">                    {}</w:t>
      </w:r>
    </w:p>
    <w:p w14:paraId="4F7A5E18" w14:textId="77777777" w:rsidR="008C7E6E" w:rsidRPr="008C7E6E" w:rsidRDefault="008C7E6E" w:rsidP="000144C9">
      <w:pPr>
        <w:pStyle w:val="AllText"/>
      </w:pPr>
      <w:r w:rsidRPr="008C7E6E">
        <w:t xml:space="preserve">                )</w:t>
      </w:r>
    </w:p>
    <w:p w14:paraId="2478932A" w14:textId="77777777" w:rsidR="008C7E6E" w:rsidRPr="008C7E6E" w:rsidRDefault="008C7E6E" w:rsidP="000144C9">
      <w:pPr>
        <w:pStyle w:val="AllText"/>
      </w:pPr>
      <w:r w:rsidRPr="008C7E6E">
        <w:t xml:space="preserve">            );</w:t>
      </w:r>
    </w:p>
    <w:p w14:paraId="40B280EF" w14:textId="77777777" w:rsidR="008C7E6E" w:rsidRPr="008C7E6E" w:rsidRDefault="008C7E6E" w:rsidP="000144C9">
      <w:pPr>
        <w:pStyle w:val="AllText"/>
      </w:pPr>
      <w:r w:rsidRPr="008C7E6E">
        <w:t xml:space="preserve">            }).on('error', function (err) {</w:t>
      </w:r>
    </w:p>
    <w:p w14:paraId="1B092007" w14:textId="77777777" w:rsidR="008C7E6E" w:rsidRPr="008C7E6E" w:rsidRDefault="008C7E6E" w:rsidP="000144C9">
      <w:pPr>
        <w:pStyle w:val="AllText"/>
      </w:pPr>
      <w:r w:rsidRPr="008C7E6E">
        <w:t xml:space="preserve">            console.log('Error, with: ' + err.message);</w:t>
      </w:r>
    </w:p>
    <w:p w14:paraId="481E5FCB" w14:textId="77777777" w:rsidR="008C7E6E" w:rsidRPr="008C7E6E" w:rsidRDefault="008C7E6E" w:rsidP="000144C9">
      <w:pPr>
        <w:pStyle w:val="AllText"/>
      </w:pPr>
      <w:r w:rsidRPr="008C7E6E">
        <w:lastRenderedPageBreak/>
        <w:t xml:space="preserve">            context.done("Failed");</w:t>
      </w:r>
    </w:p>
    <w:p w14:paraId="504DD1E0" w14:textId="77777777" w:rsidR="008C7E6E" w:rsidRPr="008C7E6E" w:rsidRDefault="008C7E6E" w:rsidP="000144C9">
      <w:pPr>
        <w:pStyle w:val="AllText"/>
      </w:pPr>
      <w:r w:rsidRPr="008C7E6E">
        <w:t xml:space="preserve">            });</w:t>
      </w:r>
    </w:p>
    <w:p w14:paraId="21002FAD" w14:textId="18E4D5E2" w:rsidR="008C7E6E" w:rsidRPr="008C7E6E" w:rsidRDefault="008C7E6E" w:rsidP="000144C9">
      <w:pPr>
        <w:pStyle w:val="AllText"/>
      </w:pPr>
      <w:r w:rsidRPr="008C7E6E">
        <w:t xml:space="preserve">            break;</w:t>
      </w:r>
      <w:r w:rsidR="00344EF8">
        <w:t xml:space="preserve">            </w:t>
      </w:r>
    </w:p>
    <w:p w14:paraId="1F31BCEB" w14:textId="714E0A67" w:rsidR="00344EF8" w:rsidRDefault="00344EF8" w:rsidP="00344EF8">
      <w:pPr>
        <w:pStyle w:val="AllText"/>
      </w:pPr>
      <w:r>
        <w:t xml:space="preserve">        case "ChannelSixteen": //Channel 16 intent</w:t>
      </w:r>
    </w:p>
    <w:p w14:paraId="1260920D" w14:textId="17D75B97" w:rsidR="00344EF8" w:rsidRDefault="00344EF8" w:rsidP="00F871E8">
      <w:pPr>
        <w:pStyle w:val="AllText"/>
      </w:pPr>
      <w:r>
        <w:t xml:space="preserve">         var endpoint_16 = "https://api.thingspeak.com/update?api_key=XGCXWVZVO8YFWF8J&amp;field1=16"; /* Value "16" sent to thingspeak */                        </w:t>
      </w:r>
    </w:p>
    <w:p w14:paraId="1DCFAE2E" w14:textId="77777777" w:rsidR="008C7E6E" w:rsidRPr="008C7E6E" w:rsidRDefault="008C7E6E" w:rsidP="000144C9">
      <w:pPr>
        <w:pStyle w:val="AllText"/>
      </w:pPr>
      <w:r w:rsidRPr="008C7E6E">
        <w:t xml:space="preserve">            https.get(endpoint_16, function (result) {</w:t>
      </w:r>
    </w:p>
    <w:p w14:paraId="4359C9B1" w14:textId="77777777" w:rsidR="008C7E6E" w:rsidRPr="008C7E6E" w:rsidRDefault="008C7E6E" w:rsidP="000144C9">
      <w:pPr>
        <w:pStyle w:val="AllText"/>
      </w:pPr>
      <w:r w:rsidRPr="008C7E6E">
        <w:t xml:space="preserve">            console.log('Success, with: ' + result.statusCode);</w:t>
      </w:r>
    </w:p>
    <w:p w14:paraId="669B60DE" w14:textId="77777777" w:rsidR="008C7E6E" w:rsidRPr="008C7E6E" w:rsidRDefault="008C7E6E" w:rsidP="000144C9">
      <w:pPr>
        <w:pStyle w:val="AllText"/>
      </w:pPr>
      <w:r w:rsidRPr="008C7E6E">
        <w:t xml:space="preserve">            context.succeed(</w:t>
      </w:r>
    </w:p>
    <w:p w14:paraId="71E00F1E" w14:textId="77777777" w:rsidR="008C7E6E" w:rsidRPr="008C7E6E" w:rsidRDefault="008C7E6E" w:rsidP="000144C9">
      <w:pPr>
        <w:pStyle w:val="AllText"/>
      </w:pPr>
      <w:r w:rsidRPr="008C7E6E">
        <w:t xml:space="preserve">                generateResponse(buildSpeechletResponse("Going to channel sixteen.", true), //This is what Alexa will say if channel is switched to 16.</w:t>
      </w:r>
    </w:p>
    <w:p w14:paraId="3BB0F65F" w14:textId="77777777" w:rsidR="008C7E6E" w:rsidRPr="008C7E6E" w:rsidRDefault="008C7E6E" w:rsidP="000144C9">
      <w:pPr>
        <w:pStyle w:val="AllText"/>
      </w:pPr>
      <w:r w:rsidRPr="008C7E6E">
        <w:t xml:space="preserve">                    {}</w:t>
      </w:r>
    </w:p>
    <w:p w14:paraId="0EE879C0" w14:textId="77777777" w:rsidR="008C7E6E" w:rsidRPr="008C7E6E" w:rsidRDefault="008C7E6E" w:rsidP="000144C9">
      <w:pPr>
        <w:pStyle w:val="AllText"/>
      </w:pPr>
      <w:r w:rsidRPr="008C7E6E">
        <w:t xml:space="preserve">                )</w:t>
      </w:r>
    </w:p>
    <w:p w14:paraId="0793690F" w14:textId="77777777" w:rsidR="008C7E6E" w:rsidRPr="008C7E6E" w:rsidRDefault="008C7E6E" w:rsidP="000144C9">
      <w:pPr>
        <w:pStyle w:val="AllText"/>
      </w:pPr>
      <w:r w:rsidRPr="008C7E6E">
        <w:t xml:space="preserve">            );</w:t>
      </w:r>
    </w:p>
    <w:p w14:paraId="3D3221AB" w14:textId="77777777" w:rsidR="008C7E6E" w:rsidRPr="008C7E6E" w:rsidRDefault="008C7E6E" w:rsidP="000144C9">
      <w:pPr>
        <w:pStyle w:val="AllText"/>
      </w:pPr>
      <w:r w:rsidRPr="008C7E6E">
        <w:t xml:space="preserve">            }).on('error', function (err) {</w:t>
      </w:r>
    </w:p>
    <w:p w14:paraId="47425FF5" w14:textId="77777777" w:rsidR="008C7E6E" w:rsidRPr="008C7E6E" w:rsidRDefault="008C7E6E" w:rsidP="000144C9">
      <w:pPr>
        <w:pStyle w:val="AllText"/>
      </w:pPr>
      <w:r w:rsidRPr="008C7E6E">
        <w:t xml:space="preserve">            console.log('Error, with: ' + err.message);</w:t>
      </w:r>
    </w:p>
    <w:p w14:paraId="586814BE" w14:textId="77777777" w:rsidR="008C7E6E" w:rsidRPr="008C7E6E" w:rsidRDefault="008C7E6E" w:rsidP="000144C9">
      <w:pPr>
        <w:pStyle w:val="AllText"/>
      </w:pPr>
      <w:r w:rsidRPr="008C7E6E">
        <w:t xml:space="preserve">            context.done("Failed");</w:t>
      </w:r>
    </w:p>
    <w:p w14:paraId="2BF09597" w14:textId="77777777" w:rsidR="008C7E6E" w:rsidRPr="008C7E6E" w:rsidRDefault="008C7E6E" w:rsidP="000144C9">
      <w:pPr>
        <w:pStyle w:val="AllText"/>
      </w:pPr>
      <w:r w:rsidRPr="008C7E6E">
        <w:t xml:space="preserve">            });</w:t>
      </w:r>
    </w:p>
    <w:p w14:paraId="23D28279" w14:textId="2EA51583" w:rsidR="008C7E6E" w:rsidRPr="008C7E6E" w:rsidRDefault="008C7E6E" w:rsidP="000144C9">
      <w:pPr>
        <w:pStyle w:val="AllText"/>
      </w:pPr>
      <w:r w:rsidRPr="008C7E6E">
        <w:t xml:space="preserve">            break;                      </w:t>
      </w:r>
    </w:p>
    <w:p w14:paraId="5DE416DA" w14:textId="77777777" w:rsidR="008C7E6E" w:rsidRPr="008C7E6E" w:rsidRDefault="008C7E6E" w:rsidP="00F871E8">
      <w:pPr>
        <w:pStyle w:val="AllText"/>
        <w:ind w:firstLine="0"/>
      </w:pPr>
      <w:r w:rsidRPr="008C7E6E">
        <w:t xml:space="preserve">              case "ChannelTwentyOne": //Channel 21 intent</w:t>
      </w:r>
    </w:p>
    <w:p w14:paraId="44C80980" w14:textId="44FD6B72" w:rsidR="008C7E6E" w:rsidRPr="008C7E6E" w:rsidRDefault="008C7E6E" w:rsidP="000144C9">
      <w:pPr>
        <w:pStyle w:val="AllText"/>
      </w:pPr>
      <w:r w:rsidRPr="008C7E6E">
        <w:t xml:space="preserve">            var endpoint_17 = "https://api.thingspeak.com/update?api_key=XGCXWVZVO8YFWF8J&amp;field1=21"; /* Value "21" sent to thingspeak */</w:t>
      </w:r>
      <w:r w:rsidR="00344EF8">
        <w:t xml:space="preserve">            </w:t>
      </w:r>
      <w:r w:rsidRPr="008C7E6E">
        <w:t xml:space="preserve">            </w:t>
      </w:r>
    </w:p>
    <w:p w14:paraId="49214146" w14:textId="77777777" w:rsidR="008C7E6E" w:rsidRPr="008C7E6E" w:rsidRDefault="008C7E6E" w:rsidP="000144C9">
      <w:pPr>
        <w:pStyle w:val="AllText"/>
      </w:pPr>
      <w:r w:rsidRPr="008C7E6E">
        <w:t xml:space="preserve">            https.get(endpoint_17, function (result) {</w:t>
      </w:r>
    </w:p>
    <w:p w14:paraId="1BD2091A" w14:textId="77777777" w:rsidR="008C7E6E" w:rsidRPr="008C7E6E" w:rsidRDefault="008C7E6E" w:rsidP="000144C9">
      <w:pPr>
        <w:pStyle w:val="AllText"/>
      </w:pPr>
      <w:r w:rsidRPr="008C7E6E">
        <w:t xml:space="preserve">            console.log('Success, with: ' + result.statusCode);</w:t>
      </w:r>
    </w:p>
    <w:p w14:paraId="63B3E8C9" w14:textId="77777777" w:rsidR="008C7E6E" w:rsidRPr="008C7E6E" w:rsidRDefault="008C7E6E" w:rsidP="000144C9">
      <w:pPr>
        <w:pStyle w:val="AllText"/>
      </w:pPr>
      <w:r w:rsidRPr="008C7E6E">
        <w:t xml:space="preserve">            context.succeed(</w:t>
      </w:r>
    </w:p>
    <w:p w14:paraId="07F645A8" w14:textId="77777777" w:rsidR="008C7E6E" w:rsidRPr="008C7E6E" w:rsidRDefault="008C7E6E" w:rsidP="000144C9">
      <w:pPr>
        <w:pStyle w:val="AllText"/>
      </w:pPr>
      <w:r w:rsidRPr="008C7E6E">
        <w:t xml:space="preserve">                generateResponse(buildSpeechletResponse("Going to channel twenty one.", true), //This is what Alexa will say if channel is switched to 21</w:t>
      </w:r>
    </w:p>
    <w:p w14:paraId="0DDB0152" w14:textId="77777777" w:rsidR="008C7E6E" w:rsidRPr="008C7E6E" w:rsidRDefault="008C7E6E" w:rsidP="000144C9">
      <w:pPr>
        <w:pStyle w:val="AllText"/>
      </w:pPr>
      <w:r w:rsidRPr="008C7E6E">
        <w:t xml:space="preserve">                    {}</w:t>
      </w:r>
    </w:p>
    <w:p w14:paraId="25CE5E9D" w14:textId="77777777" w:rsidR="008C7E6E" w:rsidRPr="008C7E6E" w:rsidRDefault="008C7E6E" w:rsidP="000144C9">
      <w:pPr>
        <w:pStyle w:val="AllText"/>
      </w:pPr>
      <w:r w:rsidRPr="008C7E6E">
        <w:t xml:space="preserve">                )</w:t>
      </w:r>
    </w:p>
    <w:p w14:paraId="79106CDF" w14:textId="77777777" w:rsidR="008C7E6E" w:rsidRPr="008C7E6E" w:rsidRDefault="008C7E6E" w:rsidP="000144C9">
      <w:pPr>
        <w:pStyle w:val="AllText"/>
      </w:pPr>
      <w:r w:rsidRPr="008C7E6E">
        <w:t xml:space="preserve">            );</w:t>
      </w:r>
    </w:p>
    <w:p w14:paraId="062D9DED" w14:textId="77777777" w:rsidR="008C7E6E" w:rsidRPr="008C7E6E" w:rsidRDefault="008C7E6E" w:rsidP="000144C9">
      <w:pPr>
        <w:pStyle w:val="AllText"/>
      </w:pPr>
      <w:r w:rsidRPr="008C7E6E">
        <w:t xml:space="preserve">            }).on('error', function (err) {</w:t>
      </w:r>
    </w:p>
    <w:p w14:paraId="1F104AC4" w14:textId="77777777" w:rsidR="008C7E6E" w:rsidRPr="008C7E6E" w:rsidRDefault="008C7E6E" w:rsidP="000144C9">
      <w:pPr>
        <w:pStyle w:val="AllText"/>
      </w:pPr>
      <w:r w:rsidRPr="008C7E6E">
        <w:t xml:space="preserve">            console.log('Error, with: ' + err.message);</w:t>
      </w:r>
    </w:p>
    <w:p w14:paraId="4F11077C" w14:textId="77777777" w:rsidR="008C7E6E" w:rsidRPr="008C7E6E" w:rsidRDefault="008C7E6E" w:rsidP="000144C9">
      <w:pPr>
        <w:pStyle w:val="AllText"/>
      </w:pPr>
      <w:r w:rsidRPr="008C7E6E">
        <w:t xml:space="preserve">            context.done("Failed");</w:t>
      </w:r>
    </w:p>
    <w:p w14:paraId="5B59086C" w14:textId="77777777" w:rsidR="008C7E6E" w:rsidRPr="008C7E6E" w:rsidRDefault="008C7E6E" w:rsidP="000144C9">
      <w:pPr>
        <w:pStyle w:val="AllText"/>
      </w:pPr>
      <w:r w:rsidRPr="008C7E6E">
        <w:t xml:space="preserve">            });</w:t>
      </w:r>
    </w:p>
    <w:p w14:paraId="3C113C5F" w14:textId="0D88A471" w:rsidR="008C7E6E" w:rsidRPr="008C7E6E" w:rsidRDefault="008C7E6E" w:rsidP="000144C9">
      <w:pPr>
        <w:pStyle w:val="AllText"/>
      </w:pPr>
      <w:r w:rsidRPr="008C7E6E">
        <w:t xml:space="preserve">            break;                        </w:t>
      </w:r>
    </w:p>
    <w:p w14:paraId="7C45E71B" w14:textId="77777777" w:rsidR="008C7E6E" w:rsidRPr="008C7E6E" w:rsidRDefault="008C7E6E" w:rsidP="000144C9">
      <w:pPr>
        <w:pStyle w:val="AllText"/>
      </w:pPr>
      <w:r w:rsidRPr="008C7E6E">
        <w:t xml:space="preserve">              case "ChannelTwentyThree": //Channel 23 intent</w:t>
      </w:r>
    </w:p>
    <w:p w14:paraId="7E6E6B87" w14:textId="25F1457D" w:rsidR="008C7E6E" w:rsidRPr="008C7E6E" w:rsidRDefault="008C7E6E" w:rsidP="000144C9">
      <w:pPr>
        <w:pStyle w:val="AllText"/>
      </w:pPr>
      <w:r w:rsidRPr="008C7E6E">
        <w:t xml:space="preserve">            var endpoint_18 = </w:t>
      </w:r>
      <w:r w:rsidRPr="008C7E6E">
        <w:lastRenderedPageBreak/>
        <w:t xml:space="preserve">"https://api.thingspeak.com/update?api_key=XGCXWVZVO8YFWF8J&amp;field1=23"; /* Value "23" sent to thingspeak */                        </w:t>
      </w:r>
    </w:p>
    <w:p w14:paraId="6D20112D" w14:textId="77777777" w:rsidR="008C7E6E" w:rsidRPr="008C7E6E" w:rsidRDefault="008C7E6E" w:rsidP="000144C9">
      <w:pPr>
        <w:pStyle w:val="AllText"/>
      </w:pPr>
      <w:r w:rsidRPr="008C7E6E">
        <w:t xml:space="preserve">            https.get(endpoint_18, function (result) {</w:t>
      </w:r>
    </w:p>
    <w:p w14:paraId="023FE45C" w14:textId="77777777" w:rsidR="008C7E6E" w:rsidRPr="008C7E6E" w:rsidRDefault="008C7E6E" w:rsidP="000144C9">
      <w:pPr>
        <w:pStyle w:val="AllText"/>
      </w:pPr>
      <w:r w:rsidRPr="008C7E6E">
        <w:t xml:space="preserve">            console.log('Success, with: ' + result.statusCode);</w:t>
      </w:r>
    </w:p>
    <w:p w14:paraId="68285E62" w14:textId="77777777" w:rsidR="008C7E6E" w:rsidRPr="008C7E6E" w:rsidRDefault="008C7E6E" w:rsidP="000144C9">
      <w:pPr>
        <w:pStyle w:val="AllText"/>
      </w:pPr>
      <w:r w:rsidRPr="008C7E6E">
        <w:t xml:space="preserve">            context.succeed(</w:t>
      </w:r>
    </w:p>
    <w:p w14:paraId="6FB9C1F3" w14:textId="77777777" w:rsidR="008C7E6E" w:rsidRPr="008C7E6E" w:rsidRDefault="008C7E6E" w:rsidP="000144C9">
      <w:pPr>
        <w:pStyle w:val="AllText"/>
      </w:pPr>
      <w:r w:rsidRPr="008C7E6E">
        <w:t xml:space="preserve">                generateResponse(buildSpeechletResponse("Going to channel twenty three.", true), //This is what Alexa will say if channel is changed to 23.</w:t>
      </w:r>
    </w:p>
    <w:p w14:paraId="44526AC8" w14:textId="77777777" w:rsidR="008C7E6E" w:rsidRPr="008C7E6E" w:rsidRDefault="008C7E6E" w:rsidP="000144C9">
      <w:pPr>
        <w:pStyle w:val="AllText"/>
      </w:pPr>
      <w:r w:rsidRPr="008C7E6E">
        <w:t xml:space="preserve">                    {}</w:t>
      </w:r>
    </w:p>
    <w:p w14:paraId="28D75CE4" w14:textId="77777777" w:rsidR="008C7E6E" w:rsidRPr="008C7E6E" w:rsidRDefault="008C7E6E" w:rsidP="000144C9">
      <w:pPr>
        <w:pStyle w:val="AllText"/>
      </w:pPr>
      <w:r w:rsidRPr="008C7E6E">
        <w:t xml:space="preserve">                )</w:t>
      </w:r>
    </w:p>
    <w:p w14:paraId="69134F52" w14:textId="77777777" w:rsidR="008C7E6E" w:rsidRPr="008C7E6E" w:rsidRDefault="008C7E6E" w:rsidP="000144C9">
      <w:pPr>
        <w:pStyle w:val="AllText"/>
      </w:pPr>
      <w:r w:rsidRPr="008C7E6E">
        <w:t xml:space="preserve">            );</w:t>
      </w:r>
    </w:p>
    <w:p w14:paraId="24D6FB58" w14:textId="77777777" w:rsidR="008C7E6E" w:rsidRPr="008C7E6E" w:rsidRDefault="008C7E6E" w:rsidP="000144C9">
      <w:pPr>
        <w:pStyle w:val="AllText"/>
      </w:pPr>
      <w:r w:rsidRPr="008C7E6E">
        <w:t xml:space="preserve">            }).on('error', function (err) {</w:t>
      </w:r>
    </w:p>
    <w:p w14:paraId="667530CA" w14:textId="77777777" w:rsidR="008C7E6E" w:rsidRPr="008C7E6E" w:rsidRDefault="008C7E6E" w:rsidP="000144C9">
      <w:pPr>
        <w:pStyle w:val="AllText"/>
      </w:pPr>
      <w:r w:rsidRPr="008C7E6E">
        <w:t xml:space="preserve">            console.log('Error, with: ' + err.message);</w:t>
      </w:r>
    </w:p>
    <w:p w14:paraId="38DD9CB6" w14:textId="77777777" w:rsidR="008C7E6E" w:rsidRPr="008C7E6E" w:rsidRDefault="008C7E6E" w:rsidP="000144C9">
      <w:pPr>
        <w:pStyle w:val="AllText"/>
      </w:pPr>
      <w:r w:rsidRPr="008C7E6E">
        <w:t xml:space="preserve">            context.done("Failed");</w:t>
      </w:r>
    </w:p>
    <w:p w14:paraId="28D1B81A" w14:textId="77777777" w:rsidR="008C7E6E" w:rsidRPr="008C7E6E" w:rsidRDefault="008C7E6E" w:rsidP="000144C9">
      <w:pPr>
        <w:pStyle w:val="AllText"/>
      </w:pPr>
      <w:r w:rsidRPr="008C7E6E">
        <w:t xml:space="preserve">            });</w:t>
      </w:r>
    </w:p>
    <w:p w14:paraId="368D99A7" w14:textId="58C3243E" w:rsidR="008C7E6E" w:rsidRPr="008C7E6E" w:rsidRDefault="008C7E6E" w:rsidP="000144C9">
      <w:pPr>
        <w:pStyle w:val="AllText"/>
      </w:pPr>
      <w:r w:rsidRPr="008C7E6E">
        <w:t xml:space="preserve">            break;                        </w:t>
      </w:r>
    </w:p>
    <w:p w14:paraId="714C73EE" w14:textId="77777777" w:rsidR="008C7E6E" w:rsidRPr="008C7E6E" w:rsidRDefault="008C7E6E" w:rsidP="000144C9">
      <w:pPr>
        <w:pStyle w:val="AllText"/>
      </w:pPr>
      <w:r w:rsidRPr="008C7E6E">
        <w:t xml:space="preserve">             case "ChannelThirtySix": //Channel 36 intent</w:t>
      </w:r>
    </w:p>
    <w:p w14:paraId="67D51A50" w14:textId="2DA2DF9D" w:rsidR="008C7E6E" w:rsidRPr="008C7E6E" w:rsidRDefault="008C7E6E" w:rsidP="000144C9">
      <w:pPr>
        <w:pStyle w:val="AllText"/>
      </w:pPr>
      <w:r w:rsidRPr="008C7E6E">
        <w:t xml:space="preserve">            var endpoint_19 = "https://api.thingspeak.com/update?api_key=XGCXWVZVO8YFWF8J&amp;field1=36"; /* Value "36" sent to thingspeak */                       </w:t>
      </w:r>
      <w:r w:rsidR="00344EF8">
        <w:t xml:space="preserve"> </w:t>
      </w:r>
    </w:p>
    <w:p w14:paraId="755F62C0" w14:textId="77777777" w:rsidR="008C7E6E" w:rsidRPr="008C7E6E" w:rsidRDefault="008C7E6E" w:rsidP="000144C9">
      <w:pPr>
        <w:pStyle w:val="AllText"/>
      </w:pPr>
      <w:r w:rsidRPr="008C7E6E">
        <w:t xml:space="preserve">            https.get(endpoint_19, function (result) {</w:t>
      </w:r>
    </w:p>
    <w:p w14:paraId="675C4AF8" w14:textId="77777777" w:rsidR="008C7E6E" w:rsidRPr="008C7E6E" w:rsidRDefault="008C7E6E" w:rsidP="000144C9">
      <w:pPr>
        <w:pStyle w:val="AllText"/>
      </w:pPr>
      <w:r w:rsidRPr="008C7E6E">
        <w:t xml:space="preserve">            console.log('Success, with: ' + result.statusCode);</w:t>
      </w:r>
    </w:p>
    <w:p w14:paraId="5AB50999" w14:textId="77777777" w:rsidR="008C7E6E" w:rsidRPr="008C7E6E" w:rsidRDefault="008C7E6E" w:rsidP="000144C9">
      <w:pPr>
        <w:pStyle w:val="AllText"/>
      </w:pPr>
      <w:r w:rsidRPr="008C7E6E">
        <w:t xml:space="preserve">            context.succeed(</w:t>
      </w:r>
    </w:p>
    <w:p w14:paraId="6E3E15EF" w14:textId="77777777" w:rsidR="008C7E6E" w:rsidRPr="008C7E6E" w:rsidRDefault="008C7E6E" w:rsidP="000144C9">
      <w:pPr>
        <w:pStyle w:val="AllText"/>
      </w:pPr>
      <w:r w:rsidRPr="008C7E6E">
        <w:t xml:space="preserve">                generateResponse(buildSpeechletResponse("Going to channel thirty six.", true), //This is what Alexa will say if channel is changed to 36.</w:t>
      </w:r>
    </w:p>
    <w:p w14:paraId="5EDC6C7B" w14:textId="77777777" w:rsidR="008C7E6E" w:rsidRPr="008C7E6E" w:rsidRDefault="008C7E6E" w:rsidP="000144C9">
      <w:pPr>
        <w:pStyle w:val="AllText"/>
      </w:pPr>
      <w:r w:rsidRPr="008C7E6E">
        <w:t xml:space="preserve">                    {}</w:t>
      </w:r>
    </w:p>
    <w:p w14:paraId="493A91DC" w14:textId="77777777" w:rsidR="008C7E6E" w:rsidRPr="008C7E6E" w:rsidRDefault="008C7E6E" w:rsidP="000144C9">
      <w:pPr>
        <w:pStyle w:val="AllText"/>
      </w:pPr>
      <w:r w:rsidRPr="008C7E6E">
        <w:t xml:space="preserve">                )</w:t>
      </w:r>
    </w:p>
    <w:p w14:paraId="66FA8354" w14:textId="77777777" w:rsidR="008C7E6E" w:rsidRPr="008C7E6E" w:rsidRDefault="008C7E6E" w:rsidP="000144C9">
      <w:pPr>
        <w:pStyle w:val="AllText"/>
      </w:pPr>
      <w:r w:rsidRPr="008C7E6E">
        <w:t xml:space="preserve">            );</w:t>
      </w:r>
    </w:p>
    <w:p w14:paraId="338D28A0" w14:textId="77777777" w:rsidR="008C7E6E" w:rsidRPr="008C7E6E" w:rsidRDefault="008C7E6E" w:rsidP="000144C9">
      <w:pPr>
        <w:pStyle w:val="AllText"/>
      </w:pPr>
      <w:r w:rsidRPr="008C7E6E">
        <w:t xml:space="preserve">            }).on('error', function (err) {</w:t>
      </w:r>
    </w:p>
    <w:p w14:paraId="495C464F" w14:textId="77777777" w:rsidR="008C7E6E" w:rsidRPr="008C7E6E" w:rsidRDefault="008C7E6E" w:rsidP="000144C9">
      <w:pPr>
        <w:pStyle w:val="AllText"/>
      </w:pPr>
      <w:r w:rsidRPr="008C7E6E">
        <w:t xml:space="preserve">            console.log('Error, with: ' + err.message);</w:t>
      </w:r>
    </w:p>
    <w:p w14:paraId="740229C6" w14:textId="77777777" w:rsidR="008C7E6E" w:rsidRPr="008C7E6E" w:rsidRDefault="008C7E6E" w:rsidP="000144C9">
      <w:pPr>
        <w:pStyle w:val="AllText"/>
      </w:pPr>
      <w:r w:rsidRPr="008C7E6E">
        <w:t xml:space="preserve">            context.done("Failed");</w:t>
      </w:r>
    </w:p>
    <w:p w14:paraId="12099269" w14:textId="77777777" w:rsidR="008C7E6E" w:rsidRPr="008C7E6E" w:rsidRDefault="008C7E6E" w:rsidP="000144C9">
      <w:pPr>
        <w:pStyle w:val="AllText"/>
      </w:pPr>
      <w:r w:rsidRPr="008C7E6E">
        <w:t xml:space="preserve">            });</w:t>
      </w:r>
    </w:p>
    <w:p w14:paraId="18D6F4B7" w14:textId="28897CB8" w:rsidR="008C7E6E" w:rsidRPr="008C7E6E" w:rsidRDefault="008C7E6E" w:rsidP="000144C9">
      <w:pPr>
        <w:pStyle w:val="AllText"/>
      </w:pPr>
      <w:r w:rsidRPr="008C7E6E">
        <w:t xml:space="preserve">            break;</w:t>
      </w:r>
      <w:r w:rsidR="00344EF8">
        <w:t xml:space="preserve">                        </w:t>
      </w:r>
    </w:p>
    <w:p w14:paraId="0976C6BB" w14:textId="77777777" w:rsidR="00344EF8" w:rsidRDefault="00344EF8" w:rsidP="00344EF8">
      <w:pPr>
        <w:pStyle w:val="AllText"/>
      </w:pPr>
      <w:r>
        <w:t xml:space="preserve">             case "ChannelFortySeven": //Channel 47 intent</w:t>
      </w:r>
    </w:p>
    <w:p w14:paraId="5FB89731" w14:textId="5E47EEAD" w:rsidR="008C7E6E" w:rsidRPr="008C7E6E" w:rsidRDefault="008C7E6E" w:rsidP="000144C9">
      <w:pPr>
        <w:pStyle w:val="AllText"/>
      </w:pPr>
      <w:r w:rsidRPr="008C7E6E">
        <w:t xml:space="preserve">            var endpoint_20 = "https://api.thingspeak.com/update?api_key=XGCXWVZVO8YFWF8J&amp;field1=47"; /* Value "47" sent to thingspeak */  </w:t>
      </w:r>
      <w:r w:rsidR="00344EF8">
        <w:t xml:space="preserve">                      </w:t>
      </w:r>
    </w:p>
    <w:p w14:paraId="478D0EE3" w14:textId="77777777" w:rsidR="008C7E6E" w:rsidRPr="008C7E6E" w:rsidRDefault="008C7E6E" w:rsidP="000144C9">
      <w:pPr>
        <w:pStyle w:val="AllText"/>
      </w:pPr>
      <w:r w:rsidRPr="008C7E6E">
        <w:t xml:space="preserve">            https.get(endpoint_20, function (result) {</w:t>
      </w:r>
    </w:p>
    <w:p w14:paraId="0980FD60" w14:textId="77777777" w:rsidR="008C7E6E" w:rsidRPr="008C7E6E" w:rsidRDefault="008C7E6E" w:rsidP="000144C9">
      <w:pPr>
        <w:pStyle w:val="AllText"/>
      </w:pPr>
      <w:r w:rsidRPr="008C7E6E">
        <w:t xml:space="preserve">            console.log('Success, with: ' + result.statusCode);</w:t>
      </w:r>
    </w:p>
    <w:p w14:paraId="3484F65C" w14:textId="77777777" w:rsidR="008C7E6E" w:rsidRPr="008C7E6E" w:rsidRDefault="008C7E6E" w:rsidP="000144C9">
      <w:pPr>
        <w:pStyle w:val="AllText"/>
      </w:pPr>
      <w:r w:rsidRPr="008C7E6E">
        <w:t xml:space="preserve">            context.succeed(</w:t>
      </w:r>
    </w:p>
    <w:p w14:paraId="6BEC00E2" w14:textId="77777777" w:rsidR="008C7E6E" w:rsidRPr="008C7E6E" w:rsidRDefault="008C7E6E" w:rsidP="000144C9">
      <w:pPr>
        <w:pStyle w:val="AllText"/>
      </w:pPr>
      <w:r w:rsidRPr="008C7E6E">
        <w:lastRenderedPageBreak/>
        <w:t xml:space="preserve">                generateResponse(buildSpeechletResponse("Going to channel forty seven.", true), //This is what Alexa will say if channel is changed to 47.</w:t>
      </w:r>
    </w:p>
    <w:p w14:paraId="57EAD9A8" w14:textId="77777777" w:rsidR="008C7E6E" w:rsidRPr="008C7E6E" w:rsidRDefault="008C7E6E" w:rsidP="000144C9">
      <w:pPr>
        <w:pStyle w:val="AllText"/>
      </w:pPr>
      <w:r w:rsidRPr="008C7E6E">
        <w:t xml:space="preserve">                    {}</w:t>
      </w:r>
    </w:p>
    <w:p w14:paraId="67ACF019" w14:textId="77777777" w:rsidR="008C7E6E" w:rsidRPr="008C7E6E" w:rsidRDefault="008C7E6E" w:rsidP="000144C9">
      <w:pPr>
        <w:pStyle w:val="AllText"/>
      </w:pPr>
      <w:r w:rsidRPr="008C7E6E">
        <w:t xml:space="preserve">                )</w:t>
      </w:r>
    </w:p>
    <w:p w14:paraId="7083E8C3" w14:textId="77777777" w:rsidR="008C7E6E" w:rsidRPr="008C7E6E" w:rsidRDefault="008C7E6E" w:rsidP="000144C9">
      <w:pPr>
        <w:pStyle w:val="AllText"/>
      </w:pPr>
      <w:r w:rsidRPr="008C7E6E">
        <w:t xml:space="preserve">            );</w:t>
      </w:r>
    </w:p>
    <w:p w14:paraId="0F858072" w14:textId="77777777" w:rsidR="008C7E6E" w:rsidRPr="008C7E6E" w:rsidRDefault="008C7E6E" w:rsidP="000144C9">
      <w:pPr>
        <w:pStyle w:val="AllText"/>
      </w:pPr>
      <w:r w:rsidRPr="008C7E6E">
        <w:t xml:space="preserve">            }).on('error', function (err) {</w:t>
      </w:r>
    </w:p>
    <w:p w14:paraId="0F9D55C8" w14:textId="77777777" w:rsidR="008C7E6E" w:rsidRPr="008C7E6E" w:rsidRDefault="008C7E6E" w:rsidP="000144C9">
      <w:pPr>
        <w:pStyle w:val="AllText"/>
      </w:pPr>
      <w:r w:rsidRPr="008C7E6E">
        <w:t xml:space="preserve">            console.log('Error, with: ' + err.message);</w:t>
      </w:r>
    </w:p>
    <w:p w14:paraId="21F08E42" w14:textId="77777777" w:rsidR="008C7E6E" w:rsidRPr="008C7E6E" w:rsidRDefault="008C7E6E" w:rsidP="000144C9">
      <w:pPr>
        <w:pStyle w:val="AllText"/>
      </w:pPr>
      <w:r w:rsidRPr="008C7E6E">
        <w:t xml:space="preserve">            context.done("Failed");</w:t>
      </w:r>
    </w:p>
    <w:p w14:paraId="248E4116" w14:textId="77777777" w:rsidR="008C7E6E" w:rsidRPr="008C7E6E" w:rsidRDefault="008C7E6E" w:rsidP="000144C9">
      <w:pPr>
        <w:pStyle w:val="AllText"/>
      </w:pPr>
      <w:r w:rsidRPr="008C7E6E">
        <w:t xml:space="preserve">            });</w:t>
      </w:r>
    </w:p>
    <w:p w14:paraId="672CD3FD" w14:textId="012DCA10" w:rsidR="008C7E6E" w:rsidRPr="008C7E6E" w:rsidRDefault="008C7E6E" w:rsidP="000144C9">
      <w:pPr>
        <w:pStyle w:val="AllText"/>
      </w:pPr>
      <w:r w:rsidRPr="008C7E6E">
        <w:t xml:space="preserve">            break;</w:t>
      </w:r>
      <w:r w:rsidR="00344EF8">
        <w:t xml:space="preserve">                    </w:t>
      </w:r>
    </w:p>
    <w:p w14:paraId="3DCD8F75" w14:textId="77777777" w:rsidR="008C7E6E" w:rsidRPr="008C7E6E" w:rsidRDefault="008C7E6E" w:rsidP="000144C9">
      <w:pPr>
        <w:pStyle w:val="AllText"/>
      </w:pPr>
      <w:r w:rsidRPr="008C7E6E">
        <w:t xml:space="preserve">             case "ChannelSixtyThree": //Channel 63 intent</w:t>
      </w:r>
    </w:p>
    <w:p w14:paraId="6E29EADC" w14:textId="021573BB" w:rsidR="008C7E6E" w:rsidRPr="008C7E6E" w:rsidRDefault="008C7E6E" w:rsidP="000144C9">
      <w:pPr>
        <w:pStyle w:val="AllText"/>
      </w:pPr>
      <w:r w:rsidRPr="008C7E6E">
        <w:t xml:space="preserve">            var endpoint_21 = "https://api.thingspeak.com/update?api_key=XGCXWVZVO8YFWF8J&amp;field1</w:t>
      </w:r>
      <w:r w:rsidR="00344EF8">
        <w:t xml:space="preserve">=63"; /* Value "63" sent to thingspeak */                </w:t>
      </w:r>
      <w:r w:rsidRPr="008C7E6E">
        <w:t xml:space="preserve">        </w:t>
      </w:r>
    </w:p>
    <w:p w14:paraId="5923E2F8" w14:textId="77777777" w:rsidR="008C7E6E" w:rsidRPr="008C7E6E" w:rsidRDefault="008C7E6E" w:rsidP="000144C9">
      <w:pPr>
        <w:pStyle w:val="AllText"/>
      </w:pPr>
      <w:r w:rsidRPr="008C7E6E">
        <w:t xml:space="preserve">            https.get(endpoint_21, function (result) {</w:t>
      </w:r>
    </w:p>
    <w:p w14:paraId="50C73768" w14:textId="77777777" w:rsidR="008C7E6E" w:rsidRPr="008C7E6E" w:rsidRDefault="008C7E6E" w:rsidP="000144C9">
      <w:pPr>
        <w:pStyle w:val="AllText"/>
      </w:pPr>
      <w:r w:rsidRPr="008C7E6E">
        <w:t xml:space="preserve">            console.log('Success, with: ' + result.statusCode);</w:t>
      </w:r>
    </w:p>
    <w:p w14:paraId="05A57F87" w14:textId="77777777" w:rsidR="008C7E6E" w:rsidRPr="008C7E6E" w:rsidRDefault="008C7E6E" w:rsidP="000144C9">
      <w:pPr>
        <w:pStyle w:val="AllText"/>
      </w:pPr>
      <w:r w:rsidRPr="008C7E6E">
        <w:t xml:space="preserve">            context.succeed(</w:t>
      </w:r>
    </w:p>
    <w:p w14:paraId="391A235A" w14:textId="77777777" w:rsidR="008C7E6E" w:rsidRPr="008C7E6E" w:rsidRDefault="008C7E6E" w:rsidP="000144C9">
      <w:pPr>
        <w:pStyle w:val="AllText"/>
      </w:pPr>
      <w:r w:rsidRPr="008C7E6E">
        <w:t xml:space="preserve">                generateResponse(buildSpeechletResponse("Going to channel sixty three.", true), //This is what Alexa will say if channel is changed to 63.</w:t>
      </w:r>
    </w:p>
    <w:p w14:paraId="3ACB0E36" w14:textId="77777777" w:rsidR="008C7E6E" w:rsidRPr="008C7E6E" w:rsidRDefault="008C7E6E" w:rsidP="000144C9">
      <w:pPr>
        <w:pStyle w:val="AllText"/>
      </w:pPr>
      <w:r w:rsidRPr="008C7E6E">
        <w:t xml:space="preserve">                    {}</w:t>
      </w:r>
    </w:p>
    <w:p w14:paraId="1AECF148" w14:textId="77777777" w:rsidR="008C7E6E" w:rsidRPr="008C7E6E" w:rsidRDefault="008C7E6E" w:rsidP="000144C9">
      <w:pPr>
        <w:pStyle w:val="AllText"/>
      </w:pPr>
      <w:r w:rsidRPr="008C7E6E">
        <w:t xml:space="preserve">                )</w:t>
      </w:r>
    </w:p>
    <w:p w14:paraId="0EF10B76" w14:textId="77777777" w:rsidR="008C7E6E" w:rsidRPr="008C7E6E" w:rsidRDefault="008C7E6E" w:rsidP="000144C9">
      <w:pPr>
        <w:pStyle w:val="AllText"/>
      </w:pPr>
      <w:r w:rsidRPr="008C7E6E">
        <w:t xml:space="preserve">            );</w:t>
      </w:r>
    </w:p>
    <w:p w14:paraId="5051591A" w14:textId="77777777" w:rsidR="008C7E6E" w:rsidRPr="008C7E6E" w:rsidRDefault="008C7E6E" w:rsidP="000144C9">
      <w:pPr>
        <w:pStyle w:val="AllText"/>
      </w:pPr>
      <w:r w:rsidRPr="008C7E6E">
        <w:t xml:space="preserve">            }).on('error', function (err) {</w:t>
      </w:r>
    </w:p>
    <w:p w14:paraId="5BD40CDD" w14:textId="77777777" w:rsidR="008C7E6E" w:rsidRPr="008C7E6E" w:rsidRDefault="008C7E6E" w:rsidP="000144C9">
      <w:pPr>
        <w:pStyle w:val="AllText"/>
      </w:pPr>
      <w:r w:rsidRPr="008C7E6E">
        <w:t xml:space="preserve">            console.log('Error, with: ' + err.message);</w:t>
      </w:r>
    </w:p>
    <w:p w14:paraId="70FE72FE" w14:textId="77777777" w:rsidR="008C7E6E" w:rsidRPr="008C7E6E" w:rsidRDefault="008C7E6E" w:rsidP="000144C9">
      <w:pPr>
        <w:pStyle w:val="AllText"/>
      </w:pPr>
      <w:r w:rsidRPr="008C7E6E">
        <w:t xml:space="preserve">            context.done("Failed");</w:t>
      </w:r>
    </w:p>
    <w:p w14:paraId="6C8E6C03" w14:textId="77777777" w:rsidR="008C7E6E" w:rsidRPr="008C7E6E" w:rsidRDefault="008C7E6E" w:rsidP="000144C9">
      <w:pPr>
        <w:pStyle w:val="AllText"/>
      </w:pPr>
      <w:r w:rsidRPr="008C7E6E">
        <w:t xml:space="preserve">            });</w:t>
      </w:r>
    </w:p>
    <w:p w14:paraId="4F3A2C80" w14:textId="0F882C1D" w:rsidR="008C7E6E" w:rsidRPr="008C7E6E" w:rsidRDefault="008C7E6E" w:rsidP="000144C9">
      <w:pPr>
        <w:pStyle w:val="AllText"/>
      </w:pPr>
      <w:r w:rsidRPr="008C7E6E">
        <w:t xml:space="preserve">            break;</w:t>
      </w:r>
    </w:p>
    <w:p w14:paraId="05CA0E62" w14:textId="77777777" w:rsidR="00344EF8" w:rsidRDefault="00344EF8" w:rsidP="00344EF8">
      <w:pPr>
        <w:pStyle w:val="AllText"/>
      </w:pPr>
      <w:r>
        <w:t xml:space="preserve">            case "ChannelFour": //Channel 4 intent</w:t>
      </w:r>
    </w:p>
    <w:p w14:paraId="2F6A9D88" w14:textId="3C6BF936" w:rsidR="00344EF8" w:rsidRDefault="00344EF8" w:rsidP="00F871E8">
      <w:pPr>
        <w:pStyle w:val="AllText"/>
      </w:pPr>
      <w:r>
        <w:t xml:space="preserve">            var endpoint_22 = "https://api.thingspeak.com/update?api_key=XGCXWVZVO8YFWF8J&amp;field1=4"; /* Value "4" sent to thingspeak */                        </w:t>
      </w:r>
    </w:p>
    <w:p w14:paraId="282A4479" w14:textId="77777777" w:rsidR="00344EF8" w:rsidRDefault="00344EF8" w:rsidP="00344EF8">
      <w:pPr>
        <w:pStyle w:val="AllText"/>
      </w:pPr>
      <w:r>
        <w:t xml:space="preserve">            https.get(endpoint_22, function (result) {</w:t>
      </w:r>
    </w:p>
    <w:p w14:paraId="7891962B" w14:textId="77777777" w:rsidR="00344EF8" w:rsidRDefault="00344EF8" w:rsidP="00344EF8">
      <w:pPr>
        <w:pStyle w:val="AllText"/>
      </w:pPr>
      <w:r>
        <w:t xml:space="preserve">            console.log('Success, with: ' + result.statusCode);</w:t>
      </w:r>
    </w:p>
    <w:p w14:paraId="043AE304" w14:textId="77777777" w:rsidR="00344EF8" w:rsidRDefault="00344EF8" w:rsidP="00344EF8">
      <w:pPr>
        <w:pStyle w:val="AllText"/>
      </w:pPr>
      <w:r>
        <w:t xml:space="preserve">            context.succeed(</w:t>
      </w:r>
    </w:p>
    <w:p w14:paraId="6223B970" w14:textId="77777777" w:rsidR="00344EF8" w:rsidRDefault="00344EF8" w:rsidP="00344EF8">
      <w:pPr>
        <w:pStyle w:val="AllText"/>
      </w:pPr>
      <w:r>
        <w:t xml:space="preserve">                generateResponse(buildSpeechletResponse("Going to channel four.", true), //This is what Alexa will say if channel is changed to 4.</w:t>
      </w:r>
    </w:p>
    <w:p w14:paraId="0F8DE53E" w14:textId="77777777" w:rsidR="00344EF8" w:rsidRDefault="00344EF8" w:rsidP="00344EF8">
      <w:pPr>
        <w:pStyle w:val="AllText"/>
      </w:pPr>
      <w:r>
        <w:t xml:space="preserve">                    {}</w:t>
      </w:r>
    </w:p>
    <w:p w14:paraId="51A0300C" w14:textId="77777777" w:rsidR="00344EF8" w:rsidRDefault="00344EF8" w:rsidP="00344EF8">
      <w:pPr>
        <w:pStyle w:val="AllText"/>
      </w:pPr>
      <w:r>
        <w:t xml:space="preserve">                )</w:t>
      </w:r>
    </w:p>
    <w:p w14:paraId="096022DD" w14:textId="77777777" w:rsidR="00344EF8" w:rsidRDefault="00344EF8" w:rsidP="00344EF8">
      <w:pPr>
        <w:pStyle w:val="AllText"/>
      </w:pPr>
      <w:r>
        <w:t xml:space="preserve">            );</w:t>
      </w:r>
    </w:p>
    <w:p w14:paraId="48263E58" w14:textId="77777777" w:rsidR="00344EF8" w:rsidRDefault="00344EF8" w:rsidP="00344EF8">
      <w:pPr>
        <w:pStyle w:val="AllText"/>
      </w:pPr>
      <w:r>
        <w:lastRenderedPageBreak/>
        <w:t xml:space="preserve">            }).on('error', function (err) {</w:t>
      </w:r>
    </w:p>
    <w:p w14:paraId="7E32896F" w14:textId="77777777" w:rsidR="00344EF8" w:rsidRDefault="00344EF8" w:rsidP="00344EF8">
      <w:pPr>
        <w:pStyle w:val="AllText"/>
      </w:pPr>
      <w:r>
        <w:t xml:space="preserve">            console.log('Error, with: ' + err.message);</w:t>
      </w:r>
    </w:p>
    <w:p w14:paraId="73CF74DC" w14:textId="77777777" w:rsidR="00344EF8" w:rsidRDefault="00344EF8" w:rsidP="00344EF8">
      <w:pPr>
        <w:pStyle w:val="AllText"/>
      </w:pPr>
      <w:r>
        <w:t xml:space="preserve">            context.done("Failed");</w:t>
      </w:r>
    </w:p>
    <w:p w14:paraId="78C320C4" w14:textId="77777777" w:rsidR="00344EF8" w:rsidRDefault="00344EF8" w:rsidP="00344EF8">
      <w:pPr>
        <w:pStyle w:val="AllText"/>
      </w:pPr>
      <w:r>
        <w:t xml:space="preserve">            });</w:t>
      </w:r>
    </w:p>
    <w:p w14:paraId="091A7EA3" w14:textId="441C71B7" w:rsidR="00344EF8" w:rsidRDefault="00344EF8" w:rsidP="00F871E8">
      <w:pPr>
        <w:pStyle w:val="AllText"/>
        <w:ind w:firstLine="0"/>
      </w:pPr>
      <w:r>
        <w:t xml:space="preserve">            break;</w:t>
      </w:r>
    </w:p>
    <w:p w14:paraId="5878E7AA" w14:textId="77777777" w:rsidR="00344EF8" w:rsidRDefault="00344EF8" w:rsidP="00344EF8">
      <w:pPr>
        <w:pStyle w:val="AllText"/>
      </w:pPr>
      <w:r>
        <w:t xml:space="preserve">            case "ChannelFiftySix": //Channel 56 intent</w:t>
      </w:r>
    </w:p>
    <w:p w14:paraId="3BB4BB6D" w14:textId="2CCC5B2F" w:rsidR="00344EF8" w:rsidRDefault="00344EF8" w:rsidP="00C725C8">
      <w:pPr>
        <w:pStyle w:val="AllText"/>
      </w:pPr>
      <w:r>
        <w:t xml:space="preserve">            var endpoint_23 = "https://api.thingspeak.com/update?api_key=XGCXWVZVO8YFWF8J&amp;field1=56"; /* Value "56" sent to thingspeak */                        </w:t>
      </w:r>
    </w:p>
    <w:p w14:paraId="1F8717B2" w14:textId="77777777" w:rsidR="00344EF8" w:rsidRDefault="00344EF8" w:rsidP="00344EF8">
      <w:pPr>
        <w:pStyle w:val="AllText"/>
      </w:pPr>
      <w:r>
        <w:t xml:space="preserve">            https.get(endpoint_23, function (result) {</w:t>
      </w:r>
    </w:p>
    <w:p w14:paraId="1CA4CC00" w14:textId="77777777" w:rsidR="00344EF8" w:rsidRDefault="00344EF8" w:rsidP="00344EF8">
      <w:pPr>
        <w:pStyle w:val="AllText"/>
      </w:pPr>
      <w:r>
        <w:t xml:space="preserve">            console.log('Success, with: ' + result.statusCode);</w:t>
      </w:r>
    </w:p>
    <w:p w14:paraId="7932E8A6" w14:textId="77777777" w:rsidR="00344EF8" w:rsidRDefault="00344EF8" w:rsidP="00344EF8">
      <w:pPr>
        <w:pStyle w:val="AllText"/>
      </w:pPr>
      <w:r>
        <w:t xml:space="preserve">            context.succeed(</w:t>
      </w:r>
    </w:p>
    <w:p w14:paraId="3114218A" w14:textId="77777777" w:rsidR="00344EF8" w:rsidRDefault="00344EF8" w:rsidP="00344EF8">
      <w:pPr>
        <w:pStyle w:val="AllText"/>
      </w:pPr>
      <w:r>
        <w:t xml:space="preserve">                generateResponse(buildSpeechletResponse("Going to channel fifty six.", true), //This is what Alexa will say if channel is changed to 4.</w:t>
      </w:r>
    </w:p>
    <w:p w14:paraId="6C578113" w14:textId="77777777" w:rsidR="00344EF8" w:rsidRDefault="00344EF8" w:rsidP="00344EF8">
      <w:pPr>
        <w:pStyle w:val="AllText"/>
      </w:pPr>
      <w:r>
        <w:t xml:space="preserve">                    {}</w:t>
      </w:r>
    </w:p>
    <w:p w14:paraId="73FF9CDA" w14:textId="77777777" w:rsidR="00344EF8" w:rsidRDefault="00344EF8" w:rsidP="00344EF8">
      <w:pPr>
        <w:pStyle w:val="AllText"/>
      </w:pPr>
      <w:r>
        <w:t xml:space="preserve">                )</w:t>
      </w:r>
    </w:p>
    <w:p w14:paraId="30314737" w14:textId="77777777" w:rsidR="00344EF8" w:rsidRDefault="00344EF8" w:rsidP="00344EF8">
      <w:pPr>
        <w:pStyle w:val="AllText"/>
      </w:pPr>
      <w:r>
        <w:t xml:space="preserve">            );</w:t>
      </w:r>
    </w:p>
    <w:p w14:paraId="6D85D1BC" w14:textId="77777777" w:rsidR="00344EF8" w:rsidRDefault="00344EF8" w:rsidP="00344EF8">
      <w:pPr>
        <w:pStyle w:val="AllText"/>
      </w:pPr>
      <w:r>
        <w:t xml:space="preserve">            }).on('error', function (err) {</w:t>
      </w:r>
    </w:p>
    <w:p w14:paraId="41CC0173" w14:textId="77777777" w:rsidR="00344EF8" w:rsidRDefault="00344EF8" w:rsidP="00344EF8">
      <w:pPr>
        <w:pStyle w:val="AllText"/>
      </w:pPr>
      <w:r>
        <w:t xml:space="preserve">            console.log('Error, with: ' + err.message);</w:t>
      </w:r>
    </w:p>
    <w:p w14:paraId="4A605ED6" w14:textId="77777777" w:rsidR="00344EF8" w:rsidRDefault="00344EF8" w:rsidP="00344EF8">
      <w:pPr>
        <w:pStyle w:val="AllText"/>
      </w:pPr>
      <w:r>
        <w:t xml:space="preserve">            context.done("Failed");</w:t>
      </w:r>
    </w:p>
    <w:p w14:paraId="6E230B36" w14:textId="77777777" w:rsidR="00344EF8" w:rsidRDefault="00344EF8" w:rsidP="00344EF8">
      <w:pPr>
        <w:pStyle w:val="AllText"/>
      </w:pPr>
      <w:r>
        <w:t xml:space="preserve">            });</w:t>
      </w:r>
    </w:p>
    <w:p w14:paraId="1D22333C" w14:textId="08AA0BA8" w:rsidR="00344EF8" w:rsidRDefault="00344EF8" w:rsidP="00C725C8">
      <w:pPr>
        <w:pStyle w:val="AllText"/>
      </w:pPr>
      <w:r>
        <w:t xml:space="preserve">            break;</w:t>
      </w:r>
    </w:p>
    <w:p w14:paraId="570783DE" w14:textId="77777777" w:rsidR="00344EF8" w:rsidRDefault="00344EF8" w:rsidP="00C725C8">
      <w:pPr>
        <w:pStyle w:val="AllText"/>
        <w:ind w:firstLine="0"/>
      </w:pPr>
      <w:r>
        <w:t xml:space="preserve">            case "ChannelFiftySixDashTwo": //Channel 56.2 intent</w:t>
      </w:r>
    </w:p>
    <w:p w14:paraId="72AEDA09" w14:textId="2F0FFBD3" w:rsidR="00344EF8" w:rsidRDefault="00344EF8" w:rsidP="00C725C8">
      <w:pPr>
        <w:pStyle w:val="AllText"/>
      </w:pPr>
      <w:r>
        <w:t xml:space="preserve">            var endpoint_24 = "https://api.thingspeak.com/update?api_key=XGCXWVZVO8YFWF8J&amp;field1=56.2"; /* Value "56.2" sent to thingspeak */                        </w:t>
      </w:r>
    </w:p>
    <w:p w14:paraId="38EF7212" w14:textId="77777777" w:rsidR="00344EF8" w:rsidRDefault="00344EF8" w:rsidP="00344EF8">
      <w:pPr>
        <w:pStyle w:val="AllText"/>
      </w:pPr>
      <w:r>
        <w:t xml:space="preserve">            https.get(endpoint_24, function (result) {</w:t>
      </w:r>
    </w:p>
    <w:p w14:paraId="54F7FE78" w14:textId="77777777" w:rsidR="00344EF8" w:rsidRDefault="00344EF8" w:rsidP="00344EF8">
      <w:pPr>
        <w:pStyle w:val="AllText"/>
      </w:pPr>
      <w:r>
        <w:t xml:space="preserve">            console.log('Success, with: ' + result.statusCode);</w:t>
      </w:r>
    </w:p>
    <w:p w14:paraId="48EA2AF1" w14:textId="77777777" w:rsidR="00344EF8" w:rsidRDefault="00344EF8" w:rsidP="00344EF8">
      <w:pPr>
        <w:pStyle w:val="AllText"/>
      </w:pPr>
      <w:r>
        <w:t xml:space="preserve">            context.succeed(</w:t>
      </w:r>
    </w:p>
    <w:p w14:paraId="5A7E4839" w14:textId="77777777" w:rsidR="00344EF8" w:rsidRDefault="00344EF8" w:rsidP="00344EF8">
      <w:pPr>
        <w:pStyle w:val="AllText"/>
      </w:pPr>
      <w:r>
        <w:t xml:space="preserve">                generateResponse(buildSpeechletResponse("Going to channel fifty six dash two.", true), //This is what Alexa will say if channel is changed to 4.</w:t>
      </w:r>
    </w:p>
    <w:p w14:paraId="39A5A965" w14:textId="77777777" w:rsidR="00344EF8" w:rsidRDefault="00344EF8" w:rsidP="00344EF8">
      <w:pPr>
        <w:pStyle w:val="AllText"/>
      </w:pPr>
      <w:r>
        <w:t xml:space="preserve">                    {}</w:t>
      </w:r>
    </w:p>
    <w:p w14:paraId="236056BE" w14:textId="77777777" w:rsidR="00344EF8" w:rsidRDefault="00344EF8" w:rsidP="00344EF8">
      <w:pPr>
        <w:pStyle w:val="AllText"/>
      </w:pPr>
      <w:r>
        <w:t xml:space="preserve">                )</w:t>
      </w:r>
    </w:p>
    <w:p w14:paraId="41EC82B4" w14:textId="77777777" w:rsidR="00344EF8" w:rsidRDefault="00344EF8" w:rsidP="00344EF8">
      <w:pPr>
        <w:pStyle w:val="AllText"/>
      </w:pPr>
      <w:r>
        <w:t xml:space="preserve">            );</w:t>
      </w:r>
    </w:p>
    <w:p w14:paraId="295EF867" w14:textId="77777777" w:rsidR="00344EF8" w:rsidRDefault="00344EF8" w:rsidP="00344EF8">
      <w:pPr>
        <w:pStyle w:val="AllText"/>
      </w:pPr>
      <w:r>
        <w:t xml:space="preserve">            }).on('error', function (err) {</w:t>
      </w:r>
    </w:p>
    <w:p w14:paraId="3B6C460F" w14:textId="77777777" w:rsidR="00344EF8" w:rsidRDefault="00344EF8" w:rsidP="00344EF8">
      <w:pPr>
        <w:pStyle w:val="AllText"/>
      </w:pPr>
      <w:r>
        <w:t xml:space="preserve">            console.log('Error, with: ' + err.message);</w:t>
      </w:r>
    </w:p>
    <w:p w14:paraId="43C88198" w14:textId="77777777" w:rsidR="00344EF8" w:rsidRDefault="00344EF8" w:rsidP="00344EF8">
      <w:pPr>
        <w:pStyle w:val="AllText"/>
      </w:pPr>
      <w:r>
        <w:t xml:space="preserve">            context.done("Failed");</w:t>
      </w:r>
    </w:p>
    <w:p w14:paraId="7E207D61" w14:textId="77777777" w:rsidR="00344EF8" w:rsidRDefault="00344EF8" w:rsidP="00344EF8">
      <w:pPr>
        <w:pStyle w:val="AllText"/>
      </w:pPr>
      <w:r>
        <w:t xml:space="preserve">            });</w:t>
      </w:r>
    </w:p>
    <w:p w14:paraId="2BFC77F1" w14:textId="09146E06" w:rsidR="00344EF8" w:rsidRDefault="00344EF8" w:rsidP="00C725C8">
      <w:pPr>
        <w:pStyle w:val="AllText"/>
      </w:pPr>
      <w:r>
        <w:t xml:space="preserve">            break;        </w:t>
      </w:r>
    </w:p>
    <w:p w14:paraId="0F921984" w14:textId="77777777" w:rsidR="00344EF8" w:rsidRDefault="00344EF8" w:rsidP="00344EF8">
      <w:pPr>
        <w:pStyle w:val="AllText"/>
      </w:pPr>
      <w:r>
        <w:lastRenderedPageBreak/>
        <w:t xml:space="preserve">            case "ChannelThirtyFive": //Channel 35 intent</w:t>
      </w:r>
    </w:p>
    <w:p w14:paraId="081C9DB1" w14:textId="04D53AB0" w:rsidR="00344EF8" w:rsidRDefault="00344EF8" w:rsidP="00C725C8">
      <w:pPr>
        <w:pStyle w:val="AllText"/>
      </w:pPr>
      <w:r>
        <w:t xml:space="preserve">            var endpoint_25 = "https://api.thingspeak.com/update?api_key=XGCXWVZVO8YFWF8J&amp;field1=35"; /* Value "35" sent to thingspeak */                        </w:t>
      </w:r>
    </w:p>
    <w:p w14:paraId="4CDA544F" w14:textId="77777777" w:rsidR="00344EF8" w:rsidRDefault="00344EF8" w:rsidP="00344EF8">
      <w:pPr>
        <w:pStyle w:val="AllText"/>
      </w:pPr>
      <w:r>
        <w:t xml:space="preserve">            https.get(endpoint_25, function (result) {</w:t>
      </w:r>
    </w:p>
    <w:p w14:paraId="6EE13FB3" w14:textId="77777777" w:rsidR="00344EF8" w:rsidRDefault="00344EF8" w:rsidP="00344EF8">
      <w:pPr>
        <w:pStyle w:val="AllText"/>
      </w:pPr>
      <w:r>
        <w:t xml:space="preserve">            console.log('Success, with: ' + result.statusCode);</w:t>
      </w:r>
    </w:p>
    <w:p w14:paraId="5255B089" w14:textId="77777777" w:rsidR="00344EF8" w:rsidRDefault="00344EF8" w:rsidP="00344EF8">
      <w:pPr>
        <w:pStyle w:val="AllText"/>
      </w:pPr>
      <w:r>
        <w:t xml:space="preserve">            context.succeed(</w:t>
      </w:r>
    </w:p>
    <w:p w14:paraId="3C625102" w14:textId="77777777" w:rsidR="00344EF8" w:rsidRDefault="00344EF8" w:rsidP="00344EF8">
      <w:pPr>
        <w:pStyle w:val="AllText"/>
      </w:pPr>
      <w:r>
        <w:t xml:space="preserve">                generateResponse(buildSpeechletResponse("Going to channel thirty five.", true), //This is what Alexa will say if channel is changed to 4.</w:t>
      </w:r>
    </w:p>
    <w:p w14:paraId="22CAA061" w14:textId="77777777" w:rsidR="00344EF8" w:rsidRDefault="00344EF8" w:rsidP="00344EF8">
      <w:pPr>
        <w:pStyle w:val="AllText"/>
      </w:pPr>
      <w:r>
        <w:t xml:space="preserve">                    {}</w:t>
      </w:r>
    </w:p>
    <w:p w14:paraId="52777D3B" w14:textId="77777777" w:rsidR="00344EF8" w:rsidRDefault="00344EF8" w:rsidP="00344EF8">
      <w:pPr>
        <w:pStyle w:val="AllText"/>
      </w:pPr>
      <w:r>
        <w:t xml:space="preserve">                )</w:t>
      </w:r>
    </w:p>
    <w:p w14:paraId="4D0C3206" w14:textId="77777777" w:rsidR="00344EF8" w:rsidRDefault="00344EF8" w:rsidP="00344EF8">
      <w:pPr>
        <w:pStyle w:val="AllText"/>
      </w:pPr>
      <w:r>
        <w:t xml:space="preserve">            );</w:t>
      </w:r>
    </w:p>
    <w:p w14:paraId="67E7F81A" w14:textId="77777777" w:rsidR="00344EF8" w:rsidRDefault="00344EF8" w:rsidP="00344EF8">
      <w:pPr>
        <w:pStyle w:val="AllText"/>
      </w:pPr>
      <w:r>
        <w:t xml:space="preserve">            }).on('error', function (err) {</w:t>
      </w:r>
    </w:p>
    <w:p w14:paraId="4925FB2D" w14:textId="77777777" w:rsidR="00344EF8" w:rsidRDefault="00344EF8" w:rsidP="00344EF8">
      <w:pPr>
        <w:pStyle w:val="AllText"/>
      </w:pPr>
      <w:r>
        <w:t xml:space="preserve">            console.log('Error, with: ' + err.message);</w:t>
      </w:r>
    </w:p>
    <w:p w14:paraId="5121BF3E" w14:textId="77777777" w:rsidR="00344EF8" w:rsidRDefault="00344EF8" w:rsidP="00344EF8">
      <w:pPr>
        <w:pStyle w:val="AllText"/>
      </w:pPr>
      <w:r>
        <w:t xml:space="preserve">            context.done("Failed");</w:t>
      </w:r>
    </w:p>
    <w:p w14:paraId="16B29BD2" w14:textId="77777777" w:rsidR="00344EF8" w:rsidRDefault="00344EF8" w:rsidP="00344EF8">
      <w:pPr>
        <w:pStyle w:val="AllText"/>
      </w:pPr>
      <w:r>
        <w:t xml:space="preserve">            });</w:t>
      </w:r>
    </w:p>
    <w:p w14:paraId="33730FC6" w14:textId="0123A4EF" w:rsidR="00344EF8" w:rsidRDefault="00344EF8" w:rsidP="00C725C8">
      <w:pPr>
        <w:pStyle w:val="AllText"/>
      </w:pPr>
      <w:r>
        <w:t xml:space="preserve">            break;            </w:t>
      </w:r>
    </w:p>
    <w:p w14:paraId="6030E85C" w14:textId="77777777" w:rsidR="00344EF8" w:rsidRDefault="00344EF8" w:rsidP="00344EF8">
      <w:pPr>
        <w:pStyle w:val="AllText"/>
      </w:pPr>
      <w:r>
        <w:t xml:space="preserve">            case "ChannelThirtyFiveDashTwo": //Channel 35.2 intent</w:t>
      </w:r>
    </w:p>
    <w:p w14:paraId="4F4EEB8F" w14:textId="77777777" w:rsidR="00344EF8" w:rsidRDefault="00344EF8" w:rsidP="00344EF8">
      <w:pPr>
        <w:pStyle w:val="AllText"/>
      </w:pPr>
      <w:r>
        <w:t xml:space="preserve">            var endpoint_26 = "https://api.thingspeak.com/update?api_key=XGCXWVZVO8YFWF8J&amp;field1=35.2"; /* Value "35.2" sent to thingspeak */</w:t>
      </w:r>
    </w:p>
    <w:p w14:paraId="21AFBA7F" w14:textId="77777777" w:rsidR="00344EF8" w:rsidRDefault="00344EF8" w:rsidP="00344EF8">
      <w:pPr>
        <w:pStyle w:val="AllText"/>
      </w:pPr>
      <w:r>
        <w:t xml:space="preserve">                        </w:t>
      </w:r>
    </w:p>
    <w:p w14:paraId="6D92630A" w14:textId="77777777" w:rsidR="00344EF8" w:rsidRDefault="00344EF8" w:rsidP="00344EF8">
      <w:pPr>
        <w:pStyle w:val="AllText"/>
      </w:pPr>
      <w:r>
        <w:t xml:space="preserve">            https.get(endpoint_26, function (result) {</w:t>
      </w:r>
    </w:p>
    <w:p w14:paraId="23EE6CB9" w14:textId="77777777" w:rsidR="00344EF8" w:rsidRDefault="00344EF8" w:rsidP="00344EF8">
      <w:pPr>
        <w:pStyle w:val="AllText"/>
      </w:pPr>
      <w:r>
        <w:t xml:space="preserve">            console.log('Success, with: ' + result.statusCode);</w:t>
      </w:r>
    </w:p>
    <w:p w14:paraId="0CCDB2E0" w14:textId="77777777" w:rsidR="00344EF8" w:rsidRDefault="00344EF8" w:rsidP="00344EF8">
      <w:pPr>
        <w:pStyle w:val="AllText"/>
      </w:pPr>
      <w:r>
        <w:t xml:space="preserve">            context.succeed(</w:t>
      </w:r>
    </w:p>
    <w:p w14:paraId="4A5401A8" w14:textId="77777777" w:rsidR="00344EF8" w:rsidRDefault="00344EF8" w:rsidP="00344EF8">
      <w:pPr>
        <w:pStyle w:val="AllText"/>
      </w:pPr>
      <w:r>
        <w:t xml:space="preserve">                generateResponse(buildSpeechletResponse("Going to channel thirty five dash two.", true), //This is what Alexa will say if channel is changed to 4.</w:t>
      </w:r>
    </w:p>
    <w:p w14:paraId="13D07269" w14:textId="77777777" w:rsidR="00344EF8" w:rsidRDefault="00344EF8" w:rsidP="00344EF8">
      <w:pPr>
        <w:pStyle w:val="AllText"/>
      </w:pPr>
      <w:r>
        <w:t xml:space="preserve">                    {}</w:t>
      </w:r>
    </w:p>
    <w:p w14:paraId="3EC1DA98" w14:textId="77777777" w:rsidR="00344EF8" w:rsidRDefault="00344EF8" w:rsidP="00344EF8">
      <w:pPr>
        <w:pStyle w:val="AllText"/>
      </w:pPr>
      <w:r>
        <w:t xml:space="preserve">                )</w:t>
      </w:r>
    </w:p>
    <w:p w14:paraId="2DEBD8C1" w14:textId="77777777" w:rsidR="00344EF8" w:rsidRDefault="00344EF8" w:rsidP="00344EF8">
      <w:pPr>
        <w:pStyle w:val="AllText"/>
      </w:pPr>
      <w:r>
        <w:t xml:space="preserve">            );</w:t>
      </w:r>
    </w:p>
    <w:p w14:paraId="4BE72E4B" w14:textId="77777777" w:rsidR="00344EF8" w:rsidRDefault="00344EF8" w:rsidP="00344EF8">
      <w:pPr>
        <w:pStyle w:val="AllText"/>
      </w:pPr>
      <w:r>
        <w:t xml:space="preserve">            }).on('error', function (err) {</w:t>
      </w:r>
    </w:p>
    <w:p w14:paraId="7EE7C657" w14:textId="77777777" w:rsidR="00344EF8" w:rsidRDefault="00344EF8" w:rsidP="00344EF8">
      <w:pPr>
        <w:pStyle w:val="AllText"/>
      </w:pPr>
      <w:r>
        <w:t xml:space="preserve">            console.log('Error, with: ' + err.message);</w:t>
      </w:r>
    </w:p>
    <w:p w14:paraId="1CB0E24E" w14:textId="77777777" w:rsidR="00344EF8" w:rsidRDefault="00344EF8" w:rsidP="00344EF8">
      <w:pPr>
        <w:pStyle w:val="AllText"/>
      </w:pPr>
      <w:r>
        <w:t xml:space="preserve">            context.done("Failed");</w:t>
      </w:r>
    </w:p>
    <w:p w14:paraId="48E696FD" w14:textId="77777777" w:rsidR="00344EF8" w:rsidRDefault="00344EF8" w:rsidP="00344EF8">
      <w:pPr>
        <w:pStyle w:val="AllText"/>
      </w:pPr>
      <w:r>
        <w:t xml:space="preserve">            });</w:t>
      </w:r>
    </w:p>
    <w:p w14:paraId="684AE072" w14:textId="4341DE49" w:rsidR="00344EF8" w:rsidRDefault="00344EF8" w:rsidP="00C725C8">
      <w:pPr>
        <w:pStyle w:val="AllText"/>
      </w:pPr>
      <w:r>
        <w:t xml:space="preserve">            break;</w:t>
      </w:r>
    </w:p>
    <w:p w14:paraId="1B9174CB" w14:textId="77777777" w:rsidR="008C7E6E" w:rsidRPr="008C7E6E" w:rsidRDefault="008C7E6E" w:rsidP="000144C9">
      <w:pPr>
        <w:pStyle w:val="AllText"/>
      </w:pPr>
      <w:r w:rsidRPr="008C7E6E">
        <w:t xml:space="preserve">      case "SessionEndedRequest":</w:t>
      </w:r>
    </w:p>
    <w:p w14:paraId="363A617E" w14:textId="77777777" w:rsidR="008C7E6E" w:rsidRPr="008C7E6E" w:rsidRDefault="008C7E6E" w:rsidP="000144C9">
      <w:pPr>
        <w:pStyle w:val="AllText"/>
      </w:pPr>
      <w:r w:rsidRPr="008C7E6E">
        <w:t xml:space="preserve">        // Session Ended Request</w:t>
      </w:r>
    </w:p>
    <w:p w14:paraId="78BAFF21" w14:textId="77777777" w:rsidR="008C7E6E" w:rsidRPr="008C7E6E" w:rsidRDefault="008C7E6E" w:rsidP="000144C9">
      <w:pPr>
        <w:pStyle w:val="AllText"/>
      </w:pPr>
      <w:r w:rsidRPr="008C7E6E">
        <w:t xml:space="preserve">        console.log(`SESSION ENDED REQUEST`);</w:t>
      </w:r>
    </w:p>
    <w:p w14:paraId="323EA5B5" w14:textId="08A16446" w:rsidR="008C7E6E" w:rsidRPr="008C7E6E" w:rsidRDefault="008C7E6E" w:rsidP="000144C9">
      <w:pPr>
        <w:pStyle w:val="AllText"/>
      </w:pPr>
      <w:r w:rsidRPr="008C7E6E">
        <w:t xml:space="preserve">        break;</w:t>
      </w:r>
    </w:p>
    <w:p w14:paraId="2867E02E" w14:textId="77777777" w:rsidR="008C7E6E" w:rsidRPr="008C7E6E" w:rsidRDefault="008C7E6E" w:rsidP="000144C9">
      <w:pPr>
        <w:pStyle w:val="AllText"/>
      </w:pPr>
      <w:r w:rsidRPr="008C7E6E">
        <w:lastRenderedPageBreak/>
        <w:t xml:space="preserve">      default:</w:t>
      </w:r>
    </w:p>
    <w:p w14:paraId="66CA776A" w14:textId="4AD8C9C5" w:rsidR="008C7E6E" w:rsidRPr="008C7E6E" w:rsidRDefault="008C7E6E" w:rsidP="000144C9">
      <w:pPr>
        <w:pStyle w:val="AllText"/>
      </w:pPr>
      <w:r w:rsidRPr="008C7E6E">
        <w:t xml:space="preserve">        context.fail(`INVALID REQUEST TYPE: ${event.request.type}`);</w:t>
      </w:r>
    </w:p>
    <w:p w14:paraId="32390C81" w14:textId="3444CD89" w:rsidR="008C7E6E" w:rsidRPr="008C7E6E" w:rsidRDefault="008C7E6E" w:rsidP="000144C9">
      <w:pPr>
        <w:pStyle w:val="AllText"/>
      </w:pPr>
      <w:r w:rsidRPr="008C7E6E">
        <w:t xml:space="preserve">    }</w:t>
      </w:r>
    </w:p>
    <w:p w14:paraId="39482A02" w14:textId="0DE0E46A" w:rsidR="008C7E6E" w:rsidRPr="008C7E6E" w:rsidRDefault="008C7E6E" w:rsidP="000144C9">
      <w:pPr>
        <w:pStyle w:val="AllText"/>
      </w:pPr>
      <w:r w:rsidRPr="008C7E6E">
        <w:t xml:space="preserve">  }</w:t>
      </w:r>
    </w:p>
    <w:p w14:paraId="768C3320" w14:textId="23CFAE00" w:rsidR="008C7E6E" w:rsidRPr="008C7E6E" w:rsidRDefault="008C7E6E" w:rsidP="000144C9">
      <w:pPr>
        <w:pStyle w:val="AllText"/>
      </w:pPr>
      <w:r w:rsidRPr="008C7E6E">
        <w:t>}</w:t>
      </w:r>
    </w:p>
    <w:p w14:paraId="34F0FE40" w14:textId="62E1F1F3" w:rsidR="008C7E6E" w:rsidRPr="008C7E6E" w:rsidRDefault="008C7E6E" w:rsidP="000144C9">
      <w:pPr>
        <w:pStyle w:val="AllText"/>
      </w:pPr>
      <w:r w:rsidRPr="008C7E6E">
        <w:t xml:space="preserve">    catch(error) {context.fail(`Exception: ${error}`) }</w:t>
      </w:r>
    </w:p>
    <w:p w14:paraId="1C56AA34" w14:textId="77777777" w:rsidR="008C7E6E" w:rsidRPr="008C7E6E" w:rsidRDefault="008C7E6E" w:rsidP="000144C9">
      <w:pPr>
        <w:pStyle w:val="AllText"/>
      </w:pPr>
      <w:r w:rsidRPr="008C7E6E">
        <w:t>// This is what will build the Alexa response</w:t>
      </w:r>
    </w:p>
    <w:p w14:paraId="10F023BE" w14:textId="263609CC" w:rsidR="008C7E6E" w:rsidRPr="008C7E6E" w:rsidRDefault="008C7E6E" w:rsidP="000144C9">
      <w:pPr>
        <w:pStyle w:val="AllText"/>
      </w:pPr>
      <w:r w:rsidRPr="008C7E6E">
        <w:t>buildSpeechletResponse = (outputText, shouldEndSession) =&gt; {</w:t>
      </w:r>
    </w:p>
    <w:p w14:paraId="6797E42C" w14:textId="77777777" w:rsidR="008C7E6E" w:rsidRPr="008C7E6E" w:rsidRDefault="008C7E6E" w:rsidP="000144C9">
      <w:pPr>
        <w:pStyle w:val="AllText"/>
      </w:pPr>
      <w:r w:rsidRPr="008C7E6E">
        <w:t xml:space="preserve">  return {</w:t>
      </w:r>
    </w:p>
    <w:p w14:paraId="49195602" w14:textId="77777777" w:rsidR="008C7E6E" w:rsidRPr="008C7E6E" w:rsidRDefault="008C7E6E" w:rsidP="000144C9">
      <w:pPr>
        <w:pStyle w:val="AllText"/>
      </w:pPr>
      <w:r w:rsidRPr="008C7E6E">
        <w:t xml:space="preserve">    outputSpeech: {</w:t>
      </w:r>
    </w:p>
    <w:p w14:paraId="6C056563" w14:textId="77777777" w:rsidR="008C7E6E" w:rsidRPr="008C7E6E" w:rsidRDefault="008C7E6E" w:rsidP="000144C9">
      <w:pPr>
        <w:pStyle w:val="AllText"/>
      </w:pPr>
      <w:r w:rsidRPr="008C7E6E">
        <w:t xml:space="preserve">      type: "PlainText",</w:t>
      </w:r>
    </w:p>
    <w:p w14:paraId="260F7EED" w14:textId="77777777" w:rsidR="008C7E6E" w:rsidRPr="008C7E6E" w:rsidRDefault="008C7E6E" w:rsidP="000144C9">
      <w:pPr>
        <w:pStyle w:val="AllText"/>
      </w:pPr>
      <w:r w:rsidRPr="008C7E6E">
        <w:t xml:space="preserve">      text: outputText</w:t>
      </w:r>
    </w:p>
    <w:p w14:paraId="7CA6CC88" w14:textId="0461F568" w:rsidR="008C7E6E" w:rsidRPr="008C7E6E" w:rsidRDefault="008C7E6E" w:rsidP="000144C9">
      <w:pPr>
        <w:pStyle w:val="AllText"/>
      </w:pPr>
      <w:r w:rsidRPr="008C7E6E">
        <w:t xml:space="preserve">    },   </w:t>
      </w:r>
      <w:r w:rsidR="00344EF8">
        <w:t xml:space="preserve"> </w:t>
      </w:r>
    </w:p>
    <w:p w14:paraId="26016B07" w14:textId="77777777" w:rsidR="008C7E6E" w:rsidRPr="008C7E6E" w:rsidRDefault="008C7E6E" w:rsidP="000144C9">
      <w:pPr>
        <w:pStyle w:val="AllText"/>
      </w:pPr>
      <w:r w:rsidRPr="008C7E6E">
        <w:t xml:space="preserve">    shouldEndSession: shouldEndSession</w:t>
      </w:r>
    </w:p>
    <w:p w14:paraId="35ECA358" w14:textId="47C98B2A" w:rsidR="008C7E6E" w:rsidRPr="008C7E6E" w:rsidRDefault="008C7E6E" w:rsidP="000144C9">
      <w:pPr>
        <w:pStyle w:val="AllText"/>
      </w:pPr>
      <w:r w:rsidRPr="008C7E6E">
        <w:t xml:space="preserve">  };</w:t>
      </w:r>
    </w:p>
    <w:p w14:paraId="7A114BBF" w14:textId="78EE080F" w:rsidR="008C7E6E" w:rsidRPr="008C7E6E" w:rsidRDefault="008C7E6E" w:rsidP="000144C9">
      <w:pPr>
        <w:pStyle w:val="AllText"/>
      </w:pPr>
      <w:r w:rsidRPr="008C7E6E">
        <w:t>};</w:t>
      </w:r>
    </w:p>
    <w:p w14:paraId="0493D501" w14:textId="77777777" w:rsidR="008C7E6E" w:rsidRPr="008C7E6E" w:rsidRDefault="008C7E6E" w:rsidP="000144C9">
      <w:pPr>
        <w:pStyle w:val="AllText"/>
      </w:pPr>
      <w:r w:rsidRPr="008C7E6E">
        <w:t>//This is what plays the Alexa response</w:t>
      </w:r>
    </w:p>
    <w:p w14:paraId="7BBABA4B" w14:textId="0FF88DC4" w:rsidR="008C7E6E" w:rsidRPr="008C7E6E" w:rsidRDefault="008C7E6E" w:rsidP="000144C9">
      <w:pPr>
        <w:pStyle w:val="AllText"/>
      </w:pPr>
      <w:r w:rsidRPr="008C7E6E">
        <w:t>generateResponse = (speechletResponse, sessionAttributes) =&gt; {</w:t>
      </w:r>
    </w:p>
    <w:p w14:paraId="4589DC7C" w14:textId="77777777" w:rsidR="008C7E6E" w:rsidRPr="008C7E6E" w:rsidRDefault="008C7E6E" w:rsidP="000144C9">
      <w:pPr>
        <w:pStyle w:val="AllText"/>
      </w:pPr>
      <w:r w:rsidRPr="008C7E6E">
        <w:t xml:space="preserve">  return {</w:t>
      </w:r>
    </w:p>
    <w:p w14:paraId="54DC6A05" w14:textId="77777777" w:rsidR="008C7E6E" w:rsidRPr="008C7E6E" w:rsidRDefault="008C7E6E" w:rsidP="000144C9">
      <w:pPr>
        <w:pStyle w:val="AllText"/>
      </w:pPr>
      <w:r w:rsidRPr="008C7E6E">
        <w:t xml:space="preserve">    version: "1.0",</w:t>
      </w:r>
    </w:p>
    <w:p w14:paraId="26DC2E04" w14:textId="77777777" w:rsidR="008C7E6E" w:rsidRPr="008C7E6E" w:rsidRDefault="008C7E6E" w:rsidP="000144C9">
      <w:pPr>
        <w:pStyle w:val="AllText"/>
      </w:pPr>
      <w:r w:rsidRPr="008C7E6E">
        <w:t xml:space="preserve">    sessionAttributes: sessionAttributes,</w:t>
      </w:r>
    </w:p>
    <w:p w14:paraId="67DE0E04" w14:textId="77777777" w:rsidR="008C7E6E" w:rsidRPr="008C7E6E" w:rsidRDefault="008C7E6E" w:rsidP="000144C9">
      <w:pPr>
        <w:pStyle w:val="AllText"/>
      </w:pPr>
      <w:r w:rsidRPr="008C7E6E">
        <w:t xml:space="preserve">    response: speechletResponse</w:t>
      </w:r>
    </w:p>
    <w:p w14:paraId="6195C78F" w14:textId="443E3447" w:rsidR="008C7E6E" w:rsidRPr="008C7E6E" w:rsidRDefault="008C7E6E" w:rsidP="000144C9">
      <w:pPr>
        <w:pStyle w:val="AllText"/>
      </w:pPr>
      <w:r w:rsidRPr="008C7E6E">
        <w:t xml:space="preserve">  };</w:t>
      </w:r>
    </w:p>
    <w:p w14:paraId="4A159842" w14:textId="77777777" w:rsidR="008C7E6E" w:rsidRPr="008C7E6E" w:rsidRDefault="008C7E6E" w:rsidP="000144C9">
      <w:pPr>
        <w:pStyle w:val="AllText"/>
      </w:pPr>
      <w:r w:rsidRPr="008C7E6E">
        <w:t>};</w:t>
      </w:r>
    </w:p>
    <w:p w14:paraId="234C9168" w14:textId="61B3453A" w:rsidR="001D3101" w:rsidRDefault="008C7E6E" w:rsidP="000144C9">
      <w:pPr>
        <w:pStyle w:val="AllText"/>
      </w:pPr>
      <w:r w:rsidRPr="008C7E6E">
        <w:t>};</w:t>
      </w:r>
    </w:p>
    <w:p w14:paraId="3573B2D7" w14:textId="77777777" w:rsidR="00AF1771" w:rsidRDefault="00AF1771">
      <w:pPr>
        <w:jc w:val="left"/>
        <w:rPr>
          <w:color w:val="000000" w:themeColor="text1"/>
          <w:kern w:val="16"/>
          <w:sz w:val="24"/>
          <w:szCs w:val="24"/>
        </w:rPr>
      </w:pPr>
      <w:r>
        <w:br w:type="page"/>
      </w:r>
    </w:p>
    <w:p w14:paraId="1773224D" w14:textId="2A3A8B7E" w:rsidR="001D3101" w:rsidRDefault="00575FBC" w:rsidP="00FD4CA3">
      <w:pPr>
        <w:pStyle w:val="ApH3"/>
        <w:numPr>
          <w:ilvl w:val="0"/>
          <w:numId w:val="31"/>
        </w:numPr>
      </w:pPr>
      <w:bookmarkStart w:id="3569" w:name="_Toc531730461"/>
      <w:bookmarkStart w:id="3570" w:name="_Toc531730541"/>
      <w:bookmarkStart w:id="3571" w:name="_Toc531955512"/>
      <w:bookmarkStart w:id="3572" w:name="_Toc531955593"/>
      <w:bookmarkStart w:id="3573" w:name="_Toc531957401"/>
      <w:bookmarkStart w:id="3574" w:name="_Toc531958617"/>
      <w:bookmarkStart w:id="3575" w:name="_Toc6228021"/>
      <w:bookmarkStart w:id="3576" w:name="_Toc6230729"/>
      <w:bookmarkStart w:id="3577" w:name="_Toc6230871"/>
      <w:bookmarkStart w:id="3578" w:name="_Toc6231013"/>
      <w:bookmarkStart w:id="3579" w:name="_Toc6231155"/>
      <w:bookmarkStart w:id="3580" w:name="_Toc6231298"/>
      <w:bookmarkStart w:id="3581" w:name="_Toc6232889"/>
      <w:bookmarkStart w:id="3582" w:name="_Toc6236189"/>
      <w:bookmarkStart w:id="3583" w:name="_Toc6236792"/>
      <w:bookmarkStart w:id="3584" w:name="_Toc6237067"/>
      <w:bookmarkStart w:id="3585" w:name="_Toc6237388"/>
      <w:bookmarkStart w:id="3586" w:name="_Toc6237670"/>
      <w:bookmarkStart w:id="3587" w:name="_Toc6237978"/>
      <w:bookmarkStart w:id="3588" w:name="_Toc6238290"/>
      <w:bookmarkStart w:id="3589" w:name="_Toc6238599"/>
      <w:bookmarkStart w:id="3590" w:name="_Toc6238878"/>
      <w:bookmarkStart w:id="3591" w:name="_Toc6239176"/>
      <w:bookmarkStart w:id="3592" w:name="_Toc6239489"/>
      <w:bookmarkStart w:id="3593" w:name="_Toc6239800"/>
      <w:bookmarkStart w:id="3594" w:name="_Toc6240083"/>
      <w:bookmarkStart w:id="3595" w:name="_Toc6240385"/>
      <w:bookmarkStart w:id="3596" w:name="_Toc6240489"/>
      <w:bookmarkStart w:id="3597" w:name="_Toc6240630"/>
      <w:bookmarkStart w:id="3598" w:name="_Toc6240772"/>
      <w:bookmarkStart w:id="3599" w:name="_Toc6240859"/>
      <w:bookmarkStart w:id="3600" w:name="_Toc6241294"/>
      <w:bookmarkStart w:id="3601" w:name="_Toc6241586"/>
      <w:bookmarkStart w:id="3602" w:name="_Toc6241873"/>
      <w:bookmarkStart w:id="3603" w:name="_Toc6242186"/>
      <w:bookmarkStart w:id="3604" w:name="_Toc6242481"/>
      <w:bookmarkStart w:id="3605" w:name="_Toc6242784"/>
      <w:bookmarkStart w:id="3606" w:name="_Toc6243335"/>
      <w:bookmarkStart w:id="3607" w:name="_Toc6243479"/>
      <w:bookmarkStart w:id="3608" w:name="_Toc6243699"/>
      <w:bookmarkStart w:id="3609" w:name="_Toc6243843"/>
      <w:bookmarkStart w:id="3610" w:name="_Toc6243988"/>
      <w:bookmarkStart w:id="3611" w:name="_Toc6244133"/>
      <w:bookmarkStart w:id="3612" w:name="_Toc6246946"/>
      <w:bookmarkStart w:id="3613" w:name="_Toc6247091"/>
      <w:bookmarkStart w:id="3614" w:name="_Toc6308874"/>
      <w:bookmarkStart w:id="3615" w:name="_Toc6321305"/>
      <w:bookmarkStart w:id="3616" w:name="_Toc6485185"/>
      <w:bookmarkStart w:id="3617" w:name="_Toc6487589"/>
      <w:bookmarkStart w:id="3618" w:name="_Toc6501805"/>
      <w:bookmarkStart w:id="3619" w:name="_Toc6501943"/>
      <w:bookmarkStart w:id="3620" w:name="_Toc6502081"/>
      <w:bookmarkStart w:id="3621" w:name="_Toc6502219"/>
      <w:bookmarkStart w:id="3622" w:name="_Toc6502357"/>
      <w:bookmarkStart w:id="3623" w:name="_Toc6952223"/>
      <w:bookmarkStart w:id="3624" w:name="_Toc6954140"/>
      <w:bookmarkStart w:id="3625" w:name="_Toc6954446"/>
      <w:bookmarkStart w:id="3626" w:name="_Toc6954751"/>
      <w:bookmarkStart w:id="3627" w:name="_Toc6955056"/>
      <w:bookmarkStart w:id="3628" w:name="_Toc7017372"/>
      <w:bookmarkStart w:id="3629" w:name="_Toc7017679"/>
      <w:bookmarkStart w:id="3630" w:name="_Toc7017984"/>
      <w:bookmarkStart w:id="3631" w:name="_Toc7017373"/>
      <w:bookmarkStart w:id="3632" w:name="_Toc7017680"/>
      <w:bookmarkStart w:id="3633" w:name="_Toc7017985"/>
      <w:bookmarkStart w:id="3634" w:name="_Toc7112956"/>
      <w:bookmarkStart w:id="3635" w:name="_Toc531038892"/>
      <w:bookmarkStart w:id="3636" w:name="_Toc531049142"/>
      <w:bookmarkStart w:id="3637" w:name="_Toc531441830"/>
      <w:bookmarkStart w:id="3638" w:name="_Toc531465189"/>
      <w:bookmarkStart w:id="3639" w:name="_Toc6246948"/>
      <w:bookmarkStart w:id="3640" w:name="_Toc6502083"/>
      <w:bookmarkStart w:id="3641" w:name="_Toc7114567"/>
      <w:bookmarkStart w:id="3642" w:name="_Toc7616917"/>
      <w:bookmarkStart w:id="3643" w:name="_Toc8661852"/>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r>
        <w:lastRenderedPageBreak/>
        <w:t>Source Code of Temperat</w:t>
      </w:r>
      <w:r w:rsidR="005F2DFD">
        <w:t>ure Control Lambda Function</w:t>
      </w:r>
      <w:bookmarkEnd w:id="3635"/>
      <w:bookmarkEnd w:id="3636"/>
      <w:bookmarkEnd w:id="3637"/>
      <w:bookmarkEnd w:id="3638"/>
      <w:bookmarkEnd w:id="3639"/>
      <w:bookmarkEnd w:id="3640"/>
      <w:bookmarkEnd w:id="3641"/>
      <w:bookmarkEnd w:id="3642"/>
      <w:bookmarkEnd w:id="3643"/>
    </w:p>
    <w:p w14:paraId="486905C3" w14:textId="6094F1B4" w:rsidR="00605694" w:rsidRPr="002461C6" w:rsidRDefault="00605694" w:rsidP="000144C9">
      <w:pPr>
        <w:pStyle w:val="AllText"/>
      </w:pPr>
      <w:r w:rsidRPr="002461C6">
        <w:t xml:space="preserve">var https = </w:t>
      </w:r>
      <w:r w:rsidR="00A05EDA">
        <w:t>require('https');</w:t>
      </w:r>
    </w:p>
    <w:p w14:paraId="545B91BD" w14:textId="3BA132D5" w:rsidR="00605694" w:rsidRPr="002461C6" w:rsidRDefault="00605694" w:rsidP="000144C9">
      <w:pPr>
        <w:pStyle w:val="AllText"/>
      </w:pPr>
      <w:r w:rsidRPr="002461C6">
        <w:t>exports.handler = (event, context) =&gt; {</w:t>
      </w:r>
    </w:p>
    <w:p w14:paraId="1B60B95F" w14:textId="362E6B1D" w:rsidR="00605694" w:rsidRPr="002461C6" w:rsidRDefault="00605694" w:rsidP="000144C9">
      <w:pPr>
        <w:pStyle w:val="AllText"/>
      </w:pPr>
      <w:r w:rsidRPr="002461C6">
        <w:t xml:space="preserve">  try {</w:t>
      </w:r>
    </w:p>
    <w:p w14:paraId="68B42CDA" w14:textId="77777777" w:rsidR="00605694" w:rsidRPr="002461C6" w:rsidRDefault="00605694" w:rsidP="000144C9">
      <w:pPr>
        <w:pStyle w:val="AllText"/>
      </w:pPr>
      <w:r w:rsidRPr="002461C6">
        <w:t xml:space="preserve">    if (event.session.new) {</w:t>
      </w:r>
    </w:p>
    <w:p w14:paraId="6329A200" w14:textId="77777777" w:rsidR="00605694" w:rsidRPr="002461C6" w:rsidRDefault="00605694" w:rsidP="000144C9">
      <w:pPr>
        <w:pStyle w:val="AllText"/>
      </w:pPr>
      <w:r w:rsidRPr="002461C6">
        <w:t xml:space="preserve">      // New Session</w:t>
      </w:r>
    </w:p>
    <w:p w14:paraId="4F38CF0A" w14:textId="77777777" w:rsidR="00605694" w:rsidRPr="002461C6" w:rsidRDefault="00605694" w:rsidP="000144C9">
      <w:pPr>
        <w:pStyle w:val="AllText"/>
      </w:pPr>
      <w:r w:rsidRPr="002461C6">
        <w:t xml:space="preserve">      console.log("NEW SESSION"); //log this for debugging</w:t>
      </w:r>
    </w:p>
    <w:p w14:paraId="2460A1FF" w14:textId="6E3B5FD1" w:rsidR="00605694" w:rsidRPr="002461C6" w:rsidRDefault="00605694" w:rsidP="000144C9">
      <w:pPr>
        <w:pStyle w:val="AllText"/>
      </w:pPr>
      <w:r w:rsidRPr="002461C6">
        <w:t xml:space="preserve">    }</w:t>
      </w:r>
    </w:p>
    <w:p w14:paraId="126C052C" w14:textId="06330EAF" w:rsidR="00605694" w:rsidRPr="002461C6" w:rsidRDefault="00605694" w:rsidP="000144C9">
      <w:pPr>
        <w:pStyle w:val="AllText"/>
      </w:pPr>
      <w:r w:rsidRPr="002461C6">
        <w:t xml:space="preserve">    switch (event.request.type) {</w:t>
      </w:r>
    </w:p>
    <w:p w14:paraId="550F3616" w14:textId="77777777" w:rsidR="00605694" w:rsidRPr="002461C6" w:rsidRDefault="00605694" w:rsidP="000144C9">
      <w:pPr>
        <w:pStyle w:val="AllText"/>
      </w:pPr>
      <w:r w:rsidRPr="002461C6">
        <w:t xml:space="preserve">      case "LaunchRequest":</w:t>
      </w:r>
    </w:p>
    <w:p w14:paraId="439AC04F" w14:textId="77777777" w:rsidR="00605694" w:rsidRPr="002461C6" w:rsidRDefault="00605694" w:rsidP="000144C9">
      <w:pPr>
        <w:pStyle w:val="AllText"/>
      </w:pPr>
      <w:r w:rsidRPr="002461C6">
        <w:t xml:space="preserve">        // Launch Request</w:t>
      </w:r>
    </w:p>
    <w:p w14:paraId="22D07A22" w14:textId="77777777" w:rsidR="00605694" w:rsidRPr="002461C6" w:rsidRDefault="00605694" w:rsidP="000144C9">
      <w:pPr>
        <w:pStyle w:val="AllText"/>
      </w:pPr>
      <w:r w:rsidRPr="002461C6">
        <w:t xml:space="preserve">        console.log(`LAUNCH REQUEST`);</w:t>
      </w:r>
    </w:p>
    <w:p w14:paraId="32EA1F41" w14:textId="77777777" w:rsidR="00605694" w:rsidRPr="002461C6" w:rsidRDefault="00605694" w:rsidP="000144C9">
      <w:pPr>
        <w:pStyle w:val="AllText"/>
      </w:pPr>
      <w:r w:rsidRPr="002461C6">
        <w:t xml:space="preserve">        context.succeed(</w:t>
      </w:r>
    </w:p>
    <w:p w14:paraId="5ABDBD3B" w14:textId="77777777" w:rsidR="00605694" w:rsidRPr="002461C6" w:rsidRDefault="00605694" w:rsidP="000144C9">
      <w:pPr>
        <w:pStyle w:val="AllText"/>
      </w:pPr>
      <w:r w:rsidRPr="002461C6">
        <w:t xml:space="preserve">          generateResponse(</w:t>
      </w:r>
    </w:p>
    <w:p w14:paraId="3C115840" w14:textId="77777777" w:rsidR="00605694" w:rsidRPr="002461C6" w:rsidRDefault="00605694" w:rsidP="000144C9">
      <w:pPr>
        <w:pStyle w:val="AllText"/>
      </w:pPr>
      <w:r w:rsidRPr="002461C6">
        <w:t xml:space="preserve">            buildSpeechletResponse("Welcome to the Temperature Control Skill. Say Alexa tell thermostat to set heat or AC to a specific temperature.", true), //This is what Alexa will say without any intent phrase</w:t>
      </w:r>
    </w:p>
    <w:p w14:paraId="00736499" w14:textId="77777777" w:rsidR="00605694" w:rsidRPr="002461C6" w:rsidRDefault="00605694" w:rsidP="000144C9">
      <w:pPr>
        <w:pStyle w:val="AllText"/>
      </w:pPr>
      <w:r w:rsidRPr="002461C6">
        <w:t xml:space="preserve">            {}</w:t>
      </w:r>
    </w:p>
    <w:p w14:paraId="65E6F0C9" w14:textId="77777777" w:rsidR="00605694" w:rsidRPr="002461C6" w:rsidRDefault="00605694" w:rsidP="000144C9">
      <w:pPr>
        <w:pStyle w:val="AllText"/>
      </w:pPr>
      <w:r w:rsidRPr="002461C6">
        <w:t xml:space="preserve">          )</w:t>
      </w:r>
    </w:p>
    <w:p w14:paraId="67B0397E" w14:textId="77777777" w:rsidR="00605694" w:rsidRPr="002461C6" w:rsidRDefault="00605694" w:rsidP="000144C9">
      <w:pPr>
        <w:pStyle w:val="AllText"/>
      </w:pPr>
      <w:r w:rsidRPr="002461C6">
        <w:t xml:space="preserve">        );</w:t>
      </w:r>
    </w:p>
    <w:p w14:paraId="383AAD8D" w14:textId="70A82C5C" w:rsidR="00605694" w:rsidRPr="002461C6" w:rsidRDefault="00605694" w:rsidP="000144C9">
      <w:pPr>
        <w:pStyle w:val="AllText"/>
      </w:pPr>
      <w:r w:rsidRPr="002461C6">
        <w:t xml:space="preserve">        break;</w:t>
      </w:r>
    </w:p>
    <w:p w14:paraId="3E20BE2F" w14:textId="77777777" w:rsidR="00605694" w:rsidRPr="002461C6" w:rsidRDefault="00605694" w:rsidP="000144C9">
      <w:pPr>
        <w:pStyle w:val="AllText"/>
      </w:pPr>
      <w:r w:rsidRPr="002461C6">
        <w:t xml:space="preserve">      case "IntentRequest":</w:t>
      </w:r>
    </w:p>
    <w:p w14:paraId="092CE140" w14:textId="77777777" w:rsidR="00605694" w:rsidRPr="002461C6" w:rsidRDefault="00605694" w:rsidP="000144C9">
      <w:pPr>
        <w:pStyle w:val="AllText"/>
      </w:pPr>
      <w:r w:rsidRPr="002461C6">
        <w:t xml:space="preserve">        // Intent Request</w:t>
      </w:r>
    </w:p>
    <w:p w14:paraId="78A264B4" w14:textId="39EA3CD3" w:rsidR="00605694" w:rsidRPr="002461C6" w:rsidRDefault="00605694" w:rsidP="000144C9">
      <w:pPr>
        <w:pStyle w:val="AllText"/>
      </w:pPr>
      <w:r w:rsidRPr="002461C6">
        <w:t xml:space="preserve">        console.log(`INTENT REQUEST`);</w:t>
      </w:r>
    </w:p>
    <w:p w14:paraId="1BB7B737" w14:textId="4B4FF2FF" w:rsidR="00605694" w:rsidRPr="002461C6" w:rsidRDefault="00605694" w:rsidP="000144C9">
      <w:pPr>
        <w:pStyle w:val="AllText"/>
      </w:pPr>
      <w:r w:rsidRPr="002461C6">
        <w:t xml:space="preserve">        switch(event.request.intent.name) {</w:t>
      </w:r>
      <w:r w:rsidR="00A05EDA">
        <w:t xml:space="preserve">       </w:t>
      </w:r>
    </w:p>
    <w:p w14:paraId="71FC7093" w14:textId="77777777" w:rsidR="00605694" w:rsidRPr="002461C6" w:rsidRDefault="00605694" w:rsidP="000144C9">
      <w:pPr>
        <w:pStyle w:val="AllText"/>
      </w:pPr>
      <w:r w:rsidRPr="002461C6">
        <w:t xml:space="preserve">          case "HeatSixty": //Start the intent to set heat to 60 degrees</w:t>
      </w:r>
    </w:p>
    <w:p w14:paraId="1683D5CD" w14:textId="1F2912DF" w:rsidR="00605694" w:rsidRPr="002461C6" w:rsidRDefault="00605694" w:rsidP="000144C9">
      <w:pPr>
        <w:pStyle w:val="AllText"/>
      </w:pPr>
      <w:r w:rsidRPr="002461C6">
        <w:t xml:space="preserve">            var endpoint = "https://api.thingspeak.com/update?api_key=CI62VYHJJMC0PTTQ&amp;field1=&amp;field2=60"; </w:t>
      </w:r>
    </w:p>
    <w:p w14:paraId="5AADDCFB" w14:textId="77777777" w:rsidR="00605694" w:rsidRPr="002461C6" w:rsidRDefault="00605694" w:rsidP="000144C9">
      <w:pPr>
        <w:pStyle w:val="AllText"/>
      </w:pPr>
      <w:r w:rsidRPr="002461C6">
        <w:t xml:space="preserve">        https.get(endpoint, function (result) {</w:t>
      </w:r>
    </w:p>
    <w:p w14:paraId="5B037C46" w14:textId="77777777" w:rsidR="00605694" w:rsidRPr="002461C6" w:rsidRDefault="00605694" w:rsidP="000144C9">
      <w:pPr>
        <w:pStyle w:val="AllText"/>
      </w:pPr>
      <w:r w:rsidRPr="002461C6">
        <w:t xml:space="preserve">          console.log('Success, with: ' + result.statusCode);</w:t>
      </w:r>
    </w:p>
    <w:p w14:paraId="2FC36345" w14:textId="77777777" w:rsidR="00605694" w:rsidRPr="002461C6" w:rsidRDefault="00605694" w:rsidP="000144C9">
      <w:pPr>
        <w:pStyle w:val="AllText"/>
      </w:pPr>
      <w:r w:rsidRPr="002461C6">
        <w:t xml:space="preserve">          context.succeed(generateResponse(buildSpeechletResponse("The heat has been set to 60", true), </w:t>
      </w:r>
    </w:p>
    <w:p w14:paraId="75C41FBC" w14:textId="77777777" w:rsidR="00605694" w:rsidRPr="002461C6" w:rsidRDefault="00605694" w:rsidP="000144C9">
      <w:pPr>
        <w:pStyle w:val="AllText"/>
      </w:pPr>
      <w:r w:rsidRPr="002461C6">
        <w:t xml:space="preserve">                {}</w:t>
      </w:r>
    </w:p>
    <w:p w14:paraId="00026F0E" w14:textId="77777777" w:rsidR="00605694" w:rsidRPr="002461C6" w:rsidRDefault="00605694" w:rsidP="000144C9">
      <w:pPr>
        <w:pStyle w:val="AllText"/>
      </w:pPr>
      <w:r w:rsidRPr="002461C6">
        <w:t xml:space="preserve">            )</w:t>
      </w:r>
    </w:p>
    <w:p w14:paraId="786B1405" w14:textId="77777777" w:rsidR="00605694" w:rsidRPr="002461C6" w:rsidRDefault="00605694" w:rsidP="000144C9">
      <w:pPr>
        <w:pStyle w:val="AllText"/>
      </w:pPr>
      <w:r w:rsidRPr="002461C6">
        <w:t xml:space="preserve">          );</w:t>
      </w:r>
    </w:p>
    <w:p w14:paraId="3EEBFCE7" w14:textId="77777777" w:rsidR="00605694" w:rsidRPr="002461C6" w:rsidRDefault="00605694" w:rsidP="000144C9">
      <w:pPr>
        <w:pStyle w:val="AllText"/>
      </w:pPr>
      <w:r w:rsidRPr="002461C6">
        <w:t xml:space="preserve">          })</w:t>
      </w:r>
    </w:p>
    <w:p w14:paraId="7E51FFB5" w14:textId="77777777" w:rsidR="00605694" w:rsidRPr="002461C6" w:rsidRDefault="00605694" w:rsidP="000144C9">
      <w:pPr>
        <w:pStyle w:val="AllText"/>
      </w:pPr>
      <w:r w:rsidRPr="002461C6">
        <w:t xml:space="preserve">          .on('error', function (err) {</w:t>
      </w:r>
    </w:p>
    <w:p w14:paraId="2ACBC222" w14:textId="77777777" w:rsidR="00605694" w:rsidRPr="002461C6" w:rsidRDefault="00605694" w:rsidP="000144C9">
      <w:pPr>
        <w:pStyle w:val="AllText"/>
      </w:pPr>
      <w:r w:rsidRPr="002461C6">
        <w:t xml:space="preserve">            console.log('Error, with: ' + err.message);</w:t>
      </w:r>
    </w:p>
    <w:p w14:paraId="65E36419" w14:textId="77777777" w:rsidR="00605694" w:rsidRPr="002461C6" w:rsidRDefault="00605694" w:rsidP="000144C9">
      <w:pPr>
        <w:pStyle w:val="AllText"/>
      </w:pPr>
      <w:r w:rsidRPr="002461C6">
        <w:t xml:space="preserve">            context.done("Failed");</w:t>
      </w:r>
    </w:p>
    <w:p w14:paraId="5F83F370" w14:textId="77777777" w:rsidR="00605694" w:rsidRPr="002461C6" w:rsidRDefault="00605694" w:rsidP="000144C9">
      <w:pPr>
        <w:pStyle w:val="AllText"/>
      </w:pPr>
      <w:r w:rsidRPr="002461C6">
        <w:lastRenderedPageBreak/>
        <w:t xml:space="preserve">          });</w:t>
      </w:r>
    </w:p>
    <w:p w14:paraId="3A4C7DDA" w14:textId="70E8F554" w:rsidR="00605694" w:rsidRPr="002461C6" w:rsidRDefault="00605694" w:rsidP="000144C9">
      <w:pPr>
        <w:pStyle w:val="AllText"/>
      </w:pPr>
      <w:r w:rsidRPr="002461C6">
        <w:t xml:space="preserve">            break;            </w:t>
      </w:r>
      <w:r w:rsidR="00A05EDA">
        <w:t xml:space="preserve">          </w:t>
      </w:r>
    </w:p>
    <w:p w14:paraId="2384E079" w14:textId="77777777" w:rsidR="00605694" w:rsidRPr="002461C6" w:rsidRDefault="00605694" w:rsidP="000144C9">
      <w:pPr>
        <w:pStyle w:val="AllText"/>
      </w:pPr>
      <w:r w:rsidRPr="002461C6">
        <w:t xml:space="preserve">            case "HeatSixtyOne": //Start the intent to set heat to 61 degrees</w:t>
      </w:r>
    </w:p>
    <w:p w14:paraId="2ADE38BB" w14:textId="1AC5D1C2" w:rsidR="00605694" w:rsidRPr="002461C6" w:rsidRDefault="00605694" w:rsidP="000144C9">
      <w:pPr>
        <w:pStyle w:val="AllText"/>
      </w:pPr>
      <w:r w:rsidRPr="002461C6">
        <w:t xml:space="preserve">            var endpoint_2 = "https://api.thingspeak.com/update?api_key=CI62VYHJJMC0PTTQ&amp;field1=&amp;field2=61"; </w:t>
      </w:r>
    </w:p>
    <w:p w14:paraId="2A333514" w14:textId="77777777" w:rsidR="00605694" w:rsidRPr="002461C6" w:rsidRDefault="00605694" w:rsidP="000144C9">
      <w:pPr>
        <w:pStyle w:val="AllText"/>
      </w:pPr>
      <w:r w:rsidRPr="002461C6">
        <w:t xml:space="preserve">        https.get(endpoint_2, function (result) {</w:t>
      </w:r>
    </w:p>
    <w:p w14:paraId="0987FD43" w14:textId="77777777" w:rsidR="00605694" w:rsidRPr="002461C6" w:rsidRDefault="00605694" w:rsidP="000144C9">
      <w:pPr>
        <w:pStyle w:val="AllText"/>
      </w:pPr>
      <w:r w:rsidRPr="002461C6">
        <w:t xml:space="preserve">          console.log('Success, with: ' + result.statusCode);</w:t>
      </w:r>
    </w:p>
    <w:p w14:paraId="410BA145" w14:textId="77777777" w:rsidR="00605694" w:rsidRPr="002461C6" w:rsidRDefault="00605694" w:rsidP="000144C9">
      <w:pPr>
        <w:pStyle w:val="AllText"/>
      </w:pPr>
      <w:r w:rsidRPr="002461C6">
        <w:t xml:space="preserve">          context.succeed(generateResponse(buildSpeechletResponse("The heat has been set to 61", true), </w:t>
      </w:r>
    </w:p>
    <w:p w14:paraId="7636BB2A" w14:textId="77777777" w:rsidR="00605694" w:rsidRPr="002461C6" w:rsidRDefault="00605694" w:rsidP="000144C9">
      <w:pPr>
        <w:pStyle w:val="AllText"/>
      </w:pPr>
      <w:r w:rsidRPr="002461C6">
        <w:t xml:space="preserve">                {}</w:t>
      </w:r>
    </w:p>
    <w:p w14:paraId="2CB73810" w14:textId="77777777" w:rsidR="00605694" w:rsidRPr="002461C6" w:rsidRDefault="00605694" w:rsidP="000144C9">
      <w:pPr>
        <w:pStyle w:val="AllText"/>
      </w:pPr>
      <w:r w:rsidRPr="002461C6">
        <w:t xml:space="preserve">            )</w:t>
      </w:r>
    </w:p>
    <w:p w14:paraId="0BEE96C2" w14:textId="77777777" w:rsidR="00605694" w:rsidRPr="002461C6" w:rsidRDefault="00605694" w:rsidP="000144C9">
      <w:pPr>
        <w:pStyle w:val="AllText"/>
      </w:pPr>
      <w:r w:rsidRPr="002461C6">
        <w:t xml:space="preserve">          );</w:t>
      </w:r>
    </w:p>
    <w:p w14:paraId="5B1A34E4" w14:textId="77777777" w:rsidR="00605694" w:rsidRPr="002461C6" w:rsidRDefault="00605694" w:rsidP="000144C9">
      <w:pPr>
        <w:pStyle w:val="AllText"/>
      </w:pPr>
      <w:r w:rsidRPr="002461C6">
        <w:t xml:space="preserve">          })</w:t>
      </w:r>
    </w:p>
    <w:p w14:paraId="176BF34F" w14:textId="77777777" w:rsidR="00605694" w:rsidRPr="002461C6" w:rsidRDefault="00605694" w:rsidP="000144C9">
      <w:pPr>
        <w:pStyle w:val="AllText"/>
      </w:pPr>
      <w:r w:rsidRPr="002461C6">
        <w:t xml:space="preserve">          .on('error', function (err) {</w:t>
      </w:r>
    </w:p>
    <w:p w14:paraId="2361E76E" w14:textId="77777777" w:rsidR="00605694" w:rsidRPr="002461C6" w:rsidRDefault="00605694" w:rsidP="000144C9">
      <w:pPr>
        <w:pStyle w:val="AllText"/>
      </w:pPr>
      <w:r w:rsidRPr="002461C6">
        <w:t xml:space="preserve">            console.log('Error, with: ' + err.message);</w:t>
      </w:r>
    </w:p>
    <w:p w14:paraId="7DF8369B" w14:textId="77777777" w:rsidR="00605694" w:rsidRPr="002461C6" w:rsidRDefault="00605694" w:rsidP="000144C9">
      <w:pPr>
        <w:pStyle w:val="AllText"/>
      </w:pPr>
      <w:r w:rsidRPr="002461C6">
        <w:t xml:space="preserve">            context.done("Failed");</w:t>
      </w:r>
    </w:p>
    <w:p w14:paraId="3653DBBC" w14:textId="77777777" w:rsidR="00605694" w:rsidRPr="002461C6" w:rsidRDefault="00605694" w:rsidP="000144C9">
      <w:pPr>
        <w:pStyle w:val="AllText"/>
      </w:pPr>
      <w:r w:rsidRPr="002461C6">
        <w:t xml:space="preserve">          });</w:t>
      </w:r>
    </w:p>
    <w:p w14:paraId="694E1AA8" w14:textId="659968B4" w:rsidR="00605694" w:rsidRPr="002461C6" w:rsidRDefault="00605694" w:rsidP="000144C9">
      <w:pPr>
        <w:pStyle w:val="AllText"/>
      </w:pPr>
      <w:r w:rsidRPr="002461C6">
        <w:t xml:space="preserve">            break;</w:t>
      </w:r>
    </w:p>
    <w:p w14:paraId="746193EB" w14:textId="77777777" w:rsidR="00605694" w:rsidRPr="002461C6" w:rsidRDefault="00605694" w:rsidP="000144C9">
      <w:pPr>
        <w:pStyle w:val="AllText"/>
      </w:pPr>
      <w:r w:rsidRPr="002461C6">
        <w:t xml:space="preserve">            case "HeatSixtyTwo": //Start the intent to set heat to 62 degrees</w:t>
      </w:r>
    </w:p>
    <w:p w14:paraId="3AB7E1F1" w14:textId="72D906A8" w:rsidR="00605694" w:rsidRPr="002461C6" w:rsidRDefault="00605694" w:rsidP="000144C9">
      <w:pPr>
        <w:pStyle w:val="AllText"/>
      </w:pPr>
      <w:r w:rsidRPr="002461C6">
        <w:t xml:space="preserve">            var endpoint_3 = "https://api.thingspeak.com/update?api_key=CI62VYHJJMC0PTTQ&amp;field1=&amp;field2=62"; </w:t>
      </w:r>
    </w:p>
    <w:p w14:paraId="3B63A554" w14:textId="77777777" w:rsidR="00605694" w:rsidRPr="002461C6" w:rsidRDefault="00605694" w:rsidP="000144C9">
      <w:pPr>
        <w:pStyle w:val="AllText"/>
      </w:pPr>
      <w:r w:rsidRPr="002461C6">
        <w:t xml:space="preserve">        https.get(endpoint_3, function (result) {</w:t>
      </w:r>
    </w:p>
    <w:p w14:paraId="78CA6BFE" w14:textId="77777777" w:rsidR="00605694" w:rsidRPr="002461C6" w:rsidRDefault="00605694" w:rsidP="000144C9">
      <w:pPr>
        <w:pStyle w:val="AllText"/>
      </w:pPr>
      <w:r w:rsidRPr="002461C6">
        <w:t xml:space="preserve">          console.log('Success, with: ' + result.statusCode);</w:t>
      </w:r>
    </w:p>
    <w:p w14:paraId="089DDF5F" w14:textId="77777777" w:rsidR="00605694" w:rsidRPr="002461C6" w:rsidRDefault="00605694" w:rsidP="000144C9">
      <w:pPr>
        <w:pStyle w:val="AllText"/>
      </w:pPr>
      <w:r w:rsidRPr="002461C6">
        <w:t xml:space="preserve">          context.succeed(generateResponse(buildSpeechletResponse("The heat has been set to 62", true), </w:t>
      </w:r>
    </w:p>
    <w:p w14:paraId="2B8EE8CC" w14:textId="77777777" w:rsidR="00605694" w:rsidRPr="002461C6" w:rsidRDefault="00605694" w:rsidP="000144C9">
      <w:pPr>
        <w:pStyle w:val="AllText"/>
      </w:pPr>
      <w:r w:rsidRPr="002461C6">
        <w:t xml:space="preserve">                {}</w:t>
      </w:r>
    </w:p>
    <w:p w14:paraId="2485B72C" w14:textId="77777777" w:rsidR="00605694" w:rsidRPr="002461C6" w:rsidRDefault="00605694" w:rsidP="000144C9">
      <w:pPr>
        <w:pStyle w:val="AllText"/>
      </w:pPr>
      <w:r w:rsidRPr="002461C6">
        <w:t xml:space="preserve">            )</w:t>
      </w:r>
    </w:p>
    <w:p w14:paraId="38D0DD64" w14:textId="77777777" w:rsidR="00605694" w:rsidRPr="002461C6" w:rsidRDefault="00605694" w:rsidP="000144C9">
      <w:pPr>
        <w:pStyle w:val="AllText"/>
      </w:pPr>
      <w:r w:rsidRPr="002461C6">
        <w:t xml:space="preserve">          );</w:t>
      </w:r>
    </w:p>
    <w:p w14:paraId="3FCA06F7" w14:textId="77777777" w:rsidR="00605694" w:rsidRPr="002461C6" w:rsidRDefault="00605694" w:rsidP="000144C9">
      <w:pPr>
        <w:pStyle w:val="AllText"/>
      </w:pPr>
      <w:r w:rsidRPr="002461C6">
        <w:t xml:space="preserve">          })</w:t>
      </w:r>
    </w:p>
    <w:p w14:paraId="447A1011" w14:textId="77777777" w:rsidR="00605694" w:rsidRPr="002461C6" w:rsidRDefault="00605694" w:rsidP="000144C9">
      <w:pPr>
        <w:pStyle w:val="AllText"/>
      </w:pPr>
      <w:r w:rsidRPr="002461C6">
        <w:t xml:space="preserve">          .on('error', function (err) {</w:t>
      </w:r>
    </w:p>
    <w:p w14:paraId="19C729F4" w14:textId="77777777" w:rsidR="00605694" w:rsidRPr="002461C6" w:rsidRDefault="00605694" w:rsidP="000144C9">
      <w:pPr>
        <w:pStyle w:val="AllText"/>
      </w:pPr>
      <w:r w:rsidRPr="002461C6">
        <w:t xml:space="preserve">            console.log('Error, with: ' + err.message);</w:t>
      </w:r>
    </w:p>
    <w:p w14:paraId="08A13DF3" w14:textId="77777777" w:rsidR="00605694" w:rsidRPr="002461C6" w:rsidRDefault="00605694" w:rsidP="000144C9">
      <w:pPr>
        <w:pStyle w:val="AllText"/>
      </w:pPr>
      <w:r w:rsidRPr="002461C6">
        <w:t xml:space="preserve">            context.done("Failed");</w:t>
      </w:r>
    </w:p>
    <w:p w14:paraId="2CD2519F" w14:textId="77777777" w:rsidR="00605694" w:rsidRPr="002461C6" w:rsidRDefault="00605694" w:rsidP="000144C9">
      <w:pPr>
        <w:pStyle w:val="AllText"/>
      </w:pPr>
      <w:r w:rsidRPr="002461C6">
        <w:t xml:space="preserve">          });</w:t>
      </w:r>
    </w:p>
    <w:p w14:paraId="38DBD2C6" w14:textId="34EAB04E" w:rsidR="00605694" w:rsidRPr="002461C6" w:rsidRDefault="00605694" w:rsidP="000144C9">
      <w:pPr>
        <w:pStyle w:val="AllText"/>
      </w:pPr>
      <w:r w:rsidRPr="002461C6">
        <w:t xml:space="preserve">            break;</w:t>
      </w:r>
      <w:r w:rsidR="00A05EDA">
        <w:t xml:space="preserve">           </w:t>
      </w:r>
      <w:r w:rsidRPr="002461C6">
        <w:t xml:space="preserve">          </w:t>
      </w:r>
    </w:p>
    <w:p w14:paraId="6431B5C4" w14:textId="77777777" w:rsidR="00605694" w:rsidRPr="002461C6" w:rsidRDefault="00605694" w:rsidP="000144C9">
      <w:pPr>
        <w:pStyle w:val="AllText"/>
      </w:pPr>
      <w:r w:rsidRPr="002461C6">
        <w:t xml:space="preserve">            case "HeatSixtyThree": //Start the intent to set heat to 63 degrees</w:t>
      </w:r>
    </w:p>
    <w:p w14:paraId="2ADE977E" w14:textId="19942135" w:rsidR="00605694" w:rsidRPr="002461C6" w:rsidRDefault="00605694" w:rsidP="000144C9">
      <w:pPr>
        <w:pStyle w:val="AllText"/>
      </w:pPr>
      <w:r w:rsidRPr="002461C6">
        <w:t xml:space="preserve">            var endpoint_4 = "https://api.thingspeak.com/update?api_key=CI62VYHJJMC0PTTQ&amp;field1=&amp;field2=63"; </w:t>
      </w:r>
    </w:p>
    <w:p w14:paraId="38667C17" w14:textId="77777777" w:rsidR="00605694" w:rsidRPr="002461C6" w:rsidRDefault="00605694" w:rsidP="000144C9">
      <w:pPr>
        <w:pStyle w:val="AllText"/>
      </w:pPr>
      <w:r w:rsidRPr="002461C6">
        <w:t xml:space="preserve">        https.get(endpoint_4, function (result) {</w:t>
      </w:r>
    </w:p>
    <w:p w14:paraId="4EB3447D" w14:textId="77777777" w:rsidR="00605694" w:rsidRPr="002461C6" w:rsidRDefault="00605694" w:rsidP="000144C9">
      <w:pPr>
        <w:pStyle w:val="AllText"/>
      </w:pPr>
      <w:r w:rsidRPr="002461C6">
        <w:t xml:space="preserve">          console.log('Success, with: ' + result.statusCode);</w:t>
      </w:r>
    </w:p>
    <w:p w14:paraId="4E5749D9" w14:textId="77777777" w:rsidR="00605694" w:rsidRPr="002461C6" w:rsidRDefault="00605694" w:rsidP="000144C9">
      <w:pPr>
        <w:pStyle w:val="AllText"/>
      </w:pPr>
      <w:r w:rsidRPr="002461C6">
        <w:lastRenderedPageBreak/>
        <w:t xml:space="preserve">          context.succeed(generateResponse(buildSpeechletResponse("The heat has been set to 63", true), </w:t>
      </w:r>
    </w:p>
    <w:p w14:paraId="05B8ECE4" w14:textId="77777777" w:rsidR="00605694" w:rsidRPr="002461C6" w:rsidRDefault="00605694" w:rsidP="000144C9">
      <w:pPr>
        <w:pStyle w:val="AllText"/>
      </w:pPr>
      <w:r w:rsidRPr="002461C6">
        <w:t xml:space="preserve">                {}</w:t>
      </w:r>
    </w:p>
    <w:p w14:paraId="22649F40" w14:textId="77777777" w:rsidR="00605694" w:rsidRPr="002461C6" w:rsidRDefault="00605694" w:rsidP="000144C9">
      <w:pPr>
        <w:pStyle w:val="AllText"/>
      </w:pPr>
      <w:r w:rsidRPr="002461C6">
        <w:t xml:space="preserve">            )</w:t>
      </w:r>
    </w:p>
    <w:p w14:paraId="093E2B7A" w14:textId="77777777" w:rsidR="00605694" w:rsidRPr="002461C6" w:rsidRDefault="00605694" w:rsidP="000144C9">
      <w:pPr>
        <w:pStyle w:val="AllText"/>
      </w:pPr>
      <w:r w:rsidRPr="002461C6">
        <w:t xml:space="preserve">          );</w:t>
      </w:r>
    </w:p>
    <w:p w14:paraId="311696E7" w14:textId="77777777" w:rsidR="00605694" w:rsidRPr="002461C6" w:rsidRDefault="00605694" w:rsidP="000144C9">
      <w:pPr>
        <w:pStyle w:val="AllText"/>
      </w:pPr>
      <w:r w:rsidRPr="002461C6">
        <w:t xml:space="preserve">          })</w:t>
      </w:r>
    </w:p>
    <w:p w14:paraId="4AA7DC81" w14:textId="77777777" w:rsidR="00605694" w:rsidRPr="002461C6" w:rsidRDefault="00605694" w:rsidP="000144C9">
      <w:pPr>
        <w:pStyle w:val="AllText"/>
      </w:pPr>
      <w:r w:rsidRPr="002461C6">
        <w:t xml:space="preserve">          .on('error', function (err) {</w:t>
      </w:r>
    </w:p>
    <w:p w14:paraId="24C330BC" w14:textId="77777777" w:rsidR="00605694" w:rsidRPr="002461C6" w:rsidRDefault="00605694" w:rsidP="000144C9">
      <w:pPr>
        <w:pStyle w:val="AllText"/>
      </w:pPr>
      <w:r w:rsidRPr="002461C6">
        <w:t xml:space="preserve">            console.log('Error, with: ' + err.message);</w:t>
      </w:r>
    </w:p>
    <w:p w14:paraId="6F31570A" w14:textId="77777777" w:rsidR="00605694" w:rsidRPr="002461C6" w:rsidRDefault="00605694" w:rsidP="000144C9">
      <w:pPr>
        <w:pStyle w:val="AllText"/>
      </w:pPr>
      <w:r w:rsidRPr="002461C6">
        <w:t xml:space="preserve">            context.done("Failed");</w:t>
      </w:r>
    </w:p>
    <w:p w14:paraId="52E5040E" w14:textId="77777777" w:rsidR="00605694" w:rsidRPr="002461C6" w:rsidRDefault="00605694" w:rsidP="000144C9">
      <w:pPr>
        <w:pStyle w:val="AllText"/>
      </w:pPr>
      <w:r w:rsidRPr="002461C6">
        <w:t xml:space="preserve">          });</w:t>
      </w:r>
    </w:p>
    <w:p w14:paraId="1BA71E08" w14:textId="1B2E1AEB" w:rsidR="00605694" w:rsidRPr="002461C6" w:rsidRDefault="00605694" w:rsidP="000144C9">
      <w:pPr>
        <w:pStyle w:val="AllText"/>
      </w:pPr>
      <w:r w:rsidRPr="002461C6">
        <w:t xml:space="preserve">            break;          </w:t>
      </w:r>
      <w:r w:rsidR="00A05EDA">
        <w:t xml:space="preserve">          </w:t>
      </w:r>
    </w:p>
    <w:p w14:paraId="7537E16F" w14:textId="77777777" w:rsidR="00605694" w:rsidRPr="002461C6" w:rsidRDefault="00605694" w:rsidP="000144C9">
      <w:pPr>
        <w:pStyle w:val="AllText"/>
      </w:pPr>
      <w:r w:rsidRPr="002461C6">
        <w:t xml:space="preserve">            case "HeatSixtyFour": //Start the intent to set heat to 64 degrees</w:t>
      </w:r>
    </w:p>
    <w:p w14:paraId="02F09B2D" w14:textId="08BFC72C" w:rsidR="00605694" w:rsidRPr="002461C6" w:rsidRDefault="00605694" w:rsidP="000144C9">
      <w:pPr>
        <w:pStyle w:val="AllText"/>
      </w:pPr>
      <w:r w:rsidRPr="002461C6">
        <w:t xml:space="preserve">            var endpoint_5 = "https://api.thingspeak.com/update?api_key=CI62VYHJJMC0PTTQ&amp;field1=&amp;field2=64"; </w:t>
      </w:r>
    </w:p>
    <w:p w14:paraId="637DB26F" w14:textId="77777777" w:rsidR="00605694" w:rsidRPr="002461C6" w:rsidRDefault="00605694" w:rsidP="000144C9">
      <w:pPr>
        <w:pStyle w:val="AllText"/>
      </w:pPr>
      <w:r w:rsidRPr="002461C6">
        <w:t xml:space="preserve">        https.get(endpoint_5, function (result) {</w:t>
      </w:r>
    </w:p>
    <w:p w14:paraId="68334928" w14:textId="77777777" w:rsidR="00605694" w:rsidRPr="002461C6" w:rsidRDefault="00605694" w:rsidP="000144C9">
      <w:pPr>
        <w:pStyle w:val="AllText"/>
      </w:pPr>
      <w:r w:rsidRPr="002461C6">
        <w:t xml:space="preserve">          console.log('Success, with: ' + result.statusCode);</w:t>
      </w:r>
    </w:p>
    <w:p w14:paraId="128A658A" w14:textId="77777777" w:rsidR="00605694" w:rsidRPr="002461C6" w:rsidRDefault="00605694" w:rsidP="000144C9">
      <w:pPr>
        <w:pStyle w:val="AllText"/>
      </w:pPr>
      <w:r w:rsidRPr="002461C6">
        <w:t xml:space="preserve">          context.succeed(generateResponse(buildSpeechletResponse("The heat has been set to 64", true), </w:t>
      </w:r>
    </w:p>
    <w:p w14:paraId="62662916" w14:textId="77777777" w:rsidR="00605694" w:rsidRPr="002461C6" w:rsidRDefault="00605694" w:rsidP="000144C9">
      <w:pPr>
        <w:pStyle w:val="AllText"/>
      </w:pPr>
      <w:r w:rsidRPr="002461C6">
        <w:t xml:space="preserve">                {}</w:t>
      </w:r>
    </w:p>
    <w:p w14:paraId="0443158D" w14:textId="77777777" w:rsidR="00605694" w:rsidRPr="002461C6" w:rsidRDefault="00605694" w:rsidP="000144C9">
      <w:pPr>
        <w:pStyle w:val="AllText"/>
      </w:pPr>
      <w:r w:rsidRPr="002461C6">
        <w:t xml:space="preserve">            )</w:t>
      </w:r>
    </w:p>
    <w:p w14:paraId="1C9E6C8F" w14:textId="77777777" w:rsidR="00605694" w:rsidRPr="002461C6" w:rsidRDefault="00605694" w:rsidP="000144C9">
      <w:pPr>
        <w:pStyle w:val="AllText"/>
      </w:pPr>
      <w:r w:rsidRPr="002461C6">
        <w:t xml:space="preserve">          );</w:t>
      </w:r>
    </w:p>
    <w:p w14:paraId="04B7757B" w14:textId="77777777" w:rsidR="00605694" w:rsidRPr="002461C6" w:rsidRDefault="00605694" w:rsidP="000144C9">
      <w:pPr>
        <w:pStyle w:val="AllText"/>
      </w:pPr>
      <w:r w:rsidRPr="002461C6">
        <w:t xml:space="preserve">          })</w:t>
      </w:r>
    </w:p>
    <w:p w14:paraId="0D22A6C2" w14:textId="77777777" w:rsidR="00605694" w:rsidRPr="002461C6" w:rsidRDefault="00605694" w:rsidP="000144C9">
      <w:pPr>
        <w:pStyle w:val="AllText"/>
      </w:pPr>
      <w:r w:rsidRPr="002461C6">
        <w:t xml:space="preserve">          .on('error', function (err) {</w:t>
      </w:r>
    </w:p>
    <w:p w14:paraId="0564275D" w14:textId="77777777" w:rsidR="00605694" w:rsidRPr="002461C6" w:rsidRDefault="00605694" w:rsidP="000144C9">
      <w:pPr>
        <w:pStyle w:val="AllText"/>
      </w:pPr>
      <w:r w:rsidRPr="002461C6">
        <w:t xml:space="preserve">            console.log('Error, with: ' + err.message);</w:t>
      </w:r>
    </w:p>
    <w:p w14:paraId="6E46C7D1" w14:textId="77777777" w:rsidR="00605694" w:rsidRPr="002461C6" w:rsidRDefault="00605694" w:rsidP="000144C9">
      <w:pPr>
        <w:pStyle w:val="AllText"/>
      </w:pPr>
      <w:r w:rsidRPr="002461C6">
        <w:t xml:space="preserve">            context.done("Failed");</w:t>
      </w:r>
    </w:p>
    <w:p w14:paraId="2C6C7D23" w14:textId="77777777" w:rsidR="00605694" w:rsidRPr="002461C6" w:rsidRDefault="00605694" w:rsidP="000144C9">
      <w:pPr>
        <w:pStyle w:val="AllText"/>
      </w:pPr>
      <w:r w:rsidRPr="002461C6">
        <w:t xml:space="preserve">          });</w:t>
      </w:r>
    </w:p>
    <w:p w14:paraId="1CF74EAA" w14:textId="372F8535" w:rsidR="00605694" w:rsidRPr="002461C6" w:rsidRDefault="00605694" w:rsidP="000144C9">
      <w:pPr>
        <w:pStyle w:val="AllText"/>
      </w:pPr>
      <w:r w:rsidRPr="002461C6">
        <w:t xml:space="preserve">            break;                       </w:t>
      </w:r>
    </w:p>
    <w:p w14:paraId="5691A314" w14:textId="77777777" w:rsidR="00605694" w:rsidRPr="002461C6" w:rsidRDefault="00605694" w:rsidP="000144C9">
      <w:pPr>
        <w:pStyle w:val="AllText"/>
      </w:pPr>
      <w:r w:rsidRPr="002461C6">
        <w:t xml:space="preserve">            case "HeatSixtyFive": //Start the intent to set heat to 65 degrees</w:t>
      </w:r>
    </w:p>
    <w:p w14:paraId="64A1AE83" w14:textId="7F1742CE" w:rsidR="00605694" w:rsidRPr="002461C6" w:rsidRDefault="00605694" w:rsidP="000144C9">
      <w:pPr>
        <w:pStyle w:val="AllText"/>
      </w:pPr>
      <w:r w:rsidRPr="002461C6">
        <w:t xml:space="preserve">            var endpoint_6 = "https://api.thingspeak.com/update?api_key=CI62VYHJJMC0PTTQ&amp;field1=&amp;field2=65"; </w:t>
      </w:r>
    </w:p>
    <w:p w14:paraId="29B0D1F3" w14:textId="77777777" w:rsidR="00605694" w:rsidRPr="002461C6" w:rsidRDefault="00605694" w:rsidP="000144C9">
      <w:pPr>
        <w:pStyle w:val="AllText"/>
      </w:pPr>
      <w:r w:rsidRPr="002461C6">
        <w:t xml:space="preserve">        https.get(endpoint_6, function (result) {</w:t>
      </w:r>
    </w:p>
    <w:p w14:paraId="7F732280" w14:textId="77777777" w:rsidR="00605694" w:rsidRPr="002461C6" w:rsidRDefault="00605694" w:rsidP="000144C9">
      <w:pPr>
        <w:pStyle w:val="AllText"/>
      </w:pPr>
      <w:r w:rsidRPr="002461C6">
        <w:t xml:space="preserve">          console.log('Success, with: ' + result.statusCode);</w:t>
      </w:r>
    </w:p>
    <w:p w14:paraId="7EFF96C9" w14:textId="77777777" w:rsidR="00605694" w:rsidRPr="002461C6" w:rsidRDefault="00605694" w:rsidP="000144C9">
      <w:pPr>
        <w:pStyle w:val="AllText"/>
      </w:pPr>
      <w:r w:rsidRPr="002461C6">
        <w:t xml:space="preserve">          context.succeed(generateResponse(buildSpeechletResponse("The heat has been set to 65", true), </w:t>
      </w:r>
    </w:p>
    <w:p w14:paraId="2E489AD3" w14:textId="77777777" w:rsidR="00605694" w:rsidRPr="002461C6" w:rsidRDefault="00605694" w:rsidP="000144C9">
      <w:pPr>
        <w:pStyle w:val="AllText"/>
      </w:pPr>
      <w:r w:rsidRPr="002461C6">
        <w:t xml:space="preserve">                {}</w:t>
      </w:r>
    </w:p>
    <w:p w14:paraId="32686998" w14:textId="77777777" w:rsidR="00605694" w:rsidRPr="002461C6" w:rsidRDefault="00605694" w:rsidP="000144C9">
      <w:pPr>
        <w:pStyle w:val="AllText"/>
      </w:pPr>
      <w:r w:rsidRPr="002461C6">
        <w:t xml:space="preserve">            )</w:t>
      </w:r>
    </w:p>
    <w:p w14:paraId="6AA7B6FF" w14:textId="77777777" w:rsidR="00605694" w:rsidRPr="002461C6" w:rsidRDefault="00605694" w:rsidP="000144C9">
      <w:pPr>
        <w:pStyle w:val="AllText"/>
      </w:pPr>
      <w:r w:rsidRPr="002461C6">
        <w:t xml:space="preserve">          );</w:t>
      </w:r>
    </w:p>
    <w:p w14:paraId="3F24391E" w14:textId="77777777" w:rsidR="00605694" w:rsidRPr="002461C6" w:rsidRDefault="00605694" w:rsidP="000144C9">
      <w:pPr>
        <w:pStyle w:val="AllText"/>
      </w:pPr>
      <w:r w:rsidRPr="002461C6">
        <w:t xml:space="preserve">          })</w:t>
      </w:r>
    </w:p>
    <w:p w14:paraId="6BAFFDA0" w14:textId="77777777" w:rsidR="00605694" w:rsidRPr="002461C6" w:rsidRDefault="00605694" w:rsidP="000144C9">
      <w:pPr>
        <w:pStyle w:val="AllText"/>
      </w:pPr>
      <w:r w:rsidRPr="002461C6">
        <w:t xml:space="preserve">          .on('error', function (err) {</w:t>
      </w:r>
    </w:p>
    <w:p w14:paraId="59A1D923" w14:textId="77777777" w:rsidR="00605694" w:rsidRPr="002461C6" w:rsidRDefault="00605694" w:rsidP="000144C9">
      <w:pPr>
        <w:pStyle w:val="AllText"/>
      </w:pPr>
      <w:r w:rsidRPr="002461C6">
        <w:lastRenderedPageBreak/>
        <w:t xml:space="preserve">            console.log('Error, with: ' + err.message);</w:t>
      </w:r>
    </w:p>
    <w:p w14:paraId="3113F0DA" w14:textId="77777777" w:rsidR="00605694" w:rsidRPr="002461C6" w:rsidRDefault="00605694" w:rsidP="000144C9">
      <w:pPr>
        <w:pStyle w:val="AllText"/>
      </w:pPr>
      <w:r w:rsidRPr="002461C6">
        <w:t xml:space="preserve">            context.done("Failed");</w:t>
      </w:r>
    </w:p>
    <w:p w14:paraId="650BAC91" w14:textId="77777777" w:rsidR="00605694" w:rsidRPr="002461C6" w:rsidRDefault="00605694" w:rsidP="000144C9">
      <w:pPr>
        <w:pStyle w:val="AllText"/>
      </w:pPr>
      <w:r w:rsidRPr="002461C6">
        <w:t xml:space="preserve">          });</w:t>
      </w:r>
    </w:p>
    <w:p w14:paraId="229265DE" w14:textId="0824AC3E" w:rsidR="00605694" w:rsidRPr="002461C6" w:rsidRDefault="00605694" w:rsidP="000144C9">
      <w:pPr>
        <w:pStyle w:val="AllText"/>
      </w:pPr>
      <w:r w:rsidRPr="002461C6">
        <w:t xml:space="preserve">            break;</w:t>
      </w:r>
      <w:r w:rsidR="005D4B96">
        <w:t xml:space="preserve">          </w:t>
      </w:r>
      <w:r w:rsidRPr="002461C6">
        <w:t xml:space="preserve">           </w:t>
      </w:r>
    </w:p>
    <w:p w14:paraId="655AA959" w14:textId="77777777" w:rsidR="00605694" w:rsidRPr="002461C6" w:rsidRDefault="00605694" w:rsidP="000144C9">
      <w:pPr>
        <w:pStyle w:val="AllText"/>
      </w:pPr>
      <w:r w:rsidRPr="002461C6">
        <w:t xml:space="preserve">            case "HeatSixtySix": //Start the intent to set heat to 66 degrees</w:t>
      </w:r>
    </w:p>
    <w:p w14:paraId="729334AB" w14:textId="17184018" w:rsidR="00605694" w:rsidRPr="002461C6" w:rsidRDefault="00605694" w:rsidP="000144C9">
      <w:pPr>
        <w:pStyle w:val="AllText"/>
      </w:pPr>
      <w:r w:rsidRPr="002461C6">
        <w:t xml:space="preserve">            var endpoint_7 = "https://api.thingspeak.com/update?api_key=CI62VYHJJMC0PTTQ&amp;field1=&amp;field2=66"; </w:t>
      </w:r>
    </w:p>
    <w:p w14:paraId="145879D6" w14:textId="77777777" w:rsidR="00605694" w:rsidRPr="002461C6" w:rsidRDefault="00605694" w:rsidP="000144C9">
      <w:pPr>
        <w:pStyle w:val="AllText"/>
      </w:pPr>
      <w:r w:rsidRPr="002461C6">
        <w:t xml:space="preserve">        https.get(endpoint_7, function (result) {</w:t>
      </w:r>
    </w:p>
    <w:p w14:paraId="2146C802" w14:textId="77777777" w:rsidR="00605694" w:rsidRPr="002461C6" w:rsidRDefault="00605694" w:rsidP="000144C9">
      <w:pPr>
        <w:pStyle w:val="AllText"/>
      </w:pPr>
      <w:r w:rsidRPr="002461C6">
        <w:t xml:space="preserve">          console.log('Success, with: ' + result.statusCode);</w:t>
      </w:r>
    </w:p>
    <w:p w14:paraId="3373B039" w14:textId="77777777" w:rsidR="00605694" w:rsidRPr="002461C6" w:rsidRDefault="00605694" w:rsidP="000144C9">
      <w:pPr>
        <w:pStyle w:val="AllText"/>
      </w:pPr>
      <w:r w:rsidRPr="002461C6">
        <w:t xml:space="preserve">          context.succeed(generateResponse(buildSpeechletResponse("The heat has been set to 66", true), </w:t>
      </w:r>
    </w:p>
    <w:p w14:paraId="783C36B9" w14:textId="77777777" w:rsidR="00605694" w:rsidRPr="002461C6" w:rsidRDefault="00605694" w:rsidP="000144C9">
      <w:pPr>
        <w:pStyle w:val="AllText"/>
      </w:pPr>
      <w:r w:rsidRPr="002461C6">
        <w:t xml:space="preserve">                {}</w:t>
      </w:r>
    </w:p>
    <w:p w14:paraId="390C4401" w14:textId="77777777" w:rsidR="00605694" w:rsidRPr="002461C6" w:rsidRDefault="00605694" w:rsidP="000144C9">
      <w:pPr>
        <w:pStyle w:val="AllText"/>
      </w:pPr>
      <w:r w:rsidRPr="002461C6">
        <w:t xml:space="preserve">            )</w:t>
      </w:r>
    </w:p>
    <w:p w14:paraId="2699AA50" w14:textId="77777777" w:rsidR="00605694" w:rsidRPr="002461C6" w:rsidRDefault="00605694" w:rsidP="000144C9">
      <w:pPr>
        <w:pStyle w:val="AllText"/>
      </w:pPr>
      <w:r w:rsidRPr="002461C6">
        <w:t xml:space="preserve">          );</w:t>
      </w:r>
    </w:p>
    <w:p w14:paraId="702791A2" w14:textId="77777777" w:rsidR="00605694" w:rsidRPr="002461C6" w:rsidRDefault="00605694" w:rsidP="000144C9">
      <w:pPr>
        <w:pStyle w:val="AllText"/>
      </w:pPr>
      <w:r w:rsidRPr="002461C6">
        <w:t xml:space="preserve">          })</w:t>
      </w:r>
    </w:p>
    <w:p w14:paraId="390AD423" w14:textId="77777777" w:rsidR="00605694" w:rsidRPr="002461C6" w:rsidRDefault="00605694" w:rsidP="000144C9">
      <w:pPr>
        <w:pStyle w:val="AllText"/>
      </w:pPr>
      <w:r w:rsidRPr="002461C6">
        <w:t xml:space="preserve">          .on('error', function (err) {</w:t>
      </w:r>
    </w:p>
    <w:p w14:paraId="6F7905EC" w14:textId="77777777" w:rsidR="00605694" w:rsidRPr="002461C6" w:rsidRDefault="00605694" w:rsidP="000144C9">
      <w:pPr>
        <w:pStyle w:val="AllText"/>
      </w:pPr>
      <w:r w:rsidRPr="002461C6">
        <w:t xml:space="preserve">            console.log('Error, with: ' + err.message);</w:t>
      </w:r>
    </w:p>
    <w:p w14:paraId="10E52C51" w14:textId="77777777" w:rsidR="00605694" w:rsidRPr="002461C6" w:rsidRDefault="00605694" w:rsidP="000144C9">
      <w:pPr>
        <w:pStyle w:val="AllText"/>
      </w:pPr>
      <w:r w:rsidRPr="002461C6">
        <w:t xml:space="preserve">            context.done("Failed");</w:t>
      </w:r>
    </w:p>
    <w:p w14:paraId="42E1E363" w14:textId="77777777" w:rsidR="00605694" w:rsidRPr="002461C6" w:rsidRDefault="00605694" w:rsidP="000144C9">
      <w:pPr>
        <w:pStyle w:val="AllText"/>
      </w:pPr>
      <w:r w:rsidRPr="002461C6">
        <w:t xml:space="preserve">          });</w:t>
      </w:r>
    </w:p>
    <w:p w14:paraId="0F54BECC" w14:textId="23B135AC" w:rsidR="00605694" w:rsidRPr="002461C6" w:rsidRDefault="00605694" w:rsidP="000144C9">
      <w:pPr>
        <w:pStyle w:val="AllText"/>
      </w:pPr>
      <w:r w:rsidRPr="002461C6">
        <w:t xml:space="preserve">            break;                       </w:t>
      </w:r>
    </w:p>
    <w:p w14:paraId="41286356" w14:textId="77777777" w:rsidR="00605694" w:rsidRPr="002461C6" w:rsidRDefault="00605694" w:rsidP="000144C9">
      <w:pPr>
        <w:pStyle w:val="AllText"/>
      </w:pPr>
      <w:r w:rsidRPr="002461C6">
        <w:t xml:space="preserve">            case "HeatSixtySeven": //Start the intent to set heat to 67 degrees</w:t>
      </w:r>
    </w:p>
    <w:p w14:paraId="1E60C2FD" w14:textId="5590E376" w:rsidR="00605694" w:rsidRPr="002461C6" w:rsidRDefault="00605694" w:rsidP="000144C9">
      <w:pPr>
        <w:pStyle w:val="AllText"/>
      </w:pPr>
      <w:r w:rsidRPr="002461C6">
        <w:t xml:space="preserve">            var endpoint_8 = "https://api.thingspeak.com/update?api_key=CI62VYHJJMC0PTTQ&amp;field1=&amp;field2=67"; </w:t>
      </w:r>
    </w:p>
    <w:p w14:paraId="012535D0" w14:textId="77777777" w:rsidR="00605694" w:rsidRPr="002461C6" w:rsidRDefault="00605694" w:rsidP="000144C9">
      <w:pPr>
        <w:pStyle w:val="AllText"/>
      </w:pPr>
      <w:r w:rsidRPr="002461C6">
        <w:t xml:space="preserve">        https.get(endpoint_8, function (result) {</w:t>
      </w:r>
    </w:p>
    <w:p w14:paraId="0B8E0E22" w14:textId="77777777" w:rsidR="00605694" w:rsidRPr="002461C6" w:rsidRDefault="00605694" w:rsidP="000144C9">
      <w:pPr>
        <w:pStyle w:val="AllText"/>
      </w:pPr>
      <w:r w:rsidRPr="002461C6">
        <w:t xml:space="preserve">          console.log('Success, with: ' + result.statusCode);</w:t>
      </w:r>
    </w:p>
    <w:p w14:paraId="63C0F036" w14:textId="77777777" w:rsidR="00605694" w:rsidRPr="002461C6" w:rsidRDefault="00605694" w:rsidP="000144C9">
      <w:pPr>
        <w:pStyle w:val="AllText"/>
      </w:pPr>
      <w:r w:rsidRPr="002461C6">
        <w:t xml:space="preserve">          context.succeed(generateResponse(buildSpeechletResponse("The heat has been set to 67", true), </w:t>
      </w:r>
    </w:p>
    <w:p w14:paraId="7BCC465B" w14:textId="77777777" w:rsidR="00605694" w:rsidRPr="002461C6" w:rsidRDefault="00605694" w:rsidP="000144C9">
      <w:pPr>
        <w:pStyle w:val="AllText"/>
      </w:pPr>
      <w:r w:rsidRPr="002461C6">
        <w:t xml:space="preserve">                {}</w:t>
      </w:r>
    </w:p>
    <w:p w14:paraId="66B40771" w14:textId="77777777" w:rsidR="00605694" w:rsidRPr="002461C6" w:rsidRDefault="00605694" w:rsidP="000144C9">
      <w:pPr>
        <w:pStyle w:val="AllText"/>
      </w:pPr>
      <w:r w:rsidRPr="002461C6">
        <w:t xml:space="preserve">            )</w:t>
      </w:r>
    </w:p>
    <w:p w14:paraId="238E79F5" w14:textId="77777777" w:rsidR="00605694" w:rsidRPr="002461C6" w:rsidRDefault="00605694" w:rsidP="000144C9">
      <w:pPr>
        <w:pStyle w:val="AllText"/>
      </w:pPr>
      <w:r w:rsidRPr="002461C6">
        <w:t xml:space="preserve">          );</w:t>
      </w:r>
    </w:p>
    <w:p w14:paraId="2BE961CE" w14:textId="77777777" w:rsidR="00605694" w:rsidRPr="002461C6" w:rsidRDefault="00605694" w:rsidP="000144C9">
      <w:pPr>
        <w:pStyle w:val="AllText"/>
      </w:pPr>
      <w:r w:rsidRPr="002461C6">
        <w:t xml:space="preserve">          })</w:t>
      </w:r>
    </w:p>
    <w:p w14:paraId="3359DF59" w14:textId="77777777" w:rsidR="00605694" w:rsidRPr="002461C6" w:rsidRDefault="00605694" w:rsidP="000144C9">
      <w:pPr>
        <w:pStyle w:val="AllText"/>
      </w:pPr>
      <w:r w:rsidRPr="002461C6">
        <w:t xml:space="preserve">          .on('error', function (err) {</w:t>
      </w:r>
    </w:p>
    <w:p w14:paraId="19DA2610" w14:textId="77777777" w:rsidR="00605694" w:rsidRPr="002461C6" w:rsidRDefault="00605694" w:rsidP="000144C9">
      <w:pPr>
        <w:pStyle w:val="AllText"/>
      </w:pPr>
      <w:r w:rsidRPr="002461C6">
        <w:t xml:space="preserve">            console.log('Error, with: ' + err.message);</w:t>
      </w:r>
    </w:p>
    <w:p w14:paraId="60F2E749" w14:textId="77777777" w:rsidR="00605694" w:rsidRPr="002461C6" w:rsidRDefault="00605694" w:rsidP="000144C9">
      <w:pPr>
        <w:pStyle w:val="AllText"/>
      </w:pPr>
      <w:r w:rsidRPr="002461C6">
        <w:t xml:space="preserve">            context.done("Failed");</w:t>
      </w:r>
    </w:p>
    <w:p w14:paraId="619FD38E" w14:textId="77777777" w:rsidR="00605694" w:rsidRPr="002461C6" w:rsidRDefault="00605694" w:rsidP="000144C9">
      <w:pPr>
        <w:pStyle w:val="AllText"/>
      </w:pPr>
      <w:r w:rsidRPr="002461C6">
        <w:t xml:space="preserve">          });</w:t>
      </w:r>
    </w:p>
    <w:p w14:paraId="7FF1E81C" w14:textId="39BE5DA4" w:rsidR="00605694" w:rsidRPr="002461C6" w:rsidRDefault="00605694" w:rsidP="000144C9">
      <w:pPr>
        <w:pStyle w:val="AllText"/>
      </w:pPr>
      <w:r w:rsidRPr="002461C6">
        <w:t xml:space="preserve">            break;          </w:t>
      </w:r>
    </w:p>
    <w:p w14:paraId="7E626C82" w14:textId="77777777" w:rsidR="00605694" w:rsidRPr="002461C6" w:rsidRDefault="00605694" w:rsidP="000144C9">
      <w:pPr>
        <w:pStyle w:val="AllText"/>
      </w:pPr>
      <w:r w:rsidRPr="002461C6">
        <w:t xml:space="preserve">            case "HeatSixtyEight": //Start the intent to set heat to 68 degrees</w:t>
      </w:r>
    </w:p>
    <w:p w14:paraId="4242BC4B" w14:textId="2BD59163" w:rsidR="00605694" w:rsidRPr="002461C6" w:rsidRDefault="00605694" w:rsidP="000144C9">
      <w:pPr>
        <w:pStyle w:val="AllText"/>
      </w:pPr>
      <w:r w:rsidRPr="002461C6">
        <w:t xml:space="preserve">            var endpoint_9 = "https://api.thingspeak.com/update?api_key=CI62VYHJJMC0PTTQ&amp;field1=&amp;field2=68"; </w:t>
      </w:r>
    </w:p>
    <w:p w14:paraId="153E5D9E" w14:textId="77777777" w:rsidR="00605694" w:rsidRPr="002461C6" w:rsidRDefault="00605694" w:rsidP="000144C9">
      <w:pPr>
        <w:pStyle w:val="AllText"/>
      </w:pPr>
      <w:r w:rsidRPr="002461C6">
        <w:lastRenderedPageBreak/>
        <w:t xml:space="preserve">        https.get(endpoint_9, function (result) {</w:t>
      </w:r>
    </w:p>
    <w:p w14:paraId="149A3E1C" w14:textId="77777777" w:rsidR="00605694" w:rsidRPr="002461C6" w:rsidRDefault="00605694" w:rsidP="000144C9">
      <w:pPr>
        <w:pStyle w:val="AllText"/>
      </w:pPr>
      <w:r w:rsidRPr="002461C6">
        <w:t xml:space="preserve">          console.log('Success, with: ' + result.statusCode);</w:t>
      </w:r>
    </w:p>
    <w:p w14:paraId="7C4D6520" w14:textId="77777777" w:rsidR="00605694" w:rsidRPr="002461C6" w:rsidRDefault="00605694" w:rsidP="000144C9">
      <w:pPr>
        <w:pStyle w:val="AllText"/>
      </w:pPr>
      <w:r w:rsidRPr="002461C6">
        <w:t xml:space="preserve">          context.succeed(generateResponse(buildSpeechletResponse("The heat has been set to 68", true), </w:t>
      </w:r>
    </w:p>
    <w:p w14:paraId="402D7C3A" w14:textId="77777777" w:rsidR="00605694" w:rsidRPr="002461C6" w:rsidRDefault="00605694" w:rsidP="000144C9">
      <w:pPr>
        <w:pStyle w:val="AllText"/>
      </w:pPr>
      <w:r w:rsidRPr="002461C6">
        <w:t xml:space="preserve">                {}</w:t>
      </w:r>
    </w:p>
    <w:p w14:paraId="2C03A3CC" w14:textId="77777777" w:rsidR="00605694" w:rsidRPr="002461C6" w:rsidRDefault="00605694" w:rsidP="000144C9">
      <w:pPr>
        <w:pStyle w:val="AllText"/>
      </w:pPr>
      <w:r w:rsidRPr="002461C6">
        <w:t xml:space="preserve">            )</w:t>
      </w:r>
    </w:p>
    <w:p w14:paraId="22AFA413" w14:textId="77777777" w:rsidR="00605694" w:rsidRPr="002461C6" w:rsidRDefault="00605694" w:rsidP="000144C9">
      <w:pPr>
        <w:pStyle w:val="AllText"/>
      </w:pPr>
      <w:r w:rsidRPr="002461C6">
        <w:t xml:space="preserve">          );</w:t>
      </w:r>
    </w:p>
    <w:p w14:paraId="47363402" w14:textId="77777777" w:rsidR="00605694" w:rsidRPr="002461C6" w:rsidRDefault="00605694" w:rsidP="000144C9">
      <w:pPr>
        <w:pStyle w:val="AllText"/>
      </w:pPr>
      <w:r w:rsidRPr="002461C6">
        <w:t xml:space="preserve">          })</w:t>
      </w:r>
    </w:p>
    <w:p w14:paraId="05761908" w14:textId="77777777" w:rsidR="00605694" w:rsidRPr="002461C6" w:rsidRDefault="00605694" w:rsidP="000144C9">
      <w:pPr>
        <w:pStyle w:val="AllText"/>
      </w:pPr>
      <w:r w:rsidRPr="002461C6">
        <w:t xml:space="preserve">          .on('error', function (err) {</w:t>
      </w:r>
    </w:p>
    <w:p w14:paraId="1EAAF564" w14:textId="77777777" w:rsidR="00605694" w:rsidRPr="002461C6" w:rsidRDefault="00605694" w:rsidP="000144C9">
      <w:pPr>
        <w:pStyle w:val="AllText"/>
      </w:pPr>
      <w:r w:rsidRPr="002461C6">
        <w:t xml:space="preserve">            console.log('Error, with: ' + err.message);</w:t>
      </w:r>
    </w:p>
    <w:p w14:paraId="1F94BA9F" w14:textId="77777777" w:rsidR="00605694" w:rsidRPr="002461C6" w:rsidRDefault="00605694" w:rsidP="000144C9">
      <w:pPr>
        <w:pStyle w:val="AllText"/>
      </w:pPr>
      <w:r w:rsidRPr="002461C6">
        <w:t xml:space="preserve">            context.done("Failed");</w:t>
      </w:r>
    </w:p>
    <w:p w14:paraId="27C82F91" w14:textId="77777777" w:rsidR="00605694" w:rsidRPr="002461C6" w:rsidRDefault="00605694" w:rsidP="000144C9">
      <w:pPr>
        <w:pStyle w:val="AllText"/>
      </w:pPr>
      <w:r w:rsidRPr="002461C6">
        <w:t xml:space="preserve">          });</w:t>
      </w:r>
    </w:p>
    <w:p w14:paraId="70E9BE37" w14:textId="67A1FE8F" w:rsidR="00605694" w:rsidRPr="002461C6" w:rsidRDefault="00605694" w:rsidP="000144C9">
      <w:pPr>
        <w:pStyle w:val="AllText"/>
      </w:pPr>
      <w:r w:rsidRPr="002461C6">
        <w:t xml:space="preserve">            break;                      </w:t>
      </w:r>
    </w:p>
    <w:p w14:paraId="52332875" w14:textId="77777777" w:rsidR="00605694" w:rsidRPr="002461C6" w:rsidRDefault="00605694" w:rsidP="000144C9">
      <w:pPr>
        <w:pStyle w:val="AllText"/>
      </w:pPr>
      <w:r w:rsidRPr="002461C6">
        <w:t xml:space="preserve">            case "HeatSixtyNine": //Start the intent to set heat to 69 degrees</w:t>
      </w:r>
    </w:p>
    <w:p w14:paraId="21BA9D1B" w14:textId="2B08F394" w:rsidR="00605694" w:rsidRPr="002461C6" w:rsidRDefault="00605694" w:rsidP="000144C9">
      <w:pPr>
        <w:pStyle w:val="AllText"/>
      </w:pPr>
      <w:r w:rsidRPr="002461C6">
        <w:t xml:space="preserve">            var endpoint_10 = "https://api.thingspeak.com/update?api_key=CI62VYHJJMC0PTTQ&amp;field1=&amp;field2=69"; </w:t>
      </w:r>
    </w:p>
    <w:p w14:paraId="0F29C763" w14:textId="77777777" w:rsidR="00605694" w:rsidRPr="002461C6" w:rsidRDefault="00605694" w:rsidP="000144C9">
      <w:pPr>
        <w:pStyle w:val="AllText"/>
      </w:pPr>
      <w:r w:rsidRPr="002461C6">
        <w:t xml:space="preserve">        https.get(endpoint_10, function (result) {</w:t>
      </w:r>
    </w:p>
    <w:p w14:paraId="50D2EBBE" w14:textId="77777777" w:rsidR="00605694" w:rsidRPr="002461C6" w:rsidRDefault="00605694" w:rsidP="000144C9">
      <w:pPr>
        <w:pStyle w:val="AllText"/>
      </w:pPr>
      <w:r w:rsidRPr="002461C6">
        <w:t xml:space="preserve">          console.log('Success, with: ' + result.statusCode);</w:t>
      </w:r>
    </w:p>
    <w:p w14:paraId="46AABC81" w14:textId="77777777" w:rsidR="00605694" w:rsidRPr="002461C6" w:rsidRDefault="00605694" w:rsidP="000144C9">
      <w:pPr>
        <w:pStyle w:val="AllText"/>
      </w:pPr>
      <w:r w:rsidRPr="002461C6">
        <w:t xml:space="preserve">          context.succeed(generateResponse(buildSpeechletResponse("The heat has been set to 69", true), </w:t>
      </w:r>
    </w:p>
    <w:p w14:paraId="1F0E6A98" w14:textId="77777777" w:rsidR="00605694" w:rsidRPr="002461C6" w:rsidRDefault="00605694" w:rsidP="000144C9">
      <w:pPr>
        <w:pStyle w:val="AllText"/>
      </w:pPr>
      <w:r w:rsidRPr="002461C6">
        <w:t xml:space="preserve">                {}</w:t>
      </w:r>
    </w:p>
    <w:p w14:paraId="071C18DF" w14:textId="77777777" w:rsidR="00605694" w:rsidRPr="002461C6" w:rsidRDefault="00605694" w:rsidP="000144C9">
      <w:pPr>
        <w:pStyle w:val="AllText"/>
      </w:pPr>
      <w:r w:rsidRPr="002461C6">
        <w:t xml:space="preserve">            )</w:t>
      </w:r>
    </w:p>
    <w:p w14:paraId="5BF2D9B5" w14:textId="77777777" w:rsidR="00605694" w:rsidRPr="002461C6" w:rsidRDefault="00605694" w:rsidP="000144C9">
      <w:pPr>
        <w:pStyle w:val="AllText"/>
      </w:pPr>
      <w:r w:rsidRPr="002461C6">
        <w:t xml:space="preserve">          );</w:t>
      </w:r>
    </w:p>
    <w:p w14:paraId="0E96E586" w14:textId="77777777" w:rsidR="00605694" w:rsidRPr="002461C6" w:rsidRDefault="00605694" w:rsidP="000144C9">
      <w:pPr>
        <w:pStyle w:val="AllText"/>
      </w:pPr>
      <w:r w:rsidRPr="002461C6">
        <w:t xml:space="preserve">          })</w:t>
      </w:r>
    </w:p>
    <w:p w14:paraId="4DF00751" w14:textId="77777777" w:rsidR="00605694" w:rsidRPr="002461C6" w:rsidRDefault="00605694" w:rsidP="000144C9">
      <w:pPr>
        <w:pStyle w:val="AllText"/>
      </w:pPr>
      <w:r w:rsidRPr="002461C6">
        <w:t xml:space="preserve">          .on('error', function (err) {</w:t>
      </w:r>
    </w:p>
    <w:p w14:paraId="0C558CC4" w14:textId="77777777" w:rsidR="00605694" w:rsidRPr="002461C6" w:rsidRDefault="00605694" w:rsidP="000144C9">
      <w:pPr>
        <w:pStyle w:val="AllText"/>
      </w:pPr>
      <w:r w:rsidRPr="002461C6">
        <w:t xml:space="preserve">            console.log('Error, with: ' + err.message);</w:t>
      </w:r>
    </w:p>
    <w:p w14:paraId="4905E29D" w14:textId="77777777" w:rsidR="00605694" w:rsidRPr="002461C6" w:rsidRDefault="00605694" w:rsidP="000144C9">
      <w:pPr>
        <w:pStyle w:val="AllText"/>
      </w:pPr>
      <w:r w:rsidRPr="002461C6">
        <w:t xml:space="preserve">            context.done("Failed");</w:t>
      </w:r>
    </w:p>
    <w:p w14:paraId="01D38FB5" w14:textId="77777777" w:rsidR="00605694" w:rsidRPr="002461C6" w:rsidRDefault="00605694" w:rsidP="000144C9">
      <w:pPr>
        <w:pStyle w:val="AllText"/>
      </w:pPr>
      <w:r w:rsidRPr="002461C6">
        <w:t xml:space="preserve">          });</w:t>
      </w:r>
    </w:p>
    <w:p w14:paraId="72CCD158" w14:textId="79B9A050" w:rsidR="00605694" w:rsidRPr="002461C6" w:rsidRDefault="00605694" w:rsidP="000144C9">
      <w:pPr>
        <w:pStyle w:val="AllText"/>
      </w:pPr>
      <w:r w:rsidRPr="002461C6">
        <w:t xml:space="preserve">            break;                        </w:t>
      </w:r>
    </w:p>
    <w:p w14:paraId="36881874" w14:textId="77777777" w:rsidR="00605694" w:rsidRPr="002461C6" w:rsidRDefault="00605694" w:rsidP="000144C9">
      <w:pPr>
        <w:pStyle w:val="AllText"/>
      </w:pPr>
      <w:r w:rsidRPr="002461C6">
        <w:t xml:space="preserve">            case "HeatSeventy": //Start the intent to set heat to 70 degrees</w:t>
      </w:r>
    </w:p>
    <w:p w14:paraId="20BCE150" w14:textId="0403F962" w:rsidR="00605694" w:rsidRPr="002461C6" w:rsidRDefault="00605694" w:rsidP="000144C9">
      <w:pPr>
        <w:pStyle w:val="AllText"/>
      </w:pPr>
      <w:r w:rsidRPr="002461C6">
        <w:t xml:space="preserve">            var endpoint_11 = "https://api.thingspeak.com/update?api_key=CI62VYHJJMC0PTTQ&amp;field1=&amp;field2=70"; </w:t>
      </w:r>
    </w:p>
    <w:p w14:paraId="091C70B0" w14:textId="77777777" w:rsidR="00605694" w:rsidRPr="002461C6" w:rsidRDefault="00605694" w:rsidP="000144C9">
      <w:pPr>
        <w:pStyle w:val="AllText"/>
      </w:pPr>
      <w:r w:rsidRPr="002461C6">
        <w:t xml:space="preserve">        https.get(endpoint_11, function (result) {</w:t>
      </w:r>
    </w:p>
    <w:p w14:paraId="231BD360" w14:textId="77777777" w:rsidR="00605694" w:rsidRPr="002461C6" w:rsidRDefault="00605694" w:rsidP="000144C9">
      <w:pPr>
        <w:pStyle w:val="AllText"/>
      </w:pPr>
      <w:r w:rsidRPr="002461C6">
        <w:t xml:space="preserve">          console.log('Success, with: ' + result.statusCode);</w:t>
      </w:r>
    </w:p>
    <w:p w14:paraId="7D88CFA1" w14:textId="77777777" w:rsidR="00605694" w:rsidRPr="002461C6" w:rsidRDefault="00605694" w:rsidP="000144C9">
      <w:pPr>
        <w:pStyle w:val="AllText"/>
      </w:pPr>
      <w:r w:rsidRPr="002461C6">
        <w:t xml:space="preserve">          context.succeed(generateResponse(buildSpeechletResponse("The heat has been set to 70", true), </w:t>
      </w:r>
    </w:p>
    <w:p w14:paraId="049257D1" w14:textId="77777777" w:rsidR="00605694" w:rsidRPr="002461C6" w:rsidRDefault="00605694" w:rsidP="000144C9">
      <w:pPr>
        <w:pStyle w:val="AllText"/>
      </w:pPr>
      <w:r w:rsidRPr="002461C6">
        <w:t xml:space="preserve">                {}</w:t>
      </w:r>
    </w:p>
    <w:p w14:paraId="7D3F9802" w14:textId="77777777" w:rsidR="00605694" w:rsidRPr="002461C6" w:rsidRDefault="00605694" w:rsidP="000144C9">
      <w:pPr>
        <w:pStyle w:val="AllText"/>
      </w:pPr>
      <w:r w:rsidRPr="002461C6">
        <w:t xml:space="preserve">            )</w:t>
      </w:r>
    </w:p>
    <w:p w14:paraId="0BB76F94" w14:textId="77777777" w:rsidR="00605694" w:rsidRPr="002461C6" w:rsidRDefault="00605694" w:rsidP="000144C9">
      <w:pPr>
        <w:pStyle w:val="AllText"/>
      </w:pPr>
      <w:r w:rsidRPr="002461C6">
        <w:t xml:space="preserve">          );</w:t>
      </w:r>
    </w:p>
    <w:p w14:paraId="17403525" w14:textId="77777777" w:rsidR="00605694" w:rsidRPr="002461C6" w:rsidRDefault="00605694" w:rsidP="000144C9">
      <w:pPr>
        <w:pStyle w:val="AllText"/>
      </w:pPr>
      <w:r w:rsidRPr="002461C6">
        <w:lastRenderedPageBreak/>
        <w:t xml:space="preserve">          })</w:t>
      </w:r>
    </w:p>
    <w:p w14:paraId="15437EA5" w14:textId="77777777" w:rsidR="00605694" w:rsidRPr="002461C6" w:rsidRDefault="00605694" w:rsidP="000144C9">
      <w:pPr>
        <w:pStyle w:val="AllText"/>
      </w:pPr>
      <w:r w:rsidRPr="002461C6">
        <w:t xml:space="preserve">          .on('error', function (err) {</w:t>
      </w:r>
    </w:p>
    <w:p w14:paraId="595E4E3E" w14:textId="77777777" w:rsidR="00605694" w:rsidRPr="002461C6" w:rsidRDefault="00605694" w:rsidP="000144C9">
      <w:pPr>
        <w:pStyle w:val="AllText"/>
      </w:pPr>
      <w:r w:rsidRPr="002461C6">
        <w:t xml:space="preserve">            console.log('Error, with: ' + err.message);</w:t>
      </w:r>
    </w:p>
    <w:p w14:paraId="11EC733F" w14:textId="77777777" w:rsidR="00605694" w:rsidRPr="002461C6" w:rsidRDefault="00605694" w:rsidP="000144C9">
      <w:pPr>
        <w:pStyle w:val="AllText"/>
      </w:pPr>
      <w:r w:rsidRPr="002461C6">
        <w:t xml:space="preserve">            context.done("Failed");</w:t>
      </w:r>
    </w:p>
    <w:p w14:paraId="370DFFBE" w14:textId="77777777" w:rsidR="00605694" w:rsidRPr="002461C6" w:rsidRDefault="00605694" w:rsidP="000144C9">
      <w:pPr>
        <w:pStyle w:val="AllText"/>
      </w:pPr>
      <w:r w:rsidRPr="002461C6">
        <w:t xml:space="preserve">          });</w:t>
      </w:r>
    </w:p>
    <w:p w14:paraId="240FB392" w14:textId="0FF6F557" w:rsidR="00605694" w:rsidRPr="002461C6" w:rsidRDefault="00605694" w:rsidP="000144C9">
      <w:pPr>
        <w:pStyle w:val="AllText"/>
      </w:pPr>
      <w:r w:rsidRPr="002461C6">
        <w:t xml:space="preserve">            break;                        </w:t>
      </w:r>
    </w:p>
    <w:p w14:paraId="0968B4FE" w14:textId="77777777" w:rsidR="00605694" w:rsidRPr="002461C6" w:rsidRDefault="00605694" w:rsidP="000144C9">
      <w:pPr>
        <w:pStyle w:val="AllText"/>
      </w:pPr>
      <w:r w:rsidRPr="002461C6">
        <w:t xml:space="preserve">            case "HeatSeventyOne": //Start the intent to set heat to 71 degrees</w:t>
      </w:r>
    </w:p>
    <w:p w14:paraId="04C7BE58" w14:textId="51DAF640" w:rsidR="00605694" w:rsidRPr="002461C6" w:rsidRDefault="00605694" w:rsidP="000144C9">
      <w:pPr>
        <w:pStyle w:val="AllText"/>
      </w:pPr>
      <w:r w:rsidRPr="002461C6">
        <w:t xml:space="preserve">            var endpoint_12 = "https://api.thingspeak.com/update?api_key=CI62VYHJJMC0PTTQ&amp;field1=&amp;field2=71"; </w:t>
      </w:r>
    </w:p>
    <w:p w14:paraId="7DDDEA1E" w14:textId="77777777" w:rsidR="00605694" w:rsidRPr="002461C6" w:rsidRDefault="00605694" w:rsidP="000144C9">
      <w:pPr>
        <w:pStyle w:val="AllText"/>
      </w:pPr>
      <w:r w:rsidRPr="002461C6">
        <w:t xml:space="preserve">        https.get(endpoint_12, function (result) {</w:t>
      </w:r>
    </w:p>
    <w:p w14:paraId="456B6AEC" w14:textId="77777777" w:rsidR="00605694" w:rsidRPr="002461C6" w:rsidRDefault="00605694" w:rsidP="000144C9">
      <w:pPr>
        <w:pStyle w:val="AllText"/>
      </w:pPr>
      <w:r w:rsidRPr="002461C6">
        <w:t xml:space="preserve">          console.log('Success, with: ' + result.statusCode);</w:t>
      </w:r>
    </w:p>
    <w:p w14:paraId="44F1BA79" w14:textId="77777777" w:rsidR="00605694" w:rsidRPr="002461C6" w:rsidRDefault="00605694" w:rsidP="000144C9">
      <w:pPr>
        <w:pStyle w:val="AllText"/>
      </w:pPr>
      <w:r w:rsidRPr="002461C6">
        <w:t xml:space="preserve">          context.succeed(generateResponse(buildSpeechletResponse("The heat has been set to 71", true), </w:t>
      </w:r>
    </w:p>
    <w:p w14:paraId="088B8C87" w14:textId="77777777" w:rsidR="00605694" w:rsidRPr="002461C6" w:rsidRDefault="00605694" w:rsidP="000144C9">
      <w:pPr>
        <w:pStyle w:val="AllText"/>
      </w:pPr>
      <w:r w:rsidRPr="002461C6">
        <w:t xml:space="preserve">                {}</w:t>
      </w:r>
    </w:p>
    <w:p w14:paraId="6C9ABEFA" w14:textId="77777777" w:rsidR="00605694" w:rsidRPr="002461C6" w:rsidRDefault="00605694" w:rsidP="000144C9">
      <w:pPr>
        <w:pStyle w:val="AllText"/>
      </w:pPr>
      <w:r w:rsidRPr="002461C6">
        <w:t xml:space="preserve">            )</w:t>
      </w:r>
    </w:p>
    <w:p w14:paraId="079D75E8" w14:textId="77777777" w:rsidR="00605694" w:rsidRPr="002461C6" w:rsidRDefault="00605694" w:rsidP="000144C9">
      <w:pPr>
        <w:pStyle w:val="AllText"/>
      </w:pPr>
      <w:r w:rsidRPr="002461C6">
        <w:t xml:space="preserve">          );</w:t>
      </w:r>
    </w:p>
    <w:p w14:paraId="3EC10D23" w14:textId="77777777" w:rsidR="00605694" w:rsidRPr="002461C6" w:rsidRDefault="00605694" w:rsidP="000144C9">
      <w:pPr>
        <w:pStyle w:val="AllText"/>
      </w:pPr>
      <w:r w:rsidRPr="002461C6">
        <w:t xml:space="preserve">          })</w:t>
      </w:r>
    </w:p>
    <w:p w14:paraId="0F21D8FA" w14:textId="77777777" w:rsidR="00605694" w:rsidRPr="002461C6" w:rsidRDefault="00605694" w:rsidP="000144C9">
      <w:pPr>
        <w:pStyle w:val="AllText"/>
      </w:pPr>
      <w:r w:rsidRPr="002461C6">
        <w:t xml:space="preserve">          .on('error', function (err) {</w:t>
      </w:r>
    </w:p>
    <w:p w14:paraId="208D9975" w14:textId="77777777" w:rsidR="00605694" w:rsidRPr="002461C6" w:rsidRDefault="00605694" w:rsidP="000144C9">
      <w:pPr>
        <w:pStyle w:val="AllText"/>
      </w:pPr>
      <w:r w:rsidRPr="002461C6">
        <w:t xml:space="preserve">            console.log('Error, with: ' + err.message);</w:t>
      </w:r>
    </w:p>
    <w:p w14:paraId="7344DE8A" w14:textId="77777777" w:rsidR="00605694" w:rsidRPr="002461C6" w:rsidRDefault="00605694" w:rsidP="000144C9">
      <w:pPr>
        <w:pStyle w:val="AllText"/>
      </w:pPr>
      <w:r w:rsidRPr="002461C6">
        <w:t xml:space="preserve">            context.done("Failed");</w:t>
      </w:r>
    </w:p>
    <w:p w14:paraId="341A4773" w14:textId="77777777" w:rsidR="00605694" w:rsidRPr="002461C6" w:rsidRDefault="00605694" w:rsidP="000144C9">
      <w:pPr>
        <w:pStyle w:val="AllText"/>
      </w:pPr>
      <w:r w:rsidRPr="002461C6">
        <w:t xml:space="preserve">          });</w:t>
      </w:r>
    </w:p>
    <w:p w14:paraId="2E769872" w14:textId="4866163A" w:rsidR="00605694" w:rsidRPr="002461C6" w:rsidRDefault="00605694" w:rsidP="000144C9">
      <w:pPr>
        <w:pStyle w:val="AllText"/>
      </w:pPr>
      <w:r w:rsidRPr="002461C6">
        <w:t xml:space="preserve">            break;                        </w:t>
      </w:r>
    </w:p>
    <w:p w14:paraId="16C31F63" w14:textId="77777777" w:rsidR="00605694" w:rsidRPr="002461C6" w:rsidRDefault="00605694" w:rsidP="000144C9">
      <w:pPr>
        <w:pStyle w:val="AllText"/>
      </w:pPr>
      <w:r w:rsidRPr="002461C6">
        <w:t xml:space="preserve">          case "HeatSeventyTwo": //Start the intent to set heat to 72 degrees</w:t>
      </w:r>
    </w:p>
    <w:p w14:paraId="5697E7DD" w14:textId="77777777" w:rsidR="00605694" w:rsidRPr="002461C6" w:rsidRDefault="00605694" w:rsidP="000144C9">
      <w:pPr>
        <w:pStyle w:val="AllText"/>
      </w:pPr>
      <w:r w:rsidRPr="002461C6">
        <w:t xml:space="preserve">            var endpoint_13 = "https://api.thingspeak.com/update?api_key=CI62VYHJJMC0PTTQ&amp;field1=&amp;field2=72"; </w:t>
      </w:r>
    </w:p>
    <w:p w14:paraId="1CA6ED64" w14:textId="77777777" w:rsidR="00605694" w:rsidRPr="002461C6" w:rsidRDefault="00605694" w:rsidP="000144C9">
      <w:pPr>
        <w:pStyle w:val="AllText"/>
      </w:pPr>
    </w:p>
    <w:p w14:paraId="4AEDE294" w14:textId="77777777" w:rsidR="00605694" w:rsidRPr="002461C6" w:rsidRDefault="00605694" w:rsidP="000144C9">
      <w:pPr>
        <w:pStyle w:val="AllText"/>
      </w:pPr>
      <w:r w:rsidRPr="002461C6">
        <w:t xml:space="preserve">        https.get(endpoint_13, function (result) {</w:t>
      </w:r>
    </w:p>
    <w:p w14:paraId="231A2C06" w14:textId="77777777" w:rsidR="00605694" w:rsidRPr="002461C6" w:rsidRDefault="00605694" w:rsidP="000144C9">
      <w:pPr>
        <w:pStyle w:val="AllText"/>
      </w:pPr>
      <w:r w:rsidRPr="002461C6">
        <w:t xml:space="preserve">          console.log('Success, with: ' + result.statusCode);</w:t>
      </w:r>
    </w:p>
    <w:p w14:paraId="3E179701" w14:textId="77777777" w:rsidR="00605694" w:rsidRPr="002461C6" w:rsidRDefault="00605694" w:rsidP="000144C9">
      <w:pPr>
        <w:pStyle w:val="AllText"/>
      </w:pPr>
      <w:r w:rsidRPr="002461C6">
        <w:t xml:space="preserve">          context.succeed(generateResponse(buildSpeechletResponse("The heat has been set to 72", true), </w:t>
      </w:r>
    </w:p>
    <w:p w14:paraId="2A08DD60" w14:textId="77777777" w:rsidR="00605694" w:rsidRPr="002461C6" w:rsidRDefault="00605694" w:rsidP="000144C9">
      <w:pPr>
        <w:pStyle w:val="AllText"/>
      </w:pPr>
      <w:r w:rsidRPr="002461C6">
        <w:t xml:space="preserve">                {}</w:t>
      </w:r>
    </w:p>
    <w:p w14:paraId="312187D0" w14:textId="77777777" w:rsidR="00605694" w:rsidRPr="002461C6" w:rsidRDefault="00605694" w:rsidP="000144C9">
      <w:pPr>
        <w:pStyle w:val="AllText"/>
      </w:pPr>
      <w:r w:rsidRPr="002461C6">
        <w:t xml:space="preserve">            )</w:t>
      </w:r>
    </w:p>
    <w:p w14:paraId="6E640B87" w14:textId="77777777" w:rsidR="00605694" w:rsidRPr="002461C6" w:rsidRDefault="00605694" w:rsidP="000144C9">
      <w:pPr>
        <w:pStyle w:val="AllText"/>
      </w:pPr>
      <w:r w:rsidRPr="002461C6">
        <w:t xml:space="preserve">          );</w:t>
      </w:r>
    </w:p>
    <w:p w14:paraId="0F1B3980" w14:textId="77777777" w:rsidR="00605694" w:rsidRPr="002461C6" w:rsidRDefault="00605694" w:rsidP="000144C9">
      <w:pPr>
        <w:pStyle w:val="AllText"/>
      </w:pPr>
      <w:r w:rsidRPr="002461C6">
        <w:t xml:space="preserve">          })</w:t>
      </w:r>
    </w:p>
    <w:p w14:paraId="227995EE" w14:textId="77777777" w:rsidR="00605694" w:rsidRPr="002461C6" w:rsidRDefault="00605694" w:rsidP="000144C9">
      <w:pPr>
        <w:pStyle w:val="AllText"/>
      </w:pPr>
      <w:r w:rsidRPr="002461C6">
        <w:t xml:space="preserve">          .on('error', function (err) {</w:t>
      </w:r>
    </w:p>
    <w:p w14:paraId="2D79884E" w14:textId="77777777" w:rsidR="00605694" w:rsidRPr="002461C6" w:rsidRDefault="00605694" w:rsidP="000144C9">
      <w:pPr>
        <w:pStyle w:val="AllText"/>
      </w:pPr>
      <w:r w:rsidRPr="002461C6">
        <w:t xml:space="preserve">            console.log('Error, with: ' + err.message);</w:t>
      </w:r>
    </w:p>
    <w:p w14:paraId="2A6EDEB2" w14:textId="77777777" w:rsidR="00605694" w:rsidRPr="002461C6" w:rsidRDefault="00605694" w:rsidP="000144C9">
      <w:pPr>
        <w:pStyle w:val="AllText"/>
      </w:pPr>
      <w:r w:rsidRPr="002461C6">
        <w:t xml:space="preserve">            context.done("Failed");</w:t>
      </w:r>
    </w:p>
    <w:p w14:paraId="7A621BA4" w14:textId="77777777" w:rsidR="00605694" w:rsidRPr="002461C6" w:rsidRDefault="00605694" w:rsidP="000144C9">
      <w:pPr>
        <w:pStyle w:val="AllText"/>
      </w:pPr>
      <w:r w:rsidRPr="002461C6">
        <w:t xml:space="preserve">          });</w:t>
      </w:r>
    </w:p>
    <w:p w14:paraId="4120445E" w14:textId="6EF4B111" w:rsidR="00605694" w:rsidRPr="002461C6" w:rsidRDefault="00605694" w:rsidP="000144C9">
      <w:pPr>
        <w:pStyle w:val="AllText"/>
      </w:pPr>
      <w:r w:rsidRPr="002461C6">
        <w:t xml:space="preserve">            break;                     </w:t>
      </w:r>
    </w:p>
    <w:p w14:paraId="0DEBAAE2" w14:textId="77777777" w:rsidR="00605694" w:rsidRPr="002461C6" w:rsidRDefault="00605694" w:rsidP="000144C9">
      <w:pPr>
        <w:pStyle w:val="AllText"/>
      </w:pPr>
      <w:r w:rsidRPr="002461C6">
        <w:lastRenderedPageBreak/>
        <w:t xml:space="preserve">          case "HeatSeventyThree": //Start the intent to set heat to 73 degrees</w:t>
      </w:r>
    </w:p>
    <w:p w14:paraId="27FB2576" w14:textId="7F7CDBE9" w:rsidR="00605694" w:rsidRPr="002461C6" w:rsidRDefault="00605694" w:rsidP="000144C9">
      <w:pPr>
        <w:pStyle w:val="AllText"/>
      </w:pPr>
      <w:r w:rsidRPr="002461C6">
        <w:t xml:space="preserve">            var endpoint_14 = "https://api.thingspeak.com/update?api_key=CI62VYHJJMC0PTTQ&amp;field1=&amp;field2=73"; </w:t>
      </w:r>
    </w:p>
    <w:p w14:paraId="68D8EA32" w14:textId="77777777" w:rsidR="00605694" w:rsidRPr="002461C6" w:rsidRDefault="00605694" w:rsidP="000144C9">
      <w:pPr>
        <w:pStyle w:val="AllText"/>
      </w:pPr>
      <w:r w:rsidRPr="002461C6">
        <w:t xml:space="preserve">        https.get(endpoint_14, function (result) {</w:t>
      </w:r>
    </w:p>
    <w:p w14:paraId="649D6132" w14:textId="77777777" w:rsidR="00605694" w:rsidRPr="002461C6" w:rsidRDefault="00605694" w:rsidP="000144C9">
      <w:pPr>
        <w:pStyle w:val="AllText"/>
      </w:pPr>
      <w:r w:rsidRPr="002461C6">
        <w:t xml:space="preserve">          console.log('Success, with: ' + result.statusCode);</w:t>
      </w:r>
    </w:p>
    <w:p w14:paraId="04A69DA0" w14:textId="77777777" w:rsidR="00605694" w:rsidRPr="002461C6" w:rsidRDefault="00605694" w:rsidP="000144C9">
      <w:pPr>
        <w:pStyle w:val="AllText"/>
      </w:pPr>
      <w:r w:rsidRPr="002461C6">
        <w:t xml:space="preserve">          context.succeed(generateResponse(buildSpeechletResponse("The heat has been set to 73", true), </w:t>
      </w:r>
    </w:p>
    <w:p w14:paraId="06F9AA2B" w14:textId="77777777" w:rsidR="00605694" w:rsidRPr="002461C6" w:rsidRDefault="00605694" w:rsidP="000144C9">
      <w:pPr>
        <w:pStyle w:val="AllText"/>
      </w:pPr>
      <w:r w:rsidRPr="002461C6">
        <w:t xml:space="preserve">                {}</w:t>
      </w:r>
    </w:p>
    <w:p w14:paraId="3301D916" w14:textId="77777777" w:rsidR="00605694" w:rsidRPr="002461C6" w:rsidRDefault="00605694" w:rsidP="000144C9">
      <w:pPr>
        <w:pStyle w:val="AllText"/>
      </w:pPr>
      <w:r w:rsidRPr="002461C6">
        <w:t xml:space="preserve">            )</w:t>
      </w:r>
    </w:p>
    <w:p w14:paraId="68F1F3F0" w14:textId="77777777" w:rsidR="00605694" w:rsidRPr="002461C6" w:rsidRDefault="00605694" w:rsidP="000144C9">
      <w:pPr>
        <w:pStyle w:val="AllText"/>
      </w:pPr>
      <w:r w:rsidRPr="002461C6">
        <w:t xml:space="preserve">          );</w:t>
      </w:r>
    </w:p>
    <w:p w14:paraId="25281AF3" w14:textId="77777777" w:rsidR="00605694" w:rsidRPr="002461C6" w:rsidRDefault="00605694" w:rsidP="000144C9">
      <w:pPr>
        <w:pStyle w:val="AllText"/>
      </w:pPr>
      <w:r w:rsidRPr="002461C6">
        <w:t xml:space="preserve">          })</w:t>
      </w:r>
    </w:p>
    <w:p w14:paraId="0E9EB12D" w14:textId="77777777" w:rsidR="00605694" w:rsidRPr="002461C6" w:rsidRDefault="00605694" w:rsidP="000144C9">
      <w:pPr>
        <w:pStyle w:val="AllText"/>
      </w:pPr>
      <w:r w:rsidRPr="002461C6">
        <w:t xml:space="preserve">          .on('error', function (err) {</w:t>
      </w:r>
    </w:p>
    <w:p w14:paraId="78FFB71A" w14:textId="77777777" w:rsidR="00605694" w:rsidRPr="002461C6" w:rsidRDefault="00605694" w:rsidP="000144C9">
      <w:pPr>
        <w:pStyle w:val="AllText"/>
      </w:pPr>
      <w:r w:rsidRPr="002461C6">
        <w:t xml:space="preserve">            console.log('Error, with: ' + err.message);</w:t>
      </w:r>
    </w:p>
    <w:p w14:paraId="052063A6" w14:textId="77777777" w:rsidR="00605694" w:rsidRPr="002461C6" w:rsidRDefault="00605694" w:rsidP="000144C9">
      <w:pPr>
        <w:pStyle w:val="AllText"/>
      </w:pPr>
      <w:r w:rsidRPr="002461C6">
        <w:t xml:space="preserve">            context.done("Failed");</w:t>
      </w:r>
    </w:p>
    <w:p w14:paraId="469B8CE1" w14:textId="77777777" w:rsidR="00605694" w:rsidRPr="002461C6" w:rsidRDefault="00605694" w:rsidP="000144C9">
      <w:pPr>
        <w:pStyle w:val="AllText"/>
      </w:pPr>
      <w:r w:rsidRPr="002461C6">
        <w:t xml:space="preserve">          });</w:t>
      </w:r>
    </w:p>
    <w:p w14:paraId="5AD3F72F" w14:textId="6266C8D5" w:rsidR="00605694" w:rsidRPr="002461C6" w:rsidRDefault="000E239B" w:rsidP="000144C9">
      <w:pPr>
        <w:pStyle w:val="AllText"/>
      </w:pPr>
      <w:r>
        <w:t xml:space="preserve">            break;</w:t>
      </w:r>
      <w:r w:rsidR="00605694" w:rsidRPr="002461C6">
        <w:t xml:space="preserve">                    </w:t>
      </w:r>
    </w:p>
    <w:p w14:paraId="10BEA250" w14:textId="77777777" w:rsidR="00605694" w:rsidRPr="002461C6" w:rsidRDefault="00605694" w:rsidP="000144C9">
      <w:pPr>
        <w:pStyle w:val="AllText"/>
      </w:pPr>
      <w:r w:rsidRPr="002461C6">
        <w:t xml:space="preserve">          case "HeatSeventyFour": //Start the intent to set heat to 74 degrees</w:t>
      </w:r>
    </w:p>
    <w:p w14:paraId="61F31A1A" w14:textId="692C68C3" w:rsidR="00605694" w:rsidRPr="002461C6" w:rsidRDefault="00605694" w:rsidP="000144C9">
      <w:pPr>
        <w:pStyle w:val="AllText"/>
      </w:pPr>
      <w:r w:rsidRPr="002461C6">
        <w:t xml:space="preserve">            var endpoint_15 = "https://api.thingspeak.com/update?api_key=CI62VYHJJMC0P</w:t>
      </w:r>
      <w:r w:rsidR="000E239B">
        <w:t xml:space="preserve">TTQ&amp;field1=&amp;field2=74"; </w:t>
      </w:r>
    </w:p>
    <w:p w14:paraId="463D31BC" w14:textId="77777777" w:rsidR="00605694" w:rsidRPr="002461C6" w:rsidRDefault="00605694" w:rsidP="000144C9">
      <w:pPr>
        <w:pStyle w:val="AllText"/>
      </w:pPr>
      <w:r w:rsidRPr="002461C6">
        <w:t xml:space="preserve">        https.get(endpoint_15, function (result) {</w:t>
      </w:r>
    </w:p>
    <w:p w14:paraId="34A9CE6B" w14:textId="77777777" w:rsidR="00605694" w:rsidRPr="002461C6" w:rsidRDefault="00605694" w:rsidP="000144C9">
      <w:pPr>
        <w:pStyle w:val="AllText"/>
      </w:pPr>
      <w:r w:rsidRPr="002461C6">
        <w:t xml:space="preserve">          console.log('Success, with: ' + result.statusCode);</w:t>
      </w:r>
    </w:p>
    <w:p w14:paraId="71609F88" w14:textId="77777777" w:rsidR="00605694" w:rsidRPr="002461C6" w:rsidRDefault="00605694" w:rsidP="000144C9">
      <w:pPr>
        <w:pStyle w:val="AllText"/>
      </w:pPr>
      <w:r w:rsidRPr="002461C6">
        <w:t xml:space="preserve">          context.succeed(generateResponse(buildSpeechletResponse("The heat has been set to 74", true), </w:t>
      </w:r>
    </w:p>
    <w:p w14:paraId="22D51B3F" w14:textId="77777777" w:rsidR="00605694" w:rsidRPr="002461C6" w:rsidRDefault="00605694" w:rsidP="000144C9">
      <w:pPr>
        <w:pStyle w:val="AllText"/>
      </w:pPr>
      <w:r w:rsidRPr="002461C6">
        <w:t xml:space="preserve">                {}</w:t>
      </w:r>
    </w:p>
    <w:p w14:paraId="6482F6A8" w14:textId="77777777" w:rsidR="00605694" w:rsidRPr="002461C6" w:rsidRDefault="00605694" w:rsidP="000144C9">
      <w:pPr>
        <w:pStyle w:val="AllText"/>
      </w:pPr>
      <w:r w:rsidRPr="002461C6">
        <w:t xml:space="preserve">            )</w:t>
      </w:r>
    </w:p>
    <w:p w14:paraId="0F3D82C5" w14:textId="77777777" w:rsidR="00605694" w:rsidRPr="002461C6" w:rsidRDefault="00605694" w:rsidP="000144C9">
      <w:pPr>
        <w:pStyle w:val="AllText"/>
      </w:pPr>
      <w:r w:rsidRPr="002461C6">
        <w:t xml:space="preserve">          );</w:t>
      </w:r>
    </w:p>
    <w:p w14:paraId="45CE7D15" w14:textId="77777777" w:rsidR="00605694" w:rsidRPr="002461C6" w:rsidRDefault="00605694" w:rsidP="000144C9">
      <w:pPr>
        <w:pStyle w:val="AllText"/>
      </w:pPr>
      <w:r w:rsidRPr="002461C6">
        <w:t xml:space="preserve">          })</w:t>
      </w:r>
    </w:p>
    <w:p w14:paraId="1DA16D57" w14:textId="77777777" w:rsidR="00605694" w:rsidRPr="002461C6" w:rsidRDefault="00605694" w:rsidP="000144C9">
      <w:pPr>
        <w:pStyle w:val="AllText"/>
      </w:pPr>
      <w:r w:rsidRPr="002461C6">
        <w:t xml:space="preserve">          .on('error', function (err) {</w:t>
      </w:r>
    </w:p>
    <w:p w14:paraId="54EC6CDC" w14:textId="77777777" w:rsidR="00605694" w:rsidRPr="002461C6" w:rsidRDefault="00605694" w:rsidP="000144C9">
      <w:pPr>
        <w:pStyle w:val="AllText"/>
      </w:pPr>
      <w:r w:rsidRPr="002461C6">
        <w:t xml:space="preserve">            console.log('Error, with: ' + err.message);</w:t>
      </w:r>
    </w:p>
    <w:p w14:paraId="0D190DFD" w14:textId="77777777" w:rsidR="00605694" w:rsidRPr="002461C6" w:rsidRDefault="00605694" w:rsidP="000144C9">
      <w:pPr>
        <w:pStyle w:val="AllText"/>
      </w:pPr>
      <w:r w:rsidRPr="002461C6">
        <w:t xml:space="preserve">            context.done("Failed");</w:t>
      </w:r>
    </w:p>
    <w:p w14:paraId="153A6320" w14:textId="77777777" w:rsidR="00605694" w:rsidRPr="002461C6" w:rsidRDefault="00605694" w:rsidP="000144C9">
      <w:pPr>
        <w:pStyle w:val="AllText"/>
      </w:pPr>
      <w:r w:rsidRPr="002461C6">
        <w:t xml:space="preserve">          });</w:t>
      </w:r>
    </w:p>
    <w:p w14:paraId="3008C905" w14:textId="777DB5E2" w:rsidR="00605694" w:rsidRPr="002461C6" w:rsidRDefault="00605694" w:rsidP="000144C9">
      <w:pPr>
        <w:pStyle w:val="AllText"/>
      </w:pPr>
      <w:r w:rsidRPr="002461C6">
        <w:t xml:space="preserve">            break;          </w:t>
      </w:r>
    </w:p>
    <w:p w14:paraId="1A688F20" w14:textId="77777777" w:rsidR="00605694" w:rsidRPr="002461C6" w:rsidRDefault="00605694" w:rsidP="000144C9">
      <w:pPr>
        <w:pStyle w:val="AllText"/>
      </w:pPr>
      <w:r w:rsidRPr="002461C6">
        <w:t xml:space="preserve">          case "HeatSeventyFive": //Start the intent to set heat to 75 degrees</w:t>
      </w:r>
    </w:p>
    <w:p w14:paraId="2938D260" w14:textId="7327AFA7" w:rsidR="00605694" w:rsidRPr="002461C6" w:rsidRDefault="00605694" w:rsidP="000144C9">
      <w:pPr>
        <w:pStyle w:val="AllText"/>
      </w:pPr>
      <w:r w:rsidRPr="002461C6">
        <w:t xml:space="preserve">            var endpoint_16 = "https://api.thingspeak.com/update?api_key=CI62VY</w:t>
      </w:r>
      <w:r w:rsidR="000E239B">
        <w:t xml:space="preserve">HJJMC0PTTQ&amp;field1=&amp;field2=75"; </w:t>
      </w:r>
    </w:p>
    <w:p w14:paraId="03EB7CD4" w14:textId="77777777" w:rsidR="00605694" w:rsidRPr="002461C6" w:rsidRDefault="00605694" w:rsidP="000144C9">
      <w:pPr>
        <w:pStyle w:val="AllText"/>
      </w:pPr>
      <w:r w:rsidRPr="002461C6">
        <w:t xml:space="preserve">        https.get(endpoint_16, function (result) {</w:t>
      </w:r>
    </w:p>
    <w:p w14:paraId="7C207D38" w14:textId="77777777" w:rsidR="00605694" w:rsidRPr="002461C6" w:rsidRDefault="00605694" w:rsidP="000144C9">
      <w:pPr>
        <w:pStyle w:val="AllText"/>
      </w:pPr>
      <w:r w:rsidRPr="002461C6">
        <w:t xml:space="preserve">          console.log('Success, with: ' + result.statusCode);</w:t>
      </w:r>
    </w:p>
    <w:p w14:paraId="0570D3FE" w14:textId="77777777" w:rsidR="00605694" w:rsidRPr="002461C6" w:rsidRDefault="00605694" w:rsidP="000144C9">
      <w:pPr>
        <w:pStyle w:val="AllText"/>
      </w:pPr>
      <w:r w:rsidRPr="002461C6">
        <w:t xml:space="preserve">          context.succeed(generateResponse(buildSpeechletResponse("The heat has been set to 75", true), </w:t>
      </w:r>
    </w:p>
    <w:p w14:paraId="54817A7C" w14:textId="77777777" w:rsidR="00605694" w:rsidRPr="002461C6" w:rsidRDefault="00605694" w:rsidP="000144C9">
      <w:pPr>
        <w:pStyle w:val="AllText"/>
      </w:pPr>
      <w:r w:rsidRPr="002461C6">
        <w:lastRenderedPageBreak/>
        <w:t xml:space="preserve">                {}</w:t>
      </w:r>
    </w:p>
    <w:p w14:paraId="0644BE44" w14:textId="77777777" w:rsidR="00605694" w:rsidRPr="002461C6" w:rsidRDefault="00605694" w:rsidP="000144C9">
      <w:pPr>
        <w:pStyle w:val="AllText"/>
      </w:pPr>
      <w:r w:rsidRPr="002461C6">
        <w:t xml:space="preserve">            )</w:t>
      </w:r>
    </w:p>
    <w:p w14:paraId="1643FAAA" w14:textId="77777777" w:rsidR="00605694" w:rsidRPr="002461C6" w:rsidRDefault="00605694" w:rsidP="000144C9">
      <w:pPr>
        <w:pStyle w:val="AllText"/>
      </w:pPr>
      <w:r w:rsidRPr="002461C6">
        <w:t xml:space="preserve">          );</w:t>
      </w:r>
    </w:p>
    <w:p w14:paraId="48F41BEE" w14:textId="77777777" w:rsidR="00605694" w:rsidRPr="002461C6" w:rsidRDefault="00605694" w:rsidP="000144C9">
      <w:pPr>
        <w:pStyle w:val="AllText"/>
      </w:pPr>
      <w:r w:rsidRPr="002461C6">
        <w:t xml:space="preserve">          })</w:t>
      </w:r>
    </w:p>
    <w:p w14:paraId="57E060F0" w14:textId="77777777" w:rsidR="00605694" w:rsidRPr="002461C6" w:rsidRDefault="00605694" w:rsidP="000144C9">
      <w:pPr>
        <w:pStyle w:val="AllText"/>
      </w:pPr>
      <w:r w:rsidRPr="002461C6">
        <w:t xml:space="preserve">          .on('error', function (err) {</w:t>
      </w:r>
    </w:p>
    <w:p w14:paraId="55F3AB1B" w14:textId="77777777" w:rsidR="00605694" w:rsidRPr="002461C6" w:rsidRDefault="00605694" w:rsidP="000144C9">
      <w:pPr>
        <w:pStyle w:val="AllText"/>
      </w:pPr>
      <w:r w:rsidRPr="002461C6">
        <w:t xml:space="preserve">            console.log('Error, with: ' + err.message);</w:t>
      </w:r>
    </w:p>
    <w:p w14:paraId="7FF8156E" w14:textId="77777777" w:rsidR="00605694" w:rsidRPr="002461C6" w:rsidRDefault="00605694" w:rsidP="000144C9">
      <w:pPr>
        <w:pStyle w:val="AllText"/>
      </w:pPr>
      <w:r w:rsidRPr="002461C6">
        <w:t xml:space="preserve">            context.done("Failed");</w:t>
      </w:r>
    </w:p>
    <w:p w14:paraId="6B5B0901" w14:textId="77777777" w:rsidR="00605694" w:rsidRPr="002461C6" w:rsidRDefault="00605694" w:rsidP="000144C9">
      <w:pPr>
        <w:pStyle w:val="AllText"/>
      </w:pPr>
      <w:r w:rsidRPr="002461C6">
        <w:t xml:space="preserve">          });</w:t>
      </w:r>
    </w:p>
    <w:p w14:paraId="04BB0A88" w14:textId="6DDF2103" w:rsidR="00605694" w:rsidRPr="002461C6" w:rsidRDefault="00605694" w:rsidP="000144C9">
      <w:pPr>
        <w:pStyle w:val="AllText"/>
      </w:pPr>
      <w:r w:rsidRPr="002461C6">
        <w:t xml:space="preserve">            break;                        </w:t>
      </w:r>
    </w:p>
    <w:p w14:paraId="168FC007" w14:textId="77777777" w:rsidR="00605694" w:rsidRPr="002461C6" w:rsidRDefault="00605694" w:rsidP="000144C9">
      <w:pPr>
        <w:pStyle w:val="AllText"/>
      </w:pPr>
      <w:r w:rsidRPr="002461C6">
        <w:t xml:space="preserve">            case "HeatSeventySix": //Start the intent to set heat to 76 degrees</w:t>
      </w:r>
    </w:p>
    <w:p w14:paraId="23C67DFF" w14:textId="77777777" w:rsidR="00605694" w:rsidRPr="002461C6" w:rsidRDefault="00605694" w:rsidP="000144C9">
      <w:pPr>
        <w:pStyle w:val="AllText"/>
      </w:pPr>
      <w:r w:rsidRPr="002461C6">
        <w:t xml:space="preserve">            var endpoint_17 = "https://api.thingspeak.com/update?api_key=CI62VYHJJMC0PTTQ&amp;field1=&amp;field2=76"; </w:t>
      </w:r>
    </w:p>
    <w:p w14:paraId="10DC74FC" w14:textId="77777777" w:rsidR="00605694" w:rsidRPr="002461C6" w:rsidRDefault="00605694" w:rsidP="000144C9">
      <w:pPr>
        <w:pStyle w:val="AllText"/>
      </w:pPr>
    </w:p>
    <w:p w14:paraId="748096C0" w14:textId="77777777" w:rsidR="00605694" w:rsidRPr="002461C6" w:rsidRDefault="00605694" w:rsidP="000144C9">
      <w:pPr>
        <w:pStyle w:val="AllText"/>
      </w:pPr>
      <w:r w:rsidRPr="002461C6">
        <w:t xml:space="preserve">        https.get(endpoint_17, function (result) {</w:t>
      </w:r>
    </w:p>
    <w:p w14:paraId="04242E3A" w14:textId="77777777" w:rsidR="00605694" w:rsidRPr="002461C6" w:rsidRDefault="00605694" w:rsidP="000144C9">
      <w:pPr>
        <w:pStyle w:val="AllText"/>
      </w:pPr>
      <w:r w:rsidRPr="002461C6">
        <w:t xml:space="preserve">          console.log('Success, with: ' + result.statusCode);</w:t>
      </w:r>
    </w:p>
    <w:p w14:paraId="7B0E1EE3" w14:textId="77777777" w:rsidR="00605694" w:rsidRPr="002461C6" w:rsidRDefault="00605694" w:rsidP="000144C9">
      <w:pPr>
        <w:pStyle w:val="AllText"/>
      </w:pPr>
      <w:r w:rsidRPr="002461C6">
        <w:t xml:space="preserve">          context.succeed(generateResponse(buildSpeechletResponse("The heat has been set to 76", true), </w:t>
      </w:r>
    </w:p>
    <w:p w14:paraId="67C3F707" w14:textId="77777777" w:rsidR="00605694" w:rsidRPr="002461C6" w:rsidRDefault="00605694" w:rsidP="000144C9">
      <w:pPr>
        <w:pStyle w:val="AllText"/>
      </w:pPr>
      <w:r w:rsidRPr="002461C6">
        <w:t xml:space="preserve">                {}</w:t>
      </w:r>
    </w:p>
    <w:p w14:paraId="63E8BE74" w14:textId="77777777" w:rsidR="00605694" w:rsidRPr="002461C6" w:rsidRDefault="00605694" w:rsidP="000144C9">
      <w:pPr>
        <w:pStyle w:val="AllText"/>
      </w:pPr>
      <w:r w:rsidRPr="002461C6">
        <w:t xml:space="preserve">            )</w:t>
      </w:r>
    </w:p>
    <w:p w14:paraId="72DF4C18" w14:textId="77777777" w:rsidR="00605694" w:rsidRPr="002461C6" w:rsidRDefault="00605694" w:rsidP="000144C9">
      <w:pPr>
        <w:pStyle w:val="AllText"/>
      </w:pPr>
      <w:r w:rsidRPr="002461C6">
        <w:t xml:space="preserve">          );</w:t>
      </w:r>
    </w:p>
    <w:p w14:paraId="7B771A65" w14:textId="77777777" w:rsidR="00605694" w:rsidRPr="002461C6" w:rsidRDefault="00605694" w:rsidP="000144C9">
      <w:pPr>
        <w:pStyle w:val="AllText"/>
      </w:pPr>
      <w:r w:rsidRPr="002461C6">
        <w:t xml:space="preserve">          })</w:t>
      </w:r>
    </w:p>
    <w:p w14:paraId="233C8144" w14:textId="77777777" w:rsidR="00605694" w:rsidRPr="002461C6" w:rsidRDefault="00605694" w:rsidP="000144C9">
      <w:pPr>
        <w:pStyle w:val="AllText"/>
      </w:pPr>
      <w:r w:rsidRPr="002461C6">
        <w:t xml:space="preserve">          .on('error', function (err) {</w:t>
      </w:r>
    </w:p>
    <w:p w14:paraId="6337C8D2" w14:textId="77777777" w:rsidR="00605694" w:rsidRPr="002461C6" w:rsidRDefault="00605694" w:rsidP="000144C9">
      <w:pPr>
        <w:pStyle w:val="AllText"/>
      </w:pPr>
      <w:r w:rsidRPr="002461C6">
        <w:t xml:space="preserve">            console.log('Error, with: ' + err.message);</w:t>
      </w:r>
    </w:p>
    <w:p w14:paraId="6E200630" w14:textId="77777777" w:rsidR="00605694" w:rsidRPr="002461C6" w:rsidRDefault="00605694" w:rsidP="000144C9">
      <w:pPr>
        <w:pStyle w:val="AllText"/>
      </w:pPr>
      <w:r w:rsidRPr="002461C6">
        <w:t xml:space="preserve">            context.done("Failed");</w:t>
      </w:r>
    </w:p>
    <w:p w14:paraId="5D9A60D6" w14:textId="77777777" w:rsidR="00605694" w:rsidRPr="002461C6" w:rsidRDefault="00605694" w:rsidP="000144C9">
      <w:pPr>
        <w:pStyle w:val="AllText"/>
      </w:pPr>
      <w:r w:rsidRPr="002461C6">
        <w:t xml:space="preserve">          });</w:t>
      </w:r>
    </w:p>
    <w:p w14:paraId="406B36C3" w14:textId="60393E92" w:rsidR="00605694" w:rsidRPr="002461C6" w:rsidRDefault="00605694" w:rsidP="000144C9">
      <w:pPr>
        <w:pStyle w:val="AllText"/>
      </w:pPr>
      <w:r w:rsidRPr="002461C6">
        <w:t xml:space="preserve">            break;            </w:t>
      </w:r>
    </w:p>
    <w:p w14:paraId="3BB125B2" w14:textId="77777777" w:rsidR="00605694" w:rsidRPr="002461C6" w:rsidRDefault="00605694" w:rsidP="000144C9">
      <w:pPr>
        <w:pStyle w:val="AllText"/>
      </w:pPr>
      <w:r w:rsidRPr="002461C6">
        <w:t xml:space="preserve">            case "HeatSeventySeven": //Start the intent to set heat to 77 degrees</w:t>
      </w:r>
    </w:p>
    <w:p w14:paraId="1781E4A4" w14:textId="4C2C7FC0" w:rsidR="00605694" w:rsidRPr="002461C6" w:rsidRDefault="00605694" w:rsidP="000144C9">
      <w:pPr>
        <w:pStyle w:val="AllText"/>
      </w:pPr>
      <w:r w:rsidRPr="002461C6">
        <w:t xml:space="preserve">            var endpoint_18 = "https://api.thingspeak.com/update?api_key=CI62VYHJJMC0PTTQ&amp;field1=&amp;field2=77"; </w:t>
      </w:r>
    </w:p>
    <w:p w14:paraId="6D2D30C8" w14:textId="77777777" w:rsidR="00605694" w:rsidRPr="002461C6" w:rsidRDefault="00605694" w:rsidP="000144C9">
      <w:pPr>
        <w:pStyle w:val="AllText"/>
      </w:pPr>
      <w:r w:rsidRPr="002461C6">
        <w:t xml:space="preserve">        https.get(endpoint_18, function (result) {</w:t>
      </w:r>
    </w:p>
    <w:p w14:paraId="79B55440" w14:textId="77777777" w:rsidR="00605694" w:rsidRPr="002461C6" w:rsidRDefault="00605694" w:rsidP="000144C9">
      <w:pPr>
        <w:pStyle w:val="AllText"/>
      </w:pPr>
      <w:r w:rsidRPr="002461C6">
        <w:t xml:space="preserve">          console.log('Success, with: ' + result.statusCode);</w:t>
      </w:r>
    </w:p>
    <w:p w14:paraId="3C6E1529" w14:textId="77777777" w:rsidR="00605694" w:rsidRPr="002461C6" w:rsidRDefault="00605694" w:rsidP="000144C9">
      <w:pPr>
        <w:pStyle w:val="AllText"/>
      </w:pPr>
      <w:r w:rsidRPr="002461C6">
        <w:t xml:space="preserve">          context.succeed(generateResponse(buildSpeechletResponse("The heat has been set to 77", true), </w:t>
      </w:r>
    </w:p>
    <w:p w14:paraId="662E8DC0" w14:textId="77777777" w:rsidR="00605694" w:rsidRPr="002461C6" w:rsidRDefault="00605694" w:rsidP="000144C9">
      <w:pPr>
        <w:pStyle w:val="AllText"/>
      </w:pPr>
      <w:r w:rsidRPr="002461C6">
        <w:t xml:space="preserve">                {}</w:t>
      </w:r>
    </w:p>
    <w:p w14:paraId="2300E002" w14:textId="77777777" w:rsidR="00605694" w:rsidRPr="002461C6" w:rsidRDefault="00605694" w:rsidP="000144C9">
      <w:pPr>
        <w:pStyle w:val="AllText"/>
      </w:pPr>
      <w:r w:rsidRPr="002461C6">
        <w:t xml:space="preserve">            )</w:t>
      </w:r>
    </w:p>
    <w:p w14:paraId="739E7DB9" w14:textId="77777777" w:rsidR="00605694" w:rsidRPr="002461C6" w:rsidRDefault="00605694" w:rsidP="000144C9">
      <w:pPr>
        <w:pStyle w:val="AllText"/>
      </w:pPr>
      <w:r w:rsidRPr="002461C6">
        <w:t xml:space="preserve">          );</w:t>
      </w:r>
    </w:p>
    <w:p w14:paraId="224A099C" w14:textId="77777777" w:rsidR="00605694" w:rsidRPr="002461C6" w:rsidRDefault="00605694" w:rsidP="000144C9">
      <w:pPr>
        <w:pStyle w:val="AllText"/>
      </w:pPr>
      <w:r w:rsidRPr="002461C6">
        <w:t xml:space="preserve">          })</w:t>
      </w:r>
    </w:p>
    <w:p w14:paraId="0D5F72A0" w14:textId="77777777" w:rsidR="00605694" w:rsidRPr="002461C6" w:rsidRDefault="00605694" w:rsidP="000144C9">
      <w:pPr>
        <w:pStyle w:val="AllText"/>
      </w:pPr>
      <w:r w:rsidRPr="002461C6">
        <w:t xml:space="preserve">          .on('error', function (err) {</w:t>
      </w:r>
    </w:p>
    <w:p w14:paraId="21BD2C82" w14:textId="77777777" w:rsidR="00605694" w:rsidRPr="002461C6" w:rsidRDefault="00605694" w:rsidP="000144C9">
      <w:pPr>
        <w:pStyle w:val="AllText"/>
      </w:pPr>
      <w:r w:rsidRPr="002461C6">
        <w:t xml:space="preserve">            console.log('Error, with: ' + err.message);</w:t>
      </w:r>
    </w:p>
    <w:p w14:paraId="71613C88" w14:textId="77777777" w:rsidR="00605694" w:rsidRPr="002461C6" w:rsidRDefault="00605694" w:rsidP="000144C9">
      <w:pPr>
        <w:pStyle w:val="AllText"/>
      </w:pPr>
      <w:r w:rsidRPr="002461C6">
        <w:lastRenderedPageBreak/>
        <w:t xml:space="preserve">            context.done("Failed");</w:t>
      </w:r>
    </w:p>
    <w:p w14:paraId="3A5C2E49" w14:textId="77777777" w:rsidR="00605694" w:rsidRPr="002461C6" w:rsidRDefault="00605694" w:rsidP="000144C9">
      <w:pPr>
        <w:pStyle w:val="AllText"/>
      </w:pPr>
      <w:r w:rsidRPr="002461C6">
        <w:t xml:space="preserve">          });</w:t>
      </w:r>
    </w:p>
    <w:p w14:paraId="02DED1A0" w14:textId="768914D6" w:rsidR="00605694" w:rsidRPr="002461C6" w:rsidRDefault="00605694" w:rsidP="000144C9">
      <w:pPr>
        <w:pStyle w:val="AllText"/>
      </w:pPr>
      <w:r w:rsidRPr="002461C6">
        <w:t xml:space="preserve">            break;                      </w:t>
      </w:r>
    </w:p>
    <w:p w14:paraId="391CA11F" w14:textId="77777777" w:rsidR="00605694" w:rsidRPr="002461C6" w:rsidRDefault="00605694" w:rsidP="000144C9">
      <w:pPr>
        <w:pStyle w:val="AllText"/>
      </w:pPr>
      <w:r w:rsidRPr="002461C6">
        <w:t xml:space="preserve">          case "HeatSeventyEight": //Start the intent to set heat to 78 degrees</w:t>
      </w:r>
    </w:p>
    <w:p w14:paraId="2041B548" w14:textId="3F49F4FE" w:rsidR="00605694" w:rsidRPr="002461C6" w:rsidRDefault="00605694" w:rsidP="000144C9">
      <w:pPr>
        <w:pStyle w:val="AllText"/>
      </w:pPr>
      <w:r w:rsidRPr="002461C6">
        <w:t xml:space="preserve">            var endpoint_19 = "https://api.thingspeak.com/update?api_key=CI62VYHJJMC0PTTQ&amp;field1=&amp;field2=78"; </w:t>
      </w:r>
    </w:p>
    <w:p w14:paraId="13D44A8C" w14:textId="77777777" w:rsidR="00605694" w:rsidRPr="002461C6" w:rsidRDefault="00605694" w:rsidP="000144C9">
      <w:pPr>
        <w:pStyle w:val="AllText"/>
      </w:pPr>
      <w:r w:rsidRPr="002461C6">
        <w:t xml:space="preserve">        https.get(endpoint_19, function (result) {</w:t>
      </w:r>
    </w:p>
    <w:p w14:paraId="523CA9F6" w14:textId="77777777" w:rsidR="00605694" w:rsidRPr="002461C6" w:rsidRDefault="00605694" w:rsidP="000144C9">
      <w:pPr>
        <w:pStyle w:val="AllText"/>
      </w:pPr>
      <w:r w:rsidRPr="002461C6">
        <w:t xml:space="preserve">          console.log('Success, with: ' + result.statusCode);</w:t>
      </w:r>
    </w:p>
    <w:p w14:paraId="7C5118AE" w14:textId="77777777" w:rsidR="00605694" w:rsidRPr="002461C6" w:rsidRDefault="00605694" w:rsidP="000144C9">
      <w:pPr>
        <w:pStyle w:val="AllText"/>
      </w:pPr>
      <w:r w:rsidRPr="002461C6">
        <w:t xml:space="preserve">          context.succeed(generateResponse(buildSpeechletResponse("The heat has been set to 78", true), </w:t>
      </w:r>
    </w:p>
    <w:p w14:paraId="4E2CD501" w14:textId="77777777" w:rsidR="00605694" w:rsidRPr="002461C6" w:rsidRDefault="00605694" w:rsidP="000144C9">
      <w:pPr>
        <w:pStyle w:val="AllText"/>
      </w:pPr>
      <w:r w:rsidRPr="002461C6">
        <w:t xml:space="preserve">                {}</w:t>
      </w:r>
    </w:p>
    <w:p w14:paraId="28F462B4" w14:textId="77777777" w:rsidR="00605694" w:rsidRPr="002461C6" w:rsidRDefault="00605694" w:rsidP="000144C9">
      <w:pPr>
        <w:pStyle w:val="AllText"/>
      </w:pPr>
      <w:r w:rsidRPr="002461C6">
        <w:t xml:space="preserve">            )</w:t>
      </w:r>
    </w:p>
    <w:p w14:paraId="427B56FA" w14:textId="77777777" w:rsidR="00605694" w:rsidRPr="002461C6" w:rsidRDefault="00605694" w:rsidP="000144C9">
      <w:pPr>
        <w:pStyle w:val="AllText"/>
      </w:pPr>
      <w:r w:rsidRPr="002461C6">
        <w:t xml:space="preserve">          );</w:t>
      </w:r>
    </w:p>
    <w:p w14:paraId="10C48885" w14:textId="77777777" w:rsidR="00605694" w:rsidRPr="002461C6" w:rsidRDefault="00605694" w:rsidP="000144C9">
      <w:pPr>
        <w:pStyle w:val="AllText"/>
      </w:pPr>
      <w:r w:rsidRPr="002461C6">
        <w:t xml:space="preserve">          })</w:t>
      </w:r>
    </w:p>
    <w:p w14:paraId="5EB605AB" w14:textId="77777777" w:rsidR="00605694" w:rsidRPr="002461C6" w:rsidRDefault="00605694" w:rsidP="000144C9">
      <w:pPr>
        <w:pStyle w:val="AllText"/>
      </w:pPr>
      <w:r w:rsidRPr="002461C6">
        <w:t xml:space="preserve">          .on('error', function (err) {</w:t>
      </w:r>
    </w:p>
    <w:p w14:paraId="08046989" w14:textId="77777777" w:rsidR="00605694" w:rsidRPr="002461C6" w:rsidRDefault="00605694" w:rsidP="000144C9">
      <w:pPr>
        <w:pStyle w:val="AllText"/>
      </w:pPr>
      <w:r w:rsidRPr="002461C6">
        <w:t xml:space="preserve">            console.log('Error, with: ' + err.message);</w:t>
      </w:r>
    </w:p>
    <w:p w14:paraId="2C515C47" w14:textId="77777777" w:rsidR="00605694" w:rsidRPr="002461C6" w:rsidRDefault="00605694" w:rsidP="000144C9">
      <w:pPr>
        <w:pStyle w:val="AllText"/>
      </w:pPr>
      <w:r w:rsidRPr="002461C6">
        <w:t xml:space="preserve">            context.done("Failed");</w:t>
      </w:r>
    </w:p>
    <w:p w14:paraId="484DC96A" w14:textId="77777777" w:rsidR="00605694" w:rsidRPr="002461C6" w:rsidRDefault="00605694" w:rsidP="000144C9">
      <w:pPr>
        <w:pStyle w:val="AllText"/>
      </w:pPr>
      <w:r w:rsidRPr="002461C6">
        <w:t xml:space="preserve">          });</w:t>
      </w:r>
    </w:p>
    <w:p w14:paraId="3C90A4A6" w14:textId="1E30EBFC" w:rsidR="00605694" w:rsidRPr="002461C6" w:rsidRDefault="00605694" w:rsidP="000144C9">
      <w:pPr>
        <w:pStyle w:val="AllText"/>
      </w:pPr>
      <w:r w:rsidRPr="002461C6">
        <w:t xml:space="preserve">            break;                        </w:t>
      </w:r>
    </w:p>
    <w:p w14:paraId="14095929" w14:textId="77777777" w:rsidR="00605694" w:rsidRPr="002461C6" w:rsidRDefault="00605694" w:rsidP="000144C9">
      <w:pPr>
        <w:pStyle w:val="AllText"/>
      </w:pPr>
      <w:r w:rsidRPr="002461C6">
        <w:t xml:space="preserve">            case "HeatSeventyNine": //Start the intent to set heat to 79 degrees</w:t>
      </w:r>
    </w:p>
    <w:p w14:paraId="48DE06DA" w14:textId="07775AB1" w:rsidR="00605694" w:rsidRPr="002461C6" w:rsidRDefault="00605694" w:rsidP="000144C9">
      <w:pPr>
        <w:pStyle w:val="AllText"/>
      </w:pPr>
      <w:r w:rsidRPr="002461C6">
        <w:t xml:space="preserve">            var endpoint_20 = "https://api.thingspeak.com/update?api_key=CI62VYHJJMC0PTTQ&amp;field1=&amp;field2=79"; </w:t>
      </w:r>
    </w:p>
    <w:p w14:paraId="08B9B822" w14:textId="77777777" w:rsidR="00605694" w:rsidRPr="002461C6" w:rsidRDefault="00605694" w:rsidP="000144C9">
      <w:pPr>
        <w:pStyle w:val="AllText"/>
      </w:pPr>
      <w:r w:rsidRPr="002461C6">
        <w:t xml:space="preserve">        https.get(endpoint_20, function (result) {</w:t>
      </w:r>
    </w:p>
    <w:p w14:paraId="57D9A925" w14:textId="77777777" w:rsidR="00605694" w:rsidRPr="002461C6" w:rsidRDefault="00605694" w:rsidP="000144C9">
      <w:pPr>
        <w:pStyle w:val="AllText"/>
      </w:pPr>
      <w:r w:rsidRPr="002461C6">
        <w:t xml:space="preserve">          console.log('Success, with: ' + result.statusCode);</w:t>
      </w:r>
    </w:p>
    <w:p w14:paraId="543AE481" w14:textId="77777777" w:rsidR="00605694" w:rsidRPr="002461C6" w:rsidRDefault="00605694" w:rsidP="000144C9">
      <w:pPr>
        <w:pStyle w:val="AllText"/>
      </w:pPr>
      <w:r w:rsidRPr="002461C6">
        <w:t xml:space="preserve">          context.succeed(generateResponse(buildSpeechletResponse("The heat has been set to 79", true), </w:t>
      </w:r>
    </w:p>
    <w:p w14:paraId="725D1090" w14:textId="77777777" w:rsidR="00605694" w:rsidRPr="002461C6" w:rsidRDefault="00605694" w:rsidP="000144C9">
      <w:pPr>
        <w:pStyle w:val="AllText"/>
      </w:pPr>
      <w:r w:rsidRPr="002461C6">
        <w:t xml:space="preserve">                {}</w:t>
      </w:r>
    </w:p>
    <w:p w14:paraId="77514D22" w14:textId="77777777" w:rsidR="00605694" w:rsidRPr="002461C6" w:rsidRDefault="00605694" w:rsidP="000144C9">
      <w:pPr>
        <w:pStyle w:val="AllText"/>
      </w:pPr>
      <w:r w:rsidRPr="002461C6">
        <w:t xml:space="preserve">            )</w:t>
      </w:r>
    </w:p>
    <w:p w14:paraId="0509160E" w14:textId="77777777" w:rsidR="00605694" w:rsidRPr="002461C6" w:rsidRDefault="00605694" w:rsidP="000144C9">
      <w:pPr>
        <w:pStyle w:val="AllText"/>
      </w:pPr>
      <w:r w:rsidRPr="002461C6">
        <w:t xml:space="preserve">          );</w:t>
      </w:r>
    </w:p>
    <w:p w14:paraId="489FBE93" w14:textId="77777777" w:rsidR="00605694" w:rsidRPr="002461C6" w:rsidRDefault="00605694" w:rsidP="000144C9">
      <w:pPr>
        <w:pStyle w:val="AllText"/>
      </w:pPr>
      <w:r w:rsidRPr="002461C6">
        <w:t xml:space="preserve">          })</w:t>
      </w:r>
    </w:p>
    <w:p w14:paraId="335EDCAD" w14:textId="77777777" w:rsidR="00605694" w:rsidRPr="002461C6" w:rsidRDefault="00605694" w:rsidP="000144C9">
      <w:pPr>
        <w:pStyle w:val="AllText"/>
      </w:pPr>
      <w:r w:rsidRPr="002461C6">
        <w:t xml:space="preserve">          .on('error', function (err) {</w:t>
      </w:r>
    </w:p>
    <w:p w14:paraId="5944B96E" w14:textId="77777777" w:rsidR="00605694" w:rsidRPr="002461C6" w:rsidRDefault="00605694" w:rsidP="000144C9">
      <w:pPr>
        <w:pStyle w:val="AllText"/>
      </w:pPr>
      <w:r w:rsidRPr="002461C6">
        <w:t xml:space="preserve">            console.log('Error, with: ' + err.message);</w:t>
      </w:r>
    </w:p>
    <w:p w14:paraId="3C8A8FF8" w14:textId="77777777" w:rsidR="00605694" w:rsidRPr="002461C6" w:rsidRDefault="00605694" w:rsidP="000144C9">
      <w:pPr>
        <w:pStyle w:val="AllText"/>
      </w:pPr>
      <w:r w:rsidRPr="002461C6">
        <w:t xml:space="preserve">            context.done("Failed");</w:t>
      </w:r>
    </w:p>
    <w:p w14:paraId="2AC20339" w14:textId="77777777" w:rsidR="00605694" w:rsidRPr="002461C6" w:rsidRDefault="00605694" w:rsidP="000144C9">
      <w:pPr>
        <w:pStyle w:val="AllText"/>
      </w:pPr>
      <w:r w:rsidRPr="002461C6">
        <w:t xml:space="preserve">          });</w:t>
      </w:r>
    </w:p>
    <w:p w14:paraId="0CC2279A" w14:textId="45717700" w:rsidR="00605694" w:rsidRPr="002461C6" w:rsidRDefault="00605694" w:rsidP="000144C9">
      <w:pPr>
        <w:pStyle w:val="AllText"/>
      </w:pPr>
      <w:r w:rsidRPr="002461C6">
        <w:t xml:space="preserve">            break;                    </w:t>
      </w:r>
    </w:p>
    <w:p w14:paraId="0F75E935" w14:textId="77777777" w:rsidR="00605694" w:rsidRPr="002461C6" w:rsidRDefault="00605694" w:rsidP="000144C9">
      <w:pPr>
        <w:pStyle w:val="AllText"/>
      </w:pPr>
      <w:r w:rsidRPr="002461C6">
        <w:t xml:space="preserve">          case "HeatEighty": //Start the intent to set heat to 80 degrees</w:t>
      </w:r>
    </w:p>
    <w:p w14:paraId="0C28BF1F" w14:textId="74996BA3" w:rsidR="00605694" w:rsidRPr="002461C6" w:rsidRDefault="00605694" w:rsidP="000144C9">
      <w:pPr>
        <w:pStyle w:val="AllText"/>
      </w:pPr>
      <w:r w:rsidRPr="002461C6">
        <w:t xml:space="preserve">            var endpoint_21 = "https://api.thingspeak.com/update?api_key=CI62VYHJJMC0PTTQ&amp;field1=&amp;field2=80"; </w:t>
      </w:r>
    </w:p>
    <w:p w14:paraId="1238CEC6" w14:textId="77777777" w:rsidR="00605694" w:rsidRPr="002461C6" w:rsidRDefault="00605694" w:rsidP="000144C9">
      <w:pPr>
        <w:pStyle w:val="AllText"/>
      </w:pPr>
      <w:r w:rsidRPr="002461C6">
        <w:t xml:space="preserve">        https.get(endpoint_21, function (result) {</w:t>
      </w:r>
    </w:p>
    <w:p w14:paraId="2861327C" w14:textId="77777777" w:rsidR="00605694" w:rsidRPr="002461C6" w:rsidRDefault="00605694" w:rsidP="000144C9">
      <w:pPr>
        <w:pStyle w:val="AllText"/>
      </w:pPr>
      <w:r w:rsidRPr="002461C6">
        <w:lastRenderedPageBreak/>
        <w:t xml:space="preserve">          console.log('Success, with: ' + result.statusCode);</w:t>
      </w:r>
    </w:p>
    <w:p w14:paraId="33DA8D7F" w14:textId="77777777" w:rsidR="00605694" w:rsidRPr="002461C6" w:rsidRDefault="00605694" w:rsidP="000144C9">
      <w:pPr>
        <w:pStyle w:val="AllText"/>
      </w:pPr>
      <w:r w:rsidRPr="002461C6">
        <w:t xml:space="preserve">          context.succeed(generateResponse(buildSpeechletResponse("The heat has been set to 80", true), </w:t>
      </w:r>
    </w:p>
    <w:p w14:paraId="627321CB" w14:textId="77777777" w:rsidR="00605694" w:rsidRPr="002461C6" w:rsidRDefault="00605694" w:rsidP="000144C9">
      <w:pPr>
        <w:pStyle w:val="AllText"/>
      </w:pPr>
      <w:r w:rsidRPr="002461C6">
        <w:t xml:space="preserve">                {}</w:t>
      </w:r>
    </w:p>
    <w:p w14:paraId="75E44EB8" w14:textId="77777777" w:rsidR="00605694" w:rsidRPr="002461C6" w:rsidRDefault="00605694" w:rsidP="000144C9">
      <w:pPr>
        <w:pStyle w:val="AllText"/>
      </w:pPr>
      <w:r w:rsidRPr="002461C6">
        <w:t xml:space="preserve">            )</w:t>
      </w:r>
    </w:p>
    <w:p w14:paraId="52ACF136" w14:textId="77777777" w:rsidR="00605694" w:rsidRPr="002461C6" w:rsidRDefault="00605694" w:rsidP="000144C9">
      <w:pPr>
        <w:pStyle w:val="AllText"/>
      </w:pPr>
      <w:r w:rsidRPr="002461C6">
        <w:t xml:space="preserve">          );</w:t>
      </w:r>
    </w:p>
    <w:p w14:paraId="4FAE94EF" w14:textId="77777777" w:rsidR="00605694" w:rsidRPr="002461C6" w:rsidRDefault="00605694" w:rsidP="000144C9">
      <w:pPr>
        <w:pStyle w:val="AllText"/>
      </w:pPr>
      <w:r w:rsidRPr="002461C6">
        <w:t xml:space="preserve">          })</w:t>
      </w:r>
    </w:p>
    <w:p w14:paraId="77947960" w14:textId="77777777" w:rsidR="00605694" w:rsidRPr="002461C6" w:rsidRDefault="00605694" w:rsidP="000144C9">
      <w:pPr>
        <w:pStyle w:val="AllText"/>
      </w:pPr>
      <w:r w:rsidRPr="002461C6">
        <w:t xml:space="preserve">          .on('error', function (err) {</w:t>
      </w:r>
    </w:p>
    <w:p w14:paraId="16014EF0" w14:textId="77777777" w:rsidR="00605694" w:rsidRPr="002461C6" w:rsidRDefault="00605694" w:rsidP="000144C9">
      <w:pPr>
        <w:pStyle w:val="AllText"/>
      </w:pPr>
      <w:r w:rsidRPr="002461C6">
        <w:t xml:space="preserve">            console.log('Error, with: ' + err.message);</w:t>
      </w:r>
    </w:p>
    <w:p w14:paraId="4B3E18CA" w14:textId="77777777" w:rsidR="00605694" w:rsidRPr="002461C6" w:rsidRDefault="00605694" w:rsidP="000144C9">
      <w:pPr>
        <w:pStyle w:val="AllText"/>
      </w:pPr>
      <w:r w:rsidRPr="002461C6">
        <w:t xml:space="preserve">            context.done("Failed");</w:t>
      </w:r>
    </w:p>
    <w:p w14:paraId="2849E1CA" w14:textId="77777777" w:rsidR="00605694" w:rsidRPr="002461C6" w:rsidRDefault="00605694" w:rsidP="000144C9">
      <w:pPr>
        <w:pStyle w:val="AllText"/>
      </w:pPr>
      <w:r w:rsidRPr="002461C6">
        <w:t xml:space="preserve">          });</w:t>
      </w:r>
    </w:p>
    <w:p w14:paraId="30C6244E" w14:textId="730DC5CD" w:rsidR="00605694" w:rsidRPr="002461C6" w:rsidRDefault="00605694" w:rsidP="000144C9">
      <w:pPr>
        <w:pStyle w:val="AllText"/>
      </w:pPr>
      <w:r w:rsidRPr="002461C6">
        <w:t xml:space="preserve">            break;                    </w:t>
      </w:r>
    </w:p>
    <w:p w14:paraId="3C6B9243" w14:textId="77777777" w:rsidR="00605694" w:rsidRPr="002461C6" w:rsidRDefault="00605694" w:rsidP="000144C9">
      <w:pPr>
        <w:pStyle w:val="AllText"/>
      </w:pPr>
      <w:r w:rsidRPr="002461C6">
        <w:t xml:space="preserve">           case "HeatEightyOne": //Start the intent to set heat to 81 degrees</w:t>
      </w:r>
    </w:p>
    <w:p w14:paraId="20F23298" w14:textId="4B193CCE" w:rsidR="00605694" w:rsidRPr="002461C6" w:rsidRDefault="00605694" w:rsidP="000144C9">
      <w:pPr>
        <w:pStyle w:val="AllText"/>
      </w:pPr>
      <w:r w:rsidRPr="002461C6">
        <w:t xml:space="preserve">            var endpoint_22 = "https://api.thingspeak.com/update?api_key=CI62VYHJJMC0PTTQ&amp;field1=&amp;field2=81"; </w:t>
      </w:r>
    </w:p>
    <w:p w14:paraId="068BAA3E" w14:textId="77777777" w:rsidR="00605694" w:rsidRPr="002461C6" w:rsidRDefault="00605694" w:rsidP="000144C9">
      <w:pPr>
        <w:pStyle w:val="AllText"/>
      </w:pPr>
      <w:r w:rsidRPr="002461C6">
        <w:t xml:space="preserve">        https.get(endpoint_22, function (result) {</w:t>
      </w:r>
    </w:p>
    <w:p w14:paraId="370EC8C4" w14:textId="77777777" w:rsidR="00605694" w:rsidRPr="002461C6" w:rsidRDefault="00605694" w:rsidP="000144C9">
      <w:pPr>
        <w:pStyle w:val="AllText"/>
      </w:pPr>
      <w:r w:rsidRPr="002461C6">
        <w:t xml:space="preserve">          console.log('Success, with: ' + result.statusCode);</w:t>
      </w:r>
    </w:p>
    <w:p w14:paraId="4D38E28A" w14:textId="77777777" w:rsidR="00605694" w:rsidRPr="002461C6" w:rsidRDefault="00605694" w:rsidP="000144C9">
      <w:pPr>
        <w:pStyle w:val="AllText"/>
      </w:pPr>
      <w:r w:rsidRPr="002461C6">
        <w:t xml:space="preserve">          context.succeed(generateResponse(buildSpeechletResponse("The heat has been set to 81", true), </w:t>
      </w:r>
    </w:p>
    <w:p w14:paraId="1A57B216" w14:textId="77777777" w:rsidR="00605694" w:rsidRPr="002461C6" w:rsidRDefault="00605694" w:rsidP="000144C9">
      <w:pPr>
        <w:pStyle w:val="AllText"/>
      </w:pPr>
      <w:r w:rsidRPr="002461C6">
        <w:t xml:space="preserve">                {}</w:t>
      </w:r>
    </w:p>
    <w:p w14:paraId="3157A353" w14:textId="77777777" w:rsidR="00605694" w:rsidRPr="002461C6" w:rsidRDefault="00605694" w:rsidP="000144C9">
      <w:pPr>
        <w:pStyle w:val="AllText"/>
      </w:pPr>
      <w:r w:rsidRPr="002461C6">
        <w:t xml:space="preserve">            )</w:t>
      </w:r>
    </w:p>
    <w:p w14:paraId="0A217CE0" w14:textId="77777777" w:rsidR="00605694" w:rsidRPr="002461C6" w:rsidRDefault="00605694" w:rsidP="000144C9">
      <w:pPr>
        <w:pStyle w:val="AllText"/>
      </w:pPr>
      <w:r w:rsidRPr="002461C6">
        <w:t xml:space="preserve">          );</w:t>
      </w:r>
    </w:p>
    <w:p w14:paraId="41C0490F" w14:textId="77777777" w:rsidR="00605694" w:rsidRPr="002461C6" w:rsidRDefault="00605694" w:rsidP="000144C9">
      <w:pPr>
        <w:pStyle w:val="AllText"/>
      </w:pPr>
      <w:r w:rsidRPr="002461C6">
        <w:t xml:space="preserve">          })</w:t>
      </w:r>
    </w:p>
    <w:p w14:paraId="08BF9A52" w14:textId="77777777" w:rsidR="00605694" w:rsidRPr="002461C6" w:rsidRDefault="00605694" w:rsidP="000144C9">
      <w:pPr>
        <w:pStyle w:val="AllText"/>
      </w:pPr>
      <w:r w:rsidRPr="002461C6">
        <w:t xml:space="preserve">          .on('error', function (err) {</w:t>
      </w:r>
    </w:p>
    <w:p w14:paraId="398FF569" w14:textId="77777777" w:rsidR="00605694" w:rsidRPr="002461C6" w:rsidRDefault="00605694" w:rsidP="000144C9">
      <w:pPr>
        <w:pStyle w:val="AllText"/>
      </w:pPr>
      <w:r w:rsidRPr="002461C6">
        <w:t xml:space="preserve">            console.log('Error, with: ' + err.message);</w:t>
      </w:r>
    </w:p>
    <w:p w14:paraId="62C68AC5" w14:textId="77777777" w:rsidR="00605694" w:rsidRPr="002461C6" w:rsidRDefault="00605694" w:rsidP="000144C9">
      <w:pPr>
        <w:pStyle w:val="AllText"/>
      </w:pPr>
      <w:r w:rsidRPr="002461C6">
        <w:t xml:space="preserve">            context.done("Failed");</w:t>
      </w:r>
    </w:p>
    <w:p w14:paraId="75C6884C" w14:textId="77777777" w:rsidR="00605694" w:rsidRPr="002461C6" w:rsidRDefault="00605694" w:rsidP="000144C9">
      <w:pPr>
        <w:pStyle w:val="AllText"/>
      </w:pPr>
      <w:r w:rsidRPr="002461C6">
        <w:t xml:space="preserve">          });</w:t>
      </w:r>
    </w:p>
    <w:p w14:paraId="70519506" w14:textId="36679BF6" w:rsidR="00605694" w:rsidRPr="002461C6" w:rsidRDefault="00605694" w:rsidP="000144C9">
      <w:pPr>
        <w:pStyle w:val="AllText"/>
      </w:pPr>
      <w:r w:rsidRPr="002461C6">
        <w:t xml:space="preserve">            break;                        </w:t>
      </w:r>
    </w:p>
    <w:p w14:paraId="04CF0656" w14:textId="77777777" w:rsidR="00605694" w:rsidRPr="002461C6" w:rsidRDefault="00605694" w:rsidP="000144C9">
      <w:pPr>
        <w:pStyle w:val="AllText"/>
      </w:pPr>
      <w:r w:rsidRPr="002461C6">
        <w:t xml:space="preserve">             case "HeatEightyTwo": //Start the intent to set heat to 82 degrees</w:t>
      </w:r>
    </w:p>
    <w:p w14:paraId="591BC838" w14:textId="43F802ED" w:rsidR="00605694" w:rsidRPr="002461C6" w:rsidRDefault="00605694" w:rsidP="000144C9">
      <w:pPr>
        <w:pStyle w:val="AllText"/>
      </w:pPr>
      <w:r w:rsidRPr="002461C6">
        <w:t xml:space="preserve">            var endpoint_23 = "https://api.thingspeak.com/update?api_key=CI62VYHJJMC0PTTQ&amp;field1=&amp;field2=82"; </w:t>
      </w:r>
    </w:p>
    <w:p w14:paraId="19DCF792" w14:textId="77777777" w:rsidR="00605694" w:rsidRPr="002461C6" w:rsidRDefault="00605694" w:rsidP="000144C9">
      <w:pPr>
        <w:pStyle w:val="AllText"/>
      </w:pPr>
      <w:r w:rsidRPr="002461C6">
        <w:t xml:space="preserve">        https.get(endpoint_23, function (result) {</w:t>
      </w:r>
    </w:p>
    <w:p w14:paraId="4D124CBE" w14:textId="77777777" w:rsidR="00605694" w:rsidRPr="002461C6" w:rsidRDefault="00605694" w:rsidP="000144C9">
      <w:pPr>
        <w:pStyle w:val="AllText"/>
      </w:pPr>
      <w:r w:rsidRPr="002461C6">
        <w:t xml:space="preserve">          console.log('Success, with: ' + result.statusCode);</w:t>
      </w:r>
    </w:p>
    <w:p w14:paraId="5216F169" w14:textId="77777777" w:rsidR="00605694" w:rsidRPr="002461C6" w:rsidRDefault="00605694" w:rsidP="000144C9">
      <w:pPr>
        <w:pStyle w:val="AllText"/>
      </w:pPr>
      <w:r w:rsidRPr="002461C6">
        <w:t xml:space="preserve">          context.succeed(generateResponse(buildSpeechletResponse("The heat has been set to 82", true), </w:t>
      </w:r>
    </w:p>
    <w:p w14:paraId="5538218F" w14:textId="77777777" w:rsidR="00605694" w:rsidRPr="002461C6" w:rsidRDefault="00605694" w:rsidP="000144C9">
      <w:pPr>
        <w:pStyle w:val="AllText"/>
      </w:pPr>
      <w:r w:rsidRPr="002461C6">
        <w:t xml:space="preserve">                {}</w:t>
      </w:r>
    </w:p>
    <w:p w14:paraId="656C51AD" w14:textId="77777777" w:rsidR="00605694" w:rsidRPr="002461C6" w:rsidRDefault="00605694" w:rsidP="000144C9">
      <w:pPr>
        <w:pStyle w:val="AllText"/>
      </w:pPr>
      <w:r w:rsidRPr="002461C6">
        <w:t xml:space="preserve">            )</w:t>
      </w:r>
    </w:p>
    <w:p w14:paraId="078634D0" w14:textId="77777777" w:rsidR="00605694" w:rsidRPr="002461C6" w:rsidRDefault="00605694" w:rsidP="000144C9">
      <w:pPr>
        <w:pStyle w:val="AllText"/>
      </w:pPr>
      <w:r w:rsidRPr="002461C6">
        <w:t xml:space="preserve">          );</w:t>
      </w:r>
    </w:p>
    <w:p w14:paraId="42A4D6AB" w14:textId="77777777" w:rsidR="00605694" w:rsidRPr="002461C6" w:rsidRDefault="00605694" w:rsidP="000144C9">
      <w:pPr>
        <w:pStyle w:val="AllText"/>
      </w:pPr>
      <w:r w:rsidRPr="002461C6">
        <w:t xml:space="preserve">          })</w:t>
      </w:r>
    </w:p>
    <w:p w14:paraId="48CC466C" w14:textId="77777777" w:rsidR="00605694" w:rsidRPr="002461C6" w:rsidRDefault="00605694" w:rsidP="000144C9">
      <w:pPr>
        <w:pStyle w:val="AllText"/>
      </w:pPr>
      <w:r w:rsidRPr="002461C6">
        <w:lastRenderedPageBreak/>
        <w:t xml:space="preserve">          .on('error', function (err) {</w:t>
      </w:r>
    </w:p>
    <w:p w14:paraId="5FB67114" w14:textId="77777777" w:rsidR="00605694" w:rsidRPr="002461C6" w:rsidRDefault="00605694" w:rsidP="000144C9">
      <w:pPr>
        <w:pStyle w:val="AllText"/>
      </w:pPr>
      <w:r w:rsidRPr="002461C6">
        <w:t xml:space="preserve">            console.log('Error, with: ' + err.message);</w:t>
      </w:r>
    </w:p>
    <w:p w14:paraId="751CEFEB" w14:textId="77777777" w:rsidR="00605694" w:rsidRPr="002461C6" w:rsidRDefault="00605694" w:rsidP="000144C9">
      <w:pPr>
        <w:pStyle w:val="AllText"/>
      </w:pPr>
      <w:r w:rsidRPr="002461C6">
        <w:t xml:space="preserve">            context.done("Failed");</w:t>
      </w:r>
    </w:p>
    <w:p w14:paraId="722CFA89" w14:textId="77777777" w:rsidR="00605694" w:rsidRPr="002461C6" w:rsidRDefault="00605694" w:rsidP="000144C9">
      <w:pPr>
        <w:pStyle w:val="AllText"/>
      </w:pPr>
      <w:r w:rsidRPr="002461C6">
        <w:t xml:space="preserve">          });</w:t>
      </w:r>
    </w:p>
    <w:p w14:paraId="08F886D8" w14:textId="41E544BB" w:rsidR="00605694" w:rsidRPr="002461C6" w:rsidRDefault="00605694" w:rsidP="000144C9">
      <w:pPr>
        <w:pStyle w:val="AllText"/>
      </w:pPr>
      <w:r w:rsidRPr="002461C6">
        <w:t xml:space="preserve">            break;                    </w:t>
      </w:r>
    </w:p>
    <w:p w14:paraId="4159C6D7" w14:textId="77777777" w:rsidR="00605694" w:rsidRPr="002461C6" w:rsidRDefault="00605694" w:rsidP="000144C9">
      <w:pPr>
        <w:pStyle w:val="AllText"/>
      </w:pPr>
      <w:r w:rsidRPr="002461C6">
        <w:t xml:space="preserve">           case "HeatEightyThree": //Start the intent to set heat to 83 degrees</w:t>
      </w:r>
    </w:p>
    <w:p w14:paraId="78DDF9D2" w14:textId="7D1C1F65" w:rsidR="00605694" w:rsidRPr="002461C6" w:rsidRDefault="00605694" w:rsidP="000144C9">
      <w:pPr>
        <w:pStyle w:val="AllText"/>
      </w:pPr>
      <w:r w:rsidRPr="002461C6">
        <w:t xml:space="preserve">            var endpoint_24 = "https://api.thingspeak.com/update?api_key=CI62VYHJJMC0PTTQ&amp;field1=&amp;field2=83"; </w:t>
      </w:r>
    </w:p>
    <w:p w14:paraId="76C5DDFA" w14:textId="77777777" w:rsidR="00605694" w:rsidRPr="002461C6" w:rsidRDefault="00605694" w:rsidP="000144C9">
      <w:pPr>
        <w:pStyle w:val="AllText"/>
      </w:pPr>
      <w:r w:rsidRPr="002461C6">
        <w:t xml:space="preserve">        https.get(endpoint_24, function (result) {</w:t>
      </w:r>
    </w:p>
    <w:p w14:paraId="1FE1C738" w14:textId="77777777" w:rsidR="00605694" w:rsidRPr="002461C6" w:rsidRDefault="00605694" w:rsidP="000144C9">
      <w:pPr>
        <w:pStyle w:val="AllText"/>
      </w:pPr>
      <w:r w:rsidRPr="002461C6">
        <w:t xml:space="preserve">          console.log('Success, with: ' + result.statusCode);</w:t>
      </w:r>
    </w:p>
    <w:p w14:paraId="33A46B83" w14:textId="77777777" w:rsidR="00605694" w:rsidRPr="002461C6" w:rsidRDefault="00605694" w:rsidP="000144C9">
      <w:pPr>
        <w:pStyle w:val="AllText"/>
      </w:pPr>
      <w:r w:rsidRPr="002461C6">
        <w:t xml:space="preserve">          context.succeed(generateResponse(buildSpeechletResponse("The heat has been set to 83", true), </w:t>
      </w:r>
    </w:p>
    <w:p w14:paraId="45BD54F6" w14:textId="77777777" w:rsidR="00605694" w:rsidRPr="002461C6" w:rsidRDefault="00605694" w:rsidP="000144C9">
      <w:pPr>
        <w:pStyle w:val="AllText"/>
      </w:pPr>
      <w:r w:rsidRPr="002461C6">
        <w:t xml:space="preserve">                {}</w:t>
      </w:r>
    </w:p>
    <w:p w14:paraId="0B712914" w14:textId="77777777" w:rsidR="00605694" w:rsidRPr="002461C6" w:rsidRDefault="00605694" w:rsidP="000144C9">
      <w:pPr>
        <w:pStyle w:val="AllText"/>
      </w:pPr>
      <w:r w:rsidRPr="002461C6">
        <w:t xml:space="preserve">            )</w:t>
      </w:r>
    </w:p>
    <w:p w14:paraId="0F41913A" w14:textId="77777777" w:rsidR="00605694" w:rsidRPr="002461C6" w:rsidRDefault="00605694" w:rsidP="000144C9">
      <w:pPr>
        <w:pStyle w:val="AllText"/>
      </w:pPr>
      <w:r w:rsidRPr="002461C6">
        <w:t xml:space="preserve">          );</w:t>
      </w:r>
    </w:p>
    <w:p w14:paraId="616D10F2" w14:textId="77777777" w:rsidR="00605694" w:rsidRPr="002461C6" w:rsidRDefault="00605694" w:rsidP="000144C9">
      <w:pPr>
        <w:pStyle w:val="AllText"/>
      </w:pPr>
      <w:r w:rsidRPr="002461C6">
        <w:t xml:space="preserve">          })</w:t>
      </w:r>
    </w:p>
    <w:p w14:paraId="302FFA91" w14:textId="77777777" w:rsidR="00605694" w:rsidRPr="002461C6" w:rsidRDefault="00605694" w:rsidP="000144C9">
      <w:pPr>
        <w:pStyle w:val="AllText"/>
      </w:pPr>
      <w:r w:rsidRPr="002461C6">
        <w:t xml:space="preserve">          .on('error', function (err) {</w:t>
      </w:r>
    </w:p>
    <w:p w14:paraId="3BAC60AC" w14:textId="77777777" w:rsidR="00605694" w:rsidRPr="002461C6" w:rsidRDefault="00605694" w:rsidP="000144C9">
      <w:pPr>
        <w:pStyle w:val="AllText"/>
      </w:pPr>
      <w:r w:rsidRPr="002461C6">
        <w:t xml:space="preserve">            console.log('Error, with: ' + err.message);</w:t>
      </w:r>
    </w:p>
    <w:p w14:paraId="5F0571B6" w14:textId="77777777" w:rsidR="00605694" w:rsidRPr="002461C6" w:rsidRDefault="00605694" w:rsidP="000144C9">
      <w:pPr>
        <w:pStyle w:val="AllText"/>
      </w:pPr>
      <w:r w:rsidRPr="002461C6">
        <w:t xml:space="preserve">            context.done("Failed");</w:t>
      </w:r>
    </w:p>
    <w:p w14:paraId="6EE83B0A" w14:textId="77777777" w:rsidR="00605694" w:rsidRPr="002461C6" w:rsidRDefault="00605694" w:rsidP="000144C9">
      <w:pPr>
        <w:pStyle w:val="AllText"/>
      </w:pPr>
      <w:r w:rsidRPr="002461C6">
        <w:t xml:space="preserve">          });</w:t>
      </w:r>
    </w:p>
    <w:p w14:paraId="59D52A3F" w14:textId="1AC8B3CF" w:rsidR="00605694" w:rsidRPr="002461C6" w:rsidRDefault="00605694" w:rsidP="000144C9">
      <w:pPr>
        <w:pStyle w:val="AllText"/>
      </w:pPr>
      <w:r w:rsidRPr="002461C6">
        <w:t xml:space="preserve">            break;                        </w:t>
      </w:r>
    </w:p>
    <w:p w14:paraId="61C292DE" w14:textId="77777777" w:rsidR="00605694" w:rsidRPr="002461C6" w:rsidRDefault="00605694" w:rsidP="000144C9">
      <w:pPr>
        <w:pStyle w:val="AllText"/>
      </w:pPr>
      <w:r w:rsidRPr="002461C6">
        <w:t xml:space="preserve">             case "HeatEightyFour": //Start the intent to set heat to 84 degrees</w:t>
      </w:r>
    </w:p>
    <w:p w14:paraId="2CCE47F3" w14:textId="12A028D3" w:rsidR="00605694" w:rsidRPr="002461C6" w:rsidRDefault="00605694" w:rsidP="000144C9">
      <w:pPr>
        <w:pStyle w:val="AllText"/>
      </w:pPr>
      <w:r w:rsidRPr="002461C6">
        <w:t xml:space="preserve">            var endpoint_25 = "https://api.thingspeak.com/update?api_key=CI62VYHJJMC0PTTQ&amp;field1=&amp;field2=84"; </w:t>
      </w:r>
    </w:p>
    <w:p w14:paraId="00AAFBDD" w14:textId="77777777" w:rsidR="00605694" w:rsidRPr="002461C6" w:rsidRDefault="00605694" w:rsidP="000144C9">
      <w:pPr>
        <w:pStyle w:val="AllText"/>
      </w:pPr>
      <w:r w:rsidRPr="002461C6">
        <w:t xml:space="preserve">        https.get(endpoint_25, function (result) {</w:t>
      </w:r>
    </w:p>
    <w:p w14:paraId="3A8D104F" w14:textId="77777777" w:rsidR="00605694" w:rsidRPr="002461C6" w:rsidRDefault="00605694" w:rsidP="000144C9">
      <w:pPr>
        <w:pStyle w:val="AllText"/>
      </w:pPr>
      <w:r w:rsidRPr="002461C6">
        <w:t xml:space="preserve">          console.log('Success, with: ' + result.statusCode);</w:t>
      </w:r>
    </w:p>
    <w:p w14:paraId="50B77FAD" w14:textId="77777777" w:rsidR="00605694" w:rsidRPr="002461C6" w:rsidRDefault="00605694" w:rsidP="000144C9">
      <w:pPr>
        <w:pStyle w:val="AllText"/>
      </w:pPr>
      <w:r w:rsidRPr="002461C6">
        <w:t xml:space="preserve">          context.succeed(generateResponse(buildSpeechletResponse("The heat has been set to 84", true), </w:t>
      </w:r>
    </w:p>
    <w:p w14:paraId="2AA9FCCC" w14:textId="77777777" w:rsidR="00605694" w:rsidRPr="002461C6" w:rsidRDefault="00605694" w:rsidP="000144C9">
      <w:pPr>
        <w:pStyle w:val="AllText"/>
      </w:pPr>
      <w:r w:rsidRPr="002461C6">
        <w:t xml:space="preserve">                {}</w:t>
      </w:r>
    </w:p>
    <w:p w14:paraId="5653D5A1" w14:textId="77777777" w:rsidR="00605694" w:rsidRPr="002461C6" w:rsidRDefault="00605694" w:rsidP="000144C9">
      <w:pPr>
        <w:pStyle w:val="AllText"/>
      </w:pPr>
      <w:r w:rsidRPr="002461C6">
        <w:t xml:space="preserve">            )</w:t>
      </w:r>
    </w:p>
    <w:p w14:paraId="6937722E" w14:textId="77777777" w:rsidR="00605694" w:rsidRPr="002461C6" w:rsidRDefault="00605694" w:rsidP="000144C9">
      <w:pPr>
        <w:pStyle w:val="AllText"/>
      </w:pPr>
      <w:r w:rsidRPr="002461C6">
        <w:t xml:space="preserve">          );</w:t>
      </w:r>
    </w:p>
    <w:p w14:paraId="0F242FBF" w14:textId="77777777" w:rsidR="00605694" w:rsidRPr="002461C6" w:rsidRDefault="00605694" w:rsidP="000144C9">
      <w:pPr>
        <w:pStyle w:val="AllText"/>
      </w:pPr>
      <w:r w:rsidRPr="002461C6">
        <w:t xml:space="preserve">          })</w:t>
      </w:r>
    </w:p>
    <w:p w14:paraId="7A486E7A" w14:textId="77777777" w:rsidR="00605694" w:rsidRPr="002461C6" w:rsidRDefault="00605694" w:rsidP="000144C9">
      <w:pPr>
        <w:pStyle w:val="AllText"/>
      </w:pPr>
      <w:r w:rsidRPr="002461C6">
        <w:t xml:space="preserve">          .on('error', function (err) {</w:t>
      </w:r>
    </w:p>
    <w:p w14:paraId="47C33216" w14:textId="77777777" w:rsidR="00605694" w:rsidRPr="002461C6" w:rsidRDefault="00605694" w:rsidP="000144C9">
      <w:pPr>
        <w:pStyle w:val="AllText"/>
      </w:pPr>
      <w:r w:rsidRPr="002461C6">
        <w:t xml:space="preserve">            console.log('Error, with: ' + err.message);</w:t>
      </w:r>
    </w:p>
    <w:p w14:paraId="266541E5" w14:textId="77777777" w:rsidR="00605694" w:rsidRPr="002461C6" w:rsidRDefault="00605694" w:rsidP="000144C9">
      <w:pPr>
        <w:pStyle w:val="AllText"/>
      </w:pPr>
      <w:r w:rsidRPr="002461C6">
        <w:t xml:space="preserve">            context.done("Failed");</w:t>
      </w:r>
    </w:p>
    <w:p w14:paraId="159DC81C" w14:textId="77777777" w:rsidR="00605694" w:rsidRPr="002461C6" w:rsidRDefault="00605694" w:rsidP="000144C9">
      <w:pPr>
        <w:pStyle w:val="AllText"/>
      </w:pPr>
      <w:r w:rsidRPr="002461C6">
        <w:t xml:space="preserve">          });</w:t>
      </w:r>
    </w:p>
    <w:p w14:paraId="486CB3F5" w14:textId="48AB1F62" w:rsidR="00605694" w:rsidRPr="002461C6" w:rsidRDefault="00605694" w:rsidP="000144C9">
      <w:pPr>
        <w:pStyle w:val="AllText"/>
      </w:pPr>
      <w:r w:rsidRPr="002461C6">
        <w:t xml:space="preserve">            break;                    </w:t>
      </w:r>
    </w:p>
    <w:p w14:paraId="0D40AC9A" w14:textId="77777777" w:rsidR="00605694" w:rsidRPr="002461C6" w:rsidRDefault="00605694" w:rsidP="000144C9">
      <w:pPr>
        <w:pStyle w:val="AllText"/>
      </w:pPr>
      <w:r w:rsidRPr="002461C6">
        <w:t xml:space="preserve">           case "HeatEightyFive": //Start the intent to set heat to 85 degrees</w:t>
      </w:r>
    </w:p>
    <w:p w14:paraId="41FED12E" w14:textId="1BC1884F" w:rsidR="00605694" w:rsidRPr="002461C6" w:rsidRDefault="00605694" w:rsidP="000144C9">
      <w:pPr>
        <w:pStyle w:val="AllText"/>
      </w:pPr>
      <w:r w:rsidRPr="002461C6">
        <w:t xml:space="preserve">            var endpoint_26 = </w:t>
      </w:r>
      <w:r w:rsidRPr="002461C6">
        <w:lastRenderedPageBreak/>
        <w:t xml:space="preserve">"https://api.thingspeak.com/update?api_key=CI62VYHJJMC0PTTQ&amp;field1=&amp;field2=85"; </w:t>
      </w:r>
    </w:p>
    <w:p w14:paraId="67ABBAFC" w14:textId="77777777" w:rsidR="00605694" w:rsidRPr="002461C6" w:rsidRDefault="00605694" w:rsidP="000144C9">
      <w:pPr>
        <w:pStyle w:val="AllText"/>
      </w:pPr>
      <w:r w:rsidRPr="002461C6">
        <w:t xml:space="preserve">        https.get(endpoint_26, function (result) {</w:t>
      </w:r>
    </w:p>
    <w:p w14:paraId="42313741" w14:textId="77777777" w:rsidR="00605694" w:rsidRPr="002461C6" w:rsidRDefault="00605694" w:rsidP="000144C9">
      <w:pPr>
        <w:pStyle w:val="AllText"/>
      </w:pPr>
      <w:r w:rsidRPr="002461C6">
        <w:t xml:space="preserve">          console.log('Success, with: ' + result.statusCode);</w:t>
      </w:r>
    </w:p>
    <w:p w14:paraId="75218D0E" w14:textId="77777777" w:rsidR="00605694" w:rsidRPr="002461C6" w:rsidRDefault="00605694" w:rsidP="000144C9">
      <w:pPr>
        <w:pStyle w:val="AllText"/>
      </w:pPr>
      <w:r w:rsidRPr="002461C6">
        <w:t xml:space="preserve">          context.succeed(generateResponse(buildSpeechletResponse("The heat has been set to 85", true), </w:t>
      </w:r>
    </w:p>
    <w:p w14:paraId="232D4720" w14:textId="77777777" w:rsidR="00605694" w:rsidRPr="002461C6" w:rsidRDefault="00605694" w:rsidP="000144C9">
      <w:pPr>
        <w:pStyle w:val="AllText"/>
      </w:pPr>
      <w:r w:rsidRPr="002461C6">
        <w:t xml:space="preserve">                {}</w:t>
      </w:r>
    </w:p>
    <w:p w14:paraId="1B0E65FA" w14:textId="77777777" w:rsidR="00605694" w:rsidRPr="002461C6" w:rsidRDefault="00605694" w:rsidP="000144C9">
      <w:pPr>
        <w:pStyle w:val="AllText"/>
      </w:pPr>
      <w:r w:rsidRPr="002461C6">
        <w:t xml:space="preserve">            )</w:t>
      </w:r>
    </w:p>
    <w:p w14:paraId="126AE903" w14:textId="77777777" w:rsidR="00605694" w:rsidRPr="002461C6" w:rsidRDefault="00605694" w:rsidP="000144C9">
      <w:pPr>
        <w:pStyle w:val="AllText"/>
      </w:pPr>
      <w:r w:rsidRPr="002461C6">
        <w:t xml:space="preserve">          );</w:t>
      </w:r>
    </w:p>
    <w:p w14:paraId="2A79CC9E" w14:textId="77777777" w:rsidR="00605694" w:rsidRPr="002461C6" w:rsidRDefault="00605694" w:rsidP="000144C9">
      <w:pPr>
        <w:pStyle w:val="AllText"/>
      </w:pPr>
      <w:r w:rsidRPr="002461C6">
        <w:t xml:space="preserve">          })</w:t>
      </w:r>
    </w:p>
    <w:p w14:paraId="1DAB898A" w14:textId="77777777" w:rsidR="00605694" w:rsidRPr="002461C6" w:rsidRDefault="00605694" w:rsidP="000144C9">
      <w:pPr>
        <w:pStyle w:val="AllText"/>
      </w:pPr>
      <w:r w:rsidRPr="002461C6">
        <w:t xml:space="preserve">          .on('error', function (err) {</w:t>
      </w:r>
    </w:p>
    <w:p w14:paraId="58C83931" w14:textId="77777777" w:rsidR="00605694" w:rsidRPr="002461C6" w:rsidRDefault="00605694" w:rsidP="000144C9">
      <w:pPr>
        <w:pStyle w:val="AllText"/>
      </w:pPr>
      <w:r w:rsidRPr="002461C6">
        <w:t xml:space="preserve">            console.log('Error, with: ' + err.message);</w:t>
      </w:r>
    </w:p>
    <w:p w14:paraId="1446E046" w14:textId="77777777" w:rsidR="00605694" w:rsidRPr="002461C6" w:rsidRDefault="00605694" w:rsidP="000144C9">
      <w:pPr>
        <w:pStyle w:val="AllText"/>
      </w:pPr>
      <w:r w:rsidRPr="002461C6">
        <w:t xml:space="preserve">            context.done("Failed");</w:t>
      </w:r>
    </w:p>
    <w:p w14:paraId="7E169E3D" w14:textId="77777777" w:rsidR="00605694" w:rsidRPr="002461C6" w:rsidRDefault="00605694" w:rsidP="000144C9">
      <w:pPr>
        <w:pStyle w:val="AllText"/>
      </w:pPr>
      <w:r w:rsidRPr="002461C6">
        <w:t xml:space="preserve">          });</w:t>
      </w:r>
    </w:p>
    <w:p w14:paraId="081B143A" w14:textId="350FA1AE" w:rsidR="00605694" w:rsidRPr="002461C6" w:rsidRDefault="00605694" w:rsidP="000144C9">
      <w:pPr>
        <w:pStyle w:val="AllText"/>
      </w:pPr>
      <w:r w:rsidRPr="002461C6">
        <w:t xml:space="preserve">            break;</w:t>
      </w:r>
      <w:r w:rsidR="00C04A3B">
        <w:t xml:space="preserve">          </w:t>
      </w:r>
      <w:r w:rsidRPr="002461C6">
        <w:t xml:space="preserve">          </w:t>
      </w:r>
    </w:p>
    <w:p w14:paraId="11E3B3CA" w14:textId="77777777" w:rsidR="00605694" w:rsidRPr="002461C6" w:rsidRDefault="00605694" w:rsidP="000144C9">
      <w:pPr>
        <w:pStyle w:val="AllText"/>
      </w:pPr>
      <w:r w:rsidRPr="002461C6">
        <w:t xml:space="preserve">          case "ACSixty": //Start the intent to set AC to 60 degrees</w:t>
      </w:r>
    </w:p>
    <w:p w14:paraId="67750121" w14:textId="77777777" w:rsidR="00605694" w:rsidRPr="002461C6" w:rsidRDefault="00605694" w:rsidP="000144C9">
      <w:pPr>
        <w:pStyle w:val="AllText"/>
      </w:pPr>
      <w:r w:rsidRPr="002461C6">
        <w:t xml:space="preserve">            var endpoint_27 = "https://api.thingspeak.com/update?api_key=CI62VYHJJMC0PTTQ&amp;field1=60";</w:t>
      </w:r>
    </w:p>
    <w:p w14:paraId="7567E4BF" w14:textId="35A20384" w:rsidR="00605694" w:rsidRPr="002461C6" w:rsidRDefault="00605694" w:rsidP="000144C9">
      <w:pPr>
        <w:pStyle w:val="AllText"/>
      </w:pPr>
      <w:r w:rsidRPr="002461C6">
        <w:t xml:space="preserve">            // The temperature value is sent to ThingSpeak                       </w:t>
      </w:r>
    </w:p>
    <w:p w14:paraId="2DBF6E58" w14:textId="77777777" w:rsidR="00605694" w:rsidRPr="002461C6" w:rsidRDefault="00605694" w:rsidP="000144C9">
      <w:pPr>
        <w:pStyle w:val="AllText"/>
      </w:pPr>
      <w:r w:rsidRPr="002461C6">
        <w:t xml:space="preserve">            https.get(endpoint_27, function (result) {</w:t>
      </w:r>
    </w:p>
    <w:p w14:paraId="23F902A8" w14:textId="77777777" w:rsidR="00605694" w:rsidRPr="002461C6" w:rsidRDefault="00605694" w:rsidP="000144C9">
      <w:pPr>
        <w:pStyle w:val="AllText"/>
      </w:pPr>
      <w:r w:rsidRPr="002461C6">
        <w:t xml:space="preserve">            console.log('Success, with: ' + result.statusCode);</w:t>
      </w:r>
    </w:p>
    <w:p w14:paraId="22E7B4F5" w14:textId="77777777" w:rsidR="00605694" w:rsidRPr="002461C6" w:rsidRDefault="00605694" w:rsidP="000144C9">
      <w:pPr>
        <w:pStyle w:val="AllText"/>
      </w:pPr>
      <w:r w:rsidRPr="002461C6">
        <w:t xml:space="preserve">            context.succeed(</w:t>
      </w:r>
    </w:p>
    <w:p w14:paraId="2E15F13F" w14:textId="77777777" w:rsidR="00605694" w:rsidRPr="002461C6" w:rsidRDefault="00605694" w:rsidP="000144C9">
      <w:pPr>
        <w:pStyle w:val="AllText"/>
      </w:pPr>
      <w:r w:rsidRPr="002461C6">
        <w:t xml:space="preserve">                generateResponse(buildSpeechletResponse("The AC has been set to 60", true), //This is what Alexa will say if value is set</w:t>
      </w:r>
    </w:p>
    <w:p w14:paraId="1AD4DA5A" w14:textId="77777777" w:rsidR="00605694" w:rsidRPr="002461C6" w:rsidRDefault="00605694" w:rsidP="000144C9">
      <w:pPr>
        <w:pStyle w:val="AllText"/>
      </w:pPr>
      <w:r w:rsidRPr="002461C6">
        <w:t xml:space="preserve">                    {}</w:t>
      </w:r>
    </w:p>
    <w:p w14:paraId="72C967B7" w14:textId="77777777" w:rsidR="00605694" w:rsidRPr="002461C6" w:rsidRDefault="00605694" w:rsidP="000144C9">
      <w:pPr>
        <w:pStyle w:val="AllText"/>
      </w:pPr>
      <w:r w:rsidRPr="002461C6">
        <w:t xml:space="preserve">                )</w:t>
      </w:r>
    </w:p>
    <w:p w14:paraId="339CBA16" w14:textId="77777777" w:rsidR="00605694" w:rsidRPr="002461C6" w:rsidRDefault="00605694" w:rsidP="000144C9">
      <w:pPr>
        <w:pStyle w:val="AllText"/>
      </w:pPr>
      <w:r w:rsidRPr="002461C6">
        <w:t xml:space="preserve">            );</w:t>
      </w:r>
    </w:p>
    <w:p w14:paraId="1E9BB955" w14:textId="77777777" w:rsidR="00605694" w:rsidRPr="002461C6" w:rsidRDefault="00605694" w:rsidP="000144C9">
      <w:pPr>
        <w:pStyle w:val="AllText"/>
      </w:pPr>
      <w:r w:rsidRPr="002461C6">
        <w:t xml:space="preserve">            }).on('error', function (err) {</w:t>
      </w:r>
    </w:p>
    <w:p w14:paraId="5721B577" w14:textId="77777777" w:rsidR="00605694" w:rsidRPr="002461C6" w:rsidRDefault="00605694" w:rsidP="000144C9">
      <w:pPr>
        <w:pStyle w:val="AllText"/>
      </w:pPr>
      <w:r w:rsidRPr="002461C6">
        <w:t xml:space="preserve">            console.log('Error, with: ' + err.message);</w:t>
      </w:r>
    </w:p>
    <w:p w14:paraId="433B69ED" w14:textId="77777777" w:rsidR="00605694" w:rsidRPr="002461C6" w:rsidRDefault="00605694" w:rsidP="000144C9">
      <w:pPr>
        <w:pStyle w:val="AllText"/>
      </w:pPr>
      <w:r w:rsidRPr="002461C6">
        <w:t xml:space="preserve">            context.done("Failed");</w:t>
      </w:r>
    </w:p>
    <w:p w14:paraId="595B7ED0" w14:textId="77777777" w:rsidR="00605694" w:rsidRPr="002461C6" w:rsidRDefault="00605694" w:rsidP="000144C9">
      <w:pPr>
        <w:pStyle w:val="AllText"/>
      </w:pPr>
      <w:r w:rsidRPr="002461C6">
        <w:t xml:space="preserve">            });</w:t>
      </w:r>
    </w:p>
    <w:p w14:paraId="09AD0F24" w14:textId="6AAF2AF6" w:rsidR="00605694" w:rsidRPr="002461C6" w:rsidRDefault="00605694" w:rsidP="000144C9">
      <w:pPr>
        <w:pStyle w:val="AllText"/>
      </w:pPr>
      <w:r w:rsidRPr="002461C6">
        <w:t xml:space="preserve">            break;</w:t>
      </w:r>
      <w:r w:rsidR="00C04A3B">
        <w:t xml:space="preserve">            </w:t>
      </w:r>
      <w:r w:rsidRPr="002461C6">
        <w:t xml:space="preserve">            </w:t>
      </w:r>
    </w:p>
    <w:p w14:paraId="4F2A7F57" w14:textId="77777777" w:rsidR="00605694" w:rsidRPr="002461C6" w:rsidRDefault="00605694" w:rsidP="000144C9">
      <w:pPr>
        <w:pStyle w:val="AllText"/>
      </w:pPr>
      <w:r w:rsidRPr="002461C6">
        <w:t xml:space="preserve">            case "ACSixtyOne": //Start the intent to set AC to 61 degrees</w:t>
      </w:r>
    </w:p>
    <w:p w14:paraId="2C640D57" w14:textId="77777777" w:rsidR="00605694" w:rsidRPr="002461C6" w:rsidRDefault="00605694" w:rsidP="000144C9">
      <w:pPr>
        <w:pStyle w:val="AllText"/>
      </w:pPr>
      <w:r w:rsidRPr="002461C6">
        <w:t xml:space="preserve">            var endpoint_28 = "https://api.thingspeak.com/update?api_key=CI62VYHJJMC0PTTQ&amp;field1=61";</w:t>
      </w:r>
    </w:p>
    <w:p w14:paraId="337BD453" w14:textId="200D772E" w:rsidR="00605694" w:rsidRPr="002461C6" w:rsidRDefault="00605694" w:rsidP="000144C9">
      <w:pPr>
        <w:pStyle w:val="AllText"/>
      </w:pPr>
      <w:r w:rsidRPr="002461C6">
        <w:t xml:space="preserve">            // The temperature value is sent to ThingSpeak                        </w:t>
      </w:r>
    </w:p>
    <w:p w14:paraId="308D3E7C" w14:textId="77777777" w:rsidR="00605694" w:rsidRPr="002461C6" w:rsidRDefault="00605694" w:rsidP="000144C9">
      <w:pPr>
        <w:pStyle w:val="AllText"/>
      </w:pPr>
      <w:r w:rsidRPr="002461C6">
        <w:t xml:space="preserve">            https.get(endpoint_28, function (result) {</w:t>
      </w:r>
    </w:p>
    <w:p w14:paraId="35A2D5B7" w14:textId="77777777" w:rsidR="00605694" w:rsidRPr="002461C6" w:rsidRDefault="00605694" w:rsidP="000144C9">
      <w:pPr>
        <w:pStyle w:val="AllText"/>
      </w:pPr>
      <w:r w:rsidRPr="002461C6">
        <w:t xml:space="preserve">            console.log('Success, with: ' + result.statusCode);</w:t>
      </w:r>
    </w:p>
    <w:p w14:paraId="42EDAFF0" w14:textId="77777777" w:rsidR="00605694" w:rsidRPr="002461C6" w:rsidRDefault="00605694" w:rsidP="000144C9">
      <w:pPr>
        <w:pStyle w:val="AllText"/>
      </w:pPr>
      <w:r w:rsidRPr="002461C6">
        <w:t xml:space="preserve">            context.succeed(</w:t>
      </w:r>
    </w:p>
    <w:p w14:paraId="33835797" w14:textId="77777777" w:rsidR="00605694" w:rsidRPr="002461C6" w:rsidRDefault="00605694" w:rsidP="000144C9">
      <w:pPr>
        <w:pStyle w:val="AllText"/>
      </w:pPr>
      <w:r w:rsidRPr="002461C6">
        <w:t xml:space="preserve">                generateResponse(buildSpeechletResponse("The AC has been set to 61", true), </w:t>
      </w:r>
      <w:r w:rsidRPr="002461C6">
        <w:lastRenderedPageBreak/>
        <w:t>//This is what Alexa will say if value is set</w:t>
      </w:r>
    </w:p>
    <w:p w14:paraId="50C407AF" w14:textId="77777777" w:rsidR="00605694" w:rsidRPr="002461C6" w:rsidRDefault="00605694" w:rsidP="000144C9">
      <w:pPr>
        <w:pStyle w:val="AllText"/>
      </w:pPr>
      <w:r w:rsidRPr="002461C6">
        <w:t xml:space="preserve">                    {}</w:t>
      </w:r>
    </w:p>
    <w:p w14:paraId="0B679786" w14:textId="77777777" w:rsidR="00605694" w:rsidRPr="002461C6" w:rsidRDefault="00605694" w:rsidP="000144C9">
      <w:pPr>
        <w:pStyle w:val="AllText"/>
      </w:pPr>
      <w:r w:rsidRPr="002461C6">
        <w:t xml:space="preserve">                )</w:t>
      </w:r>
    </w:p>
    <w:p w14:paraId="202CA614" w14:textId="77777777" w:rsidR="00605694" w:rsidRPr="002461C6" w:rsidRDefault="00605694" w:rsidP="000144C9">
      <w:pPr>
        <w:pStyle w:val="AllText"/>
      </w:pPr>
      <w:r w:rsidRPr="002461C6">
        <w:t xml:space="preserve">            );</w:t>
      </w:r>
    </w:p>
    <w:p w14:paraId="6BEC2228" w14:textId="77777777" w:rsidR="00605694" w:rsidRPr="002461C6" w:rsidRDefault="00605694" w:rsidP="000144C9">
      <w:pPr>
        <w:pStyle w:val="AllText"/>
      </w:pPr>
      <w:r w:rsidRPr="002461C6">
        <w:t xml:space="preserve">            }).on('error', function (err) {</w:t>
      </w:r>
    </w:p>
    <w:p w14:paraId="5CE75104" w14:textId="77777777" w:rsidR="00605694" w:rsidRPr="002461C6" w:rsidRDefault="00605694" w:rsidP="000144C9">
      <w:pPr>
        <w:pStyle w:val="AllText"/>
      </w:pPr>
      <w:r w:rsidRPr="002461C6">
        <w:t xml:space="preserve">            console.log('Error, with: ' + err.message);</w:t>
      </w:r>
    </w:p>
    <w:p w14:paraId="311BE34A" w14:textId="77777777" w:rsidR="00605694" w:rsidRPr="002461C6" w:rsidRDefault="00605694" w:rsidP="000144C9">
      <w:pPr>
        <w:pStyle w:val="AllText"/>
      </w:pPr>
      <w:r w:rsidRPr="002461C6">
        <w:t xml:space="preserve">            context.done("Failed");</w:t>
      </w:r>
    </w:p>
    <w:p w14:paraId="15EB69BF" w14:textId="77777777" w:rsidR="00605694" w:rsidRPr="002461C6" w:rsidRDefault="00605694" w:rsidP="000144C9">
      <w:pPr>
        <w:pStyle w:val="AllText"/>
      </w:pPr>
      <w:r w:rsidRPr="002461C6">
        <w:t xml:space="preserve">            });</w:t>
      </w:r>
    </w:p>
    <w:p w14:paraId="2F563FB1" w14:textId="4F9B4AD5" w:rsidR="00605694" w:rsidRPr="002461C6" w:rsidRDefault="00605694" w:rsidP="000144C9">
      <w:pPr>
        <w:pStyle w:val="AllText"/>
      </w:pPr>
      <w:r w:rsidRPr="002461C6">
        <w:t xml:space="preserve">            break;                        </w:t>
      </w:r>
    </w:p>
    <w:p w14:paraId="1AD639B4" w14:textId="77777777" w:rsidR="00605694" w:rsidRPr="002461C6" w:rsidRDefault="00605694" w:rsidP="000144C9">
      <w:pPr>
        <w:pStyle w:val="AllText"/>
      </w:pPr>
      <w:r w:rsidRPr="002461C6">
        <w:t xml:space="preserve">            case "ACSixtyTwo": //Start the intent to set AC to 62 degrees</w:t>
      </w:r>
    </w:p>
    <w:p w14:paraId="27705E0C" w14:textId="77777777" w:rsidR="00605694" w:rsidRPr="002461C6" w:rsidRDefault="00605694" w:rsidP="000144C9">
      <w:pPr>
        <w:pStyle w:val="AllText"/>
      </w:pPr>
      <w:r w:rsidRPr="002461C6">
        <w:t xml:space="preserve">            var endpoint_29 = "https://api.thingspeak.com/update?api_key=CI62VYHJJMC0PTTQ&amp;field1=62";</w:t>
      </w:r>
    </w:p>
    <w:p w14:paraId="27ED31C2" w14:textId="52AE6EAB" w:rsidR="00605694" w:rsidRPr="002461C6" w:rsidRDefault="00605694" w:rsidP="000144C9">
      <w:pPr>
        <w:pStyle w:val="AllText"/>
      </w:pPr>
      <w:r w:rsidRPr="002461C6">
        <w:t xml:space="preserve">            // The temperature value is sent to ThingSpeak                        </w:t>
      </w:r>
    </w:p>
    <w:p w14:paraId="519A9A98" w14:textId="77777777" w:rsidR="00605694" w:rsidRPr="002461C6" w:rsidRDefault="00605694" w:rsidP="000144C9">
      <w:pPr>
        <w:pStyle w:val="AllText"/>
      </w:pPr>
      <w:r w:rsidRPr="002461C6">
        <w:t xml:space="preserve">            https.get(endpoint_29, function (result) {</w:t>
      </w:r>
    </w:p>
    <w:p w14:paraId="33299F1F" w14:textId="77777777" w:rsidR="00605694" w:rsidRPr="002461C6" w:rsidRDefault="00605694" w:rsidP="000144C9">
      <w:pPr>
        <w:pStyle w:val="AllText"/>
      </w:pPr>
      <w:r w:rsidRPr="002461C6">
        <w:t xml:space="preserve">            console.log('Success, with: ' + result.statusCode);</w:t>
      </w:r>
    </w:p>
    <w:p w14:paraId="5ECA434C" w14:textId="77777777" w:rsidR="00605694" w:rsidRPr="002461C6" w:rsidRDefault="00605694" w:rsidP="000144C9">
      <w:pPr>
        <w:pStyle w:val="AllText"/>
      </w:pPr>
      <w:r w:rsidRPr="002461C6">
        <w:t xml:space="preserve">            context.succeed(</w:t>
      </w:r>
    </w:p>
    <w:p w14:paraId="1084AF0D" w14:textId="77777777" w:rsidR="00605694" w:rsidRPr="002461C6" w:rsidRDefault="00605694" w:rsidP="000144C9">
      <w:pPr>
        <w:pStyle w:val="AllText"/>
      </w:pPr>
      <w:r w:rsidRPr="002461C6">
        <w:t xml:space="preserve">                generateResponse(buildSpeechletResponse("The AC has been set to 62", true), //This is what Alexa will say if value is set</w:t>
      </w:r>
    </w:p>
    <w:p w14:paraId="4D3C438A" w14:textId="77777777" w:rsidR="00605694" w:rsidRPr="002461C6" w:rsidRDefault="00605694" w:rsidP="000144C9">
      <w:pPr>
        <w:pStyle w:val="AllText"/>
      </w:pPr>
      <w:r w:rsidRPr="002461C6">
        <w:t xml:space="preserve">                    {}</w:t>
      </w:r>
    </w:p>
    <w:p w14:paraId="1BF7D95B" w14:textId="77777777" w:rsidR="00605694" w:rsidRPr="002461C6" w:rsidRDefault="00605694" w:rsidP="000144C9">
      <w:pPr>
        <w:pStyle w:val="AllText"/>
      </w:pPr>
      <w:r w:rsidRPr="002461C6">
        <w:t xml:space="preserve">                )</w:t>
      </w:r>
    </w:p>
    <w:p w14:paraId="0E5A31D5" w14:textId="77777777" w:rsidR="00605694" w:rsidRPr="002461C6" w:rsidRDefault="00605694" w:rsidP="000144C9">
      <w:pPr>
        <w:pStyle w:val="AllText"/>
      </w:pPr>
      <w:r w:rsidRPr="002461C6">
        <w:t xml:space="preserve">            );</w:t>
      </w:r>
    </w:p>
    <w:p w14:paraId="35366D94" w14:textId="77777777" w:rsidR="00605694" w:rsidRPr="002461C6" w:rsidRDefault="00605694" w:rsidP="000144C9">
      <w:pPr>
        <w:pStyle w:val="AllText"/>
      </w:pPr>
      <w:r w:rsidRPr="002461C6">
        <w:t xml:space="preserve">            }).on('error', function (err) {</w:t>
      </w:r>
    </w:p>
    <w:p w14:paraId="04169F43" w14:textId="77777777" w:rsidR="00605694" w:rsidRPr="002461C6" w:rsidRDefault="00605694" w:rsidP="000144C9">
      <w:pPr>
        <w:pStyle w:val="AllText"/>
      </w:pPr>
      <w:r w:rsidRPr="002461C6">
        <w:t xml:space="preserve">            console.log('Error, with: ' + err.message);</w:t>
      </w:r>
    </w:p>
    <w:p w14:paraId="72E86E4E" w14:textId="77777777" w:rsidR="00605694" w:rsidRPr="002461C6" w:rsidRDefault="00605694" w:rsidP="000144C9">
      <w:pPr>
        <w:pStyle w:val="AllText"/>
      </w:pPr>
      <w:r w:rsidRPr="002461C6">
        <w:t xml:space="preserve">            context.done("Failed");</w:t>
      </w:r>
    </w:p>
    <w:p w14:paraId="59DCA38A" w14:textId="77777777" w:rsidR="00605694" w:rsidRPr="002461C6" w:rsidRDefault="00605694" w:rsidP="000144C9">
      <w:pPr>
        <w:pStyle w:val="AllText"/>
      </w:pPr>
      <w:r w:rsidRPr="002461C6">
        <w:t xml:space="preserve">            });</w:t>
      </w:r>
    </w:p>
    <w:p w14:paraId="44E4804E" w14:textId="3AEC235A" w:rsidR="00605694" w:rsidRPr="002461C6" w:rsidRDefault="00605694" w:rsidP="000144C9">
      <w:pPr>
        <w:pStyle w:val="AllText"/>
      </w:pPr>
      <w:r w:rsidRPr="002461C6">
        <w:t xml:space="preserve">            break;            </w:t>
      </w:r>
      <w:r w:rsidR="00C04A3B">
        <w:t xml:space="preserve">          </w:t>
      </w:r>
      <w:r w:rsidRPr="002461C6">
        <w:t xml:space="preserve">            </w:t>
      </w:r>
    </w:p>
    <w:p w14:paraId="0D1B0306" w14:textId="77777777" w:rsidR="00605694" w:rsidRPr="002461C6" w:rsidRDefault="00605694" w:rsidP="000144C9">
      <w:pPr>
        <w:pStyle w:val="AllText"/>
      </w:pPr>
      <w:r w:rsidRPr="002461C6">
        <w:t xml:space="preserve">            case "ACSixtyThree": //Start the intent to set AC to 63 degrees</w:t>
      </w:r>
    </w:p>
    <w:p w14:paraId="604FAE55" w14:textId="77777777" w:rsidR="00605694" w:rsidRPr="002461C6" w:rsidRDefault="00605694" w:rsidP="000144C9">
      <w:pPr>
        <w:pStyle w:val="AllText"/>
      </w:pPr>
      <w:r w:rsidRPr="002461C6">
        <w:t xml:space="preserve">            var endpoint_30 = "https://api.thingspeak.com/update?api_key=CI62VYHJJMC0PTTQ&amp;field1=63";</w:t>
      </w:r>
    </w:p>
    <w:p w14:paraId="04A3762C" w14:textId="178C8181" w:rsidR="00605694" w:rsidRPr="002461C6" w:rsidRDefault="00605694" w:rsidP="000144C9">
      <w:pPr>
        <w:pStyle w:val="AllText"/>
      </w:pPr>
      <w:r w:rsidRPr="002461C6">
        <w:t xml:space="preserve">            // The temperature value is sent to ThingSpeak                        </w:t>
      </w:r>
    </w:p>
    <w:p w14:paraId="0DF938C0" w14:textId="77777777" w:rsidR="00605694" w:rsidRPr="002461C6" w:rsidRDefault="00605694" w:rsidP="000144C9">
      <w:pPr>
        <w:pStyle w:val="AllText"/>
      </w:pPr>
      <w:r w:rsidRPr="002461C6">
        <w:t xml:space="preserve">            https.get(endpoint_30, function (result) {</w:t>
      </w:r>
    </w:p>
    <w:p w14:paraId="2D02CB28" w14:textId="77777777" w:rsidR="00605694" w:rsidRPr="002461C6" w:rsidRDefault="00605694" w:rsidP="000144C9">
      <w:pPr>
        <w:pStyle w:val="AllText"/>
      </w:pPr>
      <w:r w:rsidRPr="002461C6">
        <w:t xml:space="preserve">            console.log('Success, with: ' + result.statusCode);</w:t>
      </w:r>
    </w:p>
    <w:p w14:paraId="5F389A37" w14:textId="77777777" w:rsidR="00605694" w:rsidRPr="002461C6" w:rsidRDefault="00605694" w:rsidP="000144C9">
      <w:pPr>
        <w:pStyle w:val="AllText"/>
      </w:pPr>
      <w:r w:rsidRPr="002461C6">
        <w:t xml:space="preserve">            context.succeed(</w:t>
      </w:r>
    </w:p>
    <w:p w14:paraId="19812446" w14:textId="77777777" w:rsidR="00605694" w:rsidRPr="002461C6" w:rsidRDefault="00605694" w:rsidP="000144C9">
      <w:pPr>
        <w:pStyle w:val="AllText"/>
      </w:pPr>
      <w:r w:rsidRPr="002461C6">
        <w:t xml:space="preserve">                generateResponse(buildSpeechletResponse("The AC has been set to 63", true), //This is what Alexa will say if value is set</w:t>
      </w:r>
    </w:p>
    <w:p w14:paraId="0A594150" w14:textId="77777777" w:rsidR="00605694" w:rsidRPr="002461C6" w:rsidRDefault="00605694" w:rsidP="000144C9">
      <w:pPr>
        <w:pStyle w:val="AllText"/>
      </w:pPr>
      <w:r w:rsidRPr="002461C6">
        <w:t xml:space="preserve">                    {}</w:t>
      </w:r>
    </w:p>
    <w:p w14:paraId="1D2B502A" w14:textId="77777777" w:rsidR="00605694" w:rsidRPr="002461C6" w:rsidRDefault="00605694" w:rsidP="000144C9">
      <w:pPr>
        <w:pStyle w:val="AllText"/>
      </w:pPr>
      <w:r w:rsidRPr="002461C6">
        <w:t xml:space="preserve">                )</w:t>
      </w:r>
    </w:p>
    <w:p w14:paraId="21AF1448" w14:textId="77777777" w:rsidR="00605694" w:rsidRPr="002461C6" w:rsidRDefault="00605694" w:rsidP="000144C9">
      <w:pPr>
        <w:pStyle w:val="AllText"/>
      </w:pPr>
      <w:r w:rsidRPr="002461C6">
        <w:t xml:space="preserve">            );</w:t>
      </w:r>
    </w:p>
    <w:p w14:paraId="54A9CA66" w14:textId="77777777" w:rsidR="00605694" w:rsidRPr="002461C6" w:rsidRDefault="00605694" w:rsidP="000144C9">
      <w:pPr>
        <w:pStyle w:val="AllText"/>
      </w:pPr>
      <w:r w:rsidRPr="002461C6">
        <w:t xml:space="preserve">            }).on('error', function (err) {</w:t>
      </w:r>
    </w:p>
    <w:p w14:paraId="10C68665" w14:textId="77777777" w:rsidR="00605694" w:rsidRPr="002461C6" w:rsidRDefault="00605694" w:rsidP="000144C9">
      <w:pPr>
        <w:pStyle w:val="AllText"/>
      </w:pPr>
      <w:r w:rsidRPr="002461C6">
        <w:lastRenderedPageBreak/>
        <w:t xml:space="preserve">            console.log('Error, with: ' + err.message);</w:t>
      </w:r>
    </w:p>
    <w:p w14:paraId="2B1E9447" w14:textId="77777777" w:rsidR="00605694" w:rsidRPr="002461C6" w:rsidRDefault="00605694" w:rsidP="000144C9">
      <w:pPr>
        <w:pStyle w:val="AllText"/>
      </w:pPr>
      <w:r w:rsidRPr="002461C6">
        <w:t xml:space="preserve">            context.done("Failed");</w:t>
      </w:r>
    </w:p>
    <w:p w14:paraId="4F2B3B7D" w14:textId="77777777" w:rsidR="00605694" w:rsidRPr="002461C6" w:rsidRDefault="00605694" w:rsidP="000144C9">
      <w:pPr>
        <w:pStyle w:val="AllText"/>
      </w:pPr>
      <w:r w:rsidRPr="002461C6">
        <w:t xml:space="preserve">            });</w:t>
      </w:r>
    </w:p>
    <w:p w14:paraId="4F606323" w14:textId="48802CE3" w:rsidR="00605694" w:rsidRPr="002461C6" w:rsidRDefault="00605694" w:rsidP="000144C9">
      <w:pPr>
        <w:pStyle w:val="AllText"/>
      </w:pPr>
      <w:r w:rsidRPr="002461C6">
        <w:t xml:space="preserve">            break;</w:t>
      </w:r>
      <w:r w:rsidR="00C04A3B">
        <w:t xml:space="preserve">       </w:t>
      </w:r>
      <w:r w:rsidRPr="002461C6">
        <w:t xml:space="preserve">            </w:t>
      </w:r>
    </w:p>
    <w:p w14:paraId="3FC815B3" w14:textId="77777777" w:rsidR="00605694" w:rsidRPr="002461C6" w:rsidRDefault="00605694" w:rsidP="000144C9">
      <w:pPr>
        <w:pStyle w:val="AllText"/>
      </w:pPr>
      <w:r w:rsidRPr="002461C6">
        <w:t xml:space="preserve">            case "ACSixtyFour": //Start the intent to set AC to 64 degrees</w:t>
      </w:r>
    </w:p>
    <w:p w14:paraId="79F541A6" w14:textId="77777777" w:rsidR="00605694" w:rsidRPr="002461C6" w:rsidRDefault="00605694" w:rsidP="000144C9">
      <w:pPr>
        <w:pStyle w:val="AllText"/>
      </w:pPr>
      <w:r w:rsidRPr="002461C6">
        <w:t xml:space="preserve">            var endpoint_31 = "https://api.thingspeak.com/update?api_key=CI62VYHJJMC0PTTQ&amp;field1=64";</w:t>
      </w:r>
    </w:p>
    <w:p w14:paraId="69B82A13" w14:textId="7B024692" w:rsidR="00605694" w:rsidRPr="002461C6" w:rsidRDefault="00605694" w:rsidP="000144C9">
      <w:pPr>
        <w:pStyle w:val="AllText"/>
      </w:pPr>
      <w:r w:rsidRPr="002461C6">
        <w:t xml:space="preserve">            // The temperature value is sent to ThingSpeak                      </w:t>
      </w:r>
    </w:p>
    <w:p w14:paraId="5932FFC1" w14:textId="77777777" w:rsidR="00605694" w:rsidRPr="002461C6" w:rsidRDefault="00605694" w:rsidP="000144C9">
      <w:pPr>
        <w:pStyle w:val="AllText"/>
      </w:pPr>
      <w:r w:rsidRPr="002461C6">
        <w:t xml:space="preserve">            https.get(endpoint_31, function (result) {</w:t>
      </w:r>
    </w:p>
    <w:p w14:paraId="148A7BB0" w14:textId="77777777" w:rsidR="00605694" w:rsidRPr="002461C6" w:rsidRDefault="00605694" w:rsidP="000144C9">
      <w:pPr>
        <w:pStyle w:val="AllText"/>
      </w:pPr>
      <w:r w:rsidRPr="002461C6">
        <w:t xml:space="preserve">            console.log('Success, with: ' + result.statusCode);</w:t>
      </w:r>
    </w:p>
    <w:p w14:paraId="1FB7C9FC" w14:textId="77777777" w:rsidR="00605694" w:rsidRPr="002461C6" w:rsidRDefault="00605694" w:rsidP="000144C9">
      <w:pPr>
        <w:pStyle w:val="AllText"/>
      </w:pPr>
      <w:r w:rsidRPr="002461C6">
        <w:t xml:space="preserve">            context.succeed(</w:t>
      </w:r>
    </w:p>
    <w:p w14:paraId="68CC811E" w14:textId="77777777" w:rsidR="00605694" w:rsidRPr="002461C6" w:rsidRDefault="00605694" w:rsidP="000144C9">
      <w:pPr>
        <w:pStyle w:val="AllText"/>
      </w:pPr>
      <w:r w:rsidRPr="002461C6">
        <w:t xml:space="preserve">                generateResponse(buildSpeechletResponse("The AC has been set to 64", true), //This is what Alexa will say if value is set</w:t>
      </w:r>
    </w:p>
    <w:p w14:paraId="08823B10" w14:textId="77777777" w:rsidR="00605694" w:rsidRPr="002461C6" w:rsidRDefault="00605694" w:rsidP="000144C9">
      <w:pPr>
        <w:pStyle w:val="AllText"/>
      </w:pPr>
      <w:r w:rsidRPr="002461C6">
        <w:t xml:space="preserve">                    {}</w:t>
      </w:r>
    </w:p>
    <w:p w14:paraId="07207C27" w14:textId="77777777" w:rsidR="00605694" w:rsidRPr="002461C6" w:rsidRDefault="00605694" w:rsidP="000144C9">
      <w:pPr>
        <w:pStyle w:val="AllText"/>
      </w:pPr>
      <w:r w:rsidRPr="002461C6">
        <w:t xml:space="preserve">                )</w:t>
      </w:r>
    </w:p>
    <w:p w14:paraId="0447A582" w14:textId="77777777" w:rsidR="00605694" w:rsidRPr="002461C6" w:rsidRDefault="00605694" w:rsidP="000144C9">
      <w:pPr>
        <w:pStyle w:val="AllText"/>
      </w:pPr>
      <w:r w:rsidRPr="002461C6">
        <w:t xml:space="preserve">            );</w:t>
      </w:r>
    </w:p>
    <w:p w14:paraId="4BA52EB0" w14:textId="77777777" w:rsidR="00605694" w:rsidRPr="002461C6" w:rsidRDefault="00605694" w:rsidP="000144C9">
      <w:pPr>
        <w:pStyle w:val="AllText"/>
      </w:pPr>
      <w:r w:rsidRPr="002461C6">
        <w:t xml:space="preserve">            }).on('error', function (err) {</w:t>
      </w:r>
    </w:p>
    <w:p w14:paraId="1AFCF433" w14:textId="77777777" w:rsidR="00605694" w:rsidRPr="002461C6" w:rsidRDefault="00605694" w:rsidP="000144C9">
      <w:pPr>
        <w:pStyle w:val="AllText"/>
      </w:pPr>
      <w:r w:rsidRPr="002461C6">
        <w:t xml:space="preserve">            console.log('Error, with: ' + err.message);</w:t>
      </w:r>
    </w:p>
    <w:p w14:paraId="75310F55" w14:textId="77777777" w:rsidR="00605694" w:rsidRPr="002461C6" w:rsidRDefault="00605694" w:rsidP="000144C9">
      <w:pPr>
        <w:pStyle w:val="AllText"/>
      </w:pPr>
      <w:r w:rsidRPr="002461C6">
        <w:t xml:space="preserve">            context.done("Failed");</w:t>
      </w:r>
    </w:p>
    <w:p w14:paraId="762622AB" w14:textId="77777777" w:rsidR="00605694" w:rsidRPr="002461C6" w:rsidRDefault="00605694" w:rsidP="000144C9">
      <w:pPr>
        <w:pStyle w:val="AllText"/>
      </w:pPr>
      <w:r w:rsidRPr="002461C6">
        <w:t xml:space="preserve">            });</w:t>
      </w:r>
    </w:p>
    <w:p w14:paraId="49725F96" w14:textId="277C3499" w:rsidR="00605694" w:rsidRPr="002461C6" w:rsidRDefault="00605694" w:rsidP="000144C9">
      <w:pPr>
        <w:pStyle w:val="AllText"/>
      </w:pPr>
      <w:r w:rsidRPr="002461C6">
        <w:t xml:space="preserve">            break;</w:t>
      </w:r>
      <w:r w:rsidR="006B7711">
        <w:t xml:space="preserve">           </w:t>
      </w:r>
      <w:r w:rsidRPr="002461C6">
        <w:t xml:space="preserve">            </w:t>
      </w:r>
    </w:p>
    <w:p w14:paraId="311D2C23" w14:textId="77777777" w:rsidR="00605694" w:rsidRPr="002461C6" w:rsidRDefault="00605694" w:rsidP="000144C9">
      <w:pPr>
        <w:pStyle w:val="AllText"/>
      </w:pPr>
      <w:r w:rsidRPr="002461C6">
        <w:t xml:space="preserve">            case "ACSixtyFive": //Start the intent to set AC to 65 degrees</w:t>
      </w:r>
    </w:p>
    <w:p w14:paraId="473319CC" w14:textId="77777777" w:rsidR="00605694" w:rsidRPr="002461C6" w:rsidRDefault="00605694" w:rsidP="000144C9">
      <w:pPr>
        <w:pStyle w:val="AllText"/>
      </w:pPr>
      <w:r w:rsidRPr="002461C6">
        <w:t xml:space="preserve">            var endpoint_32 = "https://api.thingspeak.com/update?api_key=CI62VYHJJMC0PTTQ&amp;field1=65";</w:t>
      </w:r>
    </w:p>
    <w:p w14:paraId="364F7AB7" w14:textId="3868A002" w:rsidR="00605694" w:rsidRPr="002461C6" w:rsidRDefault="00605694" w:rsidP="000144C9">
      <w:pPr>
        <w:pStyle w:val="AllText"/>
      </w:pPr>
      <w:r w:rsidRPr="002461C6">
        <w:t xml:space="preserve">            // The temperature value is sent to ThingSpeak                        </w:t>
      </w:r>
    </w:p>
    <w:p w14:paraId="22238092" w14:textId="77777777" w:rsidR="00605694" w:rsidRPr="002461C6" w:rsidRDefault="00605694" w:rsidP="000144C9">
      <w:pPr>
        <w:pStyle w:val="AllText"/>
      </w:pPr>
      <w:r w:rsidRPr="002461C6">
        <w:t xml:space="preserve">            https.get(endpoint_32, function (result) {</w:t>
      </w:r>
    </w:p>
    <w:p w14:paraId="47081C75" w14:textId="77777777" w:rsidR="00605694" w:rsidRPr="002461C6" w:rsidRDefault="00605694" w:rsidP="000144C9">
      <w:pPr>
        <w:pStyle w:val="AllText"/>
      </w:pPr>
      <w:r w:rsidRPr="002461C6">
        <w:t xml:space="preserve">            console.log('Success, with: ' + result.statusCode);</w:t>
      </w:r>
    </w:p>
    <w:p w14:paraId="1D388FEB" w14:textId="77777777" w:rsidR="00605694" w:rsidRPr="002461C6" w:rsidRDefault="00605694" w:rsidP="000144C9">
      <w:pPr>
        <w:pStyle w:val="AllText"/>
      </w:pPr>
      <w:r w:rsidRPr="002461C6">
        <w:t xml:space="preserve">            context.succeed(</w:t>
      </w:r>
    </w:p>
    <w:p w14:paraId="1DF5F4ED" w14:textId="77777777" w:rsidR="00605694" w:rsidRPr="002461C6" w:rsidRDefault="00605694" w:rsidP="000144C9">
      <w:pPr>
        <w:pStyle w:val="AllText"/>
      </w:pPr>
      <w:r w:rsidRPr="002461C6">
        <w:t xml:space="preserve">                generateResponse(buildSpeechletResponse("The AC has been set to 65", true), //This is what Alexa will say if value is set</w:t>
      </w:r>
    </w:p>
    <w:p w14:paraId="7FC1F7AB" w14:textId="77777777" w:rsidR="00605694" w:rsidRPr="002461C6" w:rsidRDefault="00605694" w:rsidP="000144C9">
      <w:pPr>
        <w:pStyle w:val="AllText"/>
      </w:pPr>
      <w:r w:rsidRPr="002461C6">
        <w:t xml:space="preserve">                    {}</w:t>
      </w:r>
    </w:p>
    <w:p w14:paraId="4F475794" w14:textId="77777777" w:rsidR="00605694" w:rsidRPr="002461C6" w:rsidRDefault="00605694" w:rsidP="000144C9">
      <w:pPr>
        <w:pStyle w:val="AllText"/>
      </w:pPr>
      <w:r w:rsidRPr="002461C6">
        <w:t xml:space="preserve">                )</w:t>
      </w:r>
    </w:p>
    <w:p w14:paraId="7EF7975D" w14:textId="77777777" w:rsidR="00605694" w:rsidRPr="002461C6" w:rsidRDefault="00605694" w:rsidP="000144C9">
      <w:pPr>
        <w:pStyle w:val="AllText"/>
      </w:pPr>
      <w:r w:rsidRPr="002461C6">
        <w:t xml:space="preserve">            );</w:t>
      </w:r>
    </w:p>
    <w:p w14:paraId="7B76B960" w14:textId="77777777" w:rsidR="00605694" w:rsidRPr="002461C6" w:rsidRDefault="00605694" w:rsidP="000144C9">
      <w:pPr>
        <w:pStyle w:val="AllText"/>
      </w:pPr>
      <w:r w:rsidRPr="002461C6">
        <w:t xml:space="preserve">            }).on('error', function (err) {</w:t>
      </w:r>
    </w:p>
    <w:p w14:paraId="14B29BFA" w14:textId="77777777" w:rsidR="00605694" w:rsidRPr="002461C6" w:rsidRDefault="00605694" w:rsidP="000144C9">
      <w:pPr>
        <w:pStyle w:val="AllText"/>
      </w:pPr>
      <w:r w:rsidRPr="002461C6">
        <w:t xml:space="preserve">            console.log('Error, with: ' + err.message);</w:t>
      </w:r>
    </w:p>
    <w:p w14:paraId="2316824A" w14:textId="77777777" w:rsidR="00605694" w:rsidRPr="002461C6" w:rsidRDefault="00605694" w:rsidP="000144C9">
      <w:pPr>
        <w:pStyle w:val="AllText"/>
      </w:pPr>
      <w:r w:rsidRPr="002461C6">
        <w:t xml:space="preserve">            context.done("Failed");</w:t>
      </w:r>
    </w:p>
    <w:p w14:paraId="31911AC3" w14:textId="77777777" w:rsidR="00605694" w:rsidRPr="002461C6" w:rsidRDefault="00605694" w:rsidP="000144C9">
      <w:pPr>
        <w:pStyle w:val="AllText"/>
      </w:pPr>
      <w:r w:rsidRPr="002461C6">
        <w:t xml:space="preserve">            });</w:t>
      </w:r>
    </w:p>
    <w:p w14:paraId="5B5FDE06" w14:textId="739E9540" w:rsidR="00605694" w:rsidRPr="002461C6" w:rsidRDefault="00605694" w:rsidP="000144C9">
      <w:pPr>
        <w:pStyle w:val="AllText"/>
      </w:pPr>
      <w:r w:rsidRPr="002461C6">
        <w:t xml:space="preserve">            break;                        </w:t>
      </w:r>
    </w:p>
    <w:p w14:paraId="07D56D24" w14:textId="77777777" w:rsidR="00605694" w:rsidRPr="002461C6" w:rsidRDefault="00605694" w:rsidP="000144C9">
      <w:pPr>
        <w:pStyle w:val="AllText"/>
      </w:pPr>
      <w:r w:rsidRPr="002461C6">
        <w:t xml:space="preserve">            case "ACSixtySix": //Start the intent to set AC to 66 degrees</w:t>
      </w:r>
    </w:p>
    <w:p w14:paraId="21C8B334" w14:textId="77777777" w:rsidR="00605694" w:rsidRPr="002461C6" w:rsidRDefault="00605694" w:rsidP="000144C9">
      <w:pPr>
        <w:pStyle w:val="AllText"/>
      </w:pPr>
      <w:r w:rsidRPr="002461C6">
        <w:lastRenderedPageBreak/>
        <w:t xml:space="preserve">            var endpoint_33 = "https://api.thingspeak.com/update?api_key=CI62VYHJJMC0PTTQ&amp;field1=66";</w:t>
      </w:r>
    </w:p>
    <w:p w14:paraId="407CE4F6" w14:textId="1C9360D3" w:rsidR="00605694" w:rsidRPr="002461C6" w:rsidRDefault="00605694" w:rsidP="000144C9">
      <w:pPr>
        <w:pStyle w:val="AllText"/>
      </w:pPr>
      <w:r w:rsidRPr="002461C6">
        <w:t xml:space="preserve">            // The temperature value is sent to ThingSpeak                        </w:t>
      </w:r>
    </w:p>
    <w:p w14:paraId="126887D6" w14:textId="77777777" w:rsidR="00605694" w:rsidRPr="002461C6" w:rsidRDefault="00605694" w:rsidP="000144C9">
      <w:pPr>
        <w:pStyle w:val="AllText"/>
      </w:pPr>
      <w:r w:rsidRPr="002461C6">
        <w:t xml:space="preserve">            https.get(endpoint_33, function (result) {</w:t>
      </w:r>
    </w:p>
    <w:p w14:paraId="4F2FE7BF" w14:textId="77777777" w:rsidR="00605694" w:rsidRPr="002461C6" w:rsidRDefault="00605694" w:rsidP="000144C9">
      <w:pPr>
        <w:pStyle w:val="AllText"/>
      </w:pPr>
      <w:r w:rsidRPr="002461C6">
        <w:t xml:space="preserve">            console.log('Success, with: ' + result.statusCode);</w:t>
      </w:r>
    </w:p>
    <w:p w14:paraId="7BDA5D67" w14:textId="77777777" w:rsidR="00605694" w:rsidRPr="002461C6" w:rsidRDefault="00605694" w:rsidP="000144C9">
      <w:pPr>
        <w:pStyle w:val="AllText"/>
      </w:pPr>
      <w:r w:rsidRPr="002461C6">
        <w:t xml:space="preserve">            context.succeed(</w:t>
      </w:r>
    </w:p>
    <w:p w14:paraId="033E4284" w14:textId="77777777" w:rsidR="00605694" w:rsidRPr="002461C6" w:rsidRDefault="00605694" w:rsidP="000144C9">
      <w:pPr>
        <w:pStyle w:val="AllText"/>
      </w:pPr>
      <w:r w:rsidRPr="002461C6">
        <w:t xml:space="preserve">                generateResponse(buildSpeechletResponse("The AC has been set to 66", true), //This is what Alexa will say if value is set</w:t>
      </w:r>
    </w:p>
    <w:p w14:paraId="068A6C71" w14:textId="77777777" w:rsidR="00605694" w:rsidRPr="002461C6" w:rsidRDefault="00605694" w:rsidP="000144C9">
      <w:pPr>
        <w:pStyle w:val="AllText"/>
      </w:pPr>
      <w:r w:rsidRPr="002461C6">
        <w:t xml:space="preserve">                    {}</w:t>
      </w:r>
    </w:p>
    <w:p w14:paraId="076EDE28" w14:textId="77777777" w:rsidR="00605694" w:rsidRPr="002461C6" w:rsidRDefault="00605694" w:rsidP="000144C9">
      <w:pPr>
        <w:pStyle w:val="AllText"/>
      </w:pPr>
      <w:r w:rsidRPr="002461C6">
        <w:t xml:space="preserve">                )</w:t>
      </w:r>
    </w:p>
    <w:p w14:paraId="434D6A5B" w14:textId="77777777" w:rsidR="00605694" w:rsidRPr="002461C6" w:rsidRDefault="00605694" w:rsidP="000144C9">
      <w:pPr>
        <w:pStyle w:val="AllText"/>
      </w:pPr>
      <w:r w:rsidRPr="002461C6">
        <w:t xml:space="preserve">            );</w:t>
      </w:r>
    </w:p>
    <w:p w14:paraId="0BF5FABC" w14:textId="77777777" w:rsidR="00605694" w:rsidRPr="002461C6" w:rsidRDefault="00605694" w:rsidP="000144C9">
      <w:pPr>
        <w:pStyle w:val="AllText"/>
      </w:pPr>
      <w:r w:rsidRPr="002461C6">
        <w:t xml:space="preserve">            }).on('error', function (err) {</w:t>
      </w:r>
    </w:p>
    <w:p w14:paraId="76A0AA6D" w14:textId="77777777" w:rsidR="00605694" w:rsidRPr="002461C6" w:rsidRDefault="00605694" w:rsidP="000144C9">
      <w:pPr>
        <w:pStyle w:val="AllText"/>
      </w:pPr>
      <w:r w:rsidRPr="002461C6">
        <w:t xml:space="preserve">            console.log('Error, with: ' + err.message);</w:t>
      </w:r>
    </w:p>
    <w:p w14:paraId="0CB71747" w14:textId="77777777" w:rsidR="00605694" w:rsidRPr="002461C6" w:rsidRDefault="00605694" w:rsidP="000144C9">
      <w:pPr>
        <w:pStyle w:val="AllText"/>
      </w:pPr>
      <w:r w:rsidRPr="002461C6">
        <w:t xml:space="preserve">            context.done("Failed");</w:t>
      </w:r>
    </w:p>
    <w:p w14:paraId="6704C60C" w14:textId="77777777" w:rsidR="00605694" w:rsidRPr="002461C6" w:rsidRDefault="00605694" w:rsidP="000144C9">
      <w:pPr>
        <w:pStyle w:val="AllText"/>
      </w:pPr>
      <w:r w:rsidRPr="002461C6">
        <w:t xml:space="preserve">            });</w:t>
      </w:r>
    </w:p>
    <w:p w14:paraId="161C547B" w14:textId="65867500" w:rsidR="00605694" w:rsidRPr="002461C6" w:rsidRDefault="00605694" w:rsidP="000144C9">
      <w:pPr>
        <w:pStyle w:val="AllText"/>
      </w:pPr>
      <w:r w:rsidRPr="002461C6">
        <w:t xml:space="preserve">            break;                        </w:t>
      </w:r>
    </w:p>
    <w:p w14:paraId="57E1B572" w14:textId="77777777" w:rsidR="00605694" w:rsidRPr="002461C6" w:rsidRDefault="00605694" w:rsidP="000144C9">
      <w:pPr>
        <w:pStyle w:val="AllText"/>
      </w:pPr>
      <w:r w:rsidRPr="002461C6">
        <w:t xml:space="preserve">            case "ACSixtySeven": //Start the intent to set AC to 67 degrees</w:t>
      </w:r>
    </w:p>
    <w:p w14:paraId="08FAAA30" w14:textId="77777777" w:rsidR="00605694" w:rsidRPr="002461C6" w:rsidRDefault="00605694" w:rsidP="000144C9">
      <w:pPr>
        <w:pStyle w:val="AllText"/>
      </w:pPr>
      <w:r w:rsidRPr="002461C6">
        <w:t xml:space="preserve">            var endpoint_34 = "https://api.thingspeak.com/update?api_key=CI62VYHJJMC0PTTQ&amp;field1=67";</w:t>
      </w:r>
    </w:p>
    <w:p w14:paraId="58006BC4" w14:textId="2A52D032" w:rsidR="00605694" w:rsidRPr="002461C6" w:rsidRDefault="00605694" w:rsidP="000144C9">
      <w:pPr>
        <w:pStyle w:val="AllText"/>
      </w:pPr>
      <w:r w:rsidRPr="002461C6">
        <w:t xml:space="preserve">            // The temperature value is sent to ThingSpeak                        </w:t>
      </w:r>
    </w:p>
    <w:p w14:paraId="23331473" w14:textId="77777777" w:rsidR="00605694" w:rsidRPr="002461C6" w:rsidRDefault="00605694" w:rsidP="000144C9">
      <w:pPr>
        <w:pStyle w:val="AllText"/>
      </w:pPr>
      <w:r w:rsidRPr="002461C6">
        <w:t xml:space="preserve">            https.get(endpoint_34, function (result) {</w:t>
      </w:r>
    </w:p>
    <w:p w14:paraId="79A435DF" w14:textId="77777777" w:rsidR="00605694" w:rsidRPr="002461C6" w:rsidRDefault="00605694" w:rsidP="000144C9">
      <w:pPr>
        <w:pStyle w:val="AllText"/>
      </w:pPr>
      <w:r w:rsidRPr="002461C6">
        <w:t xml:space="preserve">            console.log('Success, with: ' + result.statusCode);</w:t>
      </w:r>
    </w:p>
    <w:p w14:paraId="2BB3B1C3" w14:textId="77777777" w:rsidR="00605694" w:rsidRPr="002461C6" w:rsidRDefault="00605694" w:rsidP="000144C9">
      <w:pPr>
        <w:pStyle w:val="AllText"/>
      </w:pPr>
      <w:r w:rsidRPr="002461C6">
        <w:t xml:space="preserve">            context.succeed(</w:t>
      </w:r>
    </w:p>
    <w:p w14:paraId="27B74229" w14:textId="77777777" w:rsidR="00605694" w:rsidRPr="002461C6" w:rsidRDefault="00605694" w:rsidP="000144C9">
      <w:pPr>
        <w:pStyle w:val="AllText"/>
      </w:pPr>
      <w:r w:rsidRPr="002461C6">
        <w:t xml:space="preserve">                generateResponse(buildSpeechletResponse("The AC has been set to 67", true), //This is what Alexa will say if value is set</w:t>
      </w:r>
    </w:p>
    <w:p w14:paraId="3C71DAD6" w14:textId="77777777" w:rsidR="00605694" w:rsidRPr="002461C6" w:rsidRDefault="00605694" w:rsidP="000144C9">
      <w:pPr>
        <w:pStyle w:val="AllText"/>
      </w:pPr>
      <w:r w:rsidRPr="002461C6">
        <w:t xml:space="preserve">                    {}</w:t>
      </w:r>
    </w:p>
    <w:p w14:paraId="76E52991" w14:textId="77777777" w:rsidR="00605694" w:rsidRPr="002461C6" w:rsidRDefault="00605694" w:rsidP="000144C9">
      <w:pPr>
        <w:pStyle w:val="AllText"/>
      </w:pPr>
      <w:r w:rsidRPr="002461C6">
        <w:t xml:space="preserve">                )</w:t>
      </w:r>
    </w:p>
    <w:p w14:paraId="50789A1C" w14:textId="77777777" w:rsidR="00605694" w:rsidRPr="002461C6" w:rsidRDefault="00605694" w:rsidP="000144C9">
      <w:pPr>
        <w:pStyle w:val="AllText"/>
      </w:pPr>
      <w:r w:rsidRPr="002461C6">
        <w:t xml:space="preserve">            );</w:t>
      </w:r>
    </w:p>
    <w:p w14:paraId="3DBCF685" w14:textId="77777777" w:rsidR="00605694" w:rsidRPr="002461C6" w:rsidRDefault="00605694" w:rsidP="000144C9">
      <w:pPr>
        <w:pStyle w:val="AllText"/>
      </w:pPr>
      <w:r w:rsidRPr="002461C6">
        <w:t xml:space="preserve">            }).on('error', function (err) {</w:t>
      </w:r>
    </w:p>
    <w:p w14:paraId="154A17B2" w14:textId="77777777" w:rsidR="00605694" w:rsidRPr="002461C6" w:rsidRDefault="00605694" w:rsidP="000144C9">
      <w:pPr>
        <w:pStyle w:val="AllText"/>
      </w:pPr>
      <w:r w:rsidRPr="002461C6">
        <w:t xml:space="preserve">            console.log('Error, with: ' + err.message);</w:t>
      </w:r>
    </w:p>
    <w:p w14:paraId="567BD729" w14:textId="77777777" w:rsidR="00605694" w:rsidRPr="002461C6" w:rsidRDefault="00605694" w:rsidP="000144C9">
      <w:pPr>
        <w:pStyle w:val="AllText"/>
      </w:pPr>
      <w:r w:rsidRPr="002461C6">
        <w:t xml:space="preserve">            context.done("Failed");</w:t>
      </w:r>
    </w:p>
    <w:p w14:paraId="67FA3561" w14:textId="77777777" w:rsidR="00605694" w:rsidRPr="002461C6" w:rsidRDefault="00605694" w:rsidP="000144C9">
      <w:pPr>
        <w:pStyle w:val="AllText"/>
      </w:pPr>
      <w:r w:rsidRPr="002461C6">
        <w:t xml:space="preserve">            });</w:t>
      </w:r>
    </w:p>
    <w:p w14:paraId="091E3719" w14:textId="62269584" w:rsidR="00605694" w:rsidRPr="002461C6" w:rsidRDefault="00605694" w:rsidP="000144C9">
      <w:pPr>
        <w:pStyle w:val="AllText"/>
      </w:pPr>
      <w:r w:rsidRPr="002461C6">
        <w:t xml:space="preserve">            break;                       </w:t>
      </w:r>
    </w:p>
    <w:p w14:paraId="6734646A" w14:textId="77777777" w:rsidR="00605694" w:rsidRPr="002461C6" w:rsidRDefault="00605694" w:rsidP="000144C9">
      <w:pPr>
        <w:pStyle w:val="AllText"/>
      </w:pPr>
      <w:r w:rsidRPr="002461C6">
        <w:t xml:space="preserve">            case "ACSixtyEight": //Start the intent to set AC to 68 degrees</w:t>
      </w:r>
    </w:p>
    <w:p w14:paraId="5FFD2866" w14:textId="77777777" w:rsidR="00605694" w:rsidRPr="002461C6" w:rsidRDefault="00605694" w:rsidP="000144C9">
      <w:pPr>
        <w:pStyle w:val="AllText"/>
      </w:pPr>
      <w:r w:rsidRPr="002461C6">
        <w:t xml:space="preserve">            var endpoint_35 = "https://api.thingspeak.com/update?api_key=CI62VYHJJMC0PTTQ&amp;field1=68";</w:t>
      </w:r>
    </w:p>
    <w:p w14:paraId="3E49DEA8" w14:textId="147FA7E7" w:rsidR="00605694" w:rsidRPr="002461C6" w:rsidRDefault="00605694" w:rsidP="000144C9">
      <w:pPr>
        <w:pStyle w:val="AllText"/>
      </w:pPr>
      <w:r w:rsidRPr="002461C6">
        <w:t xml:space="preserve">            // The temperature value is sent to ThingSpeak                      </w:t>
      </w:r>
    </w:p>
    <w:p w14:paraId="32EFA66D" w14:textId="77777777" w:rsidR="00605694" w:rsidRPr="002461C6" w:rsidRDefault="00605694" w:rsidP="000144C9">
      <w:pPr>
        <w:pStyle w:val="AllText"/>
      </w:pPr>
      <w:r w:rsidRPr="002461C6">
        <w:t xml:space="preserve">            https.get(endpoint_35, function (result) {</w:t>
      </w:r>
    </w:p>
    <w:p w14:paraId="2ED083CF" w14:textId="77777777" w:rsidR="00605694" w:rsidRPr="002461C6" w:rsidRDefault="00605694" w:rsidP="000144C9">
      <w:pPr>
        <w:pStyle w:val="AllText"/>
      </w:pPr>
      <w:r w:rsidRPr="002461C6">
        <w:t xml:space="preserve">            console.log('Success, with: ' + result.statusCode);</w:t>
      </w:r>
    </w:p>
    <w:p w14:paraId="105D585F" w14:textId="77777777" w:rsidR="00605694" w:rsidRPr="002461C6" w:rsidRDefault="00605694" w:rsidP="000144C9">
      <w:pPr>
        <w:pStyle w:val="AllText"/>
      </w:pPr>
      <w:r w:rsidRPr="002461C6">
        <w:lastRenderedPageBreak/>
        <w:t xml:space="preserve">            context.succeed(</w:t>
      </w:r>
    </w:p>
    <w:p w14:paraId="6813E284" w14:textId="77777777" w:rsidR="00605694" w:rsidRPr="002461C6" w:rsidRDefault="00605694" w:rsidP="000144C9">
      <w:pPr>
        <w:pStyle w:val="AllText"/>
      </w:pPr>
      <w:r w:rsidRPr="002461C6">
        <w:t xml:space="preserve">                generateResponse(buildSpeechletResponse("The AC has been set to 68", true), //This is what Alexa will say if value is set</w:t>
      </w:r>
    </w:p>
    <w:p w14:paraId="5DE5D005" w14:textId="77777777" w:rsidR="00605694" w:rsidRPr="002461C6" w:rsidRDefault="00605694" w:rsidP="000144C9">
      <w:pPr>
        <w:pStyle w:val="AllText"/>
      </w:pPr>
      <w:r w:rsidRPr="002461C6">
        <w:t xml:space="preserve">                    {}</w:t>
      </w:r>
    </w:p>
    <w:p w14:paraId="546A4980" w14:textId="77777777" w:rsidR="00605694" w:rsidRPr="002461C6" w:rsidRDefault="00605694" w:rsidP="000144C9">
      <w:pPr>
        <w:pStyle w:val="AllText"/>
      </w:pPr>
      <w:r w:rsidRPr="002461C6">
        <w:t xml:space="preserve">                )</w:t>
      </w:r>
    </w:p>
    <w:p w14:paraId="0C928CBE" w14:textId="77777777" w:rsidR="00605694" w:rsidRPr="002461C6" w:rsidRDefault="00605694" w:rsidP="000144C9">
      <w:pPr>
        <w:pStyle w:val="AllText"/>
      </w:pPr>
      <w:r w:rsidRPr="002461C6">
        <w:t xml:space="preserve">            );</w:t>
      </w:r>
    </w:p>
    <w:p w14:paraId="6D2E154F" w14:textId="77777777" w:rsidR="00605694" w:rsidRPr="002461C6" w:rsidRDefault="00605694" w:rsidP="000144C9">
      <w:pPr>
        <w:pStyle w:val="AllText"/>
      </w:pPr>
      <w:r w:rsidRPr="002461C6">
        <w:t xml:space="preserve">            }).on('error', function (err) {</w:t>
      </w:r>
    </w:p>
    <w:p w14:paraId="1BF4720F" w14:textId="77777777" w:rsidR="00605694" w:rsidRPr="002461C6" w:rsidRDefault="00605694" w:rsidP="000144C9">
      <w:pPr>
        <w:pStyle w:val="AllText"/>
      </w:pPr>
      <w:r w:rsidRPr="002461C6">
        <w:t xml:space="preserve">            console.log('Error, with: ' + err.message);</w:t>
      </w:r>
    </w:p>
    <w:p w14:paraId="0BC874C1" w14:textId="77777777" w:rsidR="00605694" w:rsidRPr="002461C6" w:rsidRDefault="00605694" w:rsidP="000144C9">
      <w:pPr>
        <w:pStyle w:val="AllText"/>
      </w:pPr>
      <w:r w:rsidRPr="002461C6">
        <w:t xml:space="preserve">            context.done("Failed");</w:t>
      </w:r>
    </w:p>
    <w:p w14:paraId="2433D8A5" w14:textId="77777777" w:rsidR="00605694" w:rsidRPr="002461C6" w:rsidRDefault="00605694" w:rsidP="000144C9">
      <w:pPr>
        <w:pStyle w:val="AllText"/>
      </w:pPr>
      <w:r w:rsidRPr="002461C6">
        <w:t xml:space="preserve">            });</w:t>
      </w:r>
    </w:p>
    <w:p w14:paraId="65D2D4B5" w14:textId="1D9D957A" w:rsidR="00605694" w:rsidRPr="002461C6" w:rsidRDefault="00605694" w:rsidP="000144C9">
      <w:pPr>
        <w:pStyle w:val="AllText"/>
      </w:pPr>
      <w:r w:rsidRPr="002461C6">
        <w:t xml:space="preserve">            break;            </w:t>
      </w:r>
    </w:p>
    <w:p w14:paraId="64370EAD" w14:textId="77777777" w:rsidR="00605694" w:rsidRPr="002461C6" w:rsidRDefault="00605694" w:rsidP="000144C9">
      <w:pPr>
        <w:pStyle w:val="AllText"/>
      </w:pPr>
      <w:r w:rsidRPr="002461C6">
        <w:t xml:space="preserve">            case "ACSixtyNine": //Start the intent to set AC to 69 degrees</w:t>
      </w:r>
    </w:p>
    <w:p w14:paraId="2F3AE468" w14:textId="77777777" w:rsidR="00605694" w:rsidRPr="002461C6" w:rsidRDefault="00605694" w:rsidP="000144C9">
      <w:pPr>
        <w:pStyle w:val="AllText"/>
      </w:pPr>
      <w:r w:rsidRPr="002461C6">
        <w:t xml:space="preserve">            var endpoint_36 = "https://api.thingspeak.com/update?api_key=CI62VYHJJMC0PTTQ&amp;field1=69";</w:t>
      </w:r>
    </w:p>
    <w:p w14:paraId="559E5DCC" w14:textId="0D9DC75A" w:rsidR="00605694" w:rsidRPr="002461C6" w:rsidRDefault="00605694" w:rsidP="000144C9">
      <w:pPr>
        <w:pStyle w:val="AllText"/>
      </w:pPr>
      <w:r w:rsidRPr="002461C6">
        <w:t xml:space="preserve">            // The temperature value is sent to ThingSpeak                        </w:t>
      </w:r>
    </w:p>
    <w:p w14:paraId="37814FED" w14:textId="77777777" w:rsidR="00605694" w:rsidRPr="002461C6" w:rsidRDefault="00605694" w:rsidP="000144C9">
      <w:pPr>
        <w:pStyle w:val="AllText"/>
      </w:pPr>
      <w:r w:rsidRPr="002461C6">
        <w:t xml:space="preserve">            https.get(endpoint_36, function (result) {</w:t>
      </w:r>
    </w:p>
    <w:p w14:paraId="76E3FCDA" w14:textId="77777777" w:rsidR="00605694" w:rsidRPr="002461C6" w:rsidRDefault="00605694" w:rsidP="000144C9">
      <w:pPr>
        <w:pStyle w:val="AllText"/>
      </w:pPr>
      <w:r w:rsidRPr="002461C6">
        <w:t xml:space="preserve">            console.log('Success, with: ' + result.statusCode);</w:t>
      </w:r>
    </w:p>
    <w:p w14:paraId="23683B85" w14:textId="77777777" w:rsidR="00605694" w:rsidRPr="002461C6" w:rsidRDefault="00605694" w:rsidP="000144C9">
      <w:pPr>
        <w:pStyle w:val="AllText"/>
      </w:pPr>
      <w:r w:rsidRPr="002461C6">
        <w:t xml:space="preserve">            context.succeed(</w:t>
      </w:r>
    </w:p>
    <w:p w14:paraId="70C02EC3" w14:textId="77777777" w:rsidR="00605694" w:rsidRPr="002461C6" w:rsidRDefault="00605694" w:rsidP="000144C9">
      <w:pPr>
        <w:pStyle w:val="AllText"/>
      </w:pPr>
      <w:r w:rsidRPr="002461C6">
        <w:t xml:space="preserve">                generateResponse(buildSpeechletResponse("The AC has been set to 69", true), //This is what Alexa will say if value is set</w:t>
      </w:r>
    </w:p>
    <w:p w14:paraId="17CED9B1" w14:textId="77777777" w:rsidR="00605694" w:rsidRPr="002461C6" w:rsidRDefault="00605694" w:rsidP="000144C9">
      <w:pPr>
        <w:pStyle w:val="AllText"/>
      </w:pPr>
      <w:r w:rsidRPr="002461C6">
        <w:t xml:space="preserve">                    {}</w:t>
      </w:r>
    </w:p>
    <w:p w14:paraId="75820FAC" w14:textId="77777777" w:rsidR="00605694" w:rsidRPr="002461C6" w:rsidRDefault="00605694" w:rsidP="000144C9">
      <w:pPr>
        <w:pStyle w:val="AllText"/>
      </w:pPr>
      <w:r w:rsidRPr="002461C6">
        <w:t xml:space="preserve">                )</w:t>
      </w:r>
    </w:p>
    <w:p w14:paraId="19A0386A" w14:textId="77777777" w:rsidR="00605694" w:rsidRPr="002461C6" w:rsidRDefault="00605694" w:rsidP="000144C9">
      <w:pPr>
        <w:pStyle w:val="AllText"/>
      </w:pPr>
      <w:r w:rsidRPr="002461C6">
        <w:t xml:space="preserve">            );</w:t>
      </w:r>
    </w:p>
    <w:p w14:paraId="32A108F5" w14:textId="77777777" w:rsidR="00605694" w:rsidRPr="002461C6" w:rsidRDefault="00605694" w:rsidP="000144C9">
      <w:pPr>
        <w:pStyle w:val="AllText"/>
      </w:pPr>
      <w:r w:rsidRPr="002461C6">
        <w:t xml:space="preserve">            }).on('error', function (err) {</w:t>
      </w:r>
    </w:p>
    <w:p w14:paraId="66E17FA9" w14:textId="77777777" w:rsidR="00605694" w:rsidRPr="002461C6" w:rsidRDefault="00605694" w:rsidP="000144C9">
      <w:pPr>
        <w:pStyle w:val="AllText"/>
      </w:pPr>
      <w:r w:rsidRPr="002461C6">
        <w:t xml:space="preserve">            console.log('Error, with: ' + err.message);</w:t>
      </w:r>
    </w:p>
    <w:p w14:paraId="73EB5C5E" w14:textId="77777777" w:rsidR="00605694" w:rsidRPr="002461C6" w:rsidRDefault="00605694" w:rsidP="000144C9">
      <w:pPr>
        <w:pStyle w:val="AllText"/>
      </w:pPr>
      <w:r w:rsidRPr="002461C6">
        <w:t xml:space="preserve">            context.done("Failed");</w:t>
      </w:r>
    </w:p>
    <w:p w14:paraId="27438A85" w14:textId="77777777" w:rsidR="00605694" w:rsidRPr="002461C6" w:rsidRDefault="00605694" w:rsidP="000144C9">
      <w:pPr>
        <w:pStyle w:val="AllText"/>
      </w:pPr>
      <w:r w:rsidRPr="002461C6">
        <w:t xml:space="preserve">            });</w:t>
      </w:r>
    </w:p>
    <w:p w14:paraId="68013D75" w14:textId="39197249" w:rsidR="00605694" w:rsidRPr="002461C6" w:rsidRDefault="00605694" w:rsidP="000144C9">
      <w:pPr>
        <w:pStyle w:val="AllText"/>
      </w:pPr>
      <w:r w:rsidRPr="002461C6">
        <w:t xml:space="preserve">            break;                        </w:t>
      </w:r>
    </w:p>
    <w:p w14:paraId="129FA379" w14:textId="77777777" w:rsidR="00605694" w:rsidRPr="002461C6" w:rsidRDefault="00605694" w:rsidP="000144C9">
      <w:pPr>
        <w:pStyle w:val="AllText"/>
      </w:pPr>
      <w:r w:rsidRPr="002461C6">
        <w:t xml:space="preserve">            case "ACSeventy": //Start the intent to set AC to 70 degrees</w:t>
      </w:r>
    </w:p>
    <w:p w14:paraId="114F1700" w14:textId="77777777" w:rsidR="00605694" w:rsidRPr="002461C6" w:rsidRDefault="00605694" w:rsidP="000144C9">
      <w:pPr>
        <w:pStyle w:val="AllText"/>
      </w:pPr>
      <w:r w:rsidRPr="002461C6">
        <w:t xml:space="preserve">            var endpoint_37 = "https://api.thingspeak.com/update?api_key=CI62VYHJJMC0PTTQ&amp;field1=70";</w:t>
      </w:r>
    </w:p>
    <w:p w14:paraId="77AC959B" w14:textId="36BCCC7E" w:rsidR="00605694" w:rsidRPr="002461C6" w:rsidRDefault="00605694" w:rsidP="000144C9">
      <w:pPr>
        <w:pStyle w:val="AllText"/>
      </w:pPr>
      <w:r w:rsidRPr="002461C6">
        <w:t xml:space="preserve">            // The temperature value is sent to ThingSpeak                        </w:t>
      </w:r>
    </w:p>
    <w:p w14:paraId="32F45E5C" w14:textId="77777777" w:rsidR="00605694" w:rsidRPr="002461C6" w:rsidRDefault="00605694" w:rsidP="000144C9">
      <w:pPr>
        <w:pStyle w:val="AllText"/>
      </w:pPr>
      <w:r w:rsidRPr="002461C6">
        <w:t xml:space="preserve">            https.get(endpoint_37, function (result) {</w:t>
      </w:r>
    </w:p>
    <w:p w14:paraId="63D4BD6C" w14:textId="77777777" w:rsidR="00605694" w:rsidRPr="002461C6" w:rsidRDefault="00605694" w:rsidP="000144C9">
      <w:pPr>
        <w:pStyle w:val="AllText"/>
      </w:pPr>
      <w:r w:rsidRPr="002461C6">
        <w:t xml:space="preserve">            console.log('Success, with: ' + result.statusCode);</w:t>
      </w:r>
    </w:p>
    <w:p w14:paraId="7373B571" w14:textId="77777777" w:rsidR="00605694" w:rsidRPr="002461C6" w:rsidRDefault="00605694" w:rsidP="000144C9">
      <w:pPr>
        <w:pStyle w:val="AllText"/>
      </w:pPr>
      <w:r w:rsidRPr="002461C6">
        <w:t xml:space="preserve">            context.succeed(</w:t>
      </w:r>
    </w:p>
    <w:p w14:paraId="3904AEC1" w14:textId="77777777" w:rsidR="00605694" w:rsidRPr="002461C6" w:rsidRDefault="00605694" w:rsidP="000144C9">
      <w:pPr>
        <w:pStyle w:val="AllText"/>
      </w:pPr>
      <w:r w:rsidRPr="002461C6">
        <w:t xml:space="preserve">                generateResponse(buildSpeechletResponse("The AC has been set to 70", true), //This is what Alexa will say if value is set</w:t>
      </w:r>
    </w:p>
    <w:p w14:paraId="03B101F3" w14:textId="77777777" w:rsidR="00605694" w:rsidRPr="002461C6" w:rsidRDefault="00605694" w:rsidP="000144C9">
      <w:pPr>
        <w:pStyle w:val="AllText"/>
      </w:pPr>
      <w:r w:rsidRPr="002461C6">
        <w:t xml:space="preserve">                    {}</w:t>
      </w:r>
    </w:p>
    <w:p w14:paraId="38A486F8" w14:textId="77777777" w:rsidR="00605694" w:rsidRPr="002461C6" w:rsidRDefault="00605694" w:rsidP="000144C9">
      <w:pPr>
        <w:pStyle w:val="AllText"/>
      </w:pPr>
      <w:r w:rsidRPr="002461C6">
        <w:t xml:space="preserve">                )</w:t>
      </w:r>
    </w:p>
    <w:p w14:paraId="1ADA9AB5" w14:textId="77777777" w:rsidR="00605694" w:rsidRPr="002461C6" w:rsidRDefault="00605694" w:rsidP="000144C9">
      <w:pPr>
        <w:pStyle w:val="AllText"/>
      </w:pPr>
      <w:r w:rsidRPr="002461C6">
        <w:lastRenderedPageBreak/>
        <w:t xml:space="preserve">            );</w:t>
      </w:r>
    </w:p>
    <w:p w14:paraId="4F6DD796" w14:textId="77777777" w:rsidR="00605694" w:rsidRPr="002461C6" w:rsidRDefault="00605694" w:rsidP="000144C9">
      <w:pPr>
        <w:pStyle w:val="AllText"/>
      </w:pPr>
      <w:r w:rsidRPr="002461C6">
        <w:t xml:space="preserve">            }).on('error', function (err) {</w:t>
      </w:r>
    </w:p>
    <w:p w14:paraId="43F47A6C" w14:textId="77777777" w:rsidR="00605694" w:rsidRPr="002461C6" w:rsidRDefault="00605694" w:rsidP="000144C9">
      <w:pPr>
        <w:pStyle w:val="AllText"/>
      </w:pPr>
      <w:r w:rsidRPr="002461C6">
        <w:t xml:space="preserve">            console.log('Error, with: ' + err.message);</w:t>
      </w:r>
    </w:p>
    <w:p w14:paraId="15094E6A" w14:textId="77777777" w:rsidR="00605694" w:rsidRPr="002461C6" w:rsidRDefault="00605694" w:rsidP="000144C9">
      <w:pPr>
        <w:pStyle w:val="AllText"/>
      </w:pPr>
      <w:r w:rsidRPr="002461C6">
        <w:t xml:space="preserve">            context.done("Failed");</w:t>
      </w:r>
    </w:p>
    <w:p w14:paraId="2111EF6F" w14:textId="77777777" w:rsidR="00605694" w:rsidRPr="002461C6" w:rsidRDefault="00605694" w:rsidP="000144C9">
      <w:pPr>
        <w:pStyle w:val="AllText"/>
      </w:pPr>
      <w:r w:rsidRPr="002461C6">
        <w:t xml:space="preserve">            });</w:t>
      </w:r>
    </w:p>
    <w:p w14:paraId="644E20D9" w14:textId="6D1D5C40" w:rsidR="00605694" w:rsidRPr="002461C6" w:rsidRDefault="00605694" w:rsidP="000144C9">
      <w:pPr>
        <w:pStyle w:val="AllText"/>
      </w:pPr>
      <w:r w:rsidRPr="002461C6">
        <w:t xml:space="preserve">            break;                        </w:t>
      </w:r>
    </w:p>
    <w:p w14:paraId="244F0E68" w14:textId="77777777" w:rsidR="00605694" w:rsidRPr="002461C6" w:rsidRDefault="00605694" w:rsidP="000144C9">
      <w:pPr>
        <w:pStyle w:val="AllText"/>
      </w:pPr>
      <w:r w:rsidRPr="002461C6">
        <w:t xml:space="preserve">            case "ACSeventyOne": //Start the intent to set AC to 71 degrees</w:t>
      </w:r>
    </w:p>
    <w:p w14:paraId="07E88300" w14:textId="77777777" w:rsidR="00605694" w:rsidRPr="002461C6" w:rsidRDefault="00605694" w:rsidP="000144C9">
      <w:pPr>
        <w:pStyle w:val="AllText"/>
      </w:pPr>
      <w:r w:rsidRPr="002461C6">
        <w:t xml:space="preserve">            var endpoint_38 = "https://api.thingspeak.com/update?api_key=CI62VYHJJMC0PTTQ&amp;field1=71";</w:t>
      </w:r>
    </w:p>
    <w:p w14:paraId="6F0C5F8A" w14:textId="3A02E040" w:rsidR="00605694" w:rsidRPr="002461C6" w:rsidRDefault="00605694" w:rsidP="000144C9">
      <w:pPr>
        <w:pStyle w:val="AllText"/>
      </w:pPr>
      <w:r w:rsidRPr="002461C6">
        <w:t xml:space="preserve">            // The temperature value is sent to ThingSpeak                        </w:t>
      </w:r>
    </w:p>
    <w:p w14:paraId="48BA18C2" w14:textId="77777777" w:rsidR="00605694" w:rsidRPr="002461C6" w:rsidRDefault="00605694" w:rsidP="000144C9">
      <w:pPr>
        <w:pStyle w:val="AllText"/>
      </w:pPr>
      <w:r w:rsidRPr="002461C6">
        <w:t xml:space="preserve">            https.get(endpoint_38, function (result) {</w:t>
      </w:r>
    </w:p>
    <w:p w14:paraId="2654AC69" w14:textId="77777777" w:rsidR="00605694" w:rsidRPr="002461C6" w:rsidRDefault="00605694" w:rsidP="000144C9">
      <w:pPr>
        <w:pStyle w:val="AllText"/>
      </w:pPr>
      <w:r w:rsidRPr="002461C6">
        <w:t xml:space="preserve">            console.log('Success, with: ' + result.statusCode);</w:t>
      </w:r>
    </w:p>
    <w:p w14:paraId="1966FB22" w14:textId="77777777" w:rsidR="00605694" w:rsidRPr="002461C6" w:rsidRDefault="00605694" w:rsidP="000144C9">
      <w:pPr>
        <w:pStyle w:val="AllText"/>
      </w:pPr>
      <w:r w:rsidRPr="002461C6">
        <w:t xml:space="preserve">            context.succeed(</w:t>
      </w:r>
    </w:p>
    <w:p w14:paraId="1EBD09AA" w14:textId="77777777" w:rsidR="00605694" w:rsidRPr="002461C6" w:rsidRDefault="00605694" w:rsidP="000144C9">
      <w:pPr>
        <w:pStyle w:val="AllText"/>
      </w:pPr>
      <w:r w:rsidRPr="002461C6">
        <w:t xml:space="preserve">                generateResponse(buildSpeechletResponse("The AC has been set to 71", true), //This is what Alexa will say if value is set</w:t>
      </w:r>
    </w:p>
    <w:p w14:paraId="55288F14" w14:textId="77777777" w:rsidR="00605694" w:rsidRPr="002461C6" w:rsidRDefault="00605694" w:rsidP="000144C9">
      <w:pPr>
        <w:pStyle w:val="AllText"/>
      </w:pPr>
      <w:r w:rsidRPr="002461C6">
        <w:t xml:space="preserve">                    {}</w:t>
      </w:r>
    </w:p>
    <w:p w14:paraId="1005E7AE" w14:textId="77777777" w:rsidR="00605694" w:rsidRPr="002461C6" w:rsidRDefault="00605694" w:rsidP="000144C9">
      <w:pPr>
        <w:pStyle w:val="AllText"/>
      </w:pPr>
      <w:r w:rsidRPr="002461C6">
        <w:t xml:space="preserve">                )</w:t>
      </w:r>
    </w:p>
    <w:p w14:paraId="4D95C9E3" w14:textId="77777777" w:rsidR="00605694" w:rsidRPr="002461C6" w:rsidRDefault="00605694" w:rsidP="000144C9">
      <w:pPr>
        <w:pStyle w:val="AllText"/>
      </w:pPr>
      <w:r w:rsidRPr="002461C6">
        <w:t xml:space="preserve">            );</w:t>
      </w:r>
    </w:p>
    <w:p w14:paraId="066EF4D7" w14:textId="77777777" w:rsidR="00605694" w:rsidRPr="002461C6" w:rsidRDefault="00605694" w:rsidP="000144C9">
      <w:pPr>
        <w:pStyle w:val="AllText"/>
      </w:pPr>
      <w:r w:rsidRPr="002461C6">
        <w:t xml:space="preserve">            }).on('error', function (err) {</w:t>
      </w:r>
    </w:p>
    <w:p w14:paraId="69B39ABE" w14:textId="77777777" w:rsidR="00605694" w:rsidRPr="002461C6" w:rsidRDefault="00605694" w:rsidP="000144C9">
      <w:pPr>
        <w:pStyle w:val="AllText"/>
      </w:pPr>
      <w:r w:rsidRPr="002461C6">
        <w:t xml:space="preserve">            console.log('Error, with: ' + err.message);</w:t>
      </w:r>
    </w:p>
    <w:p w14:paraId="2A446588" w14:textId="77777777" w:rsidR="00605694" w:rsidRPr="002461C6" w:rsidRDefault="00605694" w:rsidP="000144C9">
      <w:pPr>
        <w:pStyle w:val="AllText"/>
      </w:pPr>
      <w:r w:rsidRPr="002461C6">
        <w:t xml:space="preserve">            context.done("Failed");</w:t>
      </w:r>
    </w:p>
    <w:p w14:paraId="1CF7EB93" w14:textId="77777777" w:rsidR="00605694" w:rsidRPr="002461C6" w:rsidRDefault="00605694" w:rsidP="000144C9">
      <w:pPr>
        <w:pStyle w:val="AllText"/>
      </w:pPr>
      <w:r w:rsidRPr="002461C6">
        <w:t xml:space="preserve">            });</w:t>
      </w:r>
    </w:p>
    <w:p w14:paraId="25D43F02" w14:textId="5CE7B0DD" w:rsidR="00605694" w:rsidRPr="002461C6" w:rsidRDefault="00605694" w:rsidP="000144C9">
      <w:pPr>
        <w:pStyle w:val="AllText"/>
      </w:pPr>
      <w:r w:rsidRPr="002461C6">
        <w:t xml:space="preserve">            break;</w:t>
      </w:r>
      <w:r w:rsidR="008160B2">
        <w:t xml:space="preserve">           </w:t>
      </w:r>
      <w:r w:rsidRPr="002461C6">
        <w:t xml:space="preserve">            </w:t>
      </w:r>
    </w:p>
    <w:p w14:paraId="5A81F4CF" w14:textId="77777777" w:rsidR="00605694" w:rsidRPr="002461C6" w:rsidRDefault="00605694" w:rsidP="000144C9">
      <w:pPr>
        <w:pStyle w:val="AllText"/>
      </w:pPr>
      <w:r w:rsidRPr="002461C6">
        <w:t xml:space="preserve">            case "ACSeventyTwo": //Start the intent to set AC to 72 degrees</w:t>
      </w:r>
    </w:p>
    <w:p w14:paraId="4699952C" w14:textId="77777777" w:rsidR="00605694" w:rsidRPr="002461C6" w:rsidRDefault="00605694" w:rsidP="000144C9">
      <w:pPr>
        <w:pStyle w:val="AllText"/>
      </w:pPr>
      <w:r w:rsidRPr="002461C6">
        <w:t xml:space="preserve">            var endpoint_39 = "https://api.thingspeak.com/update?api_key=CI62VYHJJMC0PTTQ&amp;field1=72";</w:t>
      </w:r>
    </w:p>
    <w:p w14:paraId="4F20EB44" w14:textId="3C97930A" w:rsidR="00605694" w:rsidRPr="002461C6" w:rsidRDefault="00605694" w:rsidP="000144C9">
      <w:pPr>
        <w:pStyle w:val="AllText"/>
      </w:pPr>
      <w:r w:rsidRPr="002461C6">
        <w:t xml:space="preserve">            // The temperature value is sent to ThingSpeak                        </w:t>
      </w:r>
    </w:p>
    <w:p w14:paraId="3CEE6BDE" w14:textId="77777777" w:rsidR="00605694" w:rsidRPr="002461C6" w:rsidRDefault="00605694" w:rsidP="000144C9">
      <w:pPr>
        <w:pStyle w:val="AllText"/>
      </w:pPr>
      <w:r w:rsidRPr="002461C6">
        <w:t xml:space="preserve">            https.get(endpoint_39, function (result) {</w:t>
      </w:r>
    </w:p>
    <w:p w14:paraId="21ACE729" w14:textId="77777777" w:rsidR="00605694" w:rsidRPr="002461C6" w:rsidRDefault="00605694" w:rsidP="000144C9">
      <w:pPr>
        <w:pStyle w:val="AllText"/>
      </w:pPr>
      <w:r w:rsidRPr="002461C6">
        <w:t xml:space="preserve">            console.log('Success, with: ' + result.statusCode);</w:t>
      </w:r>
    </w:p>
    <w:p w14:paraId="012CDCA0" w14:textId="77777777" w:rsidR="00605694" w:rsidRPr="002461C6" w:rsidRDefault="00605694" w:rsidP="000144C9">
      <w:pPr>
        <w:pStyle w:val="AllText"/>
      </w:pPr>
      <w:r w:rsidRPr="002461C6">
        <w:t xml:space="preserve">            context.succeed(</w:t>
      </w:r>
    </w:p>
    <w:p w14:paraId="3118999A" w14:textId="77777777" w:rsidR="00605694" w:rsidRPr="002461C6" w:rsidRDefault="00605694" w:rsidP="000144C9">
      <w:pPr>
        <w:pStyle w:val="AllText"/>
      </w:pPr>
      <w:r w:rsidRPr="002461C6">
        <w:t xml:space="preserve">                generateResponse(buildSpeechletResponse("The AC has been set to 72", true), //This is what Alexa will say if value is set</w:t>
      </w:r>
    </w:p>
    <w:p w14:paraId="17C97A9F" w14:textId="77777777" w:rsidR="00605694" w:rsidRPr="002461C6" w:rsidRDefault="00605694" w:rsidP="000144C9">
      <w:pPr>
        <w:pStyle w:val="AllText"/>
      </w:pPr>
      <w:r w:rsidRPr="002461C6">
        <w:t xml:space="preserve">                    {}</w:t>
      </w:r>
    </w:p>
    <w:p w14:paraId="2771E44B" w14:textId="77777777" w:rsidR="00605694" w:rsidRPr="002461C6" w:rsidRDefault="00605694" w:rsidP="000144C9">
      <w:pPr>
        <w:pStyle w:val="AllText"/>
      </w:pPr>
      <w:r w:rsidRPr="002461C6">
        <w:t xml:space="preserve">                )</w:t>
      </w:r>
    </w:p>
    <w:p w14:paraId="574FC7C1" w14:textId="77777777" w:rsidR="00605694" w:rsidRPr="002461C6" w:rsidRDefault="00605694" w:rsidP="000144C9">
      <w:pPr>
        <w:pStyle w:val="AllText"/>
      </w:pPr>
      <w:r w:rsidRPr="002461C6">
        <w:t xml:space="preserve">            );</w:t>
      </w:r>
    </w:p>
    <w:p w14:paraId="2AAF29A5" w14:textId="77777777" w:rsidR="00605694" w:rsidRPr="002461C6" w:rsidRDefault="00605694" w:rsidP="000144C9">
      <w:pPr>
        <w:pStyle w:val="AllText"/>
      </w:pPr>
      <w:r w:rsidRPr="002461C6">
        <w:t xml:space="preserve">            }).on('error', function (err) {</w:t>
      </w:r>
    </w:p>
    <w:p w14:paraId="1CDD57BD" w14:textId="77777777" w:rsidR="00605694" w:rsidRPr="002461C6" w:rsidRDefault="00605694" w:rsidP="000144C9">
      <w:pPr>
        <w:pStyle w:val="AllText"/>
      </w:pPr>
      <w:r w:rsidRPr="002461C6">
        <w:t xml:space="preserve">            console.log('Error, with: ' + err.message);</w:t>
      </w:r>
    </w:p>
    <w:p w14:paraId="727BBB5C" w14:textId="77777777" w:rsidR="00605694" w:rsidRPr="002461C6" w:rsidRDefault="00605694" w:rsidP="000144C9">
      <w:pPr>
        <w:pStyle w:val="AllText"/>
      </w:pPr>
      <w:r w:rsidRPr="002461C6">
        <w:t xml:space="preserve">            context.done("Failed");</w:t>
      </w:r>
    </w:p>
    <w:p w14:paraId="0FCFA020" w14:textId="77777777" w:rsidR="00605694" w:rsidRPr="002461C6" w:rsidRDefault="00605694" w:rsidP="000144C9">
      <w:pPr>
        <w:pStyle w:val="AllText"/>
      </w:pPr>
      <w:r w:rsidRPr="002461C6">
        <w:t xml:space="preserve">            });</w:t>
      </w:r>
    </w:p>
    <w:p w14:paraId="62DE646B" w14:textId="0F0C632A" w:rsidR="00605694" w:rsidRPr="002461C6" w:rsidRDefault="00597374" w:rsidP="000144C9">
      <w:pPr>
        <w:pStyle w:val="AllText"/>
      </w:pPr>
      <w:r>
        <w:lastRenderedPageBreak/>
        <w:t xml:space="preserve">            break;</w:t>
      </w:r>
      <w:r w:rsidR="00605694" w:rsidRPr="002461C6">
        <w:t xml:space="preserve">                        </w:t>
      </w:r>
    </w:p>
    <w:p w14:paraId="08BF4FAA" w14:textId="77777777" w:rsidR="00605694" w:rsidRPr="002461C6" w:rsidRDefault="00605694" w:rsidP="000144C9">
      <w:pPr>
        <w:pStyle w:val="AllText"/>
      </w:pPr>
      <w:r w:rsidRPr="002461C6">
        <w:t xml:space="preserve">            case "ACSeventyThree": //Start the intent to set AC to 73 degrees</w:t>
      </w:r>
    </w:p>
    <w:p w14:paraId="2E5FEABA" w14:textId="77777777" w:rsidR="00605694" w:rsidRPr="002461C6" w:rsidRDefault="00605694" w:rsidP="000144C9">
      <w:pPr>
        <w:pStyle w:val="AllText"/>
      </w:pPr>
      <w:r w:rsidRPr="002461C6">
        <w:t xml:space="preserve">            var endpoint_40 = "https://api.thingspeak.com/update?api_key=CI62VYHJJMC0PTTQ&amp;field1=73";</w:t>
      </w:r>
    </w:p>
    <w:p w14:paraId="30BC9D5D" w14:textId="77777777" w:rsidR="00605694" w:rsidRPr="002461C6" w:rsidRDefault="00605694" w:rsidP="000144C9">
      <w:pPr>
        <w:pStyle w:val="AllText"/>
      </w:pPr>
      <w:r w:rsidRPr="002461C6">
        <w:t xml:space="preserve">            // The temperature value is sent to ThingSpeak</w:t>
      </w:r>
    </w:p>
    <w:p w14:paraId="4EEDD0AD" w14:textId="77777777" w:rsidR="00605694" w:rsidRPr="002461C6" w:rsidRDefault="00605694" w:rsidP="000144C9">
      <w:pPr>
        <w:pStyle w:val="AllText"/>
      </w:pPr>
      <w:r w:rsidRPr="002461C6">
        <w:t xml:space="preserve">                        </w:t>
      </w:r>
    </w:p>
    <w:p w14:paraId="146B592A" w14:textId="77777777" w:rsidR="00605694" w:rsidRPr="002461C6" w:rsidRDefault="00605694" w:rsidP="000144C9">
      <w:pPr>
        <w:pStyle w:val="AllText"/>
      </w:pPr>
      <w:r w:rsidRPr="002461C6">
        <w:t xml:space="preserve">            https.get(endpoint_40, function (result) {</w:t>
      </w:r>
    </w:p>
    <w:p w14:paraId="75484B57" w14:textId="77777777" w:rsidR="00605694" w:rsidRPr="002461C6" w:rsidRDefault="00605694" w:rsidP="000144C9">
      <w:pPr>
        <w:pStyle w:val="AllText"/>
      </w:pPr>
      <w:r w:rsidRPr="002461C6">
        <w:t xml:space="preserve">            console.log('Success, with: ' + result.statusCode);</w:t>
      </w:r>
    </w:p>
    <w:p w14:paraId="717F3373" w14:textId="77777777" w:rsidR="00605694" w:rsidRPr="002461C6" w:rsidRDefault="00605694" w:rsidP="000144C9">
      <w:pPr>
        <w:pStyle w:val="AllText"/>
      </w:pPr>
      <w:r w:rsidRPr="002461C6">
        <w:t xml:space="preserve">            context.succeed(</w:t>
      </w:r>
    </w:p>
    <w:p w14:paraId="37E5C3E1" w14:textId="77777777" w:rsidR="00605694" w:rsidRPr="002461C6" w:rsidRDefault="00605694" w:rsidP="000144C9">
      <w:pPr>
        <w:pStyle w:val="AllText"/>
      </w:pPr>
      <w:r w:rsidRPr="002461C6">
        <w:t xml:space="preserve">                generateResponse(buildSpeechletResponse("The AC has been set to 71", true), //This is what Alexa will say if value is set</w:t>
      </w:r>
    </w:p>
    <w:p w14:paraId="04986762" w14:textId="77777777" w:rsidR="00605694" w:rsidRPr="002461C6" w:rsidRDefault="00605694" w:rsidP="000144C9">
      <w:pPr>
        <w:pStyle w:val="AllText"/>
      </w:pPr>
      <w:r w:rsidRPr="002461C6">
        <w:t xml:space="preserve">                    {}</w:t>
      </w:r>
    </w:p>
    <w:p w14:paraId="65C2C981" w14:textId="77777777" w:rsidR="00605694" w:rsidRPr="002461C6" w:rsidRDefault="00605694" w:rsidP="000144C9">
      <w:pPr>
        <w:pStyle w:val="AllText"/>
      </w:pPr>
      <w:r w:rsidRPr="002461C6">
        <w:t xml:space="preserve">                )</w:t>
      </w:r>
    </w:p>
    <w:p w14:paraId="7CB94ED3" w14:textId="77777777" w:rsidR="00605694" w:rsidRPr="002461C6" w:rsidRDefault="00605694" w:rsidP="000144C9">
      <w:pPr>
        <w:pStyle w:val="AllText"/>
      </w:pPr>
      <w:r w:rsidRPr="002461C6">
        <w:t xml:space="preserve">            );</w:t>
      </w:r>
    </w:p>
    <w:p w14:paraId="6C11E33E" w14:textId="77777777" w:rsidR="00605694" w:rsidRPr="002461C6" w:rsidRDefault="00605694" w:rsidP="000144C9">
      <w:pPr>
        <w:pStyle w:val="AllText"/>
      </w:pPr>
      <w:r w:rsidRPr="002461C6">
        <w:t xml:space="preserve">            }).on('error', function (err) {</w:t>
      </w:r>
    </w:p>
    <w:p w14:paraId="0547C5A0" w14:textId="77777777" w:rsidR="00605694" w:rsidRPr="002461C6" w:rsidRDefault="00605694" w:rsidP="000144C9">
      <w:pPr>
        <w:pStyle w:val="AllText"/>
      </w:pPr>
      <w:r w:rsidRPr="002461C6">
        <w:t xml:space="preserve">            console.log('Error, with: ' + err.message);</w:t>
      </w:r>
    </w:p>
    <w:p w14:paraId="2D754798" w14:textId="77777777" w:rsidR="00605694" w:rsidRPr="002461C6" w:rsidRDefault="00605694" w:rsidP="000144C9">
      <w:pPr>
        <w:pStyle w:val="AllText"/>
      </w:pPr>
      <w:r w:rsidRPr="002461C6">
        <w:t xml:space="preserve">            context.done("Failed");</w:t>
      </w:r>
    </w:p>
    <w:p w14:paraId="07485C1A" w14:textId="77777777" w:rsidR="00605694" w:rsidRPr="002461C6" w:rsidRDefault="00605694" w:rsidP="000144C9">
      <w:pPr>
        <w:pStyle w:val="AllText"/>
      </w:pPr>
      <w:r w:rsidRPr="002461C6">
        <w:t xml:space="preserve">            });</w:t>
      </w:r>
    </w:p>
    <w:p w14:paraId="14E154B5" w14:textId="27574B0C" w:rsidR="00605694" w:rsidRPr="002461C6" w:rsidRDefault="00605694" w:rsidP="000144C9">
      <w:pPr>
        <w:pStyle w:val="AllText"/>
      </w:pPr>
      <w:r w:rsidRPr="002461C6">
        <w:t xml:space="preserve">            break;                        </w:t>
      </w:r>
    </w:p>
    <w:p w14:paraId="237B5E5A" w14:textId="77777777" w:rsidR="00605694" w:rsidRPr="002461C6" w:rsidRDefault="00605694" w:rsidP="000144C9">
      <w:pPr>
        <w:pStyle w:val="AllText"/>
      </w:pPr>
      <w:r w:rsidRPr="002461C6">
        <w:t xml:space="preserve">            case "ACSeventyFour": //Start the intent to set AC to 74 degrees</w:t>
      </w:r>
    </w:p>
    <w:p w14:paraId="4EDF57D2" w14:textId="77777777" w:rsidR="00605694" w:rsidRPr="002461C6" w:rsidRDefault="00605694" w:rsidP="000144C9">
      <w:pPr>
        <w:pStyle w:val="AllText"/>
      </w:pPr>
      <w:r w:rsidRPr="002461C6">
        <w:t xml:space="preserve">            var endpoint_41 = "https://api.thingspeak.com/update?api_key=CI62VYHJJMC0PTTQ&amp;field1=74";</w:t>
      </w:r>
    </w:p>
    <w:p w14:paraId="46AECB04" w14:textId="3A36A7A9" w:rsidR="00605694" w:rsidRPr="002461C6" w:rsidRDefault="00605694" w:rsidP="000144C9">
      <w:pPr>
        <w:pStyle w:val="AllText"/>
      </w:pPr>
      <w:r w:rsidRPr="002461C6">
        <w:t xml:space="preserve">            // The temperature value is sent to ThingSpeak                        </w:t>
      </w:r>
    </w:p>
    <w:p w14:paraId="3AAF2EEC" w14:textId="77777777" w:rsidR="00605694" w:rsidRPr="002461C6" w:rsidRDefault="00605694" w:rsidP="000144C9">
      <w:pPr>
        <w:pStyle w:val="AllText"/>
      </w:pPr>
      <w:r w:rsidRPr="002461C6">
        <w:t xml:space="preserve">            https.get(endpoint_41, function (result) {</w:t>
      </w:r>
    </w:p>
    <w:p w14:paraId="6DA7DEBC" w14:textId="77777777" w:rsidR="00605694" w:rsidRPr="002461C6" w:rsidRDefault="00605694" w:rsidP="000144C9">
      <w:pPr>
        <w:pStyle w:val="AllText"/>
      </w:pPr>
      <w:r w:rsidRPr="002461C6">
        <w:t xml:space="preserve">            console.log('Success, with: ' + result.statusCode);</w:t>
      </w:r>
    </w:p>
    <w:p w14:paraId="5C18CBAE" w14:textId="77777777" w:rsidR="00605694" w:rsidRPr="002461C6" w:rsidRDefault="00605694" w:rsidP="000144C9">
      <w:pPr>
        <w:pStyle w:val="AllText"/>
      </w:pPr>
      <w:r w:rsidRPr="002461C6">
        <w:t xml:space="preserve">            context.succeed(</w:t>
      </w:r>
    </w:p>
    <w:p w14:paraId="3E4AB5F1" w14:textId="77777777" w:rsidR="00605694" w:rsidRPr="002461C6" w:rsidRDefault="00605694" w:rsidP="000144C9">
      <w:pPr>
        <w:pStyle w:val="AllText"/>
      </w:pPr>
      <w:r w:rsidRPr="002461C6">
        <w:t xml:space="preserve">                generateResponse(buildSpeechletResponse("The AC has been set to 74", true), //This is what Alexa will say if value is set</w:t>
      </w:r>
    </w:p>
    <w:p w14:paraId="5332AF53" w14:textId="77777777" w:rsidR="00605694" w:rsidRPr="002461C6" w:rsidRDefault="00605694" w:rsidP="000144C9">
      <w:pPr>
        <w:pStyle w:val="AllText"/>
      </w:pPr>
      <w:r w:rsidRPr="002461C6">
        <w:t xml:space="preserve">                    {}</w:t>
      </w:r>
    </w:p>
    <w:p w14:paraId="5A7CD5A6" w14:textId="77777777" w:rsidR="00605694" w:rsidRPr="002461C6" w:rsidRDefault="00605694" w:rsidP="000144C9">
      <w:pPr>
        <w:pStyle w:val="AllText"/>
      </w:pPr>
      <w:r w:rsidRPr="002461C6">
        <w:t xml:space="preserve">                )</w:t>
      </w:r>
    </w:p>
    <w:p w14:paraId="021D1AA0" w14:textId="77777777" w:rsidR="00605694" w:rsidRPr="002461C6" w:rsidRDefault="00605694" w:rsidP="000144C9">
      <w:pPr>
        <w:pStyle w:val="AllText"/>
      </w:pPr>
      <w:r w:rsidRPr="002461C6">
        <w:t xml:space="preserve">            );</w:t>
      </w:r>
    </w:p>
    <w:p w14:paraId="31930D05" w14:textId="77777777" w:rsidR="00605694" w:rsidRPr="002461C6" w:rsidRDefault="00605694" w:rsidP="000144C9">
      <w:pPr>
        <w:pStyle w:val="AllText"/>
      </w:pPr>
      <w:r w:rsidRPr="002461C6">
        <w:t xml:space="preserve">            }).on('error', function (err) {</w:t>
      </w:r>
    </w:p>
    <w:p w14:paraId="716748B1" w14:textId="77777777" w:rsidR="00605694" w:rsidRPr="002461C6" w:rsidRDefault="00605694" w:rsidP="000144C9">
      <w:pPr>
        <w:pStyle w:val="AllText"/>
      </w:pPr>
      <w:r w:rsidRPr="002461C6">
        <w:t xml:space="preserve">            console.log('Error, with: ' + err.message);</w:t>
      </w:r>
    </w:p>
    <w:p w14:paraId="225C90E9" w14:textId="77777777" w:rsidR="00605694" w:rsidRPr="002461C6" w:rsidRDefault="00605694" w:rsidP="000144C9">
      <w:pPr>
        <w:pStyle w:val="AllText"/>
      </w:pPr>
      <w:r w:rsidRPr="002461C6">
        <w:t xml:space="preserve">            context.done("Failed");</w:t>
      </w:r>
    </w:p>
    <w:p w14:paraId="542FEF9E" w14:textId="77777777" w:rsidR="00605694" w:rsidRPr="002461C6" w:rsidRDefault="00605694" w:rsidP="000144C9">
      <w:pPr>
        <w:pStyle w:val="AllText"/>
      </w:pPr>
      <w:r w:rsidRPr="002461C6">
        <w:t xml:space="preserve">            });</w:t>
      </w:r>
    </w:p>
    <w:p w14:paraId="66A85E42" w14:textId="184C3825" w:rsidR="00605694" w:rsidRPr="002461C6" w:rsidRDefault="00605694" w:rsidP="000144C9">
      <w:pPr>
        <w:pStyle w:val="AllText"/>
      </w:pPr>
      <w:r w:rsidRPr="002461C6">
        <w:t xml:space="preserve">            break;                        </w:t>
      </w:r>
    </w:p>
    <w:p w14:paraId="64350262" w14:textId="77777777" w:rsidR="00605694" w:rsidRPr="002461C6" w:rsidRDefault="00605694" w:rsidP="000144C9">
      <w:pPr>
        <w:pStyle w:val="AllText"/>
      </w:pPr>
      <w:r w:rsidRPr="002461C6">
        <w:t xml:space="preserve">            case "ACSeventyFive": //Start the intent to set AC to 75 degrees</w:t>
      </w:r>
    </w:p>
    <w:p w14:paraId="60A965D5" w14:textId="77777777" w:rsidR="00605694" w:rsidRPr="002461C6" w:rsidRDefault="00605694" w:rsidP="000144C9">
      <w:pPr>
        <w:pStyle w:val="AllText"/>
      </w:pPr>
      <w:r w:rsidRPr="002461C6">
        <w:t xml:space="preserve">            var endpoint_42 = "https://api.thingspeak.com/update?api_key=CI62VYHJJMC0PTTQ&amp;field1=75";</w:t>
      </w:r>
    </w:p>
    <w:p w14:paraId="7013C969" w14:textId="22BFA785" w:rsidR="00605694" w:rsidRPr="002461C6" w:rsidRDefault="00605694" w:rsidP="000144C9">
      <w:pPr>
        <w:pStyle w:val="AllText"/>
      </w:pPr>
      <w:r w:rsidRPr="002461C6">
        <w:lastRenderedPageBreak/>
        <w:t xml:space="preserve">            // The temperat</w:t>
      </w:r>
      <w:r w:rsidR="00597374">
        <w:t>ure value is sent to ThingSpeak</w:t>
      </w:r>
      <w:r w:rsidRPr="002461C6">
        <w:t xml:space="preserve">                        </w:t>
      </w:r>
    </w:p>
    <w:p w14:paraId="4222A1E1" w14:textId="77777777" w:rsidR="00605694" w:rsidRPr="002461C6" w:rsidRDefault="00605694" w:rsidP="000144C9">
      <w:pPr>
        <w:pStyle w:val="AllText"/>
      </w:pPr>
      <w:r w:rsidRPr="002461C6">
        <w:t xml:space="preserve">            https.get(endpoint_42, function (result) {</w:t>
      </w:r>
    </w:p>
    <w:p w14:paraId="45A8FB65" w14:textId="77777777" w:rsidR="00605694" w:rsidRPr="002461C6" w:rsidRDefault="00605694" w:rsidP="000144C9">
      <w:pPr>
        <w:pStyle w:val="AllText"/>
      </w:pPr>
      <w:r w:rsidRPr="002461C6">
        <w:t xml:space="preserve">            console.log('Success, with: ' + result.statusCode);</w:t>
      </w:r>
    </w:p>
    <w:p w14:paraId="7EC1368B" w14:textId="77777777" w:rsidR="00605694" w:rsidRPr="002461C6" w:rsidRDefault="00605694" w:rsidP="000144C9">
      <w:pPr>
        <w:pStyle w:val="AllText"/>
      </w:pPr>
      <w:r w:rsidRPr="002461C6">
        <w:t xml:space="preserve">            context.succeed(</w:t>
      </w:r>
    </w:p>
    <w:p w14:paraId="55565F11" w14:textId="77777777" w:rsidR="00605694" w:rsidRPr="002461C6" w:rsidRDefault="00605694" w:rsidP="000144C9">
      <w:pPr>
        <w:pStyle w:val="AllText"/>
      </w:pPr>
      <w:r w:rsidRPr="002461C6">
        <w:t xml:space="preserve">                generateResponse(buildSpeechletResponse("The AC has been set to 75", true), //This is what Alexa will say if value is set</w:t>
      </w:r>
    </w:p>
    <w:p w14:paraId="6D89F0A8" w14:textId="77777777" w:rsidR="00605694" w:rsidRPr="002461C6" w:rsidRDefault="00605694" w:rsidP="000144C9">
      <w:pPr>
        <w:pStyle w:val="AllText"/>
      </w:pPr>
      <w:r w:rsidRPr="002461C6">
        <w:t xml:space="preserve">                    {}</w:t>
      </w:r>
    </w:p>
    <w:p w14:paraId="5FE242EF" w14:textId="77777777" w:rsidR="00605694" w:rsidRPr="002461C6" w:rsidRDefault="00605694" w:rsidP="000144C9">
      <w:pPr>
        <w:pStyle w:val="AllText"/>
      </w:pPr>
      <w:r w:rsidRPr="002461C6">
        <w:t xml:space="preserve">                )</w:t>
      </w:r>
    </w:p>
    <w:p w14:paraId="062EA5DE" w14:textId="77777777" w:rsidR="00605694" w:rsidRPr="002461C6" w:rsidRDefault="00605694" w:rsidP="000144C9">
      <w:pPr>
        <w:pStyle w:val="AllText"/>
      </w:pPr>
      <w:r w:rsidRPr="002461C6">
        <w:t xml:space="preserve">            );</w:t>
      </w:r>
    </w:p>
    <w:p w14:paraId="469DDD5C" w14:textId="77777777" w:rsidR="00605694" w:rsidRPr="002461C6" w:rsidRDefault="00605694" w:rsidP="000144C9">
      <w:pPr>
        <w:pStyle w:val="AllText"/>
      </w:pPr>
      <w:r w:rsidRPr="002461C6">
        <w:t xml:space="preserve">            }).on('error', function (err) {</w:t>
      </w:r>
    </w:p>
    <w:p w14:paraId="3141F69A" w14:textId="77777777" w:rsidR="00605694" w:rsidRPr="002461C6" w:rsidRDefault="00605694" w:rsidP="000144C9">
      <w:pPr>
        <w:pStyle w:val="AllText"/>
      </w:pPr>
      <w:r w:rsidRPr="002461C6">
        <w:t xml:space="preserve">            console.log('Error, with: ' + err.message);</w:t>
      </w:r>
    </w:p>
    <w:p w14:paraId="4A9E462A" w14:textId="77777777" w:rsidR="00605694" w:rsidRPr="002461C6" w:rsidRDefault="00605694" w:rsidP="000144C9">
      <w:pPr>
        <w:pStyle w:val="AllText"/>
      </w:pPr>
      <w:r w:rsidRPr="002461C6">
        <w:t xml:space="preserve">            context.done("Failed");</w:t>
      </w:r>
    </w:p>
    <w:p w14:paraId="34F69964" w14:textId="77777777" w:rsidR="00605694" w:rsidRPr="002461C6" w:rsidRDefault="00605694" w:rsidP="000144C9">
      <w:pPr>
        <w:pStyle w:val="AllText"/>
      </w:pPr>
      <w:r w:rsidRPr="002461C6">
        <w:t xml:space="preserve">            });</w:t>
      </w:r>
    </w:p>
    <w:p w14:paraId="008EF433" w14:textId="3DC82DF8" w:rsidR="00605694" w:rsidRPr="002461C6" w:rsidRDefault="00605694" w:rsidP="000144C9">
      <w:pPr>
        <w:pStyle w:val="AllText"/>
      </w:pPr>
      <w:r w:rsidRPr="002461C6">
        <w:t xml:space="preserve">            break;                        </w:t>
      </w:r>
    </w:p>
    <w:p w14:paraId="073AFFFA" w14:textId="77777777" w:rsidR="00605694" w:rsidRPr="002461C6" w:rsidRDefault="00605694" w:rsidP="000144C9">
      <w:pPr>
        <w:pStyle w:val="AllText"/>
      </w:pPr>
      <w:r w:rsidRPr="002461C6">
        <w:t xml:space="preserve">            case "ACSeventySix": //Start the intent to set AC to 76 degrees</w:t>
      </w:r>
    </w:p>
    <w:p w14:paraId="7D7ADD2E" w14:textId="77777777" w:rsidR="00605694" w:rsidRPr="002461C6" w:rsidRDefault="00605694" w:rsidP="000144C9">
      <w:pPr>
        <w:pStyle w:val="AllText"/>
      </w:pPr>
      <w:r w:rsidRPr="002461C6">
        <w:t xml:space="preserve">            var endpoint_43 = "https://api.thingspeak.com/update?api_key=CI62VYHJJMC0PTTQ&amp;field1=76";</w:t>
      </w:r>
    </w:p>
    <w:p w14:paraId="008DC68E" w14:textId="08FD8943" w:rsidR="00605694" w:rsidRPr="002461C6" w:rsidRDefault="00605694" w:rsidP="000144C9">
      <w:pPr>
        <w:pStyle w:val="AllText"/>
      </w:pPr>
      <w:r w:rsidRPr="002461C6">
        <w:t xml:space="preserve">            // The temperature value is sent to ThingSpeak                        </w:t>
      </w:r>
    </w:p>
    <w:p w14:paraId="5A06F74C" w14:textId="77777777" w:rsidR="00605694" w:rsidRPr="002461C6" w:rsidRDefault="00605694" w:rsidP="000144C9">
      <w:pPr>
        <w:pStyle w:val="AllText"/>
      </w:pPr>
      <w:r w:rsidRPr="002461C6">
        <w:t xml:space="preserve">            https.get(endpoint_43, function (result) {</w:t>
      </w:r>
    </w:p>
    <w:p w14:paraId="584A03EA" w14:textId="77777777" w:rsidR="00605694" w:rsidRPr="002461C6" w:rsidRDefault="00605694" w:rsidP="000144C9">
      <w:pPr>
        <w:pStyle w:val="AllText"/>
      </w:pPr>
      <w:r w:rsidRPr="002461C6">
        <w:t xml:space="preserve">            console.log('Success, with: ' + result.statusCode);</w:t>
      </w:r>
    </w:p>
    <w:p w14:paraId="2A84FD21" w14:textId="77777777" w:rsidR="00605694" w:rsidRPr="002461C6" w:rsidRDefault="00605694" w:rsidP="000144C9">
      <w:pPr>
        <w:pStyle w:val="AllText"/>
      </w:pPr>
      <w:r w:rsidRPr="002461C6">
        <w:t xml:space="preserve">            context.succeed(</w:t>
      </w:r>
    </w:p>
    <w:p w14:paraId="4AEF9BA7" w14:textId="77777777" w:rsidR="00605694" w:rsidRPr="002461C6" w:rsidRDefault="00605694" w:rsidP="000144C9">
      <w:pPr>
        <w:pStyle w:val="AllText"/>
      </w:pPr>
      <w:r w:rsidRPr="002461C6">
        <w:t xml:space="preserve">                generateResponse(buildSpeechletResponse("The AC has been set to 76", true), //This is what Alexa will say if value is set</w:t>
      </w:r>
    </w:p>
    <w:p w14:paraId="65332624" w14:textId="77777777" w:rsidR="00605694" w:rsidRPr="002461C6" w:rsidRDefault="00605694" w:rsidP="000144C9">
      <w:pPr>
        <w:pStyle w:val="AllText"/>
      </w:pPr>
      <w:r w:rsidRPr="002461C6">
        <w:t xml:space="preserve">                    {}</w:t>
      </w:r>
    </w:p>
    <w:p w14:paraId="764B1010" w14:textId="77777777" w:rsidR="00605694" w:rsidRPr="002461C6" w:rsidRDefault="00605694" w:rsidP="000144C9">
      <w:pPr>
        <w:pStyle w:val="AllText"/>
      </w:pPr>
      <w:r w:rsidRPr="002461C6">
        <w:t xml:space="preserve">                )</w:t>
      </w:r>
    </w:p>
    <w:p w14:paraId="38B41F9D" w14:textId="77777777" w:rsidR="00605694" w:rsidRPr="002461C6" w:rsidRDefault="00605694" w:rsidP="000144C9">
      <w:pPr>
        <w:pStyle w:val="AllText"/>
      </w:pPr>
      <w:r w:rsidRPr="002461C6">
        <w:t xml:space="preserve">            );</w:t>
      </w:r>
    </w:p>
    <w:p w14:paraId="712D8FCA" w14:textId="77777777" w:rsidR="00605694" w:rsidRPr="002461C6" w:rsidRDefault="00605694" w:rsidP="000144C9">
      <w:pPr>
        <w:pStyle w:val="AllText"/>
      </w:pPr>
      <w:r w:rsidRPr="002461C6">
        <w:t xml:space="preserve">            }).on('error', function (err) {</w:t>
      </w:r>
    </w:p>
    <w:p w14:paraId="7BF23CB4" w14:textId="77777777" w:rsidR="00605694" w:rsidRPr="002461C6" w:rsidRDefault="00605694" w:rsidP="000144C9">
      <w:pPr>
        <w:pStyle w:val="AllText"/>
      </w:pPr>
      <w:r w:rsidRPr="002461C6">
        <w:t xml:space="preserve">            console.log('Error, with: ' + err.message);</w:t>
      </w:r>
    </w:p>
    <w:p w14:paraId="170FBD34" w14:textId="77777777" w:rsidR="00605694" w:rsidRPr="002461C6" w:rsidRDefault="00605694" w:rsidP="000144C9">
      <w:pPr>
        <w:pStyle w:val="AllText"/>
      </w:pPr>
      <w:r w:rsidRPr="002461C6">
        <w:t xml:space="preserve">            context.done("Failed");</w:t>
      </w:r>
    </w:p>
    <w:p w14:paraId="51DA3873" w14:textId="77777777" w:rsidR="00605694" w:rsidRPr="002461C6" w:rsidRDefault="00605694" w:rsidP="000144C9">
      <w:pPr>
        <w:pStyle w:val="AllText"/>
      </w:pPr>
      <w:r w:rsidRPr="002461C6">
        <w:t xml:space="preserve">            });</w:t>
      </w:r>
    </w:p>
    <w:p w14:paraId="28A2DEAB" w14:textId="52896581" w:rsidR="00605694" w:rsidRPr="002461C6" w:rsidRDefault="00605694" w:rsidP="000144C9">
      <w:pPr>
        <w:pStyle w:val="AllText"/>
      </w:pPr>
      <w:r w:rsidRPr="002461C6">
        <w:t xml:space="preserve">            break;</w:t>
      </w:r>
      <w:r w:rsidR="00597374">
        <w:t xml:space="preserve">          </w:t>
      </w:r>
      <w:r w:rsidRPr="002461C6">
        <w:t xml:space="preserve">            </w:t>
      </w:r>
    </w:p>
    <w:p w14:paraId="0B451493" w14:textId="77777777" w:rsidR="00605694" w:rsidRPr="002461C6" w:rsidRDefault="00605694" w:rsidP="000144C9">
      <w:pPr>
        <w:pStyle w:val="AllText"/>
      </w:pPr>
      <w:r w:rsidRPr="002461C6">
        <w:t xml:space="preserve">            case "ACSeventySeven": //Start the intent to set AC to 77 degrees</w:t>
      </w:r>
    </w:p>
    <w:p w14:paraId="743305B2" w14:textId="77777777" w:rsidR="00605694" w:rsidRPr="002461C6" w:rsidRDefault="00605694" w:rsidP="000144C9">
      <w:pPr>
        <w:pStyle w:val="AllText"/>
      </w:pPr>
      <w:r w:rsidRPr="002461C6">
        <w:t xml:space="preserve">            var endpoint_44 = "https://api.thingspeak.com/update?api_key=CI62VYHJJMC0PTTQ&amp;field1=77";</w:t>
      </w:r>
    </w:p>
    <w:p w14:paraId="79F16CA8" w14:textId="4DEA4E1F" w:rsidR="00605694" w:rsidRPr="002461C6" w:rsidRDefault="00605694" w:rsidP="000144C9">
      <w:pPr>
        <w:pStyle w:val="AllText"/>
      </w:pPr>
      <w:r w:rsidRPr="002461C6">
        <w:t xml:space="preserve">            // The temperature value is sent to ThingSpeak                        </w:t>
      </w:r>
    </w:p>
    <w:p w14:paraId="3DE26051" w14:textId="77777777" w:rsidR="00605694" w:rsidRPr="002461C6" w:rsidRDefault="00605694" w:rsidP="000144C9">
      <w:pPr>
        <w:pStyle w:val="AllText"/>
      </w:pPr>
      <w:r w:rsidRPr="002461C6">
        <w:t xml:space="preserve">            https.get(endpoint_44, function (result) {</w:t>
      </w:r>
    </w:p>
    <w:p w14:paraId="3095E3DC" w14:textId="77777777" w:rsidR="00605694" w:rsidRPr="002461C6" w:rsidRDefault="00605694" w:rsidP="000144C9">
      <w:pPr>
        <w:pStyle w:val="AllText"/>
      </w:pPr>
      <w:r w:rsidRPr="002461C6">
        <w:t xml:space="preserve">            console.log('Success, with: ' + result.statusCode);</w:t>
      </w:r>
    </w:p>
    <w:p w14:paraId="01534000" w14:textId="77777777" w:rsidR="00605694" w:rsidRPr="002461C6" w:rsidRDefault="00605694" w:rsidP="000144C9">
      <w:pPr>
        <w:pStyle w:val="AllText"/>
      </w:pPr>
      <w:r w:rsidRPr="002461C6">
        <w:t xml:space="preserve">            context.succeed(</w:t>
      </w:r>
    </w:p>
    <w:p w14:paraId="71CAE1A4" w14:textId="77777777" w:rsidR="00605694" w:rsidRPr="002461C6" w:rsidRDefault="00605694" w:rsidP="000144C9">
      <w:pPr>
        <w:pStyle w:val="AllText"/>
      </w:pPr>
      <w:r w:rsidRPr="002461C6">
        <w:t xml:space="preserve">                generateResponse(buildSpeechletResponse("The AC has been set to 77", true), </w:t>
      </w:r>
      <w:r w:rsidRPr="002461C6">
        <w:lastRenderedPageBreak/>
        <w:t>//This is what Alexa will say if value is set</w:t>
      </w:r>
    </w:p>
    <w:p w14:paraId="0F3F3FC7" w14:textId="77777777" w:rsidR="00605694" w:rsidRPr="002461C6" w:rsidRDefault="00605694" w:rsidP="000144C9">
      <w:pPr>
        <w:pStyle w:val="AllText"/>
      </w:pPr>
      <w:r w:rsidRPr="002461C6">
        <w:t xml:space="preserve">                    {}</w:t>
      </w:r>
    </w:p>
    <w:p w14:paraId="087E633A" w14:textId="77777777" w:rsidR="00605694" w:rsidRPr="002461C6" w:rsidRDefault="00605694" w:rsidP="000144C9">
      <w:pPr>
        <w:pStyle w:val="AllText"/>
      </w:pPr>
      <w:r w:rsidRPr="002461C6">
        <w:t xml:space="preserve">                )</w:t>
      </w:r>
    </w:p>
    <w:p w14:paraId="73B168CE" w14:textId="77777777" w:rsidR="00605694" w:rsidRPr="002461C6" w:rsidRDefault="00605694" w:rsidP="000144C9">
      <w:pPr>
        <w:pStyle w:val="AllText"/>
      </w:pPr>
      <w:r w:rsidRPr="002461C6">
        <w:t xml:space="preserve">            );</w:t>
      </w:r>
    </w:p>
    <w:p w14:paraId="780EA4A3" w14:textId="77777777" w:rsidR="00605694" w:rsidRPr="002461C6" w:rsidRDefault="00605694" w:rsidP="000144C9">
      <w:pPr>
        <w:pStyle w:val="AllText"/>
      </w:pPr>
      <w:r w:rsidRPr="002461C6">
        <w:t xml:space="preserve">            }).on('error', function (err) {</w:t>
      </w:r>
    </w:p>
    <w:p w14:paraId="64CF0084" w14:textId="77777777" w:rsidR="00605694" w:rsidRPr="002461C6" w:rsidRDefault="00605694" w:rsidP="000144C9">
      <w:pPr>
        <w:pStyle w:val="AllText"/>
      </w:pPr>
      <w:r w:rsidRPr="002461C6">
        <w:t xml:space="preserve">            console.log('Error, with: ' + err.message);</w:t>
      </w:r>
    </w:p>
    <w:p w14:paraId="7453B92B" w14:textId="77777777" w:rsidR="00605694" w:rsidRPr="002461C6" w:rsidRDefault="00605694" w:rsidP="000144C9">
      <w:pPr>
        <w:pStyle w:val="AllText"/>
      </w:pPr>
      <w:r w:rsidRPr="002461C6">
        <w:t xml:space="preserve">            context.done("Failed");</w:t>
      </w:r>
    </w:p>
    <w:p w14:paraId="4AF39211" w14:textId="77777777" w:rsidR="00605694" w:rsidRPr="002461C6" w:rsidRDefault="00605694" w:rsidP="000144C9">
      <w:pPr>
        <w:pStyle w:val="AllText"/>
      </w:pPr>
      <w:r w:rsidRPr="002461C6">
        <w:t xml:space="preserve">            });</w:t>
      </w:r>
    </w:p>
    <w:p w14:paraId="5627617C" w14:textId="0AB45B89" w:rsidR="00605694" w:rsidRPr="002461C6" w:rsidRDefault="00605694" w:rsidP="000144C9">
      <w:pPr>
        <w:pStyle w:val="AllText"/>
      </w:pPr>
      <w:r w:rsidRPr="002461C6">
        <w:t xml:space="preserve">            break;                </w:t>
      </w:r>
    </w:p>
    <w:p w14:paraId="3FD3BCE5" w14:textId="77777777" w:rsidR="00605694" w:rsidRPr="002461C6" w:rsidRDefault="00605694" w:rsidP="000144C9">
      <w:pPr>
        <w:pStyle w:val="AllText"/>
      </w:pPr>
      <w:r w:rsidRPr="002461C6">
        <w:t xml:space="preserve">            case "ACSeventyEight": //Start the intent to set AC to 78 degrees</w:t>
      </w:r>
    </w:p>
    <w:p w14:paraId="390277C8" w14:textId="77777777" w:rsidR="00605694" w:rsidRPr="002461C6" w:rsidRDefault="00605694" w:rsidP="000144C9">
      <w:pPr>
        <w:pStyle w:val="AllText"/>
      </w:pPr>
      <w:r w:rsidRPr="002461C6">
        <w:t xml:space="preserve">            var endpoint_45 = "https://api.thingspeak.com/update?api_key=CI62VYHJJMC0PTTQ&amp;field1=78";</w:t>
      </w:r>
    </w:p>
    <w:p w14:paraId="305D0D10" w14:textId="7B13F447" w:rsidR="00605694" w:rsidRPr="002461C6" w:rsidRDefault="00605694" w:rsidP="000144C9">
      <w:pPr>
        <w:pStyle w:val="AllText"/>
      </w:pPr>
      <w:r w:rsidRPr="002461C6">
        <w:t xml:space="preserve">            // The temperature value is sent to ThingSpeak              </w:t>
      </w:r>
    </w:p>
    <w:p w14:paraId="7CCAF0C8" w14:textId="77777777" w:rsidR="00605694" w:rsidRPr="002461C6" w:rsidRDefault="00605694" w:rsidP="000144C9">
      <w:pPr>
        <w:pStyle w:val="AllText"/>
      </w:pPr>
      <w:r w:rsidRPr="002461C6">
        <w:t xml:space="preserve">            https.get(endpoint_45, function (result) {</w:t>
      </w:r>
    </w:p>
    <w:p w14:paraId="10841DEC" w14:textId="77777777" w:rsidR="00605694" w:rsidRPr="002461C6" w:rsidRDefault="00605694" w:rsidP="000144C9">
      <w:pPr>
        <w:pStyle w:val="AllText"/>
      </w:pPr>
      <w:r w:rsidRPr="002461C6">
        <w:t xml:space="preserve">            console.log('Success, with: ' + result.statusCode);</w:t>
      </w:r>
    </w:p>
    <w:p w14:paraId="377CA48D" w14:textId="77777777" w:rsidR="00605694" w:rsidRPr="002461C6" w:rsidRDefault="00605694" w:rsidP="000144C9">
      <w:pPr>
        <w:pStyle w:val="AllText"/>
      </w:pPr>
      <w:r w:rsidRPr="002461C6">
        <w:t xml:space="preserve">            context.succeed(</w:t>
      </w:r>
    </w:p>
    <w:p w14:paraId="43C18971" w14:textId="77777777" w:rsidR="00605694" w:rsidRPr="002461C6" w:rsidRDefault="00605694" w:rsidP="000144C9">
      <w:pPr>
        <w:pStyle w:val="AllText"/>
      </w:pPr>
      <w:r w:rsidRPr="002461C6">
        <w:t xml:space="preserve">                generateResponse(buildSpeechletResponse("The AC has been set to 78", true), //This is what Alexa will say if value is set</w:t>
      </w:r>
    </w:p>
    <w:p w14:paraId="72C2942E" w14:textId="77777777" w:rsidR="00605694" w:rsidRPr="002461C6" w:rsidRDefault="00605694" w:rsidP="000144C9">
      <w:pPr>
        <w:pStyle w:val="AllText"/>
      </w:pPr>
      <w:r w:rsidRPr="002461C6">
        <w:t xml:space="preserve">                    {}</w:t>
      </w:r>
    </w:p>
    <w:p w14:paraId="2DBBAAA3" w14:textId="77777777" w:rsidR="00605694" w:rsidRPr="002461C6" w:rsidRDefault="00605694" w:rsidP="000144C9">
      <w:pPr>
        <w:pStyle w:val="AllText"/>
      </w:pPr>
      <w:r w:rsidRPr="002461C6">
        <w:t xml:space="preserve">                )</w:t>
      </w:r>
    </w:p>
    <w:p w14:paraId="138E07DC" w14:textId="77777777" w:rsidR="00605694" w:rsidRPr="002461C6" w:rsidRDefault="00605694" w:rsidP="000144C9">
      <w:pPr>
        <w:pStyle w:val="AllText"/>
      </w:pPr>
      <w:r w:rsidRPr="002461C6">
        <w:t xml:space="preserve">            );</w:t>
      </w:r>
    </w:p>
    <w:p w14:paraId="4AD031D4" w14:textId="77777777" w:rsidR="00605694" w:rsidRPr="002461C6" w:rsidRDefault="00605694" w:rsidP="000144C9">
      <w:pPr>
        <w:pStyle w:val="AllText"/>
      </w:pPr>
      <w:r w:rsidRPr="002461C6">
        <w:t xml:space="preserve">            }).on('error', function (err) {</w:t>
      </w:r>
    </w:p>
    <w:p w14:paraId="3014609E" w14:textId="77777777" w:rsidR="00605694" w:rsidRPr="002461C6" w:rsidRDefault="00605694" w:rsidP="000144C9">
      <w:pPr>
        <w:pStyle w:val="AllText"/>
      </w:pPr>
      <w:r w:rsidRPr="002461C6">
        <w:t xml:space="preserve">            console.log('Error, with: ' + err.message);</w:t>
      </w:r>
    </w:p>
    <w:p w14:paraId="18CB55A2" w14:textId="77777777" w:rsidR="00605694" w:rsidRPr="002461C6" w:rsidRDefault="00605694" w:rsidP="000144C9">
      <w:pPr>
        <w:pStyle w:val="AllText"/>
      </w:pPr>
      <w:r w:rsidRPr="002461C6">
        <w:t xml:space="preserve">            context.done("Failed");</w:t>
      </w:r>
    </w:p>
    <w:p w14:paraId="4BA0DF39" w14:textId="77777777" w:rsidR="00605694" w:rsidRPr="002461C6" w:rsidRDefault="00605694" w:rsidP="000144C9">
      <w:pPr>
        <w:pStyle w:val="AllText"/>
      </w:pPr>
      <w:r w:rsidRPr="002461C6">
        <w:t xml:space="preserve">            });</w:t>
      </w:r>
    </w:p>
    <w:p w14:paraId="5D676EDC" w14:textId="3983F4DD" w:rsidR="00605694" w:rsidRPr="002461C6" w:rsidRDefault="00605694" w:rsidP="000144C9">
      <w:pPr>
        <w:pStyle w:val="AllText"/>
      </w:pPr>
      <w:r w:rsidRPr="002461C6">
        <w:t xml:space="preserve">            break;                        </w:t>
      </w:r>
    </w:p>
    <w:p w14:paraId="6414C955" w14:textId="77777777" w:rsidR="00605694" w:rsidRPr="002461C6" w:rsidRDefault="00605694" w:rsidP="000144C9">
      <w:pPr>
        <w:pStyle w:val="AllText"/>
      </w:pPr>
      <w:r w:rsidRPr="002461C6">
        <w:t xml:space="preserve">            case "ACSeventyNine": //Start the intent to set AC to 79 degrees</w:t>
      </w:r>
    </w:p>
    <w:p w14:paraId="0C7CB2CD" w14:textId="77777777" w:rsidR="00605694" w:rsidRPr="002461C6" w:rsidRDefault="00605694" w:rsidP="000144C9">
      <w:pPr>
        <w:pStyle w:val="AllText"/>
      </w:pPr>
      <w:r w:rsidRPr="002461C6">
        <w:t xml:space="preserve">            var endpoint_46 = "https://api.thingspeak.com/update?api_key=CI62VYHJJMC0PTTQ&amp;field1=79";</w:t>
      </w:r>
    </w:p>
    <w:p w14:paraId="15A10EAB" w14:textId="03B39FB4" w:rsidR="00605694" w:rsidRPr="002461C6" w:rsidRDefault="00605694" w:rsidP="000144C9">
      <w:pPr>
        <w:pStyle w:val="AllText"/>
      </w:pPr>
      <w:r w:rsidRPr="002461C6">
        <w:t xml:space="preserve">            // The temperature value is sent to ThingSpeak                       </w:t>
      </w:r>
    </w:p>
    <w:p w14:paraId="5EBC84A5" w14:textId="77777777" w:rsidR="00605694" w:rsidRPr="002461C6" w:rsidRDefault="00605694" w:rsidP="000144C9">
      <w:pPr>
        <w:pStyle w:val="AllText"/>
      </w:pPr>
      <w:r w:rsidRPr="002461C6">
        <w:t xml:space="preserve">            https.get(endpoint_46, function (result) {</w:t>
      </w:r>
    </w:p>
    <w:p w14:paraId="01399592" w14:textId="77777777" w:rsidR="00605694" w:rsidRPr="002461C6" w:rsidRDefault="00605694" w:rsidP="000144C9">
      <w:pPr>
        <w:pStyle w:val="AllText"/>
      </w:pPr>
      <w:r w:rsidRPr="002461C6">
        <w:t xml:space="preserve">            console.log('Success, with: ' + result.statusCode);</w:t>
      </w:r>
    </w:p>
    <w:p w14:paraId="192BBD89" w14:textId="77777777" w:rsidR="00605694" w:rsidRPr="002461C6" w:rsidRDefault="00605694" w:rsidP="000144C9">
      <w:pPr>
        <w:pStyle w:val="AllText"/>
      </w:pPr>
      <w:r w:rsidRPr="002461C6">
        <w:t xml:space="preserve">            context.succeed(</w:t>
      </w:r>
    </w:p>
    <w:p w14:paraId="3E12ECCA" w14:textId="77777777" w:rsidR="00605694" w:rsidRPr="002461C6" w:rsidRDefault="00605694" w:rsidP="000144C9">
      <w:pPr>
        <w:pStyle w:val="AllText"/>
      </w:pPr>
      <w:r w:rsidRPr="002461C6">
        <w:t xml:space="preserve">                generateResponse(buildSpeechletResponse("The AC has been set to 79", true), //This is what Alexa will say if value is set</w:t>
      </w:r>
    </w:p>
    <w:p w14:paraId="7712D350" w14:textId="77777777" w:rsidR="00605694" w:rsidRPr="002461C6" w:rsidRDefault="00605694" w:rsidP="000144C9">
      <w:pPr>
        <w:pStyle w:val="AllText"/>
      </w:pPr>
      <w:r w:rsidRPr="002461C6">
        <w:t xml:space="preserve">                    {}</w:t>
      </w:r>
    </w:p>
    <w:p w14:paraId="2841A8FD" w14:textId="77777777" w:rsidR="00605694" w:rsidRPr="002461C6" w:rsidRDefault="00605694" w:rsidP="000144C9">
      <w:pPr>
        <w:pStyle w:val="AllText"/>
      </w:pPr>
      <w:r w:rsidRPr="002461C6">
        <w:t xml:space="preserve">                )</w:t>
      </w:r>
    </w:p>
    <w:p w14:paraId="79FCAE60" w14:textId="77777777" w:rsidR="00605694" w:rsidRPr="002461C6" w:rsidRDefault="00605694" w:rsidP="000144C9">
      <w:pPr>
        <w:pStyle w:val="AllText"/>
      </w:pPr>
      <w:r w:rsidRPr="002461C6">
        <w:t xml:space="preserve">            );</w:t>
      </w:r>
    </w:p>
    <w:p w14:paraId="6DBA891D" w14:textId="77777777" w:rsidR="00605694" w:rsidRPr="002461C6" w:rsidRDefault="00605694" w:rsidP="000144C9">
      <w:pPr>
        <w:pStyle w:val="AllText"/>
      </w:pPr>
      <w:r w:rsidRPr="002461C6">
        <w:t xml:space="preserve">            }).on('error', function (err) {</w:t>
      </w:r>
    </w:p>
    <w:p w14:paraId="282B21A3" w14:textId="77777777" w:rsidR="00605694" w:rsidRPr="002461C6" w:rsidRDefault="00605694" w:rsidP="000144C9">
      <w:pPr>
        <w:pStyle w:val="AllText"/>
      </w:pPr>
      <w:r w:rsidRPr="002461C6">
        <w:lastRenderedPageBreak/>
        <w:t xml:space="preserve">            console.log('Error, with: ' + err.message);</w:t>
      </w:r>
    </w:p>
    <w:p w14:paraId="19B626AF" w14:textId="77777777" w:rsidR="00605694" w:rsidRPr="002461C6" w:rsidRDefault="00605694" w:rsidP="000144C9">
      <w:pPr>
        <w:pStyle w:val="AllText"/>
      </w:pPr>
      <w:r w:rsidRPr="002461C6">
        <w:t xml:space="preserve">            context.done("Failed");</w:t>
      </w:r>
    </w:p>
    <w:p w14:paraId="7BF6D173" w14:textId="77777777" w:rsidR="00605694" w:rsidRPr="002461C6" w:rsidRDefault="00605694" w:rsidP="000144C9">
      <w:pPr>
        <w:pStyle w:val="AllText"/>
      </w:pPr>
      <w:r w:rsidRPr="002461C6">
        <w:t xml:space="preserve">            });</w:t>
      </w:r>
    </w:p>
    <w:p w14:paraId="25FC975B" w14:textId="71ACD102" w:rsidR="00605694" w:rsidRPr="002461C6" w:rsidRDefault="00605694" w:rsidP="000144C9">
      <w:pPr>
        <w:pStyle w:val="AllText"/>
      </w:pPr>
      <w:r w:rsidRPr="002461C6">
        <w:t xml:space="preserve">            break;</w:t>
      </w:r>
      <w:r w:rsidR="00B75EEB">
        <w:t xml:space="preserve">          </w:t>
      </w:r>
      <w:r w:rsidRPr="002461C6">
        <w:t xml:space="preserve">            </w:t>
      </w:r>
    </w:p>
    <w:p w14:paraId="66473488" w14:textId="77777777" w:rsidR="00605694" w:rsidRPr="002461C6" w:rsidRDefault="00605694" w:rsidP="000144C9">
      <w:pPr>
        <w:pStyle w:val="AllText"/>
      </w:pPr>
      <w:r w:rsidRPr="002461C6">
        <w:t xml:space="preserve">            case "ACEighty": //Start the intent to set AC to 80 degrees</w:t>
      </w:r>
    </w:p>
    <w:p w14:paraId="54B72144" w14:textId="77777777" w:rsidR="00605694" w:rsidRPr="002461C6" w:rsidRDefault="00605694" w:rsidP="000144C9">
      <w:pPr>
        <w:pStyle w:val="AllText"/>
      </w:pPr>
      <w:r w:rsidRPr="002461C6">
        <w:t xml:space="preserve">            var endpoint_47 = "https://api.thingspeak.com/update?api_key=CI62VYHJJMC0PTTQ&amp;field1=80";</w:t>
      </w:r>
    </w:p>
    <w:p w14:paraId="381BC363" w14:textId="057D2964" w:rsidR="00605694" w:rsidRPr="002461C6" w:rsidRDefault="00605694" w:rsidP="000144C9">
      <w:pPr>
        <w:pStyle w:val="AllText"/>
      </w:pPr>
      <w:r w:rsidRPr="002461C6">
        <w:t xml:space="preserve">            // The temperature value is sent to ThingSpeak                        </w:t>
      </w:r>
    </w:p>
    <w:p w14:paraId="1C23854F" w14:textId="77777777" w:rsidR="00605694" w:rsidRPr="002461C6" w:rsidRDefault="00605694" w:rsidP="000144C9">
      <w:pPr>
        <w:pStyle w:val="AllText"/>
      </w:pPr>
      <w:r w:rsidRPr="002461C6">
        <w:t xml:space="preserve">            https.get(endpoint_47, function (result) {</w:t>
      </w:r>
    </w:p>
    <w:p w14:paraId="19BDE119" w14:textId="77777777" w:rsidR="00605694" w:rsidRPr="002461C6" w:rsidRDefault="00605694" w:rsidP="000144C9">
      <w:pPr>
        <w:pStyle w:val="AllText"/>
      </w:pPr>
      <w:r w:rsidRPr="002461C6">
        <w:t xml:space="preserve">            console.log('Success, with: ' + result.statusCode);</w:t>
      </w:r>
    </w:p>
    <w:p w14:paraId="247134CE" w14:textId="77777777" w:rsidR="00605694" w:rsidRPr="002461C6" w:rsidRDefault="00605694" w:rsidP="000144C9">
      <w:pPr>
        <w:pStyle w:val="AllText"/>
      </w:pPr>
      <w:r w:rsidRPr="002461C6">
        <w:t xml:space="preserve">            context.succeed(</w:t>
      </w:r>
    </w:p>
    <w:p w14:paraId="26038992" w14:textId="77777777" w:rsidR="00605694" w:rsidRPr="002461C6" w:rsidRDefault="00605694" w:rsidP="000144C9">
      <w:pPr>
        <w:pStyle w:val="AllText"/>
      </w:pPr>
      <w:r w:rsidRPr="002461C6">
        <w:t xml:space="preserve">                generateResponse(buildSpeechletResponse("The AC has been set to 80", true), //This is what Alexa will say if value is set</w:t>
      </w:r>
    </w:p>
    <w:p w14:paraId="70C16B7F" w14:textId="77777777" w:rsidR="00605694" w:rsidRPr="002461C6" w:rsidRDefault="00605694" w:rsidP="000144C9">
      <w:pPr>
        <w:pStyle w:val="AllText"/>
      </w:pPr>
      <w:r w:rsidRPr="002461C6">
        <w:t xml:space="preserve">                    {}</w:t>
      </w:r>
    </w:p>
    <w:p w14:paraId="4745CF96" w14:textId="77777777" w:rsidR="00605694" w:rsidRPr="002461C6" w:rsidRDefault="00605694" w:rsidP="000144C9">
      <w:pPr>
        <w:pStyle w:val="AllText"/>
      </w:pPr>
      <w:r w:rsidRPr="002461C6">
        <w:t xml:space="preserve">                )</w:t>
      </w:r>
    </w:p>
    <w:p w14:paraId="5C398F6C" w14:textId="77777777" w:rsidR="00605694" w:rsidRPr="002461C6" w:rsidRDefault="00605694" w:rsidP="000144C9">
      <w:pPr>
        <w:pStyle w:val="AllText"/>
      </w:pPr>
      <w:r w:rsidRPr="002461C6">
        <w:t xml:space="preserve">            );</w:t>
      </w:r>
    </w:p>
    <w:p w14:paraId="27400B96" w14:textId="77777777" w:rsidR="00605694" w:rsidRPr="002461C6" w:rsidRDefault="00605694" w:rsidP="000144C9">
      <w:pPr>
        <w:pStyle w:val="AllText"/>
      </w:pPr>
      <w:r w:rsidRPr="002461C6">
        <w:t xml:space="preserve">            }).on('error', function (err) {</w:t>
      </w:r>
    </w:p>
    <w:p w14:paraId="5F093BCD" w14:textId="77777777" w:rsidR="00605694" w:rsidRPr="002461C6" w:rsidRDefault="00605694" w:rsidP="000144C9">
      <w:pPr>
        <w:pStyle w:val="AllText"/>
      </w:pPr>
      <w:r w:rsidRPr="002461C6">
        <w:t xml:space="preserve">            console.log('Error, with: ' + err.message);</w:t>
      </w:r>
    </w:p>
    <w:p w14:paraId="00481E2A" w14:textId="77777777" w:rsidR="00605694" w:rsidRPr="002461C6" w:rsidRDefault="00605694" w:rsidP="000144C9">
      <w:pPr>
        <w:pStyle w:val="AllText"/>
      </w:pPr>
      <w:r w:rsidRPr="002461C6">
        <w:t xml:space="preserve">            context.done("Failed");</w:t>
      </w:r>
    </w:p>
    <w:p w14:paraId="69B9D9F1" w14:textId="77777777" w:rsidR="00605694" w:rsidRPr="002461C6" w:rsidRDefault="00605694" w:rsidP="000144C9">
      <w:pPr>
        <w:pStyle w:val="AllText"/>
      </w:pPr>
      <w:r w:rsidRPr="002461C6">
        <w:t xml:space="preserve">            });</w:t>
      </w:r>
    </w:p>
    <w:p w14:paraId="1FB05D3F" w14:textId="707B2D9B" w:rsidR="00605694" w:rsidRPr="002461C6" w:rsidRDefault="00605694" w:rsidP="000144C9">
      <w:pPr>
        <w:pStyle w:val="AllText"/>
      </w:pPr>
      <w:r w:rsidRPr="002461C6">
        <w:t xml:space="preserve">            break;                        </w:t>
      </w:r>
    </w:p>
    <w:p w14:paraId="4BF5F60E" w14:textId="77777777" w:rsidR="00605694" w:rsidRPr="002461C6" w:rsidRDefault="00605694" w:rsidP="000144C9">
      <w:pPr>
        <w:pStyle w:val="AllText"/>
      </w:pPr>
      <w:r w:rsidRPr="002461C6">
        <w:t xml:space="preserve">            case "ACEightyOne": //Start the intent to set AC to 81 degrees</w:t>
      </w:r>
    </w:p>
    <w:p w14:paraId="35ED4B75" w14:textId="77777777" w:rsidR="00605694" w:rsidRPr="002461C6" w:rsidRDefault="00605694" w:rsidP="000144C9">
      <w:pPr>
        <w:pStyle w:val="AllText"/>
      </w:pPr>
      <w:r w:rsidRPr="002461C6">
        <w:t xml:space="preserve">            var endpoint_48 = "https://api.thingspeak.com/update?api_key=CI62VYHJJMC0PTTQ&amp;field1=81";</w:t>
      </w:r>
    </w:p>
    <w:p w14:paraId="71A6DDEF" w14:textId="1D0393BF" w:rsidR="00605694" w:rsidRPr="002461C6" w:rsidRDefault="00605694" w:rsidP="000144C9">
      <w:pPr>
        <w:pStyle w:val="AllText"/>
      </w:pPr>
      <w:r w:rsidRPr="002461C6">
        <w:t xml:space="preserve">            // The temperature value is sent to ThingSpeak                        </w:t>
      </w:r>
    </w:p>
    <w:p w14:paraId="299D196E" w14:textId="77777777" w:rsidR="00605694" w:rsidRPr="002461C6" w:rsidRDefault="00605694" w:rsidP="000144C9">
      <w:pPr>
        <w:pStyle w:val="AllText"/>
      </w:pPr>
      <w:r w:rsidRPr="002461C6">
        <w:t xml:space="preserve">            https.get(endpoint_48, function (result) {</w:t>
      </w:r>
    </w:p>
    <w:p w14:paraId="0AE55154" w14:textId="77777777" w:rsidR="00605694" w:rsidRPr="002461C6" w:rsidRDefault="00605694" w:rsidP="000144C9">
      <w:pPr>
        <w:pStyle w:val="AllText"/>
      </w:pPr>
      <w:r w:rsidRPr="002461C6">
        <w:t xml:space="preserve">            console.log('Success, with: ' + result.statusCode);</w:t>
      </w:r>
    </w:p>
    <w:p w14:paraId="1A6DB81E" w14:textId="77777777" w:rsidR="00605694" w:rsidRPr="002461C6" w:rsidRDefault="00605694" w:rsidP="000144C9">
      <w:pPr>
        <w:pStyle w:val="AllText"/>
      </w:pPr>
      <w:r w:rsidRPr="002461C6">
        <w:t xml:space="preserve">            context.succeed(</w:t>
      </w:r>
    </w:p>
    <w:p w14:paraId="7E3D1E00" w14:textId="77777777" w:rsidR="00605694" w:rsidRPr="002461C6" w:rsidRDefault="00605694" w:rsidP="000144C9">
      <w:pPr>
        <w:pStyle w:val="AllText"/>
      </w:pPr>
      <w:r w:rsidRPr="002461C6">
        <w:t xml:space="preserve">                generateResponse(buildSpeechletResponse("The AC has been set to 81", true), //This is what Alexa will say if value is set</w:t>
      </w:r>
    </w:p>
    <w:p w14:paraId="09B4F4AB" w14:textId="77777777" w:rsidR="00605694" w:rsidRPr="002461C6" w:rsidRDefault="00605694" w:rsidP="000144C9">
      <w:pPr>
        <w:pStyle w:val="AllText"/>
      </w:pPr>
      <w:r w:rsidRPr="002461C6">
        <w:t xml:space="preserve">                    {}</w:t>
      </w:r>
    </w:p>
    <w:p w14:paraId="7E1AF199" w14:textId="77777777" w:rsidR="00605694" w:rsidRPr="002461C6" w:rsidRDefault="00605694" w:rsidP="000144C9">
      <w:pPr>
        <w:pStyle w:val="AllText"/>
      </w:pPr>
      <w:r w:rsidRPr="002461C6">
        <w:t xml:space="preserve">                )</w:t>
      </w:r>
    </w:p>
    <w:p w14:paraId="6AB38499" w14:textId="77777777" w:rsidR="00605694" w:rsidRPr="002461C6" w:rsidRDefault="00605694" w:rsidP="000144C9">
      <w:pPr>
        <w:pStyle w:val="AllText"/>
      </w:pPr>
      <w:r w:rsidRPr="002461C6">
        <w:t xml:space="preserve">            );</w:t>
      </w:r>
    </w:p>
    <w:p w14:paraId="03F2D1E7" w14:textId="77777777" w:rsidR="00605694" w:rsidRPr="002461C6" w:rsidRDefault="00605694" w:rsidP="000144C9">
      <w:pPr>
        <w:pStyle w:val="AllText"/>
      </w:pPr>
      <w:r w:rsidRPr="002461C6">
        <w:t xml:space="preserve">            }).on('error', function (err) {</w:t>
      </w:r>
    </w:p>
    <w:p w14:paraId="156B491D" w14:textId="77777777" w:rsidR="00605694" w:rsidRPr="002461C6" w:rsidRDefault="00605694" w:rsidP="000144C9">
      <w:pPr>
        <w:pStyle w:val="AllText"/>
      </w:pPr>
      <w:r w:rsidRPr="002461C6">
        <w:t xml:space="preserve">            console.log('Error, with: ' + err.message);</w:t>
      </w:r>
    </w:p>
    <w:p w14:paraId="4FE087DE" w14:textId="77777777" w:rsidR="00605694" w:rsidRPr="002461C6" w:rsidRDefault="00605694" w:rsidP="000144C9">
      <w:pPr>
        <w:pStyle w:val="AllText"/>
      </w:pPr>
      <w:r w:rsidRPr="002461C6">
        <w:t xml:space="preserve">            context.done("Failed");</w:t>
      </w:r>
    </w:p>
    <w:p w14:paraId="73C94189" w14:textId="77777777" w:rsidR="00605694" w:rsidRPr="002461C6" w:rsidRDefault="00605694" w:rsidP="000144C9">
      <w:pPr>
        <w:pStyle w:val="AllText"/>
      </w:pPr>
      <w:r w:rsidRPr="002461C6">
        <w:t xml:space="preserve">            });</w:t>
      </w:r>
    </w:p>
    <w:p w14:paraId="723F23FF" w14:textId="0621ECCB" w:rsidR="00605694" w:rsidRPr="002461C6" w:rsidRDefault="00605694" w:rsidP="000144C9">
      <w:pPr>
        <w:pStyle w:val="AllText"/>
      </w:pPr>
      <w:r w:rsidRPr="002461C6">
        <w:t xml:space="preserve">            break;                        </w:t>
      </w:r>
    </w:p>
    <w:p w14:paraId="7B54F03C" w14:textId="77777777" w:rsidR="00605694" w:rsidRPr="002461C6" w:rsidRDefault="00605694" w:rsidP="000144C9">
      <w:pPr>
        <w:pStyle w:val="AllText"/>
      </w:pPr>
      <w:r w:rsidRPr="002461C6">
        <w:t xml:space="preserve">            case "ACEightyTwo": //Start the intent to set AC to 82 degrees</w:t>
      </w:r>
    </w:p>
    <w:p w14:paraId="04911EB8" w14:textId="77777777" w:rsidR="00605694" w:rsidRPr="002461C6" w:rsidRDefault="00605694" w:rsidP="000144C9">
      <w:pPr>
        <w:pStyle w:val="AllText"/>
      </w:pPr>
      <w:r w:rsidRPr="002461C6">
        <w:lastRenderedPageBreak/>
        <w:t xml:space="preserve">            var endpoint_49 = "https://api.thingspeak.com/update?api_key=CI62VYHJJMC0PTTQ&amp;field1=82";</w:t>
      </w:r>
    </w:p>
    <w:p w14:paraId="0CAE290D" w14:textId="3049FA97" w:rsidR="00605694" w:rsidRPr="002461C6" w:rsidRDefault="00605694" w:rsidP="000144C9">
      <w:pPr>
        <w:pStyle w:val="AllText"/>
      </w:pPr>
      <w:r w:rsidRPr="002461C6">
        <w:t xml:space="preserve">            // The temperature value is sent to ThingSpeak                        </w:t>
      </w:r>
    </w:p>
    <w:p w14:paraId="1069A221" w14:textId="77777777" w:rsidR="00605694" w:rsidRPr="002461C6" w:rsidRDefault="00605694" w:rsidP="000144C9">
      <w:pPr>
        <w:pStyle w:val="AllText"/>
      </w:pPr>
      <w:r w:rsidRPr="002461C6">
        <w:t xml:space="preserve">            https.get(endpoint_49, function (result) {</w:t>
      </w:r>
    </w:p>
    <w:p w14:paraId="3F7D8DA0" w14:textId="77777777" w:rsidR="00605694" w:rsidRPr="002461C6" w:rsidRDefault="00605694" w:rsidP="000144C9">
      <w:pPr>
        <w:pStyle w:val="AllText"/>
      </w:pPr>
      <w:r w:rsidRPr="002461C6">
        <w:t xml:space="preserve">            console.log('Success, with: ' + result.statusCode);</w:t>
      </w:r>
    </w:p>
    <w:p w14:paraId="4EAF1176" w14:textId="77777777" w:rsidR="00605694" w:rsidRPr="002461C6" w:rsidRDefault="00605694" w:rsidP="000144C9">
      <w:pPr>
        <w:pStyle w:val="AllText"/>
      </w:pPr>
      <w:r w:rsidRPr="002461C6">
        <w:t xml:space="preserve">            context.succeed(</w:t>
      </w:r>
    </w:p>
    <w:p w14:paraId="2D3DA9A5" w14:textId="77777777" w:rsidR="00605694" w:rsidRPr="002461C6" w:rsidRDefault="00605694" w:rsidP="000144C9">
      <w:pPr>
        <w:pStyle w:val="AllText"/>
      </w:pPr>
      <w:r w:rsidRPr="002461C6">
        <w:t xml:space="preserve">                generateResponse(buildSpeechletResponse("The AC has been set to 82", true), //This is what Alexa will say if value is set</w:t>
      </w:r>
    </w:p>
    <w:p w14:paraId="31A1E740" w14:textId="77777777" w:rsidR="00605694" w:rsidRPr="002461C6" w:rsidRDefault="00605694" w:rsidP="000144C9">
      <w:pPr>
        <w:pStyle w:val="AllText"/>
      </w:pPr>
      <w:r w:rsidRPr="002461C6">
        <w:t xml:space="preserve">                    {}</w:t>
      </w:r>
    </w:p>
    <w:p w14:paraId="2B314098" w14:textId="77777777" w:rsidR="00605694" w:rsidRPr="002461C6" w:rsidRDefault="00605694" w:rsidP="000144C9">
      <w:pPr>
        <w:pStyle w:val="AllText"/>
      </w:pPr>
      <w:r w:rsidRPr="002461C6">
        <w:t xml:space="preserve">                )</w:t>
      </w:r>
    </w:p>
    <w:p w14:paraId="1B87BF7E" w14:textId="77777777" w:rsidR="00605694" w:rsidRPr="002461C6" w:rsidRDefault="00605694" w:rsidP="000144C9">
      <w:pPr>
        <w:pStyle w:val="AllText"/>
      </w:pPr>
      <w:r w:rsidRPr="002461C6">
        <w:t xml:space="preserve">            );</w:t>
      </w:r>
    </w:p>
    <w:p w14:paraId="41CA080F" w14:textId="77777777" w:rsidR="00605694" w:rsidRPr="002461C6" w:rsidRDefault="00605694" w:rsidP="000144C9">
      <w:pPr>
        <w:pStyle w:val="AllText"/>
      </w:pPr>
      <w:r w:rsidRPr="002461C6">
        <w:t xml:space="preserve">            }).on('error', function (err) {</w:t>
      </w:r>
    </w:p>
    <w:p w14:paraId="7EA405A1" w14:textId="77777777" w:rsidR="00605694" w:rsidRPr="002461C6" w:rsidRDefault="00605694" w:rsidP="000144C9">
      <w:pPr>
        <w:pStyle w:val="AllText"/>
      </w:pPr>
      <w:r w:rsidRPr="002461C6">
        <w:t xml:space="preserve">            console.log('Error, with: ' + err.message);</w:t>
      </w:r>
    </w:p>
    <w:p w14:paraId="7578FE0D" w14:textId="77777777" w:rsidR="00605694" w:rsidRPr="002461C6" w:rsidRDefault="00605694" w:rsidP="000144C9">
      <w:pPr>
        <w:pStyle w:val="AllText"/>
      </w:pPr>
      <w:r w:rsidRPr="002461C6">
        <w:t xml:space="preserve">            context.done("Failed");</w:t>
      </w:r>
    </w:p>
    <w:p w14:paraId="3DB72FA2" w14:textId="77777777" w:rsidR="00605694" w:rsidRPr="002461C6" w:rsidRDefault="00605694" w:rsidP="000144C9">
      <w:pPr>
        <w:pStyle w:val="AllText"/>
      </w:pPr>
      <w:r w:rsidRPr="002461C6">
        <w:t xml:space="preserve">            });</w:t>
      </w:r>
    </w:p>
    <w:p w14:paraId="0BE110FB" w14:textId="77486A41" w:rsidR="00605694" w:rsidRPr="002461C6" w:rsidRDefault="00605694" w:rsidP="000144C9">
      <w:pPr>
        <w:pStyle w:val="AllText"/>
      </w:pPr>
      <w:r w:rsidRPr="002461C6">
        <w:t xml:space="preserve">            break;                        </w:t>
      </w:r>
    </w:p>
    <w:p w14:paraId="545521A2" w14:textId="77777777" w:rsidR="00605694" w:rsidRPr="002461C6" w:rsidRDefault="00605694" w:rsidP="000144C9">
      <w:pPr>
        <w:pStyle w:val="AllText"/>
      </w:pPr>
      <w:r w:rsidRPr="002461C6">
        <w:t xml:space="preserve">            case "ACEightyThree": //Start the intent to set AC to 83 degrees</w:t>
      </w:r>
    </w:p>
    <w:p w14:paraId="60F82362" w14:textId="77777777" w:rsidR="00605694" w:rsidRPr="002461C6" w:rsidRDefault="00605694" w:rsidP="000144C9">
      <w:pPr>
        <w:pStyle w:val="AllText"/>
      </w:pPr>
      <w:r w:rsidRPr="002461C6">
        <w:t xml:space="preserve">            var endpoint_50 = "https://api.thingspeak.com/update?api_key=CI62VYHJJMC0PTTQ&amp;field1=83";</w:t>
      </w:r>
    </w:p>
    <w:p w14:paraId="7F85F989" w14:textId="009CFFC7" w:rsidR="00605694" w:rsidRPr="002461C6" w:rsidRDefault="00605694" w:rsidP="000144C9">
      <w:pPr>
        <w:pStyle w:val="AllText"/>
      </w:pPr>
      <w:r w:rsidRPr="002461C6">
        <w:t xml:space="preserve">            // The temperature value is sent to ThingSpeak                        </w:t>
      </w:r>
    </w:p>
    <w:p w14:paraId="51C2E777" w14:textId="77777777" w:rsidR="00605694" w:rsidRPr="002461C6" w:rsidRDefault="00605694" w:rsidP="000144C9">
      <w:pPr>
        <w:pStyle w:val="AllText"/>
      </w:pPr>
      <w:r w:rsidRPr="002461C6">
        <w:t xml:space="preserve">            https.get(endpoint_50, function (result) {</w:t>
      </w:r>
    </w:p>
    <w:p w14:paraId="3D36B33F" w14:textId="77777777" w:rsidR="00605694" w:rsidRPr="002461C6" w:rsidRDefault="00605694" w:rsidP="000144C9">
      <w:pPr>
        <w:pStyle w:val="AllText"/>
      </w:pPr>
      <w:r w:rsidRPr="002461C6">
        <w:t xml:space="preserve">            console.log('Success, with: ' + result.statusCode);</w:t>
      </w:r>
    </w:p>
    <w:p w14:paraId="76874AC1" w14:textId="77777777" w:rsidR="00605694" w:rsidRPr="002461C6" w:rsidRDefault="00605694" w:rsidP="000144C9">
      <w:pPr>
        <w:pStyle w:val="AllText"/>
      </w:pPr>
      <w:r w:rsidRPr="002461C6">
        <w:t xml:space="preserve">            context.succeed(</w:t>
      </w:r>
    </w:p>
    <w:p w14:paraId="3F4BCA45" w14:textId="77777777" w:rsidR="00605694" w:rsidRPr="002461C6" w:rsidRDefault="00605694" w:rsidP="000144C9">
      <w:pPr>
        <w:pStyle w:val="AllText"/>
      </w:pPr>
      <w:r w:rsidRPr="002461C6">
        <w:t xml:space="preserve">                generateResponse(buildSpeechletResponse("The AC has been set to 83", true), //This is what Alexa will say if value is set</w:t>
      </w:r>
    </w:p>
    <w:p w14:paraId="599B9228" w14:textId="77777777" w:rsidR="00605694" w:rsidRPr="002461C6" w:rsidRDefault="00605694" w:rsidP="000144C9">
      <w:pPr>
        <w:pStyle w:val="AllText"/>
      </w:pPr>
      <w:r w:rsidRPr="002461C6">
        <w:t xml:space="preserve">                    {}</w:t>
      </w:r>
    </w:p>
    <w:p w14:paraId="4042E13F" w14:textId="77777777" w:rsidR="00605694" w:rsidRPr="002461C6" w:rsidRDefault="00605694" w:rsidP="000144C9">
      <w:pPr>
        <w:pStyle w:val="AllText"/>
      </w:pPr>
      <w:r w:rsidRPr="002461C6">
        <w:t xml:space="preserve">                )</w:t>
      </w:r>
    </w:p>
    <w:p w14:paraId="60C80A1F" w14:textId="77777777" w:rsidR="00605694" w:rsidRPr="002461C6" w:rsidRDefault="00605694" w:rsidP="000144C9">
      <w:pPr>
        <w:pStyle w:val="AllText"/>
      </w:pPr>
      <w:r w:rsidRPr="002461C6">
        <w:t xml:space="preserve">            );</w:t>
      </w:r>
    </w:p>
    <w:p w14:paraId="7539381A" w14:textId="77777777" w:rsidR="00605694" w:rsidRPr="002461C6" w:rsidRDefault="00605694" w:rsidP="000144C9">
      <w:pPr>
        <w:pStyle w:val="AllText"/>
      </w:pPr>
      <w:r w:rsidRPr="002461C6">
        <w:t xml:space="preserve">            }).on('error', function (err) {</w:t>
      </w:r>
    </w:p>
    <w:p w14:paraId="2F2A2C6A" w14:textId="77777777" w:rsidR="00605694" w:rsidRPr="002461C6" w:rsidRDefault="00605694" w:rsidP="000144C9">
      <w:pPr>
        <w:pStyle w:val="AllText"/>
      </w:pPr>
      <w:r w:rsidRPr="002461C6">
        <w:t xml:space="preserve">            console.log('Error, with: ' + err.message);</w:t>
      </w:r>
    </w:p>
    <w:p w14:paraId="7FF6B8CB" w14:textId="77777777" w:rsidR="00605694" w:rsidRPr="002461C6" w:rsidRDefault="00605694" w:rsidP="000144C9">
      <w:pPr>
        <w:pStyle w:val="AllText"/>
      </w:pPr>
      <w:r w:rsidRPr="002461C6">
        <w:t xml:space="preserve">            context.done("Failed");</w:t>
      </w:r>
    </w:p>
    <w:p w14:paraId="371C3F3B" w14:textId="77777777" w:rsidR="00605694" w:rsidRPr="002461C6" w:rsidRDefault="00605694" w:rsidP="000144C9">
      <w:pPr>
        <w:pStyle w:val="AllText"/>
      </w:pPr>
      <w:r w:rsidRPr="002461C6">
        <w:t xml:space="preserve">            });</w:t>
      </w:r>
    </w:p>
    <w:p w14:paraId="1451AA93" w14:textId="749C77BA" w:rsidR="00605694" w:rsidRPr="002461C6" w:rsidRDefault="00605694" w:rsidP="000144C9">
      <w:pPr>
        <w:pStyle w:val="AllText"/>
      </w:pPr>
      <w:r w:rsidRPr="002461C6">
        <w:t xml:space="preserve">            break;                        </w:t>
      </w:r>
    </w:p>
    <w:p w14:paraId="1C098CD7" w14:textId="77777777" w:rsidR="00605694" w:rsidRPr="002461C6" w:rsidRDefault="00605694" w:rsidP="000144C9">
      <w:pPr>
        <w:pStyle w:val="AllText"/>
      </w:pPr>
      <w:r w:rsidRPr="002461C6">
        <w:t xml:space="preserve">            case "ACEightyFour": //Start the intent to set AC to 84 degrees</w:t>
      </w:r>
    </w:p>
    <w:p w14:paraId="356CD9DD" w14:textId="77777777" w:rsidR="00605694" w:rsidRPr="002461C6" w:rsidRDefault="00605694" w:rsidP="000144C9">
      <w:pPr>
        <w:pStyle w:val="AllText"/>
      </w:pPr>
      <w:r w:rsidRPr="002461C6">
        <w:t xml:space="preserve">            var endpoint_51 = "https://api.thingspeak.com/update?api_key=CI62VYHJJMC0PTTQ&amp;field1=84";</w:t>
      </w:r>
    </w:p>
    <w:p w14:paraId="03DE2F30" w14:textId="33EA58A1" w:rsidR="00605694" w:rsidRPr="002461C6" w:rsidRDefault="00605694" w:rsidP="000144C9">
      <w:pPr>
        <w:pStyle w:val="AllText"/>
      </w:pPr>
      <w:r w:rsidRPr="002461C6">
        <w:t xml:space="preserve">            // The temperature value is sent to ThingSpeak                        </w:t>
      </w:r>
    </w:p>
    <w:p w14:paraId="7DC4FAFB" w14:textId="77777777" w:rsidR="00605694" w:rsidRPr="002461C6" w:rsidRDefault="00605694" w:rsidP="000144C9">
      <w:pPr>
        <w:pStyle w:val="AllText"/>
      </w:pPr>
      <w:r w:rsidRPr="002461C6">
        <w:t xml:space="preserve">            https.get(endpoint_51, function (result) {</w:t>
      </w:r>
    </w:p>
    <w:p w14:paraId="08DD7862" w14:textId="77777777" w:rsidR="00605694" w:rsidRPr="002461C6" w:rsidRDefault="00605694" w:rsidP="000144C9">
      <w:pPr>
        <w:pStyle w:val="AllText"/>
      </w:pPr>
      <w:r w:rsidRPr="002461C6">
        <w:t xml:space="preserve">            console.log('Success, with: ' + result.statusCode);</w:t>
      </w:r>
    </w:p>
    <w:p w14:paraId="335FEB32" w14:textId="77777777" w:rsidR="00605694" w:rsidRPr="002461C6" w:rsidRDefault="00605694" w:rsidP="000144C9">
      <w:pPr>
        <w:pStyle w:val="AllText"/>
      </w:pPr>
      <w:r w:rsidRPr="002461C6">
        <w:lastRenderedPageBreak/>
        <w:t xml:space="preserve">            context.succeed(</w:t>
      </w:r>
    </w:p>
    <w:p w14:paraId="01CE9B5C" w14:textId="77777777" w:rsidR="00605694" w:rsidRPr="002461C6" w:rsidRDefault="00605694" w:rsidP="000144C9">
      <w:pPr>
        <w:pStyle w:val="AllText"/>
      </w:pPr>
      <w:r w:rsidRPr="002461C6">
        <w:t xml:space="preserve">                generateResponse(buildSpeechletResponse("The AC has been set to 84", true), //This is what Alexa will say if value is set</w:t>
      </w:r>
    </w:p>
    <w:p w14:paraId="6E2AC2C1" w14:textId="77777777" w:rsidR="00605694" w:rsidRPr="002461C6" w:rsidRDefault="00605694" w:rsidP="000144C9">
      <w:pPr>
        <w:pStyle w:val="AllText"/>
      </w:pPr>
      <w:r w:rsidRPr="002461C6">
        <w:t xml:space="preserve">                    {}</w:t>
      </w:r>
    </w:p>
    <w:p w14:paraId="797E5801" w14:textId="77777777" w:rsidR="00605694" w:rsidRPr="002461C6" w:rsidRDefault="00605694" w:rsidP="000144C9">
      <w:pPr>
        <w:pStyle w:val="AllText"/>
      </w:pPr>
      <w:r w:rsidRPr="002461C6">
        <w:t xml:space="preserve">                )</w:t>
      </w:r>
    </w:p>
    <w:p w14:paraId="7F0312E0" w14:textId="77777777" w:rsidR="00605694" w:rsidRPr="002461C6" w:rsidRDefault="00605694" w:rsidP="000144C9">
      <w:pPr>
        <w:pStyle w:val="AllText"/>
      </w:pPr>
      <w:r w:rsidRPr="002461C6">
        <w:t xml:space="preserve">            );</w:t>
      </w:r>
    </w:p>
    <w:p w14:paraId="33F80699" w14:textId="77777777" w:rsidR="00605694" w:rsidRPr="002461C6" w:rsidRDefault="00605694" w:rsidP="000144C9">
      <w:pPr>
        <w:pStyle w:val="AllText"/>
      </w:pPr>
      <w:r w:rsidRPr="002461C6">
        <w:t xml:space="preserve">            }).on('error', function (err) {</w:t>
      </w:r>
    </w:p>
    <w:p w14:paraId="4D21F2B9" w14:textId="77777777" w:rsidR="00605694" w:rsidRPr="002461C6" w:rsidRDefault="00605694" w:rsidP="000144C9">
      <w:pPr>
        <w:pStyle w:val="AllText"/>
      </w:pPr>
      <w:r w:rsidRPr="002461C6">
        <w:t xml:space="preserve">            console.log('Error, with: ' + err.message);</w:t>
      </w:r>
    </w:p>
    <w:p w14:paraId="2A698690" w14:textId="77777777" w:rsidR="00605694" w:rsidRPr="002461C6" w:rsidRDefault="00605694" w:rsidP="000144C9">
      <w:pPr>
        <w:pStyle w:val="AllText"/>
      </w:pPr>
      <w:r w:rsidRPr="002461C6">
        <w:t xml:space="preserve">            context.done("Failed");</w:t>
      </w:r>
    </w:p>
    <w:p w14:paraId="2D5C169C" w14:textId="77777777" w:rsidR="00605694" w:rsidRPr="002461C6" w:rsidRDefault="00605694" w:rsidP="000144C9">
      <w:pPr>
        <w:pStyle w:val="AllText"/>
      </w:pPr>
      <w:r w:rsidRPr="002461C6">
        <w:t xml:space="preserve">            });</w:t>
      </w:r>
    </w:p>
    <w:p w14:paraId="430E115B" w14:textId="1240811A" w:rsidR="00605694" w:rsidRPr="002461C6" w:rsidRDefault="00605694" w:rsidP="000144C9">
      <w:pPr>
        <w:pStyle w:val="AllText"/>
      </w:pPr>
      <w:r w:rsidRPr="002461C6">
        <w:t xml:space="preserve">            break;                        </w:t>
      </w:r>
    </w:p>
    <w:p w14:paraId="0DBCBA3C" w14:textId="77777777" w:rsidR="00605694" w:rsidRPr="002461C6" w:rsidRDefault="00605694" w:rsidP="000144C9">
      <w:pPr>
        <w:pStyle w:val="AllText"/>
      </w:pPr>
      <w:r w:rsidRPr="002461C6">
        <w:t xml:space="preserve">            case "ACEightyFive": //Start the intent to set AC to 85 degrees</w:t>
      </w:r>
    </w:p>
    <w:p w14:paraId="1C415209" w14:textId="77777777" w:rsidR="00605694" w:rsidRPr="002461C6" w:rsidRDefault="00605694" w:rsidP="000144C9">
      <w:pPr>
        <w:pStyle w:val="AllText"/>
      </w:pPr>
      <w:r w:rsidRPr="002461C6">
        <w:t xml:space="preserve">            var endpoint_52 = "https://api.thingspeak.com/update?api_key=CI62VYHJJMC0PTTQ&amp;field1=85";</w:t>
      </w:r>
    </w:p>
    <w:p w14:paraId="1F26894C" w14:textId="21CB3468" w:rsidR="00605694" w:rsidRPr="002461C6" w:rsidRDefault="00605694" w:rsidP="000144C9">
      <w:pPr>
        <w:pStyle w:val="AllText"/>
      </w:pPr>
      <w:r w:rsidRPr="002461C6">
        <w:t xml:space="preserve">            // The temperature value is sent to ThingSpeak                     </w:t>
      </w:r>
    </w:p>
    <w:p w14:paraId="246DF3EA" w14:textId="77777777" w:rsidR="00605694" w:rsidRPr="002461C6" w:rsidRDefault="00605694" w:rsidP="000144C9">
      <w:pPr>
        <w:pStyle w:val="AllText"/>
      </w:pPr>
      <w:r w:rsidRPr="002461C6">
        <w:t xml:space="preserve">            https.get(endpoint_52, function (result) {</w:t>
      </w:r>
    </w:p>
    <w:p w14:paraId="2933208A" w14:textId="77777777" w:rsidR="00605694" w:rsidRPr="002461C6" w:rsidRDefault="00605694" w:rsidP="000144C9">
      <w:pPr>
        <w:pStyle w:val="AllText"/>
      </w:pPr>
      <w:r w:rsidRPr="002461C6">
        <w:t xml:space="preserve">            console.log('Success, with: ' + result.statusCode);</w:t>
      </w:r>
    </w:p>
    <w:p w14:paraId="29742161" w14:textId="77777777" w:rsidR="00605694" w:rsidRPr="002461C6" w:rsidRDefault="00605694" w:rsidP="000144C9">
      <w:pPr>
        <w:pStyle w:val="AllText"/>
      </w:pPr>
      <w:r w:rsidRPr="002461C6">
        <w:t xml:space="preserve">            context.succeed(</w:t>
      </w:r>
    </w:p>
    <w:p w14:paraId="67315882" w14:textId="77777777" w:rsidR="00605694" w:rsidRPr="002461C6" w:rsidRDefault="00605694" w:rsidP="000144C9">
      <w:pPr>
        <w:pStyle w:val="AllText"/>
      </w:pPr>
      <w:r w:rsidRPr="002461C6">
        <w:t xml:space="preserve">                generateResponse(buildSpeechletResponse("The AC has been set to 85", true), //This is what Alexa will say if value is set</w:t>
      </w:r>
    </w:p>
    <w:p w14:paraId="6B1D5DFF" w14:textId="77777777" w:rsidR="00605694" w:rsidRPr="002461C6" w:rsidRDefault="00605694" w:rsidP="000144C9">
      <w:pPr>
        <w:pStyle w:val="AllText"/>
      </w:pPr>
      <w:r w:rsidRPr="002461C6">
        <w:t xml:space="preserve">                    {}</w:t>
      </w:r>
    </w:p>
    <w:p w14:paraId="60ABF99E" w14:textId="77777777" w:rsidR="00605694" w:rsidRPr="002461C6" w:rsidRDefault="00605694" w:rsidP="000144C9">
      <w:pPr>
        <w:pStyle w:val="AllText"/>
      </w:pPr>
      <w:r w:rsidRPr="002461C6">
        <w:t xml:space="preserve">                )</w:t>
      </w:r>
    </w:p>
    <w:p w14:paraId="40941783" w14:textId="77777777" w:rsidR="00605694" w:rsidRPr="002461C6" w:rsidRDefault="00605694" w:rsidP="000144C9">
      <w:pPr>
        <w:pStyle w:val="AllText"/>
      </w:pPr>
      <w:r w:rsidRPr="002461C6">
        <w:t xml:space="preserve">            );</w:t>
      </w:r>
    </w:p>
    <w:p w14:paraId="0C56D2C3" w14:textId="77777777" w:rsidR="00605694" w:rsidRPr="002461C6" w:rsidRDefault="00605694" w:rsidP="000144C9">
      <w:pPr>
        <w:pStyle w:val="AllText"/>
      </w:pPr>
      <w:r w:rsidRPr="002461C6">
        <w:t xml:space="preserve">            }).on('error', function (err) {</w:t>
      </w:r>
    </w:p>
    <w:p w14:paraId="79E031F7" w14:textId="77777777" w:rsidR="00605694" w:rsidRPr="002461C6" w:rsidRDefault="00605694" w:rsidP="000144C9">
      <w:pPr>
        <w:pStyle w:val="AllText"/>
      </w:pPr>
      <w:r w:rsidRPr="002461C6">
        <w:t xml:space="preserve">            console.log('Error, with: ' + err.message);</w:t>
      </w:r>
    </w:p>
    <w:p w14:paraId="28E9DA9A" w14:textId="77777777" w:rsidR="00605694" w:rsidRPr="002461C6" w:rsidRDefault="00605694" w:rsidP="000144C9">
      <w:pPr>
        <w:pStyle w:val="AllText"/>
      </w:pPr>
      <w:r w:rsidRPr="002461C6">
        <w:t xml:space="preserve">            context.done("Failed");</w:t>
      </w:r>
    </w:p>
    <w:p w14:paraId="2E7401D0" w14:textId="77777777" w:rsidR="00605694" w:rsidRPr="002461C6" w:rsidRDefault="00605694" w:rsidP="000144C9">
      <w:pPr>
        <w:pStyle w:val="AllText"/>
      </w:pPr>
      <w:r w:rsidRPr="002461C6">
        <w:t xml:space="preserve">            });</w:t>
      </w:r>
    </w:p>
    <w:p w14:paraId="606A726C" w14:textId="6A0303CD" w:rsidR="00605694" w:rsidRPr="002461C6" w:rsidRDefault="008D783C" w:rsidP="000144C9">
      <w:pPr>
        <w:pStyle w:val="AllText"/>
      </w:pPr>
      <w:r>
        <w:t xml:space="preserve">            break;</w:t>
      </w:r>
    </w:p>
    <w:p w14:paraId="6EB4916B" w14:textId="77777777" w:rsidR="00605694" w:rsidRPr="002461C6" w:rsidRDefault="00605694" w:rsidP="000144C9">
      <w:pPr>
        <w:pStyle w:val="AllText"/>
      </w:pPr>
      <w:r w:rsidRPr="002461C6">
        <w:t xml:space="preserve">            case "TurnOff": //Turn unit off intent</w:t>
      </w:r>
    </w:p>
    <w:p w14:paraId="203B9D33" w14:textId="77777777" w:rsidR="00605694" w:rsidRPr="002461C6" w:rsidRDefault="00605694" w:rsidP="000144C9">
      <w:pPr>
        <w:pStyle w:val="AllText"/>
      </w:pPr>
      <w:r w:rsidRPr="002461C6">
        <w:t xml:space="preserve">              var endpoint_53 = "https://api.thingspeak.com/update?api_key=CI62VYHJJMC0PTTQ&amp;field1=&amp;field2=&amp;field3=0";</w:t>
      </w:r>
    </w:p>
    <w:p w14:paraId="6E0114F6" w14:textId="08CA3BE4" w:rsidR="00605694" w:rsidRPr="002461C6" w:rsidRDefault="00605694" w:rsidP="000144C9">
      <w:pPr>
        <w:pStyle w:val="AllText"/>
      </w:pPr>
      <w:r w:rsidRPr="002461C6">
        <w:t xml:space="preserve">              // The value 0 is sent to ThingSpeak to represent unit is off                          </w:t>
      </w:r>
    </w:p>
    <w:p w14:paraId="3A8E088B" w14:textId="77777777" w:rsidR="00605694" w:rsidRPr="002461C6" w:rsidRDefault="00605694" w:rsidP="000144C9">
      <w:pPr>
        <w:pStyle w:val="AllText"/>
      </w:pPr>
      <w:r w:rsidRPr="002461C6">
        <w:t xml:space="preserve">              https.get(endpoint_53, function (result) {</w:t>
      </w:r>
    </w:p>
    <w:p w14:paraId="75EA9AFA" w14:textId="77777777" w:rsidR="00605694" w:rsidRPr="002461C6" w:rsidRDefault="00605694" w:rsidP="000144C9">
      <w:pPr>
        <w:pStyle w:val="AllText"/>
      </w:pPr>
      <w:r w:rsidRPr="002461C6">
        <w:t xml:space="preserve">              console.log('Success, with: ' + result.statusCode);</w:t>
      </w:r>
    </w:p>
    <w:p w14:paraId="44486AE5" w14:textId="77777777" w:rsidR="00605694" w:rsidRPr="002461C6" w:rsidRDefault="00605694" w:rsidP="000144C9">
      <w:pPr>
        <w:pStyle w:val="AllText"/>
      </w:pPr>
      <w:r w:rsidRPr="002461C6">
        <w:t xml:space="preserve">              context.succeed(</w:t>
      </w:r>
    </w:p>
    <w:p w14:paraId="2939B99F" w14:textId="77777777" w:rsidR="00605694" w:rsidRPr="002461C6" w:rsidRDefault="00605694" w:rsidP="000144C9">
      <w:pPr>
        <w:pStyle w:val="AllText"/>
      </w:pPr>
      <w:r w:rsidRPr="002461C6">
        <w:t xml:space="preserve">                  generateResponse(buildSpeechletResponse("The thermostat unit has been turned off.", true), //This is what Alexa will say if value is set</w:t>
      </w:r>
    </w:p>
    <w:p w14:paraId="2692C7DA" w14:textId="77777777" w:rsidR="00605694" w:rsidRPr="002461C6" w:rsidRDefault="00605694" w:rsidP="000144C9">
      <w:pPr>
        <w:pStyle w:val="AllText"/>
      </w:pPr>
      <w:r w:rsidRPr="002461C6">
        <w:t xml:space="preserve">                      {}</w:t>
      </w:r>
    </w:p>
    <w:p w14:paraId="6809CDC9" w14:textId="77777777" w:rsidR="00605694" w:rsidRPr="002461C6" w:rsidRDefault="00605694" w:rsidP="000144C9">
      <w:pPr>
        <w:pStyle w:val="AllText"/>
      </w:pPr>
      <w:r w:rsidRPr="002461C6">
        <w:lastRenderedPageBreak/>
        <w:t xml:space="preserve">                  )</w:t>
      </w:r>
    </w:p>
    <w:p w14:paraId="5B287ED2" w14:textId="77777777" w:rsidR="00605694" w:rsidRPr="002461C6" w:rsidRDefault="00605694" w:rsidP="000144C9">
      <w:pPr>
        <w:pStyle w:val="AllText"/>
      </w:pPr>
      <w:r w:rsidRPr="002461C6">
        <w:t xml:space="preserve">              );</w:t>
      </w:r>
    </w:p>
    <w:p w14:paraId="3B962039" w14:textId="77777777" w:rsidR="00605694" w:rsidRPr="002461C6" w:rsidRDefault="00605694" w:rsidP="000144C9">
      <w:pPr>
        <w:pStyle w:val="AllText"/>
      </w:pPr>
      <w:r w:rsidRPr="002461C6">
        <w:t xml:space="preserve">              }).on('error', function (err) {</w:t>
      </w:r>
    </w:p>
    <w:p w14:paraId="095EEDB2" w14:textId="77777777" w:rsidR="00605694" w:rsidRPr="002461C6" w:rsidRDefault="00605694" w:rsidP="000144C9">
      <w:pPr>
        <w:pStyle w:val="AllText"/>
      </w:pPr>
      <w:r w:rsidRPr="002461C6">
        <w:t xml:space="preserve">              console.log('Error, with: ' + err.message);</w:t>
      </w:r>
    </w:p>
    <w:p w14:paraId="19D187FA" w14:textId="77777777" w:rsidR="00605694" w:rsidRPr="002461C6" w:rsidRDefault="00605694" w:rsidP="000144C9">
      <w:pPr>
        <w:pStyle w:val="AllText"/>
      </w:pPr>
      <w:r w:rsidRPr="002461C6">
        <w:t xml:space="preserve">              context.done("Failed");</w:t>
      </w:r>
    </w:p>
    <w:p w14:paraId="165A5225" w14:textId="77777777" w:rsidR="00605694" w:rsidRPr="002461C6" w:rsidRDefault="00605694" w:rsidP="000144C9">
      <w:pPr>
        <w:pStyle w:val="AllText"/>
      </w:pPr>
      <w:r w:rsidRPr="002461C6">
        <w:t xml:space="preserve">              });</w:t>
      </w:r>
    </w:p>
    <w:p w14:paraId="139AC174" w14:textId="3D5E04E4" w:rsidR="00605694" w:rsidRPr="002461C6" w:rsidRDefault="00605694" w:rsidP="000144C9">
      <w:pPr>
        <w:pStyle w:val="AllText"/>
      </w:pPr>
      <w:r w:rsidRPr="002461C6">
        <w:t xml:space="preserve">              break;</w:t>
      </w:r>
    </w:p>
    <w:p w14:paraId="32FC4427" w14:textId="77777777" w:rsidR="00605694" w:rsidRPr="002461C6" w:rsidRDefault="00605694" w:rsidP="000144C9">
      <w:pPr>
        <w:pStyle w:val="AllText"/>
      </w:pPr>
      <w:r w:rsidRPr="002461C6">
        <w:t xml:space="preserve">      case "SessionEndedRequest":</w:t>
      </w:r>
    </w:p>
    <w:p w14:paraId="12CF4AD0" w14:textId="77777777" w:rsidR="00605694" w:rsidRPr="002461C6" w:rsidRDefault="00605694" w:rsidP="000144C9">
      <w:pPr>
        <w:pStyle w:val="AllText"/>
      </w:pPr>
      <w:r w:rsidRPr="002461C6">
        <w:t xml:space="preserve">        // Session Ended Request</w:t>
      </w:r>
    </w:p>
    <w:p w14:paraId="3575BB58" w14:textId="77777777" w:rsidR="00605694" w:rsidRPr="002461C6" w:rsidRDefault="00605694" w:rsidP="000144C9">
      <w:pPr>
        <w:pStyle w:val="AllText"/>
      </w:pPr>
      <w:r w:rsidRPr="002461C6">
        <w:t xml:space="preserve">        console.log(`SESSION ENDED REQUEST`);</w:t>
      </w:r>
    </w:p>
    <w:p w14:paraId="3A5C1009" w14:textId="0087A394" w:rsidR="00605694" w:rsidRPr="002461C6" w:rsidRDefault="00576D91" w:rsidP="000144C9">
      <w:pPr>
        <w:pStyle w:val="AllText"/>
      </w:pPr>
      <w:r>
        <w:t xml:space="preserve">        break;</w:t>
      </w:r>
    </w:p>
    <w:p w14:paraId="78E00162" w14:textId="77777777" w:rsidR="00605694" w:rsidRPr="002461C6" w:rsidRDefault="00605694" w:rsidP="000144C9">
      <w:pPr>
        <w:pStyle w:val="AllText"/>
      </w:pPr>
      <w:r w:rsidRPr="002461C6">
        <w:t xml:space="preserve">      default:</w:t>
      </w:r>
    </w:p>
    <w:p w14:paraId="174AF297" w14:textId="4F1799D0" w:rsidR="00605694" w:rsidRPr="002461C6" w:rsidRDefault="00605694" w:rsidP="000144C9">
      <w:pPr>
        <w:pStyle w:val="AllText"/>
      </w:pPr>
      <w:r w:rsidRPr="002461C6">
        <w:t xml:space="preserve">        context.fail(`INVALID REQUEST TYPE: ${event.request.type}`);</w:t>
      </w:r>
    </w:p>
    <w:p w14:paraId="621FB218" w14:textId="49AFD463" w:rsidR="00605694" w:rsidRPr="002461C6" w:rsidRDefault="00576D91" w:rsidP="000144C9">
      <w:pPr>
        <w:pStyle w:val="AllText"/>
      </w:pPr>
      <w:r>
        <w:t xml:space="preserve">    }</w:t>
      </w:r>
    </w:p>
    <w:p w14:paraId="75001A88" w14:textId="77777777" w:rsidR="00605694" w:rsidRPr="002461C6" w:rsidRDefault="00605694" w:rsidP="000144C9">
      <w:pPr>
        <w:pStyle w:val="AllText"/>
      </w:pPr>
      <w:r w:rsidRPr="002461C6">
        <w:t xml:space="preserve">  }</w:t>
      </w:r>
    </w:p>
    <w:p w14:paraId="1A50ECCB" w14:textId="1766236D" w:rsidR="00605694" w:rsidRPr="002461C6" w:rsidRDefault="00605694" w:rsidP="000144C9">
      <w:pPr>
        <w:pStyle w:val="AllText"/>
      </w:pPr>
      <w:r w:rsidRPr="002461C6">
        <w:t>}</w:t>
      </w:r>
    </w:p>
    <w:p w14:paraId="5C24AB1E" w14:textId="4575B95A" w:rsidR="00605694" w:rsidRPr="002461C6" w:rsidRDefault="00605694" w:rsidP="000144C9">
      <w:pPr>
        <w:pStyle w:val="AllText"/>
      </w:pPr>
      <w:r w:rsidRPr="002461C6">
        <w:t xml:space="preserve">    catch(error) {context.fail(`Exception: ${error}`) }</w:t>
      </w:r>
    </w:p>
    <w:p w14:paraId="05C5956A" w14:textId="77777777" w:rsidR="00605694" w:rsidRPr="002461C6" w:rsidRDefault="00605694" w:rsidP="000144C9">
      <w:pPr>
        <w:pStyle w:val="AllText"/>
      </w:pPr>
      <w:r w:rsidRPr="002461C6">
        <w:t>// This is what builds the responce for Alexa</w:t>
      </w:r>
    </w:p>
    <w:p w14:paraId="4334E5F9" w14:textId="539D1B97" w:rsidR="00605694" w:rsidRPr="002461C6" w:rsidRDefault="00605694" w:rsidP="000144C9">
      <w:pPr>
        <w:pStyle w:val="AllText"/>
      </w:pPr>
      <w:r w:rsidRPr="002461C6">
        <w:t>buildSpeechletResponse = (outputText, shouldEndSession) =&gt; {</w:t>
      </w:r>
    </w:p>
    <w:p w14:paraId="5F674A96" w14:textId="77777777" w:rsidR="00605694" w:rsidRPr="002461C6" w:rsidRDefault="00605694" w:rsidP="000144C9">
      <w:pPr>
        <w:pStyle w:val="AllText"/>
      </w:pPr>
      <w:r w:rsidRPr="002461C6">
        <w:t xml:space="preserve">  return {</w:t>
      </w:r>
    </w:p>
    <w:p w14:paraId="18A54120" w14:textId="77777777" w:rsidR="00605694" w:rsidRPr="002461C6" w:rsidRDefault="00605694" w:rsidP="000144C9">
      <w:pPr>
        <w:pStyle w:val="AllText"/>
      </w:pPr>
      <w:r w:rsidRPr="002461C6">
        <w:t xml:space="preserve">    outputSpeech: {</w:t>
      </w:r>
    </w:p>
    <w:p w14:paraId="16C019EE" w14:textId="77777777" w:rsidR="00605694" w:rsidRPr="002461C6" w:rsidRDefault="00605694" w:rsidP="000144C9">
      <w:pPr>
        <w:pStyle w:val="AllText"/>
      </w:pPr>
      <w:r w:rsidRPr="002461C6">
        <w:t xml:space="preserve">      type: "PlainText",</w:t>
      </w:r>
    </w:p>
    <w:p w14:paraId="62AF86DE" w14:textId="77777777" w:rsidR="00605694" w:rsidRPr="002461C6" w:rsidRDefault="00605694" w:rsidP="000144C9">
      <w:pPr>
        <w:pStyle w:val="AllText"/>
      </w:pPr>
      <w:r w:rsidRPr="002461C6">
        <w:t xml:space="preserve">      text: outputText</w:t>
      </w:r>
    </w:p>
    <w:p w14:paraId="02D5D076" w14:textId="77777777" w:rsidR="00605694" w:rsidRPr="002461C6" w:rsidRDefault="00605694" w:rsidP="000144C9">
      <w:pPr>
        <w:pStyle w:val="AllText"/>
      </w:pPr>
      <w:r w:rsidRPr="002461C6">
        <w:t xml:space="preserve">    },</w:t>
      </w:r>
    </w:p>
    <w:p w14:paraId="5FAB023A" w14:textId="77777777" w:rsidR="00605694" w:rsidRPr="002461C6" w:rsidRDefault="00605694" w:rsidP="000144C9">
      <w:pPr>
        <w:pStyle w:val="AllText"/>
      </w:pPr>
      <w:r w:rsidRPr="002461C6">
        <w:t xml:space="preserve">    shouldEndSession: shouldEndSession</w:t>
      </w:r>
    </w:p>
    <w:p w14:paraId="3E81503A" w14:textId="77777777" w:rsidR="00605694" w:rsidRPr="002461C6" w:rsidRDefault="00605694" w:rsidP="000144C9">
      <w:pPr>
        <w:pStyle w:val="AllText"/>
      </w:pPr>
      <w:r w:rsidRPr="002461C6">
        <w:t xml:space="preserve">  };</w:t>
      </w:r>
    </w:p>
    <w:p w14:paraId="5F059A9A" w14:textId="77777777" w:rsidR="00605694" w:rsidRPr="002461C6" w:rsidRDefault="00605694" w:rsidP="000144C9">
      <w:pPr>
        <w:pStyle w:val="AllText"/>
      </w:pPr>
      <w:r w:rsidRPr="002461C6">
        <w:t>};</w:t>
      </w:r>
    </w:p>
    <w:p w14:paraId="719A9DE3" w14:textId="77777777" w:rsidR="00605694" w:rsidRPr="002461C6" w:rsidRDefault="00605694" w:rsidP="000144C9">
      <w:pPr>
        <w:pStyle w:val="AllText"/>
      </w:pPr>
      <w:r w:rsidRPr="002461C6">
        <w:t>//This is what plays the responce for Alexa</w:t>
      </w:r>
    </w:p>
    <w:p w14:paraId="71CDA31B" w14:textId="5B81AA7E" w:rsidR="00605694" w:rsidRPr="002461C6" w:rsidRDefault="00605694" w:rsidP="000144C9">
      <w:pPr>
        <w:pStyle w:val="AllText"/>
      </w:pPr>
      <w:r w:rsidRPr="002461C6">
        <w:t>generateResponse = (speechletResponse, sessionAttributes) =&gt; {</w:t>
      </w:r>
    </w:p>
    <w:p w14:paraId="78F73871" w14:textId="77777777" w:rsidR="00605694" w:rsidRPr="002461C6" w:rsidRDefault="00605694" w:rsidP="000144C9">
      <w:pPr>
        <w:pStyle w:val="AllText"/>
      </w:pPr>
      <w:r w:rsidRPr="002461C6">
        <w:t xml:space="preserve">  return {</w:t>
      </w:r>
    </w:p>
    <w:p w14:paraId="3F3D4E26" w14:textId="77777777" w:rsidR="00605694" w:rsidRPr="002461C6" w:rsidRDefault="00605694" w:rsidP="000144C9">
      <w:pPr>
        <w:pStyle w:val="AllText"/>
      </w:pPr>
      <w:r w:rsidRPr="002461C6">
        <w:t xml:space="preserve">    version: "1.0",</w:t>
      </w:r>
    </w:p>
    <w:p w14:paraId="2DEBCE77" w14:textId="77777777" w:rsidR="00605694" w:rsidRPr="002461C6" w:rsidRDefault="00605694" w:rsidP="000144C9">
      <w:pPr>
        <w:pStyle w:val="AllText"/>
      </w:pPr>
      <w:r w:rsidRPr="002461C6">
        <w:t xml:space="preserve">    sessionAttributes: sessionAttributes,</w:t>
      </w:r>
    </w:p>
    <w:p w14:paraId="4A5C69B8" w14:textId="77777777" w:rsidR="00605694" w:rsidRPr="002461C6" w:rsidRDefault="00605694" w:rsidP="000144C9">
      <w:pPr>
        <w:pStyle w:val="AllText"/>
      </w:pPr>
      <w:r w:rsidRPr="002461C6">
        <w:t xml:space="preserve">    response: speechletResponse</w:t>
      </w:r>
    </w:p>
    <w:p w14:paraId="5650A46A" w14:textId="77777777" w:rsidR="00605694" w:rsidRPr="002461C6" w:rsidRDefault="00605694" w:rsidP="000144C9">
      <w:pPr>
        <w:pStyle w:val="AllText"/>
      </w:pPr>
      <w:r w:rsidRPr="002461C6">
        <w:t xml:space="preserve">  };</w:t>
      </w:r>
    </w:p>
    <w:p w14:paraId="63F98AF1" w14:textId="77777777" w:rsidR="00605694" w:rsidRPr="002461C6" w:rsidRDefault="00605694" w:rsidP="000144C9">
      <w:pPr>
        <w:pStyle w:val="AllText"/>
      </w:pPr>
      <w:r w:rsidRPr="002461C6">
        <w:t>};</w:t>
      </w:r>
    </w:p>
    <w:p w14:paraId="36F798DF" w14:textId="77541EC8" w:rsidR="00A74C39" w:rsidRDefault="00605694" w:rsidP="000144C9">
      <w:pPr>
        <w:pStyle w:val="AllText"/>
      </w:pPr>
      <w:r w:rsidRPr="002461C6">
        <w:t>};</w:t>
      </w:r>
    </w:p>
    <w:p w14:paraId="4761B2C8" w14:textId="77777777" w:rsidR="00E36978" w:rsidRPr="00E36978" w:rsidRDefault="00E36978" w:rsidP="00E36978">
      <w:pPr>
        <w:pStyle w:val="AllText"/>
      </w:pPr>
    </w:p>
    <w:p w14:paraId="11FCC601" w14:textId="7B143819" w:rsidR="009D50F8" w:rsidRPr="009D50F8" w:rsidRDefault="00ED2822" w:rsidP="009D50F8">
      <w:pPr>
        <w:pStyle w:val="ApH3"/>
      </w:pPr>
      <w:bookmarkStart w:id="3644" w:name="_Toc6246949"/>
      <w:bookmarkStart w:id="3645" w:name="_Toc6502084"/>
      <w:bookmarkStart w:id="3646" w:name="_Toc7114568"/>
      <w:bookmarkStart w:id="3647" w:name="_Toc7616918"/>
      <w:bookmarkStart w:id="3648" w:name="_Toc8661853"/>
      <w:r>
        <w:lastRenderedPageBreak/>
        <w:t xml:space="preserve">NodeMCU </w:t>
      </w:r>
      <w:r w:rsidR="003719E7">
        <w:t xml:space="preserve">Source </w:t>
      </w:r>
      <w:r>
        <w:t>Code for Light Conrtol</w:t>
      </w:r>
      <w:bookmarkEnd w:id="3644"/>
      <w:bookmarkEnd w:id="3645"/>
      <w:bookmarkEnd w:id="3646"/>
      <w:bookmarkEnd w:id="3647"/>
      <w:bookmarkEnd w:id="3648"/>
    </w:p>
    <w:p w14:paraId="74A812E9" w14:textId="77777777" w:rsidR="00C719F1" w:rsidRDefault="00C719F1" w:rsidP="00C719F1">
      <w:pPr>
        <w:pStyle w:val="AllText"/>
      </w:pPr>
      <w:r>
        <w:t>#include &lt;ESP8266WiFi.h&gt;</w:t>
      </w:r>
    </w:p>
    <w:p w14:paraId="5B3C8BAE" w14:textId="515A9870" w:rsidR="00C719F1" w:rsidRDefault="00C719F1" w:rsidP="00C719F1">
      <w:pPr>
        <w:pStyle w:val="AllText"/>
      </w:pPr>
      <w:r>
        <w:t>#include &lt;ESP8266HTTPClient.h&gt;</w:t>
      </w:r>
    </w:p>
    <w:p w14:paraId="3CC782C1" w14:textId="77777777" w:rsidR="00C719F1" w:rsidRDefault="00C719F1" w:rsidP="00C719F1">
      <w:pPr>
        <w:pStyle w:val="AllText"/>
      </w:pPr>
      <w:r>
        <w:t>const char* ssid = "Ndubuisi's iPhone";</w:t>
      </w:r>
    </w:p>
    <w:p w14:paraId="4CEFF935" w14:textId="77777777" w:rsidR="00C719F1" w:rsidRDefault="00C719F1" w:rsidP="00C719F1">
      <w:pPr>
        <w:pStyle w:val="AllText"/>
      </w:pPr>
      <w:r>
        <w:t>const char* password = "Daniel22!";</w:t>
      </w:r>
    </w:p>
    <w:p w14:paraId="2D3850F4" w14:textId="77777777" w:rsidR="00C719F1" w:rsidRDefault="00C719F1" w:rsidP="00C719F1">
      <w:pPr>
        <w:pStyle w:val="AllText"/>
      </w:pPr>
      <w:r>
        <w:t>int RelayPin = 5;</w:t>
      </w:r>
    </w:p>
    <w:p w14:paraId="141BA91F" w14:textId="10E19B5E" w:rsidR="00C719F1" w:rsidRDefault="00C719F1" w:rsidP="00C719F1">
      <w:pPr>
        <w:pStyle w:val="AllText"/>
      </w:pPr>
      <w:r>
        <w:t>void setup () {</w:t>
      </w:r>
    </w:p>
    <w:p w14:paraId="0433B9B2" w14:textId="77777777" w:rsidR="00C719F1" w:rsidRDefault="00C719F1" w:rsidP="00C719F1">
      <w:pPr>
        <w:pStyle w:val="AllText"/>
      </w:pPr>
      <w:r>
        <w:t xml:space="preserve"> pinMode(RelayPin,OUTPUT);</w:t>
      </w:r>
    </w:p>
    <w:p w14:paraId="4F679451" w14:textId="77777777" w:rsidR="00C719F1" w:rsidRDefault="00C719F1" w:rsidP="00C719F1">
      <w:pPr>
        <w:pStyle w:val="AllText"/>
      </w:pPr>
      <w:r>
        <w:t xml:space="preserve">  Serial.begin(115200);</w:t>
      </w:r>
    </w:p>
    <w:p w14:paraId="53B1B92C" w14:textId="77777777" w:rsidR="00C719F1" w:rsidRDefault="00C719F1" w:rsidP="00C719F1">
      <w:pPr>
        <w:pStyle w:val="AllText"/>
      </w:pPr>
      <w:r>
        <w:t xml:space="preserve">  WiFi.begin(ssid, password);</w:t>
      </w:r>
    </w:p>
    <w:p w14:paraId="481BD313" w14:textId="77777777" w:rsidR="00C719F1" w:rsidRDefault="00C719F1" w:rsidP="00C719F1">
      <w:pPr>
        <w:pStyle w:val="AllText"/>
      </w:pPr>
      <w:r>
        <w:t xml:space="preserve">  while (WiFi.status() != WL_CONNECTED) {</w:t>
      </w:r>
    </w:p>
    <w:p w14:paraId="57DA975C" w14:textId="77777777" w:rsidR="00C719F1" w:rsidRDefault="00C719F1" w:rsidP="00C719F1">
      <w:pPr>
        <w:pStyle w:val="AllText"/>
      </w:pPr>
      <w:r>
        <w:t xml:space="preserve">    delay(1000);</w:t>
      </w:r>
    </w:p>
    <w:p w14:paraId="77ED9722" w14:textId="77777777" w:rsidR="00C719F1" w:rsidRDefault="00C719F1" w:rsidP="00C719F1">
      <w:pPr>
        <w:pStyle w:val="AllText"/>
      </w:pPr>
      <w:r>
        <w:t xml:space="preserve">    Serial.println("Connecting..");</w:t>
      </w:r>
    </w:p>
    <w:p w14:paraId="5BD27A54" w14:textId="77777777" w:rsidR="00C719F1" w:rsidRDefault="00C719F1" w:rsidP="00C719F1">
      <w:pPr>
        <w:pStyle w:val="AllText"/>
      </w:pPr>
      <w:r>
        <w:t xml:space="preserve">  }</w:t>
      </w:r>
    </w:p>
    <w:p w14:paraId="3E0C5A8E" w14:textId="77777777" w:rsidR="00C719F1" w:rsidRDefault="00C719F1" w:rsidP="00C719F1">
      <w:pPr>
        <w:pStyle w:val="AllText"/>
      </w:pPr>
      <w:r>
        <w:t>}</w:t>
      </w:r>
    </w:p>
    <w:p w14:paraId="04E0FF03" w14:textId="77777777" w:rsidR="00C719F1" w:rsidRDefault="00C719F1" w:rsidP="00C719F1">
      <w:pPr>
        <w:pStyle w:val="AllText"/>
      </w:pPr>
      <w:r>
        <w:t>void loop() {</w:t>
      </w:r>
    </w:p>
    <w:p w14:paraId="16447CA9" w14:textId="77777777" w:rsidR="00C719F1" w:rsidRDefault="00C719F1" w:rsidP="00C719F1">
      <w:pPr>
        <w:pStyle w:val="AllText"/>
      </w:pPr>
      <w:r>
        <w:t xml:space="preserve">  if (WiFi.status() == WL_CONNECTED) { //Check WiFi connection status</w:t>
      </w:r>
    </w:p>
    <w:p w14:paraId="694BD01D" w14:textId="0C732ADB" w:rsidR="00C719F1" w:rsidRDefault="00C719F1" w:rsidP="00C719F1">
      <w:pPr>
        <w:pStyle w:val="AllText"/>
      </w:pPr>
      <w:r>
        <w:t xml:space="preserve">     HTTPClient http;  //Declare an object of class HTTPClient</w:t>
      </w:r>
    </w:p>
    <w:p w14:paraId="1C7BDD47" w14:textId="77777777" w:rsidR="00C719F1" w:rsidRDefault="00C719F1" w:rsidP="00C719F1">
      <w:pPr>
        <w:pStyle w:val="AllText"/>
      </w:pPr>
      <w:r>
        <w:t xml:space="preserve">    http.begin("http://api.thingspeak.com/channels/623062/fields/1/last.txt");  //Specify request destination</w:t>
      </w:r>
    </w:p>
    <w:p w14:paraId="1BDF8900" w14:textId="7BD3D12E" w:rsidR="00C719F1" w:rsidRDefault="00C719F1" w:rsidP="00C719F1">
      <w:pPr>
        <w:pStyle w:val="AllText"/>
      </w:pPr>
      <w:r>
        <w:t xml:space="preserve">    int httpCode = http.GET();                                                 //Send the request</w:t>
      </w:r>
    </w:p>
    <w:p w14:paraId="7420A48A" w14:textId="0D63C808" w:rsidR="00C719F1" w:rsidRDefault="00C719F1" w:rsidP="00C719F1">
      <w:pPr>
        <w:pStyle w:val="AllText"/>
      </w:pPr>
      <w:r>
        <w:t xml:space="preserve">    if (httpCode = 200) { //Check the returning code</w:t>
      </w:r>
    </w:p>
    <w:p w14:paraId="23553B4B" w14:textId="77777777" w:rsidR="00C719F1" w:rsidRDefault="00C719F1" w:rsidP="00C719F1">
      <w:pPr>
        <w:pStyle w:val="AllText"/>
      </w:pPr>
      <w:r>
        <w:t xml:space="preserve">      String payload = http.getString();   //Get the request response payload</w:t>
      </w:r>
    </w:p>
    <w:p w14:paraId="17D07B26" w14:textId="77777777" w:rsidR="00C719F1" w:rsidRDefault="00C719F1" w:rsidP="00C719F1">
      <w:pPr>
        <w:pStyle w:val="AllText"/>
      </w:pPr>
      <w:r>
        <w:t xml:space="preserve">      Serial.println(payload);                     //Print the response payload</w:t>
      </w:r>
    </w:p>
    <w:p w14:paraId="0FCDAE1D" w14:textId="77777777" w:rsidR="00C719F1" w:rsidRDefault="00C719F1" w:rsidP="00C719F1">
      <w:pPr>
        <w:pStyle w:val="AllText"/>
      </w:pPr>
      <w:r>
        <w:t xml:space="preserve">     if (payload == "0") {</w:t>
      </w:r>
    </w:p>
    <w:p w14:paraId="609D4C6D" w14:textId="77777777" w:rsidR="00C719F1" w:rsidRDefault="00C719F1" w:rsidP="00C719F1">
      <w:pPr>
        <w:pStyle w:val="AllText"/>
      </w:pPr>
      <w:r>
        <w:t xml:space="preserve">    digitalWrite(RelayPin, LOW);</w:t>
      </w:r>
    </w:p>
    <w:p w14:paraId="0D89CCCA" w14:textId="77777777" w:rsidR="00C719F1" w:rsidRDefault="00C719F1" w:rsidP="00C719F1">
      <w:pPr>
        <w:pStyle w:val="AllText"/>
      </w:pPr>
      <w:r>
        <w:t xml:space="preserve">        }</w:t>
      </w:r>
    </w:p>
    <w:p w14:paraId="7A821707" w14:textId="77777777" w:rsidR="00C719F1" w:rsidRDefault="00C719F1" w:rsidP="00C719F1">
      <w:pPr>
        <w:pStyle w:val="AllText"/>
      </w:pPr>
      <w:r>
        <w:t xml:space="preserve">     if (payload == "1") {</w:t>
      </w:r>
    </w:p>
    <w:p w14:paraId="6BBA69D7" w14:textId="77777777" w:rsidR="00C719F1" w:rsidRDefault="00C719F1" w:rsidP="00C719F1">
      <w:pPr>
        <w:pStyle w:val="AllText"/>
      </w:pPr>
      <w:r>
        <w:t xml:space="preserve">    digitalWrite(RelayPin, HIGH);</w:t>
      </w:r>
    </w:p>
    <w:p w14:paraId="697B5883" w14:textId="77777777" w:rsidR="00C719F1" w:rsidRDefault="00C719F1" w:rsidP="00C719F1">
      <w:pPr>
        <w:pStyle w:val="AllText"/>
      </w:pPr>
      <w:r>
        <w:t xml:space="preserve">        } </w:t>
      </w:r>
    </w:p>
    <w:p w14:paraId="52ED89C5" w14:textId="1A3FA7B9" w:rsidR="00C719F1" w:rsidRDefault="00C719F1" w:rsidP="00C719F1">
      <w:pPr>
        <w:pStyle w:val="AllText"/>
      </w:pPr>
      <w:r>
        <w:t xml:space="preserve">   http.end();   //Close connection</w:t>
      </w:r>
    </w:p>
    <w:p w14:paraId="7DCB230E" w14:textId="77777777" w:rsidR="00C719F1" w:rsidRDefault="00C719F1" w:rsidP="00C719F1">
      <w:pPr>
        <w:pStyle w:val="AllText"/>
      </w:pPr>
      <w:r>
        <w:t xml:space="preserve">    }</w:t>
      </w:r>
    </w:p>
    <w:p w14:paraId="04D97881" w14:textId="680AB9CC" w:rsidR="00C719F1" w:rsidRDefault="00C719F1" w:rsidP="00C719F1">
      <w:pPr>
        <w:pStyle w:val="AllText"/>
      </w:pPr>
      <w:r>
        <w:t xml:space="preserve">  delay(1000);    //Send a request every 3 seconds</w:t>
      </w:r>
    </w:p>
    <w:p w14:paraId="18869AD6" w14:textId="5988670A" w:rsidR="00C719F1" w:rsidRDefault="00C719F1" w:rsidP="00C719F1">
      <w:pPr>
        <w:pStyle w:val="AllText"/>
      </w:pPr>
      <w:r>
        <w:t>}</w:t>
      </w:r>
    </w:p>
    <w:p w14:paraId="731E6E45" w14:textId="7EEEBEDB" w:rsidR="005A5F65" w:rsidRPr="005A5F65" w:rsidRDefault="00C719F1" w:rsidP="005A5F65">
      <w:pPr>
        <w:pStyle w:val="AllText"/>
      </w:pPr>
      <w:r>
        <w:t>}</w:t>
      </w:r>
    </w:p>
    <w:p w14:paraId="0B3319B0" w14:textId="77777777" w:rsidR="00CB0EDA" w:rsidRDefault="00CB0EDA" w:rsidP="00C719F1">
      <w:pPr>
        <w:pStyle w:val="AllText"/>
      </w:pPr>
    </w:p>
    <w:p w14:paraId="730181AA" w14:textId="77777777" w:rsidR="00CB0EDA" w:rsidRDefault="00CB0EDA" w:rsidP="00C719F1">
      <w:pPr>
        <w:pStyle w:val="AllText"/>
      </w:pPr>
    </w:p>
    <w:p w14:paraId="555C0F63" w14:textId="77777777" w:rsidR="00CB0EDA" w:rsidRDefault="00CB0EDA" w:rsidP="00C719F1">
      <w:pPr>
        <w:pStyle w:val="AllText"/>
      </w:pPr>
    </w:p>
    <w:p w14:paraId="082A1D9C" w14:textId="3B2F7FD8" w:rsidR="00CB0EDA" w:rsidRDefault="00CB0EDA" w:rsidP="00CB0EDA">
      <w:pPr>
        <w:pStyle w:val="ApH3"/>
      </w:pPr>
      <w:bookmarkStart w:id="3649" w:name="_Toc6246950"/>
      <w:bookmarkStart w:id="3650" w:name="_Toc6502085"/>
      <w:bookmarkStart w:id="3651" w:name="_Toc7114569"/>
      <w:bookmarkStart w:id="3652" w:name="_Toc7616919"/>
      <w:bookmarkStart w:id="3653" w:name="_Toc8661854"/>
      <w:r>
        <w:lastRenderedPageBreak/>
        <w:t xml:space="preserve">NodeMCU Source Code for </w:t>
      </w:r>
      <w:r w:rsidR="00EE78CA">
        <w:t>Door Sensor</w:t>
      </w:r>
      <w:bookmarkEnd w:id="3649"/>
      <w:bookmarkEnd w:id="3650"/>
      <w:bookmarkEnd w:id="3651"/>
      <w:bookmarkEnd w:id="3652"/>
      <w:bookmarkEnd w:id="3653"/>
    </w:p>
    <w:p w14:paraId="6207C315" w14:textId="77777777" w:rsidR="00120351" w:rsidRDefault="00120351" w:rsidP="00120351">
      <w:pPr>
        <w:pStyle w:val="AllText"/>
      </w:pPr>
      <w:r>
        <w:t>#include &lt;ESP8266HTTPClient.h&gt;</w:t>
      </w:r>
    </w:p>
    <w:p w14:paraId="5ED3EEF8" w14:textId="77777777" w:rsidR="00120351" w:rsidRDefault="00120351" w:rsidP="00120351">
      <w:pPr>
        <w:pStyle w:val="AllText"/>
      </w:pPr>
      <w:r>
        <w:t>#include &lt;ESP8266WiFi.h&gt;</w:t>
      </w:r>
    </w:p>
    <w:p w14:paraId="038380FB" w14:textId="77777777" w:rsidR="00120351" w:rsidRDefault="00120351" w:rsidP="00120351">
      <w:pPr>
        <w:pStyle w:val="AllText"/>
      </w:pPr>
      <w:r>
        <w:t>#define REED_SWITCH 5 //D1</w:t>
      </w:r>
    </w:p>
    <w:p w14:paraId="4B409E40" w14:textId="77777777" w:rsidR="00120351" w:rsidRDefault="00120351" w:rsidP="00120351">
      <w:pPr>
        <w:pStyle w:val="AllText"/>
      </w:pPr>
      <w:r>
        <w:t>int status = WL_IDLE_STATUS; //not required.</w:t>
      </w:r>
    </w:p>
    <w:p w14:paraId="71291880" w14:textId="77777777" w:rsidR="00120351" w:rsidRDefault="00120351" w:rsidP="00120351">
      <w:pPr>
        <w:pStyle w:val="AllText"/>
      </w:pPr>
      <w:r>
        <w:t>const char* ssid = "Ndubuisi's iPhone";</w:t>
      </w:r>
    </w:p>
    <w:p w14:paraId="509DEC79" w14:textId="77777777" w:rsidR="00120351" w:rsidRDefault="00120351" w:rsidP="00120351">
      <w:pPr>
        <w:pStyle w:val="AllText"/>
      </w:pPr>
      <w:r>
        <w:t>const char* password = "Daniel22!";</w:t>
      </w:r>
    </w:p>
    <w:p w14:paraId="5585AF1A" w14:textId="77777777" w:rsidR="00120351" w:rsidRDefault="00120351" w:rsidP="00120351">
      <w:pPr>
        <w:pStyle w:val="AllText"/>
      </w:pPr>
      <w:r>
        <w:t>int doorClosed = 1;</w:t>
      </w:r>
    </w:p>
    <w:p w14:paraId="59CF7CBA" w14:textId="77777777" w:rsidR="00120351" w:rsidRDefault="00120351" w:rsidP="00120351">
      <w:pPr>
        <w:pStyle w:val="AllText"/>
      </w:pPr>
      <w:r>
        <w:t>void setup() {</w:t>
      </w:r>
    </w:p>
    <w:p w14:paraId="07F0DB11" w14:textId="77777777" w:rsidR="00120351" w:rsidRDefault="00120351" w:rsidP="00120351">
      <w:pPr>
        <w:pStyle w:val="AllText"/>
      </w:pPr>
      <w:r>
        <w:t xml:space="preserve">  pinMode(REED_SWITCH, INPUT_PULLUP);</w:t>
      </w:r>
    </w:p>
    <w:p w14:paraId="27729BB8" w14:textId="77777777" w:rsidR="00120351" w:rsidRDefault="00120351" w:rsidP="00120351">
      <w:pPr>
        <w:pStyle w:val="AllText"/>
      </w:pPr>
      <w:r>
        <w:t xml:space="preserve">  Serial.begin(115200);</w:t>
      </w:r>
    </w:p>
    <w:p w14:paraId="3085DA10" w14:textId="77777777" w:rsidR="00120351" w:rsidRDefault="00120351" w:rsidP="00120351">
      <w:pPr>
        <w:pStyle w:val="AllText"/>
      </w:pPr>
      <w:r>
        <w:t xml:space="preserve">  setupWifi();</w:t>
      </w:r>
    </w:p>
    <w:p w14:paraId="40B58C23" w14:textId="77777777" w:rsidR="00120351" w:rsidRDefault="00120351" w:rsidP="00120351">
      <w:pPr>
        <w:pStyle w:val="AllText"/>
      </w:pPr>
      <w:r>
        <w:t>}</w:t>
      </w:r>
    </w:p>
    <w:p w14:paraId="6C67EF08" w14:textId="77777777" w:rsidR="00120351" w:rsidRDefault="00120351" w:rsidP="00120351">
      <w:pPr>
        <w:pStyle w:val="AllText"/>
      </w:pPr>
      <w:r>
        <w:t>void setupWifi()</w:t>
      </w:r>
    </w:p>
    <w:p w14:paraId="6A49E656" w14:textId="77777777" w:rsidR="00120351" w:rsidRDefault="00120351" w:rsidP="00120351">
      <w:pPr>
        <w:pStyle w:val="AllText"/>
      </w:pPr>
      <w:r>
        <w:t>{</w:t>
      </w:r>
    </w:p>
    <w:p w14:paraId="66BD8316" w14:textId="487BAF62" w:rsidR="00120351" w:rsidRDefault="00120351" w:rsidP="00120351">
      <w:pPr>
        <w:pStyle w:val="AllText"/>
      </w:pPr>
      <w:r>
        <w:t xml:space="preserve">  </w:t>
      </w:r>
      <w:r w:rsidR="00C6682C">
        <w:t xml:space="preserve"> </w:t>
      </w:r>
      <w:r>
        <w:t>WiFi.mode(WIFI_STA);</w:t>
      </w:r>
    </w:p>
    <w:p w14:paraId="0F5ACE11" w14:textId="77777777" w:rsidR="00120351" w:rsidRDefault="00120351" w:rsidP="00120351">
      <w:pPr>
        <w:pStyle w:val="AllText"/>
      </w:pPr>
      <w:r>
        <w:t xml:space="preserve">   status = WiFi.begin(ssid, password);    </w:t>
      </w:r>
    </w:p>
    <w:p w14:paraId="00AA33F8" w14:textId="77777777" w:rsidR="00120351" w:rsidRDefault="00120351" w:rsidP="00120351">
      <w:pPr>
        <w:pStyle w:val="AllText"/>
      </w:pPr>
      <w:r>
        <w:t xml:space="preserve">   Serial.print("Connecting to: ");</w:t>
      </w:r>
    </w:p>
    <w:p w14:paraId="1C986266" w14:textId="77777777" w:rsidR="00120351" w:rsidRDefault="00120351" w:rsidP="00120351">
      <w:pPr>
        <w:pStyle w:val="AllText"/>
      </w:pPr>
      <w:r>
        <w:t xml:space="preserve">   Serial.println(ssid);  </w:t>
      </w:r>
    </w:p>
    <w:p w14:paraId="30AF5A2E" w14:textId="77777777" w:rsidR="00120351" w:rsidRDefault="00120351" w:rsidP="00120351">
      <w:pPr>
        <w:pStyle w:val="AllText"/>
      </w:pPr>
      <w:r>
        <w:t xml:space="preserve">   // Wait for connection</w:t>
      </w:r>
    </w:p>
    <w:p w14:paraId="522368B8" w14:textId="77777777" w:rsidR="00120351" w:rsidRDefault="00120351" w:rsidP="00120351">
      <w:pPr>
        <w:pStyle w:val="AllText"/>
      </w:pPr>
      <w:r>
        <w:t xml:space="preserve">   while (WiFi.status() != WL_CONNECTED) {</w:t>
      </w:r>
    </w:p>
    <w:p w14:paraId="33754069" w14:textId="77777777" w:rsidR="00120351" w:rsidRDefault="00120351" w:rsidP="00120351">
      <w:pPr>
        <w:pStyle w:val="AllText"/>
      </w:pPr>
      <w:r>
        <w:t xml:space="preserve">    delay(1000);</w:t>
      </w:r>
    </w:p>
    <w:p w14:paraId="3434CAF8" w14:textId="77777777" w:rsidR="00120351" w:rsidRDefault="00120351" w:rsidP="00120351">
      <w:pPr>
        <w:pStyle w:val="AllText"/>
      </w:pPr>
      <w:r>
        <w:t xml:space="preserve">    Serial.print(".");</w:t>
      </w:r>
    </w:p>
    <w:p w14:paraId="685B693A" w14:textId="77777777" w:rsidR="00120351" w:rsidRDefault="00120351" w:rsidP="00120351">
      <w:pPr>
        <w:pStyle w:val="AllText"/>
      </w:pPr>
      <w:r>
        <w:t xml:space="preserve">   }</w:t>
      </w:r>
    </w:p>
    <w:p w14:paraId="15E0CDCF" w14:textId="77777777" w:rsidR="00120351" w:rsidRDefault="00120351" w:rsidP="00120351">
      <w:pPr>
        <w:pStyle w:val="AllText"/>
      </w:pPr>
      <w:r>
        <w:t xml:space="preserve">   Serial.println("Connected!");</w:t>
      </w:r>
    </w:p>
    <w:p w14:paraId="10B3BA31" w14:textId="6374DE6A" w:rsidR="00120351" w:rsidRDefault="00120351" w:rsidP="00120351">
      <w:pPr>
        <w:pStyle w:val="AllText"/>
      </w:pPr>
      <w:r>
        <w:t>}</w:t>
      </w:r>
    </w:p>
    <w:p w14:paraId="59FAB40E" w14:textId="77777777" w:rsidR="00120351" w:rsidRDefault="00120351" w:rsidP="00120351">
      <w:pPr>
        <w:pStyle w:val="AllText"/>
      </w:pPr>
      <w:r>
        <w:t>void loop() {</w:t>
      </w:r>
    </w:p>
    <w:p w14:paraId="01DA5727" w14:textId="77777777" w:rsidR="00120351" w:rsidRDefault="00120351" w:rsidP="00120351">
      <w:pPr>
        <w:pStyle w:val="AllText"/>
      </w:pPr>
      <w:r>
        <w:t xml:space="preserve">   if (WiFi.status() != WL_CONNECTED)</w:t>
      </w:r>
    </w:p>
    <w:p w14:paraId="304E3362" w14:textId="77777777" w:rsidR="00120351" w:rsidRDefault="00120351" w:rsidP="00120351">
      <w:pPr>
        <w:pStyle w:val="AllText"/>
      </w:pPr>
      <w:r>
        <w:t xml:space="preserve">   {</w:t>
      </w:r>
    </w:p>
    <w:p w14:paraId="431603A1" w14:textId="77777777" w:rsidR="00120351" w:rsidRDefault="00120351" w:rsidP="00120351">
      <w:pPr>
        <w:pStyle w:val="AllText"/>
      </w:pPr>
      <w:r>
        <w:t xml:space="preserve">     setupWifi();</w:t>
      </w:r>
    </w:p>
    <w:p w14:paraId="3E961DD7" w14:textId="77777777" w:rsidR="00120351" w:rsidRDefault="00120351" w:rsidP="00120351">
      <w:pPr>
        <w:pStyle w:val="AllText"/>
      </w:pPr>
      <w:r>
        <w:t xml:space="preserve">   }</w:t>
      </w:r>
    </w:p>
    <w:p w14:paraId="20039F98" w14:textId="77777777" w:rsidR="00120351" w:rsidRDefault="00120351" w:rsidP="00120351">
      <w:pPr>
        <w:pStyle w:val="AllText"/>
      </w:pPr>
      <w:r>
        <w:t xml:space="preserve">  // put your main code here, to run repeatedly:</w:t>
      </w:r>
    </w:p>
    <w:p w14:paraId="460E3F91" w14:textId="77777777" w:rsidR="00120351" w:rsidRDefault="00120351" w:rsidP="00120351">
      <w:pPr>
        <w:pStyle w:val="AllText"/>
      </w:pPr>
      <w:r>
        <w:t xml:space="preserve">    if ((digitalRead(REED_SWITCH) == LOW) &amp;&amp; (doorClosed == 1))</w:t>
      </w:r>
    </w:p>
    <w:p w14:paraId="2BA9841B" w14:textId="77777777" w:rsidR="00120351" w:rsidRDefault="00120351" w:rsidP="00120351">
      <w:pPr>
        <w:pStyle w:val="AllText"/>
      </w:pPr>
      <w:r>
        <w:t xml:space="preserve">    {</w:t>
      </w:r>
    </w:p>
    <w:p w14:paraId="213DBEE7" w14:textId="77777777" w:rsidR="00120351" w:rsidRDefault="00120351" w:rsidP="00120351">
      <w:pPr>
        <w:pStyle w:val="AllText"/>
      </w:pPr>
      <w:r>
        <w:t xml:space="preserve">      Serial.println("Door Open");</w:t>
      </w:r>
    </w:p>
    <w:p w14:paraId="58D15525" w14:textId="77777777" w:rsidR="00120351" w:rsidRDefault="00120351" w:rsidP="00120351">
      <w:pPr>
        <w:pStyle w:val="AllText"/>
      </w:pPr>
      <w:r>
        <w:t xml:space="preserve">      while (get_http(String("DOOR_OPEN_")) != 0);      </w:t>
      </w:r>
    </w:p>
    <w:p w14:paraId="71BC533E" w14:textId="77777777" w:rsidR="00120351" w:rsidRDefault="00120351" w:rsidP="00120351">
      <w:pPr>
        <w:pStyle w:val="AllText"/>
      </w:pPr>
      <w:r>
        <w:t xml:space="preserve">      doorClosed = 0;</w:t>
      </w:r>
    </w:p>
    <w:p w14:paraId="7FD87290" w14:textId="6D87AD43" w:rsidR="00120351" w:rsidRDefault="00120351" w:rsidP="00120351">
      <w:pPr>
        <w:pStyle w:val="AllText"/>
      </w:pPr>
      <w:r>
        <w:t xml:space="preserve">    } </w:t>
      </w:r>
    </w:p>
    <w:p w14:paraId="2DAFEDF5" w14:textId="77777777" w:rsidR="00120351" w:rsidRDefault="00120351" w:rsidP="00120351">
      <w:pPr>
        <w:pStyle w:val="AllText"/>
      </w:pPr>
      <w:r>
        <w:lastRenderedPageBreak/>
        <w:t xml:space="preserve">    if ((digitalRead(REED_SWITCH) == HIGH) &amp;&amp; (doorClosed == 0))</w:t>
      </w:r>
    </w:p>
    <w:p w14:paraId="51489C5B" w14:textId="77777777" w:rsidR="00120351" w:rsidRDefault="00120351" w:rsidP="00120351">
      <w:pPr>
        <w:pStyle w:val="AllText"/>
      </w:pPr>
      <w:r>
        <w:t xml:space="preserve">    {</w:t>
      </w:r>
    </w:p>
    <w:p w14:paraId="69A32C6B" w14:textId="77777777" w:rsidR="00120351" w:rsidRDefault="00120351" w:rsidP="00120351">
      <w:pPr>
        <w:pStyle w:val="AllText"/>
      </w:pPr>
      <w:r>
        <w:t xml:space="preserve">      Serial.println("Door Closed");</w:t>
      </w:r>
    </w:p>
    <w:p w14:paraId="33EBEB26" w14:textId="77777777" w:rsidR="00120351" w:rsidRDefault="00120351" w:rsidP="00120351">
      <w:pPr>
        <w:pStyle w:val="AllText"/>
      </w:pPr>
      <w:r>
        <w:t xml:space="preserve">      doorClosed = 1;</w:t>
      </w:r>
    </w:p>
    <w:p w14:paraId="7CA8E851" w14:textId="77777777" w:rsidR="00120351" w:rsidRDefault="00120351" w:rsidP="00120351">
      <w:pPr>
        <w:pStyle w:val="AllText"/>
      </w:pPr>
      <w:r>
        <w:t xml:space="preserve">    }</w:t>
      </w:r>
    </w:p>
    <w:p w14:paraId="788EE27B" w14:textId="607676DD" w:rsidR="00120351" w:rsidRDefault="00120351" w:rsidP="00120351">
      <w:pPr>
        <w:pStyle w:val="AllText"/>
      </w:pPr>
      <w:r>
        <w:t xml:space="preserve">    delay(50);</w:t>
      </w:r>
    </w:p>
    <w:p w14:paraId="1D20A4E3" w14:textId="3A29B4B4" w:rsidR="00120351" w:rsidRDefault="00120351" w:rsidP="00120351">
      <w:pPr>
        <w:pStyle w:val="AllText"/>
      </w:pPr>
      <w:r>
        <w:t>}</w:t>
      </w:r>
    </w:p>
    <w:p w14:paraId="08625563" w14:textId="77777777" w:rsidR="00120351" w:rsidRDefault="00120351" w:rsidP="00120351">
      <w:pPr>
        <w:pStyle w:val="AllText"/>
      </w:pPr>
      <w:r>
        <w:t>int get_http(String state)</w:t>
      </w:r>
    </w:p>
    <w:p w14:paraId="3F725DEE" w14:textId="77777777" w:rsidR="00120351" w:rsidRDefault="00120351" w:rsidP="00120351">
      <w:pPr>
        <w:pStyle w:val="AllText"/>
      </w:pPr>
      <w:r>
        <w:t>{</w:t>
      </w:r>
    </w:p>
    <w:p w14:paraId="218A3852" w14:textId="77777777" w:rsidR="00120351" w:rsidRDefault="00120351" w:rsidP="00120351">
      <w:pPr>
        <w:pStyle w:val="AllText"/>
      </w:pPr>
      <w:r>
        <w:t xml:space="preserve">   HTTPClient http;</w:t>
      </w:r>
    </w:p>
    <w:p w14:paraId="4E9F78DB" w14:textId="77777777" w:rsidR="00120351" w:rsidRDefault="00120351" w:rsidP="00120351">
      <w:pPr>
        <w:pStyle w:val="AllText"/>
      </w:pPr>
      <w:r>
        <w:t xml:space="preserve">   int ret = 0;</w:t>
      </w:r>
    </w:p>
    <w:p w14:paraId="56EC45F2" w14:textId="77777777" w:rsidR="00120351" w:rsidRDefault="00120351" w:rsidP="00120351">
      <w:pPr>
        <w:pStyle w:val="AllText"/>
      </w:pPr>
      <w:r>
        <w:t xml:space="preserve">   Serial.print("[HTTP] begin...\n");</w:t>
      </w:r>
    </w:p>
    <w:p w14:paraId="41442D54" w14:textId="77777777" w:rsidR="00120351" w:rsidRDefault="00120351" w:rsidP="00120351">
      <w:pPr>
        <w:pStyle w:val="AllText"/>
      </w:pPr>
      <w:r>
        <w:t xml:space="preserve">    http.begin("http://maker.ifttt.com/trigger/Door_Open/with/key/IUcRr8I-Jl2WIkJyuzDYi"); //HTTP</w:t>
      </w:r>
    </w:p>
    <w:p w14:paraId="6F8BD63D" w14:textId="77777777" w:rsidR="00120351" w:rsidRDefault="00120351" w:rsidP="00120351">
      <w:pPr>
        <w:pStyle w:val="AllText"/>
      </w:pPr>
      <w:r>
        <w:t xml:space="preserve">    Serial.print("[HTTP] GET...\n");</w:t>
      </w:r>
    </w:p>
    <w:p w14:paraId="62A6E37C" w14:textId="77777777" w:rsidR="00120351" w:rsidRDefault="00120351" w:rsidP="00120351">
      <w:pPr>
        <w:pStyle w:val="AllText"/>
      </w:pPr>
      <w:r>
        <w:t xml:space="preserve">    // start connection and send HTTP header</w:t>
      </w:r>
    </w:p>
    <w:p w14:paraId="3771F9AB" w14:textId="77777777" w:rsidR="00120351" w:rsidRDefault="00120351" w:rsidP="00120351">
      <w:pPr>
        <w:pStyle w:val="AllText"/>
      </w:pPr>
      <w:r>
        <w:t xml:space="preserve">    int httpCode = http.GET();</w:t>
      </w:r>
    </w:p>
    <w:p w14:paraId="2A83E4FF" w14:textId="77777777" w:rsidR="00120351" w:rsidRDefault="00120351" w:rsidP="00120351">
      <w:pPr>
        <w:pStyle w:val="AllText"/>
      </w:pPr>
      <w:r>
        <w:t xml:space="preserve">    // httpCode will be negative on error</w:t>
      </w:r>
    </w:p>
    <w:p w14:paraId="20F4D63E" w14:textId="77777777" w:rsidR="00120351" w:rsidRDefault="00120351" w:rsidP="00120351">
      <w:pPr>
        <w:pStyle w:val="AllText"/>
      </w:pPr>
      <w:r>
        <w:t xml:space="preserve">    if(httpCode &gt; 0) {</w:t>
      </w:r>
    </w:p>
    <w:p w14:paraId="6BCBC690" w14:textId="77777777" w:rsidR="00120351" w:rsidRDefault="00120351" w:rsidP="00120351">
      <w:pPr>
        <w:pStyle w:val="AllText"/>
      </w:pPr>
      <w:r>
        <w:t xml:space="preserve">    // HTTP header has been send and Server response header has been handled</w:t>
      </w:r>
    </w:p>
    <w:p w14:paraId="038D6B71" w14:textId="77777777" w:rsidR="00120351" w:rsidRDefault="00120351" w:rsidP="00120351">
      <w:pPr>
        <w:pStyle w:val="AllText"/>
      </w:pPr>
      <w:r>
        <w:t xml:space="preserve">    Serial.printf("[HTTP] GET code: %d\n", httpCode);</w:t>
      </w:r>
    </w:p>
    <w:p w14:paraId="635F7B88" w14:textId="77777777" w:rsidR="00120351" w:rsidRDefault="00120351" w:rsidP="00120351">
      <w:pPr>
        <w:pStyle w:val="AllText"/>
      </w:pPr>
    </w:p>
    <w:p w14:paraId="6112F40F" w14:textId="77777777" w:rsidR="00120351" w:rsidRDefault="00120351" w:rsidP="00120351">
      <w:pPr>
        <w:pStyle w:val="AllText"/>
      </w:pPr>
      <w:r>
        <w:t xml:space="preserve">      if(httpCode == HTTP_CODE_OK) {</w:t>
      </w:r>
    </w:p>
    <w:p w14:paraId="2F29D39E" w14:textId="77777777" w:rsidR="00120351" w:rsidRDefault="00120351" w:rsidP="00120351">
      <w:pPr>
        <w:pStyle w:val="AllText"/>
      </w:pPr>
      <w:r>
        <w:t xml:space="preserve">        String payload = http.getString();</w:t>
      </w:r>
    </w:p>
    <w:p w14:paraId="72A82B03" w14:textId="77777777" w:rsidR="00120351" w:rsidRDefault="00120351" w:rsidP="00120351">
      <w:pPr>
        <w:pStyle w:val="AllText"/>
      </w:pPr>
      <w:r>
        <w:t xml:space="preserve">        Serial.println(payload);</w:t>
      </w:r>
    </w:p>
    <w:p w14:paraId="38871165" w14:textId="77777777" w:rsidR="00120351" w:rsidRDefault="00120351" w:rsidP="00120351">
      <w:pPr>
        <w:pStyle w:val="AllText"/>
      </w:pPr>
      <w:r>
        <w:t xml:space="preserve">      }</w:t>
      </w:r>
    </w:p>
    <w:p w14:paraId="30B31A8C" w14:textId="77777777" w:rsidR="00120351" w:rsidRDefault="00120351" w:rsidP="00120351">
      <w:pPr>
        <w:pStyle w:val="AllText"/>
      </w:pPr>
      <w:r>
        <w:t xml:space="preserve">    } else {</w:t>
      </w:r>
    </w:p>
    <w:p w14:paraId="620E31F1" w14:textId="77777777" w:rsidR="00120351" w:rsidRDefault="00120351" w:rsidP="00120351">
      <w:pPr>
        <w:pStyle w:val="AllText"/>
      </w:pPr>
      <w:r>
        <w:t xml:space="preserve">        ret = -1;</w:t>
      </w:r>
    </w:p>
    <w:p w14:paraId="559ED685" w14:textId="77777777" w:rsidR="00120351" w:rsidRDefault="00120351" w:rsidP="00120351">
      <w:pPr>
        <w:pStyle w:val="AllText"/>
      </w:pPr>
      <w:r>
        <w:t xml:space="preserve">        Serial.printf("[HTTP] GET failed, error: %s\n", http.errorToString(httpCode).c_str());</w:t>
      </w:r>
    </w:p>
    <w:p w14:paraId="4998A2B4" w14:textId="77777777" w:rsidR="00120351" w:rsidRDefault="00120351" w:rsidP="00120351">
      <w:pPr>
        <w:pStyle w:val="AllText"/>
      </w:pPr>
      <w:r>
        <w:t xml:space="preserve">        delay(500); // wait for half sec before retry again</w:t>
      </w:r>
    </w:p>
    <w:p w14:paraId="384502A0" w14:textId="59EE911C" w:rsidR="00120351" w:rsidRDefault="00120351" w:rsidP="00120351">
      <w:pPr>
        <w:pStyle w:val="AllText"/>
      </w:pPr>
      <w:r>
        <w:t xml:space="preserve">    }</w:t>
      </w:r>
    </w:p>
    <w:p w14:paraId="4A8277C9" w14:textId="77777777" w:rsidR="00120351" w:rsidRDefault="00120351" w:rsidP="00120351">
      <w:pPr>
        <w:pStyle w:val="AllText"/>
      </w:pPr>
      <w:r>
        <w:t xml:space="preserve">    http.end();</w:t>
      </w:r>
    </w:p>
    <w:p w14:paraId="0A3A34B0" w14:textId="77777777" w:rsidR="00120351" w:rsidRDefault="00120351" w:rsidP="00120351">
      <w:pPr>
        <w:pStyle w:val="AllText"/>
      </w:pPr>
      <w:r>
        <w:t xml:space="preserve">    return ret;</w:t>
      </w:r>
    </w:p>
    <w:p w14:paraId="7EC1526E" w14:textId="7603EF2B" w:rsidR="00CB0EDA" w:rsidRDefault="00120351" w:rsidP="00CB0EDA">
      <w:pPr>
        <w:pStyle w:val="AllText"/>
      </w:pPr>
      <w:r>
        <w:t>}</w:t>
      </w:r>
    </w:p>
    <w:p w14:paraId="491476EB" w14:textId="77777777" w:rsidR="00F37467" w:rsidRDefault="00F37467">
      <w:pPr>
        <w:jc w:val="left"/>
      </w:pPr>
    </w:p>
    <w:p w14:paraId="22401350" w14:textId="77777777" w:rsidR="00F37467" w:rsidRDefault="00F37467">
      <w:pPr>
        <w:jc w:val="left"/>
      </w:pPr>
    </w:p>
    <w:p w14:paraId="7D30538F" w14:textId="77777777" w:rsidR="00F37467" w:rsidRDefault="00F37467">
      <w:pPr>
        <w:jc w:val="left"/>
      </w:pPr>
    </w:p>
    <w:p w14:paraId="77F88CB9" w14:textId="77777777" w:rsidR="00F37467" w:rsidRDefault="00F37467">
      <w:pPr>
        <w:jc w:val="left"/>
      </w:pPr>
    </w:p>
    <w:p w14:paraId="1EF7C949" w14:textId="77777777" w:rsidR="00BF4FC0" w:rsidRPr="00BF4FC0" w:rsidRDefault="00F37467" w:rsidP="00F37467">
      <w:pPr>
        <w:pStyle w:val="ApH3"/>
        <w:rPr>
          <w:kern w:val="16"/>
          <w:szCs w:val="22"/>
        </w:rPr>
      </w:pPr>
      <w:bookmarkStart w:id="3654" w:name="_Toc6246951"/>
      <w:bookmarkStart w:id="3655" w:name="_Toc6502086"/>
      <w:bookmarkStart w:id="3656" w:name="_Toc7114570"/>
      <w:bookmarkStart w:id="3657" w:name="_Toc7616920"/>
      <w:bookmarkStart w:id="3658" w:name="_Toc8661855"/>
      <w:r>
        <w:lastRenderedPageBreak/>
        <w:t xml:space="preserve">NodeMCU Source Code for </w:t>
      </w:r>
      <w:r w:rsidR="00BF4FC0">
        <w:t>Temperature Control</w:t>
      </w:r>
      <w:bookmarkEnd w:id="3654"/>
      <w:bookmarkEnd w:id="3655"/>
      <w:bookmarkEnd w:id="3656"/>
      <w:bookmarkEnd w:id="3657"/>
      <w:bookmarkEnd w:id="3658"/>
    </w:p>
    <w:p w14:paraId="11107DAD" w14:textId="77777777" w:rsidR="00124999" w:rsidRDefault="00124999" w:rsidP="00124999">
      <w:pPr>
        <w:pStyle w:val="AllText"/>
      </w:pPr>
      <w:r>
        <w:t>#include &lt;LiquidCrystal_I2C.h&gt;</w:t>
      </w:r>
    </w:p>
    <w:p w14:paraId="40B210F7" w14:textId="77777777" w:rsidR="00124999" w:rsidRDefault="00124999" w:rsidP="00124999">
      <w:pPr>
        <w:pStyle w:val="AllText"/>
      </w:pPr>
      <w:r>
        <w:t>#include &lt;Wire.h&gt;2</w:t>
      </w:r>
    </w:p>
    <w:p w14:paraId="0A41B9A3" w14:textId="77777777" w:rsidR="00124999" w:rsidRDefault="00124999" w:rsidP="00124999">
      <w:pPr>
        <w:pStyle w:val="AllText"/>
      </w:pPr>
      <w:r>
        <w:t>#include &lt;Adafruit_Sensor.h&gt;</w:t>
      </w:r>
    </w:p>
    <w:p w14:paraId="167B56E4" w14:textId="77777777" w:rsidR="00124999" w:rsidRDefault="00124999" w:rsidP="00124999">
      <w:pPr>
        <w:pStyle w:val="AllText"/>
      </w:pPr>
      <w:r>
        <w:t>#include &lt;DHT.h&gt;</w:t>
      </w:r>
    </w:p>
    <w:p w14:paraId="14C136E8" w14:textId="77777777" w:rsidR="00124999" w:rsidRDefault="00124999" w:rsidP="00124999">
      <w:pPr>
        <w:pStyle w:val="AllText"/>
      </w:pPr>
      <w:r>
        <w:t>#include &lt;DHT_U.h&gt;</w:t>
      </w:r>
    </w:p>
    <w:p w14:paraId="53642019" w14:textId="77777777" w:rsidR="00124999" w:rsidRDefault="00124999" w:rsidP="00124999">
      <w:pPr>
        <w:pStyle w:val="AllText"/>
      </w:pPr>
      <w:r>
        <w:t>#include &lt;ESP8266WiFi.h&gt;</w:t>
      </w:r>
    </w:p>
    <w:p w14:paraId="2B2CF11B" w14:textId="08519E93" w:rsidR="00124999" w:rsidRDefault="00124999" w:rsidP="00124999">
      <w:pPr>
        <w:pStyle w:val="AllText"/>
      </w:pPr>
      <w:r>
        <w:t>#include &lt;ESP8266HTTPClient.h&gt;</w:t>
      </w:r>
    </w:p>
    <w:p w14:paraId="762A745E" w14:textId="77777777" w:rsidR="00124999" w:rsidRDefault="00124999" w:rsidP="00124999">
      <w:pPr>
        <w:pStyle w:val="AllText"/>
      </w:pPr>
      <w:r>
        <w:t>int DHTPIN = 14;</w:t>
      </w:r>
    </w:p>
    <w:p w14:paraId="6B967599" w14:textId="67D2ABFF" w:rsidR="00124999" w:rsidRDefault="00124999" w:rsidP="00124999">
      <w:pPr>
        <w:pStyle w:val="AllText"/>
      </w:pPr>
      <w:r>
        <w:t>#define DHTTYPE DHT22</w:t>
      </w:r>
    </w:p>
    <w:p w14:paraId="062A53BD" w14:textId="77777777" w:rsidR="00124999" w:rsidRDefault="00124999" w:rsidP="00124999">
      <w:pPr>
        <w:pStyle w:val="AllText"/>
      </w:pPr>
      <w:r>
        <w:t>int rPin_1 = 5;</w:t>
      </w:r>
    </w:p>
    <w:p w14:paraId="20DB3588" w14:textId="77777777" w:rsidR="00124999" w:rsidRDefault="00124999" w:rsidP="00124999">
      <w:pPr>
        <w:pStyle w:val="AllText"/>
      </w:pPr>
      <w:r>
        <w:t>int rPin_2 = 4;</w:t>
      </w:r>
    </w:p>
    <w:p w14:paraId="0D29281D" w14:textId="42FD6000" w:rsidR="00124999" w:rsidRDefault="00124999" w:rsidP="00124999">
      <w:pPr>
        <w:pStyle w:val="AllText"/>
      </w:pPr>
      <w:r>
        <w:t>int rPin_3 = 0;</w:t>
      </w:r>
    </w:p>
    <w:p w14:paraId="06AB769A" w14:textId="0EEC6F9B" w:rsidR="00124999" w:rsidRDefault="00124999" w:rsidP="00124999">
      <w:pPr>
        <w:pStyle w:val="AllText"/>
      </w:pPr>
      <w:r>
        <w:t>DHT dht(DHTPIN, DHTTYPE);</w:t>
      </w:r>
    </w:p>
    <w:p w14:paraId="7AF1B800" w14:textId="77777777" w:rsidR="00124999" w:rsidRDefault="00124999" w:rsidP="00124999">
      <w:pPr>
        <w:pStyle w:val="AllText"/>
      </w:pPr>
      <w:r>
        <w:t>const char* ssid = "Ndubuisi's iPhone";</w:t>
      </w:r>
    </w:p>
    <w:p w14:paraId="262CD1D6" w14:textId="77777777" w:rsidR="00124999" w:rsidRDefault="00124999" w:rsidP="00124999">
      <w:pPr>
        <w:pStyle w:val="AllText"/>
      </w:pPr>
      <w:r>
        <w:t>const char* password = "Daniel22!";</w:t>
      </w:r>
    </w:p>
    <w:p w14:paraId="207ABFB5" w14:textId="77777777" w:rsidR="00124999" w:rsidRDefault="00124999" w:rsidP="00124999">
      <w:pPr>
        <w:pStyle w:val="AllText"/>
      </w:pPr>
      <w:r>
        <w:t>float temp;</w:t>
      </w:r>
    </w:p>
    <w:p w14:paraId="201948BD" w14:textId="77777777" w:rsidR="00124999" w:rsidRDefault="00124999" w:rsidP="00124999">
      <w:pPr>
        <w:pStyle w:val="AllText"/>
      </w:pPr>
      <w:r>
        <w:t>float convert;</w:t>
      </w:r>
    </w:p>
    <w:p w14:paraId="299EDB32" w14:textId="49F39800" w:rsidR="00124999" w:rsidRDefault="00124999" w:rsidP="00124999">
      <w:pPr>
        <w:pStyle w:val="AllText"/>
      </w:pPr>
      <w:r>
        <w:t>LiquidCrystal_I2C lcd(0x27, 16, 2);  // set the LCD address to 0x27 for a 16 chars and 2 line display</w:t>
      </w:r>
    </w:p>
    <w:p w14:paraId="4E4BC4D6" w14:textId="77777777" w:rsidR="00124999" w:rsidRDefault="00124999" w:rsidP="00124999">
      <w:pPr>
        <w:pStyle w:val="AllText"/>
      </w:pPr>
      <w:r>
        <w:t>void setup () {</w:t>
      </w:r>
    </w:p>
    <w:p w14:paraId="4BCB1E02" w14:textId="77777777" w:rsidR="00124999" w:rsidRDefault="00124999" w:rsidP="00124999">
      <w:pPr>
        <w:pStyle w:val="AllText"/>
      </w:pPr>
      <w:r>
        <w:t xml:space="preserve"> pinMode(rPin_1,OUTPUT);</w:t>
      </w:r>
    </w:p>
    <w:p w14:paraId="4A4B0B84" w14:textId="77777777" w:rsidR="00124999" w:rsidRDefault="00124999" w:rsidP="00124999">
      <w:pPr>
        <w:pStyle w:val="AllText"/>
      </w:pPr>
      <w:r>
        <w:t xml:space="preserve"> pinMode(rPin_2,OUTPUT);</w:t>
      </w:r>
    </w:p>
    <w:p w14:paraId="3C05AA29" w14:textId="77777777" w:rsidR="00124999" w:rsidRDefault="00124999" w:rsidP="00124999">
      <w:pPr>
        <w:pStyle w:val="AllText"/>
      </w:pPr>
      <w:r>
        <w:t xml:space="preserve"> pinMode(rPin_3,OUTPUT);</w:t>
      </w:r>
    </w:p>
    <w:p w14:paraId="405DAD41" w14:textId="77777777" w:rsidR="00124999" w:rsidRDefault="00124999" w:rsidP="00124999">
      <w:pPr>
        <w:pStyle w:val="AllText"/>
      </w:pPr>
      <w:r>
        <w:t xml:space="preserve"> Serial.begin(115200);</w:t>
      </w:r>
    </w:p>
    <w:p w14:paraId="64CC5F97" w14:textId="77777777" w:rsidR="00124999" w:rsidRDefault="00124999" w:rsidP="00124999">
      <w:pPr>
        <w:pStyle w:val="AllText"/>
      </w:pPr>
      <w:r>
        <w:t xml:space="preserve"> dht.begin();</w:t>
      </w:r>
    </w:p>
    <w:p w14:paraId="0F7C20EA" w14:textId="77777777" w:rsidR="00124999" w:rsidRDefault="00124999" w:rsidP="00124999">
      <w:pPr>
        <w:pStyle w:val="AllText"/>
      </w:pPr>
      <w:r>
        <w:t xml:space="preserve"> Wire.begin(12,13);</w:t>
      </w:r>
    </w:p>
    <w:p w14:paraId="28076A8E" w14:textId="77777777" w:rsidR="00124999" w:rsidRDefault="00124999" w:rsidP="00124999">
      <w:pPr>
        <w:pStyle w:val="AllText"/>
      </w:pPr>
      <w:r>
        <w:t xml:space="preserve">  lcd.begin(16,2);</w:t>
      </w:r>
    </w:p>
    <w:p w14:paraId="3F8F903E" w14:textId="77777777" w:rsidR="00124999" w:rsidRDefault="00124999" w:rsidP="00124999">
      <w:pPr>
        <w:pStyle w:val="AllText"/>
      </w:pPr>
      <w:r>
        <w:t xml:space="preserve">  lcd.backlight();</w:t>
      </w:r>
    </w:p>
    <w:p w14:paraId="019D7F62" w14:textId="77777777" w:rsidR="00124999" w:rsidRDefault="00124999" w:rsidP="00124999">
      <w:pPr>
        <w:pStyle w:val="AllText"/>
      </w:pPr>
      <w:r>
        <w:t xml:space="preserve">  WiFi.begin(ssid, password);</w:t>
      </w:r>
    </w:p>
    <w:p w14:paraId="0AA242BA" w14:textId="5769BC97" w:rsidR="00124999" w:rsidRDefault="00124999" w:rsidP="00124999">
      <w:pPr>
        <w:pStyle w:val="AllText"/>
      </w:pPr>
      <w:r>
        <w:t xml:space="preserve">    while (WiFi.status() != WL_CONNECTED) {</w:t>
      </w:r>
    </w:p>
    <w:p w14:paraId="0DE6A10E" w14:textId="77777777" w:rsidR="00124999" w:rsidRDefault="00124999" w:rsidP="00124999">
      <w:pPr>
        <w:pStyle w:val="AllText"/>
      </w:pPr>
      <w:r>
        <w:t xml:space="preserve">    delay(1000);</w:t>
      </w:r>
    </w:p>
    <w:p w14:paraId="715F981A" w14:textId="75379039" w:rsidR="00124999" w:rsidRDefault="00124999" w:rsidP="00124999">
      <w:pPr>
        <w:pStyle w:val="AllText"/>
      </w:pPr>
      <w:r>
        <w:t xml:space="preserve">    Serial.println("Connecting..");</w:t>
      </w:r>
    </w:p>
    <w:p w14:paraId="7B5B02F8" w14:textId="77777777" w:rsidR="00124999" w:rsidRDefault="00124999" w:rsidP="00124999">
      <w:pPr>
        <w:pStyle w:val="AllText"/>
      </w:pPr>
      <w:r>
        <w:t xml:space="preserve">  }</w:t>
      </w:r>
    </w:p>
    <w:p w14:paraId="78340114" w14:textId="36B3E4F6" w:rsidR="00124999" w:rsidRDefault="00124999" w:rsidP="00124999">
      <w:pPr>
        <w:pStyle w:val="AllText"/>
      </w:pPr>
      <w:r>
        <w:t>}</w:t>
      </w:r>
    </w:p>
    <w:p w14:paraId="1151B667" w14:textId="466942B2" w:rsidR="00124999" w:rsidRDefault="00124999" w:rsidP="00124999">
      <w:pPr>
        <w:pStyle w:val="AllText"/>
      </w:pPr>
      <w:r>
        <w:t>void loop() {</w:t>
      </w:r>
    </w:p>
    <w:p w14:paraId="06CF4AB7" w14:textId="77777777" w:rsidR="00124999" w:rsidRDefault="00124999" w:rsidP="00124999">
      <w:pPr>
        <w:pStyle w:val="AllText"/>
      </w:pPr>
      <w:r>
        <w:t xml:space="preserve">  if (WiFi.status() == WL_CONNECTED) { //Check WiFi connection status</w:t>
      </w:r>
    </w:p>
    <w:p w14:paraId="5971F1EC" w14:textId="77777777" w:rsidR="00124999" w:rsidRDefault="00124999" w:rsidP="00124999">
      <w:pPr>
        <w:pStyle w:val="AllText"/>
      </w:pPr>
      <w:r>
        <w:t xml:space="preserve">     temp = dht.readTemperature();</w:t>
      </w:r>
    </w:p>
    <w:p w14:paraId="035AC15B" w14:textId="77777777" w:rsidR="00124999" w:rsidRDefault="00124999" w:rsidP="00124999">
      <w:pPr>
        <w:pStyle w:val="AllText"/>
      </w:pPr>
      <w:r>
        <w:lastRenderedPageBreak/>
        <w:t xml:space="preserve">     convert = temp * 1.8 + 32;</w:t>
      </w:r>
    </w:p>
    <w:p w14:paraId="7E12A1FD" w14:textId="0137036E" w:rsidR="00124999" w:rsidRDefault="00124999" w:rsidP="00124999">
      <w:pPr>
        <w:pStyle w:val="AllText"/>
      </w:pPr>
      <w:r>
        <w:t xml:space="preserve">    HTTPClient http;  //Declare an object of class HTTPClient</w:t>
      </w:r>
    </w:p>
    <w:p w14:paraId="2BDD71C1" w14:textId="77777777" w:rsidR="00124999" w:rsidRDefault="00124999" w:rsidP="00124999">
      <w:pPr>
        <w:pStyle w:val="AllText"/>
      </w:pPr>
      <w:r>
        <w:t xml:space="preserve">    http.begin("http://api.thingspeak.com/channels/623673/fields/1/last.txt");  //Specify request destination</w:t>
      </w:r>
    </w:p>
    <w:p w14:paraId="667F87FC" w14:textId="7CB3DDA3" w:rsidR="00124999" w:rsidRDefault="00124999" w:rsidP="00124999">
      <w:pPr>
        <w:pStyle w:val="AllText"/>
      </w:pPr>
      <w:r>
        <w:t xml:space="preserve">    int httpCode = http.GET();                                                 //Send the request</w:t>
      </w:r>
    </w:p>
    <w:p w14:paraId="5F35EEF9" w14:textId="1D108D9C" w:rsidR="00124999" w:rsidRDefault="00124999" w:rsidP="00124999">
      <w:pPr>
        <w:pStyle w:val="AllText"/>
      </w:pPr>
      <w:r>
        <w:t xml:space="preserve">    if (httpCode = 200) { //Check the returning code</w:t>
      </w:r>
    </w:p>
    <w:p w14:paraId="331DAAF0" w14:textId="77777777" w:rsidR="00124999" w:rsidRDefault="00124999" w:rsidP="00124999">
      <w:pPr>
        <w:pStyle w:val="AllText"/>
      </w:pPr>
      <w:r>
        <w:t xml:space="preserve">      String payload = http.getString();   //Get the request response payload</w:t>
      </w:r>
    </w:p>
    <w:p w14:paraId="17324106" w14:textId="3EAEAD3F" w:rsidR="00124999" w:rsidRDefault="00124999" w:rsidP="00124999">
      <w:pPr>
        <w:pStyle w:val="AllText"/>
      </w:pPr>
      <w:r>
        <w:t xml:space="preserve">      Serial.println(payload);                     //Print the response payload</w:t>
      </w:r>
    </w:p>
    <w:p w14:paraId="7DF539E0" w14:textId="77777777" w:rsidR="00124999" w:rsidRDefault="00124999" w:rsidP="00124999">
      <w:pPr>
        <w:pStyle w:val="AllText"/>
      </w:pPr>
      <w:r>
        <w:t xml:space="preserve">     if (payload == "60")     { </w:t>
      </w:r>
    </w:p>
    <w:p w14:paraId="43BA3724" w14:textId="77777777" w:rsidR="00124999" w:rsidRDefault="00124999" w:rsidP="00124999">
      <w:pPr>
        <w:pStyle w:val="AllText"/>
      </w:pPr>
      <w:r>
        <w:t xml:space="preserve">      if (convert &gt;= 60.00){</w:t>
      </w:r>
    </w:p>
    <w:p w14:paraId="59E24827" w14:textId="77777777" w:rsidR="00124999" w:rsidRDefault="00124999" w:rsidP="00124999">
      <w:pPr>
        <w:pStyle w:val="AllText"/>
      </w:pPr>
      <w:r>
        <w:t xml:space="preserve">          digitalWrite(rPin_1, HIGH);</w:t>
      </w:r>
    </w:p>
    <w:p w14:paraId="58F6E578" w14:textId="77777777" w:rsidR="00124999" w:rsidRDefault="00124999" w:rsidP="00124999">
      <w:pPr>
        <w:pStyle w:val="AllText"/>
      </w:pPr>
      <w:r>
        <w:t xml:space="preserve">          digitalWrite(rPin_2, LOW);</w:t>
      </w:r>
    </w:p>
    <w:p w14:paraId="12CE1C9D" w14:textId="77777777" w:rsidR="00124999" w:rsidRDefault="00124999" w:rsidP="00124999">
      <w:pPr>
        <w:pStyle w:val="AllText"/>
      </w:pPr>
      <w:r>
        <w:t xml:space="preserve">          digitalWrite(rPin_3, HIGH);</w:t>
      </w:r>
    </w:p>
    <w:p w14:paraId="082C7BB8" w14:textId="77777777" w:rsidR="00124999" w:rsidRDefault="00124999" w:rsidP="00124999">
      <w:pPr>
        <w:pStyle w:val="AllText"/>
      </w:pPr>
      <w:r>
        <w:t xml:space="preserve">          lcd.clear();</w:t>
      </w:r>
    </w:p>
    <w:p w14:paraId="2D92FCAA" w14:textId="77777777" w:rsidR="00124999" w:rsidRDefault="00124999" w:rsidP="00124999">
      <w:pPr>
        <w:pStyle w:val="AllText"/>
      </w:pPr>
      <w:r>
        <w:t xml:space="preserve">          lcd.print("CURR: TARG: MODE");</w:t>
      </w:r>
    </w:p>
    <w:p w14:paraId="7AF3CFC9" w14:textId="77777777" w:rsidR="00124999" w:rsidRDefault="00124999" w:rsidP="00124999">
      <w:pPr>
        <w:pStyle w:val="AllText"/>
      </w:pPr>
      <w:r>
        <w:t xml:space="preserve">          lcd.setCursor(0,1);</w:t>
      </w:r>
    </w:p>
    <w:p w14:paraId="76773D8A" w14:textId="77777777" w:rsidR="00124999" w:rsidRDefault="00124999" w:rsidP="00124999">
      <w:pPr>
        <w:pStyle w:val="AllText"/>
      </w:pPr>
      <w:r>
        <w:t xml:space="preserve">          lcd.print(convert);</w:t>
      </w:r>
    </w:p>
    <w:p w14:paraId="5780CA26" w14:textId="77777777" w:rsidR="00124999" w:rsidRDefault="00124999" w:rsidP="00124999">
      <w:pPr>
        <w:pStyle w:val="AllText"/>
      </w:pPr>
      <w:r>
        <w:t xml:space="preserve">          lcd.setCursor(6,1);</w:t>
      </w:r>
    </w:p>
    <w:p w14:paraId="02D7E6C1" w14:textId="77777777" w:rsidR="00124999" w:rsidRDefault="00124999" w:rsidP="00124999">
      <w:pPr>
        <w:pStyle w:val="AllText"/>
      </w:pPr>
      <w:r>
        <w:t xml:space="preserve">          lcd.print("60");</w:t>
      </w:r>
    </w:p>
    <w:p w14:paraId="2FBC3083" w14:textId="77777777" w:rsidR="00124999" w:rsidRDefault="00124999" w:rsidP="00124999">
      <w:pPr>
        <w:pStyle w:val="AllText"/>
      </w:pPr>
      <w:r>
        <w:t xml:space="preserve">          lcd.setCursor(12,1);</w:t>
      </w:r>
    </w:p>
    <w:p w14:paraId="619DE67C" w14:textId="77777777" w:rsidR="00124999" w:rsidRDefault="00124999" w:rsidP="00124999">
      <w:pPr>
        <w:pStyle w:val="AllText"/>
      </w:pPr>
      <w:r>
        <w:t xml:space="preserve">          lcd.print("HEAT"); </w:t>
      </w:r>
    </w:p>
    <w:p w14:paraId="01A00C2D" w14:textId="77777777" w:rsidR="00124999" w:rsidRDefault="00124999" w:rsidP="00124999">
      <w:pPr>
        <w:pStyle w:val="AllText"/>
      </w:pPr>
      <w:r>
        <w:t xml:space="preserve">        } else {</w:t>
      </w:r>
    </w:p>
    <w:p w14:paraId="73FFC7C0" w14:textId="77777777" w:rsidR="00124999" w:rsidRDefault="00124999" w:rsidP="00124999">
      <w:pPr>
        <w:pStyle w:val="AllText"/>
      </w:pPr>
      <w:r>
        <w:t xml:space="preserve">          digitalWrite(rPin_1,LOW);</w:t>
      </w:r>
    </w:p>
    <w:p w14:paraId="369F13CD" w14:textId="77777777" w:rsidR="00124999" w:rsidRDefault="00124999" w:rsidP="00124999">
      <w:pPr>
        <w:pStyle w:val="AllText"/>
      </w:pPr>
      <w:r>
        <w:t xml:space="preserve">          digitalWrite(rPin_2,LOW);</w:t>
      </w:r>
    </w:p>
    <w:p w14:paraId="0FC77904" w14:textId="77777777" w:rsidR="00124999" w:rsidRDefault="00124999" w:rsidP="00124999">
      <w:pPr>
        <w:pStyle w:val="AllText"/>
      </w:pPr>
      <w:r>
        <w:t xml:space="preserve">          digitalWrite(rPin_2,LOW);</w:t>
      </w:r>
    </w:p>
    <w:p w14:paraId="727A4440" w14:textId="77777777" w:rsidR="00124999" w:rsidRDefault="00124999" w:rsidP="00124999">
      <w:pPr>
        <w:pStyle w:val="AllText"/>
      </w:pPr>
      <w:r>
        <w:t xml:space="preserve">          lcd.clear();</w:t>
      </w:r>
    </w:p>
    <w:p w14:paraId="5799351F" w14:textId="77777777" w:rsidR="00124999" w:rsidRDefault="00124999" w:rsidP="00124999">
      <w:pPr>
        <w:pStyle w:val="AllText"/>
      </w:pPr>
      <w:r>
        <w:t xml:space="preserve">          lcd.print("CURR: TARG: MODE");</w:t>
      </w:r>
    </w:p>
    <w:p w14:paraId="2B97D96E" w14:textId="77777777" w:rsidR="00124999" w:rsidRDefault="00124999" w:rsidP="00124999">
      <w:pPr>
        <w:pStyle w:val="AllText"/>
      </w:pPr>
      <w:r>
        <w:t xml:space="preserve">          lcd.setCursor(0,1);</w:t>
      </w:r>
    </w:p>
    <w:p w14:paraId="7B7D0B67" w14:textId="77777777" w:rsidR="00124999" w:rsidRDefault="00124999" w:rsidP="00124999">
      <w:pPr>
        <w:pStyle w:val="AllText"/>
      </w:pPr>
      <w:r>
        <w:t xml:space="preserve">          lcd.print(convert);</w:t>
      </w:r>
    </w:p>
    <w:p w14:paraId="072B6256" w14:textId="77777777" w:rsidR="00124999" w:rsidRDefault="00124999" w:rsidP="00124999">
      <w:pPr>
        <w:pStyle w:val="AllText"/>
      </w:pPr>
      <w:r>
        <w:t xml:space="preserve">          lcd.setCursor(6,1);</w:t>
      </w:r>
    </w:p>
    <w:p w14:paraId="266830B8" w14:textId="77777777" w:rsidR="00124999" w:rsidRDefault="00124999" w:rsidP="00124999">
      <w:pPr>
        <w:pStyle w:val="AllText"/>
      </w:pPr>
      <w:r>
        <w:t xml:space="preserve">          lcd.print("60");</w:t>
      </w:r>
    </w:p>
    <w:p w14:paraId="0621D485" w14:textId="77777777" w:rsidR="00124999" w:rsidRDefault="00124999" w:rsidP="00124999">
      <w:pPr>
        <w:pStyle w:val="AllText"/>
      </w:pPr>
      <w:r>
        <w:t xml:space="preserve">          lcd.setCursor(12,1);</w:t>
      </w:r>
    </w:p>
    <w:p w14:paraId="5AE2A557" w14:textId="77777777" w:rsidR="00124999" w:rsidRDefault="00124999" w:rsidP="00124999">
      <w:pPr>
        <w:pStyle w:val="AllText"/>
      </w:pPr>
      <w:r>
        <w:t xml:space="preserve">          lcd.print("HEAT");</w:t>
      </w:r>
    </w:p>
    <w:p w14:paraId="43EDEF32" w14:textId="77777777" w:rsidR="00124999" w:rsidRDefault="00124999" w:rsidP="00124999">
      <w:pPr>
        <w:pStyle w:val="AllText"/>
      </w:pPr>
      <w:r>
        <w:t xml:space="preserve">        }</w:t>
      </w:r>
    </w:p>
    <w:p w14:paraId="44A82F59" w14:textId="1628F2E0" w:rsidR="00124999" w:rsidRDefault="00124999" w:rsidP="00124999">
      <w:pPr>
        <w:pStyle w:val="AllText"/>
      </w:pPr>
      <w:r>
        <w:t xml:space="preserve">        } </w:t>
      </w:r>
    </w:p>
    <w:p w14:paraId="032D4A38" w14:textId="77777777" w:rsidR="00124999" w:rsidRDefault="00124999" w:rsidP="00124999">
      <w:pPr>
        <w:pStyle w:val="AllText"/>
      </w:pPr>
      <w:r>
        <w:t xml:space="preserve">     if (payload == "61") {</w:t>
      </w:r>
    </w:p>
    <w:p w14:paraId="7B84F47F" w14:textId="77777777" w:rsidR="00124999" w:rsidRDefault="00124999" w:rsidP="00124999">
      <w:pPr>
        <w:pStyle w:val="AllText"/>
      </w:pPr>
      <w:r>
        <w:t xml:space="preserve">      if (convert &gt;= 61.00){</w:t>
      </w:r>
    </w:p>
    <w:p w14:paraId="36A4A825" w14:textId="77777777" w:rsidR="00124999" w:rsidRDefault="00124999" w:rsidP="00124999">
      <w:pPr>
        <w:pStyle w:val="AllText"/>
      </w:pPr>
      <w:r>
        <w:t xml:space="preserve">        digitalWrite(rPin_1, HIGH);</w:t>
      </w:r>
    </w:p>
    <w:p w14:paraId="65D37585" w14:textId="77777777" w:rsidR="00124999" w:rsidRDefault="00124999" w:rsidP="00124999">
      <w:pPr>
        <w:pStyle w:val="AllText"/>
      </w:pPr>
      <w:r>
        <w:lastRenderedPageBreak/>
        <w:t xml:space="preserve">        digitalWrite(rPin_2, LOW);</w:t>
      </w:r>
    </w:p>
    <w:p w14:paraId="7C506699" w14:textId="77777777" w:rsidR="00124999" w:rsidRDefault="00124999" w:rsidP="00124999">
      <w:pPr>
        <w:pStyle w:val="AllText"/>
      </w:pPr>
      <w:r>
        <w:t xml:space="preserve">        digitalWrite(rPin_3, HIGH);</w:t>
      </w:r>
    </w:p>
    <w:p w14:paraId="337D0261" w14:textId="77777777" w:rsidR="00124999" w:rsidRDefault="00124999" w:rsidP="00124999">
      <w:pPr>
        <w:pStyle w:val="AllText"/>
      </w:pPr>
      <w:r>
        <w:t xml:space="preserve">        lcd.clear();</w:t>
      </w:r>
    </w:p>
    <w:p w14:paraId="5DD11462" w14:textId="77777777" w:rsidR="00124999" w:rsidRDefault="00124999" w:rsidP="00124999">
      <w:pPr>
        <w:pStyle w:val="AllText"/>
      </w:pPr>
      <w:r>
        <w:t xml:space="preserve">          lcd.print("CURR: TARG: MODE");</w:t>
      </w:r>
    </w:p>
    <w:p w14:paraId="3907E8F1" w14:textId="77777777" w:rsidR="00124999" w:rsidRDefault="00124999" w:rsidP="00124999">
      <w:pPr>
        <w:pStyle w:val="AllText"/>
      </w:pPr>
      <w:r>
        <w:t xml:space="preserve">          lcd.setCursor(0,1);</w:t>
      </w:r>
    </w:p>
    <w:p w14:paraId="7F802A42" w14:textId="77777777" w:rsidR="00124999" w:rsidRDefault="00124999" w:rsidP="00124999">
      <w:pPr>
        <w:pStyle w:val="AllText"/>
      </w:pPr>
      <w:r>
        <w:t xml:space="preserve">          lcd.print(convert);</w:t>
      </w:r>
    </w:p>
    <w:p w14:paraId="72E21578" w14:textId="77777777" w:rsidR="00124999" w:rsidRDefault="00124999" w:rsidP="00124999">
      <w:pPr>
        <w:pStyle w:val="AllText"/>
      </w:pPr>
      <w:r>
        <w:t xml:space="preserve">          lcd.setCursor(6,1);</w:t>
      </w:r>
    </w:p>
    <w:p w14:paraId="665E8138" w14:textId="77777777" w:rsidR="00124999" w:rsidRDefault="00124999" w:rsidP="00124999">
      <w:pPr>
        <w:pStyle w:val="AllText"/>
      </w:pPr>
      <w:r>
        <w:t xml:space="preserve">          lcd.print("61");</w:t>
      </w:r>
    </w:p>
    <w:p w14:paraId="52903F72" w14:textId="77777777" w:rsidR="00124999" w:rsidRDefault="00124999" w:rsidP="00124999">
      <w:pPr>
        <w:pStyle w:val="AllText"/>
      </w:pPr>
      <w:r>
        <w:t xml:space="preserve">          lcd.setCursor(12,1);</w:t>
      </w:r>
    </w:p>
    <w:p w14:paraId="02DEED28" w14:textId="77777777" w:rsidR="00124999" w:rsidRDefault="00124999" w:rsidP="00124999">
      <w:pPr>
        <w:pStyle w:val="AllText"/>
      </w:pPr>
      <w:r>
        <w:t xml:space="preserve">          lcd.print("HEAT");</w:t>
      </w:r>
    </w:p>
    <w:p w14:paraId="3D3CCADC" w14:textId="77777777" w:rsidR="00124999" w:rsidRDefault="00124999" w:rsidP="00124999">
      <w:pPr>
        <w:pStyle w:val="AllText"/>
      </w:pPr>
      <w:r>
        <w:t xml:space="preserve">      } else {</w:t>
      </w:r>
    </w:p>
    <w:p w14:paraId="603F1DA8" w14:textId="77777777" w:rsidR="00124999" w:rsidRDefault="00124999" w:rsidP="00124999">
      <w:pPr>
        <w:pStyle w:val="AllText"/>
      </w:pPr>
      <w:r>
        <w:t xml:space="preserve">        digitalWrite(rPin_1, LOW);</w:t>
      </w:r>
    </w:p>
    <w:p w14:paraId="7061AEAA" w14:textId="77777777" w:rsidR="00124999" w:rsidRDefault="00124999" w:rsidP="00124999">
      <w:pPr>
        <w:pStyle w:val="AllText"/>
      </w:pPr>
      <w:r>
        <w:t xml:space="preserve">        digitalWrite(rPin_2, LOW);</w:t>
      </w:r>
    </w:p>
    <w:p w14:paraId="6E769A87" w14:textId="77777777" w:rsidR="00124999" w:rsidRDefault="00124999" w:rsidP="00124999">
      <w:pPr>
        <w:pStyle w:val="AllText"/>
      </w:pPr>
      <w:r>
        <w:t xml:space="preserve">        digitalWrite(rPin_3, LOW);</w:t>
      </w:r>
    </w:p>
    <w:p w14:paraId="5713271A" w14:textId="77777777" w:rsidR="00124999" w:rsidRDefault="00124999" w:rsidP="00124999">
      <w:pPr>
        <w:pStyle w:val="AllText"/>
      </w:pPr>
      <w:r>
        <w:t xml:space="preserve">        lcd.clear();</w:t>
      </w:r>
    </w:p>
    <w:p w14:paraId="14CFE63E" w14:textId="77777777" w:rsidR="00124999" w:rsidRDefault="00124999" w:rsidP="00124999">
      <w:pPr>
        <w:pStyle w:val="AllText"/>
      </w:pPr>
      <w:r>
        <w:t xml:space="preserve">          lcd.print("CURR: TARG: MODE");</w:t>
      </w:r>
    </w:p>
    <w:p w14:paraId="06C08B2E" w14:textId="77777777" w:rsidR="00124999" w:rsidRDefault="00124999" w:rsidP="00124999">
      <w:pPr>
        <w:pStyle w:val="AllText"/>
      </w:pPr>
      <w:r>
        <w:t xml:space="preserve">          lcd.setCursor(0,1);</w:t>
      </w:r>
    </w:p>
    <w:p w14:paraId="23A80F19" w14:textId="77777777" w:rsidR="00124999" w:rsidRDefault="00124999" w:rsidP="00124999">
      <w:pPr>
        <w:pStyle w:val="AllText"/>
      </w:pPr>
      <w:r>
        <w:t xml:space="preserve">          lcd.print(convert);</w:t>
      </w:r>
    </w:p>
    <w:p w14:paraId="0157EC15" w14:textId="77777777" w:rsidR="00124999" w:rsidRDefault="00124999" w:rsidP="00124999">
      <w:pPr>
        <w:pStyle w:val="AllText"/>
      </w:pPr>
      <w:r>
        <w:t xml:space="preserve">          lcd.setCursor(6,1);</w:t>
      </w:r>
    </w:p>
    <w:p w14:paraId="2508855F" w14:textId="77777777" w:rsidR="00124999" w:rsidRDefault="00124999" w:rsidP="00124999">
      <w:pPr>
        <w:pStyle w:val="AllText"/>
      </w:pPr>
      <w:r>
        <w:t xml:space="preserve">          lcd.print("61");</w:t>
      </w:r>
    </w:p>
    <w:p w14:paraId="52F159A4" w14:textId="77777777" w:rsidR="00124999" w:rsidRDefault="00124999" w:rsidP="00124999">
      <w:pPr>
        <w:pStyle w:val="AllText"/>
      </w:pPr>
      <w:r>
        <w:t xml:space="preserve">          lcd.setCursor(12,1);</w:t>
      </w:r>
    </w:p>
    <w:p w14:paraId="1008BC8A" w14:textId="77777777" w:rsidR="00124999" w:rsidRDefault="00124999" w:rsidP="00124999">
      <w:pPr>
        <w:pStyle w:val="AllText"/>
      </w:pPr>
      <w:r>
        <w:t xml:space="preserve">          lcd.print("HEAT");</w:t>
      </w:r>
    </w:p>
    <w:p w14:paraId="3A35AEBC" w14:textId="77777777" w:rsidR="00124999" w:rsidRDefault="00124999" w:rsidP="00124999">
      <w:pPr>
        <w:pStyle w:val="AllText"/>
      </w:pPr>
      <w:r>
        <w:t xml:space="preserve">      }</w:t>
      </w:r>
    </w:p>
    <w:p w14:paraId="34AA3CB8" w14:textId="0C79D1DE" w:rsidR="00124999" w:rsidRDefault="00124999" w:rsidP="00124999">
      <w:pPr>
        <w:pStyle w:val="AllText"/>
      </w:pPr>
      <w:r>
        <w:t xml:space="preserve">     }</w:t>
      </w:r>
    </w:p>
    <w:p w14:paraId="01E832B1" w14:textId="77777777" w:rsidR="00124999" w:rsidRDefault="00124999" w:rsidP="00124999">
      <w:pPr>
        <w:pStyle w:val="AllText"/>
      </w:pPr>
      <w:r>
        <w:t xml:space="preserve">     if (payload == "62") {</w:t>
      </w:r>
    </w:p>
    <w:p w14:paraId="43ED6D98" w14:textId="77777777" w:rsidR="00124999" w:rsidRDefault="00124999" w:rsidP="00124999">
      <w:pPr>
        <w:pStyle w:val="AllText"/>
      </w:pPr>
      <w:r>
        <w:t xml:space="preserve">      if (convert &gt;= 62.00){</w:t>
      </w:r>
    </w:p>
    <w:p w14:paraId="06922A07" w14:textId="77777777" w:rsidR="00124999" w:rsidRDefault="00124999" w:rsidP="00124999">
      <w:pPr>
        <w:pStyle w:val="AllText"/>
      </w:pPr>
      <w:r>
        <w:t xml:space="preserve">        digitalWrite(rPin_1, HIGH);</w:t>
      </w:r>
    </w:p>
    <w:p w14:paraId="306315CD" w14:textId="77777777" w:rsidR="00124999" w:rsidRDefault="00124999" w:rsidP="00124999">
      <w:pPr>
        <w:pStyle w:val="AllText"/>
      </w:pPr>
      <w:r>
        <w:t xml:space="preserve">        digitalWrite(rPin_2, LOW);</w:t>
      </w:r>
    </w:p>
    <w:p w14:paraId="64482958" w14:textId="77777777" w:rsidR="00124999" w:rsidRDefault="00124999" w:rsidP="00124999">
      <w:pPr>
        <w:pStyle w:val="AllText"/>
      </w:pPr>
      <w:r>
        <w:t xml:space="preserve">        digitalWrite(rPin_3, HIGH);</w:t>
      </w:r>
    </w:p>
    <w:p w14:paraId="3F6706EF" w14:textId="77777777" w:rsidR="00124999" w:rsidRDefault="00124999" w:rsidP="00124999">
      <w:pPr>
        <w:pStyle w:val="AllText"/>
      </w:pPr>
      <w:r>
        <w:t xml:space="preserve">        lcd.clear();</w:t>
      </w:r>
    </w:p>
    <w:p w14:paraId="6E81E33A" w14:textId="77777777" w:rsidR="00124999" w:rsidRDefault="00124999" w:rsidP="00124999">
      <w:pPr>
        <w:pStyle w:val="AllText"/>
      </w:pPr>
      <w:r>
        <w:t xml:space="preserve">          lcd.print("CURR: TARG: MODE");</w:t>
      </w:r>
    </w:p>
    <w:p w14:paraId="07F71133" w14:textId="77777777" w:rsidR="00124999" w:rsidRDefault="00124999" w:rsidP="00124999">
      <w:pPr>
        <w:pStyle w:val="AllText"/>
      </w:pPr>
      <w:r>
        <w:t xml:space="preserve">          lcd.setCursor(0,1);</w:t>
      </w:r>
    </w:p>
    <w:p w14:paraId="2C5B7F03" w14:textId="77777777" w:rsidR="00124999" w:rsidRDefault="00124999" w:rsidP="00124999">
      <w:pPr>
        <w:pStyle w:val="AllText"/>
      </w:pPr>
      <w:r>
        <w:t xml:space="preserve">          lcd.print(convert);</w:t>
      </w:r>
    </w:p>
    <w:p w14:paraId="4D245361" w14:textId="77777777" w:rsidR="00124999" w:rsidRDefault="00124999" w:rsidP="00124999">
      <w:pPr>
        <w:pStyle w:val="AllText"/>
      </w:pPr>
      <w:r>
        <w:t xml:space="preserve">          lcd.setCursor(6,1);</w:t>
      </w:r>
    </w:p>
    <w:p w14:paraId="059FA069" w14:textId="77777777" w:rsidR="00124999" w:rsidRDefault="00124999" w:rsidP="00124999">
      <w:pPr>
        <w:pStyle w:val="AllText"/>
      </w:pPr>
      <w:r>
        <w:t xml:space="preserve">          lcd.print("62");</w:t>
      </w:r>
    </w:p>
    <w:p w14:paraId="57D98C66" w14:textId="77777777" w:rsidR="00124999" w:rsidRDefault="00124999" w:rsidP="00124999">
      <w:pPr>
        <w:pStyle w:val="AllText"/>
      </w:pPr>
      <w:r>
        <w:t xml:space="preserve">          lcd.setCursor(12,1);</w:t>
      </w:r>
    </w:p>
    <w:p w14:paraId="4FEBFDFE" w14:textId="77777777" w:rsidR="00124999" w:rsidRDefault="00124999" w:rsidP="00124999">
      <w:pPr>
        <w:pStyle w:val="AllText"/>
      </w:pPr>
      <w:r>
        <w:t xml:space="preserve">          lcd.print("HEAT");</w:t>
      </w:r>
    </w:p>
    <w:p w14:paraId="2B7BEA6B" w14:textId="77777777" w:rsidR="00124999" w:rsidRDefault="00124999" w:rsidP="00124999">
      <w:pPr>
        <w:pStyle w:val="AllText"/>
      </w:pPr>
      <w:r>
        <w:t xml:space="preserve">      } else {</w:t>
      </w:r>
    </w:p>
    <w:p w14:paraId="4BDCC8FC" w14:textId="77777777" w:rsidR="00124999" w:rsidRDefault="00124999" w:rsidP="00124999">
      <w:pPr>
        <w:pStyle w:val="AllText"/>
      </w:pPr>
      <w:r>
        <w:lastRenderedPageBreak/>
        <w:t xml:space="preserve">        digitalWrite(rPin_1, LOW);</w:t>
      </w:r>
    </w:p>
    <w:p w14:paraId="70175BA3" w14:textId="77777777" w:rsidR="00124999" w:rsidRDefault="00124999" w:rsidP="00124999">
      <w:pPr>
        <w:pStyle w:val="AllText"/>
      </w:pPr>
      <w:r>
        <w:t xml:space="preserve">        digitalWrite(rPin_2, LOW);</w:t>
      </w:r>
    </w:p>
    <w:p w14:paraId="4B23723A" w14:textId="77777777" w:rsidR="00124999" w:rsidRDefault="00124999" w:rsidP="00124999">
      <w:pPr>
        <w:pStyle w:val="AllText"/>
      </w:pPr>
      <w:r>
        <w:t xml:space="preserve">        digitalWrite(rPin_3, LOW);</w:t>
      </w:r>
    </w:p>
    <w:p w14:paraId="29E1F835" w14:textId="77777777" w:rsidR="00124999" w:rsidRDefault="00124999" w:rsidP="00124999">
      <w:pPr>
        <w:pStyle w:val="AllText"/>
      </w:pPr>
      <w:r>
        <w:t xml:space="preserve">        lcd.clear();</w:t>
      </w:r>
    </w:p>
    <w:p w14:paraId="5CFBDAA0" w14:textId="77777777" w:rsidR="00124999" w:rsidRDefault="00124999" w:rsidP="00124999">
      <w:pPr>
        <w:pStyle w:val="AllText"/>
      </w:pPr>
      <w:r>
        <w:t xml:space="preserve">          lcd.print("CURR: TARG: MODE");</w:t>
      </w:r>
    </w:p>
    <w:p w14:paraId="44FF1001" w14:textId="77777777" w:rsidR="00124999" w:rsidRDefault="00124999" w:rsidP="00124999">
      <w:pPr>
        <w:pStyle w:val="AllText"/>
      </w:pPr>
      <w:r>
        <w:t xml:space="preserve">          lcd.setCursor(0,1);</w:t>
      </w:r>
    </w:p>
    <w:p w14:paraId="0815D514" w14:textId="77777777" w:rsidR="00124999" w:rsidRDefault="00124999" w:rsidP="00124999">
      <w:pPr>
        <w:pStyle w:val="AllText"/>
      </w:pPr>
      <w:r>
        <w:t xml:space="preserve">          lcd.print(convert);</w:t>
      </w:r>
    </w:p>
    <w:p w14:paraId="489C0428" w14:textId="77777777" w:rsidR="00124999" w:rsidRDefault="00124999" w:rsidP="00124999">
      <w:pPr>
        <w:pStyle w:val="AllText"/>
      </w:pPr>
      <w:r>
        <w:t xml:space="preserve">          lcd.setCursor(6,1);</w:t>
      </w:r>
    </w:p>
    <w:p w14:paraId="24584C99" w14:textId="77777777" w:rsidR="00124999" w:rsidRDefault="00124999" w:rsidP="00124999">
      <w:pPr>
        <w:pStyle w:val="AllText"/>
      </w:pPr>
      <w:r>
        <w:t xml:space="preserve">          lcd.print("62");</w:t>
      </w:r>
    </w:p>
    <w:p w14:paraId="6A7F49CB" w14:textId="77777777" w:rsidR="00124999" w:rsidRDefault="00124999" w:rsidP="00124999">
      <w:pPr>
        <w:pStyle w:val="AllText"/>
      </w:pPr>
      <w:r>
        <w:t xml:space="preserve">          lcd.setCursor(12,1);</w:t>
      </w:r>
    </w:p>
    <w:p w14:paraId="303EE423" w14:textId="77777777" w:rsidR="00124999" w:rsidRDefault="00124999" w:rsidP="00124999">
      <w:pPr>
        <w:pStyle w:val="AllText"/>
      </w:pPr>
      <w:r>
        <w:t xml:space="preserve">          lcd.print("HEAT");</w:t>
      </w:r>
    </w:p>
    <w:p w14:paraId="77C2E210" w14:textId="77777777" w:rsidR="00124999" w:rsidRDefault="00124999" w:rsidP="00124999">
      <w:pPr>
        <w:pStyle w:val="AllText"/>
      </w:pPr>
      <w:r>
        <w:t xml:space="preserve">      }</w:t>
      </w:r>
    </w:p>
    <w:p w14:paraId="3BF535D3" w14:textId="146CCA80" w:rsidR="00124999" w:rsidRDefault="00124999" w:rsidP="00124999">
      <w:pPr>
        <w:pStyle w:val="AllText"/>
      </w:pPr>
      <w:r>
        <w:t xml:space="preserve">     }</w:t>
      </w:r>
    </w:p>
    <w:p w14:paraId="491EADBA" w14:textId="77777777" w:rsidR="00124999" w:rsidRDefault="00124999" w:rsidP="00124999">
      <w:pPr>
        <w:pStyle w:val="AllText"/>
      </w:pPr>
      <w:r>
        <w:t xml:space="preserve">     if (payload == "63") {</w:t>
      </w:r>
    </w:p>
    <w:p w14:paraId="38FB9CC0" w14:textId="77777777" w:rsidR="00124999" w:rsidRDefault="00124999" w:rsidP="00124999">
      <w:pPr>
        <w:pStyle w:val="AllText"/>
      </w:pPr>
      <w:r>
        <w:t xml:space="preserve">      if (convert &gt;= 63.00){</w:t>
      </w:r>
    </w:p>
    <w:p w14:paraId="27B945F9" w14:textId="77777777" w:rsidR="00124999" w:rsidRDefault="00124999" w:rsidP="00124999">
      <w:pPr>
        <w:pStyle w:val="AllText"/>
      </w:pPr>
      <w:r>
        <w:t xml:space="preserve">        digitalWrite(rPin_1, HIGH);</w:t>
      </w:r>
    </w:p>
    <w:p w14:paraId="09BE1B3B" w14:textId="77777777" w:rsidR="00124999" w:rsidRDefault="00124999" w:rsidP="00124999">
      <w:pPr>
        <w:pStyle w:val="AllText"/>
      </w:pPr>
      <w:r>
        <w:t xml:space="preserve">        digitalWrite(rPin_2, LOW);</w:t>
      </w:r>
    </w:p>
    <w:p w14:paraId="5D275BA2" w14:textId="77777777" w:rsidR="00124999" w:rsidRDefault="00124999" w:rsidP="00124999">
      <w:pPr>
        <w:pStyle w:val="AllText"/>
      </w:pPr>
      <w:r>
        <w:t xml:space="preserve">        digitalWrite(rPin_3, HIGH);</w:t>
      </w:r>
    </w:p>
    <w:p w14:paraId="49F32E57" w14:textId="77777777" w:rsidR="00124999" w:rsidRDefault="00124999" w:rsidP="00124999">
      <w:pPr>
        <w:pStyle w:val="AllText"/>
      </w:pPr>
      <w:r>
        <w:t xml:space="preserve">        lcd.clear();</w:t>
      </w:r>
    </w:p>
    <w:p w14:paraId="1145AD4E" w14:textId="77777777" w:rsidR="00124999" w:rsidRDefault="00124999" w:rsidP="00124999">
      <w:pPr>
        <w:pStyle w:val="AllText"/>
      </w:pPr>
      <w:r>
        <w:t xml:space="preserve">          lcd.print("CURR: TARG: MODE");</w:t>
      </w:r>
    </w:p>
    <w:p w14:paraId="391639D1" w14:textId="77777777" w:rsidR="00124999" w:rsidRDefault="00124999" w:rsidP="00124999">
      <w:pPr>
        <w:pStyle w:val="AllText"/>
      </w:pPr>
      <w:r>
        <w:t xml:space="preserve">          lcd.setCursor(0,1);</w:t>
      </w:r>
    </w:p>
    <w:p w14:paraId="24B4CE69" w14:textId="77777777" w:rsidR="00124999" w:rsidRDefault="00124999" w:rsidP="00124999">
      <w:pPr>
        <w:pStyle w:val="AllText"/>
      </w:pPr>
      <w:r>
        <w:t xml:space="preserve">          lcd.print(convert);</w:t>
      </w:r>
    </w:p>
    <w:p w14:paraId="475F508F" w14:textId="77777777" w:rsidR="00124999" w:rsidRDefault="00124999" w:rsidP="00124999">
      <w:pPr>
        <w:pStyle w:val="AllText"/>
      </w:pPr>
      <w:r>
        <w:t xml:space="preserve">          lcd.setCursor(6,1);</w:t>
      </w:r>
    </w:p>
    <w:p w14:paraId="2EA2638E" w14:textId="77777777" w:rsidR="00124999" w:rsidRDefault="00124999" w:rsidP="00124999">
      <w:pPr>
        <w:pStyle w:val="AllText"/>
      </w:pPr>
      <w:r>
        <w:t xml:space="preserve">          lcd.print("63");</w:t>
      </w:r>
    </w:p>
    <w:p w14:paraId="26D1FDC1" w14:textId="77777777" w:rsidR="00124999" w:rsidRDefault="00124999" w:rsidP="00124999">
      <w:pPr>
        <w:pStyle w:val="AllText"/>
      </w:pPr>
      <w:r>
        <w:t xml:space="preserve">          lcd.setCursor(12,1);</w:t>
      </w:r>
    </w:p>
    <w:p w14:paraId="61008D4F" w14:textId="77777777" w:rsidR="00124999" w:rsidRDefault="00124999" w:rsidP="00124999">
      <w:pPr>
        <w:pStyle w:val="AllText"/>
      </w:pPr>
      <w:r>
        <w:t xml:space="preserve">          lcd.print("HEAT");</w:t>
      </w:r>
    </w:p>
    <w:p w14:paraId="6D39F261" w14:textId="77777777" w:rsidR="00124999" w:rsidRDefault="00124999" w:rsidP="00124999">
      <w:pPr>
        <w:pStyle w:val="AllText"/>
      </w:pPr>
      <w:r>
        <w:t xml:space="preserve">      } else {</w:t>
      </w:r>
    </w:p>
    <w:p w14:paraId="6314558B" w14:textId="77777777" w:rsidR="00124999" w:rsidRDefault="00124999" w:rsidP="00124999">
      <w:pPr>
        <w:pStyle w:val="AllText"/>
      </w:pPr>
      <w:r>
        <w:t xml:space="preserve">        digitalWrite(rPin_1, LOW);</w:t>
      </w:r>
    </w:p>
    <w:p w14:paraId="1E229B53" w14:textId="77777777" w:rsidR="00124999" w:rsidRDefault="00124999" w:rsidP="00124999">
      <w:pPr>
        <w:pStyle w:val="AllText"/>
      </w:pPr>
      <w:r>
        <w:t xml:space="preserve">        digitalWrite(rPin_2, LOW);</w:t>
      </w:r>
    </w:p>
    <w:p w14:paraId="30AD9339" w14:textId="77777777" w:rsidR="00124999" w:rsidRDefault="00124999" w:rsidP="00124999">
      <w:pPr>
        <w:pStyle w:val="AllText"/>
      </w:pPr>
      <w:r>
        <w:t xml:space="preserve">        digitalWrite(rPin_3, LOW);</w:t>
      </w:r>
    </w:p>
    <w:p w14:paraId="0DF5C3E8" w14:textId="77777777" w:rsidR="00124999" w:rsidRDefault="00124999" w:rsidP="00124999">
      <w:pPr>
        <w:pStyle w:val="AllText"/>
      </w:pPr>
      <w:r>
        <w:t xml:space="preserve">        lcd.clear();</w:t>
      </w:r>
    </w:p>
    <w:p w14:paraId="286958B9" w14:textId="77777777" w:rsidR="00124999" w:rsidRDefault="00124999" w:rsidP="00124999">
      <w:pPr>
        <w:pStyle w:val="AllText"/>
      </w:pPr>
      <w:r>
        <w:t xml:space="preserve">          lcd.print("CURR: TARG: MODE");</w:t>
      </w:r>
    </w:p>
    <w:p w14:paraId="6C7D88F2" w14:textId="77777777" w:rsidR="00124999" w:rsidRDefault="00124999" w:rsidP="00124999">
      <w:pPr>
        <w:pStyle w:val="AllText"/>
      </w:pPr>
      <w:r>
        <w:t xml:space="preserve">          lcd.setCursor(0,1);</w:t>
      </w:r>
    </w:p>
    <w:p w14:paraId="26FBA0A7" w14:textId="77777777" w:rsidR="00124999" w:rsidRDefault="00124999" w:rsidP="00124999">
      <w:pPr>
        <w:pStyle w:val="AllText"/>
      </w:pPr>
      <w:r>
        <w:t xml:space="preserve">          lcd.print(convert);</w:t>
      </w:r>
    </w:p>
    <w:p w14:paraId="1E4F0082" w14:textId="77777777" w:rsidR="00124999" w:rsidRDefault="00124999" w:rsidP="00124999">
      <w:pPr>
        <w:pStyle w:val="AllText"/>
      </w:pPr>
      <w:r>
        <w:t xml:space="preserve">          lcd.setCursor(6,1);</w:t>
      </w:r>
    </w:p>
    <w:p w14:paraId="57D34CE6" w14:textId="77777777" w:rsidR="00124999" w:rsidRDefault="00124999" w:rsidP="00124999">
      <w:pPr>
        <w:pStyle w:val="AllText"/>
      </w:pPr>
      <w:r>
        <w:t xml:space="preserve">          lcd.print("63");</w:t>
      </w:r>
    </w:p>
    <w:p w14:paraId="6039ECF1" w14:textId="77777777" w:rsidR="00124999" w:rsidRDefault="00124999" w:rsidP="00124999">
      <w:pPr>
        <w:pStyle w:val="AllText"/>
      </w:pPr>
      <w:r>
        <w:t xml:space="preserve">          lcd.setCursor(12,1);</w:t>
      </w:r>
    </w:p>
    <w:p w14:paraId="2943CE24" w14:textId="77777777" w:rsidR="00124999" w:rsidRDefault="00124999" w:rsidP="00124999">
      <w:pPr>
        <w:pStyle w:val="AllText"/>
      </w:pPr>
      <w:r>
        <w:t xml:space="preserve">          lcd.print("HEAT");</w:t>
      </w:r>
    </w:p>
    <w:p w14:paraId="294806D5" w14:textId="77777777" w:rsidR="00124999" w:rsidRDefault="00124999" w:rsidP="00124999">
      <w:pPr>
        <w:pStyle w:val="AllText"/>
      </w:pPr>
      <w:r>
        <w:lastRenderedPageBreak/>
        <w:t xml:space="preserve">      }</w:t>
      </w:r>
    </w:p>
    <w:p w14:paraId="2D7DB4F1" w14:textId="62248D41" w:rsidR="00124999" w:rsidRDefault="00124999" w:rsidP="00124999">
      <w:pPr>
        <w:pStyle w:val="AllText"/>
      </w:pPr>
      <w:r>
        <w:t xml:space="preserve">     }</w:t>
      </w:r>
    </w:p>
    <w:p w14:paraId="4A935612" w14:textId="77777777" w:rsidR="00124999" w:rsidRDefault="00124999" w:rsidP="00124999">
      <w:pPr>
        <w:pStyle w:val="AllText"/>
      </w:pPr>
      <w:r>
        <w:t xml:space="preserve">     if (payload == "64") {</w:t>
      </w:r>
    </w:p>
    <w:p w14:paraId="1159C62F" w14:textId="77777777" w:rsidR="00124999" w:rsidRDefault="00124999" w:rsidP="00124999">
      <w:pPr>
        <w:pStyle w:val="AllText"/>
      </w:pPr>
      <w:r>
        <w:t xml:space="preserve">      if (convert &gt;= 64.00){</w:t>
      </w:r>
    </w:p>
    <w:p w14:paraId="3C14C427" w14:textId="77777777" w:rsidR="00124999" w:rsidRDefault="00124999" w:rsidP="00124999">
      <w:pPr>
        <w:pStyle w:val="AllText"/>
      </w:pPr>
      <w:r>
        <w:t xml:space="preserve">        digitalWrite(rPin_1, HIGH);</w:t>
      </w:r>
    </w:p>
    <w:p w14:paraId="03B5E629" w14:textId="77777777" w:rsidR="00124999" w:rsidRDefault="00124999" w:rsidP="00124999">
      <w:pPr>
        <w:pStyle w:val="AllText"/>
      </w:pPr>
      <w:r>
        <w:t xml:space="preserve">        digitalWrite(rPin_2, LOW);</w:t>
      </w:r>
    </w:p>
    <w:p w14:paraId="744B6C23" w14:textId="77777777" w:rsidR="00124999" w:rsidRDefault="00124999" w:rsidP="00124999">
      <w:pPr>
        <w:pStyle w:val="AllText"/>
      </w:pPr>
      <w:r>
        <w:t xml:space="preserve">        digitalWrite(rPin_3, HIGH);</w:t>
      </w:r>
    </w:p>
    <w:p w14:paraId="0C80723B" w14:textId="77777777" w:rsidR="00124999" w:rsidRDefault="00124999" w:rsidP="00124999">
      <w:pPr>
        <w:pStyle w:val="AllText"/>
      </w:pPr>
      <w:r>
        <w:t xml:space="preserve">        lcd.clear();</w:t>
      </w:r>
    </w:p>
    <w:p w14:paraId="36AAEA1F" w14:textId="77777777" w:rsidR="00124999" w:rsidRDefault="00124999" w:rsidP="00124999">
      <w:pPr>
        <w:pStyle w:val="AllText"/>
      </w:pPr>
      <w:r>
        <w:t xml:space="preserve">          lcd.print("CURR: TARG: MODE");</w:t>
      </w:r>
    </w:p>
    <w:p w14:paraId="55E472F0" w14:textId="77777777" w:rsidR="00124999" w:rsidRDefault="00124999" w:rsidP="00124999">
      <w:pPr>
        <w:pStyle w:val="AllText"/>
      </w:pPr>
      <w:r>
        <w:t xml:space="preserve">          lcd.setCursor(0,1);</w:t>
      </w:r>
    </w:p>
    <w:p w14:paraId="381A4C90" w14:textId="77777777" w:rsidR="00124999" w:rsidRDefault="00124999" w:rsidP="00124999">
      <w:pPr>
        <w:pStyle w:val="AllText"/>
      </w:pPr>
      <w:r>
        <w:t xml:space="preserve">          lcd.print(convert);</w:t>
      </w:r>
    </w:p>
    <w:p w14:paraId="63F7EEF3" w14:textId="77777777" w:rsidR="00124999" w:rsidRDefault="00124999" w:rsidP="00124999">
      <w:pPr>
        <w:pStyle w:val="AllText"/>
      </w:pPr>
      <w:r>
        <w:t xml:space="preserve">          lcd.setCursor(6,1);</w:t>
      </w:r>
    </w:p>
    <w:p w14:paraId="3996DAC9" w14:textId="77777777" w:rsidR="00124999" w:rsidRDefault="00124999" w:rsidP="00124999">
      <w:pPr>
        <w:pStyle w:val="AllText"/>
      </w:pPr>
      <w:r>
        <w:t xml:space="preserve">          lcd.print("64");</w:t>
      </w:r>
    </w:p>
    <w:p w14:paraId="6B542A2F" w14:textId="77777777" w:rsidR="00124999" w:rsidRDefault="00124999" w:rsidP="00124999">
      <w:pPr>
        <w:pStyle w:val="AllText"/>
      </w:pPr>
      <w:r>
        <w:t xml:space="preserve">          lcd.setCursor(12,1);</w:t>
      </w:r>
    </w:p>
    <w:p w14:paraId="16E32CC3" w14:textId="77777777" w:rsidR="00124999" w:rsidRDefault="00124999" w:rsidP="00124999">
      <w:pPr>
        <w:pStyle w:val="AllText"/>
      </w:pPr>
      <w:r>
        <w:t xml:space="preserve">          lcd.print("HEAT");</w:t>
      </w:r>
    </w:p>
    <w:p w14:paraId="2438E6AB" w14:textId="77777777" w:rsidR="00124999" w:rsidRDefault="00124999" w:rsidP="00124999">
      <w:pPr>
        <w:pStyle w:val="AllText"/>
      </w:pPr>
      <w:r>
        <w:t xml:space="preserve">      } else {</w:t>
      </w:r>
    </w:p>
    <w:p w14:paraId="35F5FFF2" w14:textId="77777777" w:rsidR="00124999" w:rsidRDefault="00124999" w:rsidP="00124999">
      <w:pPr>
        <w:pStyle w:val="AllText"/>
      </w:pPr>
      <w:r>
        <w:t xml:space="preserve">        digitalWrite(rPin_1, LOW);</w:t>
      </w:r>
    </w:p>
    <w:p w14:paraId="3968A7E1" w14:textId="77777777" w:rsidR="00124999" w:rsidRDefault="00124999" w:rsidP="00124999">
      <w:pPr>
        <w:pStyle w:val="AllText"/>
      </w:pPr>
      <w:r>
        <w:t xml:space="preserve">        digitalWrite(rPin_2, LOW);</w:t>
      </w:r>
    </w:p>
    <w:p w14:paraId="7EFD28B8" w14:textId="77777777" w:rsidR="00124999" w:rsidRDefault="00124999" w:rsidP="00124999">
      <w:pPr>
        <w:pStyle w:val="AllText"/>
      </w:pPr>
      <w:r>
        <w:t xml:space="preserve">        digitalWrite(rPin_3, LOW);</w:t>
      </w:r>
    </w:p>
    <w:p w14:paraId="51100DB5" w14:textId="77777777" w:rsidR="00124999" w:rsidRDefault="00124999" w:rsidP="00124999">
      <w:pPr>
        <w:pStyle w:val="AllText"/>
      </w:pPr>
      <w:r>
        <w:t xml:space="preserve">        lcd.clear();</w:t>
      </w:r>
    </w:p>
    <w:p w14:paraId="6FEAC420" w14:textId="77777777" w:rsidR="00124999" w:rsidRDefault="00124999" w:rsidP="00124999">
      <w:pPr>
        <w:pStyle w:val="AllText"/>
      </w:pPr>
      <w:r>
        <w:t xml:space="preserve">          lcd.print("CURR: TARG: MODE");</w:t>
      </w:r>
    </w:p>
    <w:p w14:paraId="1C72E4A1" w14:textId="77777777" w:rsidR="00124999" w:rsidRDefault="00124999" w:rsidP="00124999">
      <w:pPr>
        <w:pStyle w:val="AllText"/>
      </w:pPr>
      <w:r>
        <w:t xml:space="preserve">          lcd.setCursor(0,1);</w:t>
      </w:r>
    </w:p>
    <w:p w14:paraId="7EB9C8A1" w14:textId="77777777" w:rsidR="00124999" w:rsidRDefault="00124999" w:rsidP="00124999">
      <w:pPr>
        <w:pStyle w:val="AllText"/>
      </w:pPr>
      <w:r>
        <w:t xml:space="preserve">          lcd.print(convert);</w:t>
      </w:r>
    </w:p>
    <w:p w14:paraId="3852C804" w14:textId="77777777" w:rsidR="00124999" w:rsidRDefault="00124999" w:rsidP="00124999">
      <w:pPr>
        <w:pStyle w:val="AllText"/>
      </w:pPr>
      <w:r>
        <w:t xml:space="preserve">          lcd.setCursor(6,1);</w:t>
      </w:r>
    </w:p>
    <w:p w14:paraId="5AD02149" w14:textId="77777777" w:rsidR="00124999" w:rsidRDefault="00124999" w:rsidP="00124999">
      <w:pPr>
        <w:pStyle w:val="AllText"/>
      </w:pPr>
      <w:r>
        <w:t xml:space="preserve">          lcd.print("64");</w:t>
      </w:r>
    </w:p>
    <w:p w14:paraId="7D99D392" w14:textId="77777777" w:rsidR="00124999" w:rsidRDefault="00124999" w:rsidP="00124999">
      <w:pPr>
        <w:pStyle w:val="AllText"/>
      </w:pPr>
      <w:r>
        <w:t xml:space="preserve">          lcd.setCursor(12,1);</w:t>
      </w:r>
    </w:p>
    <w:p w14:paraId="11567104" w14:textId="77777777" w:rsidR="00124999" w:rsidRDefault="00124999" w:rsidP="00124999">
      <w:pPr>
        <w:pStyle w:val="AllText"/>
      </w:pPr>
      <w:r>
        <w:t xml:space="preserve">          lcd.print("HEAT");</w:t>
      </w:r>
    </w:p>
    <w:p w14:paraId="3C3A6C5D" w14:textId="77777777" w:rsidR="00124999" w:rsidRDefault="00124999" w:rsidP="00124999">
      <w:pPr>
        <w:pStyle w:val="AllText"/>
      </w:pPr>
      <w:r>
        <w:t xml:space="preserve">      }</w:t>
      </w:r>
    </w:p>
    <w:p w14:paraId="6A459FD8" w14:textId="3430C092" w:rsidR="00124999" w:rsidRDefault="00124999" w:rsidP="00124999">
      <w:pPr>
        <w:pStyle w:val="AllText"/>
      </w:pPr>
      <w:r>
        <w:t xml:space="preserve">     }</w:t>
      </w:r>
    </w:p>
    <w:p w14:paraId="0C11FF22" w14:textId="77777777" w:rsidR="00124999" w:rsidRDefault="00124999" w:rsidP="00124999">
      <w:pPr>
        <w:pStyle w:val="AllText"/>
      </w:pPr>
      <w:r>
        <w:t xml:space="preserve">     if (payload == "65") {</w:t>
      </w:r>
    </w:p>
    <w:p w14:paraId="297570C7" w14:textId="77777777" w:rsidR="00124999" w:rsidRDefault="00124999" w:rsidP="00124999">
      <w:pPr>
        <w:pStyle w:val="AllText"/>
      </w:pPr>
      <w:r>
        <w:t xml:space="preserve">      if (convert &gt;= 65.00){</w:t>
      </w:r>
    </w:p>
    <w:p w14:paraId="19744954" w14:textId="77777777" w:rsidR="00124999" w:rsidRDefault="00124999" w:rsidP="00124999">
      <w:pPr>
        <w:pStyle w:val="AllText"/>
      </w:pPr>
      <w:r>
        <w:t xml:space="preserve">        digitalWrite(rPin_1, HIGH);</w:t>
      </w:r>
    </w:p>
    <w:p w14:paraId="1D2DD67D" w14:textId="77777777" w:rsidR="00124999" w:rsidRDefault="00124999" w:rsidP="00124999">
      <w:pPr>
        <w:pStyle w:val="AllText"/>
      </w:pPr>
      <w:r>
        <w:t xml:space="preserve">        digitalWrite(rPin_2, LOW);</w:t>
      </w:r>
    </w:p>
    <w:p w14:paraId="028A2B04" w14:textId="77777777" w:rsidR="00124999" w:rsidRDefault="00124999" w:rsidP="00124999">
      <w:pPr>
        <w:pStyle w:val="AllText"/>
      </w:pPr>
      <w:r>
        <w:t xml:space="preserve">        digitalWrite(rPin_3, HIGH);</w:t>
      </w:r>
    </w:p>
    <w:p w14:paraId="09A0F560" w14:textId="77777777" w:rsidR="00124999" w:rsidRDefault="00124999" w:rsidP="00124999">
      <w:pPr>
        <w:pStyle w:val="AllText"/>
      </w:pPr>
      <w:r>
        <w:t xml:space="preserve">        lcd.clear();</w:t>
      </w:r>
    </w:p>
    <w:p w14:paraId="7EF20AD6" w14:textId="77777777" w:rsidR="00124999" w:rsidRDefault="00124999" w:rsidP="00124999">
      <w:pPr>
        <w:pStyle w:val="AllText"/>
      </w:pPr>
      <w:r>
        <w:t xml:space="preserve">          lcd.print("CURR: TARG: MODE");</w:t>
      </w:r>
    </w:p>
    <w:p w14:paraId="2696B5F6" w14:textId="77777777" w:rsidR="00124999" w:rsidRDefault="00124999" w:rsidP="00124999">
      <w:pPr>
        <w:pStyle w:val="AllText"/>
      </w:pPr>
      <w:r>
        <w:t xml:space="preserve">          lcd.setCursor(0,1);</w:t>
      </w:r>
    </w:p>
    <w:p w14:paraId="7ECF5D3B" w14:textId="77777777" w:rsidR="00124999" w:rsidRDefault="00124999" w:rsidP="00124999">
      <w:pPr>
        <w:pStyle w:val="AllText"/>
      </w:pPr>
      <w:r>
        <w:t xml:space="preserve">          lcd.print(convert);</w:t>
      </w:r>
    </w:p>
    <w:p w14:paraId="7438897B" w14:textId="77777777" w:rsidR="00124999" w:rsidRDefault="00124999" w:rsidP="00124999">
      <w:pPr>
        <w:pStyle w:val="AllText"/>
      </w:pPr>
      <w:r>
        <w:lastRenderedPageBreak/>
        <w:t xml:space="preserve">          lcd.setCursor(6,1);</w:t>
      </w:r>
    </w:p>
    <w:p w14:paraId="37FF2700" w14:textId="77777777" w:rsidR="00124999" w:rsidRDefault="00124999" w:rsidP="00124999">
      <w:pPr>
        <w:pStyle w:val="AllText"/>
      </w:pPr>
      <w:r>
        <w:t xml:space="preserve">          lcd.print("65");</w:t>
      </w:r>
    </w:p>
    <w:p w14:paraId="5287F374" w14:textId="77777777" w:rsidR="00124999" w:rsidRDefault="00124999" w:rsidP="00124999">
      <w:pPr>
        <w:pStyle w:val="AllText"/>
      </w:pPr>
      <w:r>
        <w:t xml:space="preserve">          lcd.setCursor(12,1);</w:t>
      </w:r>
    </w:p>
    <w:p w14:paraId="44939BC8" w14:textId="77777777" w:rsidR="00124999" w:rsidRDefault="00124999" w:rsidP="00124999">
      <w:pPr>
        <w:pStyle w:val="AllText"/>
      </w:pPr>
      <w:r>
        <w:t xml:space="preserve">          lcd.print("HEAT");</w:t>
      </w:r>
    </w:p>
    <w:p w14:paraId="6DCC1E0C" w14:textId="77777777" w:rsidR="00124999" w:rsidRDefault="00124999" w:rsidP="00124999">
      <w:pPr>
        <w:pStyle w:val="AllText"/>
      </w:pPr>
      <w:r>
        <w:t xml:space="preserve">      } else {</w:t>
      </w:r>
    </w:p>
    <w:p w14:paraId="4AA99CC2" w14:textId="77777777" w:rsidR="00124999" w:rsidRDefault="00124999" w:rsidP="00124999">
      <w:pPr>
        <w:pStyle w:val="AllText"/>
      </w:pPr>
      <w:r>
        <w:t xml:space="preserve">        digitalWrite(rPin_1, LOW);</w:t>
      </w:r>
    </w:p>
    <w:p w14:paraId="67EF959E" w14:textId="77777777" w:rsidR="00124999" w:rsidRDefault="00124999" w:rsidP="00124999">
      <w:pPr>
        <w:pStyle w:val="AllText"/>
      </w:pPr>
      <w:r>
        <w:t xml:space="preserve">        digitalWrite(rPin_2, LOW);</w:t>
      </w:r>
    </w:p>
    <w:p w14:paraId="6D4BB1C0" w14:textId="77777777" w:rsidR="00124999" w:rsidRDefault="00124999" w:rsidP="00124999">
      <w:pPr>
        <w:pStyle w:val="AllText"/>
      </w:pPr>
      <w:r>
        <w:t xml:space="preserve">        digitalWrite(rPin_3, LOW);</w:t>
      </w:r>
    </w:p>
    <w:p w14:paraId="0BEF0D69" w14:textId="77777777" w:rsidR="00124999" w:rsidRDefault="00124999" w:rsidP="00124999">
      <w:pPr>
        <w:pStyle w:val="AllText"/>
      </w:pPr>
      <w:r>
        <w:t xml:space="preserve">        lcd.clear();</w:t>
      </w:r>
    </w:p>
    <w:p w14:paraId="6CE235F5" w14:textId="77777777" w:rsidR="00124999" w:rsidRDefault="00124999" w:rsidP="00124999">
      <w:pPr>
        <w:pStyle w:val="AllText"/>
      </w:pPr>
      <w:r>
        <w:t xml:space="preserve">          lcd.print("CURR: TARG: MODE");</w:t>
      </w:r>
    </w:p>
    <w:p w14:paraId="3D3CD66A" w14:textId="77777777" w:rsidR="00124999" w:rsidRDefault="00124999" w:rsidP="00124999">
      <w:pPr>
        <w:pStyle w:val="AllText"/>
      </w:pPr>
      <w:r>
        <w:t xml:space="preserve">          lcd.setCursor(0,1);</w:t>
      </w:r>
    </w:p>
    <w:p w14:paraId="61FA7540" w14:textId="77777777" w:rsidR="00124999" w:rsidRDefault="00124999" w:rsidP="00124999">
      <w:pPr>
        <w:pStyle w:val="AllText"/>
      </w:pPr>
      <w:r>
        <w:t xml:space="preserve">          lcd.print(convert);</w:t>
      </w:r>
    </w:p>
    <w:p w14:paraId="607102CC" w14:textId="77777777" w:rsidR="00124999" w:rsidRDefault="00124999" w:rsidP="00124999">
      <w:pPr>
        <w:pStyle w:val="AllText"/>
      </w:pPr>
      <w:r>
        <w:t xml:space="preserve">          lcd.setCursor(6,1);</w:t>
      </w:r>
    </w:p>
    <w:p w14:paraId="6A85312F" w14:textId="77777777" w:rsidR="00124999" w:rsidRDefault="00124999" w:rsidP="00124999">
      <w:pPr>
        <w:pStyle w:val="AllText"/>
      </w:pPr>
      <w:r>
        <w:t xml:space="preserve">          lcd.print("65");</w:t>
      </w:r>
    </w:p>
    <w:p w14:paraId="12BCD98E" w14:textId="77777777" w:rsidR="00124999" w:rsidRDefault="00124999" w:rsidP="00124999">
      <w:pPr>
        <w:pStyle w:val="AllText"/>
      </w:pPr>
      <w:r>
        <w:t xml:space="preserve">          lcd.setCursor(12,1);</w:t>
      </w:r>
    </w:p>
    <w:p w14:paraId="71F2CB43" w14:textId="77777777" w:rsidR="00124999" w:rsidRDefault="00124999" w:rsidP="00124999">
      <w:pPr>
        <w:pStyle w:val="AllText"/>
      </w:pPr>
      <w:r>
        <w:t xml:space="preserve">          lcd.print("HEAT");</w:t>
      </w:r>
    </w:p>
    <w:p w14:paraId="0A6CCFC4" w14:textId="77777777" w:rsidR="00124999" w:rsidRDefault="00124999" w:rsidP="00124999">
      <w:pPr>
        <w:pStyle w:val="AllText"/>
      </w:pPr>
      <w:r>
        <w:t xml:space="preserve">      }</w:t>
      </w:r>
    </w:p>
    <w:p w14:paraId="2C997EAE" w14:textId="1C713A81" w:rsidR="00124999" w:rsidRDefault="00124999" w:rsidP="00124999">
      <w:pPr>
        <w:pStyle w:val="AllText"/>
      </w:pPr>
      <w:r>
        <w:t xml:space="preserve">     }</w:t>
      </w:r>
    </w:p>
    <w:p w14:paraId="179D97EE" w14:textId="77777777" w:rsidR="00124999" w:rsidRDefault="00124999" w:rsidP="00124999">
      <w:pPr>
        <w:pStyle w:val="AllText"/>
      </w:pPr>
      <w:r>
        <w:t xml:space="preserve">     if (payload == "66") {</w:t>
      </w:r>
    </w:p>
    <w:p w14:paraId="13DA3A37" w14:textId="77777777" w:rsidR="00124999" w:rsidRDefault="00124999" w:rsidP="00124999">
      <w:pPr>
        <w:pStyle w:val="AllText"/>
      </w:pPr>
      <w:r>
        <w:t xml:space="preserve">      if (convert &gt;= 66.00){</w:t>
      </w:r>
    </w:p>
    <w:p w14:paraId="35F7FEA9" w14:textId="77777777" w:rsidR="00124999" w:rsidRDefault="00124999" w:rsidP="00124999">
      <w:pPr>
        <w:pStyle w:val="AllText"/>
      </w:pPr>
      <w:r>
        <w:t xml:space="preserve">        digitalWrite(rPin_1, HIGH);</w:t>
      </w:r>
    </w:p>
    <w:p w14:paraId="05F17975" w14:textId="77777777" w:rsidR="00124999" w:rsidRDefault="00124999" w:rsidP="00124999">
      <w:pPr>
        <w:pStyle w:val="AllText"/>
      </w:pPr>
      <w:r>
        <w:t xml:space="preserve">        digitalWrite(rPin_2, LOW);</w:t>
      </w:r>
    </w:p>
    <w:p w14:paraId="1BCD2BBD" w14:textId="77777777" w:rsidR="00124999" w:rsidRDefault="00124999" w:rsidP="00124999">
      <w:pPr>
        <w:pStyle w:val="AllText"/>
      </w:pPr>
      <w:r>
        <w:t xml:space="preserve">        digitalWrite(rPin_3, HIGH);</w:t>
      </w:r>
    </w:p>
    <w:p w14:paraId="2913A7E9" w14:textId="77777777" w:rsidR="00124999" w:rsidRDefault="00124999" w:rsidP="00124999">
      <w:pPr>
        <w:pStyle w:val="AllText"/>
      </w:pPr>
      <w:r>
        <w:t xml:space="preserve">        lcd.clear();</w:t>
      </w:r>
    </w:p>
    <w:p w14:paraId="721D5C99" w14:textId="77777777" w:rsidR="00124999" w:rsidRDefault="00124999" w:rsidP="00124999">
      <w:pPr>
        <w:pStyle w:val="AllText"/>
      </w:pPr>
      <w:r>
        <w:t xml:space="preserve">          lcd.print("CURR: TARG: MODE");</w:t>
      </w:r>
    </w:p>
    <w:p w14:paraId="6B765A4E" w14:textId="77777777" w:rsidR="00124999" w:rsidRDefault="00124999" w:rsidP="00124999">
      <w:pPr>
        <w:pStyle w:val="AllText"/>
      </w:pPr>
      <w:r>
        <w:t xml:space="preserve">          lcd.setCursor(0,1);</w:t>
      </w:r>
    </w:p>
    <w:p w14:paraId="367364F0" w14:textId="77777777" w:rsidR="00124999" w:rsidRDefault="00124999" w:rsidP="00124999">
      <w:pPr>
        <w:pStyle w:val="AllText"/>
      </w:pPr>
      <w:r>
        <w:t xml:space="preserve">          lcd.print(convert);</w:t>
      </w:r>
    </w:p>
    <w:p w14:paraId="03F415BF" w14:textId="77777777" w:rsidR="00124999" w:rsidRDefault="00124999" w:rsidP="00124999">
      <w:pPr>
        <w:pStyle w:val="AllText"/>
      </w:pPr>
      <w:r>
        <w:t xml:space="preserve">          lcd.setCursor(6,1);</w:t>
      </w:r>
    </w:p>
    <w:p w14:paraId="45F2E999" w14:textId="77777777" w:rsidR="00124999" w:rsidRDefault="00124999" w:rsidP="00124999">
      <w:pPr>
        <w:pStyle w:val="AllText"/>
      </w:pPr>
      <w:r>
        <w:t xml:space="preserve">          lcd.print("66");</w:t>
      </w:r>
    </w:p>
    <w:p w14:paraId="12F868AD" w14:textId="77777777" w:rsidR="00124999" w:rsidRDefault="00124999" w:rsidP="00124999">
      <w:pPr>
        <w:pStyle w:val="AllText"/>
      </w:pPr>
      <w:r>
        <w:t xml:space="preserve">          lcd.setCursor(12,1);</w:t>
      </w:r>
    </w:p>
    <w:p w14:paraId="5ED4835F" w14:textId="77777777" w:rsidR="00124999" w:rsidRDefault="00124999" w:rsidP="00124999">
      <w:pPr>
        <w:pStyle w:val="AllText"/>
      </w:pPr>
      <w:r>
        <w:t xml:space="preserve">          lcd.print("HEAT");</w:t>
      </w:r>
    </w:p>
    <w:p w14:paraId="19C0BB24" w14:textId="77777777" w:rsidR="00124999" w:rsidRDefault="00124999" w:rsidP="00124999">
      <w:pPr>
        <w:pStyle w:val="AllText"/>
      </w:pPr>
      <w:r>
        <w:t xml:space="preserve">      } else {</w:t>
      </w:r>
    </w:p>
    <w:p w14:paraId="11D80F93" w14:textId="77777777" w:rsidR="00124999" w:rsidRDefault="00124999" w:rsidP="00124999">
      <w:pPr>
        <w:pStyle w:val="AllText"/>
      </w:pPr>
      <w:r>
        <w:t xml:space="preserve">        digitalWrite(rPin_1, LOW);</w:t>
      </w:r>
    </w:p>
    <w:p w14:paraId="28DA366C" w14:textId="77777777" w:rsidR="00124999" w:rsidRDefault="00124999" w:rsidP="00124999">
      <w:pPr>
        <w:pStyle w:val="AllText"/>
      </w:pPr>
      <w:r>
        <w:t xml:space="preserve">        digitalWrite(rPin_2, LOW);</w:t>
      </w:r>
    </w:p>
    <w:p w14:paraId="566693AA" w14:textId="77777777" w:rsidR="00124999" w:rsidRDefault="00124999" w:rsidP="00124999">
      <w:pPr>
        <w:pStyle w:val="AllText"/>
      </w:pPr>
      <w:r>
        <w:t xml:space="preserve">        digitalWrite(rPin_3, LOW);</w:t>
      </w:r>
    </w:p>
    <w:p w14:paraId="383BD712" w14:textId="77777777" w:rsidR="00124999" w:rsidRDefault="00124999" w:rsidP="00124999">
      <w:pPr>
        <w:pStyle w:val="AllText"/>
      </w:pPr>
      <w:r>
        <w:t xml:space="preserve">        lcd.clear();</w:t>
      </w:r>
    </w:p>
    <w:p w14:paraId="6AB6A01C" w14:textId="77777777" w:rsidR="00124999" w:rsidRDefault="00124999" w:rsidP="00124999">
      <w:pPr>
        <w:pStyle w:val="AllText"/>
      </w:pPr>
      <w:r>
        <w:t xml:space="preserve">          lcd.print("CURR: TARG: MODE");</w:t>
      </w:r>
    </w:p>
    <w:p w14:paraId="7B293274" w14:textId="77777777" w:rsidR="00124999" w:rsidRDefault="00124999" w:rsidP="00124999">
      <w:pPr>
        <w:pStyle w:val="AllText"/>
      </w:pPr>
      <w:r>
        <w:t xml:space="preserve">          lcd.setCursor(0,1);</w:t>
      </w:r>
    </w:p>
    <w:p w14:paraId="768175A3" w14:textId="77777777" w:rsidR="00124999" w:rsidRDefault="00124999" w:rsidP="00124999">
      <w:pPr>
        <w:pStyle w:val="AllText"/>
      </w:pPr>
      <w:r>
        <w:lastRenderedPageBreak/>
        <w:t xml:space="preserve">          lcd.print(convert);</w:t>
      </w:r>
    </w:p>
    <w:p w14:paraId="5F8AE4D3" w14:textId="77777777" w:rsidR="00124999" w:rsidRDefault="00124999" w:rsidP="00124999">
      <w:pPr>
        <w:pStyle w:val="AllText"/>
      </w:pPr>
      <w:r>
        <w:t xml:space="preserve">          lcd.setCursor(6,1);</w:t>
      </w:r>
    </w:p>
    <w:p w14:paraId="6E79612B" w14:textId="77777777" w:rsidR="00124999" w:rsidRDefault="00124999" w:rsidP="00124999">
      <w:pPr>
        <w:pStyle w:val="AllText"/>
      </w:pPr>
      <w:r>
        <w:t xml:space="preserve">          lcd.print("66");</w:t>
      </w:r>
    </w:p>
    <w:p w14:paraId="4191ABC0" w14:textId="77777777" w:rsidR="00124999" w:rsidRDefault="00124999" w:rsidP="00124999">
      <w:pPr>
        <w:pStyle w:val="AllText"/>
      </w:pPr>
      <w:r>
        <w:t xml:space="preserve">          lcd.setCursor(12,1);</w:t>
      </w:r>
    </w:p>
    <w:p w14:paraId="0C76CBC8" w14:textId="77777777" w:rsidR="00124999" w:rsidRDefault="00124999" w:rsidP="00124999">
      <w:pPr>
        <w:pStyle w:val="AllText"/>
      </w:pPr>
      <w:r>
        <w:t xml:space="preserve">          lcd.print("HEAT");</w:t>
      </w:r>
    </w:p>
    <w:p w14:paraId="447461C4" w14:textId="77777777" w:rsidR="00124999" w:rsidRDefault="00124999" w:rsidP="00124999">
      <w:pPr>
        <w:pStyle w:val="AllText"/>
      </w:pPr>
      <w:r>
        <w:t xml:space="preserve">      }</w:t>
      </w:r>
    </w:p>
    <w:p w14:paraId="4851103C" w14:textId="214EF0AC" w:rsidR="00124999" w:rsidRDefault="00124999" w:rsidP="00124999">
      <w:pPr>
        <w:pStyle w:val="AllText"/>
      </w:pPr>
      <w:r>
        <w:t xml:space="preserve">     }</w:t>
      </w:r>
    </w:p>
    <w:p w14:paraId="68E8B9EB" w14:textId="77777777" w:rsidR="00124999" w:rsidRDefault="00124999" w:rsidP="00124999">
      <w:pPr>
        <w:pStyle w:val="AllText"/>
      </w:pPr>
      <w:r>
        <w:t xml:space="preserve">     if (payload == "67") {</w:t>
      </w:r>
    </w:p>
    <w:p w14:paraId="43314A55" w14:textId="77777777" w:rsidR="00124999" w:rsidRDefault="00124999" w:rsidP="00124999">
      <w:pPr>
        <w:pStyle w:val="AllText"/>
      </w:pPr>
      <w:r>
        <w:t xml:space="preserve">      if (convert &gt;= 67.00){</w:t>
      </w:r>
    </w:p>
    <w:p w14:paraId="54FD702D" w14:textId="77777777" w:rsidR="00124999" w:rsidRDefault="00124999" w:rsidP="00124999">
      <w:pPr>
        <w:pStyle w:val="AllText"/>
      </w:pPr>
      <w:r>
        <w:t xml:space="preserve">        digitalWrite(rPin_1, HIGH);</w:t>
      </w:r>
    </w:p>
    <w:p w14:paraId="19C54B43" w14:textId="77777777" w:rsidR="00124999" w:rsidRDefault="00124999" w:rsidP="00124999">
      <w:pPr>
        <w:pStyle w:val="AllText"/>
      </w:pPr>
      <w:r>
        <w:t xml:space="preserve">        digitalWrite(rPin_2, LOW);</w:t>
      </w:r>
    </w:p>
    <w:p w14:paraId="40E505CF" w14:textId="77777777" w:rsidR="00124999" w:rsidRDefault="00124999" w:rsidP="00124999">
      <w:pPr>
        <w:pStyle w:val="AllText"/>
      </w:pPr>
      <w:r>
        <w:t xml:space="preserve">        digitalWrite(rPin_3, HIGH);</w:t>
      </w:r>
    </w:p>
    <w:p w14:paraId="2D1CA014" w14:textId="77777777" w:rsidR="00124999" w:rsidRDefault="00124999" w:rsidP="00124999">
      <w:pPr>
        <w:pStyle w:val="AllText"/>
      </w:pPr>
      <w:r>
        <w:t xml:space="preserve">        lcd.clear();</w:t>
      </w:r>
    </w:p>
    <w:p w14:paraId="3E35FCDA" w14:textId="77777777" w:rsidR="00124999" w:rsidRDefault="00124999" w:rsidP="00124999">
      <w:pPr>
        <w:pStyle w:val="AllText"/>
      </w:pPr>
      <w:r>
        <w:t xml:space="preserve">          lcd.print("CURR: TARG: MODE");</w:t>
      </w:r>
    </w:p>
    <w:p w14:paraId="38320C04" w14:textId="77777777" w:rsidR="00124999" w:rsidRDefault="00124999" w:rsidP="00124999">
      <w:pPr>
        <w:pStyle w:val="AllText"/>
      </w:pPr>
      <w:r>
        <w:t xml:space="preserve">          lcd.setCursor(0,1);</w:t>
      </w:r>
    </w:p>
    <w:p w14:paraId="7303C09A" w14:textId="77777777" w:rsidR="00124999" w:rsidRDefault="00124999" w:rsidP="00124999">
      <w:pPr>
        <w:pStyle w:val="AllText"/>
      </w:pPr>
      <w:r>
        <w:t xml:space="preserve">          lcd.print(convert);</w:t>
      </w:r>
    </w:p>
    <w:p w14:paraId="7200DB43" w14:textId="77777777" w:rsidR="00124999" w:rsidRDefault="00124999" w:rsidP="00124999">
      <w:pPr>
        <w:pStyle w:val="AllText"/>
      </w:pPr>
      <w:r>
        <w:t xml:space="preserve">          lcd.setCursor(6,1);</w:t>
      </w:r>
    </w:p>
    <w:p w14:paraId="25E89B58" w14:textId="77777777" w:rsidR="00124999" w:rsidRDefault="00124999" w:rsidP="00124999">
      <w:pPr>
        <w:pStyle w:val="AllText"/>
      </w:pPr>
      <w:r>
        <w:t xml:space="preserve">          lcd.print("67");</w:t>
      </w:r>
    </w:p>
    <w:p w14:paraId="679C3823" w14:textId="77777777" w:rsidR="00124999" w:rsidRDefault="00124999" w:rsidP="00124999">
      <w:pPr>
        <w:pStyle w:val="AllText"/>
      </w:pPr>
      <w:r>
        <w:t xml:space="preserve">          lcd.setCursor(12,1);</w:t>
      </w:r>
    </w:p>
    <w:p w14:paraId="6F228741" w14:textId="77777777" w:rsidR="00124999" w:rsidRDefault="00124999" w:rsidP="00124999">
      <w:pPr>
        <w:pStyle w:val="AllText"/>
      </w:pPr>
      <w:r>
        <w:t xml:space="preserve">          lcd.print("HEAT");</w:t>
      </w:r>
    </w:p>
    <w:p w14:paraId="1AABC213" w14:textId="77777777" w:rsidR="00124999" w:rsidRDefault="00124999" w:rsidP="00124999">
      <w:pPr>
        <w:pStyle w:val="AllText"/>
      </w:pPr>
      <w:r>
        <w:t xml:space="preserve">      } else {</w:t>
      </w:r>
    </w:p>
    <w:p w14:paraId="4A411750" w14:textId="77777777" w:rsidR="00124999" w:rsidRDefault="00124999" w:rsidP="00124999">
      <w:pPr>
        <w:pStyle w:val="AllText"/>
      </w:pPr>
      <w:r>
        <w:t xml:space="preserve">        digitalWrite(rPin_1, LOW);</w:t>
      </w:r>
    </w:p>
    <w:p w14:paraId="3E282BAF" w14:textId="77777777" w:rsidR="00124999" w:rsidRDefault="00124999" w:rsidP="00124999">
      <w:pPr>
        <w:pStyle w:val="AllText"/>
      </w:pPr>
      <w:r>
        <w:t xml:space="preserve">        digitalWrite(rPin_2, LOW);</w:t>
      </w:r>
    </w:p>
    <w:p w14:paraId="2620A753" w14:textId="77777777" w:rsidR="00124999" w:rsidRDefault="00124999" w:rsidP="00124999">
      <w:pPr>
        <w:pStyle w:val="AllText"/>
      </w:pPr>
      <w:r>
        <w:t xml:space="preserve">        digitalWrite(rPin_3, LOW);</w:t>
      </w:r>
    </w:p>
    <w:p w14:paraId="4DBFF152" w14:textId="77777777" w:rsidR="00124999" w:rsidRDefault="00124999" w:rsidP="00124999">
      <w:pPr>
        <w:pStyle w:val="AllText"/>
      </w:pPr>
      <w:r>
        <w:t xml:space="preserve">        lcd.clear();</w:t>
      </w:r>
    </w:p>
    <w:p w14:paraId="5799AC48" w14:textId="77777777" w:rsidR="00124999" w:rsidRDefault="00124999" w:rsidP="00124999">
      <w:pPr>
        <w:pStyle w:val="AllText"/>
      </w:pPr>
      <w:r>
        <w:t xml:space="preserve">          lcd.print("CURR: TARG: MODE");</w:t>
      </w:r>
    </w:p>
    <w:p w14:paraId="3D7329A9" w14:textId="77777777" w:rsidR="00124999" w:rsidRDefault="00124999" w:rsidP="00124999">
      <w:pPr>
        <w:pStyle w:val="AllText"/>
      </w:pPr>
      <w:r>
        <w:t xml:space="preserve">          lcd.setCursor(0,1);</w:t>
      </w:r>
    </w:p>
    <w:p w14:paraId="06121AA1" w14:textId="77777777" w:rsidR="00124999" w:rsidRDefault="00124999" w:rsidP="00124999">
      <w:pPr>
        <w:pStyle w:val="AllText"/>
      </w:pPr>
      <w:r>
        <w:t xml:space="preserve">          lcd.print(convert);</w:t>
      </w:r>
    </w:p>
    <w:p w14:paraId="7F944AFB" w14:textId="77777777" w:rsidR="00124999" w:rsidRDefault="00124999" w:rsidP="00124999">
      <w:pPr>
        <w:pStyle w:val="AllText"/>
      </w:pPr>
      <w:r>
        <w:t xml:space="preserve">          lcd.setCursor(6,1);</w:t>
      </w:r>
    </w:p>
    <w:p w14:paraId="770D7DBC" w14:textId="77777777" w:rsidR="00124999" w:rsidRDefault="00124999" w:rsidP="00124999">
      <w:pPr>
        <w:pStyle w:val="AllText"/>
      </w:pPr>
      <w:r>
        <w:t xml:space="preserve">          lcd.print("67");</w:t>
      </w:r>
    </w:p>
    <w:p w14:paraId="5B9D8D8E" w14:textId="77777777" w:rsidR="00124999" w:rsidRDefault="00124999" w:rsidP="00124999">
      <w:pPr>
        <w:pStyle w:val="AllText"/>
      </w:pPr>
      <w:r>
        <w:t xml:space="preserve">          lcd.setCursor(12,1);</w:t>
      </w:r>
    </w:p>
    <w:p w14:paraId="464C6EF5" w14:textId="77777777" w:rsidR="00124999" w:rsidRDefault="00124999" w:rsidP="00124999">
      <w:pPr>
        <w:pStyle w:val="AllText"/>
      </w:pPr>
      <w:r>
        <w:t xml:space="preserve">          lcd.print("HEAT");</w:t>
      </w:r>
    </w:p>
    <w:p w14:paraId="7D4975D5" w14:textId="77777777" w:rsidR="00124999" w:rsidRDefault="00124999" w:rsidP="00124999">
      <w:pPr>
        <w:pStyle w:val="AllText"/>
      </w:pPr>
      <w:r>
        <w:t xml:space="preserve">      }</w:t>
      </w:r>
    </w:p>
    <w:p w14:paraId="07D4FF5E" w14:textId="53F2C793" w:rsidR="00124999" w:rsidRDefault="00124999" w:rsidP="00124999">
      <w:pPr>
        <w:pStyle w:val="AllText"/>
      </w:pPr>
      <w:r>
        <w:t xml:space="preserve">     }</w:t>
      </w:r>
    </w:p>
    <w:p w14:paraId="11555FAA" w14:textId="77777777" w:rsidR="00124999" w:rsidRDefault="00124999" w:rsidP="00124999">
      <w:pPr>
        <w:pStyle w:val="AllText"/>
      </w:pPr>
      <w:r>
        <w:t xml:space="preserve">     if (payload == "68") {</w:t>
      </w:r>
    </w:p>
    <w:p w14:paraId="1343BE2C" w14:textId="77777777" w:rsidR="00124999" w:rsidRDefault="00124999" w:rsidP="00124999">
      <w:pPr>
        <w:pStyle w:val="AllText"/>
      </w:pPr>
      <w:r>
        <w:t xml:space="preserve">      if (convert &gt;= 68.00){</w:t>
      </w:r>
    </w:p>
    <w:p w14:paraId="28E3676A" w14:textId="77777777" w:rsidR="00124999" w:rsidRDefault="00124999" w:rsidP="00124999">
      <w:pPr>
        <w:pStyle w:val="AllText"/>
      </w:pPr>
      <w:r>
        <w:t xml:space="preserve">        digitalWrite(rPin_1, HIGH);</w:t>
      </w:r>
    </w:p>
    <w:p w14:paraId="370327A6" w14:textId="77777777" w:rsidR="00124999" w:rsidRDefault="00124999" w:rsidP="00124999">
      <w:pPr>
        <w:pStyle w:val="AllText"/>
      </w:pPr>
      <w:r>
        <w:t xml:space="preserve">        digitalWrite(rPin_2, LOW);</w:t>
      </w:r>
    </w:p>
    <w:p w14:paraId="0F14D27D" w14:textId="77777777" w:rsidR="00124999" w:rsidRDefault="00124999" w:rsidP="00124999">
      <w:pPr>
        <w:pStyle w:val="AllText"/>
      </w:pPr>
      <w:r>
        <w:lastRenderedPageBreak/>
        <w:t xml:space="preserve">        digitalWrite(rPin_3, HIGH);</w:t>
      </w:r>
    </w:p>
    <w:p w14:paraId="2CDBCE51" w14:textId="77777777" w:rsidR="00124999" w:rsidRDefault="00124999" w:rsidP="00124999">
      <w:pPr>
        <w:pStyle w:val="AllText"/>
      </w:pPr>
      <w:r>
        <w:t xml:space="preserve">        lcd.clear();</w:t>
      </w:r>
    </w:p>
    <w:p w14:paraId="0786C927" w14:textId="77777777" w:rsidR="00124999" w:rsidRDefault="00124999" w:rsidP="00124999">
      <w:pPr>
        <w:pStyle w:val="AllText"/>
      </w:pPr>
      <w:r>
        <w:t xml:space="preserve">          lcd.print("CURR: TARG: MODE");</w:t>
      </w:r>
    </w:p>
    <w:p w14:paraId="58DF9AD5" w14:textId="77777777" w:rsidR="00124999" w:rsidRDefault="00124999" w:rsidP="00124999">
      <w:pPr>
        <w:pStyle w:val="AllText"/>
      </w:pPr>
      <w:r>
        <w:t xml:space="preserve">          lcd.setCursor(0,1);</w:t>
      </w:r>
    </w:p>
    <w:p w14:paraId="1543CA07" w14:textId="77777777" w:rsidR="00124999" w:rsidRDefault="00124999" w:rsidP="00124999">
      <w:pPr>
        <w:pStyle w:val="AllText"/>
      </w:pPr>
      <w:r>
        <w:t xml:space="preserve">          lcd.print(convert);</w:t>
      </w:r>
    </w:p>
    <w:p w14:paraId="64AA308E" w14:textId="77777777" w:rsidR="00124999" w:rsidRDefault="00124999" w:rsidP="00124999">
      <w:pPr>
        <w:pStyle w:val="AllText"/>
      </w:pPr>
      <w:r>
        <w:t xml:space="preserve">          lcd.setCursor(6,1);</w:t>
      </w:r>
    </w:p>
    <w:p w14:paraId="70159265" w14:textId="77777777" w:rsidR="00124999" w:rsidRDefault="00124999" w:rsidP="00124999">
      <w:pPr>
        <w:pStyle w:val="AllText"/>
      </w:pPr>
      <w:r>
        <w:t xml:space="preserve">          lcd.print("68");</w:t>
      </w:r>
    </w:p>
    <w:p w14:paraId="069E3298" w14:textId="77777777" w:rsidR="00124999" w:rsidRDefault="00124999" w:rsidP="00124999">
      <w:pPr>
        <w:pStyle w:val="AllText"/>
      </w:pPr>
      <w:r>
        <w:t xml:space="preserve">          lcd.setCursor(12,1);</w:t>
      </w:r>
    </w:p>
    <w:p w14:paraId="7E07951B" w14:textId="77777777" w:rsidR="00124999" w:rsidRDefault="00124999" w:rsidP="00124999">
      <w:pPr>
        <w:pStyle w:val="AllText"/>
      </w:pPr>
      <w:r>
        <w:t xml:space="preserve">          lcd.print("HEAT");</w:t>
      </w:r>
    </w:p>
    <w:p w14:paraId="03F02D3D" w14:textId="77777777" w:rsidR="00124999" w:rsidRDefault="00124999" w:rsidP="00124999">
      <w:pPr>
        <w:pStyle w:val="AllText"/>
      </w:pPr>
      <w:r>
        <w:t xml:space="preserve">      } else {</w:t>
      </w:r>
    </w:p>
    <w:p w14:paraId="30043D86" w14:textId="77777777" w:rsidR="00124999" w:rsidRDefault="00124999" w:rsidP="00124999">
      <w:pPr>
        <w:pStyle w:val="AllText"/>
      </w:pPr>
      <w:r>
        <w:t xml:space="preserve">        digitalWrite(rPin_1, LOW);</w:t>
      </w:r>
    </w:p>
    <w:p w14:paraId="2DB918A5" w14:textId="77777777" w:rsidR="00124999" w:rsidRDefault="00124999" w:rsidP="00124999">
      <w:pPr>
        <w:pStyle w:val="AllText"/>
      </w:pPr>
      <w:r>
        <w:t xml:space="preserve">        digitalWrite(rPin_2, LOW);</w:t>
      </w:r>
    </w:p>
    <w:p w14:paraId="30F3390D" w14:textId="77777777" w:rsidR="00124999" w:rsidRDefault="00124999" w:rsidP="00124999">
      <w:pPr>
        <w:pStyle w:val="AllText"/>
      </w:pPr>
      <w:r>
        <w:t xml:space="preserve">        digitalWrite(rPin_3, LOW);</w:t>
      </w:r>
    </w:p>
    <w:p w14:paraId="7DE069A8" w14:textId="77777777" w:rsidR="00124999" w:rsidRDefault="00124999" w:rsidP="00124999">
      <w:pPr>
        <w:pStyle w:val="AllText"/>
      </w:pPr>
      <w:r>
        <w:t xml:space="preserve">        lcd.clear();</w:t>
      </w:r>
    </w:p>
    <w:p w14:paraId="25424C3E" w14:textId="77777777" w:rsidR="00124999" w:rsidRDefault="00124999" w:rsidP="00124999">
      <w:pPr>
        <w:pStyle w:val="AllText"/>
      </w:pPr>
      <w:r>
        <w:t xml:space="preserve">          lcd.print("CURR: TARG: MODE");</w:t>
      </w:r>
    </w:p>
    <w:p w14:paraId="7B73A3E3" w14:textId="77777777" w:rsidR="00124999" w:rsidRDefault="00124999" w:rsidP="00124999">
      <w:pPr>
        <w:pStyle w:val="AllText"/>
      </w:pPr>
      <w:r>
        <w:t xml:space="preserve">          lcd.setCursor(0,1);</w:t>
      </w:r>
    </w:p>
    <w:p w14:paraId="1E63329A" w14:textId="77777777" w:rsidR="00124999" w:rsidRDefault="00124999" w:rsidP="00124999">
      <w:pPr>
        <w:pStyle w:val="AllText"/>
      </w:pPr>
      <w:r>
        <w:t xml:space="preserve">          lcd.print(convert);</w:t>
      </w:r>
    </w:p>
    <w:p w14:paraId="5E991097" w14:textId="77777777" w:rsidR="00124999" w:rsidRDefault="00124999" w:rsidP="00124999">
      <w:pPr>
        <w:pStyle w:val="AllText"/>
      </w:pPr>
      <w:r>
        <w:t xml:space="preserve">          lcd.setCursor(6,1);</w:t>
      </w:r>
    </w:p>
    <w:p w14:paraId="311E581C" w14:textId="77777777" w:rsidR="00124999" w:rsidRDefault="00124999" w:rsidP="00124999">
      <w:pPr>
        <w:pStyle w:val="AllText"/>
      </w:pPr>
      <w:r>
        <w:t xml:space="preserve">          lcd.print("68");</w:t>
      </w:r>
    </w:p>
    <w:p w14:paraId="7426E92F" w14:textId="77777777" w:rsidR="00124999" w:rsidRDefault="00124999" w:rsidP="00124999">
      <w:pPr>
        <w:pStyle w:val="AllText"/>
      </w:pPr>
      <w:r>
        <w:t xml:space="preserve">          lcd.setCursor(12,1);</w:t>
      </w:r>
    </w:p>
    <w:p w14:paraId="13CCA710" w14:textId="77777777" w:rsidR="00124999" w:rsidRDefault="00124999" w:rsidP="00124999">
      <w:pPr>
        <w:pStyle w:val="AllText"/>
      </w:pPr>
      <w:r>
        <w:t xml:space="preserve">          lcd.print("HEAT");</w:t>
      </w:r>
    </w:p>
    <w:p w14:paraId="2D31D560" w14:textId="77777777" w:rsidR="00124999" w:rsidRDefault="00124999" w:rsidP="00124999">
      <w:pPr>
        <w:pStyle w:val="AllText"/>
      </w:pPr>
      <w:r>
        <w:t xml:space="preserve">      }</w:t>
      </w:r>
    </w:p>
    <w:p w14:paraId="2BBE9C0C" w14:textId="5A341932" w:rsidR="00124999" w:rsidRDefault="00124999" w:rsidP="00124999">
      <w:pPr>
        <w:pStyle w:val="AllText"/>
      </w:pPr>
      <w:r>
        <w:t xml:space="preserve">     }</w:t>
      </w:r>
    </w:p>
    <w:p w14:paraId="4A754F5A" w14:textId="77777777" w:rsidR="00124999" w:rsidRDefault="00124999" w:rsidP="00124999">
      <w:pPr>
        <w:pStyle w:val="AllText"/>
      </w:pPr>
      <w:r>
        <w:t xml:space="preserve">     if (payload == "69") {</w:t>
      </w:r>
    </w:p>
    <w:p w14:paraId="1172051E" w14:textId="77777777" w:rsidR="00124999" w:rsidRDefault="00124999" w:rsidP="00124999">
      <w:pPr>
        <w:pStyle w:val="AllText"/>
      </w:pPr>
      <w:r>
        <w:t xml:space="preserve">      if (convert &gt;= 69.00){</w:t>
      </w:r>
    </w:p>
    <w:p w14:paraId="5E3B0612" w14:textId="77777777" w:rsidR="00124999" w:rsidRDefault="00124999" w:rsidP="00124999">
      <w:pPr>
        <w:pStyle w:val="AllText"/>
      </w:pPr>
      <w:r>
        <w:t xml:space="preserve">        digitalWrite(rPin_1, HIGH);</w:t>
      </w:r>
    </w:p>
    <w:p w14:paraId="1964C6E5" w14:textId="77777777" w:rsidR="00124999" w:rsidRDefault="00124999" w:rsidP="00124999">
      <w:pPr>
        <w:pStyle w:val="AllText"/>
      </w:pPr>
      <w:r>
        <w:t xml:space="preserve">        digitalWrite(rPin_2, LOW);</w:t>
      </w:r>
    </w:p>
    <w:p w14:paraId="4A2EF750" w14:textId="77777777" w:rsidR="00124999" w:rsidRDefault="00124999" w:rsidP="00124999">
      <w:pPr>
        <w:pStyle w:val="AllText"/>
      </w:pPr>
      <w:r>
        <w:t xml:space="preserve">        digitalWrite(rPin_3, HIGH);</w:t>
      </w:r>
    </w:p>
    <w:p w14:paraId="06D293C7" w14:textId="77777777" w:rsidR="00124999" w:rsidRDefault="00124999" w:rsidP="00124999">
      <w:pPr>
        <w:pStyle w:val="AllText"/>
      </w:pPr>
      <w:r>
        <w:t xml:space="preserve">        lcd.clear();</w:t>
      </w:r>
    </w:p>
    <w:p w14:paraId="577BF95B" w14:textId="77777777" w:rsidR="00124999" w:rsidRDefault="00124999" w:rsidP="00124999">
      <w:pPr>
        <w:pStyle w:val="AllText"/>
      </w:pPr>
      <w:r>
        <w:t xml:space="preserve">          lcd.print("CURR: TARG: MODE");</w:t>
      </w:r>
    </w:p>
    <w:p w14:paraId="4A19FD83" w14:textId="77777777" w:rsidR="00124999" w:rsidRDefault="00124999" w:rsidP="00124999">
      <w:pPr>
        <w:pStyle w:val="AllText"/>
      </w:pPr>
      <w:r>
        <w:t xml:space="preserve">          lcd.setCursor(0,1);</w:t>
      </w:r>
    </w:p>
    <w:p w14:paraId="621F622E" w14:textId="77777777" w:rsidR="00124999" w:rsidRDefault="00124999" w:rsidP="00124999">
      <w:pPr>
        <w:pStyle w:val="AllText"/>
      </w:pPr>
      <w:r>
        <w:t xml:space="preserve">          lcd.print(convert);</w:t>
      </w:r>
    </w:p>
    <w:p w14:paraId="69066583" w14:textId="77777777" w:rsidR="00124999" w:rsidRDefault="00124999" w:rsidP="00124999">
      <w:pPr>
        <w:pStyle w:val="AllText"/>
      </w:pPr>
      <w:r>
        <w:t xml:space="preserve">          lcd.setCursor(6,1);</w:t>
      </w:r>
    </w:p>
    <w:p w14:paraId="35713486" w14:textId="77777777" w:rsidR="00124999" w:rsidRDefault="00124999" w:rsidP="00124999">
      <w:pPr>
        <w:pStyle w:val="AllText"/>
      </w:pPr>
      <w:r>
        <w:t xml:space="preserve">          lcd.print("69");</w:t>
      </w:r>
    </w:p>
    <w:p w14:paraId="52F8BBAA" w14:textId="77777777" w:rsidR="00124999" w:rsidRDefault="00124999" w:rsidP="00124999">
      <w:pPr>
        <w:pStyle w:val="AllText"/>
      </w:pPr>
      <w:r>
        <w:t xml:space="preserve">          lcd.setCursor(12,1);</w:t>
      </w:r>
    </w:p>
    <w:p w14:paraId="2B44516F" w14:textId="77777777" w:rsidR="00124999" w:rsidRDefault="00124999" w:rsidP="00124999">
      <w:pPr>
        <w:pStyle w:val="AllText"/>
      </w:pPr>
      <w:r>
        <w:t xml:space="preserve">          lcd.print("HEAT");</w:t>
      </w:r>
    </w:p>
    <w:p w14:paraId="76F4DFA5" w14:textId="77777777" w:rsidR="00124999" w:rsidRDefault="00124999" w:rsidP="00124999">
      <w:pPr>
        <w:pStyle w:val="AllText"/>
      </w:pPr>
      <w:r>
        <w:t xml:space="preserve">      } else {</w:t>
      </w:r>
    </w:p>
    <w:p w14:paraId="2B34B25B" w14:textId="77777777" w:rsidR="00124999" w:rsidRDefault="00124999" w:rsidP="00124999">
      <w:pPr>
        <w:pStyle w:val="AllText"/>
      </w:pPr>
      <w:r>
        <w:t xml:space="preserve">        digitalWrite(rPin_1, LOW);</w:t>
      </w:r>
    </w:p>
    <w:p w14:paraId="1FAB18D0" w14:textId="77777777" w:rsidR="00124999" w:rsidRDefault="00124999" w:rsidP="00124999">
      <w:pPr>
        <w:pStyle w:val="AllText"/>
      </w:pPr>
      <w:r>
        <w:lastRenderedPageBreak/>
        <w:t xml:space="preserve">        digitalWrite(rPin_2, LOW);</w:t>
      </w:r>
    </w:p>
    <w:p w14:paraId="01E3AF8B" w14:textId="77777777" w:rsidR="00124999" w:rsidRDefault="00124999" w:rsidP="00124999">
      <w:pPr>
        <w:pStyle w:val="AllText"/>
      </w:pPr>
      <w:r>
        <w:t xml:space="preserve">        digitalWrite(rPin_3, LOW);</w:t>
      </w:r>
    </w:p>
    <w:p w14:paraId="16D22205" w14:textId="77777777" w:rsidR="00124999" w:rsidRDefault="00124999" w:rsidP="00124999">
      <w:pPr>
        <w:pStyle w:val="AllText"/>
      </w:pPr>
      <w:r>
        <w:t xml:space="preserve">        lcd.clear();</w:t>
      </w:r>
    </w:p>
    <w:p w14:paraId="166FC7FA" w14:textId="77777777" w:rsidR="00124999" w:rsidRDefault="00124999" w:rsidP="00124999">
      <w:pPr>
        <w:pStyle w:val="AllText"/>
      </w:pPr>
      <w:r>
        <w:t xml:space="preserve">          lcd.print("CURR: TARG: MODE");</w:t>
      </w:r>
    </w:p>
    <w:p w14:paraId="5957881A" w14:textId="77777777" w:rsidR="00124999" w:rsidRDefault="00124999" w:rsidP="00124999">
      <w:pPr>
        <w:pStyle w:val="AllText"/>
      </w:pPr>
      <w:r>
        <w:t xml:space="preserve">          lcd.setCursor(0,1);</w:t>
      </w:r>
    </w:p>
    <w:p w14:paraId="0E0D35D3" w14:textId="77777777" w:rsidR="00124999" w:rsidRDefault="00124999" w:rsidP="00124999">
      <w:pPr>
        <w:pStyle w:val="AllText"/>
      </w:pPr>
      <w:r>
        <w:t xml:space="preserve">          lcd.print(convert);</w:t>
      </w:r>
    </w:p>
    <w:p w14:paraId="2BD6941B" w14:textId="77777777" w:rsidR="00124999" w:rsidRDefault="00124999" w:rsidP="00124999">
      <w:pPr>
        <w:pStyle w:val="AllText"/>
      </w:pPr>
      <w:r>
        <w:t xml:space="preserve">          lcd.setCursor(6,1);</w:t>
      </w:r>
    </w:p>
    <w:p w14:paraId="61FC88FA" w14:textId="77777777" w:rsidR="00124999" w:rsidRDefault="00124999" w:rsidP="00124999">
      <w:pPr>
        <w:pStyle w:val="AllText"/>
      </w:pPr>
      <w:r>
        <w:t xml:space="preserve">          lcd.print("69");</w:t>
      </w:r>
    </w:p>
    <w:p w14:paraId="301FCF5D" w14:textId="77777777" w:rsidR="00124999" w:rsidRDefault="00124999" w:rsidP="00124999">
      <w:pPr>
        <w:pStyle w:val="AllText"/>
      </w:pPr>
      <w:r>
        <w:t xml:space="preserve">          lcd.setCursor(12,1);</w:t>
      </w:r>
    </w:p>
    <w:p w14:paraId="4F62F5E1" w14:textId="77777777" w:rsidR="00124999" w:rsidRDefault="00124999" w:rsidP="00124999">
      <w:pPr>
        <w:pStyle w:val="AllText"/>
      </w:pPr>
      <w:r>
        <w:t xml:space="preserve">          lcd.print("HEAT");</w:t>
      </w:r>
    </w:p>
    <w:p w14:paraId="227FA370" w14:textId="77777777" w:rsidR="00124999" w:rsidRDefault="00124999" w:rsidP="00124999">
      <w:pPr>
        <w:pStyle w:val="AllText"/>
      </w:pPr>
      <w:r>
        <w:t xml:space="preserve">      }</w:t>
      </w:r>
    </w:p>
    <w:p w14:paraId="4784F87A" w14:textId="1340570D" w:rsidR="00124999" w:rsidRDefault="00124999" w:rsidP="00124999">
      <w:pPr>
        <w:pStyle w:val="AllText"/>
      </w:pPr>
      <w:r>
        <w:t xml:space="preserve">     }</w:t>
      </w:r>
    </w:p>
    <w:p w14:paraId="533D361D" w14:textId="77777777" w:rsidR="00124999" w:rsidRDefault="00124999" w:rsidP="00124999">
      <w:pPr>
        <w:pStyle w:val="AllText"/>
      </w:pPr>
      <w:r>
        <w:t xml:space="preserve">     if (payload == "70") {</w:t>
      </w:r>
    </w:p>
    <w:p w14:paraId="6E51CF8C" w14:textId="77777777" w:rsidR="00124999" w:rsidRDefault="00124999" w:rsidP="00124999">
      <w:pPr>
        <w:pStyle w:val="AllText"/>
      </w:pPr>
      <w:r>
        <w:t xml:space="preserve">      if (convert &gt;= 70.00){</w:t>
      </w:r>
    </w:p>
    <w:p w14:paraId="539425F8" w14:textId="77777777" w:rsidR="00124999" w:rsidRDefault="00124999" w:rsidP="00124999">
      <w:pPr>
        <w:pStyle w:val="AllText"/>
      </w:pPr>
      <w:r>
        <w:t xml:space="preserve">        digitalWrite(rPin_1, HIGH);</w:t>
      </w:r>
    </w:p>
    <w:p w14:paraId="75817B86" w14:textId="77777777" w:rsidR="00124999" w:rsidRDefault="00124999" w:rsidP="00124999">
      <w:pPr>
        <w:pStyle w:val="AllText"/>
      </w:pPr>
      <w:r>
        <w:t xml:space="preserve">        digitalWrite(rPin_2, LOW);</w:t>
      </w:r>
    </w:p>
    <w:p w14:paraId="036CBB1F" w14:textId="77777777" w:rsidR="00124999" w:rsidRDefault="00124999" w:rsidP="00124999">
      <w:pPr>
        <w:pStyle w:val="AllText"/>
      </w:pPr>
      <w:r>
        <w:t xml:space="preserve">        digitalWrite(rPin_3, HIGH);</w:t>
      </w:r>
    </w:p>
    <w:p w14:paraId="7D53360D" w14:textId="77777777" w:rsidR="00124999" w:rsidRDefault="00124999" w:rsidP="00124999">
      <w:pPr>
        <w:pStyle w:val="AllText"/>
      </w:pPr>
      <w:r>
        <w:t xml:space="preserve">        lcd.clear();</w:t>
      </w:r>
    </w:p>
    <w:p w14:paraId="7C4D8DD9" w14:textId="77777777" w:rsidR="00124999" w:rsidRDefault="00124999" w:rsidP="00124999">
      <w:pPr>
        <w:pStyle w:val="AllText"/>
      </w:pPr>
      <w:r>
        <w:t xml:space="preserve">          lcd.print("CURR: TARG: MODE");</w:t>
      </w:r>
    </w:p>
    <w:p w14:paraId="4647CB39" w14:textId="77777777" w:rsidR="00124999" w:rsidRDefault="00124999" w:rsidP="00124999">
      <w:pPr>
        <w:pStyle w:val="AllText"/>
      </w:pPr>
      <w:r>
        <w:t xml:space="preserve">          lcd.setCursor(0,1);</w:t>
      </w:r>
    </w:p>
    <w:p w14:paraId="4B4C1A41" w14:textId="77777777" w:rsidR="00124999" w:rsidRDefault="00124999" w:rsidP="00124999">
      <w:pPr>
        <w:pStyle w:val="AllText"/>
      </w:pPr>
      <w:r>
        <w:t xml:space="preserve">          lcd.print(convert);</w:t>
      </w:r>
    </w:p>
    <w:p w14:paraId="41981391" w14:textId="77777777" w:rsidR="00124999" w:rsidRDefault="00124999" w:rsidP="00124999">
      <w:pPr>
        <w:pStyle w:val="AllText"/>
      </w:pPr>
      <w:r>
        <w:t xml:space="preserve">          lcd.setCursor(6,1);</w:t>
      </w:r>
    </w:p>
    <w:p w14:paraId="0233875C" w14:textId="77777777" w:rsidR="00124999" w:rsidRDefault="00124999" w:rsidP="00124999">
      <w:pPr>
        <w:pStyle w:val="AllText"/>
      </w:pPr>
      <w:r>
        <w:t xml:space="preserve">          lcd.print("70");</w:t>
      </w:r>
    </w:p>
    <w:p w14:paraId="0DDC7432" w14:textId="77777777" w:rsidR="00124999" w:rsidRDefault="00124999" w:rsidP="00124999">
      <w:pPr>
        <w:pStyle w:val="AllText"/>
      </w:pPr>
      <w:r>
        <w:t xml:space="preserve">          lcd.setCursor(12,1);</w:t>
      </w:r>
    </w:p>
    <w:p w14:paraId="5D62563D" w14:textId="77777777" w:rsidR="00124999" w:rsidRDefault="00124999" w:rsidP="00124999">
      <w:pPr>
        <w:pStyle w:val="AllText"/>
      </w:pPr>
      <w:r>
        <w:t xml:space="preserve">          lcd.print("HEAT");</w:t>
      </w:r>
    </w:p>
    <w:p w14:paraId="20935C38" w14:textId="77777777" w:rsidR="00124999" w:rsidRDefault="00124999" w:rsidP="00124999">
      <w:pPr>
        <w:pStyle w:val="AllText"/>
      </w:pPr>
      <w:r>
        <w:t xml:space="preserve">      } else {</w:t>
      </w:r>
    </w:p>
    <w:p w14:paraId="5045A610" w14:textId="77777777" w:rsidR="00124999" w:rsidRDefault="00124999" w:rsidP="00124999">
      <w:pPr>
        <w:pStyle w:val="AllText"/>
      </w:pPr>
      <w:r>
        <w:t xml:space="preserve">        digitalWrite(rPin_1, LOW);</w:t>
      </w:r>
    </w:p>
    <w:p w14:paraId="1B0085DD" w14:textId="77777777" w:rsidR="00124999" w:rsidRDefault="00124999" w:rsidP="00124999">
      <w:pPr>
        <w:pStyle w:val="AllText"/>
      </w:pPr>
      <w:r>
        <w:t xml:space="preserve">        digitalWrite(rPin_2, LOW);</w:t>
      </w:r>
    </w:p>
    <w:p w14:paraId="7E1C1EC9" w14:textId="77777777" w:rsidR="00124999" w:rsidRDefault="00124999" w:rsidP="00124999">
      <w:pPr>
        <w:pStyle w:val="AllText"/>
      </w:pPr>
      <w:r>
        <w:t xml:space="preserve">        digitalWrite(rPin_3, LOW);</w:t>
      </w:r>
    </w:p>
    <w:p w14:paraId="17D60B5E" w14:textId="77777777" w:rsidR="00124999" w:rsidRDefault="00124999" w:rsidP="00124999">
      <w:pPr>
        <w:pStyle w:val="AllText"/>
      </w:pPr>
      <w:r>
        <w:t xml:space="preserve">        lcd.clear();</w:t>
      </w:r>
    </w:p>
    <w:p w14:paraId="097EE2DA" w14:textId="77777777" w:rsidR="00124999" w:rsidRDefault="00124999" w:rsidP="00124999">
      <w:pPr>
        <w:pStyle w:val="AllText"/>
      </w:pPr>
      <w:r>
        <w:t xml:space="preserve">          lcd.print("CURR: TARG: MODE");</w:t>
      </w:r>
    </w:p>
    <w:p w14:paraId="63D18688" w14:textId="77777777" w:rsidR="00124999" w:rsidRDefault="00124999" w:rsidP="00124999">
      <w:pPr>
        <w:pStyle w:val="AllText"/>
      </w:pPr>
      <w:r>
        <w:t xml:space="preserve">          lcd.setCursor(0,1);</w:t>
      </w:r>
    </w:p>
    <w:p w14:paraId="7822F83A" w14:textId="77777777" w:rsidR="00124999" w:rsidRDefault="00124999" w:rsidP="00124999">
      <w:pPr>
        <w:pStyle w:val="AllText"/>
      </w:pPr>
      <w:r>
        <w:t xml:space="preserve">          lcd.print(convert);</w:t>
      </w:r>
    </w:p>
    <w:p w14:paraId="7099CDB1" w14:textId="77777777" w:rsidR="00124999" w:rsidRDefault="00124999" w:rsidP="00124999">
      <w:pPr>
        <w:pStyle w:val="AllText"/>
      </w:pPr>
      <w:r>
        <w:t xml:space="preserve">          lcd.setCursor(6,1);</w:t>
      </w:r>
    </w:p>
    <w:p w14:paraId="5774EC9F" w14:textId="77777777" w:rsidR="00124999" w:rsidRDefault="00124999" w:rsidP="00124999">
      <w:pPr>
        <w:pStyle w:val="AllText"/>
      </w:pPr>
      <w:r>
        <w:t xml:space="preserve">          lcd.print("70");</w:t>
      </w:r>
    </w:p>
    <w:p w14:paraId="3BA66A33" w14:textId="77777777" w:rsidR="00124999" w:rsidRDefault="00124999" w:rsidP="00124999">
      <w:pPr>
        <w:pStyle w:val="AllText"/>
      </w:pPr>
      <w:r>
        <w:t xml:space="preserve">          lcd.setCursor(12,1);</w:t>
      </w:r>
    </w:p>
    <w:p w14:paraId="7A450994" w14:textId="77777777" w:rsidR="00124999" w:rsidRDefault="00124999" w:rsidP="00124999">
      <w:pPr>
        <w:pStyle w:val="AllText"/>
      </w:pPr>
      <w:r>
        <w:t xml:space="preserve">          lcd.print("HEAT");</w:t>
      </w:r>
    </w:p>
    <w:p w14:paraId="458D77EA" w14:textId="77777777" w:rsidR="00124999" w:rsidRDefault="00124999" w:rsidP="00124999">
      <w:pPr>
        <w:pStyle w:val="AllText"/>
      </w:pPr>
      <w:r>
        <w:t xml:space="preserve">      }</w:t>
      </w:r>
    </w:p>
    <w:p w14:paraId="6CF7163F" w14:textId="2A0CB9AA" w:rsidR="00124999" w:rsidRDefault="00124999" w:rsidP="00124999">
      <w:pPr>
        <w:pStyle w:val="AllText"/>
      </w:pPr>
      <w:r>
        <w:lastRenderedPageBreak/>
        <w:t xml:space="preserve">     }</w:t>
      </w:r>
    </w:p>
    <w:p w14:paraId="5E1D51B7" w14:textId="77777777" w:rsidR="00124999" w:rsidRDefault="00124999" w:rsidP="00124999">
      <w:pPr>
        <w:pStyle w:val="AllText"/>
      </w:pPr>
      <w:r>
        <w:t xml:space="preserve">     if (payload == "71") {</w:t>
      </w:r>
    </w:p>
    <w:p w14:paraId="25D4C9CD" w14:textId="77777777" w:rsidR="00124999" w:rsidRDefault="00124999" w:rsidP="00124999">
      <w:pPr>
        <w:pStyle w:val="AllText"/>
      </w:pPr>
      <w:r>
        <w:t xml:space="preserve">      if (convert &gt;= 71.00){</w:t>
      </w:r>
    </w:p>
    <w:p w14:paraId="6F4E7BA9" w14:textId="77777777" w:rsidR="00124999" w:rsidRDefault="00124999" w:rsidP="00124999">
      <w:pPr>
        <w:pStyle w:val="AllText"/>
      </w:pPr>
      <w:r>
        <w:t xml:space="preserve">        digitalWrite(rPin_1, HIGH);</w:t>
      </w:r>
    </w:p>
    <w:p w14:paraId="30EAF975" w14:textId="77777777" w:rsidR="00124999" w:rsidRDefault="00124999" w:rsidP="00124999">
      <w:pPr>
        <w:pStyle w:val="AllText"/>
      </w:pPr>
      <w:r>
        <w:t xml:space="preserve">        digitalWrite(rPin_2, LOW);</w:t>
      </w:r>
    </w:p>
    <w:p w14:paraId="4170C91B" w14:textId="77777777" w:rsidR="00124999" w:rsidRDefault="00124999" w:rsidP="00124999">
      <w:pPr>
        <w:pStyle w:val="AllText"/>
      </w:pPr>
      <w:r>
        <w:t xml:space="preserve">        digitalWrite(rPin_3, HIGH);</w:t>
      </w:r>
    </w:p>
    <w:p w14:paraId="1EDFF537" w14:textId="77777777" w:rsidR="00124999" w:rsidRDefault="00124999" w:rsidP="00124999">
      <w:pPr>
        <w:pStyle w:val="AllText"/>
      </w:pPr>
      <w:r>
        <w:t xml:space="preserve">        lcd.clear();</w:t>
      </w:r>
    </w:p>
    <w:p w14:paraId="10CF01BF" w14:textId="77777777" w:rsidR="00124999" w:rsidRDefault="00124999" w:rsidP="00124999">
      <w:pPr>
        <w:pStyle w:val="AllText"/>
      </w:pPr>
      <w:r>
        <w:t xml:space="preserve">          lcd.print("CURR: TARG: MODE");</w:t>
      </w:r>
    </w:p>
    <w:p w14:paraId="7082A9CA" w14:textId="77777777" w:rsidR="00124999" w:rsidRDefault="00124999" w:rsidP="00124999">
      <w:pPr>
        <w:pStyle w:val="AllText"/>
      </w:pPr>
      <w:r>
        <w:t xml:space="preserve">          lcd.setCursor(0,1);</w:t>
      </w:r>
    </w:p>
    <w:p w14:paraId="5FB8AD6E" w14:textId="77777777" w:rsidR="00124999" w:rsidRDefault="00124999" w:rsidP="00124999">
      <w:pPr>
        <w:pStyle w:val="AllText"/>
      </w:pPr>
      <w:r>
        <w:t xml:space="preserve">          lcd.print(convert);</w:t>
      </w:r>
    </w:p>
    <w:p w14:paraId="4AE24953" w14:textId="77777777" w:rsidR="00124999" w:rsidRDefault="00124999" w:rsidP="00124999">
      <w:pPr>
        <w:pStyle w:val="AllText"/>
      </w:pPr>
      <w:r>
        <w:t xml:space="preserve">          lcd.setCursor(6,1);</w:t>
      </w:r>
    </w:p>
    <w:p w14:paraId="6623D25C" w14:textId="77777777" w:rsidR="00124999" w:rsidRDefault="00124999" w:rsidP="00124999">
      <w:pPr>
        <w:pStyle w:val="AllText"/>
      </w:pPr>
      <w:r>
        <w:t xml:space="preserve">          lcd.print("71");</w:t>
      </w:r>
    </w:p>
    <w:p w14:paraId="074A1221" w14:textId="77777777" w:rsidR="00124999" w:rsidRDefault="00124999" w:rsidP="00124999">
      <w:pPr>
        <w:pStyle w:val="AllText"/>
      </w:pPr>
      <w:r>
        <w:t xml:space="preserve">          lcd.setCursor(12,1);</w:t>
      </w:r>
    </w:p>
    <w:p w14:paraId="3FA63562" w14:textId="77777777" w:rsidR="00124999" w:rsidRDefault="00124999" w:rsidP="00124999">
      <w:pPr>
        <w:pStyle w:val="AllText"/>
      </w:pPr>
      <w:r>
        <w:t xml:space="preserve">          lcd.print("HEAT");</w:t>
      </w:r>
    </w:p>
    <w:p w14:paraId="665ACFAF" w14:textId="77777777" w:rsidR="00124999" w:rsidRDefault="00124999" w:rsidP="00124999">
      <w:pPr>
        <w:pStyle w:val="AllText"/>
      </w:pPr>
      <w:r>
        <w:t xml:space="preserve">      } else {</w:t>
      </w:r>
    </w:p>
    <w:p w14:paraId="44DE59AB" w14:textId="77777777" w:rsidR="00124999" w:rsidRDefault="00124999" w:rsidP="00124999">
      <w:pPr>
        <w:pStyle w:val="AllText"/>
      </w:pPr>
      <w:r>
        <w:t xml:space="preserve">        digitalWrite(rPin_1, LOW);</w:t>
      </w:r>
    </w:p>
    <w:p w14:paraId="2122E0F2" w14:textId="77777777" w:rsidR="00124999" w:rsidRDefault="00124999" w:rsidP="00124999">
      <w:pPr>
        <w:pStyle w:val="AllText"/>
      </w:pPr>
      <w:r>
        <w:t xml:space="preserve">        digitalWrite(rPin_2, LOW);</w:t>
      </w:r>
    </w:p>
    <w:p w14:paraId="521C6600" w14:textId="77777777" w:rsidR="00124999" w:rsidRDefault="00124999" w:rsidP="00124999">
      <w:pPr>
        <w:pStyle w:val="AllText"/>
      </w:pPr>
      <w:r>
        <w:t xml:space="preserve">        digitalWrite(rPin_3, LOW);</w:t>
      </w:r>
    </w:p>
    <w:p w14:paraId="2681EFC9" w14:textId="77777777" w:rsidR="00124999" w:rsidRDefault="00124999" w:rsidP="00124999">
      <w:pPr>
        <w:pStyle w:val="AllText"/>
      </w:pPr>
      <w:r>
        <w:t xml:space="preserve">        lcd.clear();</w:t>
      </w:r>
    </w:p>
    <w:p w14:paraId="61D8A711" w14:textId="77777777" w:rsidR="00124999" w:rsidRDefault="00124999" w:rsidP="00124999">
      <w:pPr>
        <w:pStyle w:val="AllText"/>
      </w:pPr>
      <w:r>
        <w:t xml:space="preserve">          lcd.print("CURR: TARG: MODE");</w:t>
      </w:r>
    </w:p>
    <w:p w14:paraId="4F8E2818" w14:textId="77777777" w:rsidR="00124999" w:rsidRDefault="00124999" w:rsidP="00124999">
      <w:pPr>
        <w:pStyle w:val="AllText"/>
      </w:pPr>
      <w:r>
        <w:t xml:space="preserve">          lcd.setCursor(0,1);</w:t>
      </w:r>
    </w:p>
    <w:p w14:paraId="1BA4F04C" w14:textId="77777777" w:rsidR="00124999" w:rsidRDefault="00124999" w:rsidP="00124999">
      <w:pPr>
        <w:pStyle w:val="AllText"/>
      </w:pPr>
      <w:r>
        <w:t xml:space="preserve">          lcd.print(convert);</w:t>
      </w:r>
    </w:p>
    <w:p w14:paraId="21A34357" w14:textId="77777777" w:rsidR="00124999" w:rsidRDefault="00124999" w:rsidP="00124999">
      <w:pPr>
        <w:pStyle w:val="AllText"/>
      </w:pPr>
      <w:r>
        <w:t xml:space="preserve">          lcd.setCursor(6,1);</w:t>
      </w:r>
    </w:p>
    <w:p w14:paraId="0F5B2F22" w14:textId="77777777" w:rsidR="00124999" w:rsidRDefault="00124999" w:rsidP="00124999">
      <w:pPr>
        <w:pStyle w:val="AllText"/>
      </w:pPr>
      <w:r>
        <w:t xml:space="preserve">          lcd.print("71");</w:t>
      </w:r>
    </w:p>
    <w:p w14:paraId="382BEC9D" w14:textId="77777777" w:rsidR="00124999" w:rsidRDefault="00124999" w:rsidP="00124999">
      <w:pPr>
        <w:pStyle w:val="AllText"/>
      </w:pPr>
      <w:r>
        <w:t xml:space="preserve">          lcd.setCursor(12,1);</w:t>
      </w:r>
    </w:p>
    <w:p w14:paraId="082124E5" w14:textId="77777777" w:rsidR="00124999" w:rsidRDefault="00124999" w:rsidP="00124999">
      <w:pPr>
        <w:pStyle w:val="AllText"/>
      </w:pPr>
      <w:r>
        <w:t xml:space="preserve">          lcd.print("HEAT");</w:t>
      </w:r>
    </w:p>
    <w:p w14:paraId="7A912135" w14:textId="77777777" w:rsidR="00124999" w:rsidRDefault="00124999" w:rsidP="00124999">
      <w:pPr>
        <w:pStyle w:val="AllText"/>
      </w:pPr>
      <w:r>
        <w:t xml:space="preserve">      }</w:t>
      </w:r>
    </w:p>
    <w:p w14:paraId="0AE751AD" w14:textId="582F6CB6" w:rsidR="00124999" w:rsidRDefault="00124999" w:rsidP="00124999">
      <w:pPr>
        <w:pStyle w:val="AllText"/>
      </w:pPr>
      <w:r>
        <w:t xml:space="preserve">     }</w:t>
      </w:r>
    </w:p>
    <w:p w14:paraId="6735060E" w14:textId="77777777" w:rsidR="00124999" w:rsidRDefault="00124999" w:rsidP="00124999">
      <w:pPr>
        <w:pStyle w:val="AllText"/>
      </w:pPr>
      <w:r>
        <w:t xml:space="preserve">     if (payload == "72") {</w:t>
      </w:r>
    </w:p>
    <w:p w14:paraId="7836275E" w14:textId="77777777" w:rsidR="00124999" w:rsidRDefault="00124999" w:rsidP="00124999">
      <w:pPr>
        <w:pStyle w:val="AllText"/>
      </w:pPr>
      <w:r>
        <w:t xml:space="preserve">      if (convert &gt;= 72.00){</w:t>
      </w:r>
    </w:p>
    <w:p w14:paraId="50912AA6" w14:textId="77777777" w:rsidR="00124999" w:rsidRDefault="00124999" w:rsidP="00124999">
      <w:pPr>
        <w:pStyle w:val="AllText"/>
      </w:pPr>
      <w:r>
        <w:t xml:space="preserve">        digitalWrite(rPin_1, HIGH);</w:t>
      </w:r>
    </w:p>
    <w:p w14:paraId="6C1DF28D" w14:textId="77777777" w:rsidR="00124999" w:rsidRDefault="00124999" w:rsidP="00124999">
      <w:pPr>
        <w:pStyle w:val="AllText"/>
      </w:pPr>
      <w:r>
        <w:t xml:space="preserve">        digitalWrite(rPin_2, LOW);</w:t>
      </w:r>
    </w:p>
    <w:p w14:paraId="53EEF9AB" w14:textId="77777777" w:rsidR="00124999" w:rsidRDefault="00124999" w:rsidP="00124999">
      <w:pPr>
        <w:pStyle w:val="AllText"/>
      </w:pPr>
      <w:r>
        <w:t xml:space="preserve">        digitalWrite(rPin_3, HIGH);</w:t>
      </w:r>
    </w:p>
    <w:p w14:paraId="11ECE513" w14:textId="77777777" w:rsidR="00124999" w:rsidRDefault="00124999" w:rsidP="00124999">
      <w:pPr>
        <w:pStyle w:val="AllText"/>
      </w:pPr>
      <w:r>
        <w:t xml:space="preserve">        lcd.clear();</w:t>
      </w:r>
    </w:p>
    <w:p w14:paraId="481CB61C" w14:textId="77777777" w:rsidR="00124999" w:rsidRDefault="00124999" w:rsidP="00124999">
      <w:pPr>
        <w:pStyle w:val="AllText"/>
      </w:pPr>
      <w:r>
        <w:t xml:space="preserve">          lcd.print("CURR: TARG: MODE");</w:t>
      </w:r>
    </w:p>
    <w:p w14:paraId="10833075" w14:textId="77777777" w:rsidR="00124999" w:rsidRDefault="00124999" w:rsidP="00124999">
      <w:pPr>
        <w:pStyle w:val="AllText"/>
      </w:pPr>
      <w:r>
        <w:t xml:space="preserve">          lcd.setCursor(0,1);</w:t>
      </w:r>
    </w:p>
    <w:p w14:paraId="13E6BBA5" w14:textId="77777777" w:rsidR="00124999" w:rsidRDefault="00124999" w:rsidP="00124999">
      <w:pPr>
        <w:pStyle w:val="AllText"/>
      </w:pPr>
      <w:r>
        <w:t xml:space="preserve">          lcd.print(convert);</w:t>
      </w:r>
    </w:p>
    <w:p w14:paraId="15B952D4" w14:textId="77777777" w:rsidR="00124999" w:rsidRDefault="00124999" w:rsidP="00124999">
      <w:pPr>
        <w:pStyle w:val="AllText"/>
      </w:pPr>
      <w:r>
        <w:t xml:space="preserve">          lcd.setCursor(6,1);</w:t>
      </w:r>
    </w:p>
    <w:p w14:paraId="01AB571A" w14:textId="77777777" w:rsidR="00124999" w:rsidRDefault="00124999" w:rsidP="00124999">
      <w:pPr>
        <w:pStyle w:val="AllText"/>
      </w:pPr>
      <w:r>
        <w:lastRenderedPageBreak/>
        <w:t xml:space="preserve">          lcd.print("72");</w:t>
      </w:r>
    </w:p>
    <w:p w14:paraId="253929E2" w14:textId="77777777" w:rsidR="00124999" w:rsidRDefault="00124999" w:rsidP="00124999">
      <w:pPr>
        <w:pStyle w:val="AllText"/>
      </w:pPr>
      <w:r>
        <w:t xml:space="preserve">          lcd.setCursor(12,1);</w:t>
      </w:r>
    </w:p>
    <w:p w14:paraId="1D0887BE" w14:textId="77777777" w:rsidR="00124999" w:rsidRDefault="00124999" w:rsidP="00124999">
      <w:pPr>
        <w:pStyle w:val="AllText"/>
      </w:pPr>
      <w:r>
        <w:t xml:space="preserve">          lcd.print("HEAT");</w:t>
      </w:r>
    </w:p>
    <w:p w14:paraId="6B4C36D3" w14:textId="77777777" w:rsidR="00124999" w:rsidRDefault="00124999" w:rsidP="00124999">
      <w:pPr>
        <w:pStyle w:val="AllText"/>
      </w:pPr>
      <w:r>
        <w:t xml:space="preserve">      } else {</w:t>
      </w:r>
    </w:p>
    <w:p w14:paraId="65E01C55" w14:textId="77777777" w:rsidR="00124999" w:rsidRDefault="00124999" w:rsidP="00124999">
      <w:pPr>
        <w:pStyle w:val="AllText"/>
      </w:pPr>
      <w:r>
        <w:t xml:space="preserve">        digitalWrite(rPin_1, LOW);</w:t>
      </w:r>
    </w:p>
    <w:p w14:paraId="61ABE76E" w14:textId="77777777" w:rsidR="00124999" w:rsidRDefault="00124999" w:rsidP="00124999">
      <w:pPr>
        <w:pStyle w:val="AllText"/>
      </w:pPr>
      <w:r>
        <w:t xml:space="preserve">        digitalWrite(rPin_2, LOW);</w:t>
      </w:r>
    </w:p>
    <w:p w14:paraId="1ADA5F26" w14:textId="77777777" w:rsidR="00124999" w:rsidRDefault="00124999" w:rsidP="00124999">
      <w:pPr>
        <w:pStyle w:val="AllText"/>
      </w:pPr>
      <w:r>
        <w:t xml:space="preserve">        digitalWrite(rPin_3, LOW);</w:t>
      </w:r>
    </w:p>
    <w:p w14:paraId="4680F5C4" w14:textId="77777777" w:rsidR="00124999" w:rsidRDefault="00124999" w:rsidP="00124999">
      <w:pPr>
        <w:pStyle w:val="AllText"/>
      </w:pPr>
      <w:r>
        <w:t xml:space="preserve">        lcd.clear();</w:t>
      </w:r>
    </w:p>
    <w:p w14:paraId="5C614C8C" w14:textId="77777777" w:rsidR="00124999" w:rsidRDefault="00124999" w:rsidP="00124999">
      <w:pPr>
        <w:pStyle w:val="AllText"/>
      </w:pPr>
      <w:r>
        <w:t xml:space="preserve">          lcd.print("CURR: TARG: MODE");</w:t>
      </w:r>
    </w:p>
    <w:p w14:paraId="1BC289BA" w14:textId="77777777" w:rsidR="00124999" w:rsidRDefault="00124999" w:rsidP="00124999">
      <w:pPr>
        <w:pStyle w:val="AllText"/>
      </w:pPr>
      <w:r>
        <w:t xml:space="preserve">          lcd.setCursor(0,1);</w:t>
      </w:r>
    </w:p>
    <w:p w14:paraId="112A6982" w14:textId="77777777" w:rsidR="00124999" w:rsidRDefault="00124999" w:rsidP="00124999">
      <w:pPr>
        <w:pStyle w:val="AllText"/>
      </w:pPr>
      <w:r>
        <w:t xml:space="preserve">          lcd.print(convert);</w:t>
      </w:r>
    </w:p>
    <w:p w14:paraId="231E57E6" w14:textId="77777777" w:rsidR="00124999" w:rsidRDefault="00124999" w:rsidP="00124999">
      <w:pPr>
        <w:pStyle w:val="AllText"/>
      </w:pPr>
      <w:r>
        <w:t xml:space="preserve">          lcd.setCursor(6,1);</w:t>
      </w:r>
    </w:p>
    <w:p w14:paraId="5E1EEAD2" w14:textId="77777777" w:rsidR="00124999" w:rsidRDefault="00124999" w:rsidP="00124999">
      <w:pPr>
        <w:pStyle w:val="AllText"/>
      </w:pPr>
      <w:r>
        <w:t xml:space="preserve">          lcd.print("72");</w:t>
      </w:r>
    </w:p>
    <w:p w14:paraId="63235314" w14:textId="77777777" w:rsidR="00124999" w:rsidRDefault="00124999" w:rsidP="00124999">
      <w:pPr>
        <w:pStyle w:val="AllText"/>
      </w:pPr>
      <w:r>
        <w:t xml:space="preserve">          lcd.setCursor(12,1);</w:t>
      </w:r>
    </w:p>
    <w:p w14:paraId="5D370978" w14:textId="77777777" w:rsidR="00124999" w:rsidRDefault="00124999" w:rsidP="00124999">
      <w:pPr>
        <w:pStyle w:val="AllText"/>
      </w:pPr>
      <w:r>
        <w:t xml:space="preserve">          lcd.print("HEAT");</w:t>
      </w:r>
    </w:p>
    <w:p w14:paraId="23732D51" w14:textId="77777777" w:rsidR="00124999" w:rsidRDefault="00124999" w:rsidP="00124999">
      <w:pPr>
        <w:pStyle w:val="AllText"/>
      </w:pPr>
      <w:r>
        <w:t xml:space="preserve">      }</w:t>
      </w:r>
    </w:p>
    <w:p w14:paraId="16D97D7A" w14:textId="62C776C9" w:rsidR="00124999" w:rsidRDefault="00124999" w:rsidP="00124999">
      <w:pPr>
        <w:pStyle w:val="AllText"/>
      </w:pPr>
      <w:r>
        <w:t xml:space="preserve">     }</w:t>
      </w:r>
    </w:p>
    <w:p w14:paraId="30AF6ADE" w14:textId="77777777" w:rsidR="00124999" w:rsidRDefault="00124999" w:rsidP="00124999">
      <w:pPr>
        <w:pStyle w:val="AllText"/>
      </w:pPr>
      <w:r>
        <w:t xml:space="preserve">     if (payload == "73") {</w:t>
      </w:r>
    </w:p>
    <w:p w14:paraId="54A38D4E" w14:textId="77777777" w:rsidR="00124999" w:rsidRDefault="00124999" w:rsidP="00124999">
      <w:pPr>
        <w:pStyle w:val="AllText"/>
      </w:pPr>
      <w:r>
        <w:t xml:space="preserve">      if (convert &gt;= 73.00){</w:t>
      </w:r>
    </w:p>
    <w:p w14:paraId="2170CE31" w14:textId="77777777" w:rsidR="00124999" w:rsidRDefault="00124999" w:rsidP="00124999">
      <w:pPr>
        <w:pStyle w:val="AllText"/>
      </w:pPr>
      <w:r>
        <w:t xml:space="preserve">        digitalWrite(rPin_1, HIGH);</w:t>
      </w:r>
    </w:p>
    <w:p w14:paraId="7FA2F401" w14:textId="77777777" w:rsidR="00124999" w:rsidRDefault="00124999" w:rsidP="00124999">
      <w:pPr>
        <w:pStyle w:val="AllText"/>
      </w:pPr>
      <w:r>
        <w:t xml:space="preserve">        digitalWrite(rPin_2, LOW);</w:t>
      </w:r>
    </w:p>
    <w:p w14:paraId="2977D223" w14:textId="77777777" w:rsidR="00124999" w:rsidRDefault="00124999" w:rsidP="00124999">
      <w:pPr>
        <w:pStyle w:val="AllText"/>
      </w:pPr>
      <w:r>
        <w:t xml:space="preserve">        digitalWrite(rPin_3, HIGH);</w:t>
      </w:r>
    </w:p>
    <w:p w14:paraId="74C54148" w14:textId="77777777" w:rsidR="00124999" w:rsidRDefault="00124999" w:rsidP="00124999">
      <w:pPr>
        <w:pStyle w:val="AllText"/>
      </w:pPr>
      <w:r>
        <w:t xml:space="preserve">        lcd.clear();</w:t>
      </w:r>
    </w:p>
    <w:p w14:paraId="4E666CAE" w14:textId="77777777" w:rsidR="00124999" w:rsidRDefault="00124999" w:rsidP="00124999">
      <w:pPr>
        <w:pStyle w:val="AllText"/>
      </w:pPr>
      <w:r>
        <w:t xml:space="preserve">          lcd.print("CURR: TARG: MODE");</w:t>
      </w:r>
    </w:p>
    <w:p w14:paraId="4A641D10" w14:textId="77777777" w:rsidR="00124999" w:rsidRDefault="00124999" w:rsidP="00124999">
      <w:pPr>
        <w:pStyle w:val="AllText"/>
      </w:pPr>
      <w:r>
        <w:t xml:space="preserve">          lcd.setCursor(0,1);</w:t>
      </w:r>
    </w:p>
    <w:p w14:paraId="7DBBBE15" w14:textId="77777777" w:rsidR="00124999" w:rsidRDefault="00124999" w:rsidP="00124999">
      <w:pPr>
        <w:pStyle w:val="AllText"/>
      </w:pPr>
      <w:r>
        <w:t xml:space="preserve">          lcd.print(convert);</w:t>
      </w:r>
    </w:p>
    <w:p w14:paraId="26783294" w14:textId="77777777" w:rsidR="00124999" w:rsidRDefault="00124999" w:rsidP="00124999">
      <w:pPr>
        <w:pStyle w:val="AllText"/>
      </w:pPr>
      <w:r>
        <w:t xml:space="preserve">          lcd.setCursor(6,1);</w:t>
      </w:r>
    </w:p>
    <w:p w14:paraId="6C39107C" w14:textId="77777777" w:rsidR="00124999" w:rsidRDefault="00124999" w:rsidP="00124999">
      <w:pPr>
        <w:pStyle w:val="AllText"/>
      </w:pPr>
      <w:r>
        <w:t xml:space="preserve">          lcd.print("73");</w:t>
      </w:r>
    </w:p>
    <w:p w14:paraId="643A5224" w14:textId="77777777" w:rsidR="00124999" w:rsidRDefault="00124999" w:rsidP="00124999">
      <w:pPr>
        <w:pStyle w:val="AllText"/>
      </w:pPr>
      <w:r>
        <w:t xml:space="preserve">          lcd.setCursor(12,1);</w:t>
      </w:r>
    </w:p>
    <w:p w14:paraId="2C6E1AE7" w14:textId="77777777" w:rsidR="00124999" w:rsidRDefault="00124999" w:rsidP="00124999">
      <w:pPr>
        <w:pStyle w:val="AllText"/>
      </w:pPr>
      <w:r>
        <w:t xml:space="preserve">          lcd.print("HEAT");</w:t>
      </w:r>
    </w:p>
    <w:p w14:paraId="170AD202" w14:textId="77777777" w:rsidR="00124999" w:rsidRDefault="00124999" w:rsidP="00124999">
      <w:pPr>
        <w:pStyle w:val="AllText"/>
      </w:pPr>
      <w:r>
        <w:t xml:space="preserve">      } else {</w:t>
      </w:r>
    </w:p>
    <w:p w14:paraId="15275226" w14:textId="77777777" w:rsidR="00124999" w:rsidRDefault="00124999" w:rsidP="00124999">
      <w:pPr>
        <w:pStyle w:val="AllText"/>
      </w:pPr>
      <w:r>
        <w:t xml:space="preserve">        digitalWrite(rPin_1, LOW);</w:t>
      </w:r>
    </w:p>
    <w:p w14:paraId="208730DB" w14:textId="77777777" w:rsidR="00124999" w:rsidRDefault="00124999" w:rsidP="00124999">
      <w:pPr>
        <w:pStyle w:val="AllText"/>
      </w:pPr>
      <w:r>
        <w:t xml:space="preserve">        digitalWrite(rPin_2, LOW);</w:t>
      </w:r>
    </w:p>
    <w:p w14:paraId="7D6A0C1C" w14:textId="77777777" w:rsidR="00124999" w:rsidRDefault="00124999" w:rsidP="00124999">
      <w:pPr>
        <w:pStyle w:val="AllText"/>
      </w:pPr>
      <w:r>
        <w:t xml:space="preserve">        digitalWrite(rPin_3, LOW);</w:t>
      </w:r>
    </w:p>
    <w:p w14:paraId="685F841B" w14:textId="77777777" w:rsidR="00124999" w:rsidRDefault="00124999" w:rsidP="00124999">
      <w:pPr>
        <w:pStyle w:val="AllText"/>
      </w:pPr>
      <w:r>
        <w:t xml:space="preserve">        lcd.clear();</w:t>
      </w:r>
    </w:p>
    <w:p w14:paraId="335BFC6A" w14:textId="77777777" w:rsidR="00124999" w:rsidRDefault="00124999" w:rsidP="00124999">
      <w:pPr>
        <w:pStyle w:val="AllText"/>
      </w:pPr>
      <w:r>
        <w:t xml:space="preserve">          lcd.print("CURR: TARG: MODE");</w:t>
      </w:r>
    </w:p>
    <w:p w14:paraId="6AEF4AF8" w14:textId="77777777" w:rsidR="00124999" w:rsidRDefault="00124999" w:rsidP="00124999">
      <w:pPr>
        <w:pStyle w:val="AllText"/>
      </w:pPr>
      <w:r>
        <w:t xml:space="preserve">          lcd.setCursor(0,1);</w:t>
      </w:r>
    </w:p>
    <w:p w14:paraId="791BEB79" w14:textId="77777777" w:rsidR="00124999" w:rsidRDefault="00124999" w:rsidP="00124999">
      <w:pPr>
        <w:pStyle w:val="AllText"/>
      </w:pPr>
      <w:r>
        <w:t xml:space="preserve">          lcd.print(convert);</w:t>
      </w:r>
    </w:p>
    <w:p w14:paraId="3F258A00" w14:textId="77777777" w:rsidR="00124999" w:rsidRDefault="00124999" w:rsidP="00124999">
      <w:pPr>
        <w:pStyle w:val="AllText"/>
      </w:pPr>
      <w:r>
        <w:lastRenderedPageBreak/>
        <w:t xml:space="preserve">          lcd.setCursor(6,1);</w:t>
      </w:r>
    </w:p>
    <w:p w14:paraId="1E2C0462" w14:textId="77777777" w:rsidR="00124999" w:rsidRDefault="00124999" w:rsidP="00124999">
      <w:pPr>
        <w:pStyle w:val="AllText"/>
      </w:pPr>
      <w:r>
        <w:t xml:space="preserve">          lcd.print("73");</w:t>
      </w:r>
    </w:p>
    <w:p w14:paraId="19B0EA09" w14:textId="77777777" w:rsidR="00124999" w:rsidRDefault="00124999" w:rsidP="00124999">
      <w:pPr>
        <w:pStyle w:val="AllText"/>
      </w:pPr>
      <w:r>
        <w:t xml:space="preserve">          lcd.setCursor(12,1);</w:t>
      </w:r>
    </w:p>
    <w:p w14:paraId="330F2B38" w14:textId="77777777" w:rsidR="00124999" w:rsidRDefault="00124999" w:rsidP="00124999">
      <w:pPr>
        <w:pStyle w:val="AllText"/>
      </w:pPr>
      <w:r>
        <w:t xml:space="preserve">          lcd.print("HEAT");</w:t>
      </w:r>
    </w:p>
    <w:p w14:paraId="67F9D5EA" w14:textId="77777777" w:rsidR="00124999" w:rsidRDefault="00124999" w:rsidP="00124999">
      <w:pPr>
        <w:pStyle w:val="AllText"/>
      </w:pPr>
      <w:r>
        <w:t xml:space="preserve">      }</w:t>
      </w:r>
    </w:p>
    <w:p w14:paraId="19B1CA62" w14:textId="15742075" w:rsidR="00124999" w:rsidRDefault="00124999" w:rsidP="00124999">
      <w:pPr>
        <w:pStyle w:val="AllText"/>
      </w:pPr>
      <w:r>
        <w:t xml:space="preserve">     }</w:t>
      </w:r>
    </w:p>
    <w:p w14:paraId="54ADE1D9" w14:textId="77777777" w:rsidR="00124999" w:rsidRDefault="00124999" w:rsidP="00124999">
      <w:pPr>
        <w:pStyle w:val="AllText"/>
      </w:pPr>
      <w:r>
        <w:t xml:space="preserve">     if (payload == "74") {</w:t>
      </w:r>
    </w:p>
    <w:p w14:paraId="2DBE3047" w14:textId="77777777" w:rsidR="00124999" w:rsidRDefault="00124999" w:rsidP="00124999">
      <w:pPr>
        <w:pStyle w:val="AllText"/>
      </w:pPr>
      <w:r>
        <w:t xml:space="preserve">      if (convert &gt;= 74.00){</w:t>
      </w:r>
    </w:p>
    <w:p w14:paraId="744EE397" w14:textId="77777777" w:rsidR="00124999" w:rsidRDefault="00124999" w:rsidP="00124999">
      <w:pPr>
        <w:pStyle w:val="AllText"/>
      </w:pPr>
      <w:r>
        <w:t xml:space="preserve">        digitalWrite(rPin_1, HIGH);</w:t>
      </w:r>
    </w:p>
    <w:p w14:paraId="117E02DB" w14:textId="77777777" w:rsidR="00124999" w:rsidRDefault="00124999" w:rsidP="00124999">
      <w:pPr>
        <w:pStyle w:val="AllText"/>
      </w:pPr>
      <w:r>
        <w:t xml:space="preserve">        digitalWrite(rPin_2, LOW);</w:t>
      </w:r>
    </w:p>
    <w:p w14:paraId="2A404DB9" w14:textId="77777777" w:rsidR="00124999" w:rsidRDefault="00124999" w:rsidP="00124999">
      <w:pPr>
        <w:pStyle w:val="AllText"/>
      </w:pPr>
      <w:r>
        <w:t xml:space="preserve">        digitalWrite(rPin_3, HIGH);</w:t>
      </w:r>
    </w:p>
    <w:p w14:paraId="7FF27497" w14:textId="77777777" w:rsidR="00124999" w:rsidRDefault="00124999" w:rsidP="00124999">
      <w:pPr>
        <w:pStyle w:val="AllText"/>
      </w:pPr>
      <w:r>
        <w:t xml:space="preserve">        lcd.clear();</w:t>
      </w:r>
    </w:p>
    <w:p w14:paraId="136FC283" w14:textId="77777777" w:rsidR="00124999" w:rsidRDefault="00124999" w:rsidP="00124999">
      <w:pPr>
        <w:pStyle w:val="AllText"/>
      </w:pPr>
      <w:r>
        <w:t xml:space="preserve">          lcd.print("CURR: TARG: MODE");</w:t>
      </w:r>
    </w:p>
    <w:p w14:paraId="4185E698" w14:textId="77777777" w:rsidR="00124999" w:rsidRDefault="00124999" w:rsidP="00124999">
      <w:pPr>
        <w:pStyle w:val="AllText"/>
      </w:pPr>
      <w:r>
        <w:t xml:space="preserve">          lcd.setCursor(0,1);</w:t>
      </w:r>
    </w:p>
    <w:p w14:paraId="48EC283D" w14:textId="77777777" w:rsidR="00124999" w:rsidRDefault="00124999" w:rsidP="00124999">
      <w:pPr>
        <w:pStyle w:val="AllText"/>
      </w:pPr>
      <w:r>
        <w:t xml:space="preserve">          lcd.print(convert);</w:t>
      </w:r>
    </w:p>
    <w:p w14:paraId="26D08FE4" w14:textId="77777777" w:rsidR="00124999" w:rsidRDefault="00124999" w:rsidP="00124999">
      <w:pPr>
        <w:pStyle w:val="AllText"/>
      </w:pPr>
      <w:r>
        <w:t xml:space="preserve">          lcd.setCursor(6,1);</w:t>
      </w:r>
    </w:p>
    <w:p w14:paraId="2A2CEE9A" w14:textId="77777777" w:rsidR="00124999" w:rsidRDefault="00124999" w:rsidP="00124999">
      <w:pPr>
        <w:pStyle w:val="AllText"/>
      </w:pPr>
      <w:r>
        <w:t xml:space="preserve">          lcd.print("74");</w:t>
      </w:r>
    </w:p>
    <w:p w14:paraId="18CA5C72" w14:textId="77777777" w:rsidR="00124999" w:rsidRDefault="00124999" w:rsidP="00124999">
      <w:pPr>
        <w:pStyle w:val="AllText"/>
      </w:pPr>
      <w:r>
        <w:t xml:space="preserve">          lcd.setCursor(12,1);</w:t>
      </w:r>
    </w:p>
    <w:p w14:paraId="2649345E" w14:textId="77777777" w:rsidR="00124999" w:rsidRDefault="00124999" w:rsidP="00124999">
      <w:pPr>
        <w:pStyle w:val="AllText"/>
      </w:pPr>
      <w:r>
        <w:t xml:space="preserve">          lcd.print("HEAT");</w:t>
      </w:r>
    </w:p>
    <w:p w14:paraId="616AC167" w14:textId="77777777" w:rsidR="00124999" w:rsidRDefault="00124999" w:rsidP="00124999">
      <w:pPr>
        <w:pStyle w:val="AllText"/>
      </w:pPr>
      <w:r>
        <w:t xml:space="preserve">      } else {</w:t>
      </w:r>
    </w:p>
    <w:p w14:paraId="578A82A7" w14:textId="77777777" w:rsidR="00124999" w:rsidRDefault="00124999" w:rsidP="00124999">
      <w:pPr>
        <w:pStyle w:val="AllText"/>
      </w:pPr>
      <w:r>
        <w:t xml:space="preserve">        digitalWrite(rPin_1, LOW);</w:t>
      </w:r>
    </w:p>
    <w:p w14:paraId="77C332A1" w14:textId="77777777" w:rsidR="00124999" w:rsidRDefault="00124999" w:rsidP="00124999">
      <w:pPr>
        <w:pStyle w:val="AllText"/>
      </w:pPr>
      <w:r>
        <w:t xml:space="preserve">        digitalWrite(rPin_2, LOW);</w:t>
      </w:r>
    </w:p>
    <w:p w14:paraId="167A5542" w14:textId="77777777" w:rsidR="00124999" w:rsidRDefault="00124999" w:rsidP="00124999">
      <w:pPr>
        <w:pStyle w:val="AllText"/>
      </w:pPr>
      <w:r>
        <w:t xml:space="preserve">        digitalWrite(rPin_3, LOW);</w:t>
      </w:r>
    </w:p>
    <w:p w14:paraId="6E2587BC" w14:textId="77777777" w:rsidR="00124999" w:rsidRDefault="00124999" w:rsidP="00124999">
      <w:pPr>
        <w:pStyle w:val="AllText"/>
      </w:pPr>
      <w:r>
        <w:t xml:space="preserve">        lcd.clear();</w:t>
      </w:r>
    </w:p>
    <w:p w14:paraId="30D5316E" w14:textId="77777777" w:rsidR="00124999" w:rsidRDefault="00124999" w:rsidP="00124999">
      <w:pPr>
        <w:pStyle w:val="AllText"/>
      </w:pPr>
      <w:r>
        <w:t xml:space="preserve">          lcd.print("CURR: TARG: MODE");</w:t>
      </w:r>
    </w:p>
    <w:p w14:paraId="7DD625CB" w14:textId="77777777" w:rsidR="00124999" w:rsidRDefault="00124999" w:rsidP="00124999">
      <w:pPr>
        <w:pStyle w:val="AllText"/>
      </w:pPr>
      <w:r>
        <w:t xml:space="preserve">          lcd.setCursor(0,1);</w:t>
      </w:r>
    </w:p>
    <w:p w14:paraId="1B74DEF9" w14:textId="77777777" w:rsidR="00124999" w:rsidRDefault="00124999" w:rsidP="00124999">
      <w:pPr>
        <w:pStyle w:val="AllText"/>
      </w:pPr>
      <w:r>
        <w:t xml:space="preserve">          lcd.print(convert);</w:t>
      </w:r>
    </w:p>
    <w:p w14:paraId="6D9AC49B" w14:textId="77777777" w:rsidR="00124999" w:rsidRDefault="00124999" w:rsidP="00124999">
      <w:pPr>
        <w:pStyle w:val="AllText"/>
      </w:pPr>
      <w:r>
        <w:t xml:space="preserve">          lcd.setCursor(6,1);</w:t>
      </w:r>
    </w:p>
    <w:p w14:paraId="65755974" w14:textId="77777777" w:rsidR="00124999" w:rsidRDefault="00124999" w:rsidP="00124999">
      <w:pPr>
        <w:pStyle w:val="AllText"/>
      </w:pPr>
      <w:r>
        <w:t xml:space="preserve">          lcd.print("74");</w:t>
      </w:r>
    </w:p>
    <w:p w14:paraId="61F5ADC0" w14:textId="77777777" w:rsidR="00124999" w:rsidRDefault="00124999" w:rsidP="00124999">
      <w:pPr>
        <w:pStyle w:val="AllText"/>
      </w:pPr>
      <w:r>
        <w:t xml:space="preserve">          lcd.setCursor(12,1);</w:t>
      </w:r>
    </w:p>
    <w:p w14:paraId="29178D32" w14:textId="77777777" w:rsidR="00124999" w:rsidRDefault="00124999" w:rsidP="00124999">
      <w:pPr>
        <w:pStyle w:val="AllText"/>
      </w:pPr>
      <w:r>
        <w:t xml:space="preserve">          lcd.print("HEAT");</w:t>
      </w:r>
    </w:p>
    <w:p w14:paraId="079086F7" w14:textId="77777777" w:rsidR="00124999" w:rsidRDefault="00124999" w:rsidP="00124999">
      <w:pPr>
        <w:pStyle w:val="AllText"/>
      </w:pPr>
      <w:r>
        <w:t xml:space="preserve">      }</w:t>
      </w:r>
    </w:p>
    <w:p w14:paraId="7D47B64F" w14:textId="1350ECE2" w:rsidR="00124999" w:rsidRDefault="00124999" w:rsidP="00124999">
      <w:pPr>
        <w:pStyle w:val="AllText"/>
      </w:pPr>
      <w:r>
        <w:t xml:space="preserve">     }</w:t>
      </w:r>
    </w:p>
    <w:p w14:paraId="4329DD73" w14:textId="77777777" w:rsidR="00124999" w:rsidRDefault="00124999" w:rsidP="00124999">
      <w:pPr>
        <w:pStyle w:val="AllText"/>
      </w:pPr>
      <w:r>
        <w:t xml:space="preserve">     if (payload == "75") {</w:t>
      </w:r>
    </w:p>
    <w:p w14:paraId="38215C38" w14:textId="77777777" w:rsidR="00124999" w:rsidRDefault="00124999" w:rsidP="00124999">
      <w:pPr>
        <w:pStyle w:val="AllText"/>
      </w:pPr>
      <w:r>
        <w:t xml:space="preserve">      if (convert &gt;= 75.00){</w:t>
      </w:r>
    </w:p>
    <w:p w14:paraId="72DBA935" w14:textId="77777777" w:rsidR="00124999" w:rsidRDefault="00124999" w:rsidP="00124999">
      <w:pPr>
        <w:pStyle w:val="AllText"/>
      </w:pPr>
      <w:r>
        <w:t xml:space="preserve">        digitalWrite(rPin_1, HIGH);</w:t>
      </w:r>
    </w:p>
    <w:p w14:paraId="6FF7406D" w14:textId="77777777" w:rsidR="00124999" w:rsidRDefault="00124999" w:rsidP="00124999">
      <w:pPr>
        <w:pStyle w:val="AllText"/>
      </w:pPr>
      <w:r>
        <w:t xml:space="preserve">        digitalWrite(rPin_2, LOW);</w:t>
      </w:r>
    </w:p>
    <w:p w14:paraId="7B6F7E45" w14:textId="77777777" w:rsidR="00124999" w:rsidRDefault="00124999" w:rsidP="00124999">
      <w:pPr>
        <w:pStyle w:val="AllText"/>
      </w:pPr>
      <w:r>
        <w:t xml:space="preserve">        digitalWrite(rPin_3, HIGH);</w:t>
      </w:r>
    </w:p>
    <w:p w14:paraId="7F4C13D3" w14:textId="77777777" w:rsidR="00124999" w:rsidRDefault="00124999" w:rsidP="00124999">
      <w:pPr>
        <w:pStyle w:val="AllText"/>
      </w:pPr>
      <w:r>
        <w:lastRenderedPageBreak/>
        <w:t xml:space="preserve">        lcd.clear();</w:t>
      </w:r>
    </w:p>
    <w:p w14:paraId="24A1821C" w14:textId="77777777" w:rsidR="00124999" w:rsidRDefault="00124999" w:rsidP="00124999">
      <w:pPr>
        <w:pStyle w:val="AllText"/>
      </w:pPr>
      <w:r>
        <w:t xml:space="preserve">          lcd.print("CURR: TARG: MODE");</w:t>
      </w:r>
    </w:p>
    <w:p w14:paraId="63093AC5" w14:textId="77777777" w:rsidR="00124999" w:rsidRDefault="00124999" w:rsidP="00124999">
      <w:pPr>
        <w:pStyle w:val="AllText"/>
      </w:pPr>
      <w:r>
        <w:t xml:space="preserve">          lcd.setCursor(0,1);</w:t>
      </w:r>
    </w:p>
    <w:p w14:paraId="74208628" w14:textId="77777777" w:rsidR="00124999" w:rsidRDefault="00124999" w:rsidP="00124999">
      <w:pPr>
        <w:pStyle w:val="AllText"/>
      </w:pPr>
      <w:r>
        <w:t xml:space="preserve">          lcd.print(convert);</w:t>
      </w:r>
    </w:p>
    <w:p w14:paraId="1EC7B0A2" w14:textId="77777777" w:rsidR="00124999" w:rsidRDefault="00124999" w:rsidP="00124999">
      <w:pPr>
        <w:pStyle w:val="AllText"/>
      </w:pPr>
      <w:r>
        <w:t xml:space="preserve">          lcd.setCursor(6,1);</w:t>
      </w:r>
    </w:p>
    <w:p w14:paraId="6DCFF351" w14:textId="77777777" w:rsidR="00124999" w:rsidRDefault="00124999" w:rsidP="00124999">
      <w:pPr>
        <w:pStyle w:val="AllText"/>
      </w:pPr>
      <w:r>
        <w:t xml:space="preserve">          lcd.print("75");</w:t>
      </w:r>
    </w:p>
    <w:p w14:paraId="5DB65AAB" w14:textId="77777777" w:rsidR="00124999" w:rsidRDefault="00124999" w:rsidP="00124999">
      <w:pPr>
        <w:pStyle w:val="AllText"/>
      </w:pPr>
      <w:r>
        <w:t xml:space="preserve">          lcd.setCursor(12,1);</w:t>
      </w:r>
    </w:p>
    <w:p w14:paraId="37C12FDB" w14:textId="77777777" w:rsidR="00124999" w:rsidRDefault="00124999" w:rsidP="00124999">
      <w:pPr>
        <w:pStyle w:val="AllText"/>
      </w:pPr>
      <w:r>
        <w:t xml:space="preserve">          lcd.print("HEAT");</w:t>
      </w:r>
    </w:p>
    <w:p w14:paraId="0955C751" w14:textId="77777777" w:rsidR="00124999" w:rsidRDefault="00124999" w:rsidP="00124999">
      <w:pPr>
        <w:pStyle w:val="AllText"/>
      </w:pPr>
      <w:r>
        <w:t xml:space="preserve">      } else {</w:t>
      </w:r>
    </w:p>
    <w:p w14:paraId="3ACC3156" w14:textId="77777777" w:rsidR="00124999" w:rsidRDefault="00124999" w:rsidP="00124999">
      <w:pPr>
        <w:pStyle w:val="AllText"/>
      </w:pPr>
      <w:r>
        <w:t xml:space="preserve">        digitalWrite(rPin_1, LOW);</w:t>
      </w:r>
    </w:p>
    <w:p w14:paraId="468D91F3" w14:textId="77777777" w:rsidR="00124999" w:rsidRDefault="00124999" w:rsidP="00124999">
      <w:pPr>
        <w:pStyle w:val="AllText"/>
      </w:pPr>
      <w:r>
        <w:t xml:space="preserve">        digitalWrite(rPin_2, LOW);</w:t>
      </w:r>
    </w:p>
    <w:p w14:paraId="4024EBB9" w14:textId="77777777" w:rsidR="00124999" w:rsidRDefault="00124999" w:rsidP="00124999">
      <w:pPr>
        <w:pStyle w:val="AllText"/>
      </w:pPr>
      <w:r>
        <w:t xml:space="preserve">        digitalWrite(rPin_3, LOW);</w:t>
      </w:r>
    </w:p>
    <w:p w14:paraId="6373E6E1" w14:textId="77777777" w:rsidR="00124999" w:rsidRDefault="00124999" w:rsidP="00124999">
      <w:pPr>
        <w:pStyle w:val="AllText"/>
      </w:pPr>
      <w:r>
        <w:t xml:space="preserve">        lcd.clear();</w:t>
      </w:r>
    </w:p>
    <w:p w14:paraId="706D3B4C" w14:textId="77777777" w:rsidR="00124999" w:rsidRDefault="00124999" w:rsidP="00124999">
      <w:pPr>
        <w:pStyle w:val="AllText"/>
      </w:pPr>
      <w:r>
        <w:t xml:space="preserve">          lcd.print("CURR: TARG: MODE");</w:t>
      </w:r>
    </w:p>
    <w:p w14:paraId="2988D297" w14:textId="77777777" w:rsidR="00124999" w:rsidRDefault="00124999" w:rsidP="00124999">
      <w:pPr>
        <w:pStyle w:val="AllText"/>
      </w:pPr>
      <w:r>
        <w:t xml:space="preserve">          lcd.setCursor(0,1);</w:t>
      </w:r>
    </w:p>
    <w:p w14:paraId="0103A7A0" w14:textId="77777777" w:rsidR="00124999" w:rsidRDefault="00124999" w:rsidP="00124999">
      <w:pPr>
        <w:pStyle w:val="AllText"/>
      </w:pPr>
      <w:r>
        <w:t xml:space="preserve">          lcd.print(convert);</w:t>
      </w:r>
    </w:p>
    <w:p w14:paraId="04426485" w14:textId="77777777" w:rsidR="00124999" w:rsidRDefault="00124999" w:rsidP="00124999">
      <w:pPr>
        <w:pStyle w:val="AllText"/>
      </w:pPr>
      <w:r>
        <w:t xml:space="preserve">          lcd.setCursor(6,1);</w:t>
      </w:r>
    </w:p>
    <w:p w14:paraId="0216E90F" w14:textId="77777777" w:rsidR="00124999" w:rsidRDefault="00124999" w:rsidP="00124999">
      <w:pPr>
        <w:pStyle w:val="AllText"/>
      </w:pPr>
      <w:r>
        <w:t xml:space="preserve">          lcd.print("75");</w:t>
      </w:r>
    </w:p>
    <w:p w14:paraId="43F79FE6" w14:textId="77777777" w:rsidR="00124999" w:rsidRDefault="00124999" w:rsidP="00124999">
      <w:pPr>
        <w:pStyle w:val="AllText"/>
      </w:pPr>
      <w:r>
        <w:t xml:space="preserve">          lcd.setCursor(12,1);</w:t>
      </w:r>
    </w:p>
    <w:p w14:paraId="0DBE2503" w14:textId="77777777" w:rsidR="00124999" w:rsidRDefault="00124999" w:rsidP="00124999">
      <w:pPr>
        <w:pStyle w:val="AllText"/>
      </w:pPr>
      <w:r>
        <w:t xml:space="preserve">          lcd.print("HEAT");</w:t>
      </w:r>
    </w:p>
    <w:p w14:paraId="529E8CB3" w14:textId="77777777" w:rsidR="00124999" w:rsidRDefault="00124999" w:rsidP="00124999">
      <w:pPr>
        <w:pStyle w:val="AllText"/>
      </w:pPr>
      <w:r>
        <w:t xml:space="preserve">      }</w:t>
      </w:r>
    </w:p>
    <w:p w14:paraId="3E8CA093" w14:textId="01923A48" w:rsidR="00124999" w:rsidRDefault="00124999" w:rsidP="00124999">
      <w:pPr>
        <w:pStyle w:val="AllText"/>
      </w:pPr>
      <w:r>
        <w:t xml:space="preserve">     }</w:t>
      </w:r>
    </w:p>
    <w:p w14:paraId="33F90C08" w14:textId="77777777" w:rsidR="00124999" w:rsidRDefault="00124999" w:rsidP="00124999">
      <w:pPr>
        <w:pStyle w:val="AllText"/>
      </w:pPr>
      <w:r>
        <w:t xml:space="preserve">     if (payload == "76") {</w:t>
      </w:r>
    </w:p>
    <w:p w14:paraId="744F6692" w14:textId="77777777" w:rsidR="00124999" w:rsidRDefault="00124999" w:rsidP="00124999">
      <w:pPr>
        <w:pStyle w:val="AllText"/>
      </w:pPr>
      <w:r>
        <w:t xml:space="preserve">      if (convert &gt;= 76.00){</w:t>
      </w:r>
    </w:p>
    <w:p w14:paraId="251EDCD0" w14:textId="77777777" w:rsidR="00124999" w:rsidRDefault="00124999" w:rsidP="00124999">
      <w:pPr>
        <w:pStyle w:val="AllText"/>
      </w:pPr>
      <w:r>
        <w:t xml:space="preserve">        digitalWrite(rPin_1, HIGH);</w:t>
      </w:r>
    </w:p>
    <w:p w14:paraId="2C09CF16" w14:textId="77777777" w:rsidR="00124999" w:rsidRDefault="00124999" w:rsidP="00124999">
      <w:pPr>
        <w:pStyle w:val="AllText"/>
      </w:pPr>
      <w:r>
        <w:t xml:space="preserve">        digitalWrite(rPin_2, LOW);</w:t>
      </w:r>
    </w:p>
    <w:p w14:paraId="0F5A4953" w14:textId="77777777" w:rsidR="00124999" w:rsidRDefault="00124999" w:rsidP="00124999">
      <w:pPr>
        <w:pStyle w:val="AllText"/>
      </w:pPr>
      <w:r>
        <w:t xml:space="preserve">        digitalWrite(rPin_3, HIGH);</w:t>
      </w:r>
    </w:p>
    <w:p w14:paraId="15BBAFD3" w14:textId="77777777" w:rsidR="00124999" w:rsidRDefault="00124999" w:rsidP="00124999">
      <w:pPr>
        <w:pStyle w:val="AllText"/>
      </w:pPr>
      <w:r>
        <w:t xml:space="preserve">        lcd.clear();</w:t>
      </w:r>
    </w:p>
    <w:p w14:paraId="5C54EDBE" w14:textId="77777777" w:rsidR="00124999" w:rsidRDefault="00124999" w:rsidP="00124999">
      <w:pPr>
        <w:pStyle w:val="AllText"/>
      </w:pPr>
      <w:r>
        <w:t xml:space="preserve">          lcd.print("CURR: TARG: MODE");</w:t>
      </w:r>
    </w:p>
    <w:p w14:paraId="413185CA" w14:textId="77777777" w:rsidR="00124999" w:rsidRDefault="00124999" w:rsidP="00124999">
      <w:pPr>
        <w:pStyle w:val="AllText"/>
      </w:pPr>
      <w:r>
        <w:t xml:space="preserve">          lcd.setCursor(0,1);</w:t>
      </w:r>
    </w:p>
    <w:p w14:paraId="23E66236" w14:textId="77777777" w:rsidR="00124999" w:rsidRDefault="00124999" w:rsidP="00124999">
      <w:pPr>
        <w:pStyle w:val="AllText"/>
      </w:pPr>
      <w:r>
        <w:t xml:space="preserve">          lcd.print(convert);</w:t>
      </w:r>
    </w:p>
    <w:p w14:paraId="58528490" w14:textId="77777777" w:rsidR="00124999" w:rsidRDefault="00124999" w:rsidP="00124999">
      <w:pPr>
        <w:pStyle w:val="AllText"/>
      </w:pPr>
      <w:r>
        <w:t xml:space="preserve">          lcd.setCursor(6,1);</w:t>
      </w:r>
    </w:p>
    <w:p w14:paraId="70B46512" w14:textId="77777777" w:rsidR="00124999" w:rsidRDefault="00124999" w:rsidP="00124999">
      <w:pPr>
        <w:pStyle w:val="AllText"/>
      </w:pPr>
      <w:r>
        <w:t xml:space="preserve">          lcd.print("76");</w:t>
      </w:r>
    </w:p>
    <w:p w14:paraId="53965ECC" w14:textId="77777777" w:rsidR="00124999" w:rsidRDefault="00124999" w:rsidP="00124999">
      <w:pPr>
        <w:pStyle w:val="AllText"/>
      </w:pPr>
      <w:r>
        <w:t xml:space="preserve">          lcd.setCursor(12,1);</w:t>
      </w:r>
    </w:p>
    <w:p w14:paraId="4ABF8A4E" w14:textId="77777777" w:rsidR="00124999" w:rsidRDefault="00124999" w:rsidP="00124999">
      <w:pPr>
        <w:pStyle w:val="AllText"/>
      </w:pPr>
      <w:r>
        <w:t xml:space="preserve">          lcd.print("HEAT");</w:t>
      </w:r>
    </w:p>
    <w:p w14:paraId="3129B624" w14:textId="77777777" w:rsidR="00124999" w:rsidRDefault="00124999" w:rsidP="00124999">
      <w:pPr>
        <w:pStyle w:val="AllText"/>
      </w:pPr>
      <w:r>
        <w:t xml:space="preserve">      } else {</w:t>
      </w:r>
    </w:p>
    <w:p w14:paraId="283D5AD2" w14:textId="77777777" w:rsidR="00124999" w:rsidRDefault="00124999" w:rsidP="00124999">
      <w:pPr>
        <w:pStyle w:val="AllText"/>
      </w:pPr>
      <w:r>
        <w:t xml:space="preserve">        digitalWrite(rPin_1, LOW);</w:t>
      </w:r>
    </w:p>
    <w:p w14:paraId="54D1F8AA" w14:textId="77777777" w:rsidR="00124999" w:rsidRDefault="00124999" w:rsidP="00124999">
      <w:pPr>
        <w:pStyle w:val="AllText"/>
      </w:pPr>
      <w:r>
        <w:t xml:space="preserve">        digitalWrite(rPin_2, LOW);</w:t>
      </w:r>
    </w:p>
    <w:p w14:paraId="163D6B73" w14:textId="77777777" w:rsidR="00124999" w:rsidRDefault="00124999" w:rsidP="00124999">
      <w:pPr>
        <w:pStyle w:val="AllText"/>
      </w:pPr>
      <w:r>
        <w:lastRenderedPageBreak/>
        <w:t xml:space="preserve">        digitalWrite(rPin_3, LOW);</w:t>
      </w:r>
    </w:p>
    <w:p w14:paraId="4D4FDE83" w14:textId="77777777" w:rsidR="00124999" w:rsidRDefault="00124999" w:rsidP="00124999">
      <w:pPr>
        <w:pStyle w:val="AllText"/>
      </w:pPr>
      <w:r>
        <w:t xml:space="preserve">        lcd.clear();</w:t>
      </w:r>
    </w:p>
    <w:p w14:paraId="0C18293A" w14:textId="77777777" w:rsidR="00124999" w:rsidRDefault="00124999" w:rsidP="00124999">
      <w:pPr>
        <w:pStyle w:val="AllText"/>
      </w:pPr>
      <w:r>
        <w:t xml:space="preserve">          lcd.print("CURR: TARG: MODE");</w:t>
      </w:r>
    </w:p>
    <w:p w14:paraId="15F23D30" w14:textId="77777777" w:rsidR="00124999" w:rsidRDefault="00124999" w:rsidP="00124999">
      <w:pPr>
        <w:pStyle w:val="AllText"/>
      </w:pPr>
      <w:r>
        <w:t xml:space="preserve">          lcd.setCursor(0,1);</w:t>
      </w:r>
    </w:p>
    <w:p w14:paraId="092206E0" w14:textId="77777777" w:rsidR="00124999" w:rsidRDefault="00124999" w:rsidP="00124999">
      <w:pPr>
        <w:pStyle w:val="AllText"/>
      </w:pPr>
      <w:r>
        <w:t xml:space="preserve">          lcd.print(convert);</w:t>
      </w:r>
    </w:p>
    <w:p w14:paraId="796E67D5" w14:textId="77777777" w:rsidR="00124999" w:rsidRDefault="00124999" w:rsidP="00124999">
      <w:pPr>
        <w:pStyle w:val="AllText"/>
      </w:pPr>
      <w:r>
        <w:t xml:space="preserve">          lcd.setCursor(6,1);</w:t>
      </w:r>
    </w:p>
    <w:p w14:paraId="1B9259E1" w14:textId="77777777" w:rsidR="00124999" w:rsidRDefault="00124999" w:rsidP="00124999">
      <w:pPr>
        <w:pStyle w:val="AllText"/>
      </w:pPr>
      <w:r>
        <w:t xml:space="preserve">          lcd.print("76");</w:t>
      </w:r>
    </w:p>
    <w:p w14:paraId="588EDE2F" w14:textId="77777777" w:rsidR="00124999" w:rsidRDefault="00124999" w:rsidP="00124999">
      <w:pPr>
        <w:pStyle w:val="AllText"/>
      </w:pPr>
      <w:r>
        <w:t xml:space="preserve">          lcd.setCursor(12,1);</w:t>
      </w:r>
    </w:p>
    <w:p w14:paraId="7BEE9BEB" w14:textId="77777777" w:rsidR="00124999" w:rsidRDefault="00124999" w:rsidP="00124999">
      <w:pPr>
        <w:pStyle w:val="AllText"/>
      </w:pPr>
      <w:r>
        <w:t xml:space="preserve">          lcd.print("HEAT");</w:t>
      </w:r>
    </w:p>
    <w:p w14:paraId="0BE08754" w14:textId="77777777" w:rsidR="00124999" w:rsidRDefault="00124999" w:rsidP="00124999">
      <w:pPr>
        <w:pStyle w:val="AllText"/>
      </w:pPr>
      <w:r>
        <w:t xml:space="preserve">      }</w:t>
      </w:r>
    </w:p>
    <w:p w14:paraId="01E8C013" w14:textId="52C688B4" w:rsidR="00124999" w:rsidRDefault="00124999" w:rsidP="00124999">
      <w:pPr>
        <w:pStyle w:val="AllText"/>
      </w:pPr>
      <w:r>
        <w:t xml:space="preserve">     }</w:t>
      </w:r>
    </w:p>
    <w:p w14:paraId="591D4063" w14:textId="77777777" w:rsidR="00124999" w:rsidRDefault="00124999" w:rsidP="00124999">
      <w:pPr>
        <w:pStyle w:val="AllText"/>
      </w:pPr>
      <w:r>
        <w:t xml:space="preserve">     if (payload == "77") {</w:t>
      </w:r>
    </w:p>
    <w:p w14:paraId="523C0B9B" w14:textId="77777777" w:rsidR="00124999" w:rsidRDefault="00124999" w:rsidP="00124999">
      <w:pPr>
        <w:pStyle w:val="AllText"/>
      </w:pPr>
      <w:r>
        <w:t xml:space="preserve">      if (convert &gt;= 77.00){</w:t>
      </w:r>
    </w:p>
    <w:p w14:paraId="64960A87" w14:textId="77777777" w:rsidR="00124999" w:rsidRDefault="00124999" w:rsidP="00124999">
      <w:pPr>
        <w:pStyle w:val="AllText"/>
      </w:pPr>
      <w:r>
        <w:t xml:space="preserve">        digitalWrite(rPin_1, HIGH);</w:t>
      </w:r>
    </w:p>
    <w:p w14:paraId="6B1ED959" w14:textId="77777777" w:rsidR="00124999" w:rsidRDefault="00124999" w:rsidP="00124999">
      <w:pPr>
        <w:pStyle w:val="AllText"/>
      </w:pPr>
      <w:r>
        <w:t xml:space="preserve">        digitalWrite(rPin_2, LOW);</w:t>
      </w:r>
    </w:p>
    <w:p w14:paraId="19851249" w14:textId="77777777" w:rsidR="00124999" w:rsidRDefault="00124999" w:rsidP="00124999">
      <w:pPr>
        <w:pStyle w:val="AllText"/>
      </w:pPr>
      <w:r>
        <w:t xml:space="preserve">        digitalWrite(rPin_3, HIGH);</w:t>
      </w:r>
    </w:p>
    <w:p w14:paraId="211B442D" w14:textId="77777777" w:rsidR="00124999" w:rsidRDefault="00124999" w:rsidP="00124999">
      <w:pPr>
        <w:pStyle w:val="AllText"/>
      </w:pPr>
      <w:r>
        <w:t xml:space="preserve">        lcd.clear();</w:t>
      </w:r>
    </w:p>
    <w:p w14:paraId="2E133B08" w14:textId="77777777" w:rsidR="00124999" w:rsidRDefault="00124999" w:rsidP="00124999">
      <w:pPr>
        <w:pStyle w:val="AllText"/>
      </w:pPr>
      <w:r>
        <w:t xml:space="preserve">          lcd.print("CURR: TARG: MODE");</w:t>
      </w:r>
    </w:p>
    <w:p w14:paraId="32CC5CBA" w14:textId="77777777" w:rsidR="00124999" w:rsidRDefault="00124999" w:rsidP="00124999">
      <w:pPr>
        <w:pStyle w:val="AllText"/>
      </w:pPr>
      <w:r>
        <w:t xml:space="preserve">          lcd.setCursor(0,1);</w:t>
      </w:r>
    </w:p>
    <w:p w14:paraId="650E1599" w14:textId="77777777" w:rsidR="00124999" w:rsidRDefault="00124999" w:rsidP="00124999">
      <w:pPr>
        <w:pStyle w:val="AllText"/>
      </w:pPr>
      <w:r>
        <w:t xml:space="preserve">          lcd.print(convert);</w:t>
      </w:r>
    </w:p>
    <w:p w14:paraId="685F7A1A" w14:textId="77777777" w:rsidR="00124999" w:rsidRDefault="00124999" w:rsidP="00124999">
      <w:pPr>
        <w:pStyle w:val="AllText"/>
      </w:pPr>
      <w:r>
        <w:t xml:space="preserve">          lcd.setCursor(6,1);</w:t>
      </w:r>
    </w:p>
    <w:p w14:paraId="31DC2A63" w14:textId="77777777" w:rsidR="00124999" w:rsidRDefault="00124999" w:rsidP="00124999">
      <w:pPr>
        <w:pStyle w:val="AllText"/>
      </w:pPr>
      <w:r>
        <w:t xml:space="preserve">          lcd.print("77");</w:t>
      </w:r>
    </w:p>
    <w:p w14:paraId="6652E3DD" w14:textId="77777777" w:rsidR="00124999" w:rsidRDefault="00124999" w:rsidP="00124999">
      <w:pPr>
        <w:pStyle w:val="AllText"/>
      </w:pPr>
      <w:r>
        <w:t xml:space="preserve">          lcd.setCursor(12,1);</w:t>
      </w:r>
    </w:p>
    <w:p w14:paraId="14FC9591" w14:textId="77777777" w:rsidR="00124999" w:rsidRDefault="00124999" w:rsidP="00124999">
      <w:pPr>
        <w:pStyle w:val="AllText"/>
      </w:pPr>
      <w:r>
        <w:t xml:space="preserve">          lcd.print("HEAT");</w:t>
      </w:r>
    </w:p>
    <w:p w14:paraId="39028DF4" w14:textId="77777777" w:rsidR="00124999" w:rsidRDefault="00124999" w:rsidP="00124999">
      <w:pPr>
        <w:pStyle w:val="AllText"/>
      </w:pPr>
      <w:r>
        <w:t xml:space="preserve">      } else {</w:t>
      </w:r>
    </w:p>
    <w:p w14:paraId="320C9EE9" w14:textId="77777777" w:rsidR="00124999" w:rsidRDefault="00124999" w:rsidP="00124999">
      <w:pPr>
        <w:pStyle w:val="AllText"/>
      </w:pPr>
      <w:r>
        <w:t xml:space="preserve">        digitalWrite(rPin_1, LOW);</w:t>
      </w:r>
    </w:p>
    <w:p w14:paraId="29391F3F" w14:textId="77777777" w:rsidR="00124999" w:rsidRDefault="00124999" w:rsidP="00124999">
      <w:pPr>
        <w:pStyle w:val="AllText"/>
      </w:pPr>
      <w:r>
        <w:t xml:space="preserve">        digitalWrite(rPin_2, LOW);</w:t>
      </w:r>
    </w:p>
    <w:p w14:paraId="0F707C1F" w14:textId="77777777" w:rsidR="00124999" w:rsidRDefault="00124999" w:rsidP="00124999">
      <w:pPr>
        <w:pStyle w:val="AllText"/>
      </w:pPr>
      <w:r>
        <w:t xml:space="preserve">        digitalWrite(rPin_3, LOW);</w:t>
      </w:r>
    </w:p>
    <w:p w14:paraId="695668A2" w14:textId="77777777" w:rsidR="00124999" w:rsidRDefault="00124999" w:rsidP="00124999">
      <w:pPr>
        <w:pStyle w:val="AllText"/>
      </w:pPr>
      <w:r>
        <w:t xml:space="preserve">        lcd.clear();</w:t>
      </w:r>
    </w:p>
    <w:p w14:paraId="32F8F19C" w14:textId="77777777" w:rsidR="00124999" w:rsidRDefault="00124999" w:rsidP="00124999">
      <w:pPr>
        <w:pStyle w:val="AllText"/>
      </w:pPr>
      <w:r>
        <w:t xml:space="preserve">          lcd.print("CURR: TARG: MODE");</w:t>
      </w:r>
    </w:p>
    <w:p w14:paraId="1359B096" w14:textId="77777777" w:rsidR="00124999" w:rsidRDefault="00124999" w:rsidP="00124999">
      <w:pPr>
        <w:pStyle w:val="AllText"/>
      </w:pPr>
      <w:r>
        <w:t xml:space="preserve">          lcd.setCursor(0,1);</w:t>
      </w:r>
    </w:p>
    <w:p w14:paraId="72D825D5" w14:textId="77777777" w:rsidR="00124999" w:rsidRDefault="00124999" w:rsidP="00124999">
      <w:pPr>
        <w:pStyle w:val="AllText"/>
      </w:pPr>
      <w:r>
        <w:t xml:space="preserve">          lcd.print(convert);</w:t>
      </w:r>
    </w:p>
    <w:p w14:paraId="6930572F" w14:textId="77777777" w:rsidR="00124999" w:rsidRDefault="00124999" w:rsidP="00124999">
      <w:pPr>
        <w:pStyle w:val="AllText"/>
      </w:pPr>
      <w:r>
        <w:t xml:space="preserve">          lcd.setCursor(6,1);</w:t>
      </w:r>
    </w:p>
    <w:p w14:paraId="7E8D9B2F" w14:textId="77777777" w:rsidR="00124999" w:rsidRDefault="00124999" w:rsidP="00124999">
      <w:pPr>
        <w:pStyle w:val="AllText"/>
      </w:pPr>
      <w:r>
        <w:t xml:space="preserve">          lcd.print("77");</w:t>
      </w:r>
    </w:p>
    <w:p w14:paraId="1987569C" w14:textId="77777777" w:rsidR="00124999" w:rsidRDefault="00124999" w:rsidP="00124999">
      <w:pPr>
        <w:pStyle w:val="AllText"/>
      </w:pPr>
      <w:r>
        <w:t xml:space="preserve">          lcd.setCursor(12,1);</w:t>
      </w:r>
    </w:p>
    <w:p w14:paraId="78124DF3" w14:textId="77777777" w:rsidR="00124999" w:rsidRDefault="00124999" w:rsidP="00124999">
      <w:pPr>
        <w:pStyle w:val="AllText"/>
      </w:pPr>
      <w:r>
        <w:t xml:space="preserve">          lcd.print("HEAT");</w:t>
      </w:r>
    </w:p>
    <w:p w14:paraId="714554B7" w14:textId="77777777" w:rsidR="00124999" w:rsidRDefault="00124999" w:rsidP="00124999">
      <w:pPr>
        <w:pStyle w:val="AllText"/>
      </w:pPr>
      <w:r>
        <w:t xml:space="preserve">      }</w:t>
      </w:r>
    </w:p>
    <w:p w14:paraId="435CBACE" w14:textId="2F2093E1" w:rsidR="00124999" w:rsidRDefault="00124999" w:rsidP="00124999">
      <w:pPr>
        <w:pStyle w:val="AllText"/>
      </w:pPr>
      <w:r>
        <w:t xml:space="preserve">     }</w:t>
      </w:r>
    </w:p>
    <w:p w14:paraId="577740B5" w14:textId="77777777" w:rsidR="00124999" w:rsidRDefault="00124999" w:rsidP="00124999">
      <w:pPr>
        <w:pStyle w:val="AllText"/>
      </w:pPr>
      <w:r>
        <w:lastRenderedPageBreak/>
        <w:t xml:space="preserve">     if (payload == "78") {</w:t>
      </w:r>
    </w:p>
    <w:p w14:paraId="14FA51B9" w14:textId="77777777" w:rsidR="00124999" w:rsidRDefault="00124999" w:rsidP="00124999">
      <w:pPr>
        <w:pStyle w:val="AllText"/>
      </w:pPr>
      <w:r>
        <w:t xml:space="preserve">      if (convert &gt;= 78.00){</w:t>
      </w:r>
    </w:p>
    <w:p w14:paraId="621DE43F" w14:textId="77777777" w:rsidR="00124999" w:rsidRDefault="00124999" w:rsidP="00124999">
      <w:pPr>
        <w:pStyle w:val="AllText"/>
      </w:pPr>
      <w:r>
        <w:t xml:space="preserve">        digitalWrite(rPin_1, HIGH);</w:t>
      </w:r>
    </w:p>
    <w:p w14:paraId="2FCA2E03" w14:textId="77777777" w:rsidR="00124999" w:rsidRDefault="00124999" w:rsidP="00124999">
      <w:pPr>
        <w:pStyle w:val="AllText"/>
      </w:pPr>
      <w:r>
        <w:t xml:space="preserve">        digitalWrite(rPin_2, LOW);</w:t>
      </w:r>
    </w:p>
    <w:p w14:paraId="7A53FCDB" w14:textId="77777777" w:rsidR="00124999" w:rsidRDefault="00124999" w:rsidP="00124999">
      <w:pPr>
        <w:pStyle w:val="AllText"/>
      </w:pPr>
      <w:r>
        <w:t xml:space="preserve">        digitalWrite(rPin_3, HIGH);</w:t>
      </w:r>
    </w:p>
    <w:p w14:paraId="0318609D" w14:textId="77777777" w:rsidR="00124999" w:rsidRDefault="00124999" w:rsidP="00124999">
      <w:pPr>
        <w:pStyle w:val="AllText"/>
      </w:pPr>
      <w:r>
        <w:t xml:space="preserve">        lcd.clear();</w:t>
      </w:r>
    </w:p>
    <w:p w14:paraId="593F0EAC" w14:textId="77777777" w:rsidR="00124999" w:rsidRDefault="00124999" w:rsidP="00124999">
      <w:pPr>
        <w:pStyle w:val="AllText"/>
      </w:pPr>
      <w:r>
        <w:t xml:space="preserve">          lcd.print("CURR: TARG: MODE");</w:t>
      </w:r>
    </w:p>
    <w:p w14:paraId="6322B9B2" w14:textId="77777777" w:rsidR="00124999" w:rsidRDefault="00124999" w:rsidP="00124999">
      <w:pPr>
        <w:pStyle w:val="AllText"/>
      </w:pPr>
      <w:r>
        <w:t xml:space="preserve">          lcd.setCursor(0,1);</w:t>
      </w:r>
    </w:p>
    <w:p w14:paraId="463AD102" w14:textId="77777777" w:rsidR="00124999" w:rsidRDefault="00124999" w:rsidP="00124999">
      <w:pPr>
        <w:pStyle w:val="AllText"/>
      </w:pPr>
      <w:r>
        <w:t xml:space="preserve">          lcd.print(convert);</w:t>
      </w:r>
    </w:p>
    <w:p w14:paraId="5971106B" w14:textId="77777777" w:rsidR="00124999" w:rsidRDefault="00124999" w:rsidP="00124999">
      <w:pPr>
        <w:pStyle w:val="AllText"/>
      </w:pPr>
      <w:r>
        <w:t xml:space="preserve">          lcd.setCursor(6,1);</w:t>
      </w:r>
    </w:p>
    <w:p w14:paraId="618FB8C7" w14:textId="77777777" w:rsidR="00124999" w:rsidRDefault="00124999" w:rsidP="00124999">
      <w:pPr>
        <w:pStyle w:val="AllText"/>
      </w:pPr>
      <w:r>
        <w:t xml:space="preserve">          lcd.print("78");</w:t>
      </w:r>
    </w:p>
    <w:p w14:paraId="61B09750" w14:textId="77777777" w:rsidR="00124999" w:rsidRDefault="00124999" w:rsidP="00124999">
      <w:pPr>
        <w:pStyle w:val="AllText"/>
      </w:pPr>
      <w:r>
        <w:t xml:space="preserve">          lcd.setCursor(12,1);</w:t>
      </w:r>
    </w:p>
    <w:p w14:paraId="4EA9BCEA" w14:textId="77777777" w:rsidR="00124999" w:rsidRDefault="00124999" w:rsidP="00124999">
      <w:pPr>
        <w:pStyle w:val="AllText"/>
      </w:pPr>
      <w:r>
        <w:t xml:space="preserve">          lcd.print("HEAT");</w:t>
      </w:r>
    </w:p>
    <w:p w14:paraId="60C14994" w14:textId="77777777" w:rsidR="00124999" w:rsidRDefault="00124999" w:rsidP="00124999">
      <w:pPr>
        <w:pStyle w:val="AllText"/>
      </w:pPr>
      <w:r>
        <w:t xml:space="preserve">      } else {</w:t>
      </w:r>
    </w:p>
    <w:p w14:paraId="7230942B" w14:textId="77777777" w:rsidR="00124999" w:rsidRDefault="00124999" w:rsidP="00124999">
      <w:pPr>
        <w:pStyle w:val="AllText"/>
      </w:pPr>
      <w:r>
        <w:t xml:space="preserve">        digitalWrite(rPin_1, LOW);</w:t>
      </w:r>
    </w:p>
    <w:p w14:paraId="4CB13AEB" w14:textId="77777777" w:rsidR="00124999" w:rsidRDefault="00124999" w:rsidP="00124999">
      <w:pPr>
        <w:pStyle w:val="AllText"/>
      </w:pPr>
      <w:r>
        <w:t xml:space="preserve">        digitalWrite(rPin_2, LOW);</w:t>
      </w:r>
    </w:p>
    <w:p w14:paraId="462E289B" w14:textId="77777777" w:rsidR="00124999" w:rsidRDefault="00124999" w:rsidP="00124999">
      <w:pPr>
        <w:pStyle w:val="AllText"/>
      </w:pPr>
      <w:r>
        <w:t xml:space="preserve">        digitalWrite(rPin_3, LOW);</w:t>
      </w:r>
    </w:p>
    <w:p w14:paraId="73D896FA" w14:textId="77777777" w:rsidR="00124999" w:rsidRDefault="00124999" w:rsidP="00124999">
      <w:pPr>
        <w:pStyle w:val="AllText"/>
      </w:pPr>
      <w:r>
        <w:t xml:space="preserve">        lcd.clear();</w:t>
      </w:r>
    </w:p>
    <w:p w14:paraId="5724D866" w14:textId="77777777" w:rsidR="00124999" w:rsidRDefault="00124999" w:rsidP="00124999">
      <w:pPr>
        <w:pStyle w:val="AllText"/>
      </w:pPr>
      <w:r>
        <w:t xml:space="preserve">          lcd.print("CURR: TARG: MODE");</w:t>
      </w:r>
    </w:p>
    <w:p w14:paraId="3B8EAA54" w14:textId="77777777" w:rsidR="00124999" w:rsidRDefault="00124999" w:rsidP="00124999">
      <w:pPr>
        <w:pStyle w:val="AllText"/>
      </w:pPr>
      <w:r>
        <w:t xml:space="preserve">          lcd.setCursor(0,1);</w:t>
      </w:r>
    </w:p>
    <w:p w14:paraId="6B293A38" w14:textId="77777777" w:rsidR="00124999" w:rsidRDefault="00124999" w:rsidP="00124999">
      <w:pPr>
        <w:pStyle w:val="AllText"/>
      </w:pPr>
      <w:r>
        <w:t xml:space="preserve">          lcd.print(convert);</w:t>
      </w:r>
    </w:p>
    <w:p w14:paraId="27AB7127" w14:textId="77777777" w:rsidR="00124999" w:rsidRDefault="00124999" w:rsidP="00124999">
      <w:pPr>
        <w:pStyle w:val="AllText"/>
      </w:pPr>
      <w:r>
        <w:t xml:space="preserve">          lcd.setCursor(6,1);</w:t>
      </w:r>
    </w:p>
    <w:p w14:paraId="7720B3EA" w14:textId="77777777" w:rsidR="00124999" w:rsidRDefault="00124999" w:rsidP="00124999">
      <w:pPr>
        <w:pStyle w:val="AllText"/>
      </w:pPr>
      <w:r>
        <w:t xml:space="preserve">          lcd.print("78");</w:t>
      </w:r>
    </w:p>
    <w:p w14:paraId="3CA3148A" w14:textId="77777777" w:rsidR="00124999" w:rsidRDefault="00124999" w:rsidP="00124999">
      <w:pPr>
        <w:pStyle w:val="AllText"/>
      </w:pPr>
      <w:r>
        <w:t xml:space="preserve">          lcd.setCursor(12,1);</w:t>
      </w:r>
    </w:p>
    <w:p w14:paraId="5757C7C6" w14:textId="77777777" w:rsidR="00124999" w:rsidRDefault="00124999" w:rsidP="00124999">
      <w:pPr>
        <w:pStyle w:val="AllText"/>
      </w:pPr>
      <w:r>
        <w:t xml:space="preserve">          lcd.print("HEAT");</w:t>
      </w:r>
    </w:p>
    <w:p w14:paraId="5D97E85F" w14:textId="77777777" w:rsidR="00124999" w:rsidRDefault="00124999" w:rsidP="00124999">
      <w:pPr>
        <w:pStyle w:val="AllText"/>
      </w:pPr>
      <w:r>
        <w:t xml:space="preserve">      }</w:t>
      </w:r>
    </w:p>
    <w:p w14:paraId="33C8341C" w14:textId="2090567F" w:rsidR="00124999" w:rsidRDefault="00124999" w:rsidP="00124999">
      <w:pPr>
        <w:pStyle w:val="AllText"/>
      </w:pPr>
      <w:r>
        <w:t xml:space="preserve">     }</w:t>
      </w:r>
    </w:p>
    <w:p w14:paraId="2283E752" w14:textId="77777777" w:rsidR="00124999" w:rsidRDefault="00124999" w:rsidP="00124999">
      <w:pPr>
        <w:pStyle w:val="AllText"/>
      </w:pPr>
      <w:r>
        <w:t xml:space="preserve">    if (payload == "79") {</w:t>
      </w:r>
    </w:p>
    <w:p w14:paraId="394E03C4" w14:textId="77777777" w:rsidR="00124999" w:rsidRDefault="00124999" w:rsidP="00124999">
      <w:pPr>
        <w:pStyle w:val="AllText"/>
      </w:pPr>
      <w:r>
        <w:t xml:space="preserve">      if (convert &gt;= 79.00){</w:t>
      </w:r>
    </w:p>
    <w:p w14:paraId="00F33AEB" w14:textId="77777777" w:rsidR="00124999" w:rsidRDefault="00124999" w:rsidP="00124999">
      <w:pPr>
        <w:pStyle w:val="AllText"/>
      </w:pPr>
      <w:r>
        <w:t xml:space="preserve">        digitalWrite(rPin_1, HIGH);</w:t>
      </w:r>
    </w:p>
    <w:p w14:paraId="0E27EC24" w14:textId="77777777" w:rsidR="00124999" w:rsidRDefault="00124999" w:rsidP="00124999">
      <w:pPr>
        <w:pStyle w:val="AllText"/>
      </w:pPr>
      <w:r>
        <w:t xml:space="preserve">        digitalWrite(rPin_2, LOW);</w:t>
      </w:r>
    </w:p>
    <w:p w14:paraId="2C9ADF59" w14:textId="77777777" w:rsidR="00124999" w:rsidRDefault="00124999" w:rsidP="00124999">
      <w:pPr>
        <w:pStyle w:val="AllText"/>
      </w:pPr>
      <w:r>
        <w:t xml:space="preserve">        digitalWrite(rPin_3, HIGH);</w:t>
      </w:r>
    </w:p>
    <w:p w14:paraId="4C771623" w14:textId="77777777" w:rsidR="00124999" w:rsidRDefault="00124999" w:rsidP="00124999">
      <w:pPr>
        <w:pStyle w:val="AllText"/>
      </w:pPr>
      <w:r>
        <w:t xml:space="preserve">        lcd.clear();</w:t>
      </w:r>
    </w:p>
    <w:p w14:paraId="0F9912C6" w14:textId="77777777" w:rsidR="00124999" w:rsidRDefault="00124999" w:rsidP="00124999">
      <w:pPr>
        <w:pStyle w:val="AllText"/>
      </w:pPr>
      <w:r>
        <w:t xml:space="preserve">          lcd.print("CURR: TARG: MODE");</w:t>
      </w:r>
    </w:p>
    <w:p w14:paraId="7E71EDD3" w14:textId="77777777" w:rsidR="00124999" w:rsidRDefault="00124999" w:rsidP="00124999">
      <w:pPr>
        <w:pStyle w:val="AllText"/>
      </w:pPr>
      <w:r>
        <w:t xml:space="preserve">          lcd.setCursor(0,1);</w:t>
      </w:r>
    </w:p>
    <w:p w14:paraId="73BDA4D2" w14:textId="77777777" w:rsidR="00124999" w:rsidRDefault="00124999" w:rsidP="00124999">
      <w:pPr>
        <w:pStyle w:val="AllText"/>
      </w:pPr>
      <w:r>
        <w:t xml:space="preserve">          lcd.print(convert);</w:t>
      </w:r>
    </w:p>
    <w:p w14:paraId="4D68FF27" w14:textId="77777777" w:rsidR="00124999" w:rsidRDefault="00124999" w:rsidP="00124999">
      <w:pPr>
        <w:pStyle w:val="AllText"/>
      </w:pPr>
      <w:r>
        <w:t xml:space="preserve">          lcd.setCursor(6,1);</w:t>
      </w:r>
    </w:p>
    <w:p w14:paraId="5011668A" w14:textId="77777777" w:rsidR="00124999" w:rsidRDefault="00124999" w:rsidP="00124999">
      <w:pPr>
        <w:pStyle w:val="AllText"/>
      </w:pPr>
      <w:r>
        <w:t xml:space="preserve">          lcd.print("79");</w:t>
      </w:r>
    </w:p>
    <w:p w14:paraId="4697A123" w14:textId="77777777" w:rsidR="00124999" w:rsidRDefault="00124999" w:rsidP="00124999">
      <w:pPr>
        <w:pStyle w:val="AllText"/>
      </w:pPr>
      <w:r>
        <w:lastRenderedPageBreak/>
        <w:t xml:space="preserve">          lcd.setCursor(12,1);</w:t>
      </w:r>
    </w:p>
    <w:p w14:paraId="420D8FDC" w14:textId="77777777" w:rsidR="00124999" w:rsidRDefault="00124999" w:rsidP="00124999">
      <w:pPr>
        <w:pStyle w:val="AllText"/>
      </w:pPr>
      <w:r>
        <w:t xml:space="preserve">          lcd.print("HEAT");</w:t>
      </w:r>
    </w:p>
    <w:p w14:paraId="1D54C417" w14:textId="77777777" w:rsidR="00124999" w:rsidRDefault="00124999" w:rsidP="00124999">
      <w:pPr>
        <w:pStyle w:val="AllText"/>
      </w:pPr>
      <w:r>
        <w:t xml:space="preserve">      } else {</w:t>
      </w:r>
    </w:p>
    <w:p w14:paraId="57F35FAD" w14:textId="77777777" w:rsidR="00124999" w:rsidRDefault="00124999" w:rsidP="00124999">
      <w:pPr>
        <w:pStyle w:val="AllText"/>
      </w:pPr>
      <w:r>
        <w:t xml:space="preserve">        digitalWrite(rPin_1, LOW);</w:t>
      </w:r>
    </w:p>
    <w:p w14:paraId="2EAA47F7" w14:textId="77777777" w:rsidR="00124999" w:rsidRDefault="00124999" w:rsidP="00124999">
      <w:pPr>
        <w:pStyle w:val="AllText"/>
      </w:pPr>
      <w:r>
        <w:t xml:space="preserve">        digitalWrite(rPin_2, LOW);</w:t>
      </w:r>
    </w:p>
    <w:p w14:paraId="55979995" w14:textId="77777777" w:rsidR="00124999" w:rsidRDefault="00124999" w:rsidP="00124999">
      <w:pPr>
        <w:pStyle w:val="AllText"/>
      </w:pPr>
      <w:r>
        <w:t xml:space="preserve">        digitalWrite(rPin_3, LOW);</w:t>
      </w:r>
    </w:p>
    <w:p w14:paraId="33EBD494" w14:textId="77777777" w:rsidR="00124999" w:rsidRDefault="00124999" w:rsidP="00124999">
      <w:pPr>
        <w:pStyle w:val="AllText"/>
      </w:pPr>
      <w:r>
        <w:t xml:space="preserve">        lcd.clear();</w:t>
      </w:r>
    </w:p>
    <w:p w14:paraId="7946F75F" w14:textId="77777777" w:rsidR="00124999" w:rsidRDefault="00124999" w:rsidP="00124999">
      <w:pPr>
        <w:pStyle w:val="AllText"/>
      </w:pPr>
      <w:r>
        <w:t xml:space="preserve">          lcd.print("CURR: TARG: MODE");</w:t>
      </w:r>
    </w:p>
    <w:p w14:paraId="328CEDE6" w14:textId="77777777" w:rsidR="00124999" w:rsidRDefault="00124999" w:rsidP="00124999">
      <w:pPr>
        <w:pStyle w:val="AllText"/>
      </w:pPr>
      <w:r>
        <w:t xml:space="preserve">          lcd.setCursor(0,1);</w:t>
      </w:r>
    </w:p>
    <w:p w14:paraId="638F6A18" w14:textId="77777777" w:rsidR="00124999" w:rsidRDefault="00124999" w:rsidP="00124999">
      <w:pPr>
        <w:pStyle w:val="AllText"/>
      </w:pPr>
      <w:r>
        <w:t xml:space="preserve">          lcd.print(convert);</w:t>
      </w:r>
    </w:p>
    <w:p w14:paraId="0FE5F6E2" w14:textId="77777777" w:rsidR="00124999" w:rsidRDefault="00124999" w:rsidP="00124999">
      <w:pPr>
        <w:pStyle w:val="AllText"/>
      </w:pPr>
      <w:r>
        <w:t xml:space="preserve">          lcd.setCursor(6,1);</w:t>
      </w:r>
    </w:p>
    <w:p w14:paraId="043CFF9E" w14:textId="77777777" w:rsidR="00124999" w:rsidRDefault="00124999" w:rsidP="00124999">
      <w:pPr>
        <w:pStyle w:val="AllText"/>
      </w:pPr>
      <w:r>
        <w:t xml:space="preserve">          lcd.print("79");</w:t>
      </w:r>
    </w:p>
    <w:p w14:paraId="3326F6C3" w14:textId="77777777" w:rsidR="00124999" w:rsidRDefault="00124999" w:rsidP="00124999">
      <w:pPr>
        <w:pStyle w:val="AllText"/>
      </w:pPr>
      <w:r>
        <w:t xml:space="preserve">          lcd.setCursor(12,1);</w:t>
      </w:r>
    </w:p>
    <w:p w14:paraId="78D570AD" w14:textId="77777777" w:rsidR="00124999" w:rsidRDefault="00124999" w:rsidP="00124999">
      <w:pPr>
        <w:pStyle w:val="AllText"/>
      </w:pPr>
      <w:r>
        <w:t xml:space="preserve">          lcd.print("HEAT");</w:t>
      </w:r>
    </w:p>
    <w:p w14:paraId="2F5094E2" w14:textId="77777777" w:rsidR="00124999" w:rsidRDefault="00124999" w:rsidP="00124999">
      <w:pPr>
        <w:pStyle w:val="AllText"/>
      </w:pPr>
      <w:r>
        <w:t xml:space="preserve">      }</w:t>
      </w:r>
    </w:p>
    <w:p w14:paraId="79D01EBD" w14:textId="2F372669" w:rsidR="00124999" w:rsidRDefault="00124999" w:rsidP="00124999">
      <w:pPr>
        <w:pStyle w:val="AllText"/>
      </w:pPr>
      <w:r>
        <w:t xml:space="preserve">     }</w:t>
      </w:r>
    </w:p>
    <w:p w14:paraId="40382289" w14:textId="77777777" w:rsidR="00124999" w:rsidRDefault="00124999" w:rsidP="00124999">
      <w:pPr>
        <w:pStyle w:val="AllText"/>
      </w:pPr>
      <w:r>
        <w:t xml:space="preserve">     if (payload == "80") {</w:t>
      </w:r>
    </w:p>
    <w:p w14:paraId="4491AE92" w14:textId="77777777" w:rsidR="00124999" w:rsidRDefault="00124999" w:rsidP="00124999">
      <w:pPr>
        <w:pStyle w:val="AllText"/>
      </w:pPr>
      <w:r>
        <w:t xml:space="preserve">      if (convert &gt;= 80.00){</w:t>
      </w:r>
    </w:p>
    <w:p w14:paraId="23E2F7D9" w14:textId="77777777" w:rsidR="00124999" w:rsidRDefault="00124999" w:rsidP="00124999">
      <w:pPr>
        <w:pStyle w:val="AllText"/>
      </w:pPr>
      <w:r>
        <w:t xml:space="preserve">        digitalWrite(rPin_1, HIGH);</w:t>
      </w:r>
    </w:p>
    <w:p w14:paraId="554B0D62" w14:textId="77777777" w:rsidR="00124999" w:rsidRDefault="00124999" w:rsidP="00124999">
      <w:pPr>
        <w:pStyle w:val="AllText"/>
      </w:pPr>
      <w:r>
        <w:t xml:space="preserve">        digitalWrite(rPin_2, LOW);</w:t>
      </w:r>
    </w:p>
    <w:p w14:paraId="3B4D425E" w14:textId="77777777" w:rsidR="00124999" w:rsidRDefault="00124999" w:rsidP="00124999">
      <w:pPr>
        <w:pStyle w:val="AllText"/>
      </w:pPr>
      <w:r>
        <w:t xml:space="preserve">        digitalWrite(rPin_3, HIGH);</w:t>
      </w:r>
    </w:p>
    <w:p w14:paraId="1DF7DADB" w14:textId="77777777" w:rsidR="00124999" w:rsidRDefault="00124999" w:rsidP="00124999">
      <w:pPr>
        <w:pStyle w:val="AllText"/>
      </w:pPr>
      <w:r>
        <w:t xml:space="preserve">        lcd.clear();</w:t>
      </w:r>
    </w:p>
    <w:p w14:paraId="4893BAB5" w14:textId="77777777" w:rsidR="00124999" w:rsidRDefault="00124999" w:rsidP="00124999">
      <w:pPr>
        <w:pStyle w:val="AllText"/>
      </w:pPr>
      <w:r>
        <w:t xml:space="preserve">          lcd.print("CURR: TARG: MODE");</w:t>
      </w:r>
    </w:p>
    <w:p w14:paraId="666E7F9A" w14:textId="77777777" w:rsidR="00124999" w:rsidRDefault="00124999" w:rsidP="00124999">
      <w:pPr>
        <w:pStyle w:val="AllText"/>
      </w:pPr>
      <w:r>
        <w:t xml:space="preserve">          lcd.setCursor(0,1);</w:t>
      </w:r>
    </w:p>
    <w:p w14:paraId="38222C95" w14:textId="77777777" w:rsidR="00124999" w:rsidRDefault="00124999" w:rsidP="00124999">
      <w:pPr>
        <w:pStyle w:val="AllText"/>
      </w:pPr>
      <w:r>
        <w:t xml:space="preserve">          lcd.print(convert);</w:t>
      </w:r>
    </w:p>
    <w:p w14:paraId="121530B7" w14:textId="77777777" w:rsidR="00124999" w:rsidRDefault="00124999" w:rsidP="00124999">
      <w:pPr>
        <w:pStyle w:val="AllText"/>
      </w:pPr>
      <w:r>
        <w:t xml:space="preserve">          lcd.setCursor(6,1);</w:t>
      </w:r>
    </w:p>
    <w:p w14:paraId="51FA9520" w14:textId="77777777" w:rsidR="00124999" w:rsidRDefault="00124999" w:rsidP="00124999">
      <w:pPr>
        <w:pStyle w:val="AllText"/>
      </w:pPr>
      <w:r>
        <w:t xml:space="preserve">          lcd.print("80");</w:t>
      </w:r>
    </w:p>
    <w:p w14:paraId="1537D2C1" w14:textId="77777777" w:rsidR="00124999" w:rsidRDefault="00124999" w:rsidP="00124999">
      <w:pPr>
        <w:pStyle w:val="AllText"/>
      </w:pPr>
      <w:r>
        <w:t xml:space="preserve">          lcd.setCursor(12,1);</w:t>
      </w:r>
    </w:p>
    <w:p w14:paraId="199CFFB2" w14:textId="77777777" w:rsidR="00124999" w:rsidRDefault="00124999" w:rsidP="00124999">
      <w:pPr>
        <w:pStyle w:val="AllText"/>
      </w:pPr>
      <w:r>
        <w:t xml:space="preserve">          lcd.print("HEAT");</w:t>
      </w:r>
    </w:p>
    <w:p w14:paraId="370A1161" w14:textId="77777777" w:rsidR="00124999" w:rsidRDefault="00124999" w:rsidP="00124999">
      <w:pPr>
        <w:pStyle w:val="AllText"/>
      </w:pPr>
      <w:r>
        <w:t xml:space="preserve">      } else {</w:t>
      </w:r>
    </w:p>
    <w:p w14:paraId="1849752E" w14:textId="77777777" w:rsidR="00124999" w:rsidRDefault="00124999" w:rsidP="00124999">
      <w:pPr>
        <w:pStyle w:val="AllText"/>
      </w:pPr>
      <w:r>
        <w:t xml:space="preserve">        digitalWrite(rPin_1, LOW);</w:t>
      </w:r>
    </w:p>
    <w:p w14:paraId="55212F5D" w14:textId="77777777" w:rsidR="00124999" w:rsidRDefault="00124999" w:rsidP="00124999">
      <w:pPr>
        <w:pStyle w:val="AllText"/>
      </w:pPr>
      <w:r>
        <w:t xml:space="preserve">        digitalWrite(rPin_2, LOW);</w:t>
      </w:r>
    </w:p>
    <w:p w14:paraId="7522F1D3" w14:textId="77777777" w:rsidR="00124999" w:rsidRDefault="00124999" w:rsidP="00124999">
      <w:pPr>
        <w:pStyle w:val="AllText"/>
      </w:pPr>
      <w:r>
        <w:t xml:space="preserve">        digitalWrite(rPin_3, LOW);</w:t>
      </w:r>
    </w:p>
    <w:p w14:paraId="58A43332" w14:textId="77777777" w:rsidR="00124999" w:rsidRDefault="00124999" w:rsidP="00124999">
      <w:pPr>
        <w:pStyle w:val="AllText"/>
      </w:pPr>
      <w:r>
        <w:t xml:space="preserve">        lcd.clear();</w:t>
      </w:r>
    </w:p>
    <w:p w14:paraId="2E4CF5A2" w14:textId="77777777" w:rsidR="00124999" w:rsidRDefault="00124999" w:rsidP="00124999">
      <w:pPr>
        <w:pStyle w:val="AllText"/>
      </w:pPr>
      <w:r>
        <w:t xml:space="preserve">          lcd.print("CURR: TARG: MODE");</w:t>
      </w:r>
    </w:p>
    <w:p w14:paraId="597813FA" w14:textId="77777777" w:rsidR="00124999" w:rsidRDefault="00124999" w:rsidP="00124999">
      <w:pPr>
        <w:pStyle w:val="AllText"/>
      </w:pPr>
      <w:r>
        <w:t xml:space="preserve">          lcd.setCursor(0,1);</w:t>
      </w:r>
    </w:p>
    <w:p w14:paraId="6EA34CA3" w14:textId="77777777" w:rsidR="00124999" w:rsidRDefault="00124999" w:rsidP="00124999">
      <w:pPr>
        <w:pStyle w:val="AllText"/>
      </w:pPr>
      <w:r>
        <w:t xml:space="preserve">          lcd.print(convert);</w:t>
      </w:r>
    </w:p>
    <w:p w14:paraId="09BFFBDC" w14:textId="77777777" w:rsidR="00124999" w:rsidRDefault="00124999" w:rsidP="00124999">
      <w:pPr>
        <w:pStyle w:val="AllText"/>
      </w:pPr>
      <w:r>
        <w:t xml:space="preserve">          lcd.setCursor(6,1);</w:t>
      </w:r>
    </w:p>
    <w:p w14:paraId="252DD71A" w14:textId="77777777" w:rsidR="00124999" w:rsidRDefault="00124999" w:rsidP="00124999">
      <w:pPr>
        <w:pStyle w:val="AllText"/>
      </w:pPr>
      <w:r>
        <w:lastRenderedPageBreak/>
        <w:t xml:space="preserve">          lcd.print("80");</w:t>
      </w:r>
    </w:p>
    <w:p w14:paraId="6AA1D26A" w14:textId="77777777" w:rsidR="00124999" w:rsidRDefault="00124999" w:rsidP="00124999">
      <w:pPr>
        <w:pStyle w:val="AllText"/>
      </w:pPr>
      <w:r>
        <w:t xml:space="preserve">          lcd.setCursor(12,1);</w:t>
      </w:r>
    </w:p>
    <w:p w14:paraId="5D1221C5" w14:textId="77777777" w:rsidR="00124999" w:rsidRDefault="00124999" w:rsidP="00124999">
      <w:pPr>
        <w:pStyle w:val="AllText"/>
      </w:pPr>
      <w:r>
        <w:t xml:space="preserve">          lcd.print("HEAT");</w:t>
      </w:r>
    </w:p>
    <w:p w14:paraId="1BA666AC" w14:textId="77777777" w:rsidR="00124999" w:rsidRDefault="00124999" w:rsidP="00124999">
      <w:pPr>
        <w:pStyle w:val="AllText"/>
      </w:pPr>
      <w:r>
        <w:t xml:space="preserve">      }</w:t>
      </w:r>
    </w:p>
    <w:p w14:paraId="5AF28D8D" w14:textId="4E361F93" w:rsidR="00124999" w:rsidRDefault="00124999" w:rsidP="00124999">
      <w:pPr>
        <w:pStyle w:val="AllText"/>
      </w:pPr>
      <w:r>
        <w:t xml:space="preserve">     }</w:t>
      </w:r>
    </w:p>
    <w:p w14:paraId="262D356A" w14:textId="77777777" w:rsidR="00124999" w:rsidRDefault="00124999" w:rsidP="00124999">
      <w:pPr>
        <w:pStyle w:val="AllText"/>
      </w:pPr>
      <w:r>
        <w:t xml:space="preserve">     if (payload == "81") {</w:t>
      </w:r>
    </w:p>
    <w:p w14:paraId="2F66D928" w14:textId="77777777" w:rsidR="00124999" w:rsidRDefault="00124999" w:rsidP="00124999">
      <w:pPr>
        <w:pStyle w:val="AllText"/>
      </w:pPr>
      <w:r>
        <w:t xml:space="preserve">      if (convert &gt;= 81.00){</w:t>
      </w:r>
    </w:p>
    <w:p w14:paraId="17A5AF79" w14:textId="77777777" w:rsidR="00124999" w:rsidRDefault="00124999" w:rsidP="00124999">
      <w:pPr>
        <w:pStyle w:val="AllText"/>
      </w:pPr>
      <w:r>
        <w:t xml:space="preserve">        digitalWrite(rPin_1, HIGH);</w:t>
      </w:r>
    </w:p>
    <w:p w14:paraId="4A496390" w14:textId="77777777" w:rsidR="00124999" w:rsidRDefault="00124999" w:rsidP="00124999">
      <w:pPr>
        <w:pStyle w:val="AllText"/>
      </w:pPr>
      <w:r>
        <w:t xml:space="preserve">        digitalWrite(rPin_2, LOW);</w:t>
      </w:r>
    </w:p>
    <w:p w14:paraId="7C7D6466" w14:textId="77777777" w:rsidR="00124999" w:rsidRDefault="00124999" w:rsidP="00124999">
      <w:pPr>
        <w:pStyle w:val="AllText"/>
      </w:pPr>
      <w:r>
        <w:t xml:space="preserve">        digitalWrite(rPin_3, HIGH);</w:t>
      </w:r>
    </w:p>
    <w:p w14:paraId="71819C21" w14:textId="77777777" w:rsidR="00124999" w:rsidRDefault="00124999" w:rsidP="00124999">
      <w:pPr>
        <w:pStyle w:val="AllText"/>
      </w:pPr>
      <w:r>
        <w:t xml:space="preserve">        lcd.clear();</w:t>
      </w:r>
    </w:p>
    <w:p w14:paraId="144FA097" w14:textId="77777777" w:rsidR="00124999" w:rsidRDefault="00124999" w:rsidP="00124999">
      <w:pPr>
        <w:pStyle w:val="AllText"/>
      </w:pPr>
      <w:r>
        <w:t xml:space="preserve">          lcd.print("CURR: TARG: MODE");</w:t>
      </w:r>
    </w:p>
    <w:p w14:paraId="4DD08B69" w14:textId="77777777" w:rsidR="00124999" w:rsidRDefault="00124999" w:rsidP="00124999">
      <w:pPr>
        <w:pStyle w:val="AllText"/>
      </w:pPr>
      <w:r>
        <w:t xml:space="preserve">          lcd.setCursor(0,1);</w:t>
      </w:r>
    </w:p>
    <w:p w14:paraId="54810AB8" w14:textId="77777777" w:rsidR="00124999" w:rsidRDefault="00124999" w:rsidP="00124999">
      <w:pPr>
        <w:pStyle w:val="AllText"/>
      </w:pPr>
      <w:r>
        <w:t xml:space="preserve">          lcd.print(convert);</w:t>
      </w:r>
    </w:p>
    <w:p w14:paraId="75850AEF" w14:textId="77777777" w:rsidR="00124999" w:rsidRDefault="00124999" w:rsidP="00124999">
      <w:pPr>
        <w:pStyle w:val="AllText"/>
      </w:pPr>
      <w:r>
        <w:t xml:space="preserve">          lcd.setCursor(6,1);</w:t>
      </w:r>
    </w:p>
    <w:p w14:paraId="0C0167B7" w14:textId="77777777" w:rsidR="00124999" w:rsidRDefault="00124999" w:rsidP="00124999">
      <w:pPr>
        <w:pStyle w:val="AllText"/>
      </w:pPr>
      <w:r>
        <w:t xml:space="preserve">          lcd.print("81");</w:t>
      </w:r>
    </w:p>
    <w:p w14:paraId="2CF498BF" w14:textId="77777777" w:rsidR="00124999" w:rsidRDefault="00124999" w:rsidP="00124999">
      <w:pPr>
        <w:pStyle w:val="AllText"/>
      </w:pPr>
      <w:r>
        <w:t xml:space="preserve">          lcd.setCursor(12,1);</w:t>
      </w:r>
    </w:p>
    <w:p w14:paraId="3E9492E1" w14:textId="77777777" w:rsidR="00124999" w:rsidRDefault="00124999" w:rsidP="00124999">
      <w:pPr>
        <w:pStyle w:val="AllText"/>
      </w:pPr>
      <w:r>
        <w:t xml:space="preserve">          lcd.print("HEAT");</w:t>
      </w:r>
    </w:p>
    <w:p w14:paraId="64D3A41E" w14:textId="77777777" w:rsidR="00124999" w:rsidRDefault="00124999" w:rsidP="00124999">
      <w:pPr>
        <w:pStyle w:val="AllText"/>
      </w:pPr>
      <w:r>
        <w:t xml:space="preserve">      } else {</w:t>
      </w:r>
    </w:p>
    <w:p w14:paraId="264BFFB2" w14:textId="77777777" w:rsidR="00124999" w:rsidRDefault="00124999" w:rsidP="00124999">
      <w:pPr>
        <w:pStyle w:val="AllText"/>
      </w:pPr>
      <w:r>
        <w:t xml:space="preserve">        digitalWrite(rPin_1, LOW);</w:t>
      </w:r>
    </w:p>
    <w:p w14:paraId="4C9D1F9D" w14:textId="77777777" w:rsidR="00124999" w:rsidRDefault="00124999" w:rsidP="00124999">
      <w:pPr>
        <w:pStyle w:val="AllText"/>
      </w:pPr>
      <w:r>
        <w:t xml:space="preserve">        digitalWrite(rPin_2, LOW);</w:t>
      </w:r>
    </w:p>
    <w:p w14:paraId="42D29C9B" w14:textId="77777777" w:rsidR="00124999" w:rsidRDefault="00124999" w:rsidP="00124999">
      <w:pPr>
        <w:pStyle w:val="AllText"/>
      </w:pPr>
      <w:r>
        <w:t xml:space="preserve">        digitalWrite(rPin_3, LOW);</w:t>
      </w:r>
    </w:p>
    <w:p w14:paraId="24CEC698" w14:textId="77777777" w:rsidR="00124999" w:rsidRDefault="00124999" w:rsidP="00124999">
      <w:pPr>
        <w:pStyle w:val="AllText"/>
      </w:pPr>
      <w:r>
        <w:t xml:space="preserve">        lcd.clear();</w:t>
      </w:r>
    </w:p>
    <w:p w14:paraId="2BA5785B" w14:textId="77777777" w:rsidR="00124999" w:rsidRDefault="00124999" w:rsidP="00124999">
      <w:pPr>
        <w:pStyle w:val="AllText"/>
      </w:pPr>
      <w:r>
        <w:t xml:space="preserve">          lcd.print("CURR: TARG: MODE");</w:t>
      </w:r>
    </w:p>
    <w:p w14:paraId="06070B50" w14:textId="77777777" w:rsidR="00124999" w:rsidRDefault="00124999" w:rsidP="00124999">
      <w:pPr>
        <w:pStyle w:val="AllText"/>
      </w:pPr>
      <w:r>
        <w:t xml:space="preserve">          lcd.setCursor(0,1);</w:t>
      </w:r>
    </w:p>
    <w:p w14:paraId="57499DC7" w14:textId="77777777" w:rsidR="00124999" w:rsidRDefault="00124999" w:rsidP="00124999">
      <w:pPr>
        <w:pStyle w:val="AllText"/>
      </w:pPr>
      <w:r>
        <w:t xml:space="preserve">          lcd.print(convert);</w:t>
      </w:r>
    </w:p>
    <w:p w14:paraId="3E36D175" w14:textId="77777777" w:rsidR="00124999" w:rsidRDefault="00124999" w:rsidP="00124999">
      <w:pPr>
        <w:pStyle w:val="AllText"/>
      </w:pPr>
      <w:r>
        <w:t xml:space="preserve">          lcd.setCursor(6,1);</w:t>
      </w:r>
    </w:p>
    <w:p w14:paraId="580E3A23" w14:textId="77777777" w:rsidR="00124999" w:rsidRDefault="00124999" w:rsidP="00124999">
      <w:pPr>
        <w:pStyle w:val="AllText"/>
      </w:pPr>
      <w:r>
        <w:t xml:space="preserve">          lcd.print("81");</w:t>
      </w:r>
    </w:p>
    <w:p w14:paraId="34D9393E" w14:textId="77777777" w:rsidR="00124999" w:rsidRDefault="00124999" w:rsidP="00124999">
      <w:pPr>
        <w:pStyle w:val="AllText"/>
      </w:pPr>
      <w:r>
        <w:t xml:space="preserve">          lcd.setCursor(12,1);</w:t>
      </w:r>
    </w:p>
    <w:p w14:paraId="0C75C1EA" w14:textId="77777777" w:rsidR="00124999" w:rsidRDefault="00124999" w:rsidP="00124999">
      <w:pPr>
        <w:pStyle w:val="AllText"/>
      </w:pPr>
      <w:r>
        <w:t xml:space="preserve">          lcd.print("HEAT");</w:t>
      </w:r>
    </w:p>
    <w:p w14:paraId="1C9CDEF0" w14:textId="77777777" w:rsidR="00124999" w:rsidRDefault="00124999" w:rsidP="00124999">
      <w:pPr>
        <w:pStyle w:val="AllText"/>
      </w:pPr>
      <w:r>
        <w:t xml:space="preserve">      }</w:t>
      </w:r>
    </w:p>
    <w:p w14:paraId="21A412F4" w14:textId="37B9C432" w:rsidR="00124999" w:rsidRDefault="00124999" w:rsidP="00124999">
      <w:pPr>
        <w:pStyle w:val="AllText"/>
      </w:pPr>
      <w:r>
        <w:t xml:space="preserve">     }</w:t>
      </w:r>
    </w:p>
    <w:p w14:paraId="2E77DC21" w14:textId="77777777" w:rsidR="00124999" w:rsidRDefault="00124999" w:rsidP="00124999">
      <w:pPr>
        <w:pStyle w:val="AllText"/>
      </w:pPr>
      <w:r>
        <w:t xml:space="preserve">   if (payload == "82") {</w:t>
      </w:r>
    </w:p>
    <w:p w14:paraId="4744AE63" w14:textId="77777777" w:rsidR="00124999" w:rsidRDefault="00124999" w:rsidP="00124999">
      <w:pPr>
        <w:pStyle w:val="AllText"/>
      </w:pPr>
      <w:r>
        <w:t xml:space="preserve">      if (convert &gt;= 82.00){</w:t>
      </w:r>
    </w:p>
    <w:p w14:paraId="30E2E1FC" w14:textId="77777777" w:rsidR="00124999" w:rsidRDefault="00124999" w:rsidP="00124999">
      <w:pPr>
        <w:pStyle w:val="AllText"/>
      </w:pPr>
      <w:r>
        <w:t xml:space="preserve">        digitalWrite(rPin_1, HIGH);</w:t>
      </w:r>
    </w:p>
    <w:p w14:paraId="0B04481B" w14:textId="77777777" w:rsidR="00124999" w:rsidRDefault="00124999" w:rsidP="00124999">
      <w:pPr>
        <w:pStyle w:val="AllText"/>
      </w:pPr>
      <w:r>
        <w:t xml:space="preserve">        digitalWrite(rPin_2, LOW);</w:t>
      </w:r>
    </w:p>
    <w:p w14:paraId="3E4EF931" w14:textId="77777777" w:rsidR="00124999" w:rsidRDefault="00124999" w:rsidP="00124999">
      <w:pPr>
        <w:pStyle w:val="AllText"/>
      </w:pPr>
      <w:r>
        <w:t xml:space="preserve">        digitalWrite(rPin_3, HIGH);</w:t>
      </w:r>
    </w:p>
    <w:p w14:paraId="76BAAE48" w14:textId="77777777" w:rsidR="00124999" w:rsidRDefault="00124999" w:rsidP="00124999">
      <w:pPr>
        <w:pStyle w:val="AllText"/>
      </w:pPr>
      <w:r>
        <w:t xml:space="preserve">        lcd.clear();</w:t>
      </w:r>
    </w:p>
    <w:p w14:paraId="72BCE60E" w14:textId="77777777" w:rsidR="00124999" w:rsidRDefault="00124999" w:rsidP="00124999">
      <w:pPr>
        <w:pStyle w:val="AllText"/>
      </w:pPr>
      <w:r>
        <w:lastRenderedPageBreak/>
        <w:t xml:space="preserve">          lcd.print("CURR: TARG: MODE");</w:t>
      </w:r>
    </w:p>
    <w:p w14:paraId="53D2A87C" w14:textId="77777777" w:rsidR="00124999" w:rsidRDefault="00124999" w:rsidP="00124999">
      <w:pPr>
        <w:pStyle w:val="AllText"/>
      </w:pPr>
      <w:r>
        <w:t xml:space="preserve">          lcd.setCursor(0,1);</w:t>
      </w:r>
    </w:p>
    <w:p w14:paraId="5396918F" w14:textId="77777777" w:rsidR="00124999" w:rsidRDefault="00124999" w:rsidP="00124999">
      <w:pPr>
        <w:pStyle w:val="AllText"/>
      </w:pPr>
      <w:r>
        <w:t xml:space="preserve">          lcd.print(convert);</w:t>
      </w:r>
    </w:p>
    <w:p w14:paraId="525B0619" w14:textId="77777777" w:rsidR="00124999" w:rsidRDefault="00124999" w:rsidP="00124999">
      <w:pPr>
        <w:pStyle w:val="AllText"/>
      </w:pPr>
      <w:r>
        <w:t xml:space="preserve">          lcd.setCursor(6,1);</w:t>
      </w:r>
    </w:p>
    <w:p w14:paraId="0905BD2F" w14:textId="77777777" w:rsidR="00124999" w:rsidRDefault="00124999" w:rsidP="00124999">
      <w:pPr>
        <w:pStyle w:val="AllText"/>
      </w:pPr>
      <w:r>
        <w:t xml:space="preserve">          lcd.print("82");</w:t>
      </w:r>
    </w:p>
    <w:p w14:paraId="3C376E38" w14:textId="77777777" w:rsidR="00124999" w:rsidRDefault="00124999" w:rsidP="00124999">
      <w:pPr>
        <w:pStyle w:val="AllText"/>
      </w:pPr>
      <w:r>
        <w:t xml:space="preserve">          lcd.setCursor(12,1);</w:t>
      </w:r>
    </w:p>
    <w:p w14:paraId="358C3263" w14:textId="77777777" w:rsidR="00124999" w:rsidRDefault="00124999" w:rsidP="00124999">
      <w:pPr>
        <w:pStyle w:val="AllText"/>
      </w:pPr>
      <w:r>
        <w:t xml:space="preserve">          lcd.print("HEAT");</w:t>
      </w:r>
    </w:p>
    <w:p w14:paraId="5E75C3D9" w14:textId="77777777" w:rsidR="00124999" w:rsidRDefault="00124999" w:rsidP="00124999">
      <w:pPr>
        <w:pStyle w:val="AllText"/>
      </w:pPr>
      <w:r>
        <w:t xml:space="preserve">      } else {</w:t>
      </w:r>
    </w:p>
    <w:p w14:paraId="66E74B66" w14:textId="77777777" w:rsidR="00124999" w:rsidRDefault="00124999" w:rsidP="00124999">
      <w:pPr>
        <w:pStyle w:val="AllText"/>
      </w:pPr>
      <w:r>
        <w:t xml:space="preserve">        digitalWrite(rPin_1, LOW);</w:t>
      </w:r>
    </w:p>
    <w:p w14:paraId="524473A7" w14:textId="77777777" w:rsidR="00124999" w:rsidRDefault="00124999" w:rsidP="00124999">
      <w:pPr>
        <w:pStyle w:val="AllText"/>
      </w:pPr>
      <w:r>
        <w:t xml:space="preserve">        digitalWrite(rPin_2, LOW);</w:t>
      </w:r>
    </w:p>
    <w:p w14:paraId="2715A137" w14:textId="77777777" w:rsidR="00124999" w:rsidRDefault="00124999" w:rsidP="00124999">
      <w:pPr>
        <w:pStyle w:val="AllText"/>
      </w:pPr>
      <w:r>
        <w:t xml:space="preserve">        digitalWrite(rPin_3, LOW);</w:t>
      </w:r>
    </w:p>
    <w:p w14:paraId="03D682C4" w14:textId="77777777" w:rsidR="00124999" w:rsidRDefault="00124999" w:rsidP="00124999">
      <w:pPr>
        <w:pStyle w:val="AllText"/>
      </w:pPr>
      <w:r>
        <w:t xml:space="preserve">        lcd.clear();</w:t>
      </w:r>
    </w:p>
    <w:p w14:paraId="57634D21" w14:textId="77777777" w:rsidR="00124999" w:rsidRDefault="00124999" w:rsidP="00124999">
      <w:pPr>
        <w:pStyle w:val="AllText"/>
      </w:pPr>
      <w:r>
        <w:t xml:space="preserve">          lcd.print("CURR: TARG: MODE");</w:t>
      </w:r>
    </w:p>
    <w:p w14:paraId="1792C01C" w14:textId="77777777" w:rsidR="00124999" w:rsidRDefault="00124999" w:rsidP="00124999">
      <w:pPr>
        <w:pStyle w:val="AllText"/>
      </w:pPr>
      <w:r>
        <w:t xml:space="preserve">          lcd.setCursor(0,1);</w:t>
      </w:r>
    </w:p>
    <w:p w14:paraId="73E0B2D5" w14:textId="77777777" w:rsidR="00124999" w:rsidRDefault="00124999" w:rsidP="00124999">
      <w:pPr>
        <w:pStyle w:val="AllText"/>
      </w:pPr>
      <w:r>
        <w:t xml:space="preserve">          lcd.print(convert);</w:t>
      </w:r>
    </w:p>
    <w:p w14:paraId="0E398C38" w14:textId="77777777" w:rsidR="00124999" w:rsidRDefault="00124999" w:rsidP="00124999">
      <w:pPr>
        <w:pStyle w:val="AllText"/>
      </w:pPr>
      <w:r>
        <w:t xml:space="preserve">          lcd.setCursor(6,1);</w:t>
      </w:r>
    </w:p>
    <w:p w14:paraId="50C4F71E" w14:textId="77777777" w:rsidR="00124999" w:rsidRDefault="00124999" w:rsidP="00124999">
      <w:pPr>
        <w:pStyle w:val="AllText"/>
      </w:pPr>
      <w:r>
        <w:t xml:space="preserve">          lcd.print("82");</w:t>
      </w:r>
    </w:p>
    <w:p w14:paraId="2F490B46" w14:textId="77777777" w:rsidR="00124999" w:rsidRDefault="00124999" w:rsidP="00124999">
      <w:pPr>
        <w:pStyle w:val="AllText"/>
      </w:pPr>
      <w:r>
        <w:t xml:space="preserve">          lcd.setCursor(12,1);</w:t>
      </w:r>
    </w:p>
    <w:p w14:paraId="204239F3" w14:textId="77777777" w:rsidR="00124999" w:rsidRDefault="00124999" w:rsidP="00124999">
      <w:pPr>
        <w:pStyle w:val="AllText"/>
      </w:pPr>
      <w:r>
        <w:t xml:space="preserve">          lcd.print("HEAT");</w:t>
      </w:r>
    </w:p>
    <w:p w14:paraId="27B5D7A0" w14:textId="77777777" w:rsidR="00124999" w:rsidRDefault="00124999" w:rsidP="00124999">
      <w:pPr>
        <w:pStyle w:val="AllText"/>
      </w:pPr>
      <w:r>
        <w:t xml:space="preserve">      }</w:t>
      </w:r>
    </w:p>
    <w:p w14:paraId="430F664D" w14:textId="4BD71E17" w:rsidR="00124999" w:rsidRDefault="00124999" w:rsidP="00124999">
      <w:pPr>
        <w:pStyle w:val="AllText"/>
      </w:pPr>
      <w:r>
        <w:t xml:space="preserve">     }</w:t>
      </w:r>
    </w:p>
    <w:p w14:paraId="40D47E8D" w14:textId="77777777" w:rsidR="00124999" w:rsidRDefault="00124999" w:rsidP="00124999">
      <w:pPr>
        <w:pStyle w:val="AllText"/>
      </w:pPr>
      <w:r>
        <w:t xml:space="preserve">     if (payload == "83") {</w:t>
      </w:r>
    </w:p>
    <w:p w14:paraId="3307B440" w14:textId="77777777" w:rsidR="00124999" w:rsidRDefault="00124999" w:rsidP="00124999">
      <w:pPr>
        <w:pStyle w:val="AllText"/>
      </w:pPr>
      <w:r>
        <w:t xml:space="preserve">      if (convert &gt;= 83.00){</w:t>
      </w:r>
    </w:p>
    <w:p w14:paraId="499ACA99" w14:textId="77777777" w:rsidR="00124999" w:rsidRDefault="00124999" w:rsidP="00124999">
      <w:pPr>
        <w:pStyle w:val="AllText"/>
      </w:pPr>
      <w:r>
        <w:t xml:space="preserve">        digitalWrite(rPin_1, HIGH);</w:t>
      </w:r>
    </w:p>
    <w:p w14:paraId="525B3722" w14:textId="77777777" w:rsidR="00124999" w:rsidRDefault="00124999" w:rsidP="00124999">
      <w:pPr>
        <w:pStyle w:val="AllText"/>
      </w:pPr>
      <w:r>
        <w:t xml:space="preserve">        digitalWrite(rPin_2, LOW);</w:t>
      </w:r>
    </w:p>
    <w:p w14:paraId="105EEE3E" w14:textId="77777777" w:rsidR="00124999" w:rsidRDefault="00124999" w:rsidP="00124999">
      <w:pPr>
        <w:pStyle w:val="AllText"/>
      </w:pPr>
      <w:r>
        <w:t xml:space="preserve">        digitalWrite(rPin_3, HIGH);</w:t>
      </w:r>
    </w:p>
    <w:p w14:paraId="24E680AA" w14:textId="77777777" w:rsidR="00124999" w:rsidRDefault="00124999" w:rsidP="00124999">
      <w:pPr>
        <w:pStyle w:val="AllText"/>
      </w:pPr>
      <w:r>
        <w:t xml:space="preserve">        lcd.clear();</w:t>
      </w:r>
    </w:p>
    <w:p w14:paraId="39E2BFD1" w14:textId="77777777" w:rsidR="00124999" w:rsidRDefault="00124999" w:rsidP="00124999">
      <w:pPr>
        <w:pStyle w:val="AllText"/>
      </w:pPr>
      <w:r>
        <w:t xml:space="preserve">          lcd.print("CURR: TARG: MODE");</w:t>
      </w:r>
    </w:p>
    <w:p w14:paraId="4AE58865" w14:textId="77777777" w:rsidR="00124999" w:rsidRDefault="00124999" w:rsidP="00124999">
      <w:pPr>
        <w:pStyle w:val="AllText"/>
      </w:pPr>
      <w:r>
        <w:t xml:space="preserve">          lcd.setCursor(0,1);</w:t>
      </w:r>
    </w:p>
    <w:p w14:paraId="62AE71DE" w14:textId="77777777" w:rsidR="00124999" w:rsidRDefault="00124999" w:rsidP="00124999">
      <w:pPr>
        <w:pStyle w:val="AllText"/>
      </w:pPr>
      <w:r>
        <w:t xml:space="preserve">          lcd.print(convert);</w:t>
      </w:r>
    </w:p>
    <w:p w14:paraId="5953300F" w14:textId="77777777" w:rsidR="00124999" w:rsidRDefault="00124999" w:rsidP="00124999">
      <w:pPr>
        <w:pStyle w:val="AllText"/>
      </w:pPr>
      <w:r>
        <w:t xml:space="preserve">          lcd.setCursor(6,1);</w:t>
      </w:r>
    </w:p>
    <w:p w14:paraId="67678431" w14:textId="77777777" w:rsidR="00124999" w:rsidRDefault="00124999" w:rsidP="00124999">
      <w:pPr>
        <w:pStyle w:val="AllText"/>
      </w:pPr>
      <w:r>
        <w:t xml:space="preserve">          lcd.print("83");</w:t>
      </w:r>
    </w:p>
    <w:p w14:paraId="0947365A" w14:textId="77777777" w:rsidR="00124999" w:rsidRDefault="00124999" w:rsidP="00124999">
      <w:pPr>
        <w:pStyle w:val="AllText"/>
      </w:pPr>
      <w:r>
        <w:t xml:space="preserve">          lcd.setCursor(12,1);</w:t>
      </w:r>
    </w:p>
    <w:p w14:paraId="0BFCD96A" w14:textId="77777777" w:rsidR="00124999" w:rsidRDefault="00124999" w:rsidP="00124999">
      <w:pPr>
        <w:pStyle w:val="AllText"/>
      </w:pPr>
      <w:r>
        <w:t xml:space="preserve">          lcd.print("HEAT");</w:t>
      </w:r>
    </w:p>
    <w:p w14:paraId="7E2D6C41" w14:textId="77777777" w:rsidR="00124999" w:rsidRDefault="00124999" w:rsidP="00124999">
      <w:pPr>
        <w:pStyle w:val="AllText"/>
      </w:pPr>
      <w:r>
        <w:t xml:space="preserve">      } else {</w:t>
      </w:r>
    </w:p>
    <w:p w14:paraId="2F9EF506" w14:textId="77777777" w:rsidR="00124999" w:rsidRDefault="00124999" w:rsidP="00124999">
      <w:pPr>
        <w:pStyle w:val="AllText"/>
      </w:pPr>
      <w:r>
        <w:t xml:space="preserve">        digitalWrite(rPin_1, LOW);</w:t>
      </w:r>
    </w:p>
    <w:p w14:paraId="002AA0F4" w14:textId="77777777" w:rsidR="00124999" w:rsidRDefault="00124999" w:rsidP="00124999">
      <w:pPr>
        <w:pStyle w:val="AllText"/>
      </w:pPr>
      <w:r>
        <w:t xml:space="preserve">        digitalWrite(rPin_2, LOW);</w:t>
      </w:r>
    </w:p>
    <w:p w14:paraId="7E6D65D6" w14:textId="77777777" w:rsidR="00124999" w:rsidRDefault="00124999" w:rsidP="00124999">
      <w:pPr>
        <w:pStyle w:val="AllText"/>
      </w:pPr>
      <w:r>
        <w:t xml:space="preserve">        digitalWrite(rPin_3, LOW);</w:t>
      </w:r>
    </w:p>
    <w:p w14:paraId="45E8C199" w14:textId="77777777" w:rsidR="00124999" w:rsidRDefault="00124999" w:rsidP="00124999">
      <w:pPr>
        <w:pStyle w:val="AllText"/>
      </w:pPr>
      <w:r>
        <w:lastRenderedPageBreak/>
        <w:t xml:space="preserve">        lcd.clear();</w:t>
      </w:r>
    </w:p>
    <w:p w14:paraId="0D57E061" w14:textId="77777777" w:rsidR="00124999" w:rsidRDefault="00124999" w:rsidP="00124999">
      <w:pPr>
        <w:pStyle w:val="AllText"/>
      </w:pPr>
      <w:r>
        <w:t xml:space="preserve">          lcd.print("CURR: TARG: MODE");</w:t>
      </w:r>
    </w:p>
    <w:p w14:paraId="7F479BE3" w14:textId="77777777" w:rsidR="00124999" w:rsidRDefault="00124999" w:rsidP="00124999">
      <w:pPr>
        <w:pStyle w:val="AllText"/>
      </w:pPr>
      <w:r>
        <w:t xml:space="preserve">          lcd.setCursor(0,1);</w:t>
      </w:r>
    </w:p>
    <w:p w14:paraId="79344B92" w14:textId="77777777" w:rsidR="00124999" w:rsidRDefault="00124999" w:rsidP="00124999">
      <w:pPr>
        <w:pStyle w:val="AllText"/>
      </w:pPr>
      <w:r>
        <w:t xml:space="preserve">          lcd.print(convert);</w:t>
      </w:r>
    </w:p>
    <w:p w14:paraId="664426D5" w14:textId="77777777" w:rsidR="00124999" w:rsidRDefault="00124999" w:rsidP="00124999">
      <w:pPr>
        <w:pStyle w:val="AllText"/>
      </w:pPr>
      <w:r>
        <w:t xml:space="preserve">          lcd.setCursor(6,1);</w:t>
      </w:r>
    </w:p>
    <w:p w14:paraId="5F92B0E3" w14:textId="77777777" w:rsidR="00124999" w:rsidRDefault="00124999" w:rsidP="00124999">
      <w:pPr>
        <w:pStyle w:val="AllText"/>
      </w:pPr>
      <w:r>
        <w:t xml:space="preserve">          lcd.print("83");</w:t>
      </w:r>
    </w:p>
    <w:p w14:paraId="1998E9CE" w14:textId="77777777" w:rsidR="00124999" w:rsidRDefault="00124999" w:rsidP="00124999">
      <w:pPr>
        <w:pStyle w:val="AllText"/>
      </w:pPr>
      <w:r>
        <w:t xml:space="preserve">          lcd.setCursor(12,1);</w:t>
      </w:r>
    </w:p>
    <w:p w14:paraId="1A4E488C" w14:textId="77777777" w:rsidR="00124999" w:rsidRDefault="00124999" w:rsidP="00124999">
      <w:pPr>
        <w:pStyle w:val="AllText"/>
      </w:pPr>
      <w:r>
        <w:t xml:space="preserve">          lcd.print("HEAT");</w:t>
      </w:r>
    </w:p>
    <w:p w14:paraId="4841EBFD" w14:textId="77777777" w:rsidR="00124999" w:rsidRDefault="00124999" w:rsidP="00124999">
      <w:pPr>
        <w:pStyle w:val="AllText"/>
      </w:pPr>
      <w:r>
        <w:t xml:space="preserve">      }</w:t>
      </w:r>
    </w:p>
    <w:p w14:paraId="426ADECD" w14:textId="688BD832" w:rsidR="00124999" w:rsidRDefault="00124999" w:rsidP="00124999">
      <w:pPr>
        <w:pStyle w:val="AllText"/>
      </w:pPr>
      <w:r>
        <w:t xml:space="preserve">     }</w:t>
      </w:r>
    </w:p>
    <w:p w14:paraId="18F225E2" w14:textId="77777777" w:rsidR="00124999" w:rsidRDefault="00124999" w:rsidP="00124999">
      <w:pPr>
        <w:pStyle w:val="AllText"/>
      </w:pPr>
      <w:r>
        <w:t xml:space="preserve">     if (payload == "84") {</w:t>
      </w:r>
    </w:p>
    <w:p w14:paraId="1CA4068D" w14:textId="77777777" w:rsidR="00124999" w:rsidRDefault="00124999" w:rsidP="00124999">
      <w:pPr>
        <w:pStyle w:val="AllText"/>
      </w:pPr>
      <w:r>
        <w:t xml:space="preserve">      if (convert &gt;= 84.00){</w:t>
      </w:r>
    </w:p>
    <w:p w14:paraId="5B9C1295" w14:textId="77777777" w:rsidR="00124999" w:rsidRDefault="00124999" w:rsidP="00124999">
      <w:pPr>
        <w:pStyle w:val="AllText"/>
      </w:pPr>
      <w:r>
        <w:t xml:space="preserve">        digitalWrite(rPin_1, HIGH);</w:t>
      </w:r>
    </w:p>
    <w:p w14:paraId="0D81C349" w14:textId="77777777" w:rsidR="00124999" w:rsidRDefault="00124999" w:rsidP="00124999">
      <w:pPr>
        <w:pStyle w:val="AllText"/>
      </w:pPr>
      <w:r>
        <w:t xml:space="preserve">        digitalWrite(rPin_2, LOW);</w:t>
      </w:r>
    </w:p>
    <w:p w14:paraId="462D833D" w14:textId="77777777" w:rsidR="00124999" w:rsidRDefault="00124999" w:rsidP="00124999">
      <w:pPr>
        <w:pStyle w:val="AllText"/>
      </w:pPr>
      <w:r>
        <w:t xml:space="preserve">        digitalWrite(rPin_3, HIGH);</w:t>
      </w:r>
    </w:p>
    <w:p w14:paraId="5B108C15" w14:textId="77777777" w:rsidR="00124999" w:rsidRDefault="00124999" w:rsidP="00124999">
      <w:pPr>
        <w:pStyle w:val="AllText"/>
      </w:pPr>
      <w:r>
        <w:t xml:space="preserve">        lcd.clear();</w:t>
      </w:r>
    </w:p>
    <w:p w14:paraId="24DAE210" w14:textId="77777777" w:rsidR="00124999" w:rsidRDefault="00124999" w:rsidP="00124999">
      <w:pPr>
        <w:pStyle w:val="AllText"/>
      </w:pPr>
      <w:r>
        <w:t xml:space="preserve">          lcd.print("CURR: TARG: MODE");</w:t>
      </w:r>
    </w:p>
    <w:p w14:paraId="7C1F50E2" w14:textId="77777777" w:rsidR="00124999" w:rsidRDefault="00124999" w:rsidP="00124999">
      <w:pPr>
        <w:pStyle w:val="AllText"/>
      </w:pPr>
      <w:r>
        <w:t xml:space="preserve">          lcd.setCursor(0,1);</w:t>
      </w:r>
    </w:p>
    <w:p w14:paraId="586EDC78" w14:textId="77777777" w:rsidR="00124999" w:rsidRDefault="00124999" w:rsidP="00124999">
      <w:pPr>
        <w:pStyle w:val="AllText"/>
      </w:pPr>
      <w:r>
        <w:t xml:space="preserve">          lcd.print(convert);</w:t>
      </w:r>
    </w:p>
    <w:p w14:paraId="300CD6DD" w14:textId="77777777" w:rsidR="00124999" w:rsidRDefault="00124999" w:rsidP="00124999">
      <w:pPr>
        <w:pStyle w:val="AllText"/>
      </w:pPr>
      <w:r>
        <w:t xml:space="preserve">          lcd.setCursor(6,1);</w:t>
      </w:r>
    </w:p>
    <w:p w14:paraId="779BAC01" w14:textId="77777777" w:rsidR="00124999" w:rsidRDefault="00124999" w:rsidP="00124999">
      <w:pPr>
        <w:pStyle w:val="AllText"/>
      </w:pPr>
      <w:r>
        <w:t xml:space="preserve">          lcd.print("84");</w:t>
      </w:r>
    </w:p>
    <w:p w14:paraId="2A22ACC2" w14:textId="77777777" w:rsidR="00124999" w:rsidRDefault="00124999" w:rsidP="00124999">
      <w:pPr>
        <w:pStyle w:val="AllText"/>
      </w:pPr>
      <w:r>
        <w:t xml:space="preserve">          lcd.setCursor(12,1);</w:t>
      </w:r>
    </w:p>
    <w:p w14:paraId="0F4A54D6" w14:textId="77777777" w:rsidR="00124999" w:rsidRDefault="00124999" w:rsidP="00124999">
      <w:pPr>
        <w:pStyle w:val="AllText"/>
      </w:pPr>
      <w:r>
        <w:t xml:space="preserve">          lcd.print("HEAT");</w:t>
      </w:r>
    </w:p>
    <w:p w14:paraId="31A55EB9" w14:textId="77777777" w:rsidR="00124999" w:rsidRDefault="00124999" w:rsidP="00124999">
      <w:pPr>
        <w:pStyle w:val="AllText"/>
      </w:pPr>
      <w:r>
        <w:t xml:space="preserve">      } else {</w:t>
      </w:r>
    </w:p>
    <w:p w14:paraId="302FB5E6" w14:textId="77777777" w:rsidR="00124999" w:rsidRDefault="00124999" w:rsidP="00124999">
      <w:pPr>
        <w:pStyle w:val="AllText"/>
      </w:pPr>
      <w:r>
        <w:t xml:space="preserve">        digitalWrite(rPin_1, LOW);</w:t>
      </w:r>
    </w:p>
    <w:p w14:paraId="31621877" w14:textId="77777777" w:rsidR="00124999" w:rsidRDefault="00124999" w:rsidP="00124999">
      <w:pPr>
        <w:pStyle w:val="AllText"/>
      </w:pPr>
      <w:r>
        <w:t xml:space="preserve">        digitalWrite(rPin_2, LOW);</w:t>
      </w:r>
    </w:p>
    <w:p w14:paraId="1B5153E4" w14:textId="77777777" w:rsidR="00124999" w:rsidRDefault="00124999" w:rsidP="00124999">
      <w:pPr>
        <w:pStyle w:val="AllText"/>
      </w:pPr>
      <w:r>
        <w:t xml:space="preserve">        digitalWrite(rPin_3, LOW);</w:t>
      </w:r>
    </w:p>
    <w:p w14:paraId="1A0C1052" w14:textId="77777777" w:rsidR="00124999" w:rsidRDefault="00124999" w:rsidP="00124999">
      <w:pPr>
        <w:pStyle w:val="AllText"/>
      </w:pPr>
      <w:r>
        <w:t xml:space="preserve">        lcd.clear();</w:t>
      </w:r>
    </w:p>
    <w:p w14:paraId="5BDADFFF" w14:textId="77777777" w:rsidR="00124999" w:rsidRDefault="00124999" w:rsidP="00124999">
      <w:pPr>
        <w:pStyle w:val="AllText"/>
      </w:pPr>
      <w:r>
        <w:t xml:space="preserve">          lcd.print("CURR: TARG: MODE");</w:t>
      </w:r>
    </w:p>
    <w:p w14:paraId="76D01B0A" w14:textId="77777777" w:rsidR="00124999" w:rsidRDefault="00124999" w:rsidP="00124999">
      <w:pPr>
        <w:pStyle w:val="AllText"/>
      </w:pPr>
      <w:r>
        <w:t xml:space="preserve">          lcd.setCursor(0,1);</w:t>
      </w:r>
    </w:p>
    <w:p w14:paraId="28AA53EF" w14:textId="77777777" w:rsidR="00124999" w:rsidRDefault="00124999" w:rsidP="00124999">
      <w:pPr>
        <w:pStyle w:val="AllText"/>
      </w:pPr>
      <w:r>
        <w:t xml:space="preserve">          lcd.print(convert);</w:t>
      </w:r>
    </w:p>
    <w:p w14:paraId="2962B0B2" w14:textId="77777777" w:rsidR="00124999" w:rsidRDefault="00124999" w:rsidP="00124999">
      <w:pPr>
        <w:pStyle w:val="AllText"/>
      </w:pPr>
      <w:r>
        <w:t xml:space="preserve">          lcd.setCursor(6,1);</w:t>
      </w:r>
    </w:p>
    <w:p w14:paraId="4A217155" w14:textId="77777777" w:rsidR="00124999" w:rsidRDefault="00124999" w:rsidP="00124999">
      <w:pPr>
        <w:pStyle w:val="AllText"/>
      </w:pPr>
      <w:r>
        <w:t xml:space="preserve">          lcd.print("84");</w:t>
      </w:r>
    </w:p>
    <w:p w14:paraId="0005AD76" w14:textId="77777777" w:rsidR="00124999" w:rsidRDefault="00124999" w:rsidP="00124999">
      <w:pPr>
        <w:pStyle w:val="AllText"/>
      </w:pPr>
      <w:r>
        <w:t xml:space="preserve">          lcd.setCursor(12,1);</w:t>
      </w:r>
    </w:p>
    <w:p w14:paraId="74DC4AB3" w14:textId="77777777" w:rsidR="00124999" w:rsidRDefault="00124999" w:rsidP="00124999">
      <w:pPr>
        <w:pStyle w:val="AllText"/>
      </w:pPr>
      <w:r>
        <w:t xml:space="preserve">          lcd.print("HEAT");</w:t>
      </w:r>
    </w:p>
    <w:p w14:paraId="422AB621" w14:textId="77777777" w:rsidR="00124999" w:rsidRDefault="00124999" w:rsidP="00124999">
      <w:pPr>
        <w:pStyle w:val="AllText"/>
      </w:pPr>
      <w:r>
        <w:t xml:space="preserve">      }</w:t>
      </w:r>
    </w:p>
    <w:p w14:paraId="5C8F25F6" w14:textId="0C2922E3" w:rsidR="00124999" w:rsidRDefault="00124999" w:rsidP="00124999">
      <w:pPr>
        <w:pStyle w:val="AllText"/>
      </w:pPr>
      <w:r>
        <w:t xml:space="preserve">     }</w:t>
      </w:r>
    </w:p>
    <w:p w14:paraId="7AB0261B" w14:textId="77777777" w:rsidR="00124999" w:rsidRDefault="00124999" w:rsidP="00124999">
      <w:pPr>
        <w:pStyle w:val="AllText"/>
      </w:pPr>
      <w:r>
        <w:t xml:space="preserve">     if (payload == "85") {</w:t>
      </w:r>
    </w:p>
    <w:p w14:paraId="52B2CE8C" w14:textId="77777777" w:rsidR="00124999" w:rsidRDefault="00124999" w:rsidP="00124999">
      <w:pPr>
        <w:pStyle w:val="AllText"/>
      </w:pPr>
      <w:r>
        <w:lastRenderedPageBreak/>
        <w:t xml:space="preserve">      if (convert &gt;= 85.00){</w:t>
      </w:r>
    </w:p>
    <w:p w14:paraId="30AAAAB3" w14:textId="77777777" w:rsidR="00124999" w:rsidRDefault="00124999" w:rsidP="00124999">
      <w:pPr>
        <w:pStyle w:val="AllText"/>
      </w:pPr>
      <w:r>
        <w:t xml:space="preserve">        digitalWrite(rPin_1, HIGH);</w:t>
      </w:r>
    </w:p>
    <w:p w14:paraId="1E6366B4" w14:textId="77777777" w:rsidR="00124999" w:rsidRDefault="00124999" w:rsidP="00124999">
      <w:pPr>
        <w:pStyle w:val="AllText"/>
      </w:pPr>
      <w:r>
        <w:t xml:space="preserve">        digitalWrite(rPin_2, LOW);</w:t>
      </w:r>
    </w:p>
    <w:p w14:paraId="6667BA6A" w14:textId="77777777" w:rsidR="00124999" w:rsidRDefault="00124999" w:rsidP="00124999">
      <w:pPr>
        <w:pStyle w:val="AllText"/>
      </w:pPr>
      <w:r>
        <w:t xml:space="preserve">        digitalWrite(rPin_3, HIGH);</w:t>
      </w:r>
    </w:p>
    <w:p w14:paraId="34676919" w14:textId="77777777" w:rsidR="00124999" w:rsidRDefault="00124999" w:rsidP="00124999">
      <w:pPr>
        <w:pStyle w:val="AllText"/>
      </w:pPr>
      <w:r>
        <w:t xml:space="preserve">        lcd.clear();</w:t>
      </w:r>
    </w:p>
    <w:p w14:paraId="7E37AFD5" w14:textId="77777777" w:rsidR="00124999" w:rsidRDefault="00124999" w:rsidP="00124999">
      <w:pPr>
        <w:pStyle w:val="AllText"/>
      </w:pPr>
      <w:r>
        <w:t xml:space="preserve">          lcd.print("CURR: TARG: MODE");</w:t>
      </w:r>
    </w:p>
    <w:p w14:paraId="396170B8" w14:textId="77777777" w:rsidR="00124999" w:rsidRDefault="00124999" w:rsidP="00124999">
      <w:pPr>
        <w:pStyle w:val="AllText"/>
      </w:pPr>
      <w:r>
        <w:t xml:space="preserve">          lcd.setCursor(0,1);</w:t>
      </w:r>
    </w:p>
    <w:p w14:paraId="6A2E23E0" w14:textId="77777777" w:rsidR="00124999" w:rsidRDefault="00124999" w:rsidP="00124999">
      <w:pPr>
        <w:pStyle w:val="AllText"/>
      </w:pPr>
      <w:r>
        <w:t xml:space="preserve">          lcd.print(convert);</w:t>
      </w:r>
    </w:p>
    <w:p w14:paraId="07232AD6" w14:textId="77777777" w:rsidR="00124999" w:rsidRDefault="00124999" w:rsidP="00124999">
      <w:pPr>
        <w:pStyle w:val="AllText"/>
      </w:pPr>
      <w:r>
        <w:t xml:space="preserve">          lcd.setCursor(6,1);</w:t>
      </w:r>
    </w:p>
    <w:p w14:paraId="6B2EFAC7" w14:textId="77777777" w:rsidR="00124999" w:rsidRDefault="00124999" w:rsidP="00124999">
      <w:pPr>
        <w:pStyle w:val="AllText"/>
      </w:pPr>
      <w:r>
        <w:t xml:space="preserve">          lcd.print("85");</w:t>
      </w:r>
    </w:p>
    <w:p w14:paraId="0457967D" w14:textId="77777777" w:rsidR="00124999" w:rsidRDefault="00124999" w:rsidP="00124999">
      <w:pPr>
        <w:pStyle w:val="AllText"/>
      </w:pPr>
      <w:r>
        <w:t xml:space="preserve">          lcd.setCursor(12,1);</w:t>
      </w:r>
    </w:p>
    <w:p w14:paraId="2F34E5FE" w14:textId="77777777" w:rsidR="00124999" w:rsidRDefault="00124999" w:rsidP="00124999">
      <w:pPr>
        <w:pStyle w:val="AllText"/>
      </w:pPr>
      <w:r>
        <w:t xml:space="preserve">          lcd.print("HEAT");</w:t>
      </w:r>
    </w:p>
    <w:p w14:paraId="1B681E0A" w14:textId="77777777" w:rsidR="00124999" w:rsidRDefault="00124999" w:rsidP="00124999">
      <w:pPr>
        <w:pStyle w:val="AllText"/>
      </w:pPr>
      <w:r>
        <w:t xml:space="preserve">      } else {</w:t>
      </w:r>
    </w:p>
    <w:p w14:paraId="0455142B" w14:textId="77777777" w:rsidR="00124999" w:rsidRDefault="00124999" w:rsidP="00124999">
      <w:pPr>
        <w:pStyle w:val="AllText"/>
      </w:pPr>
      <w:r>
        <w:t xml:space="preserve">        digitalWrite(rPin_1, LOW);</w:t>
      </w:r>
    </w:p>
    <w:p w14:paraId="4EF36161" w14:textId="77777777" w:rsidR="00124999" w:rsidRDefault="00124999" w:rsidP="00124999">
      <w:pPr>
        <w:pStyle w:val="AllText"/>
      </w:pPr>
      <w:r>
        <w:t xml:space="preserve">        digitalWrite(rPin_2, LOW);</w:t>
      </w:r>
    </w:p>
    <w:p w14:paraId="69EBA312" w14:textId="77777777" w:rsidR="00124999" w:rsidRDefault="00124999" w:rsidP="00124999">
      <w:pPr>
        <w:pStyle w:val="AllText"/>
      </w:pPr>
      <w:r>
        <w:t xml:space="preserve">        digitalWrite(rPin_3, LOW);</w:t>
      </w:r>
    </w:p>
    <w:p w14:paraId="0FDBEBC5" w14:textId="77777777" w:rsidR="00124999" w:rsidRDefault="00124999" w:rsidP="00124999">
      <w:pPr>
        <w:pStyle w:val="AllText"/>
      </w:pPr>
      <w:r>
        <w:t xml:space="preserve">        lcd.clear();</w:t>
      </w:r>
    </w:p>
    <w:p w14:paraId="02F08C35" w14:textId="77777777" w:rsidR="00124999" w:rsidRDefault="00124999" w:rsidP="00124999">
      <w:pPr>
        <w:pStyle w:val="AllText"/>
      </w:pPr>
      <w:r>
        <w:t xml:space="preserve">          lcd.print("CURR: TARG: MODE");</w:t>
      </w:r>
    </w:p>
    <w:p w14:paraId="613F841A" w14:textId="77777777" w:rsidR="00124999" w:rsidRDefault="00124999" w:rsidP="00124999">
      <w:pPr>
        <w:pStyle w:val="AllText"/>
      </w:pPr>
      <w:r>
        <w:t xml:space="preserve">          lcd.setCursor(0,1);</w:t>
      </w:r>
    </w:p>
    <w:p w14:paraId="5CBBB1C9" w14:textId="77777777" w:rsidR="00124999" w:rsidRDefault="00124999" w:rsidP="00124999">
      <w:pPr>
        <w:pStyle w:val="AllText"/>
      </w:pPr>
      <w:r>
        <w:t xml:space="preserve">          lcd.print(convert);</w:t>
      </w:r>
    </w:p>
    <w:p w14:paraId="27A062C8" w14:textId="77777777" w:rsidR="00124999" w:rsidRDefault="00124999" w:rsidP="00124999">
      <w:pPr>
        <w:pStyle w:val="AllText"/>
      </w:pPr>
      <w:r>
        <w:t xml:space="preserve">          lcd.setCursor(6,1);</w:t>
      </w:r>
    </w:p>
    <w:p w14:paraId="4EFA68AC" w14:textId="77777777" w:rsidR="00124999" w:rsidRDefault="00124999" w:rsidP="00124999">
      <w:pPr>
        <w:pStyle w:val="AllText"/>
      </w:pPr>
      <w:r>
        <w:t xml:space="preserve">          lcd.print("85");</w:t>
      </w:r>
    </w:p>
    <w:p w14:paraId="778E7C67" w14:textId="77777777" w:rsidR="00124999" w:rsidRDefault="00124999" w:rsidP="00124999">
      <w:pPr>
        <w:pStyle w:val="AllText"/>
      </w:pPr>
      <w:r>
        <w:t xml:space="preserve">          lcd.setCursor(12,1);</w:t>
      </w:r>
    </w:p>
    <w:p w14:paraId="3047672B" w14:textId="77777777" w:rsidR="00124999" w:rsidRDefault="00124999" w:rsidP="00124999">
      <w:pPr>
        <w:pStyle w:val="AllText"/>
      </w:pPr>
      <w:r>
        <w:t xml:space="preserve">          lcd.print("HEAT");</w:t>
      </w:r>
    </w:p>
    <w:p w14:paraId="3E4D97E4" w14:textId="77777777" w:rsidR="00124999" w:rsidRDefault="00124999" w:rsidP="00124999">
      <w:pPr>
        <w:pStyle w:val="AllText"/>
      </w:pPr>
      <w:r>
        <w:t xml:space="preserve">      }</w:t>
      </w:r>
    </w:p>
    <w:p w14:paraId="505F2A22" w14:textId="333EDBE0" w:rsidR="00124999" w:rsidRDefault="00124999" w:rsidP="00124999">
      <w:pPr>
        <w:pStyle w:val="AllText"/>
      </w:pPr>
      <w:r>
        <w:t xml:space="preserve">     }</w:t>
      </w:r>
    </w:p>
    <w:p w14:paraId="6DE0292C" w14:textId="77777777" w:rsidR="00124999" w:rsidRDefault="00124999" w:rsidP="00124999">
      <w:pPr>
        <w:pStyle w:val="AllText"/>
      </w:pPr>
      <w:r>
        <w:t xml:space="preserve">     if (payload == "0") {</w:t>
      </w:r>
    </w:p>
    <w:p w14:paraId="4B98807C" w14:textId="77777777" w:rsidR="00124999" w:rsidRDefault="00124999" w:rsidP="00124999">
      <w:pPr>
        <w:pStyle w:val="AllText"/>
      </w:pPr>
      <w:r>
        <w:t xml:space="preserve">        digitalWrite(rPin_1, LOW);</w:t>
      </w:r>
    </w:p>
    <w:p w14:paraId="3485E67F" w14:textId="77777777" w:rsidR="00124999" w:rsidRDefault="00124999" w:rsidP="00124999">
      <w:pPr>
        <w:pStyle w:val="AllText"/>
      </w:pPr>
      <w:r>
        <w:t xml:space="preserve">        digitalWrite(rPin_2, LOW);</w:t>
      </w:r>
    </w:p>
    <w:p w14:paraId="0FE85AA0" w14:textId="77777777" w:rsidR="00124999" w:rsidRDefault="00124999" w:rsidP="00124999">
      <w:pPr>
        <w:pStyle w:val="AllText"/>
      </w:pPr>
      <w:r>
        <w:t xml:space="preserve">        digitalWrite(rPin_3, LOW);</w:t>
      </w:r>
    </w:p>
    <w:p w14:paraId="5FE96059" w14:textId="77777777" w:rsidR="00124999" w:rsidRDefault="00124999" w:rsidP="00124999">
      <w:pPr>
        <w:pStyle w:val="AllText"/>
      </w:pPr>
      <w:r>
        <w:t xml:space="preserve">        lcd.clear();</w:t>
      </w:r>
    </w:p>
    <w:p w14:paraId="17222754" w14:textId="77777777" w:rsidR="00124999" w:rsidRDefault="00124999" w:rsidP="00124999">
      <w:pPr>
        <w:pStyle w:val="AllText"/>
      </w:pPr>
      <w:r>
        <w:t xml:space="preserve">          lcd.print("CURR: TARG: MODE");</w:t>
      </w:r>
    </w:p>
    <w:p w14:paraId="144B71B3" w14:textId="77777777" w:rsidR="00124999" w:rsidRDefault="00124999" w:rsidP="00124999">
      <w:pPr>
        <w:pStyle w:val="AllText"/>
      </w:pPr>
      <w:r>
        <w:t xml:space="preserve">          lcd.setCursor(0,1);</w:t>
      </w:r>
    </w:p>
    <w:p w14:paraId="2D558BA3" w14:textId="77777777" w:rsidR="00124999" w:rsidRDefault="00124999" w:rsidP="00124999">
      <w:pPr>
        <w:pStyle w:val="AllText"/>
      </w:pPr>
      <w:r>
        <w:t xml:space="preserve">          lcd.print(convert);</w:t>
      </w:r>
    </w:p>
    <w:p w14:paraId="45DABB1D" w14:textId="77777777" w:rsidR="00124999" w:rsidRDefault="00124999" w:rsidP="00124999">
      <w:pPr>
        <w:pStyle w:val="AllText"/>
      </w:pPr>
      <w:r>
        <w:t xml:space="preserve">          lcd.setCursor(6,1);</w:t>
      </w:r>
    </w:p>
    <w:p w14:paraId="73492BA3" w14:textId="77777777" w:rsidR="00124999" w:rsidRDefault="00124999" w:rsidP="00124999">
      <w:pPr>
        <w:pStyle w:val="AllText"/>
      </w:pPr>
      <w:r>
        <w:t xml:space="preserve">          lcd.print("80");</w:t>
      </w:r>
    </w:p>
    <w:p w14:paraId="591BFFD4" w14:textId="77777777" w:rsidR="00124999" w:rsidRDefault="00124999" w:rsidP="00124999">
      <w:pPr>
        <w:pStyle w:val="AllText"/>
      </w:pPr>
      <w:r>
        <w:t xml:space="preserve">          lcd.setCursor(12,1);</w:t>
      </w:r>
    </w:p>
    <w:p w14:paraId="22324C59" w14:textId="77777777" w:rsidR="00124999" w:rsidRDefault="00124999" w:rsidP="00124999">
      <w:pPr>
        <w:pStyle w:val="AllText"/>
      </w:pPr>
      <w:r>
        <w:t xml:space="preserve">          lcd.print("OFF");</w:t>
      </w:r>
    </w:p>
    <w:p w14:paraId="01CFD985" w14:textId="0A8709E8" w:rsidR="00124999" w:rsidRDefault="00124999" w:rsidP="00124999">
      <w:pPr>
        <w:pStyle w:val="AllText"/>
      </w:pPr>
      <w:r>
        <w:lastRenderedPageBreak/>
        <w:t xml:space="preserve">      }</w:t>
      </w:r>
    </w:p>
    <w:p w14:paraId="1DD87958" w14:textId="77777777" w:rsidR="00124999" w:rsidRDefault="00124999" w:rsidP="00124999">
      <w:pPr>
        <w:pStyle w:val="AllText"/>
      </w:pPr>
      <w:r>
        <w:t xml:space="preserve">     if (payload == "160")     { </w:t>
      </w:r>
    </w:p>
    <w:p w14:paraId="14B3D707" w14:textId="77777777" w:rsidR="00124999" w:rsidRDefault="00124999" w:rsidP="00124999">
      <w:pPr>
        <w:pStyle w:val="AllText"/>
      </w:pPr>
      <w:r>
        <w:t xml:space="preserve">      if (convert &gt;= 60.00){</w:t>
      </w:r>
    </w:p>
    <w:p w14:paraId="524CD88C" w14:textId="77777777" w:rsidR="00124999" w:rsidRDefault="00124999" w:rsidP="00124999">
      <w:pPr>
        <w:pStyle w:val="AllText"/>
      </w:pPr>
      <w:r>
        <w:t xml:space="preserve">          digitalWrite(rPin_1, LOW);</w:t>
      </w:r>
    </w:p>
    <w:p w14:paraId="691C44C1" w14:textId="77777777" w:rsidR="00124999" w:rsidRDefault="00124999" w:rsidP="00124999">
      <w:pPr>
        <w:pStyle w:val="AllText"/>
      </w:pPr>
      <w:r>
        <w:t xml:space="preserve">          digitalWrite(rPin_2, HIGH);</w:t>
      </w:r>
    </w:p>
    <w:p w14:paraId="7C868E68" w14:textId="77777777" w:rsidR="00124999" w:rsidRDefault="00124999" w:rsidP="00124999">
      <w:pPr>
        <w:pStyle w:val="AllText"/>
      </w:pPr>
      <w:r>
        <w:t xml:space="preserve">          digitalWrite(rPin_3, HIGH);</w:t>
      </w:r>
    </w:p>
    <w:p w14:paraId="51121401" w14:textId="77777777" w:rsidR="00124999" w:rsidRDefault="00124999" w:rsidP="00124999">
      <w:pPr>
        <w:pStyle w:val="AllText"/>
      </w:pPr>
      <w:r>
        <w:t xml:space="preserve">          lcd.clear();</w:t>
      </w:r>
    </w:p>
    <w:p w14:paraId="3D965DAE" w14:textId="77777777" w:rsidR="00124999" w:rsidRDefault="00124999" w:rsidP="00124999">
      <w:pPr>
        <w:pStyle w:val="AllText"/>
      </w:pPr>
      <w:r>
        <w:t xml:space="preserve">          lcd.print("CURR: TARG: MODE");</w:t>
      </w:r>
    </w:p>
    <w:p w14:paraId="4C94A497" w14:textId="77777777" w:rsidR="00124999" w:rsidRDefault="00124999" w:rsidP="00124999">
      <w:pPr>
        <w:pStyle w:val="AllText"/>
      </w:pPr>
      <w:r>
        <w:t xml:space="preserve">          lcd.setCursor(0,1);</w:t>
      </w:r>
    </w:p>
    <w:p w14:paraId="7D7B2086" w14:textId="77777777" w:rsidR="00124999" w:rsidRDefault="00124999" w:rsidP="00124999">
      <w:pPr>
        <w:pStyle w:val="AllText"/>
      </w:pPr>
      <w:r>
        <w:t xml:space="preserve">          lcd.print(convert);</w:t>
      </w:r>
    </w:p>
    <w:p w14:paraId="779BB58E" w14:textId="77777777" w:rsidR="00124999" w:rsidRDefault="00124999" w:rsidP="00124999">
      <w:pPr>
        <w:pStyle w:val="AllText"/>
      </w:pPr>
      <w:r>
        <w:t xml:space="preserve">          lcd.setCursor(6,1);</w:t>
      </w:r>
    </w:p>
    <w:p w14:paraId="2B90F29C" w14:textId="77777777" w:rsidR="00124999" w:rsidRDefault="00124999" w:rsidP="00124999">
      <w:pPr>
        <w:pStyle w:val="AllText"/>
      </w:pPr>
      <w:r>
        <w:t xml:space="preserve">          lcd.print("60");</w:t>
      </w:r>
    </w:p>
    <w:p w14:paraId="72B82568" w14:textId="77777777" w:rsidR="00124999" w:rsidRDefault="00124999" w:rsidP="00124999">
      <w:pPr>
        <w:pStyle w:val="AllText"/>
      </w:pPr>
      <w:r>
        <w:t xml:space="preserve">          lcd.setCursor(12,1);</w:t>
      </w:r>
    </w:p>
    <w:p w14:paraId="1D8005B6" w14:textId="77777777" w:rsidR="00124999" w:rsidRDefault="00124999" w:rsidP="00124999">
      <w:pPr>
        <w:pStyle w:val="AllText"/>
      </w:pPr>
      <w:r>
        <w:t xml:space="preserve">          lcd.print("A/C");</w:t>
      </w:r>
    </w:p>
    <w:p w14:paraId="5367E591" w14:textId="77777777" w:rsidR="00124999" w:rsidRDefault="00124999" w:rsidP="00124999">
      <w:pPr>
        <w:pStyle w:val="AllText"/>
      </w:pPr>
      <w:r>
        <w:t xml:space="preserve">        } else {</w:t>
      </w:r>
    </w:p>
    <w:p w14:paraId="53DECC55" w14:textId="77777777" w:rsidR="00124999" w:rsidRDefault="00124999" w:rsidP="00124999">
      <w:pPr>
        <w:pStyle w:val="AllText"/>
      </w:pPr>
      <w:r>
        <w:t xml:space="preserve">          digitalWrite(rPin_1,LOW);</w:t>
      </w:r>
    </w:p>
    <w:p w14:paraId="2551BEDC" w14:textId="77777777" w:rsidR="00124999" w:rsidRDefault="00124999" w:rsidP="00124999">
      <w:pPr>
        <w:pStyle w:val="AllText"/>
      </w:pPr>
      <w:r>
        <w:t xml:space="preserve">          digitalWrite(rPin_2,LOW);</w:t>
      </w:r>
    </w:p>
    <w:p w14:paraId="4C13B990" w14:textId="77777777" w:rsidR="00124999" w:rsidRDefault="00124999" w:rsidP="00124999">
      <w:pPr>
        <w:pStyle w:val="AllText"/>
      </w:pPr>
      <w:r>
        <w:t xml:space="preserve">          digitalWrite(rPin_2,LOW);</w:t>
      </w:r>
    </w:p>
    <w:p w14:paraId="2BC2B9A2" w14:textId="77777777" w:rsidR="00124999" w:rsidRDefault="00124999" w:rsidP="00124999">
      <w:pPr>
        <w:pStyle w:val="AllText"/>
      </w:pPr>
      <w:r>
        <w:t xml:space="preserve">          lcd.clear();</w:t>
      </w:r>
    </w:p>
    <w:p w14:paraId="68583A0A" w14:textId="77777777" w:rsidR="00124999" w:rsidRDefault="00124999" w:rsidP="00124999">
      <w:pPr>
        <w:pStyle w:val="AllText"/>
      </w:pPr>
      <w:r>
        <w:t xml:space="preserve">          lcd.print("CURR: TARG: MODE");</w:t>
      </w:r>
    </w:p>
    <w:p w14:paraId="1BB788B2" w14:textId="77777777" w:rsidR="00124999" w:rsidRDefault="00124999" w:rsidP="00124999">
      <w:pPr>
        <w:pStyle w:val="AllText"/>
      </w:pPr>
      <w:r>
        <w:t xml:space="preserve">          lcd.setCursor(0,1);</w:t>
      </w:r>
    </w:p>
    <w:p w14:paraId="6B03E031" w14:textId="77777777" w:rsidR="00124999" w:rsidRDefault="00124999" w:rsidP="00124999">
      <w:pPr>
        <w:pStyle w:val="AllText"/>
      </w:pPr>
      <w:r>
        <w:t xml:space="preserve">          lcd.print(convert);</w:t>
      </w:r>
    </w:p>
    <w:p w14:paraId="0EBC953D" w14:textId="77777777" w:rsidR="00124999" w:rsidRDefault="00124999" w:rsidP="00124999">
      <w:pPr>
        <w:pStyle w:val="AllText"/>
      </w:pPr>
      <w:r>
        <w:t xml:space="preserve">          lcd.setCursor(6,1);</w:t>
      </w:r>
    </w:p>
    <w:p w14:paraId="73B60C1D" w14:textId="77777777" w:rsidR="00124999" w:rsidRDefault="00124999" w:rsidP="00124999">
      <w:pPr>
        <w:pStyle w:val="AllText"/>
      </w:pPr>
      <w:r>
        <w:t xml:space="preserve">          lcd.print("60");</w:t>
      </w:r>
    </w:p>
    <w:p w14:paraId="29FBB543" w14:textId="77777777" w:rsidR="00124999" w:rsidRDefault="00124999" w:rsidP="00124999">
      <w:pPr>
        <w:pStyle w:val="AllText"/>
      </w:pPr>
      <w:r>
        <w:t xml:space="preserve">          lcd.setCursor(12,1);</w:t>
      </w:r>
    </w:p>
    <w:p w14:paraId="3865A794" w14:textId="77777777" w:rsidR="00124999" w:rsidRDefault="00124999" w:rsidP="00124999">
      <w:pPr>
        <w:pStyle w:val="AllText"/>
      </w:pPr>
      <w:r>
        <w:t xml:space="preserve">          lcd.print("A/C");</w:t>
      </w:r>
    </w:p>
    <w:p w14:paraId="2EDAA33F" w14:textId="77777777" w:rsidR="00124999" w:rsidRDefault="00124999" w:rsidP="00124999">
      <w:pPr>
        <w:pStyle w:val="AllText"/>
      </w:pPr>
      <w:r>
        <w:t xml:space="preserve">        }</w:t>
      </w:r>
    </w:p>
    <w:p w14:paraId="0FA96BFE" w14:textId="66AC4AAC" w:rsidR="00124999" w:rsidRDefault="00124999" w:rsidP="00124999">
      <w:pPr>
        <w:pStyle w:val="AllText"/>
      </w:pPr>
      <w:r>
        <w:t xml:space="preserve">        }</w:t>
      </w:r>
    </w:p>
    <w:p w14:paraId="71A0970F" w14:textId="77777777" w:rsidR="00124999" w:rsidRDefault="00124999" w:rsidP="00124999">
      <w:pPr>
        <w:pStyle w:val="AllText"/>
      </w:pPr>
      <w:r>
        <w:t xml:space="preserve">     if (payload == "161")     { </w:t>
      </w:r>
    </w:p>
    <w:p w14:paraId="38D00599" w14:textId="77777777" w:rsidR="00124999" w:rsidRDefault="00124999" w:rsidP="00124999">
      <w:pPr>
        <w:pStyle w:val="AllText"/>
      </w:pPr>
      <w:r>
        <w:t xml:space="preserve">      if (convert &gt;= 61.00){</w:t>
      </w:r>
    </w:p>
    <w:p w14:paraId="1F738ED5" w14:textId="77777777" w:rsidR="00124999" w:rsidRDefault="00124999" w:rsidP="00124999">
      <w:pPr>
        <w:pStyle w:val="AllText"/>
      </w:pPr>
      <w:r>
        <w:t xml:space="preserve">          digitalWrite(rPin_1, LOW);</w:t>
      </w:r>
    </w:p>
    <w:p w14:paraId="2F3B4976" w14:textId="77777777" w:rsidR="00124999" w:rsidRDefault="00124999" w:rsidP="00124999">
      <w:pPr>
        <w:pStyle w:val="AllText"/>
      </w:pPr>
      <w:r>
        <w:t xml:space="preserve">          digitalWrite(rPin_2, HIGH);</w:t>
      </w:r>
    </w:p>
    <w:p w14:paraId="107E03AB" w14:textId="77777777" w:rsidR="00124999" w:rsidRDefault="00124999" w:rsidP="00124999">
      <w:pPr>
        <w:pStyle w:val="AllText"/>
      </w:pPr>
      <w:r>
        <w:t xml:space="preserve">          digitalWrite(rPin_3, HIGH);</w:t>
      </w:r>
    </w:p>
    <w:p w14:paraId="4D5F7BC1" w14:textId="77777777" w:rsidR="00124999" w:rsidRDefault="00124999" w:rsidP="00124999">
      <w:pPr>
        <w:pStyle w:val="AllText"/>
      </w:pPr>
      <w:r>
        <w:t xml:space="preserve">          lcd.clear();</w:t>
      </w:r>
    </w:p>
    <w:p w14:paraId="631B83A3" w14:textId="77777777" w:rsidR="00124999" w:rsidRDefault="00124999" w:rsidP="00124999">
      <w:pPr>
        <w:pStyle w:val="AllText"/>
      </w:pPr>
      <w:r>
        <w:t xml:space="preserve">          lcd.print("CURR: TARG: MODE");</w:t>
      </w:r>
    </w:p>
    <w:p w14:paraId="3195ECF7" w14:textId="77777777" w:rsidR="00124999" w:rsidRDefault="00124999" w:rsidP="00124999">
      <w:pPr>
        <w:pStyle w:val="AllText"/>
      </w:pPr>
      <w:r>
        <w:t xml:space="preserve">          lcd.setCursor(0,1);</w:t>
      </w:r>
    </w:p>
    <w:p w14:paraId="5FB09705" w14:textId="77777777" w:rsidR="00124999" w:rsidRDefault="00124999" w:rsidP="00124999">
      <w:pPr>
        <w:pStyle w:val="AllText"/>
      </w:pPr>
      <w:r>
        <w:t xml:space="preserve">          lcd.print(convert);</w:t>
      </w:r>
    </w:p>
    <w:p w14:paraId="149E8C1C" w14:textId="77777777" w:rsidR="00124999" w:rsidRDefault="00124999" w:rsidP="00124999">
      <w:pPr>
        <w:pStyle w:val="AllText"/>
      </w:pPr>
      <w:r>
        <w:t xml:space="preserve">          lcd.setCursor(6,1);</w:t>
      </w:r>
    </w:p>
    <w:p w14:paraId="2171DA3A" w14:textId="77777777" w:rsidR="00124999" w:rsidRDefault="00124999" w:rsidP="00124999">
      <w:pPr>
        <w:pStyle w:val="AllText"/>
      </w:pPr>
      <w:r>
        <w:lastRenderedPageBreak/>
        <w:t xml:space="preserve">          lcd.print("61");</w:t>
      </w:r>
    </w:p>
    <w:p w14:paraId="27CDA48F" w14:textId="77777777" w:rsidR="00124999" w:rsidRDefault="00124999" w:rsidP="00124999">
      <w:pPr>
        <w:pStyle w:val="AllText"/>
      </w:pPr>
      <w:r>
        <w:t xml:space="preserve">          lcd.setCursor(12,1);</w:t>
      </w:r>
    </w:p>
    <w:p w14:paraId="172ED25A" w14:textId="77777777" w:rsidR="00124999" w:rsidRDefault="00124999" w:rsidP="00124999">
      <w:pPr>
        <w:pStyle w:val="AllText"/>
      </w:pPr>
      <w:r>
        <w:t xml:space="preserve">          lcd.print("A/C");</w:t>
      </w:r>
    </w:p>
    <w:p w14:paraId="7A487659" w14:textId="77777777" w:rsidR="00124999" w:rsidRDefault="00124999" w:rsidP="00124999">
      <w:pPr>
        <w:pStyle w:val="AllText"/>
      </w:pPr>
      <w:r>
        <w:t xml:space="preserve">        } else {</w:t>
      </w:r>
    </w:p>
    <w:p w14:paraId="48F12240" w14:textId="77777777" w:rsidR="00124999" w:rsidRDefault="00124999" w:rsidP="00124999">
      <w:pPr>
        <w:pStyle w:val="AllText"/>
      </w:pPr>
      <w:r>
        <w:t xml:space="preserve">          digitalWrite(rPin_1,LOW);</w:t>
      </w:r>
    </w:p>
    <w:p w14:paraId="65BBDD12" w14:textId="77777777" w:rsidR="00124999" w:rsidRDefault="00124999" w:rsidP="00124999">
      <w:pPr>
        <w:pStyle w:val="AllText"/>
      </w:pPr>
      <w:r>
        <w:t xml:space="preserve">          digitalWrite(rPin_2,LOW);</w:t>
      </w:r>
    </w:p>
    <w:p w14:paraId="731CE3FC" w14:textId="77777777" w:rsidR="00124999" w:rsidRDefault="00124999" w:rsidP="00124999">
      <w:pPr>
        <w:pStyle w:val="AllText"/>
      </w:pPr>
      <w:r>
        <w:t xml:space="preserve">          digitalWrite(rPin_2,LOW);</w:t>
      </w:r>
    </w:p>
    <w:p w14:paraId="366342B1" w14:textId="77777777" w:rsidR="00124999" w:rsidRDefault="00124999" w:rsidP="00124999">
      <w:pPr>
        <w:pStyle w:val="AllText"/>
      </w:pPr>
      <w:r>
        <w:t xml:space="preserve">         lcd.clear();</w:t>
      </w:r>
    </w:p>
    <w:p w14:paraId="19025BCA" w14:textId="77777777" w:rsidR="00124999" w:rsidRDefault="00124999" w:rsidP="00124999">
      <w:pPr>
        <w:pStyle w:val="AllText"/>
      </w:pPr>
      <w:r>
        <w:t xml:space="preserve">          lcd.print("CURR: TARG: MODE");</w:t>
      </w:r>
    </w:p>
    <w:p w14:paraId="0A8825E9" w14:textId="77777777" w:rsidR="00124999" w:rsidRDefault="00124999" w:rsidP="00124999">
      <w:pPr>
        <w:pStyle w:val="AllText"/>
      </w:pPr>
      <w:r>
        <w:t xml:space="preserve">          lcd.setCursor(0,1);</w:t>
      </w:r>
    </w:p>
    <w:p w14:paraId="242300BC" w14:textId="77777777" w:rsidR="00124999" w:rsidRDefault="00124999" w:rsidP="00124999">
      <w:pPr>
        <w:pStyle w:val="AllText"/>
      </w:pPr>
      <w:r>
        <w:t xml:space="preserve">          lcd.print(convert);</w:t>
      </w:r>
    </w:p>
    <w:p w14:paraId="6DE002C3" w14:textId="77777777" w:rsidR="00124999" w:rsidRDefault="00124999" w:rsidP="00124999">
      <w:pPr>
        <w:pStyle w:val="AllText"/>
      </w:pPr>
      <w:r>
        <w:t xml:space="preserve">          lcd.setCursor(6,1);</w:t>
      </w:r>
    </w:p>
    <w:p w14:paraId="45D6E435" w14:textId="77777777" w:rsidR="00124999" w:rsidRDefault="00124999" w:rsidP="00124999">
      <w:pPr>
        <w:pStyle w:val="AllText"/>
      </w:pPr>
      <w:r>
        <w:t xml:space="preserve">          lcd.print("61");</w:t>
      </w:r>
    </w:p>
    <w:p w14:paraId="5FFD9859" w14:textId="77777777" w:rsidR="00124999" w:rsidRDefault="00124999" w:rsidP="00124999">
      <w:pPr>
        <w:pStyle w:val="AllText"/>
      </w:pPr>
      <w:r>
        <w:t xml:space="preserve">          lcd.setCursor(12,1);</w:t>
      </w:r>
    </w:p>
    <w:p w14:paraId="1ECA7908" w14:textId="77777777" w:rsidR="00124999" w:rsidRDefault="00124999" w:rsidP="00124999">
      <w:pPr>
        <w:pStyle w:val="AllText"/>
      </w:pPr>
      <w:r>
        <w:t xml:space="preserve">          lcd.print("A/C");</w:t>
      </w:r>
    </w:p>
    <w:p w14:paraId="5891F48F" w14:textId="77777777" w:rsidR="00124999" w:rsidRDefault="00124999" w:rsidP="00124999">
      <w:pPr>
        <w:pStyle w:val="AllText"/>
      </w:pPr>
      <w:r>
        <w:t xml:space="preserve">        }</w:t>
      </w:r>
    </w:p>
    <w:p w14:paraId="63DA2215" w14:textId="0D07A2B5" w:rsidR="00124999" w:rsidRDefault="00124999" w:rsidP="00124999">
      <w:pPr>
        <w:pStyle w:val="AllText"/>
      </w:pPr>
      <w:r>
        <w:t xml:space="preserve">        }</w:t>
      </w:r>
    </w:p>
    <w:p w14:paraId="425A58B8" w14:textId="77777777" w:rsidR="00124999" w:rsidRDefault="00124999" w:rsidP="00124999">
      <w:pPr>
        <w:pStyle w:val="AllText"/>
      </w:pPr>
      <w:r>
        <w:t xml:space="preserve">     if (payload == "162") { </w:t>
      </w:r>
    </w:p>
    <w:p w14:paraId="1F0A6390" w14:textId="77777777" w:rsidR="00124999" w:rsidRDefault="00124999" w:rsidP="00124999">
      <w:pPr>
        <w:pStyle w:val="AllText"/>
      </w:pPr>
      <w:r>
        <w:t xml:space="preserve">      if (convert &gt;= 62.00){</w:t>
      </w:r>
    </w:p>
    <w:p w14:paraId="6C9A412F" w14:textId="77777777" w:rsidR="00124999" w:rsidRDefault="00124999" w:rsidP="00124999">
      <w:pPr>
        <w:pStyle w:val="AllText"/>
      </w:pPr>
      <w:r>
        <w:t xml:space="preserve">          digitalWrite(rPin_1, LOW);</w:t>
      </w:r>
    </w:p>
    <w:p w14:paraId="74C398EA" w14:textId="77777777" w:rsidR="00124999" w:rsidRDefault="00124999" w:rsidP="00124999">
      <w:pPr>
        <w:pStyle w:val="AllText"/>
      </w:pPr>
      <w:r>
        <w:t xml:space="preserve">          digitalWrite(rPin_2, HIGH);</w:t>
      </w:r>
    </w:p>
    <w:p w14:paraId="0ECE3821" w14:textId="77777777" w:rsidR="00124999" w:rsidRDefault="00124999" w:rsidP="00124999">
      <w:pPr>
        <w:pStyle w:val="AllText"/>
      </w:pPr>
      <w:r>
        <w:t xml:space="preserve">          digitalWrite(rPin_3, HIGH);</w:t>
      </w:r>
    </w:p>
    <w:p w14:paraId="184C0BDA" w14:textId="77777777" w:rsidR="00124999" w:rsidRDefault="00124999" w:rsidP="00124999">
      <w:pPr>
        <w:pStyle w:val="AllText"/>
      </w:pPr>
      <w:r>
        <w:t xml:space="preserve">          lcd.clear();</w:t>
      </w:r>
    </w:p>
    <w:p w14:paraId="386F7713" w14:textId="77777777" w:rsidR="00124999" w:rsidRDefault="00124999" w:rsidP="00124999">
      <w:pPr>
        <w:pStyle w:val="AllText"/>
      </w:pPr>
      <w:r>
        <w:t xml:space="preserve">          lcd.print("CURR: TARG: MODE");</w:t>
      </w:r>
    </w:p>
    <w:p w14:paraId="2737D551" w14:textId="77777777" w:rsidR="00124999" w:rsidRDefault="00124999" w:rsidP="00124999">
      <w:pPr>
        <w:pStyle w:val="AllText"/>
      </w:pPr>
      <w:r>
        <w:t xml:space="preserve">          lcd.setCursor(0,1);</w:t>
      </w:r>
    </w:p>
    <w:p w14:paraId="23FF4DDC" w14:textId="77777777" w:rsidR="00124999" w:rsidRDefault="00124999" w:rsidP="00124999">
      <w:pPr>
        <w:pStyle w:val="AllText"/>
      </w:pPr>
      <w:r>
        <w:t xml:space="preserve">          lcd.print(convert);</w:t>
      </w:r>
    </w:p>
    <w:p w14:paraId="145AA4B3" w14:textId="77777777" w:rsidR="00124999" w:rsidRDefault="00124999" w:rsidP="00124999">
      <w:pPr>
        <w:pStyle w:val="AllText"/>
      </w:pPr>
      <w:r>
        <w:t xml:space="preserve">          lcd.setCursor(6,1);</w:t>
      </w:r>
    </w:p>
    <w:p w14:paraId="746D2E35" w14:textId="77777777" w:rsidR="00124999" w:rsidRDefault="00124999" w:rsidP="00124999">
      <w:pPr>
        <w:pStyle w:val="AllText"/>
      </w:pPr>
      <w:r>
        <w:t xml:space="preserve">          lcd.print("62");</w:t>
      </w:r>
    </w:p>
    <w:p w14:paraId="1B929686" w14:textId="77777777" w:rsidR="00124999" w:rsidRDefault="00124999" w:rsidP="00124999">
      <w:pPr>
        <w:pStyle w:val="AllText"/>
      </w:pPr>
      <w:r>
        <w:t xml:space="preserve">          lcd.setCursor(12,1);</w:t>
      </w:r>
    </w:p>
    <w:p w14:paraId="61A5627A" w14:textId="77777777" w:rsidR="00124999" w:rsidRDefault="00124999" w:rsidP="00124999">
      <w:pPr>
        <w:pStyle w:val="AllText"/>
      </w:pPr>
      <w:r>
        <w:t xml:space="preserve">          lcd.print("A/C");</w:t>
      </w:r>
    </w:p>
    <w:p w14:paraId="20BFCD52" w14:textId="77777777" w:rsidR="00124999" w:rsidRDefault="00124999" w:rsidP="00124999">
      <w:pPr>
        <w:pStyle w:val="AllText"/>
      </w:pPr>
      <w:r>
        <w:t xml:space="preserve">        } else {</w:t>
      </w:r>
    </w:p>
    <w:p w14:paraId="793484F3" w14:textId="77777777" w:rsidR="00124999" w:rsidRDefault="00124999" w:rsidP="00124999">
      <w:pPr>
        <w:pStyle w:val="AllText"/>
      </w:pPr>
      <w:r>
        <w:t xml:space="preserve">          digitalWrite(rPin_1,LOW);</w:t>
      </w:r>
    </w:p>
    <w:p w14:paraId="6EDD4706" w14:textId="77777777" w:rsidR="00124999" w:rsidRDefault="00124999" w:rsidP="00124999">
      <w:pPr>
        <w:pStyle w:val="AllText"/>
      </w:pPr>
      <w:r>
        <w:t xml:space="preserve">          digitalWrite(rPin_2,LOW);</w:t>
      </w:r>
    </w:p>
    <w:p w14:paraId="39FAAEFC" w14:textId="77777777" w:rsidR="00124999" w:rsidRDefault="00124999" w:rsidP="00124999">
      <w:pPr>
        <w:pStyle w:val="AllText"/>
      </w:pPr>
      <w:r>
        <w:t xml:space="preserve">          digitalWrite(rPin_2,LOW);</w:t>
      </w:r>
    </w:p>
    <w:p w14:paraId="6117D27C" w14:textId="77777777" w:rsidR="00124999" w:rsidRDefault="00124999" w:rsidP="00124999">
      <w:pPr>
        <w:pStyle w:val="AllText"/>
      </w:pPr>
      <w:r>
        <w:t xml:space="preserve">          lcd.clear();</w:t>
      </w:r>
    </w:p>
    <w:p w14:paraId="69F2D030" w14:textId="77777777" w:rsidR="00124999" w:rsidRDefault="00124999" w:rsidP="00124999">
      <w:pPr>
        <w:pStyle w:val="AllText"/>
      </w:pPr>
      <w:r>
        <w:t xml:space="preserve">          lcd.print("CURR: TARG: MODE");</w:t>
      </w:r>
    </w:p>
    <w:p w14:paraId="2329A5EB" w14:textId="77777777" w:rsidR="00124999" w:rsidRDefault="00124999" w:rsidP="00124999">
      <w:pPr>
        <w:pStyle w:val="AllText"/>
      </w:pPr>
      <w:r>
        <w:t xml:space="preserve">          lcd.setCursor(0,1);</w:t>
      </w:r>
    </w:p>
    <w:p w14:paraId="0FCEF21B" w14:textId="77777777" w:rsidR="00124999" w:rsidRDefault="00124999" w:rsidP="00124999">
      <w:pPr>
        <w:pStyle w:val="AllText"/>
      </w:pPr>
      <w:r>
        <w:t xml:space="preserve">          lcd.print(convert);</w:t>
      </w:r>
    </w:p>
    <w:p w14:paraId="112A9F19" w14:textId="77777777" w:rsidR="00124999" w:rsidRDefault="00124999" w:rsidP="00124999">
      <w:pPr>
        <w:pStyle w:val="AllText"/>
      </w:pPr>
      <w:r>
        <w:lastRenderedPageBreak/>
        <w:t xml:space="preserve">          lcd.setCursor(6,1);</w:t>
      </w:r>
    </w:p>
    <w:p w14:paraId="2B2638C8" w14:textId="77777777" w:rsidR="00124999" w:rsidRDefault="00124999" w:rsidP="00124999">
      <w:pPr>
        <w:pStyle w:val="AllText"/>
      </w:pPr>
      <w:r>
        <w:t xml:space="preserve">          lcd.print("62");</w:t>
      </w:r>
    </w:p>
    <w:p w14:paraId="745D1B0F" w14:textId="77777777" w:rsidR="00124999" w:rsidRDefault="00124999" w:rsidP="00124999">
      <w:pPr>
        <w:pStyle w:val="AllText"/>
      </w:pPr>
      <w:r>
        <w:t xml:space="preserve">          lcd.setCursor(12,1);</w:t>
      </w:r>
    </w:p>
    <w:p w14:paraId="32E3F673" w14:textId="77777777" w:rsidR="00124999" w:rsidRDefault="00124999" w:rsidP="00124999">
      <w:pPr>
        <w:pStyle w:val="AllText"/>
      </w:pPr>
      <w:r>
        <w:t xml:space="preserve">          lcd.print("A/C");</w:t>
      </w:r>
    </w:p>
    <w:p w14:paraId="6E72781C" w14:textId="77777777" w:rsidR="00124999" w:rsidRDefault="00124999" w:rsidP="00124999">
      <w:pPr>
        <w:pStyle w:val="AllText"/>
      </w:pPr>
      <w:r>
        <w:t xml:space="preserve">        }</w:t>
      </w:r>
    </w:p>
    <w:p w14:paraId="3E6FCB85" w14:textId="267F5BF5" w:rsidR="00124999" w:rsidRDefault="00124999" w:rsidP="00124999">
      <w:pPr>
        <w:pStyle w:val="AllText"/>
      </w:pPr>
      <w:r>
        <w:t xml:space="preserve">        }</w:t>
      </w:r>
    </w:p>
    <w:p w14:paraId="61DF7997" w14:textId="77777777" w:rsidR="00124999" w:rsidRDefault="00124999" w:rsidP="00124999">
      <w:pPr>
        <w:pStyle w:val="AllText"/>
      </w:pPr>
      <w:r>
        <w:t xml:space="preserve">     if (payload == "163")     { </w:t>
      </w:r>
    </w:p>
    <w:p w14:paraId="5548929C" w14:textId="77777777" w:rsidR="00124999" w:rsidRDefault="00124999" w:rsidP="00124999">
      <w:pPr>
        <w:pStyle w:val="AllText"/>
      </w:pPr>
      <w:r>
        <w:t xml:space="preserve">      if (convert &gt;= 63.00){</w:t>
      </w:r>
    </w:p>
    <w:p w14:paraId="5C2D5512" w14:textId="77777777" w:rsidR="00124999" w:rsidRDefault="00124999" w:rsidP="00124999">
      <w:pPr>
        <w:pStyle w:val="AllText"/>
      </w:pPr>
      <w:r>
        <w:t xml:space="preserve">          digitalWrite(rPin_1, LOW);</w:t>
      </w:r>
    </w:p>
    <w:p w14:paraId="52256AAE" w14:textId="77777777" w:rsidR="00124999" w:rsidRDefault="00124999" w:rsidP="00124999">
      <w:pPr>
        <w:pStyle w:val="AllText"/>
      </w:pPr>
      <w:r>
        <w:t xml:space="preserve">          digitalWrite(rPin_2, HIGH);</w:t>
      </w:r>
    </w:p>
    <w:p w14:paraId="007A7892" w14:textId="77777777" w:rsidR="00124999" w:rsidRDefault="00124999" w:rsidP="00124999">
      <w:pPr>
        <w:pStyle w:val="AllText"/>
      </w:pPr>
      <w:r>
        <w:t xml:space="preserve">          digitalWrite(rPin_3, HIGH);</w:t>
      </w:r>
    </w:p>
    <w:p w14:paraId="757026F8" w14:textId="77777777" w:rsidR="00124999" w:rsidRDefault="00124999" w:rsidP="00124999">
      <w:pPr>
        <w:pStyle w:val="AllText"/>
      </w:pPr>
      <w:r>
        <w:t xml:space="preserve">          lcd.clear();</w:t>
      </w:r>
    </w:p>
    <w:p w14:paraId="6A93DF32" w14:textId="77777777" w:rsidR="00124999" w:rsidRDefault="00124999" w:rsidP="00124999">
      <w:pPr>
        <w:pStyle w:val="AllText"/>
      </w:pPr>
      <w:r>
        <w:t xml:space="preserve">          lcd.print("CURR: TARG: MODE");</w:t>
      </w:r>
    </w:p>
    <w:p w14:paraId="45E66425" w14:textId="77777777" w:rsidR="00124999" w:rsidRDefault="00124999" w:rsidP="00124999">
      <w:pPr>
        <w:pStyle w:val="AllText"/>
      </w:pPr>
      <w:r>
        <w:t xml:space="preserve">          lcd.setCursor(0,1);</w:t>
      </w:r>
    </w:p>
    <w:p w14:paraId="329CB742" w14:textId="77777777" w:rsidR="00124999" w:rsidRDefault="00124999" w:rsidP="00124999">
      <w:pPr>
        <w:pStyle w:val="AllText"/>
      </w:pPr>
      <w:r>
        <w:t xml:space="preserve">          lcd.print(convert);</w:t>
      </w:r>
    </w:p>
    <w:p w14:paraId="412F3452" w14:textId="77777777" w:rsidR="00124999" w:rsidRDefault="00124999" w:rsidP="00124999">
      <w:pPr>
        <w:pStyle w:val="AllText"/>
      </w:pPr>
      <w:r>
        <w:t xml:space="preserve">          lcd.setCursor(6,1);</w:t>
      </w:r>
    </w:p>
    <w:p w14:paraId="4AF7035B" w14:textId="77777777" w:rsidR="00124999" w:rsidRDefault="00124999" w:rsidP="00124999">
      <w:pPr>
        <w:pStyle w:val="AllText"/>
      </w:pPr>
      <w:r>
        <w:t xml:space="preserve">          lcd.print("63");</w:t>
      </w:r>
    </w:p>
    <w:p w14:paraId="0148A489" w14:textId="77777777" w:rsidR="00124999" w:rsidRDefault="00124999" w:rsidP="00124999">
      <w:pPr>
        <w:pStyle w:val="AllText"/>
      </w:pPr>
      <w:r>
        <w:t xml:space="preserve">          lcd.setCursor(12,1);</w:t>
      </w:r>
    </w:p>
    <w:p w14:paraId="5ADCD384" w14:textId="77777777" w:rsidR="00124999" w:rsidRDefault="00124999" w:rsidP="00124999">
      <w:pPr>
        <w:pStyle w:val="AllText"/>
      </w:pPr>
      <w:r>
        <w:t xml:space="preserve">          lcd.print("A/C");</w:t>
      </w:r>
    </w:p>
    <w:p w14:paraId="64AB4E30" w14:textId="77777777" w:rsidR="00124999" w:rsidRDefault="00124999" w:rsidP="00124999">
      <w:pPr>
        <w:pStyle w:val="AllText"/>
      </w:pPr>
      <w:r>
        <w:t xml:space="preserve">        } else {</w:t>
      </w:r>
    </w:p>
    <w:p w14:paraId="1AE36793" w14:textId="77777777" w:rsidR="00124999" w:rsidRDefault="00124999" w:rsidP="00124999">
      <w:pPr>
        <w:pStyle w:val="AllText"/>
      </w:pPr>
      <w:r>
        <w:t xml:space="preserve">          digitalWrite(rPin_1,LOW);</w:t>
      </w:r>
    </w:p>
    <w:p w14:paraId="2109279B" w14:textId="77777777" w:rsidR="00124999" w:rsidRDefault="00124999" w:rsidP="00124999">
      <w:pPr>
        <w:pStyle w:val="AllText"/>
      </w:pPr>
      <w:r>
        <w:t xml:space="preserve">          digitalWrite(rPin_2,LOW);</w:t>
      </w:r>
    </w:p>
    <w:p w14:paraId="7741176F" w14:textId="77777777" w:rsidR="00124999" w:rsidRDefault="00124999" w:rsidP="00124999">
      <w:pPr>
        <w:pStyle w:val="AllText"/>
      </w:pPr>
      <w:r>
        <w:t xml:space="preserve">          digitalWrite(rPin_2,LOW);</w:t>
      </w:r>
    </w:p>
    <w:p w14:paraId="172CEB06" w14:textId="77777777" w:rsidR="00124999" w:rsidRDefault="00124999" w:rsidP="00124999">
      <w:pPr>
        <w:pStyle w:val="AllText"/>
      </w:pPr>
      <w:r>
        <w:t xml:space="preserve">          lcd.clear();</w:t>
      </w:r>
    </w:p>
    <w:p w14:paraId="3140F5A9" w14:textId="77777777" w:rsidR="00124999" w:rsidRDefault="00124999" w:rsidP="00124999">
      <w:pPr>
        <w:pStyle w:val="AllText"/>
      </w:pPr>
      <w:r>
        <w:t xml:space="preserve">          lcd.print("CURR: TARG: MODE");</w:t>
      </w:r>
    </w:p>
    <w:p w14:paraId="241D1BE1" w14:textId="77777777" w:rsidR="00124999" w:rsidRDefault="00124999" w:rsidP="00124999">
      <w:pPr>
        <w:pStyle w:val="AllText"/>
      </w:pPr>
      <w:r>
        <w:t xml:space="preserve">          lcd.setCursor(0,1);</w:t>
      </w:r>
    </w:p>
    <w:p w14:paraId="0BC34528" w14:textId="77777777" w:rsidR="00124999" w:rsidRDefault="00124999" w:rsidP="00124999">
      <w:pPr>
        <w:pStyle w:val="AllText"/>
      </w:pPr>
      <w:r>
        <w:t xml:space="preserve">          lcd.print(convert);</w:t>
      </w:r>
    </w:p>
    <w:p w14:paraId="5D40CEC5" w14:textId="77777777" w:rsidR="00124999" w:rsidRDefault="00124999" w:rsidP="00124999">
      <w:pPr>
        <w:pStyle w:val="AllText"/>
      </w:pPr>
      <w:r>
        <w:t xml:space="preserve">          lcd.setCursor(6,1);</w:t>
      </w:r>
    </w:p>
    <w:p w14:paraId="1A494119" w14:textId="77777777" w:rsidR="00124999" w:rsidRDefault="00124999" w:rsidP="00124999">
      <w:pPr>
        <w:pStyle w:val="AllText"/>
      </w:pPr>
      <w:r>
        <w:t xml:space="preserve">          lcd.print("63");</w:t>
      </w:r>
    </w:p>
    <w:p w14:paraId="07531448" w14:textId="77777777" w:rsidR="00124999" w:rsidRDefault="00124999" w:rsidP="00124999">
      <w:pPr>
        <w:pStyle w:val="AllText"/>
      </w:pPr>
      <w:r>
        <w:t xml:space="preserve">          lcd.setCursor(12,1);</w:t>
      </w:r>
    </w:p>
    <w:p w14:paraId="193DCA7A" w14:textId="77777777" w:rsidR="00124999" w:rsidRDefault="00124999" w:rsidP="00124999">
      <w:pPr>
        <w:pStyle w:val="AllText"/>
      </w:pPr>
      <w:r>
        <w:t xml:space="preserve">          lcd.print("A/C");</w:t>
      </w:r>
    </w:p>
    <w:p w14:paraId="728D6643" w14:textId="77777777" w:rsidR="00124999" w:rsidRDefault="00124999" w:rsidP="00124999">
      <w:pPr>
        <w:pStyle w:val="AllText"/>
      </w:pPr>
      <w:r>
        <w:t xml:space="preserve">        }</w:t>
      </w:r>
    </w:p>
    <w:p w14:paraId="495B8BC4" w14:textId="0915BDAA" w:rsidR="00124999" w:rsidRDefault="00124999" w:rsidP="00124999">
      <w:pPr>
        <w:pStyle w:val="AllText"/>
      </w:pPr>
      <w:r>
        <w:t xml:space="preserve">        }</w:t>
      </w:r>
    </w:p>
    <w:p w14:paraId="580DB75E" w14:textId="77777777" w:rsidR="00124999" w:rsidRDefault="00124999" w:rsidP="00124999">
      <w:pPr>
        <w:pStyle w:val="AllText"/>
      </w:pPr>
      <w:r>
        <w:t xml:space="preserve">     if (payload == "164")     { </w:t>
      </w:r>
    </w:p>
    <w:p w14:paraId="214070D6" w14:textId="77777777" w:rsidR="00124999" w:rsidRDefault="00124999" w:rsidP="00124999">
      <w:pPr>
        <w:pStyle w:val="AllText"/>
      </w:pPr>
      <w:r>
        <w:t xml:space="preserve">      if (convert &gt;= 64.00){</w:t>
      </w:r>
    </w:p>
    <w:p w14:paraId="4035737F" w14:textId="77777777" w:rsidR="00124999" w:rsidRDefault="00124999" w:rsidP="00124999">
      <w:pPr>
        <w:pStyle w:val="AllText"/>
      </w:pPr>
      <w:r>
        <w:t xml:space="preserve">          digitalWrite(rPin_1, LOW);</w:t>
      </w:r>
    </w:p>
    <w:p w14:paraId="5D9C99FD" w14:textId="77777777" w:rsidR="00124999" w:rsidRDefault="00124999" w:rsidP="00124999">
      <w:pPr>
        <w:pStyle w:val="AllText"/>
      </w:pPr>
      <w:r>
        <w:t xml:space="preserve">          digitalWrite(rPin_2, HIGH);</w:t>
      </w:r>
    </w:p>
    <w:p w14:paraId="5BCC6A5B" w14:textId="77777777" w:rsidR="00124999" w:rsidRDefault="00124999" w:rsidP="00124999">
      <w:pPr>
        <w:pStyle w:val="AllText"/>
      </w:pPr>
      <w:r>
        <w:t xml:space="preserve">          digitalWrite(rPin_3, HIGH);</w:t>
      </w:r>
    </w:p>
    <w:p w14:paraId="4C191108" w14:textId="77777777" w:rsidR="00124999" w:rsidRDefault="00124999" w:rsidP="00124999">
      <w:pPr>
        <w:pStyle w:val="AllText"/>
      </w:pPr>
      <w:r>
        <w:lastRenderedPageBreak/>
        <w:t xml:space="preserve">          lcd.clear();</w:t>
      </w:r>
    </w:p>
    <w:p w14:paraId="78AF2FED" w14:textId="77777777" w:rsidR="00124999" w:rsidRDefault="00124999" w:rsidP="00124999">
      <w:pPr>
        <w:pStyle w:val="AllText"/>
      </w:pPr>
      <w:r>
        <w:t xml:space="preserve">          lcd.print("CURR: TARG: MODE");</w:t>
      </w:r>
    </w:p>
    <w:p w14:paraId="73CE96FF" w14:textId="77777777" w:rsidR="00124999" w:rsidRDefault="00124999" w:rsidP="00124999">
      <w:pPr>
        <w:pStyle w:val="AllText"/>
      </w:pPr>
      <w:r>
        <w:t xml:space="preserve">          lcd.setCursor(0,1);</w:t>
      </w:r>
    </w:p>
    <w:p w14:paraId="5783B73C" w14:textId="77777777" w:rsidR="00124999" w:rsidRDefault="00124999" w:rsidP="00124999">
      <w:pPr>
        <w:pStyle w:val="AllText"/>
      </w:pPr>
      <w:r>
        <w:t xml:space="preserve">          lcd.print(convert);</w:t>
      </w:r>
    </w:p>
    <w:p w14:paraId="731969B6" w14:textId="77777777" w:rsidR="00124999" w:rsidRDefault="00124999" w:rsidP="00124999">
      <w:pPr>
        <w:pStyle w:val="AllText"/>
      </w:pPr>
      <w:r>
        <w:t xml:space="preserve">          lcd.setCursor(6,1);</w:t>
      </w:r>
    </w:p>
    <w:p w14:paraId="30F9610E" w14:textId="77777777" w:rsidR="00124999" w:rsidRDefault="00124999" w:rsidP="00124999">
      <w:pPr>
        <w:pStyle w:val="AllText"/>
      </w:pPr>
      <w:r>
        <w:t xml:space="preserve">          lcd.print("64");</w:t>
      </w:r>
    </w:p>
    <w:p w14:paraId="6A0D2C53" w14:textId="77777777" w:rsidR="00124999" w:rsidRDefault="00124999" w:rsidP="00124999">
      <w:pPr>
        <w:pStyle w:val="AllText"/>
      </w:pPr>
      <w:r>
        <w:t xml:space="preserve">          lcd.setCursor(12,1);</w:t>
      </w:r>
    </w:p>
    <w:p w14:paraId="166A6EFB" w14:textId="77777777" w:rsidR="00124999" w:rsidRDefault="00124999" w:rsidP="00124999">
      <w:pPr>
        <w:pStyle w:val="AllText"/>
      </w:pPr>
      <w:r>
        <w:t xml:space="preserve">          lcd.print("A/C");</w:t>
      </w:r>
    </w:p>
    <w:p w14:paraId="0C304C35" w14:textId="77777777" w:rsidR="00124999" w:rsidRDefault="00124999" w:rsidP="00124999">
      <w:pPr>
        <w:pStyle w:val="AllText"/>
      </w:pPr>
      <w:r>
        <w:t xml:space="preserve">        } else {</w:t>
      </w:r>
    </w:p>
    <w:p w14:paraId="33E8497F" w14:textId="77777777" w:rsidR="00124999" w:rsidRDefault="00124999" w:rsidP="00124999">
      <w:pPr>
        <w:pStyle w:val="AllText"/>
      </w:pPr>
      <w:r>
        <w:t xml:space="preserve">          digitalWrite(rPin_1,LOW);</w:t>
      </w:r>
    </w:p>
    <w:p w14:paraId="71586879" w14:textId="77777777" w:rsidR="00124999" w:rsidRDefault="00124999" w:rsidP="00124999">
      <w:pPr>
        <w:pStyle w:val="AllText"/>
      </w:pPr>
      <w:r>
        <w:t xml:space="preserve">          digitalWrite(rPin_2,LOW);</w:t>
      </w:r>
    </w:p>
    <w:p w14:paraId="67ACD3E7" w14:textId="77777777" w:rsidR="00124999" w:rsidRDefault="00124999" w:rsidP="00124999">
      <w:pPr>
        <w:pStyle w:val="AllText"/>
      </w:pPr>
      <w:r>
        <w:t xml:space="preserve">          digitalWrite(rPin_2,LOW);</w:t>
      </w:r>
    </w:p>
    <w:p w14:paraId="6C4A3F20" w14:textId="77777777" w:rsidR="00124999" w:rsidRDefault="00124999" w:rsidP="00124999">
      <w:pPr>
        <w:pStyle w:val="AllText"/>
      </w:pPr>
      <w:r>
        <w:t xml:space="preserve">          lcd.clear();</w:t>
      </w:r>
    </w:p>
    <w:p w14:paraId="77649247" w14:textId="77777777" w:rsidR="00124999" w:rsidRDefault="00124999" w:rsidP="00124999">
      <w:pPr>
        <w:pStyle w:val="AllText"/>
      </w:pPr>
      <w:r>
        <w:t xml:space="preserve">          lcd.print("CURR: TARG: MODE");</w:t>
      </w:r>
    </w:p>
    <w:p w14:paraId="684C9E1C" w14:textId="77777777" w:rsidR="00124999" w:rsidRDefault="00124999" w:rsidP="00124999">
      <w:pPr>
        <w:pStyle w:val="AllText"/>
      </w:pPr>
      <w:r>
        <w:t xml:space="preserve">          lcd.setCursor(0,1);</w:t>
      </w:r>
    </w:p>
    <w:p w14:paraId="5E5A7CCD" w14:textId="77777777" w:rsidR="00124999" w:rsidRDefault="00124999" w:rsidP="00124999">
      <w:pPr>
        <w:pStyle w:val="AllText"/>
      </w:pPr>
      <w:r>
        <w:t xml:space="preserve">          lcd.print(convert);</w:t>
      </w:r>
    </w:p>
    <w:p w14:paraId="50729C23" w14:textId="77777777" w:rsidR="00124999" w:rsidRDefault="00124999" w:rsidP="00124999">
      <w:pPr>
        <w:pStyle w:val="AllText"/>
      </w:pPr>
      <w:r>
        <w:t xml:space="preserve">          lcd.setCursor(6,1);</w:t>
      </w:r>
    </w:p>
    <w:p w14:paraId="57DCD87C" w14:textId="77777777" w:rsidR="00124999" w:rsidRDefault="00124999" w:rsidP="00124999">
      <w:pPr>
        <w:pStyle w:val="AllText"/>
      </w:pPr>
      <w:r>
        <w:t xml:space="preserve">          lcd.print("64");</w:t>
      </w:r>
    </w:p>
    <w:p w14:paraId="4E69EADB" w14:textId="77777777" w:rsidR="00124999" w:rsidRDefault="00124999" w:rsidP="00124999">
      <w:pPr>
        <w:pStyle w:val="AllText"/>
      </w:pPr>
      <w:r>
        <w:t xml:space="preserve">          lcd.setCursor(12,1);</w:t>
      </w:r>
    </w:p>
    <w:p w14:paraId="5063BD48" w14:textId="77777777" w:rsidR="00124999" w:rsidRDefault="00124999" w:rsidP="00124999">
      <w:pPr>
        <w:pStyle w:val="AllText"/>
      </w:pPr>
      <w:r>
        <w:t xml:space="preserve">          lcd.print("A/C");</w:t>
      </w:r>
    </w:p>
    <w:p w14:paraId="1D615850" w14:textId="77777777" w:rsidR="00124999" w:rsidRDefault="00124999" w:rsidP="00124999">
      <w:pPr>
        <w:pStyle w:val="AllText"/>
      </w:pPr>
      <w:r>
        <w:t xml:space="preserve">        }</w:t>
      </w:r>
    </w:p>
    <w:p w14:paraId="496B4333" w14:textId="3A80C947" w:rsidR="00124999" w:rsidRDefault="00124999" w:rsidP="00124999">
      <w:pPr>
        <w:pStyle w:val="AllText"/>
      </w:pPr>
      <w:r>
        <w:t xml:space="preserve">        }</w:t>
      </w:r>
    </w:p>
    <w:p w14:paraId="32FDCC9A" w14:textId="77777777" w:rsidR="00124999" w:rsidRDefault="00124999" w:rsidP="00124999">
      <w:pPr>
        <w:pStyle w:val="AllText"/>
      </w:pPr>
      <w:r>
        <w:t xml:space="preserve">     if (payload == "165")     { </w:t>
      </w:r>
    </w:p>
    <w:p w14:paraId="4D9EF7F3" w14:textId="77777777" w:rsidR="00124999" w:rsidRDefault="00124999" w:rsidP="00124999">
      <w:pPr>
        <w:pStyle w:val="AllText"/>
      </w:pPr>
      <w:r>
        <w:t xml:space="preserve">      if (convert &gt;= 65.00){</w:t>
      </w:r>
    </w:p>
    <w:p w14:paraId="669B1478" w14:textId="77777777" w:rsidR="00124999" w:rsidRDefault="00124999" w:rsidP="00124999">
      <w:pPr>
        <w:pStyle w:val="AllText"/>
      </w:pPr>
      <w:r>
        <w:t xml:space="preserve">          digitalWrite(rPin_1, LOW);</w:t>
      </w:r>
    </w:p>
    <w:p w14:paraId="666D2EB6" w14:textId="77777777" w:rsidR="00124999" w:rsidRDefault="00124999" w:rsidP="00124999">
      <w:pPr>
        <w:pStyle w:val="AllText"/>
      </w:pPr>
      <w:r>
        <w:t xml:space="preserve">          digitalWrite(rPin_2, HIGH);</w:t>
      </w:r>
    </w:p>
    <w:p w14:paraId="05A5E445" w14:textId="77777777" w:rsidR="00124999" w:rsidRDefault="00124999" w:rsidP="00124999">
      <w:pPr>
        <w:pStyle w:val="AllText"/>
      </w:pPr>
      <w:r>
        <w:t xml:space="preserve">          digitalWrite(rPin_3, HIGH);</w:t>
      </w:r>
    </w:p>
    <w:p w14:paraId="4832F0F9" w14:textId="77777777" w:rsidR="00124999" w:rsidRDefault="00124999" w:rsidP="00124999">
      <w:pPr>
        <w:pStyle w:val="AllText"/>
      </w:pPr>
      <w:r>
        <w:t xml:space="preserve">          lcd.clear();</w:t>
      </w:r>
    </w:p>
    <w:p w14:paraId="65536C5A" w14:textId="77777777" w:rsidR="00124999" w:rsidRDefault="00124999" w:rsidP="00124999">
      <w:pPr>
        <w:pStyle w:val="AllText"/>
      </w:pPr>
      <w:r>
        <w:t xml:space="preserve">          lcd.print("CURR: TARG: MODE");</w:t>
      </w:r>
    </w:p>
    <w:p w14:paraId="4C70A81D" w14:textId="77777777" w:rsidR="00124999" w:rsidRDefault="00124999" w:rsidP="00124999">
      <w:pPr>
        <w:pStyle w:val="AllText"/>
      </w:pPr>
      <w:r>
        <w:t xml:space="preserve">          lcd.setCursor(0,1);</w:t>
      </w:r>
    </w:p>
    <w:p w14:paraId="18EE3E33" w14:textId="77777777" w:rsidR="00124999" w:rsidRDefault="00124999" w:rsidP="00124999">
      <w:pPr>
        <w:pStyle w:val="AllText"/>
      </w:pPr>
      <w:r>
        <w:t xml:space="preserve">          lcd.print(convert);</w:t>
      </w:r>
    </w:p>
    <w:p w14:paraId="06D4DFF4" w14:textId="77777777" w:rsidR="00124999" w:rsidRDefault="00124999" w:rsidP="00124999">
      <w:pPr>
        <w:pStyle w:val="AllText"/>
      </w:pPr>
      <w:r>
        <w:t xml:space="preserve">          lcd.setCursor(6,1);</w:t>
      </w:r>
    </w:p>
    <w:p w14:paraId="2FA05AAD" w14:textId="77777777" w:rsidR="00124999" w:rsidRDefault="00124999" w:rsidP="00124999">
      <w:pPr>
        <w:pStyle w:val="AllText"/>
      </w:pPr>
      <w:r>
        <w:t xml:space="preserve">          lcd.print("65");</w:t>
      </w:r>
    </w:p>
    <w:p w14:paraId="35C359D1" w14:textId="77777777" w:rsidR="00124999" w:rsidRDefault="00124999" w:rsidP="00124999">
      <w:pPr>
        <w:pStyle w:val="AllText"/>
      </w:pPr>
      <w:r>
        <w:t xml:space="preserve">          lcd.setCursor(12,1);</w:t>
      </w:r>
    </w:p>
    <w:p w14:paraId="22597EE5" w14:textId="77777777" w:rsidR="00124999" w:rsidRDefault="00124999" w:rsidP="00124999">
      <w:pPr>
        <w:pStyle w:val="AllText"/>
      </w:pPr>
      <w:r>
        <w:t xml:space="preserve">          lcd.print("A/C");</w:t>
      </w:r>
    </w:p>
    <w:p w14:paraId="5E65D41B" w14:textId="77777777" w:rsidR="00124999" w:rsidRDefault="00124999" w:rsidP="00124999">
      <w:pPr>
        <w:pStyle w:val="AllText"/>
      </w:pPr>
      <w:r>
        <w:t xml:space="preserve">        } else {</w:t>
      </w:r>
    </w:p>
    <w:p w14:paraId="03870380" w14:textId="77777777" w:rsidR="00124999" w:rsidRDefault="00124999" w:rsidP="00124999">
      <w:pPr>
        <w:pStyle w:val="AllText"/>
      </w:pPr>
      <w:r>
        <w:t xml:space="preserve">          digitalWrite(rPin_1,LOW);</w:t>
      </w:r>
    </w:p>
    <w:p w14:paraId="6D9E0A5B" w14:textId="77777777" w:rsidR="00124999" w:rsidRDefault="00124999" w:rsidP="00124999">
      <w:pPr>
        <w:pStyle w:val="AllText"/>
      </w:pPr>
      <w:r>
        <w:t xml:space="preserve">          digitalWrite(rPin_2,LOW);</w:t>
      </w:r>
    </w:p>
    <w:p w14:paraId="6300427D" w14:textId="77777777" w:rsidR="00124999" w:rsidRDefault="00124999" w:rsidP="00124999">
      <w:pPr>
        <w:pStyle w:val="AllText"/>
      </w:pPr>
      <w:r>
        <w:lastRenderedPageBreak/>
        <w:t xml:space="preserve">          digitalWrite(rPin_2,LOW);</w:t>
      </w:r>
    </w:p>
    <w:p w14:paraId="1C0391F3" w14:textId="77777777" w:rsidR="00124999" w:rsidRDefault="00124999" w:rsidP="00124999">
      <w:pPr>
        <w:pStyle w:val="AllText"/>
      </w:pPr>
      <w:r>
        <w:t xml:space="preserve">          lcd.clear();</w:t>
      </w:r>
    </w:p>
    <w:p w14:paraId="5002D744" w14:textId="77777777" w:rsidR="00124999" w:rsidRDefault="00124999" w:rsidP="00124999">
      <w:pPr>
        <w:pStyle w:val="AllText"/>
      </w:pPr>
      <w:r>
        <w:t xml:space="preserve">          lcd.print("CURR: TARG: MODE");</w:t>
      </w:r>
    </w:p>
    <w:p w14:paraId="18092A31" w14:textId="77777777" w:rsidR="00124999" w:rsidRDefault="00124999" w:rsidP="00124999">
      <w:pPr>
        <w:pStyle w:val="AllText"/>
      </w:pPr>
      <w:r>
        <w:t xml:space="preserve">          lcd.setCursor(0,1);</w:t>
      </w:r>
    </w:p>
    <w:p w14:paraId="32A44F27" w14:textId="77777777" w:rsidR="00124999" w:rsidRDefault="00124999" w:rsidP="00124999">
      <w:pPr>
        <w:pStyle w:val="AllText"/>
      </w:pPr>
      <w:r>
        <w:t xml:space="preserve">          lcd.print(convert);</w:t>
      </w:r>
    </w:p>
    <w:p w14:paraId="647D4B3B" w14:textId="77777777" w:rsidR="00124999" w:rsidRDefault="00124999" w:rsidP="00124999">
      <w:pPr>
        <w:pStyle w:val="AllText"/>
      </w:pPr>
      <w:r>
        <w:t xml:space="preserve">          lcd.setCursor(6,1);</w:t>
      </w:r>
    </w:p>
    <w:p w14:paraId="35BBFBE3" w14:textId="77777777" w:rsidR="00124999" w:rsidRDefault="00124999" w:rsidP="00124999">
      <w:pPr>
        <w:pStyle w:val="AllText"/>
      </w:pPr>
      <w:r>
        <w:t xml:space="preserve">          lcd.print("65");</w:t>
      </w:r>
    </w:p>
    <w:p w14:paraId="07BB0B0F" w14:textId="77777777" w:rsidR="00124999" w:rsidRDefault="00124999" w:rsidP="00124999">
      <w:pPr>
        <w:pStyle w:val="AllText"/>
      </w:pPr>
      <w:r>
        <w:t xml:space="preserve">          lcd.setCursor(12,1);</w:t>
      </w:r>
    </w:p>
    <w:p w14:paraId="2DA3FEE4" w14:textId="77777777" w:rsidR="00124999" w:rsidRDefault="00124999" w:rsidP="00124999">
      <w:pPr>
        <w:pStyle w:val="AllText"/>
      </w:pPr>
      <w:r>
        <w:t xml:space="preserve">          lcd.print("A/C");</w:t>
      </w:r>
    </w:p>
    <w:p w14:paraId="07762C66" w14:textId="77777777" w:rsidR="00124999" w:rsidRDefault="00124999" w:rsidP="00124999">
      <w:pPr>
        <w:pStyle w:val="AllText"/>
      </w:pPr>
      <w:r>
        <w:t xml:space="preserve">        }</w:t>
      </w:r>
    </w:p>
    <w:p w14:paraId="4054B706" w14:textId="253501FF" w:rsidR="00124999" w:rsidRDefault="00124999" w:rsidP="00124999">
      <w:pPr>
        <w:pStyle w:val="AllText"/>
      </w:pPr>
      <w:r>
        <w:t xml:space="preserve">        }</w:t>
      </w:r>
    </w:p>
    <w:p w14:paraId="0CFE303C" w14:textId="77777777" w:rsidR="00124999" w:rsidRDefault="00124999" w:rsidP="00124999">
      <w:pPr>
        <w:pStyle w:val="AllText"/>
      </w:pPr>
      <w:r>
        <w:t xml:space="preserve">     if (payload == "166")     { </w:t>
      </w:r>
    </w:p>
    <w:p w14:paraId="0E8D131D" w14:textId="77777777" w:rsidR="00124999" w:rsidRDefault="00124999" w:rsidP="00124999">
      <w:pPr>
        <w:pStyle w:val="AllText"/>
      </w:pPr>
      <w:r>
        <w:t xml:space="preserve">      if (convert &gt;= 66.00){</w:t>
      </w:r>
    </w:p>
    <w:p w14:paraId="5523048B" w14:textId="77777777" w:rsidR="00124999" w:rsidRDefault="00124999" w:rsidP="00124999">
      <w:pPr>
        <w:pStyle w:val="AllText"/>
      </w:pPr>
      <w:r>
        <w:t xml:space="preserve">          digitalWrite(rPin_1, LOW);</w:t>
      </w:r>
    </w:p>
    <w:p w14:paraId="3B722D80" w14:textId="77777777" w:rsidR="00124999" w:rsidRDefault="00124999" w:rsidP="00124999">
      <w:pPr>
        <w:pStyle w:val="AllText"/>
      </w:pPr>
      <w:r>
        <w:t xml:space="preserve">          digitalWrite(rPin_2, HIGH);</w:t>
      </w:r>
    </w:p>
    <w:p w14:paraId="26485BA5" w14:textId="77777777" w:rsidR="00124999" w:rsidRDefault="00124999" w:rsidP="00124999">
      <w:pPr>
        <w:pStyle w:val="AllText"/>
      </w:pPr>
      <w:r>
        <w:t xml:space="preserve">          digitalWrite(rPin_3, HIGH);</w:t>
      </w:r>
    </w:p>
    <w:p w14:paraId="40F0A21B" w14:textId="77777777" w:rsidR="00124999" w:rsidRDefault="00124999" w:rsidP="00124999">
      <w:pPr>
        <w:pStyle w:val="AllText"/>
      </w:pPr>
      <w:r>
        <w:t xml:space="preserve">          lcd.clear();</w:t>
      </w:r>
    </w:p>
    <w:p w14:paraId="6A87C57D" w14:textId="77777777" w:rsidR="00124999" w:rsidRDefault="00124999" w:rsidP="00124999">
      <w:pPr>
        <w:pStyle w:val="AllText"/>
      </w:pPr>
      <w:r>
        <w:t xml:space="preserve">          lcd.print("CURR: TARG: MODE");</w:t>
      </w:r>
    </w:p>
    <w:p w14:paraId="75B04AE3" w14:textId="77777777" w:rsidR="00124999" w:rsidRDefault="00124999" w:rsidP="00124999">
      <w:pPr>
        <w:pStyle w:val="AllText"/>
      </w:pPr>
      <w:r>
        <w:t xml:space="preserve">          lcd.setCursor(0,1);</w:t>
      </w:r>
    </w:p>
    <w:p w14:paraId="0735D7AF" w14:textId="77777777" w:rsidR="00124999" w:rsidRDefault="00124999" w:rsidP="00124999">
      <w:pPr>
        <w:pStyle w:val="AllText"/>
      </w:pPr>
      <w:r>
        <w:t xml:space="preserve">          lcd.print(convert);</w:t>
      </w:r>
    </w:p>
    <w:p w14:paraId="37A019BC" w14:textId="77777777" w:rsidR="00124999" w:rsidRDefault="00124999" w:rsidP="00124999">
      <w:pPr>
        <w:pStyle w:val="AllText"/>
      </w:pPr>
      <w:r>
        <w:t xml:space="preserve">          lcd.setCursor(6,1);</w:t>
      </w:r>
    </w:p>
    <w:p w14:paraId="14080DE0" w14:textId="77777777" w:rsidR="00124999" w:rsidRDefault="00124999" w:rsidP="00124999">
      <w:pPr>
        <w:pStyle w:val="AllText"/>
      </w:pPr>
      <w:r>
        <w:t xml:space="preserve">          lcd.print("66");</w:t>
      </w:r>
    </w:p>
    <w:p w14:paraId="14091648" w14:textId="77777777" w:rsidR="00124999" w:rsidRDefault="00124999" w:rsidP="00124999">
      <w:pPr>
        <w:pStyle w:val="AllText"/>
      </w:pPr>
      <w:r>
        <w:t xml:space="preserve">          lcd.setCursor(12,1);</w:t>
      </w:r>
    </w:p>
    <w:p w14:paraId="3BA87BB5" w14:textId="77777777" w:rsidR="00124999" w:rsidRDefault="00124999" w:rsidP="00124999">
      <w:pPr>
        <w:pStyle w:val="AllText"/>
      </w:pPr>
      <w:r>
        <w:t xml:space="preserve">          lcd.print("A/C");</w:t>
      </w:r>
    </w:p>
    <w:p w14:paraId="499EA765" w14:textId="77777777" w:rsidR="00124999" w:rsidRDefault="00124999" w:rsidP="00124999">
      <w:pPr>
        <w:pStyle w:val="AllText"/>
      </w:pPr>
      <w:r>
        <w:t xml:space="preserve">        } else {</w:t>
      </w:r>
    </w:p>
    <w:p w14:paraId="6688A2F5" w14:textId="77777777" w:rsidR="00124999" w:rsidRDefault="00124999" w:rsidP="00124999">
      <w:pPr>
        <w:pStyle w:val="AllText"/>
      </w:pPr>
      <w:r>
        <w:t xml:space="preserve">          digitalWrite(rPin_1,LOW);</w:t>
      </w:r>
    </w:p>
    <w:p w14:paraId="22E085F8" w14:textId="77777777" w:rsidR="00124999" w:rsidRDefault="00124999" w:rsidP="00124999">
      <w:pPr>
        <w:pStyle w:val="AllText"/>
      </w:pPr>
      <w:r>
        <w:t xml:space="preserve">          digitalWrite(rPin_2,LOW);</w:t>
      </w:r>
    </w:p>
    <w:p w14:paraId="1A804354" w14:textId="77777777" w:rsidR="00124999" w:rsidRDefault="00124999" w:rsidP="00124999">
      <w:pPr>
        <w:pStyle w:val="AllText"/>
      </w:pPr>
      <w:r>
        <w:t xml:space="preserve">          digitalWrite(rPin_2,LOW);</w:t>
      </w:r>
    </w:p>
    <w:p w14:paraId="45A3A4E3" w14:textId="77777777" w:rsidR="00124999" w:rsidRDefault="00124999" w:rsidP="00124999">
      <w:pPr>
        <w:pStyle w:val="AllText"/>
      </w:pPr>
      <w:r>
        <w:t xml:space="preserve">          lcd.clear();</w:t>
      </w:r>
    </w:p>
    <w:p w14:paraId="31F97B39" w14:textId="77777777" w:rsidR="00124999" w:rsidRDefault="00124999" w:rsidP="00124999">
      <w:pPr>
        <w:pStyle w:val="AllText"/>
      </w:pPr>
      <w:r>
        <w:t xml:space="preserve">          lcd.print("CURR: TARG: MODE");</w:t>
      </w:r>
    </w:p>
    <w:p w14:paraId="4AF8FC9E" w14:textId="77777777" w:rsidR="00124999" w:rsidRDefault="00124999" w:rsidP="00124999">
      <w:pPr>
        <w:pStyle w:val="AllText"/>
      </w:pPr>
      <w:r>
        <w:t xml:space="preserve">          lcd.setCursor(0,1);</w:t>
      </w:r>
    </w:p>
    <w:p w14:paraId="4D001B1B" w14:textId="77777777" w:rsidR="00124999" w:rsidRDefault="00124999" w:rsidP="00124999">
      <w:pPr>
        <w:pStyle w:val="AllText"/>
      </w:pPr>
      <w:r>
        <w:t xml:space="preserve">          lcd.print(convert);</w:t>
      </w:r>
    </w:p>
    <w:p w14:paraId="181CAF41" w14:textId="77777777" w:rsidR="00124999" w:rsidRDefault="00124999" w:rsidP="00124999">
      <w:pPr>
        <w:pStyle w:val="AllText"/>
      </w:pPr>
      <w:r>
        <w:t xml:space="preserve">          lcd.setCursor(6,1);</w:t>
      </w:r>
    </w:p>
    <w:p w14:paraId="1F7C1F4A" w14:textId="77777777" w:rsidR="00124999" w:rsidRDefault="00124999" w:rsidP="00124999">
      <w:pPr>
        <w:pStyle w:val="AllText"/>
      </w:pPr>
      <w:r>
        <w:t xml:space="preserve">          lcd.print("66");</w:t>
      </w:r>
    </w:p>
    <w:p w14:paraId="77C92914" w14:textId="77777777" w:rsidR="00124999" w:rsidRDefault="00124999" w:rsidP="00124999">
      <w:pPr>
        <w:pStyle w:val="AllText"/>
      </w:pPr>
      <w:r>
        <w:t xml:space="preserve">          lcd.setCursor(12,1);</w:t>
      </w:r>
    </w:p>
    <w:p w14:paraId="7B39E43D" w14:textId="77777777" w:rsidR="00124999" w:rsidRDefault="00124999" w:rsidP="00124999">
      <w:pPr>
        <w:pStyle w:val="AllText"/>
      </w:pPr>
      <w:r>
        <w:t xml:space="preserve">          lcd.print("A/C");</w:t>
      </w:r>
    </w:p>
    <w:p w14:paraId="76F601A7" w14:textId="77777777" w:rsidR="00124999" w:rsidRDefault="00124999" w:rsidP="00124999">
      <w:pPr>
        <w:pStyle w:val="AllText"/>
      </w:pPr>
      <w:r>
        <w:t xml:space="preserve">        }</w:t>
      </w:r>
    </w:p>
    <w:p w14:paraId="6AEAE052" w14:textId="679ADCE4" w:rsidR="00124999" w:rsidRDefault="00124999" w:rsidP="00124999">
      <w:pPr>
        <w:pStyle w:val="AllText"/>
      </w:pPr>
      <w:r>
        <w:t xml:space="preserve">        }</w:t>
      </w:r>
    </w:p>
    <w:p w14:paraId="4FAC8979" w14:textId="77777777" w:rsidR="00124999" w:rsidRDefault="00124999" w:rsidP="00124999">
      <w:pPr>
        <w:pStyle w:val="AllText"/>
      </w:pPr>
      <w:r>
        <w:lastRenderedPageBreak/>
        <w:t xml:space="preserve">     if (payload == "167")     { </w:t>
      </w:r>
    </w:p>
    <w:p w14:paraId="2922BF26" w14:textId="77777777" w:rsidR="00124999" w:rsidRDefault="00124999" w:rsidP="00124999">
      <w:pPr>
        <w:pStyle w:val="AllText"/>
      </w:pPr>
      <w:r>
        <w:t xml:space="preserve">      if (convert &gt;= 67.00){</w:t>
      </w:r>
    </w:p>
    <w:p w14:paraId="350BE6A1" w14:textId="77777777" w:rsidR="00124999" w:rsidRDefault="00124999" w:rsidP="00124999">
      <w:pPr>
        <w:pStyle w:val="AllText"/>
      </w:pPr>
      <w:r>
        <w:t xml:space="preserve">          digitalWrite(rPin_1, LOW);</w:t>
      </w:r>
    </w:p>
    <w:p w14:paraId="249B6F74" w14:textId="77777777" w:rsidR="00124999" w:rsidRDefault="00124999" w:rsidP="00124999">
      <w:pPr>
        <w:pStyle w:val="AllText"/>
      </w:pPr>
      <w:r>
        <w:t xml:space="preserve">          digitalWrite(rPin_2, HIGH);</w:t>
      </w:r>
    </w:p>
    <w:p w14:paraId="7A0F7B1F" w14:textId="77777777" w:rsidR="00124999" w:rsidRDefault="00124999" w:rsidP="00124999">
      <w:pPr>
        <w:pStyle w:val="AllText"/>
      </w:pPr>
      <w:r>
        <w:t xml:space="preserve">          digitalWrite(rPin_3, HIGH);</w:t>
      </w:r>
    </w:p>
    <w:p w14:paraId="3EF34721" w14:textId="77777777" w:rsidR="00124999" w:rsidRDefault="00124999" w:rsidP="00124999">
      <w:pPr>
        <w:pStyle w:val="AllText"/>
      </w:pPr>
      <w:r>
        <w:t xml:space="preserve">          lcd.clear();</w:t>
      </w:r>
    </w:p>
    <w:p w14:paraId="15FC8200" w14:textId="77777777" w:rsidR="00124999" w:rsidRDefault="00124999" w:rsidP="00124999">
      <w:pPr>
        <w:pStyle w:val="AllText"/>
      </w:pPr>
      <w:r>
        <w:t xml:space="preserve">          lcd.print("CURR: TARG: MODE");</w:t>
      </w:r>
    </w:p>
    <w:p w14:paraId="1313F8A5" w14:textId="77777777" w:rsidR="00124999" w:rsidRDefault="00124999" w:rsidP="00124999">
      <w:pPr>
        <w:pStyle w:val="AllText"/>
      </w:pPr>
      <w:r>
        <w:t xml:space="preserve">          lcd.setCursor(0,1);</w:t>
      </w:r>
    </w:p>
    <w:p w14:paraId="00367FBA" w14:textId="77777777" w:rsidR="00124999" w:rsidRDefault="00124999" w:rsidP="00124999">
      <w:pPr>
        <w:pStyle w:val="AllText"/>
      </w:pPr>
      <w:r>
        <w:t xml:space="preserve">          lcd.print(convert);</w:t>
      </w:r>
    </w:p>
    <w:p w14:paraId="45CEB55F" w14:textId="77777777" w:rsidR="00124999" w:rsidRDefault="00124999" w:rsidP="00124999">
      <w:pPr>
        <w:pStyle w:val="AllText"/>
      </w:pPr>
      <w:r>
        <w:t xml:space="preserve">          lcd.setCursor(6,1);</w:t>
      </w:r>
    </w:p>
    <w:p w14:paraId="2610DD33" w14:textId="77777777" w:rsidR="00124999" w:rsidRDefault="00124999" w:rsidP="00124999">
      <w:pPr>
        <w:pStyle w:val="AllText"/>
      </w:pPr>
      <w:r>
        <w:t xml:space="preserve">          lcd.print("67");</w:t>
      </w:r>
    </w:p>
    <w:p w14:paraId="7002ADAA" w14:textId="77777777" w:rsidR="00124999" w:rsidRDefault="00124999" w:rsidP="00124999">
      <w:pPr>
        <w:pStyle w:val="AllText"/>
      </w:pPr>
      <w:r>
        <w:t xml:space="preserve">          lcd.setCursor(12,1);</w:t>
      </w:r>
    </w:p>
    <w:p w14:paraId="31CD3F2E" w14:textId="77777777" w:rsidR="00124999" w:rsidRDefault="00124999" w:rsidP="00124999">
      <w:pPr>
        <w:pStyle w:val="AllText"/>
      </w:pPr>
      <w:r>
        <w:t xml:space="preserve">          lcd.print("A/C");</w:t>
      </w:r>
    </w:p>
    <w:p w14:paraId="29FD9B42" w14:textId="77777777" w:rsidR="00124999" w:rsidRDefault="00124999" w:rsidP="00124999">
      <w:pPr>
        <w:pStyle w:val="AllText"/>
      </w:pPr>
      <w:r>
        <w:t xml:space="preserve">        } else {</w:t>
      </w:r>
    </w:p>
    <w:p w14:paraId="0139FAC3" w14:textId="77777777" w:rsidR="00124999" w:rsidRDefault="00124999" w:rsidP="00124999">
      <w:pPr>
        <w:pStyle w:val="AllText"/>
      </w:pPr>
      <w:r>
        <w:t xml:space="preserve">          digitalWrite(rPin_1,LOW);</w:t>
      </w:r>
    </w:p>
    <w:p w14:paraId="2855BEC4" w14:textId="77777777" w:rsidR="00124999" w:rsidRDefault="00124999" w:rsidP="00124999">
      <w:pPr>
        <w:pStyle w:val="AllText"/>
      </w:pPr>
      <w:r>
        <w:t xml:space="preserve">          digitalWrite(rPin_2,LOW);</w:t>
      </w:r>
    </w:p>
    <w:p w14:paraId="7C843A52" w14:textId="77777777" w:rsidR="00124999" w:rsidRDefault="00124999" w:rsidP="00124999">
      <w:pPr>
        <w:pStyle w:val="AllText"/>
      </w:pPr>
      <w:r>
        <w:t xml:space="preserve">          digitalWrite(rPin_2,LOW);</w:t>
      </w:r>
    </w:p>
    <w:p w14:paraId="77BE4E50" w14:textId="77777777" w:rsidR="00124999" w:rsidRDefault="00124999" w:rsidP="00124999">
      <w:pPr>
        <w:pStyle w:val="AllText"/>
      </w:pPr>
      <w:r>
        <w:t xml:space="preserve">          lcd.clear();</w:t>
      </w:r>
    </w:p>
    <w:p w14:paraId="5ACF58A9" w14:textId="77777777" w:rsidR="00124999" w:rsidRDefault="00124999" w:rsidP="00124999">
      <w:pPr>
        <w:pStyle w:val="AllText"/>
      </w:pPr>
      <w:r>
        <w:t xml:space="preserve">          lcd.print("CURR: TARG: MODE");</w:t>
      </w:r>
    </w:p>
    <w:p w14:paraId="5F892023" w14:textId="77777777" w:rsidR="00124999" w:rsidRDefault="00124999" w:rsidP="00124999">
      <w:pPr>
        <w:pStyle w:val="AllText"/>
      </w:pPr>
      <w:r>
        <w:t xml:space="preserve">          lcd.setCursor(0,1);</w:t>
      </w:r>
    </w:p>
    <w:p w14:paraId="2AA2C944" w14:textId="77777777" w:rsidR="00124999" w:rsidRDefault="00124999" w:rsidP="00124999">
      <w:pPr>
        <w:pStyle w:val="AllText"/>
      </w:pPr>
      <w:r>
        <w:t xml:space="preserve">          lcd.print(convert);</w:t>
      </w:r>
    </w:p>
    <w:p w14:paraId="420FF46B" w14:textId="77777777" w:rsidR="00124999" w:rsidRDefault="00124999" w:rsidP="00124999">
      <w:pPr>
        <w:pStyle w:val="AllText"/>
      </w:pPr>
      <w:r>
        <w:t xml:space="preserve">          lcd.setCursor(6,1);</w:t>
      </w:r>
    </w:p>
    <w:p w14:paraId="792087FB" w14:textId="77777777" w:rsidR="00124999" w:rsidRDefault="00124999" w:rsidP="00124999">
      <w:pPr>
        <w:pStyle w:val="AllText"/>
      </w:pPr>
      <w:r>
        <w:t xml:space="preserve">          lcd.print("67");</w:t>
      </w:r>
    </w:p>
    <w:p w14:paraId="700DA396" w14:textId="77777777" w:rsidR="00124999" w:rsidRDefault="00124999" w:rsidP="00124999">
      <w:pPr>
        <w:pStyle w:val="AllText"/>
      </w:pPr>
      <w:r>
        <w:t xml:space="preserve">          lcd.setCursor(12,1);</w:t>
      </w:r>
    </w:p>
    <w:p w14:paraId="5649B7FD" w14:textId="77777777" w:rsidR="00124999" w:rsidRDefault="00124999" w:rsidP="00124999">
      <w:pPr>
        <w:pStyle w:val="AllText"/>
      </w:pPr>
      <w:r>
        <w:t xml:space="preserve">          lcd.print("A/C");</w:t>
      </w:r>
    </w:p>
    <w:p w14:paraId="6524408C" w14:textId="77777777" w:rsidR="00124999" w:rsidRDefault="00124999" w:rsidP="00124999">
      <w:pPr>
        <w:pStyle w:val="AllText"/>
      </w:pPr>
      <w:r>
        <w:t xml:space="preserve">        }</w:t>
      </w:r>
    </w:p>
    <w:p w14:paraId="284FFA38" w14:textId="5726C287" w:rsidR="00124999" w:rsidRDefault="00124999" w:rsidP="00124999">
      <w:pPr>
        <w:pStyle w:val="AllText"/>
      </w:pPr>
      <w:r>
        <w:t xml:space="preserve">        }</w:t>
      </w:r>
    </w:p>
    <w:p w14:paraId="1F3EFA4E" w14:textId="77777777" w:rsidR="00124999" w:rsidRDefault="00124999" w:rsidP="00124999">
      <w:pPr>
        <w:pStyle w:val="AllText"/>
      </w:pPr>
      <w:r>
        <w:t xml:space="preserve">     if (payload == "168")     { </w:t>
      </w:r>
    </w:p>
    <w:p w14:paraId="4E155282" w14:textId="77777777" w:rsidR="00124999" w:rsidRDefault="00124999" w:rsidP="00124999">
      <w:pPr>
        <w:pStyle w:val="AllText"/>
      </w:pPr>
      <w:r>
        <w:t xml:space="preserve">      if (convert &gt;= 68.00){</w:t>
      </w:r>
    </w:p>
    <w:p w14:paraId="230B2CB4" w14:textId="77777777" w:rsidR="00124999" w:rsidRDefault="00124999" w:rsidP="00124999">
      <w:pPr>
        <w:pStyle w:val="AllText"/>
      </w:pPr>
      <w:r>
        <w:t xml:space="preserve">          digitalWrite(rPin_1, LOW);</w:t>
      </w:r>
    </w:p>
    <w:p w14:paraId="7EBEC94F" w14:textId="77777777" w:rsidR="00124999" w:rsidRDefault="00124999" w:rsidP="00124999">
      <w:pPr>
        <w:pStyle w:val="AllText"/>
      </w:pPr>
      <w:r>
        <w:t xml:space="preserve">          digitalWrite(rPin_2, HIGH);</w:t>
      </w:r>
    </w:p>
    <w:p w14:paraId="783DC652" w14:textId="77777777" w:rsidR="00124999" w:rsidRDefault="00124999" w:rsidP="00124999">
      <w:pPr>
        <w:pStyle w:val="AllText"/>
      </w:pPr>
      <w:r>
        <w:t xml:space="preserve">          digitalWrite(rPin_3, HIGH);</w:t>
      </w:r>
    </w:p>
    <w:p w14:paraId="74EE23E8" w14:textId="77777777" w:rsidR="00124999" w:rsidRDefault="00124999" w:rsidP="00124999">
      <w:pPr>
        <w:pStyle w:val="AllText"/>
      </w:pPr>
      <w:r>
        <w:t xml:space="preserve">          lcd.clear();</w:t>
      </w:r>
    </w:p>
    <w:p w14:paraId="6EE47FAD" w14:textId="77777777" w:rsidR="00124999" w:rsidRDefault="00124999" w:rsidP="00124999">
      <w:pPr>
        <w:pStyle w:val="AllText"/>
      </w:pPr>
      <w:r>
        <w:t xml:space="preserve">          lcd.print("CURR: TARG: MODE");</w:t>
      </w:r>
    </w:p>
    <w:p w14:paraId="4F030E8D" w14:textId="77777777" w:rsidR="00124999" w:rsidRDefault="00124999" w:rsidP="00124999">
      <w:pPr>
        <w:pStyle w:val="AllText"/>
      </w:pPr>
      <w:r>
        <w:t xml:space="preserve">          lcd.setCursor(0,1);</w:t>
      </w:r>
    </w:p>
    <w:p w14:paraId="4352170E" w14:textId="77777777" w:rsidR="00124999" w:rsidRDefault="00124999" w:rsidP="00124999">
      <w:pPr>
        <w:pStyle w:val="AllText"/>
      </w:pPr>
      <w:r>
        <w:t xml:space="preserve">          lcd.print(convert);</w:t>
      </w:r>
    </w:p>
    <w:p w14:paraId="3F4B5A23" w14:textId="77777777" w:rsidR="00124999" w:rsidRDefault="00124999" w:rsidP="00124999">
      <w:pPr>
        <w:pStyle w:val="AllText"/>
      </w:pPr>
      <w:r>
        <w:t xml:space="preserve">          lcd.setCursor(6,1);</w:t>
      </w:r>
    </w:p>
    <w:p w14:paraId="48CDD9B0" w14:textId="77777777" w:rsidR="00124999" w:rsidRDefault="00124999" w:rsidP="00124999">
      <w:pPr>
        <w:pStyle w:val="AllText"/>
      </w:pPr>
      <w:r>
        <w:t xml:space="preserve">          lcd.print("68");</w:t>
      </w:r>
    </w:p>
    <w:p w14:paraId="1C252123" w14:textId="77777777" w:rsidR="00124999" w:rsidRDefault="00124999" w:rsidP="00124999">
      <w:pPr>
        <w:pStyle w:val="AllText"/>
      </w:pPr>
      <w:r>
        <w:lastRenderedPageBreak/>
        <w:t xml:space="preserve">          lcd.setCursor(12,1);</w:t>
      </w:r>
    </w:p>
    <w:p w14:paraId="5774FA47" w14:textId="77777777" w:rsidR="00124999" w:rsidRDefault="00124999" w:rsidP="00124999">
      <w:pPr>
        <w:pStyle w:val="AllText"/>
      </w:pPr>
      <w:r>
        <w:t xml:space="preserve">          lcd.print("A/C");</w:t>
      </w:r>
    </w:p>
    <w:p w14:paraId="3DB26955" w14:textId="77777777" w:rsidR="00124999" w:rsidRDefault="00124999" w:rsidP="00124999">
      <w:pPr>
        <w:pStyle w:val="AllText"/>
      </w:pPr>
      <w:r>
        <w:t xml:space="preserve">        } else {</w:t>
      </w:r>
    </w:p>
    <w:p w14:paraId="007FBF2B" w14:textId="77777777" w:rsidR="00124999" w:rsidRDefault="00124999" w:rsidP="00124999">
      <w:pPr>
        <w:pStyle w:val="AllText"/>
      </w:pPr>
      <w:r>
        <w:t xml:space="preserve">          digitalWrite(rPin_1,LOW);</w:t>
      </w:r>
    </w:p>
    <w:p w14:paraId="3FD58D91" w14:textId="77777777" w:rsidR="00124999" w:rsidRDefault="00124999" w:rsidP="00124999">
      <w:pPr>
        <w:pStyle w:val="AllText"/>
      </w:pPr>
      <w:r>
        <w:t xml:space="preserve">          digitalWrite(rPin_2,LOW);</w:t>
      </w:r>
    </w:p>
    <w:p w14:paraId="7EA4CF50" w14:textId="77777777" w:rsidR="00124999" w:rsidRDefault="00124999" w:rsidP="00124999">
      <w:pPr>
        <w:pStyle w:val="AllText"/>
      </w:pPr>
      <w:r>
        <w:t xml:space="preserve">          digitalWrite(rPin_2,LOW);</w:t>
      </w:r>
    </w:p>
    <w:p w14:paraId="13B21AFD" w14:textId="77777777" w:rsidR="00124999" w:rsidRDefault="00124999" w:rsidP="00124999">
      <w:pPr>
        <w:pStyle w:val="AllText"/>
      </w:pPr>
      <w:r>
        <w:t xml:space="preserve">          lcd.clear();</w:t>
      </w:r>
    </w:p>
    <w:p w14:paraId="32C2172E" w14:textId="77777777" w:rsidR="00124999" w:rsidRDefault="00124999" w:rsidP="00124999">
      <w:pPr>
        <w:pStyle w:val="AllText"/>
      </w:pPr>
      <w:r>
        <w:t xml:space="preserve">          lcd.print("CURR: TARG: MODE");</w:t>
      </w:r>
    </w:p>
    <w:p w14:paraId="5B000D2F" w14:textId="77777777" w:rsidR="00124999" w:rsidRDefault="00124999" w:rsidP="00124999">
      <w:pPr>
        <w:pStyle w:val="AllText"/>
      </w:pPr>
      <w:r>
        <w:t xml:space="preserve">          lcd.setCursor(0,1);</w:t>
      </w:r>
    </w:p>
    <w:p w14:paraId="2C06BD3C" w14:textId="77777777" w:rsidR="00124999" w:rsidRDefault="00124999" w:rsidP="00124999">
      <w:pPr>
        <w:pStyle w:val="AllText"/>
      </w:pPr>
      <w:r>
        <w:t xml:space="preserve">          lcd.print(convert);</w:t>
      </w:r>
    </w:p>
    <w:p w14:paraId="199675A0" w14:textId="77777777" w:rsidR="00124999" w:rsidRDefault="00124999" w:rsidP="00124999">
      <w:pPr>
        <w:pStyle w:val="AllText"/>
      </w:pPr>
      <w:r>
        <w:t xml:space="preserve">          lcd.setCursor(6,1);</w:t>
      </w:r>
    </w:p>
    <w:p w14:paraId="3C2B31E6" w14:textId="77777777" w:rsidR="00124999" w:rsidRDefault="00124999" w:rsidP="00124999">
      <w:pPr>
        <w:pStyle w:val="AllText"/>
      </w:pPr>
      <w:r>
        <w:t xml:space="preserve">          lcd.print("68");</w:t>
      </w:r>
    </w:p>
    <w:p w14:paraId="602615ED" w14:textId="77777777" w:rsidR="00124999" w:rsidRDefault="00124999" w:rsidP="00124999">
      <w:pPr>
        <w:pStyle w:val="AllText"/>
      </w:pPr>
      <w:r>
        <w:t xml:space="preserve">          lcd.setCursor(12,1);</w:t>
      </w:r>
    </w:p>
    <w:p w14:paraId="302408FA" w14:textId="77777777" w:rsidR="00124999" w:rsidRDefault="00124999" w:rsidP="00124999">
      <w:pPr>
        <w:pStyle w:val="AllText"/>
      </w:pPr>
      <w:r>
        <w:t xml:space="preserve">          lcd.print("A/C");</w:t>
      </w:r>
    </w:p>
    <w:p w14:paraId="71793D87" w14:textId="77777777" w:rsidR="00124999" w:rsidRDefault="00124999" w:rsidP="00124999">
      <w:pPr>
        <w:pStyle w:val="AllText"/>
      </w:pPr>
      <w:r>
        <w:t xml:space="preserve">        }</w:t>
      </w:r>
    </w:p>
    <w:p w14:paraId="377D9BF4" w14:textId="5DE04073" w:rsidR="00124999" w:rsidRDefault="00124999" w:rsidP="00124999">
      <w:pPr>
        <w:pStyle w:val="AllText"/>
      </w:pPr>
      <w:r>
        <w:t xml:space="preserve">        }</w:t>
      </w:r>
    </w:p>
    <w:p w14:paraId="68D4A8B2" w14:textId="77777777" w:rsidR="00124999" w:rsidRDefault="00124999" w:rsidP="00124999">
      <w:pPr>
        <w:pStyle w:val="AllText"/>
      </w:pPr>
      <w:r>
        <w:t xml:space="preserve">     if (payload == "169")     { </w:t>
      </w:r>
    </w:p>
    <w:p w14:paraId="41589253" w14:textId="77777777" w:rsidR="00124999" w:rsidRDefault="00124999" w:rsidP="00124999">
      <w:pPr>
        <w:pStyle w:val="AllText"/>
      </w:pPr>
      <w:r>
        <w:t xml:space="preserve">      if (convert &gt;= 69.00){</w:t>
      </w:r>
    </w:p>
    <w:p w14:paraId="7DF255F0" w14:textId="77777777" w:rsidR="00124999" w:rsidRDefault="00124999" w:rsidP="00124999">
      <w:pPr>
        <w:pStyle w:val="AllText"/>
      </w:pPr>
      <w:r>
        <w:t xml:space="preserve">          digitalWrite(rPin_1, LOW);</w:t>
      </w:r>
    </w:p>
    <w:p w14:paraId="54D7C595" w14:textId="77777777" w:rsidR="00124999" w:rsidRDefault="00124999" w:rsidP="00124999">
      <w:pPr>
        <w:pStyle w:val="AllText"/>
      </w:pPr>
      <w:r>
        <w:t xml:space="preserve">          digitalWrite(rPin_2, HIGH);</w:t>
      </w:r>
    </w:p>
    <w:p w14:paraId="74C3C675" w14:textId="77777777" w:rsidR="00124999" w:rsidRDefault="00124999" w:rsidP="00124999">
      <w:pPr>
        <w:pStyle w:val="AllText"/>
      </w:pPr>
      <w:r>
        <w:t xml:space="preserve">          digitalWrite(rPin_3, HIGH);</w:t>
      </w:r>
    </w:p>
    <w:p w14:paraId="15A174D6" w14:textId="77777777" w:rsidR="00124999" w:rsidRDefault="00124999" w:rsidP="00124999">
      <w:pPr>
        <w:pStyle w:val="AllText"/>
      </w:pPr>
      <w:r>
        <w:t xml:space="preserve">          lcd.clear();</w:t>
      </w:r>
    </w:p>
    <w:p w14:paraId="6E0BF2CE" w14:textId="77777777" w:rsidR="00124999" w:rsidRDefault="00124999" w:rsidP="00124999">
      <w:pPr>
        <w:pStyle w:val="AllText"/>
      </w:pPr>
      <w:r>
        <w:t xml:space="preserve">          lcd.print("CURR: TARG: MODE");</w:t>
      </w:r>
    </w:p>
    <w:p w14:paraId="5B6ECA76" w14:textId="77777777" w:rsidR="00124999" w:rsidRDefault="00124999" w:rsidP="00124999">
      <w:pPr>
        <w:pStyle w:val="AllText"/>
      </w:pPr>
      <w:r>
        <w:t xml:space="preserve">          lcd.setCursor(0,1);</w:t>
      </w:r>
    </w:p>
    <w:p w14:paraId="4459F3FF" w14:textId="77777777" w:rsidR="00124999" w:rsidRDefault="00124999" w:rsidP="00124999">
      <w:pPr>
        <w:pStyle w:val="AllText"/>
      </w:pPr>
      <w:r>
        <w:t xml:space="preserve">          lcd.print(convert);</w:t>
      </w:r>
    </w:p>
    <w:p w14:paraId="49F26364" w14:textId="77777777" w:rsidR="00124999" w:rsidRDefault="00124999" w:rsidP="00124999">
      <w:pPr>
        <w:pStyle w:val="AllText"/>
      </w:pPr>
      <w:r>
        <w:t xml:space="preserve">          lcd.setCursor(6,1);</w:t>
      </w:r>
    </w:p>
    <w:p w14:paraId="72DBC06D" w14:textId="77777777" w:rsidR="00124999" w:rsidRDefault="00124999" w:rsidP="00124999">
      <w:pPr>
        <w:pStyle w:val="AllText"/>
      </w:pPr>
      <w:r>
        <w:t xml:space="preserve">          lcd.print("69");</w:t>
      </w:r>
    </w:p>
    <w:p w14:paraId="73721247" w14:textId="77777777" w:rsidR="00124999" w:rsidRDefault="00124999" w:rsidP="00124999">
      <w:pPr>
        <w:pStyle w:val="AllText"/>
      </w:pPr>
      <w:r>
        <w:t xml:space="preserve">          lcd.setCursor(12,1);</w:t>
      </w:r>
    </w:p>
    <w:p w14:paraId="7A341138" w14:textId="77777777" w:rsidR="00124999" w:rsidRDefault="00124999" w:rsidP="00124999">
      <w:pPr>
        <w:pStyle w:val="AllText"/>
      </w:pPr>
      <w:r>
        <w:t xml:space="preserve">          lcd.print("A/C");</w:t>
      </w:r>
    </w:p>
    <w:p w14:paraId="3A85930C" w14:textId="77777777" w:rsidR="00124999" w:rsidRDefault="00124999" w:rsidP="00124999">
      <w:pPr>
        <w:pStyle w:val="AllText"/>
      </w:pPr>
      <w:r>
        <w:t xml:space="preserve">        } else {</w:t>
      </w:r>
    </w:p>
    <w:p w14:paraId="3166F705" w14:textId="77777777" w:rsidR="00124999" w:rsidRDefault="00124999" w:rsidP="00124999">
      <w:pPr>
        <w:pStyle w:val="AllText"/>
      </w:pPr>
      <w:r>
        <w:t xml:space="preserve">          digitalWrite(rPin_1,LOW);</w:t>
      </w:r>
    </w:p>
    <w:p w14:paraId="561F557B" w14:textId="77777777" w:rsidR="00124999" w:rsidRDefault="00124999" w:rsidP="00124999">
      <w:pPr>
        <w:pStyle w:val="AllText"/>
      </w:pPr>
      <w:r>
        <w:t xml:space="preserve">          digitalWrite(rPin_2,LOW);</w:t>
      </w:r>
    </w:p>
    <w:p w14:paraId="0B1F2149" w14:textId="77777777" w:rsidR="00124999" w:rsidRDefault="00124999" w:rsidP="00124999">
      <w:pPr>
        <w:pStyle w:val="AllText"/>
      </w:pPr>
      <w:r>
        <w:t xml:space="preserve">          digitalWrite(rPin_2,LOW);</w:t>
      </w:r>
    </w:p>
    <w:p w14:paraId="444C9994" w14:textId="77777777" w:rsidR="00124999" w:rsidRDefault="00124999" w:rsidP="00124999">
      <w:pPr>
        <w:pStyle w:val="AllText"/>
      </w:pPr>
      <w:r>
        <w:t xml:space="preserve">          lcd.clear();</w:t>
      </w:r>
    </w:p>
    <w:p w14:paraId="49AC951D" w14:textId="77777777" w:rsidR="00124999" w:rsidRDefault="00124999" w:rsidP="00124999">
      <w:pPr>
        <w:pStyle w:val="AllText"/>
      </w:pPr>
      <w:r>
        <w:t xml:space="preserve">          lcd.print("CURR: TARG: MODE");</w:t>
      </w:r>
    </w:p>
    <w:p w14:paraId="7CE144E9" w14:textId="77777777" w:rsidR="00124999" w:rsidRDefault="00124999" w:rsidP="00124999">
      <w:pPr>
        <w:pStyle w:val="AllText"/>
      </w:pPr>
      <w:r>
        <w:t xml:space="preserve">          lcd.setCursor(0,1);</w:t>
      </w:r>
    </w:p>
    <w:p w14:paraId="691D9481" w14:textId="77777777" w:rsidR="00124999" w:rsidRDefault="00124999" w:rsidP="00124999">
      <w:pPr>
        <w:pStyle w:val="AllText"/>
      </w:pPr>
      <w:r>
        <w:t xml:space="preserve">          lcd.print(convert);</w:t>
      </w:r>
    </w:p>
    <w:p w14:paraId="2ED70E6D" w14:textId="77777777" w:rsidR="00124999" w:rsidRDefault="00124999" w:rsidP="00124999">
      <w:pPr>
        <w:pStyle w:val="AllText"/>
      </w:pPr>
      <w:r>
        <w:t xml:space="preserve">          lcd.setCursor(6,1);</w:t>
      </w:r>
    </w:p>
    <w:p w14:paraId="0B514537" w14:textId="77777777" w:rsidR="00124999" w:rsidRDefault="00124999" w:rsidP="00124999">
      <w:pPr>
        <w:pStyle w:val="AllText"/>
      </w:pPr>
      <w:r>
        <w:lastRenderedPageBreak/>
        <w:t xml:space="preserve">          lcd.print("69");</w:t>
      </w:r>
    </w:p>
    <w:p w14:paraId="47D90BBF" w14:textId="77777777" w:rsidR="00124999" w:rsidRDefault="00124999" w:rsidP="00124999">
      <w:pPr>
        <w:pStyle w:val="AllText"/>
      </w:pPr>
      <w:r>
        <w:t xml:space="preserve">          lcd.setCursor(12,1);</w:t>
      </w:r>
    </w:p>
    <w:p w14:paraId="6CA48423" w14:textId="77777777" w:rsidR="00124999" w:rsidRDefault="00124999" w:rsidP="00124999">
      <w:pPr>
        <w:pStyle w:val="AllText"/>
      </w:pPr>
      <w:r>
        <w:t xml:space="preserve">          lcd.print("A/C");</w:t>
      </w:r>
    </w:p>
    <w:p w14:paraId="7E6E262D" w14:textId="77777777" w:rsidR="00124999" w:rsidRDefault="00124999" w:rsidP="00124999">
      <w:pPr>
        <w:pStyle w:val="AllText"/>
      </w:pPr>
      <w:r>
        <w:t xml:space="preserve">        }</w:t>
      </w:r>
    </w:p>
    <w:p w14:paraId="1F68D97C" w14:textId="0860DC1C" w:rsidR="00124999" w:rsidRDefault="00124999" w:rsidP="00124999">
      <w:pPr>
        <w:pStyle w:val="AllText"/>
      </w:pPr>
      <w:r>
        <w:t xml:space="preserve">        }</w:t>
      </w:r>
    </w:p>
    <w:p w14:paraId="146C22EC" w14:textId="77777777" w:rsidR="00124999" w:rsidRDefault="00124999" w:rsidP="00124999">
      <w:pPr>
        <w:pStyle w:val="AllText"/>
      </w:pPr>
      <w:r>
        <w:t xml:space="preserve">     if (payload == "170")     { </w:t>
      </w:r>
    </w:p>
    <w:p w14:paraId="1384660B" w14:textId="77777777" w:rsidR="00124999" w:rsidRDefault="00124999" w:rsidP="00124999">
      <w:pPr>
        <w:pStyle w:val="AllText"/>
      </w:pPr>
      <w:r>
        <w:t xml:space="preserve">      if (convert &gt;= 70.00){</w:t>
      </w:r>
    </w:p>
    <w:p w14:paraId="594B7136" w14:textId="77777777" w:rsidR="00124999" w:rsidRDefault="00124999" w:rsidP="00124999">
      <w:pPr>
        <w:pStyle w:val="AllText"/>
      </w:pPr>
      <w:r>
        <w:t xml:space="preserve">          digitalWrite(rPin_1, LOW);</w:t>
      </w:r>
    </w:p>
    <w:p w14:paraId="3E430DD1" w14:textId="77777777" w:rsidR="00124999" w:rsidRDefault="00124999" w:rsidP="00124999">
      <w:pPr>
        <w:pStyle w:val="AllText"/>
      </w:pPr>
      <w:r>
        <w:t xml:space="preserve">          digitalWrite(rPin_2, HIGH);</w:t>
      </w:r>
    </w:p>
    <w:p w14:paraId="2D75E5AA" w14:textId="77777777" w:rsidR="00124999" w:rsidRDefault="00124999" w:rsidP="00124999">
      <w:pPr>
        <w:pStyle w:val="AllText"/>
      </w:pPr>
      <w:r>
        <w:t xml:space="preserve">          digitalWrite(rPin_3, HIGH);</w:t>
      </w:r>
    </w:p>
    <w:p w14:paraId="1EF88353" w14:textId="77777777" w:rsidR="00124999" w:rsidRDefault="00124999" w:rsidP="00124999">
      <w:pPr>
        <w:pStyle w:val="AllText"/>
      </w:pPr>
      <w:r>
        <w:t xml:space="preserve">          lcd.clear();</w:t>
      </w:r>
    </w:p>
    <w:p w14:paraId="3ED2D574" w14:textId="77777777" w:rsidR="00124999" w:rsidRDefault="00124999" w:rsidP="00124999">
      <w:pPr>
        <w:pStyle w:val="AllText"/>
      </w:pPr>
      <w:r>
        <w:t xml:space="preserve">          lcd.print("CURR: TARG: MODE");</w:t>
      </w:r>
    </w:p>
    <w:p w14:paraId="395395DD" w14:textId="77777777" w:rsidR="00124999" w:rsidRDefault="00124999" w:rsidP="00124999">
      <w:pPr>
        <w:pStyle w:val="AllText"/>
      </w:pPr>
      <w:r>
        <w:t xml:space="preserve">          lcd.setCursor(0,1);</w:t>
      </w:r>
    </w:p>
    <w:p w14:paraId="56A90724" w14:textId="77777777" w:rsidR="00124999" w:rsidRDefault="00124999" w:rsidP="00124999">
      <w:pPr>
        <w:pStyle w:val="AllText"/>
      </w:pPr>
      <w:r>
        <w:t xml:space="preserve">          lcd.print(convert);</w:t>
      </w:r>
    </w:p>
    <w:p w14:paraId="2D83D156" w14:textId="77777777" w:rsidR="00124999" w:rsidRDefault="00124999" w:rsidP="00124999">
      <w:pPr>
        <w:pStyle w:val="AllText"/>
      </w:pPr>
      <w:r>
        <w:t xml:space="preserve">          lcd.setCursor(6,1);</w:t>
      </w:r>
    </w:p>
    <w:p w14:paraId="3502A13E" w14:textId="77777777" w:rsidR="00124999" w:rsidRDefault="00124999" w:rsidP="00124999">
      <w:pPr>
        <w:pStyle w:val="AllText"/>
      </w:pPr>
      <w:r>
        <w:t xml:space="preserve">          lcd.print("70");</w:t>
      </w:r>
    </w:p>
    <w:p w14:paraId="40F08890" w14:textId="77777777" w:rsidR="00124999" w:rsidRDefault="00124999" w:rsidP="00124999">
      <w:pPr>
        <w:pStyle w:val="AllText"/>
      </w:pPr>
      <w:r>
        <w:t xml:space="preserve">          lcd.setCursor(12,1);</w:t>
      </w:r>
    </w:p>
    <w:p w14:paraId="66B3C943" w14:textId="77777777" w:rsidR="00124999" w:rsidRDefault="00124999" w:rsidP="00124999">
      <w:pPr>
        <w:pStyle w:val="AllText"/>
      </w:pPr>
      <w:r>
        <w:t xml:space="preserve">          lcd.print("A/C");</w:t>
      </w:r>
    </w:p>
    <w:p w14:paraId="1A3CFE16" w14:textId="77777777" w:rsidR="00124999" w:rsidRDefault="00124999" w:rsidP="00124999">
      <w:pPr>
        <w:pStyle w:val="AllText"/>
      </w:pPr>
      <w:r>
        <w:t xml:space="preserve">        } else {</w:t>
      </w:r>
    </w:p>
    <w:p w14:paraId="30EC574D" w14:textId="77777777" w:rsidR="00124999" w:rsidRDefault="00124999" w:rsidP="00124999">
      <w:pPr>
        <w:pStyle w:val="AllText"/>
      </w:pPr>
      <w:r>
        <w:t xml:space="preserve">          digitalWrite(rPin_1,LOW);</w:t>
      </w:r>
    </w:p>
    <w:p w14:paraId="75DDFF7C" w14:textId="77777777" w:rsidR="00124999" w:rsidRDefault="00124999" w:rsidP="00124999">
      <w:pPr>
        <w:pStyle w:val="AllText"/>
      </w:pPr>
      <w:r>
        <w:t xml:space="preserve">          digitalWrite(rPin_2,LOW);</w:t>
      </w:r>
    </w:p>
    <w:p w14:paraId="609F2212" w14:textId="77777777" w:rsidR="00124999" w:rsidRDefault="00124999" w:rsidP="00124999">
      <w:pPr>
        <w:pStyle w:val="AllText"/>
      </w:pPr>
      <w:r>
        <w:t xml:space="preserve">          digitalWrite(rPin_2,LOW);</w:t>
      </w:r>
    </w:p>
    <w:p w14:paraId="53EAE747" w14:textId="77777777" w:rsidR="00124999" w:rsidRDefault="00124999" w:rsidP="00124999">
      <w:pPr>
        <w:pStyle w:val="AllText"/>
      </w:pPr>
      <w:r>
        <w:t xml:space="preserve">          lcd.clear();</w:t>
      </w:r>
    </w:p>
    <w:p w14:paraId="75B7675B" w14:textId="77777777" w:rsidR="00124999" w:rsidRDefault="00124999" w:rsidP="00124999">
      <w:pPr>
        <w:pStyle w:val="AllText"/>
      </w:pPr>
      <w:r>
        <w:t xml:space="preserve">          lcd.print("CURR: TARG: MODE");</w:t>
      </w:r>
    </w:p>
    <w:p w14:paraId="180502BA" w14:textId="77777777" w:rsidR="00124999" w:rsidRDefault="00124999" w:rsidP="00124999">
      <w:pPr>
        <w:pStyle w:val="AllText"/>
      </w:pPr>
      <w:r>
        <w:t xml:space="preserve">          lcd.setCursor(0,1);</w:t>
      </w:r>
    </w:p>
    <w:p w14:paraId="13464601" w14:textId="77777777" w:rsidR="00124999" w:rsidRDefault="00124999" w:rsidP="00124999">
      <w:pPr>
        <w:pStyle w:val="AllText"/>
      </w:pPr>
      <w:r>
        <w:t xml:space="preserve">          lcd.print(convert);</w:t>
      </w:r>
    </w:p>
    <w:p w14:paraId="09F86331" w14:textId="77777777" w:rsidR="00124999" w:rsidRDefault="00124999" w:rsidP="00124999">
      <w:pPr>
        <w:pStyle w:val="AllText"/>
      </w:pPr>
      <w:r>
        <w:t xml:space="preserve">          lcd.setCursor(6,1);</w:t>
      </w:r>
    </w:p>
    <w:p w14:paraId="19020593" w14:textId="77777777" w:rsidR="00124999" w:rsidRDefault="00124999" w:rsidP="00124999">
      <w:pPr>
        <w:pStyle w:val="AllText"/>
      </w:pPr>
      <w:r>
        <w:t xml:space="preserve">          lcd.print("70");</w:t>
      </w:r>
    </w:p>
    <w:p w14:paraId="7D9CA9C5" w14:textId="77777777" w:rsidR="00124999" w:rsidRDefault="00124999" w:rsidP="00124999">
      <w:pPr>
        <w:pStyle w:val="AllText"/>
      </w:pPr>
      <w:r>
        <w:t xml:space="preserve">          lcd.setCursor(12,1);</w:t>
      </w:r>
    </w:p>
    <w:p w14:paraId="7E29F4CE" w14:textId="77777777" w:rsidR="00124999" w:rsidRDefault="00124999" w:rsidP="00124999">
      <w:pPr>
        <w:pStyle w:val="AllText"/>
      </w:pPr>
      <w:r>
        <w:t xml:space="preserve">          lcd.print("A/C");</w:t>
      </w:r>
    </w:p>
    <w:p w14:paraId="2AA187FC" w14:textId="77777777" w:rsidR="00124999" w:rsidRDefault="00124999" w:rsidP="00124999">
      <w:pPr>
        <w:pStyle w:val="AllText"/>
      </w:pPr>
      <w:r>
        <w:t xml:space="preserve">        }</w:t>
      </w:r>
    </w:p>
    <w:p w14:paraId="1AE5B212" w14:textId="113968DB" w:rsidR="00124999" w:rsidRDefault="00124999" w:rsidP="00124999">
      <w:pPr>
        <w:pStyle w:val="AllText"/>
      </w:pPr>
      <w:r>
        <w:t xml:space="preserve">        }</w:t>
      </w:r>
    </w:p>
    <w:p w14:paraId="78ED267D" w14:textId="77777777" w:rsidR="00124999" w:rsidRDefault="00124999" w:rsidP="00124999">
      <w:pPr>
        <w:pStyle w:val="AllText"/>
      </w:pPr>
      <w:r>
        <w:t xml:space="preserve">     if (payload == "171")     { </w:t>
      </w:r>
    </w:p>
    <w:p w14:paraId="3CEA9454" w14:textId="77777777" w:rsidR="00124999" w:rsidRDefault="00124999" w:rsidP="00124999">
      <w:pPr>
        <w:pStyle w:val="AllText"/>
      </w:pPr>
      <w:r>
        <w:t xml:space="preserve">      if (convert &gt;= 71.00){</w:t>
      </w:r>
    </w:p>
    <w:p w14:paraId="0E492B5E" w14:textId="77777777" w:rsidR="00124999" w:rsidRDefault="00124999" w:rsidP="00124999">
      <w:pPr>
        <w:pStyle w:val="AllText"/>
      </w:pPr>
      <w:r>
        <w:t xml:space="preserve">          digitalWrite(rPin_1, LOW);</w:t>
      </w:r>
    </w:p>
    <w:p w14:paraId="28116840" w14:textId="77777777" w:rsidR="00124999" w:rsidRDefault="00124999" w:rsidP="00124999">
      <w:pPr>
        <w:pStyle w:val="AllText"/>
      </w:pPr>
      <w:r>
        <w:t xml:space="preserve">          digitalWrite(rPin_2, HIGH);</w:t>
      </w:r>
    </w:p>
    <w:p w14:paraId="3ED93472" w14:textId="77777777" w:rsidR="00124999" w:rsidRDefault="00124999" w:rsidP="00124999">
      <w:pPr>
        <w:pStyle w:val="AllText"/>
      </w:pPr>
      <w:r>
        <w:t xml:space="preserve">          digitalWrite(rPin_3, HIGH);</w:t>
      </w:r>
    </w:p>
    <w:p w14:paraId="2DBDC10C" w14:textId="77777777" w:rsidR="00124999" w:rsidRDefault="00124999" w:rsidP="00124999">
      <w:pPr>
        <w:pStyle w:val="AllText"/>
      </w:pPr>
      <w:r>
        <w:t xml:space="preserve">          lcd.clear();</w:t>
      </w:r>
    </w:p>
    <w:p w14:paraId="63A3B5B6" w14:textId="77777777" w:rsidR="00124999" w:rsidRDefault="00124999" w:rsidP="00124999">
      <w:pPr>
        <w:pStyle w:val="AllText"/>
      </w:pPr>
      <w:r>
        <w:lastRenderedPageBreak/>
        <w:t xml:space="preserve">          lcd.print("CURR: TARG: MODE");</w:t>
      </w:r>
    </w:p>
    <w:p w14:paraId="1A7EE47B" w14:textId="77777777" w:rsidR="00124999" w:rsidRDefault="00124999" w:rsidP="00124999">
      <w:pPr>
        <w:pStyle w:val="AllText"/>
      </w:pPr>
      <w:r>
        <w:t xml:space="preserve">          lcd.setCursor(0,1);</w:t>
      </w:r>
    </w:p>
    <w:p w14:paraId="1110029A" w14:textId="77777777" w:rsidR="00124999" w:rsidRDefault="00124999" w:rsidP="00124999">
      <w:pPr>
        <w:pStyle w:val="AllText"/>
      </w:pPr>
      <w:r>
        <w:t xml:space="preserve">          lcd.print(convert);</w:t>
      </w:r>
    </w:p>
    <w:p w14:paraId="2E407F1A" w14:textId="77777777" w:rsidR="00124999" w:rsidRDefault="00124999" w:rsidP="00124999">
      <w:pPr>
        <w:pStyle w:val="AllText"/>
      </w:pPr>
      <w:r>
        <w:t xml:space="preserve">          lcd.setCursor(6,1);</w:t>
      </w:r>
    </w:p>
    <w:p w14:paraId="7B58C1E9" w14:textId="77777777" w:rsidR="00124999" w:rsidRDefault="00124999" w:rsidP="00124999">
      <w:pPr>
        <w:pStyle w:val="AllText"/>
      </w:pPr>
      <w:r>
        <w:t xml:space="preserve">          lcd.print("71");</w:t>
      </w:r>
    </w:p>
    <w:p w14:paraId="17141410" w14:textId="77777777" w:rsidR="00124999" w:rsidRDefault="00124999" w:rsidP="00124999">
      <w:pPr>
        <w:pStyle w:val="AllText"/>
      </w:pPr>
      <w:r>
        <w:t xml:space="preserve">          lcd.setCursor(12,1);</w:t>
      </w:r>
    </w:p>
    <w:p w14:paraId="78526C92" w14:textId="77777777" w:rsidR="00124999" w:rsidRDefault="00124999" w:rsidP="00124999">
      <w:pPr>
        <w:pStyle w:val="AllText"/>
      </w:pPr>
      <w:r>
        <w:t xml:space="preserve">          lcd.print("A/C");</w:t>
      </w:r>
    </w:p>
    <w:p w14:paraId="0D1C172D" w14:textId="77777777" w:rsidR="00124999" w:rsidRDefault="00124999" w:rsidP="00124999">
      <w:pPr>
        <w:pStyle w:val="AllText"/>
      </w:pPr>
      <w:r>
        <w:t xml:space="preserve">        } else {</w:t>
      </w:r>
    </w:p>
    <w:p w14:paraId="09B1CFD3" w14:textId="77777777" w:rsidR="00124999" w:rsidRDefault="00124999" w:rsidP="00124999">
      <w:pPr>
        <w:pStyle w:val="AllText"/>
      </w:pPr>
      <w:r>
        <w:t xml:space="preserve">          digitalWrite(rPin_1,LOW);</w:t>
      </w:r>
    </w:p>
    <w:p w14:paraId="057E8728" w14:textId="77777777" w:rsidR="00124999" w:rsidRDefault="00124999" w:rsidP="00124999">
      <w:pPr>
        <w:pStyle w:val="AllText"/>
      </w:pPr>
      <w:r>
        <w:t xml:space="preserve">          digitalWrite(rPin_2,LOW);</w:t>
      </w:r>
    </w:p>
    <w:p w14:paraId="6213B12B" w14:textId="77777777" w:rsidR="00124999" w:rsidRDefault="00124999" w:rsidP="00124999">
      <w:pPr>
        <w:pStyle w:val="AllText"/>
      </w:pPr>
      <w:r>
        <w:t xml:space="preserve">          digitalWrite(rPin_2,LOW);</w:t>
      </w:r>
    </w:p>
    <w:p w14:paraId="28809BD5" w14:textId="77777777" w:rsidR="00124999" w:rsidRDefault="00124999" w:rsidP="00124999">
      <w:pPr>
        <w:pStyle w:val="AllText"/>
      </w:pPr>
      <w:r>
        <w:t xml:space="preserve">          lcd.clear();</w:t>
      </w:r>
    </w:p>
    <w:p w14:paraId="68E712B8" w14:textId="77777777" w:rsidR="00124999" w:rsidRDefault="00124999" w:rsidP="00124999">
      <w:pPr>
        <w:pStyle w:val="AllText"/>
      </w:pPr>
      <w:r>
        <w:t xml:space="preserve">          lcd.print("CURR: TARG: MODE");</w:t>
      </w:r>
    </w:p>
    <w:p w14:paraId="03C5FC9B" w14:textId="77777777" w:rsidR="00124999" w:rsidRDefault="00124999" w:rsidP="00124999">
      <w:pPr>
        <w:pStyle w:val="AllText"/>
      </w:pPr>
      <w:r>
        <w:t xml:space="preserve">          lcd.setCursor(0,1);</w:t>
      </w:r>
    </w:p>
    <w:p w14:paraId="5D787F07" w14:textId="77777777" w:rsidR="00124999" w:rsidRDefault="00124999" w:rsidP="00124999">
      <w:pPr>
        <w:pStyle w:val="AllText"/>
      </w:pPr>
      <w:r>
        <w:t xml:space="preserve">          lcd.print(convert);</w:t>
      </w:r>
    </w:p>
    <w:p w14:paraId="72AE1CA3" w14:textId="77777777" w:rsidR="00124999" w:rsidRDefault="00124999" w:rsidP="00124999">
      <w:pPr>
        <w:pStyle w:val="AllText"/>
      </w:pPr>
      <w:r>
        <w:t xml:space="preserve">          lcd.setCursor(6,1);</w:t>
      </w:r>
    </w:p>
    <w:p w14:paraId="1C8D850A" w14:textId="77777777" w:rsidR="00124999" w:rsidRDefault="00124999" w:rsidP="00124999">
      <w:pPr>
        <w:pStyle w:val="AllText"/>
      </w:pPr>
      <w:r>
        <w:t xml:space="preserve">          lcd.print("71");</w:t>
      </w:r>
    </w:p>
    <w:p w14:paraId="7C3592CB" w14:textId="77777777" w:rsidR="00124999" w:rsidRDefault="00124999" w:rsidP="00124999">
      <w:pPr>
        <w:pStyle w:val="AllText"/>
      </w:pPr>
      <w:r>
        <w:t xml:space="preserve">          lcd.setCursor(12,1);</w:t>
      </w:r>
    </w:p>
    <w:p w14:paraId="2E4D5E7F" w14:textId="77777777" w:rsidR="00124999" w:rsidRDefault="00124999" w:rsidP="00124999">
      <w:pPr>
        <w:pStyle w:val="AllText"/>
      </w:pPr>
      <w:r>
        <w:t xml:space="preserve">          lcd.print("A/C");</w:t>
      </w:r>
    </w:p>
    <w:p w14:paraId="692F0593" w14:textId="77777777" w:rsidR="00124999" w:rsidRDefault="00124999" w:rsidP="00124999">
      <w:pPr>
        <w:pStyle w:val="AllText"/>
      </w:pPr>
      <w:r>
        <w:t xml:space="preserve">        }</w:t>
      </w:r>
    </w:p>
    <w:p w14:paraId="03D7AD00" w14:textId="11D055B6" w:rsidR="00124999" w:rsidRDefault="00124999" w:rsidP="00124999">
      <w:pPr>
        <w:pStyle w:val="AllText"/>
      </w:pPr>
      <w:r>
        <w:t xml:space="preserve">        }     </w:t>
      </w:r>
    </w:p>
    <w:p w14:paraId="04147BFF" w14:textId="77777777" w:rsidR="00124999" w:rsidRDefault="00124999" w:rsidP="00124999">
      <w:pPr>
        <w:pStyle w:val="AllText"/>
      </w:pPr>
      <w:r>
        <w:t xml:space="preserve">     if (payload == "172")     { </w:t>
      </w:r>
    </w:p>
    <w:p w14:paraId="20E59272" w14:textId="77777777" w:rsidR="00124999" w:rsidRDefault="00124999" w:rsidP="00124999">
      <w:pPr>
        <w:pStyle w:val="AllText"/>
      </w:pPr>
      <w:r>
        <w:t xml:space="preserve">      if (convert &gt;= 72.00){</w:t>
      </w:r>
    </w:p>
    <w:p w14:paraId="222FEAB8" w14:textId="77777777" w:rsidR="00124999" w:rsidRDefault="00124999" w:rsidP="00124999">
      <w:pPr>
        <w:pStyle w:val="AllText"/>
      </w:pPr>
      <w:r>
        <w:t xml:space="preserve">          digitalWrite(rPin_1, LOW);</w:t>
      </w:r>
    </w:p>
    <w:p w14:paraId="234C5D60" w14:textId="77777777" w:rsidR="00124999" w:rsidRDefault="00124999" w:rsidP="00124999">
      <w:pPr>
        <w:pStyle w:val="AllText"/>
      </w:pPr>
      <w:r>
        <w:t xml:space="preserve">          digitalWrite(rPin_2, HIGH);</w:t>
      </w:r>
    </w:p>
    <w:p w14:paraId="43A6FF1F" w14:textId="77777777" w:rsidR="00124999" w:rsidRDefault="00124999" w:rsidP="00124999">
      <w:pPr>
        <w:pStyle w:val="AllText"/>
      </w:pPr>
      <w:r>
        <w:t xml:space="preserve">          digitalWrite(rPin_3, HIGH);</w:t>
      </w:r>
    </w:p>
    <w:p w14:paraId="78961A88" w14:textId="77777777" w:rsidR="00124999" w:rsidRDefault="00124999" w:rsidP="00124999">
      <w:pPr>
        <w:pStyle w:val="AllText"/>
      </w:pPr>
      <w:r>
        <w:t xml:space="preserve">          lcd.clear();</w:t>
      </w:r>
    </w:p>
    <w:p w14:paraId="3184BE2E" w14:textId="77777777" w:rsidR="00124999" w:rsidRDefault="00124999" w:rsidP="00124999">
      <w:pPr>
        <w:pStyle w:val="AllText"/>
      </w:pPr>
      <w:r>
        <w:t xml:space="preserve">          lcd.print("CURR: TARG: MODE");</w:t>
      </w:r>
    </w:p>
    <w:p w14:paraId="4C80BE68" w14:textId="77777777" w:rsidR="00124999" w:rsidRDefault="00124999" w:rsidP="00124999">
      <w:pPr>
        <w:pStyle w:val="AllText"/>
      </w:pPr>
      <w:r>
        <w:t xml:space="preserve">          lcd.setCursor(0,1);</w:t>
      </w:r>
    </w:p>
    <w:p w14:paraId="02157181" w14:textId="77777777" w:rsidR="00124999" w:rsidRDefault="00124999" w:rsidP="00124999">
      <w:pPr>
        <w:pStyle w:val="AllText"/>
      </w:pPr>
      <w:r>
        <w:t xml:space="preserve">          lcd.print(convert);</w:t>
      </w:r>
    </w:p>
    <w:p w14:paraId="0BB00D8D" w14:textId="77777777" w:rsidR="00124999" w:rsidRDefault="00124999" w:rsidP="00124999">
      <w:pPr>
        <w:pStyle w:val="AllText"/>
      </w:pPr>
      <w:r>
        <w:t xml:space="preserve">          lcd.setCursor(6,1);</w:t>
      </w:r>
    </w:p>
    <w:p w14:paraId="7C0489BA" w14:textId="77777777" w:rsidR="00124999" w:rsidRDefault="00124999" w:rsidP="00124999">
      <w:pPr>
        <w:pStyle w:val="AllText"/>
      </w:pPr>
      <w:r>
        <w:t xml:space="preserve">          lcd.print("72");</w:t>
      </w:r>
    </w:p>
    <w:p w14:paraId="55249B8C" w14:textId="77777777" w:rsidR="00124999" w:rsidRDefault="00124999" w:rsidP="00124999">
      <w:pPr>
        <w:pStyle w:val="AllText"/>
      </w:pPr>
      <w:r>
        <w:t xml:space="preserve">          lcd.setCursor(12,1);</w:t>
      </w:r>
    </w:p>
    <w:p w14:paraId="787025A5" w14:textId="77777777" w:rsidR="00124999" w:rsidRDefault="00124999" w:rsidP="00124999">
      <w:pPr>
        <w:pStyle w:val="AllText"/>
      </w:pPr>
      <w:r>
        <w:t xml:space="preserve">          lcd.print("A/C");</w:t>
      </w:r>
    </w:p>
    <w:p w14:paraId="01611857" w14:textId="77777777" w:rsidR="00124999" w:rsidRDefault="00124999" w:rsidP="00124999">
      <w:pPr>
        <w:pStyle w:val="AllText"/>
      </w:pPr>
      <w:r>
        <w:t xml:space="preserve">        } else {</w:t>
      </w:r>
    </w:p>
    <w:p w14:paraId="04EF7C94" w14:textId="77777777" w:rsidR="00124999" w:rsidRDefault="00124999" w:rsidP="00124999">
      <w:pPr>
        <w:pStyle w:val="AllText"/>
      </w:pPr>
      <w:r>
        <w:t xml:space="preserve">          digitalWrite(rPin_1,LOW);</w:t>
      </w:r>
    </w:p>
    <w:p w14:paraId="728AEB5E" w14:textId="77777777" w:rsidR="00124999" w:rsidRDefault="00124999" w:rsidP="00124999">
      <w:pPr>
        <w:pStyle w:val="AllText"/>
      </w:pPr>
      <w:r>
        <w:t xml:space="preserve">          digitalWrite(rPin_2,LOW);</w:t>
      </w:r>
    </w:p>
    <w:p w14:paraId="567463ED" w14:textId="77777777" w:rsidR="00124999" w:rsidRDefault="00124999" w:rsidP="00124999">
      <w:pPr>
        <w:pStyle w:val="AllText"/>
      </w:pPr>
      <w:r>
        <w:t xml:space="preserve">          digitalWrite(rPin_2,LOW);</w:t>
      </w:r>
    </w:p>
    <w:p w14:paraId="4A2A4F8B" w14:textId="77777777" w:rsidR="00124999" w:rsidRDefault="00124999" w:rsidP="00124999">
      <w:pPr>
        <w:pStyle w:val="AllText"/>
      </w:pPr>
      <w:r>
        <w:lastRenderedPageBreak/>
        <w:t xml:space="preserve">          lcd.clear();</w:t>
      </w:r>
    </w:p>
    <w:p w14:paraId="543A562B" w14:textId="77777777" w:rsidR="00124999" w:rsidRDefault="00124999" w:rsidP="00124999">
      <w:pPr>
        <w:pStyle w:val="AllText"/>
      </w:pPr>
      <w:r>
        <w:t xml:space="preserve">          lcd.print("CURR: TARG: MODE");</w:t>
      </w:r>
    </w:p>
    <w:p w14:paraId="5D08A52F" w14:textId="77777777" w:rsidR="00124999" w:rsidRDefault="00124999" w:rsidP="00124999">
      <w:pPr>
        <w:pStyle w:val="AllText"/>
      </w:pPr>
      <w:r>
        <w:t xml:space="preserve">          lcd.setCursor(0,1);</w:t>
      </w:r>
    </w:p>
    <w:p w14:paraId="2FB5D5B1" w14:textId="77777777" w:rsidR="00124999" w:rsidRDefault="00124999" w:rsidP="00124999">
      <w:pPr>
        <w:pStyle w:val="AllText"/>
      </w:pPr>
      <w:r>
        <w:t xml:space="preserve">          lcd.print(convert);</w:t>
      </w:r>
    </w:p>
    <w:p w14:paraId="6DD3A411" w14:textId="77777777" w:rsidR="00124999" w:rsidRDefault="00124999" w:rsidP="00124999">
      <w:pPr>
        <w:pStyle w:val="AllText"/>
      </w:pPr>
      <w:r>
        <w:t xml:space="preserve">          lcd.setCursor(6,1);</w:t>
      </w:r>
    </w:p>
    <w:p w14:paraId="6B4A05ED" w14:textId="77777777" w:rsidR="00124999" w:rsidRDefault="00124999" w:rsidP="00124999">
      <w:pPr>
        <w:pStyle w:val="AllText"/>
      </w:pPr>
      <w:r>
        <w:t xml:space="preserve">          lcd.print("72");</w:t>
      </w:r>
    </w:p>
    <w:p w14:paraId="11D248B7" w14:textId="77777777" w:rsidR="00124999" w:rsidRDefault="00124999" w:rsidP="00124999">
      <w:pPr>
        <w:pStyle w:val="AllText"/>
      </w:pPr>
      <w:r>
        <w:t xml:space="preserve">          lcd.setCursor(12,1);</w:t>
      </w:r>
    </w:p>
    <w:p w14:paraId="4B3C5272" w14:textId="77777777" w:rsidR="00124999" w:rsidRDefault="00124999" w:rsidP="00124999">
      <w:pPr>
        <w:pStyle w:val="AllText"/>
      </w:pPr>
      <w:r>
        <w:t xml:space="preserve">          lcd.print("A/C");</w:t>
      </w:r>
    </w:p>
    <w:p w14:paraId="6433C191" w14:textId="77777777" w:rsidR="00124999" w:rsidRDefault="00124999" w:rsidP="00124999">
      <w:pPr>
        <w:pStyle w:val="AllText"/>
      </w:pPr>
      <w:r>
        <w:t xml:space="preserve">        }</w:t>
      </w:r>
    </w:p>
    <w:p w14:paraId="5E946860" w14:textId="44827ADB" w:rsidR="00124999" w:rsidRDefault="00124999" w:rsidP="00124999">
      <w:pPr>
        <w:pStyle w:val="AllText"/>
      </w:pPr>
      <w:r>
        <w:t xml:space="preserve">        }</w:t>
      </w:r>
    </w:p>
    <w:p w14:paraId="7E7515CB" w14:textId="77777777" w:rsidR="00124999" w:rsidRDefault="00124999" w:rsidP="00124999">
      <w:pPr>
        <w:pStyle w:val="AllText"/>
      </w:pPr>
      <w:r>
        <w:t xml:space="preserve">     if (payload == "173")     { </w:t>
      </w:r>
    </w:p>
    <w:p w14:paraId="6CD214AA" w14:textId="77777777" w:rsidR="00124999" w:rsidRDefault="00124999" w:rsidP="00124999">
      <w:pPr>
        <w:pStyle w:val="AllText"/>
      </w:pPr>
      <w:r>
        <w:t xml:space="preserve">      if (convert &gt;= 73.00){</w:t>
      </w:r>
    </w:p>
    <w:p w14:paraId="526FAAC7" w14:textId="77777777" w:rsidR="00124999" w:rsidRDefault="00124999" w:rsidP="00124999">
      <w:pPr>
        <w:pStyle w:val="AllText"/>
      </w:pPr>
      <w:r>
        <w:t xml:space="preserve">          digitalWrite(rPin_1, LOW);</w:t>
      </w:r>
    </w:p>
    <w:p w14:paraId="20F77939" w14:textId="77777777" w:rsidR="00124999" w:rsidRDefault="00124999" w:rsidP="00124999">
      <w:pPr>
        <w:pStyle w:val="AllText"/>
      </w:pPr>
      <w:r>
        <w:t xml:space="preserve">          digitalWrite(rPin_2, HIGH);</w:t>
      </w:r>
    </w:p>
    <w:p w14:paraId="50F24CE2" w14:textId="77777777" w:rsidR="00124999" w:rsidRDefault="00124999" w:rsidP="00124999">
      <w:pPr>
        <w:pStyle w:val="AllText"/>
      </w:pPr>
      <w:r>
        <w:t xml:space="preserve">          digitalWrite(rPin_3, HIGH);</w:t>
      </w:r>
    </w:p>
    <w:p w14:paraId="7A7C5762" w14:textId="77777777" w:rsidR="00124999" w:rsidRDefault="00124999" w:rsidP="00124999">
      <w:pPr>
        <w:pStyle w:val="AllText"/>
      </w:pPr>
      <w:r>
        <w:t xml:space="preserve">          lcd.clear();</w:t>
      </w:r>
    </w:p>
    <w:p w14:paraId="0F315047" w14:textId="77777777" w:rsidR="00124999" w:rsidRDefault="00124999" w:rsidP="00124999">
      <w:pPr>
        <w:pStyle w:val="AllText"/>
      </w:pPr>
      <w:r>
        <w:t xml:space="preserve">          lcd.print("CURR: TARG: MODE");</w:t>
      </w:r>
    </w:p>
    <w:p w14:paraId="71E16910" w14:textId="77777777" w:rsidR="00124999" w:rsidRDefault="00124999" w:rsidP="00124999">
      <w:pPr>
        <w:pStyle w:val="AllText"/>
      </w:pPr>
      <w:r>
        <w:t xml:space="preserve">          lcd.setCursor(0,1);</w:t>
      </w:r>
    </w:p>
    <w:p w14:paraId="6F8890A2" w14:textId="77777777" w:rsidR="00124999" w:rsidRDefault="00124999" w:rsidP="00124999">
      <w:pPr>
        <w:pStyle w:val="AllText"/>
      </w:pPr>
      <w:r>
        <w:t xml:space="preserve">          lcd.print(convert);</w:t>
      </w:r>
    </w:p>
    <w:p w14:paraId="65218093" w14:textId="77777777" w:rsidR="00124999" w:rsidRDefault="00124999" w:rsidP="00124999">
      <w:pPr>
        <w:pStyle w:val="AllText"/>
      </w:pPr>
      <w:r>
        <w:t xml:space="preserve">          lcd.setCursor(6,1);</w:t>
      </w:r>
    </w:p>
    <w:p w14:paraId="514E6CA1" w14:textId="77777777" w:rsidR="00124999" w:rsidRDefault="00124999" w:rsidP="00124999">
      <w:pPr>
        <w:pStyle w:val="AllText"/>
      </w:pPr>
      <w:r>
        <w:t xml:space="preserve">          lcd.print("73");</w:t>
      </w:r>
    </w:p>
    <w:p w14:paraId="48AA458A" w14:textId="77777777" w:rsidR="00124999" w:rsidRDefault="00124999" w:rsidP="00124999">
      <w:pPr>
        <w:pStyle w:val="AllText"/>
      </w:pPr>
      <w:r>
        <w:t xml:space="preserve">          lcd.setCursor(12,1);</w:t>
      </w:r>
    </w:p>
    <w:p w14:paraId="473A8BEF" w14:textId="77777777" w:rsidR="00124999" w:rsidRDefault="00124999" w:rsidP="00124999">
      <w:pPr>
        <w:pStyle w:val="AllText"/>
      </w:pPr>
      <w:r>
        <w:t xml:space="preserve">          lcd.print("A/C");</w:t>
      </w:r>
    </w:p>
    <w:p w14:paraId="2C1730A2" w14:textId="77777777" w:rsidR="00124999" w:rsidRDefault="00124999" w:rsidP="00124999">
      <w:pPr>
        <w:pStyle w:val="AllText"/>
      </w:pPr>
      <w:r>
        <w:t xml:space="preserve">        } else {</w:t>
      </w:r>
    </w:p>
    <w:p w14:paraId="10B18468" w14:textId="77777777" w:rsidR="00124999" w:rsidRDefault="00124999" w:rsidP="00124999">
      <w:pPr>
        <w:pStyle w:val="AllText"/>
      </w:pPr>
      <w:r>
        <w:t xml:space="preserve">          digitalWrite(rPin_1,LOW);</w:t>
      </w:r>
    </w:p>
    <w:p w14:paraId="05313D30" w14:textId="77777777" w:rsidR="00124999" w:rsidRDefault="00124999" w:rsidP="00124999">
      <w:pPr>
        <w:pStyle w:val="AllText"/>
      </w:pPr>
      <w:r>
        <w:t xml:space="preserve">          digitalWrite(rPin_2,LOW);</w:t>
      </w:r>
    </w:p>
    <w:p w14:paraId="4D04FEC7" w14:textId="77777777" w:rsidR="00124999" w:rsidRDefault="00124999" w:rsidP="00124999">
      <w:pPr>
        <w:pStyle w:val="AllText"/>
      </w:pPr>
      <w:r>
        <w:t xml:space="preserve">          digitalWrite(rPin_2,LOW);</w:t>
      </w:r>
    </w:p>
    <w:p w14:paraId="53AEF5CD" w14:textId="77777777" w:rsidR="00124999" w:rsidRDefault="00124999" w:rsidP="00124999">
      <w:pPr>
        <w:pStyle w:val="AllText"/>
      </w:pPr>
      <w:r>
        <w:t xml:space="preserve">          lcd.clear();</w:t>
      </w:r>
    </w:p>
    <w:p w14:paraId="7A18ADAF" w14:textId="77777777" w:rsidR="00124999" w:rsidRDefault="00124999" w:rsidP="00124999">
      <w:pPr>
        <w:pStyle w:val="AllText"/>
      </w:pPr>
      <w:r>
        <w:t xml:space="preserve">          lcd.print("CURR: TARG: MODE");</w:t>
      </w:r>
    </w:p>
    <w:p w14:paraId="1FCC0837" w14:textId="77777777" w:rsidR="00124999" w:rsidRDefault="00124999" w:rsidP="00124999">
      <w:pPr>
        <w:pStyle w:val="AllText"/>
      </w:pPr>
      <w:r>
        <w:t xml:space="preserve">          lcd.setCursor(0,1);</w:t>
      </w:r>
    </w:p>
    <w:p w14:paraId="7163E059" w14:textId="77777777" w:rsidR="00124999" w:rsidRDefault="00124999" w:rsidP="00124999">
      <w:pPr>
        <w:pStyle w:val="AllText"/>
      </w:pPr>
      <w:r>
        <w:t xml:space="preserve">          lcd.print(convert);</w:t>
      </w:r>
    </w:p>
    <w:p w14:paraId="1FA2A348" w14:textId="77777777" w:rsidR="00124999" w:rsidRDefault="00124999" w:rsidP="00124999">
      <w:pPr>
        <w:pStyle w:val="AllText"/>
      </w:pPr>
      <w:r>
        <w:t xml:space="preserve">          lcd.setCursor(6,1);</w:t>
      </w:r>
    </w:p>
    <w:p w14:paraId="3D5EB8D4" w14:textId="77777777" w:rsidR="00124999" w:rsidRDefault="00124999" w:rsidP="00124999">
      <w:pPr>
        <w:pStyle w:val="AllText"/>
      </w:pPr>
      <w:r>
        <w:t xml:space="preserve">          lcd.print("73");</w:t>
      </w:r>
    </w:p>
    <w:p w14:paraId="75E57547" w14:textId="77777777" w:rsidR="00124999" w:rsidRDefault="00124999" w:rsidP="00124999">
      <w:pPr>
        <w:pStyle w:val="AllText"/>
      </w:pPr>
      <w:r>
        <w:t xml:space="preserve">          lcd.setCursor(12,1);</w:t>
      </w:r>
    </w:p>
    <w:p w14:paraId="7ED123F1" w14:textId="77777777" w:rsidR="00124999" w:rsidRDefault="00124999" w:rsidP="00124999">
      <w:pPr>
        <w:pStyle w:val="AllText"/>
      </w:pPr>
      <w:r>
        <w:t xml:space="preserve">          lcd.print("A/C");</w:t>
      </w:r>
    </w:p>
    <w:p w14:paraId="385CDE32" w14:textId="77777777" w:rsidR="00124999" w:rsidRDefault="00124999" w:rsidP="00124999">
      <w:pPr>
        <w:pStyle w:val="AllText"/>
      </w:pPr>
      <w:r>
        <w:t xml:space="preserve">        }</w:t>
      </w:r>
    </w:p>
    <w:p w14:paraId="6B1D0ECE" w14:textId="1EAC8037" w:rsidR="00124999" w:rsidRDefault="00124999" w:rsidP="00124999">
      <w:pPr>
        <w:pStyle w:val="AllText"/>
      </w:pPr>
      <w:r>
        <w:t xml:space="preserve">        }</w:t>
      </w:r>
    </w:p>
    <w:p w14:paraId="54CDF7F6" w14:textId="77777777" w:rsidR="00124999" w:rsidRDefault="00124999" w:rsidP="00124999">
      <w:pPr>
        <w:pStyle w:val="AllText"/>
      </w:pPr>
      <w:r>
        <w:t xml:space="preserve">     if (payload == "174")     { </w:t>
      </w:r>
    </w:p>
    <w:p w14:paraId="7CAE6D68" w14:textId="77777777" w:rsidR="00124999" w:rsidRDefault="00124999" w:rsidP="00124999">
      <w:pPr>
        <w:pStyle w:val="AllText"/>
      </w:pPr>
      <w:r>
        <w:lastRenderedPageBreak/>
        <w:t xml:space="preserve">      if (convert &gt;= 74.00){</w:t>
      </w:r>
    </w:p>
    <w:p w14:paraId="4AA83534" w14:textId="77777777" w:rsidR="00124999" w:rsidRDefault="00124999" w:rsidP="00124999">
      <w:pPr>
        <w:pStyle w:val="AllText"/>
      </w:pPr>
      <w:r>
        <w:t xml:space="preserve">          digitalWrite(rPin_1, LOW);</w:t>
      </w:r>
    </w:p>
    <w:p w14:paraId="320DE0A3" w14:textId="77777777" w:rsidR="00124999" w:rsidRDefault="00124999" w:rsidP="00124999">
      <w:pPr>
        <w:pStyle w:val="AllText"/>
      </w:pPr>
      <w:r>
        <w:t xml:space="preserve">          digitalWrite(rPin_2, HIGH);</w:t>
      </w:r>
    </w:p>
    <w:p w14:paraId="596F9166" w14:textId="77777777" w:rsidR="00124999" w:rsidRDefault="00124999" w:rsidP="00124999">
      <w:pPr>
        <w:pStyle w:val="AllText"/>
      </w:pPr>
      <w:r>
        <w:t xml:space="preserve">          digitalWrite(rPin_3, HIGH);</w:t>
      </w:r>
    </w:p>
    <w:p w14:paraId="2829DB22" w14:textId="77777777" w:rsidR="00124999" w:rsidRDefault="00124999" w:rsidP="00124999">
      <w:pPr>
        <w:pStyle w:val="AllText"/>
      </w:pPr>
      <w:r>
        <w:t xml:space="preserve">          lcd.clear();</w:t>
      </w:r>
    </w:p>
    <w:p w14:paraId="68C88276" w14:textId="77777777" w:rsidR="00124999" w:rsidRDefault="00124999" w:rsidP="00124999">
      <w:pPr>
        <w:pStyle w:val="AllText"/>
      </w:pPr>
      <w:r>
        <w:t xml:space="preserve">          lcd.print("CURR: TARG: MODE");</w:t>
      </w:r>
    </w:p>
    <w:p w14:paraId="6F41E446" w14:textId="77777777" w:rsidR="00124999" w:rsidRDefault="00124999" w:rsidP="00124999">
      <w:pPr>
        <w:pStyle w:val="AllText"/>
      </w:pPr>
      <w:r>
        <w:t xml:space="preserve">          lcd.setCursor(0,1);</w:t>
      </w:r>
    </w:p>
    <w:p w14:paraId="4DDF317D" w14:textId="77777777" w:rsidR="00124999" w:rsidRDefault="00124999" w:rsidP="00124999">
      <w:pPr>
        <w:pStyle w:val="AllText"/>
      </w:pPr>
      <w:r>
        <w:t xml:space="preserve">          lcd.print(convert);</w:t>
      </w:r>
    </w:p>
    <w:p w14:paraId="067A5D28" w14:textId="77777777" w:rsidR="00124999" w:rsidRDefault="00124999" w:rsidP="00124999">
      <w:pPr>
        <w:pStyle w:val="AllText"/>
      </w:pPr>
      <w:r>
        <w:t xml:space="preserve">          lcd.setCursor(6,1);</w:t>
      </w:r>
    </w:p>
    <w:p w14:paraId="1F548BB8" w14:textId="77777777" w:rsidR="00124999" w:rsidRDefault="00124999" w:rsidP="00124999">
      <w:pPr>
        <w:pStyle w:val="AllText"/>
      </w:pPr>
      <w:r>
        <w:t xml:space="preserve">          lcd.print("74");</w:t>
      </w:r>
    </w:p>
    <w:p w14:paraId="0980D090" w14:textId="77777777" w:rsidR="00124999" w:rsidRDefault="00124999" w:rsidP="00124999">
      <w:pPr>
        <w:pStyle w:val="AllText"/>
      </w:pPr>
      <w:r>
        <w:t xml:space="preserve">          lcd.setCursor(12,1);</w:t>
      </w:r>
    </w:p>
    <w:p w14:paraId="2DCDD910" w14:textId="77777777" w:rsidR="00124999" w:rsidRDefault="00124999" w:rsidP="00124999">
      <w:pPr>
        <w:pStyle w:val="AllText"/>
      </w:pPr>
      <w:r>
        <w:t xml:space="preserve">          lcd.print("A/C");</w:t>
      </w:r>
    </w:p>
    <w:p w14:paraId="4D0D0FDB" w14:textId="77777777" w:rsidR="00124999" w:rsidRDefault="00124999" w:rsidP="00124999">
      <w:pPr>
        <w:pStyle w:val="AllText"/>
      </w:pPr>
      <w:r>
        <w:t xml:space="preserve">        } else {</w:t>
      </w:r>
    </w:p>
    <w:p w14:paraId="0926249F" w14:textId="77777777" w:rsidR="00124999" w:rsidRDefault="00124999" w:rsidP="00124999">
      <w:pPr>
        <w:pStyle w:val="AllText"/>
      </w:pPr>
      <w:r>
        <w:t xml:space="preserve">          digitalWrite(rPin_1,LOW);</w:t>
      </w:r>
    </w:p>
    <w:p w14:paraId="175795FF" w14:textId="77777777" w:rsidR="00124999" w:rsidRDefault="00124999" w:rsidP="00124999">
      <w:pPr>
        <w:pStyle w:val="AllText"/>
      </w:pPr>
      <w:r>
        <w:t xml:space="preserve">          digitalWrite(rPin_2,LOW);</w:t>
      </w:r>
    </w:p>
    <w:p w14:paraId="16220DE3" w14:textId="77777777" w:rsidR="00124999" w:rsidRDefault="00124999" w:rsidP="00124999">
      <w:pPr>
        <w:pStyle w:val="AllText"/>
      </w:pPr>
      <w:r>
        <w:t xml:space="preserve">          digitalWrite(rPin_2,LOW);</w:t>
      </w:r>
    </w:p>
    <w:p w14:paraId="337B846C" w14:textId="77777777" w:rsidR="00124999" w:rsidRDefault="00124999" w:rsidP="00124999">
      <w:pPr>
        <w:pStyle w:val="AllText"/>
      </w:pPr>
      <w:r>
        <w:t xml:space="preserve">          lcd.clear();</w:t>
      </w:r>
    </w:p>
    <w:p w14:paraId="2493FD9A" w14:textId="77777777" w:rsidR="00124999" w:rsidRDefault="00124999" w:rsidP="00124999">
      <w:pPr>
        <w:pStyle w:val="AllText"/>
      </w:pPr>
      <w:r>
        <w:t xml:space="preserve">          lcd.print("CURR: TARG: MODE");</w:t>
      </w:r>
    </w:p>
    <w:p w14:paraId="5C74B2AB" w14:textId="77777777" w:rsidR="00124999" w:rsidRDefault="00124999" w:rsidP="00124999">
      <w:pPr>
        <w:pStyle w:val="AllText"/>
      </w:pPr>
      <w:r>
        <w:t xml:space="preserve">          lcd.setCursor(0,1);</w:t>
      </w:r>
    </w:p>
    <w:p w14:paraId="03F72D08" w14:textId="77777777" w:rsidR="00124999" w:rsidRDefault="00124999" w:rsidP="00124999">
      <w:pPr>
        <w:pStyle w:val="AllText"/>
      </w:pPr>
      <w:r>
        <w:t xml:space="preserve">          lcd.print(convert);</w:t>
      </w:r>
    </w:p>
    <w:p w14:paraId="3C873664" w14:textId="77777777" w:rsidR="00124999" w:rsidRDefault="00124999" w:rsidP="00124999">
      <w:pPr>
        <w:pStyle w:val="AllText"/>
      </w:pPr>
      <w:r>
        <w:t xml:space="preserve">          lcd.setCursor(6,1);</w:t>
      </w:r>
    </w:p>
    <w:p w14:paraId="2A3E73CB" w14:textId="77777777" w:rsidR="00124999" w:rsidRDefault="00124999" w:rsidP="00124999">
      <w:pPr>
        <w:pStyle w:val="AllText"/>
      </w:pPr>
      <w:r>
        <w:t xml:space="preserve">          lcd.print("74");</w:t>
      </w:r>
    </w:p>
    <w:p w14:paraId="38ED07F1" w14:textId="77777777" w:rsidR="00124999" w:rsidRDefault="00124999" w:rsidP="00124999">
      <w:pPr>
        <w:pStyle w:val="AllText"/>
      </w:pPr>
      <w:r>
        <w:t xml:space="preserve">          lcd.setCursor(12,1);</w:t>
      </w:r>
    </w:p>
    <w:p w14:paraId="7856702E" w14:textId="77777777" w:rsidR="00124999" w:rsidRDefault="00124999" w:rsidP="00124999">
      <w:pPr>
        <w:pStyle w:val="AllText"/>
      </w:pPr>
      <w:r>
        <w:t xml:space="preserve">          lcd.print("A/C");</w:t>
      </w:r>
    </w:p>
    <w:p w14:paraId="271A876E" w14:textId="77777777" w:rsidR="00124999" w:rsidRDefault="00124999" w:rsidP="00124999">
      <w:pPr>
        <w:pStyle w:val="AllText"/>
      </w:pPr>
      <w:r>
        <w:t xml:space="preserve">        }</w:t>
      </w:r>
    </w:p>
    <w:p w14:paraId="2F84F991" w14:textId="1265CF98" w:rsidR="00124999" w:rsidRDefault="00124999" w:rsidP="00124999">
      <w:pPr>
        <w:pStyle w:val="AllText"/>
      </w:pPr>
      <w:r>
        <w:t xml:space="preserve">        }</w:t>
      </w:r>
    </w:p>
    <w:p w14:paraId="1B66E986" w14:textId="77777777" w:rsidR="00124999" w:rsidRDefault="00124999" w:rsidP="00124999">
      <w:pPr>
        <w:pStyle w:val="AllText"/>
      </w:pPr>
      <w:r>
        <w:t xml:space="preserve">     if (payload == "175")     { </w:t>
      </w:r>
    </w:p>
    <w:p w14:paraId="561975D9" w14:textId="77777777" w:rsidR="00124999" w:rsidRDefault="00124999" w:rsidP="00124999">
      <w:pPr>
        <w:pStyle w:val="AllText"/>
      </w:pPr>
      <w:r>
        <w:t xml:space="preserve">      if (convert &gt;= 75.00){</w:t>
      </w:r>
    </w:p>
    <w:p w14:paraId="29CADA34" w14:textId="77777777" w:rsidR="00124999" w:rsidRDefault="00124999" w:rsidP="00124999">
      <w:pPr>
        <w:pStyle w:val="AllText"/>
      </w:pPr>
      <w:r>
        <w:t xml:space="preserve">          digitalWrite(rPin_1, LOW);</w:t>
      </w:r>
    </w:p>
    <w:p w14:paraId="6621C498" w14:textId="77777777" w:rsidR="00124999" w:rsidRDefault="00124999" w:rsidP="00124999">
      <w:pPr>
        <w:pStyle w:val="AllText"/>
      </w:pPr>
      <w:r>
        <w:t xml:space="preserve">          digitalWrite(rPin_2, HIGH);</w:t>
      </w:r>
    </w:p>
    <w:p w14:paraId="387FF4E7" w14:textId="77777777" w:rsidR="00124999" w:rsidRDefault="00124999" w:rsidP="00124999">
      <w:pPr>
        <w:pStyle w:val="AllText"/>
      </w:pPr>
      <w:r>
        <w:t xml:space="preserve">          digitalWrite(rPin_3, HIGH);</w:t>
      </w:r>
    </w:p>
    <w:p w14:paraId="1FE31B29" w14:textId="77777777" w:rsidR="00124999" w:rsidRDefault="00124999" w:rsidP="00124999">
      <w:pPr>
        <w:pStyle w:val="AllText"/>
      </w:pPr>
      <w:r>
        <w:t xml:space="preserve">          lcd.clear();</w:t>
      </w:r>
    </w:p>
    <w:p w14:paraId="6695B42E" w14:textId="77777777" w:rsidR="00124999" w:rsidRDefault="00124999" w:rsidP="00124999">
      <w:pPr>
        <w:pStyle w:val="AllText"/>
      </w:pPr>
      <w:r>
        <w:t xml:space="preserve">          lcd.print("CURR: TARG: MODE");</w:t>
      </w:r>
    </w:p>
    <w:p w14:paraId="182E4312" w14:textId="77777777" w:rsidR="00124999" w:rsidRDefault="00124999" w:rsidP="00124999">
      <w:pPr>
        <w:pStyle w:val="AllText"/>
      </w:pPr>
      <w:r>
        <w:t xml:space="preserve">          lcd.setCursor(0,1);</w:t>
      </w:r>
    </w:p>
    <w:p w14:paraId="41CFD4C4" w14:textId="77777777" w:rsidR="00124999" w:rsidRDefault="00124999" w:rsidP="00124999">
      <w:pPr>
        <w:pStyle w:val="AllText"/>
      </w:pPr>
      <w:r>
        <w:t xml:space="preserve">          lcd.print(convert);</w:t>
      </w:r>
    </w:p>
    <w:p w14:paraId="5D224B21" w14:textId="77777777" w:rsidR="00124999" w:rsidRDefault="00124999" w:rsidP="00124999">
      <w:pPr>
        <w:pStyle w:val="AllText"/>
      </w:pPr>
      <w:r>
        <w:t xml:space="preserve">          lcd.setCursor(6,1);</w:t>
      </w:r>
    </w:p>
    <w:p w14:paraId="07A9085C" w14:textId="77777777" w:rsidR="00124999" w:rsidRDefault="00124999" w:rsidP="00124999">
      <w:pPr>
        <w:pStyle w:val="AllText"/>
      </w:pPr>
      <w:r>
        <w:t xml:space="preserve">          lcd.print("75");</w:t>
      </w:r>
    </w:p>
    <w:p w14:paraId="7AB25CF4" w14:textId="77777777" w:rsidR="00124999" w:rsidRDefault="00124999" w:rsidP="00124999">
      <w:pPr>
        <w:pStyle w:val="AllText"/>
      </w:pPr>
      <w:r>
        <w:t xml:space="preserve">          lcd.setCursor(12,1);</w:t>
      </w:r>
    </w:p>
    <w:p w14:paraId="27A4EAF0" w14:textId="77777777" w:rsidR="00124999" w:rsidRDefault="00124999" w:rsidP="00124999">
      <w:pPr>
        <w:pStyle w:val="AllText"/>
      </w:pPr>
      <w:r>
        <w:lastRenderedPageBreak/>
        <w:t xml:space="preserve">          lcd.print("A/C");</w:t>
      </w:r>
    </w:p>
    <w:p w14:paraId="7CD5BB0C" w14:textId="77777777" w:rsidR="00124999" w:rsidRDefault="00124999" w:rsidP="00124999">
      <w:pPr>
        <w:pStyle w:val="AllText"/>
      </w:pPr>
      <w:r>
        <w:t xml:space="preserve">        } else {</w:t>
      </w:r>
    </w:p>
    <w:p w14:paraId="2E75AE9A" w14:textId="77777777" w:rsidR="00124999" w:rsidRDefault="00124999" w:rsidP="00124999">
      <w:pPr>
        <w:pStyle w:val="AllText"/>
      </w:pPr>
      <w:r>
        <w:t xml:space="preserve">          digitalWrite(rPin_1,LOW);</w:t>
      </w:r>
    </w:p>
    <w:p w14:paraId="73B80B81" w14:textId="77777777" w:rsidR="00124999" w:rsidRDefault="00124999" w:rsidP="00124999">
      <w:pPr>
        <w:pStyle w:val="AllText"/>
      </w:pPr>
      <w:r>
        <w:t xml:space="preserve">          digitalWrite(rPin_2,LOW);</w:t>
      </w:r>
    </w:p>
    <w:p w14:paraId="769E5197" w14:textId="77777777" w:rsidR="00124999" w:rsidRDefault="00124999" w:rsidP="00124999">
      <w:pPr>
        <w:pStyle w:val="AllText"/>
      </w:pPr>
      <w:r>
        <w:t xml:space="preserve">          digitalWrite(rPin_2,LOW);</w:t>
      </w:r>
    </w:p>
    <w:p w14:paraId="32AD0644" w14:textId="77777777" w:rsidR="00124999" w:rsidRDefault="00124999" w:rsidP="00124999">
      <w:pPr>
        <w:pStyle w:val="AllText"/>
      </w:pPr>
      <w:r>
        <w:t xml:space="preserve">          lcd.clear();</w:t>
      </w:r>
    </w:p>
    <w:p w14:paraId="32D634A6" w14:textId="77777777" w:rsidR="00124999" w:rsidRDefault="00124999" w:rsidP="00124999">
      <w:pPr>
        <w:pStyle w:val="AllText"/>
      </w:pPr>
      <w:r>
        <w:t xml:space="preserve">          lcd.print("CURR: TARG: MODE");</w:t>
      </w:r>
    </w:p>
    <w:p w14:paraId="5EAE84E4" w14:textId="77777777" w:rsidR="00124999" w:rsidRDefault="00124999" w:rsidP="00124999">
      <w:pPr>
        <w:pStyle w:val="AllText"/>
      </w:pPr>
      <w:r>
        <w:t xml:space="preserve">          lcd.setCursor(0,1);</w:t>
      </w:r>
    </w:p>
    <w:p w14:paraId="682D0EB2" w14:textId="77777777" w:rsidR="00124999" w:rsidRDefault="00124999" w:rsidP="00124999">
      <w:pPr>
        <w:pStyle w:val="AllText"/>
      </w:pPr>
      <w:r>
        <w:t xml:space="preserve">          lcd.print(convert);</w:t>
      </w:r>
    </w:p>
    <w:p w14:paraId="2399A3C6" w14:textId="77777777" w:rsidR="00124999" w:rsidRDefault="00124999" w:rsidP="00124999">
      <w:pPr>
        <w:pStyle w:val="AllText"/>
      </w:pPr>
      <w:r>
        <w:t xml:space="preserve">          lcd.setCursor(6,1);</w:t>
      </w:r>
    </w:p>
    <w:p w14:paraId="582CA5FD" w14:textId="77777777" w:rsidR="00124999" w:rsidRDefault="00124999" w:rsidP="00124999">
      <w:pPr>
        <w:pStyle w:val="AllText"/>
      </w:pPr>
      <w:r>
        <w:t xml:space="preserve">          lcd.print("75");</w:t>
      </w:r>
    </w:p>
    <w:p w14:paraId="43E8CA8E" w14:textId="77777777" w:rsidR="00124999" w:rsidRDefault="00124999" w:rsidP="00124999">
      <w:pPr>
        <w:pStyle w:val="AllText"/>
      </w:pPr>
      <w:r>
        <w:t xml:space="preserve">          lcd.setCursor(12,1);</w:t>
      </w:r>
    </w:p>
    <w:p w14:paraId="54AF75C9" w14:textId="77777777" w:rsidR="00124999" w:rsidRDefault="00124999" w:rsidP="00124999">
      <w:pPr>
        <w:pStyle w:val="AllText"/>
      </w:pPr>
      <w:r>
        <w:t xml:space="preserve">          lcd.print("A/C");</w:t>
      </w:r>
    </w:p>
    <w:p w14:paraId="6A4695CE" w14:textId="77777777" w:rsidR="00124999" w:rsidRDefault="00124999" w:rsidP="00124999">
      <w:pPr>
        <w:pStyle w:val="AllText"/>
      </w:pPr>
      <w:r>
        <w:t xml:space="preserve">        }</w:t>
      </w:r>
    </w:p>
    <w:p w14:paraId="07465888" w14:textId="619FEA08" w:rsidR="00124999" w:rsidRDefault="00124999" w:rsidP="00124999">
      <w:pPr>
        <w:pStyle w:val="AllText"/>
      </w:pPr>
      <w:r>
        <w:t xml:space="preserve">        }</w:t>
      </w:r>
    </w:p>
    <w:p w14:paraId="30BF1BF2" w14:textId="77777777" w:rsidR="00124999" w:rsidRDefault="00124999" w:rsidP="00124999">
      <w:pPr>
        <w:pStyle w:val="AllText"/>
      </w:pPr>
      <w:r>
        <w:t xml:space="preserve">     if (payload == "176")     { </w:t>
      </w:r>
    </w:p>
    <w:p w14:paraId="2E9FD1C8" w14:textId="77777777" w:rsidR="00124999" w:rsidRDefault="00124999" w:rsidP="00124999">
      <w:pPr>
        <w:pStyle w:val="AllText"/>
      </w:pPr>
      <w:r>
        <w:t xml:space="preserve">      if (convert &gt;= 76.00){</w:t>
      </w:r>
    </w:p>
    <w:p w14:paraId="443FA858" w14:textId="77777777" w:rsidR="00124999" w:rsidRDefault="00124999" w:rsidP="00124999">
      <w:pPr>
        <w:pStyle w:val="AllText"/>
      </w:pPr>
      <w:r>
        <w:t xml:space="preserve">          digitalWrite(rPin_1, LOW);</w:t>
      </w:r>
    </w:p>
    <w:p w14:paraId="592A04C5" w14:textId="77777777" w:rsidR="00124999" w:rsidRDefault="00124999" w:rsidP="00124999">
      <w:pPr>
        <w:pStyle w:val="AllText"/>
      </w:pPr>
      <w:r>
        <w:t xml:space="preserve">          digitalWrite(rPin_2, HIGH);</w:t>
      </w:r>
    </w:p>
    <w:p w14:paraId="3C05DA60" w14:textId="77777777" w:rsidR="00124999" w:rsidRDefault="00124999" w:rsidP="00124999">
      <w:pPr>
        <w:pStyle w:val="AllText"/>
      </w:pPr>
      <w:r>
        <w:t xml:space="preserve">          digitalWrite(rPin_3, HIGH);</w:t>
      </w:r>
    </w:p>
    <w:p w14:paraId="4797626D" w14:textId="77777777" w:rsidR="00124999" w:rsidRDefault="00124999" w:rsidP="00124999">
      <w:pPr>
        <w:pStyle w:val="AllText"/>
      </w:pPr>
      <w:r>
        <w:t xml:space="preserve">          lcd.clear();</w:t>
      </w:r>
    </w:p>
    <w:p w14:paraId="15A7C95D" w14:textId="77777777" w:rsidR="00124999" w:rsidRDefault="00124999" w:rsidP="00124999">
      <w:pPr>
        <w:pStyle w:val="AllText"/>
      </w:pPr>
      <w:r>
        <w:t xml:space="preserve">          lcd.print("CURR: TARG: MODE");</w:t>
      </w:r>
    </w:p>
    <w:p w14:paraId="60E4BF7D" w14:textId="77777777" w:rsidR="00124999" w:rsidRDefault="00124999" w:rsidP="00124999">
      <w:pPr>
        <w:pStyle w:val="AllText"/>
      </w:pPr>
      <w:r>
        <w:t xml:space="preserve">          lcd.setCursor(0,1);</w:t>
      </w:r>
    </w:p>
    <w:p w14:paraId="4292FBEC" w14:textId="77777777" w:rsidR="00124999" w:rsidRDefault="00124999" w:rsidP="00124999">
      <w:pPr>
        <w:pStyle w:val="AllText"/>
      </w:pPr>
      <w:r>
        <w:t xml:space="preserve">          lcd.print(convert);</w:t>
      </w:r>
    </w:p>
    <w:p w14:paraId="1BD75A96" w14:textId="77777777" w:rsidR="00124999" w:rsidRDefault="00124999" w:rsidP="00124999">
      <w:pPr>
        <w:pStyle w:val="AllText"/>
      </w:pPr>
      <w:r>
        <w:t xml:space="preserve">          lcd.setCursor(6,1);</w:t>
      </w:r>
    </w:p>
    <w:p w14:paraId="2FBAFBC5" w14:textId="77777777" w:rsidR="00124999" w:rsidRDefault="00124999" w:rsidP="00124999">
      <w:pPr>
        <w:pStyle w:val="AllText"/>
      </w:pPr>
      <w:r>
        <w:t xml:space="preserve">          lcd.print("76");</w:t>
      </w:r>
    </w:p>
    <w:p w14:paraId="33596EC9" w14:textId="77777777" w:rsidR="00124999" w:rsidRDefault="00124999" w:rsidP="00124999">
      <w:pPr>
        <w:pStyle w:val="AllText"/>
      </w:pPr>
      <w:r>
        <w:t xml:space="preserve">          lcd.setCursor(12,1);</w:t>
      </w:r>
    </w:p>
    <w:p w14:paraId="08FBF408" w14:textId="77777777" w:rsidR="00124999" w:rsidRDefault="00124999" w:rsidP="00124999">
      <w:pPr>
        <w:pStyle w:val="AllText"/>
      </w:pPr>
      <w:r>
        <w:t xml:space="preserve">          lcd.print("A/C");</w:t>
      </w:r>
    </w:p>
    <w:p w14:paraId="44CD96AC" w14:textId="77777777" w:rsidR="00124999" w:rsidRDefault="00124999" w:rsidP="00124999">
      <w:pPr>
        <w:pStyle w:val="AllText"/>
      </w:pPr>
      <w:r>
        <w:t xml:space="preserve">        } else {</w:t>
      </w:r>
    </w:p>
    <w:p w14:paraId="1E1A0E11" w14:textId="77777777" w:rsidR="00124999" w:rsidRDefault="00124999" w:rsidP="00124999">
      <w:pPr>
        <w:pStyle w:val="AllText"/>
      </w:pPr>
      <w:r>
        <w:t xml:space="preserve">          digitalWrite(rPin_1,LOW);</w:t>
      </w:r>
    </w:p>
    <w:p w14:paraId="689A63E3" w14:textId="77777777" w:rsidR="00124999" w:rsidRDefault="00124999" w:rsidP="00124999">
      <w:pPr>
        <w:pStyle w:val="AllText"/>
      </w:pPr>
      <w:r>
        <w:t xml:space="preserve">          digitalWrite(rPin_2,LOW);</w:t>
      </w:r>
    </w:p>
    <w:p w14:paraId="05F6E0C6" w14:textId="77777777" w:rsidR="00124999" w:rsidRDefault="00124999" w:rsidP="00124999">
      <w:pPr>
        <w:pStyle w:val="AllText"/>
      </w:pPr>
      <w:r>
        <w:t xml:space="preserve">          digitalWrite(rPin_2,LOW);</w:t>
      </w:r>
    </w:p>
    <w:p w14:paraId="6B19AF38" w14:textId="77777777" w:rsidR="00124999" w:rsidRDefault="00124999" w:rsidP="00124999">
      <w:pPr>
        <w:pStyle w:val="AllText"/>
      </w:pPr>
      <w:r>
        <w:t xml:space="preserve">          lcd.clear();</w:t>
      </w:r>
    </w:p>
    <w:p w14:paraId="5363E663" w14:textId="77777777" w:rsidR="00124999" w:rsidRDefault="00124999" w:rsidP="00124999">
      <w:pPr>
        <w:pStyle w:val="AllText"/>
      </w:pPr>
      <w:r>
        <w:t xml:space="preserve">          lcd.print("CURR: TARG: MODE");</w:t>
      </w:r>
    </w:p>
    <w:p w14:paraId="3A8A454C" w14:textId="77777777" w:rsidR="00124999" w:rsidRDefault="00124999" w:rsidP="00124999">
      <w:pPr>
        <w:pStyle w:val="AllText"/>
      </w:pPr>
      <w:r>
        <w:t xml:space="preserve">          lcd.setCursor(0,1);</w:t>
      </w:r>
    </w:p>
    <w:p w14:paraId="65914C93" w14:textId="77777777" w:rsidR="00124999" w:rsidRDefault="00124999" w:rsidP="00124999">
      <w:pPr>
        <w:pStyle w:val="AllText"/>
      </w:pPr>
      <w:r>
        <w:t xml:space="preserve">          lcd.print(convert);</w:t>
      </w:r>
    </w:p>
    <w:p w14:paraId="123386AF" w14:textId="77777777" w:rsidR="00124999" w:rsidRDefault="00124999" w:rsidP="00124999">
      <w:pPr>
        <w:pStyle w:val="AllText"/>
      </w:pPr>
      <w:r>
        <w:t xml:space="preserve">          lcd.setCursor(6,1);</w:t>
      </w:r>
    </w:p>
    <w:p w14:paraId="5DC2B4E6" w14:textId="77777777" w:rsidR="00124999" w:rsidRDefault="00124999" w:rsidP="00124999">
      <w:pPr>
        <w:pStyle w:val="AllText"/>
      </w:pPr>
      <w:r>
        <w:t xml:space="preserve">          lcd.print("76");</w:t>
      </w:r>
    </w:p>
    <w:p w14:paraId="11A2C6C8" w14:textId="77777777" w:rsidR="00124999" w:rsidRDefault="00124999" w:rsidP="00124999">
      <w:pPr>
        <w:pStyle w:val="AllText"/>
      </w:pPr>
      <w:r>
        <w:lastRenderedPageBreak/>
        <w:t xml:space="preserve">          lcd.setCursor(12,1);</w:t>
      </w:r>
    </w:p>
    <w:p w14:paraId="2CB0975C" w14:textId="77777777" w:rsidR="00124999" w:rsidRDefault="00124999" w:rsidP="00124999">
      <w:pPr>
        <w:pStyle w:val="AllText"/>
      </w:pPr>
      <w:r>
        <w:t xml:space="preserve">          lcd.print("A/C");</w:t>
      </w:r>
    </w:p>
    <w:p w14:paraId="0DAB80D0" w14:textId="77777777" w:rsidR="00124999" w:rsidRDefault="00124999" w:rsidP="00124999">
      <w:pPr>
        <w:pStyle w:val="AllText"/>
      </w:pPr>
      <w:r>
        <w:t xml:space="preserve">        }</w:t>
      </w:r>
    </w:p>
    <w:p w14:paraId="3A86B1CE" w14:textId="6DB5185F" w:rsidR="00124999" w:rsidRDefault="00124999" w:rsidP="00124999">
      <w:pPr>
        <w:pStyle w:val="AllText"/>
      </w:pPr>
      <w:r>
        <w:t xml:space="preserve">        }</w:t>
      </w:r>
    </w:p>
    <w:p w14:paraId="5C5FF2F1" w14:textId="77777777" w:rsidR="00124999" w:rsidRDefault="00124999" w:rsidP="00124999">
      <w:pPr>
        <w:pStyle w:val="AllText"/>
      </w:pPr>
      <w:r>
        <w:t xml:space="preserve">     if (payload == "177")     { </w:t>
      </w:r>
    </w:p>
    <w:p w14:paraId="67F7EFD9" w14:textId="77777777" w:rsidR="00124999" w:rsidRDefault="00124999" w:rsidP="00124999">
      <w:pPr>
        <w:pStyle w:val="AllText"/>
      </w:pPr>
      <w:r>
        <w:t xml:space="preserve">      if (convert &gt;= 77.00){</w:t>
      </w:r>
    </w:p>
    <w:p w14:paraId="2DB9520B" w14:textId="77777777" w:rsidR="00124999" w:rsidRDefault="00124999" w:rsidP="00124999">
      <w:pPr>
        <w:pStyle w:val="AllText"/>
      </w:pPr>
      <w:r>
        <w:t xml:space="preserve">          digitalWrite(rPin_1, LOW);</w:t>
      </w:r>
    </w:p>
    <w:p w14:paraId="398D2D4A" w14:textId="77777777" w:rsidR="00124999" w:rsidRDefault="00124999" w:rsidP="00124999">
      <w:pPr>
        <w:pStyle w:val="AllText"/>
      </w:pPr>
      <w:r>
        <w:t xml:space="preserve">          digitalWrite(rPin_2, HIGH);</w:t>
      </w:r>
    </w:p>
    <w:p w14:paraId="780F39AF" w14:textId="77777777" w:rsidR="00124999" w:rsidRDefault="00124999" w:rsidP="00124999">
      <w:pPr>
        <w:pStyle w:val="AllText"/>
      </w:pPr>
      <w:r>
        <w:t xml:space="preserve">          digitalWrite(rPin_3, HIGH);</w:t>
      </w:r>
    </w:p>
    <w:p w14:paraId="7B24EB8D" w14:textId="77777777" w:rsidR="00124999" w:rsidRDefault="00124999" w:rsidP="00124999">
      <w:pPr>
        <w:pStyle w:val="AllText"/>
      </w:pPr>
      <w:r>
        <w:t xml:space="preserve">          lcd.clear();</w:t>
      </w:r>
    </w:p>
    <w:p w14:paraId="526D7F86" w14:textId="77777777" w:rsidR="00124999" w:rsidRDefault="00124999" w:rsidP="00124999">
      <w:pPr>
        <w:pStyle w:val="AllText"/>
      </w:pPr>
      <w:r>
        <w:t xml:space="preserve">          lcd.print("CURR: TARG: MODE");</w:t>
      </w:r>
    </w:p>
    <w:p w14:paraId="4DC228E5" w14:textId="77777777" w:rsidR="00124999" w:rsidRDefault="00124999" w:rsidP="00124999">
      <w:pPr>
        <w:pStyle w:val="AllText"/>
      </w:pPr>
      <w:r>
        <w:t xml:space="preserve">          lcd.setCursor(0,1);</w:t>
      </w:r>
    </w:p>
    <w:p w14:paraId="2CA7C4A4" w14:textId="77777777" w:rsidR="00124999" w:rsidRDefault="00124999" w:rsidP="00124999">
      <w:pPr>
        <w:pStyle w:val="AllText"/>
      </w:pPr>
      <w:r>
        <w:t xml:space="preserve">          lcd.print(convert);</w:t>
      </w:r>
    </w:p>
    <w:p w14:paraId="3B2F8D30" w14:textId="77777777" w:rsidR="00124999" w:rsidRDefault="00124999" w:rsidP="00124999">
      <w:pPr>
        <w:pStyle w:val="AllText"/>
      </w:pPr>
      <w:r>
        <w:t xml:space="preserve">          lcd.setCursor(6,1);</w:t>
      </w:r>
    </w:p>
    <w:p w14:paraId="2A483A76" w14:textId="77777777" w:rsidR="00124999" w:rsidRDefault="00124999" w:rsidP="00124999">
      <w:pPr>
        <w:pStyle w:val="AllText"/>
      </w:pPr>
      <w:r>
        <w:t xml:space="preserve">          lcd.print("77");</w:t>
      </w:r>
    </w:p>
    <w:p w14:paraId="2FF79A68" w14:textId="77777777" w:rsidR="00124999" w:rsidRDefault="00124999" w:rsidP="00124999">
      <w:pPr>
        <w:pStyle w:val="AllText"/>
      </w:pPr>
      <w:r>
        <w:t xml:space="preserve">          lcd.setCursor(12,1);</w:t>
      </w:r>
    </w:p>
    <w:p w14:paraId="48EB63F1" w14:textId="77777777" w:rsidR="00124999" w:rsidRDefault="00124999" w:rsidP="00124999">
      <w:pPr>
        <w:pStyle w:val="AllText"/>
      </w:pPr>
      <w:r>
        <w:t xml:space="preserve">          lcd.print("A/C");</w:t>
      </w:r>
    </w:p>
    <w:p w14:paraId="0965FE6E" w14:textId="77777777" w:rsidR="00124999" w:rsidRDefault="00124999" w:rsidP="00124999">
      <w:pPr>
        <w:pStyle w:val="AllText"/>
      </w:pPr>
      <w:r>
        <w:t xml:space="preserve">        } else {</w:t>
      </w:r>
    </w:p>
    <w:p w14:paraId="28DE6853" w14:textId="77777777" w:rsidR="00124999" w:rsidRDefault="00124999" w:rsidP="00124999">
      <w:pPr>
        <w:pStyle w:val="AllText"/>
      </w:pPr>
      <w:r>
        <w:t xml:space="preserve">          digitalWrite(rPin_1,LOW);</w:t>
      </w:r>
    </w:p>
    <w:p w14:paraId="775511FD" w14:textId="77777777" w:rsidR="00124999" w:rsidRDefault="00124999" w:rsidP="00124999">
      <w:pPr>
        <w:pStyle w:val="AllText"/>
      </w:pPr>
      <w:r>
        <w:t xml:space="preserve">          digitalWrite(rPin_2,LOW);</w:t>
      </w:r>
    </w:p>
    <w:p w14:paraId="15A00EF3" w14:textId="77777777" w:rsidR="00124999" w:rsidRDefault="00124999" w:rsidP="00124999">
      <w:pPr>
        <w:pStyle w:val="AllText"/>
      </w:pPr>
      <w:r>
        <w:t xml:space="preserve">          digitalWrite(rPin_2,LOW);</w:t>
      </w:r>
    </w:p>
    <w:p w14:paraId="386A3374" w14:textId="77777777" w:rsidR="00124999" w:rsidRDefault="00124999" w:rsidP="00124999">
      <w:pPr>
        <w:pStyle w:val="AllText"/>
      </w:pPr>
      <w:r>
        <w:t xml:space="preserve">          lcd.clear();</w:t>
      </w:r>
    </w:p>
    <w:p w14:paraId="5D44C54D" w14:textId="77777777" w:rsidR="00124999" w:rsidRDefault="00124999" w:rsidP="00124999">
      <w:pPr>
        <w:pStyle w:val="AllText"/>
      </w:pPr>
      <w:r>
        <w:t xml:space="preserve">          lcd.print("CURR: TARG: MODE");</w:t>
      </w:r>
    </w:p>
    <w:p w14:paraId="325204D9" w14:textId="77777777" w:rsidR="00124999" w:rsidRDefault="00124999" w:rsidP="00124999">
      <w:pPr>
        <w:pStyle w:val="AllText"/>
      </w:pPr>
      <w:r>
        <w:t xml:space="preserve">          lcd.setCursor(0,1);</w:t>
      </w:r>
    </w:p>
    <w:p w14:paraId="0F90C590" w14:textId="77777777" w:rsidR="00124999" w:rsidRDefault="00124999" w:rsidP="00124999">
      <w:pPr>
        <w:pStyle w:val="AllText"/>
      </w:pPr>
      <w:r>
        <w:t xml:space="preserve">          lcd.print(convert);</w:t>
      </w:r>
    </w:p>
    <w:p w14:paraId="3FF7D8CA" w14:textId="77777777" w:rsidR="00124999" w:rsidRDefault="00124999" w:rsidP="00124999">
      <w:pPr>
        <w:pStyle w:val="AllText"/>
      </w:pPr>
      <w:r>
        <w:t xml:space="preserve">          lcd.setCursor(6,1);</w:t>
      </w:r>
    </w:p>
    <w:p w14:paraId="22448F0F" w14:textId="77777777" w:rsidR="00124999" w:rsidRDefault="00124999" w:rsidP="00124999">
      <w:pPr>
        <w:pStyle w:val="AllText"/>
      </w:pPr>
      <w:r>
        <w:t xml:space="preserve">          lcd.print("77");</w:t>
      </w:r>
    </w:p>
    <w:p w14:paraId="3B30E57A" w14:textId="77777777" w:rsidR="00124999" w:rsidRDefault="00124999" w:rsidP="00124999">
      <w:pPr>
        <w:pStyle w:val="AllText"/>
      </w:pPr>
      <w:r>
        <w:t xml:space="preserve">          lcd.setCursor(12,1);</w:t>
      </w:r>
    </w:p>
    <w:p w14:paraId="5DE0478B" w14:textId="77777777" w:rsidR="00124999" w:rsidRDefault="00124999" w:rsidP="00124999">
      <w:pPr>
        <w:pStyle w:val="AllText"/>
      </w:pPr>
      <w:r>
        <w:t xml:space="preserve">          lcd.print("A/C");</w:t>
      </w:r>
    </w:p>
    <w:p w14:paraId="0025919E" w14:textId="77777777" w:rsidR="00124999" w:rsidRDefault="00124999" w:rsidP="00124999">
      <w:pPr>
        <w:pStyle w:val="AllText"/>
      </w:pPr>
      <w:r>
        <w:t xml:space="preserve">        }</w:t>
      </w:r>
    </w:p>
    <w:p w14:paraId="542B5A5D" w14:textId="0F607113" w:rsidR="00124999" w:rsidRDefault="00124999" w:rsidP="00124999">
      <w:pPr>
        <w:pStyle w:val="AllText"/>
      </w:pPr>
      <w:r>
        <w:t xml:space="preserve">        }          </w:t>
      </w:r>
    </w:p>
    <w:p w14:paraId="1E3672A3" w14:textId="77777777" w:rsidR="00124999" w:rsidRDefault="00124999" w:rsidP="00124999">
      <w:pPr>
        <w:pStyle w:val="AllText"/>
      </w:pPr>
      <w:r>
        <w:t xml:space="preserve">     if (payload == "178")     { </w:t>
      </w:r>
    </w:p>
    <w:p w14:paraId="29D88A51" w14:textId="77777777" w:rsidR="00124999" w:rsidRDefault="00124999" w:rsidP="00124999">
      <w:pPr>
        <w:pStyle w:val="AllText"/>
      </w:pPr>
      <w:r>
        <w:t xml:space="preserve">      if (convert &gt;= 78.00){</w:t>
      </w:r>
    </w:p>
    <w:p w14:paraId="733F1A9E" w14:textId="77777777" w:rsidR="00124999" w:rsidRDefault="00124999" w:rsidP="00124999">
      <w:pPr>
        <w:pStyle w:val="AllText"/>
      </w:pPr>
      <w:r>
        <w:t xml:space="preserve">          digitalWrite(rPin_1, LOW);</w:t>
      </w:r>
    </w:p>
    <w:p w14:paraId="56ED0D64" w14:textId="77777777" w:rsidR="00124999" w:rsidRDefault="00124999" w:rsidP="00124999">
      <w:pPr>
        <w:pStyle w:val="AllText"/>
      </w:pPr>
      <w:r>
        <w:t xml:space="preserve">          digitalWrite(rPin_2, HIGH);</w:t>
      </w:r>
    </w:p>
    <w:p w14:paraId="5F27A80B" w14:textId="77777777" w:rsidR="00124999" w:rsidRDefault="00124999" w:rsidP="00124999">
      <w:pPr>
        <w:pStyle w:val="AllText"/>
      </w:pPr>
      <w:r>
        <w:t xml:space="preserve">          digitalWrite(rPin_3, HIGH);</w:t>
      </w:r>
    </w:p>
    <w:p w14:paraId="0F668B5C" w14:textId="77777777" w:rsidR="00124999" w:rsidRDefault="00124999" w:rsidP="00124999">
      <w:pPr>
        <w:pStyle w:val="AllText"/>
      </w:pPr>
      <w:r>
        <w:t xml:space="preserve">          lcd.clear();</w:t>
      </w:r>
    </w:p>
    <w:p w14:paraId="6BFD0855" w14:textId="77777777" w:rsidR="00124999" w:rsidRDefault="00124999" w:rsidP="00124999">
      <w:pPr>
        <w:pStyle w:val="AllText"/>
      </w:pPr>
      <w:r>
        <w:t xml:space="preserve">          lcd.print("CURR: TARG: MODE");</w:t>
      </w:r>
    </w:p>
    <w:p w14:paraId="6535A2C2" w14:textId="77777777" w:rsidR="00124999" w:rsidRDefault="00124999" w:rsidP="00124999">
      <w:pPr>
        <w:pStyle w:val="AllText"/>
      </w:pPr>
      <w:r>
        <w:lastRenderedPageBreak/>
        <w:t xml:space="preserve">          lcd.setCursor(0,1);</w:t>
      </w:r>
    </w:p>
    <w:p w14:paraId="55B1CC4F" w14:textId="77777777" w:rsidR="00124999" w:rsidRDefault="00124999" w:rsidP="00124999">
      <w:pPr>
        <w:pStyle w:val="AllText"/>
      </w:pPr>
      <w:r>
        <w:t xml:space="preserve">          lcd.print(convert);</w:t>
      </w:r>
    </w:p>
    <w:p w14:paraId="20F7D8C1" w14:textId="77777777" w:rsidR="00124999" w:rsidRDefault="00124999" w:rsidP="00124999">
      <w:pPr>
        <w:pStyle w:val="AllText"/>
      </w:pPr>
      <w:r>
        <w:t xml:space="preserve">          lcd.setCursor(6,1);</w:t>
      </w:r>
    </w:p>
    <w:p w14:paraId="5F4326B9" w14:textId="77777777" w:rsidR="00124999" w:rsidRDefault="00124999" w:rsidP="00124999">
      <w:pPr>
        <w:pStyle w:val="AllText"/>
      </w:pPr>
      <w:r>
        <w:t xml:space="preserve">          lcd.print("78");</w:t>
      </w:r>
    </w:p>
    <w:p w14:paraId="2E317368" w14:textId="77777777" w:rsidR="00124999" w:rsidRDefault="00124999" w:rsidP="00124999">
      <w:pPr>
        <w:pStyle w:val="AllText"/>
      </w:pPr>
      <w:r>
        <w:t xml:space="preserve">          lcd.setCursor(12,1);</w:t>
      </w:r>
    </w:p>
    <w:p w14:paraId="3A251B59" w14:textId="77777777" w:rsidR="00124999" w:rsidRDefault="00124999" w:rsidP="00124999">
      <w:pPr>
        <w:pStyle w:val="AllText"/>
      </w:pPr>
      <w:r>
        <w:t xml:space="preserve">          lcd.print("A/C");</w:t>
      </w:r>
    </w:p>
    <w:p w14:paraId="3C96F282" w14:textId="77777777" w:rsidR="00124999" w:rsidRDefault="00124999" w:rsidP="00124999">
      <w:pPr>
        <w:pStyle w:val="AllText"/>
      </w:pPr>
      <w:r>
        <w:t xml:space="preserve">        } else {</w:t>
      </w:r>
    </w:p>
    <w:p w14:paraId="05E24284" w14:textId="77777777" w:rsidR="00124999" w:rsidRDefault="00124999" w:rsidP="00124999">
      <w:pPr>
        <w:pStyle w:val="AllText"/>
      </w:pPr>
      <w:r>
        <w:t xml:space="preserve">          digitalWrite(rPin_1,LOW);</w:t>
      </w:r>
    </w:p>
    <w:p w14:paraId="541E7AE6" w14:textId="77777777" w:rsidR="00124999" w:rsidRDefault="00124999" w:rsidP="00124999">
      <w:pPr>
        <w:pStyle w:val="AllText"/>
      </w:pPr>
      <w:r>
        <w:t xml:space="preserve">          digitalWrite(rPin_2,LOW);</w:t>
      </w:r>
    </w:p>
    <w:p w14:paraId="305DA531" w14:textId="77777777" w:rsidR="00124999" w:rsidRDefault="00124999" w:rsidP="00124999">
      <w:pPr>
        <w:pStyle w:val="AllText"/>
      </w:pPr>
      <w:r>
        <w:t xml:space="preserve">          digitalWrite(rPin_2,LOW);</w:t>
      </w:r>
    </w:p>
    <w:p w14:paraId="13972843" w14:textId="77777777" w:rsidR="00124999" w:rsidRDefault="00124999" w:rsidP="00124999">
      <w:pPr>
        <w:pStyle w:val="AllText"/>
      </w:pPr>
      <w:r>
        <w:t xml:space="preserve">          lcd.clear();</w:t>
      </w:r>
    </w:p>
    <w:p w14:paraId="28F0558D" w14:textId="77777777" w:rsidR="00124999" w:rsidRDefault="00124999" w:rsidP="00124999">
      <w:pPr>
        <w:pStyle w:val="AllText"/>
      </w:pPr>
      <w:r>
        <w:t xml:space="preserve">          lcd.print("CURR: TARG: MODE");</w:t>
      </w:r>
    </w:p>
    <w:p w14:paraId="270ED971" w14:textId="77777777" w:rsidR="00124999" w:rsidRDefault="00124999" w:rsidP="00124999">
      <w:pPr>
        <w:pStyle w:val="AllText"/>
      </w:pPr>
      <w:r>
        <w:t xml:space="preserve">          lcd.setCursor(0,1);</w:t>
      </w:r>
    </w:p>
    <w:p w14:paraId="7FB88802" w14:textId="77777777" w:rsidR="00124999" w:rsidRDefault="00124999" w:rsidP="00124999">
      <w:pPr>
        <w:pStyle w:val="AllText"/>
      </w:pPr>
      <w:r>
        <w:t xml:space="preserve">          lcd.print(convert);</w:t>
      </w:r>
    </w:p>
    <w:p w14:paraId="6546AB43" w14:textId="77777777" w:rsidR="00124999" w:rsidRDefault="00124999" w:rsidP="00124999">
      <w:pPr>
        <w:pStyle w:val="AllText"/>
      </w:pPr>
      <w:r>
        <w:t xml:space="preserve">          lcd.setCursor(6,1);</w:t>
      </w:r>
    </w:p>
    <w:p w14:paraId="632510F7" w14:textId="77777777" w:rsidR="00124999" w:rsidRDefault="00124999" w:rsidP="00124999">
      <w:pPr>
        <w:pStyle w:val="AllText"/>
      </w:pPr>
      <w:r>
        <w:t xml:space="preserve">          lcd.print("78");</w:t>
      </w:r>
    </w:p>
    <w:p w14:paraId="2008B597" w14:textId="77777777" w:rsidR="00124999" w:rsidRDefault="00124999" w:rsidP="00124999">
      <w:pPr>
        <w:pStyle w:val="AllText"/>
      </w:pPr>
      <w:r>
        <w:t xml:space="preserve">          lcd.setCursor(12,1);</w:t>
      </w:r>
    </w:p>
    <w:p w14:paraId="092B1DE0" w14:textId="77777777" w:rsidR="00124999" w:rsidRDefault="00124999" w:rsidP="00124999">
      <w:pPr>
        <w:pStyle w:val="AllText"/>
      </w:pPr>
      <w:r>
        <w:t xml:space="preserve">          lcd.print("A/C");</w:t>
      </w:r>
    </w:p>
    <w:p w14:paraId="5625E0CE" w14:textId="77777777" w:rsidR="00124999" w:rsidRDefault="00124999" w:rsidP="00124999">
      <w:pPr>
        <w:pStyle w:val="AllText"/>
      </w:pPr>
      <w:r>
        <w:t xml:space="preserve">        }</w:t>
      </w:r>
    </w:p>
    <w:p w14:paraId="32D5D429" w14:textId="77E7C1E8" w:rsidR="00124999" w:rsidRDefault="00124999" w:rsidP="00124999">
      <w:pPr>
        <w:pStyle w:val="AllText"/>
      </w:pPr>
      <w:r>
        <w:t xml:space="preserve">        }</w:t>
      </w:r>
    </w:p>
    <w:p w14:paraId="5038EC08" w14:textId="77777777" w:rsidR="00124999" w:rsidRDefault="00124999" w:rsidP="00124999">
      <w:pPr>
        <w:pStyle w:val="AllText"/>
      </w:pPr>
      <w:r>
        <w:t xml:space="preserve">     if (payload == "179")     { </w:t>
      </w:r>
    </w:p>
    <w:p w14:paraId="32C3BF28" w14:textId="77777777" w:rsidR="00124999" w:rsidRDefault="00124999" w:rsidP="00124999">
      <w:pPr>
        <w:pStyle w:val="AllText"/>
      </w:pPr>
      <w:r>
        <w:t xml:space="preserve">      if (convert &gt;= 79.00){</w:t>
      </w:r>
    </w:p>
    <w:p w14:paraId="1A89299D" w14:textId="77777777" w:rsidR="00124999" w:rsidRDefault="00124999" w:rsidP="00124999">
      <w:pPr>
        <w:pStyle w:val="AllText"/>
      </w:pPr>
      <w:r>
        <w:t xml:space="preserve">          digitalWrite(rPin_1, LOW);</w:t>
      </w:r>
    </w:p>
    <w:p w14:paraId="1B0E3BD6" w14:textId="77777777" w:rsidR="00124999" w:rsidRDefault="00124999" w:rsidP="00124999">
      <w:pPr>
        <w:pStyle w:val="AllText"/>
      </w:pPr>
      <w:r>
        <w:t xml:space="preserve">          digitalWrite(rPin_2, HIGH);</w:t>
      </w:r>
    </w:p>
    <w:p w14:paraId="0C1A4561" w14:textId="77777777" w:rsidR="00124999" w:rsidRDefault="00124999" w:rsidP="00124999">
      <w:pPr>
        <w:pStyle w:val="AllText"/>
      </w:pPr>
      <w:r>
        <w:t xml:space="preserve">          digitalWrite(rPin_3, HIGH);</w:t>
      </w:r>
    </w:p>
    <w:p w14:paraId="66E45C66" w14:textId="77777777" w:rsidR="00124999" w:rsidRDefault="00124999" w:rsidP="00124999">
      <w:pPr>
        <w:pStyle w:val="AllText"/>
      </w:pPr>
      <w:r>
        <w:t xml:space="preserve">          lcd.clear();</w:t>
      </w:r>
    </w:p>
    <w:p w14:paraId="61B99DCD" w14:textId="77777777" w:rsidR="00124999" w:rsidRDefault="00124999" w:rsidP="00124999">
      <w:pPr>
        <w:pStyle w:val="AllText"/>
      </w:pPr>
      <w:r>
        <w:t xml:space="preserve">          lcd.print("CURR: TARG: MODE");</w:t>
      </w:r>
    </w:p>
    <w:p w14:paraId="28E7BF21" w14:textId="77777777" w:rsidR="00124999" w:rsidRDefault="00124999" w:rsidP="00124999">
      <w:pPr>
        <w:pStyle w:val="AllText"/>
      </w:pPr>
      <w:r>
        <w:t xml:space="preserve">          lcd.setCursor(0,1);</w:t>
      </w:r>
    </w:p>
    <w:p w14:paraId="5D9C1FEA" w14:textId="77777777" w:rsidR="00124999" w:rsidRDefault="00124999" w:rsidP="00124999">
      <w:pPr>
        <w:pStyle w:val="AllText"/>
      </w:pPr>
      <w:r>
        <w:t xml:space="preserve">          lcd.print(convert);</w:t>
      </w:r>
    </w:p>
    <w:p w14:paraId="4981466C" w14:textId="77777777" w:rsidR="00124999" w:rsidRDefault="00124999" w:rsidP="00124999">
      <w:pPr>
        <w:pStyle w:val="AllText"/>
      </w:pPr>
      <w:r>
        <w:t xml:space="preserve">          lcd.setCursor(6,1);</w:t>
      </w:r>
    </w:p>
    <w:p w14:paraId="7F778515" w14:textId="77777777" w:rsidR="00124999" w:rsidRDefault="00124999" w:rsidP="00124999">
      <w:pPr>
        <w:pStyle w:val="AllText"/>
      </w:pPr>
      <w:r>
        <w:t xml:space="preserve">          lcd.print("79");</w:t>
      </w:r>
    </w:p>
    <w:p w14:paraId="27396D64" w14:textId="77777777" w:rsidR="00124999" w:rsidRDefault="00124999" w:rsidP="00124999">
      <w:pPr>
        <w:pStyle w:val="AllText"/>
      </w:pPr>
      <w:r>
        <w:t xml:space="preserve">          lcd.setCursor(12,1);</w:t>
      </w:r>
    </w:p>
    <w:p w14:paraId="61266B6B" w14:textId="77777777" w:rsidR="00124999" w:rsidRDefault="00124999" w:rsidP="00124999">
      <w:pPr>
        <w:pStyle w:val="AllText"/>
      </w:pPr>
      <w:r>
        <w:t xml:space="preserve">          lcd.print("A/C");</w:t>
      </w:r>
    </w:p>
    <w:p w14:paraId="19F3DCC3" w14:textId="77777777" w:rsidR="00124999" w:rsidRDefault="00124999" w:rsidP="00124999">
      <w:pPr>
        <w:pStyle w:val="AllText"/>
      </w:pPr>
      <w:r>
        <w:t xml:space="preserve">        } else {</w:t>
      </w:r>
    </w:p>
    <w:p w14:paraId="3B68E61A" w14:textId="77777777" w:rsidR="00124999" w:rsidRDefault="00124999" w:rsidP="00124999">
      <w:pPr>
        <w:pStyle w:val="AllText"/>
      </w:pPr>
      <w:r>
        <w:t xml:space="preserve">          digitalWrite(rPin_1,LOW);</w:t>
      </w:r>
    </w:p>
    <w:p w14:paraId="4250554D" w14:textId="77777777" w:rsidR="00124999" w:rsidRDefault="00124999" w:rsidP="00124999">
      <w:pPr>
        <w:pStyle w:val="AllText"/>
      </w:pPr>
      <w:r>
        <w:t xml:space="preserve">          digitalWrite(rPin_2,LOW);</w:t>
      </w:r>
    </w:p>
    <w:p w14:paraId="1EE54D5B" w14:textId="77777777" w:rsidR="00124999" w:rsidRDefault="00124999" w:rsidP="00124999">
      <w:pPr>
        <w:pStyle w:val="AllText"/>
      </w:pPr>
      <w:r>
        <w:t xml:space="preserve">          digitalWrite(rPin_2,LOW);</w:t>
      </w:r>
    </w:p>
    <w:p w14:paraId="5DD5627D" w14:textId="77777777" w:rsidR="00124999" w:rsidRDefault="00124999" w:rsidP="00124999">
      <w:pPr>
        <w:pStyle w:val="AllText"/>
      </w:pPr>
      <w:r>
        <w:t xml:space="preserve">          lcd.clear();</w:t>
      </w:r>
    </w:p>
    <w:p w14:paraId="5E304BB8" w14:textId="77777777" w:rsidR="00124999" w:rsidRDefault="00124999" w:rsidP="00124999">
      <w:pPr>
        <w:pStyle w:val="AllText"/>
      </w:pPr>
      <w:r>
        <w:lastRenderedPageBreak/>
        <w:t xml:space="preserve">          lcd.print("CURR: TARG: MODE");</w:t>
      </w:r>
    </w:p>
    <w:p w14:paraId="7DD5CAC6" w14:textId="77777777" w:rsidR="00124999" w:rsidRDefault="00124999" w:rsidP="00124999">
      <w:pPr>
        <w:pStyle w:val="AllText"/>
      </w:pPr>
      <w:r>
        <w:t xml:space="preserve">          lcd.setCursor(0,1);</w:t>
      </w:r>
    </w:p>
    <w:p w14:paraId="0DD11494" w14:textId="77777777" w:rsidR="00124999" w:rsidRDefault="00124999" w:rsidP="00124999">
      <w:pPr>
        <w:pStyle w:val="AllText"/>
      </w:pPr>
      <w:r>
        <w:t xml:space="preserve">          lcd.print(convert);</w:t>
      </w:r>
    </w:p>
    <w:p w14:paraId="290F34FA" w14:textId="77777777" w:rsidR="00124999" w:rsidRDefault="00124999" w:rsidP="00124999">
      <w:pPr>
        <w:pStyle w:val="AllText"/>
      </w:pPr>
      <w:r>
        <w:t xml:space="preserve">          lcd.setCursor(6,1);</w:t>
      </w:r>
    </w:p>
    <w:p w14:paraId="47703209" w14:textId="77777777" w:rsidR="00124999" w:rsidRDefault="00124999" w:rsidP="00124999">
      <w:pPr>
        <w:pStyle w:val="AllText"/>
      </w:pPr>
      <w:r>
        <w:t xml:space="preserve">          lcd.print("79");</w:t>
      </w:r>
    </w:p>
    <w:p w14:paraId="363C6D98" w14:textId="77777777" w:rsidR="00124999" w:rsidRDefault="00124999" w:rsidP="00124999">
      <w:pPr>
        <w:pStyle w:val="AllText"/>
      </w:pPr>
      <w:r>
        <w:t xml:space="preserve">          lcd.setCursor(12,1);</w:t>
      </w:r>
    </w:p>
    <w:p w14:paraId="47453064" w14:textId="77777777" w:rsidR="00124999" w:rsidRDefault="00124999" w:rsidP="00124999">
      <w:pPr>
        <w:pStyle w:val="AllText"/>
      </w:pPr>
      <w:r>
        <w:t xml:space="preserve">          lcd.print("A/C");</w:t>
      </w:r>
    </w:p>
    <w:p w14:paraId="445E53CE" w14:textId="77777777" w:rsidR="00124999" w:rsidRDefault="00124999" w:rsidP="00124999">
      <w:pPr>
        <w:pStyle w:val="AllText"/>
      </w:pPr>
      <w:r>
        <w:t xml:space="preserve">        }</w:t>
      </w:r>
    </w:p>
    <w:p w14:paraId="0488376C" w14:textId="0EBC0309" w:rsidR="00124999" w:rsidRDefault="00124999" w:rsidP="00124999">
      <w:pPr>
        <w:pStyle w:val="AllText"/>
      </w:pPr>
      <w:r>
        <w:t xml:space="preserve">        }</w:t>
      </w:r>
    </w:p>
    <w:p w14:paraId="78C2E1D4" w14:textId="77777777" w:rsidR="00124999" w:rsidRDefault="00124999" w:rsidP="00124999">
      <w:pPr>
        <w:pStyle w:val="AllText"/>
      </w:pPr>
      <w:r>
        <w:t xml:space="preserve">     if (payload == "180")     { </w:t>
      </w:r>
    </w:p>
    <w:p w14:paraId="675E79AD" w14:textId="77777777" w:rsidR="00124999" w:rsidRDefault="00124999" w:rsidP="00124999">
      <w:pPr>
        <w:pStyle w:val="AllText"/>
      </w:pPr>
      <w:r>
        <w:t xml:space="preserve">      if (convert &gt;= 80.00){</w:t>
      </w:r>
    </w:p>
    <w:p w14:paraId="2E6EBED6" w14:textId="77777777" w:rsidR="00124999" w:rsidRDefault="00124999" w:rsidP="00124999">
      <w:pPr>
        <w:pStyle w:val="AllText"/>
      </w:pPr>
      <w:r>
        <w:t xml:space="preserve">          digitalWrite(rPin_1, LOW);</w:t>
      </w:r>
    </w:p>
    <w:p w14:paraId="699BDB2D" w14:textId="77777777" w:rsidR="00124999" w:rsidRDefault="00124999" w:rsidP="00124999">
      <w:pPr>
        <w:pStyle w:val="AllText"/>
      </w:pPr>
      <w:r>
        <w:t xml:space="preserve">          digitalWrite(rPin_2, HIGH);</w:t>
      </w:r>
    </w:p>
    <w:p w14:paraId="1B343979" w14:textId="77777777" w:rsidR="00124999" w:rsidRDefault="00124999" w:rsidP="00124999">
      <w:pPr>
        <w:pStyle w:val="AllText"/>
      </w:pPr>
      <w:r>
        <w:t xml:space="preserve">          digitalWrite(rPin_3, HIGH);</w:t>
      </w:r>
    </w:p>
    <w:p w14:paraId="3D8D8E8E" w14:textId="77777777" w:rsidR="00124999" w:rsidRDefault="00124999" w:rsidP="00124999">
      <w:pPr>
        <w:pStyle w:val="AllText"/>
      </w:pPr>
      <w:r>
        <w:t xml:space="preserve">          lcd.clear();</w:t>
      </w:r>
    </w:p>
    <w:p w14:paraId="7AA2AEE1" w14:textId="77777777" w:rsidR="00124999" w:rsidRDefault="00124999" w:rsidP="00124999">
      <w:pPr>
        <w:pStyle w:val="AllText"/>
      </w:pPr>
      <w:r>
        <w:t xml:space="preserve">          lcd.print("CURR: TARG: MODE");</w:t>
      </w:r>
    </w:p>
    <w:p w14:paraId="4E1BF103" w14:textId="77777777" w:rsidR="00124999" w:rsidRDefault="00124999" w:rsidP="00124999">
      <w:pPr>
        <w:pStyle w:val="AllText"/>
      </w:pPr>
      <w:r>
        <w:t xml:space="preserve">          lcd.setCursor(0,1);</w:t>
      </w:r>
    </w:p>
    <w:p w14:paraId="20F9E2EC" w14:textId="77777777" w:rsidR="00124999" w:rsidRDefault="00124999" w:rsidP="00124999">
      <w:pPr>
        <w:pStyle w:val="AllText"/>
      </w:pPr>
      <w:r>
        <w:t xml:space="preserve">          lcd.print(convert);</w:t>
      </w:r>
    </w:p>
    <w:p w14:paraId="2D83419D" w14:textId="77777777" w:rsidR="00124999" w:rsidRDefault="00124999" w:rsidP="00124999">
      <w:pPr>
        <w:pStyle w:val="AllText"/>
      </w:pPr>
      <w:r>
        <w:t xml:space="preserve">          lcd.setCursor(6,1);</w:t>
      </w:r>
    </w:p>
    <w:p w14:paraId="1F79019F" w14:textId="77777777" w:rsidR="00124999" w:rsidRDefault="00124999" w:rsidP="00124999">
      <w:pPr>
        <w:pStyle w:val="AllText"/>
      </w:pPr>
      <w:r>
        <w:t xml:space="preserve">          lcd.print("80");</w:t>
      </w:r>
    </w:p>
    <w:p w14:paraId="00400596" w14:textId="77777777" w:rsidR="00124999" w:rsidRDefault="00124999" w:rsidP="00124999">
      <w:pPr>
        <w:pStyle w:val="AllText"/>
      </w:pPr>
      <w:r>
        <w:t xml:space="preserve">          lcd.setCursor(12,1);</w:t>
      </w:r>
    </w:p>
    <w:p w14:paraId="3322F048" w14:textId="77777777" w:rsidR="00124999" w:rsidRDefault="00124999" w:rsidP="00124999">
      <w:pPr>
        <w:pStyle w:val="AllText"/>
      </w:pPr>
      <w:r>
        <w:t xml:space="preserve">          lcd.print("A/C");</w:t>
      </w:r>
    </w:p>
    <w:p w14:paraId="5E68DB1D" w14:textId="77777777" w:rsidR="00124999" w:rsidRDefault="00124999" w:rsidP="00124999">
      <w:pPr>
        <w:pStyle w:val="AllText"/>
      </w:pPr>
      <w:r>
        <w:t xml:space="preserve">        } else {</w:t>
      </w:r>
    </w:p>
    <w:p w14:paraId="77AAD168" w14:textId="77777777" w:rsidR="00124999" w:rsidRDefault="00124999" w:rsidP="00124999">
      <w:pPr>
        <w:pStyle w:val="AllText"/>
      </w:pPr>
      <w:r>
        <w:t xml:space="preserve">          digitalWrite(rPin_1,LOW);</w:t>
      </w:r>
    </w:p>
    <w:p w14:paraId="6F3075DE" w14:textId="77777777" w:rsidR="00124999" w:rsidRDefault="00124999" w:rsidP="00124999">
      <w:pPr>
        <w:pStyle w:val="AllText"/>
      </w:pPr>
      <w:r>
        <w:t xml:space="preserve">          digitalWrite(rPin_2,LOW);</w:t>
      </w:r>
    </w:p>
    <w:p w14:paraId="3126C5DA" w14:textId="77777777" w:rsidR="00124999" w:rsidRDefault="00124999" w:rsidP="00124999">
      <w:pPr>
        <w:pStyle w:val="AllText"/>
      </w:pPr>
      <w:r>
        <w:t xml:space="preserve">          digitalWrite(rPin_2,LOW);</w:t>
      </w:r>
    </w:p>
    <w:p w14:paraId="37810DF1" w14:textId="77777777" w:rsidR="00124999" w:rsidRDefault="00124999" w:rsidP="00124999">
      <w:pPr>
        <w:pStyle w:val="AllText"/>
      </w:pPr>
      <w:r>
        <w:t xml:space="preserve">          lcd.clear();</w:t>
      </w:r>
    </w:p>
    <w:p w14:paraId="6D00B6E8" w14:textId="77777777" w:rsidR="00124999" w:rsidRDefault="00124999" w:rsidP="00124999">
      <w:pPr>
        <w:pStyle w:val="AllText"/>
      </w:pPr>
      <w:r>
        <w:t xml:space="preserve">          lcd.print("CURR: TARG: MODE");</w:t>
      </w:r>
    </w:p>
    <w:p w14:paraId="4F75D2BF" w14:textId="77777777" w:rsidR="00124999" w:rsidRDefault="00124999" w:rsidP="00124999">
      <w:pPr>
        <w:pStyle w:val="AllText"/>
      </w:pPr>
      <w:r>
        <w:t xml:space="preserve">          lcd.setCursor(0,1);</w:t>
      </w:r>
    </w:p>
    <w:p w14:paraId="7622DBF3" w14:textId="77777777" w:rsidR="00124999" w:rsidRDefault="00124999" w:rsidP="00124999">
      <w:pPr>
        <w:pStyle w:val="AllText"/>
      </w:pPr>
      <w:r>
        <w:t xml:space="preserve">          lcd.print(convert);</w:t>
      </w:r>
    </w:p>
    <w:p w14:paraId="325CEF11" w14:textId="77777777" w:rsidR="00124999" w:rsidRDefault="00124999" w:rsidP="00124999">
      <w:pPr>
        <w:pStyle w:val="AllText"/>
      </w:pPr>
      <w:r>
        <w:t xml:space="preserve">          lcd.setCursor(6,1);</w:t>
      </w:r>
    </w:p>
    <w:p w14:paraId="324C2755" w14:textId="77777777" w:rsidR="00124999" w:rsidRDefault="00124999" w:rsidP="00124999">
      <w:pPr>
        <w:pStyle w:val="AllText"/>
      </w:pPr>
      <w:r>
        <w:t xml:space="preserve">          lcd.print("80");</w:t>
      </w:r>
    </w:p>
    <w:p w14:paraId="2E8DBEA6" w14:textId="77777777" w:rsidR="00124999" w:rsidRDefault="00124999" w:rsidP="00124999">
      <w:pPr>
        <w:pStyle w:val="AllText"/>
      </w:pPr>
      <w:r>
        <w:t xml:space="preserve">          lcd.setCursor(12,1);</w:t>
      </w:r>
    </w:p>
    <w:p w14:paraId="0ED7A6D2" w14:textId="77777777" w:rsidR="00124999" w:rsidRDefault="00124999" w:rsidP="00124999">
      <w:pPr>
        <w:pStyle w:val="AllText"/>
      </w:pPr>
      <w:r>
        <w:t xml:space="preserve">          lcd.print("A/C");</w:t>
      </w:r>
    </w:p>
    <w:p w14:paraId="022788D4" w14:textId="77777777" w:rsidR="00124999" w:rsidRDefault="00124999" w:rsidP="00124999">
      <w:pPr>
        <w:pStyle w:val="AllText"/>
      </w:pPr>
      <w:r>
        <w:t xml:space="preserve">        }</w:t>
      </w:r>
    </w:p>
    <w:p w14:paraId="5B8ACC30" w14:textId="16169F2D" w:rsidR="00124999" w:rsidRDefault="00124999" w:rsidP="00124999">
      <w:pPr>
        <w:pStyle w:val="AllText"/>
      </w:pPr>
      <w:r>
        <w:t xml:space="preserve">        }</w:t>
      </w:r>
    </w:p>
    <w:p w14:paraId="76C8252D" w14:textId="77777777" w:rsidR="00124999" w:rsidRDefault="00124999" w:rsidP="00124999">
      <w:pPr>
        <w:pStyle w:val="AllText"/>
      </w:pPr>
      <w:r>
        <w:t xml:space="preserve">     if (payload == "181")     { </w:t>
      </w:r>
    </w:p>
    <w:p w14:paraId="77472415" w14:textId="1CDDBACD" w:rsidR="00124999" w:rsidRDefault="00124999" w:rsidP="00124999">
      <w:pPr>
        <w:pStyle w:val="AllText"/>
      </w:pPr>
      <w:r>
        <w:t xml:space="preserve">      if (convert &gt;= 81.00){</w:t>
      </w:r>
    </w:p>
    <w:p w14:paraId="7F4039D4" w14:textId="77777777" w:rsidR="00124999" w:rsidRDefault="00124999" w:rsidP="00124999">
      <w:pPr>
        <w:pStyle w:val="AllText"/>
      </w:pPr>
      <w:r>
        <w:lastRenderedPageBreak/>
        <w:t xml:space="preserve">          digitalWrite(rPin_1, LOW);</w:t>
      </w:r>
    </w:p>
    <w:p w14:paraId="5DF77220" w14:textId="77777777" w:rsidR="00124999" w:rsidRDefault="00124999" w:rsidP="00124999">
      <w:pPr>
        <w:pStyle w:val="AllText"/>
      </w:pPr>
      <w:r>
        <w:t xml:space="preserve">          digitalWrite(rPin_2, HIGH);</w:t>
      </w:r>
    </w:p>
    <w:p w14:paraId="78E2160E" w14:textId="77777777" w:rsidR="00124999" w:rsidRDefault="00124999" w:rsidP="00124999">
      <w:pPr>
        <w:pStyle w:val="AllText"/>
      </w:pPr>
      <w:r>
        <w:t xml:space="preserve">          digitalWrite(rPin_3, HIGH);</w:t>
      </w:r>
    </w:p>
    <w:p w14:paraId="14750E86" w14:textId="77777777" w:rsidR="00124999" w:rsidRDefault="00124999" w:rsidP="00124999">
      <w:pPr>
        <w:pStyle w:val="AllText"/>
      </w:pPr>
      <w:r>
        <w:t xml:space="preserve">          lcd.clear();</w:t>
      </w:r>
    </w:p>
    <w:p w14:paraId="69BAF2D5" w14:textId="77777777" w:rsidR="00124999" w:rsidRDefault="00124999" w:rsidP="00124999">
      <w:pPr>
        <w:pStyle w:val="AllText"/>
      </w:pPr>
      <w:r>
        <w:t xml:space="preserve">          lcd.print("CURR: TARG: MODE");</w:t>
      </w:r>
    </w:p>
    <w:p w14:paraId="4402D282" w14:textId="77777777" w:rsidR="00124999" w:rsidRDefault="00124999" w:rsidP="00124999">
      <w:pPr>
        <w:pStyle w:val="AllText"/>
      </w:pPr>
      <w:r>
        <w:t xml:space="preserve">          lcd.setCursor(0,1);</w:t>
      </w:r>
    </w:p>
    <w:p w14:paraId="3B52AC1B" w14:textId="77777777" w:rsidR="00124999" w:rsidRDefault="00124999" w:rsidP="00124999">
      <w:pPr>
        <w:pStyle w:val="AllText"/>
      </w:pPr>
      <w:r>
        <w:t xml:space="preserve">          lcd.print(convert);</w:t>
      </w:r>
    </w:p>
    <w:p w14:paraId="6DA14A58" w14:textId="77777777" w:rsidR="00124999" w:rsidRDefault="00124999" w:rsidP="00124999">
      <w:pPr>
        <w:pStyle w:val="AllText"/>
      </w:pPr>
      <w:r>
        <w:t xml:space="preserve">          lcd.setCursor(6,1);</w:t>
      </w:r>
    </w:p>
    <w:p w14:paraId="5FADF732" w14:textId="77777777" w:rsidR="00124999" w:rsidRDefault="00124999" w:rsidP="00124999">
      <w:pPr>
        <w:pStyle w:val="AllText"/>
      </w:pPr>
      <w:r>
        <w:t xml:space="preserve">          lcd.print("81");</w:t>
      </w:r>
    </w:p>
    <w:p w14:paraId="2FF1224A" w14:textId="77777777" w:rsidR="00124999" w:rsidRDefault="00124999" w:rsidP="00124999">
      <w:pPr>
        <w:pStyle w:val="AllText"/>
      </w:pPr>
      <w:r>
        <w:t xml:space="preserve">          lcd.setCursor(12,1);</w:t>
      </w:r>
    </w:p>
    <w:p w14:paraId="50BD44A7" w14:textId="77777777" w:rsidR="00124999" w:rsidRDefault="00124999" w:rsidP="00124999">
      <w:pPr>
        <w:pStyle w:val="AllText"/>
      </w:pPr>
      <w:r>
        <w:t xml:space="preserve">          lcd.print("A/C");</w:t>
      </w:r>
    </w:p>
    <w:p w14:paraId="07FF975C" w14:textId="77777777" w:rsidR="00124999" w:rsidRDefault="00124999" w:rsidP="00124999">
      <w:pPr>
        <w:pStyle w:val="AllText"/>
      </w:pPr>
      <w:r>
        <w:t xml:space="preserve">        } else {</w:t>
      </w:r>
    </w:p>
    <w:p w14:paraId="735E4BFB" w14:textId="77777777" w:rsidR="00124999" w:rsidRDefault="00124999" w:rsidP="00124999">
      <w:pPr>
        <w:pStyle w:val="AllText"/>
      </w:pPr>
      <w:r>
        <w:t xml:space="preserve">          digitalWrite(rPin_1,LOW);</w:t>
      </w:r>
    </w:p>
    <w:p w14:paraId="0395D8CB" w14:textId="77777777" w:rsidR="00124999" w:rsidRDefault="00124999" w:rsidP="00124999">
      <w:pPr>
        <w:pStyle w:val="AllText"/>
      </w:pPr>
      <w:r>
        <w:t xml:space="preserve">          digitalWrite(rPin_2,LOW);</w:t>
      </w:r>
    </w:p>
    <w:p w14:paraId="26AA99EC" w14:textId="77777777" w:rsidR="00124999" w:rsidRDefault="00124999" w:rsidP="00124999">
      <w:pPr>
        <w:pStyle w:val="AllText"/>
      </w:pPr>
      <w:r>
        <w:t xml:space="preserve">          digitalWrite(rPin_2,LOW);</w:t>
      </w:r>
    </w:p>
    <w:p w14:paraId="79DFB2B8" w14:textId="77777777" w:rsidR="00124999" w:rsidRDefault="00124999" w:rsidP="00124999">
      <w:pPr>
        <w:pStyle w:val="AllText"/>
      </w:pPr>
      <w:r>
        <w:t xml:space="preserve">          lcd.clear();</w:t>
      </w:r>
    </w:p>
    <w:p w14:paraId="15D841B2" w14:textId="77777777" w:rsidR="00124999" w:rsidRDefault="00124999" w:rsidP="00124999">
      <w:pPr>
        <w:pStyle w:val="AllText"/>
      </w:pPr>
      <w:r>
        <w:t xml:space="preserve">          lcd.print("CURR: TARG: MODE");</w:t>
      </w:r>
    </w:p>
    <w:p w14:paraId="245CFF17" w14:textId="77777777" w:rsidR="00124999" w:rsidRDefault="00124999" w:rsidP="00124999">
      <w:pPr>
        <w:pStyle w:val="AllText"/>
      </w:pPr>
      <w:r>
        <w:t xml:space="preserve">          lcd.setCursor(0,1);</w:t>
      </w:r>
    </w:p>
    <w:p w14:paraId="1EB2DC64" w14:textId="77777777" w:rsidR="00124999" w:rsidRDefault="00124999" w:rsidP="00124999">
      <w:pPr>
        <w:pStyle w:val="AllText"/>
      </w:pPr>
      <w:r>
        <w:t xml:space="preserve">          lcd.print(convert);</w:t>
      </w:r>
    </w:p>
    <w:p w14:paraId="4EBDA34C" w14:textId="77777777" w:rsidR="00124999" w:rsidRDefault="00124999" w:rsidP="00124999">
      <w:pPr>
        <w:pStyle w:val="AllText"/>
      </w:pPr>
      <w:r>
        <w:t xml:space="preserve">          lcd.setCursor(6,1);</w:t>
      </w:r>
    </w:p>
    <w:p w14:paraId="5C2E7293" w14:textId="77777777" w:rsidR="00124999" w:rsidRDefault="00124999" w:rsidP="00124999">
      <w:pPr>
        <w:pStyle w:val="AllText"/>
      </w:pPr>
      <w:r>
        <w:t xml:space="preserve">          lcd.print("81");</w:t>
      </w:r>
    </w:p>
    <w:p w14:paraId="7CEE54AE" w14:textId="77777777" w:rsidR="00124999" w:rsidRDefault="00124999" w:rsidP="00124999">
      <w:pPr>
        <w:pStyle w:val="AllText"/>
      </w:pPr>
      <w:r>
        <w:t xml:space="preserve">          lcd.setCursor(12,1);</w:t>
      </w:r>
    </w:p>
    <w:p w14:paraId="5E338AE6" w14:textId="77777777" w:rsidR="00124999" w:rsidRDefault="00124999" w:rsidP="00124999">
      <w:pPr>
        <w:pStyle w:val="AllText"/>
      </w:pPr>
      <w:r>
        <w:t xml:space="preserve">          lcd.print("A/C");</w:t>
      </w:r>
    </w:p>
    <w:p w14:paraId="7A6484C6" w14:textId="77777777" w:rsidR="00124999" w:rsidRDefault="00124999" w:rsidP="00124999">
      <w:pPr>
        <w:pStyle w:val="AllText"/>
      </w:pPr>
      <w:r>
        <w:t xml:space="preserve">        }</w:t>
      </w:r>
    </w:p>
    <w:p w14:paraId="09B7D36F" w14:textId="47C019B0" w:rsidR="00124999" w:rsidRDefault="00124999" w:rsidP="00124999">
      <w:pPr>
        <w:pStyle w:val="AllText"/>
      </w:pPr>
      <w:r>
        <w:t xml:space="preserve">        }</w:t>
      </w:r>
    </w:p>
    <w:p w14:paraId="6C370869" w14:textId="77777777" w:rsidR="00124999" w:rsidRDefault="00124999" w:rsidP="00124999">
      <w:pPr>
        <w:pStyle w:val="AllText"/>
      </w:pPr>
      <w:r>
        <w:t xml:space="preserve">     if (payload == "182")     { </w:t>
      </w:r>
    </w:p>
    <w:p w14:paraId="164AA21A" w14:textId="77777777" w:rsidR="00124999" w:rsidRDefault="00124999" w:rsidP="00124999">
      <w:pPr>
        <w:pStyle w:val="AllText"/>
      </w:pPr>
      <w:r>
        <w:t xml:space="preserve">      if (convert &gt;= 82.00){</w:t>
      </w:r>
    </w:p>
    <w:p w14:paraId="48397FF5" w14:textId="77777777" w:rsidR="00124999" w:rsidRDefault="00124999" w:rsidP="00124999">
      <w:pPr>
        <w:pStyle w:val="AllText"/>
      </w:pPr>
      <w:r>
        <w:t xml:space="preserve">          digitalWrite(rPin_1, LOW);</w:t>
      </w:r>
    </w:p>
    <w:p w14:paraId="60EEC2E7" w14:textId="77777777" w:rsidR="00124999" w:rsidRDefault="00124999" w:rsidP="00124999">
      <w:pPr>
        <w:pStyle w:val="AllText"/>
      </w:pPr>
      <w:r>
        <w:t xml:space="preserve">          digitalWrite(rPin_2, HIGH);</w:t>
      </w:r>
    </w:p>
    <w:p w14:paraId="42B7FD25" w14:textId="77777777" w:rsidR="00124999" w:rsidRDefault="00124999" w:rsidP="00124999">
      <w:pPr>
        <w:pStyle w:val="AllText"/>
      </w:pPr>
      <w:r>
        <w:t xml:space="preserve">          digitalWrite(rPin_3, HIGH);</w:t>
      </w:r>
    </w:p>
    <w:p w14:paraId="27775D7E" w14:textId="77777777" w:rsidR="00124999" w:rsidRDefault="00124999" w:rsidP="00124999">
      <w:pPr>
        <w:pStyle w:val="AllText"/>
      </w:pPr>
      <w:r>
        <w:t xml:space="preserve">          lcd.clear();</w:t>
      </w:r>
    </w:p>
    <w:p w14:paraId="294A7794" w14:textId="77777777" w:rsidR="00124999" w:rsidRDefault="00124999" w:rsidP="00124999">
      <w:pPr>
        <w:pStyle w:val="AllText"/>
      </w:pPr>
      <w:r>
        <w:t xml:space="preserve">          lcd.print("CURR: TARG: MODE");</w:t>
      </w:r>
    </w:p>
    <w:p w14:paraId="28DA2336" w14:textId="77777777" w:rsidR="00124999" w:rsidRDefault="00124999" w:rsidP="00124999">
      <w:pPr>
        <w:pStyle w:val="AllText"/>
      </w:pPr>
      <w:r>
        <w:t xml:space="preserve">          lcd.setCursor(0,1);</w:t>
      </w:r>
    </w:p>
    <w:p w14:paraId="53859C2B" w14:textId="77777777" w:rsidR="00124999" w:rsidRDefault="00124999" w:rsidP="00124999">
      <w:pPr>
        <w:pStyle w:val="AllText"/>
      </w:pPr>
      <w:r>
        <w:t xml:space="preserve">          lcd.print(convert);</w:t>
      </w:r>
    </w:p>
    <w:p w14:paraId="47C4F763" w14:textId="77777777" w:rsidR="00124999" w:rsidRDefault="00124999" w:rsidP="00124999">
      <w:pPr>
        <w:pStyle w:val="AllText"/>
      </w:pPr>
      <w:r>
        <w:t xml:space="preserve">          lcd.setCursor(6,1);</w:t>
      </w:r>
    </w:p>
    <w:p w14:paraId="6A535BAB" w14:textId="77777777" w:rsidR="00124999" w:rsidRDefault="00124999" w:rsidP="00124999">
      <w:pPr>
        <w:pStyle w:val="AllText"/>
      </w:pPr>
      <w:r>
        <w:t xml:space="preserve">          lcd.print("82");</w:t>
      </w:r>
    </w:p>
    <w:p w14:paraId="1AF08CA2" w14:textId="77777777" w:rsidR="00124999" w:rsidRDefault="00124999" w:rsidP="00124999">
      <w:pPr>
        <w:pStyle w:val="AllText"/>
      </w:pPr>
      <w:r>
        <w:t xml:space="preserve">          lcd.setCursor(12,1);</w:t>
      </w:r>
    </w:p>
    <w:p w14:paraId="194FF0B4" w14:textId="77777777" w:rsidR="00124999" w:rsidRDefault="00124999" w:rsidP="00124999">
      <w:pPr>
        <w:pStyle w:val="AllText"/>
      </w:pPr>
      <w:r>
        <w:t xml:space="preserve">          lcd.print("A/C");</w:t>
      </w:r>
    </w:p>
    <w:p w14:paraId="2AD1F8AB" w14:textId="77777777" w:rsidR="00124999" w:rsidRDefault="00124999" w:rsidP="00124999">
      <w:pPr>
        <w:pStyle w:val="AllText"/>
      </w:pPr>
      <w:r>
        <w:lastRenderedPageBreak/>
        <w:t xml:space="preserve">        } else {</w:t>
      </w:r>
    </w:p>
    <w:p w14:paraId="543D7257" w14:textId="77777777" w:rsidR="00124999" w:rsidRDefault="00124999" w:rsidP="00124999">
      <w:pPr>
        <w:pStyle w:val="AllText"/>
      </w:pPr>
      <w:r>
        <w:t xml:space="preserve">          digitalWrite(rPin_1,LOW);</w:t>
      </w:r>
    </w:p>
    <w:p w14:paraId="5458529D" w14:textId="77777777" w:rsidR="00124999" w:rsidRDefault="00124999" w:rsidP="00124999">
      <w:pPr>
        <w:pStyle w:val="AllText"/>
      </w:pPr>
      <w:r>
        <w:t xml:space="preserve">          digitalWrite(rPin_2,LOW);</w:t>
      </w:r>
    </w:p>
    <w:p w14:paraId="5B663729" w14:textId="77777777" w:rsidR="00124999" w:rsidRDefault="00124999" w:rsidP="00124999">
      <w:pPr>
        <w:pStyle w:val="AllText"/>
      </w:pPr>
      <w:r>
        <w:t xml:space="preserve">          digitalWrite(rPin_2,LOW);</w:t>
      </w:r>
    </w:p>
    <w:p w14:paraId="7B5F0FD6" w14:textId="77777777" w:rsidR="00124999" w:rsidRDefault="00124999" w:rsidP="00124999">
      <w:pPr>
        <w:pStyle w:val="AllText"/>
      </w:pPr>
      <w:r>
        <w:t xml:space="preserve">          lcd.clear();</w:t>
      </w:r>
    </w:p>
    <w:p w14:paraId="08EF6CD2" w14:textId="77777777" w:rsidR="00124999" w:rsidRDefault="00124999" w:rsidP="00124999">
      <w:pPr>
        <w:pStyle w:val="AllText"/>
      </w:pPr>
      <w:r>
        <w:t xml:space="preserve">          lcd.print("CURR: TARG: MODE");</w:t>
      </w:r>
    </w:p>
    <w:p w14:paraId="642E734D" w14:textId="77777777" w:rsidR="00124999" w:rsidRDefault="00124999" w:rsidP="00124999">
      <w:pPr>
        <w:pStyle w:val="AllText"/>
      </w:pPr>
      <w:r>
        <w:t xml:space="preserve">          lcd.setCursor(0,1);</w:t>
      </w:r>
    </w:p>
    <w:p w14:paraId="650A47F5" w14:textId="77777777" w:rsidR="00124999" w:rsidRDefault="00124999" w:rsidP="00124999">
      <w:pPr>
        <w:pStyle w:val="AllText"/>
      </w:pPr>
      <w:r>
        <w:t xml:space="preserve">          lcd.print(convert);</w:t>
      </w:r>
    </w:p>
    <w:p w14:paraId="56776CED" w14:textId="77777777" w:rsidR="00124999" w:rsidRDefault="00124999" w:rsidP="00124999">
      <w:pPr>
        <w:pStyle w:val="AllText"/>
      </w:pPr>
      <w:r>
        <w:t xml:space="preserve">          lcd.setCursor(6,1);</w:t>
      </w:r>
    </w:p>
    <w:p w14:paraId="3E9AA1A8" w14:textId="77777777" w:rsidR="00124999" w:rsidRDefault="00124999" w:rsidP="00124999">
      <w:pPr>
        <w:pStyle w:val="AllText"/>
      </w:pPr>
      <w:r>
        <w:t xml:space="preserve">          lcd.print("82");</w:t>
      </w:r>
    </w:p>
    <w:p w14:paraId="4D38708A" w14:textId="77777777" w:rsidR="00124999" w:rsidRDefault="00124999" w:rsidP="00124999">
      <w:pPr>
        <w:pStyle w:val="AllText"/>
      </w:pPr>
      <w:r>
        <w:t xml:space="preserve">          lcd.setCursor(12,1);</w:t>
      </w:r>
    </w:p>
    <w:p w14:paraId="0942350E" w14:textId="77777777" w:rsidR="00124999" w:rsidRDefault="00124999" w:rsidP="00124999">
      <w:pPr>
        <w:pStyle w:val="AllText"/>
      </w:pPr>
      <w:r>
        <w:t xml:space="preserve">          lcd.print("A/C");</w:t>
      </w:r>
    </w:p>
    <w:p w14:paraId="4BFA022C" w14:textId="77777777" w:rsidR="00124999" w:rsidRDefault="00124999" w:rsidP="00124999">
      <w:pPr>
        <w:pStyle w:val="AllText"/>
      </w:pPr>
      <w:r>
        <w:t xml:space="preserve">        }</w:t>
      </w:r>
    </w:p>
    <w:p w14:paraId="25086098" w14:textId="45580B2F" w:rsidR="00124999" w:rsidRDefault="00124999" w:rsidP="00124999">
      <w:pPr>
        <w:pStyle w:val="AllText"/>
      </w:pPr>
      <w:r>
        <w:t xml:space="preserve">        }</w:t>
      </w:r>
    </w:p>
    <w:p w14:paraId="4D6E712C" w14:textId="77777777" w:rsidR="00124999" w:rsidRDefault="00124999" w:rsidP="00124999">
      <w:pPr>
        <w:pStyle w:val="AllText"/>
      </w:pPr>
      <w:r>
        <w:t xml:space="preserve">     if (payload == "183")     { </w:t>
      </w:r>
    </w:p>
    <w:p w14:paraId="20F8898A" w14:textId="77777777" w:rsidR="00124999" w:rsidRDefault="00124999" w:rsidP="00124999">
      <w:pPr>
        <w:pStyle w:val="AllText"/>
      </w:pPr>
      <w:r>
        <w:t xml:space="preserve">      if (convert &gt;= 83.00){</w:t>
      </w:r>
    </w:p>
    <w:p w14:paraId="79C143D4" w14:textId="77777777" w:rsidR="00124999" w:rsidRDefault="00124999" w:rsidP="00124999">
      <w:pPr>
        <w:pStyle w:val="AllText"/>
      </w:pPr>
      <w:r>
        <w:t xml:space="preserve">          digitalWrite(rPin_1, LOW);</w:t>
      </w:r>
    </w:p>
    <w:p w14:paraId="06540DE9" w14:textId="77777777" w:rsidR="00124999" w:rsidRDefault="00124999" w:rsidP="00124999">
      <w:pPr>
        <w:pStyle w:val="AllText"/>
      </w:pPr>
      <w:r>
        <w:t xml:space="preserve">          digitalWrite(rPin_2, HIGH);</w:t>
      </w:r>
    </w:p>
    <w:p w14:paraId="61A65AB7" w14:textId="77777777" w:rsidR="00124999" w:rsidRDefault="00124999" w:rsidP="00124999">
      <w:pPr>
        <w:pStyle w:val="AllText"/>
      </w:pPr>
      <w:r>
        <w:t xml:space="preserve">          digitalWrite(rPin_3, HIGH);</w:t>
      </w:r>
    </w:p>
    <w:p w14:paraId="45F30BBA" w14:textId="77777777" w:rsidR="00124999" w:rsidRDefault="00124999" w:rsidP="00124999">
      <w:pPr>
        <w:pStyle w:val="AllText"/>
      </w:pPr>
      <w:r>
        <w:t xml:space="preserve">          lcd.clear();</w:t>
      </w:r>
    </w:p>
    <w:p w14:paraId="1815B1F8" w14:textId="77777777" w:rsidR="00124999" w:rsidRDefault="00124999" w:rsidP="00124999">
      <w:pPr>
        <w:pStyle w:val="AllText"/>
      </w:pPr>
      <w:r>
        <w:t xml:space="preserve">          lcd.print("CURR: TARG: MODE");</w:t>
      </w:r>
    </w:p>
    <w:p w14:paraId="135930F1" w14:textId="77777777" w:rsidR="00124999" w:rsidRDefault="00124999" w:rsidP="00124999">
      <w:pPr>
        <w:pStyle w:val="AllText"/>
      </w:pPr>
      <w:r>
        <w:t xml:space="preserve">          lcd.setCursor(0,1);</w:t>
      </w:r>
    </w:p>
    <w:p w14:paraId="5FB749B7" w14:textId="77777777" w:rsidR="00124999" w:rsidRDefault="00124999" w:rsidP="00124999">
      <w:pPr>
        <w:pStyle w:val="AllText"/>
      </w:pPr>
      <w:r>
        <w:t xml:space="preserve">          lcd.print(convert);</w:t>
      </w:r>
    </w:p>
    <w:p w14:paraId="1593EC37" w14:textId="77777777" w:rsidR="00124999" w:rsidRDefault="00124999" w:rsidP="00124999">
      <w:pPr>
        <w:pStyle w:val="AllText"/>
      </w:pPr>
      <w:r>
        <w:t xml:space="preserve">          lcd.setCursor(6,1);</w:t>
      </w:r>
    </w:p>
    <w:p w14:paraId="66D9C1AF" w14:textId="77777777" w:rsidR="00124999" w:rsidRDefault="00124999" w:rsidP="00124999">
      <w:pPr>
        <w:pStyle w:val="AllText"/>
      </w:pPr>
      <w:r>
        <w:t xml:space="preserve">          lcd.print("83");</w:t>
      </w:r>
    </w:p>
    <w:p w14:paraId="4AE85042" w14:textId="77777777" w:rsidR="00124999" w:rsidRDefault="00124999" w:rsidP="00124999">
      <w:pPr>
        <w:pStyle w:val="AllText"/>
      </w:pPr>
      <w:r>
        <w:t xml:space="preserve">          lcd.setCursor(12,1);</w:t>
      </w:r>
    </w:p>
    <w:p w14:paraId="4D5BCD37" w14:textId="77777777" w:rsidR="00124999" w:rsidRDefault="00124999" w:rsidP="00124999">
      <w:pPr>
        <w:pStyle w:val="AllText"/>
      </w:pPr>
      <w:r>
        <w:t xml:space="preserve">          lcd.print("A/C");</w:t>
      </w:r>
    </w:p>
    <w:p w14:paraId="55DC9DA2" w14:textId="77777777" w:rsidR="00124999" w:rsidRDefault="00124999" w:rsidP="00124999">
      <w:pPr>
        <w:pStyle w:val="AllText"/>
      </w:pPr>
      <w:r>
        <w:t xml:space="preserve">        } else {</w:t>
      </w:r>
    </w:p>
    <w:p w14:paraId="0B9823DA" w14:textId="77777777" w:rsidR="00124999" w:rsidRDefault="00124999" w:rsidP="00124999">
      <w:pPr>
        <w:pStyle w:val="AllText"/>
      </w:pPr>
      <w:r>
        <w:t xml:space="preserve">          digitalWrite(rPin_1,LOW);</w:t>
      </w:r>
    </w:p>
    <w:p w14:paraId="66A4070F" w14:textId="77777777" w:rsidR="00124999" w:rsidRDefault="00124999" w:rsidP="00124999">
      <w:pPr>
        <w:pStyle w:val="AllText"/>
      </w:pPr>
      <w:r>
        <w:t xml:space="preserve">          digitalWrite(rPin_2,LOW);</w:t>
      </w:r>
    </w:p>
    <w:p w14:paraId="3DAFB260" w14:textId="77777777" w:rsidR="00124999" w:rsidRDefault="00124999" w:rsidP="00124999">
      <w:pPr>
        <w:pStyle w:val="AllText"/>
      </w:pPr>
      <w:r>
        <w:t xml:space="preserve">          digitalWrite(rPin_2,LOW);</w:t>
      </w:r>
    </w:p>
    <w:p w14:paraId="185AE43E" w14:textId="77777777" w:rsidR="00124999" w:rsidRDefault="00124999" w:rsidP="00124999">
      <w:pPr>
        <w:pStyle w:val="AllText"/>
      </w:pPr>
      <w:r>
        <w:t xml:space="preserve">          lcd.clear();</w:t>
      </w:r>
    </w:p>
    <w:p w14:paraId="71F2F06B" w14:textId="77777777" w:rsidR="00124999" w:rsidRDefault="00124999" w:rsidP="00124999">
      <w:pPr>
        <w:pStyle w:val="AllText"/>
      </w:pPr>
      <w:r>
        <w:t xml:space="preserve">          lcd.print("CURR: TARG: MODE");</w:t>
      </w:r>
    </w:p>
    <w:p w14:paraId="0FFE272B" w14:textId="77777777" w:rsidR="00124999" w:rsidRDefault="00124999" w:rsidP="00124999">
      <w:pPr>
        <w:pStyle w:val="AllText"/>
      </w:pPr>
      <w:r>
        <w:t xml:space="preserve">          lcd.setCursor(0,1);</w:t>
      </w:r>
    </w:p>
    <w:p w14:paraId="24315E7C" w14:textId="77777777" w:rsidR="00124999" w:rsidRDefault="00124999" w:rsidP="00124999">
      <w:pPr>
        <w:pStyle w:val="AllText"/>
      </w:pPr>
      <w:r>
        <w:t xml:space="preserve">          lcd.print(convert);</w:t>
      </w:r>
    </w:p>
    <w:p w14:paraId="150287ED" w14:textId="77777777" w:rsidR="00124999" w:rsidRDefault="00124999" w:rsidP="00124999">
      <w:pPr>
        <w:pStyle w:val="AllText"/>
      </w:pPr>
      <w:r>
        <w:t xml:space="preserve">          lcd.setCursor(6,1);</w:t>
      </w:r>
    </w:p>
    <w:p w14:paraId="1D255083" w14:textId="77777777" w:rsidR="00124999" w:rsidRDefault="00124999" w:rsidP="00124999">
      <w:pPr>
        <w:pStyle w:val="AllText"/>
      </w:pPr>
      <w:r>
        <w:t xml:space="preserve">          lcd.print("83");</w:t>
      </w:r>
    </w:p>
    <w:p w14:paraId="3B8E7B05" w14:textId="77777777" w:rsidR="00124999" w:rsidRDefault="00124999" w:rsidP="00124999">
      <w:pPr>
        <w:pStyle w:val="AllText"/>
      </w:pPr>
      <w:r>
        <w:t xml:space="preserve">          lcd.setCursor(12,1);</w:t>
      </w:r>
    </w:p>
    <w:p w14:paraId="641248F4" w14:textId="77777777" w:rsidR="00124999" w:rsidRDefault="00124999" w:rsidP="00124999">
      <w:pPr>
        <w:pStyle w:val="AllText"/>
      </w:pPr>
      <w:r>
        <w:lastRenderedPageBreak/>
        <w:t xml:space="preserve">          lcd.print("A/C");</w:t>
      </w:r>
    </w:p>
    <w:p w14:paraId="2C85A630" w14:textId="77777777" w:rsidR="00124999" w:rsidRDefault="00124999" w:rsidP="00124999">
      <w:pPr>
        <w:pStyle w:val="AllText"/>
      </w:pPr>
      <w:r>
        <w:t xml:space="preserve">        }</w:t>
      </w:r>
    </w:p>
    <w:p w14:paraId="72009554" w14:textId="0C876663" w:rsidR="00124999" w:rsidRDefault="00124999" w:rsidP="00124999">
      <w:pPr>
        <w:pStyle w:val="AllText"/>
      </w:pPr>
      <w:r>
        <w:t xml:space="preserve">        }</w:t>
      </w:r>
    </w:p>
    <w:p w14:paraId="1B6DA42A" w14:textId="77777777" w:rsidR="00124999" w:rsidRDefault="00124999" w:rsidP="00124999">
      <w:pPr>
        <w:pStyle w:val="AllText"/>
      </w:pPr>
      <w:r>
        <w:t xml:space="preserve">        if (payload == "184")     { </w:t>
      </w:r>
    </w:p>
    <w:p w14:paraId="583FA16B" w14:textId="77777777" w:rsidR="00124999" w:rsidRDefault="00124999" w:rsidP="00124999">
      <w:pPr>
        <w:pStyle w:val="AllText"/>
      </w:pPr>
      <w:r>
        <w:t xml:space="preserve">      if (convert &gt;= 84.00){</w:t>
      </w:r>
    </w:p>
    <w:p w14:paraId="1C206EA0" w14:textId="77777777" w:rsidR="00124999" w:rsidRDefault="00124999" w:rsidP="00124999">
      <w:pPr>
        <w:pStyle w:val="AllText"/>
      </w:pPr>
      <w:r>
        <w:t xml:space="preserve">          digitalWrite(rPin_1, LOW);</w:t>
      </w:r>
    </w:p>
    <w:p w14:paraId="2340A10E" w14:textId="77777777" w:rsidR="00124999" w:rsidRDefault="00124999" w:rsidP="00124999">
      <w:pPr>
        <w:pStyle w:val="AllText"/>
      </w:pPr>
      <w:r>
        <w:t xml:space="preserve">          digitalWrite(rPin_2, HIGH);</w:t>
      </w:r>
    </w:p>
    <w:p w14:paraId="016F6105" w14:textId="77777777" w:rsidR="00124999" w:rsidRDefault="00124999" w:rsidP="00124999">
      <w:pPr>
        <w:pStyle w:val="AllText"/>
      </w:pPr>
      <w:r>
        <w:t xml:space="preserve">          digitalWrite(rPin_3, HIGH);</w:t>
      </w:r>
    </w:p>
    <w:p w14:paraId="28E9A282" w14:textId="77777777" w:rsidR="00124999" w:rsidRDefault="00124999" w:rsidP="00124999">
      <w:pPr>
        <w:pStyle w:val="AllText"/>
      </w:pPr>
      <w:r>
        <w:t xml:space="preserve">          lcd.clear();</w:t>
      </w:r>
    </w:p>
    <w:p w14:paraId="260C16B8" w14:textId="77777777" w:rsidR="00124999" w:rsidRDefault="00124999" w:rsidP="00124999">
      <w:pPr>
        <w:pStyle w:val="AllText"/>
      </w:pPr>
      <w:r>
        <w:t xml:space="preserve">          lcd.print("CURR: TARG: MODE");</w:t>
      </w:r>
    </w:p>
    <w:p w14:paraId="38D04661" w14:textId="77777777" w:rsidR="00124999" w:rsidRDefault="00124999" w:rsidP="00124999">
      <w:pPr>
        <w:pStyle w:val="AllText"/>
      </w:pPr>
      <w:r>
        <w:t xml:space="preserve">          lcd.setCursor(0,1);</w:t>
      </w:r>
    </w:p>
    <w:p w14:paraId="2928DBE8" w14:textId="77777777" w:rsidR="00124999" w:rsidRDefault="00124999" w:rsidP="00124999">
      <w:pPr>
        <w:pStyle w:val="AllText"/>
      </w:pPr>
      <w:r>
        <w:t xml:space="preserve">          lcd.print(convert);</w:t>
      </w:r>
    </w:p>
    <w:p w14:paraId="1F891B37" w14:textId="77777777" w:rsidR="00124999" w:rsidRDefault="00124999" w:rsidP="00124999">
      <w:pPr>
        <w:pStyle w:val="AllText"/>
      </w:pPr>
      <w:r>
        <w:t xml:space="preserve">          lcd.setCursor(6,1);</w:t>
      </w:r>
    </w:p>
    <w:p w14:paraId="69E5CED7" w14:textId="77777777" w:rsidR="00124999" w:rsidRDefault="00124999" w:rsidP="00124999">
      <w:pPr>
        <w:pStyle w:val="AllText"/>
      </w:pPr>
      <w:r>
        <w:t xml:space="preserve">          lcd.print("84");</w:t>
      </w:r>
    </w:p>
    <w:p w14:paraId="303D0159" w14:textId="77777777" w:rsidR="00124999" w:rsidRDefault="00124999" w:rsidP="00124999">
      <w:pPr>
        <w:pStyle w:val="AllText"/>
      </w:pPr>
      <w:r>
        <w:t xml:space="preserve">          lcd.setCursor(12,1);</w:t>
      </w:r>
    </w:p>
    <w:p w14:paraId="2F6974BF" w14:textId="77777777" w:rsidR="00124999" w:rsidRDefault="00124999" w:rsidP="00124999">
      <w:pPr>
        <w:pStyle w:val="AllText"/>
      </w:pPr>
      <w:r>
        <w:t xml:space="preserve">          lcd.print("A/C");</w:t>
      </w:r>
    </w:p>
    <w:p w14:paraId="7BB08CD0" w14:textId="77777777" w:rsidR="00124999" w:rsidRDefault="00124999" w:rsidP="00124999">
      <w:pPr>
        <w:pStyle w:val="AllText"/>
      </w:pPr>
      <w:r>
        <w:t xml:space="preserve">        } else {</w:t>
      </w:r>
    </w:p>
    <w:p w14:paraId="3F170811" w14:textId="77777777" w:rsidR="00124999" w:rsidRDefault="00124999" w:rsidP="00124999">
      <w:pPr>
        <w:pStyle w:val="AllText"/>
      </w:pPr>
      <w:r>
        <w:t xml:space="preserve">          digitalWrite(rPin_1,LOW);</w:t>
      </w:r>
    </w:p>
    <w:p w14:paraId="719D3B6E" w14:textId="77777777" w:rsidR="00124999" w:rsidRDefault="00124999" w:rsidP="00124999">
      <w:pPr>
        <w:pStyle w:val="AllText"/>
      </w:pPr>
      <w:r>
        <w:t xml:space="preserve">          digitalWrite(rPin_2,LOW);</w:t>
      </w:r>
    </w:p>
    <w:p w14:paraId="37FDE133" w14:textId="77777777" w:rsidR="00124999" w:rsidRDefault="00124999" w:rsidP="00124999">
      <w:pPr>
        <w:pStyle w:val="AllText"/>
      </w:pPr>
      <w:r>
        <w:t xml:space="preserve">          digitalWrite(rPin_2,LOW);</w:t>
      </w:r>
    </w:p>
    <w:p w14:paraId="21B52D48" w14:textId="77777777" w:rsidR="00124999" w:rsidRDefault="00124999" w:rsidP="00124999">
      <w:pPr>
        <w:pStyle w:val="AllText"/>
      </w:pPr>
      <w:r>
        <w:t xml:space="preserve">          lcd.clear();</w:t>
      </w:r>
    </w:p>
    <w:p w14:paraId="3E96EF22" w14:textId="77777777" w:rsidR="00124999" w:rsidRDefault="00124999" w:rsidP="00124999">
      <w:pPr>
        <w:pStyle w:val="AllText"/>
      </w:pPr>
      <w:r>
        <w:t xml:space="preserve">          lcd.print("CURR: TARG: MODE");</w:t>
      </w:r>
    </w:p>
    <w:p w14:paraId="3F60CC3C" w14:textId="77777777" w:rsidR="00124999" w:rsidRDefault="00124999" w:rsidP="00124999">
      <w:pPr>
        <w:pStyle w:val="AllText"/>
      </w:pPr>
      <w:r>
        <w:t xml:space="preserve">          lcd.setCursor(0,1);</w:t>
      </w:r>
    </w:p>
    <w:p w14:paraId="7F87EE50" w14:textId="77777777" w:rsidR="00124999" w:rsidRDefault="00124999" w:rsidP="00124999">
      <w:pPr>
        <w:pStyle w:val="AllText"/>
      </w:pPr>
      <w:r>
        <w:t xml:space="preserve">          lcd.print(convert);</w:t>
      </w:r>
    </w:p>
    <w:p w14:paraId="1CCE6F12" w14:textId="77777777" w:rsidR="00124999" w:rsidRDefault="00124999" w:rsidP="00124999">
      <w:pPr>
        <w:pStyle w:val="AllText"/>
      </w:pPr>
      <w:r>
        <w:t xml:space="preserve">          lcd.setCursor(6,1);</w:t>
      </w:r>
    </w:p>
    <w:p w14:paraId="3687D0B1" w14:textId="77777777" w:rsidR="00124999" w:rsidRDefault="00124999" w:rsidP="00124999">
      <w:pPr>
        <w:pStyle w:val="AllText"/>
      </w:pPr>
      <w:r>
        <w:t xml:space="preserve">          lcd.print("84");</w:t>
      </w:r>
    </w:p>
    <w:p w14:paraId="135DF743" w14:textId="77777777" w:rsidR="00124999" w:rsidRDefault="00124999" w:rsidP="00124999">
      <w:pPr>
        <w:pStyle w:val="AllText"/>
      </w:pPr>
      <w:r>
        <w:t xml:space="preserve">          lcd.setCursor(12,1);</w:t>
      </w:r>
    </w:p>
    <w:p w14:paraId="16E37A78" w14:textId="77777777" w:rsidR="00124999" w:rsidRDefault="00124999" w:rsidP="00124999">
      <w:pPr>
        <w:pStyle w:val="AllText"/>
      </w:pPr>
      <w:r>
        <w:t xml:space="preserve">          lcd.print("A/C");</w:t>
      </w:r>
    </w:p>
    <w:p w14:paraId="2FDDF8C1" w14:textId="77777777" w:rsidR="00124999" w:rsidRDefault="00124999" w:rsidP="00124999">
      <w:pPr>
        <w:pStyle w:val="AllText"/>
      </w:pPr>
      <w:r>
        <w:t xml:space="preserve">        }</w:t>
      </w:r>
    </w:p>
    <w:p w14:paraId="02188A99" w14:textId="1A146B81" w:rsidR="00124999" w:rsidRDefault="00124999" w:rsidP="00124999">
      <w:pPr>
        <w:pStyle w:val="AllText"/>
      </w:pPr>
      <w:r>
        <w:t xml:space="preserve">        }</w:t>
      </w:r>
    </w:p>
    <w:p w14:paraId="0289CA2E" w14:textId="77777777" w:rsidR="00124999" w:rsidRDefault="00124999" w:rsidP="00124999">
      <w:pPr>
        <w:pStyle w:val="AllText"/>
      </w:pPr>
      <w:r>
        <w:t xml:space="preserve">        if (payload == "185")     { </w:t>
      </w:r>
    </w:p>
    <w:p w14:paraId="7B1DFBD6" w14:textId="77777777" w:rsidR="00124999" w:rsidRDefault="00124999" w:rsidP="00124999">
      <w:pPr>
        <w:pStyle w:val="AllText"/>
      </w:pPr>
      <w:r>
        <w:t xml:space="preserve">      if (convert &gt;= 85.00){</w:t>
      </w:r>
    </w:p>
    <w:p w14:paraId="48532943" w14:textId="77777777" w:rsidR="00124999" w:rsidRDefault="00124999" w:rsidP="00124999">
      <w:pPr>
        <w:pStyle w:val="AllText"/>
      </w:pPr>
      <w:r>
        <w:t xml:space="preserve">          digitalWrite(rPin_1, LOW);</w:t>
      </w:r>
    </w:p>
    <w:p w14:paraId="3962D086" w14:textId="77777777" w:rsidR="00124999" w:rsidRDefault="00124999" w:rsidP="00124999">
      <w:pPr>
        <w:pStyle w:val="AllText"/>
      </w:pPr>
      <w:r>
        <w:t xml:space="preserve">          digitalWrite(rPin_2, HIGH);</w:t>
      </w:r>
    </w:p>
    <w:p w14:paraId="1EE66EB6" w14:textId="77777777" w:rsidR="00124999" w:rsidRDefault="00124999" w:rsidP="00124999">
      <w:pPr>
        <w:pStyle w:val="AllText"/>
      </w:pPr>
      <w:r>
        <w:t xml:space="preserve">          digitalWrite(rPin_3, HIGH);</w:t>
      </w:r>
    </w:p>
    <w:p w14:paraId="09320148" w14:textId="77777777" w:rsidR="00124999" w:rsidRDefault="00124999" w:rsidP="00124999">
      <w:pPr>
        <w:pStyle w:val="AllText"/>
      </w:pPr>
      <w:r>
        <w:t xml:space="preserve">          lcd.clear();</w:t>
      </w:r>
    </w:p>
    <w:p w14:paraId="5E67CD5E" w14:textId="77777777" w:rsidR="00124999" w:rsidRDefault="00124999" w:rsidP="00124999">
      <w:pPr>
        <w:pStyle w:val="AllText"/>
      </w:pPr>
      <w:r>
        <w:t xml:space="preserve">          lcd.print("CURR: TARG: MODE");</w:t>
      </w:r>
    </w:p>
    <w:p w14:paraId="4F3E816A" w14:textId="77777777" w:rsidR="00124999" w:rsidRDefault="00124999" w:rsidP="00124999">
      <w:pPr>
        <w:pStyle w:val="AllText"/>
      </w:pPr>
      <w:r>
        <w:t xml:space="preserve">          lcd.setCursor(0,1);</w:t>
      </w:r>
    </w:p>
    <w:p w14:paraId="2BF7996C" w14:textId="77777777" w:rsidR="00124999" w:rsidRDefault="00124999" w:rsidP="00124999">
      <w:pPr>
        <w:pStyle w:val="AllText"/>
      </w:pPr>
      <w:r>
        <w:lastRenderedPageBreak/>
        <w:t xml:space="preserve">          lcd.print(convert);</w:t>
      </w:r>
    </w:p>
    <w:p w14:paraId="54C59CE0" w14:textId="77777777" w:rsidR="00124999" w:rsidRDefault="00124999" w:rsidP="00124999">
      <w:pPr>
        <w:pStyle w:val="AllText"/>
      </w:pPr>
      <w:r>
        <w:t xml:space="preserve">          lcd.setCursor(6,1);</w:t>
      </w:r>
    </w:p>
    <w:p w14:paraId="3C2012A5" w14:textId="77777777" w:rsidR="00124999" w:rsidRDefault="00124999" w:rsidP="00124999">
      <w:pPr>
        <w:pStyle w:val="AllText"/>
      </w:pPr>
      <w:r>
        <w:t xml:space="preserve">          lcd.print("85");</w:t>
      </w:r>
    </w:p>
    <w:p w14:paraId="3578128B" w14:textId="77777777" w:rsidR="00124999" w:rsidRDefault="00124999" w:rsidP="00124999">
      <w:pPr>
        <w:pStyle w:val="AllText"/>
      </w:pPr>
      <w:r>
        <w:t xml:space="preserve">          lcd.setCursor(12,1);</w:t>
      </w:r>
    </w:p>
    <w:p w14:paraId="5A6C26BA" w14:textId="77777777" w:rsidR="00124999" w:rsidRDefault="00124999" w:rsidP="00124999">
      <w:pPr>
        <w:pStyle w:val="AllText"/>
      </w:pPr>
      <w:r>
        <w:t xml:space="preserve">          lcd.print("A/C");</w:t>
      </w:r>
    </w:p>
    <w:p w14:paraId="02168B4F" w14:textId="77777777" w:rsidR="00124999" w:rsidRDefault="00124999" w:rsidP="00124999">
      <w:pPr>
        <w:pStyle w:val="AllText"/>
      </w:pPr>
      <w:r>
        <w:t xml:space="preserve">        } else {</w:t>
      </w:r>
    </w:p>
    <w:p w14:paraId="35EB1218" w14:textId="77777777" w:rsidR="00124999" w:rsidRDefault="00124999" w:rsidP="00124999">
      <w:pPr>
        <w:pStyle w:val="AllText"/>
      </w:pPr>
      <w:r>
        <w:t xml:space="preserve">          digitalWrite(rPin_1,LOW);</w:t>
      </w:r>
    </w:p>
    <w:p w14:paraId="1621E5A3" w14:textId="77777777" w:rsidR="00124999" w:rsidRDefault="00124999" w:rsidP="00124999">
      <w:pPr>
        <w:pStyle w:val="AllText"/>
      </w:pPr>
      <w:r>
        <w:t xml:space="preserve">          digitalWrite(rPin_2,LOW);</w:t>
      </w:r>
    </w:p>
    <w:p w14:paraId="2D734A33" w14:textId="77777777" w:rsidR="00124999" w:rsidRDefault="00124999" w:rsidP="00124999">
      <w:pPr>
        <w:pStyle w:val="AllText"/>
      </w:pPr>
      <w:r>
        <w:t xml:space="preserve">          digitalWrite(rPin_2,LOW);</w:t>
      </w:r>
    </w:p>
    <w:p w14:paraId="3AF251E8" w14:textId="77777777" w:rsidR="00124999" w:rsidRDefault="00124999" w:rsidP="00124999">
      <w:pPr>
        <w:pStyle w:val="AllText"/>
      </w:pPr>
      <w:r>
        <w:t xml:space="preserve">          lcd.clear();</w:t>
      </w:r>
    </w:p>
    <w:p w14:paraId="7D3D00C7" w14:textId="77777777" w:rsidR="00124999" w:rsidRDefault="00124999" w:rsidP="00124999">
      <w:pPr>
        <w:pStyle w:val="AllText"/>
      </w:pPr>
      <w:r>
        <w:t xml:space="preserve">          lcd.print("CURR: TARG: MODE");</w:t>
      </w:r>
    </w:p>
    <w:p w14:paraId="2853C7C8" w14:textId="77777777" w:rsidR="00124999" w:rsidRDefault="00124999" w:rsidP="00124999">
      <w:pPr>
        <w:pStyle w:val="AllText"/>
      </w:pPr>
      <w:r>
        <w:t xml:space="preserve">          lcd.setCursor(0,1);</w:t>
      </w:r>
    </w:p>
    <w:p w14:paraId="3124164E" w14:textId="77777777" w:rsidR="00124999" w:rsidRDefault="00124999" w:rsidP="00124999">
      <w:pPr>
        <w:pStyle w:val="AllText"/>
      </w:pPr>
      <w:r>
        <w:t xml:space="preserve">          lcd.print(convert);</w:t>
      </w:r>
    </w:p>
    <w:p w14:paraId="50786F39" w14:textId="77777777" w:rsidR="00124999" w:rsidRDefault="00124999" w:rsidP="00124999">
      <w:pPr>
        <w:pStyle w:val="AllText"/>
      </w:pPr>
      <w:r>
        <w:t xml:space="preserve">          lcd.setCursor(6,1);</w:t>
      </w:r>
    </w:p>
    <w:p w14:paraId="374FC316" w14:textId="77777777" w:rsidR="00124999" w:rsidRDefault="00124999" w:rsidP="00124999">
      <w:pPr>
        <w:pStyle w:val="AllText"/>
      </w:pPr>
      <w:r>
        <w:t xml:space="preserve">          lcd.print("85");</w:t>
      </w:r>
    </w:p>
    <w:p w14:paraId="09FBF39E" w14:textId="77777777" w:rsidR="00124999" w:rsidRDefault="00124999" w:rsidP="00124999">
      <w:pPr>
        <w:pStyle w:val="AllText"/>
      </w:pPr>
      <w:r>
        <w:t xml:space="preserve">          lcd.setCursor(12,1);</w:t>
      </w:r>
    </w:p>
    <w:p w14:paraId="21BDB8F6" w14:textId="77777777" w:rsidR="00124999" w:rsidRDefault="00124999" w:rsidP="00124999">
      <w:pPr>
        <w:pStyle w:val="AllText"/>
      </w:pPr>
      <w:r>
        <w:t xml:space="preserve">          lcd.print("A/C");</w:t>
      </w:r>
    </w:p>
    <w:p w14:paraId="066D7090" w14:textId="77777777" w:rsidR="00124999" w:rsidRDefault="00124999" w:rsidP="00124999">
      <w:pPr>
        <w:pStyle w:val="AllText"/>
      </w:pPr>
      <w:r>
        <w:t xml:space="preserve">        }</w:t>
      </w:r>
    </w:p>
    <w:p w14:paraId="2F840AD2" w14:textId="77777777" w:rsidR="00124999" w:rsidRDefault="00124999" w:rsidP="00124999">
      <w:pPr>
        <w:pStyle w:val="AllText"/>
      </w:pPr>
      <w:r>
        <w:t xml:space="preserve">        }  </w:t>
      </w:r>
    </w:p>
    <w:p w14:paraId="4DF54CB4" w14:textId="73806474" w:rsidR="00124999" w:rsidRDefault="00124999" w:rsidP="00124999">
      <w:pPr>
        <w:pStyle w:val="AllText"/>
      </w:pPr>
      <w:r>
        <w:t xml:space="preserve">  http.end(); </w:t>
      </w:r>
    </w:p>
    <w:p w14:paraId="568C761F" w14:textId="77777777" w:rsidR="00124999" w:rsidRDefault="00124999" w:rsidP="00124999">
      <w:pPr>
        <w:pStyle w:val="AllText"/>
      </w:pPr>
      <w:r>
        <w:t xml:space="preserve">    }</w:t>
      </w:r>
    </w:p>
    <w:p w14:paraId="5EDF5268" w14:textId="5DF5BD4F" w:rsidR="00124999" w:rsidRDefault="00124999" w:rsidP="00124999">
      <w:pPr>
        <w:pStyle w:val="AllText"/>
      </w:pPr>
      <w:r>
        <w:t>delay(1000);</w:t>
      </w:r>
    </w:p>
    <w:p w14:paraId="38E84E05" w14:textId="0C82283A" w:rsidR="00124999" w:rsidRDefault="00124999" w:rsidP="00124999">
      <w:pPr>
        <w:pStyle w:val="AllText"/>
      </w:pPr>
      <w:r>
        <w:t>}</w:t>
      </w:r>
    </w:p>
    <w:p w14:paraId="30ACF99B" w14:textId="4305E338" w:rsidR="00BF4FC0" w:rsidRDefault="00124999" w:rsidP="00BF4FC0">
      <w:pPr>
        <w:pStyle w:val="AllText"/>
      </w:pPr>
      <w:r>
        <w:t>}</w:t>
      </w:r>
    </w:p>
    <w:p w14:paraId="0232465B" w14:textId="77777777" w:rsidR="00EB2363" w:rsidRPr="00EB2363" w:rsidRDefault="00EB2363" w:rsidP="00EB2363">
      <w:pPr>
        <w:pStyle w:val="AllText"/>
      </w:pPr>
    </w:p>
    <w:p w14:paraId="7D35C1C3" w14:textId="77777777" w:rsidR="00903893" w:rsidRDefault="00903893" w:rsidP="00BF4FC0">
      <w:pPr>
        <w:pStyle w:val="AllText"/>
      </w:pPr>
    </w:p>
    <w:p w14:paraId="3CEB65F7" w14:textId="77777777" w:rsidR="00903893" w:rsidRDefault="00903893" w:rsidP="00BF4FC0">
      <w:pPr>
        <w:pStyle w:val="AllText"/>
      </w:pPr>
    </w:p>
    <w:p w14:paraId="493D6B25" w14:textId="77777777" w:rsidR="00903893" w:rsidRDefault="00903893" w:rsidP="00BF4FC0">
      <w:pPr>
        <w:pStyle w:val="AllText"/>
      </w:pPr>
    </w:p>
    <w:p w14:paraId="5AAF37D8" w14:textId="77777777" w:rsidR="00903893" w:rsidRDefault="00903893" w:rsidP="00BF4FC0">
      <w:pPr>
        <w:pStyle w:val="AllText"/>
      </w:pPr>
    </w:p>
    <w:p w14:paraId="7B2DDFEB" w14:textId="77777777" w:rsidR="00903893" w:rsidRDefault="00903893" w:rsidP="00BF4FC0">
      <w:pPr>
        <w:pStyle w:val="AllText"/>
      </w:pPr>
    </w:p>
    <w:p w14:paraId="00834E5B" w14:textId="77777777" w:rsidR="00903893" w:rsidRDefault="00903893" w:rsidP="00BF4FC0">
      <w:pPr>
        <w:pStyle w:val="AllText"/>
      </w:pPr>
    </w:p>
    <w:p w14:paraId="000ABB74" w14:textId="77777777" w:rsidR="00903893" w:rsidRDefault="00903893" w:rsidP="00BF4FC0">
      <w:pPr>
        <w:pStyle w:val="AllText"/>
      </w:pPr>
    </w:p>
    <w:p w14:paraId="04EF9EF3" w14:textId="77777777" w:rsidR="00903893" w:rsidRDefault="00903893" w:rsidP="00BF4FC0">
      <w:pPr>
        <w:pStyle w:val="AllText"/>
      </w:pPr>
    </w:p>
    <w:p w14:paraId="1DFB5FEC" w14:textId="77777777" w:rsidR="00903893" w:rsidRDefault="00903893" w:rsidP="00BF4FC0">
      <w:pPr>
        <w:pStyle w:val="AllText"/>
      </w:pPr>
    </w:p>
    <w:p w14:paraId="670654BA" w14:textId="77777777" w:rsidR="00903893" w:rsidRDefault="00903893" w:rsidP="00BF4FC0">
      <w:pPr>
        <w:pStyle w:val="AllText"/>
      </w:pPr>
    </w:p>
    <w:p w14:paraId="2FD1EF2B" w14:textId="77777777" w:rsidR="00903893" w:rsidRDefault="00903893" w:rsidP="00BF4FC0">
      <w:pPr>
        <w:pStyle w:val="AllText"/>
      </w:pPr>
    </w:p>
    <w:p w14:paraId="2ACB464D" w14:textId="77777777" w:rsidR="00903893" w:rsidRDefault="00903893" w:rsidP="00BF4FC0">
      <w:pPr>
        <w:pStyle w:val="AllText"/>
      </w:pPr>
    </w:p>
    <w:p w14:paraId="2B2618CB" w14:textId="77777777" w:rsidR="0034689D" w:rsidRPr="0034689D" w:rsidRDefault="0034689D" w:rsidP="0034689D">
      <w:pPr>
        <w:pStyle w:val="AllText"/>
      </w:pPr>
    </w:p>
    <w:p w14:paraId="1A28F1FC" w14:textId="59FF446D" w:rsidR="00903893" w:rsidRPr="00903893" w:rsidRDefault="00BF4FC0" w:rsidP="00BF4FC0">
      <w:pPr>
        <w:pStyle w:val="ApH3"/>
        <w:rPr>
          <w:szCs w:val="22"/>
        </w:rPr>
      </w:pPr>
      <w:bookmarkStart w:id="3659" w:name="_Toc6246952"/>
      <w:bookmarkStart w:id="3660" w:name="_Toc6502087"/>
      <w:bookmarkStart w:id="3661" w:name="_Toc7114571"/>
      <w:bookmarkStart w:id="3662" w:name="_Toc7616921"/>
      <w:bookmarkStart w:id="3663" w:name="_Toc8661856"/>
      <w:r>
        <w:lastRenderedPageBreak/>
        <w:t xml:space="preserve">NodeMCU Source Code for </w:t>
      </w:r>
      <w:r w:rsidR="00140479">
        <w:t>Remote Contro</w:t>
      </w:r>
      <w:r w:rsidR="007A5DC6">
        <w:t>l</w:t>
      </w:r>
      <w:bookmarkEnd w:id="3659"/>
      <w:bookmarkEnd w:id="3660"/>
      <w:bookmarkEnd w:id="3661"/>
      <w:bookmarkEnd w:id="3662"/>
      <w:bookmarkEnd w:id="3663"/>
    </w:p>
    <w:p w14:paraId="1A9D9A07" w14:textId="77777777" w:rsidR="007A5DC6" w:rsidRDefault="007A5DC6" w:rsidP="007A5DC6">
      <w:pPr>
        <w:pStyle w:val="AllText"/>
      </w:pPr>
      <w:r>
        <w:t>#ifndef UNIT_TEST</w:t>
      </w:r>
    </w:p>
    <w:p w14:paraId="2B2AC653" w14:textId="77777777" w:rsidR="007A5DC6" w:rsidRDefault="007A5DC6" w:rsidP="007A5DC6">
      <w:pPr>
        <w:pStyle w:val="AllText"/>
      </w:pPr>
      <w:r>
        <w:t>#include &lt;Arduino.h&gt;</w:t>
      </w:r>
    </w:p>
    <w:p w14:paraId="23073871" w14:textId="77777777" w:rsidR="007A5DC6" w:rsidRDefault="007A5DC6" w:rsidP="007A5DC6">
      <w:pPr>
        <w:pStyle w:val="AllText"/>
      </w:pPr>
      <w:r>
        <w:t>#endif</w:t>
      </w:r>
    </w:p>
    <w:p w14:paraId="670D1C2B" w14:textId="77777777" w:rsidR="007A5DC6" w:rsidRDefault="007A5DC6" w:rsidP="007A5DC6">
      <w:pPr>
        <w:pStyle w:val="AllText"/>
      </w:pPr>
      <w:r>
        <w:t>#include &lt;IRrecv.h&gt;</w:t>
      </w:r>
    </w:p>
    <w:p w14:paraId="7CFE84A5" w14:textId="77777777" w:rsidR="007A5DC6" w:rsidRDefault="007A5DC6" w:rsidP="007A5DC6">
      <w:pPr>
        <w:pStyle w:val="AllText"/>
      </w:pPr>
      <w:r>
        <w:t>#include &lt;IRremoteESP8266.h&gt;</w:t>
      </w:r>
    </w:p>
    <w:p w14:paraId="4B33A4C7" w14:textId="77777777" w:rsidR="007A5DC6" w:rsidRDefault="007A5DC6" w:rsidP="007A5DC6">
      <w:pPr>
        <w:pStyle w:val="AllText"/>
      </w:pPr>
      <w:r>
        <w:t>#include &lt;IRsend.h&gt;</w:t>
      </w:r>
    </w:p>
    <w:p w14:paraId="1745436F" w14:textId="77777777" w:rsidR="007A5DC6" w:rsidRDefault="007A5DC6" w:rsidP="007A5DC6">
      <w:pPr>
        <w:pStyle w:val="AllText"/>
      </w:pPr>
      <w:r>
        <w:t>#include &lt;IRtimer.h&gt;</w:t>
      </w:r>
    </w:p>
    <w:p w14:paraId="5738A455" w14:textId="77777777" w:rsidR="007A5DC6" w:rsidRDefault="007A5DC6" w:rsidP="007A5DC6">
      <w:pPr>
        <w:pStyle w:val="AllText"/>
      </w:pPr>
      <w:r>
        <w:t>#include &lt;IRutils.h&gt;</w:t>
      </w:r>
    </w:p>
    <w:p w14:paraId="330534C2" w14:textId="77777777" w:rsidR="007A5DC6" w:rsidRDefault="007A5DC6" w:rsidP="007A5DC6">
      <w:pPr>
        <w:pStyle w:val="AllText"/>
      </w:pPr>
      <w:r>
        <w:t>#include &lt;ir_Argo.h&gt;</w:t>
      </w:r>
    </w:p>
    <w:p w14:paraId="69C5D52F" w14:textId="77777777" w:rsidR="007A5DC6" w:rsidRDefault="007A5DC6" w:rsidP="007A5DC6">
      <w:pPr>
        <w:pStyle w:val="AllText"/>
      </w:pPr>
      <w:r>
        <w:t>#include &lt;ir_Coolix.h&gt;</w:t>
      </w:r>
    </w:p>
    <w:p w14:paraId="65905CB1" w14:textId="77777777" w:rsidR="007A5DC6" w:rsidRDefault="007A5DC6" w:rsidP="007A5DC6">
      <w:pPr>
        <w:pStyle w:val="AllText"/>
      </w:pPr>
      <w:r>
        <w:t>#include &lt;ir_Daikin.h&gt;</w:t>
      </w:r>
    </w:p>
    <w:p w14:paraId="6E40CC5D" w14:textId="77777777" w:rsidR="007A5DC6" w:rsidRDefault="007A5DC6" w:rsidP="007A5DC6">
      <w:pPr>
        <w:pStyle w:val="AllText"/>
      </w:pPr>
      <w:r>
        <w:t>#include &lt;ir_Fujitsu.h&gt;</w:t>
      </w:r>
    </w:p>
    <w:p w14:paraId="46ECF25D" w14:textId="77777777" w:rsidR="007A5DC6" w:rsidRDefault="007A5DC6" w:rsidP="007A5DC6">
      <w:pPr>
        <w:pStyle w:val="AllText"/>
      </w:pPr>
      <w:r>
        <w:t>#include &lt;ir_Gree.h&gt;</w:t>
      </w:r>
    </w:p>
    <w:p w14:paraId="0B1AA6E4" w14:textId="77777777" w:rsidR="007A5DC6" w:rsidRDefault="007A5DC6" w:rsidP="007A5DC6">
      <w:pPr>
        <w:pStyle w:val="AllText"/>
      </w:pPr>
      <w:r>
        <w:t>#include &lt;ir_Haier.h&gt;</w:t>
      </w:r>
    </w:p>
    <w:p w14:paraId="188128C9" w14:textId="77777777" w:rsidR="007A5DC6" w:rsidRDefault="007A5DC6" w:rsidP="007A5DC6">
      <w:pPr>
        <w:pStyle w:val="AllText"/>
      </w:pPr>
      <w:r>
        <w:t>#include &lt;ir_Hitachi.h&gt;</w:t>
      </w:r>
    </w:p>
    <w:p w14:paraId="2E066416" w14:textId="77777777" w:rsidR="007A5DC6" w:rsidRDefault="007A5DC6" w:rsidP="007A5DC6">
      <w:pPr>
        <w:pStyle w:val="AllText"/>
      </w:pPr>
      <w:r>
        <w:t>#include &lt;ir_Kelvinator.h&gt;</w:t>
      </w:r>
    </w:p>
    <w:p w14:paraId="463A7B41" w14:textId="77777777" w:rsidR="007A5DC6" w:rsidRDefault="007A5DC6" w:rsidP="007A5DC6">
      <w:pPr>
        <w:pStyle w:val="AllText"/>
      </w:pPr>
      <w:r>
        <w:t>#include &lt;ir_LG.h&gt;</w:t>
      </w:r>
    </w:p>
    <w:p w14:paraId="4C974F98" w14:textId="77777777" w:rsidR="007A5DC6" w:rsidRDefault="007A5DC6" w:rsidP="007A5DC6">
      <w:pPr>
        <w:pStyle w:val="AllText"/>
      </w:pPr>
      <w:r>
        <w:t>#include &lt;ir_Magiquest.h&gt;</w:t>
      </w:r>
    </w:p>
    <w:p w14:paraId="63D55208" w14:textId="77777777" w:rsidR="007A5DC6" w:rsidRDefault="007A5DC6" w:rsidP="007A5DC6">
      <w:pPr>
        <w:pStyle w:val="AllText"/>
      </w:pPr>
      <w:r>
        <w:t>#include &lt;ir_Midea.h&gt;</w:t>
      </w:r>
    </w:p>
    <w:p w14:paraId="09B8F89E" w14:textId="77777777" w:rsidR="007A5DC6" w:rsidRDefault="007A5DC6" w:rsidP="007A5DC6">
      <w:pPr>
        <w:pStyle w:val="AllText"/>
      </w:pPr>
      <w:r>
        <w:t>#include &lt;ir_Mitsubishi.h&gt;</w:t>
      </w:r>
    </w:p>
    <w:p w14:paraId="1826749B" w14:textId="77777777" w:rsidR="007A5DC6" w:rsidRDefault="007A5DC6" w:rsidP="007A5DC6">
      <w:pPr>
        <w:pStyle w:val="AllText"/>
      </w:pPr>
      <w:r>
        <w:t>#include &lt;ir_NEC.h&gt;</w:t>
      </w:r>
    </w:p>
    <w:p w14:paraId="1654226C" w14:textId="77777777" w:rsidR="007A5DC6" w:rsidRDefault="007A5DC6" w:rsidP="007A5DC6">
      <w:pPr>
        <w:pStyle w:val="AllText"/>
      </w:pPr>
      <w:r>
        <w:t>#include &lt;ir_Panasonic.h&gt;</w:t>
      </w:r>
    </w:p>
    <w:p w14:paraId="34B940FB" w14:textId="77777777" w:rsidR="007A5DC6" w:rsidRDefault="007A5DC6" w:rsidP="007A5DC6">
      <w:pPr>
        <w:pStyle w:val="AllText"/>
      </w:pPr>
      <w:r>
        <w:t>#include &lt;ir_Samsung.h&gt;</w:t>
      </w:r>
    </w:p>
    <w:p w14:paraId="41FEBC6B" w14:textId="77777777" w:rsidR="007A5DC6" w:rsidRDefault="007A5DC6" w:rsidP="007A5DC6">
      <w:pPr>
        <w:pStyle w:val="AllText"/>
      </w:pPr>
      <w:r>
        <w:t>#include &lt;ir_Toshiba.h&gt;</w:t>
      </w:r>
    </w:p>
    <w:p w14:paraId="648F298A" w14:textId="77777777" w:rsidR="007A5DC6" w:rsidRDefault="007A5DC6" w:rsidP="007A5DC6">
      <w:pPr>
        <w:pStyle w:val="AllText"/>
      </w:pPr>
      <w:r>
        <w:t>#include &lt;ir_Trotec.h&gt;</w:t>
      </w:r>
    </w:p>
    <w:p w14:paraId="633976B6" w14:textId="77777777" w:rsidR="007A5DC6" w:rsidRDefault="007A5DC6" w:rsidP="007A5DC6">
      <w:pPr>
        <w:pStyle w:val="AllText"/>
      </w:pPr>
      <w:r>
        <w:t>#include &lt;ir_Vestel.h&gt;</w:t>
      </w:r>
    </w:p>
    <w:p w14:paraId="4DE7B72A" w14:textId="40C3B567" w:rsidR="007A5DC6" w:rsidRDefault="007A5DC6" w:rsidP="007A5DC6">
      <w:pPr>
        <w:pStyle w:val="AllText"/>
      </w:pPr>
      <w:r>
        <w:t>#include &lt;ir_Whirlpool.h&gt;</w:t>
      </w:r>
    </w:p>
    <w:p w14:paraId="4D6A9ED3" w14:textId="77777777" w:rsidR="007A5DC6" w:rsidRDefault="007A5DC6" w:rsidP="007A5DC6">
      <w:pPr>
        <w:pStyle w:val="AllText"/>
      </w:pPr>
      <w:r>
        <w:t>#include &lt;ESP8266WiFi.h&gt;</w:t>
      </w:r>
    </w:p>
    <w:p w14:paraId="31BCC4E9" w14:textId="35FA724C" w:rsidR="007A5DC6" w:rsidRDefault="007A5DC6" w:rsidP="007A5DC6">
      <w:pPr>
        <w:pStyle w:val="AllText"/>
      </w:pPr>
      <w:r>
        <w:t>#include &lt;ESP8266HTTPClient.h&gt;</w:t>
      </w:r>
    </w:p>
    <w:p w14:paraId="31DAF69D" w14:textId="77777777" w:rsidR="007A5DC6" w:rsidRDefault="007A5DC6" w:rsidP="007A5DC6">
      <w:pPr>
        <w:pStyle w:val="AllText"/>
      </w:pPr>
      <w:r>
        <w:t>const int LEDPIN = 5;</w:t>
      </w:r>
    </w:p>
    <w:p w14:paraId="3833A1F4" w14:textId="77777777" w:rsidR="007A5DC6" w:rsidRDefault="007A5DC6" w:rsidP="007A5DC6">
      <w:pPr>
        <w:pStyle w:val="AllText"/>
      </w:pPr>
      <w:r>
        <w:t>const char* ssid = "Hawk Wireless";</w:t>
      </w:r>
    </w:p>
    <w:p w14:paraId="2D5520F4" w14:textId="60BFC725" w:rsidR="007A5DC6" w:rsidRDefault="007A5DC6" w:rsidP="00ED55AD">
      <w:pPr>
        <w:pStyle w:val="AllText"/>
      </w:pPr>
      <w:r>
        <w:t>const char* password = "hawk4life";</w:t>
      </w:r>
    </w:p>
    <w:p w14:paraId="21DA8725" w14:textId="3A16FF4F" w:rsidR="007A5DC6" w:rsidRDefault="007A5DC6" w:rsidP="007A5DC6">
      <w:pPr>
        <w:pStyle w:val="AllText"/>
      </w:pPr>
      <w:r>
        <w:t>IRsend mysend(LEDPIN);</w:t>
      </w:r>
    </w:p>
    <w:p w14:paraId="577F487E" w14:textId="77777777" w:rsidR="007A5DC6" w:rsidRDefault="007A5DC6" w:rsidP="007A5DC6">
      <w:pPr>
        <w:pStyle w:val="AllText"/>
      </w:pPr>
      <w:r>
        <w:t>String oldpayload;</w:t>
      </w:r>
    </w:p>
    <w:p w14:paraId="10733977" w14:textId="624F0748" w:rsidR="007A5DC6" w:rsidRDefault="007A5DC6" w:rsidP="007A5DC6">
      <w:pPr>
        <w:pStyle w:val="AllText"/>
      </w:pPr>
      <w:r>
        <w:t xml:space="preserve">      int New = 0;</w:t>
      </w:r>
    </w:p>
    <w:p w14:paraId="2F705157" w14:textId="77777777" w:rsidR="007A5DC6" w:rsidRDefault="007A5DC6" w:rsidP="007A5DC6">
      <w:pPr>
        <w:pStyle w:val="AllText"/>
      </w:pPr>
      <w:r>
        <w:t>void setup () {</w:t>
      </w:r>
    </w:p>
    <w:p w14:paraId="02ED388C" w14:textId="77777777" w:rsidR="007A5DC6" w:rsidRDefault="007A5DC6" w:rsidP="007A5DC6">
      <w:pPr>
        <w:pStyle w:val="AllText"/>
      </w:pPr>
      <w:r>
        <w:t xml:space="preserve"> pinMode(LEDPIN,OUTPUT);</w:t>
      </w:r>
    </w:p>
    <w:p w14:paraId="619F0057" w14:textId="77777777" w:rsidR="007A5DC6" w:rsidRDefault="007A5DC6" w:rsidP="007A5DC6">
      <w:pPr>
        <w:pStyle w:val="AllText"/>
      </w:pPr>
      <w:r>
        <w:lastRenderedPageBreak/>
        <w:t xml:space="preserve"> Serial.begin(115200);</w:t>
      </w:r>
    </w:p>
    <w:p w14:paraId="55870425" w14:textId="2016BFD6" w:rsidR="007A5DC6" w:rsidRDefault="007A5DC6" w:rsidP="007A5DC6">
      <w:pPr>
        <w:pStyle w:val="AllText"/>
      </w:pPr>
      <w:r>
        <w:t xml:space="preserve">   WiFi.begin(ssid, password);</w:t>
      </w:r>
    </w:p>
    <w:p w14:paraId="00A2C3D4" w14:textId="58DC47A7" w:rsidR="007A5DC6" w:rsidRDefault="007A5DC6" w:rsidP="007A5DC6">
      <w:pPr>
        <w:pStyle w:val="AllText"/>
      </w:pPr>
      <w:r>
        <w:t xml:space="preserve">  while (WiFi.status() != WL_CONNECTED) {</w:t>
      </w:r>
    </w:p>
    <w:p w14:paraId="7F3F405A" w14:textId="77777777" w:rsidR="007A5DC6" w:rsidRDefault="007A5DC6" w:rsidP="007A5DC6">
      <w:pPr>
        <w:pStyle w:val="AllText"/>
      </w:pPr>
      <w:r>
        <w:t xml:space="preserve">    delay(1000);</w:t>
      </w:r>
    </w:p>
    <w:p w14:paraId="3DAC7A6E" w14:textId="25146142" w:rsidR="007A5DC6" w:rsidRDefault="007A5DC6" w:rsidP="007A5DC6">
      <w:pPr>
        <w:pStyle w:val="AllText"/>
      </w:pPr>
      <w:r>
        <w:t xml:space="preserve">    Serial.println("Connecting..");</w:t>
      </w:r>
    </w:p>
    <w:p w14:paraId="1631A931" w14:textId="21286EA0" w:rsidR="007A5DC6" w:rsidRDefault="007A5DC6" w:rsidP="007A5DC6">
      <w:pPr>
        <w:pStyle w:val="AllText"/>
      </w:pPr>
      <w:r>
        <w:t xml:space="preserve">  }</w:t>
      </w:r>
    </w:p>
    <w:p w14:paraId="1C701B2E" w14:textId="741B252F" w:rsidR="007A5DC6" w:rsidRDefault="007A5DC6" w:rsidP="007A5DC6">
      <w:pPr>
        <w:pStyle w:val="AllText"/>
      </w:pPr>
      <w:r>
        <w:t>}</w:t>
      </w:r>
    </w:p>
    <w:p w14:paraId="13CF61DF" w14:textId="77777777" w:rsidR="007A5DC6" w:rsidRDefault="007A5DC6" w:rsidP="007A5DC6">
      <w:pPr>
        <w:pStyle w:val="AllText"/>
      </w:pPr>
      <w:r>
        <w:t>void loop() {</w:t>
      </w:r>
    </w:p>
    <w:p w14:paraId="15EA574B" w14:textId="77777777" w:rsidR="007A5DC6" w:rsidRDefault="007A5DC6" w:rsidP="007A5DC6">
      <w:pPr>
        <w:pStyle w:val="AllText"/>
      </w:pPr>
      <w:r>
        <w:t>if (WiFi.status() == WL_CONNECTED) { //Check WiFi connection status</w:t>
      </w:r>
    </w:p>
    <w:p w14:paraId="243D8125" w14:textId="49B1BF58" w:rsidR="007A5DC6" w:rsidRDefault="007A5DC6" w:rsidP="007A5DC6">
      <w:pPr>
        <w:pStyle w:val="AllText"/>
      </w:pPr>
      <w:r>
        <w:t xml:space="preserve">    HTTPClient http;  //Declare an object of class HTTPClient</w:t>
      </w:r>
    </w:p>
    <w:p w14:paraId="669021AF" w14:textId="77777777" w:rsidR="007A5DC6" w:rsidRDefault="007A5DC6" w:rsidP="007A5DC6">
      <w:pPr>
        <w:pStyle w:val="AllText"/>
      </w:pPr>
      <w:r>
        <w:t xml:space="preserve">    http.begin("http://api.thingspeak.com/channels/623052/fields/1/last.txt");  //Specify request destination</w:t>
      </w:r>
    </w:p>
    <w:p w14:paraId="5819D0F7" w14:textId="0DC31BD1" w:rsidR="007A5DC6" w:rsidRDefault="007A5DC6" w:rsidP="007A5DC6">
      <w:pPr>
        <w:pStyle w:val="AllText"/>
      </w:pPr>
      <w:r>
        <w:t xml:space="preserve">    int httpCode = http.GET();                                                 //Send the request</w:t>
      </w:r>
    </w:p>
    <w:p w14:paraId="50776DF7" w14:textId="49FAC295" w:rsidR="007A5DC6" w:rsidRDefault="007A5DC6" w:rsidP="007A5DC6">
      <w:pPr>
        <w:pStyle w:val="AllText"/>
      </w:pPr>
      <w:r>
        <w:t xml:space="preserve">    //if (httpCode = 200) { //Check the returning code</w:t>
      </w:r>
    </w:p>
    <w:p w14:paraId="10C2815D" w14:textId="77777777" w:rsidR="007A5DC6" w:rsidRDefault="007A5DC6" w:rsidP="007A5DC6">
      <w:pPr>
        <w:pStyle w:val="AllText"/>
      </w:pPr>
      <w:r>
        <w:t xml:space="preserve">      String payload = http.getString();   //Get the request response payload</w:t>
      </w:r>
    </w:p>
    <w:p w14:paraId="6896FFC3" w14:textId="04FEC2BF" w:rsidR="007A5DC6" w:rsidRDefault="007A5DC6" w:rsidP="007A5DC6">
      <w:pPr>
        <w:pStyle w:val="AllText"/>
      </w:pPr>
      <w:r>
        <w:t xml:space="preserve">      Serial.println(payload);                     //Print the response payload</w:t>
      </w:r>
    </w:p>
    <w:p w14:paraId="1284FF08" w14:textId="3AF0B028" w:rsidR="007A5DC6" w:rsidRDefault="007A5DC6" w:rsidP="007A5DC6">
      <w:pPr>
        <w:pStyle w:val="AllText"/>
      </w:pPr>
      <w:r>
        <w:t xml:space="preserve"> conditions: if (payload == "4" || payload == "16" || payload == "21" || payload == "23" || payload == "36" || payload == "47" || payload == "63" || payload == "100" || payload == "101" || payload == "102" || payload == "103" || payload == "104" || payload == "105" || payload == "106" || payload == "107" || payload == "108" || payload == "109" || payload == "110" || payload == "111" || payload == "112" || payload == "113" || payload == "114") {</w:t>
      </w:r>
    </w:p>
    <w:p w14:paraId="133894B3" w14:textId="77777777" w:rsidR="007A5DC6" w:rsidRDefault="007A5DC6" w:rsidP="007A5DC6">
      <w:pPr>
        <w:pStyle w:val="AllText"/>
      </w:pPr>
      <w:r>
        <w:t xml:space="preserve">  if (payload == "4" &amp;&amp; New == 0)  {</w:t>
      </w:r>
    </w:p>
    <w:p w14:paraId="7CAD52BE" w14:textId="77777777" w:rsidR="007A5DC6" w:rsidRDefault="007A5DC6" w:rsidP="007A5DC6">
      <w:pPr>
        <w:pStyle w:val="AllText"/>
      </w:pPr>
      <w:r>
        <w:t xml:space="preserve">    mysend.send(SAMSUNG, 0xE0E010EF, 32);</w:t>
      </w:r>
    </w:p>
    <w:p w14:paraId="204C3A50" w14:textId="77777777" w:rsidR="007A5DC6" w:rsidRDefault="007A5DC6" w:rsidP="007A5DC6">
      <w:pPr>
        <w:pStyle w:val="AllText"/>
      </w:pPr>
      <w:r>
        <w:t xml:space="preserve">    oldpayload = "4";</w:t>
      </w:r>
    </w:p>
    <w:p w14:paraId="06E1EE6E" w14:textId="04F439DC" w:rsidR="007A5DC6" w:rsidRDefault="007A5DC6" w:rsidP="007A5DC6">
      <w:pPr>
        <w:pStyle w:val="AllText"/>
      </w:pPr>
      <w:r>
        <w:t xml:space="preserve">  }</w:t>
      </w:r>
    </w:p>
    <w:p w14:paraId="2484939B" w14:textId="77777777" w:rsidR="007A5DC6" w:rsidRDefault="007A5DC6" w:rsidP="007A5DC6">
      <w:pPr>
        <w:pStyle w:val="AllText"/>
      </w:pPr>
      <w:r>
        <w:t xml:space="preserve">  if (payload == "16" &amp;&amp; New == 0) {</w:t>
      </w:r>
    </w:p>
    <w:p w14:paraId="0D1F6A24" w14:textId="77777777" w:rsidR="007A5DC6" w:rsidRDefault="007A5DC6" w:rsidP="007A5DC6">
      <w:pPr>
        <w:pStyle w:val="AllText"/>
      </w:pPr>
      <w:r>
        <w:t xml:space="preserve">    mysend.send(SAMSUNG, 0xE0E020DF, 32);</w:t>
      </w:r>
    </w:p>
    <w:p w14:paraId="0937AFD6" w14:textId="77777777" w:rsidR="007A5DC6" w:rsidRDefault="007A5DC6" w:rsidP="007A5DC6">
      <w:pPr>
        <w:pStyle w:val="AllText"/>
      </w:pPr>
      <w:r>
        <w:t xml:space="preserve">    delay(300);</w:t>
      </w:r>
    </w:p>
    <w:p w14:paraId="38616688" w14:textId="77777777" w:rsidR="007A5DC6" w:rsidRDefault="007A5DC6" w:rsidP="007A5DC6">
      <w:pPr>
        <w:pStyle w:val="AllText"/>
      </w:pPr>
      <w:r>
        <w:t xml:space="preserve">    mysend.send(SAMSUNG, 0xE0E050AF, 32);</w:t>
      </w:r>
    </w:p>
    <w:p w14:paraId="0BA73551" w14:textId="77777777" w:rsidR="007A5DC6" w:rsidRDefault="007A5DC6" w:rsidP="007A5DC6">
      <w:pPr>
        <w:pStyle w:val="AllText"/>
      </w:pPr>
      <w:r>
        <w:t xml:space="preserve">    delay(50);</w:t>
      </w:r>
    </w:p>
    <w:p w14:paraId="28B529F6" w14:textId="77777777" w:rsidR="007A5DC6" w:rsidRDefault="007A5DC6" w:rsidP="007A5DC6">
      <w:pPr>
        <w:pStyle w:val="AllText"/>
      </w:pPr>
      <w:r>
        <w:t xml:space="preserve">    oldpayload = "16";</w:t>
      </w:r>
    </w:p>
    <w:p w14:paraId="274C8BE6" w14:textId="51629C6D" w:rsidR="007A5DC6" w:rsidRDefault="007A5DC6" w:rsidP="007A5DC6">
      <w:pPr>
        <w:pStyle w:val="AllText"/>
      </w:pPr>
      <w:r>
        <w:t xml:space="preserve">  }</w:t>
      </w:r>
    </w:p>
    <w:p w14:paraId="3E9FABFB" w14:textId="77777777" w:rsidR="007A5DC6" w:rsidRDefault="007A5DC6" w:rsidP="007A5DC6">
      <w:pPr>
        <w:pStyle w:val="AllText"/>
      </w:pPr>
      <w:r>
        <w:t xml:space="preserve">  if (payload == "21" &amp;&amp; New == 0) {</w:t>
      </w:r>
    </w:p>
    <w:p w14:paraId="0E958338" w14:textId="77777777" w:rsidR="007A5DC6" w:rsidRDefault="007A5DC6" w:rsidP="007A5DC6">
      <w:pPr>
        <w:pStyle w:val="AllText"/>
      </w:pPr>
      <w:r>
        <w:t xml:space="preserve">    mysend.send(SAMSUNG, 0xE0E0A05F, 32);</w:t>
      </w:r>
    </w:p>
    <w:p w14:paraId="18D7B651" w14:textId="77777777" w:rsidR="007A5DC6" w:rsidRDefault="007A5DC6" w:rsidP="007A5DC6">
      <w:pPr>
        <w:pStyle w:val="AllText"/>
      </w:pPr>
      <w:r>
        <w:t xml:space="preserve">    delay(300);</w:t>
      </w:r>
    </w:p>
    <w:p w14:paraId="2679F308" w14:textId="77777777" w:rsidR="007A5DC6" w:rsidRDefault="007A5DC6" w:rsidP="007A5DC6">
      <w:pPr>
        <w:pStyle w:val="AllText"/>
      </w:pPr>
      <w:r>
        <w:t xml:space="preserve">    mysend.send(SAMSUNG, 0xE0E020DF, 32);</w:t>
      </w:r>
    </w:p>
    <w:p w14:paraId="2F6D36D3" w14:textId="77777777" w:rsidR="007A5DC6" w:rsidRDefault="007A5DC6" w:rsidP="007A5DC6">
      <w:pPr>
        <w:pStyle w:val="AllText"/>
      </w:pPr>
      <w:r>
        <w:t xml:space="preserve">    delay(50);</w:t>
      </w:r>
    </w:p>
    <w:p w14:paraId="0BDD09FB" w14:textId="77777777" w:rsidR="007A5DC6" w:rsidRDefault="007A5DC6" w:rsidP="007A5DC6">
      <w:pPr>
        <w:pStyle w:val="AllText"/>
      </w:pPr>
      <w:r>
        <w:t xml:space="preserve">    oldpayload = "21";</w:t>
      </w:r>
    </w:p>
    <w:p w14:paraId="2E192810" w14:textId="38E87A81" w:rsidR="007A5DC6" w:rsidRDefault="007A5DC6" w:rsidP="007A5DC6">
      <w:pPr>
        <w:pStyle w:val="AllText"/>
      </w:pPr>
      <w:r>
        <w:t xml:space="preserve">  }</w:t>
      </w:r>
    </w:p>
    <w:p w14:paraId="1622CA34" w14:textId="77777777" w:rsidR="007A5DC6" w:rsidRDefault="007A5DC6" w:rsidP="007A5DC6">
      <w:pPr>
        <w:pStyle w:val="AllText"/>
      </w:pPr>
      <w:r>
        <w:lastRenderedPageBreak/>
        <w:t xml:space="preserve">  if (payload == "23" &amp;&amp; New == 0) {</w:t>
      </w:r>
    </w:p>
    <w:p w14:paraId="4FB3DEF1" w14:textId="77777777" w:rsidR="007A5DC6" w:rsidRDefault="007A5DC6" w:rsidP="007A5DC6">
      <w:pPr>
        <w:pStyle w:val="AllText"/>
      </w:pPr>
      <w:r>
        <w:t xml:space="preserve">    mysend.send(SAMSUNG, 0xE0E0A05F, 32);</w:t>
      </w:r>
    </w:p>
    <w:p w14:paraId="427CAA47" w14:textId="77777777" w:rsidR="007A5DC6" w:rsidRDefault="007A5DC6" w:rsidP="007A5DC6">
      <w:pPr>
        <w:pStyle w:val="AllText"/>
      </w:pPr>
      <w:r>
        <w:t xml:space="preserve">    delay(300);</w:t>
      </w:r>
    </w:p>
    <w:p w14:paraId="439D40C2" w14:textId="77777777" w:rsidR="007A5DC6" w:rsidRDefault="007A5DC6" w:rsidP="007A5DC6">
      <w:pPr>
        <w:pStyle w:val="AllText"/>
      </w:pPr>
      <w:r>
        <w:t xml:space="preserve">    mysend.send(SAMSUNG, 0xE0E0609F, 32);</w:t>
      </w:r>
    </w:p>
    <w:p w14:paraId="02CA1996" w14:textId="77777777" w:rsidR="007A5DC6" w:rsidRDefault="007A5DC6" w:rsidP="007A5DC6">
      <w:pPr>
        <w:pStyle w:val="AllText"/>
      </w:pPr>
      <w:r>
        <w:t xml:space="preserve">    delay(50);</w:t>
      </w:r>
    </w:p>
    <w:p w14:paraId="1E44516E" w14:textId="77777777" w:rsidR="007A5DC6" w:rsidRDefault="007A5DC6" w:rsidP="007A5DC6">
      <w:pPr>
        <w:pStyle w:val="AllText"/>
      </w:pPr>
      <w:r>
        <w:t xml:space="preserve">    oldpayload = "23";</w:t>
      </w:r>
    </w:p>
    <w:p w14:paraId="70FC257E" w14:textId="5A44212B" w:rsidR="007A5DC6" w:rsidRDefault="007A5DC6" w:rsidP="007A5DC6">
      <w:pPr>
        <w:pStyle w:val="AllText"/>
      </w:pPr>
      <w:r>
        <w:t xml:space="preserve">  }</w:t>
      </w:r>
    </w:p>
    <w:p w14:paraId="143739E1" w14:textId="77777777" w:rsidR="007A5DC6" w:rsidRDefault="007A5DC6" w:rsidP="007A5DC6">
      <w:pPr>
        <w:pStyle w:val="AllText"/>
      </w:pPr>
      <w:r>
        <w:t xml:space="preserve">  if (payload == "36" &amp;&amp; New == 0) {</w:t>
      </w:r>
    </w:p>
    <w:p w14:paraId="25B41DD1" w14:textId="77777777" w:rsidR="007A5DC6" w:rsidRDefault="007A5DC6" w:rsidP="007A5DC6">
      <w:pPr>
        <w:pStyle w:val="AllText"/>
      </w:pPr>
      <w:r>
        <w:t xml:space="preserve">    mysend.send(SAMSUNG, 0xE0E0609F, 32);</w:t>
      </w:r>
    </w:p>
    <w:p w14:paraId="09E8B3CB" w14:textId="77777777" w:rsidR="007A5DC6" w:rsidRDefault="007A5DC6" w:rsidP="007A5DC6">
      <w:pPr>
        <w:pStyle w:val="AllText"/>
      </w:pPr>
      <w:r>
        <w:t xml:space="preserve">    delay(300);</w:t>
      </w:r>
    </w:p>
    <w:p w14:paraId="3F46368E" w14:textId="77777777" w:rsidR="007A5DC6" w:rsidRDefault="007A5DC6" w:rsidP="007A5DC6">
      <w:pPr>
        <w:pStyle w:val="AllText"/>
      </w:pPr>
      <w:r>
        <w:t xml:space="preserve">    mysend.send(SAMSUNG, 0xE0E050AF, 32);</w:t>
      </w:r>
    </w:p>
    <w:p w14:paraId="03A7CE31" w14:textId="77777777" w:rsidR="007A5DC6" w:rsidRDefault="007A5DC6" w:rsidP="007A5DC6">
      <w:pPr>
        <w:pStyle w:val="AllText"/>
      </w:pPr>
      <w:r>
        <w:t xml:space="preserve">    delay(50);</w:t>
      </w:r>
    </w:p>
    <w:p w14:paraId="579DD0CB" w14:textId="77777777" w:rsidR="007A5DC6" w:rsidRDefault="007A5DC6" w:rsidP="007A5DC6">
      <w:pPr>
        <w:pStyle w:val="AllText"/>
      </w:pPr>
      <w:r>
        <w:t xml:space="preserve">    oldpayload = "36";</w:t>
      </w:r>
    </w:p>
    <w:p w14:paraId="6291D8AC" w14:textId="7760E896" w:rsidR="007A5DC6" w:rsidRDefault="007A5DC6" w:rsidP="007A5DC6">
      <w:pPr>
        <w:pStyle w:val="AllText"/>
      </w:pPr>
      <w:r>
        <w:t xml:space="preserve">  }</w:t>
      </w:r>
    </w:p>
    <w:p w14:paraId="10322D62" w14:textId="77777777" w:rsidR="007A5DC6" w:rsidRDefault="007A5DC6" w:rsidP="007A5DC6">
      <w:pPr>
        <w:pStyle w:val="AllText"/>
      </w:pPr>
      <w:r>
        <w:t xml:space="preserve">  if (payload == "47" &amp;&amp; New == 0) {</w:t>
      </w:r>
    </w:p>
    <w:p w14:paraId="7003B57B" w14:textId="77777777" w:rsidR="007A5DC6" w:rsidRDefault="007A5DC6" w:rsidP="007A5DC6">
      <w:pPr>
        <w:pStyle w:val="AllText"/>
      </w:pPr>
      <w:r>
        <w:t xml:space="preserve">    mysend.send(SAMSUNG, 0xE0E010EF, 32);</w:t>
      </w:r>
    </w:p>
    <w:p w14:paraId="59562851" w14:textId="77777777" w:rsidR="007A5DC6" w:rsidRDefault="007A5DC6" w:rsidP="007A5DC6">
      <w:pPr>
        <w:pStyle w:val="AllText"/>
      </w:pPr>
      <w:r>
        <w:t xml:space="preserve">    delay(300);</w:t>
      </w:r>
    </w:p>
    <w:p w14:paraId="59559659" w14:textId="77777777" w:rsidR="007A5DC6" w:rsidRDefault="007A5DC6" w:rsidP="007A5DC6">
      <w:pPr>
        <w:pStyle w:val="AllText"/>
      </w:pPr>
      <w:r>
        <w:t xml:space="preserve">    mysend.send(SAMSUNG, 0xE0E030CF, 32);</w:t>
      </w:r>
    </w:p>
    <w:p w14:paraId="4375B5E4" w14:textId="77777777" w:rsidR="007A5DC6" w:rsidRDefault="007A5DC6" w:rsidP="007A5DC6">
      <w:pPr>
        <w:pStyle w:val="AllText"/>
      </w:pPr>
      <w:r>
        <w:t xml:space="preserve">    delay(50);</w:t>
      </w:r>
    </w:p>
    <w:p w14:paraId="15CFB257" w14:textId="77777777" w:rsidR="007A5DC6" w:rsidRDefault="007A5DC6" w:rsidP="007A5DC6">
      <w:pPr>
        <w:pStyle w:val="AllText"/>
      </w:pPr>
      <w:r>
        <w:t xml:space="preserve">    oldpayload = "47";</w:t>
      </w:r>
    </w:p>
    <w:p w14:paraId="09844759" w14:textId="632BCA96" w:rsidR="007A5DC6" w:rsidRDefault="007A5DC6" w:rsidP="007A5DC6">
      <w:pPr>
        <w:pStyle w:val="AllText"/>
      </w:pPr>
      <w:r>
        <w:t xml:space="preserve">  }</w:t>
      </w:r>
    </w:p>
    <w:p w14:paraId="32B1DBA1" w14:textId="77777777" w:rsidR="007A5DC6" w:rsidRDefault="007A5DC6" w:rsidP="007A5DC6">
      <w:pPr>
        <w:pStyle w:val="AllText"/>
      </w:pPr>
      <w:r>
        <w:t xml:space="preserve">  if (payload == "63" &amp;&amp; New == 0) {</w:t>
      </w:r>
    </w:p>
    <w:p w14:paraId="6C436F1A" w14:textId="77777777" w:rsidR="007A5DC6" w:rsidRDefault="007A5DC6" w:rsidP="007A5DC6">
      <w:pPr>
        <w:pStyle w:val="AllText"/>
      </w:pPr>
      <w:r>
        <w:t xml:space="preserve">    mysend.send(SAMSUNG, 0xE0E050AF, 32);</w:t>
      </w:r>
    </w:p>
    <w:p w14:paraId="720A1A73" w14:textId="77777777" w:rsidR="007A5DC6" w:rsidRDefault="007A5DC6" w:rsidP="007A5DC6">
      <w:pPr>
        <w:pStyle w:val="AllText"/>
      </w:pPr>
      <w:r>
        <w:t xml:space="preserve">    delay(300);</w:t>
      </w:r>
    </w:p>
    <w:p w14:paraId="08A59E19" w14:textId="77777777" w:rsidR="007A5DC6" w:rsidRDefault="007A5DC6" w:rsidP="007A5DC6">
      <w:pPr>
        <w:pStyle w:val="AllText"/>
      </w:pPr>
      <w:r>
        <w:t xml:space="preserve">    mysend.send(SAMSUNG, 0xE0E0609F, 32);</w:t>
      </w:r>
    </w:p>
    <w:p w14:paraId="54AEE359" w14:textId="77777777" w:rsidR="007A5DC6" w:rsidRDefault="007A5DC6" w:rsidP="007A5DC6">
      <w:pPr>
        <w:pStyle w:val="AllText"/>
      </w:pPr>
      <w:r>
        <w:t xml:space="preserve">    delay(50);</w:t>
      </w:r>
    </w:p>
    <w:p w14:paraId="5454A4FF" w14:textId="77777777" w:rsidR="007A5DC6" w:rsidRDefault="007A5DC6" w:rsidP="007A5DC6">
      <w:pPr>
        <w:pStyle w:val="AllText"/>
      </w:pPr>
      <w:r>
        <w:t xml:space="preserve">    oldpayload = "63";</w:t>
      </w:r>
    </w:p>
    <w:p w14:paraId="23914B98" w14:textId="733C46AC" w:rsidR="007A5DC6" w:rsidRDefault="007A5DC6" w:rsidP="007A5DC6">
      <w:pPr>
        <w:pStyle w:val="AllText"/>
      </w:pPr>
      <w:r>
        <w:t xml:space="preserve">  }  </w:t>
      </w:r>
    </w:p>
    <w:p w14:paraId="180DC995" w14:textId="77777777" w:rsidR="007A5DC6" w:rsidRDefault="007A5DC6" w:rsidP="007A5DC6">
      <w:pPr>
        <w:pStyle w:val="AllText"/>
      </w:pPr>
      <w:r>
        <w:t xml:space="preserve"> if (payload == "100" &amp;&amp; New == 0) {  //VOLUME UP</w:t>
      </w:r>
    </w:p>
    <w:p w14:paraId="63FB17EB" w14:textId="77777777" w:rsidR="007A5DC6" w:rsidRDefault="007A5DC6" w:rsidP="007A5DC6">
      <w:pPr>
        <w:pStyle w:val="AllText"/>
      </w:pPr>
      <w:r>
        <w:t xml:space="preserve">          mysend.send(SAMSUNG, 0xE0E0E01F, 32);</w:t>
      </w:r>
    </w:p>
    <w:p w14:paraId="32D17474" w14:textId="77777777" w:rsidR="007A5DC6" w:rsidRDefault="007A5DC6" w:rsidP="007A5DC6">
      <w:pPr>
        <w:pStyle w:val="AllText"/>
      </w:pPr>
      <w:r>
        <w:t xml:space="preserve">          delay(300);</w:t>
      </w:r>
    </w:p>
    <w:p w14:paraId="286D5711" w14:textId="77777777" w:rsidR="007A5DC6" w:rsidRDefault="007A5DC6" w:rsidP="007A5DC6">
      <w:pPr>
        <w:pStyle w:val="AllText"/>
      </w:pPr>
      <w:r>
        <w:t xml:space="preserve">          mysend.send(SAMSUNG, 0xE0E0E01F, 32);</w:t>
      </w:r>
    </w:p>
    <w:p w14:paraId="05B1E140" w14:textId="77777777" w:rsidR="007A5DC6" w:rsidRDefault="007A5DC6" w:rsidP="007A5DC6">
      <w:pPr>
        <w:pStyle w:val="AllText"/>
      </w:pPr>
      <w:r>
        <w:t xml:space="preserve">          delay(300);</w:t>
      </w:r>
    </w:p>
    <w:p w14:paraId="141AFEF6" w14:textId="77777777" w:rsidR="007A5DC6" w:rsidRDefault="007A5DC6" w:rsidP="007A5DC6">
      <w:pPr>
        <w:pStyle w:val="AllText"/>
      </w:pPr>
      <w:r>
        <w:t xml:space="preserve">          mysend.send(SAMSUNG, 0xE0E0E01F, 32);</w:t>
      </w:r>
    </w:p>
    <w:p w14:paraId="6AB3EB5F" w14:textId="77777777" w:rsidR="007A5DC6" w:rsidRDefault="007A5DC6" w:rsidP="007A5DC6">
      <w:pPr>
        <w:pStyle w:val="AllText"/>
      </w:pPr>
      <w:r>
        <w:t xml:space="preserve">          delay(300);</w:t>
      </w:r>
    </w:p>
    <w:p w14:paraId="13598AB5" w14:textId="77777777" w:rsidR="007A5DC6" w:rsidRDefault="007A5DC6" w:rsidP="007A5DC6">
      <w:pPr>
        <w:pStyle w:val="AllText"/>
      </w:pPr>
      <w:r>
        <w:t xml:space="preserve">          mysend.send(SAMSUNG, 0xE0E0E01F, 32);</w:t>
      </w:r>
    </w:p>
    <w:p w14:paraId="6D2B0A82" w14:textId="77777777" w:rsidR="007A5DC6" w:rsidRDefault="007A5DC6" w:rsidP="007A5DC6">
      <w:pPr>
        <w:pStyle w:val="AllText"/>
      </w:pPr>
      <w:r>
        <w:t xml:space="preserve">          delay(300);</w:t>
      </w:r>
    </w:p>
    <w:p w14:paraId="273F0561" w14:textId="77777777" w:rsidR="007A5DC6" w:rsidRDefault="007A5DC6" w:rsidP="007A5DC6">
      <w:pPr>
        <w:pStyle w:val="AllText"/>
      </w:pPr>
      <w:r>
        <w:t xml:space="preserve">          mysend.send(SAMSUNG, 0xE0E0E01F, 32);</w:t>
      </w:r>
    </w:p>
    <w:p w14:paraId="37BE204C" w14:textId="77777777" w:rsidR="007A5DC6" w:rsidRDefault="007A5DC6" w:rsidP="007A5DC6">
      <w:pPr>
        <w:pStyle w:val="AllText"/>
      </w:pPr>
      <w:r>
        <w:lastRenderedPageBreak/>
        <w:t xml:space="preserve">          delay(50);</w:t>
      </w:r>
    </w:p>
    <w:p w14:paraId="13E9D715" w14:textId="77777777" w:rsidR="007A5DC6" w:rsidRDefault="007A5DC6" w:rsidP="007A5DC6">
      <w:pPr>
        <w:pStyle w:val="AllText"/>
      </w:pPr>
      <w:r>
        <w:t xml:space="preserve">          oldpayload = "100";</w:t>
      </w:r>
    </w:p>
    <w:p w14:paraId="0CED0172" w14:textId="77777777" w:rsidR="007A5DC6" w:rsidRDefault="007A5DC6" w:rsidP="007A5DC6">
      <w:pPr>
        <w:pStyle w:val="AllText"/>
      </w:pPr>
      <w:r>
        <w:t xml:space="preserve">      }</w:t>
      </w:r>
    </w:p>
    <w:p w14:paraId="4032C59D" w14:textId="67CBDF34" w:rsidR="007A5DC6" w:rsidRDefault="007A5DC6" w:rsidP="0011680D">
      <w:pPr>
        <w:pStyle w:val="AllText"/>
      </w:pPr>
      <w:r>
        <w:t>if (payload == "101" &amp;&amp; New == 0) { //VOLUME DOWN</w:t>
      </w:r>
    </w:p>
    <w:p w14:paraId="76D3DC4B" w14:textId="77777777" w:rsidR="007A5DC6" w:rsidRDefault="007A5DC6" w:rsidP="007A5DC6">
      <w:pPr>
        <w:pStyle w:val="AllText"/>
      </w:pPr>
      <w:r>
        <w:t xml:space="preserve">  mysend.send(SAMSUNG, 0xE0E0D02F, 32);</w:t>
      </w:r>
    </w:p>
    <w:p w14:paraId="38B7154B" w14:textId="77777777" w:rsidR="007A5DC6" w:rsidRDefault="007A5DC6" w:rsidP="007A5DC6">
      <w:pPr>
        <w:pStyle w:val="AllText"/>
      </w:pPr>
      <w:r>
        <w:t xml:space="preserve">  delay(300);</w:t>
      </w:r>
    </w:p>
    <w:p w14:paraId="62B8B563" w14:textId="77777777" w:rsidR="007A5DC6" w:rsidRDefault="007A5DC6" w:rsidP="007A5DC6">
      <w:pPr>
        <w:pStyle w:val="AllText"/>
      </w:pPr>
      <w:r>
        <w:t xml:space="preserve">  mysend.send(SAMSUNG, 0xE0E0D02F, 32);</w:t>
      </w:r>
    </w:p>
    <w:p w14:paraId="63137A51" w14:textId="77777777" w:rsidR="007A5DC6" w:rsidRDefault="007A5DC6" w:rsidP="007A5DC6">
      <w:pPr>
        <w:pStyle w:val="AllText"/>
      </w:pPr>
      <w:r>
        <w:t xml:space="preserve">  delay(300);</w:t>
      </w:r>
    </w:p>
    <w:p w14:paraId="7D487014" w14:textId="77777777" w:rsidR="007A5DC6" w:rsidRDefault="007A5DC6" w:rsidP="007A5DC6">
      <w:pPr>
        <w:pStyle w:val="AllText"/>
      </w:pPr>
      <w:r>
        <w:t xml:space="preserve">  mysend.send(SAMSUNG, 0xE0E0D02F, 32);</w:t>
      </w:r>
    </w:p>
    <w:p w14:paraId="5F00BCBB" w14:textId="77777777" w:rsidR="007A5DC6" w:rsidRDefault="007A5DC6" w:rsidP="007A5DC6">
      <w:pPr>
        <w:pStyle w:val="AllText"/>
      </w:pPr>
      <w:r>
        <w:t xml:space="preserve">  delay(300);</w:t>
      </w:r>
    </w:p>
    <w:p w14:paraId="3A552960" w14:textId="77777777" w:rsidR="007A5DC6" w:rsidRDefault="007A5DC6" w:rsidP="007A5DC6">
      <w:pPr>
        <w:pStyle w:val="AllText"/>
      </w:pPr>
      <w:r>
        <w:t xml:space="preserve">  mysend.send(SAMSUNG, 0xE0E0D02F, 32);</w:t>
      </w:r>
    </w:p>
    <w:p w14:paraId="702120BD" w14:textId="77777777" w:rsidR="007A5DC6" w:rsidRDefault="007A5DC6" w:rsidP="007A5DC6">
      <w:pPr>
        <w:pStyle w:val="AllText"/>
      </w:pPr>
      <w:r>
        <w:t xml:space="preserve">  delay(300);</w:t>
      </w:r>
    </w:p>
    <w:p w14:paraId="41F1DCD5" w14:textId="77777777" w:rsidR="007A5DC6" w:rsidRDefault="007A5DC6" w:rsidP="007A5DC6">
      <w:pPr>
        <w:pStyle w:val="AllText"/>
      </w:pPr>
      <w:r>
        <w:t xml:space="preserve">  mysend.send(SAMSUNG, 0xE0E0D02F, 32);</w:t>
      </w:r>
    </w:p>
    <w:p w14:paraId="76B1C00D" w14:textId="77777777" w:rsidR="007A5DC6" w:rsidRDefault="007A5DC6" w:rsidP="007A5DC6">
      <w:pPr>
        <w:pStyle w:val="AllText"/>
      </w:pPr>
      <w:r>
        <w:t xml:space="preserve">  delay(50);</w:t>
      </w:r>
    </w:p>
    <w:p w14:paraId="1C21A969" w14:textId="77777777" w:rsidR="007A5DC6" w:rsidRDefault="007A5DC6" w:rsidP="007A5DC6">
      <w:pPr>
        <w:pStyle w:val="AllText"/>
      </w:pPr>
      <w:r>
        <w:t xml:space="preserve">  oldpayload = "101";</w:t>
      </w:r>
    </w:p>
    <w:p w14:paraId="526CF031" w14:textId="77777777" w:rsidR="007A5DC6" w:rsidRDefault="007A5DC6" w:rsidP="007A5DC6">
      <w:pPr>
        <w:pStyle w:val="AllText"/>
      </w:pPr>
      <w:r>
        <w:t>}</w:t>
      </w:r>
    </w:p>
    <w:p w14:paraId="291A187B" w14:textId="77777777" w:rsidR="007A5DC6" w:rsidRDefault="007A5DC6" w:rsidP="0011680D">
      <w:pPr>
        <w:pStyle w:val="AllText"/>
      </w:pPr>
      <w:r>
        <w:t>if (payload == "102" &amp;&amp; New == 0) { // CHANNEL UP</w:t>
      </w:r>
    </w:p>
    <w:p w14:paraId="6929E552" w14:textId="77777777" w:rsidR="007A5DC6" w:rsidRDefault="007A5DC6" w:rsidP="007A5DC6">
      <w:pPr>
        <w:pStyle w:val="AllText"/>
      </w:pPr>
      <w:r>
        <w:t xml:space="preserve">  mysend.send(SAMSUNG, 0xE0E048B7, 32);</w:t>
      </w:r>
    </w:p>
    <w:p w14:paraId="074F754D" w14:textId="77777777" w:rsidR="007A5DC6" w:rsidRDefault="007A5DC6" w:rsidP="007A5DC6">
      <w:pPr>
        <w:pStyle w:val="AllText"/>
      </w:pPr>
      <w:r>
        <w:t xml:space="preserve">  oldpayload = "102";</w:t>
      </w:r>
    </w:p>
    <w:p w14:paraId="0E53BDC7" w14:textId="77777777" w:rsidR="007A5DC6" w:rsidRDefault="007A5DC6" w:rsidP="007A5DC6">
      <w:pPr>
        <w:pStyle w:val="AllText"/>
      </w:pPr>
      <w:r>
        <w:t>}</w:t>
      </w:r>
    </w:p>
    <w:p w14:paraId="5F834326" w14:textId="77777777" w:rsidR="007A5DC6" w:rsidRDefault="007A5DC6" w:rsidP="0011680D">
      <w:pPr>
        <w:pStyle w:val="AllText"/>
      </w:pPr>
      <w:r>
        <w:t>if (payload == "103" &amp;&amp; New == 0) { // CHANNEL DOWN</w:t>
      </w:r>
    </w:p>
    <w:p w14:paraId="49B3FA05" w14:textId="77777777" w:rsidR="007A5DC6" w:rsidRDefault="007A5DC6" w:rsidP="007A5DC6">
      <w:pPr>
        <w:pStyle w:val="AllText"/>
      </w:pPr>
      <w:r>
        <w:t xml:space="preserve">  mysend.send(SAMSUNG, 0xE0E008F7, 32);</w:t>
      </w:r>
    </w:p>
    <w:p w14:paraId="188B7D44" w14:textId="77777777" w:rsidR="007A5DC6" w:rsidRDefault="007A5DC6" w:rsidP="007A5DC6">
      <w:pPr>
        <w:pStyle w:val="AllText"/>
      </w:pPr>
      <w:r>
        <w:t xml:space="preserve">  oldpayload = "103";</w:t>
      </w:r>
    </w:p>
    <w:p w14:paraId="3A515F50" w14:textId="77777777" w:rsidR="007A5DC6" w:rsidRDefault="007A5DC6" w:rsidP="007A5DC6">
      <w:pPr>
        <w:pStyle w:val="AllText"/>
      </w:pPr>
      <w:r>
        <w:t xml:space="preserve">  }</w:t>
      </w:r>
    </w:p>
    <w:p w14:paraId="5F873588" w14:textId="77777777" w:rsidR="007A5DC6" w:rsidRDefault="007A5DC6" w:rsidP="0011680D">
      <w:pPr>
        <w:pStyle w:val="AllText"/>
      </w:pPr>
      <w:r>
        <w:t>if (payload == "104" &amp;&amp; New == 0) { // MUTE</w:t>
      </w:r>
    </w:p>
    <w:p w14:paraId="611D7E91" w14:textId="77777777" w:rsidR="007A5DC6" w:rsidRDefault="007A5DC6" w:rsidP="007A5DC6">
      <w:pPr>
        <w:pStyle w:val="AllText"/>
      </w:pPr>
      <w:r>
        <w:t xml:space="preserve">  mysend.send(SAMSUNG, 0xE0E0F00F, 32);</w:t>
      </w:r>
    </w:p>
    <w:p w14:paraId="438D6A8D" w14:textId="77777777" w:rsidR="007A5DC6" w:rsidRDefault="007A5DC6" w:rsidP="007A5DC6">
      <w:pPr>
        <w:pStyle w:val="AllText"/>
      </w:pPr>
      <w:r>
        <w:t xml:space="preserve">  oldpayload = "104";</w:t>
      </w:r>
    </w:p>
    <w:p w14:paraId="233D6FF4" w14:textId="77777777" w:rsidR="007A5DC6" w:rsidRDefault="007A5DC6" w:rsidP="007A5DC6">
      <w:pPr>
        <w:pStyle w:val="AllText"/>
      </w:pPr>
      <w:r>
        <w:t xml:space="preserve">}      </w:t>
      </w:r>
    </w:p>
    <w:p w14:paraId="06FC971F" w14:textId="77777777" w:rsidR="007A5DC6" w:rsidRDefault="007A5DC6" w:rsidP="007A5DC6">
      <w:pPr>
        <w:pStyle w:val="AllText"/>
      </w:pPr>
      <w:r>
        <w:t xml:space="preserve">  if (payload == "105" &amp;&amp; New == 0) {  // ON</w:t>
      </w:r>
    </w:p>
    <w:p w14:paraId="233E2B93" w14:textId="77777777" w:rsidR="007A5DC6" w:rsidRDefault="007A5DC6" w:rsidP="007A5DC6">
      <w:pPr>
        <w:pStyle w:val="AllText"/>
      </w:pPr>
      <w:r>
        <w:t xml:space="preserve">  mysend.send(SAMSUNG, 0xE0E040BF, 32);</w:t>
      </w:r>
    </w:p>
    <w:p w14:paraId="231A596E" w14:textId="77777777" w:rsidR="007A5DC6" w:rsidRDefault="007A5DC6" w:rsidP="007A5DC6">
      <w:pPr>
        <w:pStyle w:val="AllText"/>
      </w:pPr>
      <w:r>
        <w:t xml:space="preserve">  oldpayload = "105";</w:t>
      </w:r>
    </w:p>
    <w:p w14:paraId="44E59F30" w14:textId="77777777" w:rsidR="007A5DC6" w:rsidRDefault="007A5DC6" w:rsidP="007A5DC6">
      <w:pPr>
        <w:pStyle w:val="AllText"/>
      </w:pPr>
      <w:r>
        <w:t xml:space="preserve">  delay(50);</w:t>
      </w:r>
    </w:p>
    <w:p w14:paraId="3818C031" w14:textId="77777777" w:rsidR="007A5DC6" w:rsidRDefault="007A5DC6" w:rsidP="007A5DC6">
      <w:pPr>
        <w:pStyle w:val="AllText"/>
      </w:pPr>
      <w:r>
        <w:t>}</w:t>
      </w:r>
    </w:p>
    <w:p w14:paraId="7FDC2A2C" w14:textId="77777777" w:rsidR="007A5DC6" w:rsidRDefault="007A5DC6" w:rsidP="0011680D">
      <w:pPr>
        <w:pStyle w:val="AllText"/>
      </w:pPr>
      <w:r>
        <w:t>if (payload == "106" &amp;&amp; New == 0) {  // OFF</w:t>
      </w:r>
    </w:p>
    <w:p w14:paraId="3C4AD4DE" w14:textId="77777777" w:rsidR="007A5DC6" w:rsidRDefault="007A5DC6" w:rsidP="007A5DC6">
      <w:pPr>
        <w:pStyle w:val="AllText"/>
      </w:pPr>
      <w:r>
        <w:t xml:space="preserve">      mysend.send(SAMSUNG, 0xE0E040BF, 32);</w:t>
      </w:r>
    </w:p>
    <w:p w14:paraId="1DD51E4B" w14:textId="77777777" w:rsidR="007A5DC6" w:rsidRDefault="007A5DC6" w:rsidP="007A5DC6">
      <w:pPr>
        <w:pStyle w:val="AllText"/>
      </w:pPr>
      <w:r>
        <w:t xml:space="preserve">      oldpayload = "106";</w:t>
      </w:r>
    </w:p>
    <w:p w14:paraId="13F7EE54" w14:textId="77777777" w:rsidR="007A5DC6" w:rsidRDefault="007A5DC6" w:rsidP="007A5DC6">
      <w:pPr>
        <w:pStyle w:val="AllText"/>
      </w:pPr>
      <w:r>
        <w:t xml:space="preserve">      delay(50);</w:t>
      </w:r>
    </w:p>
    <w:p w14:paraId="7E9E04AF" w14:textId="5EDD8E36" w:rsidR="007A5DC6" w:rsidRDefault="007A5DC6" w:rsidP="007A5DC6">
      <w:pPr>
        <w:pStyle w:val="AllText"/>
      </w:pPr>
      <w:r>
        <w:t xml:space="preserve">    }  </w:t>
      </w:r>
    </w:p>
    <w:p w14:paraId="58980C0A" w14:textId="77777777" w:rsidR="007A5DC6" w:rsidRDefault="007A5DC6" w:rsidP="0011680D">
      <w:pPr>
        <w:pStyle w:val="AllText"/>
      </w:pPr>
      <w:r>
        <w:lastRenderedPageBreak/>
        <w:t>if (payload == "107" &amp;&amp; New == 0) { // MENU</w:t>
      </w:r>
    </w:p>
    <w:p w14:paraId="5C12CDAC" w14:textId="77777777" w:rsidR="007A5DC6" w:rsidRDefault="007A5DC6" w:rsidP="007A5DC6">
      <w:pPr>
        <w:pStyle w:val="AllText"/>
      </w:pPr>
      <w:r>
        <w:t xml:space="preserve">  mysend.send(SAMSUNG, 0xE0E058A7, 32);</w:t>
      </w:r>
    </w:p>
    <w:p w14:paraId="58692ADB" w14:textId="77777777" w:rsidR="007A5DC6" w:rsidRDefault="007A5DC6" w:rsidP="007A5DC6">
      <w:pPr>
        <w:pStyle w:val="AllText"/>
      </w:pPr>
      <w:r>
        <w:t xml:space="preserve">  oldpayload = "107";</w:t>
      </w:r>
    </w:p>
    <w:p w14:paraId="28558075" w14:textId="17E4C1E6" w:rsidR="007A5DC6" w:rsidRDefault="007A5DC6" w:rsidP="007A5DC6">
      <w:pPr>
        <w:pStyle w:val="AllText"/>
      </w:pPr>
      <w:r>
        <w:t>}</w:t>
      </w:r>
    </w:p>
    <w:p w14:paraId="732DE1AA" w14:textId="77777777" w:rsidR="007A5DC6" w:rsidRDefault="007A5DC6" w:rsidP="007A5DC6">
      <w:pPr>
        <w:pStyle w:val="AllText"/>
      </w:pPr>
      <w:r>
        <w:t>if (payload == "108" &amp;&amp; New == 0) { // PREVIOUS CHANNEL</w:t>
      </w:r>
    </w:p>
    <w:p w14:paraId="42373CCE" w14:textId="77777777" w:rsidR="007A5DC6" w:rsidRDefault="007A5DC6" w:rsidP="007A5DC6">
      <w:pPr>
        <w:pStyle w:val="AllText"/>
      </w:pPr>
      <w:r>
        <w:t xml:space="preserve">  mysend.send(SAMSUNG, 0xE0E0C837, 32);</w:t>
      </w:r>
    </w:p>
    <w:p w14:paraId="5C248306" w14:textId="77777777" w:rsidR="007A5DC6" w:rsidRDefault="007A5DC6" w:rsidP="007A5DC6">
      <w:pPr>
        <w:pStyle w:val="AllText"/>
      </w:pPr>
      <w:r>
        <w:t xml:space="preserve">  oldpayload = "108";</w:t>
      </w:r>
    </w:p>
    <w:p w14:paraId="087A581D" w14:textId="47AD4FF0" w:rsidR="007A5DC6" w:rsidRDefault="007A5DC6" w:rsidP="007A5DC6">
      <w:pPr>
        <w:pStyle w:val="AllText"/>
      </w:pPr>
      <w:r>
        <w:t>}</w:t>
      </w:r>
    </w:p>
    <w:p w14:paraId="58931698" w14:textId="77777777" w:rsidR="007A5DC6" w:rsidRDefault="007A5DC6" w:rsidP="007A5DC6">
      <w:pPr>
        <w:pStyle w:val="AllText"/>
      </w:pPr>
      <w:r>
        <w:t>if (payload == "109" &amp;&amp; New == 0) { // SELECT</w:t>
      </w:r>
    </w:p>
    <w:p w14:paraId="1DD698B1" w14:textId="77777777" w:rsidR="007A5DC6" w:rsidRDefault="007A5DC6" w:rsidP="007A5DC6">
      <w:pPr>
        <w:pStyle w:val="AllText"/>
      </w:pPr>
      <w:r>
        <w:t xml:space="preserve">  mysend.send(SAMSUNG, 0xE0E016E9, 32);</w:t>
      </w:r>
    </w:p>
    <w:p w14:paraId="4CAC7F1D" w14:textId="77777777" w:rsidR="007A5DC6" w:rsidRDefault="007A5DC6" w:rsidP="007A5DC6">
      <w:pPr>
        <w:pStyle w:val="AllText"/>
      </w:pPr>
      <w:r>
        <w:t xml:space="preserve">  oldpayload = "109";</w:t>
      </w:r>
    </w:p>
    <w:p w14:paraId="109559F3" w14:textId="77777777" w:rsidR="007A5DC6" w:rsidRDefault="007A5DC6" w:rsidP="007A5DC6">
      <w:pPr>
        <w:pStyle w:val="AllText"/>
      </w:pPr>
      <w:r>
        <w:t>}</w:t>
      </w:r>
    </w:p>
    <w:p w14:paraId="7483B094" w14:textId="77777777" w:rsidR="007A5DC6" w:rsidRDefault="007A5DC6" w:rsidP="0011680D">
      <w:pPr>
        <w:pStyle w:val="AllText"/>
      </w:pPr>
      <w:r>
        <w:t>if (payload == "110" &amp;&amp; New == 0) { //  EXIT</w:t>
      </w:r>
    </w:p>
    <w:p w14:paraId="7B1A02D7" w14:textId="77777777" w:rsidR="007A5DC6" w:rsidRDefault="007A5DC6" w:rsidP="007A5DC6">
      <w:pPr>
        <w:pStyle w:val="AllText"/>
      </w:pPr>
      <w:r>
        <w:t xml:space="preserve">  mysend.send(SAMSUNG, 0xE0E016E9, 32);</w:t>
      </w:r>
    </w:p>
    <w:p w14:paraId="2FEBF3A8" w14:textId="77777777" w:rsidR="007A5DC6" w:rsidRDefault="007A5DC6" w:rsidP="007A5DC6">
      <w:pPr>
        <w:pStyle w:val="AllText"/>
      </w:pPr>
      <w:r>
        <w:t xml:space="preserve">  oldpayload = "110";</w:t>
      </w:r>
    </w:p>
    <w:p w14:paraId="3CE171CE" w14:textId="4B266B89" w:rsidR="007A5DC6" w:rsidRDefault="007A5DC6" w:rsidP="007A5DC6">
      <w:pPr>
        <w:pStyle w:val="AllText"/>
      </w:pPr>
      <w:r>
        <w:t>}</w:t>
      </w:r>
    </w:p>
    <w:p w14:paraId="2FD7BCAF" w14:textId="77777777" w:rsidR="007A5DC6" w:rsidRDefault="007A5DC6" w:rsidP="007A5DC6">
      <w:pPr>
        <w:pStyle w:val="AllText"/>
      </w:pPr>
      <w:r>
        <w:t>if (payload == "111" &amp;&amp; New == 0) { // DOWN</w:t>
      </w:r>
    </w:p>
    <w:p w14:paraId="026E5F0B" w14:textId="77777777" w:rsidR="007A5DC6" w:rsidRDefault="007A5DC6" w:rsidP="007A5DC6">
      <w:pPr>
        <w:pStyle w:val="AllText"/>
      </w:pPr>
      <w:r>
        <w:t xml:space="preserve">  mysend.send(SAMSUNG, 0xE0E08679, 32);</w:t>
      </w:r>
    </w:p>
    <w:p w14:paraId="5F40D7D3" w14:textId="77777777" w:rsidR="007A5DC6" w:rsidRDefault="007A5DC6" w:rsidP="007A5DC6">
      <w:pPr>
        <w:pStyle w:val="AllText"/>
      </w:pPr>
      <w:r>
        <w:t xml:space="preserve">  oldpayload = "111";</w:t>
      </w:r>
    </w:p>
    <w:p w14:paraId="28C06EA9" w14:textId="690509E1" w:rsidR="007A5DC6" w:rsidRDefault="007A5DC6" w:rsidP="007A5DC6">
      <w:pPr>
        <w:pStyle w:val="AllText"/>
      </w:pPr>
      <w:r>
        <w:t>}</w:t>
      </w:r>
    </w:p>
    <w:p w14:paraId="79621DB0" w14:textId="77777777" w:rsidR="007A5DC6" w:rsidRDefault="007A5DC6" w:rsidP="007A5DC6">
      <w:pPr>
        <w:pStyle w:val="AllText"/>
      </w:pPr>
      <w:r>
        <w:t>if (payload == "112" &amp;&amp; New == 0) { // UP</w:t>
      </w:r>
    </w:p>
    <w:p w14:paraId="4419D00A" w14:textId="77777777" w:rsidR="007A5DC6" w:rsidRDefault="007A5DC6" w:rsidP="007A5DC6">
      <w:pPr>
        <w:pStyle w:val="AllText"/>
      </w:pPr>
      <w:r>
        <w:t xml:space="preserve">  mysend.send(SAMSUNG, 0xE0E006F9, 32);</w:t>
      </w:r>
    </w:p>
    <w:p w14:paraId="2D4EE713" w14:textId="77777777" w:rsidR="007A5DC6" w:rsidRDefault="007A5DC6" w:rsidP="007A5DC6">
      <w:pPr>
        <w:pStyle w:val="AllText"/>
      </w:pPr>
      <w:r>
        <w:t xml:space="preserve">  oldpayload = "112";</w:t>
      </w:r>
    </w:p>
    <w:p w14:paraId="70A1F560" w14:textId="71050172" w:rsidR="007A5DC6" w:rsidRDefault="007A5DC6" w:rsidP="007A5DC6">
      <w:pPr>
        <w:pStyle w:val="AllText"/>
      </w:pPr>
      <w:r>
        <w:t>}</w:t>
      </w:r>
    </w:p>
    <w:p w14:paraId="104F4C7A" w14:textId="77777777" w:rsidR="007A5DC6" w:rsidRDefault="007A5DC6" w:rsidP="007A5DC6">
      <w:pPr>
        <w:pStyle w:val="AllText"/>
      </w:pPr>
      <w:r>
        <w:t>if (payload == "113" &amp;&amp; New == 0) { // LEFT</w:t>
      </w:r>
    </w:p>
    <w:p w14:paraId="4D35ADAD" w14:textId="77777777" w:rsidR="007A5DC6" w:rsidRDefault="007A5DC6" w:rsidP="007A5DC6">
      <w:pPr>
        <w:pStyle w:val="AllText"/>
      </w:pPr>
      <w:r>
        <w:t xml:space="preserve">  mysend.send(SAMSUNG, 0xE0E0A659, 32);</w:t>
      </w:r>
    </w:p>
    <w:p w14:paraId="1F549905" w14:textId="77777777" w:rsidR="007A5DC6" w:rsidRDefault="007A5DC6" w:rsidP="007A5DC6">
      <w:pPr>
        <w:pStyle w:val="AllText"/>
      </w:pPr>
      <w:r>
        <w:t xml:space="preserve">  oldpayload = "113";</w:t>
      </w:r>
    </w:p>
    <w:p w14:paraId="27000DCB" w14:textId="0BCE8DCA" w:rsidR="007A5DC6" w:rsidRDefault="007A5DC6" w:rsidP="007A5DC6">
      <w:pPr>
        <w:pStyle w:val="AllText"/>
      </w:pPr>
      <w:r>
        <w:t>}</w:t>
      </w:r>
    </w:p>
    <w:p w14:paraId="481DF7FE" w14:textId="77777777" w:rsidR="007A5DC6" w:rsidRDefault="007A5DC6" w:rsidP="007A5DC6">
      <w:pPr>
        <w:pStyle w:val="AllText"/>
      </w:pPr>
      <w:r>
        <w:t>if (payload == "114" &amp;&amp; New == 0) { // RIGHT</w:t>
      </w:r>
    </w:p>
    <w:p w14:paraId="40BF9D8C" w14:textId="77777777" w:rsidR="007A5DC6" w:rsidRDefault="007A5DC6" w:rsidP="007A5DC6">
      <w:pPr>
        <w:pStyle w:val="AllText"/>
      </w:pPr>
      <w:r>
        <w:t xml:space="preserve">  mysend.send(SAMSUNG, 0xE0E046B9, 32);</w:t>
      </w:r>
    </w:p>
    <w:p w14:paraId="120BC846" w14:textId="77777777" w:rsidR="007A5DC6" w:rsidRDefault="007A5DC6" w:rsidP="007A5DC6">
      <w:pPr>
        <w:pStyle w:val="AllText"/>
      </w:pPr>
      <w:r>
        <w:t xml:space="preserve">  oldpayload = "114";</w:t>
      </w:r>
    </w:p>
    <w:p w14:paraId="78B578AF" w14:textId="64048DF2" w:rsidR="007A5DC6" w:rsidRDefault="007A5DC6" w:rsidP="007A5DC6">
      <w:pPr>
        <w:pStyle w:val="AllText"/>
      </w:pPr>
      <w:r>
        <w:t>}</w:t>
      </w:r>
    </w:p>
    <w:p w14:paraId="64E3CE1A" w14:textId="77777777" w:rsidR="007A5DC6" w:rsidRDefault="007A5DC6" w:rsidP="007A5DC6">
      <w:pPr>
        <w:pStyle w:val="AllText"/>
      </w:pPr>
      <w:r>
        <w:t>if (payload != oldpayload &amp;&amp; New == 1) {</w:t>
      </w:r>
    </w:p>
    <w:p w14:paraId="1266B774" w14:textId="77777777" w:rsidR="007A5DC6" w:rsidRDefault="007A5DC6" w:rsidP="007A5DC6">
      <w:pPr>
        <w:pStyle w:val="AllText"/>
      </w:pPr>
      <w:r>
        <w:t xml:space="preserve">    New = 0;</w:t>
      </w:r>
    </w:p>
    <w:p w14:paraId="2DE90A7D" w14:textId="3D8BC48E" w:rsidR="007A5DC6" w:rsidRDefault="007A5DC6" w:rsidP="007A5DC6">
      <w:pPr>
        <w:pStyle w:val="AllText"/>
      </w:pPr>
      <w:r>
        <w:t xml:space="preserve">    goto conditions;</w:t>
      </w:r>
    </w:p>
    <w:p w14:paraId="60442E8E" w14:textId="77777777" w:rsidR="007A5DC6" w:rsidRDefault="007A5DC6" w:rsidP="007A5DC6">
      <w:pPr>
        <w:pStyle w:val="AllText"/>
      </w:pPr>
      <w:r>
        <w:t xml:space="preserve">  if (payload == oldpayload &amp;&amp; New == 1) {</w:t>
      </w:r>
    </w:p>
    <w:p w14:paraId="32BAF2ED" w14:textId="77777777" w:rsidR="007A5DC6" w:rsidRDefault="007A5DC6" w:rsidP="007A5DC6">
      <w:pPr>
        <w:pStyle w:val="AllText"/>
      </w:pPr>
      <w:r>
        <w:t xml:space="preserve">    Serial.println("NULL");</w:t>
      </w:r>
    </w:p>
    <w:p w14:paraId="490632CF" w14:textId="77777777" w:rsidR="007A5DC6" w:rsidRDefault="007A5DC6" w:rsidP="007A5DC6">
      <w:pPr>
        <w:pStyle w:val="AllText"/>
      </w:pPr>
      <w:r>
        <w:t xml:space="preserve">    delay(800);</w:t>
      </w:r>
    </w:p>
    <w:p w14:paraId="143FCA1C" w14:textId="1F880607" w:rsidR="007A5DC6" w:rsidRDefault="007A5DC6" w:rsidP="007A5DC6">
      <w:pPr>
        <w:pStyle w:val="AllText"/>
      </w:pPr>
      <w:r>
        <w:lastRenderedPageBreak/>
        <w:t xml:space="preserve">  }</w:t>
      </w:r>
    </w:p>
    <w:p w14:paraId="6E395B93" w14:textId="77777777" w:rsidR="007A5DC6" w:rsidRDefault="007A5DC6" w:rsidP="007A5DC6">
      <w:pPr>
        <w:pStyle w:val="AllText"/>
      </w:pPr>
      <w:r>
        <w:t xml:space="preserve"> delay(50);</w:t>
      </w:r>
    </w:p>
    <w:p w14:paraId="72B76320" w14:textId="32E7A010" w:rsidR="007A5DC6" w:rsidRDefault="007A5DC6" w:rsidP="007A5DC6">
      <w:pPr>
        <w:pStyle w:val="AllText"/>
      </w:pPr>
      <w:r>
        <w:t xml:space="preserve"> }</w:t>
      </w:r>
    </w:p>
    <w:p w14:paraId="63CB5F86" w14:textId="13E19463" w:rsidR="007A5DC6" w:rsidRDefault="007A5DC6" w:rsidP="007A5DC6">
      <w:pPr>
        <w:pStyle w:val="AllText"/>
      </w:pPr>
      <w:r>
        <w:t xml:space="preserve"> New = 1;</w:t>
      </w:r>
    </w:p>
    <w:p w14:paraId="3AFC72B6" w14:textId="547A0968" w:rsidR="007A5DC6" w:rsidRDefault="007A5DC6" w:rsidP="007A5DC6">
      <w:pPr>
        <w:pStyle w:val="AllText"/>
      </w:pPr>
      <w:r>
        <w:t xml:space="preserve">  http.end(); </w:t>
      </w:r>
    </w:p>
    <w:p w14:paraId="01C97D26" w14:textId="77777777" w:rsidR="007A5DC6" w:rsidRDefault="007A5DC6" w:rsidP="007A5DC6">
      <w:pPr>
        <w:pStyle w:val="AllText"/>
      </w:pPr>
      <w:r>
        <w:t xml:space="preserve">    }</w:t>
      </w:r>
    </w:p>
    <w:p w14:paraId="15AE03F0" w14:textId="3E896529" w:rsidR="007A5DC6" w:rsidRDefault="007A5DC6" w:rsidP="007A5DC6">
      <w:pPr>
        <w:pStyle w:val="AllText"/>
      </w:pPr>
      <w:r>
        <w:t>delay(1000);</w:t>
      </w:r>
    </w:p>
    <w:p w14:paraId="6DDDF39E" w14:textId="4FD9D9B7" w:rsidR="004074CB" w:rsidRDefault="007A5DC6" w:rsidP="00903893">
      <w:pPr>
        <w:pStyle w:val="AllText"/>
        <w:rPr>
          <w:szCs w:val="22"/>
        </w:rPr>
      </w:pPr>
      <w:r>
        <w:t>}</w:t>
      </w:r>
      <w:r w:rsidR="004074CB">
        <w:br w:type="page"/>
      </w:r>
    </w:p>
    <w:p w14:paraId="53B085FE" w14:textId="77777777" w:rsidR="00A83895" w:rsidRPr="00407596" w:rsidRDefault="00A83895" w:rsidP="00B0045A">
      <w:pPr>
        <w:pStyle w:val="Appendix"/>
      </w:pPr>
      <w:bookmarkStart w:id="3664" w:name="_Toc531038893"/>
      <w:bookmarkStart w:id="3665" w:name="_Toc531049143"/>
      <w:bookmarkStart w:id="3666" w:name="_Toc531441831"/>
      <w:bookmarkStart w:id="3667" w:name="_Toc531465190"/>
      <w:bookmarkStart w:id="3668" w:name="_Toc6246953"/>
      <w:bookmarkStart w:id="3669" w:name="_Toc6502088"/>
      <w:bookmarkStart w:id="3670" w:name="_Toc7114572"/>
      <w:bookmarkStart w:id="3671" w:name="_Toc7616922"/>
      <w:bookmarkStart w:id="3672" w:name="_Toc8661857"/>
      <w:r w:rsidRPr="00407596">
        <w:lastRenderedPageBreak/>
        <w:t>REFERENCES</w:t>
      </w:r>
      <w:bookmarkEnd w:id="3664"/>
      <w:bookmarkEnd w:id="3665"/>
      <w:bookmarkEnd w:id="3666"/>
      <w:bookmarkEnd w:id="3667"/>
      <w:bookmarkEnd w:id="3668"/>
      <w:bookmarkEnd w:id="3669"/>
      <w:bookmarkEnd w:id="3670"/>
      <w:bookmarkEnd w:id="3671"/>
      <w:bookmarkEnd w:id="3672"/>
    </w:p>
    <w:p w14:paraId="36113917" w14:textId="01BC5FD6" w:rsidR="00502C3F" w:rsidRPr="003F7EBD" w:rsidRDefault="00ED60CD" w:rsidP="00502C3F">
      <w:pPr>
        <w:ind w:left="360" w:hanging="360"/>
        <w:jc w:val="both"/>
        <w:rPr>
          <w:noProof/>
          <w:sz w:val="24"/>
        </w:rPr>
      </w:pPr>
      <w:r w:rsidRPr="00407596">
        <w:fldChar w:fldCharType="begin"/>
      </w:r>
      <w:r w:rsidRPr="00407596">
        <w:rPr>
          <w:sz w:val="20"/>
        </w:rPr>
        <w:instrText xml:space="preserve"> ADDIN EN.REFLIST </w:instrText>
      </w:r>
      <w:r w:rsidRPr="00407596">
        <w:rPr>
          <w:sz w:val="20"/>
        </w:rPr>
        <w:fldChar w:fldCharType="separate"/>
      </w:r>
      <w:bookmarkStart w:id="3673" w:name="_ENREF_1"/>
      <w:r w:rsidR="00502C3F" w:rsidRPr="238D96B2">
        <w:rPr>
          <w:sz w:val="24"/>
          <w:szCs w:val="24"/>
        </w:rPr>
        <w:t>[1]</w:t>
      </w:r>
      <w:r w:rsidR="00121780" w:rsidRPr="003F7EBD">
        <w:rPr>
          <w:rFonts w:ascii="Segoe UI" w:hAnsi="Segoe UI" w:cs="Segoe UI"/>
          <w:color w:val="333333"/>
          <w:sz w:val="22"/>
          <w:szCs w:val="22"/>
          <w:shd w:val="clear" w:color="auto" w:fill="FFFFFF"/>
        </w:rPr>
        <w:t xml:space="preserve"> </w:t>
      </w:r>
      <w:r w:rsidR="00305A9A" w:rsidRPr="003F7EBD">
        <w:rPr>
          <w:rFonts w:ascii="Segoe UI" w:hAnsi="Segoe UI" w:cs="Segoe UI"/>
          <w:color w:val="333333"/>
          <w:sz w:val="22"/>
          <w:szCs w:val="22"/>
          <w:shd w:val="clear" w:color="auto" w:fill="FFFFFF"/>
        </w:rPr>
        <w:t>"</w:t>
      </w:r>
      <w:r w:rsidR="00121780" w:rsidRPr="238D96B2">
        <w:rPr>
          <w:sz w:val="24"/>
          <w:szCs w:val="24"/>
        </w:rPr>
        <w:t>Smart Home - United States | Statista Market Forecast.” </w:t>
      </w:r>
      <w:r w:rsidR="00121780" w:rsidRPr="238D96B2">
        <w:rPr>
          <w:i/>
          <w:sz w:val="24"/>
          <w:szCs w:val="24"/>
        </w:rPr>
        <w:t>Statista</w:t>
      </w:r>
      <w:r w:rsidR="00121780" w:rsidRPr="238D96B2">
        <w:rPr>
          <w:sz w:val="24"/>
          <w:szCs w:val="24"/>
        </w:rPr>
        <w:t>, www.statista.com/outlook/279/109/smart-home/united-states#market-users</w:t>
      </w:r>
      <w:r w:rsidR="00502C3F" w:rsidRPr="238D96B2">
        <w:rPr>
          <w:sz w:val="24"/>
          <w:szCs w:val="24"/>
        </w:rPr>
        <w:t>.</w:t>
      </w:r>
      <w:bookmarkEnd w:id="3673"/>
    </w:p>
    <w:p w14:paraId="4DC7FCB3" w14:textId="4200A4DB" w:rsidR="00502C3F" w:rsidRPr="003F7EBD" w:rsidRDefault="00502C3F" w:rsidP="00502C3F">
      <w:pPr>
        <w:ind w:left="360" w:hanging="360"/>
        <w:jc w:val="both"/>
        <w:rPr>
          <w:noProof/>
          <w:sz w:val="24"/>
        </w:rPr>
      </w:pPr>
      <w:bookmarkStart w:id="3674" w:name="_ENREF_2"/>
      <w:r w:rsidRPr="003F7EBD">
        <w:rPr>
          <w:noProof/>
          <w:sz w:val="24"/>
        </w:rPr>
        <w:t>[2]</w:t>
      </w:r>
      <w:r w:rsidRPr="003F7EBD">
        <w:rPr>
          <w:noProof/>
          <w:sz w:val="24"/>
        </w:rPr>
        <w:tab/>
      </w:r>
      <w:bookmarkEnd w:id="3674"/>
      <w:r w:rsidR="00305A9A" w:rsidRPr="003F7EBD">
        <w:rPr>
          <w:noProof/>
          <w:sz w:val="24"/>
        </w:rPr>
        <w:t>“What Is Home Automation?” </w:t>
      </w:r>
      <w:r w:rsidR="00305A9A" w:rsidRPr="003F7EBD">
        <w:rPr>
          <w:i/>
          <w:iCs/>
          <w:noProof/>
          <w:sz w:val="24"/>
        </w:rPr>
        <w:t>Smart Home Energy Saving Products | Smarthome</w:t>
      </w:r>
      <w:r w:rsidR="00305A9A" w:rsidRPr="003F7EBD">
        <w:rPr>
          <w:noProof/>
          <w:sz w:val="24"/>
        </w:rPr>
        <w:t>, www.smarthome.com/sc-what-is-home-automation.</w:t>
      </w:r>
    </w:p>
    <w:p w14:paraId="0C363499" w14:textId="71C0F110" w:rsidR="00502C3F" w:rsidRPr="003F7EBD" w:rsidRDefault="00502C3F" w:rsidP="00502C3F">
      <w:pPr>
        <w:ind w:left="360" w:hanging="360"/>
        <w:jc w:val="both"/>
        <w:rPr>
          <w:noProof/>
          <w:sz w:val="24"/>
        </w:rPr>
      </w:pPr>
      <w:bookmarkStart w:id="3675" w:name="_ENREF_3"/>
      <w:r w:rsidRPr="003F7EBD">
        <w:rPr>
          <w:noProof/>
          <w:sz w:val="24"/>
        </w:rPr>
        <w:t>[3]</w:t>
      </w:r>
      <w:r w:rsidRPr="003F7EBD">
        <w:rPr>
          <w:noProof/>
          <w:sz w:val="24"/>
        </w:rPr>
        <w:tab/>
      </w:r>
      <w:bookmarkEnd w:id="3675"/>
      <w:r w:rsidR="00484A7E" w:rsidRPr="003F7EBD">
        <w:rPr>
          <w:noProof/>
          <w:sz w:val="24"/>
        </w:rPr>
        <w:t>Willison, Karin. “7 Helpful Smart Home Devices for People With Disabilities.” </w:t>
      </w:r>
      <w:r w:rsidR="00484A7E" w:rsidRPr="003F7EBD">
        <w:rPr>
          <w:i/>
          <w:iCs/>
          <w:noProof/>
          <w:sz w:val="24"/>
        </w:rPr>
        <w:t>The Mighty</w:t>
      </w:r>
      <w:r w:rsidR="00484A7E" w:rsidRPr="003F7EBD">
        <w:rPr>
          <w:noProof/>
          <w:sz w:val="24"/>
        </w:rPr>
        <w:t>, 29 Aug. 2017, themighty.com/2017/08/smart-home-devices-for-people-with-disabilities/.</w:t>
      </w:r>
    </w:p>
    <w:p w14:paraId="168C95B2" w14:textId="55A413B1" w:rsidR="00502C3F" w:rsidRPr="003F7EBD" w:rsidRDefault="00502C3F" w:rsidP="00502C3F">
      <w:pPr>
        <w:ind w:left="360" w:hanging="360"/>
        <w:jc w:val="both"/>
        <w:rPr>
          <w:noProof/>
          <w:sz w:val="24"/>
        </w:rPr>
      </w:pPr>
      <w:bookmarkStart w:id="3676" w:name="_ENREF_4"/>
      <w:r w:rsidRPr="003F7EBD">
        <w:rPr>
          <w:noProof/>
          <w:sz w:val="24"/>
        </w:rPr>
        <w:t>[4]</w:t>
      </w:r>
      <w:r w:rsidRPr="003F7EBD">
        <w:rPr>
          <w:noProof/>
          <w:sz w:val="24"/>
        </w:rPr>
        <w:tab/>
      </w:r>
      <w:bookmarkEnd w:id="3676"/>
      <w:r w:rsidR="00F83818" w:rsidRPr="003F7EBD">
        <w:rPr>
          <w:noProof/>
          <w:sz w:val="24"/>
        </w:rPr>
        <w:t>“6 Ways Smart Home Technology Is Benefitting People with Disability.” </w:t>
      </w:r>
      <w:r w:rsidR="00F83818" w:rsidRPr="003F7EBD">
        <w:rPr>
          <w:i/>
          <w:iCs/>
          <w:noProof/>
          <w:sz w:val="24"/>
        </w:rPr>
        <w:t>The Tipping Foundation</w:t>
      </w:r>
      <w:r w:rsidR="00F83818" w:rsidRPr="003F7EBD">
        <w:rPr>
          <w:noProof/>
          <w:sz w:val="24"/>
        </w:rPr>
        <w:t>, 5 June 2018, www.tipping.org.au/6-ways-smart-home-technology-is-benefitting-people-with-disability/.</w:t>
      </w:r>
    </w:p>
    <w:p w14:paraId="2A57856A" w14:textId="6DF34A58" w:rsidR="00502C3F" w:rsidRPr="003F7EBD" w:rsidRDefault="00502C3F" w:rsidP="00502C3F">
      <w:pPr>
        <w:ind w:left="360" w:hanging="360"/>
        <w:jc w:val="both"/>
        <w:rPr>
          <w:noProof/>
          <w:sz w:val="24"/>
        </w:rPr>
      </w:pPr>
      <w:bookmarkStart w:id="3677" w:name="_ENREF_5"/>
      <w:r w:rsidRPr="003F7EBD">
        <w:rPr>
          <w:noProof/>
          <w:sz w:val="24"/>
        </w:rPr>
        <w:t>[5]</w:t>
      </w:r>
      <w:r w:rsidRPr="003F7EBD">
        <w:rPr>
          <w:noProof/>
          <w:sz w:val="24"/>
        </w:rPr>
        <w:tab/>
      </w:r>
      <w:bookmarkEnd w:id="3677"/>
      <w:r w:rsidR="00E66E3D" w:rsidRPr="003F7EBD">
        <w:rPr>
          <w:noProof/>
          <w:sz w:val="24"/>
        </w:rPr>
        <w:t>Castle, Steve. “Survey: Majority Have Purchased LEDs, Want Smart Lighting.” </w:t>
      </w:r>
      <w:r w:rsidR="00E66E3D" w:rsidRPr="003F7EBD">
        <w:rPr>
          <w:i/>
          <w:iCs/>
          <w:noProof/>
          <w:sz w:val="24"/>
        </w:rPr>
        <w:t>Digital Trends</w:t>
      </w:r>
      <w:r w:rsidR="00E66E3D" w:rsidRPr="003F7EBD">
        <w:rPr>
          <w:noProof/>
          <w:sz w:val="24"/>
        </w:rPr>
        <w:t>, Digital Trends, 16 June 2015, 11:19, www.digitaltrends.com/home/survey-majority-have-purchased-led-light-bulbs/.</w:t>
      </w:r>
    </w:p>
    <w:p w14:paraId="7AA5EC60" w14:textId="0CF51485" w:rsidR="00502C3F" w:rsidRPr="003F7EBD" w:rsidRDefault="00502C3F" w:rsidP="00502C3F">
      <w:pPr>
        <w:ind w:left="360" w:hanging="360"/>
        <w:jc w:val="both"/>
        <w:rPr>
          <w:noProof/>
          <w:sz w:val="24"/>
        </w:rPr>
      </w:pPr>
      <w:bookmarkStart w:id="3678" w:name="_ENREF_6"/>
      <w:r w:rsidRPr="003F7EBD">
        <w:rPr>
          <w:noProof/>
          <w:sz w:val="24"/>
        </w:rPr>
        <w:t>[6]</w:t>
      </w:r>
      <w:r w:rsidRPr="003F7EBD">
        <w:rPr>
          <w:noProof/>
          <w:sz w:val="24"/>
        </w:rPr>
        <w:tab/>
      </w:r>
      <w:bookmarkEnd w:id="3678"/>
      <w:r w:rsidR="004D1207" w:rsidRPr="003F7EBD">
        <w:rPr>
          <w:noProof/>
          <w:sz w:val="24"/>
        </w:rPr>
        <w:t>McCracken, Harry. “Echo And Alexa Are Two Years Old. Here's What Amazon Has Learned So Far.” </w:t>
      </w:r>
      <w:r w:rsidR="004D1207" w:rsidRPr="003F7EBD">
        <w:rPr>
          <w:i/>
          <w:iCs/>
          <w:noProof/>
          <w:sz w:val="24"/>
        </w:rPr>
        <w:t>Fast Company</w:t>
      </w:r>
      <w:r w:rsidR="004D1207" w:rsidRPr="003F7EBD">
        <w:rPr>
          <w:noProof/>
          <w:sz w:val="24"/>
        </w:rPr>
        <w:t>, Fast Company, 7 Nov. 2017, www.fastcompany.com/3065179/echo-and-alexa-are-two-years-old-heres-what-amazon-has-learned-so-far.</w:t>
      </w:r>
    </w:p>
    <w:p w14:paraId="4A6A19E8" w14:textId="1D2AC783" w:rsidR="00502C3F" w:rsidRDefault="00502C3F" w:rsidP="00502C3F">
      <w:pPr>
        <w:ind w:left="360" w:hanging="360"/>
        <w:jc w:val="both"/>
        <w:rPr>
          <w:noProof/>
          <w:sz w:val="24"/>
        </w:rPr>
      </w:pPr>
      <w:bookmarkStart w:id="3679" w:name="_ENREF_7"/>
      <w:r w:rsidRPr="003F7EBD">
        <w:rPr>
          <w:noProof/>
          <w:sz w:val="24"/>
        </w:rPr>
        <w:t>[7]</w:t>
      </w:r>
      <w:r w:rsidRPr="003F7EBD">
        <w:rPr>
          <w:noProof/>
          <w:sz w:val="24"/>
        </w:rPr>
        <w:tab/>
      </w:r>
      <w:bookmarkEnd w:id="3679"/>
      <w:r w:rsidR="00CD081B" w:rsidRPr="003F7EBD">
        <w:rPr>
          <w:noProof/>
          <w:sz w:val="24"/>
        </w:rPr>
        <w:t>“What Is MQTT and How It Works.” </w:t>
      </w:r>
      <w:r w:rsidR="00CD081B" w:rsidRPr="003F7EBD">
        <w:rPr>
          <w:i/>
          <w:iCs/>
          <w:noProof/>
          <w:sz w:val="24"/>
        </w:rPr>
        <w:t>Random Nerd Tutorials</w:t>
      </w:r>
      <w:r w:rsidR="00CD081B" w:rsidRPr="003F7EBD">
        <w:rPr>
          <w:noProof/>
          <w:sz w:val="24"/>
        </w:rPr>
        <w:t>, randomnerdtutorials.com/what-is-mqtt-and-how-it-works/.</w:t>
      </w:r>
    </w:p>
    <w:p w14:paraId="228BFB39" w14:textId="0B8B0908" w:rsidR="00AA5338" w:rsidRDefault="00385ACC" w:rsidP="00B53275">
      <w:pPr>
        <w:ind w:left="360" w:hanging="360"/>
        <w:jc w:val="both"/>
        <w:rPr>
          <w:noProof/>
          <w:sz w:val="24"/>
        </w:rPr>
      </w:pPr>
      <w:r>
        <w:rPr>
          <w:noProof/>
          <w:sz w:val="24"/>
        </w:rPr>
        <w:t xml:space="preserve">[8] </w:t>
      </w:r>
      <w:r w:rsidR="00AA5338" w:rsidRPr="00AA5338">
        <w:rPr>
          <w:noProof/>
          <w:sz w:val="24"/>
        </w:rPr>
        <w:t>“Raspberry Pi 3: Specs, Benchmarks &amp; Testing.” Rotate Display 90º? - Raspberry Pi Forums, 15 Nov. 2018, www.raspberrypi.org/magpi/raspberry-pi-3-specs-benchmarks/.</w:t>
      </w:r>
    </w:p>
    <w:p w14:paraId="66E934C3" w14:textId="1694CBC8" w:rsidR="00034DC3" w:rsidRDefault="00FD221A" w:rsidP="00B53275">
      <w:pPr>
        <w:ind w:left="360" w:hanging="360"/>
        <w:jc w:val="both"/>
        <w:rPr>
          <w:noProof/>
          <w:sz w:val="24"/>
        </w:rPr>
      </w:pPr>
      <w:r>
        <w:rPr>
          <w:noProof/>
          <w:sz w:val="24"/>
        </w:rPr>
        <w:t>[9</w:t>
      </w:r>
      <w:r w:rsidR="00C25992">
        <w:rPr>
          <w:noProof/>
          <w:sz w:val="24"/>
        </w:rPr>
        <w:t>]</w:t>
      </w:r>
      <w:r w:rsidR="00F93C14">
        <w:rPr>
          <w:noProof/>
          <w:sz w:val="24"/>
        </w:rPr>
        <w:tab/>
      </w:r>
      <w:r w:rsidR="00C25992" w:rsidRPr="00C25992">
        <w:rPr>
          <w:noProof/>
          <w:sz w:val="24"/>
        </w:rPr>
        <w:t>https://einstronic.com/wp-content/uploads/2017/06/NodeMCU-ESP8266-ESP-12E-Catalogue.pdf</w:t>
      </w:r>
    </w:p>
    <w:p w14:paraId="5103225B" w14:textId="78B5CF81" w:rsidR="00F93C14" w:rsidRDefault="00F93C14" w:rsidP="00B53275">
      <w:pPr>
        <w:ind w:left="360" w:hanging="360"/>
        <w:jc w:val="both"/>
        <w:rPr>
          <w:noProof/>
          <w:sz w:val="24"/>
        </w:rPr>
      </w:pPr>
      <w:r>
        <w:rPr>
          <w:noProof/>
          <w:sz w:val="24"/>
        </w:rPr>
        <w:t xml:space="preserve">[10] </w:t>
      </w:r>
      <w:r w:rsidR="00AC51E4" w:rsidRPr="00AC51E4">
        <w:rPr>
          <w:noProof/>
          <w:sz w:val="24"/>
        </w:rPr>
        <w:t>https://www.raspberrypi.org/magpi/raspberry-pi-3-specs-benchmarks/</w:t>
      </w:r>
    </w:p>
    <w:p w14:paraId="33873DE8" w14:textId="7EF486BF" w:rsidR="00AC51E4" w:rsidRDefault="00AC51E4" w:rsidP="00B53275">
      <w:pPr>
        <w:ind w:left="360" w:hanging="360"/>
        <w:jc w:val="both"/>
        <w:rPr>
          <w:noProof/>
          <w:sz w:val="24"/>
        </w:rPr>
      </w:pPr>
      <w:r>
        <w:rPr>
          <w:noProof/>
          <w:sz w:val="24"/>
        </w:rPr>
        <w:t xml:space="preserve">[11] </w:t>
      </w:r>
      <w:r w:rsidRPr="00AC51E4">
        <w:rPr>
          <w:noProof/>
          <w:sz w:val="24"/>
        </w:rPr>
        <w:t>https://img.filipeflop.com/files/download/Datasheet-HLK-PM01.pdf</w:t>
      </w:r>
    </w:p>
    <w:p w14:paraId="24FC1859" w14:textId="445541DB" w:rsidR="00245EA5" w:rsidRDefault="00245EA5" w:rsidP="00B53275">
      <w:pPr>
        <w:ind w:left="360" w:hanging="360"/>
        <w:jc w:val="both"/>
        <w:rPr>
          <w:noProof/>
          <w:sz w:val="24"/>
        </w:rPr>
      </w:pPr>
      <w:r>
        <w:rPr>
          <w:noProof/>
          <w:sz w:val="24"/>
        </w:rPr>
        <w:t>[12]</w:t>
      </w:r>
      <w:r w:rsidR="00F22938">
        <w:rPr>
          <w:noProof/>
          <w:sz w:val="24"/>
        </w:rPr>
        <w:t xml:space="preserve"> </w:t>
      </w:r>
      <w:r w:rsidR="00F22938" w:rsidRPr="00F22938">
        <w:rPr>
          <w:noProof/>
          <w:sz w:val="24"/>
        </w:rPr>
        <w:t>https://www.sparkfun.com/products/9469</w:t>
      </w:r>
    </w:p>
    <w:p w14:paraId="7AD92E9B" w14:textId="695CF082" w:rsidR="00FA2D86" w:rsidRDefault="00D911C3" w:rsidP="00B53275">
      <w:pPr>
        <w:ind w:left="360" w:hanging="360"/>
        <w:jc w:val="both"/>
        <w:rPr>
          <w:noProof/>
          <w:sz w:val="24"/>
        </w:rPr>
      </w:pPr>
      <w:r>
        <w:rPr>
          <w:noProof/>
          <w:sz w:val="24"/>
        </w:rPr>
        <w:t>[13]</w:t>
      </w:r>
      <w:r w:rsidR="00F85739">
        <w:rPr>
          <w:noProof/>
          <w:sz w:val="24"/>
        </w:rPr>
        <w:t xml:space="preserve"> </w:t>
      </w:r>
      <w:r w:rsidR="00F85739" w:rsidRPr="00F85739">
        <w:rPr>
          <w:noProof/>
          <w:sz w:val="24"/>
        </w:rPr>
        <w:t>https://www.digchip.com/datasheets/parts/datasheet/284/BC547-AP-pdf.php</w:t>
      </w:r>
    </w:p>
    <w:p w14:paraId="1F3F2B7D" w14:textId="480A23C7" w:rsidR="0078050A" w:rsidRDefault="0078050A" w:rsidP="00B53275">
      <w:pPr>
        <w:ind w:left="360" w:hanging="360"/>
        <w:jc w:val="both"/>
        <w:rPr>
          <w:noProof/>
          <w:sz w:val="24"/>
        </w:rPr>
      </w:pPr>
      <w:r>
        <w:rPr>
          <w:noProof/>
          <w:sz w:val="24"/>
        </w:rPr>
        <w:t xml:space="preserve">[14] </w:t>
      </w:r>
      <w:r w:rsidRPr="0078050A">
        <w:rPr>
          <w:noProof/>
          <w:sz w:val="24"/>
        </w:rPr>
        <w:t>https://www.sparkfun.com/products/13247</w:t>
      </w:r>
    </w:p>
    <w:p w14:paraId="14AB757F" w14:textId="11D9204A" w:rsidR="0078050A" w:rsidRDefault="0078050A" w:rsidP="00B53275">
      <w:pPr>
        <w:ind w:left="360" w:hanging="360"/>
        <w:jc w:val="both"/>
        <w:rPr>
          <w:noProof/>
          <w:sz w:val="24"/>
        </w:rPr>
      </w:pPr>
      <w:r>
        <w:rPr>
          <w:noProof/>
          <w:sz w:val="24"/>
        </w:rPr>
        <w:t xml:space="preserve">[15] </w:t>
      </w:r>
      <w:r w:rsidRPr="0078050A">
        <w:rPr>
          <w:noProof/>
          <w:sz w:val="24"/>
        </w:rPr>
        <w:t>https://cdn.sparkfun.com/datasheets/Tools/SFE5V2AD1.pdf</w:t>
      </w:r>
    </w:p>
    <w:p w14:paraId="3A53DC01" w14:textId="466FEFF7" w:rsidR="0078050A" w:rsidRDefault="0078050A" w:rsidP="00B53275">
      <w:pPr>
        <w:ind w:left="360" w:hanging="360"/>
        <w:jc w:val="both"/>
        <w:rPr>
          <w:noProof/>
          <w:sz w:val="24"/>
        </w:rPr>
      </w:pPr>
      <w:r>
        <w:rPr>
          <w:noProof/>
          <w:sz w:val="24"/>
        </w:rPr>
        <w:t xml:space="preserve">[16] </w:t>
      </w:r>
      <w:r w:rsidRPr="0078050A">
        <w:rPr>
          <w:noProof/>
          <w:sz w:val="24"/>
        </w:rPr>
        <w:t>https://opencircuit.nl/ProductInfo/1000061/I2C-LCD-interface.pdf</w:t>
      </w:r>
    </w:p>
    <w:p w14:paraId="6A664A7A" w14:textId="10AFE645" w:rsidR="00E145F5" w:rsidRDefault="00E145F5" w:rsidP="00B53275">
      <w:pPr>
        <w:ind w:left="360" w:hanging="360"/>
        <w:jc w:val="both"/>
        <w:rPr>
          <w:noProof/>
          <w:sz w:val="24"/>
        </w:rPr>
      </w:pPr>
      <w:r>
        <w:rPr>
          <w:noProof/>
          <w:sz w:val="24"/>
        </w:rPr>
        <w:t xml:space="preserve">[17] </w:t>
      </w:r>
      <w:r w:rsidRPr="00E145F5">
        <w:rPr>
          <w:noProof/>
          <w:sz w:val="24"/>
        </w:rPr>
        <w:t>https://www.sparkfun.com/datasheets/Sensors/Temperature/DHT22.pdf</w:t>
      </w:r>
    </w:p>
    <w:p w14:paraId="401F6E55" w14:textId="38E70B09" w:rsidR="00E67D82" w:rsidRDefault="00A31CB1" w:rsidP="00B53275">
      <w:pPr>
        <w:ind w:left="360" w:hanging="360"/>
        <w:jc w:val="both"/>
        <w:rPr>
          <w:noProof/>
          <w:sz w:val="24"/>
        </w:rPr>
      </w:pPr>
      <w:r>
        <w:rPr>
          <w:noProof/>
          <w:sz w:val="24"/>
        </w:rPr>
        <w:t>[18]</w:t>
      </w:r>
      <w:r w:rsidRPr="00A31CB1">
        <w:rPr>
          <w:noProof/>
          <w:sz w:val="24"/>
        </w:rPr>
        <w:t>https://www.amazon.com/Channel-Module-Trigger-Optocoupler-Arduino/dp/B079FJSYGY/ref=pd_day0_hl_23_5/140-2968776-5576705?_encoding=UTF8&amp;amp%3Bpd_rd_i=B079FJSYGY&amp;amp%3Bpd_rd_r=18ed2e48-3a12-11e9-a04b-b53456384cf8&amp;amp%3Bpd_rd_w=5xHFk&amp;amp%3Bpd_rd_wg=0qhB6&amp;amp%3Bpf_rd_p=ad07871c-e646-4161-82c7-5ed0d4c85b07&amp;amp%3Bpf_rd_r=1RDCKQPHB5BC8ZAN3969&amp;amp%3Bpsc=1&amp;amp%3BrefRID=1RDCKQPHB5BC8ZAN3969&amp;th=1</w:t>
      </w:r>
    </w:p>
    <w:p w14:paraId="19F338FC" w14:textId="2B4FEEBF" w:rsidR="00A31CB1" w:rsidRDefault="00A31CB1" w:rsidP="00B53275">
      <w:pPr>
        <w:ind w:left="360" w:hanging="360"/>
        <w:jc w:val="both"/>
        <w:rPr>
          <w:noProof/>
          <w:sz w:val="24"/>
        </w:rPr>
      </w:pPr>
      <w:r>
        <w:rPr>
          <w:noProof/>
          <w:sz w:val="24"/>
        </w:rPr>
        <w:t xml:space="preserve">[19] </w:t>
      </w:r>
      <w:r w:rsidRPr="00A31CB1">
        <w:rPr>
          <w:noProof/>
          <w:sz w:val="24"/>
        </w:rPr>
        <w:t>https://www.handsontec.com/dataspecs/4Ch-relay.pdf</w:t>
      </w:r>
    </w:p>
    <w:p w14:paraId="605802A8" w14:textId="1C83B0D2" w:rsidR="00870160" w:rsidRDefault="00870160" w:rsidP="00B53275">
      <w:pPr>
        <w:ind w:left="360" w:hanging="360"/>
        <w:jc w:val="both"/>
        <w:rPr>
          <w:noProof/>
          <w:sz w:val="24"/>
        </w:rPr>
      </w:pPr>
      <w:r>
        <w:rPr>
          <w:noProof/>
          <w:sz w:val="24"/>
        </w:rPr>
        <w:t>[20]</w:t>
      </w:r>
      <w:r w:rsidRPr="00870160">
        <w:rPr>
          <w:noProof/>
          <w:sz w:val="24"/>
        </w:rPr>
        <w:t>https://www.homedepot.com/p/Leviton-20-Amp-125-Volt-Commercial-Grade-Tamper-Resistant-Single-Outlet-White-T5020-W/301390760</w:t>
      </w:r>
    </w:p>
    <w:p w14:paraId="79D0256B" w14:textId="224BEE25" w:rsidR="00B51F19" w:rsidRPr="003F7EBD" w:rsidRDefault="00B51F19" w:rsidP="00B53275">
      <w:pPr>
        <w:ind w:left="360" w:hanging="360"/>
        <w:jc w:val="both"/>
        <w:rPr>
          <w:noProof/>
          <w:sz w:val="24"/>
        </w:rPr>
      </w:pPr>
      <w:r>
        <w:rPr>
          <w:noProof/>
          <w:sz w:val="24"/>
        </w:rPr>
        <w:t xml:space="preserve">[21] </w:t>
      </w:r>
      <w:r w:rsidRPr="00B51F19">
        <w:rPr>
          <w:noProof/>
          <w:sz w:val="24"/>
        </w:rPr>
        <w:t>https://www.postscapes.com/internet-of-things-protocols/</w:t>
      </w:r>
    </w:p>
    <w:p w14:paraId="398A5508" w14:textId="01BC5FD6" w:rsidR="006367E4" w:rsidRPr="00407596" w:rsidRDefault="00502C3F" w:rsidP="003F7EBD">
      <w:pPr>
        <w:ind w:left="360" w:hanging="360"/>
        <w:jc w:val="both"/>
        <w:rPr>
          <w:sz w:val="20"/>
        </w:rPr>
      </w:pPr>
      <w:bookmarkStart w:id="3680" w:name="_ENREF_11"/>
      <w:r w:rsidRPr="00407596">
        <w:rPr>
          <w:noProof/>
          <w:sz w:val="20"/>
        </w:rPr>
        <w:t xml:space="preserve"> </w:t>
      </w:r>
      <w:bookmarkEnd w:id="3680"/>
      <w:r w:rsidR="00ED60CD" w:rsidRPr="00407596">
        <w:rPr>
          <w:sz w:val="20"/>
        </w:rPr>
        <w:fldChar w:fldCharType="end"/>
      </w:r>
    </w:p>
    <w:sectPr w:rsidR="006367E4" w:rsidRPr="00407596" w:rsidSect="00327E34">
      <w:headerReference w:type="default" r:id="rId78"/>
      <w:footerReference w:type="default" r:id="rId79"/>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A78C7" w14:textId="77777777" w:rsidR="00697384" w:rsidRDefault="00697384" w:rsidP="002E0482">
      <w:r>
        <w:separator/>
      </w:r>
    </w:p>
    <w:p w14:paraId="01C84F4D" w14:textId="77777777" w:rsidR="00697384" w:rsidRDefault="00697384"/>
    <w:p w14:paraId="7C96EAC0" w14:textId="77777777" w:rsidR="00697384" w:rsidRDefault="00697384"/>
    <w:p w14:paraId="44B8C748" w14:textId="77777777" w:rsidR="00697384" w:rsidRDefault="00697384"/>
  </w:endnote>
  <w:endnote w:type="continuationSeparator" w:id="0">
    <w:p w14:paraId="4C904E9A" w14:textId="77777777" w:rsidR="00697384" w:rsidRDefault="00697384" w:rsidP="002E0482">
      <w:r>
        <w:continuationSeparator/>
      </w:r>
    </w:p>
    <w:p w14:paraId="572457DD" w14:textId="77777777" w:rsidR="00697384" w:rsidRDefault="00697384"/>
    <w:p w14:paraId="284BA509" w14:textId="77777777" w:rsidR="00697384" w:rsidRDefault="00697384"/>
    <w:p w14:paraId="79070563" w14:textId="77777777" w:rsidR="00697384" w:rsidRDefault="00697384"/>
  </w:endnote>
  <w:endnote w:type="continuationNotice" w:id="1">
    <w:p w14:paraId="0236FBB1" w14:textId="77777777" w:rsidR="00697384" w:rsidRDefault="00697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78977" w14:textId="77777777" w:rsidR="00697384" w:rsidRDefault="00697384" w:rsidP="00B22603">
    <w:pPr>
      <w:pStyle w:val="Footer"/>
      <w:jc w:val="right"/>
    </w:pPr>
  </w:p>
  <w:p w14:paraId="1C115CEB" w14:textId="77777777" w:rsidR="00697384" w:rsidRDefault="006973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A28CB" w14:textId="7B4985AD" w:rsidR="00697384" w:rsidRPr="00627B99" w:rsidRDefault="00697384"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EF7778">
      <w:rPr>
        <w:rFonts w:asciiTheme="majorHAnsi" w:hAnsiTheme="majorHAnsi"/>
        <w:noProof/>
      </w:rPr>
      <w:t>45</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0CEBC14D" w14:textId="77777777" w:rsidR="00697384" w:rsidRDefault="0069738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6B13A" w14:textId="77777777" w:rsidR="00697384" w:rsidRDefault="00697384" w:rsidP="002E0482">
      <w:r>
        <w:separator/>
      </w:r>
    </w:p>
    <w:p w14:paraId="0589F0A4" w14:textId="77777777" w:rsidR="00697384" w:rsidRDefault="00697384"/>
    <w:p w14:paraId="17E183A5" w14:textId="77777777" w:rsidR="00697384" w:rsidRDefault="00697384"/>
    <w:p w14:paraId="41841008" w14:textId="77777777" w:rsidR="00697384" w:rsidRDefault="00697384"/>
  </w:footnote>
  <w:footnote w:type="continuationSeparator" w:id="0">
    <w:p w14:paraId="653620F0" w14:textId="77777777" w:rsidR="00697384" w:rsidRDefault="00697384" w:rsidP="002E0482">
      <w:r>
        <w:continuationSeparator/>
      </w:r>
    </w:p>
    <w:p w14:paraId="689A791E" w14:textId="77777777" w:rsidR="00697384" w:rsidRDefault="00697384"/>
    <w:p w14:paraId="09257441" w14:textId="77777777" w:rsidR="00697384" w:rsidRDefault="00697384"/>
    <w:p w14:paraId="7CE99ADB" w14:textId="77777777" w:rsidR="00697384" w:rsidRDefault="00697384"/>
  </w:footnote>
  <w:footnote w:type="continuationNotice" w:id="1">
    <w:p w14:paraId="36A37097" w14:textId="77777777" w:rsidR="00697384" w:rsidRDefault="006973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00697384" w14:paraId="47791D0B" w14:textId="77777777" w:rsidTr="0D703DE5">
      <w:tc>
        <w:tcPr>
          <w:tcW w:w="3120" w:type="dxa"/>
        </w:tcPr>
        <w:p w14:paraId="58D1D631" w14:textId="2D560022" w:rsidR="00697384" w:rsidRDefault="00697384" w:rsidP="0D703DE5">
          <w:pPr>
            <w:pStyle w:val="Header"/>
            <w:ind w:left="-115"/>
            <w:jc w:val="left"/>
          </w:pPr>
        </w:p>
      </w:tc>
      <w:tc>
        <w:tcPr>
          <w:tcW w:w="3120" w:type="dxa"/>
        </w:tcPr>
        <w:p w14:paraId="70D81191" w14:textId="5FE9DE99" w:rsidR="00697384" w:rsidRDefault="00697384" w:rsidP="0D703DE5">
          <w:pPr>
            <w:pStyle w:val="Header"/>
          </w:pPr>
        </w:p>
      </w:tc>
      <w:tc>
        <w:tcPr>
          <w:tcW w:w="3120" w:type="dxa"/>
        </w:tcPr>
        <w:p w14:paraId="5C4F834D" w14:textId="73DFDC12" w:rsidR="00697384" w:rsidRDefault="00697384" w:rsidP="0D703DE5">
          <w:pPr>
            <w:pStyle w:val="Header"/>
            <w:ind w:right="-115"/>
            <w:jc w:val="right"/>
          </w:pPr>
        </w:p>
      </w:tc>
    </w:tr>
  </w:tbl>
  <w:p w14:paraId="78FEAF77" w14:textId="197BBDAD" w:rsidR="00697384" w:rsidRDefault="006973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00697384" w14:paraId="72FB62F5" w14:textId="77777777" w:rsidTr="0D703DE5">
      <w:tc>
        <w:tcPr>
          <w:tcW w:w="3120" w:type="dxa"/>
        </w:tcPr>
        <w:p w14:paraId="4FA1BF64" w14:textId="7A3D08C6" w:rsidR="00697384" w:rsidRDefault="00697384" w:rsidP="0D703DE5">
          <w:pPr>
            <w:pStyle w:val="Header"/>
            <w:ind w:left="-115"/>
            <w:jc w:val="left"/>
          </w:pPr>
        </w:p>
      </w:tc>
      <w:tc>
        <w:tcPr>
          <w:tcW w:w="3120" w:type="dxa"/>
        </w:tcPr>
        <w:p w14:paraId="14CD056C" w14:textId="6A04ACAE" w:rsidR="00697384" w:rsidRDefault="00697384" w:rsidP="00473C36">
          <w:pPr>
            <w:pStyle w:val="Header"/>
            <w:tabs>
              <w:tab w:val="left" w:pos="810"/>
              <w:tab w:val="center" w:pos="1452"/>
            </w:tabs>
            <w:jc w:val="left"/>
          </w:pPr>
          <w:r>
            <w:tab/>
          </w:r>
          <w:r>
            <w:tab/>
          </w:r>
          <w:r>
            <w:tab/>
          </w:r>
          <w:r>
            <w:tab/>
          </w:r>
        </w:p>
      </w:tc>
      <w:tc>
        <w:tcPr>
          <w:tcW w:w="3120" w:type="dxa"/>
        </w:tcPr>
        <w:p w14:paraId="051FA5EB" w14:textId="33CABBE9" w:rsidR="00697384" w:rsidRDefault="00697384" w:rsidP="0D703DE5">
          <w:pPr>
            <w:pStyle w:val="Header"/>
            <w:ind w:right="-115"/>
            <w:jc w:val="right"/>
          </w:pPr>
        </w:p>
      </w:tc>
    </w:tr>
  </w:tbl>
  <w:p w14:paraId="11FA57B3" w14:textId="4673ABA2" w:rsidR="00697384" w:rsidRDefault="00697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4274F7"/>
    <w:multiLevelType w:val="hybridMultilevel"/>
    <w:tmpl w:val="13F2AE1A"/>
    <w:lvl w:ilvl="0" w:tplc="83A61A4C">
      <w:start w:val="2"/>
      <w:numFmt w:val="decimal"/>
      <w:pStyle w:val="Level1Heading"/>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pStyle w:val="AH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60477"/>
    <w:multiLevelType w:val="hybridMultilevel"/>
    <w:tmpl w:val="0786DB20"/>
    <w:lvl w:ilvl="0" w:tplc="DB5ABA28">
      <w:start w:val="1"/>
      <w:numFmt w:val="bullet"/>
      <w:pStyle w:val="TextforSpec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9C933B0"/>
    <w:multiLevelType w:val="hybridMultilevel"/>
    <w:tmpl w:val="59DE1CA6"/>
    <w:lvl w:ilvl="0" w:tplc="4912A69C">
      <w:start w:val="1"/>
      <w:numFmt w:val="upperLetter"/>
      <w:pStyle w:val="ApH2"/>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B17841"/>
    <w:multiLevelType w:val="hybridMultilevel"/>
    <w:tmpl w:val="C3CE3EA8"/>
    <w:lvl w:ilvl="0" w:tplc="1160F578">
      <w:start w:val="1"/>
      <w:numFmt w:val="decimal"/>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F651EF"/>
    <w:multiLevelType w:val="hybridMultilevel"/>
    <w:tmpl w:val="6ADE4286"/>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23010"/>
    <w:multiLevelType w:val="multilevel"/>
    <w:tmpl w:val="DB6C41F6"/>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F20715"/>
    <w:multiLevelType w:val="multilevel"/>
    <w:tmpl w:val="72583A7E"/>
    <w:styleLink w:val="Style3"/>
    <w:lvl w:ilvl="0">
      <w:start w:val="1"/>
      <w:numFmt w:val="upperLetter"/>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343146"/>
    <w:multiLevelType w:val="singleLevel"/>
    <w:tmpl w:val="7F185D32"/>
    <w:lvl w:ilvl="0">
      <w:start w:val="1"/>
      <w:numFmt w:val="decimal"/>
      <w:pStyle w:val="ApH3"/>
      <w:lvlText w:val="%1."/>
      <w:lvlJc w:val="left"/>
      <w:pPr>
        <w:ind w:left="1530" w:hanging="360"/>
      </w:pPr>
      <w:rPr>
        <w:rFonts w:hint="eastAsia"/>
        <w:b/>
        <w:color w:val="auto"/>
      </w:rPr>
    </w:lvl>
  </w:abstractNum>
  <w:abstractNum w:abstractNumId="18"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E205799"/>
    <w:multiLevelType w:val="multilevel"/>
    <w:tmpl w:val="457C3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6942DCD"/>
    <w:multiLevelType w:val="hybridMultilevel"/>
    <w:tmpl w:val="FBAEC5AA"/>
    <w:lvl w:ilvl="0" w:tplc="8BF6E664">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BB6662"/>
    <w:multiLevelType w:val="hybridMultilevel"/>
    <w:tmpl w:val="5706043A"/>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637909"/>
    <w:multiLevelType w:val="multilevel"/>
    <w:tmpl w:val="A03492BE"/>
    <w:styleLink w:val="Style4"/>
    <w:lvl w:ilvl="0">
      <w:start w:val="1"/>
      <w:numFmt w:val="upperLetter"/>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25" w15:restartNumberingAfterBreak="0">
    <w:nsid w:val="667A15E2"/>
    <w:multiLevelType w:val="hybridMultilevel"/>
    <w:tmpl w:val="7D8E4A8C"/>
    <w:lvl w:ilvl="0" w:tplc="47F4E9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97C0AA5"/>
    <w:multiLevelType w:val="hybridMultilevel"/>
    <w:tmpl w:val="F6E8A7D6"/>
    <w:lvl w:ilvl="0" w:tplc="49FA5110">
      <w:start w:val="1"/>
      <w:numFmt w:val="upperLetter"/>
      <w:pStyle w:val="HeadingforAppendix"/>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402C58"/>
    <w:multiLevelType w:val="multilevel"/>
    <w:tmpl w:val="CD860E90"/>
    <w:styleLink w:val="Style2"/>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Cs w:val="0"/>
        <w:i w:val="0"/>
        <w:caps w:val="0"/>
        <w:smallCaps w:val="0"/>
        <w:strike w:val="0"/>
        <w:dstrike w:val="0"/>
        <w:vanish w:val="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597694"/>
    <w:multiLevelType w:val="multilevel"/>
    <w:tmpl w:val="CD860E90"/>
    <w:lvl w:ilvl="0">
      <w:start w:val="1"/>
      <w:numFmt w:val="none"/>
      <w:lvlText w:val="3."/>
      <w:lvlJc w:val="left"/>
      <w:pPr>
        <w:ind w:left="360" w:hanging="360"/>
      </w:pPr>
      <w:rPr>
        <w:rFonts w:hint="default"/>
      </w:rPr>
    </w:lvl>
    <w:lvl w:ilvl="1">
      <w:start w:val="1"/>
      <w:numFmt w:val="decimal"/>
      <w:lvlText w:val="%12.%2."/>
      <w:lvlJc w:val="left"/>
      <w:pPr>
        <w:ind w:left="972" w:hanging="432"/>
      </w:pPr>
      <w:rPr>
        <w:rFonts w:ascii="Times New Roman" w:hAnsi="Times New Roman" w:cs="Times New Roman" w:hint="default"/>
        <w:b w:val="0"/>
        <w:bCs w:val="0"/>
        <w:i w:val="0"/>
        <w:iCs w:val="0"/>
        <w:caps w:val="0"/>
        <w:smallCaps w:val="0"/>
        <w:strike w:val="0"/>
        <w:dstrike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4"/>
  </w:num>
  <w:num w:numId="2">
    <w:abstractNumId w:val="27"/>
  </w:num>
  <w:num w:numId="3">
    <w:abstractNumId w:val="8"/>
  </w:num>
  <w:num w:numId="4">
    <w:abstractNumId w:val="20"/>
  </w:num>
  <w:num w:numId="5">
    <w:abstractNumId w:val="3"/>
  </w:num>
  <w:num w:numId="6">
    <w:abstractNumId w:val="6"/>
  </w:num>
  <w:num w:numId="7">
    <w:abstractNumId w:val="18"/>
  </w:num>
  <w:num w:numId="8">
    <w:abstractNumId w:val="12"/>
  </w:num>
  <w:num w:numId="9">
    <w:abstractNumId w:val="23"/>
  </w:num>
  <w:num w:numId="10">
    <w:abstractNumId w:val="28"/>
  </w:num>
  <w:num w:numId="11">
    <w:abstractNumId w:val="5"/>
  </w:num>
  <w:num w:numId="12">
    <w:abstractNumId w:val="7"/>
  </w:num>
  <w:num w:numId="13">
    <w:abstractNumId w:val="2"/>
  </w:num>
  <w:num w:numId="14">
    <w:abstractNumId w:val="30"/>
  </w:num>
  <w:num w:numId="15">
    <w:abstractNumId w:val="9"/>
  </w:num>
  <w:num w:numId="16">
    <w:abstractNumId w:val="0"/>
  </w:num>
  <w:num w:numId="17">
    <w:abstractNumId w:val="21"/>
  </w:num>
  <w:num w:numId="18">
    <w:abstractNumId w:val="13"/>
    <w:lvlOverride w:ilvl="0">
      <w:startOverride w:val="1"/>
    </w:lvlOverride>
  </w:num>
  <w:num w:numId="19">
    <w:abstractNumId w:val="11"/>
    <w:lvlOverride w:ilvl="0">
      <w:startOverride w:val="1"/>
    </w:lvlOverride>
  </w:num>
  <w:num w:numId="20">
    <w:abstractNumId w:val="25"/>
  </w:num>
  <w:num w:numId="21">
    <w:abstractNumId w:val="19"/>
  </w:num>
  <w:num w:numId="22">
    <w:abstractNumId w:val="29"/>
  </w:num>
  <w:num w:numId="23">
    <w:abstractNumId w:val="29"/>
  </w:num>
  <w:num w:numId="24">
    <w:abstractNumId w:val="17"/>
  </w:num>
  <w:num w:numId="25">
    <w:abstractNumId w:val="15"/>
  </w:num>
  <w:num w:numId="26">
    <w:abstractNumId w:val="22"/>
  </w:num>
  <w:num w:numId="27">
    <w:abstractNumId w:val="16"/>
  </w:num>
  <w:num w:numId="28">
    <w:abstractNumId w:val="24"/>
  </w:num>
  <w:num w:numId="29">
    <w:abstractNumId w:val="26"/>
  </w:num>
  <w:num w:numId="30">
    <w:abstractNumId w:val="4"/>
  </w:num>
  <w:num w:numId="31">
    <w:abstractNumId w:val="17"/>
    <w:lvlOverride w:ilvl="0">
      <w:startOverride w:val="3"/>
    </w:lvlOverride>
  </w:num>
  <w:num w:numId="32">
    <w:abstractNumId w:val="1"/>
  </w:num>
  <w:num w:numId="33">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zM3NTEyNTI2tDRW0lEKTi0uzszPAykwNKoFANEi4mk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244"/>
    <w:rsid w:val="0000059D"/>
    <w:rsid w:val="00000890"/>
    <w:rsid w:val="000008B9"/>
    <w:rsid w:val="00000D0B"/>
    <w:rsid w:val="00001123"/>
    <w:rsid w:val="00001206"/>
    <w:rsid w:val="000019F1"/>
    <w:rsid w:val="00001A82"/>
    <w:rsid w:val="0000201F"/>
    <w:rsid w:val="000023E1"/>
    <w:rsid w:val="00002631"/>
    <w:rsid w:val="00002BCE"/>
    <w:rsid w:val="00002D0C"/>
    <w:rsid w:val="00002ED5"/>
    <w:rsid w:val="0000324B"/>
    <w:rsid w:val="00003278"/>
    <w:rsid w:val="000032D8"/>
    <w:rsid w:val="000033F0"/>
    <w:rsid w:val="000035E2"/>
    <w:rsid w:val="00003CE4"/>
    <w:rsid w:val="00004110"/>
    <w:rsid w:val="00004191"/>
    <w:rsid w:val="0000461E"/>
    <w:rsid w:val="000047D7"/>
    <w:rsid w:val="000048BB"/>
    <w:rsid w:val="0000499B"/>
    <w:rsid w:val="00004A4E"/>
    <w:rsid w:val="000050CF"/>
    <w:rsid w:val="00005E0F"/>
    <w:rsid w:val="00005F49"/>
    <w:rsid w:val="0000606F"/>
    <w:rsid w:val="00006380"/>
    <w:rsid w:val="000068ED"/>
    <w:rsid w:val="00006F54"/>
    <w:rsid w:val="0000753E"/>
    <w:rsid w:val="000075FB"/>
    <w:rsid w:val="00007A25"/>
    <w:rsid w:val="00007A60"/>
    <w:rsid w:val="00007F72"/>
    <w:rsid w:val="000102AD"/>
    <w:rsid w:val="0001035A"/>
    <w:rsid w:val="000104D6"/>
    <w:rsid w:val="000109FF"/>
    <w:rsid w:val="00010BB8"/>
    <w:rsid w:val="00011C91"/>
    <w:rsid w:val="00011FDC"/>
    <w:rsid w:val="0001216D"/>
    <w:rsid w:val="0001221F"/>
    <w:rsid w:val="000122B0"/>
    <w:rsid w:val="000123E9"/>
    <w:rsid w:val="000124ED"/>
    <w:rsid w:val="00012742"/>
    <w:rsid w:val="00012E23"/>
    <w:rsid w:val="00013855"/>
    <w:rsid w:val="00013ABD"/>
    <w:rsid w:val="00013DFD"/>
    <w:rsid w:val="000142C1"/>
    <w:rsid w:val="000144BB"/>
    <w:rsid w:val="000144C9"/>
    <w:rsid w:val="00014AE7"/>
    <w:rsid w:val="00014BC5"/>
    <w:rsid w:val="000155A8"/>
    <w:rsid w:val="000159E5"/>
    <w:rsid w:val="00015B23"/>
    <w:rsid w:val="00015C0C"/>
    <w:rsid w:val="00016239"/>
    <w:rsid w:val="000163CD"/>
    <w:rsid w:val="000169EB"/>
    <w:rsid w:val="00016AAB"/>
    <w:rsid w:val="000176A4"/>
    <w:rsid w:val="00017920"/>
    <w:rsid w:val="00017EBE"/>
    <w:rsid w:val="00020027"/>
    <w:rsid w:val="000201A3"/>
    <w:rsid w:val="000204B9"/>
    <w:rsid w:val="000204BA"/>
    <w:rsid w:val="000208E1"/>
    <w:rsid w:val="00020AC4"/>
    <w:rsid w:val="00020DB9"/>
    <w:rsid w:val="0002106C"/>
    <w:rsid w:val="00021515"/>
    <w:rsid w:val="000219F0"/>
    <w:rsid w:val="000220ED"/>
    <w:rsid w:val="000222AE"/>
    <w:rsid w:val="00022962"/>
    <w:rsid w:val="00022977"/>
    <w:rsid w:val="000229C9"/>
    <w:rsid w:val="00022B1E"/>
    <w:rsid w:val="00023250"/>
    <w:rsid w:val="000238BE"/>
    <w:rsid w:val="000239F2"/>
    <w:rsid w:val="00023C61"/>
    <w:rsid w:val="00024220"/>
    <w:rsid w:val="00024410"/>
    <w:rsid w:val="000244F2"/>
    <w:rsid w:val="0002488C"/>
    <w:rsid w:val="00024ACC"/>
    <w:rsid w:val="00025581"/>
    <w:rsid w:val="00025847"/>
    <w:rsid w:val="000258CE"/>
    <w:rsid w:val="00025FB8"/>
    <w:rsid w:val="0002602C"/>
    <w:rsid w:val="0002655B"/>
    <w:rsid w:val="00026985"/>
    <w:rsid w:val="00026D30"/>
    <w:rsid w:val="00026F37"/>
    <w:rsid w:val="00026FD4"/>
    <w:rsid w:val="000270DB"/>
    <w:rsid w:val="0002713B"/>
    <w:rsid w:val="000273E7"/>
    <w:rsid w:val="00027518"/>
    <w:rsid w:val="000279AD"/>
    <w:rsid w:val="00027EC5"/>
    <w:rsid w:val="000300E1"/>
    <w:rsid w:val="00030F0E"/>
    <w:rsid w:val="00031093"/>
    <w:rsid w:val="00031243"/>
    <w:rsid w:val="000314FD"/>
    <w:rsid w:val="000316A9"/>
    <w:rsid w:val="000319B4"/>
    <w:rsid w:val="00031A5D"/>
    <w:rsid w:val="00031BD8"/>
    <w:rsid w:val="00031FBB"/>
    <w:rsid w:val="00031FC8"/>
    <w:rsid w:val="0003226B"/>
    <w:rsid w:val="00032276"/>
    <w:rsid w:val="000325E4"/>
    <w:rsid w:val="00032BD9"/>
    <w:rsid w:val="00032D91"/>
    <w:rsid w:val="000331CA"/>
    <w:rsid w:val="00033C76"/>
    <w:rsid w:val="00034283"/>
    <w:rsid w:val="000343CA"/>
    <w:rsid w:val="0003458B"/>
    <w:rsid w:val="00034B99"/>
    <w:rsid w:val="00034C3E"/>
    <w:rsid w:val="00034D3C"/>
    <w:rsid w:val="00034DC3"/>
    <w:rsid w:val="00034FDC"/>
    <w:rsid w:val="00035634"/>
    <w:rsid w:val="0003601F"/>
    <w:rsid w:val="0003602B"/>
    <w:rsid w:val="00036195"/>
    <w:rsid w:val="000361E2"/>
    <w:rsid w:val="0003621C"/>
    <w:rsid w:val="0003665E"/>
    <w:rsid w:val="00036CAA"/>
    <w:rsid w:val="00036DD3"/>
    <w:rsid w:val="0003703F"/>
    <w:rsid w:val="000372F7"/>
    <w:rsid w:val="000373AB"/>
    <w:rsid w:val="00037735"/>
    <w:rsid w:val="00037F18"/>
    <w:rsid w:val="0004018A"/>
    <w:rsid w:val="0004020E"/>
    <w:rsid w:val="000409A1"/>
    <w:rsid w:val="00040E0B"/>
    <w:rsid w:val="00040E65"/>
    <w:rsid w:val="000410B3"/>
    <w:rsid w:val="000417AD"/>
    <w:rsid w:val="00041C98"/>
    <w:rsid w:val="00041CCE"/>
    <w:rsid w:val="00041DDD"/>
    <w:rsid w:val="0004202D"/>
    <w:rsid w:val="000421B3"/>
    <w:rsid w:val="0004267D"/>
    <w:rsid w:val="00042748"/>
    <w:rsid w:val="00042B0A"/>
    <w:rsid w:val="00042EC5"/>
    <w:rsid w:val="000431F5"/>
    <w:rsid w:val="000439AF"/>
    <w:rsid w:val="00043DE9"/>
    <w:rsid w:val="00043ED7"/>
    <w:rsid w:val="0004460D"/>
    <w:rsid w:val="000446F5"/>
    <w:rsid w:val="00044A50"/>
    <w:rsid w:val="00044B9F"/>
    <w:rsid w:val="00044C22"/>
    <w:rsid w:val="00044DFA"/>
    <w:rsid w:val="0004521A"/>
    <w:rsid w:val="000455ED"/>
    <w:rsid w:val="000457DF"/>
    <w:rsid w:val="00045D8F"/>
    <w:rsid w:val="00046121"/>
    <w:rsid w:val="00046185"/>
    <w:rsid w:val="000465E7"/>
    <w:rsid w:val="00046609"/>
    <w:rsid w:val="00046C33"/>
    <w:rsid w:val="00046C4E"/>
    <w:rsid w:val="00046CB0"/>
    <w:rsid w:val="00046D97"/>
    <w:rsid w:val="00047430"/>
    <w:rsid w:val="00047FDF"/>
    <w:rsid w:val="000501C6"/>
    <w:rsid w:val="0005045F"/>
    <w:rsid w:val="0005086E"/>
    <w:rsid w:val="0005102F"/>
    <w:rsid w:val="000517CE"/>
    <w:rsid w:val="0005196A"/>
    <w:rsid w:val="00051BAA"/>
    <w:rsid w:val="00051F70"/>
    <w:rsid w:val="00052269"/>
    <w:rsid w:val="0005248A"/>
    <w:rsid w:val="00052555"/>
    <w:rsid w:val="000526CC"/>
    <w:rsid w:val="000527A1"/>
    <w:rsid w:val="000529CD"/>
    <w:rsid w:val="0005305B"/>
    <w:rsid w:val="0005323F"/>
    <w:rsid w:val="0005335D"/>
    <w:rsid w:val="000534D6"/>
    <w:rsid w:val="000538DD"/>
    <w:rsid w:val="00053CBB"/>
    <w:rsid w:val="00053F4B"/>
    <w:rsid w:val="000540E2"/>
    <w:rsid w:val="000540FB"/>
    <w:rsid w:val="000548B9"/>
    <w:rsid w:val="00054F15"/>
    <w:rsid w:val="0005549C"/>
    <w:rsid w:val="00055843"/>
    <w:rsid w:val="000559DF"/>
    <w:rsid w:val="00055BC2"/>
    <w:rsid w:val="00055E69"/>
    <w:rsid w:val="000561C3"/>
    <w:rsid w:val="00056602"/>
    <w:rsid w:val="000567C2"/>
    <w:rsid w:val="00056866"/>
    <w:rsid w:val="00056D84"/>
    <w:rsid w:val="00056FA5"/>
    <w:rsid w:val="0005710C"/>
    <w:rsid w:val="000571BE"/>
    <w:rsid w:val="00057259"/>
    <w:rsid w:val="0005747E"/>
    <w:rsid w:val="00057731"/>
    <w:rsid w:val="00057B41"/>
    <w:rsid w:val="00057B8F"/>
    <w:rsid w:val="00057DEE"/>
    <w:rsid w:val="00057F09"/>
    <w:rsid w:val="0006010C"/>
    <w:rsid w:val="0006038D"/>
    <w:rsid w:val="0006047B"/>
    <w:rsid w:val="000607CF"/>
    <w:rsid w:val="00060945"/>
    <w:rsid w:val="00060A19"/>
    <w:rsid w:val="00060AC3"/>
    <w:rsid w:val="00060CD0"/>
    <w:rsid w:val="00061034"/>
    <w:rsid w:val="000610E2"/>
    <w:rsid w:val="00061305"/>
    <w:rsid w:val="00061520"/>
    <w:rsid w:val="000615EA"/>
    <w:rsid w:val="00061F13"/>
    <w:rsid w:val="0006225A"/>
    <w:rsid w:val="0006255A"/>
    <w:rsid w:val="00062654"/>
    <w:rsid w:val="00062922"/>
    <w:rsid w:val="00062A80"/>
    <w:rsid w:val="00062E89"/>
    <w:rsid w:val="00063026"/>
    <w:rsid w:val="00063114"/>
    <w:rsid w:val="000638AD"/>
    <w:rsid w:val="00063A5B"/>
    <w:rsid w:val="00063AD6"/>
    <w:rsid w:val="00063BF0"/>
    <w:rsid w:val="00063CE7"/>
    <w:rsid w:val="0006402D"/>
    <w:rsid w:val="00064C43"/>
    <w:rsid w:val="00065428"/>
    <w:rsid w:val="00065E1F"/>
    <w:rsid w:val="00066373"/>
    <w:rsid w:val="00066B39"/>
    <w:rsid w:val="00066C11"/>
    <w:rsid w:val="0006701C"/>
    <w:rsid w:val="000678BE"/>
    <w:rsid w:val="00067D5A"/>
    <w:rsid w:val="0007017A"/>
    <w:rsid w:val="00070205"/>
    <w:rsid w:val="0007046D"/>
    <w:rsid w:val="00070CB3"/>
    <w:rsid w:val="00070CF6"/>
    <w:rsid w:val="000716AF"/>
    <w:rsid w:val="00071726"/>
    <w:rsid w:val="00071825"/>
    <w:rsid w:val="00071AC6"/>
    <w:rsid w:val="000720AC"/>
    <w:rsid w:val="00072F48"/>
    <w:rsid w:val="00073D30"/>
    <w:rsid w:val="000744C9"/>
    <w:rsid w:val="0007457D"/>
    <w:rsid w:val="00074858"/>
    <w:rsid w:val="00074E53"/>
    <w:rsid w:val="00075DEB"/>
    <w:rsid w:val="00075F7E"/>
    <w:rsid w:val="000760F4"/>
    <w:rsid w:val="00076688"/>
    <w:rsid w:val="00076EAA"/>
    <w:rsid w:val="0007725F"/>
    <w:rsid w:val="000776FF"/>
    <w:rsid w:val="00077882"/>
    <w:rsid w:val="000779A4"/>
    <w:rsid w:val="000801BC"/>
    <w:rsid w:val="0008020E"/>
    <w:rsid w:val="00080683"/>
    <w:rsid w:val="0008080C"/>
    <w:rsid w:val="000808F4"/>
    <w:rsid w:val="00080919"/>
    <w:rsid w:val="00080B58"/>
    <w:rsid w:val="00080EBC"/>
    <w:rsid w:val="00081252"/>
    <w:rsid w:val="000819DA"/>
    <w:rsid w:val="00081A46"/>
    <w:rsid w:val="00081E06"/>
    <w:rsid w:val="00081E5C"/>
    <w:rsid w:val="00082053"/>
    <w:rsid w:val="00082302"/>
    <w:rsid w:val="000828A1"/>
    <w:rsid w:val="0008302A"/>
    <w:rsid w:val="0008330F"/>
    <w:rsid w:val="0008355E"/>
    <w:rsid w:val="0008358B"/>
    <w:rsid w:val="0008377A"/>
    <w:rsid w:val="000842ED"/>
    <w:rsid w:val="00084403"/>
    <w:rsid w:val="00084775"/>
    <w:rsid w:val="00084B57"/>
    <w:rsid w:val="00084DBF"/>
    <w:rsid w:val="000853AA"/>
    <w:rsid w:val="00085D97"/>
    <w:rsid w:val="00086095"/>
    <w:rsid w:val="0008628F"/>
    <w:rsid w:val="00086525"/>
    <w:rsid w:val="00086CD7"/>
    <w:rsid w:val="00086D45"/>
    <w:rsid w:val="00087042"/>
    <w:rsid w:val="0008725B"/>
    <w:rsid w:val="0008727E"/>
    <w:rsid w:val="00087C3B"/>
    <w:rsid w:val="00087DD8"/>
    <w:rsid w:val="0009001A"/>
    <w:rsid w:val="000902F2"/>
    <w:rsid w:val="000903C5"/>
    <w:rsid w:val="00090546"/>
    <w:rsid w:val="000905D2"/>
    <w:rsid w:val="00090A3F"/>
    <w:rsid w:val="00090B38"/>
    <w:rsid w:val="00090CF2"/>
    <w:rsid w:val="000910B2"/>
    <w:rsid w:val="000913EC"/>
    <w:rsid w:val="00091665"/>
    <w:rsid w:val="0009166B"/>
    <w:rsid w:val="00091860"/>
    <w:rsid w:val="00092AA4"/>
    <w:rsid w:val="00092CEB"/>
    <w:rsid w:val="00092D3D"/>
    <w:rsid w:val="00093228"/>
    <w:rsid w:val="000932F6"/>
    <w:rsid w:val="00093AB5"/>
    <w:rsid w:val="00093BE1"/>
    <w:rsid w:val="00094D0D"/>
    <w:rsid w:val="00094D5C"/>
    <w:rsid w:val="00095042"/>
    <w:rsid w:val="0009543F"/>
    <w:rsid w:val="00095D94"/>
    <w:rsid w:val="0009623E"/>
    <w:rsid w:val="00096B9E"/>
    <w:rsid w:val="00096E38"/>
    <w:rsid w:val="00097095"/>
    <w:rsid w:val="00097274"/>
    <w:rsid w:val="000972C8"/>
    <w:rsid w:val="00097613"/>
    <w:rsid w:val="0009765D"/>
    <w:rsid w:val="00097858"/>
    <w:rsid w:val="000A0193"/>
    <w:rsid w:val="000A03D8"/>
    <w:rsid w:val="000A05C7"/>
    <w:rsid w:val="000A0CDE"/>
    <w:rsid w:val="000A10DF"/>
    <w:rsid w:val="000A1E0A"/>
    <w:rsid w:val="000A2031"/>
    <w:rsid w:val="000A26E1"/>
    <w:rsid w:val="000A27DE"/>
    <w:rsid w:val="000A2851"/>
    <w:rsid w:val="000A2905"/>
    <w:rsid w:val="000A2963"/>
    <w:rsid w:val="000A2B84"/>
    <w:rsid w:val="000A3204"/>
    <w:rsid w:val="000A3246"/>
    <w:rsid w:val="000A3379"/>
    <w:rsid w:val="000A35B8"/>
    <w:rsid w:val="000A398B"/>
    <w:rsid w:val="000A3AB4"/>
    <w:rsid w:val="000A3C58"/>
    <w:rsid w:val="000A3E83"/>
    <w:rsid w:val="000A40AB"/>
    <w:rsid w:val="000A437B"/>
    <w:rsid w:val="000A4878"/>
    <w:rsid w:val="000A4D5B"/>
    <w:rsid w:val="000A4E12"/>
    <w:rsid w:val="000A50A2"/>
    <w:rsid w:val="000A51F5"/>
    <w:rsid w:val="000A5464"/>
    <w:rsid w:val="000A56A4"/>
    <w:rsid w:val="000A576C"/>
    <w:rsid w:val="000A6315"/>
    <w:rsid w:val="000A6CCA"/>
    <w:rsid w:val="000A6DB2"/>
    <w:rsid w:val="000A6DC8"/>
    <w:rsid w:val="000A7428"/>
    <w:rsid w:val="000A79AB"/>
    <w:rsid w:val="000A7DDF"/>
    <w:rsid w:val="000B0037"/>
    <w:rsid w:val="000B039B"/>
    <w:rsid w:val="000B08B7"/>
    <w:rsid w:val="000B08E7"/>
    <w:rsid w:val="000B0AA6"/>
    <w:rsid w:val="000B0DAA"/>
    <w:rsid w:val="000B1573"/>
    <w:rsid w:val="000B166C"/>
    <w:rsid w:val="000B195F"/>
    <w:rsid w:val="000B1AAC"/>
    <w:rsid w:val="000B1AD7"/>
    <w:rsid w:val="000B2264"/>
    <w:rsid w:val="000B2325"/>
    <w:rsid w:val="000B245A"/>
    <w:rsid w:val="000B268F"/>
    <w:rsid w:val="000B2AAB"/>
    <w:rsid w:val="000B2FF8"/>
    <w:rsid w:val="000B30A3"/>
    <w:rsid w:val="000B329D"/>
    <w:rsid w:val="000B3F50"/>
    <w:rsid w:val="000B4351"/>
    <w:rsid w:val="000B4AB2"/>
    <w:rsid w:val="000B4D66"/>
    <w:rsid w:val="000B4E57"/>
    <w:rsid w:val="000B57DD"/>
    <w:rsid w:val="000B620D"/>
    <w:rsid w:val="000B6613"/>
    <w:rsid w:val="000B6E13"/>
    <w:rsid w:val="000B75EA"/>
    <w:rsid w:val="000B790F"/>
    <w:rsid w:val="000C0783"/>
    <w:rsid w:val="000C0BCC"/>
    <w:rsid w:val="000C100C"/>
    <w:rsid w:val="000C127A"/>
    <w:rsid w:val="000C1794"/>
    <w:rsid w:val="000C18AA"/>
    <w:rsid w:val="000C2D71"/>
    <w:rsid w:val="000C3106"/>
    <w:rsid w:val="000C412C"/>
    <w:rsid w:val="000C4B92"/>
    <w:rsid w:val="000C4CF3"/>
    <w:rsid w:val="000C4F71"/>
    <w:rsid w:val="000C50C0"/>
    <w:rsid w:val="000C5527"/>
    <w:rsid w:val="000C59AD"/>
    <w:rsid w:val="000C6093"/>
    <w:rsid w:val="000C6105"/>
    <w:rsid w:val="000C61B2"/>
    <w:rsid w:val="000C661E"/>
    <w:rsid w:val="000C6742"/>
    <w:rsid w:val="000C67FC"/>
    <w:rsid w:val="000C6E45"/>
    <w:rsid w:val="000C737C"/>
    <w:rsid w:val="000C7AF6"/>
    <w:rsid w:val="000C7B93"/>
    <w:rsid w:val="000D0300"/>
    <w:rsid w:val="000D03C3"/>
    <w:rsid w:val="000D061E"/>
    <w:rsid w:val="000D09BC"/>
    <w:rsid w:val="000D0AB3"/>
    <w:rsid w:val="000D1099"/>
    <w:rsid w:val="000D19E0"/>
    <w:rsid w:val="000D21F6"/>
    <w:rsid w:val="000D2256"/>
    <w:rsid w:val="000D22C4"/>
    <w:rsid w:val="000D2674"/>
    <w:rsid w:val="000D274B"/>
    <w:rsid w:val="000D280F"/>
    <w:rsid w:val="000D2B1B"/>
    <w:rsid w:val="000D32D1"/>
    <w:rsid w:val="000D354C"/>
    <w:rsid w:val="000D3B38"/>
    <w:rsid w:val="000D3BC8"/>
    <w:rsid w:val="000D3EED"/>
    <w:rsid w:val="000D3EEF"/>
    <w:rsid w:val="000D43F6"/>
    <w:rsid w:val="000D4412"/>
    <w:rsid w:val="000D4528"/>
    <w:rsid w:val="000D4959"/>
    <w:rsid w:val="000D4BD1"/>
    <w:rsid w:val="000D5A18"/>
    <w:rsid w:val="000D5DC4"/>
    <w:rsid w:val="000D5DE0"/>
    <w:rsid w:val="000D5E25"/>
    <w:rsid w:val="000D60FF"/>
    <w:rsid w:val="000D63FF"/>
    <w:rsid w:val="000D6491"/>
    <w:rsid w:val="000D6A11"/>
    <w:rsid w:val="000D716D"/>
    <w:rsid w:val="000D7A28"/>
    <w:rsid w:val="000E006B"/>
    <w:rsid w:val="000E0078"/>
    <w:rsid w:val="000E00B3"/>
    <w:rsid w:val="000E06AE"/>
    <w:rsid w:val="000E07E8"/>
    <w:rsid w:val="000E0BD5"/>
    <w:rsid w:val="000E160D"/>
    <w:rsid w:val="000E17E9"/>
    <w:rsid w:val="000E1D76"/>
    <w:rsid w:val="000E1ED9"/>
    <w:rsid w:val="000E226D"/>
    <w:rsid w:val="000E2368"/>
    <w:rsid w:val="000E239B"/>
    <w:rsid w:val="000E2691"/>
    <w:rsid w:val="000E281C"/>
    <w:rsid w:val="000E35C1"/>
    <w:rsid w:val="000E39D5"/>
    <w:rsid w:val="000E3F8C"/>
    <w:rsid w:val="000E40A7"/>
    <w:rsid w:val="000E4422"/>
    <w:rsid w:val="000E44DD"/>
    <w:rsid w:val="000E466E"/>
    <w:rsid w:val="000E4B8B"/>
    <w:rsid w:val="000E4F2B"/>
    <w:rsid w:val="000E57D3"/>
    <w:rsid w:val="000E5AE7"/>
    <w:rsid w:val="000E5F6F"/>
    <w:rsid w:val="000E6185"/>
    <w:rsid w:val="000E636B"/>
    <w:rsid w:val="000E6654"/>
    <w:rsid w:val="000E680D"/>
    <w:rsid w:val="000E6F10"/>
    <w:rsid w:val="000E7299"/>
    <w:rsid w:val="000E7575"/>
    <w:rsid w:val="000E7BD3"/>
    <w:rsid w:val="000F0FB7"/>
    <w:rsid w:val="000F155F"/>
    <w:rsid w:val="000F15BA"/>
    <w:rsid w:val="000F20E7"/>
    <w:rsid w:val="000F2460"/>
    <w:rsid w:val="000F24C5"/>
    <w:rsid w:val="000F2B04"/>
    <w:rsid w:val="000F2B61"/>
    <w:rsid w:val="000F309F"/>
    <w:rsid w:val="000F3246"/>
    <w:rsid w:val="000F3357"/>
    <w:rsid w:val="000F3402"/>
    <w:rsid w:val="000F38A2"/>
    <w:rsid w:val="000F3EE9"/>
    <w:rsid w:val="000F4140"/>
    <w:rsid w:val="000F42AF"/>
    <w:rsid w:val="000F47DF"/>
    <w:rsid w:val="000F48BF"/>
    <w:rsid w:val="000F4BD0"/>
    <w:rsid w:val="000F4CA4"/>
    <w:rsid w:val="000F50C9"/>
    <w:rsid w:val="000F50EC"/>
    <w:rsid w:val="000F51BF"/>
    <w:rsid w:val="000F53A9"/>
    <w:rsid w:val="000F55BF"/>
    <w:rsid w:val="000F58EB"/>
    <w:rsid w:val="000F5D17"/>
    <w:rsid w:val="000F61F6"/>
    <w:rsid w:val="000F659C"/>
    <w:rsid w:val="000F66E6"/>
    <w:rsid w:val="000F677B"/>
    <w:rsid w:val="000F6A65"/>
    <w:rsid w:val="000F71CD"/>
    <w:rsid w:val="000F77EE"/>
    <w:rsid w:val="000F7CBF"/>
    <w:rsid w:val="000F7DB4"/>
    <w:rsid w:val="001008BD"/>
    <w:rsid w:val="001008BE"/>
    <w:rsid w:val="00100A6D"/>
    <w:rsid w:val="00101314"/>
    <w:rsid w:val="0010153C"/>
    <w:rsid w:val="00101557"/>
    <w:rsid w:val="00101893"/>
    <w:rsid w:val="00102425"/>
    <w:rsid w:val="0010242B"/>
    <w:rsid w:val="001030A7"/>
    <w:rsid w:val="00103335"/>
    <w:rsid w:val="00103AC7"/>
    <w:rsid w:val="00103B64"/>
    <w:rsid w:val="00103BEA"/>
    <w:rsid w:val="00103CB5"/>
    <w:rsid w:val="001040EC"/>
    <w:rsid w:val="00104A15"/>
    <w:rsid w:val="00104F0D"/>
    <w:rsid w:val="00104FF7"/>
    <w:rsid w:val="00105B72"/>
    <w:rsid w:val="0010611F"/>
    <w:rsid w:val="0010623E"/>
    <w:rsid w:val="001062DC"/>
    <w:rsid w:val="001063DF"/>
    <w:rsid w:val="0010663D"/>
    <w:rsid w:val="001066ED"/>
    <w:rsid w:val="001067CF"/>
    <w:rsid w:val="00106BF4"/>
    <w:rsid w:val="00106C2C"/>
    <w:rsid w:val="00107085"/>
    <w:rsid w:val="00107334"/>
    <w:rsid w:val="00107397"/>
    <w:rsid w:val="00107528"/>
    <w:rsid w:val="00107BDC"/>
    <w:rsid w:val="00107DC2"/>
    <w:rsid w:val="00107F96"/>
    <w:rsid w:val="00107FB6"/>
    <w:rsid w:val="001103C7"/>
    <w:rsid w:val="00110585"/>
    <w:rsid w:val="001105B5"/>
    <w:rsid w:val="00110770"/>
    <w:rsid w:val="00110775"/>
    <w:rsid w:val="00110BCB"/>
    <w:rsid w:val="00110F93"/>
    <w:rsid w:val="0011107F"/>
    <w:rsid w:val="001110AE"/>
    <w:rsid w:val="0011124C"/>
    <w:rsid w:val="00111314"/>
    <w:rsid w:val="001113E1"/>
    <w:rsid w:val="001115AE"/>
    <w:rsid w:val="0011162F"/>
    <w:rsid w:val="001116E3"/>
    <w:rsid w:val="00111C60"/>
    <w:rsid w:val="00112560"/>
    <w:rsid w:val="00112625"/>
    <w:rsid w:val="00112646"/>
    <w:rsid w:val="0011278E"/>
    <w:rsid w:val="00112D84"/>
    <w:rsid w:val="0011340F"/>
    <w:rsid w:val="00113414"/>
    <w:rsid w:val="0011392F"/>
    <w:rsid w:val="001141BB"/>
    <w:rsid w:val="00114663"/>
    <w:rsid w:val="0011494E"/>
    <w:rsid w:val="00114F39"/>
    <w:rsid w:val="001152F3"/>
    <w:rsid w:val="00115424"/>
    <w:rsid w:val="001159E8"/>
    <w:rsid w:val="00115CA6"/>
    <w:rsid w:val="0011680D"/>
    <w:rsid w:val="00116C35"/>
    <w:rsid w:val="00117FFC"/>
    <w:rsid w:val="001201E3"/>
    <w:rsid w:val="00120351"/>
    <w:rsid w:val="001205B2"/>
    <w:rsid w:val="00120A36"/>
    <w:rsid w:val="00120F6D"/>
    <w:rsid w:val="00120FA4"/>
    <w:rsid w:val="00121780"/>
    <w:rsid w:val="00121B8A"/>
    <w:rsid w:val="00121BEC"/>
    <w:rsid w:val="00121BF1"/>
    <w:rsid w:val="00121FD8"/>
    <w:rsid w:val="00122962"/>
    <w:rsid w:val="00122BDC"/>
    <w:rsid w:val="00122FAB"/>
    <w:rsid w:val="001230C1"/>
    <w:rsid w:val="00123B9D"/>
    <w:rsid w:val="00123BDA"/>
    <w:rsid w:val="00123DE3"/>
    <w:rsid w:val="00123E65"/>
    <w:rsid w:val="001243BF"/>
    <w:rsid w:val="0012481F"/>
    <w:rsid w:val="001248AF"/>
    <w:rsid w:val="00124999"/>
    <w:rsid w:val="00125329"/>
    <w:rsid w:val="00125C3A"/>
    <w:rsid w:val="001260AC"/>
    <w:rsid w:val="001263C7"/>
    <w:rsid w:val="00126FFD"/>
    <w:rsid w:val="00127BD7"/>
    <w:rsid w:val="0013038D"/>
    <w:rsid w:val="00130559"/>
    <w:rsid w:val="001305B3"/>
    <w:rsid w:val="0013082F"/>
    <w:rsid w:val="00130B4F"/>
    <w:rsid w:val="00130DCC"/>
    <w:rsid w:val="001312A5"/>
    <w:rsid w:val="001313E7"/>
    <w:rsid w:val="0013169E"/>
    <w:rsid w:val="001319C7"/>
    <w:rsid w:val="00131D09"/>
    <w:rsid w:val="00132570"/>
    <w:rsid w:val="001328BF"/>
    <w:rsid w:val="001328F2"/>
    <w:rsid w:val="00132907"/>
    <w:rsid w:val="00132BD2"/>
    <w:rsid w:val="00132E76"/>
    <w:rsid w:val="00132F71"/>
    <w:rsid w:val="00133274"/>
    <w:rsid w:val="0013366C"/>
    <w:rsid w:val="00133BA1"/>
    <w:rsid w:val="00133C46"/>
    <w:rsid w:val="00133C7A"/>
    <w:rsid w:val="0013444A"/>
    <w:rsid w:val="0013488E"/>
    <w:rsid w:val="00134E24"/>
    <w:rsid w:val="0013500C"/>
    <w:rsid w:val="001353ED"/>
    <w:rsid w:val="0013557B"/>
    <w:rsid w:val="00135924"/>
    <w:rsid w:val="00135E64"/>
    <w:rsid w:val="00135F71"/>
    <w:rsid w:val="0013641D"/>
    <w:rsid w:val="0013643C"/>
    <w:rsid w:val="001366A5"/>
    <w:rsid w:val="00136712"/>
    <w:rsid w:val="00136C8F"/>
    <w:rsid w:val="00137016"/>
    <w:rsid w:val="00137474"/>
    <w:rsid w:val="00137A1E"/>
    <w:rsid w:val="00137A7B"/>
    <w:rsid w:val="00137BF4"/>
    <w:rsid w:val="00137C0C"/>
    <w:rsid w:val="00137C4E"/>
    <w:rsid w:val="00140479"/>
    <w:rsid w:val="00140555"/>
    <w:rsid w:val="00140799"/>
    <w:rsid w:val="0014085D"/>
    <w:rsid w:val="001408EE"/>
    <w:rsid w:val="0014114C"/>
    <w:rsid w:val="001413D0"/>
    <w:rsid w:val="001414FA"/>
    <w:rsid w:val="00141584"/>
    <w:rsid w:val="0014175F"/>
    <w:rsid w:val="00141908"/>
    <w:rsid w:val="00141B5C"/>
    <w:rsid w:val="00141CF1"/>
    <w:rsid w:val="00141D6D"/>
    <w:rsid w:val="0014205F"/>
    <w:rsid w:val="001424CE"/>
    <w:rsid w:val="00142701"/>
    <w:rsid w:val="0014277E"/>
    <w:rsid w:val="00142D14"/>
    <w:rsid w:val="00143102"/>
    <w:rsid w:val="0014347C"/>
    <w:rsid w:val="00143A7B"/>
    <w:rsid w:val="00143BF2"/>
    <w:rsid w:val="00143D69"/>
    <w:rsid w:val="00143D90"/>
    <w:rsid w:val="00143EEC"/>
    <w:rsid w:val="00144885"/>
    <w:rsid w:val="00144A3F"/>
    <w:rsid w:val="0014506F"/>
    <w:rsid w:val="001459E0"/>
    <w:rsid w:val="00145A7B"/>
    <w:rsid w:val="00145BEF"/>
    <w:rsid w:val="00145E21"/>
    <w:rsid w:val="00145F7D"/>
    <w:rsid w:val="00145FF9"/>
    <w:rsid w:val="0014600C"/>
    <w:rsid w:val="0014612C"/>
    <w:rsid w:val="0014636B"/>
    <w:rsid w:val="00147112"/>
    <w:rsid w:val="0014739E"/>
    <w:rsid w:val="001476C6"/>
    <w:rsid w:val="001477DF"/>
    <w:rsid w:val="00147BF5"/>
    <w:rsid w:val="001502CB"/>
    <w:rsid w:val="001508DC"/>
    <w:rsid w:val="00150B98"/>
    <w:rsid w:val="00150BE2"/>
    <w:rsid w:val="00150FEF"/>
    <w:rsid w:val="0015126D"/>
    <w:rsid w:val="001513DD"/>
    <w:rsid w:val="00151462"/>
    <w:rsid w:val="001515ED"/>
    <w:rsid w:val="001515F8"/>
    <w:rsid w:val="001517F8"/>
    <w:rsid w:val="001519F8"/>
    <w:rsid w:val="00151B3B"/>
    <w:rsid w:val="00151D34"/>
    <w:rsid w:val="00151F68"/>
    <w:rsid w:val="00151F79"/>
    <w:rsid w:val="001522BC"/>
    <w:rsid w:val="00152BAB"/>
    <w:rsid w:val="00153649"/>
    <w:rsid w:val="00153B61"/>
    <w:rsid w:val="001548F1"/>
    <w:rsid w:val="001549ED"/>
    <w:rsid w:val="00154AFA"/>
    <w:rsid w:val="0015515C"/>
    <w:rsid w:val="0015541B"/>
    <w:rsid w:val="00155424"/>
    <w:rsid w:val="0015542D"/>
    <w:rsid w:val="00155541"/>
    <w:rsid w:val="0015568B"/>
    <w:rsid w:val="00155C45"/>
    <w:rsid w:val="00156632"/>
    <w:rsid w:val="00156BAA"/>
    <w:rsid w:val="001574A7"/>
    <w:rsid w:val="0015786A"/>
    <w:rsid w:val="00157A10"/>
    <w:rsid w:val="00157CED"/>
    <w:rsid w:val="00160503"/>
    <w:rsid w:val="00160C79"/>
    <w:rsid w:val="00160F30"/>
    <w:rsid w:val="00161791"/>
    <w:rsid w:val="001619A3"/>
    <w:rsid w:val="00161B00"/>
    <w:rsid w:val="001621C3"/>
    <w:rsid w:val="001622D3"/>
    <w:rsid w:val="001624C8"/>
    <w:rsid w:val="0016250D"/>
    <w:rsid w:val="00162929"/>
    <w:rsid w:val="00162CA0"/>
    <w:rsid w:val="0016301C"/>
    <w:rsid w:val="001631C5"/>
    <w:rsid w:val="00163476"/>
    <w:rsid w:val="00163ED3"/>
    <w:rsid w:val="00164483"/>
    <w:rsid w:val="001644BE"/>
    <w:rsid w:val="00164723"/>
    <w:rsid w:val="001648B5"/>
    <w:rsid w:val="00164C1B"/>
    <w:rsid w:val="00164D4A"/>
    <w:rsid w:val="00164D57"/>
    <w:rsid w:val="00165347"/>
    <w:rsid w:val="0016535D"/>
    <w:rsid w:val="0016563B"/>
    <w:rsid w:val="001656F3"/>
    <w:rsid w:val="00165744"/>
    <w:rsid w:val="001659FF"/>
    <w:rsid w:val="00165B66"/>
    <w:rsid w:val="00165EAB"/>
    <w:rsid w:val="00166103"/>
    <w:rsid w:val="0016623B"/>
    <w:rsid w:val="0016626B"/>
    <w:rsid w:val="001666F1"/>
    <w:rsid w:val="00166996"/>
    <w:rsid w:val="001673A6"/>
    <w:rsid w:val="0016743F"/>
    <w:rsid w:val="00167447"/>
    <w:rsid w:val="00167AA9"/>
    <w:rsid w:val="0017082C"/>
    <w:rsid w:val="001708E9"/>
    <w:rsid w:val="00170AC5"/>
    <w:rsid w:val="00170DBA"/>
    <w:rsid w:val="00170EBE"/>
    <w:rsid w:val="00170F57"/>
    <w:rsid w:val="00170F8D"/>
    <w:rsid w:val="00170FD2"/>
    <w:rsid w:val="0017126C"/>
    <w:rsid w:val="001712E3"/>
    <w:rsid w:val="001715A5"/>
    <w:rsid w:val="00171774"/>
    <w:rsid w:val="001718A6"/>
    <w:rsid w:val="00171EE8"/>
    <w:rsid w:val="001720E3"/>
    <w:rsid w:val="001728BA"/>
    <w:rsid w:val="00172CB0"/>
    <w:rsid w:val="00172EF2"/>
    <w:rsid w:val="00173118"/>
    <w:rsid w:val="00173425"/>
    <w:rsid w:val="0017345F"/>
    <w:rsid w:val="001735BC"/>
    <w:rsid w:val="001737EE"/>
    <w:rsid w:val="00173A6B"/>
    <w:rsid w:val="00173CD4"/>
    <w:rsid w:val="00173DAE"/>
    <w:rsid w:val="0017416A"/>
    <w:rsid w:val="00174555"/>
    <w:rsid w:val="00174668"/>
    <w:rsid w:val="001748B9"/>
    <w:rsid w:val="001749AD"/>
    <w:rsid w:val="00174DC3"/>
    <w:rsid w:val="00175152"/>
    <w:rsid w:val="0017532E"/>
    <w:rsid w:val="00175618"/>
    <w:rsid w:val="0017603C"/>
    <w:rsid w:val="001762E7"/>
    <w:rsid w:val="001765A3"/>
    <w:rsid w:val="001765ED"/>
    <w:rsid w:val="001766DC"/>
    <w:rsid w:val="00176E49"/>
    <w:rsid w:val="00176ED8"/>
    <w:rsid w:val="00176F66"/>
    <w:rsid w:val="00176FAF"/>
    <w:rsid w:val="00177249"/>
    <w:rsid w:val="0017753C"/>
    <w:rsid w:val="00177898"/>
    <w:rsid w:val="00177BCD"/>
    <w:rsid w:val="00177F63"/>
    <w:rsid w:val="001801E1"/>
    <w:rsid w:val="0018082E"/>
    <w:rsid w:val="00180BB3"/>
    <w:rsid w:val="00180C06"/>
    <w:rsid w:val="00180DDC"/>
    <w:rsid w:val="00180F56"/>
    <w:rsid w:val="00181717"/>
    <w:rsid w:val="0018191F"/>
    <w:rsid w:val="00181A6B"/>
    <w:rsid w:val="00181DE2"/>
    <w:rsid w:val="001820AD"/>
    <w:rsid w:val="00182191"/>
    <w:rsid w:val="0018226D"/>
    <w:rsid w:val="0018256A"/>
    <w:rsid w:val="00182632"/>
    <w:rsid w:val="00182CC5"/>
    <w:rsid w:val="0018367D"/>
    <w:rsid w:val="001838E7"/>
    <w:rsid w:val="0018395D"/>
    <w:rsid w:val="00183C3C"/>
    <w:rsid w:val="00183D0B"/>
    <w:rsid w:val="001841F1"/>
    <w:rsid w:val="00184211"/>
    <w:rsid w:val="0018508C"/>
    <w:rsid w:val="0018516A"/>
    <w:rsid w:val="0018541F"/>
    <w:rsid w:val="0018582E"/>
    <w:rsid w:val="001860D3"/>
    <w:rsid w:val="00186CB5"/>
    <w:rsid w:val="00186E6C"/>
    <w:rsid w:val="001876DF"/>
    <w:rsid w:val="00187974"/>
    <w:rsid w:val="00187F29"/>
    <w:rsid w:val="00190209"/>
    <w:rsid w:val="00190267"/>
    <w:rsid w:val="001902BF"/>
    <w:rsid w:val="00190750"/>
    <w:rsid w:val="00190B0A"/>
    <w:rsid w:val="001912B1"/>
    <w:rsid w:val="00191557"/>
    <w:rsid w:val="001916DE"/>
    <w:rsid w:val="00191AA2"/>
    <w:rsid w:val="00191E04"/>
    <w:rsid w:val="001921FF"/>
    <w:rsid w:val="0019266E"/>
    <w:rsid w:val="001926B9"/>
    <w:rsid w:val="0019289F"/>
    <w:rsid w:val="00192AF8"/>
    <w:rsid w:val="00192B48"/>
    <w:rsid w:val="00192E88"/>
    <w:rsid w:val="0019314E"/>
    <w:rsid w:val="00193807"/>
    <w:rsid w:val="001938F7"/>
    <w:rsid w:val="00193B63"/>
    <w:rsid w:val="00193DAF"/>
    <w:rsid w:val="00193E47"/>
    <w:rsid w:val="0019489E"/>
    <w:rsid w:val="001948EB"/>
    <w:rsid w:val="00194A1A"/>
    <w:rsid w:val="00194D9F"/>
    <w:rsid w:val="00194F83"/>
    <w:rsid w:val="00195047"/>
    <w:rsid w:val="001954E3"/>
    <w:rsid w:val="001956F5"/>
    <w:rsid w:val="00195A8A"/>
    <w:rsid w:val="00195B58"/>
    <w:rsid w:val="00195EF4"/>
    <w:rsid w:val="00195F07"/>
    <w:rsid w:val="00195F36"/>
    <w:rsid w:val="00196094"/>
    <w:rsid w:val="001960FA"/>
    <w:rsid w:val="0019682C"/>
    <w:rsid w:val="00197385"/>
    <w:rsid w:val="00197B3E"/>
    <w:rsid w:val="00197C1D"/>
    <w:rsid w:val="001A00BB"/>
    <w:rsid w:val="001A0F02"/>
    <w:rsid w:val="001A18B1"/>
    <w:rsid w:val="001A1E4F"/>
    <w:rsid w:val="001A2524"/>
    <w:rsid w:val="001A2723"/>
    <w:rsid w:val="001A29AF"/>
    <w:rsid w:val="001A3520"/>
    <w:rsid w:val="001A352E"/>
    <w:rsid w:val="001A3868"/>
    <w:rsid w:val="001A43C7"/>
    <w:rsid w:val="001A4808"/>
    <w:rsid w:val="001A48C2"/>
    <w:rsid w:val="001A4A4A"/>
    <w:rsid w:val="001A4FFA"/>
    <w:rsid w:val="001A5937"/>
    <w:rsid w:val="001A5D0B"/>
    <w:rsid w:val="001A6082"/>
    <w:rsid w:val="001A6146"/>
    <w:rsid w:val="001A61D7"/>
    <w:rsid w:val="001A644D"/>
    <w:rsid w:val="001A70ED"/>
    <w:rsid w:val="001A780A"/>
    <w:rsid w:val="001A7A1A"/>
    <w:rsid w:val="001A7AB7"/>
    <w:rsid w:val="001A7B0F"/>
    <w:rsid w:val="001A7E16"/>
    <w:rsid w:val="001A7EAC"/>
    <w:rsid w:val="001B0057"/>
    <w:rsid w:val="001B02D4"/>
    <w:rsid w:val="001B039D"/>
    <w:rsid w:val="001B083F"/>
    <w:rsid w:val="001B0A8C"/>
    <w:rsid w:val="001B0E98"/>
    <w:rsid w:val="001B1410"/>
    <w:rsid w:val="001B1828"/>
    <w:rsid w:val="001B1B38"/>
    <w:rsid w:val="001B1BB0"/>
    <w:rsid w:val="001B1C81"/>
    <w:rsid w:val="001B1D80"/>
    <w:rsid w:val="001B2403"/>
    <w:rsid w:val="001B25DD"/>
    <w:rsid w:val="001B26ED"/>
    <w:rsid w:val="001B2A39"/>
    <w:rsid w:val="001B2F5C"/>
    <w:rsid w:val="001B32FE"/>
    <w:rsid w:val="001B33AE"/>
    <w:rsid w:val="001B357E"/>
    <w:rsid w:val="001B38B6"/>
    <w:rsid w:val="001B3950"/>
    <w:rsid w:val="001B3A89"/>
    <w:rsid w:val="001B3C87"/>
    <w:rsid w:val="001B3CA4"/>
    <w:rsid w:val="001B3F9C"/>
    <w:rsid w:val="001B42B2"/>
    <w:rsid w:val="001B459B"/>
    <w:rsid w:val="001B5358"/>
    <w:rsid w:val="001B53AF"/>
    <w:rsid w:val="001B5707"/>
    <w:rsid w:val="001B586C"/>
    <w:rsid w:val="001B5D65"/>
    <w:rsid w:val="001B6184"/>
    <w:rsid w:val="001B6D46"/>
    <w:rsid w:val="001B74B3"/>
    <w:rsid w:val="001B7545"/>
    <w:rsid w:val="001B7A2A"/>
    <w:rsid w:val="001B7C4F"/>
    <w:rsid w:val="001C0000"/>
    <w:rsid w:val="001C01AE"/>
    <w:rsid w:val="001C0259"/>
    <w:rsid w:val="001C0267"/>
    <w:rsid w:val="001C02E5"/>
    <w:rsid w:val="001C092C"/>
    <w:rsid w:val="001C0A3E"/>
    <w:rsid w:val="001C13DE"/>
    <w:rsid w:val="001C153E"/>
    <w:rsid w:val="001C1599"/>
    <w:rsid w:val="001C1695"/>
    <w:rsid w:val="001C16F8"/>
    <w:rsid w:val="001C17B8"/>
    <w:rsid w:val="001C17E8"/>
    <w:rsid w:val="001C185D"/>
    <w:rsid w:val="001C1A7D"/>
    <w:rsid w:val="001C2392"/>
    <w:rsid w:val="001C2598"/>
    <w:rsid w:val="001C2949"/>
    <w:rsid w:val="001C2AE0"/>
    <w:rsid w:val="001C2CB0"/>
    <w:rsid w:val="001C32B4"/>
    <w:rsid w:val="001C37EC"/>
    <w:rsid w:val="001C3A21"/>
    <w:rsid w:val="001C3D9B"/>
    <w:rsid w:val="001C3EE1"/>
    <w:rsid w:val="001C3F1B"/>
    <w:rsid w:val="001C401B"/>
    <w:rsid w:val="001C427B"/>
    <w:rsid w:val="001C452B"/>
    <w:rsid w:val="001C4CD9"/>
    <w:rsid w:val="001C5000"/>
    <w:rsid w:val="001C5208"/>
    <w:rsid w:val="001C5CD1"/>
    <w:rsid w:val="001C5EE5"/>
    <w:rsid w:val="001C63F6"/>
    <w:rsid w:val="001C6547"/>
    <w:rsid w:val="001C682B"/>
    <w:rsid w:val="001C6852"/>
    <w:rsid w:val="001C6B95"/>
    <w:rsid w:val="001C78CB"/>
    <w:rsid w:val="001C7A86"/>
    <w:rsid w:val="001D0E45"/>
    <w:rsid w:val="001D0FC6"/>
    <w:rsid w:val="001D117B"/>
    <w:rsid w:val="001D11F7"/>
    <w:rsid w:val="001D1440"/>
    <w:rsid w:val="001D16CC"/>
    <w:rsid w:val="001D16FB"/>
    <w:rsid w:val="001D189D"/>
    <w:rsid w:val="001D19FA"/>
    <w:rsid w:val="001D1ADC"/>
    <w:rsid w:val="001D1F3E"/>
    <w:rsid w:val="001D204E"/>
    <w:rsid w:val="001D2283"/>
    <w:rsid w:val="001D2295"/>
    <w:rsid w:val="001D3101"/>
    <w:rsid w:val="001D3700"/>
    <w:rsid w:val="001D3B88"/>
    <w:rsid w:val="001D3C39"/>
    <w:rsid w:val="001D3F0B"/>
    <w:rsid w:val="001D4070"/>
    <w:rsid w:val="001D437F"/>
    <w:rsid w:val="001D4AC5"/>
    <w:rsid w:val="001D4ADF"/>
    <w:rsid w:val="001D4C93"/>
    <w:rsid w:val="001D4EE4"/>
    <w:rsid w:val="001D4F77"/>
    <w:rsid w:val="001D4F82"/>
    <w:rsid w:val="001D54A9"/>
    <w:rsid w:val="001D54B1"/>
    <w:rsid w:val="001D6201"/>
    <w:rsid w:val="001D63A5"/>
    <w:rsid w:val="001D65B1"/>
    <w:rsid w:val="001D6A4C"/>
    <w:rsid w:val="001D6A74"/>
    <w:rsid w:val="001D6F91"/>
    <w:rsid w:val="001D722B"/>
    <w:rsid w:val="001D727B"/>
    <w:rsid w:val="001D72A6"/>
    <w:rsid w:val="001D7522"/>
    <w:rsid w:val="001D7D4D"/>
    <w:rsid w:val="001E0260"/>
    <w:rsid w:val="001E0AC4"/>
    <w:rsid w:val="001E0E95"/>
    <w:rsid w:val="001E0F66"/>
    <w:rsid w:val="001E1132"/>
    <w:rsid w:val="001E13EF"/>
    <w:rsid w:val="001E1471"/>
    <w:rsid w:val="001E14EA"/>
    <w:rsid w:val="001E1AA7"/>
    <w:rsid w:val="001E1E15"/>
    <w:rsid w:val="001E23C3"/>
    <w:rsid w:val="001E2501"/>
    <w:rsid w:val="001E2751"/>
    <w:rsid w:val="001E2951"/>
    <w:rsid w:val="001E2A1B"/>
    <w:rsid w:val="001E330D"/>
    <w:rsid w:val="001E341B"/>
    <w:rsid w:val="001E3FA9"/>
    <w:rsid w:val="001E443B"/>
    <w:rsid w:val="001E470F"/>
    <w:rsid w:val="001E4786"/>
    <w:rsid w:val="001E494C"/>
    <w:rsid w:val="001E4C3A"/>
    <w:rsid w:val="001E4D21"/>
    <w:rsid w:val="001E5292"/>
    <w:rsid w:val="001E548D"/>
    <w:rsid w:val="001E5BBC"/>
    <w:rsid w:val="001E5CF7"/>
    <w:rsid w:val="001E5D7C"/>
    <w:rsid w:val="001E6008"/>
    <w:rsid w:val="001E6084"/>
    <w:rsid w:val="001E60F0"/>
    <w:rsid w:val="001E6278"/>
    <w:rsid w:val="001E62F0"/>
    <w:rsid w:val="001E650A"/>
    <w:rsid w:val="001E672B"/>
    <w:rsid w:val="001E6B3C"/>
    <w:rsid w:val="001E6D2E"/>
    <w:rsid w:val="001E701D"/>
    <w:rsid w:val="001E7059"/>
    <w:rsid w:val="001E73A7"/>
    <w:rsid w:val="001E78CA"/>
    <w:rsid w:val="001E7948"/>
    <w:rsid w:val="001F01A5"/>
    <w:rsid w:val="001F0684"/>
    <w:rsid w:val="001F0686"/>
    <w:rsid w:val="001F0733"/>
    <w:rsid w:val="001F0881"/>
    <w:rsid w:val="001F08E0"/>
    <w:rsid w:val="001F1004"/>
    <w:rsid w:val="001F14FA"/>
    <w:rsid w:val="001F1CE2"/>
    <w:rsid w:val="001F2034"/>
    <w:rsid w:val="001F21CA"/>
    <w:rsid w:val="001F23B7"/>
    <w:rsid w:val="001F27F1"/>
    <w:rsid w:val="001F2D9F"/>
    <w:rsid w:val="001F2F01"/>
    <w:rsid w:val="001F3332"/>
    <w:rsid w:val="001F355F"/>
    <w:rsid w:val="001F35B8"/>
    <w:rsid w:val="001F37CD"/>
    <w:rsid w:val="001F3A29"/>
    <w:rsid w:val="001F3A8A"/>
    <w:rsid w:val="001F3B0E"/>
    <w:rsid w:val="001F3CE7"/>
    <w:rsid w:val="001F40AD"/>
    <w:rsid w:val="001F4880"/>
    <w:rsid w:val="001F49FA"/>
    <w:rsid w:val="001F4E80"/>
    <w:rsid w:val="001F555C"/>
    <w:rsid w:val="001F5611"/>
    <w:rsid w:val="001F5EEB"/>
    <w:rsid w:val="001F611B"/>
    <w:rsid w:val="001F620E"/>
    <w:rsid w:val="001F6462"/>
    <w:rsid w:val="001F64C7"/>
    <w:rsid w:val="001F70BA"/>
    <w:rsid w:val="001F71DA"/>
    <w:rsid w:val="001F74AA"/>
    <w:rsid w:val="001F771A"/>
    <w:rsid w:val="001F7A00"/>
    <w:rsid w:val="0020054C"/>
    <w:rsid w:val="00200556"/>
    <w:rsid w:val="00200773"/>
    <w:rsid w:val="00200914"/>
    <w:rsid w:val="00200E33"/>
    <w:rsid w:val="00200F55"/>
    <w:rsid w:val="0020169F"/>
    <w:rsid w:val="00201900"/>
    <w:rsid w:val="00201A88"/>
    <w:rsid w:val="002023AF"/>
    <w:rsid w:val="00202478"/>
    <w:rsid w:val="00202C5E"/>
    <w:rsid w:val="00202E31"/>
    <w:rsid w:val="00202F3D"/>
    <w:rsid w:val="0020352E"/>
    <w:rsid w:val="00203A72"/>
    <w:rsid w:val="00203E8D"/>
    <w:rsid w:val="00204513"/>
    <w:rsid w:val="002048E5"/>
    <w:rsid w:val="00205145"/>
    <w:rsid w:val="002055AE"/>
    <w:rsid w:val="0020576D"/>
    <w:rsid w:val="00205A89"/>
    <w:rsid w:val="00206340"/>
    <w:rsid w:val="002066C8"/>
    <w:rsid w:val="002068ED"/>
    <w:rsid w:val="00206AC3"/>
    <w:rsid w:val="00206B16"/>
    <w:rsid w:val="00206DE2"/>
    <w:rsid w:val="00206ED1"/>
    <w:rsid w:val="00207348"/>
    <w:rsid w:val="002074BC"/>
    <w:rsid w:val="00207787"/>
    <w:rsid w:val="00207878"/>
    <w:rsid w:val="00207DB4"/>
    <w:rsid w:val="0021031D"/>
    <w:rsid w:val="00210461"/>
    <w:rsid w:val="0021051F"/>
    <w:rsid w:val="002106E4"/>
    <w:rsid w:val="0021072E"/>
    <w:rsid w:val="00210742"/>
    <w:rsid w:val="0021091C"/>
    <w:rsid w:val="00210C03"/>
    <w:rsid w:val="0021123A"/>
    <w:rsid w:val="0021130A"/>
    <w:rsid w:val="0021137B"/>
    <w:rsid w:val="0021184F"/>
    <w:rsid w:val="002119C5"/>
    <w:rsid w:val="00211C3A"/>
    <w:rsid w:val="00211F0D"/>
    <w:rsid w:val="00211FFE"/>
    <w:rsid w:val="00212196"/>
    <w:rsid w:val="0021221D"/>
    <w:rsid w:val="002123CB"/>
    <w:rsid w:val="002128CC"/>
    <w:rsid w:val="00213258"/>
    <w:rsid w:val="00213357"/>
    <w:rsid w:val="00213D34"/>
    <w:rsid w:val="00213DD3"/>
    <w:rsid w:val="00213E5F"/>
    <w:rsid w:val="00213F0C"/>
    <w:rsid w:val="002141DB"/>
    <w:rsid w:val="00214778"/>
    <w:rsid w:val="00215231"/>
    <w:rsid w:val="0021551A"/>
    <w:rsid w:val="002158AF"/>
    <w:rsid w:val="00215B78"/>
    <w:rsid w:val="00215DCE"/>
    <w:rsid w:val="00216437"/>
    <w:rsid w:val="002166CC"/>
    <w:rsid w:val="0021687A"/>
    <w:rsid w:val="002169E6"/>
    <w:rsid w:val="00216AF9"/>
    <w:rsid w:val="00216B07"/>
    <w:rsid w:val="00216D1C"/>
    <w:rsid w:val="00216EB6"/>
    <w:rsid w:val="00216F13"/>
    <w:rsid w:val="002175A6"/>
    <w:rsid w:val="0021768B"/>
    <w:rsid w:val="00217A2F"/>
    <w:rsid w:val="00217A63"/>
    <w:rsid w:val="00217C06"/>
    <w:rsid w:val="00217D0F"/>
    <w:rsid w:val="00217E7E"/>
    <w:rsid w:val="00220187"/>
    <w:rsid w:val="002201E1"/>
    <w:rsid w:val="00220844"/>
    <w:rsid w:val="00220B1C"/>
    <w:rsid w:val="00220CC6"/>
    <w:rsid w:val="00220F7C"/>
    <w:rsid w:val="0022104D"/>
    <w:rsid w:val="002211CA"/>
    <w:rsid w:val="00221297"/>
    <w:rsid w:val="002222DE"/>
    <w:rsid w:val="00222308"/>
    <w:rsid w:val="0022258A"/>
    <w:rsid w:val="002229B1"/>
    <w:rsid w:val="002235F0"/>
    <w:rsid w:val="002237FA"/>
    <w:rsid w:val="00223A21"/>
    <w:rsid w:val="00223B47"/>
    <w:rsid w:val="00223ECC"/>
    <w:rsid w:val="002240DA"/>
    <w:rsid w:val="00224D65"/>
    <w:rsid w:val="002252DA"/>
    <w:rsid w:val="00225371"/>
    <w:rsid w:val="002262C1"/>
    <w:rsid w:val="002264D4"/>
    <w:rsid w:val="00226838"/>
    <w:rsid w:val="00226909"/>
    <w:rsid w:val="0022718B"/>
    <w:rsid w:val="002271DE"/>
    <w:rsid w:val="00227239"/>
    <w:rsid w:val="00227B53"/>
    <w:rsid w:val="00227D45"/>
    <w:rsid w:val="00227E32"/>
    <w:rsid w:val="00227EA1"/>
    <w:rsid w:val="0023010C"/>
    <w:rsid w:val="00230405"/>
    <w:rsid w:val="002307AE"/>
    <w:rsid w:val="00230864"/>
    <w:rsid w:val="002309B8"/>
    <w:rsid w:val="00231957"/>
    <w:rsid w:val="00231BB0"/>
    <w:rsid w:val="00231D56"/>
    <w:rsid w:val="00231E05"/>
    <w:rsid w:val="00231E60"/>
    <w:rsid w:val="002328D2"/>
    <w:rsid w:val="0023293E"/>
    <w:rsid w:val="00232A3E"/>
    <w:rsid w:val="00232A61"/>
    <w:rsid w:val="00232F18"/>
    <w:rsid w:val="002330ED"/>
    <w:rsid w:val="0023354D"/>
    <w:rsid w:val="00233CDC"/>
    <w:rsid w:val="00233CF8"/>
    <w:rsid w:val="00233D0C"/>
    <w:rsid w:val="002341BF"/>
    <w:rsid w:val="002349AB"/>
    <w:rsid w:val="00234A96"/>
    <w:rsid w:val="00234BE9"/>
    <w:rsid w:val="00235006"/>
    <w:rsid w:val="00235195"/>
    <w:rsid w:val="00235544"/>
    <w:rsid w:val="00235620"/>
    <w:rsid w:val="00235EC2"/>
    <w:rsid w:val="00236297"/>
    <w:rsid w:val="002364D6"/>
    <w:rsid w:val="0023694E"/>
    <w:rsid w:val="00236A98"/>
    <w:rsid w:val="00236B43"/>
    <w:rsid w:val="00236C27"/>
    <w:rsid w:val="002372F7"/>
    <w:rsid w:val="00237D83"/>
    <w:rsid w:val="00240814"/>
    <w:rsid w:val="0024082B"/>
    <w:rsid w:val="002409C0"/>
    <w:rsid w:val="00240AFF"/>
    <w:rsid w:val="00240BCE"/>
    <w:rsid w:val="00240CD5"/>
    <w:rsid w:val="00240D8D"/>
    <w:rsid w:val="002417FC"/>
    <w:rsid w:val="0024184F"/>
    <w:rsid w:val="00241C55"/>
    <w:rsid w:val="002424DA"/>
    <w:rsid w:val="002428AF"/>
    <w:rsid w:val="0024295F"/>
    <w:rsid w:val="00242AFA"/>
    <w:rsid w:val="00243392"/>
    <w:rsid w:val="00243490"/>
    <w:rsid w:val="00243570"/>
    <w:rsid w:val="0024369F"/>
    <w:rsid w:val="00243CCF"/>
    <w:rsid w:val="00243D2A"/>
    <w:rsid w:val="00243FC6"/>
    <w:rsid w:val="002440FE"/>
    <w:rsid w:val="002446B3"/>
    <w:rsid w:val="00244839"/>
    <w:rsid w:val="00244981"/>
    <w:rsid w:val="00245BB6"/>
    <w:rsid w:val="00245EA5"/>
    <w:rsid w:val="00245ECF"/>
    <w:rsid w:val="00245FA1"/>
    <w:rsid w:val="00246152"/>
    <w:rsid w:val="002461C1"/>
    <w:rsid w:val="002461C6"/>
    <w:rsid w:val="00246405"/>
    <w:rsid w:val="00246518"/>
    <w:rsid w:val="002466D5"/>
    <w:rsid w:val="002468EC"/>
    <w:rsid w:val="00246F79"/>
    <w:rsid w:val="002470A8"/>
    <w:rsid w:val="00247298"/>
    <w:rsid w:val="0024787E"/>
    <w:rsid w:val="0025050A"/>
    <w:rsid w:val="0025077A"/>
    <w:rsid w:val="00250D4F"/>
    <w:rsid w:val="00250FC5"/>
    <w:rsid w:val="002513BF"/>
    <w:rsid w:val="00251754"/>
    <w:rsid w:val="002518DA"/>
    <w:rsid w:val="00251AB8"/>
    <w:rsid w:val="00251B3A"/>
    <w:rsid w:val="00251C76"/>
    <w:rsid w:val="00251F5B"/>
    <w:rsid w:val="00251F5F"/>
    <w:rsid w:val="00252000"/>
    <w:rsid w:val="0025204E"/>
    <w:rsid w:val="002521A1"/>
    <w:rsid w:val="00252241"/>
    <w:rsid w:val="002522D2"/>
    <w:rsid w:val="002523D5"/>
    <w:rsid w:val="002528F5"/>
    <w:rsid w:val="00252BBE"/>
    <w:rsid w:val="00252CB2"/>
    <w:rsid w:val="0025333E"/>
    <w:rsid w:val="00253683"/>
    <w:rsid w:val="00253CD1"/>
    <w:rsid w:val="00253D7F"/>
    <w:rsid w:val="00253DC2"/>
    <w:rsid w:val="00253DF4"/>
    <w:rsid w:val="002549F8"/>
    <w:rsid w:val="00254B6F"/>
    <w:rsid w:val="002559E2"/>
    <w:rsid w:val="002562E3"/>
    <w:rsid w:val="002563C1"/>
    <w:rsid w:val="00256A8B"/>
    <w:rsid w:val="00256CBB"/>
    <w:rsid w:val="00256D6E"/>
    <w:rsid w:val="00256DA8"/>
    <w:rsid w:val="002574F2"/>
    <w:rsid w:val="00257A04"/>
    <w:rsid w:val="002600ED"/>
    <w:rsid w:val="0026016A"/>
    <w:rsid w:val="0026058E"/>
    <w:rsid w:val="00260E55"/>
    <w:rsid w:val="00260F91"/>
    <w:rsid w:val="00261361"/>
    <w:rsid w:val="00261948"/>
    <w:rsid w:val="00261E90"/>
    <w:rsid w:val="002625DF"/>
    <w:rsid w:val="00262D8C"/>
    <w:rsid w:val="00262FE1"/>
    <w:rsid w:val="00263241"/>
    <w:rsid w:val="00263B4C"/>
    <w:rsid w:val="00263BB1"/>
    <w:rsid w:val="00264023"/>
    <w:rsid w:val="0026404B"/>
    <w:rsid w:val="002642E1"/>
    <w:rsid w:val="002644CA"/>
    <w:rsid w:val="00264C62"/>
    <w:rsid w:val="00264E86"/>
    <w:rsid w:val="0026504E"/>
    <w:rsid w:val="00265133"/>
    <w:rsid w:val="00265348"/>
    <w:rsid w:val="00265A79"/>
    <w:rsid w:val="00265AB4"/>
    <w:rsid w:val="00265DD5"/>
    <w:rsid w:val="00266432"/>
    <w:rsid w:val="0026650E"/>
    <w:rsid w:val="002666DF"/>
    <w:rsid w:val="00266863"/>
    <w:rsid w:val="00266B5F"/>
    <w:rsid w:val="00266F02"/>
    <w:rsid w:val="00267710"/>
    <w:rsid w:val="00267B13"/>
    <w:rsid w:val="00267F60"/>
    <w:rsid w:val="002702CC"/>
    <w:rsid w:val="002705D6"/>
    <w:rsid w:val="00270690"/>
    <w:rsid w:val="00271050"/>
    <w:rsid w:val="00271670"/>
    <w:rsid w:val="00271847"/>
    <w:rsid w:val="00271ECC"/>
    <w:rsid w:val="00272278"/>
    <w:rsid w:val="002724A2"/>
    <w:rsid w:val="002729FB"/>
    <w:rsid w:val="00272A02"/>
    <w:rsid w:val="00272BD3"/>
    <w:rsid w:val="00272D43"/>
    <w:rsid w:val="00272F36"/>
    <w:rsid w:val="00273096"/>
    <w:rsid w:val="00273120"/>
    <w:rsid w:val="0027330B"/>
    <w:rsid w:val="002733F4"/>
    <w:rsid w:val="0027399E"/>
    <w:rsid w:val="00273BBD"/>
    <w:rsid w:val="00274334"/>
    <w:rsid w:val="00274491"/>
    <w:rsid w:val="002747C2"/>
    <w:rsid w:val="00274E24"/>
    <w:rsid w:val="002757BE"/>
    <w:rsid w:val="002758CC"/>
    <w:rsid w:val="002762F6"/>
    <w:rsid w:val="002769A1"/>
    <w:rsid w:val="00276F79"/>
    <w:rsid w:val="002772B4"/>
    <w:rsid w:val="002772D8"/>
    <w:rsid w:val="00277408"/>
    <w:rsid w:val="002776A5"/>
    <w:rsid w:val="00280219"/>
    <w:rsid w:val="0028025B"/>
    <w:rsid w:val="00280831"/>
    <w:rsid w:val="002809EA"/>
    <w:rsid w:val="00280A5D"/>
    <w:rsid w:val="00280AFB"/>
    <w:rsid w:val="00280EA9"/>
    <w:rsid w:val="0028111B"/>
    <w:rsid w:val="00281455"/>
    <w:rsid w:val="00281E10"/>
    <w:rsid w:val="002822A9"/>
    <w:rsid w:val="00282591"/>
    <w:rsid w:val="00282677"/>
    <w:rsid w:val="002828C4"/>
    <w:rsid w:val="0028298C"/>
    <w:rsid w:val="00282B27"/>
    <w:rsid w:val="00282DC7"/>
    <w:rsid w:val="00282DC9"/>
    <w:rsid w:val="002832CB"/>
    <w:rsid w:val="002839F5"/>
    <w:rsid w:val="00283B7C"/>
    <w:rsid w:val="00283B9F"/>
    <w:rsid w:val="00283BF9"/>
    <w:rsid w:val="00283DDA"/>
    <w:rsid w:val="002845E2"/>
    <w:rsid w:val="00284BDA"/>
    <w:rsid w:val="00284E30"/>
    <w:rsid w:val="00285013"/>
    <w:rsid w:val="002853D4"/>
    <w:rsid w:val="00285DDC"/>
    <w:rsid w:val="00285DE5"/>
    <w:rsid w:val="002860BD"/>
    <w:rsid w:val="002866A8"/>
    <w:rsid w:val="002872D7"/>
    <w:rsid w:val="0028733D"/>
    <w:rsid w:val="002874EE"/>
    <w:rsid w:val="002876AF"/>
    <w:rsid w:val="00287A67"/>
    <w:rsid w:val="00287C10"/>
    <w:rsid w:val="00287C52"/>
    <w:rsid w:val="002900ED"/>
    <w:rsid w:val="002902EE"/>
    <w:rsid w:val="00290379"/>
    <w:rsid w:val="002903E2"/>
    <w:rsid w:val="002905BD"/>
    <w:rsid w:val="00290788"/>
    <w:rsid w:val="0029089B"/>
    <w:rsid w:val="0029093C"/>
    <w:rsid w:val="00290E3F"/>
    <w:rsid w:val="00291142"/>
    <w:rsid w:val="00291436"/>
    <w:rsid w:val="0029164A"/>
    <w:rsid w:val="002917F2"/>
    <w:rsid w:val="00291ACB"/>
    <w:rsid w:val="00291C09"/>
    <w:rsid w:val="00292038"/>
    <w:rsid w:val="00292720"/>
    <w:rsid w:val="00292C06"/>
    <w:rsid w:val="002932F4"/>
    <w:rsid w:val="00293667"/>
    <w:rsid w:val="002936B6"/>
    <w:rsid w:val="0029371A"/>
    <w:rsid w:val="002940F1"/>
    <w:rsid w:val="002943E5"/>
    <w:rsid w:val="00294B88"/>
    <w:rsid w:val="00294EED"/>
    <w:rsid w:val="00295065"/>
    <w:rsid w:val="00295369"/>
    <w:rsid w:val="0029629B"/>
    <w:rsid w:val="00296392"/>
    <w:rsid w:val="002967F5"/>
    <w:rsid w:val="00296C28"/>
    <w:rsid w:val="00297569"/>
    <w:rsid w:val="002976E7"/>
    <w:rsid w:val="002977BC"/>
    <w:rsid w:val="002978E7"/>
    <w:rsid w:val="00297C2A"/>
    <w:rsid w:val="00297CAA"/>
    <w:rsid w:val="00297D4B"/>
    <w:rsid w:val="00297E15"/>
    <w:rsid w:val="002A024A"/>
    <w:rsid w:val="002A0650"/>
    <w:rsid w:val="002A06CF"/>
    <w:rsid w:val="002A082C"/>
    <w:rsid w:val="002A0898"/>
    <w:rsid w:val="002A09DF"/>
    <w:rsid w:val="002A0A1D"/>
    <w:rsid w:val="002A0E79"/>
    <w:rsid w:val="002A1AB9"/>
    <w:rsid w:val="002A1E5C"/>
    <w:rsid w:val="002A2030"/>
    <w:rsid w:val="002A2579"/>
    <w:rsid w:val="002A2930"/>
    <w:rsid w:val="002A2B42"/>
    <w:rsid w:val="002A2C16"/>
    <w:rsid w:val="002A2DA0"/>
    <w:rsid w:val="002A33BC"/>
    <w:rsid w:val="002A34A3"/>
    <w:rsid w:val="002A3648"/>
    <w:rsid w:val="002A3681"/>
    <w:rsid w:val="002A380C"/>
    <w:rsid w:val="002A3A5A"/>
    <w:rsid w:val="002A3CB0"/>
    <w:rsid w:val="002A3D82"/>
    <w:rsid w:val="002A448D"/>
    <w:rsid w:val="002A469B"/>
    <w:rsid w:val="002A4C1B"/>
    <w:rsid w:val="002A4CEB"/>
    <w:rsid w:val="002A4FFE"/>
    <w:rsid w:val="002A5173"/>
    <w:rsid w:val="002A5191"/>
    <w:rsid w:val="002A5C14"/>
    <w:rsid w:val="002A63F9"/>
    <w:rsid w:val="002A657B"/>
    <w:rsid w:val="002A74D7"/>
    <w:rsid w:val="002A74EA"/>
    <w:rsid w:val="002A7506"/>
    <w:rsid w:val="002B0238"/>
    <w:rsid w:val="002B03BD"/>
    <w:rsid w:val="002B085C"/>
    <w:rsid w:val="002B0CD6"/>
    <w:rsid w:val="002B170A"/>
    <w:rsid w:val="002B1BF2"/>
    <w:rsid w:val="002B20D5"/>
    <w:rsid w:val="002B2155"/>
    <w:rsid w:val="002B24DF"/>
    <w:rsid w:val="002B2711"/>
    <w:rsid w:val="002B2BAB"/>
    <w:rsid w:val="002B2E2C"/>
    <w:rsid w:val="002B3320"/>
    <w:rsid w:val="002B3427"/>
    <w:rsid w:val="002B3858"/>
    <w:rsid w:val="002B38D2"/>
    <w:rsid w:val="002B3A20"/>
    <w:rsid w:val="002B4543"/>
    <w:rsid w:val="002B4C10"/>
    <w:rsid w:val="002B4CFE"/>
    <w:rsid w:val="002B4F0E"/>
    <w:rsid w:val="002B5404"/>
    <w:rsid w:val="002B54B7"/>
    <w:rsid w:val="002B55A2"/>
    <w:rsid w:val="002B565B"/>
    <w:rsid w:val="002B63DF"/>
    <w:rsid w:val="002B6A4C"/>
    <w:rsid w:val="002B6AE4"/>
    <w:rsid w:val="002B6BE7"/>
    <w:rsid w:val="002B6CE5"/>
    <w:rsid w:val="002B6D9D"/>
    <w:rsid w:val="002B6DA0"/>
    <w:rsid w:val="002B6F9A"/>
    <w:rsid w:val="002B742E"/>
    <w:rsid w:val="002B745F"/>
    <w:rsid w:val="002B7680"/>
    <w:rsid w:val="002B76E2"/>
    <w:rsid w:val="002B7758"/>
    <w:rsid w:val="002B7A12"/>
    <w:rsid w:val="002B7FD5"/>
    <w:rsid w:val="002C0057"/>
    <w:rsid w:val="002C0985"/>
    <w:rsid w:val="002C0D91"/>
    <w:rsid w:val="002C0DCC"/>
    <w:rsid w:val="002C0FE0"/>
    <w:rsid w:val="002C105E"/>
    <w:rsid w:val="002C12F4"/>
    <w:rsid w:val="002C140A"/>
    <w:rsid w:val="002C15ED"/>
    <w:rsid w:val="002C1B88"/>
    <w:rsid w:val="002C2009"/>
    <w:rsid w:val="002C23CF"/>
    <w:rsid w:val="002C27E9"/>
    <w:rsid w:val="002C29CC"/>
    <w:rsid w:val="002C2AB1"/>
    <w:rsid w:val="002C308D"/>
    <w:rsid w:val="002C31FC"/>
    <w:rsid w:val="002C36DD"/>
    <w:rsid w:val="002C45C3"/>
    <w:rsid w:val="002C474C"/>
    <w:rsid w:val="002C54FB"/>
    <w:rsid w:val="002C5696"/>
    <w:rsid w:val="002C58C7"/>
    <w:rsid w:val="002C5C42"/>
    <w:rsid w:val="002C620E"/>
    <w:rsid w:val="002C6506"/>
    <w:rsid w:val="002C6BC3"/>
    <w:rsid w:val="002C7020"/>
    <w:rsid w:val="002C7213"/>
    <w:rsid w:val="002C7773"/>
    <w:rsid w:val="002C7823"/>
    <w:rsid w:val="002C795C"/>
    <w:rsid w:val="002C79CC"/>
    <w:rsid w:val="002D0451"/>
    <w:rsid w:val="002D1041"/>
    <w:rsid w:val="002D138F"/>
    <w:rsid w:val="002D140A"/>
    <w:rsid w:val="002D1798"/>
    <w:rsid w:val="002D18E3"/>
    <w:rsid w:val="002D19B9"/>
    <w:rsid w:val="002D1A7A"/>
    <w:rsid w:val="002D1B40"/>
    <w:rsid w:val="002D2734"/>
    <w:rsid w:val="002D28AE"/>
    <w:rsid w:val="002D29ED"/>
    <w:rsid w:val="002D2D5C"/>
    <w:rsid w:val="002D3554"/>
    <w:rsid w:val="002D3B72"/>
    <w:rsid w:val="002D3CCD"/>
    <w:rsid w:val="002D471E"/>
    <w:rsid w:val="002D4B49"/>
    <w:rsid w:val="002D5B06"/>
    <w:rsid w:val="002D5E5C"/>
    <w:rsid w:val="002D625B"/>
    <w:rsid w:val="002D6914"/>
    <w:rsid w:val="002D6A05"/>
    <w:rsid w:val="002D6EFD"/>
    <w:rsid w:val="002D6FA4"/>
    <w:rsid w:val="002D72F2"/>
    <w:rsid w:val="002D7F83"/>
    <w:rsid w:val="002D7FD5"/>
    <w:rsid w:val="002E0145"/>
    <w:rsid w:val="002E0482"/>
    <w:rsid w:val="002E068C"/>
    <w:rsid w:val="002E0C39"/>
    <w:rsid w:val="002E0D76"/>
    <w:rsid w:val="002E165C"/>
    <w:rsid w:val="002E31EE"/>
    <w:rsid w:val="002E3360"/>
    <w:rsid w:val="002E3492"/>
    <w:rsid w:val="002E36EA"/>
    <w:rsid w:val="002E3A5F"/>
    <w:rsid w:val="002E3BEB"/>
    <w:rsid w:val="002E3C44"/>
    <w:rsid w:val="002E3D30"/>
    <w:rsid w:val="002E412C"/>
    <w:rsid w:val="002E468B"/>
    <w:rsid w:val="002E4A68"/>
    <w:rsid w:val="002E4ED3"/>
    <w:rsid w:val="002E503F"/>
    <w:rsid w:val="002E54AB"/>
    <w:rsid w:val="002E57E8"/>
    <w:rsid w:val="002E5BB3"/>
    <w:rsid w:val="002E6647"/>
    <w:rsid w:val="002E6B88"/>
    <w:rsid w:val="002E705A"/>
    <w:rsid w:val="002E7362"/>
    <w:rsid w:val="002E7662"/>
    <w:rsid w:val="002E7BE8"/>
    <w:rsid w:val="002F00E5"/>
    <w:rsid w:val="002F0350"/>
    <w:rsid w:val="002F077C"/>
    <w:rsid w:val="002F0919"/>
    <w:rsid w:val="002F1327"/>
    <w:rsid w:val="002F13BF"/>
    <w:rsid w:val="002F152E"/>
    <w:rsid w:val="002F17F1"/>
    <w:rsid w:val="002F1B0A"/>
    <w:rsid w:val="002F202D"/>
    <w:rsid w:val="002F2575"/>
    <w:rsid w:val="002F267B"/>
    <w:rsid w:val="002F2AAA"/>
    <w:rsid w:val="002F348B"/>
    <w:rsid w:val="002F3C04"/>
    <w:rsid w:val="002F3CBC"/>
    <w:rsid w:val="002F3EDC"/>
    <w:rsid w:val="002F40D8"/>
    <w:rsid w:val="002F4BC5"/>
    <w:rsid w:val="002F53C3"/>
    <w:rsid w:val="002F54A6"/>
    <w:rsid w:val="002F6110"/>
    <w:rsid w:val="002F6154"/>
    <w:rsid w:val="002F61A6"/>
    <w:rsid w:val="002F6270"/>
    <w:rsid w:val="002F64A7"/>
    <w:rsid w:val="002F66EC"/>
    <w:rsid w:val="002F67FC"/>
    <w:rsid w:val="002F6CC3"/>
    <w:rsid w:val="002F70CE"/>
    <w:rsid w:val="002F773D"/>
    <w:rsid w:val="002F79E0"/>
    <w:rsid w:val="002F7BE1"/>
    <w:rsid w:val="0030005C"/>
    <w:rsid w:val="00300788"/>
    <w:rsid w:val="00300B8F"/>
    <w:rsid w:val="00300D18"/>
    <w:rsid w:val="00300E0F"/>
    <w:rsid w:val="00300FFE"/>
    <w:rsid w:val="003010D8"/>
    <w:rsid w:val="00301335"/>
    <w:rsid w:val="00301B9D"/>
    <w:rsid w:val="003021AF"/>
    <w:rsid w:val="003023E0"/>
    <w:rsid w:val="00302604"/>
    <w:rsid w:val="00302671"/>
    <w:rsid w:val="00302B43"/>
    <w:rsid w:val="00302B90"/>
    <w:rsid w:val="00302CBC"/>
    <w:rsid w:val="003035DD"/>
    <w:rsid w:val="003038B9"/>
    <w:rsid w:val="00303985"/>
    <w:rsid w:val="00303BFF"/>
    <w:rsid w:val="00304304"/>
    <w:rsid w:val="0030461B"/>
    <w:rsid w:val="0030484B"/>
    <w:rsid w:val="003049DE"/>
    <w:rsid w:val="00304D07"/>
    <w:rsid w:val="00305116"/>
    <w:rsid w:val="00305692"/>
    <w:rsid w:val="003059A9"/>
    <w:rsid w:val="00305A9A"/>
    <w:rsid w:val="00306093"/>
    <w:rsid w:val="0030632E"/>
    <w:rsid w:val="003063FF"/>
    <w:rsid w:val="003065D3"/>
    <w:rsid w:val="00306674"/>
    <w:rsid w:val="003066A6"/>
    <w:rsid w:val="0030676E"/>
    <w:rsid w:val="0030721F"/>
    <w:rsid w:val="003079F7"/>
    <w:rsid w:val="00307B16"/>
    <w:rsid w:val="00307DC9"/>
    <w:rsid w:val="00307F2C"/>
    <w:rsid w:val="003103B1"/>
    <w:rsid w:val="00310848"/>
    <w:rsid w:val="0031088A"/>
    <w:rsid w:val="00310E3C"/>
    <w:rsid w:val="00311EE6"/>
    <w:rsid w:val="003124EF"/>
    <w:rsid w:val="00312674"/>
    <w:rsid w:val="0031291A"/>
    <w:rsid w:val="003129C4"/>
    <w:rsid w:val="00312AC8"/>
    <w:rsid w:val="00312CA2"/>
    <w:rsid w:val="00312D7F"/>
    <w:rsid w:val="00313C4F"/>
    <w:rsid w:val="00313CDB"/>
    <w:rsid w:val="00313CF6"/>
    <w:rsid w:val="00313EAF"/>
    <w:rsid w:val="0031416F"/>
    <w:rsid w:val="003142BE"/>
    <w:rsid w:val="00314787"/>
    <w:rsid w:val="003152C6"/>
    <w:rsid w:val="003155FA"/>
    <w:rsid w:val="003158EE"/>
    <w:rsid w:val="00315CF2"/>
    <w:rsid w:val="00315ECD"/>
    <w:rsid w:val="0031628D"/>
    <w:rsid w:val="003165A9"/>
    <w:rsid w:val="003169C7"/>
    <w:rsid w:val="00316B24"/>
    <w:rsid w:val="00316E83"/>
    <w:rsid w:val="003178A1"/>
    <w:rsid w:val="00320111"/>
    <w:rsid w:val="0032012E"/>
    <w:rsid w:val="00320516"/>
    <w:rsid w:val="0032090D"/>
    <w:rsid w:val="00320A2D"/>
    <w:rsid w:val="00320D82"/>
    <w:rsid w:val="00320E33"/>
    <w:rsid w:val="00321107"/>
    <w:rsid w:val="00321584"/>
    <w:rsid w:val="003216D3"/>
    <w:rsid w:val="00321CBE"/>
    <w:rsid w:val="00321D1C"/>
    <w:rsid w:val="003233B0"/>
    <w:rsid w:val="00323608"/>
    <w:rsid w:val="00323941"/>
    <w:rsid w:val="00323BF7"/>
    <w:rsid w:val="00323FA7"/>
    <w:rsid w:val="003248CB"/>
    <w:rsid w:val="00324E30"/>
    <w:rsid w:val="00324E8C"/>
    <w:rsid w:val="00324F81"/>
    <w:rsid w:val="00324F96"/>
    <w:rsid w:val="00325353"/>
    <w:rsid w:val="0032582E"/>
    <w:rsid w:val="00325BF1"/>
    <w:rsid w:val="00325CAF"/>
    <w:rsid w:val="00325F7B"/>
    <w:rsid w:val="003261F5"/>
    <w:rsid w:val="00326929"/>
    <w:rsid w:val="00326A7E"/>
    <w:rsid w:val="00326BE7"/>
    <w:rsid w:val="00326D4E"/>
    <w:rsid w:val="00326DA0"/>
    <w:rsid w:val="00327518"/>
    <w:rsid w:val="00327E34"/>
    <w:rsid w:val="00327E3F"/>
    <w:rsid w:val="00327E72"/>
    <w:rsid w:val="00330103"/>
    <w:rsid w:val="0033024F"/>
    <w:rsid w:val="003303B1"/>
    <w:rsid w:val="003308DF"/>
    <w:rsid w:val="00330E98"/>
    <w:rsid w:val="0033102E"/>
    <w:rsid w:val="003310AB"/>
    <w:rsid w:val="0033161B"/>
    <w:rsid w:val="0033206C"/>
    <w:rsid w:val="00332461"/>
    <w:rsid w:val="0033249D"/>
    <w:rsid w:val="0033289B"/>
    <w:rsid w:val="00332D0C"/>
    <w:rsid w:val="00332F0C"/>
    <w:rsid w:val="00332F44"/>
    <w:rsid w:val="00333144"/>
    <w:rsid w:val="003331DF"/>
    <w:rsid w:val="003333B3"/>
    <w:rsid w:val="003333BE"/>
    <w:rsid w:val="003335DA"/>
    <w:rsid w:val="00333696"/>
    <w:rsid w:val="00333D41"/>
    <w:rsid w:val="003340AE"/>
    <w:rsid w:val="0033442E"/>
    <w:rsid w:val="00334658"/>
    <w:rsid w:val="00334744"/>
    <w:rsid w:val="00335AAA"/>
    <w:rsid w:val="003362DB"/>
    <w:rsid w:val="00336339"/>
    <w:rsid w:val="00336401"/>
    <w:rsid w:val="00336C72"/>
    <w:rsid w:val="00336E3A"/>
    <w:rsid w:val="003370BB"/>
    <w:rsid w:val="00337293"/>
    <w:rsid w:val="00337456"/>
    <w:rsid w:val="003376A5"/>
    <w:rsid w:val="00337812"/>
    <w:rsid w:val="00337850"/>
    <w:rsid w:val="003379E1"/>
    <w:rsid w:val="00337F27"/>
    <w:rsid w:val="00337FC4"/>
    <w:rsid w:val="003401A5"/>
    <w:rsid w:val="003408CB"/>
    <w:rsid w:val="003408D2"/>
    <w:rsid w:val="00341269"/>
    <w:rsid w:val="003413EE"/>
    <w:rsid w:val="003414D5"/>
    <w:rsid w:val="003416DF"/>
    <w:rsid w:val="00341F28"/>
    <w:rsid w:val="00342175"/>
    <w:rsid w:val="0034222E"/>
    <w:rsid w:val="003430AA"/>
    <w:rsid w:val="003434CC"/>
    <w:rsid w:val="00343888"/>
    <w:rsid w:val="003439E7"/>
    <w:rsid w:val="00343C5C"/>
    <w:rsid w:val="00343EC6"/>
    <w:rsid w:val="003440AA"/>
    <w:rsid w:val="003441D3"/>
    <w:rsid w:val="0034438D"/>
    <w:rsid w:val="00344596"/>
    <w:rsid w:val="003445DB"/>
    <w:rsid w:val="00344B42"/>
    <w:rsid w:val="00344DC3"/>
    <w:rsid w:val="00344EF8"/>
    <w:rsid w:val="00345490"/>
    <w:rsid w:val="0034581E"/>
    <w:rsid w:val="003459BE"/>
    <w:rsid w:val="00345E13"/>
    <w:rsid w:val="003461B3"/>
    <w:rsid w:val="00346371"/>
    <w:rsid w:val="003466FD"/>
    <w:rsid w:val="0034689D"/>
    <w:rsid w:val="003470E9"/>
    <w:rsid w:val="003473AC"/>
    <w:rsid w:val="003476A1"/>
    <w:rsid w:val="00347CF7"/>
    <w:rsid w:val="00347F7A"/>
    <w:rsid w:val="0035054A"/>
    <w:rsid w:val="003507DF"/>
    <w:rsid w:val="00350AD0"/>
    <w:rsid w:val="00351F49"/>
    <w:rsid w:val="00352172"/>
    <w:rsid w:val="003525A4"/>
    <w:rsid w:val="003526DE"/>
    <w:rsid w:val="003527BD"/>
    <w:rsid w:val="00352A18"/>
    <w:rsid w:val="0035320C"/>
    <w:rsid w:val="0035356C"/>
    <w:rsid w:val="00353AEC"/>
    <w:rsid w:val="00354088"/>
    <w:rsid w:val="0035411E"/>
    <w:rsid w:val="00354145"/>
    <w:rsid w:val="003542A8"/>
    <w:rsid w:val="00354431"/>
    <w:rsid w:val="0035465E"/>
    <w:rsid w:val="00355121"/>
    <w:rsid w:val="00355303"/>
    <w:rsid w:val="003555A0"/>
    <w:rsid w:val="003559BD"/>
    <w:rsid w:val="00355A30"/>
    <w:rsid w:val="00355AED"/>
    <w:rsid w:val="00355B64"/>
    <w:rsid w:val="00355DB5"/>
    <w:rsid w:val="00355F15"/>
    <w:rsid w:val="0035640C"/>
    <w:rsid w:val="00356823"/>
    <w:rsid w:val="00356A0F"/>
    <w:rsid w:val="00356A16"/>
    <w:rsid w:val="00357190"/>
    <w:rsid w:val="003572AB"/>
    <w:rsid w:val="003574B3"/>
    <w:rsid w:val="00357EEB"/>
    <w:rsid w:val="0036037B"/>
    <w:rsid w:val="003605F1"/>
    <w:rsid w:val="00360B89"/>
    <w:rsid w:val="00360C9A"/>
    <w:rsid w:val="00360DC0"/>
    <w:rsid w:val="00360DD1"/>
    <w:rsid w:val="00360F6A"/>
    <w:rsid w:val="00361412"/>
    <w:rsid w:val="00361430"/>
    <w:rsid w:val="00361675"/>
    <w:rsid w:val="00361D79"/>
    <w:rsid w:val="00361F18"/>
    <w:rsid w:val="0036297F"/>
    <w:rsid w:val="00362D03"/>
    <w:rsid w:val="00362E93"/>
    <w:rsid w:val="003632C5"/>
    <w:rsid w:val="00363917"/>
    <w:rsid w:val="003639F3"/>
    <w:rsid w:val="00363B3F"/>
    <w:rsid w:val="00363CB0"/>
    <w:rsid w:val="00363DB8"/>
    <w:rsid w:val="003646CD"/>
    <w:rsid w:val="00364B53"/>
    <w:rsid w:val="00364F29"/>
    <w:rsid w:val="0036535A"/>
    <w:rsid w:val="00365393"/>
    <w:rsid w:val="003658DE"/>
    <w:rsid w:val="00365ADC"/>
    <w:rsid w:val="00365E47"/>
    <w:rsid w:val="0036604E"/>
    <w:rsid w:val="00366337"/>
    <w:rsid w:val="003669AE"/>
    <w:rsid w:val="003669CC"/>
    <w:rsid w:val="00366C61"/>
    <w:rsid w:val="003670FA"/>
    <w:rsid w:val="00367A08"/>
    <w:rsid w:val="00370065"/>
    <w:rsid w:val="0037050A"/>
    <w:rsid w:val="003705E7"/>
    <w:rsid w:val="003709B4"/>
    <w:rsid w:val="003709C5"/>
    <w:rsid w:val="00370B1C"/>
    <w:rsid w:val="00370C89"/>
    <w:rsid w:val="003716C1"/>
    <w:rsid w:val="0037195F"/>
    <w:rsid w:val="003719E7"/>
    <w:rsid w:val="00371F0D"/>
    <w:rsid w:val="00372215"/>
    <w:rsid w:val="00372244"/>
    <w:rsid w:val="0037237B"/>
    <w:rsid w:val="0037260B"/>
    <w:rsid w:val="00372701"/>
    <w:rsid w:val="00372722"/>
    <w:rsid w:val="00372C26"/>
    <w:rsid w:val="00372F20"/>
    <w:rsid w:val="00372FC7"/>
    <w:rsid w:val="00373601"/>
    <w:rsid w:val="003737F1"/>
    <w:rsid w:val="003749FC"/>
    <w:rsid w:val="00374BA6"/>
    <w:rsid w:val="00374C6C"/>
    <w:rsid w:val="00374C92"/>
    <w:rsid w:val="00374D4C"/>
    <w:rsid w:val="00375175"/>
    <w:rsid w:val="00375B92"/>
    <w:rsid w:val="00375C31"/>
    <w:rsid w:val="00376372"/>
    <w:rsid w:val="0037639B"/>
    <w:rsid w:val="00376600"/>
    <w:rsid w:val="00376F87"/>
    <w:rsid w:val="00377333"/>
    <w:rsid w:val="0037795B"/>
    <w:rsid w:val="003779FB"/>
    <w:rsid w:val="00377FC9"/>
    <w:rsid w:val="003800A4"/>
    <w:rsid w:val="003807F2"/>
    <w:rsid w:val="00380D96"/>
    <w:rsid w:val="00380F83"/>
    <w:rsid w:val="00381144"/>
    <w:rsid w:val="003814D2"/>
    <w:rsid w:val="00381932"/>
    <w:rsid w:val="003819C9"/>
    <w:rsid w:val="00381B2C"/>
    <w:rsid w:val="00382179"/>
    <w:rsid w:val="003821F7"/>
    <w:rsid w:val="00382296"/>
    <w:rsid w:val="0038247D"/>
    <w:rsid w:val="00382DC4"/>
    <w:rsid w:val="00382F4E"/>
    <w:rsid w:val="003832B2"/>
    <w:rsid w:val="003832BF"/>
    <w:rsid w:val="003835AE"/>
    <w:rsid w:val="00383920"/>
    <w:rsid w:val="00383C3B"/>
    <w:rsid w:val="00383CEA"/>
    <w:rsid w:val="00384128"/>
    <w:rsid w:val="00384206"/>
    <w:rsid w:val="0038438A"/>
    <w:rsid w:val="003845EC"/>
    <w:rsid w:val="003846CA"/>
    <w:rsid w:val="00384991"/>
    <w:rsid w:val="00384A3F"/>
    <w:rsid w:val="00384F28"/>
    <w:rsid w:val="00385057"/>
    <w:rsid w:val="00385303"/>
    <w:rsid w:val="003853F6"/>
    <w:rsid w:val="0038586E"/>
    <w:rsid w:val="003858FB"/>
    <w:rsid w:val="00385A6D"/>
    <w:rsid w:val="00385ACC"/>
    <w:rsid w:val="00385B77"/>
    <w:rsid w:val="0038613D"/>
    <w:rsid w:val="00386142"/>
    <w:rsid w:val="00386495"/>
    <w:rsid w:val="00386767"/>
    <w:rsid w:val="00386E12"/>
    <w:rsid w:val="00386F79"/>
    <w:rsid w:val="003872FF"/>
    <w:rsid w:val="00387A59"/>
    <w:rsid w:val="00387A5B"/>
    <w:rsid w:val="00387B94"/>
    <w:rsid w:val="00387DA9"/>
    <w:rsid w:val="00387E30"/>
    <w:rsid w:val="00387E86"/>
    <w:rsid w:val="00387FAF"/>
    <w:rsid w:val="00390173"/>
    <w:rsid w:val="00390AA9"/>
    <w:rsid w:val="00390DC1"/>
    <w:rsid w:val="00390EDE"/>
    <w:rsid w:val="00390FAD"/>
    <w:rsid w:val="00391162"/>
    <w:rsid w:val="0039150F"/>
    <w:rsid w:val="00391528"/>
    <w:rsid w:val="0039174F"/>
    <w:rsid w:val="00391CC1"/>
    <w:rsid w:val="003928D6"/>
    <w:rsid w:val="00392BC0"/>
    <w:rsid w:val="00392C54"/>
    <w:rsid w:val="00392E2D"/>
    <w:rsid w:val="00392F5B"/>
    <w:rsid w:val="003930F0"/>
    <w:rsid w:val="003932E8"/>
    <w:rsid w:val="003935AA"/>
    <w:rsid w:val="00393EB7"/>
    <w:rsid w:val="0039419F"/>
    <w:rsid w:val="003942CE"/>
    <w:rsid w:val="0039448A"/>
    <w:rsid w:val="00394A87"/>
    <w:rsid w:val="00394BA5"/>
    <w:rsid w:val="00394ECD"/>
    <w:rsid w:val="003951CB"/>
    <w:rsid w:val="00395289"/>
    <w:rsid w:val="0039579E"/>
    <w:rsid w:val="00395DBF"/>
    <w:rsid w:val="00395EA7"/>
    <w:rsid w:val="00396185"/>
    <w:rsid w:val="00396F0B"/>
    <w:rsid w:val="00396F16"/>
    <w:rsid w:val="0039772D"/>
    <w:rsid w:val="00397C0B"/>
    <w:rsid w:val="00397D45"/>
    <w:rsid w:val="003A00B1"/>
    <w:rsid w:val="003A057F"/>
    <w:rsid w:val="003A069A"/>
    <w:rsid w:val="003A06BF"/>
    <w:rsid w:val="003A0BC8"/>
    <w:rsid w:val="003A0EA4"/>
    <w:rsid w:val="003A0FAC"/>
    <w:rsid w:val="003A1F35"/>
    <w:rsid w:val="003A23BE"/>
    <w:rsid w:val="003A2554"/>
    <w:rsid w:val="003A2793"/>
    <w:rsid w:val="003A27C8"/>
    <w:rsid w:val="003A2CE6"/>
    <w:rsid w:val="003A2DA8"/>
    <w:rsid w:val="003A331B"/>
    <w:rsid w:val="003A3505"/>
    <w:rsid w:val="003A3866"/>
    <w:rsid w:val="003A39C2"/>
    <w:rsid w:val="003A3B0F"/>
    <w:rsid w:val="003A3B20"/>
    <w:rsid w:val="003A3F7A"/>
    <w:rsid w:val="003A49B9"/>
    <w:rsid w:val="003A4D30"/>
    <w:rsid w:val="003A4E2D"/>
    <w:rsid w:val="003A5995"/>
    <w:rsid w:val="003A5E6A"/>
    <w:rsid w:val="003A5F19"/>
    <w:rsid w:val="003A60C0"/>
    <w:rsid w:val="003A6453"/>
    <w:rsid w:val="003A65F8"/>
    <w:rsid w:val="003A68B6"/>
    <w:rsid w:val="003A6BCA"/>
    <w:rsid w:val="003A6CAC"/>
    <w:rsid w:val="003A6DB9"/>
    <w:rsid w:val="003A6E6D"/>
    <w:rsid w:val="003A75D2"/>
    <w:rsid w:val="003A7D24"/>
    <w:rsid w:val="003B03A1"/>
    <w:rsid w:val="003B099E"/>
    <w:rsid w:val="003B0C61"/>
    <w:rsid w:val="003B10FA"/>
    <w:rsid w:val="003B12A5"/>
    <w:rsid w:val="003B1606"/>
    <w:rsid w:val="003B18B0"/>
    <w:rsid w:val="003B1B04"/>
    <w:rsid w:val="003B1C09"/>
    <w:rsid w:val="003B1E8E"/>
    <w:rsid w:val="003B23C6"/>
    <w:rsid w:val="003B2483"/>
    <w:rsid w:val="003B26E9"/>
    <w:rsid w:val="003B2805"/>
    <w:rsid w:val="003B34E3"/>
    <w:rsid w:val="003B40CF"/>
    <w:rsid w:val="003B4267"/>
    <w:rsid w:val="003B44D4"/>
    <w:rsid w:val="003B486F"/>
    <w:rsid w:val="003B4E93"/>
    <w:rsid w:val="003B5D7B"/>
    <w:rsid w:val="003B5E4B"/>
    <w:rsid w:val="003B5F78"/>
    <w:rsid w:val="003B6152"/>
    <w:rsid w:val="003B61EF"/>
    <w:rsid w:val="003B64EC"/>
    <w:rsid w:val="003B6561"/>
    <w:rsid w:val="003B67A3"/>
    <w:rsid w:val="003B6875"/>
    <w:rsid w:val="003B6ACA"/>
    <w:rsid w:val="003B6BFE"/>
    <w:rsid w:val="003B760F"/>
    <w:rsid w:val="003B791D"/>
    <w:rsid w:val="003C0298"/>
    <w:rsid w:val="003C04A4"/>
    <w:rsid w:val="003C07C0"/>
    <w:rsid w:val="003C1071"/>
    <w:rsid w:val="003C17B1"/>
    <w:rsid w:val="003C1A7D"/>
    <w:rsid w:val="003C1AB9"/>
    <w:rsid w:val="003C1E20"/>
    <w:rsid w:val="003C1F18"/>
    <w:rsid w:val="003C2487"/>
    <w:rsid w:val="003C28C0"/>
    <w:rsid w:val="003C2AAF"/>
    <w:rsid w:val="003C2D2F"/>
    <w:rsid w:val="003C2F73"/>
    <w:rsid w:val="003C39EA"/>
    <w:rsid w:val="003C3A2C"/>
    <w:rsid w:val="003C4962"/>
    <w:rsid w:val="003C4D02"/>
    <w:rsid w:val="003C55E0"/>
    <w:rsid w:val="003C57D6"/>
    <w:rsid w:val="003C5915"/>
    <w:rsid w:val="003C5EB1"/>
    <w:rsid w:val="003C65D2"/>
    <w:rsid w:val="003C73B3"/>
    <w:rsid w:val="003C78CD"/>
    <w:rsid w:val="003C7AAB"/>
    <w:rsid w:val="003C7C9C"/>
    <w:rsid w:val="003D0127"/>
    <w:rsid w:val="003D019D"/>
    <w:rsid w:val="003D0426"/>
    <w:rsid w:val="003D0495"/>
    <w:rsid w:val="003D049D"/>
    <w:rsid w:val="003D0719"/>
    <w:rsid w:val="003D0A65"/>
    <w:rsid w:val="003D0AB9"/>
    <w:rsid w:val="003D0B87"/>
    <w:rsid w:val="003D0F3D"/>
    <w:rsid w:val="003D1520"/>
    <w:rsid w:val="003D1AD3"/>
    <w:rsid w:val="003D2395"/>
    <w:rsid w:val="003D2931"/>
    <w:rsid w:val="003D2941"/>
    <w:rsid w:val="003D2A4D"/>
    <w:rsid w:val="003D2B36"/>
    <w:rsid w:val="003D31A7"/>
    <w:rsid w:val="003D4134"/>
    <w:rsid w:val="003D413E"/>
    <w:rsid w:val="003D4910"/>
    <w:rsid w:val="003D4E61"/>
    <w:rsid w:val="003D514F"/>
    <w:rsid w:val="003D56A6"/>
    <w:rsid w:val="003D58D7"/>
    <w:rsid w:val="003D5A7B"/>
    <w:rsid w:val="003D5ADD"/>
    <w:rsid w:val="003D5BAB"/>
    <w:rsid w:val="003D5D31"/>
    <w:rsid w:val="003D6184"/>
    <w:rsid w:val="003D672B"/>
    <w:rsid w:val="003D6925"/>
    <w:rsid w:val="003D6A01"/>
    <w:rsid w:val="003D6B7B"/>
    <w:rsid w:val="003D7141"/>
    <w:rsid w:val="003D734D"/>
    <w:rsid w:val="003D7D80"/>
    <w:rsid w:val="003D7E5B"/>
    <w:rsid w:val="003E0371"/>
    <w:rsid w:val="003E0737"/>
    <w:rsid w:val="003E0979"/>
    <w:rsid w:val="003E0A6C"/>
    <w:rsid w:val="003E0C6E"/>
    <w:rsid w:val="003E1240"/>
    <w:rsid w:val="003E1458"/>
    <w:rsid w:val="003E1651"/>
    <w:rsid w:val="003E25A1"/>
    <w:rsid w:val="003E2879"/>
    <w:rsid w:val="003E2B54"/>
    <w:rsid w:val="003E30A3"/>
    <w:rsid w:val="003E3A6B"/>
    <w:rsid w:val="003E3C85"/>
    <w:rsid w:val="003E3F69"/>
    <w:rsid w:val="003E3FB5"/>
    <w:rsid w:val="003E40EA"/>
    <w:rsid w:val="003E40F8"/>
    <w:rsid w:val="003E432B"/>
    <w:rsid w:val="003E45D3"/>
    <w:rsid w:val="003E45D5"/>
    <w:rsid w:val="003E48BE"/>
    <w:rsid w:val="003E4CFB"/>
    <w:rsid w:val="003E4E6F"/>
    <w:rsid w:val="003E51F9"/>
    <w:rsid w:val="003E5B42"/>
    <w:rsid w:val="003E5CB5"/>
    <w:rsid w:val="003E5CD2"/>
    <w:rsid w:val="003E5E1C"/>
    <w:rsid w:val="003E6067"/>
    <w:rsid w:val="003E60AB"/>
    <w:rsid w:val="003E622F"/>
    <w:rsid w:val="003E6321"/>
    <w:rsid w:val="003E643C"/>
    <w:rsid w:val="003E7027"/>
    <w:rsid w:val="003E7510"/>
    <w:rsid w:val="003E7A54"/>
    <w:rsid w:val="003E7A5E"/>
    <w:rsid w:val="003E7FDE"/>
    <w:rsid w:val="003F05A8"/>
    <w:rsid w:val="003F06BB"/>
    <w:rsid w:val="003F09FA"/>
    <w:rsid w:val="003F0C00"/>
    <w:rsid w:val="003F10F2"/>
    <w:rsid w:val="003F1660"/>
    <w:rsid w:val="003F17F2"/>
    <w:rsid w:val="003F18F6"/>
    <w:rsid w:val="003F1FF0"/>
    <w:rsid w:val="003F25DE"/>
    <w:rsid w:val="003F2893"/>
    <w:rsid w:val="003F2B81"/>
    <w:rsid w:val="003F2C4C"/>
    <w:rsid w:val="003F38FC"/>
    <w:rsid w:val="003F4344"/>
    <w:rsid w:val="003F4401"/>
    <w:rsid w:val="003F464A"/>
    <w:rsid w:val="003F4AE7"/>
    <w:rsid w:val="003F5093"/>
    <w:rsid w:val="003F51CE"/>
    <w:rsid w:val="003F5283"/>
    <w:rsid w:val="003F5556"/>
    <w:rsid w:val="003F6174"/>
    <w:rsid w:val="003F6253"/>
    <w:rsid w:val="003F69CB"/>
    <w:rsid w:val="003F74FF"/>
    <w:rsid w:val="003F7704"/>
    <w:rsid w:val="003F790C"/>
    <w:rsid w:val="003F7EBD"/>
    <w:rsid w:val="004000C9"/>
    <w:rsid w:val="004002C1"/>
    <w:rsid w:val="004003EC"/>
    <w:rsid w:val="004007FD"/>
    <w:rsid w:val="00400886"/>
    <w:rsid w:val="004009AD"/>
    <w:rsid w:val="00400DAC"/>
    <w:rsid w:val="004014D3"/>
    <w:rsid w:val="00401C86"/>
    <w:rsid w:val="0040216E"/>
    <w:rsid w:val="004029AD"/>
    <w:rsid w:val="00402CD7"/>
    <w:rsid w:val="00404287"/>
    <w:rsid w:val="004052F2"/>
    <w:rsid w:val="00405502"/>
    <w:rsid w:val="004057FB"/>
    <w:rsid w:val="00405F8B"/>
    <w:rsid w:val="004061B4"/>
    <w:rsid w:val="004074CB"/>
    <w:rsid w:val="00407596"/>
    <w:rsid w:val="00407737"/>
    <w:rsid w:val="00407E27"/>
    <w:rsid w:val="004104EC"/>
    <w:rsid w:val="00410C4B"/>
    <w:rsid w:val="004116FC"/>
    <w:rsid w:val="00411A54"/>
    <w:rsid w:val="00411AA3"/>
    <w:rsid w:val="00411ABD"/>
    <w:rsid w:val="00411BF1"/>
    <w:rsid w:val="0041212B"/>
    <w:rsid w:val="00412261"/>
    <w:rsid w:val="004126CD"/>
    <w:rsid w:val="0041280C"/>
    <w:rsid w:val="00412814"/>
    <w:rsid w:val="00412837"/>
    <w:rsid w:val="00412CB8"/>
    <w:rsid w:val="00412EC7"/>
    <w:rsid w:val="00412FB8"/>
    <w:rsid w:val="00412FCA"/>
    <w:rsid w:val="004130E6"/>
    <w:rsid w:val="004132AA"/>
    <w:rsid w:val="00413D58"/>
    <w:rsid w:val="00413EC0"/>
    <w:rsid w:val="0041446E"/>
    <w:rsid w:val="00414652"/>
    <w:rsid w:val="00414C5A"/>
    <w:rsid w:val="00414F1C"/>
    <w:rsid w:val="0041512B"/>
    <w:rsid w:val="00415553"/>
    <w:rsid w:val="004156FF"/>
    <w:rsid w:val="00415701"/>
    <w:rsid w:val="00415731"/>
    <w:rsid w:val="00415CD9"/>
    <w:rsid w:val="00415F77"/>
    <w:rsid w:val="0041702A"/>
    <w:rsid w:val="0041717A"/>
    <w:rsid w:val="004174A7"/>
    <w:rsid w:val="00417666"/>
    <w:rsid w:val="004176C2"/>
    <w:rsid w:val="00417B8C"/>
    <w:rsid w:val="00417EB8"/>
    <w:rsid w:val="00417F75"/>
    <w:rsid w:val="00420339"/>
    <w:rsid w:val="004204F4"/>
    <w:rsid w:val="00420629"/>
    <w:rsid w:val="00421270"/>
    <w:rsid w:val="00421587"/>
    <w:rsid w:val="004215EB"/>
    <w:rsid w:val="00421601"/>
    <w:rsid w:val="00421688"/>
    <w:rsid w:val="00421CAF"/>
    <w:rsid w:val="0042251B"/>
    <w:rsid w:val="00422E78"/>
    <w:rsid w:val="004230C7"/>
    <w:rsid w:val="00423512"/>
    <w:rsid w:val="004236B2"/>
    <w:rsid w:val="00423AA9"/>
    <w:rsid w:val="00423B73"/>
    <w:rsid w:val="00423C11"/>
    <w:rsid w:val="00423D1E"/>
    <w:rsid w:val="0042456E"/>
    <w:rsid w:val="004246B3"/>
    <w:rsid w:val="004248C1"/>
    <w:rsid w:val="00424B4B"/>
    <w:rsid w:val="00424EE8"/>
    <w:rsid w:val="0042511D"/>
    <w:rsid w:val="00425351"/>
    <w:rsid w:val="004256C9"/>
    <w:rsid w:val="00426090"/>
    <w:rsid w:val="00426410"/>
    <w:rsid w:val="00426589"/>
    <w:rsid w:val="004267DD"/>
    <w:rsid w:val="00426804"/>
    <w:rsid w:val="0042687C"/>
    <w:rsid w:val="00426BC1"/>
    <w:rsid w:val="00426F01"/>
    <w:rsid w:val="00427145"/>
    <w:rsid w:val="004273D4"/>
    <w:rsid w:val="00427553"/>
    <w:rsid w:val="004276AE"/>
    <w:rsid w:val="004304FA"/>
    <w:rsid w:val="0043050D"/>
    <w:rsid w:val="00430B78"/>
    <w:rsid w:val="00430D35"/>
    <w:rsid w:val="00430D3C"/>
    <w:rsid w:val="00430EC6"/>
    <w:rsid w:val="0043164C"/>
    <w:rsid w:val="0043191F"/>
    <w:rsid w:val="00431AF0"/>
    <w:rsid w:val="0043260C"/>
    <w:rsid w:val="00432B03"/>
    <w:rsid w:val="00432BC2"/>
    <w:rsid w:val="00432FA1"/>
    <w:rsid w:val="0043341D"/>
    <w:rsid w:val="00433A26"/>
    <w:rsid w:val="00433AD1"/>
    <w:rsid w:val="0043440D"/>
    <w:rsid w:val="00434417"/>
    <w:rsid w:val="00434E97"/>
    <w:rsid w:val="00435047"/>
    <w:rsid w:val="00435973"/>
    <w:rsid w:val="00435983"/>
    <w:rsid w:val="00435FEB"/>
    <w:rsid w:val="0043603D"/>
    <w:rsid w:val="00436225"/>
    <w:rsid w:val="00436312"/>
    <w:rsid w:val="004366BE"/>
    <w:rsid w:val="004369F1"/>
    <w:rsid w:val="00436CF7"/>
    <w:rsid w:val="0043710B"/>
    <w:rsid w:val="0043726A"/>
    <w:rsid w:val="004372BC"/>
    <w:rsid w:val="00437347"/>
    <w:rsid w:val="00437ED5"/>
    <w:rsid w:val="00440260"/>
    <w:rsid w:val="00440322"/>
    <w:rsid w:val="00440344"/>
    <w:rsid w:val="004407B3"/>
    <w:rsid w:val="00440806"/>
    <w:rsid w:val="00440A4A"/>
    <w:rsid w:val="004410E7"/>
    <w:rsid w:val="0044189A"/>
    <w:rsid w:val="00441E4B"/>
    <w:rsid w:val="00442434"/>
    <w:rsid w:val="00442887"/>
    <w:rsid w:val="00442A00"/>
    <w:rsid w:val="00442A60"/>
    <w:rsid w:val="004436CD"/>
    <w:rsid w:val="00443A9B"/>
    <w:rsid w:val="00443D4A"/>
    <w:rsid w:val="00444193"/>
    <w:rsid w:val="00444393"/>
    <w:rsid w:val="004443F2"/>
    <w:rsid w:val="00444E4A"/>
    <w:rsid w:val="004454F1"/>
    <w:rsid w:val="00445BEC"/>
    <w:rsid w:val="00445D0F"/>
    <w:rsid w:val="00445D64"/>
    <w:rsid w:val="00446146"/>
    <w:rsid w:val="00446321"/>
    <w:rsid w:val="00446AF6"/>
    <w:rsid w:val="00446DA8"/>
    <w:rsid w:val="00447A61"/>
    <w:rsid w:val="00447CA1"/>
    <w:rsid w:val="00447D86"/>
    <w:rsid w:val="00447E25"/>
    <w:rsid w:val="00447F0A"/>
    <w:rsid w:val="004502D1"/>
    <w:rsid w:val="00450409"/>
    <w:rsid w:val="00450AFE"/>
    <w:rsid w:val="00451037"/>
    <w:rsid w:val="00451302"/>
    <w:rsid w:val="004514E3"/>
    <w:rsid w:val="004518A1"/>
    <w:rsid w:val="00451D7A"/>
    <w:rsid w:val="00451D96"/>
    <w:rsid w:val="00451E48"/>
    <w:rsid w:val="00452602"/>
    <w:rsid w:val="00452B6A"/>
    <w:rsid w:val="00452F9A"/>
    <w:rsid w:val="0045362E"/>
    <w:rsid w:val="00453C31"/>
    <w:rsid w:val="004542E5"/>
    <w:rsid w:val="00454426"/>
    <w:rsid w:val="0045443D"/>
    <w:rsid w:val="004544E0"/>
    <w:rsid w:val="0045494C"/>
    <w:rsid w:val="00454E83"/>
    <w:rsid w:val="00454FD4"/>
    <w:rsid w:val="00455350"/>
    <w:rsid w:val="00455505"/>
    <w:rsid w:val="00455D1A"/>
    <w:rsid w:val="00455F4C"/>
    <w:rsid w:val="0045603B"/>
    <w:rsid w:val="0045613B"/>
    <w:rsid w:val="00456447"/>
    <w:rsid w:val="004566B6"/>
    <w:rsid w:val="004566EE"/>
    <w:rsid w:val="004567AA"/>
    <w:rsid w:val="00456834"/>
    <w:rsid w:val="00456B1A"/>
    <w:rsid w:val="00456BBA"/>
    <w:rsid w:val="00456C31"/>
    <w:rsid w:val="00456C52"/>
    <w:rsid w:val="00456CFF"/>
    <w:rsid w:val="004570E0"/>
    <w:rsid w:val="0045713F"/>
    <w:rsid w:val="00457529"/>
    <w:rsid w:val="004575F7"/>
    <w:rsid w:val="0045777E"/>
    <w:rsid w:val="00457869"/>
    <w:rsid w:val="004579D0"/>
    <w:rsid w:val="004579EE"/>
    <w:rsid w:val="00457A12"/>
    <w:rsid w:val="00457FD9"/>
    <w:rsid w:val="00460D0E"/>
    <w:rsid w:val="00460ED7"/>
    <w:rsid w:val="00460F72"/>
    <w:rsid w:val="00461378"/>
    <w:rsid w:val="004614F5"/>
    <w:rsid w:val="0046289A"/>
    <w:rsid w:val="00462D58"/>
    <w:rsid w:val="00462E25"/>
    <w:rsid w:val="00462E6F"/>
    <w:rsid w:val="00463236"/>
    <w:rsid w:val="004638D7"/>
    <w:rsid w:val="00463AE2"/>
    <w:rsid w:val="00463E9D"/>
    <w:rsid w:val="00463F38"/>
    <w:rsid w:val="004641DA"/>
    <w:rsid w:val="0046449A"/>
    <w:rsid w:val="00464BBA"/>
    <w:rsid w:val="00464BC0"/>
    <w:rsid w:val="00464CBC"/>
    <w:rsid w:val="0046518F"/>
    <w:rsid w:val="00465283"/>
    <w:rsid w:val="00466091"/>
    <w:rsid w:val="00466340"/>
    <w:rsid w:val="00466DFD"/>
    <w:rsid w:val="00467277"/>
    <w:rsid w:val="00467465"/>
    <w:rsid w:val="00467687"/>
    <w:rsid w:val="0046787D"/>
    <w:rsid w:val="004678D4"/>
    <w:rsid w:val="00470372"/>
    <w:rsid w:val="00470697"/>
    <w:rsid w:val="00470891"/>
    <w:rsid w:val="00470D2B"/>
    <w:rsid w:val="00470E4C"/>
    <w:rsid w:val="00470F75"/>
    <w:rsid w:val="0047120A"/>
    <w:rsid w:val="00471437"/>
    <w:rsid w:val="004715EA"/>
    <w:rsid w:val="00471A17"/>
    <w:rsid w:val="00471A1E"/>
    <w:rsid w:val="00471C3F"/>
    <w:rsid w:val="00471D51"/>
    <w:rsid w:val="00471F08"/>
    <w:rsid w:val="00471FB5"/>
    <w:rsid w:val="004727A2"/>
    <w:rsid w:val="00472DF9"/>
    <w:rsid w:val="00472EC5"/>
    <w:rsid w:val="00473246"/>
    <w:rsid w:val="00473BD0"/>
    <w:rsid w:val="00473C36"/>
    <w:rsid w:val="00473F46"/>
    <w:rsid w:val="0047419F"/>
    <w:rsid w:val="00474484"/>
    <w:rsid w:val="00474548"/>
    <w:rsid w:val="00474D79"/>
    <w:rsid w:val="00474DE3"/>
    <w:rsid w:val="00474F35"/>
    <w:rsid w:val="00475722"/>
    <w:rsid w:val="00475932"/>
    <w:rsid w:val="00475ACB"/>
    <w:rsid w:val="00475ED7"/>
    <w:rsid w:val="00475F7E"/>
    <w:rsid w:val="004767D7"/>
    <w:rsid w:val="00476A26"/>
    <w:rsid w:val="00476C60"/>
    <w:rsid w:val="00476FE2"/>
    <w:rsid w:val="004772D6"/>
    <w:rsid w:val="00477312"/>
    <w:rsid w:val="004773A0"/>
    <w:rsid w:val="004773D4"/>
    <w:rsid w:val="004773FE"/>
    <w:rsid w:val="004774E5"/>
    <w:rsid w:val="00477A40"/>
    <w:rsid w:val="00477ADD"/>
    <w:rsid w:val="00477EDB"/>
    <w:rsid w:val="0048004B"/>
    <w:rsid w:val="004806C7"/>
    <w:rsid w:val="00480CF6"/>
    <w:rsid w:val="00480DFE"/>
    <w:rsid w:val="004811E3"/>
    <w:rsid w:val="004812A0"/>
    <w:rsid w:val="00481462"/>
    <w:rsid w:val="00481B11"/>
    <w:rsid w:val="00481D87"/>
    <w:rsid w:val="00481DA9"/>
    <w:rsid w:val="00482092"/>
    <w:rsid w:val="00483EB1"/>
    <w:rsid w:val="00484053"/>
    <w:rsid w:val="004842D4"/>
    <w:rsid w:val="0048436E"/>
    <w:rsid w:val="004846A1"/>
    <w:rsid w:val="0048492A"/>
    <w:rsid w:val="00484A7E"/>
    <w:rsid w:val="00484BB9"/>
    <w:rsid w:val="0048529A"/>
    <w:rsid w:val="004857B6"/>
    <w:rsid w:val="00485AD2"/>
    <w:rsid w:val="00485BDF"/>
    <w:rsid w:val="00485E7E"/>
    <w:rsid w:val="00485F8E"/>
    <w:rsid w:val="00486040"/>
    <w:rsid w:val="004860A2"/>
    <w:rsid w:val="00486AFF"/>
    <w:rsid w:val="00486B05"/>
    <w:rsid w:val="00486BC0"/>
    <w:rsid w:val="004874D2"/>
    <w:rsid w:val="00487543"/>
    <w:rsid w:val="004879CE"/>
    <w:rsid w:val="00487A78"/>
    <w:rsid w:val="00487A85"/>
    <w:rsid w:val="00487CB2"/>
    <w:rsid w:val="00490474"/>
    <w:rsid w:val="004905B6"/>
    <w:rsid w:val="00490694"/>
    <w:rsid w:val="00490C34"/>
    <w:rsid w:val="00490C59"/>
    <w:rsid w:val="004915F2"/>
    <w:rsid w:val="004916D7"/>
    <w:rsid w:val="00491B00"/>
    <w:rsid w:val="00491C23"/>
    <w:rsid w:val="00491CBE"/>
    <w:rsid w:val="00491D12"/>
    <w:rsid w:val="00491D55"/>
    <w:rsid w:val="00492026"/>
    <w:rsid w:val="004920B4"/>
    <w:rsid w:val="0049238D"/>
    <w:rsid w:val="0049240A"/>
    <w:rsid w:val="00492459"/>
    <w:rsid w:val="00492A6D"/>
    <w:rsid w:val="00492DF5"/>
    <w:rsid w:val="00493083"/>
    <w:rsid w:val="0049327F"/>
    <w:rsid w:val="00493855"/>
    <w:rsid w:val="00493BD1"/>
    <w:rsid w:val="00493D63"/>
    <w:rsid w:val="0049426D"/>
    <w:rsid w:val="004944E8"/>
    <w:rsid w:val="00494552"/>
    <w:rsid w:val="00494B5B"/>
    <w:rsid w:val="00494BD6"/>
    <w:rsid w:val="00495306"/>
    <w:rsid w:val="00495390"/>
    <w:rsid w:val="004956BB"/>
    <w:rsid w:val="00495E8D"/>
    <w:rsid w:val="00495EE2"/>
    <w:rsid w:val="0049632D"/>
    <w:rsid w:val="00496A28"/>
    <w:rsid w:val="00496BAE"/>
    <w:rsid w:val="004979CB"/>
    <w:rsid w:val="00497AA4"/>
    <w:rsid w:val="00497AB9"/>
    <w:rsid w:val="00497BD8"/>
    <w:rsid w:val="00497D06"/>
    <w:rsid w:val="00497D81"/>
    <w:rsid w:val="004A0087"/>
    <w:rsid w:val="004A010D"/>
    <w:rsid w:val="004A026C"/>
    <w:rsid w:val="004A0520"/>
    <w:rsid w:val="004A063C"/>
    <w:rsid w:val="004A0685"/>
    <w:rsid w:val="004A097B"/>
    <w:rsid w:val="004A0A50"/>
    <w:rsid w:val="004A0B6F"/>
    <w:rsid w:val="004A103A"/>
    <w:rsid w:val="004A1632"/>
    <w:rsid w:val="004A180B"/>
    <w:rsid w:val="004A2142"/>
    <w:rsid w:val="004A2179"/>
    <w:rsid w:val="004A2468"/>
    <w:rsid w:val="004A2472"/>
    <w:rsid w:val="004A2AA6"/>
    <w:rsid w:val="004A31DD"/>
    <w:rsid w:val="004A333E"/>
    <w:rsid w:val="004A3480"/>
    <w:rsid w:val="004A3BAB"/>
    <w:rsid w:val="004A3C15"/>
    <w:rsid w:val="004A3E4F"/>
    <w:rsid w:val="004A4652"/>
    <w:rsid w:val="004A4987"/>
    <w:rsid w:val="004A4EDC"/>
    <w:rsid w:val="004A5351"/>
    <w:rsid w:val="004A54EF"/>
    <w:rsid w:val="004A5679"/>
    <w:rsid w:val="004A58CD"/>
    <w:rsid w:val="004A5968"/>
    <w:rsid w:val="004A5A8A"/>
    <w:rsid w:val="004A5B91"/>
    <w:rsid w:val="004A5C6D"/>
    <w:rsid w:val="004A6050"/>
    <w:rsid w:val="004A60F4"/>
    <w:rsid w:val="004A61C1"/>
    <w:rsid w:val="004A64C7"/>
    <w:rsid w:val="004A6DDA"/>
    <w:rsid w:val="004A718B"/>
    <w:rsid w:val="004A731E"/>
    <w:rsid w:val="004A7457"/>
    <w:rsid w:val="004A78DE"/>
    <w:rsid w:val="004A7DC9"/>
    <w:rsid w:val="004A7F0B"/>
    <w:rsid w:val="004B0222"/>
    <w:rsid w:val="004B05B4"/>
    <w:rsid w:val="004B09A9"/>
    <w:rsid w:val="004B0C13"/>
    <w:rsid w:val="004B126C"/>
    <w:rsid w:val="004B1851"/>
    <w:rsid w:val="004B1A1C"/>
    <w:rsid w:val="004B1DA3"/>
    <w:rsid w:val="004B1E46"/>
    <w:rsid w:val="004B22EA"/>
    <w:rsid w:val="004B2479"/>
    <w:rsid w:val="004B29ED"/>
    <w:rsid w:val="004B2AE9"/>
    <w:rsid w:val="004B2E83"/>
    <w:rsid w:val="004B2FBE"/>
    <w:rsid w:val="004B2FE6"/>
    <w:rsid w:val="004B3850"/>
    <w:rsid w:val="004B3B35"/>
    <w:rsid w:val="004B3CE1"/>
    <w:rsid w:val="004B43F1"/>
    <w:rsid w:val="004B475B"/>
    <w:rsid w:val="004B4767"/>
    <w:rsid w:val="004B4A3F"/>
    <w:rsid w:val="004B4A85"/>
    <w:rsid w:val="004B4C09"/>
    <w:rsid w:val="004B4D54"/>
    <w:rsid w:val="004B51D6"/>
    <w:rsid w:val="004B546F"/>
    <w:rsid w:val="004B5568"/>
    <w:rsid w:val="004B5707"/>
    <w:rsid w:val="004B5775"/>
    <w:rsid w:val="004B585C"/>
    <w:rsid w:val="004B5CDB"/>
    <w:rsid w:val="004B5E7F"/>
    <w:rsid w:val="004B5F2F"/>
    <w:rsid w:val="004B606B"/>
    <w:rsid w:val="004B61EC"/>
    <w:rsid w:val="004B626C"/>
    <w:rsid w:val="004B65C8"/>
    <w:rsid w:val="004B664E"/>
    <w:rsid w:val="004B6AE9"/>
    <w:rsid w:val="004B6C34"/>
    <w:rsid w:val="004B6C66"/>
    <w:rsid w:val="004B6CA1"/>
    <w:rsid w:val="004B6CD9"/>
    <w:rsid w:val="004B7035"/>
    <w:rsid w:val="004B7D54"/>
    <w:rsid w:val="004C054E"/>
    <w:rsid w:val="004C0A1A"/>
    <w:rsid w:val="004C0CC9"/>
    <w:rsid w:val="004C0DE1"/>
    <w:rsid w:val="004C0F1B"/>
    <w:rsid w:val="004C166F"/>
    <w:rsid w:val="004C1EF4"/>
    <w:rsid w:val="004C235F"/>
    <w:rsid w:val="004C272A"/>
    <w:rsid w:val="004C2B3A"/>
    <w:rsid w:val="004C2C23"/>
    <w:rsid w:val="004C2D77"/>
    <w:rsid w:val="004C36DD"/>
    <w:rsid w:val="004C381A"/>
    <w:rsid w:val="004C383D"/>
    <w:rsid w:val="004C3905"/>
    <w:rsid w:val="004C3A21"/>
    <w:rsid w:val="004C409F"/>
    <w:rsid w:val="004C4114"/>
    <w:rsid w:val="004C4151"/>
    <w:rsid w:val="004C443A"/>
    <w:rsid w:val="004C445B"/>
    <w:rsid w:val="004C47AA"/>
    <w:rsid w:val="004C4807"/>
    <w:rsid w:val="004C48DF"/>
    <w:rsid w:val="004C4BE0"/>
    <w:rsid w:val="004C4BE3"/>
    <w:rsid w:val="004C4CF3"/>
    <w:rsid w:val="004C4EBB"/>
    <w:rsid w:val="004C4F3D"/>
    <w:rsid w:val="004C50A9"/>
    <w:rsid w:val="004C5356"/>
    <w:rsid w:val="004C5492"/>
    <w:rsid w:val="004C578B"/>
    <w:rsid w:val="004C57BA"/>
    <w:rsid w:val="004C5BD5"/>
    <w:rsid w:val="004C5EB3"/>
    <w:rsid w:val="004C5EC9"/>
    <w:rsid w:val="004C5ECC"/>
    <w:rsid w:val="004C5F93"/>
    <w:rsid w:val="004C6247"/>
    <w:rsid w:val="004C6328"/>
    <w:rsid w:val="004C64FA"/>
    <w:rsid w:val="004C6BAF"/>
    <w:rsid w:val="004C6D72"/>
    <w:rsid w:val="004C70AA"/>
    <w:rsid w:val="004C72A9"/>
    <w:rsid w:val="004C79DA"/>
    <w:rsid w:val="004C7A47"/>
    <w:rsid w:val="004C7D07"/>
    <w:rsid w:val="004D025F"/>
    <w:rsid w:val="004D02EE"/>
    <w:rsid w:val="004D04D8"/>
    <w:rsid w:val="004D054E"/>
    <w:rsid w:val="004D0572"/>
    <w:rsid w:val="004D0A79"/>
    <w:rsid w:val="004D0B8F"/>
    <w:rsid w:val="004D0CFE"/>
    <w:rsid w:val="004D0E00"/>
    <w:rsid w:val="004D0EDB"/>
    <w:rsid w:val="004D0F27"/>
    <w:rsid w:val="004D1207"/>
    <w:rsid w:val="004D191C"/>
    <w:rsid w:val="004D1AE7"/>
    <w:rsid w:val="004D1CDF"/>
    <w:rsid w:val="004D1D00"/>
    <w:rsid w:val="004D20A6"/>
    <w:rsid w:val="004D21E0"/>
    <w:rsid w:val="004D21F5"/>
    <w:rsid w:val="004D26BD"/>
    <w:rsid w:val="004D2A55"/>
    <w:rsid w:val="004D3809"/>
    <w:rsid w:val="004D4179"/>
    <w:rsid w:val="004D4A97"/>
    <w:rsid w:val="004D4CA4"/>
    <w:rsid w:val="004D4FBA"/>
    <w:rsid w:val="004D535D"/>
    <w:rsid w:val="004D5487"/>
    <w:rsid w:val="004D548B"/>
    <w:rsid w:val="004D56D3"/>
    <w:rsid w:val="004D56D6"/>
    <w:rsid w:val="004D592B"/>
    <w:rsid w:val="004D636A"/>
    <w:rsid w:val="004D6382"/>
    <w:rsid w:val="004D69E3"/>
    <w:rsid w:val="004D7575"/>
    <w:rsid w:val="004D77BF"/>
    <w:rsid w:val="004D7A8D"/>
    <w:rsid w:val="004D7AEE"/>
    <w:rsid w:val="004D7C03"/>
    <w:rsid w:val="004E03A9"/>
    <w:rsid w:val="004E06CB"/>
    <w:rsid w:val="004E0A7A"/>
    <w:rsid w:val="004E0CA1"/>
    <w:rsid w:val="004E0F03"/>
    <w:rsid w:val="004E10F6"/>
    <w:rsid w:val="004E112F"/>
    <w:rsid w:val="004E13D8"/>
    <w:rsid w:val="004E17CC"/>
    <w:rsid w:val="004E1DEA"/>
    <w:rsid w:val="004E280A"/>
    <w:rsid w:val="004E2C39"/>
    <w:rsid w:val="004E2CF0"/>
    <w:rsid w:val="004E2D8E"/>
    <w:rsid w:val="004E302C"/>
    <w:rsid w:val="004E31E6"/>
    <w:rsid w:val="004E3731"/>
    <w:rsid w:val="004E3EE2"/>
    <w:rsid w:val="004E4239"/>
    <w:rsid w:val="004E4AD8"/>
    <w:rsid w:val="004E50CF"/>
    <w:rsid w:val="004E55F6"/>
    <w:rsid w:val="004E57E2"/>
    <w:rsid w:val="004E5A34"/>
    <w:rsid w:val="004E5E78"/>
    <w:rsid w:val="004E5FB7"/>
    <w:rsid w:val="004E64A6"/>
    <w:rsid w:val="004E64F5"/>
    <w:rsid w:val="004E67EC"/>
    <w:rsid w:val="004E6847"/>
    <w:rsid w:val="004E688A"/>
    <w:rsid w:val="004E6972"/>
    <w:rsid w:val="004E6A18"/>
    <w:rsid w:val="004E6A41"/>
    <w:rsid w:val="004E6EAC"/>
    <w:rsid w:val="004E7484"/>
    <w:rsid w:val="004E7EFA"/>
    <w:rsid w:val="004F05F4"/>
    <w:rsid w:val="004F06BF"/>
    <w:rsid w:val="004F13A9"/>
    <w:rsid w:val="004F13AE"/>
    <w:rsid w:val="004F1AC7"/>
    <w:rsid w:val="004F1EE1"/>
    <w:rsid w:val="004F1FBA"/>
    <w:rsid w:val="004F20CF"/>
    <w:rsid w:val="004F22D7"/>
    <w:rsid w:val="004F24B2"/>
    <w:rsid w:val="004F25F9"/>
    <w:rsid w:val="004F27D0"/>
    <w:rsid w:val="004F2AFA"/>
    <w:rsid w:val="004F2EDC"/>
    <w:rsid w:val="004F302F"/>
    <w:rsid w:val="004F34BE"/>
    <w:rsid w:val="004F3AD7"/>
    <w:rsid w:val="004F3BCD"/>
    <w:rsid w:val="004F4756"/>
    <w:rsid w:val="004F4933"/>
    <w:rsid w:val="004F49C0"/>
    <w:rsid w:val="004F4D09"/>
    <w:rsid w:val="004F5467"/>
    <w:rsid w:val="004F5909"/>
    <w:rsid w:val="004F5DF9"/>
    <w:rsid w:val="004F5E40"/>
    <w:rsid w:val="004F6117"/>
    <w:rsid w:val="004F621E"/>
    <w:rsid w:val="004F62F5"/>
    <w:rsid w:val="004F6631"/>
    <w:rsid w:val="004F6829"/>
    <w:rsid w:val="004F6881"/>
    <w:rsid w:val="004F6AD0"/>
    <w:rsid w:val="004F6D86"/>
    <w:rsid w:val="004F713B"/>
    <w:rsid w:val="004F7446"/>
    <w:rsid w:val="0050001E"/>
    <w:rsid w:val="00500C3D"/>
    <w:rsid w:val="00501141"/>
    <w:rsid w:val="00501268"/>
    <w:rsid w:val="005014A5"/>
    <w:rsid w:val="005015B4"/>
    <w:rsid w:val="005020E3"/>
    <w:rsid w:val="005027CA"/>
    <w:rsid w:val="00502A1A"/>
    <w:rsid w:val="00502C3F"/>
    <w:rsid w:val="00502C92"/>
    <w:rsid w:val="005030F4"/>
    <w:rsid w:val="00503533"/>
    <w:rsid w:val="005035B4"/>
    <w:rsid w:val="0050378E"/>
    <w:rsid w:val="00503811"/>
    <w:rsid w:val="005038A8"/>
    <w:rsid w:val="00504203"/>
    <w:rsid w:val="00504796"/>
    <w:rsid w:val="00504F94"/>
    <w:rsid w:val="005056DC"/>
    <w:rsid w:val="00505815"/>
    <w:rsid w:val="00505D65"/>
    <w:rsid w:val="00506571"/>
    <w:rsid w:val="00506D77"/>
    <w:rsid w:val="00506E4C"/>
    <w:rsid w:val="0050725E"/>
    <w:rsid w:val="005073E7"/>
    <w:rsid w:val="005075CB"/>
    <w:rsid w:val="0050771C"/>
    <w:rsid w:val="00510111"/>
    <w:rsid w:val="0051013C"/>
    <w:rsid w:val="005108DD"/>
    <w:rsid w:val="00510E90"/>
    <w:rsid w:val="005110AC"/>
    <w:rsid w:val="005111D1"/>
    <w:rsid w:val="005111D9"/>
    <w:rsid w:val="005113B9"/>
    <w:rsid w:val="00511556"/>
    <w:rsid w:val="00511DAD"/>
    <w:rsid w:val="00511DE2"/>
    <w:rsid w:val="005125B9"/>
    <w:rsid w:val="00512AE8"/>
    <w:rsid w:val="00512E5F"/>
    <w:rsid w:val="00512F4C"/>
    <w:rsid w:val="005133FD"/>
    <w:rsid w:val="005136FD"/>
    <w:rsid w:val="00513946"/>
    <w:rsid w:val="00513FB3"/>
    <w:rsid w:val="00514086"/>
    <w:rsid w:val="005144CA"/>
    <w:rsid w:val="005144E4"/>
    <w:rsid w:val="005146B7"/>
    <w:rsid w:val="005146F3"/>
    <w:rsid w:val="0051480A"/>
    <w:rsid w:val="0051484A"/>
    <w:rsid w:val="0051488D"/>
    <w:rsid w:val="0051554A"/>
    <w:rsid w:val="00515905"/>
    <w:rsid w:val="005159CA"/>
    <w:rsid w:val="00515A8A"/>
    <w:rsid w:val="00515B3F"/>
    <w:rsid w:val="0051627A"/>
    <w:rsid w:val="005168E1"/>
    <w:rsid w:val="0051754D"/>
    <w:rsid w:val="00517999"/>
    <w:rsid w:val="00517DD3"/>
    <w:rsid w:val="005201F8"/>
    <w:rsid w:val="005203DF"/>
    <w:rsid w:val="005207A8"/>
    <w:rsid w:val="005208B7"/>
    <w:rsid w:val="00520AC3"/>
    <w:rsid w:val="00520AEB"/>
    <w:rsid w:val="00520B92"/>
    <w:rsid w:val="00520C1F"/>
    <w:rsid w:val="00520CB5"/>
    <w:rsid w:val="00520FCD"/>
    <w:rsid w:val="00520FEE"/>
    <w:rsid w:val="005210DF"/>
    <w:rsid w:val="00521345"/>
    <w:rsid w:val="005213F8"/>
    <w:rsid w:val="00521A7B"/>
    <w:rsid w:val="00521FF7"/>
    <w:rsid w:val="005220CB"/>
    <w:rsid w:val="00522745"/>
    <w:rsid w:val="005227E3"/>
    <w:rsid w:val="00522B39"/>
    <w:rsid w:val="005231FB"/>
    <w:rsid w:val="00523340"/>
    <w:rsid w:val="00523387"/>
    <w:rsid w:val="0052395E"/>
    <w:rsid w:val="00523F87"/>
    <w:rsid w:val="00524138"/>
    <w:rsid w:val="00524400"/>
    <w:rsid w:val="00524443"/>
    <w:rsid w:val="005244F4"/>
    <w:rsid w:val="00524927"/>
    <w:rsid w:val="00524C13"/>
    <w:rsid w:val="00524D3F"/>
    <w:rsid w:val="0052505A"/>
    <w:rsid w:val="005250A3"/>
    <w:rsid w:val="00526101"/>
    <w:rsid w:val="00526424"/>
    <w:rsid w:val="005265C0"/>
    <w:rsid w:val="00526804"/>
    <w:rsid w:val="005268D5"/>
    <w:rsid w:val="005269C3"/>
    <w:rsid w:val="005277DF"/>
    <w:rsid w:val="00527CC6"/>
    <w:rsid w:val="00527E61"/>
    <w:rsid w:val="00527FCD"/>
    <w:rsid w:val="00530325"/>
    <w:rsid w:val="005308EC"/>
    <w:rsid w:val="005308F4"/>
    <w:rsid w:val="00530AE2"/>
    <w:rsid w:val="00530C61"/>
    <w:rsid w:val="00530CA0"/>
    <w:rsid w:val="00531653"/>
    <w:rsid w:val="0053169A"/>
    <w:rsid w:val="0053189F"/>
    <w:rsid w:val="00531D52"/>
    <w:rsid w:val="00531FE8"/>
    <w:rsid w:val="0053214A"/>
    <w:rsid w:val="005322A8"/>
    <w:rsid w:val="0053286F"/>
    <w:rsid w:val="0053294D"/>
    <w:rsid w:val="00532D9D"/>
    <w:rsid w:val="00533662"/>
    <w:rsid w:val="00534220"/>
    <w:rsid w:val="005342D9"/>
    <w:rsid w:val="00534527"/>
    <w:rsid w:val="005348D8"/>
    <w:rsid w:val="00534952"/>
    <w:rsid w:val="00534F6C"/>
    <w:rsid w:val="00535292"/>
    <w:rsid w:val="00535401"/>
    <w:rsid w:val="00535A00"/>
    <w:rsid w:val="00535EAC"/>
    <w:rsid w:val="005366B8"/>
    <w:rsid w:val="005367D9"/>
    <w:rsid w:val="00536F72"/>
    <w:rsid w:val="00537318"/>
    <w:rsid w:val="005375D5"/>
    <w:rsid w:val="005376AA"/>
    <w:rsid w:val="00537995"/>
    <w:rsid w:val="005379DA"/>
    <w:rsid w:val="00537A67"/>
    <w:rsid w:val="005402D0"/>
    <w:rsid w:val="00540607"/>
    <w:rsid w:val="00540E3F"/>
    <w:rsid w:val="00540FE4"/>
    <w:rsid w:val="00541C15"/>
    <w:rsid w:val="00541E28"/>
    <w:rsid w:val="00541ED1"/>
    <w:rsid w:val="00542C1C"/>
    <w:rsid w:val="00542C9A"/>
    <w:rsid w:val="00542D95"/>
    <w:rsid w:val="0054323F"/>
    <w:rsid w:val="0054351F"/>
    <w:rsid w:val="00543733"/>
    <w:rsid w:val="00543AD6"/>
    <w:rsid w:val="00543C68"/>
    <w:rsid w:val="005441AF"/>
    <w:rsid w:val="005443BF"/>
    <w:rsid w:val="005446E8"/>
    <w:rsid w:val="0054492F"/>
    <w:rsid w:val="00544E54"/>
    <w:rsid w:val="00544F2E"/>
    <w:rsid w:val="00544F72"/>
    <w:rsid w:val="0054516B"/>
    <w:rsid w:val="00545615"/>
    <w:rsid w:val="005457F3"/>
    <w:rsid w:val="00545AD7"/>
    <w:rsid w:val="00545AF5"/>
    <w:rsid w:val="00545BE6"/>
    <w:rsid w:val="00545EE2"/>
    <w:rsid w:val="00546036"/>
    <w:rsid w:val="0054638B"/>
    <w:rsid w:val="00546773"/>
    <w:rsid w:val="005467A4"/>
    <w:rsid w:val="00546840"/>
    <w:rsid w:val="00546EB4"/>
    <w:rsid w:val="00546F89"/>
    <w:rsid w:val="0054704B"/>
    <w:rsid w:val="0054745E"/>
    <w:rsid w:val="00547D14"/>
    <w:rsid w:val="00550081"/>
    <w:rsid w:val="0055066A"/>
    <w:rsid w:val="005507F6"/>
    <w:rsid w:val="00550EB0"/>
    <w:rsid w:val="0055115A"/>
    <w:rsid w:val="0055131B"/>
    <w:rsid w:val="005515AA"/>
    <w:rsid w:val="005522D1"/>
    <w:rsid w:val="005529A4"/>
    <w:rsid w:val="00552AC5"/>
    <w:rsid w:val="005531A4"/>
    <w:rsid w:val="005532C6"/>
    <w:rsid w:val="005533D7"/>
    <w:rsid w:val="00553966"/>
    <w:rsid w:val="00553AF9"/>
    <w:rsid w:val="00553C50"/>
    <w:rsid w:val="00553DCF"/>
    <w:rsid w:val="00553E08"/>
    <w:rsid w:val="005541E9"/>
    <w:rsid w:val="00554E38"/>
    <w:rsid w:val="00554EB8"/>
    <w:rsid w:val="0055518E"/>
    <w:rsid w:val="00555A17"/>
    <w:rsid w:val="00555D49"/>
    <w:rsid w:val="00555DA8"/>
    <w:rsid w:val="005565A1"/>
    <w:rsid w:val="005569C9"/>
    <w:rsid w:val="00556B9C"/>
    <w:rsid w:val="00556EB9"/>
    <w:rsid w:val="00556F73"/>
    <w:rsid w:val="00557269"/>
    <w:rsid w:val="005573BE"/>
    <w:rsid w:val="00557458"/>
    <w:rsid w:val="005574BA"/>
    <w:rsid w:val="00557B06"/>
    <w:rsid w:val="00557F19"/>
    <w:rsid w:val="0056017B"/>
    <w:rsid w:val="00560593"/>
    <w:rsid w:val="005610CC"/>
    <w:rsid w:val="005610F0"/>
    <w:rsid w:val="00561312"/>
    <w:rsid w:val="00561579"/>
    <w:rsid w:val="00562179"/>
    <w:rsid w:val="005627C3"/>
    <w:rsid w:val="00562811"/>
    <w:rsid w:val="0056327B"/>
    <w:rsid w:val="005633D7"/>
    <w:rsid w:val="00563637"/>
    <w:rsid w:val="005636B8"/>
    <w:rsid w:val="005638C0"/>
    <w:rsid w:val="0056404C"/>
    <w:rsid w:val="00564305"/>
    <w:rsid w:val="0056472C"/>
    <w:rsid w:val="005647D7"/>
    <w:rsid w:val="00564820"/>
    <w:rsid w:val="005653B4"/>
    <w:rsid w:val="005654ED"/>
    <w:rsid w:val="005655B9"/>
    <w:rsid w:val="00565721"/>
    <w:rsid w:val="00565807"/>
    <w:rsid w:val="00565873"/>
    <w:rsid w:val="0056589C"/>
    <w:rsid w:val="00565D2A"/>
    <w:rsid w:val="00565DCD"/>
    <w:rsid w:val="00565E64"/>
    <w:rsid w:val="0056635E"/>
    <w:rsid w:val="00566657"/>
    <w:rsid w:val="0056670E"/>
    <w:rsid w:val="00566833"/>
    <w:rsid w:val="00566948"/>
    <w:rsid w:val="00566ABE"/>
    <w:rsid w:val="00566ADE"/>
    <w:rsid w:val="00566CF7"/>
    <w:rsid w:val="00566DB3"/>
    <w:rsid w:val="005671BF"/>
    <w:rsid w:val="005673BF"/>
    <w:rsid w:val="00567763"/>
    <w:rsid w:val="00567939"/>
    <w:rsid w:val="005679D4"/>
    <w:rsid w:val="00567B6A"/>
    <w:rsid w:val="00567DAC"/>
    <w:rsid w:val="00567E5D"/>
    <w:rsid w:val="0057004F"/>
    <w:rsid w:val="00570077"/>
    <w:rsid w:val="0057078D"/>
    <w:rsid w:val="00570B04"/>
    <w:rsid w:val="00570BC4"/>
    <w:rsid w:val="00570BDF"/>
    <w:rsid w:val="005710E2"/>
    <w:rsid w:val="00571370"/>
    <w:rsid w:val="005713D8"/>
    <w:rsid w:val="00571590"/>
    <w:rsid w:val="00571F5F"/>
    <w:rsid w:val="0057200C"/>
    <w:rsid w:val="0057218F"/>
    <w:rsid w:val="005722E6"/>
    <w:rsid w:val="00572327"/>
    <w:rsid w:val="005728F4"/>
    <w:rsid w:val="0057294C"/>
    <w:rsid w:val="00572B16"/>
    <w:rsid w:val="00572B7D"/>
    <w:rsid w:val="005730A6"/>
    <w:rsid w:val="00573424"/>
    <w:rsid w:val="00573963"/>
    <w:rsid w:val="00573A77"/>
    <w:rsid w:val="00573C72"/>
    <w:rsid w:val="005744B6"/>
    <w:rsid w:val="005749FC"/>
    <w:rsid w:val="00574CA3"/>
    <w:rsid w:val="0057525D"/>
    <w:rsid w:val="00575510"/>
    <w:rsid w:val="0057584F"/>
    <w:rsid w:val="00575FBC"/>
    <w:rsid w:val="00576693"/>
    <w:rsid w:val="00576B19"/>
    <w:rsid w:val="00576D91"/>
    <w:rsid w:val="0057752C"/>
    <w:rsid w:val="00577D44"/>
    <w:rsid w:val="005804E0"/>
    <w:rsid w:val="00580A89"/>
    <w:rsid w:val="00580ACF"/>
    <w:rsid w:val="00580B9C"/>
    <w:rsid w:val="00580C43"/>
    <w:rsid w:val="005813F4"/>
    <w:rsid w:val="005818B9"/>
    <w:rsid w:val="005819EA"/>
    <w:rsid w:val="00581CC1"/>
    <w:rsid w:val="00582019"/>
    <w:rsid w:val="00582219"/>
    <w:rsid w:val="005824FB"/>
    <w:rsid w:val="005824FF"/>
    <w:rsid w:val="00582B49"/>
    <w:rsid w:val="00582C79"/>
    <w:rsid w:val="00583113"/>
    <w:rsid w:val="005836BB"/>
    <w:rsid w:val="00583C35"/>
    <w:rsid w:val="00583F06"/>
    <w:rsid w:val="00583F2A"/>
    <w:rsid w:val="00583F82"/>
    <w:rsid w:val="0058404D"/>
    <w:rsid w:val="00584076"/>
    <w:rsid w:val="0058433F"/>
    <w:rsid w:val="00584801"/>
    <w:rsid w:val="005848B9"/>
    <w:rsid w:val="00584E79"/>
    <w:rsid w:val="00584F77"/>
    <w:rsid w:val="0058562F"/>
    <w:rsid w:val="00585C46"/>
    <w:rsid w:val="00585DA2"/>
    <w:rsid w:val="00585F0F"/>
    <w:rsid w:val="005866DC"/>
    <w:rsid w:val="00586B54"/>
    <w:rsid w:val="00586BBE"/>
    <w:rsid w:val="00586CF4"/>
    <w:rsid w:val="00586D6F"/>
    <w:rsid w:val="005871AB"/>
    <w:rsid w:val="005871ED"/>
    <w:rsid w:val="0058792E"/>
    <w:rsid w:val="00587B3B"/>
    <w:rsid w:val="00587CFB"/>
    <w:rsid w:val="00590147"/>
    <w:rsid w:val="00590259"/>
    <w:rsid w:val="005907DB"/>
    <w:rsid w:val="00590874"/>
    <w:rsid w:val="005908BC"/>
    <w:rsid w:val="0059112A"/>
    <w:rsid w:val="0059141B"/>
    <w:rsid w:val="005916BB"/>
    <w:rsid w:val="00592B92"/>
    <w:rsid w:val="00592EC6"/>
    <w:rsid w:val="00593418"/>
    <w:rsid w:val="005935F7"/>
    <w:rsid w:val="00593A70"/>
    <w:rsid w:val="00593ABD"/>
    <w:rsid w:val="00593B51"/>
    <w:rsid w:val="00593C1B"/>
    <w:rsid w:val="0059415F"/>
    <w:rsid w:val="0059424C"/>
    <w:rsid w:val="005942F4"/>
    <w:rsid w:val="00594D19"/>
    <w:rsid w:val="0059510C"/>
    <w:rsid w:val="005951B4"/>
    <w:rsid w:val="0059531B"/>
    <w:rsid w:val="005953CA"/>
    <w:rsid w:val="005960AC"/>
    <w:rsid w:val="00596421"/>
    <w:rsid w:val="0059659C"/>
    <w:rsid w:val="005965BC"/>
    <w:rsid w:val="00596891"/>
    <w:rsid w:val="005969A4"/>
    <w:rsid w:val="00596E1C"/>
    <w:rsid w:val="00597170"/>
    <w:rsid w:val="00597374"/>
    <w:rsid w:val="00597662"/>
    <w:rsid w:val="005978EC"/>
    <w:rsid w:val="00597CC8"/>
    <w:rsid w:val="00597EEF"/>
    <w:rsid w:val="005A0681"/>
    <w:rsid w:val="005A0AE3"/>
    <w:rsid w:val="005A0B24"/>
    <w:rsid w:val="005A0C1C"/>
    <w:rsid w:val="005A0D0D"/>
    <w:rsid w:val="005A1665"/>
    <w:rsid w:val="005A1824"/>
    <w:rsid w:val="005A226B"/>
    <w:rsid w:val="005A2D48"/>
    <w:rsid w:val="005A32A8"/>
    <w:rsid w:val="005A3E99"/>
    <w:rsid w:val="005A4496"/>
    <w:rsid w:val="005A4C85"/>
    <w:rsid w:val="005A4C8B"/>
    <w:rsid w:val="005A4D25"/>
    <w:rsid w:val="005A5157"/>
    <w:rsid w:val="005A555F"/>
    <w:rsid w:val="005A5602"/>
    <w:rsid w:val="005A565C"/>
    <w:rsid w:val="005A5BD8"/>
    <w:rsid w:val="005A5F65"/>
    <w:rsid w:val="005A5FD3"/>
    <w:rsid w:val="005A6800"/>
    <w:rsid w:val="005A69D4"/>
    <w:rsid w:val="005A6EF4"/>
    <w:rsid w:val="005A7086"/>
    <w:rsid w:val="005A785B"/>
    <w:rsid w:val="005A7A60"/>
    <w:rsid w:val="005A7AE7"/>
    <w:rsid w:val="005A7B88"/>
    <w:rsid w:val="005B0052"/>
    <w:rsid w:val="005B0756"/>
    <w:rsid w:val="005B08C7"/>
    <w:rsid w:val="005B0951"/>
    <w:rsid w:val="005B1328"/>
    <w:rsid w:val="005B137B"/>
    <w:rsid w:val="005B14A0"/>
    <w:rsid w:val="005B1DEE"/>
    <w:rsid w:val="005B1FB3"/>
    <w:rsid w:val="005B2467"/>
    <w:rsid w:val="005B2534"/>
    <w:rsid w:val="005B256F"/>
    <w:rsid w:val="005B2D00"/>
    <w:rsid w:val="005B2F16"/>
    <w:rsid w:val="005B3294"/>
    <w:rsid w:val="005B32B1"/>
    <w:rsid w:val="005B3970"/>
    <w:rsid w:val="005B3E7B"/>
    <w:rsid w:val="005B3FAC"/>
    <w:rsid w:val="005B41F4"/>
    <w:rsid w:val="005B453F"/>
    <w:rsid w:val="005B51C5"/>
    <w:rsid w:val="005B51F1"/>
    <w:rsid w:val="005B520E"/>
    <w:rsid w:val="005B629E"/>
    <w:rsid w:val="005B68DA"/>
    <w:rsid w:val="005B79A5"/>
    <w:rsid w:val="005B7CB9"/>
    <w:rsid w:val="005B7FD9"/>
    <w:rsid w:val="005C033F"/>
    <w:rsid w:val="005C049F"/>
    <w:rsid w:val="005C06CA"/>
    <w:rsid w:val="005C0B01"/>
    <w:rsid w:val="005C0BFB"/>
    <w:rsid w:val="005C0CB8"/>
    <w:rsid w:val="005C0E27"/>
    <w:rsid w:val="005C0EC5"/>
    <w:rsid w:val="005C1225"/>
    <w:rsid w:val="005C127D"/>
    <w:rsid w:val="005C2336"/>
    <w:rsid w:val="005C2386"/>
    <w:rsid w:val="005C2C17"/>
    <w:rsid w:val="005C2D92"/>
    <w:rsid w:val="005C2F98"/>
    <w:rsid w:val="005C3110"/>
    <w:rsid w:val="005C397C"/>
    <w:rsid w:val="005C399C"/>
    <w:rsid w:val="005C3A25"/>
    <w:rsid w:val="005C4331"/>
    <w:rsid w:val="005C5439"/>
    <w:rsid w:val="005C54D9"/>
    <w:rsid w:val="005C5ABD"/>
    <w:rsid w:val="005C5D90"/>
    <w:rsid w:val="005C5DC5"/>
    <w:rsid w:val="005C63C2"/>
    <w:rsid w:val="005C6570"/>
    <w:rsid w:val="005C71B5"/>
    <w:rsid w:val="005C7420"/>
    <w:rsid w:val="005C7438"/>
    <w:rsid w:val="005C7488"/>
    <w:rsid w:val="005C79AB"/>
    <w:rsid w:val="005D00B3"/>
    <w:rsid w:val="005D08FC"/>
    <w:rsid w:val="005D0B21"/>
    <w:rsid w:val="005D0C58"/>
    <w:rsid w:val="005D0ED0"/>
    <w:rsid w:val="005D0FB6"/>
    <w:rsid w:val="005D114A"/>
    <w:rsid w:val="005D18F9"/>
    <w:rsid w:val="005D1F42"/>
    <w:rsid w:val="005D22FF"/>
    <w:rsid w:val="005D24DA"/>
    <w:rsid w:val="005D2F4E"/>
    <w:rsid w:val="005D319F"/>
    <w:rsid w:val="005D32C6"/>
    <w:rsid w:val="005D3325"/>
    <w:rsid w:val="005D3533"/>
    <w:rsid w:val="005D3A63"/>
    <w:rsid w:val="005D3BDD"/>
    <w:rsid w:val="005D3CD2"/>
    <w:rsid w:val="005D3E1D"/>
    <w:rsid w:val="005D41A5"/>
    <w:rsid w:val="005D42D2"/>
    <w:rsid w:val="005D4506"/>
    <w:rsid w:val="005D4599"/>
    <w:rsid w:val="005D4891"/>
    <w:rsid w:val="005D48BB"/>
    <w:rsid w:val="005D4B96"/>
    <w:rsid w:val="005D4BA9"/>
    <w:rsid w:val="005D4BD9"/>
    <w:rsid w:val="005D4C88"/>
    <w:rsid w:val="005D4D65"/>
    <w:rsid w:val="005D5246"/>
    <w:rsid w:val="005D5507"/>
    <w:rsid w:val="005D555E"/>
    <w:rsid w:val="005D55E8"/>
    <w:rsid w:val="005D5A68"/>
    <w:rsid w:val="005D5AE2"/>
    <w:rsid w:val="005D5B62"/>
    <w:rsid w:val="005D5B68"/>
    <w:rsid w:val="005D5C83"/>
    <w:rsid w:val="005D61E3"/>
    <w:rsid w:val="005D6EBD"/>
    <w:rsid w:val="005D6EDB"/>
    <w:rsid w:val="005D736D"/>
    <w:rsid w:val="005D7EA2"/>
    <w:rsid w:val="005D7ED4"/>
    <w:rsid w:val="005D7F6F"/>
    <w:rsid w:val="005E008C"/>
    <w:rsid w:val="005E0878"/>
    <w:rsid w:val="005E0A3B"/>
    <w:rsid w:val="005E0C3E"/>
    <w:rsid w:val="005E0CAA"/>
    <w:rsid w:val="005E0D18"/>
    <w:rsid w:val="005E1183"/>
    <w:rsid w:val="005E1321"/>
    <w:rsid w:val="005E1348"/>
    <w:rsid w:val="005E140D"/>
    <w:rsid w:val="005E19F5"/>
    <w:rsid w:val="005E1B23"/>
    <w:rsid w:val="005E2118"/>
    <w:rsid w:val="005E28A0"/>
    <w:rsid w:val="005E33F2"/>
    <w:rsid w:val="005E35CF"/>
    <w:rsid w:val="005E3613"/>
    <w:rsid w:val="005E38CE"/>
    <w:rsid w:val="005E3A42"/>
    <w:rsid w:val="005E3C25"/>
    <w:rsid w:val="005E41C0"/>
    <w:rsid w:val="005E430B"/>
    <w:rsid w:val="005E450F"/>
    <w:rsid w:val="005E45D1"/>
    <w:rsid w:val="005E4901"/>
    <w:rsid w:val="005E4A56"/>
    <w:rsid w:val="005E4B90"/>
    <w:rsid w:val="005E4E01"/>
    <w:rsid w:val="005E4F71"/>
    <w:rsid w:val="005E5213"/>
    <w:rsid w:val="005E5BF3"/>
    <w:rsid w:val="005E6067"/>
    <w:rsid w:val="005E60C3"/>
    <w:rsid w:val="005E67AA"/>
    <w:rsid w:val="005E67C4"/>
    <w:rsid w:val="005E6F47"/>
    <w:rsid w:val="005E6FB5"/>
    <w:rsid w:val="005E725A"/>
    <w:rsid w:val="005E72BE"/>
    <w:rsid w:val="005E77F6"/>
    <w:rsid w:val="005E7AF5"/>
    <w:rsid w:val="005E7B9A"/>
    <w:rsid w:val="005E7C67"/>
    <w:rsid w:val="005E7D2B"/>
    <w:rsid w:val="005E7E40"/>
    <w:rsid w:val="005F006D"/>
    <w:rsid w:val="005F0B7A"/>
    <w:rsid w:val="005F0C94"/>
    <w:rsid w:val="005F0DF7"/>
    <w:rsid w:val="005F0F54"/>
    <w:rsid w:val="005F13B0"/>
    <w:rsid w:val="005F13CE"/>
    <w:rsid w:val="005F1554"/>
    <w:rsid w:val="005F19C7"/>
    <w:rsid w:val="005F242D"/>
    <w:rsid w:val="005F2769"/>
    <w:rsid w:val="005F27C5"/>
    <w:rsid w:val="005F2909"/>
    <w:rsid w:val="005F2DFD"/>
    <w:rsid w:val="005F364D"/>
    <w:rsid w:val="005F377D"/>
    <w:rsid w:val="005F3C4F"/>
    <w:rsid w:val="005F3C6A"/>
    <w:rsid w:val="005F4243"/>
    <w:rsid w:val="005F4944"/>
    <w:rsid w:val="005F4C20"/>
    <w:rsid w:val="005F4FB4"/>
    <w:rsid w:val="005F5086"/>
    <w:rsid w:val="005F5324"/>
    <w:rsid w:val="005F5AC6"/>
    <w:rsid w:val="005F6041"/>
    <w:rsid w:val="005F6079"/>
    <w:rsid w:val="005F60E4"/>
    <w:rsid w:val="005F6431"/>
    <w:rsid w:val="005F6EEF"/>
    <w:rsid w:val="005F731C"/>
    <w:rsid w:val="005F7456"/>
    <w:rsid w:val="005F7648"/>
    <w:rsid w:val="005F7678"/>
    <w:rsid w:val="005F7699"/>
    <w:rsid w:val="005F76DE"/>
    <w:rsid w:val="005F79DA"/>
    <w:rsid w:val="005F7CC9"/>
    <w:rsid w:val="005F7EA0"/>
    <w:rsid w:val="0060020F"/>
    <w:rsid w:val="006006F4"/>
    <w:rsid w:val="00600838"/>
    <w:rsid w:val="006009C5"/>
    <w:rsid w:val="00600D04"/>
    <w:rsid w:val="00601386"/>
    <w:rsid w:val="00601860"/>
    <w:rsid w:val="00601A0E"/>
    <w:rsid w:val="00601DCC"/>
    <w:rsid w:val="00601FDB"/>
    <w:rsid w:val="00602122"/>
    <w:rsid w:val="0060212E"/>
    <w:rsid w:val="006026BE"/>
    <w:rsid w:val="00602B02"/>
    <w:rsid w:val="00602E7C"/>
    <w:rsid w:val="00602F9F"/>
    <w:rsid w:val="00603649"/>
    <w:rsid w:val="00603779"/>
    <w:rsid w:val="006038D0"/>
    <w:rsid w:val="00603936"/>
    <w:rsid w:val="006040D7"/>
    <w:rsid w:val="0060474A"/>
    <w:rsid w:val="006047BF"/>
    <w:rsid w:val="0060488D"/>
    <w:rsid w:val="0060494C"/>
    <w:rsid w:val="006049CF"/>
    <w:rsid w:val="00604B1A"/>
    <w:rsid w:val="006051B8"/>
    <w:rsid w:val="00605694"/>
    <w:rsid w:val="00605AF2"/>
    <w:rsid w:val="00605B85"/>
    <w:rsid w:val="00605D31"/>
    <w:rsid w:val="0060609C"/>
    <w:rsid w:val="006062F9"/>
    <w:rsid w:val="006063F1"/>
    <w:rsid w:val="0060645B"/>
    <w:rsid w:val="006064EC"/>
    <w:rsid w:val="0060652B"/>
    <w:rsid w:val="00606BC7"/>
    <w:rsid w:val="00606C9D"/>
    <w:rsid w:val="00606FCD"/>
    <w:rsid w:val="00607062"/>
    <w:rsid w:val="0060738B"/>
    <w:rsid w:val="00607395"/>
    <w:rsid w:val="006074BE"/>
    <w:rsid w:val="0060764F"/>
    <w:rsid w:val="00607862"/>
    <w:rsid w:val="00607B07"/>
    <w:rsid w:val="00607DFB"/>
    <w:rsid w:val="00610316"/>
    <w:rsid w:val="006103F4"/>
    <w:rsid w:val="006105FA"/>
    <w:rsid w:val="00610B36"/>
    <w:rsid w:val="00610B86"/>
    <w:rsid w:val="0061114A"/>
    <w:rsid w:val="00611DA4"/>
    <w:rsid w:val="00612377"/>
    <w:rsid w:val="00612379"/>
    <w:rsid w:val="00612B18"/>
    <w:rsid w:val="00612CC4"/>
    <w:rsid w:val="00612E9F"/>
    <w:rsid w:val="006131CD"/>
    <w:rsid w:val="00613815"/>
    <w:rsid w:val="006139D2"/>
    <w:rsid w:val="006143F3"/>
    <w:rsid w:val="006146CD"/>
    <w:rsid w:val="00614C7F"/>
    <w:rsid w:val="00614FBC"/>
    <w:rsid w:val="00614FBF"/>
    <w:rsid w:val="00615D9E"/>
    <w:rsid w:val="00615F7A"/>
    <w:rsid w:val="006160CD"/>
    <w:rsid w:val="00616202"/>
    <w:rsid w:val="0061656D"/>
    <w:rsid w:val="0061682B"/>
    <w:rsid w:val="0061695D"/>
    <w:rsid w:val="0061703A"/>
    <w:rsid w:val="0061703E"/>
    <w:rsid w:val="00617097"/>
    <w:rsid w:val="0061729B"/>
    <w:rsid w:val="0061732D"/>
    <w:rsid w:val="006175A2"/>
    <w:rsid w:val="00617795"/>
    <w:rsid w:val="00617A9B"/>
    <w:rsid w:val="00617AC7"/>
    <w:rsid w:val="00617B73"/>
    <w:rsid w:val="006201E5"/>
    <w:rsid w:val="0062042F"/>
    <w:rsid w:val="006205B9"/>
    <w:rsid w:val="00620B2E"/>
    <w:rsid w:val="0062157C"/>
    <w:rsid w:val="00621E42"/>
    <w:rsid w:val="00621ED8"/>
    <w:rsid w:val="006221E4"/>
    <w:rsid w:val="00623751"/>
    <w:rsid w:val="00623ABD"/>
    <w:rsid w:val="00623B0E"/>
    <w:rsid w:val="00623C1A"/>
    <w:rsid w:val="00623EE5"/>
    <w:rsid w:val="006247F8"/>
    <w:rsid w:val="00624B95"/>
    <w:rsid w:val="006252B4"/>
    <w:rsid w:val="00625E87"/>
    <w:rsid w:val="0062628F"/>
    <w:rsid w:val="00626B38"/>
    <w:rsid w:val="00627788"/>
    <w:rsid w:val="006277CA"/>
    <w:rsid w:val="006279A9"/>
    <w:rsid w:val="006279C8"/>
    <w:rsid w:val="00627B04"/>
    <w:rsid w:val="00627B99"/>
    <w:rsid w:val="00627D65"/>
    <w:rsid w:val="0063052B"/>
    <w:rsid w:val="006306DC"/>
    <w:rsid w:val="00630839"/>
    <w:rsid w:val="006318A0"/>
    <w:rsid w:val="00631AB9"/>
    <w:rsid w:val="00631B23"/>
    <w:rsid w:val="00631CD1"/>
    <w:rsid w:val="00631E6A"/>
    <w:rsid w:val="00631E70"/>
    <w:rsid w:val="00631FF6"/>
    <w:rsid w:val="0063218D"/>
    <w:rsid w:val="006325FD"/>
    <w:rsid w:val="0063299C"/>
    <w:rsid w:val="00632B83"/>
    <w:rsid w:val="00632DF5"/>
    <w:rsid w:val="006333F8"/>
    <w:rsid w:val="00633761"/>
    <w:rsid w:val="00633A7D"/>
    <w:rsid w:val="00633AC4"/>
    <w:rsid w:val="006342E2"/>
    <w:rsid w:val="00634375"/>
    <w:rsid w:val="0063471E"/>
    <w:rsid w:val="006348F5"/>
    <w:rsid w:val="00634CFD"/>
    <w:rsid w:val="00635041"/>
    <w:rsid w:val="00635782"/>
    <w:rsid w:val="0063582A"/>
    <w:rsid w:val="006358DE"/>
    <w:rsid w:val="00635A50"/>
    <w:rsid w:val="00635D1C"/>
    <w:rsid w:val="006367E4"/>
    <w:rsid w:val="00636881"/>
    <w:rsid w:val="00636E72"/>
    <w:rsid w:val="0063760C"/>
    <w:rsid w:val="00637B00"/>
    <w:rsid w:val="00637B46"/>
    <w:rsid w:val="00640150"/>
    <w:rsid w:val="0064020D"/>
    <w:rsid w:val="00640868"/>
    <w:rsid w:val="00640AA1"/>
    <w:rsid w:val="00641185"/>
    <w:rsid w:val="00641197"/>
    <w:rsid w:val="006416B2"/>
    <w:rsid w:val="0064172E"/>
    <w:rsid w:val="00641846"/>
    <w:rsid w:val="006419E7"/>
    <w:rsid w:val="00641BCD"/>
    <w:rsid w:val="00641F3D"/>
    <w:rsid w:val="00641FFB"/>
    <w:rsid w:val="0064216B"/>
    <w:rsid w:val="00642258"/>
    <w:rsid w:val="00642384"/>
    <w:rsid w:val="00642A58"/>
    <w:rsid w:val="00642B81"/>
    <w:rsid w:val="00642C6B"/>
    <w:rsid w:val="00642C97"/>
    <w:rsid w:val="00643675"/>
    <w:rsid w:val="00643808"/>
    <w:rsid w:val="00643FBC"/>
    <w:rsid w:val="00644629"/>
    <w:rsid w:val="00644AC1"/>
    <w:rsid w:val="00644D3B"/>
    <w:rsid w:val="00644FDE"/>
    <w:rsid w:val="006451F8"/>
    <w:rsid w:val="006456A8"/>
    <w:rsid w:val="00645825"/>
    <w:rsid w:val="00645FEB"/>
    <w:rsid w:val="00646ABB"/>
    <w:rsid w:val="0064703D"/>
    <w:rsid w:val="006472D5"/>
    <w:rsid w:val="00647564"/>
    <w:rsid w:val="0064775A"/>
    <w:rsid w:val="0065006E"/>
    <w:rsid w:val="006500F1"/>
    <w:rsid w:val="00650287"/>
    <w:rsid w:val="006504A5"/>
    <w:rsid w:val="00650DE5"/>
    <w:rsid w:val="0065100A"/>
    <w:rsid w:val="0065138C"/>
    <w:rsid w:val="00651BDD"/>
    <w:rsid w:val="0065217F"/>
    <w:rsid w:val="00652323"/>
    <w:rsid w:val="0065233A"/>
    <w:rsid w:val="00652417"/>
    <w:rsid w:val="00652AD7"/>
    <w:rsid w:val="00652E2E"/>
    <w:rsid w:val="006532B0"/>
    <w:rsid w:val="0065386D"/>
    <w:rsid w:val="00654264"/>
    <w:rsid w:val="00654695"/>
    <w:rsid w:val="00654CA7"/>
    <w:rsid w:val="00655240"/>
    <w:rsid w:val="00655E55"/>
    <w:rsid w:val="00656225"/>
    <w:rsid w:val="00656826"/>
    <w:rsid w:val="006568C3"/>
    <w:rsid w:val="0065710D"/>
    <w:rsid w:val="006572D7"/>
    <w:rsid w:val="00657448"/>
    <w:rsid w:val="006576A5"/>
    <w:rsid w:val="006578E9"/>
    <w:rsid w:val="00657F82"/>
    <w:rsid w:val="0066009F"/>
    <w:rsid w:val="00660287"/>
    <w:rsid w:val="00660507"/>
    <w:rsid w:val="00660756"/>
    <w:rsid w:val="0066083F"/>
    <w:rsid w:val="00660C11"/>
    <w:rsid w:val="0066143E"/>
    <w:rsid w:val="00661890"/>
    <w:rsid w:val="00662C2F"/>
    <w:rsid w:val="006630FA"/>
    <w:rsid w:val="00663259"/>
    <w:rsid w:val="0066325E"/>
    <w:rsid w:val="0066378B"/>
    <w:rsid w:val="0066396A"/>
    <w:rsid w:val="0066432E"/>
    <w:rsid w:val="00664367"/>
    <w:rsid w:val="00664411"/>
    <w:rsid w:val="006648C2"/>
    <w:rsid w:val="00664D75"/>
    <w:rsid w:val="00665254"/>
    <w:rsid w:val="00665674"/>
    <w:rsid w:val="0066584B"/>
    <w:rsid w:val="00666328"/>
    <w:rsid w:val="0066638C"/>
    <w:rsid w:val="0066648C"/>
    <w:rsid w:val="00666962"/>
    <w:rsid w:val="00666E6F"/>
    <w:rsid w:val="00666E8B"/>
    <w:rsid w:val="00666E94"/>
    <w:rsid w:val="0066768E"/>
    <w:rsid w:val="00667A7E"/>
    <w:rsid w:val="006705BE"/>
    <w:rsid w:val="00670BA5"/>
    <w:rsid w:val="00670C8E"/>
    <w:rsid w:val="00670CBE"/>
    <w:rsid w:val="00670D10"/>
    <w:rsid w:val="00670DDF"/>
    <w:rsid w:val="00671166"/>
    <w:rsid w:val="00671296"/>
    <w:rsid w:val="00671576"/>
    <w:rsid w:val="0067165E"/>
    <w:rsid w:val="00671F51"/>
    <w:rsid w:val="00672C3E"/>
    <w:rsid w:val="00673105"/>
    <w:rsid w:val="006732F0"/>
    <w:rsid w:val="00673548"/>
    <w:rsid w:val="00673630"/>
    <w:rsid w:val="006737BB"/>
    <w:rsid w:val="006739C7"/>
    <w:rsid w:val="00673CC6"/>
    <w:rsid w:val="00673F7E"/>
    <w:rsid w:val="00673F90"/>
    <w:rsid w:val="0067415F"/>
    <w:rsid w:val="006741CC"/>
    <w:rsid w:val="006742D7"/>
    <w:rsid w:val="0067452C"/>
    <w:rsid w:val="00674CE8"/>
    <w:rsid w:val="00674F2D"/>
    <w:rsid w:val="0067523E"/>
    <w:rsid w:val="006754B9"/>
    <w:rsid w:val="006755FE"/>
    <w:rsid w:val="00675E38"/>
    <w:rsid w:val="00675EE0"/>
    <w:rsid w:val="0067601E"/>
    <w:rsid w:val="006763C4"/>
    <w:rsid w:val="00676576"/>
    <w:rsid w:val="006767EE"/>
    <w:rsid w:val="00676861"/>
    <w:rsid w:val="00677095"/>
    <w:rsid w:val="00677152"/>
    <w:rsid w:val="00677383"/>
    <w:rsid w:val="006773DD"/>
    <w:rsid w:val="0067741D"/>
    <w:rsid w:val="006776E4"/>
    <w:rsid w:val="00677C39"/>
    <w:rsid w:val="0068091E"/>
    <w:rsid w:val="006809E7"/>
    <w:rsid w:val="00680A00"/>
    <w:rsid w:val="00680A75"/>
    <w:rsid w:val="00680C8F"/>
    <w:rsid w:val="00680DC1"/>
    <w:rsid w:val="00680F7F"/>
    <w:rsid w:val="00681296"/>
    <w:rsid w:val="00681B3E"/>
    <w:rsid w:val="00681E46"/>
    <w:rsid w:val="00681FD2"/>
    <w:rsid w:val="00682250"/>
    <w:rsid w:val="006828CF"/>
    <w:rsid w:val="00682976"/>
    <w:rsid w:val="006829BC"/>
    <w:rsid w:val="00683186"/>
    <w:rsid w:val="00683226"/>
    <w:rsid w:val="00683687"/>
    <w:rsid w:val="00683950"/>
    <w:rsid w:val="00683AEC"/>
    <w:rsid w:val="00683BDD"/>
    <w:rsid w:val="00683D61"/>
    <w:rsid w:val="00683E76"/>
    <w:rsid w:val="00683F7C"/>
    <w:rsid w:val="0068444C"/>
    <w:rsid w:val="0068492C"/>
    <w:rsid w:val="00685514"/>
    <w:rsid w:val="006862C7"/>
    <w:rsid w:val="00686A92"/>
    <w:rsid w:val="00686C17"/>
    <w:rsid w:val="00687241"/>
    <w:rsid w:val="00687576"/>
    <w:rsid w:val="006879A9"/>
    <w:rsid w:val="00690217"/>
    <w:rsid w:val="00690681"/>
    <w:rsid w:val="00690766"/>
    <w:rsid w:val="006910C3"/>
    <w:rsid w:val="006916CA"/>
    <w:rsid w:val="006924CE"/>
    <w:rsid w:val="00692CD5"/>
    <w:rsid w:val="00693248"/>
    <w:rsid w:val="00693433"/>
    <w:rsid w:val="0069349D"/>
    <w:rsid w:val="0069386D"/>
    <w:rsid w:val="00693C87"/>
    <w:rsid w:val="00693F0E"/>
    <w:rsid w:val="0069453A"/>
    <w:rsid w:val="00694F85"/>
    <w:rsid w:val="006950FA"/>
    <w:rsid w:val="00695142"/>
    <w:rsid w:val="0069556E"/>
    <w:rsid w:val="006955B6"/>
    <w:rsid w:val="00695853"/>
    <w:rsid w:val="00696084"/>
    <w:rsid w:val="00696099"/>
    <w:rsid w:val="006963FE"/>
    <w:rsid w:val="00697239"/>
    <w:rsid w:val="00697384"/>
    <w:rsid w:val="00697446"/>
    <w:rsid w:val="0069768A"/>
    <w:rsid w:val="00697A7E"/>
    <w:rsid w:val="00697E05"/>
    <w:rsid w:val="006A005D"/>
    <w:rsid w:val="006A0352"/>
    <w:rsid w:val="006A041A"/>
    <w:rsid w:val="006A0D92"/>
    <w:rsid w:val="006A1496"/>
    <w:rsid w:val="006A1568"/>
    <w:rsid w:val="006A16AC"/>
    <w:rsid w:val="006A1B66"/>
    <w:rsid w:val="006A219B"/>
    <w:rsid w:val="006A244A"/>
    <w:rsid w:val="006A26BA"/>
    <w:rsid w:val="006A2730"/>
    <w:rsid w:val="006A288A"/>
    <w:rsid w:val="006A2B33"/>
    <w:rsid w:val="006A2D0F"/>
    <w:rsid w:val="006A30A7"/>
    <w:rsid w:val="006A3128"/>
    <w:rsid w:val="006A39B3"/>
    <w:rsid w:val="006A3A3A"/>
    <w:rsid w:val="006A3A82"/>
    <w:rsid w:val="006A3F57"/>
    <w:rsid w:val="006A3F81"/>
    <w:rsid w:val="006A4074"/>
    <w:rsid w:val="006A41E0"/>
    <w:rsid w:val="006A44C5"/>
    <w:rsid w:val="006A46B5"/>
    <w:rsid w:val="006A540C"/>
    <w:rsid w:val="006A549B"/>
    <w:rsid w:val="006A5A17"/>
    <w:rsid w:val="006A5BB5"/>
    <w:rsid w:val="006A5CBB"/>
    <w:rsid w:val="006A5E89"/>
    <w:rsid w:val="006A63AD"/>
    <w:rsid w:val="006A64B5"/>
    <w:rsid w:val="006A67E1"/>
    <w:rsid w:val="006A6814"/>
    <w:rsid w:val="006A6C8F"/>
    <w:rsid w:val="006A7159"/>
    <w:rsid w:val="006A722B"/>
    <w:rsid w:val="006A735E"/>
    <w:rsid w:val="006A76B5"/>
    <w:rsid w:val="006A7761"/>
    <w:rsid w:val="006A7D83"/>
    <w:rsid w:val="006A7ED4"/>
    <w:rsid w:val="006B0026"/>
    <w:rsid w:val="006B0310"/>
    <w:rsid w:val="006B03FE"/>
    <w:rsid w:val="006B07F4"/>
    <w:rsid w:val="006B084C"/>
    <w:rsid w:val="006B089C"/>
    <w:rsid w:val="006B0E24"/>
    <w:rsid w:val="006B0F0C"/>
    <w:rsid w:val="006B10E4"/>
    <w:rsid w:val="006B1112"/>
    <w:rsid w:val="006B1230"/>
    <w:rsid w:val="006B19F6"/>
    <w:rsid w:val="006B1E72"/>
    <w:rsid w:val="006B1F06"/>
    <w:rsid w:val="006B1FD6"/>
    <w:rsid w:val="006B2178"/>
    <w:rsid w:val="006B25D6"/>
    <w:rsid w:val="006B2882"/>
    <w:rsid w:val="006B29D0"/>
    <w:rsid w:val="006B2E02"/>
    <w:rsid w:val="006B3955"/>
    <w:rsid w:val="006B3A18"/>
    <w:rsid w:val="006B3D08"/>
    <w:rsid w:val="006B4221"/>
    <w:rsid w:val="006B42B4"/>
    <w:rsid w:val="006B4BEE"/>
    <w:rsid w:val="006B5C01"/>
    <w:rsid w:val="006B5F89"/>
    <w:rsid w:val="006B5FD4"/>
    <w:rsid w:val="006B6045"/>
    <w:rsid w:val="006B636F"/>
    <w:rsid w:val="006B67D1"/>
    <w:rsid w:val="006B6A00"/>
    <w:rsid w:val="006B6B87"/>
    <w:rsid w:val="006B6CA0"/>
    <w:rsid w:val="006B7268"/>
    <w:rsid w:val="006B741D"/>
    <w:rsid w:val="006B7711"/>
    <w:rsid w:val="006B7909"/>
    <w:rsid w:val="006C00DB"/>
    <w:rsid w:val="006C074B"/>
    <w:rsid w:val="006C0751"/>
    <w:rsid w:val="006C09CA"/>
    <w:rsid w:val="006C0AE8"/>
    <w:rsid w:val="006C0FCE"/>
    <w:rsid w:val="006C11D0"/>
    <w:rsid w:val="006C1633"/>
    <w:rsid w:val="006C1BF1"/>
    <w:rsid w:val="006C1DB6"/>
    <w:rsid w:val="006C1DFA"/>
    <w:rsid w:val="006C2410"/>
    <w:rsid w:val="006C266F"/>
    <w:rsid w:val="006C2D49"/>
    <w:rsid w:val="006C364F"/>
    <w:rsid w:val="006C3777"/>
    <w:rsid w:val="006C3C8F"/>
    <w:rsid w:val="006C3DF0"/>
    <w:rsid w:val="006C40D6"/>
    <w:rsid w:val="006C437C"/>
    <w:rsid w:val="006C499D"/>
    <w:rsid w:val="006C49FC"/>
    <w:rsid w:val="006C4C21"/>
    <w:rsid w:val="006C4E9B"/>
    <w:rsid w:val="006C5118"/>
    <w:rsid w:val="006C59B7"/>
    <w:rsid w:val="006C628A"/>
    <w:rsid w:val="006C63D6"/>
    <w:rsid w:val="006C6490"/>
    <w:rsid w:val="006C6680"/>
    <w:rsid w:val="006C6A05"/>
    <w:rsid w:val="006C7041"/>
    <w:rsid w:val="006C7259"/>
    <w:rsid w:val="006C7BA7"/>
    <w:rsid w:val="006C7C0C"/>
    <w:rsid w:val="006C7EEE"/>
    <w:rsid w:val="006D02B9"/>
    <w:rsid w:val="006D08E5"/>
    <w:rsid w:val="006D0B4F"/>
    <w:rsid w:val="006D0B6A"/>
    <w:rsid w:val="006D0FAD"/>
    <w:rsid w:val="006D105D"/>
    <w:rsid w:val="006D11F8"/>
    <w:rsid w:val="006D16FB"/>
    <w:rsid w:val="006D186D"/>
    <w:rsid w:val="006D1AAB"/>
    <w:rsid w:val="006D27FF"/>
    <w:rsid w:val="006D2BC8"/>
    <w:rsid w:val="006D2C28"/>
    <w:rsid w:val="006D2E5D"/>
    <w:rsid w:val="006D32AD"/>
    <w:rsid w:val="006D3758"/>
    <w:rsid w:val="006D375E"/>
    <w:rsid w:val="006D383C"/>
    <w:rsid w:val="006D426B"/>
    <w:rsid w:val="006D4CCD"/>
    <w:rsid w:val="006D5437"/>
    <w:rsid w:val="006D58F7"/>
    <w:rsid w:val="006D5A47"/>
    <w:rsid w:val="006D5CA8"/>
    <w:rsid w:val="006D5D23"/>
    <w:rsid w:val="006D5E5A"/>
    <w:rsid w:val="006D6116"/>
    <w:rsid w:val="006D6138"/>
    <w:rsid w:val="006D6BAD"/>
    <w:rsid w:val="006D6D86"/>
    <w:rsid w:val="006D72E2"/>
    <w:rsid w:val="006D7529"/>
    <w:rsid w:val="006D7913"/>
    <w:rsid w:val="006D7E80"/>
    <w:rsid w:val="006E018E"/>
    <w:rsid w:val="006E046C"/>
    <w:rsid w:val="006E067D"/>
    <w:rsid w:val="006E06DE"/>
    <w:rsid w:val="006E0A36"/>
    <w:rsid w:val="006E11EF"/>
    <w:rsid w:val="006E184F"/>
    <w:rsid w:val="006E1882"/>
    <w:rsid w:val="006E1B84"/>
    <w:rsid w:val="006E1C38"/>
    <w:rsid w:val="006E1C52"/>
    <w:rsid w:val="006E2227"/>
    <w:rsid w:val="006E24A2"/>
    <w:rsid w:val="006E2950"/>
    <w:rsid w:val="006E29A1"/>
    <w:rsid w:val="006E29C9"/>
    <w:rsid w:val="006E2AD6"/>
    <w:rsid w:val="006E2D2B"/>
    <w:rsid w:val="006E3419"/>
    <w:rsid w:val="006E38FE"/>
    <w:rsid w:val="006E390D"/>
    <w:rsid w:val="006E3B9C"/>
    <w:rsid w:val="006E3D86"/>
    <w:rsid w:val="006E3EE9"/>
    <w:rsid w:val="006E3F94"/>
    <w:rsid w:val="006E46C1"/>
    <w:rsid w:val="006E4F1E"/>
    <w:rsid w:val="006E518F"/>
    <w:rsid w:val="006E51BF"/>
    <w:rsid w:val="006E574C"/>
    <w:rsid w:val="006E577C"/>
    <w:rsid w:val="006E5983"/>
    <w:rsid w:val="006E5A53"/>
    <w:rsid w:val="006E65BB"/>
    <w:rsid w:val="006E6BA7"/>
    <w:rsid w:val="006E6BF3"/>
    <w:rsid w:val="006E6D48"/>
    <w:rsid w:val="006E6F70"/>
    <w:rsid w:val="006E740B"/>
    <w:rsid w:val="006E79E9"/>
    <w:rsid w:val="006E7B24"/>
    <w:rsid w:val="006F0316"/>
    <w:rsid w:val="006F094F"/>
    <w:rsid w:val="006F0FD4"/>
    <w:rsid w:val="006F1501"/>
    <w:rsid w:val="006F18C9"/>
    <w:rsid w:val="006F2075"/>
    <w:rsid w:val="006F27F1"/>
    <w:rsid w:val="006F291B"/>
    <w:rsid w:val="006F2B79"/>
    <w:rsid w:val="006F3441"/>
    <w:rsid w:val="006F36F6"/>
    <w:rsid w:val="006F389A"/>
    <w:rsid w:val="006F3A4E"/>
    <w:rsid w:val="006F3A98"/>
    <w:rsid w:val="006F3E7D"/>
    <w:rsid w:val="006F4256"/>
    <w:rsid w:val="006F49ED"/>
    <w:rsid w:val="006F4EE7"/>
    <w:rsid w:val="006F5062"/>
    <w:rsid w:val="006F5072"/>
    <w:rsid w:val="006F5107"/>
    <w:rsid w:val="006F5384"/>
    <w:rsid w:val="006F5483"/>
    <w:rsid w:val="006F55AA"/>
    <w:rsid w:val="006F59B5"/>
    <w:rsid w:val="006F59D2"/>
    <w:rsid w:val="006F5BC4"/>
    <w:rsid w:val="006F5D93"/>
    <w:rsid w:val="006F5F46"/>
    <w:rsid w:val="006F6825"/>
    <w:rsid w:val="006F6990"/>
    <w:rsid w:val="006F6A0E"/>
    <w:rsid w:val="006F6CEE"/>
    <w:rsid w:val="006F77BC"/>
    <w:rsid w:val="006F796E"/>
    <w:rsid w:val="006F7F61"/>
    <w:rsid w:val="00700222"/>
    <w:rsid w:val="00700C54"/>
    <w:rsid w:val="0070150E"/>
    <w:rsid w:val="007016C6"/>
    <w:rsid w:val="00701B00"/>
    <w:rsid w:val="007023F4"/>
    <w:rsid w:val="00702438"/>
    <w:rsid w:val="0070286C"/>
    <w:rsid w:val="00702D5C"/>
    <w:rsid w:val="00703099"/>
    <w:rsid w:val="007030B6"/>
    <w:rsid w:val="0070337F"/>
    <w:rsid w:val="00703D02"/>
    <w:rsid w:val="00703FD4"/>
    <w:rsid w:val="00704150"/>
    <w:rsid w:val="0070449B"/>
    <w:rsid w:val="007045FA"/>
    <w:rsid w:val="0070461A"/>
    <w:rsid w:val="00704723"/>
    <w:rsid w:val="00704DF4"/>
    <w:rsid w:val="00704E04"/>
    <w:rsid w:val="007052A3"/>
    <w:rsid w:val="00705523"/>
    <w:rsid w:val="00705A50"/>
    <w:rsid w:val="00706481"/>
    <w:rsid w:val="007064AB"/>
    <w:rsid w:val="00706779"/>
    <w:rsid w:val="0070678C"/>
    <w:rsid w:val="00706E01"/>
    <w:rsid w:val="00707310"/>
    <w:rsid w:val="0070765B"/>
    <w:rsid w:val="007077C6"/>
    <w:rsid w:val="00707AB0"/>
    <w:rsid w:val="00707C92"/>
    <w:rsid w:val="00707FDB"/>
    <w:rsid w:val="007101E2"/>
    <w:rsid w:val="00710450"/>
    <w:rsid w:val="00710468"/>
    <w:rsid w:val="007104AE"/>
    <w:rsid w:val="00710913"/>
    <w:rsid w:val="00710DCD"/>
    <w:rsid w:val="00712017"/>
    <w:rsid w:val="00712407"/>
    <w:rsid w:val="00712419"/>
    <w:rsid w:val="0071242B"/>
    <w:rsid w:val="007126C0"/>
    <w:rsid w:val="00712AA4"/>
    <w:rsid w:val="007130AA"/>
    <w:rsid w:val="0071336E"/>
    <w:rsid w:val="00713388"/>
    <w:rsid w:val="0071360E"/>
    <w:rsid w:val="00713A5D"/>
    <w:rsid w:val="00713A94"/>
    <w:rsid w:val="00713C8A"/>
    <w:rsid w:val="00713CCA"/>
    <w:rsid w:val="00714518"/>
    <w:rsid w:val="00714675"/>
    <w:rsid w:val="00714715"/>
    <w:rsid w:val="00714747"/>
    <w:rsid w:val="00714A3A"/>
    <w:rsid w:val="00715D15"/>
    <w:rsid w:val="0071680D"/>
    <w:rsid w:val="00716874"/>
    <w:rsid w:val="0071692B"/>
    <w:rsid w:val="007169EE"/>
    <w:rsid w:val="00716EA6"/>
    <w:rsid w:val="00716EC1"/>
    <w:rsid w:val="0071722F"/>
    <w:rsid w:val="007172FC"/>
    <w:rsid w:val="007174C2"/>
    <w:rsid w:val="0071788D"/>
    <w:rsid w:val="007178D9"/>
    <w:rsid w:val="00717D13"/>
    <w:rsid w:val="00717FE8"/>
    <w:rsid w:val="0072068E"/>
    <w:rsid w:val="0072073E"/>
    <w:rsid w:val="00720E12"/>
    <w:rsid w:val="00721006"/>
    <w:rsid w:val="00721066"/>
    <w:rsid w:val="007214D6"/>
    <w:rsid w:val="00721755"/>
    <w:rsid w:val="007217EB"/>
    <w:rsid w:val="007220CC"/>
    <w:rsid w:val="00722B4A"/>
    <w:rsid w:val="00722CC1"/>
    <w:rsid w:val="00723552"/>
    <w:rsid w:val="007237FD"/>
    <w:rsid w:val="0072385F"/>
    <w:rsid w:val="00723F52"/>
    <w:rsid w:val="007246C5"/>
    <w:rsid w:val="007248E8"/>
    <w:rsid w:val="00724D20"/>
    <w:rsid w:val="00724D98"/>
    <w:rsid w:val="00724F45"/>
    <w:rsid w:val="0072521A"/>
    <w:rsid w:val="00725C94"/>
    <w:rsid w:val="00725CB4"/>
    <w:rsid w:val="00725DE3"/>
    <w:rsid w:val="00725DFD"/>
    <w:rsid w:val="00725E34"/>
    <w:rsid w:val="007260B6"/>
    <w:rsid w:val="00726461"/>
    <w:rsid w:val="00727152"/>
    <w:rsid w:val="007272C5"/>
    <w:rsid w:val="00727564"/>
    <w:rsid w:val="007275EE"/>
    <w:rsid w:val="007278CE"/>
    <w:rsid w:val="00727A96"/>
    <w:rsid w:val="00730990"/>
    <w:rsid w:val="00730B61"/>
    <w:rsid w:val="00730C72"/>
    <w:rsid w:val="00730EFA"/>
    <w:rsid w:val="00731406"/>
    <w:rsid w:val="00731D22"/>
    <w:rsid w:val="00731FF2"/>
    <w:rsid w:val="007326F7"/>
    <w:rsid w:val="007329BC"/>
    <w:rsid w:val="00732AC0"/>
    <w:rsid w:val="00732C2A"/>
    <w:rsid w:val="00732D60"/>
    <w:rsid w:val="007330C6"/>
    <w:rsid w:val="007334E3"/>
    <w:rsid w:val="0073367C"/>
    <w:rsid w:val="00733935"/>
    <w:rsid w:val="00733978"/>
    <w:rsid w:val="00733A70"/>
    <w:rsid w:val="00733A9C"/>
    <w:rsid w:val="007343DA"/>
    <w:rsid w:val="00734428"/>
    <w:rsid w:val="00734659"/>
    <w:rsid w:val="007346FF"/>
    <w:rsid w:val="007348CE"/>
    <w:rsid w:val="00734C62"/>
    <w:rsid w:val="00734C8B"/>
    <w:rsid w:val="0073570D"/>
    <w:rsid w:val="00735A30"/>
    <w:rsid w:val="00735D6A"/>
    <w:rsid w:val="007362A3"/>
    <w:rsid w:val="00736316"/>
    <w:rsid w:val="00736584"/>
    <w:rsid w:val="0073661E"/>
    <w:rsid w:val="007373C6"/>
    <w:rsid w:val="0073756F"/>
    <w:rsid w:val="007379C3"/>
    <w:rsid w:val="00737ADC"/>
    <w:rsid w:val="00737C51"/>
    <w:rsid w:val="00737F14"/>
    <w:rsid w:val="007400D1"/>
    <w:rsid w:val="007400E5"/>
    <w:rsid w:val="007401A2"/>
    <w:rsid w:val="007404FC"/>
    <w:rsid w:val="0074068D"/>
    <w:rsid w:val="00740C21"/>
    <w:rsid w:val="007416D7"/>
    <w:rsid w:val="007419A6"/>
    <w:rsid w:val="00741FB3"/>
    <w:rsid w:val="00742ABA"/>
    <w:rsid w:val="00742DE3"/>
    <w:rsid w:val="00742F98"/>
    <w:rsid w:val="00742FF4"/>
    <w:rsid w:val="0074315F"/>
    <w:rsid w:val="007438E8"/>
    <w:rsid w:val="00744023"/>
    <w:rsid w:val="00744421"/>
    <w:rsid w:val="007450C1"/>
    <w:rsid w:val="007450F3"/>
    <w:rsid w:val="00745428"/>
    <w:rsid w:val="00745E34"/>
    <w:rsid w:val="00746E66"/>
    <w:rsid w:val="00746F5F"/>
    <w:rsid w:val="00747286"/>
    <w:rsid w:val="007473AD"/>
    <w:rsid w:val="007474B0"/>
    <w:rsid w:val="00747AB4"/>
    <w:rsid w:val="0075087B"/>
    <w:rsid w:val="00750E7A"/>
    <w:rsid w:val="00751605"/>
    <w:rsid w:val="00751C6D"/>
    <w:rsid w:val="00751D30"/>
    <w:rsid w:val="00752129"/>
    <w:rsid w:val="00752146"/>
    <w:rsid w:val="007521FD"/>
    <w:rsid w:val="0075289A"/>
    <w:rsid w:val="00752E82"/>
    <w:rsid w:val="007531F1"/>
    <w:rsid w:val="007536E6"/>
    <w:rsid w:val="0075399E"/>
    <w:rsid w:val="00753B22"/>
    <w:rsid w:val="00754363"/>
    <w:rsid w:val="00754438"/>
    <w:rsid w:val="00754A3A"/>
    <w:rsid w:val="00754A59"/>
    <w:rsid w:val="007558EA"/>
    <w:rsid w:val="007559EE"/>
    <w:rsid w:val="007559FE"/>
    <w:rsid w:val="00755EF2"/>
    <w:rsid w:val="00755F54"/>
    <w:rsid w:val="00756D37"/>
    <w:rsid w:val="00756E2E"/>
    <w:rsid w:val="00757454"/>
    <w:rsid w:val="007574BE"/>
    <w:rsid w:val="0075781C"/>
    <w:rsid w:val="00757A0B"/>
    <w:rsid w:val="00757AB2"/>
    <w:rsid w:val="00760253"/>
    <w:rsid w:val="0076071D"/>
    <w:rsid w:val="007607B0"/>
    <w:rsid w:val="00760967"/>
    <w:rsid w:val="007609C1"/>
    <w:rsid w:val="00760C80"/>
    <w:rsid w:val="007611D0"/>
    <w:rsid w:val="00761494"/>
    <w:rsid w:val="007618A3"/>
    <w:rsid w:val="00761934"/>
    <w:rsid w:val="007627F3"/>
    <w:rsid w:val="00762888"/>
    <w:rsid w:val="0076299A"/>
    <w:rsid w:val="00762AEF"/>
    <w:rsid w:val="00762B03"/>
    <w:rsid w:val="00762E2E"/>
    <w:rsid w:val="0076330B"/>
    <w:rsid w:val="007635E6"/>
    <w:rsid w:val="00763716"/>
    <w:rsid w:val="00764139"/>
    <w:rsid w:val="007641F2"/>
    <w:rsid w:val="007643C4"/>
    <w:rsid w:val="007644C7"/>
    <w:rsid w:val="007647BD"/>
    <w:rsid w:val="00764958"/>
    <w:rsid w:val="00764BFE"/>
    <w:rsid w:val="00764C43"/>
    <w:rsid w:val="00764E88"/>
    <w:rsid w:val="0076562A"/>
    <w:rsid w:val="00765638"/>
    <w:rsid w:val="007657A9"/>
    <w:rsid w:val="00766150"/>
    <w:rsid w:val="00766739"/>
    <w:rsid w:val="00766D4E"/>
    <w:rsid w:val="00766F06"/>
    <w:rsid w:val="007673C1"/>
    <w:rsid w:val="00767578"/>
    <w:rsid w:val="00767749"/>
    <w:rsid w:val="00767E08"/>
    <w:rsid w:val="00770142"/>
    <w:rsid w:val="00770414"/>
    <w:rsid w:val="00770539"/>
    <w:rsid w:val="00770E6F"/>
    <w:rsid w:val="00771052"/>
    <w:rsid w:val="007715D1"/>
    <w:rsid w:val="00771CF0"/>
    <w:rsid w:val="00771E27"/>
    <w:rsid w:val="00772235"/>
    <w:rsid w:val="007723B6"/>
    <w:rsid w:val="007732A5"/>
    <w:rsid w:val="00773412"/>
    <w:rsid w:val="00773F4F"/>
    <w:rsid w:val="007743BA"/>
    <w:rsid w:val="007743FA"/>
    <w:rsid w:val="00775051"/>
    <w:rsid w:val="0077534E"/>
    <w:rsid w:val="00775713"/>
    <w:rsid w:val="0077587B"/>
    <w:rsid w:val="0077625C"/>
    <w:rsid w:val="007762D0"/>
    <w:rsid w:val="007764A9"/>
    <w:rsid w:val="007764DA"/>
    <w:rsid w:val="00776873"/>
    <w:rsid w:val="007768F5"/>
    <w:rsid w:val="00776C02"/>
    <w:rsid w:val="00776DD4"/>
    <w:rsid w:val="00777230"/>
    <w:rsid w:val="00777302"/>
    <w:rsid w:val="00777B80"/>
    <w:rsid w:val="00777B91"/>
    <w:rsid w:val="007801C4"/>
    <w:rsid w:val="0078021D"/>
    <w:rsid w:val="007802AD"/>
    <w:rsid w:val="007803FF"/>
    <w:rsid w:val="0078050A"/>
    <w:rsid w:val="00780703"/>
    <w:rsid w:val="00780977"/>
    <w:rsid w:val="00780DB7"/>
    <w:rsid w:val="00780FF0"/>
    <w:rsid w:val="00781C8A"/>
    <w:rsid w:val="00782740"/>
    <w:rsid w:val="00782EEC"/>
    <w:rsid w:val="00783023"/>
    <w:rsid w:val="007830E8"/>
    <w:rsid w:val="00783128"/>
    <w:rsid w:val="00783495"/>
    <w:rsid w:val="00783619"/>
    <w:rsid w:val="00783C95"/>
    <w:rsid w:val="007840A1"/>
    <w:rsid w:val="007844A1"/>
    <w:rsid w:val="00784872"/>
    <w:rsid w:val="00784AB2"/>
    <w:rsid w:val="00784E7B"/>
    <w:rsid w:val="00784FD4"/>
    <w:rsid w:val="007852F5"/>
    <w:rsid w:val="0078540B"/>
    <w:rsid w:val="007854E4"/>
    <w:rsid w:val="00785787"/>
    <w:rsid w:val="00785D0F"/>
    <w:rsid w:val="00785F20"/>
    <w:rsid w:val="007868DF"/>
    <w:rsid w:val="00786C77"/>
    <w:rsid w:val="007876FD"/>
    <w:rsid w:val="00787B6C"/>
    <w:rsid w:val="00790EA3"/>
    <w:rsid w:val="007912EB"/>
    <w:rsid w:val="00791499"/>
    <w:rsid w:val="007914FC"/>
    <w:rsid w:val="00791886"/>
    <w:rsid w:val="007918B4"/>
    <w:rsid w:val="007919DA"/>
    <w:rsid w:val="00791B4A"/>
    <w:rsid w:val="00791F5A"/>
    <w:rsid w:val="007923FF"/>
    <w:rsid w:val="007936BE"/>
    <w:rsid w:val="00793E9E"/>
    <w:rsid w:val="00793F10"/>
    <w:rsid w:val="00793F25"/>
    <w:rsid w:val="00794042"/>
    <w:rsid w:val="00794FC7"/>
    <w:rsid w:val="0079565E"/>
    <w:rsid w:val="00795800"/>
    <w:rsid w:val="00795D81"/>
    <w:rsid w:val="007960B8"/>
    <w:rsid w:val="007966D8"/>
    <w:rsid w:val="00796FD5"/>
    <w:rsid w:val="00797642"/>
    <w:rsid w:val="007979DE"/>
    <w:rsid w:val="00797B02"/>
    <w:rsid w:val="00797D8A"/>
    <w:rsid w:val="007A032A"/>
    <w:rsid w:val="007A07AB"/>
    <w:rsid w:val="007A0AEC"/>
    <w:rsid w:val="007A0DD2"/>
    <w:rsid w:val="007A0FE1"/>
    <w:rsid w:val="007A1115"/>
    <w:rsid w:val="007A1528"/>
    <w:rsid w:val="007A1CB2"/>
    <w:rsid w:val="007A2224"/>
    <w:rsid w:val="007A28D0"/>
    <w:rsid w:val="007A3738"/>
    <w:rsid w:val="007A376B"/>
    <w:rsid w:val="007A407D"/>
    <w:rsid w:val="007A40FA"/>
    <w:rsid w:val="007A4701"/>
    <w:rsid w:val="007A4C4E"/>
    <w:rsid w:val="007A51B3"/>
    <w:rsid w:val="007A559C"/>
    <w:rsid w:val="007A560F"/>
    <w:rsid w:val="007A5850"/>
    <w:rsid w:val="007A5DBA"/>
    <w:rsid w:val="007A5DC6"/>
    <w:rsid w:val="007A61B2"/>
    <w:rsid w:val="007A6339"/>
    <w:rsid w:val="007A63C5"/>
    <w:rsid w:val="007A7018"/>
    <w:rsid w:val="007A7692"/>
    <w:rsid w:val="007A79FD"/>
    <w:rsid w:val="007A7BDB"/>
    <w:rsid w:val="007A7DD4"/>
    <w:rsid w:val="007A7DEC"/>
    <w:rsid w:val="007A7F92"/>
    <w:rsid w:val="007A7FD3"/>
    <w:rsid w:val="007B0D2F"/>
    <w:rsid w:val="007B0E85"/>
    <w:rsid w:val="007B1636"/>
    <w:rsid w:val="007B1750"/>
    <w:rsid w:val="007B18C4"/>
    <w:rsid w:val="007B1D40"/>
    <w:rsid w:val="007B1ED3"/>
    <w:rsid w:val="007B280D"/>
    <w:rsid w:val="007B2A4C"/>
    <w:rsid w:val="007B2EF8"/>
    <w:rsid w:val="007B2F65"/>
    <w:rsid w:val="007B3058"/>
    <w:rsid w:val="007B33CC"/>
    <w:rsid w:val="007B3411"/>
    <w:rsid w:val="007B39BB"/>
    <w:rsid w:val="007B4007"/>
    <w:rsid w:val="007B4672"/>
    <w:rsid w:val="007B47D6"/>
    <w:rsid w:val="007B4B82"/>
    <w:rsid w:val="007B5616"/>
    <w:rsid w:val="007B5737"/>
    <w:rsid w:val="007B5ED7"/>
    <w:rsid w:val="007B6445"/>
    <w:rsid w:val="007B7385"/>
    <w:rsid w:val="007B78C9"/>
    <w:rsid w:val="007B797B"/>
    <w:rsid w:val="007B7A1F"/>
    <w:rsid w:val="007B7BEE"/>
    <w:rsid w:val="007C01DE"/>
    <w:rsid w:val="007C024A"/>
    <w:rsid w:val="007C0428"/>
    <w:rsid w:val="007C0A2E"/>
    <w:rsid w:val="007C1074"/>
    <w:rsid w:val="007C1178"/>
    <w:rsid w:val="007C131B"/>
    <w:rsid w:val="007C15BC"/>
    <w:rsid w:val="007C194F"/>
    <w:rsid w:val="007C1A0E"/>
    <w:rsid w:val="007C1BF0"/>
    <w:rsid w:val="007C1E31"/>
    <w:rsid w:val="007C21BE"/>
    <w:rsid w:val="007C23FD"/>
    <w:rsid w:val="007C252A"/>
    <w:rsid w:val="007C2812"/>
    <w:rsid w:val="007C2D53"/>
    <w:rsid w:val="007C2ED3"/>
    <w:rsid w:val="007C359B"/>
    <w:rsid w:val="007C366D"/>
    <w:rsid w:val="007C40EE"/>
    <w:rsid w:val="007C4E16"/>
    <w:rsid w:val="007C4FE4"/>
    <w:rsid w:val="007C5282"/>
    <w:rsid w:val="007C578B"/>
    <w:rsid w:val="007C5D8B"/>
    <w:rsid w:val="007C6114"/>
    <w:rsid w:val="007C6504"/>
    <w:rsid w:val="007C6CAF"/>
    <w:rsid w:val="007C7914"/>
    <w:rsid w:val="007C7AB5"/>
    <w:rsid w:val="007D03A6"/>
    <w:rsid w:val="007D0496"/>
    <w:rsid w:val="007D0BF3"/>
    <w:rsid w:val="007D1092"/>
    <w:rsid w:val="007D221C"/>
    <w:rsid w:val="007D23E1"/>
    <w:rsid w:val="007D2A5F"/>
    <w:rsid w:val="007D2C0C"/>
    <w:rsid w:val="007D2D24"/>
    <w:rsid w:val="007D3817"/>
    <w:rsid w:val="007D3DF1"/>
    <w:rsid w:val="007D4103"/>
    <w:rsid w:val="007D4156"/>
    <w:rsid w:val="007D45D1"/>
    <w:rsid w:val="007D480F"/>
    <w:rsid w:val="007D4B06"/>
    <w:rsid w:val="007D4B97"/>
    <w:rsid w:val="007D4B9F"/>
    <w:rsid w:val="007D4BF8"/>
    <w:rsid w:val="007D5773"/>
    <w:rsid w:val="007D5C51"/>
    <w:rsid w:val="007D61C4"/>
    <w:rsid w:val="007D6278"/>
    <w:rsid w:val="007D62F1"/>
    <w:rsid w:val="007D6420"/>
    <w:rsid w:val="007D646B"/>
    <w:rsid w:val="007D6B29"/>
    <w:rsid w:val="007D6C5C"/>
    <w:rsid w:val="007D6CD6"/>
    <w:rsid w:val="007D6CF5"/>
    <w:rsid w:val="007D6DA0"/>
    <w:rsid w:val="007D6E29"/>
    <w:rsid w:val="007D7014"/>
    <w:rsid w:val="007D70D0"/>
    <w:rsid w:val="007D75C3"/>
    <w:rsid w:val="007D7C4F"/>
    <w:rsid w:val="007E0481"/>
    <w:rsid w:val="007E092F"/>
    <w:rsid w:val="007E09A4"/>
    <w:rsid w:val="007E1230"/>
    <w:rsid w:val="007E1628"/>
    <w:rsid w:val="007E1BA4"/>
    <w:rsid w:val="007E1C40"/>
    <w:rsid w:val="007E1F2C"/>
    <w:rsid w:val="007E266E"/>
    <w:rsid w:val="007E2A66"/>
    <w:rsid w:val="007E2F42"/>
    <w:rsid w:val="007E322F"/>
    <w:rsid w:val="007E3531"/>
    <w:rsid w:val="007E357A"/>
    <w:rsid w:val="007E385F"/>
    <w:rsid w:val="007E3887"/>
    <w:rsid w:val="007E3A9D"/>
    <w:rsid w:val="007E3DD3"/>
    <w:rsid w:val="007E3E70"/>
    <w:rsid w:val="007E4363"/>
    <w:rsid w:val="007E4443"/>
    <w:rsid w:val="007E4A37"/>
    <w:rsid w:val="007E5111"/>
    <w:rsid w:val="007E58EE"/>
    <w:rsid w:val="007E5B47"/>
    <w:rsid w:val="007E5CF4"/>
    <w:rsid w:val="007E5FF0"/>
    <w:rsid w:val="007E61CE"/>
    <w:rsid w:val="007E632E"/>
    <w:rsid w:val="007E6AC2"/>
    <w:rsid w:val="007E6C87"/>
    <w:rsid w:val="007E7292"/>
    <w:rsid w:val="007E76ED"/>
    <w:rsid w:val="007E7766"/>
    <w:rsid w:val="007E7A49"/>
    <w:rsid w:val="007E7B0C"/>
    <w:rsid w:val="007E7BAF"/>
    <w:rsid w:val="007E7C5F"/>
    <w:rsid w:val="007F0475"/>
    <w:rsid w:val="007F0CBF"/>
    <w:rsid w:val="007F1142"/>
    <w:rsid w:val="007F1170"/>
    <w:rsid w:val="007F129A"/>
    <w:rsid w:val="007F12B7"/>
    <w:rsid w:val="007F1A8C"/>
    <w:rsid w:val="007F1B82"/>
    <w:rsid w:val="007F1BFA"/>
    <w:rsid w:val="007F1D8C"/>
    <w:rsid w:val="007F1F7F"/>
    <w:rsid w:val="007F20B6"/>
    <w:rsid w:val="007F2731"/>
    <w:rsid w:val="007F2C98"/>
    <w:rsid w:val="007F3354"/>
    <w:rsid w:val="007F3BAD"/>
    <w:rsid w:val="007F45E9"/>
    <w:rsid w:val="007F4627"/>
    <w:rsid w:val="007F51FD"/>
    <w:rsid w:val="007F5388"/>
    <w:rsid w:val="007F621E"/>
    <w:rsid w:val="007F63DE"/>
    <w:rsid w:val="007F64EF"/>
    <w:rsid w:val="007F6580"/>
    <w:rsid w:val="007F6E78"/>
    <w:rsid w:val="007F730F"/>
    <w:rsid w:val="007F76C8"/>
    <w:rsid w:val="007F7984"/>
    <w:rsid w:val="007F7A40"/>
    <w:rsid w:val="007F7B6E"/>
    <w:rsid w:val="007F7F49"/>
    <w:rsid w:val="00800352"/>
    <w:rsid w:val="00800979"/>
    <w:rsid w:val="00800CB6"/>
    <w:rsid w:val="00801046"/>
    <w:rsid w:val="008011E6"/>
    <w:rsid w:val="00801227"/>
    <w:rsid w:val="00801437"/>
    <w:rsid w:val="008017F4"/>
    <w:rsid w:val="008024D2"/>
    <w:rsid w:val="00802557"/>
    <w:rsid w:val="00802563"/>
    <w:rsid w:val="008026C1"/>
    <w:rsid w:val="008027CD"/>
    <w:rsid w:val="00802B10"/>
    <w:rsid w:val="00802FEB"/>
    <w:rsid w:val="008030A0"/>
    <w:rsid w:val="008038A3"/>
    <w:rsid w:val="00803921"/>
    <w:rsid w:val="0080398D"/>
    <w:rsid w:val="00804020"/>
    <w:rsid w:val="00804173"/>
    <w:rsid w:val="0080434E"/>
    <w:rsid w:val="008044B6"/>
    <w:rsid w:val="008044E6"/>
    <w:rsid w:val="0080541D"/>
    <w:rsid w:val="00805E39"/>
    <w:rsid w:val="00805F29"/>
    <w:rsid w:val="00806266"/>
    <w:rsid w:val="00806573"/>
    <w:rsid w:val="00806D1F"/>
    <w:rsid w:val="00806E8A"/>
    <w:rsid w:val="00806F4F"/>
    <w:rsid w:val="008073FF"/>
    <w:rsid w:val="0080744C"/>
    <w:rsid w:val="008077DC"/>
    <w:rsid w:val="00807CFA"/>
    <w:rsid w:val="00807F09"/>
    <w:rsid w:val="00810C6E"/>
    <w:rsid w:val="00810CC6"/>
    <w:rsid w:val="008116A4"/>
    <w:rsid w:val="008116F8"/>
    <w:rsid w:val="00811772"/>
    <w:rsid w:val="00811ADB"/>
    <w:rsid w:val="00811B16"/>
    <w:rsid w:val="00812433"/>
    <w:rsid w:val="00812659"/>
    <w:rsid w:val="0081275E"/>
    <w:rsid w:val="008129C5"/>
    <w:rsid w:val="00813500"/>
    <w:rsid w:val="00813B17"/>
    <w:rsid w:val="008142DD"/>
    <w:rsid w:val="00814491"/>
    <w:rsid w:val="008144D9"/>
    <w:rsid w:val="00814527"/>
    <w:rsid w:val="00814868"/>
    <w:rsid w:val="00814DE2"/>
    <w:rsid w:val="00815A43"/>
    <w:rsid w:val="0081604A"/>
    <w:rsid w:val="008160B2"/>
    <w:rsid w:val="00816C7E"/>
    <w:rsid w:val="00816FDF"/>
    <w:rsid w:val="00817395"/>
    <w:rsid w:val="00817526"/>
    <w:rsid w:val="00817540"/>
    <w:rsid w:val="00817584"/>
    <w:rsid w:val="00817AF0"/>
    <w:rsid w:val="00817B07"/>
    <w:rsid w:val="00817DF3"/>
    <w:rsid w:val="0082040C"/>
    <w:rsid w:val="008204AA"/>
    <w:rsid w:val="008204B4"/>
    <w:rsid w:val="00821017"/>
    <w:rsid w:val="008212A3"/>
    <w:rsid w:val="00821BF7"/>
    <w:rsid w:val="00821BFC"/>
    <w:rsid w:val="00821E5B"/>
    <w:rsid w:val="00822598"/>
    <w:rsid w:val="00822B3F"/>
    <w:rsid w:val="00822DEB"/>
    <w:rsid w:val="008230B3"/>
    <w:rsid w:val="00823109"/>
    <w:rsid w:val="00823459"/>
    <w:rsid w:val="008234A4"/>
    <w:rsid w:val="00823774"/>
    <w:rsid w:val="00823BAB"/>
    <w:rsid w:val="00823E90"/>
    <w:rsid w:val="00823F7B"/>
    <w:rsid w:val="008240BC"/>
    <w:rsid w:val="00824460"/>
    <w:rsid w:val="008244BF"/>
    <w:rsid w:val="008247EA"/>
    <w:rsid w:val="00824BCC"/>
    <w:rsid w:val="00824EA0"/>
    <w:rsid w:val="008253E1"/>
    <w:rsid w:val="00825D01"/>
    <w:rsid w:val="008266D9"/>
    <w:rsid w:val="008267E6"/>
    <w:rsid w:val="00826CCC"/>
    <w:rsid w:val="008273DD"/>
    <w:rsid w:val="008277E7"/>
    <w:rsid w:val="008278D0"/>
    <w:rsid w:val="00827ACE"/>
    <w:rsid w:val="00827D08"/>
    <w:rsid w:val="00827EBC"/>
    <w:rsid w:val="0083000C"/>
    <w:rsid w:val="0083030B"/>
    <w:rsid w:val="0083038D"/>
    <w:rsid w:val="008307C1"/>
    <w:rsid w:val="0083091A"/>
    <w:rsid w:val="00830B8C"/>
    <w:rsid w:val="00830F05"/>
    <w:rsid w:val="008316F4"/>
    <w:rsid w:val="0083198E"/>
    <w:rsid w:val="00831A76"/>
    <w:rsid w:val="00831B04"/>
    <w:rsid w:val="00831C24"/>
    <w:rsid w:val="00831EFA"/>
    <w:rsid w:val="00831FC0"/>
    <w:rsid w:val="00831FD9"/>
    <w:rsid w:val="00832604"/>
    <w:rsid w:val="00832621"/>
    <w:rsid w:val="00832C3D"/>
    <w:rsid w:val="00832DF4"/>
    <w:rsid w:val="0083328E"/>
    <w:rsid w:val="0083356C"/>
    <w:rsid w:val="00833CD8"/>
    <w:rsid w:val="00833F13"/>
    <w:rsid w:val="0083427F"/>
    <w:rsid w:val="0083432B"/>
    <w:rsid w:val="008347C9"/>
    <w:rsid w:val="00835C6E"/>
    <w:rsid w:val="00835EDC"/>
    <w:rsid w:val="008361B4"/>
    <w:rsid w:val="00836644"/>
    <w:rsid w:val="0083677B"/>
    <w:rsid w:val="008369AC"/>
    <w:rsid w:val="00836A12"/>
    <w:rsid w:val="00836BFC"/>
    <w:rsid w:val="00836D6D"/>
    <w:rsid w:val="00836E3B"/>
    <w:rsid w:val="00837038"/>
    <w:rsid w:val="00837906"/>
    <w:rsid w:val="0083793B"/>
    <w:rsid w:val="00837AAB"/>
    <w:rsid w:val="00837B0C"/>
    <w:rsid w:val="00841180"/>
    <w:rsid w:val="0084168B"/>
    <w:rsid w:val="00841695"/>
    <w:rsid w:val="00841833"/>
    <w:rsid w:val="008419CA"/>
    <w:rsid w:val="00841B8C"/>
    <w:rsid w:val="008421E4"/>
    <w:rsid w:val="00842552"/>
    <w:rsid w:val="00842B25"/>
    <w:rsid w:val="00842F62"/>
    <w:rsid w:val="0084329D"/>
    <w:rsid w:val="008432ED"/>
    <w:rsid w:val="00843417"/>
    <w:rsid w:val="008435EA"/>
    <w:rsid w:val="008439F8"/>
    <w:rsid w:val="00843B79"/>
    <w:rsid w:val="00843BA1"/>
    <w:rsid w:val="00843BBC"/>
    <w:rsid w:val="00843BDA"/>
    <w:rsid w:val="00843F9B"/>
    <w:rsid w:val="00844150"/>
    <w:rsid w:val="008443E0"/>
    <w:rsid w:val="00844541"/>
    <w:rsid w:val="0084457D"/>
    <w:rsid w:val="008449D5"/>
    <w:rsid w:val="00844C63"/>
    <w:rsid w:val="00844F73"/>
    <w:rsid w:val="00845609"/>
    <w:rsid w:val="00845A29"/>
    <w:rsid w:val="00845CE0"/>
    <w:rsid w:val="00846534"/>
    <w:rsid w:val="00846CDB"/>
    <w:rsid w:val="00847AE8"/>
    <w:rsid w:val="00847DFA"/>
    <w:rsid w:val="008500BD"/>
    <w:rsid w:val="008500EB"/>
    <w:rsid w:val="0085047E"/>
    <w:rsid w:val="00850931"/>
    <w:rsid w:val="00850970"/>
    <w:rsid w:val="00850C4B"/>
    <w:rsid w:val="00850C66"/>
    <w:rsid w:val="00851350"/>
    <w:rsid w:val="0085173A"/>
    <w:rsid w:val="00851C59"/>
    <w:rsid w:val="008526DD"/>
    <w:rsid w:val="00852708"/>
    <w:rsid w:val="00852BA3"/>
    <w:rsid w:val="008533B1"/>
    <w:rsid w:val="00853E1A"/>
    <w:rsid w:val="008545BF"/>
    <w:rsid w:val="00854685"/>
    <w:rsid w:val="00854743"/>
    <w:rsid w:val="00854951"/>
    <w:rsid w:val="00854D0E"/>
    <w:rsid w:val="00855361"/>
    <w:rsid w:val="00855A84"/>
    <w:rsid w:val="00855DDD"/>
    <w:rsid w:val="00855F69"/>
    <w:rsid w:val="00855F96"/>
    <w:rsid w:val="00856191"/>
    <w:rsid w:val="008565B3"/>
    <w:rsid w:val="0085680B"/>
    <w:rsid w:val="00856AAC"/>
    <w:rsid w:val="00856B2F"/>
    <w:rsid w:val="00856C57"/>
    <w:rsid w:val="00856D7D"/>
    <w:rsid w:val="008574A4"/>
    <w:rsid w:val="008578B5"/>
    <w:rsid w:val="00857C44"/>
    <w:rsid w:val="00857CFC"/>
    <w:rsid w:val="00857F43"/>
    <w:rsid w:val="0086059B"/>
    <w:rsid w:val="00861727"/>
    <w:rsid w:val="00861798"/>
    <w:rsid w:val="00861AC5"/>
    <w:rsid w:val="00861AD9"/>
    <w:rsid w:val="00862278"/>
    <w:rsid w:val="00862427"/>
    <w:rsid w:val="00862A52"/>
    <w:rsid w:val="008635A6"/>
    <w:rsid w:val="008636F2"/>
    <w:rsid w:val="00863A4D"/>
    <w:rsid w:val="00863C2F"/>
    <w:rsid w:val="0086420C"/>
    <w:rsid w:val="008642C2"/>
    <w:rsid w:val="008647FF"/>
    <w:rsid w:val="00864CB5"/>
    <w:rsid w:val="00864EDA"/>
    <w:rsid w:val="00864F59"/>
    <w:rsid w:val="00865025"/>
    <w:rsid w:val="008654E1"/>
    <w:rsid w:val="0086561F"/>
    <w:rsid w:val="00866127"/>
    <w:rsid w:val="0086617B"/>
    <w:rsid w:val="0086646C"/>
    <w:rsid w:val="00866A06"/>
    <w:rsid w:val="0086712C"/>
    <w:rsid w:val="008677B6"/>
    <w:rsid w:val="00870005"/>
    <w:rsid w:val="00870160"/>
    <w:rsid w:val="008704E1"/>
    <w:rsid w:val="00870BDB"/>
    <w:rsid w:val="00870C44"/>
    <w:rsid w:val="00870DE5"/>
    <w:rsid w:val="00870E08"/>
    <w:rsid w:val="00871ABD"/>
    <w:rsid w:val="00871AF3"/>
    <w:rsid w:val="00871B6B"/>
    <w:rsid w:val="00871E66"/>
    <w:rsid w:val="00872451"/>
    <w:rsid w:val="00872761"/>
    <w:rsid w:val="0087285E"/>
    <w:rsid w:val="00872E00"/>
    <w:rsid w:val="00872EFA"/>
    <w:rsid w:val="008730FE"/>
    <w:rsid w:val="008735B1"/>
    <w:rsid w:val="00874211"/>
    <w:rsid w:val="0087423E"/>
    <w:rsid w:val="0087425E"/>
    <w:rsid w:val="00874285"/>
    <w:rsid w:val="0087428F"/>
    <w:rsid w:val="008743C4"/>
    <w:rsid w:val="00874747"/>
    <w:rsid w:val="008748FB"/>
    <w:rsid w:val="00874C91"/>
    <w:rsid w:val="0087545F"/>
    <w:rsid w:val="008754E0"/>
    <w:rsid w:val="00875A1B"/>
    <w:rsid w:val="00875D71"/>
    <w:rsid w:val="00875DF4"/>
    <w:rsid w:val="0087602A"/>
    <w:rsid w:val="00876907"/>
    <w:rsid w:val="00876DCB"/>
    <w:rsid w:val="008773EE"/>
    <w:rsid w:val="008774E0"/>
    <w:rsid w:val="00877597"/>
    <w:rsid w:val="0087796F"/>
    <w:rsid w:val="00877DA7"/>
    <w:rsid w:val="00880E07"/>
    <w:rsid w:val="00880E9E"/>
    <w:rsid w:val="00881749"/>
    <w:rsid w:val="008819B1"/>
    <w:rsid w:val="00881E1E"/>
    <w:rsid w:val="00881EC7"/>
    <w:rsid w:val="008824B6"/>
    <w:rsid w:val="00882A7F"/>
    <w:rsid w:val="00882E57"/>
    <w:rsid w:val="00882F92"/>
    <w:rsid w:val="00883CFE"/>
    <w:rsid w:val="00884082"/>
    <w:rsid w:val="0088476A"/>
    <w:rsid w:val="00884782"/>
    <w:rsid w:val="00884938"/>
    <w:rsid w:val="008850B5"/>
    <w:rsid w:val="00885B59"/>
    <w:rsid w:val="00885C3D"/>
    <w:rsid w:val="00885F8D"/>
    <w:rsid w:val="0088638C"/>
    <w:rsid w:val="00886482"/>
    <w:rsid w:val="008864CE"/>
    <w:rsid w:val="00887485"/>
    <w:rsid w:val="00887B38"/>
    <w:rsid w:val="00890204"/>
    <w:rsid w:val="0089059E"/>
    <w:rsid w:val="0089079E"/>
    <w:rsid w:val="00890982"/>
    <w:rsid w:val="00890A16"/>
    <w:rsid w:val="00890A70"/>
    <w:rsid w:val="00890C89"/>
    <w:rsid w:val="00890CF3"/>
    <w:rsid w:val="00890E09"/>
    <w:rsid w:val="00890FB1"/>
    <w:rsid w:val="0089105D"/>
    <w:rsid w:val="008913A5"/>
    <w:rsid w:val="008914CB"/>
    <w:rsid w:val="00891717"/>
    <w:rsid w:val="008917C7"/>
    <w:rsid w:val="008917F5"/>
    <w:rsid w:val="00891B3C"/>
    <w:rsid w:val="00891E11"/>
    <w:rsid w:val="00891E1A"/>
    <w:rsid w:val="00891F0B"/>
    <w:rsid w:val="00892390"/>
    <w:rsid w:val="008924BD"/>
    <w:rsid w:val="008925CF"/>
    <w:rsid w:val="00892671"/>
    <w:rsid w:val="00892747"/>
    <w:rsid w:val="008928AB"/>
    <w:rsid w:val="00892A4F"/>
    <w:rsid w:val="00892DAD"/>
    <w:rsid w:val="00892F27"/>
    <w:rsid w:val="0089303E"/>
    <w:rsid w:val="00893B40"/>
    <w:rsid w:val="00893DAC"/>
    <w:rsid w:val="0089422A"/>
    <w:rsid w:val="00894422"/>
    <w:rsid w:val="00894427"/>
    <w:rsid w:val="008949E9"/>
    <w:rsid w:val="00894C80"/>
    <w:rsid w:val="00894DCB"/>
    <w:rsid w:val="00895523"/>
    <w:rsid w:val="00895A51"/>
    <w:rsid w:val="008960EF"/>
    <w:rsid w:val="0089630C"/>
    <w:rsid w:val="00896335"/>
    <w:rsid w:val="008965AF"/>
    <w:rsid w:val="00896603"/>
    <w:rsid w:val="00896821"/>
    <w:rsid w:val="00896C09"/>
    <w:rsid w:val="008973B7"/>
    <w:rsid w:val="00897C01"/>
    <w:rsid w:val="008A05DB"/>
    <w:rsid w:val="008A0DD9"/>
    <w:rsid w:val="008A0EB8"/>
    <w:rsid w:val="008A12EC"/>
    <w:rsid w:val="008A13C9"/>
    <w:rsid w:val="008A19DF"/>
    <w:rsid w:val="008A1B01"/>
    <w:rsid w:val="008A1D5B"/>
    <w:rsid w:val="008A1D88"/>
    <w:rsid w:val="008A1EF7"/>
    <w:rsid w:val="008A1F57"/>
    <w:rsid w:val="008A234D"/>
    <w:rsid w:val="008A235D"/>
    <w:rsid w:val="008A292D"/>
    <w:rsid w:val="008A2B7B"/>
    <w:rsid w:val="008A2E2B"/>
    <w:rsid w:val="008A320A"/>
    <w:rsid w:val="008A3F47"/>
    <w:rsid w:val="008A3F87"/>
    <w:rsid w:val="008A42A4"/>
    <w:rsid w:val="008A436A"/>
    <w:rsid w:val="008A462F"/>
    <w:rsid w:val="008A489A"/>
    <w:rsid w:val="008A5184"/>
    <w:rsid w:val="008A599A"/>
    <w:rsid w:val="008A5AD1"/>
    <w:rsid w:val="008A5B52"/>
    <w:rsid w:val="008A5E34"/>
    <w:rsid w:val="008A5FB8"/>
    <w:rsid w:val="008A61B2"/>
    <w:rsid w:val="008A63B2"/>
    <w:rsid w:val="008A6457"/>
    <w:rsid w:val="008A64EA"/>
    <w:rsid w:val="008A66DE"/>
    <w:rsid w:val="008A6A9A"/>
    <w:rsid w:val="008A6DCA"/>
    <w:rsid w:val="008A73B1"/>
    <w:rsid w:val="008A7460"/>
    <w:rsid w:val="008A7911"/>
    <w:rsid w:val="008A7D0F"/>
    <w:rsid w:val="008A7D76"/>
    <w:rsid w:val="008B03C8"/>
    <w:rsid w:val="008B0696"/>
    <w:rsid w:val="008B0990"/>
    <w:rsid w:val="008B0FBD"/>
    <w:rsid w:val="008B19CA"/>
    <w:rsid w:val="008B1BC0"/>
    <w:rsid w:val="008B1DF4"/>
    <w:rsid w:val="008B23A0"/>
    <w:rsid w:val="008B290D"/>
    <w:rsid w:val="008B2E24"/>
    <w:rsid w:val="008B2E9F"/>
    <w:rsid w:val="008B2FD9"/>
    <w:rsid w:val="008B3669"/>
    <w:rsid w:val="008B3CDE"/>
    <w:rsid w:val="008B4304"/>
    <w:rsid w:val="008B4748"/>
    <w:rsid w:val="008B4CA3"/>
    <w:rsid w:val="008B5299"/>
    <w:rsid w:val="008B55A1"/>
    <w:rsid w:val="008B570A"/>
    <w:rsid w:val="008B57AC"/>
    <w:rsid w:val="008B5D53"/>
    <w:rsid w:val="008B5F0B"/>
    <w:rsid w:val="008B5F90"/>
    <w:rsid w:val="008B61E1"/>
    <w:rsid w:val="008B6302"/>
    <w:rsid w:val="008B6449"/>
    <w:rsid w:val="008B69AF"/>
    <w:rsid w:val="008B7118"/>
    <w:rsid w:val="008B71B1"/>
    <w:rsid w:val="008B71F6"/>
    <w:rsid w:val="008B737B"/>
    <w:rsid w:val="008B73D4"/>
    <w:rsid w:val="008B73DA"/>
    <w:rsid w:val="008B79D1"/>
    <w:rsid w:val="008B7BC8"/>
    <w:rsid w:val="008C01EC"/>
    <w:rsid w:val="008C0331"/>
    <w:rsid w:val="008C0602"/>
    <w:rsid w:val="008C0B28"/>
    <w:rsid w:val="008C0D47"/>
    <w:rsid w:val="008C0DBB"/>
    <w:rsid w:val="008C0E12"/>
    <w:rsid w:val="008C0E70"/>
    <w:rsid w:val="008C0F0C"/>
    <w:rsid w:val="008C0F6D"/>
    <w:rsid w:val="008C161C"/>
    <w:rsid w:val="008C1B4E"/>
    <w:rsid w:val="008C1EDF"/>
    <w:rsid w:val="008C203A"/>
    <w:rsid w:val="008C25EE"/>
    <w:rsid w:val="008C302D"/>
    <w:rsid w:val="008C35F3"/>
    <w:rsid w:val="008C3650"/>
    <w:rsid w:val="008C3A0B"/>
    <w:rsid w:val="008C3A8F"/>
    <w:rsid w:val="008C3C83"/>
    <w:rsid w:val="008C3DF9"/>
    <w:rsid w:val="008C49B3"/>
    <w:rsid w:val="008C4AD9"/>
    <w:rsid w:val="008C4BF2"/>
    <w:rsid w:val="008C4E8D"/>
    <w:rsid w:val="008C58A6"/>
    <w:rsid w:val="008C5A4D"/>
    <w:rsid w:val="008C5B8A"/>
    <w:rsid w:val="008C5EF1"/>
    <w:rsid w:val="008C6ABA"/>
    <w:rsid w:val="008C6AF5"/>
    <w:rsid w:val="008C6B31"/>
    <w:rsid w:val="008C6E55"/>
    <w:rsid w:val="008C75BC"/>
    <w:rsid w:val="008C7878"/>
    <w:rsid w:val="008C7E6E"/>
    <w:rsid w:val="008D07BD"/>
    <w:rsid w:val="008D0B55"/>
    <w:rsid w:val="008D0D93"/>
    <w:rsid w:val="008D1105"/>
    <w:rsid w:val="008D14C0"/>
    <w:rsid w:val="008D175E"/>
    <w:rsid w:val="008D2394"/>
    <w:rsid w:val="008D23B8"/>
    <w:rsid w:val="008D2CB3"/>
    <w:rsid w:val="008D3BE8"/>
    <w:rsid w:val="008D3CCC"/>
    <w:rsid w:val="008D3F78"/>
    <w:rsid w:val="008D4019"/>
    <w:rsid w:val="008D403B"/>
    <w:rsid w:val="008D4305"/>
    <w:rsid w:val="008D45D4"/>
    <w:rsid w:val="008D5104"/>
    <w:rsid w:val="008D56CF"/>
    <w:rsid w:val="008D5705"/>
    <w:rsid w:val="008D5916"/>
    <w:rsid w:val="008D5B9B"/>
    <w:rsid w:val="008D5DC3"/>
    <w:rsid w:val="008D5E27"/>
    <w:rsid w:val="008D5F23"/>
    <w:rsid w:val="008D6200"/>
    <w:rsid w:val="008D6366"/>
    <w:rsid w:val="008D66FD"/>
    <w:rsid w:val="008D6822"/>
    <w:rsid w:val="008D6C90"/>
    <w:rsid w:val="008D783C"/>
    <w:rsid w:val="008D7D97"/>
    <w:rsid w:val="008E00CB"/>
    <w:rsid w:val="008E0B57"/>
    <w:rsid w:val="008E0B6A"/>
    <w:rsid w:val="008E0E1C"/>
    <w:rsid w:val="008E113B"/>
    <w:rsid w:val="008E11DC"/>
    <w:rsid w:val="008E12E6"/>
    <w:rsid w:val="008E1454"/>
    <w:rsid w:val="008E17AC"/>
    <w:rsid w:val="008E19D2"/>
    <w:rsid w:val="008E1B4A"/>
    <w:rsid w:val="008E1BC0"/>
    <w:rsid w:val="008E1C05"/>
    <w:rsid w:val="008E1E01"/>
    <w:rsid w:val="008E1E23"/>
    <w:rsid w:val="008E1E87"/>
    <w:rsid w:val="008E2415"/>
    <w:rsid w:val="008E26C6"/>
    <w:rsid w:val="008E2956"/>
    <w:rsid w:val="008E2A5F"/>
    <w:rsid w:val="008E3063"/>
    <w:rsid w:val="008E3575"/>
    <w:rsid w:val="008E3AAB"/>
    <w:rsid w:val="008E3EA2"/>
    <w:rsid w:val="008E4124"/>
    <w:rsid w:val="008E48F5"/>
    <w:rsid w:val="008E4A73"/>
    <w:rsid w:val="008E4EDB"/>
    <w:rsid w:val="008E521A"/>
    <w:rsid w:val="008E528E"/>
    <w:rsid w:val="008E5AB8"/>
    <w:rsid w:val="008E5BA0"/>
    <w:rsid w:val="008E5DAF"/>
    <w:rsid w:val="008E60DD"/>
    <w:rsid w:val="008E6388"/>
    <w:rsid w:val="008E6392"/>
    <w:rsid w:val="008E63FA"/>
    <w:rsid w:val="008E6A59"/>
    <w:rsid w:val="008E6AA1"/>
    <w:rsid w:val="008E6B3F"/>
    <w:rsid w:val="008E75A2"/>
    <w:rsid w:val="008E75ED"/>
    <w:rsid w:val="008E7BA7"/>
    <w:rsid w:val="008E7F5D"/>
    <w:rsid w:val="008F0293"/>
    <w:rsid w:val="008F067B"/>
    <w:rsid w:val="008F08D1"/>
    <w:rsid w:val="008F0A9E"/>
    <w:rsid w:val="008F0AE3"/>
    <w:rsid w:val="008F188C"/>
    <w:rsid w:val="008F1998"/>
    <w:rsid w:val="008F1B5B"/>
    <w:rsid w:val="008F255D"/>
    <w:rsid w:val="008F2A84"/>
    <w:rsid w:val="008F2AF4"/>
    <w:rsid w:val="008F32CE"/>
    <w:rsid w:val="008F3337"/>
    <w:rsid w:val="008F385E"/>
    <w:rsid w:val="008F3886"/>
    <w:rsid w:val="008F3AC1"/>
    <w:rsid w:val="008F3EF7"/>
    <w:rsid w:val="008F4079"/>
    <w:rsid w:val="008F4136"/>
    <w:rsid w:val="008F4404"/>
    <w:rsid w:val="008F4964"/>
    <w:rsid w:val="008F49D1"/>
    <w:rsid w:val="008F4D6A"/>
    <w:rsid w:val="008F4F0F"/>
    <w:rsid w:val="008F5105"/>
    <w:rsid w:val="008F519D"/>
    <w:rsid w:val="008F56F7"/>
    <w:rsid w:val="008F5B03"/>
    <w:rsid w:val="008F5E58"/>
    <w:rsid w:val="008F5F2E"/>
    <w:rsid w:val="008F6580"/>
    <w:rsid w:val="008F6A3F"/>
    <w:rsid w:val="008F7320"/>
    <w:rsid w:val="008F7437"/>
    <w:rsid w:val="008F778F"/>
    <w:rsid w:val="008F7C86"/>
    <w:rsid w:val="008F7CC1"/>
    <w:rsid w:val="008F7F82"/>
    <w:rsid w:val="0090045C"/>
    <w:rsid w:val="00901295"/>
    <w:rsid w:val="0090138E"/>
    <w:rsid w:val="00901493"/>
    <w:rsid w:val="0090157A"/>
    <w:rsid w:val="00901999"/>
    <w:rsid w:val="00901E73"/>
    <w:rsid w:val="00902517"/>
    <w:rsid w:val="00902626"/>
    <w:rsid w:val="009028EE"/>
    <w:rsid w:val="0090294B"/>
    <w:rsid w:val="00902AFA"/>
    <w:rsid w:val="00903568"/>
    <w:rsid w:val="009036CF"/>
    <w:rsid w:val="00903893"/>
    <w:rsid w:val="0090395A"/>
    <w:rsid w:val="00903BCB"/>
    <w:rsid w:val="00903C56"/>
    <w:rsid w:val="00903ECA"/>
    <w:rsid w:val="00903FE4"/>
    <w:rsid w:val="009041BB"/>
    <w:rsid w:val="009042F8"/>
    <w:rsid w:val="00904367"/>
    <w:rsid w:val="00904B5B"/>
    <w:rsid w:val="00904C09"/>
    <w:rsid w:val="00904C55"/>
    <w:rsid w:val="00904FCB"/>
    <w:rsid w:val="009050CF"/>
    <w:rsid w:val="009058EA"/>
    <w:rsid w:val="00906328"/>
    <w:rsid w:val="00906402"/>
    <w:rsid w:val="009067B0"/>
    <w:rsid w:val="00906A32"/>
    <w:rsid w:val="00907041"/>
    <w:rsid w:val="009072EA"/>
    <w:rsid w:val="00907325"/>
    <w:rsid w:val="00907424"/>
    <w:rsid w:val="0090748B"/>
    <w:rsid w:val="009075D5"/>
    <w:rsid w:val="0090790D"/>
    <w:rsid w:val="00910CCB"/>
    <w:rsid w:val="00910D48"/>
    <w:rsid w:val="00910EA1"/>
    <w:rsid w:val="00910FC9"/>
    <w:rsid w:val="009113D8"/>
    <w:rsid w:val="0091152E"/>
    <w:rsid w:val="0091176A"/>
    <w:rsid w:val="00911818"/>
    <w:rsid w:val="00911D53"/>
    <w:rsid w:val="00911FF8"/>
    <w:rsid w:val="009120C1"/>
    <w:rsid w:val="009121C2"/>
    <w:rsid w:val="00912284"/>
    <w:rsid w:val="0091244F"/>
    <w:rsid w:val="00912923"/>
    <w:rsid w:val="00912D58"/>
    <w:rsid w:val="00913108"/>
    <w:rsid w:val="009131AD"/>
    <w:rsid w:val="009135FF"/>
    <w:rsid w:val="00913733"/>
    <w:rsid w:val="00913A4F"/>
    <w:rsid w:val="0091426B"/>
    <w:rsid w:val="00914BAF"/>
    <w:rsid w:val="00914C5D"/>
    <w:rsid w:val="00914FCA"/>
    <w:rsid w:val="00915745"/>
    <w:rsid w:val="00915865"/>
    <w:rsid w:val="00915CAC"/>
    <w:rsid w:val="00915EFD"/>
    <w:rsid w:val="00915F69"/>
    <w:rsid w:val="009160E1"/>
    <w:rsid w:val="009161F7"/>
    <w:rsid w:val="00916229"/>
    <w:rsid w:val="0091668F"/>
    <w:rsid w:val="009167DB"/>
    <w:rsid w:val="00916815"/>
    <w:rsid w:val="009169C9"/>
    <w:rsid w:val="00916C56"/>
    <w:rsid w:val="00916CC4"/>
    <w:rsid w:val="00916FFD"/>
    <w:rsid w:val="009173BE"/>
    <w:rsid w:val="0091750F"/>
    <w:rsid w:val="00917765"/>
    <w:rsid w:val="00917C21"/>
    <w:rsid w:val="00917F78"/>
    <w:rsid w:val="00920424"/>
    <w:rsid w:val="009204A0"/>
    <w:rsid w:val="0092073E"/>
    <w:rsid w:val="00920D5D"/>
    <w:rsid w:val="00920FB4"/>
    <w:rsid w:val="00921290"/>
    <w:rsid w:val="00921B49"/>
    <w:rsid w:val="00921FEB"/>
    <w:rsid w:val="009222F6"/>
    <w:rsid w:val="00922EB6"/>
    <w:rsid w:val="00923216"/>
    <w:rsid w:val="0092350B"/>
    <w:rsid w:val="009236D0"/>
    <w:rsid w:val="00923BBE"/>
    <w:rsid w:val="009242E5"/>
    <w:rsid w:val="009243E6"/>
    <w:rsid w:val="00924AAD"/>
    <w:rsid w:val="00924D8A"/>
    <w:rsid w:val="00925718"/>
    <w:rsid w:val="0092584A"/>
    <w:rsid w:val="00925AFA"/>
    <w:rsid w:val="00926476"/>
    <w:rsid w:val="00926754"/>
    <w:rsid w:val="0092795A"/>
    <w:rsid w:val="00927A07"/>
    <w:rsid w:val="00927EDB"/>
    <w:rsid w:val="009302E0"/>
    <w:rsid w:val="009303D9"/>
    <w:rsid w:val="00930E1F"/>
    <w:rsid w:val="00930E8C"/>
    <w:rsid w:val="0093117C"/>
    <w:rsid w:val="0093167A"/>
    <w:rsid w:val="0093176E"/>
    <w:rsid w:val="0093198E"/>
    <w:rsid w:val="009323B4"/>
    <w:rsid w:val="0093249A"/>
    <w:rsid w:val="009327C5"/>
    <w:rsid w:val="00932C4A"/>
    <w:rsid w:val="00932D97"/>
    <w:rsid w:val="00933A42"/>
    <w:rsid w:val="00934031"/>
    <w:rsid w:val="00934189"/>
    <w:rsid w:val="0093447B"/>
    <w:rsid w:val="00934660"/>
    <w:rsid w:val="009348DE"/>
    <w:rsid w:val="00934D76"/>
    <w:rsid w:val="00934E09"/>
    <w:rsid w:val="00934F12"/>
    <w:rsid w:val="00935109"/>
    <w:rsid w:val="009356F3"/>
    <w:rsid w:val="00936270"/>
    <w:rsid w:val="0093641C"/>
    <w:rsid w:val="0093650F"/>
    <w:rsid w:val="00936C63"/>
    <w:rsid w:val="00936D04"/>
    <w:rsid w:val="009371EA"/>
    <w:rsid w:val="00937295"/>
    <w:rsid w:val="009373B6"/>
    <w:rsid w:val="009377FE"/>
    <w:rsid w:val="00937C0C"/>
    <w:rsid w:val="00937F07"/>
    <w:rsid w:val="0094058E"/>
    <w:rsid w:val="00940E39"/>
    <w:rsid w:val="00940E5B"/>
    <w:rsid w:val="00940E66"/>
    <w:rsid w:val="009412C9"/>
    <w:rsid w:val="009416D9"/>
    <w:rsid w:val="00941A66"/>
    <w:rsid w:val="00941E1B"/>
    <w:rsid w:val="00941E56"/>
    <w:rsid w:val="00941F15"/>
    <w:rsid w:val="009420CD"/>
    <w:rsid w:val="00942289"/>
    <w:rsid w:val="00942655"/>
    <w:rsid w:val="00942A2D"/>
    <w:rsid w:val="00943053"/>
    <w:rsid w:val="009432DE"/>
    <w:rsid w:val="00943369"/>
    <w:rsid w:val="00943C0D"/>
    <w:rsid w:val="00943F71"/>
    <w:rsid w:val="00943FC5"/>
    <w:rsid w:val="0094412E"/>
    <w:rsid w:val="00944702"/>
    <w:rsid w:val="00944907"/>
    <w:rsid w:val="00944960"/>
    <w:rsid w:val="00944B6D"/>
    <w:rsid w:val="00944C30"/>
    <w:rsid w:val="0094526C"/>
    <w:rsid w:val="0094548F"/>
    <w:rsid w:val="00945B83"/>
    <w:rsid w:val="00945DC7"/>
    <w:rsid w:val="00945E01"/>
    <w:rsid w:val="00946363"/>
    <w:rsid w:val="009463C6"/>
    <w:rsid w:val="0094655C"/>
    <w:rsid w:val="009467FA"/>
    <w:rsid w:val="00947294"/>
    <w:rsid w:val="00947866"/>
    <w:rsid w:val="00947D87"/>
    <w:rsid w:val="0095091A"/>
    <w:rsid w:val="00951183"/>
    <w:rsid w:val="009525A6"/>
    <w:rsid w:val="009525A8"/>
    <w:rsid w:val="0095275E"/>
    <w:rsid w:val="00952862"/>
    <w:rsid w:val="00952AB3"/>
    <w:rsid w:val="009543D6"/>
    <w:rsid w:val="009544F7"/>
    <w:rsid w:val="0095457B"/>
    <w:rsid w:val="009545E3"/>
    <w:rsid w:val="0095460F"/>
    <w:rsid w:val="0095469F"/>
    <w:rsid w:val="00954A4E"/>
    <w:rsid w:val="00955349"/>
    <w:rsid w:val="009555B4"/>
    <w:rsid w:val="00955757"/>
    <w:rsid w:val="00955D2C"/>
    <w:rsid w:val="009560CB"/>
    <w:rsid w:val="00956248"/>
    <w:rsid w:val="009563B6"/>
    <w:rsid w:val="0095668C"/>
    <w:rsid w:val="009568A6"/>
    <w:rsid w:val="00956B12"/>
    <w:rsid w:val="00956CDF"/>
    <w:rsid w:val="009577F1"/>
    <w:rsid w:val="0095789F"/>
    <w:rsid w:val="009579DC"/>
    <w:rsid w:val="00957A7B"/>
    <w:rsid w:val="00957E9B"/>
    <w:rsid w:val="009600EC"/>
    <w:rsid w:val="00960709"/>
    <w:rsid w:val="009608CB"/>
    <w:rsid w:val="009608F4"/>
    <w:rsid w:val="0096098C"/>
    <w:rsid w:val="00960A4D"/>
    <w:rsid w:val="00960C57"/>
    <w:rsid w:val="00960DB8"/>
    <w:rsid w:val="00960FAE"/>
    <w:rsid w:val="009614BB"/>
    <w:rsid w:val="00961544"/>
    <w:rsid w:val="009616B8"/>
    <w:rsid w:val="00961885"/>
    <w:rsid w:val="00961BB6"/>
    <w:rsid w:val="00962CEA"/>
    <w:rsid w:val="00962D05"/>
    <w:rsid w:val="00962F43"/>
    <w:rsid w:val="00962FAF"/>
    <w:rsid w:val="009638A0"/>
    <w:rsid w:val="00963DAB"/>
    <w:rsid w:val="00964261"/>
    <w:rsid w:val="00964395"/>
    <w:rsid w:val="009646DF"/>
    <w:rsid w:val="00964CCC"/>
    <w:rsid w:val="009655F4"/>
    <w:rsid w:val="0096611D"/>
    <w:rsid w:val="009663D5"/>
    <w:rsid w:val="009667E7"/>
    <w:rsid w:val="00966AFA"/>
    <w:rsid w:val="00966D4B"/>
    <w:rsid w:val="00966DC3"/>
    <w:rsid w:val="00966EE5"/>
    <w:rsid w:val="00966F9C"/>
    <w:rsid w:val="00967484"/>
    <w:rsid w:val="00967B5C"/>
    <w:rsid w:val="00967B71"/>
    <w:rsid w:val="00967FF6"/>
    <w:rsid w:val="00970516"/>
    <w:rsid w:val="00970792"/>
    <w:rsid w:val="00970B7C"/>
    <w:rsid w:val="00970DEB"/>
    <w:rsid w:val="00972339"/>
    <w:rsid w:val="009723A5"/>
    <w:rsid w:val="00972688"/>
    <w:rsid w:val="00972852"/>
    <w:rsid w:val="00972D06"/>
    <w:rsid w:val="00972F11"/>
    <w:rsid w:val="00973010"/>
    <w:rsid w:val="00973033"/>
    <w:rsid w:val="0097349A"/>
    <w:rsid w:val="00973981"/>
    <w:rsid w:val="009746C3"/>
    <w:rsid w:val="0097476A"/>
    <w:rsid w:val="00974C98"/>
    <w:rsid w:val="009750BD"/>
    <w:rsid w:val="00975319"/>
    <w:rsid w:val="0097537F"/>
    <w:rsid w:val="009756C7"/>
    <w:rsid w:val="009758BD"/>
    <w:rsid w:val="00975D35"/>
    <w:rsid w:val="00976213"/>
    <w:rsid w:val="00976326"/>
    <w:rsid w:val="009763AA"/>
    <w:rsid w:val="00976437"/>
    <w:rsid w:val="009768F5"/>
    <w:rsid w:val="00976C6B"/>
    <w:rsid w:val="00977867"/>
    <w:rsid w:val="00977A7B"/>
    <w:rsid w:val="00977BB9"/>
    <w:rsid w:val="00977C0D"/>
    <w:rsid w:val="00977C39"/>
    <w:rsid w:val="0098002C"/>
    <w:rsid w:val="009801F0"/>
    <w:rsid w:val="00980A25"/>
    <w:rsid w:val="009815E4"/>
    <w:rsid w:val="00981783"/>
    <w:rsid w:val="00981D09"/>
    <w:rsid w:val="00981DDA"/>
    <w:rsid w:val="009820BD"/>
    <w:rsid w:val="009823AC"/>
    <w:rsid w:val="0098241A"/>
    <w:rsid w:val="0098311E"/>
    <w:rsid w:val="00983270"/>
    <w:rsid w:val="009837C4"/>
    <w:rsid w:val="00983D9E"/>
    <w:rsid w:val="00983F52"/>
    <w:rsid w:val="009847A0"/>
    <w:rsid w:val="00984852"/>
    <w:rsid w:val="00984A47"/>
    <w:rsid w:val="00984C07"/>
    <w:rsid w:val="0098500B"/>
    <w:rsid w:val="009850CF"/>
    <w:rsid w:val="0098576A"/>
    <w:rsid w:val="0098599F"/>
    <w:rsid w:val="00985C40"/>
    <w:rsid w:val="00985CDA"/>
    <w:rsid w:val="00985FEB"/>
    <w:rsid w:val="00986666"/>
    <w:rsid w:val="009866F3"/>
    <w:rsid w:val="009868DE"/>
    <w:rsid w:val="0098690A"/>
    <w:rsid w:val="00986ACE"/>
    <w:rsid w:val="00986ADC"/>
    <w:rsid w:val="00986B42"/>
    <w:rsid w:val="00986DDF"/>
    <w:rsid w:val="00986E26"/>
    <w:rsid w:val="00987020"/>
    <w:rsid w:val="0098730A"/>
    <w:rsid w:val="00987384"/>
    <w:rsid w:val="0098776A"/>
    <w:rsid w:val="00987A6D"/>
    <w:rsid w:val="00987DD8"/>
    <w:rsid w:val="00987E41"/>
    <w:rsid w:val="00987EC4"/>
    <w:rsid w:val="009901BE"/>
    <w:rsid w:val="009907D1"/>
    <w:rsid w:val="00991083"/>
    <w:rsid w:val="009911FC"/>
    <w:rsid w:val="009914CC"/>
    <w:rsid w:val="00991526"/>
    <w:rsid w:val="0099154A"/>
    <w:rsid w:val="00992C9E"/>
    <w:rsid w:val="00992D68"/>
    <w:rsid w:val="00992F9C"/>
    <w:rsid w:val="009945D6"/>
    <w:rsid w:val="009946EC"/>
    <w:rsid w:val="00994786"/>
    <w:rsid w:val="009949D4"/>
    <w:rsid w:val="00994CD8"/>
    <w:rsid w:val="00995095"/>
    <w:rsid w:val="009951E5"/>
    <w:rsid w:val="00995729"/>
    <w:rsid w:val="00996161"/>
    <w:rsid w:val="009962CE"/>
    <w:rsid w:val="0099688F"/>
    <w:rsid w:val="00996905"/>
    <w:rsid w:val="00996A7C"/>
    <w:rsid w:val="00996AF1"/>
    <w:rsid w:val="00997350"/>
    <w:rsid w:val="00997609"/>
    <w:rsid w:val="00997BEB"/>
    <w:rsid w:val="00997D34"/>
    <w:rsid w:val="00997E32"/>
    <w:rsid w:val="009A069C"/>
    <w:rsid w:val="009A07C4"/>
    <w:rsid w:val="009A0D9D"/>
    <w:rsid w:val="009A0F18"/>
    <w:rsid w:val="009A17F5"/>
    <w:rsid w:val="009A19FE"/>
    <w:rsid w:val="009A21A0"/>
    <w:rsid w:val="009A25DB"/>
    <w:rsid w:val="009A2756"/>
    <w:rsid w:val="009A2B9D"/>
    <w:rsid w:val="009A2C9F"/>
    <w:rsid w:val="009A2F9E"/>
    <w:rsid w:val="009A33CD"/>
    <w:rsid w:val="009A3505"/>
    <w:rsid w:val="009A3726"/>
    <w:rsid w:val="009A3936"/>
    <w:rsid w:val="009A3A34"/>
    <w:rsid w:val="009A3AF7"/>
    <w:rsid w:val="009A3C71"/>
    <w:rsid w:val="009A4283"/>
    <w:rsid w:val="009A48D3"/>
    <w:rsid w:val="009A4AFA"/>
    <w:rsid w:val="009A4C65"/>
    <w:rsid w:val="009A50D6"/>
    <w:rsid w:val="009A50E0"/>
    <w:rsid w:val="009A515B"/>
    <w:rsid w:val="009A5455"/>
    <w:rsid w:val="009A5AA0"/>
    <w:rsid w:val="009A5B6F"/>
    <w:rsid w:val="009A5F20"/>
    <w:rsid w:val="009A68B6"/>
    <w:rsid w:val="009A6C13"/>
    <w:rsid w:val="009A7419"/>
    <w:rsid w:val="009A7F16"/>
    <w:rsid w:val="009B00B9"/>
    <w:rsid w:val="009B078E"/>
    <w:rsid w:val="009B09CA"/>
    <w:rsid w:val="009B0A75"/>
    <w:rsid w:val="009B10FD"/>
    <w:rsid w:val="009B11FE"/>
    <w:rsid w:val="009B1201"/>
    <w:rsid w:val="009B13E9"/>
    <w:rsid w:val="009B14C8"/>
    <w:rsid w:val="009B1546"/>
    <w:rsid w:val="009B160A"/>
    <w:rsid w:val="009B1EC9"/>
    <w:rsid w:val="009B1FAA"/>
    <w:rsid w:val="009B1FE2"/>
    <w:rsid w:val="009B2177"/>
    <w:rsid w:val="009B232E"/>
    <w:rsid w:val="009B2B03"/>
    <w:rsid w:val="009B2D70"/>
    <w:rsid w:val="009B2ECD"/>
    <w:rsid w:val="009B3686"/>
    <w:rsid w:val="009B37FD"/>
    <w:rsid w:val="009B410F"/>
    <w:rsid w:val="009B43B1"/>
    <w:rsid w:val="009B4547"/>
    <w:rsid w:val="009B4B5D"/>
    <w:rsid w:val="009B4FAC"/>
    <w:rsid w:val="009B5126"/>
    <w:rsid w:val="009B51A9"/>
    <w:rsid w:val="009B52A7"/>
    <w:rsid w:val="009B536F"/>
    <w:rsid w:val="009B53C9"/>
    <w:rsid w:val="009B53EE"/>
    <w:rsid w:val="009B547D"/>
    <w:rsid w:val="009B54A6"/>
    <w:rsid w:val="009B5A96"/>
    <w:rsid w:val="009B6153"/>
    <w:rsid w:val="009B6280"/>
    <w:rsid w:val="009B656A"/>
    <w:rsid w:val="009B66D2"/>
    <w:rsid w:val="009B6938"/>
    <w:rsid w:val="009B6C90"/>
    <w:rsid w:val="009B7215"/>
    <w:rsid w:val="009B7265"/>
    <w:rsid w:val="009B744F"/>
    <w:rsid w:val="009B78B5"/>
    <w:rsid w:val="009B7F37"/>
    <w:rsid w:val="009B7FBB"/>
    <w:rsid w:val="009B7FC9"/>
    <w:rsid w:val="009C00F8"/>
    <w:rsid w:val="009C052A"/>
    <w:rsid w:val="009C05C2"/>
    <w:rsid w:val="009C06D9"/>
    <w:rsid w:val="009C070C"/>
    <w:rsid w:val="009C0804"/>
    <w:rsid w:val="009C0BF4"/>
    <w:rsid w:val="009C15F5"/>
    <w:rsid w:val="009C17C2"/>
    <w:rsid w:val="009C185F"/>
    <w:rsid w:val="009C1997"/>
    <w:rsid w:val="009C19CE"/>
    <w:rsid w:val="009C1FDA"/>
    <w:rsid w:val="009C2183"/>
    <w:rsid w:val="009C2297"/>
    <w:rsid w:val="009C2299"/>
    <w:rsid w:val="009C2661"/>
    <w:rsid w:val="009C28EC"/>
    <w:rsid w:val="009C35FF"/>
    <w:rsid w:val="009C373A"/>
    <w:rsid w:val="009C37C1"/>
    <w:rsid w:val="009C3812"/>
    <w:rsid w:val="009C3A0C"/>
    <w:rsid w:val="009C3A35"/>
    <w:rsid w:val="009C3C31"/>
    <w:rsid w:val="009C3CDF"/>
    <w:rsid w:val="009C3DF7"/>
    <w:rsid w:val="009C422E"/>
    <w:rsid w:val="009C42FA"/>
    <w:rsid w:val="009C4422"/>
    <w:rsid w:val="009C4576"/>
    <w:rsid w:val="009C484D"/>
    <w:rsid w:val="009C48CE"/>
    <w:rsid w:val="009C4F0B"/>
    <w:rsid w:val="009C5C74"/>
    <w:rsid w:val="009C5D90"/>
    <w:rsid w:val="009C5FFC"/>
    <w:rsid w:val="009C6A28"/>
    <w:rsid w:val="009C7401"/>
    <w:rsid w:val="009C767E"/>
    <w:rsid w:val="009C78D5"/>
    <w:rsid w:val="009C7AD8"/>
    <w:rsid w:val="009D019C"/>
    <w:rsid w:val="009D042C"/>
    <w:rsid w:val="009D09DD"/>
    <w:rsid w:val="009D0E53"/>
    <w:rsid w:val="009D130B"/>
    <w:rsid w:val="009D1708"/>
    <w:rsid w:val="009D18AC"/>
    <w:rsid w:val="009D1AD1"/>
    <w:rsid w:val="009D1F64"/>
    <w:rsid w:val="009D2222"/>
    <w:rsid w:val="009D2395"/>
    <w:rsid w:val="009D240F"/>
    <w:rsid w:val="009D2790"/>
    <w:rsid w:val="009D2A10"/>
    <w:rsid w:val="009D2A65"/>
    <w:rsid w:val="009D2E6A"/>
    <w:rsid w:val="009D3357"/>
    <w:rsid w:val="009D33C8"/>
    <w:rsid w:val="009D35EF"/>
    <w:rsid w:val="009D36C1"/>
    <w:rsid w:val="009D3998"/>
    <w:rsid w:val="009D3DAF"/>
    <w:rsid w:val="009D434A"/>
    <w:rsid w:val="009D45D4"/>
    <w:rsid w:val="009D49B3"/>
    <w:rsid w:val="009D4D7A"/>
    <w:rsid w:val="009D4E06"/>
    <w:rsid w:val="009D5008"/>
    <w:rsid w:val="009D50B1"/>
    <w:rsid w:val="009D50B7"/>
    <w:rsid w:val="009D50F8"/>
    <w:rsid w:val="009D5198"/>
    <w:rsid w:val="009D55DD"/>
    <w:rsid w:val="009D5A20"/>
    <w:rsid w:val="009D5E33"/>
    <w:rsid w:val="009D61B3"/>
    <w:rsid w:val="009D61CB"/>
    <w:rsid w:val="009D6636"/>
    <w:rsid w:val="009D6AC4"/>
    <w:rsid w:val="009D7067"/>
    <w:rsid w:val="009D7195"/>
    <w:rsid w:val="009D7296"/>
    <w:rsid w:val="009D7307"/>
    <w:rsid w:val="009D731F"/>
    <w:rsid w:val="009D77DD"/>
    <w:rsid w:val="009D77FF"/>
    <w:rsid w:val="009D7AA8"/>
    <w:rsid w:val="009D7AAC"/>
    <w:rsid w:val="009D7ADC"/>
    <w:rsid w:val="009E02D7"/>
    <w:rsid w:val="009E043C"/>
    <w:rsid w:val="009E05C5"/>
    <w:rsid w:val="009E0924"/>
    <w:rsid w:val="009E0EDC"/>
    <w:rsid w:val="009E137A"/>
    <w:rsid w:val="009E2B88"/>
    <w:rsid w:val="009E325E"/>
    <w:rsid w:val="009E34AE"/>
    <w:rsid w:val="009E3B10"/>
    <w:rsid w:val="009E3DCD"/>
    <w:rsid w:val="009E3F48"/>
    <w:rsid w:val="009E3F6B"/>
    <w:rsid w:val="009E44F0"/>
    <w:rsid w:val="009E45B4"/>
    <w:rsid w:val="009E4EB0"/>
    <w:rsid w:val="009E519B"/>
    <w:rsid w:val="009E53EB"/>
    <w:rsid w:val="009E53EC"/>
    <w:rsid w:val="009E5422"/>
    <w:rsid w:val="009E5681"/>
    <w:rsid w:val="009E56F8"/>
    <w:rsid w:val="009E5905"/>
    <w:rsid w:val="009E5BC2"/>
    <w:rsid w:val="009E693C"/>
    <w:rsid w:val="009E6BAA"/>
    <w:rsid w:val="009E6C89"/>
    <w:rsid w:val="009E7820"/>
    <w:rsid w:val="009E7BFB"/>
    <w:rsid w:val="009E7CC2"/>
    <w:rsid w:val="009E7FCA"/>
    <w:rsid w:val="009F00F4"/>
    <w:rsid w:val="009F012F"/>
    <w:rsid w:val="009F03F3"/>
    <w:rsid w:val="009F0D4B"/>
    <w:rsid w:val="009F0D7B"/>
    <w:rsid w:val="009F0EA7"/>
    <w:rsid w:val="009F128C"/>
    <w:rsid w:val="009F15AF"/>
    <w:rsid w:val="009F173E"/>
    <w:rsid w:val="009F19B2"/>
    <w:rsid w:val="009F1BB9"/>
    <w:rsid w:val="009F1DF1"/>
    <w:rsid w:val="009F1EB0"/>
    <w:rsid w:val="009F1FD0"/>
    <w:rsid w:val="009F20AB"/>
    <w:rsid w:val="009F20B8"/>
    <w:rsid w:val="009F2136"/>
    <w:rsid w:val="009F28AC"/>
    <w:rsid w:val="009F2ACF"/>
    <w:rsid w:val="009F2F03"/>
    <w:rsid w:val="009F3813"/>
    <w:rsid w:val="009F3B0B"/>
    <w:rsid w:val="009F4501"/>
    <w:rsid w:val="009F48F4"/>
    <w:rsid w:val="009F4B96"/>
    <w:rsid w:val="009F4D50"/>
    <w:rsid w:val="009F4D8A"/>
    <w:rsid w:val="009F4EB3"/>
    <w:rsid w:val="009F4F2E"/>
    <w:rsid w:val="009F5854"/>
    <w:rsid w:val="009F5FB1"/>
    <w:rsid w:val="009F6382"/>
    <w:rsid w:val="009F6990"/>
    <w:rsid w:val="009F6B5E"/>
    <w:rsid w:val="009F7401"/>
    <w:rsid w:val="009F7494"/>
    <w:rsid w:val="009F783E"/>
    <w:rsid w:val="009F7C5F"/>
    <w:rsid w:val="009F7F65"/>
    <w:rsid w:val="00A008BE"/>
    <w:rsid w:val="00A009F8"/>
    <w:rsid w:val="00A00F1E"/>
    <w:rsid w:val="00A00F91"/>
    <w:rsid w:val="00A010BC"/>
    <w:rsid w:val="00A01260"/>
    <w:rsid w:val="00A01382"/>
    <w:rsid w:val="00A019FC"/>
    <w:rsid w:val="00A01AD3"/>
    <w:rsid w:val="00A01AF5"/>
    <w:rsid w:val="00A0266B"/>
    <w:rsid w:val="00A02C1B"/>
    <w:rsid w:val="00A02D3D"/>
    <w:rsid w:val="00A02EB5"/>
    <w:rsid w:val="00A02F94"/>
    <w:rsid w:val="00A02FD4"/>
    <w:rsid w:val="00A032DC"/>
    <w:rsid w:val="00A03EC5"/>
    <w:rsid w:val="00A0414B"/>
    <w:rsid w:val="00A04566"/>
    <w:rsid w:val="00A04712"/>
    <w:rsid w:val="00A0496F"/>
    <w:rsid w:val="00A04CD1"/>
    <w:rsid w:val="00A04FC6"/>
    <w:rsid w:val="00A053F6"/>
    <w:rsid w:val="00A05560"/>
    <w:rsid w:val="00A055AE"/>
    <w:rsid w:val="00A059F6"/>
    <w:rsid w:val="00A05A55"/>
    <w:rsid w:val="00A05B8F"/>
    <w:rsid w:val="00A05BBE"/>
    <w:rsid w:val="00A05D39"/>
    <w:rsid w:val="00A05EDA"/>
    <w:rsid w:val="00A05FA1"/>
    <w:rsid w:val="00A05FF3"/>
    <w:rsid w:val="00A06280"/>
    <w:rsid w:val="00A06491"/>
    <w:rsid w:val="00A06D97"/>
    <w:rsid w:val="00A06E8F"/>
    <w:rsid w:val="00A06F26"/>
    <w:rsid w:val="00A07195"/>
    <w:rsid w:val="00A07411"/>
    <w:rsid w:val="00A07428"/>
    <w:rsid w:val="00A07518"/>
    <w:rsid w:val="00A07532"/>
    <w:rsid w:val="00A1073C"/>
    <w:rsid w:val="00A10772"/>
    <w:rsid w:val="00A107CA"/>
    <w:rsid w:val="00A10DFF"/>
    <w:rsid w:val="00A10EB4"/>
    <w:rsid w:val="00A1135D"/>
    <w:rsid w:val="00A11377"/>
    <w:rsid w:val="00A1174E"/>
    <w:rsid w:val="00A11976"/>
    <w:rsid w:val="00A11C8C"/>
    <w:rsid w:val="00A121F8"/>
    <w:rsid w:val="00A123C4"/>
    <w:rsid w:val="00A12635"/>
    <w:rsid w:val="00A12DBD"/>
    <w:rsid w:val="00A1302F"/>
    <w:rsid w:val="00A13374"/>
    <w:rsid w:val="00A139A8"/>
    <w:rsid w:val="00A13BBC"/>
    <w:rsid w:val="00A13E76"/>
    <w:rsid w:val="00A14201"/>
    <w:rsid w:val="00A145A7"/>
    <w:rsid w:val="00A14626"/>
    <w:rsid w:val="00A14637"/>
    <w:rsid w:val="00A14838"/>
    <w:rsid w:val="00A149E4"/>
    <w:rsid w:val="00A158B6"/>
    <w:rsid w:val="00A1645D"/>
    <w:rsid w:val="00A16622"/>
    <w:rsid w:val="00A16A24"/>
    <w:rsid w:val="00A16DC5"/>
    <w:rsid w:val="00A17307"/>
    <w:rsid w:val="00A1747E"/>
    <w:rsid w:val="00A1769E"/>
    <w:rsid w:val="00A17718"/>
    <w:rsid w:val="00A1796B"/>
    <w:rsid w:val="00A17F00"/>
    <w:rsid w:val="00A20D77"/>
    <w:rsid w:val="00A20DE7"/>
    <w:rsid w:val="00A2125C"/>
    <w:rsid w:val="00A21460"/>
    <w:rsid w:val="00A21903"/>
    <w:rsid w:val="00A21CCC"/>
    <w:rsid w:val="00A21F37"/>
    <w:rsid w:val="00A2201D"/>
    <w:rsid w:val="00A225E0"/>
    <w:rsid w:val="00A22D36"/>
    <w:rsid w:val="00A2336F"/>
    <w:rsid w:val="00A234E2"/>
    <w:rsid w:val="00A2380F"/>
    <w:rsid w:val="00A23C88"/>
    <w:rsid w:val="00A24042"/>
    <w:rsid w:val="00A2455F"/>
    <w:rsid w:val="00A24B93"/>
    <w:rsid w:val="00A24E3A"/>
    <w:rsid w:val="00A26216"/>
    <w:rsid w:val="00A2637A"/>
    <w:rsid w:val="00A26424"/>
    <w:rsid w:val="00A26484"/>
    <w:rsid w:val="00A265E1"/>
    <w:rsid w:val="00A2696E"/>
    <w:rsid w:val="00A26DEB"/>
    <w:rsid w:val="00A27A3B"/>
    <w:rsid w:val="00A27F14"/>
    <w:rsid w:val="00A3018F"/>
    <w:rsid w:val="00A30223"/>
    <w:rsid w:val="00A30A03"/>
    <w:rsid w:val="00A31CB1"/>
    <w:rsid w:val="00A31DD9"/>
    <w:rsid w:val="00A322F4"/>
    <w:rsid w:val="00A324BB"/>
    <w:rsid w:val="00A328FB"/>
    <w:rsid w:val="00A32E55"/>
    <w:rsid w:val="00A33073"/>
    <w:rsid w:val="00A33206"/>
    <w:rsid w:val="00A33E86"/>
    <w:rsid w:val="00A34324"/>
    <w:rsid w:val="00A349DF"/>
    <w:rsid w:val="00A34FF1"/>
    <w:rsid w:val="00A35015"/>
    <w:rsid w:val="00A35092"/>
    <w:rsid w:val="00A35099"/>
    <w:rsid w:val="00A3516A"/>
    <w:rsid w:val="00A35B4C"/>
    <w:rsid w:val="00A35BEC"/>
    <w:rsid w:val="00A35DB2"/>
    <w:rsid w:val="00A36110"/>
    <w:rsid w:val="00A36840"/>
    <w:rsid w:val="00A36D84"/>
    <w:rsid w:val="00A36E2F"/>
    <w:rsid w:val="00A37141"/>
    <w:rsid w:val="00A3761A"/>
    <w:rsid w:val="00A37690"/>
    <w:rsid w:val="00A379FA"/>
    <w:rsid w:val="00A37D17"/>
    <w:rsid w:val="00A37F4B"/>
    <w:rsid w:val="00A4012F"/>
    <w:rsid w:val="00A401FB"/>
    <w:rsid w:val="00A40533"/>
    <w:rsid w:val="00A4080C"/>
    <w:rsid w:val="00A40867"/>
    <w:rsid w:val="00A409DF"/>
    <w:rsid w:val="00A41CDD"/>
    <w:rsid w:val="00A41DF9"/>
    <w:rsid w:val="00A4282C"/>
    <w:rsid w:val="00A42A46"/>
    <w:rsid w:val="00A43D7E"/>
    <w:rsid w:val="00A442DB"/>
    <w:rsid w:val="00A44C86"/>
    <w:rsid w:val="00A44EBB"/>
    <w:rsid w:val="00A45042"/>
    <w:rsid w:val="00A4509A"/>
    <w:rsid w:val="00A45EDF"/>
    <w:rsid w:val="00A46417"/>
    <w:rsid w:val="00A466D4"/>
    <w:rsid w:val="00A468C2"/>
    <w:rsid w:val="00A470E9"/>
    <w:rsid w:val="00A475AA"/>
    <w:rsid w:val="00A47D8E"/>
    <w:rsid w:val="00A47E9A"/>
    <w:rsid w:val="00A509E5"/>
    <w:rsid w:val="00A50A92"/>
    <w:rsid w:val="00A518CE"/>
    <w:rsid w:val="00A51D25"/>
    <w:rsid w:val="00A51D3C"/>
    <w:rsid w:val="00A51F3B"/>
    <w:rsid w:val="00A51F3D"/>
    <w:rsid w:val="00A51FA9"/>
    <w:rsid w:val="00A5200E"/>
    <w:rsid w:val="00A525AD"/>
    <w:rsid w:val="00A52A3F"/>
    <w:rsid w:val="00A52B88"/>
    <w:rsid w:val="00A52E41"/>
    <w:rsid w:val="00A5305C"/>
    <w:rsid w:val="00A532E8"/>
    <w:rsid w:val="00A53367"/>
    <w:rsid w:val="00A5370F"/>
    <w:rsid w:val="00A53C7F"/>
    <w:rsid w:val="00A53D84"/>
    <w:rsid w:val="00A5405C"/>
    <w:rsid w:val="00A540A5"/>
    <w:rsid w:val="00A54542"/>
    <w:rsid w:val="00A54941"/>
    <w:rsid w:val="00A54B88"/>
    <w:rsid w:val="00A54E86"/>
    <w:rsid w:val="00A554D3"/>
    <w:rsid w:val="00A55580"/>
    <w:rsid w:val="00A55926"/>
    <w:rsid w:val="00A5599A"/>
    <w:rsid w:val="00A55C0C"/>
    <w:rsid w:val="00A55EAC"/>
    <w:rsid w:val="00A563CA"/>
    <w:rsid w:val="00A56B9A"/>
    <w:rsid w:val="00A56E9E"/>
    <w:rsid w:val="00A56FDD"/>
    <w:rsid w:val="00A578A2"/>
    <w:rsid w:val="00A6014A"/>
    <w:rsid w:val="00A60343"/>
    <w:rsid w:val="00A6047F"/>
    <w:rsid w:val="00A60809"/>
    <w:rsid w:val="00A60870"/>
    <w:rsid w:val="00A60945"/>
    <w:rsid w:val="00A609EE"/>
    <w:rsid w:val="00A60A57"/>
    <w:rsid w:val="00A60B90"/>
    <w:rsid w:val="00A60C6C"/>
    <w:rsid w:val="00A60C8D"/>
    <w:rsid w:val="00A60D77"/>
    <w:rsid w:val="00A615CB"/>
    <w:rsid w:val="00A616CD"/>
    <w:rsid w:val="00A61819"/>
    <w:rsid w:val="00A61C5C"/>
    <w:rsid w:val="00A61F2E"/>
    <w:rsid w:val="00A63101"/>
    <w:rsid w:val="00A632BB"/>
    <w:rsid w:val="00A6334C"/>
    <w:rsid w:val="00A635EF"/>
    <w:rsid w:val="00A63C00"/>
    <w:rsid w:val="00A6413E"/>
    <w:rsid w:val="00A64359"/>
    <w:rsid w:val="00A643B4"/>
    <w:rsid w:val="00A647F4"/>
    <w:rsid w:val="00A6494A"/>
    <w:rsid w:val="00A64B4C"/>
    <w:rsid w:val="00A64BA5"/>
    <w:rsid w:val="00A64CE4"/>
    <w:rsid w:val="00A650C8"/>
    <w:rsid w:val="00A65843"/>
    <w:rsid w:val="00A669C3"/>
    <w:rsid w:val="00A66FEB"/>
    <w:rsid w:val="00A67421"/>
    <w:rsid w:val="00A67649"/>
    <w:rsid w:val="00A7088B"/>
    <w:rsid w:val="00A70AFC"/>
    <w:rsid w:val="00A70DD7"/>
    <w:rsid w:val="00A71477"/>
    <w:rsid w:val="00A71E51"/>
    <w:rsid w:val="00A71E56"/>
    <w:rsid w:val="00A71FB4"/>
    <w:rsid w:val="00A7201F"/>
    <w:rsid w:val="00A724E8"/>
    <w:rsid w:val="00A72989"/>
    <w:rsid w:val="00A72B1C"/>
    <w:rsid w:val="00A7300F"/>
    <w:rsid w:val="00A73ADB"/>
    <w:rsid w:val="00A73DA2"/>
    <w:rsid w:val="00A73F0C"/>
    <w:rsid w:val="00A74917"/>
    <w:rsid w:val="00A74C39"/>
    <w:rsid w:val="00A7519E"/>
    <w:rsid w:val="00A758D9"/>
    <w:rsid w:val="00A75BCA"/>
    <w:rsid w:val="00A763BF"/>
    <w:rsid w:val="00A76493"/>
    <w:rsid w:val="00A76682"/>
    <w:rsid w:val="00A768B1"/>
    <w:rsid w:val="00A7739D"/>
    <w:rsid w:val="00A77685"/>
    <w:rsid w:val="00A7785D"/>
    <w:rsid w:val="00A77A9F"/>
    <w:rsid w:val="00A80C78"/>
    <w:rsid w:val="00A81042"/>
    <w:rsid w:val="00A817B2"/>
    <w:rsid w:val="00A81AE4"/>
    <w:rsid w:val="00A81DB7"/>
    <w:rsid w:val="00A82166"/>
    <w:rsid w:val="00A82499"/>
    <w:rsid w:val="00A825A2"/>
    <w:rsid w:val="00A826EF"/>
    <w:rsid w:val="00A82711"/>
    <w:rsid w:val="00A827AD"/>
    <w:rsid w:val="00A82930"/>
    <w:rsid w:val="00A82AEB"/>
    <w:rsid w:val="00A82DAE"/>
    <w:rsid w:val="00A82DDF"/>
    <w:rsid w:val="00A82DF5"/>
    <w:rsid w:val="00A8325D"/>
    <w:rsid w:val="00A83423"/>
    <w:rsid w:val="00A83552"/>
    <w:rsid w:val="00A83579"/>
    <w:rsid w:val="00A83895"/>
    <w:rsid w:val="00A83EB1"/>
    <w:rsid w:val="00A845F9"/>
    <w:rsid w:val="00A84751"/>
    <w:rsid w:val="00A848BE"/>
    <w:rsid w:val="00A84CDF"/>
    <w:rsid w:val="00A84E1F"/>
    <w:rsid w:val="00A852FA"/>
    <w:rsid w:val="00A85870"/>
    <w:rsid w:val="00A858C6"/>
    <w:rsid w:val="00A8603F"/>
    <w:rsid w:val="00A860A7"/>
    <w:rsid w:val="00A862AA"/>
    <w:rsid w:val="00A86AFD"/>
    <w:rsid w:val="00A86BBF"/>
    <w:rsid w:val="00A86CC7"/>
    <w:rsid w:val="00A86D45"/>
    <w:rsid w:val="00A86EBB"/>
    <w:rsid w:val="00A8708C"/>
    <w:rsid w:val="00A876A0"/>
    <w:rsid w:val="00A879C5"/>
    <w:rsid w:val="00A9081C"/>
    <w:rsid w:val="00A9083B"/>
    <w:rsid w:val="00A90EA0"/>
    <w:rsid w:val="00A9100E"/>
    <w:rsid w:val="00A91052"/>
    <w:rsid w:val="00A9129B"/>
    <w:rsid w:val="00A91961"/>
    <w:rsid w:val="00A91AF6"/>
    <w:rsid w:val="00A91CD9"/>
    <w:rsid w:val="00A920A5"/>
    <w:rsid w:val="00A9215C"/>
    <w:rsid w:val="00A92335"/>
    <w:rsid w:val="00A92339"/>
    <w:rsid w:val="00A923CE"/>
    <w:rsid w:val="00A926B4"/>
    <w:rsid w:val="00A929CC"/>
    <w:rsid w:val="00A93561"/>
    <w:rsid w:val="00A936A5"/>
    <w:rsid w:val="00A939E3"/>
    <w:rsid w:val="00A93FA5"/>
    <w:rsid w:val="00A945D1"/>
    <w:rsid w:val="00A94631"/>
    <w:rsid w:val="00A94F81"/>
    <w:rsid w:val="00A954F3"/>
    <w:rsid w:val="00A955BD"/>
    <w:rsid w:val="00A95652"/>
    <w:rsid w:val="00A95DEB"/>
    <w:rsid w:val="00A962BD"/>
    <w:rsid w:val="00A96366"/>
    <w:rsid w:val="00A96530"/>
    <w:rsid w:val="00A96724"/>
    <w:rsid w:val="00A967B2"/>
    <w:rsid w:val="00A968E3"/>
    <w:rsid w:val="00A96942"/>
    <w:rsid w:val="00A96A4C"/>
    <w:rsid w:val="00A96AC5"/>
    <w:rsid w:val="00A96B3D"/>
    <w:rsid w:val="00A97317"/>
    <w:rsid w:val="00A9753B"/>
    <w:rsid w:val="00A97868"/>
    <w:rsid w:val="00AA029B"/>
    <w:rsid w:val="00AA03E5"/>
    <w:rsid w:val="00AA15DD"/>
    <w:rsid w:val="00AA1662"/>
    <w:rsid w:val="00AA16FB"/>
    <w:rsid w:val="00AA17D0"/>
    <w:rsid w:val="00AA1850"/>
    <w:rsid w:val="00AA193D"/>
    <w:rsid w:val="00AA2066"/>
    <w:rsid w:val="00AA235C"/>
    <w:rsid w:val="00AA24B4"/>
    <w:rsid w:val="00AA2B0C"/>
    <w:rsid w:val="00AA2BD8"/>
    <w:rsid w:val="00AA2EAE"/>
    <w:rsid w:val="00AA30C8"/>
    <w:rsid w:val="00AA334F"/>
    <w:rsid w:val="00AA35A2"/>
    <w:rsid w:val="00AA380E"/>
    <w:rsid w:val="00AA39CE"/>
    <w:rsid w:val="00AA3F1D"/>
    <w:rsid w:val="00AA4123"/>
    <w:rsid w:val="00AA41CD"/>
    <w:rsid w:val="00AA44F1"/>
    <w:rsid w:val="00AA46AA"/>
    <w:rsid w:val="00AA482A"/>
    <w:rsid w:val="00AA4974"/>
    <w:rsid w:val="00AA5158"/>
    <w:rsid w:val="00AA5338"/>
    <w:rsid w:val="00AA54A0"/>
    <w:rsid w:val="00AA5843"/>
    <w:rsid w:val="00AA5847"/>
    <w:rsid w:val="00AA5A1B"/>
    <w:rsid w:val="00AA5C69"/>
    <w:rsid w:val="00AA6145"/>
    <w:rsid w:val="00AA6510"/>
    <w:rsid w:val="00AA65DB"/>
    <w:rsid w:val="00AA65F3"/>
    <w:rsid w:val="00AA661F"/>
    <w:rsid w:val="00AA6B25"/>
    <w:rsid w:val="00AA70D8"/>
    <w:rsid w:val="00AA71A5"/>
    <w:rsid w:val="00AA73AE"/>
    <w:rsid w:val="00AA791E"/>
    <w:rsid w:val="00AA7E22"/>
    <w:rsid w:val="00AB014F"/>
    <w:rsid w:val="00AB031C"/>
    <w:rsid w:val="00AB0B65"/>
    <w:rsid w:val="00AB0D0E"/>
    <w:rsid w:val="00AB0DA3"/>
    <w:rsid w:val="00AB1CD3"/>
    <w:rsid w:val="00AB1E63"/>
    <w:rsid w:val="00AB1EBC"/>
    <w:rsid w:val="00AB208F"/>
    <w:rsid w:val="00AB226D"/>
    <w:rsid w:val="00AB2359"/>
    <w:rsid w:val="00AB284C"/>
    <w:rsid w:val="00AB2CB2"/>
    <w:rsid w:val="00AB335F"/>
    <w:rsid w:val="00AB3432"/>
    <w:rsid w:val="00AB3489"/>
    <w:rsid w:val="00AB34FA"/>
    <w:rsid w:val="00AB39E7"/>
    <w:rsid w:val="00AB4361"/>
    <w:rsid w:val="00AB4585"/>
    <w:rsid w:val="00AB4B18"/>
    <w:rsid w:val="00AB535C"/>
    <w:rsid w:val="00AB5926"/>
    <w:rsid w:val="00AB610C"/>
    <w:rsid w:val="00AB699D"/>
    <w:rsid w:val="00AB6BF6"/>
    <w:rsid w:val="00AB6C86"/>
    <w:rsid w:val="00AB7128"/>
    <w:rsid w:val="00AC0307"/>
    <w:rsid w:val="00AC036C"/>
    <w:rsid w:val="00AC081F"/>
    <w:rsid w:val="00AC119B"/>
    <w:rsid w:val="00AC168B"/>
    <w:rsid w:val="00AC1691"/>
    <w:rsid w:val="00AC2780"/>
    <w:rsid w:val="00AC2B38"/>
    <w:rsid w:val="00AC2FA6"/>
    <w:rsid w:val="00AC2FEA"/>
    <w:rsid w:val="00AC3141"/>
    <w:rsid w:val="00AC3386"/>
    <w:rsid w:val="00AC38C1"/>
    <w:rsid w:val="00AC3DBD"/>
    <w:rsid w:val="00AC415B"/>
    <w:rsid w:val="00AC4D1C"/>
    <w:rsid w:val="00AC51E4"/>
    <w:rsid w:val="00AC522A"/>
    <w:rsid w:val="00AC52E9"/>
    <w:rsid w:val="00AC68AE"/>
    <w:rsid w:val="00AC69FF"/>
    <w:rsid w:val="00AC6AEC"/>
    <w:rsid w:val="00AC6BDC"/>
    <w:rsid w:val="00AC6D18"/>
    <w:rsid w:val="00AC70AD"/>
    <w:rsid w:val="00AC75AE"/>
    <w:rsid w:val="00AC7AD3"/>
    <w:rsid w:val="00AC7D31"/>
    <w:rsid w:val="00AC7ED6"/>
    <w:rsid w:val="00AC7FE2"/>
    <w:rsid w:val="00AD0083"/>
    <w:rsid w:val="00AD0132"/>
    <w:rsid w:val="00AD08DF"/>
    <w:rsid w:val="00AD0B73"/>
    <w:rsid w:val="00AD0FD1"/>
    <w:rsid w:val="00AD1530"/>
    <w:rsid w:val="00AD1647"/>
    <w:rsid w:val="00AD178F"/>
    <w:rsid w:val="00AD1B52"/>
    <w:rsid w:val="00AD21C2"/>
    <w:rsid w:val="00AD25E1"/>
    <w:rsid w:val="00AD2BA5"/>
    <w:rsid w:val="00AD33AC"/>
    <w:rsid w:val="00AD3AF9"/>
    <w:rsid w:val="00AD41B6"/>
    <w:rsid w:val="00AD42E6"/>
    <w:rsid w:val="00AD4380"/>
    <w:rsid w:val="00AD43B8"/>
    <w:rsid w:val="00AD523C"/>
    <w:rsid w:val="00AD55AC"/>
    <w:rsid w:val="00AD59BE"/>
    <w:rsid w:val="00AD5CA3"/>
    <w:rsid w:val="00AD5CBC"/>
    <w:rsid w:val="00AD64FA"/>
    <w:rsid w:val="00AD693A"/>
    <w:rsid w:val="00AD6AC9"/>
    <w:rsid w:val="00AD6AE8"/>
    <w:rsid w:val="00AD6B44"/>
    <w:rsid w:val="00AD6C5E"/>
    <w:rsid w:val="00AD6CB4"/>
    <w:rsid w:val="00AD6F70"/>
    <w:rsid w:val="00AD7015"/>
    <w:rsid w:val="00AD7399"/>
    <w:rsid w:val="00AD78D7"/>
    <w:rsid w:val="00AD78EF"/>
    <w:rsid w:val="00AE19A2"/>
    <w:rsid w:val="00AE22A3"/>
    <w:rsid w:val="00AE2362"/>
    <w:rsid w:val="00AE23DF"/>
    <w:rsid w:val="00AE29F4"/>
    <w:rsid w:val="00AE303A"/>
    <w:rsid w:val="00AE32C7"/>
    <w:rsid w:val="00AE37A1"/>
    <w:rsid w:val="00AE38ED"/>
    <w:rsid w:val="00AE3B0B"/>
    <w:rsid w:val="00AE3E41"/>
    <w:rsid w:val="00AE3F03"/>
    <w:rsid w:val="00AE3F52"/>
    <w:rsid w:val="00AE4031"/>
    <w:rsid w:val="00AE429A"/>
    <w:rsid w:val="00AE4C79"/>
    <w:rsid w:val="00AE5C9A"/>
    <w:rsid w:val="00AE5CCB"/>
    <w:rsid w:val="00AE5D15"/>
    <w:rsid w:val="00AE60C1"/>
    <w:rsid w:val="00AE62AC"/>
    <w:rsid w:val="00AE650D"/>
    <w:rsid w:val="00AE6B36"/>
    <w:rsid w:val="00AE6F4E"/>
    <w:rsid w:val="00AE700F"/>
    <w:rsid w:val="00AE7037"/>
    <w:rsid w:val="00AE7189"/>
    <w:rsid w:val="00AE7C51"/>
    <w:rsid w:val="00AE7E47"/>
    <w:rsid w:val="00AF0142"/>
    <w:rsid w:val="00AF0591"/>
    <w:rsid w:val="00AF0A6C"/>
    <w:rsid w:val="00AF0C50"/>
    <w:rsid w:val="00AF105B"/>
    <w:rsid w:val="00AF11D2"/>
    <w:rsid w:val="00AF1771"/>
    <w:rsid w:val="00AF1A65"/>
    <w:rsid w:val="00AF1ADB"/>
    <w:rsid w:val="00AF1C45"/>
    <w:rsid w:val="00AF2801"/>
    <w:rsid w:val="00AF285C"/>
    <w:rsid w:val="00AF2881"/>
    <w:rsid w:val="00AF2E40"/>
    <w:rsid w:val="00AF2F86"/>
    <w:rsid w:val="00AF3201"/>
    <w:rsid w:val="00AF3259"/>
    <w:rsid w:val="00AF35B4"/>
    <w:rsid w:val="00AF35D3"/>
    <w:rsid w:val="00AF3A7A"/>
    <w:rsid w:val="00AF3C2B"/>
    <w:rsid w:val="00AF412D"/>
    <w:rsid w:val="00AF43B9"/>
    <w:rsid w:val="00AF463A"/>
    <w:rsid w:val="00AF4904"/>
    <w:rsid w:val="00AF4D0A"/>
    <w:rsid w:val="00AF4E2B"/>
    <w:rsid w:val="00AF4FCB"/>
    <w:rsid w:val="00AF4FCD"/>
    <w:rsid w:val="00AF5064"/>
    <w:rsid w:val="00AF5A7A"/>
    <w:rsid w:val="00AF5F65"/>
    <w:rsid w:val="00AF6562"/>
    <w:rsid w:val="00AF65A9"/>
    <w:rsid w:val="00AF67E1"/>
    <w:rsid w:val="00AF69A5"/>
    <w:rsid w:val="00AF6B79"/>
    <w:rsid w:val="00AF6F67"/>
    <w:rsid w:val="00AF740C"/>
    <w:rsid w:val="00AF7689"/>
    <w:rsid w:val="00AF7EEB"/>
    <w:rsid w:val="00B000D4"/>
    <w:rsid w:val="00B0032D"/>
    <w:rsid w:val="00B0039D"/>
    <w:rsid w:val="00B0045A"/>
    <w:rsid w:val="00B01168"/>
    <w:rsid w:val="00B0145B"/>
    <w:rsid w:val="00B0149C"/>
    <w:rsid w:val="00B014F8"/>
    <w:rsid w:val="00B018E3"/>
    <w:rsid w:val="00B019ED"/>
    <w:rsid w:val="00B01AD6"/>
    <w:rsid w:val="00B0221B"/>
    <w:rsid w:val="00B023C6"/>
    <w:rsid w:val="00B026D2"/>
    <w:rsid w:val="00B0270D"/>
    <w:rsid w:val="00B02BCA"/>
    <w:rsid w:val="00B0335B"/>
    <w:rsid w:val="00B0353D"/>
    <w:rsid w:val="00B03899"/>
    <w:rsid w:val="00B03982"/>
    <w:rsid w:val="00B03B2F"/>
    <w:rsid w:val="00B03B94"/>
    <w:rsid w:val="00B03E70"/>
    <w:rsid w:val="00B0417F"/>
    <w:rsid w:val="00B0424A"/>
    <w:rsid w:val="00B0429B"/>
    <w:rsid w:val="00B042CD"/>
    <w:rsid w:val="00B04712"/>
    <w:rsid w:val="00B04D4F"/>
    <w:rsid w:val="00B04EC0"/>
    <w:rsid w:val="00B0503C"/>
    <w:rsid w:val="00B05460"/>
    <w:rsid w:val="00B054D5"/>
    <w:rsid w:val="00B055C0"/>
    <w:rsid w:val="00B05CCF"/>
    <w:rsid w:val="00B05EF3"/>
    <w:rsid w:val="00B061BD"/>
    <w:rsid w:val="00B063DE"/>
    <w:rsid w:val="00B0657D"/>
    <w:rsid w:val="00B0686F"/>
    <w:rsid w:val="00B07141"/>
    <w:rsid w:val="00B075B1"/>
    <w:rsid w:val="00B07CEE"/>
    <w:rsid w:val="00B07DA1"/>
    <w:rsid w:val="00B10033"/>
    <w:rsid w:val="00B10438"/>
    <w:rsid w:val="00B10E85"/>
    <w:rsid w:val="00B11136"/>
    <w:rsid w:val="00B115A1"/>
    <w:rsid w:val="00B117ED"/>
    <w:rsid w:val="00B11A60"/>
    <w:rsid w:val="00B12C5A"/>
    <w:rsid w:val="00B12FA1"/>
    <w:rsid w:val="00B131A3"/>
    <w:rsid w:val="00B13234"/>
    <w:rsid w:val="00B133EA"/>
    <w:rsid w:val="00B134C3"/>
    <w:rsid w:val="00B13509"/>
    <w:rsid w:val="00B1374B"/>
    <w:rsid w:val="00B1392D"/>
    <w:rsid w:val="00B13AA2"/>
    <w:rsid w:val="00B13FA0"/>
    <w:rsid w:val="00B14044"/>
    <w:rsid w:val="00B14190"/>
    <w:rsid w:val="00B146DE"/>
    <w:rsid w:val="00B147BC"/>
    <w:rsid w:val="00B148A0"/>
    <w:rsid w:val="00B14E97"/>
    <w:rsid w:val="00B1519E"/>
    <w:rsid w:val="00B15645"/>
    <w:rsid w:val="00B157BC"/>
    <w:rsid w:val="00B15981"/>
    <w:rsid w:val="00B15B9D"/>
    <w:rsid w:val="00B15DB6"/>
    <w:rsid w:val="00B15F97"/>
    <w:rsid w:val="00B15FFC"/>
    <w:rsid w:val="00B166C7"/>
    <w:rsid w:val="00B16D49"/>
    <w:rsid w:val="00B17AD6"/>
    <w:rsid w:val="00B17AE6"/>
    <w:rsid w:val="00B17DC2"/>
    <w:rsid w:val="00B17FB6"/>
    <w:rsid w:val="00B2042A"/>
    <w:rsid w:val="00B209CC"/>
    <w:rsid w:val="00B20C03"/>
    <w:rsid w:val="00B212AF"/>
    <w:rsid w:val="00B217BB"/>
    <w:rsid w:val="00B21A94"/>
    <w:rsid w:val="00B21AB1"/>
    <w:rsid w:val="00B21CE6"/>
    <w:rsid w:val="00B220A1"/>
    <w:rsid w:val="00B2218C"/>
    <w:rsid w:val="00B222AC"/>
    <w:rsid w:val="00B22603"/>
    <w:rsid w:val="00B22665"/>
    <w:rsid w:val="00B22691"/>
    <w:rsid w:val="00B22A17"/>
    <w:rsid w:val="00B22DC8"/>
    <w:rsid w:val="00B22E3D"/>
    <w:rsid w:val="00B23038"/>
    <w:rsid w:val="00B23059"/>
    <w:rsid w:val="00B2348E"/>
    <w:rsid w:val="00B239CC"/>
    <w:rsid w:val="00B23A0B"/>
    <w:rsid w:val="00B23A5F"/>
    <w:rsid w:val="00B23E61"/>
    <w:rsid w:val="00B24466"/>
    <w:rsid w:val="00B24BAD"/>
    <w:rsid w:val="00B24CA1"/>
    <w:rsid w:val="00B252D2"/>
    <w:rsid w:val="00B25573"/>
    <w:rsid w:val="00B25618"/>
    <w:rsid w:val="00B259E5"/>
    <w:rsid w:val="00B25C3B"/>
    <w:rsid w:val="00B260C7"/>
    <w:rsid w:val="00B26582"/>
    <w:rsid w:val="00B267A5"/>
    <w:rsid w:val="00B26AA4"/>
    <w:rsid w:val="00B26F94"/>
    <w:rsid w:val="00B26FA1"/>
    <w:rsid w:val="00B27030"/>
    <w:rsid w:val="00B274FA"/>
    <w:rsid w:val="00B2769E"/>
    <w:rsid w:val="00B27708"/>
    <w:rsid w:val="00B27BED"/>
    <w:rsid w:val="00B27E82"/>
    <w:rsid w:val="00B27F7B"/>
    <w:rsid w:val="00B27F8F"/>
    <w:rsid w:val="00B27F9F"/>
    <w:rsid w:val="00B3013C"/>
    <w:rsid w:val="00B30554"/>
    <w:rsid w:val="00B30613"/>
    <w:rsid w:val="00B30F7A"/>
    <w:rsid w:val="00B310E0"/>
    <w:rsid w:val="00B31199"/>
    <w:rsid w:val="00B31225"/>
    <w:rsid w:val="00B314E1"/>
    <w:rsid w:val="00B319BA"/>
    <w:rsid w:val="00B31EC9"/>
    <w:rsid w:val="00B323F9"/>
    <w:rsid w:val="00B3299D"/>
    <w:rsid w:val="00B32A56"/>
    <w:rsid w:val="00B32CA5"/>
    <w:rsid w:val="00B32F62"/>
    <w:rsid w:val="00B330D5"/>
    <w:rsid w:val="00B33270"/>
    <w:rsid w:val="00B3385D"/>
    <w:rsid w:val="00B33B2C"/>
    <w:rsid w:val="00B3408C"/>
    <w:rsid w:val="00B34132"/>
    <w:rsid w:val="00B34343"/>
    <w:rsid w:val="00B34E5F"/>
    <w:rsid w:val="00B35078"/>
    <w:rsid w:val="00B354F7"/>
    <w:rsid w:val="00B358E6"/>
    <w:rsid w:val="00B3591F"/>
    <w:rsid w:val="00B35A4F"/>
    <w:rsid w:val="00B35A66"/>
    <w:rsid w:val="00B35D82"/>
    <w:rsid w:val="00B35FC2"/>
    <w:rsid w:val="00B364C8"/>
    <w:rsid w:val="00B3694F"/>
    <w:rsid w:val="00B36AEC"/>
    <w:rsid w:val="00B36CDC"/>
    <w:rsid w:val="00B36D32"/>
    <w:rsid w:val="00B36D4D"/>
    <w:rsid w:val="00B370D2"/>
    <w:rsid w:val="00B37B28"/>
    <w:rsid w:val="00B37C53"/>
    <w:rsid w:val="00B37CC0"/>
    <w:rsid w:val="00B401BA"/>
    <w:rsid w:val="00B4027E"/>
    <w:rsid w:val="00B41150"/>
    <w:rsid w:val="00B414B1"/>
    <w:rsid w:val="00B4175D"/>
    <w:rsid w:val="00B41798"/>
    <w:rsid w:val="00B41AB6"/>
    <w:rsid w:val="00B422CC"/>
    <w:rsid w:val="00B4261A"/>
    <w:rsid w:val="00B427D0"/>
    <w:rsid w:val="00B42FB9"/>
    <w:rsid w:val="00B4324B"/>
    <w:rsid w:val="00B432E3"/>
    <w:rsid w:val="00B43922"/>
    <w:rsid w:val="00B43BD4"/>
    <w:rsid w:val="00B44AE4"/>
    <w:rsid w:val="00B45232"/>
    <w:rsid w:val="00B45696"/>
    <w:rsid w:val="00B45BF1"/>
    <w:rsid w:val="00B45DB5"/>
    <w:rsid w:val="00B45ED6"/>
    <w:rsid w:val="00B463BD"/>
    <w:rsid w:val="00B46894"/>
    <w:rsid w:val="00B47945"/>
    <w:rsid w:val="00B47C50"/>
    <w:rsid w:val="00B47D31"/>
    <w:rsid w:val="00B47EF5"/>
    <w:rsid w:val="00B504E5"/>
    <w:rsid w:val="00B507FD"/>
    <w:rsid w:val="00B508D4"/>
    <w:rsid w:val="00B50937"/>
    <w:rsid w:val="00B5097F"/>
    <w:rsid w:val="00B50D2D"/>
    <w:rsid w:val="00B5109F"/>
    <w:rsid w:val="00B5135B"/>
    <w:rsid w:val="00B51701"/>
    <w:rsid w:val="00B5171B"/>
    <w:rsid w:val="00B518F7"/>
    <w:rsid w:val="00B51F19"/>
    <w:rsid w:val="00B52751"/>
    <w:rsid w:val="00B5276B"/>
    <w:rsid w:val="00B528DC"/>
    <w:rsid w:val="00B52BAF"/>
    <w:rsid w:val="00B52D69"/>
    <w:rsid w:val="00B53275"/>
    <w:rsid w:val="00B53726"/>
    <w:rsid w:val="00B537F2"/>
    <w:rsid w:val="00B546D2"/>
    <w:rsid w:val="00B546F1"/>
    <w:rsid w:val="00B547EE"/>
    <w:rsid w:val="00B54EDD"/>
    <w:rsid w:val="00B54EE1"/>
    <w:rsid w:val="00B55B80"/>
    <w:rsid w:val="00B55D60"/>
    <w:rsid w:val="00B56A33"/>
    <w:rsid w:val="00B56D17"/>
    <w:rsid w:val="00B56E3E"/>
    <w:rsid w:val="00B5725F"/>
    <w:rsid w:val="00B5763A"/>
    <w:rsid w:val="00B57B07"/>
    <w:rsid w:val="00B57C25"/>
    <w:rsid w:val="00B57D16"/>
    <w:rsid w:val="00B6009A"/>
    <w:rsid w:val="00B601CF"/>
    <w:rsid w:val="00B604D0"/>
    <w:rsid w:val="00B6067A"/>
    <w:rsid w:val="00B6072A"/>
    <w:rsid w:val="00B60A7B"/>
    <w:rsid w:val="00B60A88"/>
    <w:rsid w:val="00B619BE"/>
    <w:rsid w:val="00B61D32"/>
    <w:rsid w:val="00B6207E"/>
    <w:rsid w:val="00B623F8"/>
    <w:rsid w:val="00B62521"/>
    <w:rsid w:val="00B6252E"/>
    <w:rsid w:val="00B62977"/>
    <w:rsid w:val="00B62CAA"/>
    <w:rsid w:val="00B62CE7"/>
    <w:rsid w:val="00B62D06"/>
    <w:rsid w:val="00B634F4"/>
    <w:rsid w:val="00B63791"/>
    <w:rsid w:val="00B63A2F"/>
    <w:rsid w:val="00B63CCC"/>
    <w:rsid w:val="00B63D67"/>
    <w:rsid w:val="00B63E8B"/>
    <w:rsid w:val="00B64224"/>
    <w:rsid w:val="00B646AF"/>
    <w:rsid w:val="00B64A24"/>
    <w:rsid w:val="00B669DA"/>
    <w:rsid w:val="00B66EB6"/>
    <w:rsid w:val="00B67067"/>
    <w:rsid w:val="00B670C6"/>
    <w:rsid w:val="00B674A4"/>
    <w:rsid w:val="00B67969"/>
    <w:rsid w:val="00B67A09"/>
    <w:rsid w:val="00B67DDA"/>
    <w:rsid w:val="00B703D2"/>
    <w:rsid w:val="00B705A0"/>
    <w:rsid w:val="00B705F2"/>
    <w:rsid w:val="00B70A83"/>
    <w:rsid w:val="00B70CE6"/>
    <w:rsid w:val="00B70FC7"/>
    <w:rsid w:val="00B7191A"/>
    <w:rsid w:val="00B71D44"/>
    <w:rsid w:val="00B721A7"/>
    <w:rsid w:val="00B72327"/>
    <w:rsid w:val="00B72718"/>
    <w:rsid w:val="00B72A50"/>
    <w:rsid w:val="00B72C23"/>
    <w:rsid w:val="00B72F6D"/>
    <w:rsid w:val="00B73D59"/>
    <w:rsid w:val="00B73E28"/>
    <w:rsid w:val="00B73FFB"/>
    <w:rsid w:val="00B7419B"/>
    <w:rsid w:val="00B7482D"/>
    <w:rsid w:val="00B75044"/>
    <w:rsid w:val="00B75465"/>
    <w:rsid w:val="00B7555F"/>
    <w:rsid w:val="00B755D9"/>
    <w:rsid w:val="00B75A01"/>
    <w:rsid w:val="00B75AAC"/>
    <w:rsid w:val="00B75C43"/>
    <w:rsid w:val="00B75EEB"/>
    <w:rsid w:val="00B75F9F"/>
    <w:rsid w:val="00B75FF6"/>
    <w:rsid w:val="00B760AE"/>
    <w:rsid w:val="00B762F9"/>
    <w:rsid w:val="00B763FC"/>
    <w:rsid w:val="00B76625"/>
    <w:rsid w:val="00B76A72"/>
    <w:rsid w:val="00B7729E"/>
    <w:rsid w:val="00B77518"/>
    <w:rsid w:val="00B77785"/>
    <w:rsid w:val="00B7796E"/>
    <w:rsid w:val="00B77AEE"/>
    <w:rsid w:val="00B77C08"/>
    <w:rsid w:val="00B77F25"/>
    <w:rsid w:val="00B77F2D"/>
    <w:rsid w:val="00B807B6"/>
    <w:rsid w:val="00B80F49"/>
    <w:rsid w:val="00B81A8E"/>
    <w:rsid w:val="00B81BFE"/>
    <w:rsid w:val="00B8222B"/>
    <w:rsid w:val="00B822DB"/>
    <w:rsid w:val="00B8231C"/>
    <w:rsid w:val="00B826E0"/>
    <w:rsid w:val="00B830C0"/>
    <w:rsid w:val="00B8310E"/>
    <w:rsid w:val="00B8359C"/>
    <w:rsid w:val="00B83846"/>
    <w:rsid w:val="00B83A16"/>
    <w:rsid w:val="00B83D1E"/>
    <w:rsid w:val="00B8410C"/>
    <w:rsid w:val="00B84233"/>
    <w:rsid w:val="00B84445"/>
    <w:rsid w:val="00B848AA"/>
    <w:rsid w:val="00B85254"/>
    <w:rsid w:val="00B85374"/>
    <w:rsid w:val="00B855DE"/>
    <w:rsid w:val="00B857AD"/>
    <w:rsid w:val="00B85817"/>
    <w:rsid w:val="00B85E83"/>
    <w:rsid w:val="00B861F6"/>
    <w:rsid w:val="00B86204"/>
    <w:rsid w:val="00B865B6"/>
    <w:rsid w:val="00B866B9"/>
    <w:rsid w:val="00B866E8"/>
    <w:rsid w:val="00B8677D"/>
    <w:rsid w:val="00B8785F"/>
    <w:rsid w:val="00B902CB"/>
    <w:rsid w:val="00B9035A"/>
    <w:rsid w:val="00B9044F"/>
    <w:rsid w:val="00B90A3F"/>
    <w:rsid w:val="00B90DE8"/>
    <w:rsid w:val="00B91241"/>
    <w:rsid w:val="00B91507"/>
    <w:rsid w:val="00B91F87"/>
    <w:rsid w:val="00B923A6"/>
    <w:rsid w:val="00B924DE"/>
    <w:rsid w:val="00B927B1"/>
    <w:rsid w:val="00B928AC"/>
    <w:rsid w:val="00B9300B"/>
    <w:rsid w:val="00B9306F"/>
    <w:rsid w:val="00B9395A"/>
    <w:rsid w:val="00B93AB6"/>
    <w:rsid w:val="00B93D11"/>
    <w:rsid w:val="00B9421F"/>
    <w:rsid w:val="00B9567A"/>
    <w:rsid w:val="00B95886"/>
    <w:rsid w:val="00B958D8"/>
    <w:rsid w:val="00B95D02"/>
    <w:rsid w:val="00B96083"/>
    <w:rsid w:val="00B96BA7"/>
    <w:rsid w:val="00B96CE0"/>
    <w:rsid w:val="00B9703C"/>
    <w:rsid w:val="00B970BD"/>
    <w:rsid w:val="00B97101"/>
    <w:rsid w:val="00B9763A"/>
    <w:rsid w:val="00B97886"/>
    <w:rsid w:val="00B979D0"/>
    <w:rsid w:val="00B97B01"/>
    <w:rsid w:val="00BA020C"/>
    <w:rsid w:val="00BA04E6"/>
    <w:rsid w:val="00BA0681"/>
    <w:rsid w:val="00BA0B45"/>
    <w:rsid w:val="00BA0C23"/>
    <w:rsid w:val="00BA0E95"/>
    <w:rsid w:val="00BA206F"/>
    <w:rsid w:val="00BA2166"/>
    <w:rsid w:val="00BA2642"/>
    <w:rsid w:val="00BA2688"/>
    <w:rsid w:val="00BA26FC"/>
    <w:rsid w:val="00BA299E"/>
    <w:rsid w:val="00BA2D24"/>
    <w:rsid w:val="00BA33E7"/>
    <w:rsid w:val="00BA34CB"/>
    <w:rsid w:val="00BA3574"/>
    <w:rsid w:val="00BA36E2"/>
    <w:rsid w:val="00BA3ACF"/>
    <w:rsid w:val="00BA3AD3"/>
    <w:rsid w:val="00BA3C85"/>
    <w:rsid w:val="00BA3FF7"/>
    <w:rsid w:val="00BA4582"/>
    <w:rsid w:val="00BA46DA"/>
    <w:rsid w:val="00BA4991"/>
    <w:rsid w:val="00BA4A6F"/>
    <w:rsid w:val="00BA4B90"/>
    <w:rsid w:val="00BA4CD9"/>
    <w:rsid w:val="00BA4E54"/>
    <w:rsid w:val="00BA4EEF"/>
    <w:rsid w:val="00BA533F"/>
    <w:rsid w:val="00BA5D57"/>
    <w:rsid w:val="00BA608A"/>
    <w:rsid w:val="00BA6797"/>
    <w:rsid w:val="00BA6ABC"/>
    <w:rsid w:val="00BA6C19"/>
    <w:rsid w:val="00BA6E4A"/>
    <w:rsid w:val="00BA7099"/>
    <w:rsid w:val="00BA72C9"/>
    <w:rsid w:val="00BA72E8"/>
    <w:rsid w:val="00BA734F"/>
    <w:rsid w:val="00BA73E3"/>
    <w:rsid w:val="00BA7B15"/>
    <w:rsid w:val="00BA7B8E"/>
    <w:rsid w:val="00BA7B9E"/>
    <w:rsid w:val="00BA7BC5"/>
    <w:rsid w:val="00BB0425"/>
    <w:rsid w:val="00BB0821"/>
    <w:rsid w:val="00BB092D"/>
    <w:rsid w:val="00BB0963"/>
    <w:rsid w:val="00BB0983"/>
    <w:rsid w:val="00BB0C5D"/>
    <w:rsid w:val="00BB10B6"/>
    <w:rsid w:val="00BB1879"/>
    <w:rsid w:val="00BB1AA1"/>
    <w:rsid w:val="00BB1C9F"/>
    <w:rsid w:val="00BB1F5A"/>
    <w:rsid w:val="00BB23CF"/>
    <w:rsid w:val="00BB2406"/>
    <w:rsid w:val="00BB29BB"/>
    <w:rsid w:val="00BB2A9D"/>
    <w:rsid w:val="00BB2B76"/>
    <w:rsid w:val="00BB2EF6"/>
    <w:rsid w:val="00BB3089"/>
    <w:rsid w:val="00BB3314"/>
    <w:rsid w:val="00BB37E6"/>
    <w:rsid w:val="00BB3941"/>
    <w:rsid w:val="00BB3FB4"/>
    <w:rsid w:val="00BB41FA"/>
    <w:rsid w:val="00BB42D5"/>
    <w:rsid w:val="00BB4318"/>
    <w:rsid w:val="00BB556A"/>
    <w:rsid w:val="00BB5797"/>
    <w:rsid w:val="00BB582A"/>
    <w:rsid w:val="00BB5B50"/>
    <w:rsid w:val="00BB5D9D"/>
    <w:rsid w:val="00BB6178"/>
    <w:rsid w:val="00BB6180"/>
    <w:rsid w:val="00BB6298"/>
    <w:rsid w:val="00BB6583"/>
    <w:rsid w:val="00BB65CC"/>
    <w:rsid w:val="00BB6656"/>
    <w:rsid w:val="00BB6AA6"/>
    <w:rsid w:val="00BB6BCA"/>
    <w:rsid w:val="00BB7784"/>
    <w:rsid w:val="00BB77FB"/>
    <w:rsid w:val="00BB7938"/>
    <w:rsid w:val="00BB7BF2"/>
    <w:rsid w:val="00BB7D32"/>
    <w:rsid w:val="00BB7F9F"/>
    <w:rsid w:val="00BC013B"/>
    <w:rsid w:val="00BC05A5"/>
    <w:rsid w:val="00BC07EE"/>
    <w:rsid w:val="00BC1109"/>
    <w:rsid w:val="00BC11B4"/>
    <w:rsid w:val="00BC11BF"/>
    <w:rsid w:val="00BC16AC"/>
    <w:rsid w:val="00BC16E8"/>
    <w:rsid w:val="00BC1717"/>
    <w:rsid w:val="00BC1BEA"/>
    <w:rsid w:val="00BC232D"/>
    <w:rsid w:val="00BC24F5"/>
    <w:rsid w:val="00BC27B1"/>
    <w:rsid w:val="00BC283E"/>
    <w:rsid w:val="00BC29D4"/>
    <w:rsid w:val="00BC2D7C"/>
    <w:rsid w:val="00BC319F"/>
    <w:rsid w:val="00BC3535"/>
    <w:rsid w:val="00BC3565"/>
    <w:rsid w:val="00BC3C84"/>
    <w:rsid w:val="00BC3E63"/>
    <w:rsid w:val="00BC414D"/>
    <w:rsid w:val="00BC4189"/>
    <w:rsid w:val="00BC433D"/>
    <w:rsid w:val="00BC4928"/>
    <w:rsid w:val="00BC4D23"/>
    <w:rsid w:val="00BC5238"/>
    <w:rsid w:val="00BC59D4"/>
    <w:rsid w:val="00BC5B00"/>
    <w:rsid w:val="00BC5FA4"/>
    <w:rsid w:val="00BC66A8"/>
    <w:rsid w:val="00BC6BDA"/>
    <w:rsid w:val="00BC70C4"/>
    <w:rsid w:val="00BC78C3"/>
    <w:rsid w:val="00BC78D3"/>
    <w:rsid w:val="00BC7983"/>
    <w:rsid w:val="00BC799F"/>
    <w:rsid w:val="00BC7AE2"/>
    <w:rsid w:val="00BC7F50"/>
    <w:rsid w:val="00BD084B"/>
    <w:rsid w:val="00BD0A13"/>
    <w:rsid w:val="00BD0EDB"/>
    <w:rsid w:val="00BD1258"/>
    <w:rsid w:val="00BD127D"/>
    <w:rsid w:val="00BD150E"/>
    <w:rsid w:val="00BD1862"/>
    <w:rsid w:val="00BD1A93"/>
    <w:rsid w:val="00BD1C75"/>
    <w:rsid w:val="00BD2067"/>
    <w:rsid w:val="00BD2E12"/>
    <w:rsid w:val="00BD2EB2"/>
    <w:rsid w:val="00BD3191"/>
    <w:rsid w:val="00BD3319"/>
    <w:rsid w:val="00BD394A"/>
    <w:rsid w:val="00BD3958"/>
    <w:rsid w:val="00BD3B73"/>
    <w:rsid w:val="00BD4185"/>
    <w:rsid w:val="00BD434A"/>
    <w:rsid w:val="00BD468E"/>
    <w:rsid w:val="00BD4768"/>
    <w:rsid w:val="00BD582E"/>
    <w:rsid w:val="00BD6096"/>
    <w:rsid w:val="00BD66F0"/>
    <w:rsid w:val="00BD74BA"/>
    <w:rsid w:val="00BD7A45"/>
    <w:rsid w:val="00BD7BDF"/>
    <w:rsid w:val="00BD7F1C"/>
    <w:rsid w:val="00BE01B6"/>
    <w:rsid w:val="00BE0512"/>
    <w:rsid w:val="00BE0515"/>
    <w:rsid w:val="00BE0752"/>
    <w:rsid w:val="00BE0C52"/>
    <w:rsid w:val="00BE0F67"/>
    <w:rsid w:val="00BE0F8D"/>
    <w:rsid w:val="00BE1583"/>
    <w:rsid w:val="00BE159C"/>
    <w:rsid w:val="00BE166D"/>
    <w:rsid w:val="00BE184A"/>
    <w:rsid w:val="00BE2076"/>
    <w:rsid w:val="00BE2124"/>
    <w:rsid w:val="00BE2281"/>
    <w:rsid w:val="00BE259F"/>
    <w:rsid w:val="00BE285F"/>
    <w:rsid w:val="00BE2E89"/>
    <w:rsid w:val="00BE3107"/>
    <w:rsid w:val="00BE32D9"/>
    <w:rsid w:val="00BE334D"/>
    <w:rsid w:val="00BE3528"/>
    <w:rsid w:val="00BE37FE"/>
    <w:rsid w:val="00BE43F7"/>
    <w:rsid w:val="00BE451C"/>
    <w:rsid w:val="00BE4635"/>
    <w:rsid w:val="00BE564F"/>
    <w:rsid w:val="00BE585B"/>
    <w:rsid w:val="00BE5A96"/>
    <w:rsid w:val="00BE5AD0"/>
    <w:rsid w:val="00BE5FF3"/>
    <w:rsid w:val="00BE66B2"/>
    <w:rsid w:val="00BE68A2"/>
    <w:rsid w:val="00BE6E0F"/>
    <w:rsid w:val="00BE781D"/>
    <w:rsid w:val="00BE78FB"/>
    <w:rsid w:val="00BF0814"/>
    <w:rsid w:val="00BF0B72"/>
    <w:rsid w:val="00BF0EF8"/>
    <w:rsid w:val="00BF130E"/>
    <w:rsid w:val="00BF136A"/>
    <w:rsid w:val="00BF149F"/>
    <w:rsid w:val="00BF1677"/>
    <w:rsid w:val="00BF1BD0"/>
    <w:rsid w:val="00BF1D8C"/>
    <w:rsid w:val="00BF1EB6"/>
    <w:rsid w:val="00BF1F82"/>
    <w:rsid w:val="00BF20DB"/>
    <w:rsid w:val="00BF2124"/>
    <w:rsid w:val="00BF2144"/>
    <w:rsid w:val="00BF24BF"/>
    <w:rsid w:val="00BF2A7E"/>
    <w:rsid w:val="00BF2BFC"/>
    <w:rsid w:val="00BF2DE2"/>
    <w:rsid w:val="00BF2EA9"/>
    <w:rsid w:val="00BF2ECE"/>
    <w:rsid w:val="00BF3071"/>
    <w:rsid w:val="00BF3235"/>
    <w:rsid w:val="00BF32C9"/>
    <w:rsid w:val="00BF3306"/>
    <w:rsid w:val="00BF3318"/>
    <w:rsid w:val="00BF3533"/>
    <w:rsid w:val="00BF3A63"/>
    <w:rsid w:val="00BF3F0A"/>
    <w:rsid w:val="00BF478A"/>
    <w:rsid w:val="00BF47C7"/>
    <w:rsid w:val="00BF494B"/>
    <w:rsid w:val="00BF4ACE"/>
    <w:rsid w:val="00BF4B0C"/>
    <w:rsid w:val="00BF4D83"/>
    <w:rsid w:val="00BF4FC0"/>
    <w:rsid w:val="00BF535D"/>
    <w:rsid w:val="00BF5504"/>
    <w:rsid w:val="00BF55B2"/>
    <w:rsid w:val="00BF5936"/>
    <w:rsid w:val="00BF5974"/>
    <w:rsid w:val="00BF59F9"/>
    <w:rsid w:val="00BF5A26"/>
    <w:rsid w:val="00BF6153"/>
    <w:rsid w:val="00BF7C1B"/>
    <w:rsid w:val="00BF7C1C"/>
    <w:rsid w:val="00BF7C69"/>
    <w:rsid w:val="00C002E5"/>
    <w:rsid w:val="00C00DD5"/>
    <w:rsid w:val="00C0105B"/>
    <w:rsid w:val="00C011DF"/>
    <w:rsid w:val="00C0143C"/>
    <w:rsid w:val="00C01D98"/>
    <w:rsid w:val="00C02945"/>
    <w:rsid w:val="00C02FC4"/>
    <w:rsid w:val="00C030CF"/>
    <w:rsid w:val="00C033E1"/>
    <w:rsid w:val="00C0349F"/>
    <w:rsid w:val="00C03D87"/>
    <w:rsid w:val="00C041DD"/>
    <w:rsid w:val="00C04314"/>
    <w:rsid w:val="00C04697"/>
    <w:rsid w:val="00C04A3B"/>
    <w:rsid w:val="00C04EFC"/>
    <w:rsid w:val="00C04FC7"/>
    <w:rsid w:val="00C0503F"/>
    <w:rsid w:val="00C0536A"/>
    <w:rsid w:val="00C05B03"/>
    <w:rsid w:val="00C0600D"/>
    <w:rsid w:val="00C063A1"/>
    <w:rsid w:val="00C0645F"/>
    <w:rsid w:val="00C06993"/>
    <w:rsid w:val="00C06C02"/>
    <w:rsid w:val="00C06C5B"/>
    <w:rsid w:val="00C06DC2"/>
    <w:rsid w:val="00C06F95"/>
    <w:rsid w:val="00C075D3"/>
    <w:rsid w:val="00C07865"/>
    <w:rsid w:val="00C07B50"/>
    <w:rsid w:val="00C07D75"/>
    <w:rsid w:val="00C103D5"/>
    <w:rsid w:val="00C103EC"/>
    <w:rsid w:val="00C10A5B"/>
    <w:rsid w:val="00C10DBE"/>
    <w:rsid w:val="00C111A0"/>
    <w:rsid w:val="00C11565"/>
    <w:rsid w:val="00C11709"/>
    <w:rsid w:val="00C11F01"/>
    <w:rsid w:val="00C1229D"/>
    <w:rsid w:val="00C125B6"/>
    <w:rsid w:val="00C1283F"/>
    <w:rsid w:val="00C12B65"/>
    <w:rsid w:val="00C12E6A"/>
    <w:rsid w:val="00C12EE7"/>
    <w:rsid w:val="00C12FB1"/>
    <w:rsid w:val="00C134A9"/>
    <w:rsid w:val="00C135DE"/>
    <w:rsid w:val="00C138BF"/>
    <w:rsid w:val="00C13BD5"/>
    <w:rsid w:val="00C13D94"/>
    <w:rsid w:val="00C13E21"/>
    <w:rsid w:val="00C1405D"/>
    <w:rsid w:val="00C14481"/>
    <w:rsid w:val="00C146A2"/>
    <w:rsid w:val="00C146DF"/>
    <w:rsid w:val="00C14A41"/>
    <w:rsid w:val="00C14F80"/>
    <w:rsid w:val="00C1500F"/>
    <w:rsid w:val="00C1510E"/>
    <w:rsid w:val="00C1536F"/>
    <w:rsid w:val="00C157CF"/>
    <w:rsid w:val="00C15D87"/>
    <w:rsid w:val="00C15DE3"/>
    <w:rsid w:val="00C1643F"/>
    <w:rsid w:val="00C16B37"/>
    <w:rsid w:val="00C17534"/>
    <w:rsid w:val="00C17CBE"/>
    <w:rsid w:val="00C17CD2"/>
    <w:rsid w:val="00C204E6"/>
    <w:rsid w:val="00C20514"/>
    <w:rsid w:val="00C20876"/>
    <w:rsid w:val="00C20D69"/>
    <w:rsid w:val="00C2103E"/>
    <w:rsid w:val="00C212E5"/>
    <w:rsid w:val="00C21455"/>
    <w:rsid w:val="00C21638"/>
    <w:rsid w:val="00C21A08"/>
    <w:rsid w:val="00C22C84"/>
    <w:rsid w:val="00C22CF8"/>
    <w:rsid w:val="00C22E98"/>
    <w:rsid w:val="00C237AF"/>
    <w:rsid w:val="00C2388A"/>
    <w:rsid w:val="00C23CA5"/>
    <w:rsid w:val="00C24287"/>
    <w:rsid w:val="00C24ADF"/>
    <w:rsid w:val="00C24B48"/>
    <w:rsid w:val="00C2561D"/>
    <w:rsid w:val="00C2575A"/>
    <w:rsid w:val="00C25787"/>
    <w:rsid w:val="00C25992"/>
    <w:rsid w:val="00C25B37"/>
    <w:rsid w:val="00C25DF1"/>
    <w:rsid w:val="00C261B2"/>
    <w:rsid w:val="00C26522"/>
    <w:rsid w:val="00C26911"/>
    <w:rsid w:val="00C26DB0"/>
    <w:rsid w:val="00C27A1E"/>
    <w:rsid w:val="00C27A38"/>
    <w:rsid w:val="00C30072"/>
    <w:rsid w:val="00C30097"/>
    <w:rsid w:val="00C30154"/>
    <w:rsid w:val="00C30277"/>
    <w:rsid w:val="00C30649"/>
    <w:rsid w:val="00C30FD3"/>
    <w:rsid w:val="00C3123B"/>
    <w:rsid w:val="00C314A3"/>
    <w:rsid w:val="00C31606"/>
    <w:rsid w:val="00C318F6"/>
    <w:rsid w:val="00C31946"/>
    <w:rsid w:val="00C31F5E"/>
    <w:rsid w:val="00C323B7"/>
    <w:rsid w:val="00C324B7"/>
    <w:rsid w:val="00C32612"/>
    <w:rsid w:val="00C32963"/>
    <w:rsid w:val="00C32F9D"/>
    <w:rsid w:val="00C3311F"/>
    <w:rsid w:val="00C33934"/>
    <w:rsid w:val="00C33D6C"/>
    <w:rsid w:val="00C344D8"/>
    <w:rsid w:val="00C34824"/>
    <w:rsid w:val="00C34AD2"/>
    <w:rsid w:val="00C34D76"/>
    <w:rsid w:val="00C34EF8"/>
    <w:rsid w:val="00C34F25"/>
    <w:rsid w:val="00C355E8"/>
    <w:rsid w:val="00C3565B"/>
    <w:rsid w:val="00C35670"/>
    <w:rsid w:val="00C35CA1"/>
    <w:rsid w:val="00C364DD"/>
    <w:rsid w:val="00C36629"/>
    <w:rsid w:val="00C36706"/>
    <w:rsid w:val="00C367C2"/>
    <w:rsid w:val="00C36A09"/>
    <w:rsid w:val="00C36B5A"/>
    <w:rsid w:val="00C36C36"/>
    <w:rsid w:val="00C36FD1"/>
    <w:rsid w:val="00C37641"/>
    <w:rsid w:val="00C37868"/>
    <w:rsid w:val="00C37AFD"/>
    <w:rsid w:val="00C37E4E"/>
    <w:rsid w:val="00C4053B"/>
    <w:rsid w:val="00C409CE"/>
    <w:rsid w:val="00C410DA"/>
    <w:rsid w:val="00C411AE"/>
    <w:rsid w:val="00C412A4"/>
    <w:rsid w:val="00C4130B"/>
    <w:rsid w:val="00C41848"/>
    <w:rsid w:val="00C41D17"/>
    <w:rsid w:val="00C4228F"/>
    <w:rsid w:val="00C424C5"/>
    <w:rsid w:val="00C425D7"/>
    <w:rsid w:val="00C42780"/>
    <w:rsid w:val="00C431D5"/>
    <w:rsid w:val="00C4328E"/>
    <w:rsid w:val="00C433FE"/>
    <w:rsid w:val="00C4371D"/>
    <w:rsid w:val="00C439F7"/>
    <w:rsid w:val="00C43C68"/>
    <w:rsid w:val="00C43CB6"/>
    <w:rsid w:val="00C447C9"/>
    <w:rsid w:val="00C44911"/>
    <w:rsid w:val="00C44A65"/>
    <w:rsid w:val="00C44DEC"/>
    <w:rsid w:val="00C4509F"/>
    <w:rsid w:val="00C4534E"/>
    <w:rsid w:val="00C45407"/>
    <w:rsid w:val="00C45525"/>
    <w:rsid w:val="00C45A1B"/>
    <w:rsid w:val="00C45BDF"/>
    <w:rsid w:val="00C4647E"/>
    <w:rsid w:val="00C46BE1"/>
    <w:rsid w:val="00C46D4A"/>
    <w:rsid w:val="00C46EED"/>
    <w:rsid w:val="00C4715C"/>
    <w:rsid w:val="00C4798F"/>
    <w:rsid w:val="00C50109"/>
    <w:rsid w:val="00C50138"/>
    <w:rsid w:val="00C50B18"/>
    <w:rsid w:val="00C50DBE"/>
    <w:rsid w:val="00C511E2"/>
    <w:rsid w:val="00C5146F"/>
    <w:rsid w:val="00C5161A"/>
    <w:rsid w:val="00C5188A"/>
    <w:rsid w:val="00C51F2F"/>
    <w:rsid w:val="00C51F9E"/>
    <w:rsid w:val="00C522B3"/>
    <w:rsid w:val="00C5250B"/>
    <w:rsid w:val="00C52593"/>
    <w:rsid w:val="00C5262B"/>
    <w:rsid w:val="00C529DA"/>
    <w:rsid w:val="00C52BD7"/>
    <w:rsid w:val="00C53211"/>
    <w:rsid w:val="00C53552"/>
    <w:rsid w:val="00C53F63"/>
    <w:rsid w:val="00C545D8"/>
    <w:rsid w:val="00C54984"/>
    <w:rsid w:val="00C54A12"/>
    <w:rsid w:val="00C5501D"/>
    <w:rsid w:val="00C55209"/>
    <w:rsid w:val="00C5526D"/>
    <w:rsid w:val="00C554C6"/>
    <w:rsid w:val="00C558AA"/>
    <w:rsid w:val="00C55A29"/>
    <w:rsid w:val="00C55A80"/>
    <w:rsid w:val="00C55BE0"/>
    <w:rsid w:val="00C55C4C"/>
    <w:rsid w:val="00C5622E"/>
    <w:rsid w:val="00C568CF"/>
    <w:rsid w:val="00C56A70"/>
    <w:rsid w:val="00C573D3"/>
    <w:rsid w:val="00C57DF7"/>
    <w:rsid w:val="00C60A39"/>
    <w:rsid w:val="00C60D55"/>
    <w:rsid w:val="00C611DD"/>
    <w:rsid w:val="00C61375"/>
    <w:rsid w:val="00C61475"/>
    <w:rsid w:val="00C6159C"/>
    <w:rsid w:val="00C61798"/>
    <w:rsid w:val="00C61895"/>
    <w:rsid w:val="00C61899"/>
    <w:rsid w:val="00C61A34"/>
    <w:rsid w:val="00C61EA8"/>
    <w:rsid w:val="00C623A5"/>
    <w:rsid w:val="00C62524"/>
    <w:rsid w:val="00C62787"/>
    <w:rsid w:val="00C62789"/>
    <w:rsid w:val="00C6282D"/>
    <w:rsid w:val="00C634DC"/>
    <w:rsid w:val="00C640FC"/>
    <w:rsid w:val="00C6453D"/>
    <w:rsid w:val="00C64571"/>
    <w:rsid w:val="00C651D3"/>
    <w:rsid w:val="00C651FB"/>
    <w:rsid w:val="00C662AB"/>
    <w:rsid w:val="00C663CC"/>
    <w:rsid w:val="00C6643E"/>
    <w:rsid w:val="00C6682C"/>
    <w:rsid w:val="00C66831"/>
    <w:rsid w:val="00C669CD"/>
    <w:rsid w:val="00C66D8D"/>
    <w:rsid w:val="00C67065"/>
    <w:rsid w:val="00C6726D"/>
    <w:rsid w:val="00C673B1"/>
    <w:rsid w:val="00C676AA"/>
    <w:rsid w:val="00C6785A"/>
    <w:rsid w:val="00C67C36"/>
    <w:rsid w:val="00C67E38"/>
    <w:rsid w:val="00C70078"/>
    <w:rsid w:val="00C70FCC"/>
    <w:rsid w:val="00C710B1"/>
    <w:rsid w:val="00C710F5"/>
    <w:rsid w:val="00C71202"/>
    <w:rsid w:val="00C719F1"/>
    <w:rsid w:val="00C71C0B"/>
    <w:rsid w:val="00C71FC1"/>
    <w:rsid w:val="00C723F7"/>
    <w:rsid w:val="00C724E1"/>
    <w:rsid w:val="00C725C8"/>
    <w:rsid w:val="00C7278E"/>
    <w:rsid w:val="00C7357B"/>
    <w:rsid w:val="00C73794"/>
    <w:rsid w:val="00C73B31"/>
    <w:rsid w:val="00C73C85"/>
    <w:rsid w:val="00C73CFD"/>
    <w:rsid w:val="00C74034"/>
    <w:rsid w:val="00C741A4"/>
    <w:rsid w:val="00C74241"/>
    <w:rsid w:val="00C744CF"/>
    <w:rsid w:val="00C74802"/>
    <w:rsid w:val="00C751EA"/>
    <w:rsid w:val="00C76019"/>
    <w:rsid w:val="00C76ADC"/>
    <w:rsid w:val="00C76AF7"/>
    <w:rsid w:val="00C76D75"/>
    <w:rsid w:val="00C76D8A"/>
    <w:rsid w:val="00C76F37"/>
    <w:rsid w:val="00C779DE"/>
    <w:rsid w:val="00C77DD8"/>
    <w:rsid w:val="00C80570"/>
    <w:rsid w:val="00C8081E"/>
    <w:rsid w:val="00C8092D"/>
    <w:rsid w:val="00C8100C"/>
    <w:rsid w:val="00C8100F"/>
    <w:rsid w:val="00C81031"/>
    <w:rsid w:val="00C812E2"/>
    <w:rsid w:val="00C81F03"/>
    <w:rsid w:val="00C8203F"/>
    <w:rsid w:val="00C8207D"/>
    <w:rsid w:val="00C82519"/>
    <w:rsid w:val="00C83459"/>
    <w:rsid w:val="00C834F5"/>
    <w:rsid w:val="00C834F7"/>
    <w:rsid w:val="00C83CC3"/>
    <w:rsid w:val="00C84165"/>
    <w:rsid w:val="00C84311"/>
    <w:rsid w:val="00C84594"/>
    <w:rsid w:val="00C846F6"/>
    <w:rsid w:val="00C8474B"/>
    <w:rsid w:val="00C84A5D"/>
    <w:rsid w:val="00C84D29"/>
    <w:rsid w:val="00C84EE0"/>
    <w:rsid w:val="00C85048"/>
    <w:rsid w:val="00C8520B"/>
    <w:rsid w:val="00C85285"/>
    <w:rsid w:val="00C85333"/>
    <w:rsid w:val="00C85407"/>
    <w:rsid w:val="00C854DE"/>
    <w:rsid w:val="00C85D13"/>
    <w:rsid w:val="00C86A57"/>
    <w:rsid w:val="00C86E87"/>
    <w:rsid w:val="00C86EF8"/>
    <w:rsid w:val="00C87144"/>
    <w:rsid w:val="00C874B9"/>
    <w:rsid w:val="00C906D3"/>
    <w:rsid w:val="00C907D7"/>
    <w:rsid w:val="00C908E1"/>
    <w:rsid w:val="00C90C9A"/>
    <w:rsid w:val="00C912C8"/>
    <w:rsid w:val="00C912CA"/>
    <w:rsid w:val="00C91676"/>
    <w:rsid w:val="00C91980"/>
    <w:rsid w:val="00C91E59"/>
    <w:rsid w:val="00C91F1B"/>
    <w:rsid w:val="00C92428"/>
    <w:rsid w:val="00C926DA"/>
    <w:rsid w:val="00C931C1"/>
    <w:rsid w:val="00C931CB"/>
    <w:rsid w:val="00C93235"/>
    <w:rsid w:val="00C9362B"/>
    <w:rsid w:val="00C93AB3"/>
    <w:rsid w:val="00C93C39"/>
    <w:rsid w:val="00C93F04"/>
    <w:rsid w:val="00C93F67"/>
    <w:rsid w:val="00C94750"/>
    <w:rsid w:val="00C9494C"/>
    <w:rsid w:val="00C94A96"/>
    <w:rsid w:val="00C94D22"/>
    <w:rsid w:val="00C94DB3"/>
    <w:rsid w:val="00C94DFC"/>
    <w:rsid w:val="00C955AD"/>
    <w:rsid w:val="00C95AB0"/>
    <w:rsid w:val="00C95B91"/>
    <w:rsid w:val="00C95F70"/>
    <w:rsid w:val="00C966AF"/>
    <w:rsid w:val="00C967F2"/>
    <w:rsid w:val="00C972A4"/>
    <w:rsid w:val="00C97605"/>
    <w:rsid w:val="00C978BD"/>
    <w:rsid w:val="00C97C98"/>
    <w:rsid w:val="00C97FC1"/>
    <w:rsid w:val="00CA09CE"/>
    <w:rsid w:val="00CA0A4E"/>
    <w:rsid w:val="00CA0AF7"/>
    <w:rsid w:val="00CA12B1"/>
    <w:rsid w:val="00CA1348"/>
    <w:rsid w:val="00CA1A7D"/>
    <w:rsid w:val="00CA1BC5"/>
    <w:rsid w:val="00CA1C4A"/>
    <w:rsid w:val="00CA1D3D"/>
    <w:rsid w:val="00CA1FC5"/>
    <w:rsid w:val="00CA24D8"/>
    <w:rsid w:val="00CA280C"/>
    <w:rsid w:val="00CA2DB0"/>
    <w:rsid w:val="00CA3210"/>
    <w:rsid w:val="00CA34D5"/>
    <w:rsid w:val="00CA4116"/>
    <w:rsid w:val="00CA44BD"/>
    <w:rsid w:val="00CA44E5"/>
    <w:rsid w:val="00CA4E2E"/>
    <w:rsid w:val="00CA50E0"/>
    <w:rsid w:val="00CA54E6"/>
    <w:rsid w:val="00CA5EB7"/>
    <w:rsid w:val="00CA63A1"/>
    <w:rsid w:val="00CA709F"/>
    <w:rsid w:val="00CA72A2"/>
    <w:rsid w:val="00CA74DE"/>
    <w:rsid w:val="00CA7A03"/>
    <w:rsid w:val="00CB016F"/>
    <w:rsid w:val="00CB049D"/>
    <w:rsid w:val="00CB072B"/>
    <w:rsid w:val="00CB0D38"/>
    <w:rsid w:val="00CB0DF3"/>
    <w:rsid w:val="00CB0EDA"/>
    <w:rsid w:val="00CB1987"/>
    <w:rsid w:val="00CB19D5"/>
    <w:rsid w:val="00CB1D20"/>
    <w:rsid w:val="00CB1E82"/>
    <w:rsid w:val="00CB23B1"/>
    <w:rsid w:val="00CB258C"/>
    <w:rsid w:val="00CB2FD5"/>
    <w:rsid w:val="00CB32F0"/>
    <w:rsid w:val="00CB3BA1"/>
    <w:rsid w:val="00CB3D58"/>
    <w:rsid w:val="00CB4589"/>
    <w:rsid w:val="00CB45FF"/>
    <w:rsid w:val="00CB4723"/>
    <w:rsid w:val="00CB4E77"/>
    <w:rsid w:val="00CB51B3"/>
    <w:rsid w:val="00CB5368"/>
    <w:rsid w:val="00CB5441"/>
    <w:rsid w:val="00CB5A2D"/>
    <w:rsid w:val="00CB5CB3"/>
    <w:rsid w:val="00CB5D5A"/>
    <w:rsid w:val="00CB632C"/>
    <w:rsid w:val="00CB6359"/>
    <w:rsid w:val="00CB6A08"/>
    <w:rsid w:val="00CB6B9F"/>
    <w:rsid w:val="00CB6C00"/>
    <w:rsid w:val="00CB6C21"/>
    <w:rsid w:val="00CB703D"/>
    <w:rsid w:val="00CB75A7"/>
    <w:rsid w:val="00CC05DE"/>
    <w:rsid w:val="00CC0D31"/>
    <w:rsid w:val="00CC0ECD"/>
    <w:rsid w:val="00CC0ED8"/>
    <w:rsid w:val="00CC100D"/>
    <w:rsid w:val="00CC1141"/>
    <w:rsid w:val="00CC165D"/>
    <w:rsid w:val="00CC181A"/>
    <w:rsid w:val="00CC1DC1"/>
    <w:rsid w:val="00CC1E03"/>
    <w:rsid w:val="00CC2453"/>
    <w:rsid w:val="00CC276B"/>
    <w:rsid w:val="00CC2BA9"/>
    <w:rsid w:val="00CC2BFF"/>
    <w:rsid w:val="00CC2D75"/>
    <w:rsid w:val="00CC2DE8"/>
    <w:rsid w:val="00CC2E53"/>
    <w:rsid w:val="00CC32C4"/>
    <w:rsid w:val="00CC33B0"/>
    <w:rsid w:val="00CC363D"/>
    <w:rsid w:val="00CC37F1"/>
    <w:rsid w:val="00CC3CDF"/>
    <w:rsid w:val="00CC3FCC"/>
    <w:rsid w:val="00CC413C"/>
    <w:rsid w:val="00CC47E8"/>
    <w:rsid w:val="00CC4D29"/>
    <w:rsid w:val="00CC4E78"/>
    <w:rsid w:val="00CC4E79"/>
    <w:rsid w:val="00CC501D"/>
    <w:rsid w:val="00CC524A"/>
    <w:rsid w:val="00CC5BE5"/>
    <w:rsid w:val="00CC60D9"/>
    <w:rsid w:val="00CC60DF"/>
    <w:rsid w:val="00CC6195"/>
    <w:rsid w:val="00CC6594"/>
    <w:rsid w:val="00CC6649"/>
    <w:rsid w:val="00CC7D23"/>
    <w:rsid w:val="00CD00B0"/>
    <w:rsid w:val="00CD0129"/>
    <w:rsid w:val="00CD038A"/>
    <w:rsid w:val="00CD04C4"/>
    <w:rsid w:val="00CD081B"/>
    <w:rsid w:val="00CD0837"/>
    <w:rsid w:val="00CD0BA3"/>
    <w:rsid w:val="00CD0EA9"/>
    <w:rsid w:val="00CD11B0"/>
    <w:rsid w:val="00CD1675"/>
    <w:rsid w:val="00CD183B"/>
    <w:rsid w:val="00CD18C4"/>
    <w:rsid w:val="00CD234A"/>
    <w:rsid w:val="00CD280B"/>
    <w:rsid w:val="00CD2B73"/>
    <w:rsid w:val="00CD2C65"/>
    <w:rsid w:val="00CD2DB9"/>
    <w:rsid w:val="00CD2E8D"/>
    <w:rsid w:val="00CD3521"/>
    <w:rsid w:val="00CD354B"/>
    <w:rsid w:val="00CD3F6E"/>
    <w:rsid w:val="00CD3FE6"/>
    <w:rsid w:val="00CD4336"/>
    <w:rsid w:val="00CD4490"/>
    <w:rsid w:val="00CD4708"/>
    <w:rsid w:val="00CD4F6F"/>
    <w:rsid w:val="00CD5575"/>
    <w:rsid w:val="00CD566D"/>
    <w:rsid w:val="00CD593C"/>
    <w:rsid w:val="00CD5BE3"/>
    <w:rsid w:val="00CD5C55"/>
    <w:rsid w:val="00CD6207"/>
    <w:rsid w:val="00CD6677"/>
    <w:rsid w:val="00CD6874"/>
    <w:rsid w:val="00CD6A70"/>
    <w:rsid w:val="00CD6BF0"/>
    <w:rsid w:val="00CD71BB"/>
    <w:rsid w:val="00CD7345"/>
    <w:rsid w:val="00CD77D4"/>
    <w:rsid w:val="00CD7C80"/>
    <w:rsid w:val="00CD7E13"/>
    <w:rsid w:val="00CD7FAB"/>
    <w:rsid w:val="00CE031B"/>
    <w:rsid w:val="00CE0657"/>
    <w:rsid w:val="00CE077C"/>
    <w:rsid w:val="00CE0DBA"/>
    <w:rsid w:val="00CE1319"/>
    <w:rsid w:val="00CE1581"/>
    <w:rsid w:val="00CE18D7"/>
    <w:rsid w:val="00CE1B11"/>
    <w:rsid w:val="00CE2114"/>
    <w:rsid w:val="00CE21F0"/>
    <w:rsid w:val="00CE2EE4"/>
    <w:rsid w:val="00CE2FD4"/>
    <w:rsid w:val="00CE302C"/>
    <w:rsid w:val="00CE321E"/>
    <w:rsid w:val="00CE34C8"/>
    <w:rsid w:val="00CE40E6"/>
    <w:rsid w:val="00CE4108"/>
    <w:rsid w:val="00CE5AAA"/>
    <w:rsid w:val="00CE5EF9"/>
    <w:rsid w:val="00CE619C"/>
    <w:rsid w:val="00CE623C"/>
    <w:rsid w:val="00CE69E4"/>
    <w:rsid w:val="00CE6F40"/>
    <w:rsid w:val="00CE7176"/>
    <w:rsid w:val="00CE759E"/>
    <w:rsid w:val="00CE7616"/>
    <w:rsid w:val="00CE7B6A"/>
    <w:rsid w:val="00CE7C20"/>
    <w:rsid w:val="00CF01F1"/>
    <w:rsid w:val="00CF03C8"/>
    <w:rsid w:val="00CF0FE5"/>
    <w:rsid w:val="00CF11E8"/>
    <w:rsid w:val="00CF14D2"/>
    <w:rsid w:val="00CF14E1"/>
    <w:rsid w:val="00CF16AE"/>
    <w:rsid w:val="00CF1DA3"/>
    <w:rsid w:val="00CF1E3B"/>
    <w:rsid w:val="00CF1FB5"/>
    <w:rsid w:val="00CF227A"/>
    <w:rsid w:val="00CF2844"/>
    <w:rsid w:val="00CF314A"/>
    <w:rsid w:val="00CF319E"/>
    <w:rsid w:val="00CF31FC"/>
    <w:rsid w:val="00CF3744"/>
    <w:rsid w:val="00CF37D9"/>
    <w:rsid w:val="00CF38A7"/>
    <w:rsid w:val="00CF39D2"/>
    <w:rsid w:val="00CF39E1"/>
    <w:rsid w:val="00CF39E9"/>
    <w:rsid w:val="00CF39ED"/>
    <w:rsid w:val="00CF3D47"/>
    <w:rsid w:val="00CF40B9"/>
    <w:rsid w:val="00CF442B"/>
    <w:rsid w:val="00CF4A40"/>
    <w:rsid w:val="00CF4BD7"/>
    <w:rsid w:val="00CF4C8C"/>
    <w:rsid w:val="00CF52CC"/>
    <w:rsid w:val="00CF5B91"/>
    <w:rsid w:val="00CF5E40"/>
    <w:rsid w:val="00CF5E78"/>
    <w:rsid w:val="00CF622E"/>
    <w:rsid w:val="00CF63B4"/>
    <w:rsid w:val="00CF65D3"/>
    <w:rsid w:val="00CF7002"/>
    <w:rsid w:val="00CF72C1"/>
    <w:rsid w:val="00CF7372"/>
    <w:rsid w:val="00CF77AF"/>
    <w:rsid w:val="00CF7863"/>
    <w:rsid w:val="00CF78D9"/>
    <w:rsid w:val="00CF7DA6"/>
    <w:rsid w:val="00CF7DDE"/>
    <w:rsid w:val="00D0005E"/>
    <w:rsid w:val="00D00168"/>
    <w:rsid w:val="00D0034F"/>
    <w:rsid w:val="00D005EB"/>
    <w:rsid w:val="00D009C5"/>
    <w:rsid w:val="00D00A8A"/>
    <w:rsid w:val="00D00C3B"/>
    <w:rsid w:val="00D017ED"/>
    <w:rsid w:val="00D01C3D"/>
    <w:rsid w:val="00D01D9F"/>
    <w:rsid w:val="00D023ED"/>
    <w:rsid w:val="00D02951"/>
    <w:rsid w:val="00D02B46"/>
    <w:rsid w:val="00D02CEF"/>
    <w:rsid w:val="00D02D63"/>
    <w:rsid w:val="00D02EA1"/>
    <w:rsid w:val="00D02F3F"/>
    <w:rsid w:val="00D031D5"/>
    <w:rsid w:val="00D03240"/>
    <w:rsid w:val="00D03798"/>
    <w:rsid w:val="00D037B5"/>
    <w:rsid w:val="00D0385A"/>
    <w:rsid w:val="00D03915"/>
    <w:rsid w:val="00D03FCF"/>
    <w:rsid w:val="00D044C9"/>
    <w:rsid w:val="00D045D6"/>
    <w:rsid w:val="00D04BAC"/>
    <w:rsid w:val="00D04D96"/>
    <w:rsid w:val="00D05167"/>
    <w:rsid w:val="00D0535D"/>
    <w:rsid w:val="00D0556C"/>
    <w:rsid w:val="00D06445"/>
    <w:rsid w:val="00D0658B"/>
    <w:rsid w:val="00D066AE"/>
    <w:rsid w:val="00D06877"/>
    <w:rsid w:val="00D06C16"/>
    <w:rsid w:val="00D06F78"/>
    <w:rsid w:val="00D074F5"/>
    <w:rsid w:val="00D075ED"/>
    <w:rsid w:val="00D07699"/>
    <w:rsid w:val="00D07DCC"/>
    <w:rsid w:val="00D07E15"/>
    <w:rsid w:val="00D102B7"/>
    <w:rsid w:val="00D10431"/>
    <w:rsid w:val="00D1051C"/>
    <w:rsid w:val="00D1090F"/>
    <w:rsid w:val="00D10988"/>
    <w:rsid w:val="00D10C61"/>
    <w:rsid w:val="00D10CFF"/>
    <w:rsid w:val="00D1128C"/>
    <w:rsid w:val="00D1144D"/>
    <w:rsid w:val="00D11511"/>
    <w:rsid w:val="00D11647"/>
    <w:rsid w:val="00D116BF"/>
    <w:rsid w:val="00D118A9"/>
    <w:rsid w:val="00D12558"/>
    <w:rsid w:val="00D12B76"/>
    <w:rsid w:val="00D12E9F"/>
    <w:rsid w:val="00D1305F"/>
    <w:rsid w:val="00D1356E"/>
    <w:rsid w:val="00D143E4"/>
    <w:rsid w:val="00D1441A"/>
    <w:rsid w:val="00D14510"/>
    <w:rsid w:val="00D148F3"/>
    <w:rsid w:val="00D14DC4"/>
    <w:rsid w:val="00D14F03"/>
    <w:rsid w:val="00D15152"/>
    <w:rsid w:val="00D153F0"/>
    <w:rsid w:val="00D1574C"/>
    <w:rsid w:val="00D157BC"/>
    <w:rsid w:val="00D15F2C"/>
    <w:rsid w:val="00D16214"/>
    <w:rsid w:val="00D163AC"/>
    <w:rsid w:val="00D16BE8"/>
    <w:rsid w:val="00D177D8"/>
    <w:rsid w:val="00D177DC"/>
    <w:rsid w:val="00D20DD8"/>
    <w:rsid w:val="00D20F98"/>
    <w:rsid w:val="00D210B4"/>
    <w:rsid w:val="00D2184F"/>
    <w:rsid w:val="00D21C79"/>
    <w:rsid w:val="00D2254D"/>
    <w:rsid w:val="00D22998"/>
    <w:rsid w:val="00D229D9"/>
    <w:rsid w:val="00D22A47"/>
    <w:rsid w:val="00D22DF6"/>
    <w:rsid w:val="00D2326F"/>
    <w:rsid w:val="00D2334D"/>
    <w:rsid w:val="00D234EF"/>
    <w:rsid w:val="00D248E4"/>
    <w:rsid w:val="00D24FBF"/>
    <w:rsid w:val="00D2507D"/>
    <w:rsid w:val="00D252B1"/>
    <w:rsid w:val="00D253A3"/>
    <w:rsid w:val="00D25873"/>
    <w:rsid w:val="00D25DCC"/>
    <w:rsid w:val="00D25F3E"/>
    <w:rsid w:val="00D264E9"/>
    <w:rsid w:val="00D26C84"/>
    <w:rsid w:val="00D26CD7"/>
    <w:rsid w:val="00D26E86"/>
    <w:rsid w:val="00D26EB5"/>
    <w:rsid w:val="00D26FDB"/>
    <w:rsid w:val="00D27383"/>
    <w:rsid w:val="00D27594"/>
    <w:rsid w:val="00D276B1"/>
    <w:rsid w:val="00D27E5F"/>
    <w:rsid w:val="00D27FA3"/>
    <w:rsid w:val="00D3069D"/>
    <w:rsid w:val="00D30D4E"/>
    <w:rsid w:val="00D31C97"/>
    <w:rsid w:val="00D31D61"/>
    <w:rsid w:val="00D32235"/>
    <w:rsid w:val="00D326EF"/>
    <w:rsid w:val="00D329DD"/>
    <w:rsid w:val="00D32D3B"/>
    <w:rsid w:val="00D331F2"/>
    <w:rsid w:val="00D333B0"/>
    <w:rsid w:val="00D33489"/>
    <w:rsid w:val="00D3348B"/>
    <w:rsid w:val="00D339AA"/>
    <w:rsid w:val="00D33EAC"/>
    <w:rsid w:val="00D34BD3"/>
    <w:rsid w:val="00D34F35"/>
    <w:rsid w:val="00D35423"/>
    <w:rsid w:val="00D35C2C"/>
    <w:rsid w:val="00D35D6D"/>
    <w:rsid w:val="00D36949"/>
    <w:rsid w:val="00D369F5"/>
    <w:rsid w:val="00D36B71"/>
    <w:rsid w:val="00D36DEF"/>
    <w:rsid w:val="00D3716C"/>
    <w:rsid w:val="00D373FA"/>
    <w:rsid w:val="00D375DE"/>
    <w:rsid w:val="00D37823"/>
    <w:rsid w:val="00D37851"/>
    <w:rsid w:val="00D40204"/>
    <w:rsid w:val="00D4040F"/>
    <w:rsid w:val="00D40C0E"/>
    <w:rsid w:val="00D416ED"/>
    <w:rsid w:val="00D41D7A"/>
    <w:rsid w:val="00D42755"/>
    <w:rsid w:val="00D43081"/>
    <w:rsid w:val="00D43418"/>
    <w:rsid w:val="00D43758"/>
    <w:rsid w:val="00D4456B"/>
    <w:rsid w:val="00D44A81"/>
    <w:rsid w:val="00D450F6"/>
    <w:rsid w:val="00D45235"/>
    <w:rsid w:val="00D4535A"/>
    <w:rsid w:val="00D45375"/>
    <w:rsid w:val="00D45874"/>
    <w:rsid w:val="00D45A6D"/>
    <w:rsid w:val="00D45AB3"/>
    <w:rsid w:val="00D45D72"/>
    <w:rsid w:val="00D467A6"/>
    <w:rsid w:val="00D467ED"/>
    <w:rsid w:val="00D469C0"/>
    <w:rsid w:val="00D46B31"/>
    <w:rsid w:val="00D46CAD"/>
    <w:rsid w:val="00D47326"/>
    <w:rsid w:val="00D4733B"/>
    <w:rsid w:val="00D47901"/>
    <w:rsid w:val="00D47D60"/>
    <w:rsid w:val="00D50027"/>
    <w:rsid w:val="00D503F2"/>
    <w:rsid w:val="00D5062E"/>
    <w:rsid w:val="00D5080D"/>
    <w:rsid w:val="00D50FF3"/>
    <w:rsid w:val="00D518C0"/>
    <w:rsid w:val="00D519CA"/>
    <w:rsid w:val="00D51C7F"/>
    <w:rsid w:val="00D51E18"/>
    <w:rsid w:val="00D5213F"/>
    <w:rsid w:val="00D52374"/>
    <w:rsid w:val="00D523C6"/>
    <w:rsid w:val="00D52688"/>
    <w:rsid w:val="00D52A64"/>
    <w:rsid w:val="00D52B14"/>
    <w:rsid w:val="00D52ECA"/>
    <w:rsid w:val="00D53078"/>
    <w:rsid w:val="00D53139"/>
    <w:rsid w:val="00D531C6"/>
    <w:rsid w:val="00D535AA"/>
    <w:rsid w:val="00D535F2"/>
    <w:rsid w:val="00D53A28"/>
    <w:rsid w:val="00D53B9D"/>
    <w:rsid w:val="00D53CF7"/>
    <w:rsid w:val="00D540CC"/>
    <w:rsid w:val="00D54371"/>
    <w:rsid w:val="00D54678"/>
    <w:rsid w:val="00D548BD"/>
    <w:rsid w:val="00D549FB"/>
    <w:rsid w:val="00D54EAB"/>
    <w:rsid w:val="00D55029"/>
    <w:rsid w:val="00D550A4"/>
    <w:rsid w:val="00D550AB"/>
    <w:rsid w:val="00D551D9"/>
    <w:rsid w:val="00D554B0"/>
    <w:rsid w:val="00D55AAB"/>
    <w:rsid w:val="00D55F46"/>
    <w:rsid w:val="00D56501"/>
    <w:rsid w:val="00D56DC3"/>
    <w:rsid w:val="00D56DF8"/>
    <w:rsid w:val="00D56E1A"/>
    <w:rsid w:val="00D57206"/>
    <w:rsid w:val="00D574A0"/>
    <w:rsid w:val="00D5760A"/>
    <w:rsid w:val="00D57D73"/>
    <w:rsid w:val="00D601D1"/>
    <w:rsid w:val="00D6047E"/>
    <w:rsid w:val="00D60A1C"/>
    <w:rsid w:val="00D60C32"/>
    <w:rsid w:val="00D60D2D"/>
    <w:rsid w:val="00D61080"/>
    <w:rsid w:val="00D6129B"/>
    <w:rsid w:val="00D61795"/>
    <w:rsid w:val="00D61930"/>
    <w:rsid w:val="00D619B4"/>
    <w:rsid w:val="00D61AE9"/>
    <w:rsid w:val="00D61BB1"/>
    <w:rsid w:val="00D620FB"/>
    <w:rsid w:val="00D62706"/>
    <w:rsid w:val="00D62AFE"/>
    <w:rsid w:val="00D62B90"/>
    <w:rsid w:val="00D62F75"/>
    <w:rsid w:val="00D63997"/>
    <w:rsid w:val="00D63CF9"/>
    <w:rsid w:val="00D64095"/>
    <w:rsid w:val="00D644FA"/>
    <w:rsid w:val="00D64582"/>
    <w:rsid w:val="00D64C6C"/>
    <w:rsid w:val="00D64F17"/>
    <w:rsid w:val="00D64F67"/>
    <w:rsid w:val="00D6556A"/>
    <w:rsid w:val="00D65DD9"/>
    <w:rsid w:val="00D66368"/>
    <w:rsid w:val="00D66492"/>
    <w:rsid w:val="00D668DC"/>
    <w:rsid w:val="00D66B99"/>
    <w:rsid w:val="00D67324"/>
    <w:rsid w:val="00D67421"/>
    <w:rsid w:val="00D67690"/>
    <w:rsid w:val="00D67BE5"/>
    <w:rsid w:val="00D67E1E"/>
    <w:rsid w:val="00D70895"/>
    <w:rsid w:val="00D70A35"/>
    <w:rsid w:val="00D70CEE"/>
    <w:rsid w:val="00D71005"/>
    <w:rsid w:val="00D714E1"/>
    <w:rsid w:val="00D7152D"/>
    <w:rsid w:val="00D720E3"/>
    <w:rsid w:val="00D72143"/>
    <w:rsid w:val="00D724B3"/>
    <w:rsid w:val="00D72D78"/>
    <w:rsid w:val="00D72DB0"/>
    <w:rsid w:val="00D7353A"/>
    <w:rsid w:val="00D73EF4"/>
    <w:rsid w:val="00D74308"/>
    <w:rsid w:val="00D74E5A"/>
    <w:rsid w:val="00D750EB"/>
    <w:rsid w:val="00D75112"/>
    <w:rsid w:val="00D751E7"/>
    <w:rsid w:val="00D75783"/>
    <w:rsid w:val="00D75C8F"/>
    <w:rsid w:val="00D75ED7"/>
    <w:rsid w:val="00D76159"/>
    <w:rsid w:val="00D76285"/>
    <w:rsid w:val="00D76286"/>
    <w:rsid w:val="00D763E1"/>
    <w:rsid w:val="00D764A5"/>
    <w:rsid w:val="00D76B9D"/>
    <w:rsid w:val="00D76E61"/>
    <w:rsid w:val="00D7707E"/>
    <w:rsid w:val="00D770AC"/>
    <w:rsid w:val="00D77113"/>
    <w:rsid w:val="00D77131"/>
    <w:rsid w:val="00D7733C"/>
    <w:rsid w:val="00D77DE8"/>
    <w:rsid w:val="00D80BCE"/>
    <w:rsid w:val="00D80C69"/>
    <w:rsid w:val="00D80CA2"/>
    <w:rsid w:val="00D8105B"/>
    <w:rsid w:val="00D811AB"/>
    <w:rsid w:val="00D81362"/>
    <w:rsid w:val="00D816B8"/>
    <w:rsid w:val="00D8170B"/>
    <w:rsid w:val="00D82533"/>
    <w:rsid w:val="00D82535"/>
    <w:rsid w:val="00D82865"/>
    <w:rsid w:val="00D83643"/>
    <w:rsid w:val="00D83D15"/>
    <w:rsid w:val="00D83E82"/>
    <w:rsid w:val="00D83FB9"/>
    <w:rsid w:val="00D84067"/>
    <w:rsid w:val="00D8409C"/>
    <w:rsid w:val="00D847A0"/>
    <w:rsid w:val="00D84CAE"/>
    <w:rsid w:val="00D84E07"/>
    <w:rsid w:val="00D8506E"/>
    <w:rsid w:val="00D853C5"/>
    <w:rsid w:val="00D856EE"/>
    <w:rsid w:val="00D8578F"/>
    <w:rsid w:val="00D85E42"/>
    <w:rsid w:val="00D85E4C"/>
    <w:rsid w:val="00D86D6F"/>
    <w:rsid w:val="00D87365"/>
    <w:rsid w:val="00D87620"/>
    <w:rsid w:val="00D87755"/>
    <w:rsid w:val="00D879D4"/>
    <w:rsid w:val="00D87B53"/>
    <w:rsid w:val="00D87B81"/>
    <w:rsid w:val="00D87CC6"/>
    <w:rsid w:val="00D87E01"/>
    <w:rsid w:val="00D87ED2"/>
    <w:rsid w:val="00D900A3"/>
    <w:rsid w:val="00D90167"/>
    <w:rsid w:val="00D901DC"/>
    <w:rsid w:val="00D904A9"/>
    <w:rsid w:val="00D9064D"/>
    <w:rsid w:val="00D906B8"/>
    <w:rsid w:val="00D9090C"/>
    <w:rsid w:val="00D9098D"/>
    <w:rsid w:val="00D909A3"/>
    <w:rsid w:val="00D91086"/>
    <w:rsid w:val="00D911C3"/>
    <w:rsid w:val="00D9121B"/>
    <w:rsid w:val="00D92000"/>
    <w:rsid w:val="00D92052"/>
    <w:rsid w:val="00D924A0"/>
    <w:rsid w:val="00D92925"/>
    <w:rsid w:val="00D930CF"/>
    <w:rsid w:val="00D933FC"/>
    <w:rsid w:val="00D93656"/>
    <w:rsid w:val="00D93DFB"/>
    <w:rsid w:val="00D9408E"/>
    <w:rsid w:val="00D944CC"/>
    <w:rsid w:val="00D94A25"/>
    <w:rsid w:val="00D94FB9"/>
    <w:rsid w:val="00D9595C"/>
    <w:rsid w:val="00D95966"/>
    <w:rsid w:val="00D95A0A"/>
    <w:rsid w:val="00D95E1A"/>
    <w:rsid w:val="00D95EB0"/>
    <w:rsid w:val="00D967B3"/>
    <w:rsid w:val="00D969C8"/>
    <w:rsid w:val="00D96CEE"/>
    <w:rsid w:val="00D974C6"/>
    <w:rsid w:val="00D979C3"/>
    <w:rsid w:val="00D97C6F"/>
    <w:rsid w:val="00D97E77"/>
    <w:rsid w:val="00D97F51"/>
    <w:rsid w:val="00D97F84"/>
    <w:rsid w:val="00DA0089"/>
    <w:rsid w:val="00DA00CA"/>
    <w:rsid w:val="00DA0485"/>
    <w:rsid w:val="00DA0714"/>
    <w:rsid w:val="00DA12E4"/>
    <w:rsid w:val="00DA16E7"/>
    <w:rsid w:val="00DA1734"/>
    <w:rsid w:val="00DA19D1"/>
    <w:rsid w:val="00DA208A"/>
    <w:rsid w:val="00DA21DE"/>
    <w:rsid w:val="00DA2AA4"/>
    <w:rsid w:val="00DA2BB4"/>
    <w:rsid w:val="00DA2D4B"/>
    <w:rsid w:val="00DA3816"/>
    <w:rsid w:val="00DA3F30"/>
    <w:rsid w:val="00DA4AFC"/>
    <w:rsid w:val="00DA4B91"/>
    <w:rsid w:val="00DA5352"/>
    <w:rsid w:val="00DA5938"/>
    <w:rsid w:val="00DA5DC9"/>
    <w:rsid w:val="00DA6357"/>
    <w:rsid w:val="00DA6483"/>
    <w:rsid w:val="00DA65B0"/>
    <w:rsid w:val="00DA66F7"/>
    <w:rsid w:val="00DA6722"/>
    <w:rsid w:val="00DA6A06"/>
    <w:rsid w:val="00DA7199"/>
    <w:rsid w:val="00DA74A4"/>
    <w:rsid w:val="00DA74D4"/>
    <w:rsid w:val="00DA7850"/>
    <w:rsid w:val="00DA790D"/>
    <w:rsid w:val="00DA7CE9"/>
    <w:rsid w:val="00DB05D8"/>
    <w:rsid w:val="00DB0674"/>
    <w:rsid w:val="00DB0EA4"/>
    <w:rsid w:val="00DB10B5"/>
    <w:rsid w:val="00DB10D4"/>
    <w:rsid w:val="00DB110C"/>
    <w:rsid w:val="00DB130C"/>
    <w:rsid w:val="00DB1477"/>
    <w:rsid w:val="00DB15F5"/>
    <w:rsid w:val="00DB1D19"/>
    <w:rsid w:val="00DB1E19"/>
    <w:rsid w:val="00DB215D"/>
    <w:rsid w:val="00DB2976"/>
    <w:rsid w:val="00DB3515"/>
    <w:rsid w:val="00DB36E2"/>
    <w:rsid w:val="00DB373D"/>
    <w:rsid w:val="00DB3973"/>
    <w:rsid w:val="00DB4559"/>
    <w:rsid w:val="00DB4674"/>
    <w:rsid w:val="00DB4A0C"/>
    <w:rsid w:val="00DB4A1B"/>
    <w:rsid w:val="00DB4BA3"/>
    <w:rsid w:val="00DB5526"/>
    <w:rsid w:val="00DB586B"/>
    <w:rsid w:val="00DB590E"/>
    <w:rsid w:val="00DB599F"/>
    <w:rsid w:val="00DB5AB2"/>
    <w:rsid w:val="00DB5C49"/>
    <w:rsid w:val="00DB6282"/>
    <w:rsid w:val="00DB62B8"/>
    <w:rsid w:val="00DB62CE"/>
    <w:rsid w:val="00DB65B9"/>
    <w:rsid w:val="00DB6A56"/>
    <w:rsid w:val="00DB6D2D"/>
    <w:rsid w:val="00DB70AE"/>
    <w:rsid w:val="00DB71C4"/>
    <w:rsid w:val="00DB73F2"/>
    <w:rsid w:val="00DB7580"/>
    <w:rsid w:val="00DB7FB4"/>
    <w:rsid w:val="00DC0830"/>
    <w:rsid w:val="00DC0880"/>
    <w:rsid w:val="00DC0AA0"/>
    <w:rsid w:val="00DC0DF4"/>
    <w:rsid w:val="00DC0F35"/>
    <w:rsid w:val="00DC17BA"/>
    <w:rsid w:val="00DC1A3E"/>
    <w:rsid w:val="00DC21E6"/>
    <w:rsid w:val="00DC22F3"/>
    <w:rsid w:val="00DC2570"/>
    <w:rsid w:val="00DC25EA"/>
    <w:rsid w:val="00DC2A5D"/>
    <w:rsid w:val="00DC2B41"/>
    <w:rsid w:val="00DC2B81"/>
    <w:rsid w:val="00DC2E6A"/>
    <w:rsid w:val="00DC33A0"/>
    <w:rsid w:val="00DC340E"/>
    <w:rsid w:val="00DC348D"/>
    <w:rsid w:val="00DC35F9"/>
    <w:rsid w:val="00DC36C0"/>
    <w:rsid w:val="00DC43AE"/>
    <w:rsid w:val="00DC467D"/>
    <w:rsid w:val="00DC46CE"/>
    <w:rsid w:val="00DC47B9"/>
    <w:rsid w:val="00DC48F0"/>
    <w:rsid w:val="00DC4AE0"/>
    <w:rsid w:val="00DC4D57"/>
    <w:rsid w:val="00DC5833"/>
    <w:rsid w:val="00DC5D8D"/>
    <w:rsid w:val="00DC5E78"/>
    <w:rsid w:val="00DC5F88"/>
    <w:rsid w:val="00DC65A4"/>
    <w:rsid w:val="00DC6C50"/>
    <w:rsid w:val="00DC6CC8"/>
    <w:rsid w:val="00DC6DA9"/>
    <w:rsid w:val="00DC744B"/>
    <w:rsid w:val="00DC7502"/>
    <w:rsid w:val="00DC76F5"/>
    <w:rsid w:val="00DC7EE4"/>
    <w:rsid w:val="00DD014C"/>
    <w:rsid w:val="00DD03AD"/>
    <w:rsid w:val="00DD0AC7"/>
    <w:rsid w:val="00DD0FBF"/>
    <w:rsid w:val="00DD1244"/>
    <w:rsid w:val="00DD12B3"/>
    <w:rsid w:val="00DD13EB"/>
    <w:rsid w:val="00DD14FA"/>
    <w:rsid w:val="00DD1625"/>
    <w:rsid w:val="00DD20A1"/>
    <w:rsid w:val="00DD2463"/>
    <w:rsid w:val="00DD24D2"/>
    <w:rsid w:val="00DD26A3"/>
    <w:rsid w:val="00DD2962"/>
    <w:rsid w:val="00DD2979"/>
    <w:rsid w:val="00DD2A03"/>
    <w:rsid w:val="00DD2DA3"/>
    <w:rsid w:val="00DD323B"/>
    <w:rsid w:val="00DD3465"/>
    <w:rsid w:val="00DD3FDA"/>
    <w:rsid w:val="00DD4768"/>
    <w:rsid w:val="00DD4981"/>
    <w:rsid w:val="00DD4FB4"/>
    <w:rsid w:val="00DD5682"/>
    <w:rsid w:val="00DD5860"/>
    <w:rsid w:val="00DD5E2C"/>
    <w:rsid w:val="00DD6F5C"/>
    <w:rsid w:val="00DD70EC"/>
    <w:rsid w:val="00DD74BF"/>
    <w:rsid w:val="00DD7C50"/>
    <w:rsid w:val="00DE05BA"/>
    <w:rsid w:val="00DE067A"/>
    <w:rsid w:val="00DE0831"/>
    <w:rsid w:val="00DE0FF3"/>
    <w:rsid w:val="00DE12D8"/>
    <w:rsid w:val="00DE12DE"/>
    <w:rsid w:val="00DE16E6"/>
    <w:rsid w:val="00DE16F3"/>
    <w:rsid w:val="00DE17A4"/>
    <w:rsid w:val="00DE18E7"/>
    <w:rsid w:val="00DE1D44"/>
    <w:rsid w:val="00DE2198"/>
    <w:rsid w:val="00DE22FE"/>
    <w:rsid w:val="00DE2435"/>
    <w:rsid w:val="00DE33B1"/>
    <w:rsid w:val="00DE390A"/>
    <w:rsid w:val="00DE3AAC"/>
    <w:rsid w:val="00DE3DC2"/>
    <w:rsid w:val="00DE3FB9"/>
    <w:rsid w:val="00DE4237"/>
    <w:rsid w:val="00DE4329"/>
    <w:rsid w:val="00DE477B"/>
    <w:rsid w:val="00DE4D29"/>
    <w:rsid w:val="00DE4EE3"/>
    <w:rsid w:val="00DE5A5C"/>
    <w:rsid w:val="00DE62B7"/>
    <w:rsid w:val="00DE657A"/>
    <w:rsid w:val="00DE71B0"/>
    <w:rsid w:val="00DE71B5"/>
    <w:rsid w:val="00DE7338"/>
    <w:rsid w:val="00DE7762"/>
    <w:rsid w:val="00DE7A6F"/>
    <w:rsid w:val="00DE7D43"/>
    <w:rsid w:val="00DE7E98"/>
    <w:rsid w:val="00DF11EE"/>
    <w:rsid w:val="00DF166E"/>
    <w:rsid w:val="00DF1F11"/>
    <w:rsid w:val="00DF2041"/>
    <w:rsid w:val="00DF2C2E"/>
    <w:rsid w:val="00DF2CAB"/>
    <w:rsid w:val="00DF2FB9"/>
    <w:rsid w:val="00DF317A"/>
    <w:rsid w:val="00DF35BE"/>
    <w:rsid w:val="00DF3B01"/>
    <w:rsid w:val="00DF3CA5"/>
    <w:rsid w:val="00DF3D7C"/>
    <w:rsid w:val="00DF4925"/>
    <w:rsid w:val="00DF4FEC"/>
    <w:rsid w:val="00DF50D4"/>
    <w:rsid w:val="00DF50ED"/>
    <w:rsid w:val="00DF5174"/>
    <w:rsid w:val="00DF541F"/>
    <w:rsid w:val="00DF58E3"/>
    <w:rsid w:val="00DF5951"/>
    <w:rsid w:val="00DF5D03"/>
    <w:rsid w:val="00DF5E03"/>
    <w:rsid w:val="00DF621A"/>
    <w:rsid w:val="00DF65D1"/>
    <w:rsid w:val="00DF6975"/>
    <w:rsid w:val="00DF69B5"/>
    <w:rsid w:val="00DF6C57"/>
    <w:rsid w:val="00DF6CC8"/>
    <w:rsid w:val="00DF6E8D"/>
    <w:rsid w:val="00DF6FB1"/>
    <w:rsid w:val="00DF71DE"/>
    <w:rsid w:val="00DF7207"/>
    <w:rsid w:val="00DF74F7"/>
    <w:rsid w:val="00DF7F9C"/>
    <w:rsid w:val="00E00390"/>
    <w:rsid w:val="00E0054F"/>
    <w:rsid w:val="00E00659"/>
    <w:rsid w:val="00E00D12"/>
    <w:rsid w:val="00E00D5C"/>
    <w:rsid w:val="00E01695"/>
    <w:rsid w:val="00E01766"/>
    <w:rsid w:val="00E01A59"/>
    <w:rsid w:val="00E01E5A"/>
    <w:rsid w:val="00E0215D"/>
    <w:rsid w:val="00E026BD"/>
    <w:rsid w:val="00E026CB"/>
    <w:rsid w:val="00E02731"/>
    <w:rsid w:val="00E02E43"/>
    <w:rsid w:val="00E032E6"/>
    <w:rsid w:val="00E03645"/>
    <w:rsid w:val="00E03682"/>
    <w:rsid w:val="00E03779"/>
    <w:rsid w:val="00E040A8"/>
    <w:rsid w:val="00E04133"/>
    <w:rsid w:val="00E04253"/>
    <w:rsid w:val="00E044FF"/>
    <w:rsid w:val="00E04AE3"/>
    <w:rsid w:val="00E04B9C"/>
    <w:rsid w:val="00E05000"/>
    <w:rsid w:val="00E05542"/>
    <w:rsid w:val="00E058D7"/>
    <w:rsid w:val="00E059CC"/>
    <w:rsid w:val="00E05C29"/>
    <w:rsid w:val="00E06099"/>
    <w:rsid w:val="00E06135"/>
    <w:rsid w:val="00E06139"/>
    <w:rsid w:val="00E062D8"/>
    <w:rsid w:val="00E068D8"/>
    <w:rsid w:val="00E073B2"/>
    <w:rsid w:val="00E0790C"/>
    <w:rsid w:val="00E07A75"/>
    <w:rsid w:val="00E07A90"/>
    <w:rsid w:val="00E07B46"/>
    <w:rsid w:val="00E10180"/>
    <w:rsid w:val="00E1028E"/>
    <w:rsid w:val="00E10C27"/>
    <w:rsid w:val="00E111FC"/>
    <w:rsid w:val="00E11E30"/>
    <w:rsid w:val="00E11FD5"/>
    <w:rsid w:val="00E120A8"/>
    <w:rsid w:val="00E120EE"/>
    <w:rsid w:val="00E1226F"/>
    <w:rsid w:val="00E12BBE"/>
    <w:rsid w:val="00E13248"/>
    <w:rsid w:val="00E13724"/>
    <w:rsid w:val="00E13937"/>
    <w:rsid w:val="00E13D05"/>
    <w:rsid w:val="00E145F5"/>
    <w:rsid w:val="00E14693"/>
    <w:rsid w:val="00E147D0"/>
    <w:rsid w:val="00E14A61"/>
    <w:rsid w:val="00E15134"/>
    <w:rsid w:val="00E15740"/>
    <w:rsid w:val="00E15C72"/>
    <w:rsid w:val="00E15E6F"/>
    <w:rsid w:val="00E16F2A"/>
    <w:rsid w:val="00E172E4"/>
    <w:rsid w:val="00E17546"/>
    <w:rsid w:val="00E17D8B"/>
    <w:rsid w:val="00E205AC"/>
    <w:rsid w:val="00E206BD"/>
    <w:rsid w:val="00E20BF1"/>
    <w:rsid w:val="00E20D1B"/>
    <w:rsid w:val="00E2124E"/>
    <w:rsid w:val="00E21DBD"/>
    <w:rsid w:val="00E220C4"/>
    <w:rsid w:val="00E221CF"/>
    <w:rsid w:val="00E224D3"/>
    <w:rsid w:val="00E2280B"/>
    <w:rsid w:val="00E22A36"/>
    <w:rsid w:val="00E22AE7"/>
    <w:rsid w:val="00E231AF"/>
    <w:rsid w:val="00E23264"/>
    <w:rsid w:val="00E23325"/>
    <w:rsid w:val="00E236DD"/>
    <w:rsid w:val="00E24187"/>
    <w:rsid w:val="00E241E6"/>
    <w:rsid w:val="00E246DF"/>
    <w:rsid w:val="00E249FD"/>
    <w:rsid w:val="00E255A9"/>
    <w:rsid w:val="00E25746"/>
    <w:rsid w:val="00E2603C"/>
    <w:rsid w:val="00E2604E"/>
    <w:rsid w:val="00E26182"/>
    <w:rsid w:val="00E261A8"/>
    <w:rsid w:val="00E264E9"/>
    <w:rsid w:val="00E2655B"/>
    <w:rsid w:val="00E267C6"/>
    <w:rsid w:val="00E268F1"/>
    <w:rsid w:val="00E26989"/>
    <w:rsid w:val="00E26C93"/>
    <w:rsid w:val="00E26CFA"/>
    <w:rsid w:val="00E26E48"/>
    <w:rsid w:val="00E26E6E"/>
    <w:rsid w:val="00E27092"/>
    <w:rsid w:val="00E2711F"/>
    <w:rsid w:val="00E275CC"/>
    <w:rsid w:val="00E27AB5"/>
    <w:rsid w:val="00E3069F"/>
    <w:rsid w:val="00E307D1"/>
    <w:rsid w:val="00E3098E"/>
    <w:rsid w:val="00E309B6"/>
    <w:rsid w:val="00E30F61"/>
    <w:rsid w:val="00E310C9"/>
    <w:rsid w:val="00E320E8"/>
    <w:rsid w:val="00E32502"/>
    <w:rsid w:val="00E32883"/>
    <w:rsid w:val="00E32AE3"/>
    <w:rsid w:val="00E32BDE"/>
    <w:rsid w:val="00E32CF9"/>
    <w:rsid w:val="00E32E17"/>
    <w:rsid w:val="00E3306D"/>
    <w:rsid w:val="00E330A5"/>
    <w:rsid w:val="00E3315A"/>
    <w:rsid w:val="00E338BD"/>
    <w:rsid w:val="00E34152"/>
    <w:rsid w:val="00E34756"/>
    <w:rsid w:val="00E348DE"/>
    <w:rsid w:val="00E34918"/>
    <w:rsid w:val="00E34C82"/>
    <w:rsid w:val="00E34D5A"/>
    <w:rsid w:val="00E34F3E"/>
    <w:rsid w:val="00E3526F"/>
    <w:rsid w:val="00E352A1"/>
    <w:rsid w:val="00E355D9"/>
    <w:rsid w:val="00E35841"/>
    <w:rsid w:val="00E358F2"/>
    <w:rsid w:val="00E35DBD"/>
    <w:rsid w:val="00E36038"/>
    <w:rsid w:val="00E36281"/>
    <w:rsid w:val="00E365C8"/>
    <w:rsid w:val="00E36978"/>
    <w:rsid w:val="00E36D18"/>
    <w:rsid w:val="00E36F20"/>
    <w:rsid w:val="00E36F87"/>
    <w:rsid w:val="00E37255"/>
    <w:rsid w:val="00E374EB"/>
    <w:rsid w:val="00E376BE"/>
    <w:rsid w:val="00E37F9B"/>
    <w:rsid w:val="00E406B8"/>
    <w:rsid w:val="00E41295"/>
    <w:rsid w:val="00E41548"/>
    <w:rsid w:val="00E4172A"/>
    <w:rsid w:val="00E41C1D"/>
    <w:rsid w:val="00E41C43"/>
    <w:rsid w:val="00E42347"/>
    <w:rsid w:val="00E42358"/>
    <w:rsid w:val="00E436A0"/>
    <w:rsid w:val="00E43D2C"/>
    <w:rsid w:val="00E440AE"/>
    <w:rsid w:val="00E441FF"/>
    <w:rsid w:val="00E44588"/>
    <w:rsid w:val="00E445AB"/>
    <w:rsid w:val="00E44DF7"/>
    <w:rsid w:val="00E4535A"/>
    <w:rsid w:val="00E455B0"/>
    <w:rsid w:val="00E45A2D"/>
    <w:rsid w:val="00E461DC"/>
    <w:rsid w:val="00E46725"/>
    <w:rsid w:val="00E46ADC"/>
    <w:rsid w:val="00E473DC"/>
    <w:rsid w:val="00E47EB9"/>
    <w:rsid w:val="00E504AD"/>
    <w:rsid w:val="00E506E2"/>
    <w:rsid w:val="00E509E7"/>
    <w:rsid w:val="00E50DCB"/>
    <w:rsid w:val="00E51014"/>
    <w:rsid w:val="00E51260"/>
    <w:rsid w:val="00E512D2"/>
    <w:rsid w:val="00E51695"/>
    <w:rsid w:val="00E5187A"/>
    <w:rsid w:val="00E524CB"/>
    <w:rsid w:val="00E52660"/>
    <w:rsid w:val="00E52C95"/>
    <w:rsid w:val="00E52D74"/>
    <w:rsid w:val="00E53050"/>
    <w:rsid w:val="00E53637"/>
    <w:rsid w:val="00E536CE"/>
    <w:rsid w:val="00E53D91"/>
    <w:rsid w:val="00E54F72"/>
    <w:rsid w:val="00E5507D"/>
    <w:rsid w:val="00E550A9"/>
    <w:rsid w:val="00E5549C"/>
    <w:rsid w:val="00E554B4"/>
    <w:rsid w:val="00E5571F"/>
    <w:rsid w:val="00E55D6F"/>
    <w:rsid w:val="00E56168"/>
    <w:rsid w:val="00E567B6"/>
    <w:rsid w:val="00E568B3"/>
    <w:rsid w:val="00E569DE"/>
    <w:rsid w:val="00E56C10"/>
    <w:rsid w:val="00E56D63"/>
    <w:rsid w:val="00E56E87"/>
    <w:rsid w:val="00E56FB1"/>
    <w:rsid w:val="00E57831"/>
    <w:rsid w:val="00E60046"/>
    <w:rsid w:val="00E60102"/>
    <w:rsid w:val="00E60BB5"/>
    <w:rsid w:val="00E60BE2"/>
    <w:rsid w:val="00E611F5"/>
    <w:rsid w:val="00E61758"/>
    <w:rsid w:val="00E61777"/>
    <w:rsid w:val="00E61B43"/>
    <w:rsid w:val="00E622A5"/>
    <w:rsid w:val="00E6232C"/>
    <w:rsid w:val="00E62541"/>
    <w:rsid w:val="00E62C2E"/>
    <w:rsid w:val="00E62D16"/>
    <w:rsid w:val="00E62D8A"/>
    <w:rsid w:val="00E631F6"/>
    <w:rsid w:val="00E63748"/>
    <w:rsid w:val="00E643F6"/>
    <w:rsid w:val="00E6489D"/>
    <w:rsid w:val="00E64BEF"/>
    <w:rsid w:val="00E64CB9"/>
    <w:rsid w:val="00E65471"/>
    <w:rsid w:val="00E657CB"/>
    <w:rsid w:val="00E65B84"/>
    <w:rsid w:val="00E66233"/>
    <w:rsid w:val="00E662C5"/>
    <w:rsid w:val="00E66667"/>
    <w:rsid w:val="00E667DC"/>
    <w:rsid w:val="00E66BF6"/>
    <w:rsid w:val="00E66E3D"/>
    <w:rsid w:val="00E67873"/>
    <w:rsid w:val="00E67943"/>
    <w:rsid w:val="00E679FE"/>
    <w:rsid w:val="00E67B42"/>
    <w:rsid w:val="00E67D82"/>
    <w:rsid w:val="00E67EA7"/>
    <w:rsid w:val="00E67F7D"/>
    <w:rsid w:val="00E7003D"/>
    <w:rsid w:val="00E70758"/>
    <w:rsid w:val="00E709DE"/>
    <w:rsid w:val="00E716E1"/>
    <w:rsid w:val="00E71A1E"/>
    <w:rsid w:val="00E71AA3"/>
    <w:rsid w:val="00E72441"/>
    <w:rsid w:val="00E7247A"/>
    <w:rsid w:val="00E725C4"/>
    <w:rsid w:val="00E725DF"/>
    <w:rsid w:val="00E73192"/>
    <w:rsid w:val="00E733FE"/>
    <w:rsid w:val="00E734F4"/>
    <w:rsid w:val="00E73542"/>
    <w:rsid w:val="00E73737"/>
    <w:rsid w:val="00E7387C"/>
    <w:rsid w:val="00E7394F"/>
    <w:rsid w:val="00E745DF"/>
    <w:rsid w:val="00E748B9"/>
    <w:rsid w:val="00E74D42"/>
    <w:rsid w:val="00E75108"/>
    <w:rsid w:val="00E75933"/>
    <w:rsid w:val="00E7593C"/>
    <w:rsid w:val="00E75D35"/>
    <w:rsid w:val="00E763EA"/>
    <w:rsid w:val="00E765F7"/>
    <w:rsid w:val="00E7699B"/>
    <w:rsid w:val="00E76FED"/>
    <w:rsid w:val="00E7767E"/>
    <w:rsid w:val="00E77BD7"/>
    <w:rsid w:val="00E77D11"/>
    <w:rsid w:val="00E8001A"/>
    <w:rsid w:val="00E8069F"/>
    <w:rsid w:val="00E8081A"/>
    <w:rsid w:val="00E80A48"/>
    <w:rsid w:val="00E80CED"/>
    <w:rsid w:val="00E80D9D"/>
    <w:rsid w:val="00E81524"/>
    <w:rsid w:val="00E8187E"/>
    <w:rsid w:val="00E81BA9"/>
    <w:rsid w:val="00E81C0B"/>
    <w:rsid w:val="00E81DFC"/>
    <w:rsid w:val="00E82892"/>
    <w:rsid w:val="00E832C5"/>
    <w:rsid w:val="00E832E2"/>
    <w:rsid w:val="00E8330D"/>
    <w:rsid w:val="00E83482"/>
    <w:rsid w:val="00E83762"/>
    <w:rsid w:val="00E83CE7"/>
    <w:rsid w:val="00E8454E"/>
    <w:rsid w:val="00E846D3"/>
    <w:rsid w:val="00E85194"/>
    <w:rsid w:val="00E852AB"/>
    <w:rsid w:val="00E85365"/>
    <w:rsid w:val="00E8576D"/>
    <w:rsid w:val="00E858E1"/>
    <w:rsid w:val="00E85EC6"/>
    <w:rsid w:val="00E8669A"/>
    <w:rsid w:val="00E8685F"/>
    <w:rsid w:val="00E869CD"/>
    <w:rsid w:val="00E86AA3"/>
    <w:rsid w:val="00E86B88"/>
    <w:rsid w:val="00E871F6"/>
    <w:rsid w:val="00E87445"/>
    <w:rsid w:val="00E87500"/>
    <w:rsid w:val="00E8769B"/>
    <w:rsid w:val="00E87B8B"/>
    <w:rsid w:val="00E87C12"/>
    <w:rsid w:val="00E87CF5"/>
    <w:rsid w:val="00E87D02"/>
    <w:rsid w:val="00E87DFA"/>
    <w:rsid w:val="00E87F37"/>
    <w:rsid w:val="00E9012D"/>
    <w:rsid w:val="00E9060A"/>
    <w:rsid w:val="00E907E2"/>
    <w:rsid w:val="00E90AAF"/>
    <w:rsid w:val="00E90BD5"/>
    <w:rsid w:val="00E90BE4"/>
    <w:rsid w:val="00E90E6A"/>
    <w:rsid w:val="00E90F95"/>
    <w:rsid w:val="00E90FC9"/>
    <w:rsid w:val="00E912D9"/>
    <w:rsid w:val="00E91506"/>
    <w:rsid w:val="00E9158E"/>
    <w:rsid w:val="00E9169D"/>
    <w:rsid w:val="00E91C94"/>
    <w:rsid w:val="00E91D09"/>
    <w:rsid w:val="00E91F0E"/>
    <w:rsid w:val="00E91FF3"/>
    <w:rsid w:val="00E92138"/>
    <w:rsid w:val="00E9235A"/>
    <w:rsid w:val="00E9287D"/>
    <w:rsid w:val="00E92B38"/>
    <w:rsid w:val="00E92C30"/>
    <w:rsid w:val="00E93945"/>
    <w:rsid w:val="00E93A71"/>
    <w:rsid w:val="00E93AB4"/>
    <w:rsid w:val="00E93E29"/>
    <w:rsid w:val="00E940C6"/>
    <w:rsid w:val="00E9419E"/>
    <w:rsid w:val="00E95899"/>
    <w:rsid w:val="00E958E1"/>
    <w:rsid w:val="00E95EAB"/>
    <w:rsid w:val="00E96862"/>
    <w:rsid w:val="00E97101"/>
    <w:rsid w:val="00E972AF"/>
    <w:rsid w:val="00E974B9"/>
    <w:rsid w:val="00E9750B"/>
    <w:rsid w:val="00E975F2"/>
    <w:rsid w:val="00E97A47"/>
    <w:rsid w:val="00E97E79"/>
    <w:rsid w:val="00EA00A8"/>
    <w:rsid w:val="00EA0733"/>
    <w:rsid w:val="00EA093B"/>
    <w:rsid w:val="00EA0F6A"/>
    <w:rsid w:val="00EA0FEC"/>
    <w:rsid w:val="00EA10EE"/>
    <w:rsid w:val="00EA1941"/>
    <w:rsid w:val="00EA1E8D"/>
    <w:rsid w:val="00EA2836"/>
    <w:rsid w:val="00EA2AA1"/>
    <w:rsid w:val="00EA2DD1"/>
    <w:rsid w:val="00EA2FD7"/>
    <w:rsid w:val="00EA308C"/>
    <w:rsid w:val="00EA3406"/>
    <w:rsid w:val="00EA343F"/>
    <w:rsid w:val="00EA36DC"/>
    <w:rsid w:val="00EA36FE"/>
    <w:rsid w:val="00EA3827"/>
    <w:rsid w:val="00EA3B98"/>
    <w:rsid w:val="00EA3FF3"/>
    <w:rsid w:val="00EA42CD"/>
    <w:rsid w:val="00EA4722"/>
    <w:rsid w:val="00EA483F"/>
    <w:rsid w:val="00EA48C9"/>
    <w:rsid w:val="00EA4ABA"/>
    <w:rsid w:val="00EA4C93"/>
    <w:rsid w:val="00EA50E3"/>
    <w:rsid w:val="00EA53B1"/>
    <w:rsid w:val="00EA5987"/>
    <w:rsid w:val="00EA6372"/>
    <w:rsid w:val="00EA659A"/>
    <w:rsid w:val="00EA6A0A"/>
    <w:rsid w:val="00EA6A58"/>
    <w:rsid w:val="00EA6B5D"/>
    <w:rsid w:val="00EA730D"/>
    <w:rsid w:val="00EA75DD"/>
    <w:rsid w:val="00EA7721"/>
    <w:rsid w:val="00EA7872"/>
    <w:rsid w:val="00EA7B81"/>
    <w:rsid w:val="00EB06CB"/>
    <w:rsid w:val="00EB0C68"/>
    <w:rsid w:val="00EB1252"/>
    <w:rsid w:val="00EB1536"/>
    <w:rsid w:val="00EB15A0"/>
    <w:rsid w:val="00EB167F"/>
    <w:rsid w:val="00EB1B2A"/>
    <w:rsid w:val="00EB1BCE"/>
    <w:rsid w:val="00EB2363"/>
    <w:rsid w:val="00EB2377"/>
    <w:rsid w:val="00EB2BE5"/>
    <w:rsid w:val="00EB2E8B"/>
    <w:rsid w:val="00EB310C"/>
    <w:rsid w:val="00EB347E"/>
    <w:rsid w:val="00EB34EB"/>
    <w:rsid w:val="00EB378A"/>
    <w:rsid w:val="00EB396A"/>
    <w:rsid w:val="00EB3BC0"/>
    <w:rsid w:val="00EB40DE"/>
    <w:rsid w:val="00EB4225"/>
    <w:rsid w:val="00EB4253"/>
    <w:rsid w:val="00EB435F"/>
    <w:rsid w:val="00EB4A44"/>
    <w:rsid w:val="00EB4AA1"/>
    <w:rsid w:val="00EB4C8D"/>
    <w:rsid w:val="00EB5390"/>
    <w:rsid w:val="00EB56A0"/>
    <w:rsid w:val="00EB5B3A"/>
    <w:rsid w:val="00EB5EB6"/>
    <w:rsid w:val="00EB5F16"/>
    <w:rsid w:val="00EB6466"/>
    <w:rsid w:val="00EB6C1B"/>
    <w:rsid w:val="00EB6F54"/>
    <w:rsid w:val="00EB71A8"/>
    <w:rsid w:val="00EB73B0"/>
    <w:rsid w:val="00EB7A41"/>
    <w:rsid w:val="00EB7C7B"/>
    <w:rsid w:val="00EB7F5E"/>
    <w:rsid w:val="00EC001E"/>
    <w:rsid w:val="00EC0711"/>
    <w:rsid w:val="00EC084C"/>
    <w:rsid w:val="00EC0FBF"/>
    <w:rsid w:val="00EC1233"/>
    <w:rsid w:val="00EC156E"/>
    <w:rsid w:val="00EC1DE8"/>
    <w:rsid w:val="00EC1EFD"/>
    <w:rsid w:val="00EC279E"/>
    <w:rsid w:val="00EC28FB"/>
    <w:rsid w:val="00EC2979"/>
    <w:rsid w:val="00EC2A0A"/>
    <w:rsid w:val="00EC2DF6"/>
    <w:rsid w:val="00EC3700"/>
    <w:rsid w:val="00EC39A8"/>
    <w:rsid w:val="00EC3B40"/>
    <w:rsid w:val="00EC4835"/>
    <w:rsid w:val="00EC4A0F"/>
    <w:rsid w:val="00EC55BB"/>
    <w:rsid w:val="00EC5B96"/>
    <w:rsid w:val="00EC5E21"/>
    <w:rsid w:val="00EC6162"/>
    <w:rsid w:val="00EC68D6"/>
    <w:rsid w:val="00EC68E9"/>
    <w:rsid w:val="00EC6A29"/>
    <w:rsid w:val="00EC7747"/>
    <w:rsid w:val="00EC7FCE"/>
    <w:rsid w:val="00ED003A"/>
    <w:rsid w:val="00ED040E"/>
    <w:rsid w:val="00ED06FC"/>
    <w:rsid w:val="00ED0FA2"/>
    <w:rsid w:val="00ED1406"/>
    <w:rsid w:val="00ED17BD"/>
    <w:rsid w:val="00ED190D"/>
    <w:rsid w:val="00ED19CA"/>
    <w:rsid w:val="00ED1A3E"/>
    <w:rsid w:val="00ED23DA"/>
    <w:rsid w:val="00ED2822"/>
    <w:rsid w:val="00ED314D"/>
    <w:rsid w:val="00ED32EF"/>
    <w:rsid w:val="00ED397B"/>
    <w:rsid w:val="00ED3BAF"/>
    <w:rsid w:val="00ED3CFA"/>
    <w:rsid w:val="00ED4431"/>
    <w:rsid w:val="00ED4E5D"/>
    <w:rsid w:val="00ED4F7A"/>
    <w:rsid w:val="00ED53A6"/>
    <w:rsid w:val="00ED55AD"/>
    <w:rsid w:val="00ED5902"/>
    <w:rsid w:val="00ED5ABC"/>
    <w:rsid w:val="00ED5CF2"/>
    <w:rsid w:val="00ED6077"/>
    <w:rsid w:val="00ED60CD"/>
    <w:rsid w:val="00ED66AB"/>
    <w:rsid w:val="00ED680A"/>
    <w:rsid w:val="00ED6EDD"/>
    <w:rsid w:val="00ED7195"/>
    <w:rsid w:val="00ED71DA"/>
    <w:rsid w:val="00ED75A2"/>
    <w:rsid w:val="00ED7ACA"/>
    <w:rsid w:val="00ED7BEA"/>
    <w:rsid w:val="00ED7D97"/>
    <w:rsid w:val="00ED7D99"/>
    <w:rsid w:val="00EE063C"/>
    <w:rsid w:val="00EE06CF"/>
    <w:rsid w:val="00EE0D24"/>
    <w:rsid w:val="00EE1500"/>
    <w:rsid w:val="00EE1C65"/>
    <w:rsid w:val="00EE2015"/>
    <w:rsid w:val="00EE215C"/>
    <w:rsid w:val="00EE25E7"/>
    <w:rsid w:val="00EE2BC7"/>
    <w:rsid w:val="00EE31BB"/>
    <w:rsid w:val="00EE324F"/>
    <w:rsid w:val="00EE35FA"/>
    <w:rsid w:val="00EE3B39"/>
    <w:rsid w:val="00EE3CE8"/>
    <w:rsid w:val="00EE3E86"/>
    <w:rsid w:val="00EE3F14"/>
    <w:rsid w:val="00EE3F43"/>
    <w:rsid w:val="00EE468D"/>
    <w:rsid w:val="00EE4DC6"/>
    <w:rsid w:val="00EE5766"/>
    <w:rsid w:val="00EE5BFD"/>
    <w:rsid w:val="00EE5C86"/>
    <w:rsid w:val="00EE5FF7"/>
    <w:rsid w:val="00EE64E2"/>
    <w:rsid w:val="00EE6541"/>
    <w:rsid w:val="00EE676B"/>
    <w:rsid w:val="00EE6953"/>
    <w:rsid w:val="00EE6B5E"/>
    <w:rsid w:val="00EE6BDA"/>
    <w:rsid w:val="00EE6C80"/>
    <w:rsid w:val="00EE6CD0"/>
    <w:rsid w:val="00EE70FE"/>
    <w:rsid w:val="00EE7243"/>
    <w:rsid w:val="00EE7821"/>
    <w:rsid w:val="00EE78CA"/>
    <w:rsid w:val="00EE79B9"/>
    <w:rsid w:val="00EE7E61"/>
    <w:rsid w:val="00EE7EFE"/>
    <w:rsid w:val="00EF0226"/>
    <w:rsid w:val="00EF064F"/>
    <w:rsid w:val="00EF0CAE"/>
    <w:rsid w:val="00EF0CE7"/>
    <w:rsid w:val="00EF0F68"/>
    <w:rsid w:val="00EF11D5"/>
    <w:rsid w:val="00EF129D"/>
    <w:rsid w:val="00EF1541"/>
    <w:rsid w:val="00EF18FB"/>
    <w:rsid w:val="00EF1F4B"/>
    <w:rsid w:val="00EF2547"/>
    <w:rsid w:val="00EF2B94"/>
    <w:rsid w:val="00EF2B9A"/>
    <w:rsid w:val="00EF3365"/>
    <w:rsid w:val="00EF34DD"/>
    <w:rsid w:val="00EF391F"/>
    <w:rsid w:val="00EF39E4"/>
    <w:rsid w:val="00EF3C1C"/>
    <w:rsid w:val="00EF4459"/>
    <w:rsid w:val="00EF4784"/>
    <w:rsid w:val="00EF508B"/>
    <w:rsid w:val="00EF547A"/>
    <w:rsid w:val="00EF58AF"/>
    <w:rsid w:val="00EF5ACF"/>
    <w:rsid w:val="00EF6697"/>
    <w:rsid w:val="00EF704C"/>
    <w:rsid w:val="00EF70B7"/>
    <w:rsid w:val="00EF73D1"/>
    <w:rsid w:val="00EF7737"/>
    <w:rsid w:val="00EF7778"/>
    <w:rsid w:val="00EF7994"/>
    <w:rsid w:val="00EF7AF8"/>
    <w:rsid w:val="00F00104"/>
    <w:rsid w:val="00F006FB"/>
    <w:rsid w:val="00F00701"/>
    <w:rsid w:val="00F008D2"/>
    <w:rsid w:val="00F008F0"/>
    <w:rsid w:val="00F00938"/>
    <w:rsid w:val="00F00A27"/>
    <w:rsid w:val="00F00C26"/>
    <w:rsid w:val="00F00F00"/>
    <w:rsid w:val="00F01106"/>
    <w:rsid w:val="00F01197"/>
    <w:rsid w:val="00F0121C"/>
    <w:rsid w:val="00F01230"/>
    <w:rsid w:val="00F0145A"/>
    <w:rsid w:val="00F0158B"/>
    <w:rsid w:val="00F01B17"/>
    <w:rsid w:val="00F01E71"/>
    <w:rsid w:val="00F01F0B"/>
    <w:rsid w:val="00F01FD2"/>
    <w:rsid w:val="00F0228E"/>
    <w:rsid w:val="00F0254C"/>
    <w:rsid w:val="00F02583"/>
    <w:rsid w:val="00F0274F"/>
    <w:rsid w:val="00F02BC9"/>
    <w:rsid w:val="00F02DAA"/>
    <w:rsid w:val="00F02DE5"/>
    <w:rsid w:val="00F03269"/>
    <w:rsid w:val="00F034A4"/>
    <w:rsid w:val="00F0368A"/>
    <w:rsid w:val="00F0369E"/>
    <w:rsid w:val="00F036C5"/>
    <w:rsid w:val="00F037ED"/>
    <w:rsid w:val="00F03897"/>
    <w:rsid w:val="00F040CA"/>
    <w:rsid w:val="00F04331"/>
    <w:rsid w:val="00F0480E"/>
    <w:rsid w:val="00F049B5"/>
    <w:rsid w:val="00F04B45"/>
    <w:rsid w:val="00F05272"/>
    <w:rsid w:val="00F054D9"/>
    <w:rsid w:val="00F05728"/>
    <w:rsid w:val="00F0573B"/>
    <w:rsid w:val="00F05B06"/>
    <w:rsid w:val="00F061B8"/>
    <w:rsid w:val="00F06262"/>
    <w:rsid w:val="00F062BF"/>
    <w:rsid w:val="00F06A21"/>
    <w:rsid w:val="00F06A70"/>
    <w:rsid w:val="00F06B3B"/>
    <w:rsid w:val="00F06B86"/>
    <w:rsid w:val="00F06E44"/>
    <w:rsid w:val="00F06E4C"/>
    <w:rsid w:val="00F07344"/>
    <w:rsid w:val="00F07823"/>
    <w:rsid w:val="00F078AC"/>
    <w:rsid w:val="00F07E3A"/>
    <w:rsid w:val="00F10549"/>
    <w:rsid w:val="00F10594"/>
    <w:rsid w:val="00F107B3"/>
    <w:rsid w:val="00F1080D"/>
    <w:rsid w:val="00F10BAD"/>
    <w:rsid w:val="00F10BF4"/>
    <w:rsid w:val="00F10D75"/>
    <w:rsid w:val="00F110CF"/>
    <w:rsid w:val="00F11270"/>
    <w:rsid w:val="00F11454"/>
    <w:rsid w:val="00F11594"/>
    <w:rsid w:val="00F1171F"/>
    <w:rsid w:val="00F11B37"/>
    <w:rsid w:val="00F11FE4"/>
    <w:rsid w:val="00F1231D"/>
    <w:rsid w:val="00F12993"/>
    <w:rsid w:val="00F12E51"/>
    <w:rsid w:val="00F1378F"/>
    <w:rsid w:val="00F13879"/>
    <w:rsid w:val="00F138AF"/>
    <w:rsid w:val="00F13CB3"/>
    <w:rsid w:val="00F1444E"/>
    <w:rsid w:val="00F14485"/>
    <w:rsid w:val="00F14A7D"/>
    <w:rsid w:val="00F14D4D"/>
    <w:rsid w:val="00F150E0"/>
    <w:rsid w:val="00F1559C"/>
    <w:rsid w:val="00F159D7"/>
    <w:rsid w:val="00F1600E"/>
    <w:rsid w:val="00F162E8"/>
    <w:rsid w:val="00F16414"/>
    <w:rsid w:val="00F16BCC"/>
    <w:rsid w:val="00F16CBE"/>
    <w:rsid w:val="00F17300"/>
    <w:rsid w:val="00F17305"/>
    <w:rsid w:val="00F17B88"/>
    <w:rsid w:val="00F17C6E"/>
    <w:rsid w:val="00F200B6"/>
    <w:rsid w:val="00F20218"/>
    <w:rsid w:val="00F205D3"/>
    <w:rsid w:val="00F206AD"/>
    <w:rsid w:val="00F208A4"/>
    <w:rsid w:val="00F20A16"/>
    <w:rsid w:val="00F20DE6"/>
    <w:rsid w:val="00F215C1"/>
    <w:rsid w:val="00F219AF"/>
    <w:rsid w:val="00F21A92"/>
    <w:rsid w:val="00F22048"/>
    <w:rsid w:val="00F223D7"/>
    <w:rsid w:val="00F22938"/>
    <w:rsid w:val="00F22EEF"/>
    <w:rsid w:val="00F22F48"/>
    <w:rsid w:val="00F2306C"/>
    <w:rsid w:val="00F230B1"/>
    <w:rsid w:val="00F23395"/>
    <w:rsid w:val="00F23E35"/>
    <w:rsid w:val="00F24121"/>
    <w:rsid w:val="00F24599"/>
    <w:rsid w:val="00F24609"/>
    <w:rsid w:val="00F24A2F"/>
    <w:rsid w:val="00F24B3C"/>
    <w:rsid w:val="00F24F4A"/>
    <w:rsid w:val="00F24FDB"/>
    <w:rsid w:val="00F24FFE"/>
    <w:rsid w:val="00F2546E"/>
    <w:rsid w:val="00F257F3"/>
    <w:rsid w:val="00F25AF1"/>
    <w:rsid w:val="00F267E7"/>
    <w:rsid w:val="00F26934"/>
    <w:rsid w:val="00F26B3B"/>
    <w:rsid w:val="00F26C66"/>
    <w:rsid w:val="00F26E49"/>
    <w:rsid w:val="00F26EAE"/>
    <w:rsid w:val="00F2718E"/>
    <w:rsid w:val="00F274DE"/>
    <w:rsid w:val="00F2768A"/>
    <w:rsid w:val="00F27954"/>
    <w:rsid w:val="00F27CA1"/>
    <w:rsid w:val="00F303C1"/>
    <w:rsid w:val="00F30426"/>
    <w:rsid w:val="00F304BD"/>
    <w:rsid w:val="00F30648"/>
    <w:rsid w:val="00F30C8A"/>
    <w:rsid w:val="00F315C3"/>
    <w:rsid w:val="00F315F1"/>
    <w:rsid w:val="00F31886"/>
    <w:rsid w:val="00F31B6A"/>
    <w:rsid w:val="00F32023"/>
    <w:rsid w:val="00F321EE"/>
    <w:rsid w:val="00F321FC"/>
    <w:rsid w:val="00F3250E"/>
    <w:rsid w:val="00F328C1"/>
    <w:rsid w:val="00F32B8B"/>
    <w:rsid w:val="00F333EC"/>
    <w:rsid w:val="00F33458"/>
    <w:rsid w:val="00F338EE"/>
    <w:rsid w:val="00F33ADB"/>
    <w:rsid w:val="00F33AFE"/>
    <w:rsid w:val="00F342BB"/>
    <w:rsid w:val="00F354F9"/>
    <w:rsid w:val="00F3595A"/>
    <w:rsid w:val="00F362E9"/>
    <w:rsid w:val="00F364C9"/>
    <w:rsid w:val="00F36A72"/>
    <w:rsid w:val="00F36AF9"/>
    <w:rsid w:val="00F36EFC"/>
    <w:rsid w:val="00F37467"/>
    <w:rsid w:val="00F376F3"/>
    <w:rsid w:val="00F37A74"/>
    <w:rsid w:val="00F37B40"/>
    <w:rsid w:val="00F37BDC"/>
    <w:rsid w:val="00F40423"/>
    <w:rsid w:val="00F40A9C"/>
    <w:rsid w:val="00F40C0D"/>
    <w:rsid w:val="00F40C1C"/>
    <w:rsid w:val="00F40E8B"/>
    <w:rsid w:val="00F41722"/>
    <w:rsid w:val="00F41868"/>
    <w:rsid w:val="00F41D5A"/>
    <w:rsid w:val="00F41EAB"/>
    <w:rsid w:val="00F42059"/>
    <w:rsid w:val="00F4221B"/>
    <w:rsid w:val="00F42E78"/>
    <w:rsid w:val="00F431E1"/>
    <w:rsid w:val="00F43559"/>
    <w:rsid w:val="00F436F8"/>
    <w:rsid w:val="00F43A20"/>
    <w:rsid w:val="00F4455B"/>
    <w:rsid w:val="00F447A3"/>
    <w:rsid w:val="00F44A39"/>
    <w:rsid w:val="00F4598F"/>
    <w:rsid w:val="00F45EDA"/>
    <w:rsid w:val="00F467F2"/>
    <w:rsid w:val="00F46C19"/>
    <w:rsid w:val="00F47006"/>
    <w:rsid w:val="00F47365"/>
    <w:rsid w:val="00F4743F"/>
    <w:rsid w:val="00F47DD1"/>
    <w:rsid w:val="00F50398"/>
    <w:rsid w:val="00F508AB"/>
    <w:rsid w:val="00F50F3D"/>
    <w:rsid w:val="00F510DD"/>
    <w:rsid w:val="00F511DD"/>
    <w:rsid w:val="00F518B4"/>
    <w:rsid w:val="00F519AD"/>
    <w:rsid w:val="00F51B19"/>
    <w:rsid w:val="00F51FD0"/>
    <w:rsid w:val="00F52AEC"/>
    <w:rsid w:val="00F52CB5"/>
    <w:rsid w:val="00F52E7B"/>
    <w:rsid w:val="00F52F85"/>
    <w:rsid w:val="00F530E7"/>
    <w:rsid w:val="00F531DE"/>
    <w:rsid w:val="00F534A4"/>
    <w:rsid w:val="00F53795"/>
    <w:rsid w:val="00F53C0A"/>
    <w:rsid w:val="00F540D0"/>
    <w:rsid w:val="00F5416F"/>
    <w:rsid w:val="00F54226"/>
    <w:rsid w:val="00F54599"/>
    <w:rsid w:val="00F5473D"/>
    <w:rsid w:val="00F54B8F"/>
    <w:rsid w:val="00F54D46"/>
    <w:rsid w:val="00F551E1"/>
    <w:rsid w:val="00F55275"/>
    <w:rsid w:val="00F553C2"/>
    <w:rsid w:val="00F55456"/>
    <w:rsid w:val="00F55644"/>
    <w:rsid w:val="00F55B90"/>
    <w:rsid w:val="00F562AD"/>
    <w:rsid w:val="00F568FE"/>
    <w:rsid w:val="00F56B71"/>
    <w:rsid w:val="00F56D51"/>
    <w:rsid w:val="00F56D6D"/>
    <w:rsid w:val="00F5705B"/>
    <w:rsid w:val="00F570A6"/>
    <w:rsid w:val="00F575CD"/>
    <w:rsid w:val="00F57630"/>
    <w:rsid w:val="00F57AA6"/>
    <w:rsid w:val="00F57B3C"/>
    <w:rsid w:val="00F57ED0"/>
    <w:rsid w:val="00F60139"/>
    <w:rsid w:val="00F60233"/>
    <w:rsid w:val="00F602B5"/>
    <w:rsid w:val="00F6039B"/>
    <w:rsid w:val="00F60857"/>
    <w:rsid w:val="00F60EFD"/>
    <w:rsid w:val="00F60F3C"/>
    <w:rsid w:val="00F61014"/>
    <w:rsid w:val="00F6147C"/>
    <w:rsid w:val="00F61932"/>
    <w:rsid w:val="00F61B2A"/>
    <w:rsid w:val="00F61F2A"/>
    <w:rsid w:val="00F61F9A"/>
    <w:rsid w:val="00F624AF"/>
    <w:rsid w:val="00F62A4D"/>
    <w:rsid w:val="00F62D69"/>
    <w:rsid w:val="00F631B1"/>
    <w:rsid w:val="00F63AB1"/>
    <w:rsid w:val="00F63B42"/>
    <w:rsid w:val="00F63EEB"/>
    <w:rsid w:val="00F63FF6"/>
    <w:rsid w:val="00F644C4"/>
    <w:rsid w:val="00F64F7F"/>
    <w:rsid w:val="00F6524A"/>
    <w:rsid w:val="00F654BB"/>
    <w:rsid w:val="00F658C5"/>
    <w:rsid w:val="00F65FF9"/>
    <w:rsid w:val="00F66350"/>
    <w:rsid w:val="00F66364"/>
    <w:rsid w:val="00F66554"/>
    <w:rsid w:val="00F6658A"/>
    <w:rsid w:val="00F666B4"/>
    <w:rsid w:val="00F66A27"/>
    <w:rsid w:val="00F66B54"/>
    <w:rsid w:val="00F66F55"/>
    <w:rsid w:val="00F6744F"/>
    <w:rsid w:val="00F700CC"/>
    <w:rsid w:val="00F70291"/>
    <w:rsid w:val="00F702EB"/>
    <w:rsid w:val="00F703FE"/>
    <w:rsid w:val="00F70427"/>
    <w:rsid w:val="00F7055D"/>
    <w:rsid w:val="00F70599"/>
    <w:rsid w:val="00F70A9A"/>
    <w:rsid w:val="00F7117B"/>
    <w:rsid w:val="00F71D8F"/>
    <w:rsid w:val="00F71F09"/>
    <w:rsid w:val="00F72820"/>
    <w:rsid w:val="00F7293A"/>
    <w:rsid w:val="00F730E9"/>
    <w:rsid w:val="00F73192"/>
    <w:rsid w:val="00F734DC"/>
    <w:rsid w:val="00F7360D"/>
    <w:rsid w:val="00F739AE"/>
    <w:rsid w:val="00F73BCB"/>
    <w:rsid w:val="00F73F0A"/>
    <w:rsid w:val="00F742DF"/>
    <w:rsid w:val="00F74351"/>
    <w:rsid w:val="00F74CC9"/>
    <w:rsid w:val="00F74E3B"/>
    <w:rsid w:val="00F74EFC"/>
    <w:rsid w:val="00F7523F"/>
    <w:rsid w:val="00F75C13"/>
    <w:rsid w:val="00F75FCB"/>
    <w:rsid w:val="00F769E0"/>
    <w:rsid w:val="00F76CB8"/>
    <w:rsid w:val="00F76E38"/>
    <w:rsid w:val="00F76E64"/>
    <w:rsid w:val="00F77017"/>
    <w:rsid w:val="00F776E6"/>
    <w:rsid w:val="00F7785F"/>
    <w:rsid w:val="00F779BE"/>
    <w:rsid w:val="00F77F68"/>
    <w:rsid w:val="00F80055"/>
    <w:rsid w:val="00F803FA"/>
    <w:rsid w:val="00F80575"/>
    <w:rsid w:val="00F80B53"/>
    <w:rsid w:val="00F80EA5"/>
    <w:rsid w:val="00F80FDF"/>
    <w:rsid w:val="00F81379"/>
    <w:rsid w:val="00F813E7"/>
    <w:rsid w:val="00F81688"/>
    <w:rsid w:val="00F81966"/>
    <w:rsid w:val="00F81DFA"/>
    <w:rsid w:val="00F81E81"/>
    <w:rsid w:val="00F82073"/>
    <w:rsid w:val="00F8221A"/>
    <w:rsid w:val="00F82854"/>
    <w:rsid w:val="00F83396"/>
    <w:rsid w:val="00F837AC"/>
    <w:rsid w:val="00F83818"/>
    <w:rsid w:val="00F838A4"/>
    <w:rsid w:val="00F83A4B"/>
    <w:rsid w:val="00F842C3"/>
    <w:rsid w:val="00F84EE3"/>
    <w:rsid w:val="00F84FF2"/>
    <w:rsid w:val="00F852E6"/>
    <w:rsid w:val="00F853AF"/>
    <w:rsid w:val="00F854A4"/>
    <w:rsid w:val="00F85739"/>
    <w:rsid w:val="00F85919"/>
    <w:rsid w:val="00F85CBD"/>
    <w:rsid w:val="00F85EFC"/>
    <w:rsid w:val="00F8634B"/>
    <w:rsid w:val="00F865C3"/>
    <w:rsid w:val="00F865D1"/>
    <w:rsid w:val="00F86889"/>
    <w:rsid w:val="00F86BDE"/>
    <w:rsid w:val="00F86D54"/>
    <w:rsid w:val="00F86E08"/>
    <w:rsid w:val="00F871E8"/>
    <w:rsid w:val="00F877BE"/>
    <w:rsid w:val="00F90298"/>
    <w:rsid w:val="00F90412"/>
    <w:rsid w:val="00F90425"/>
    <w:rsid w:val="00F909E4"/>
    <w:rsid w:val="00F90AF7"/>
    <w:rsid w:val="00F912CE"/>
    <w:rsid w:val="00F9199F"/>
    <w:rsid w:val="00F91E21"/>
    <w:rsid w:val="00F91E22"/>
    <w:rsid w:val="00F91EA2"/>
    <w:rsid w:val="00F921EA"/>
    <w:rsid w:val="00F928CF"/>
    <w:rsid w:val="00F9316D"/>
    <w:rsid w:val="00F9355A"/>
    <w:rsid w:val="00F93648"/>
    <w:rsid w:val="00F939DF"/>
    <w:rsid w:val="00F93B2C"/>
    <w:rsid w:val="00F93C14"/>
    <w:rsid w:val="00F93C58"/>
    <w:rsid w:val="00F940C4"/>
    <w:rsid w:val="00F9414C"/>
    <w:rsid w:val="00F9415E"/>
    <w:rsid w:val="00F94978"/>
    <w:rsid w:val="00F94B88"/>
    <w:rsid w:val="00F957A3"/>
    <w:rsid w:val="00F95B7C"/>
    <w:rsid w:val="00F95C2E"/>
    <w:rsid w:val="00F95E20"/>
    <w:rsid w:val="00F9642B"/>
    <w:rsid w:val="00F965DE"/>
    <w:rsid w:val="00F96B9D"/>
    <w:rsid w:val="00F96DA9"/>
    <w:rsid w:val="00F96EC6"/>
    <w:rsid w:val="00F96F32"/>
    <w:rsid w:val="00F9713A"/>
    <w:rsid w:val="00F9786B"/>
    <w:rsid w:val="00FA00F1"/>
    <w:rsid w:val="00FA0372"/>
    <w:rsid w:val="00FA03BB"/>
    <w:rsid w:val="00FA08DF"/>
    <w:rsid w:val="00FA144E"/>
    <w:rsid w:val="00FA159E"/>
    <w:rsid w:val="00FA191B"/>
    <w:rsid w:val="00FA19D6"/>
    <w:rsid w:val="00FA1BDB"/>
    <w:rsid w:val="00FA1F3C"/>
    <w:rsid w:val="00FA201A"/>
    <w:rsid w:val="00FA20CE"/>
    <w:rsid w:val="00FA27DA"/>
    <w:rsid w:val="00FA2BAD"/>
    <w:rsid w:val="00FA2D86"/>
    <w:rsid w:val="00FA2EC4"/>
    <w:rsid w:val="00FA2FF0"/>
    <w:rsid w:val="00FA4584"/>
    <w:rsid w:val="00FA4CE3"/>
    <w:rsid w:val="00FA51AC"/>
    <w:rsid w:val="00FA52C4"/>
    <w:rsid w:val="00FA55A8"/>
    <w:rsid w:val="00FA562A"/>
    <w:rsid w:val="00FA5B94"/>
    <w:rsid w:val="00FA5E81"/>
    <w:rsid w:val="00FA5ED5"/>
    <w:rsid w:val="00FA5EF0"/>
    <w:rsid w:val="00FA62BE"/>
    <w:rsid w:val="00FA633D"/>
    <w:rsid w:val="00FA69BB"/>
    <w:rsid w:val="00FA6B33"/>
    <w:rsid w:val="00FA6D6A"/>
    <w:rsid w:val="00FA6F85"/>
    <w:rsid w:val="00FA76EF"/>
    <w:rsid w:val="00FA77CE"/>
    <w:rsid w:val="00FA7B63"/>
    <w:rsid w:val="00FA7E8D"/>
    <w:rsid w:val="00FB0820"/>
    <w:rsid w:val="00FB0A0D"/>
    <w:rsid w:val="00FB0E4F"/>
    <w:rsid w:val="00FB10D0"/>
    <w:rsid w:val="00FB1295"/>
    <w:rsid w:val="00FB14C3"/>
    <w:rsid w:val="00FB16CA"/>
    <w:rsid w:val="00FB19AB"/>
    <w:rsid w:val="00FB1BB2"/>
    <w:rsid w:val="00FB1D4C"/>
    <w:rsid w:val="00FB1FA9"/>
    <w:rsid w:val="00FB1FEF"/>
    <w:rsid w:val="00FB227F"/>
    <w:rsid w:val="00FB23F4"/>
    <w:rsid w:val="00FB31F9"/>
    <w:rsid w:val="00FB3891"/>
    <w:rsid w:val="00FB393C"/>
    <w:rsid w:val="00FB3A22"/>
    <w:rsid w:val="00FB3EBF"/>
    <w:rsid w:val="00FB4AF8"/>
    <w:rsid w:val="00FB4C13"/>
    <w:rsid w:val="00FB4E50"/>
    <w:rsid w:val="00FB5242"/>
    <w:rsid w:val="00FB5373"/>
    <w:rsid w:val="00FB55C5"/>
    <w:rsid w:val="00FB5643"/>
    <w:rsid w:val="00FB5677"/>
    <w:rsid w:val="00FB5849"/>
    <w:rsid w:val="00FB591B"/>
    <w:rsid w:val="00FB5A9B"/>
    <w:rsid w:val="00FB5B0E"/>
    <w:rsid w:val="00FB5C1E"/>
    <w:rsid w:val="00FB5D6D"/>
    <w:rsid w:val="00FB5D89"/>
    <w:rsid w:val="00FB6421"/>
    <w:rsid w:val="00FB644D"/>
    <w:rsid w:val="00FB64A3"/>
    <w:rsid w:val="00FB6A07"/>
    <w:rsid w:val="00FB6DAF"/>
    <w:rsid w:val="00FB6EFD"/>
    <w:rsid w:val="00FB7385"/>
    <w:rsid w:val="00FB7482"/>
    <w:rsid w:val="00FB74BA"/>
    <w:rsid w:val="00FB7816"/>
    <w:rsid w:val="00FC00A6"/>
    <w:rsid w:val="00FC0417"/>
    <w:rsid w:val="00FC07E8"/>
    <w:rsid w:val="00FC08DF"/>
    <w:rsid w:val="00FC0F9C"/>
    <w:rsid w:val="00FC1098"/>
    <w:rsid w:val="00FC12DE"/>
    <w:rsid w:val="00FC1CBC"/>
    <w:rsid w:val="00FC1E9C"/>
    <w:rsid w:val="00FC244B"/>
    <w:rsid w:val="00FC246F"/>
    <w:rsid w:val="00FC2622"/>
    <w:rsid w:val="00FC299E"/>
    <w:rsid w:val="00FC2B21"/>
    <w:rsid w:val="00FC2C9E"/>
    <w:rsid w:val="00FC3941"/>
    <w:rsid w:val="00FC4612"/>
    <w:rsid w:val="00FC4951"/>
    <w:rsid w:val="00FC4B53"/>
    <w:rsid w:val="00FC51F2"/>
    <w:rsid w:val="00FC5433"/>
    <w:rsid w:val="00FC55EE"/>
    <w:rsid w:val="00FC568A"/>
    <w:rsid w:val="00FC571C"/>
    <w:rsid w:val="00FC5E26"/>
    <w:rsid w:val="00FC607E"/>
    <w:rsid w:val="00FC6198"/>
    <w:rsid w:val="00FC66F2"/>
    <w:rsid w:val="00FC685E"/>
    <w:rsid w:val="00FC6933"/>
    <w:rsid w:val="00FC6A67"/>
    <w:rsid w:val="00FC6B42"/>
    <w:rsid w:val="00FC6F88"/>
    <w:rsid w:val="00FC707D"/>
    <w:rsid w:val="00FC7116"/>
    <w:rsid w:val="00FC779E"/>
    <w:rsid w:val="00FC79C0"/>
    <w:rsid w:val="00FC7C76"/>
    <w:rsid w:val="00FC7D93"/>
    <w:rsid w:val="00FC7EEB"/>
    <w:rsid w:val="00FD0109"/>
    <w:rsid w:val="00FD0E8F"/>
    <w:rsid w:val="00FD0F7E"/>
    <w:rsid w:val="00FD1A94"/>
    <w:rsid w:val="00FD2004"/>
    <w:rsid w:val="00FD221A"/>
    <w:rsid w:val="00FD2BC6"/>
    <w:rsid w:val="00FD2D27"/>
    <w:rsid w:val="00FD2DE2"/>
    <w:rsid w:val="00FD2E73"/>
    <w:rsid w:val="00FD35FD"/>
    <w:rsid w:val="00FD3681"/>
    <w:rsid w:val="00FD3983"/>
    <w:rsid w:val="00FD3C15"/>
    <w:rsid w:val="00FD3D0E"/>
    <w:rsid w:val="00FD3D27"/>
    <w:rsid w:val="00FD3DDA"/>
    <w:rsid w:val="00FD3E56"/>
    <w:rsid w:val="00FD4097"/>
    <w:rsid w:val="00FD4253"/>
    <w:rsid w:val="00FD4465"/>
    <w:rsid w:val="00FD4696"/>
    <w:rsid w:val="00FD4804"/>
    <w:rsid w:val="00FD4CA3"/>
    <w:rsid w:val="00FD4DC0"/>
    <w:rsid w:val="00FD547D"/>
    <w:rsid w:val="00FD57E6"/>
    <w:rsid w:val="00FD5B23"/>
    <w:rsid w:val="00FD5DA1"/>
    <w:rsid w:val="00FD6185"/>
    <w:rsid w:val="00FD61FF"/>
    <w:rsid w:val="00FD67F4"/>
    <w:rsid w:val="00FD6E06"/>
    <w:rsid w:val="00FD707B"/>
    <w:rsid w:val="00FD7667"/>
    <w:rsid w:val="00FD7740"/>
    <w:rsid w:val="00FD78D7"/>
    <w:rsid w:val="00FD794E"/>
    <w:rsid w:val="00FD7F62"/>
    <w:rsid w:val="00FE018A"/>
    <w:rsid w:val="00FE0749"/>
    <w:rsid w:val="00FE08DE"/>
    <w:rsid w:val="00FE09D0"/>
    <w:rsid w:val="00FE10F1"/>
    <w:rsid w:val="00FE1436"/>
    <w:rsid w:val="00FE1A87"/>
    <w:rsid w:val="00FE1F23"/>
    <w:rsid w:val="00FE2A1F"/>
    <w:rsid w:val="00FE2AEA"/>
    <w:rsid w:val="00FE3A86"/>
    <w:rsid w:val="00FE43F4"/>
    <w:rsid w:val="00FE4624"/>
    <w:rsid w:val="00FE4773"/>
    <w:rsid w:val="00FE565F"/>
    <w:rsid w:val="00FE5AC5"/>
    <w:rsid w:val="00FE5C51"/>
    <w:rsid w:val="00FE5CC1"/>
    <w:rsid w:val="00FE665D"/>
    <w:rsid w:val="00FE6822"/>
    <w:rsid w:val="00FE6A08"/>
    <w:rsid w:val="00FE6CEA"/>
    <w:rsid w:val="00FE6F29"/>
    <w:rsid w:val="00FE7C57"/>
    <w:rsid w:val="00FE7FE8"/>
    <w:rsid w:val="00FF0514"/>
    <w:rsid w:val="00FF088A"/>
    <w:rsid w:val="00FF0A04"/>
    <w:rsid w:val="00FF0CEB"/>
    <w:rsid w:val="00FF1012"/>
    <w:rsid w:val="00FF11B2"/>
    <w:rsid w:val="00FF1503"/>
    <w:rsid w:val="00FF15F2"/>
    <w:rsid w:val="00FF20A4"/>
    <w:rsid w:val="00FF24E7"/>
    <w:rsid w:val="00FF261D"/>
    <w:rsid w:val="00FF291A"/>
    <w:rsid w:val="00FF2BAB"/>
    <w:rsid w:val="00FF2C14"/>
    <w:rsid w:val="00FF2D3E"/>
    <w:rsid w:val="00FF3161"/>
    <w:rsid w:val="00FF38D1"/>
    <w:rsid w:val="00FF3D85"/>
    <w:rsid w:val="00FF4032"/>
    <w:rsid w:val="00FF4097"/>
    <w:rsid w:val="00FF481E"/>
    <w:rsid w:val="00FF4E73"/>
    <w:rsid w:val="00FF537E"/>
    <w:rsid w:val="00FF58B7"/>
    <w:rsid w:val="00FF590C"/>
    <w:rsid w:val="00FF5A66"/>
    <w:rsid w:val="00FF5B7C"/>
    <w:rsid w:val="00FF5B9A"/>
    <w:rsid w:val="00FF5DF6"/>
    <w:rsid w:val="00FF6087"/>
    <w:rsid w:val="00FF6534"/>
    <w:rsid w:val="00FF658F"/>
    <w:rsid w:val="00FF66FE"/>
    <w:rsid w:val="00FF6917"/>
    <w:rsid w:val="00FF70EC"/>
    <w:rsid w:val="00FF71FE"/>
    <w:rsid w:val="00FF77DC"/>
    <w:rsid w:val="00FF7823"/>
    <w:rsid w:val="00FF7902"/>
    <w:rsid w:val="00FF796E"/>
    <w:rsid w:val="00FF7C29"/>
    <w:rsid w:val="00FF7F2A"/>
    <w:rsid w:val="071743F9"/>
    <w:rsid w:val="08B4844A"/>
    <w:rsid w:val="0D703DE5"/>
    <w:rsid w:val="143DADC3"/>
    <w:rsid w:val="162D681F"/>
    <w:rsid w:val="1C7A29C7"/>
    <w:rsid w:val="1DA8A650"/>
    <w:rsid w:val="238D96B2"/>
    <w:rsid w:val="23BFCC9B"/>
    <w:rsid w:val="252C439F"/>
    <w:rsid w:val="25E9565D"/>
    <w:rsid w:val="25F794F4"/>
    <w:rsid w:val="2759E768"/>
    <w:rsid w:val="28119462"/>
    <w:rsid w:val="29B297B6"/>
    <w:rsid w:val="2B069012"/>
    <w:rsid w:val="3193E8D3"/>
    <w:rsid w:val="331B1F78"/>
    <w:rsid w:val="35859C3C"/>
    <w:rsid w:val="39064697"/>
    <w:rsid w:val="3AC4D312"/>
    <w:rsid w:val="418359F9"/>
    <w:rsid w:val="47BCD278"/>
    <w:rsid w:val="4FA22ECB"/>
    <w:rsid w:val="5154F82E"/>
    <w:rsid w:val="569887C3"/>
    <w:rsid w:val="636D9E8C"/>
    <w:rsid w:val="6699803A"/>
    <w:rsid w:val="68E61FD1"/>
    <w:rsid w:val="6C1ED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4487A4"/>
  <w15:docId w15:val="{03299727-76B8-46FE-BB0B-5225F76A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qFormat/>
    <w:rsid w:val="00BD3958"/>
    <w:pPr>
      <w:widowControl w:val="0"/>
      <w:numPr>
        <w:numId w:val="14"/>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EF39E4"/>
    <w:pPr>
      <w:numPr>
        <w:ilvl w:val="1"/>
        <w:numId w:val="25"/>
      </w:numPr>
      <w:tabs>
        <w:tab w:val="left" w:pos="450"/>
        <w:tab w:val="left" w:pos="900"/>
        <w:tab w:val="left" w:pos="108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1F74AA"/>
    <w:pPr>
      <w:keepNext/>
      <w:numPr>
        <w:ilvl w:val="2"/>
        <w:numId w:val="21"/>
      </w:numPr>
      <w:tabs>
        <w:tab w:val="left" w:pos="540"/>
      </w:tabs>
      <w:adjustRightInd w:val="0"/>
      <w:snapToGrid w:val="0"/>
      <w:jc w:val="both"/>
      <w:outlineLvl w:val="2"/>
    </w:pPr>
    <w:rPr>
      <w:b/>
      <w:i/>
      <w:iCs/>
      <w:noProof/>
      <w:kern w:val="0"/>
      <w:sz w:val="24"/>
      <w:szCs w:val="24"/>
      <w:lang w:eastAsia="en-US"/>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tabs>
        <w:tab w:val="left" w:pos="360"/>
      </w:tabs>
      <w:spacing w:before="160" w:after="80"/>
      <w:ind w:left="1368" w:hanging="1008"/>
      <w:outlineLvl w:val="4"/>
    </w:pPr>
    <w:rPr>
      <w:smallCaps/>
      <w:noProof/>
    </w:rPr>
  </w:style>
  <w:style w:type="paragraph" w:styleId="Heading6">
    <w:name w:val="heading 6"/>
    <w:basedOn w:val="Normal"/>
    <w:next w:val="Normal"/>
    <w:link w:val="Heading6Char"/>
    <w:rsid w:val="00230864"/>
    <w:pPr>
      <w:keepNext/>
      <w:keepLines/>
      <w:spacing w:before="200"/>
      <w:ind w:left="1512" w:hanging="1152"/>
      <w:outlineLvl w:val="5"/>
    </w:pPr>
    <w:rPr>
      <w:rFonts w:ascii="Cambria" w:hAnsi="Cambria"/>
      <w:i/>
      <w:iCs/>
      <w:color w:val="243F60"/>
    </w:rPr>
  </w:style>
  <w:style w:type="paragraph" w:styleId="Heading7">
    <w:name w:val="heading 7"/>
    <w:basedOn w:val="Normal"/>
    <w:next w:val="Normal"/>
    <w:link w:val="Heading7Char"/>
    <w:rsid w:val="00230864"/>
    <w:pPr>
      <w:keepNext/>
      <w:keepLines/>
      <w:spacing w:before="200"/>
      <w:ind w:left="1656" w:hanging="1296"/>
      <w:outlineLvl w:val="6"/>
    </w:pPr>
    <w:rPr>
      <w:rFonts w:ascii="Cambria" w:hAnsi="Cambria"/>
      <w:i/>
      <w:iCs/>
      <w:color w:val="404040"/>
    </w:rPr>
  </w:style>
  <w:style w:type="paragraph" w:styleId="Heading8">
    <w:name w:val="heading 8"/>
    <w:basedOn w:val="Normal"/>
    <w:next w:val="Normal"/>
    <w:link w:val="Heading8Char"/>
    <w:rsid w:val="00230864"/>
    <w:pPr>
      <w:keepNext/>
      <w:keepLines/>
      <w:spacing w:before="200"/>
      <w:ind w:left="1800" w:hanging="1440"/>
      <w:outlineLvl w:val="7"/>
    </w:pPr>
    <w:rPr>
      <w:rFonts w:ascii="Cambria" w:hAnsi="Cambria"/>
      <w:color w:val="404040"/>
    </w:rPr>
  </w:style>
  <w:style w:type="paragraph" w:styleId="Heading9">
    <w:name w:val="heading 9"/>
    <w:basedOn w:val="Normal"/>
    <w:next w:val="Normal"/>
    <w:link w:val="Heading9Char"/>
    <w:rsid w:val="00230864"/>
    <w:pPr>
      <w:keepNext/>
      <w:keepLines/>
      <w:spacing w:before="200"/>
      <w:ind w:left="1944" w:hanging="1584"/>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EF39E4"/>
    <w:rPr>
      <w:b/>
      <w:iCs/>
      <w:noProof/>
      <w:kern w:val="2"/>
      <w:sz w:val="24"/>
      <w:szCs w:val="21"/>
    </w:rPr>
  </w:style>
  <w:style w:type="character" w:customStyle="1" w:styleId="Heading3Char">
    <w:name w:val="Heading 3 Char"/>
    <w:link w:val="Heading3"/>
    <w:uiPriority w:val="9"/>
    <w:locked/>
    <w:rsid w:val="005C1225"/>
    <w:rPr>
      <w:b/>
      <w:i/>
      <w:iCs/>
      <w:noProof/>
      <w:sz w:val="24"/>
      <w:szCs w:val="24"/>
      <w:lang w:eastAsia="en-US"/>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5E140D"/>
    <w:pPr>
      <w:adjustRightInd w:val="0"/>
      <w:snapToGrid w:val="0"/>
      <w:spacing w:before="40" w:after="120"/>
      <w:jc w:val="center"/>
    </w:pPr>
    <w:rPr>
      <w:noProof/>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4"/>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28733D"/>
    <w:pPr>
      <w:spacing w:before="120" w:after="120"/>
      <w:jc w:val="center"/>
    </w:pPr>
    <w:rPr>
      <w:b/>
      <w:smallCaps/>
      <w:noProof/>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tabs>
        <w:tab w:val="clear" w:pos="425"/>
      </w:tabs>
      <w:snapToGrid w:val="0"/>
      <w:spacing w:before="0" w:after="0" w:line="240" w:lineRule="auto"/>
      <w:ind w:left="0" w:firstLine="0"/>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E43F7"/>
    <w:pPr>
      <w:widowControl w:val="0"/>
      <w:tabs>
        <w:tab w:val="left" w:pos="360"/>
      </w:tabs>
      <w:snapToGrid w:val="0"/>
      <w:spacing w:after="60"/>
      <w:ind w:firstLine="360"/>
      <w:jc w:val="both"/>
    </w:pPr>
    <w:rPr>
      <w:color w:val="000000" w:themeColor="text1"/>
      <w:kern w:val="16"/>
      <w:sz w:val="24"/>
      <w:szCs w:val="24"/>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link w:val="TextChar1"/>
    <w:rsid w:val="00C24B48"/>
    <w:pPr>
      <w:widowControl w:val="0"/>
      <w:autoSpaceDE w:val="0"/>
      <w:autoSpaceDN w:val="0"/>
      <w:spacing w:line="252" w:lineRule="auto"/>
      <w:ind w:firstLine="202"/>
      <w:jc w:val="both"/>
    </w:pPr>
  </w:style>
  <w:style w:type="paragraph" w:customStyle="1" w:styleId="AllFigures">
    <w:name w:val="All Figures"/>
    <w:autoRedefine/>
    <w:qFormat/>
    <w:rsid w:val="0021137B"/>
    <w:pPr>
      <w:adjustRightInd w:val="0"/>
      <w:snapToGrid w:val="0"/>
      <w:spacing w:before="120"/>
      <w:jc w:val="center"/>
    </w:pPr>
    <w:rPr>
      <w:rFonts w:cs="SimSun"/>
      <w:noProof/>
      <w:kern w:val="16"/>
      <w:szCs w:val="24"/>
    </w:rPr>
  </w:style>
  <w:style w:type="character" w:customStyle="1" w:styleId="AllTextChar">
    <w:name w:val="AllText Char"/>
    <w:link w:val="AllText"/>
    <w:locked/>
    <w:rsid w:val="000144C9"/>
    <w:rPr>
      <w:color w:val="000000" w:themeColor="text1"/>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5"/>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6"/>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8"/>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7"/>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2"/>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tabs>
        <w:tab w:val="clear" w:pos="425"/>
      </w:tabs>
      <w:autoSpaceDE w:val="0"/>
      <w:autoSpaceDN w:val="0"/>
      <w:spacing w:before="240" w:line="240" w:lineRule="auto"/>
      <w:ind w:left="0" w:firstLine="0"/>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9"/>
      </w:numPr>
      <w:tabs>
        <w:tab w:val="left" w:pos="1800"/>
      </w:tabs>
      <w:ind w:left="0" w:firstLine="0"/>
    </w:pPr>
  </w:style>
  <w:style w:type="paragraph" w:customStyle="1" w:styleId="Lemma">
    <w:name w:val="Lemma"/>
    <w:basedOn w:val="Normal"/>
    <w:autoRedefine/>
    <w:rsid w:val="00AD6CB4"/>
    <w:pPr>
      <w:numPr>
        <w:numId w:val="10"/>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444E4A"/>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tabs>
        <w:tab w:val="clear" w:pos="425"/>
      </w:tabs>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link w:val="FigureChar"/>
    <w:autoRedefine/>
    <w:qFormat/>
    <w:rsid w:val="004B4A3F"/>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tabs>
        <w:tab w:val="clear" w:pos="425"/>
      </w:tabs>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444E4A"/>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1"/>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tabs>
        <w:tab w:val="clear" w:pos="425"/>
      </w:tabs>
      <w:spacing w:before="480" w:after="0" w:line="276" w:lineRule="auto"/>
      <w:ind w:left="0" w:firstLine="0"/>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8B69AF"/>
    <w:pPr>
      <w:tabs>
        <w:tab w:val="left" w:pos="1170"/>
        <w:tab w:val="right" w:leader="dot" w:pos="9360"/>
      </w:tabs>
      <w:spacing w:before="120" w:after="120" w:line="360" w:lineRule="auto"/>
      <w:ind w:left="420" w:hanging="420"/>
      <w:jc w:val="left"/>
    </w:pPr>
    <w:rPr>
      <w:rFonts w:ascii="Calibri" w:hAnsi="Calibri" w:cs="Calibri"/>
      <w:b/>
      <w:smallCaps/>
      <w:szCs w:val="20"/>
    </w:rPr>
  </w:style>
  <w:style w:type="paragraph" w:customStyle="1" w:styleId="Head1">
    <w:name w:val="Head 1"/>
    <w:basedOn w:val="Normal"/>
    <w:autoRedefine/>
    <w:uiPriority w:val="34"/>
    <w:qFormat/>
    <w:rsid w:val="00B0045A"/>
    <w:pPr>
      <w:tabs>
        <w:tab w:val="left" w:pos="360"/>
      </w:tabs>
      <w:adjustRightInd w:val="0"/>
      <w:snapToGrid w:val="0"/>
      <w:spacing w:before="240" w:after="12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3"/>
      </w:numPr>
      <w:ind w:left="0" w:firstLine="0"/>
    </w:pPr>
  </w:style>
  <w:style w:type="paragraph" w:customStyle="1" w:styleId="AH3">
    <w:name w:val="AH3"/>
    <w:basedOn w:val="Heading3"/>
    <w:autoRedefine/>
    <w:rsid w:val="0060609C"/>
    <w:pPr>
      <w:numPr>
        <w:ilvl w:val="0"/>
        <w:numId w:val="0"/>
      </w:numPr>
      <w:ind w:left="720" w:hanging="360"/>
    </w:pPr>
  </w:style>
  <w:style w:type="paragraph" w:customStyle="1" w:styleId="AH31">
    <w:name w:val="AH31"/>
    <w:basedOn w:val="AH3"/>
    <w:autoRedefine/>
    <w:rsid w:val="007673C1"/>
    <w:rPr>
      <w:iCs w:val="0"/>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ind w:left="1080"/>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15"/>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spacing w:after="60"/>
      <w:ind w:left="1080" w:hanging="360"/>
      <w:jc w:val="both"/>
    </w:pPr>
    <w:rPr>
      <w:sz w:val="24"/>
      <w:szCs w:val="22"/>
    </w:rPr>
  </w:style>
  <w:style w:type="paragraph" w:customStyle="1" w:styleId="NumberBullets">
    <w:name w:val="Number Bullets"/>
    <w:basedOn w:val="Normal"/>
    <w:rsid w:val="00A83895"/>
    <w:pPr>
      <w:numPr>
        <w:numId w:val="16"/>
      </w:numPr>
      <w:ind w:left="360"/>
    </w:pPr>
    <w:rPr>
      <w:b/>
    </w:rPr>
  </w:style>
  <w:style w:type="paragraph" w:styleId="ListParagraph">
    <w:name w:val="List Paragraph"/>
    <w:basedOn w:val="Normal"/>
    <w:autoRedefine/>
    <w:uiPriority w:val="34"/>
    <w:qFormat/>
    <w:rsid w:val="00890C89"/>
    <w:pPr>
      <w:adjustRightInd w:val="0"/>
      <w:snapToGrid w:val="0"/>
      <w:spacing w:before="120" w:after="60"/>
      <w:ind w:left="72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C1717"/>
    <w:pPr>
      <w:widowControl w:val="0"/>
      <w:numPr>
        <w:numId w:val="17"/>
      </w:numPr>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8D6C90"/>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style>
  <w:style w:type="paragraph" w:customStyle="1" w:styleId="ApH2">
    <w:name w:val="Ap H2"/>
    <w:basedOn w:val="Heading2"/>
    <w:autoRedefine/>
    <w:qFormat/>
    <w:rsid w:val="005531A4"/>
    <w:pPr>
      <w:numPr>
        <w:ilvl w:val="0"/>
        <w:numId w:val="33"/>
      </w:numPr>
    </w:pPr>
  </w:style>
  <w:style w:type="paragraph" w:customStyle="1" w:styleId="ApH3">
    <w:name w:val="Ap H3"/>
    <w:basedOn w:val="Heading3"/>
    <w:autoRedefine/>
    <w:qFormat/>
    <w:rsid w:val="008E1454"/>
    <w:pPr>
      <w:numPr>
        <w:ilvl w:val="0"/>
        <w:numId w:val="24"/>
      </w:numPr>
    </w:pPr>
  </w:style>
  <w:style w:type="numbering" w:customStyle="1" w:styleId="Style2">
    <w:name w:val="Style2"/>
    <w:uiPriority w:val="99"/>
    <w:rsid w:val="00C83459"/>
    <w:pPr>
      <w:numPr>
        <w:numId w:val="2"/>
      </w:numPr>
    </w:pPr>
  </w:style>
  <w:style w:type="paragraph" w:styleId="Index8">
    <w:name w:val="index 8"/>
    <w:basedOn w:val="Normal"/>
    <w:next w:val="Normal"/>
    <w:autoRedefine/>
    <w:uiPriority w:val="99"/>
    <w:semiHidden/>
    <w:unhideWhenUsed/>
    <w:rsid w:val="00B73FFB"/>
    <w:pPr>
      <w:ind w:left="1680" w:hanging="210"/>
    </w:pPr>
  </w:style>
  <w:style w:type="numbering" w:customStyle="1" w:styleId="Style3">
    <w:name w:val="Style3"/>
    <w:uiPriority w:val="99"/>
    <w:rsid w:val="00566833"/>
    <w:pPr>
      <w:numPr>
        <w:numId w:val="27"/>
      </w:numPr>
    </w:pPr>
  </w:style>
  <w:style w:type="numbering" w:customStyle="1" w:styleId="Style4">
    <w:name w:val="Style4"/>
    <w:uiPriority w:val="99"/>
    <w:rsid w:val="00A81AE4"/>
    <w:pPr>
      <w:numPr>
        <w:numId w:val="28"/>
      </w:numPr>
    </w:pPr>
  </w:style>
  <w:style w:type="paragraph" w:customStyle="1" w:styleId="HeadingforAppendix">
    <w:name w:val="Heading for Appendix"/>
    <w:basedOn w:val="Heading3"/>
    <w:link w:val="HeadingforAppendixChar"/>
    <w:autoRedefine/>
    <w:qFormat/>
    <w:rsid w:val="0006047B"/>
    <w:pPr>
      <w:numPr>
        <w:ilvl w:val="0"/>
        <w:numId w:val="29"/>
      </w:numPr>
    </w:pPr>
  </w:style>
  <w:style w:type="paragraph" w:customStyle="1" w:styleId="TextforSpecs">
    <w:name w:val="Text for Specs"/>
    <w:basedOn w:val="AllText"/>
    <w:link w:val="TextforSpecsChar"/>
    <w:qFormat/>
    <w:rsid w:val="00556EB9"/>
    <w:pPr>
      <w:numPr>
        <w:numId w:val="30"/>
      </w:numPr>
    </w:pPr>
  </w:style>
  <w:style w:type="character" w:customStyle="1" w:styleId="HeadingforAppendixChar">
    <w:name w:val="Heading for Appendix Char"/>
    <w:basedOn w:val="Heading3Char"/>
    <w:link w:val="HeadingforAppendix"/>
    <w:rsid w:val="0006047B"/>
    <w:rPr>
      <w:b/>
      <w:i/>
      <w:iCs/>
      <w:noProof/>
      <w:sz w:val="24"/>
      <w:szCs w:val="24"/>
      <w:lang w:eastAsia="en-US"/>
    </w:rPr>
  </w:style>
  <w:style w:type="character" w:customStyle="1" w:styleId="TextforSpecsChar">
    <w:name w:val="Text for Specs Char"/>
    <w:basedOn w:val="AllTextChar"/>
    <w:link w:val="TextforSpecs"/>
    <w:rsid w:val="00556EB9"/>
    <w:rPr>
      <w:color w:val="000000" w:themeColor="text1"/>
      <w:kern w:val="16"/>
      <w:sz w:val="24"/>
      <w:szCs w:val="24"/>
    </w:rPr>
  </w:style>
  <w:style w:type="paragraph" w:customStyle="1" w:styleId="Level1Heading">
    <w:name w:val="Level 1 Heading"/>
    <w:basedOn w:val="Head1"/>
    <w:next w:val="Head1"/>
    <w:link w:val="Level1HeadingChar"/>
    <w:qFormat/>
    <w:rsid w:val="003D0F3D"/>
    <w:pPr>
      <w:numPr>
        <w:numId w:val="32"/>
      </w:numPr>
    </w:pPr>
    <w:rPr>
      <w:rFonts w:eastAsia="Times New Roman"/>
      <w:kern w:val="2"/>
      <w:lang w:eastAsia="en-US"/>
    </w:rPr>
  </w:style>
  <w:style w:type="character" w:customStyle="1" w:styleId="TextChar1">
    <w:name w:val="Text Char1"/>
    <w:basedOn w:val="DefaultParagraphFont"/>
    <w:link w:val="Text"/>
    <w:rsid w:val="003D0F3D"/>
    <w:rPr>
      <w:kern w:val="2"/>
      <w:sz w:val="21"/>
      <w:szCs w:val="21"/>
    </w:rPr>
  </w:style>
  <w:style w:type="character" w:customStyle="1" w:styleId="FigureChar">
    <w:name w:val="Figure Char"/>
    <w:basedOn w:val="TextChar1"/>
    <w:link w:val="Figure"/>
    <w:rsid w:val="003D0F3D"/>
    <w:rPr>
      <w:rFonts w:eastAsia="Times New Roman"/>
      <w:kern w:val="2"/>
      <w:sz w:val="24"/>
      <w:szCs w:val="24"/>
      <w:lang w:eastAsia="en-US"/>
    </w:rPr>
  </w:style>
  <w:style w:type="character" w:customStyle="1" w:styleId="Level1HeadingChar">
    <w:name w:val="Level 1 Heading Char"/>
    <w:basedOn w:val="FigureChar"/>
    <w:link w:val="Level1Heading"/>
    <w:rsid w:val="003D0F3D"/>
    <w:rPr>
      <w:rFonts w:eastAsia="Times New Roman"/>
      <w:b/>
      <w:kern w:val="2"/>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490492">
      <w:bodyDiv w:val="1"/>
      <w:marLeft w:val="0"/>
      <w:marRight w:val="0"/>
      <w:marTop w:val="0"/>
      <w:marBottom w:val="0"/>
      <w:divBdr>
        <w:top w:val="none" w:sz="0" w:space="0" w:color="auto"/>
        <w:left w:val="none" w:sz="0" w:space="0" w:color="auto"/>
        <w:bottom w:val="none" w:sz="0" w:space="0" w:color="auto"/>
        <w:right w:val="none" w:sz="0" w:space="0" w:color="auto"/>
      </w:divBdr>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095830747">
      <w:bodyDiv w:val="1"/>
      <w:marLeft w:val="0"/>
      <w:marRight w:val="0"/>
      <w:marTop w:val="0"/>
      <w:marBottom w:val="0"/>
      <w:divBdr>
        <w:top w:val="none" w:sz="0" w:space="0" w:color="auto"/>
        <w:left w:val="none" w:sz="0" w:space="0" w:color="auto"/>
        <w:bottom w:val="none" w:sz="0" w:space="0" w:color="auto"/>
        <w:right w:val="none" w:sz="0" w:space="0" w:color="auto"/>
      </w:divBdr>
      <w:divsChild>
        <w:div w:id="1861503663">
          <w:marLeft w:val="720"/>
          <w:marRight w:val="0"/>
          <w:marTop w:val="240"/>
          <w:marBottom w:val="4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79995710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g"/><Relationship Id="rId42" Type="http://schemas.openxmlformats.org/officeDocument/2006/relationships/image" Target="media/image28.png"/><Relationship Id="rId47" Type="http://schemas.openxmlformats.org/officeDocument/2006/relationships/image" Target="media/image33.jpg"/><Relationship Id="rId63" Type="http://schemas.openxmlformats.org/officeDocument/2006/relationships/image" Target="media/image49.png"/><Relationship Id="rId68" Type="http://schemas.openxmlformats.org/officeDocument/2006/relationships/image" Target="media/image54.png"/><Relationship Id="rId16" Type="http://schemas.openxmlformats.org/officeDocument/2006/relationships/diagramColors" Target="diagrams/colors1.xm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jpe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jpg"/><Relationship Id="rId14" Type="http://schemas.openxmlformats.org/officeDocument/2006/relationships/diagramLayout" Target="diagrams/layout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42.jpeg"/><Relationship Id="rId64" Type="http://schemas.openxmlformats.org/officeDocument/2006/relationships/image" Target="media/image50.jpeg"/><Relationship Id="rId69" Type="http://schemas.openxmlformats.org/officeDocument/2006/relationships/image" Target="media/image55.jpeg"/><Relationship Id="rId77" Type="http://schemas.openxmlformats.org/officeDocument/2006/relationships/image" Target="media/image63.jpeg"/><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image" Target="media/image58.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jp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jpg"/><Relationship Id="rId57" Type="http://schemas.openxmlformats.org/officeDocument/2006/relationships/image" Target="media/image43.jpe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jpg"/><Relationship Id="rId73" Type="http://schemas.openxmlformats.org/officeDocument/2006/relationships/image" Target="media/image59.jpeg"/><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diagramData" Target="diagrams/data1.xml"/><Relationship Id="rId18" Type="http://schemas.openxmlformats.org/officeDocument/2006/relationships/image" Target="media/image4.jpg"/><Relationship Id="rId39" Type="http://schemas.openxmlformats.org/officeDocument/2006/relationships/image" Target="media/image25.jp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jpe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jpg"/><Relationship Id="rId45" Type="http://schemas.openxmlformats.org/officeDocument/2006/relationships/image" Target="media/image31.png"/><Relationship Id="rId66" Type="http://schemas.openxmlformats.org/officeDocument/2006/relationships/image" Target="media/image5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7EB7EA-1FCA-47A6-A2A8-46C6611DE95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D19BDFA8-EC12-43E7-A70C-37A69C3A103A}">
      <dgm:prSet phldrT="[Text]"/>
      <dgm:spPr/>
      <dgm:t>
        <a:bodyPr/>
        <a:lstStyle/>
        <a:p>
          <a:r>
            <a:rPr lang="en-US"/>
            <a:t>Create AVS Prototype on Raspberry Pi</a:t>
          </a:r>
        </a:p>
      </dgm:t>
    </dgm:pt>
    <dgm:pt modelId="{2C323E93-81F7-4D3F-87EA-30A015EFC9E1}" type="parTrans" cxnId="{60FFD182-708B-464F-A242-A5E062BA163F}">
      <dgm:prSet/>
      <dgm:spPr/>
      <dgm:t>
        <a:bodyPr/>
        <a:lstStyle/>
        <a:p>
          <a:endParaRPr lang="en-US"/>
        </a:p>
      </dgm:t>
    </dgm:pt>
    <dgm:pt modelId="{FE25EF4C-A3AC-4F9B-9E5F-9A8A7EE34237}" type="sibTrans" cxnId="{60FFD182-708B-464F-A242-A5E062BA163F}">
      <dgm:prSet/>
      <dgm:spPr/>
      <dgm:t>
        <a:bodyPr/>
        <a:lstStyle/>
        <a:p>
          <a:endParaRPr lang="en-US"/>
        </a:p>
      </dgm:t>
    </dgm:pt>
    <dgm:pt modelId="{1272920C-C901-436F-B738-4C7FE4FB3AB4}">
      <dgm:prSet phldrT="[Text]"/>
      <dgm:spPr/>
      <dgm:t>
        <a:bodyPr/>
        <a:lstStyle/>
        <a:p>
          <a:r>
            <a:rPr lang="en-US"/>
            <a:t>Alexa Skill Program</a:t>
          </a:r>
        </a:p>
      </dgm:t>
    </dgm:pt>
    <dgm:pt modelId="{97DC2286-CE2E-4CFA-A23F-522BF01990FE}" type="parTrans" cxnId="{C72102C4-06E1-420E-9CB0-ED4C40613D17}">
      <dgm:prSet/>
      <dgm:spPr/>
      <dgm:t>
        <a:bodyPr/>
        <a:lstStyle/>
        <a:p>
          <a:endParaRPr lang="en-US"/>
        </a:p>
      </dgm:t>
    </dgm:pt>
    <dgm:pt modelId="{06FFBB02-FE75-44A1-8BB0-C2079BA88B51}" type="sibTrans" cxnId="{C72102C4-06E1-420E-9CB0-ED4C40613D17}">
      <dgm:prSet/>
      <dgm:spPr/>
      <dgm:t>
        <a:bodyPr/>
        <a:lstStyle/>
        <a:p>
          <a:endParaRPr lang="en-US"/>
        </a:p>
      </dgm:t>
    </dgm:pt>
    <dgm:pt modelId="{34614DBD-4CC6-448B-A234-D66D225129F0}">
      <dgm:prSet phldrT="[Text]"/>
      <dgm:spPr/>
      <dgm:t>
        <a:bodyPr/>
        <a:lstStyle/>
        <a:p>
          <a:r>
            <a:rPr lang="en-US"/>
            <a:t>Create Data Channel for Temperature, Television, and Lights</a:t>
          </a:r>
        </a:p>
      </dgm:t>
    </dgm:pt>
    <dgm:pt modelId="{C8CFC155-A65E-43A1-AD59-789A571FCC57}" type="parTrans" cxnId="{C359E407-C093-4FFB-AACD-299C4480ACD7}">
      <dgm:prSet/>
      <dgm:spPr/>
      <dgm:t>
        <a:bodyPr/>
        <a:lstStyle/>
        <a:p>
          <a:endParaRPr lang="en-US"/>
        </a:p>
      </dgm:t>
    </dgm:pt>
    <dgm:pt modelId="{2FC33038-0480-4B26-8886-C2C5E037E627}" type="sibTrans" cxnId="{C359E407-C093-4FFB-AACD-299C4480ACD7}">
      <dgm:prSet/>
      <dgm:spPr/>
      <dgm:t>
        <a:bodyPr/>
        <a:lstStyle/>
        <a:p>
          <a:endParaRPr lang="en-US"/>
        </a:p>
      </dgm:t>
    </dgm:pt>
    <dgm:pt modelId="{2DDAB44A-FBD1-4789-8CF2-5EE0CBFA6A41}">
      <dgm:prSet phldrT="[Text]"/>
      <dgm:spPr/>
      <dgm:t>
        <a:bodyPr/>
        <a:lstStyle/>
        <a:p>
          <a:r>
            <a:rPr lang="en-US"/>
            <a:t>AWS Lambda Program</a:t>
          </a:r>
        </a:p>
      </dgm:t>
    </dgm:pt>
    <dgm:pt modelId="{3C1D49D6-2AD7-4025-9A4D-22019F677BFE}" type="parTrans" cxnId="{770405B9-C745-4DB5-A4D0-99E655570BFF}">
      <dgm:prSet/>
      <dgm:spPr/>
      <dgm:t>
        <a:bodyPr/>
        <a:lstStyle/>
        <a:p>
          <a:endParaRPr lang="en-US"/>
        </a:p>
      </dgm:t>
    </dgm:pt>
    <dgm:pt modelId="{B8913E1C-51B7-4361-85C2-58E479F535FF}" type="sibTrans" cxnId="{770405B9-C745-4DB5-A4D0-99E655570BFF}">
      <dgm:prSet/>
      <dgm:spPr/>
      <dgm:t>
        <a:bodyPr/>
        <a:lstStyle/>
        <a:p>
          <a:endParaRPr lang="en-US"/>
        </a:p>
      </dgm:t>
    </dgm:pt>
    <dgm:pt modelId="{EDA1C02A-44CE-4C91-9E60-F04331995E30}">
      <dgm:prSet phldrT="[Text]"/>
      <dgm:spPr/>
      <dgm:t>
        <a:bodyPr/>
        <a:lstStyle/>
        <a:p>
          <a:r>
            <a:rPr lang="en-US"/>
            <a:t>Temperature Control Design</a:t>
          </a:r>
        </a:p>
      </dgm:t>
    </dgm:pt>
    <dgm:pt modelId="{5D25CCAD-B787-4577-BFA8-2518556B0AE6}" type="parTrans" cxnId="{BBDC26E3-46DF-4B2D-A54F-8C0620A185EA}">
      <dgm:prSet/>
      <dgm:spPr/>
      <dgm:t>
        <a:bodyPr/>
        <a:lstStyle/>
        <a:p>
          <a:endParaRPr lang="en-US"/>
        </a:p>
      </dgm:t>
    </dgm:pt>
    <dgm:pt modelId="{DF36DA37-E7FF-472E-9B6D-2E040110D09C}" type="sibTrans" cxnId="{BBDC26E3-46DF-4B2D-A54F-8C0620A185EA}">
      <dgm:prSet/>
      <dgm:spPr/>
      <dgm:t>
        <a:bodyPr/>
        <a:lstStyle/>
        <a:p>
          <a:endParaRPr lang="en-US"/>
        </a:p>
      </dgm:t>
    </dgm:pt>
    <dgm:pt modelId="{7A299690-9DE4-4538-A83F-F6325DC6F94B}">
      <dgm:prSet phldrT="[Text]"/>
      <dgm:spPr/>
      <dgm:t>
        <a:bodyPr/>
        <a:lstStyle/>
        <a:p>
          <a:r>
            <a:rPr lang="en-US"/>
            <a:t>Light Control Design</a:t>
          </a:r>
        </a:p>
      </dgm:t>
    </dgm:pt>
    <dgm:pt modelId="{C2938152-2434-4EC0-9864-C415BB2343E3}" type="parTrans" cxnId="{7CADB401-6452-4035-A091-A952C39162AD}">
      <dgm:prSet/>
      <dgm:spPr/>
      <dgm:t>
        <a:bodyPr/>
        <a:lstStyle/>
        <a:p>
          <a:endParaRPr lang="en-US"/>
        </a:p>
      </dgm:t>
    </dgm:pt>
    <dgm:pt modelId="{CCD465F7-14C6-48A7-9802-649B8AED4140}" type="sibTrans" cxnId="{7CADB401-6452-4035-A091-A952C39162AD}">
      <dgm:prSet/>
      <dgm:spPr/>
      <dgm:t>
        <a:bodyPr/>
        <a:lstStyle/>
        <a:p>
          <a:endParaRPr lang="en-US"/>
        </a:p>
      </dgm:t>
    </dgm:pt>
    <dgm:pt modelId="{CF754549-15BC-4D33-9965-0904FD98574F}">
      <dgm:prSet phldrT="[Text]"/>
      <dgm:spPr/>
      <dgm:t>
        <a:bodyPr/>
        <a:lstStyle/>
        <a:p>
          <a:r>
            <a:rPr lang="en-US"/>
            <a:t>Encasing Design  </a:t>
          </a:r>
        </a:p>
      </dgm:t>
    </dgm:pt>
    <dgm:pt modelId="{D12B4AF4-D311-47C3-95EA-52B76EF1E02C}" type="parTrans" cxnId="{9C589EAB-1396-42AE-B023-ED1D8C39747C}">
      <dgm:prSet/>
      <dgm:spPr/>
      <dgm:t>
        <a:bodyPr/>
        <a:lstStyle/>
        <a:p>
          <a:endParaRPr lang="en-US"/>
        </a:p>
      </dgm:t>
    </dgm:pt>
    <dgm:pt modelId="{8765026F-80E8-4408-A9E2-648D0023F1C5}" type="sibTrans" cxnId="{9C589EAB-1396-42AE-B023-ED1D8C39747C}">
      <dgm:prSet/>
      <dgm:spPr/>
      <dgm:t>
        <a:bodyPr/>
        <a:lstStyle/>
        <a:p>
          <a:endParaRPr lang="en-US"/>
        </a:p>
      </dgm:t>
    </dgm:pt>
    <dgm:pt modelId="{6DDAC83F-165A-4049-BC1D-AB2DF21C87A6}">
      <dgm:prSet phldrT="[Text]"/>
      <dgm:spPr/>
      <dgm:t>
        <a:bodyPr/>
        <a:lstStyle/>
        <a:p>
          <a:r>
            <a:rPr lang="en-US"/>
            <a:t>Open/Close Sensing Design</a:t>
          </a:r>
        </a:p>
      </dgm:t>
    </dgm:pt>
    <dgm:pt modelId="{AB10D218-C199-47ED-ACF6-1CF37C1DA955}" type="parTrans" cxnId="{B28234FF-C52D-4D5E-BDF6-488D410A3BAB}">
      <dgm:prSet/>
      <dgm:spPr/>
      <dgm:t>
        <a:bodyPr/>
        <a:lstStyle/>
        <a:p>
          <a:endParaRPr lang="en-US"/>
        </a:p>
      </dgm:t>
    </dgm:pt>
    <dgm:pt modelId="{EAC2F2E1-386A-4FB7-B942-B7D1C4155614}" type="sibTrans" cxnId="{B28234FF-C52D-4D5E-BDF6-488D410A3BAB}">
      <dgm:prSet/>
      <dgm:spPr/>
      <dgm:t>
        <a:bodyPr/>
        <a:lstStyle/>
        <a:p>
          <a:endParaRPr lang="en-US"/>
        </a:p>
      </dgm:t>
    </dgm:pt>
    <dgm:pt modelId="{BD3813F9-AF4F-4C22-996F-3AB76C5C3BA6}">
      <dgm:prSet phldrT="[Text]"/>
      <dgm:spPr/>
      <dgm:t>
        <a:bodyPr/>
        <a:lstStyle/>
        <a:p>
          <a:r>
            <a:rPr lang="en-US"/>
            <a:t>Design Verification</a:t>
          </a:r>
        </a:p>
      </dgm:t>
    </dgm:pt>
    <dgm:pt modelId="{54F5B6D4-08AC-4A56-BD59-80D8193A4F41}" type="parTrans" cxnId="{61B52E34-BFE2-4269-A3D1-C9232CDFB460}">
      <dgm:prSet/>
      <dgm:spPr/>
      <dgm:t>
        <a:bodyPr/>
        <a:lstStyle/>
        <a:p>
          <a:endParaRPr lang="en-US"/>
        </a:p>
      </dgm:t>
    </dgm:pt>
    <dgm:pt modelId="{639C0ECF-D1D8-4B38-905D-37DB45778FE4}" type="sibTrans" cxnId="{61B52E34-BFE2-4269-A3D1-C9232CDFB460}">
      <dgm:prSet/>
      <dgm:spPr/>
      <dgm:t>
        <a:bodyPr/>
        <a:lstStyle/>
        <a:p>
          <a:endParaRPr lang="en-US"/>
        </a:p>
      </dgm:t>
    </dgm:pt>
    <dgm:pt modelId="{96F29075-6AE5-4F9E-A5F9-FF99A6F42A6D}">
      <dgm:prSet phldrT="[Text]"/>
      <dgm:spPr/>
      <dgm:t>
        <a:bodyPr/>
        <a:lstStyle/>
        <a:p>
          <a:r>
            <a:rPr lang="en-US"/>
            <a:t>Remote Control Design</a:t>
          </a:r>
        </a:p>
      </dgm:t>
    </dgm:pt>
    <dgm:pt modelId="{D48BBC18-E9A2-49FE-BE30-CEC4BD807707}" type="sibTrans" cxnId="{63149439-3028-442C-A819-42E98EA10CAD}">
      <dgm:prSet/>
      <dgm:spPr/>
      <dgm:t>
        <a:bodyPr/>
        <a:lstStyle/>
        <a:p>
          <a:endParaRPr lang="en-US"/>
        </a:p>
      </dgm:t>
    </dgm:pt>
    <dgm:pt modelId="{EA538EB9-E68A-43B9-81A1-4477723F5969}" type="parTrans" cxnId="{63149439-3028-442C-A819-42E98EA10CAD}">
      <dgm:prSet/>
      <dgm:spPr/>
      <dgm:t>
        <a:bodyPr/>
        <a:lstStyle/>
        <a:p>
          <a:endParaRPr lang="en-US"/>
        </a:p>
      </dgm:t>
    </dgm:pt>
    <dgm:pt modelId="{9E080380-B794-4E1D-B9F2-2BF4DB157373}" type="pres">
      <dgm:prSet presAssocID="{557EB7EA-1FCA-47A6-A2A8-46C6611DE959}" presName="diagram" presStyleCnt="0">
        <dgm:presLayoutVars>
          <dgm:dir/>
          <dgm:resizeHandles val="exact"/>
        </dgm:presLayoutVars>
      </dgm:prSet>
      <dgm:spPr/>
      <dgm:t>
        <a:bodyPr/>
        <a:lstStyle/>
        <a:p>
          <a:endParaRPr lang="en-US"/>
        </a:p>
      </dgm:t>
    </dgm:pt>
    <dgm:pt modelId="{ED4756FA-0334-476A-8326-5343A15C2BC9}" type="pres">
      <dgm:prSet presAssocID="{D19BDFA8-EC12-43E7-A70C-37A69C3A103A}" presName="node" presStyleLbl="node1" presStyleIdx="0" presStyleCnt="10">
        <dgm:presLayoutVars>
          <dgm:bulletEnabled val="1"/>
        </dgm:presLayoutVars>
      </dgm:prSet>
      <dgm:spPr/>
      <dgm:t>
        <a:bodyPr/>
        <a:lstStyle/>
        <a:p>
          <a:endParaRPr lang="en-US"/>
        </a:p>
      </dgm:t>
    </dgm:pt>
    <dgm:pt modelId="{F2C062F3-7BF0-44C9-A31C-288C0A7DAAAD}" type="pres">
      <dgm:prSet presAssocID="{FE25EF4C-A3AC-4F9B-9E5F-9A8A7EE34237}" presName="sibTrans" presStyleLbl="sibTrans2D1" presStyleIdx="0" presStyleCnt="9"/>
      <dgm:spPr/>
      <dgm:t>
        <a:bodyPr/>
        <a:lstStyle/>
        <a:p>
          <a:endParaRPr lang="en-US"/>
        </a:p>
      </dgm:t>
    </dgm:pt>
    <dgm:pt modelId="{D3DA3AE8-AF77-4326-83AA-B8AE27161E59}" type="pres">
      <dgm:prSet presAssocID="{FE25EF4C-A3AC-4F9B-9E5F-9A8A7EE34237}" presName="connectorText" presStyleLbl="sibTrans2D1" presStyleIdx="0" presStyleCnt="9"/>
      <dgm:spPr/>
      <dgm:t>
        <a:bodyPr/>
        <a:lstStyle/>
        <a:p>
          <a:endParaRPr lang="en-US"/>
        </a:p>
      </dgm:t>
    </dgm:pt>
    <dgm:pt modelId="{E74ACF11-2874-485E-926B-B9D68ED44FAB}" type="pres">
      <dgm:prSet presAssocID="{1272920C-C901-436F-B738-4C7FE4FB3AB4}" presName="node" presStyleLbl="node1" presStyleIdx="1" presStyleCnt="10">
        <dgm:presLayoutVars>
          <dgm:bulletEnabled val="1"/>
        </dgm:presLayoutVars>
      </dgm:prSet>
      <dgm:spPr/>
      <dgm:t>
        <a:bodyPr/>
        <a:lstStyle/>
        <a:p>
          <a:endParaRPr lang="en-US"/>
        </a:p>
      </dgm:t>
    </dgm:pt>
    <dgm:pt modelId="{49E676F4-F7D5-4DE6-A0BE-C7A360B95BEE}" type="pres">
      <dgm:prSet presAssocID="{06FFBB02-FE75-44A1-8BB0-C2079BA88B51}" presName="sibTrans" presStyleLbl="sibTrans2D1" presStyleIdx="1" presStyleCnt="9"/>
      <dgm:spPr/>
      <dgm:t>
        <a:bodyPr/>
        <a:lstStyle/>
        <a:p>
          <a:endParaRPr lang="en-US"/>
        </a:p>
      </dgm:t>
    </dgm:pt>
    <dgm:pt modelId="{DDEF3BEF-67F7-448B-B8A8-575FC3083289}" type="pres">
      <dgm:prSet presAssocID="{06FFBB02-FE75-44A1-8BB0-C2079BA88B51}" presName="connectorText" presStyleLbl="sibTrans2D1" presStyleIdx="1" presStyleCnt="9"/>
      <dgm:spPr/>
      <dgm:t>
        <a:bodyPr/>
        <a:lstStyle/>
        <a:p>
          <a:endParaRPr lang="en-US"/>
        </a:p>
      </dgm:t>
    </dgm:pt>
    <dgm:pt modelId="{CA2A2EAF-0167-4130-8C31-883E6D34963F}" type="pres">
      <dgm:prSet presAssocID="{34614DBD-4CC6-448B-A234-D66D225129F0}" presName="node" presStyleLbl="node1" presStyleIdx="2" presStyleCnt="10">
        <dgm:presLayoutVars>
          <dgm:bulletEnabled val="1"/>
        </dgm:presLayoutVars>
      </dgm:prSet>
      <dgm:spPr/>
      <dgm:t>
        <a:bodyPr/>
        <a:lstStyle/>
        <a:p>
          <a:endParaRPr lang="en-US"/>
        </a:p>
      </dgm:t>
    </dgm:pt>
    <dgm:pt modelId="{3B73AA3A-4094-4D12-AAA0-D737B351A6FD}" type="pres">
      <dgm:prSet presAssocID="{2FC33038-0480-4B26-8886-C2C5E037E627}" presName="sibTrans" presStyleLbl="sibTrans2D1" presStyleIdx="2" presStyleCnt="9"/>
      <dgm:spPr/>
      <dgm:t>
        <a:bodyPr/>
        <a:lstStyle/>
        <a:p>
          <a:endParaRPr lang="en-US"/>
        </a:p>
      </dgm:t>
    </dgm:pt>
    <dgm:pt modelId="{59454505-169C-478C-847F-9B7C94FD04A6}" type="pres">
      <dgm:prSet presAssocID="{2FC33038-0480-4B26-8886-C2C5E037E627}" presName="connectorText" presStyleLbl="sibTrans2D1" presStyleIdx="2" presStyleCnt="9"/>
      <dgm:spPr/>
      <dgm:t>
        <a:bodyPr/>
        <a:lstStyle/>
        <a:p>
          <a:endParaRPr lang="en-US"/>
        </a:p>
      </dgm:t>
    </dgm:pt>
    <dgm:pt modelId="{624D1120-2652-4EE5-B305-14BBED934F5A}" type="pres">
      <dgm:prSet presAssocID="{2DDAB44A-FBD1-4789-8CF2-5EE0CBFA6A41}" presName="node" presStyleLbl="node1" presStyleIdx="3" presStyleCnt="10">
        <dgm:presLayoutVars>
          <dgm:bulletEnabled val="1"/>
        </dgm:presLayoutVars>
      </dgm:prSet>
      <dgm:spPr/>
      <dgm:t>
        <a:bodyPr/>
        <a:lstStyle/>
        <a:p>
          <a:endParaRPr lang="en-US"/>
        </a:p>
      </dgm:t>
    </dgm:pt>
    <dgm:pt modelId="{E2FB7D10-C9C5-4B66-8DF3-3FFF5A752B14}" type="pres">
      <dgm:prSet presAssocID="{B8913E1C-51B7-4361-85C2-58E479F535FF}" presName="sibTrans" presStyleLbl="sibTrans2D1" presStyleIdx="3" presStyleCnt="9"/>
      <dgm:spPr/>
      <dgm:t>
        <a:bodyPr/>
        <a:lstStyle/>
        <a:p>
          <a:endParaRPr lang="en-US"/>
        </a:p>
      </dgm:t>
    </dgm:pt>
    <dgm:pt modelId="{E801BAC2-040D-4613-97F4-3F6E57429CEE}" type="pres">
      <dgm:prSet presAssocID="{B8913E1C-51B7-4361-85C2-58E479F535FF}" presName="connectorText" presStyleLbl="sibTrans2D1" presStyleIdx="3" presStyleCnt="9"/>
      <dgm:spPr/>
      <dgm:t>
        <a:bodyPr/>
        <a:lstStyle/>
        <a:p>
          <a:endParaRPr lang="en-US"/>
        </a:p>
      </dgm:t>
    </dgm:pt>
    <dgm:pt modelId="{81C85A3D-7B84-41CA-8E17-806DF8BDBE70}" type="pres">
      <dgm:prSet presAssocID="{96F29075-6AE5-4F9E-A5F9-FF99A6F42A6D}" presName="node" presStyleLbl="node1" presStyleIdx="4" presStyleCnt="10">
        <dgm:presLayoutVars>
          <dgm:bulletEnabled val="1"/>
        </dgm:presLayoutVars>
      </dgm:prSet>
      <dgm:spPr/>
      <dgm:t>
        <a:bodyPr/>
        <a:lstStyle/>
        <a:p>
          <a:endParaRPr lang="en-US"/>
        </a:p>
      </dgm:t>
    </dgm:pt>
    <dgm:pt modelId="{610A7F60-C95A-474E-A0EE-1E9AE9597803}" type="pres">
      <dgm:prSet presAssocID="{D48BBC18-E9A2-49FE-BE30-CEC4BD807707}" presName="sibTrans" presStyleLbl="sibTrans2D1" presStyleIdx="4" presStyleCnt="9"/>
      <dgm:spPr/>
      <dgm:t>
        <a:bodyPr/>
        <a:lstStyle/>
        <a:p>
          <a:endParaRPr lang="en-US"/>
        </a:p>
      </dgm:t>
    </dgm:pt>
    <dgm:pt modelId="{BD7BC147-FA6F-4186-B66C-A9F4EB6CFBE1}" type="pres">
      <dgm:prSet presAssocID="{D48BBC18-E9A2-49FE-BE30-CEC4BD807707}" presName="connectorText" presStyleLbl="sibTrans2D1" presStyleIdx="4" presStyleCnt="9"/>
      <dgm:spPr/>
      <dgm:t>
        <a:bodyPr/>
        <a:lstStyle/>
        <a:p>
          <a:endParaRPr lang="en-US"/>
        </a:p>
      </dgm:t>
    </dgm:pt>
    <dgm:pt modelId="{74D6C2BE-85F9-42C5-8599-8F3FBE4F8B61}" type="pres">
      <dgm:prSet presAssocID="{EDA1C02A-44CE-4C91-9E60-F04331995E30}" presName="node" presStyleLbl="node1" presStyleIdx="5" presStyleCnt="10">
        <dgm:presLayoutVars>
          <dgm:bulletEnabled val="1"/>
        </dgm:presLayoutVars>
      </dgm:prSet>
      <dgm:spPr/>
      <dgm:t>
        <a:bodyPr/>
        <a:lstStyle/>
        <a:p>
          <a:endParaRPr lang="en-US"/>
        </a:p>
      </dgm:t>
    </dgm:pt>
    <dgm:pt modelId="{2AEE4D47-3D3C-46F8-8C0D-F66C35F4B553}" type="pres">
      <dgm:prSet presAssocID="{DF36DA37-E7FF-472E-9B6D-2E040110D09C}" presName="sibTrans" presStyleLbl="sibTrans2D1" presStyleIdx="5" presStyleCnt="9"/>
      <dgm:spPr/>
      <dgm:t>
        <a:bodyPr/>
        <a:lstStyle/>
        <a:p>
          <a:endParaRPr lang="en-US"/>
        </a:p>
      </dgm:t>
    </dgm:pt>
    <dgm:pt modelId="{46E273FF-3FE2-4274-A039-2767567BB0D9}" type="pres">
      <dgm:prSet presAssocID="{DF36DA37-E7FF-472E-9B6D-2E040110D09C}" presName="connectorText" presStyleLbl="sibTrans2D1" presStyleIdx="5" presStyleCnt="9"/>
      <dgm:spPr/>
      <dgm:t>
        <a:bodyPr/>
        <a:lstStyle/>
        <a:p>
          <a:endParaRPr lang="en-US"/>
        </a:p>
      </dgm:t>
    </dgm:pt>
    <dgm:pt modelId="{183A4157-0E74-42BC-817A-AB5FD283C4A5}" type="pres">
      <dgm:prSet presAssocID="{7A299690-9DE4-4538-A83F-F6325DC6F94B}" presName="node" presStyleLbl="node1" presStyleIdx="6" presStyleCnt="10">
        <dgm:presLayoutVars>
          <dgm:bulletEnabled val="1"/>
        </dgm:presLayoutVars>
      </dgm:prSet>
      <dgm:spPr/>
      <dgm:t>
        <a:bodyPr/>
        <a:lstStyle/>
        <a:p>
          <a:endParaRPr lang="en-US"/>
        </a:p>
      </dgm:t>
    </dgm:pt>
    <dgm:pt modelId="{641ADD94-6A10-4401-BA6E-BC0A70D3B252}" type="pres">
      <dgm:prSet presAssocID="{CCD465F7-14C6-48A7-9802-649B8AED4140}" presName="sibTrans" presStyleLbl="sibTrans2D1" presStyleIdx="6" presStyleCnt="9"/>
      <dgm:spPr/>
      <dgm:t>
        <a:bodyPr/>
        <a:lstStyle/>
        <a:p>
          <a:endParaRPr lang="en-US"/>
        </a:p>
      </dgm:t>
    </dgm:pt>
    <dgm:pt modelId="{A2EB1049-2D6D-42AC-BC7A-8BCBC91D7E1F}" type="pres">
      <dgm:prSet presAssocID="{CCD465F7-14C6-48A7-9802-649B8AED4140}" presName="connectorText" presStyleLbl="sibTrans2D1" presStyleIdx="6" presStyleCnt="9"/>
      <dgm:spPr/>
      <dgm:t>
        <a:bodyPr/>
        <a:lstStyle/>
        <a:p>
          <a:endParaRPr lang="en-US"/>
        </a:p>
      </dgm:t>
    </dgm:pt>
    <dgm:pt modelId="{E457A137-82BC-4C52-890B-FE1F175EDC3F}" type="pres">
      <dgm:prSet presAssocID="{6DDAC83F-165A-4049-BC1D-AB2DF21C87A6}" presName="node" presStyleLbl="node1" presStyleIdx="7" presStyleCnt="10">
        <dgm:presLayoutVars>
          <dgm:bulletEnabled val="1"/>
        </dgm:presLayoutVars>
      </dgm:prSet>
      <dgm:spPr/>
      <dgm:t>
        <a:bodyPr/>
        <a:lstStyle/>
        <a:p>
          <a:endParaRPr lang="en-US"/>
        </a:p>
      </dgm:t>
    </dgm:pt>
    <dgm:pt modelId="{02B7849D-82B8-4658-96E4-D77BE2A0D0D6}" type="pres">
      <dgm:prSet presAssocID="{EAC2F2E1-386A-4FB7-B942-B7D1C4155614}" presName="sibTrans" presStyleLbl="sibTrans2D1" presStyleIdx="7" presStyleCnt="9"/>
      <dgm:spPr/>
      <dgm:t>
        <a:bodyPr/>
        <a:lstStyle/>
        <a:p>
          <a:endParaRPr lang="en-US"/>
        </a:p>
      </dgm:t>
    </dgm:pt>
    <dgm:pt modelId="{DB243AF8-FCCF-46B7-935B-2DEECDDBA946}" type="pres">
      <dgm:prSet presAssocID="{EAC2F2E1-386A-4FB7-B942-B7D1C4155614}" presName="connectorText" presStyleLbl="sibTrans2D1" presStyleIdx="7" presStyleCnt="9"/>
      <dgm:spPr/>
      <dgm:t>
        <a:bodyPr/>
        <a:lstStyle/>
        <a:p>
          <a:endParaRPr lang="en-US"/>
        </a:p>
      </dgm:t>
    </dgm:pt>
    <dgm:pt modelId="{401E4872-FA53-42B9-90E3-A29C4B07DD50}" type="pres">
      <dgm:prSet presAssocID="{CF754549-15BC-4D33-9965-0904FD98574F}" presName="node" presStyleLbl="node1" presStyleIdx="8" presStyleCnt="10">
        <dgm:presLayoutVars>
          <dgm:bulletEnabled val="1"/>
        </dgm:presLayoutVars>
      </dgm:prSet>
      <dgm:spPr/>
      <dgm:t>
        <a:bodyPr/>
        <a:lstStyle/>
        <a:p>
          <a:endParaRPr lang="en-US"/>
        </a:p>
      </dgm:t>
    </dgm:pt>
    <dgm:pt modelId="{662C136B-B550-4BD2-BDC8-DCDF5E081449}" type="pres">
      <dgm:prSet presAssocID="{8765026F-80E8-4408-A9E2-648D0023F1C5}" presName="sibTrans" presStyleLbl="sibTrans2D1" presStyleIdx="8" presStyleCnt="9"/>
      <dgm:spPr/>
      <dgm:t>
        <a:bodyPr/>
        <a:lstStyle/>
        <a:p>
          <a:endParaRPr lang="en-US"/>
        </a:p>
      </dgm:t>
    </dgm:pt>
    <dgm:pt modelId="{80995A54-AED0-43CE-8D4A-25680A1D76B5}" type="pres">
      <dgm:prSet presAssocID="{8765026F-80E8-4408-A9E2-648D0023F1C5}" presName="connectorText" presStyleLbl="sibTrans2D1" presStyleIdx="8" presStyleCnt="9"/>
      <dgm:spPr/>
      <dgm:t>
        <a:bodyPr/>
        <a:lstStyle/>
        <a:p>
          <a:endParaRPr lang="en-US"/>
        </a:p>
      </dgm:t>
    </dgm:pt>
    <dgm:pt modelId="{EC3CD274-BE99-4732-B22F-81133D3FAEAA}" type="pres">
      <dgm:prSet presAssocID="{BD3813F9-AF4F-4C22-996F-3AB76C5C3BA6}" presName="node" presStyleLbl="node1" presStyleIdx="9" presStyleCnt="10">
        <dgm:presLayoutVars>
          <dgm:bulletEnabled val="1"/>
        </dgm:presLayoutVars>
      </dgm:prSet>
      <dgm:spPr/>
      <dgm:t>
        <a:bodyPr/>
        <a:lstStyle/>
        <a:p>
          <a:endParaRPr lang="en-US"/>
        </a:p>
      </dgm:t>
    </dgm:pt>
  </dgm:ptLst>
  <dgm:cxnLst>
    <dgm:cxn modelId="{770405B9-C745-4DB5-A4D0-99E655570BFF}" srcId="{557EB7EA-1FCA-47A6-A2A8-46C6611DE959}" destId="{2DDAB44A-FBD1-4789-8CF2-5EE0CBFA6A41}" srcOrd="3" destOrd="0" parTransId="{3C1D49D6-2AD7-4025-9A4D-22019F677BFE}" sibTransId="{B8913E1C-51B7-4361-85C2-58E479F535FF}"/>
    <dgm:cxn modelId="{360462AC-2473-457E-AF08-0BEAAD2039E2}" type="presOf" srcId="{2FC33038-0480-4B26-8886-C2C5E037E627}" destId="{3B73AA3A-4094-4D12-AAA0-D737B351A6FD}" srcOrd="0" destOrd="0" presId="urn:microsoft.com/office/officeart/2005/8/layout/process5"/>
    <dgm:cxn modelId="{9827F231-806D-4665-871F-24F8C8716CAF}" type="presOf" srcId="{6DDAC83F-165A-4049-BC1D-AB2DF21C87A6}" destId="{E457A137-82BC-4C52-890B-FE1F175EDC3F}" srcOrd="0" destOrd="0" presId="urn:microsoft.com/office/officeart/2005/8/layout/process5"/>
    <dgm:cxn modelId="{EBB08A09-9FEC-494E-85BE-85EF47FAB7A7}" type="presOf" srcId="{CCD465F7-14C6-48A7-9802-649B8AED4140}" destId="{641ADD94-6A10-4401-BA6E-BC0A70D3B252}" srcOrd="0" destOrd="0" presId="urn:microsoft.com/office/officeart/2005/8/layout/process5"/>
    <dgm:cxn modelId="{823E600C-BEDD-40D9-B3BF-F94A7257E041}" type="presOf" srcId="{2FC33038-0480-4B26-8886-C2C5E037E627}" destId="{59454505-169C-478C-847F-9B7C94FD04A6}" srcOrd="1" destOrd="0" presId="urn:microsoft.com/office/officeart/2005/8/layout/process5"/>
    <dgm:cxn modelId="{86F7AFA0-58D8-45F4-8CE4-4BFEDCADB69E}" type="presOf" srcId="{DF36DA37-E7FF-472E-9B6D-2E040110D09C}" destId="{46E273FF-3FE2-4274-A039-2767567BB0D9}" srcOrd="1" destOrd="0" presId="urn:microsoft.com/office/officeart/2005/8/layout/process5"/>
    <dgm:cxn modelId="{63149439-3028-442C-A819-42E98EA10CAD}" srcId="{557EB7EA-1FCA-47A6-A2A8-46C6611DE959}" destId="{96F29075-6AE5-4F9E-A5F9-FF99A6F42A6D}" srcOrd="4" destOrd="0" parTransId="{EA538EB9-E68A-43B9-81A1-4477723F5969}" sibTransId="{D48BBC18-E9A2-49FE-BE30-CEC4BD807707}"/>
    <dgm:cxn modelId="{0AA5969C-DA02-46C8-9F13-5A243AF18EFB}" type="presOf" srcId="{8765026F-80E8-4408-A9E2-648D0023F1C5}" destId="{80995A54-AED0-43CE-8D4A-25680A1D76B5}" srcOrd="1" destOrd="0" presId="urn:microsoft.com/office/officeart/2005/8/layout/process5"/>
    <dgm:cxn modelId="{B5CDA57C-8D6D-4D16-8C9C-1C98AFAC0A4B}" type="presOf" srcId="{EDA1C02A-44CE-4C91-9E60-F04331995E30}" destId="{74D6C2BE-85F9-42C5-8599-8F3FBE4F8B61}" srcOrd="0" destOrd="0" presId="urn:microsoft.com/office/officeart/2005/8/layout/process5"/>
    <dgm:cxn modelId="{4E67E7E5-A988-4012-9976-54F37807909C}" type="presOf" srcId="{06FFBB02-FE75-44A1-8BB0-C2079BA88B51}" destId="{49E676F4-F7D5-4DE6-A0BE-C7A360B95BEE}" srcOrd="0" destOrd="0" presId="urn:microsoft.com/office/officeart/2005/8/layout/process5"/>
    <dgm:cxn modelId="{F8DAF9B9-9568-419D-87BB-F622CA46EE9C}" type="presOf" srcId="{CF754549-15BC-4D33-9965-0904FD98574F}" destId="{401E4872-FA53-42B9-90E3-A29C4B07DD50}" srcOrd="0" destOrd="0" presId="urn:microsoft.com/office/officeart/2005/8/layout/process5"/>
    <dgm:cxn modelId="{C359E407-C093-4FFB-AACD-299C4480ACD7}" srcId="{557EB7EA-1FCA-47A6-A2A8-46C6611DE959}" destId="{34614DBD-4CC6-448B-A234-D66D225129F0}" srcOrd="2" destOrd="0" parTransId="{C8CFC155-A65E-43A1-AD59-789A571FCC57}" sibTransId="{2FC33038-0480-4B26-8886-C2C5E037E627}"/>
    <dgm:cxn modelId="{9C589EAB-1396-42AE-B023-ED1D8C39747C}" srcId="{557EB7EA-1FCA-47A6-A2A8-46C6611DE959}" destId="{CF754549-15BC-4D33-9965-0904FD98574F}" srcOrd="8" destOrd="0" parTransId="{D12B4AF4-D311-47C3-95EA-52B76EF1E02C}" sibTransId="{8765026F-80E8-4408-A9E2-648D0023F1C5}"/>
    <dgm:cxn modelId="{BBDC26E3-46DF-4B2D-A54F-8C0620A185EA}" srcId="{557EB7EA-1FCA-47A6-A2A8-46C6611DE959}" destId="{EDA1C02A-44CE-4C91-9E60-F04331995E30}" srcOrd="5" destOrd="0" parTransId="{5D25CCAD-B787-4577-BFA8-2518556B0AE6}" sibTransId="{DF36DA37-E7FF-472E-9B6D-2E040110D09C}"/>
    <dgm:cxn modelId="{CB740C15-47CB-4DC6-B67B-373D26F2C437}" type="presOf" srcId="{2DDAB44A-FBD1-4789-8CF2-5EE0CBFA6A41}" destId="{624D1120-2652-4EE5-B305-14BBED934F5A}" srcOrd="0" destOrd="0" presId="urn:microsoft.com/office/officeart/2005/8/layout/process5"/>
    <dgm:cxn modelId="{A9388327-E6AB-45D0-AF34-55A9F56855AA}" type="presOf" srcId="{EAC2F2E1-386A-4FB7-B942-B7D1C4155614}" destId="{DB243AF8-FCCF-46B7-935B-2DEECDDBA946}" srcOrd="1" destOrd="0" presId="urn:microsoft.com/office/officeart/2005/8/layout/process5"/>
    <dgm:cxn modelId="{E9D9517C-A174-4351-A53A-0BF23D0E1616}" type="presOf" srcId="{06FFBB02-FE75-44A1-8BB0-C2079BA88B51}" destId="{DDEF3BEF-67F7-448B-B8A8-575FC3083289}" srcOrd="1" destOrd="0" presId="urn:microsoft.com/office/officeart/2005/8/layout/process5"/>
    <dgm:cxn modelId="{0F305147-ADA5-4C89-B9EC-3207EB8846AD}" type="presOf" srcId="{BD3813F9-AF4F-4C22-996F-3AB76C5C3BA6}" destId="{EC3CD274-BE99-4732-B22F-81133D3FAEAA}" srcOrd="0" destOrd="0" presId="urn:microsoft.com/office/officeart/2005/8/layout/process5"/>
    <dgm:cxn modelId="{425D1B98-68F3-4473-B4F2-52D34F46670D}" type="presOf" srcId="{34614DBD-4CC6-448B-A234-D66D225129F0}" destId="{CA2A2EAF-0167-4130-8C31-883E6D34963F}" srcOrd="0" destOrd="0" presId="urn:microsoft.com/office/officeart/2005/8/layout/process5"/>
    <dgm:cxn modelId="{A10ED820-0D88-46CF-A214-01ABDC6EFACF}" type="presOf" srcId="{EAC2F2E1-386A-4FB7-B942-B7D1C4155614}" destId="{02B7849D-82B8-4658-96E4-D77BE2A0D0D6}" srcOrd="0" destOrd="0" presId="urn:microsoft.com/office/officeart/2005/8/layout/process5"/>
    <dgm:cxn modelId="{0A277CAF-7474-4DE1-A2F1-DE7F24EDAC00}" type="presOf" srcId="{B8913E1C-51B7-4361-85C2-58E479F535FF}" destId="{E801BAC2-040D-4613-97F4-3F6E57429CEE}" srcOrd="1" destOrd="0" presId="urn:microsoft.com/office/officeart/2005/8/layout/process5"/>
    <dgm:cxn modelId="{41C61D63-5796-4448-91AA-DB82D58F9C88}" type="presOf" srcId="{CCD465F7-14C6-48A7-9802-649B8AED4140}" destId="{A2EB1049-2D6D-42AC-BC7A-8BCBC91D7E1F}" srcOrd="1" destOrd="0" presId="urn:microsoft.com/office/officeart/2005/8/layout/process5"/>
    <dgm:cxn modelId="{87C6EC86-0CB0-4CE3-8B1A-C95FE352DBC0}" type="presOf" srcId="{1272920C-C901-436F-B738-4C7FE4FB3AB4}" destId="{E74ACF11-2874-485E-926B-B9D68ED44FAB}" srcOrd="0" destOrd="0" presId="urn:microsoft.com/office/officeart/2005/8/layout/process5"/>
    <dgm:cxn modelId="{A2707908-2B41-423E-BE6F-B615BB43D6C5}" type="presOf" srcId="{557EB7EA-1FCA-47A6-A2A8-46C6611DE959}" destId="{9E080380-B794-4E1D-B9F2-2BF4DB157373}" srcOrd="0" destOrd="0" presId="urn:microsoft.com/office/officeart/2005/8/layout/process5"/>
    <dgm:cxn modelId="{61B52E34-BFE2-4269-A3D1-C9232CDFB460}" srcId="{557EB7EA-1FCA-47A6-A2A8-46C6611DE959}" destId="{BD3813F9-AF4F-4C22-996F-3AB76C5C3BA6}" srcOrd="9" destOrd="0" parTransId="{54F5B6D4-08AC-4A56-BD59-80D8193A4F41}" sibTransId="{639C0ECF-D1D8-4B38-905D-37DB45778FE4}"/>
    <dgm:cxn modelId="{F577DC96-12B7-4DC4-820E-E4C156065B14}" type="presOf" srcId="{FE25EF4C-A3AC-4F9B-9E5F-9A8A7EE34237}" destId="{D3DA3AE8-AF77-4326-83AA-B8AE27161E59}" srcOrd="1" destOrd="0" presId="urn:microsoft.com/office/officeart/2005/8/layout/process5"/>
    <dgm:cxn modelId="{3B87AE5A-E017-47D4-92C3-5350A216B6BD}" type="presOf" srcId="{96F29075-6AE5-4F9E-A5F9-FF99A6F42A6D}" destId="{81C85A3D-7B84-41CA-8E17-806DF8BDBE70}" srcOrd="0" destOrd="0" presId="urn:microsoft.com/office/officeart/2005/8/layout/process5"/>
    <dgm:cxn modelId="{5ABE12DE-97F5-4D5A-9DC2-6B149C054FB1}" type="presOf" srcId="{B8913E1C-51B7-4361-85C2-58E479F535FF}" destId="{E2FB7D10-C9C5-4B66-8DF3-3FFF5A752B14}" srcOrd="0" destOrd="0" presId="urn:microsoft.com/office/officeart/2005/8/layout/process5"/>
    <dgm:cxn modelId="{60FFD182-708B-464F-A242-A5E062BA163F}" srcId="{557EB7EA-1FCA-47A6-A2A8-46C6611DE959}" destId="{D19BDFA8-EC12-43E7-A70C-37A69C3A103A}" srcOrd="0" destOrd="0" parTransId="{2C323E93-81F7-4D3F-87EA-30A015EFC9E1}" sibTransId="{FE25EF4C-A3AC-4F9B-9E5F-9A8A7EE34237}"/>
    <dgm:cxn modelId="{3F268C36-1432-4FDC-A66F-890774CFA971}" type="presOf" srcId="{D19BDFA8-EC12-43E7-A70C-37A69C3A103A}" destId="{ED4756FA-0334-476A-8326-5343A15C2BC9}" srcOrd="0" destOrd="0" presId="urn:microsoft.com/office/officeart/2005/8/layout/process5"/>
    <dgm:cxn modelId="{8ABDE62C-E5DC-4140-8C0F-DB2770E9F144}" type="presOf" srcId="{D48BBC18-E9A2-49FE-BE30-CEC4BD807707}" destId="{610A7F60-C95A-474E-A0EE-1E9AE9597803}" srcOrd="0" destOrd="0" presId="urn:microsoft.com/office/officeart/2005/8/layout/process5"/>
    <dgm:cxn modelId="{7CADB401-6452-4035-A091-A952C39162AD}" srcId="{557EB7EA-1FCA-47A6-A2A8-46C6611DE959}" destId="{7A299690-9DE4-4538-A83F-F6325DC6F94B}" srcOrd="6" destOrd="0" parTransId="{C2938152-2434-4EC0-9864-C415BB2343E3}" sibTransId="{CCD465F7-14C6-48A7-9802-649B8AED4140}"/>
    <dgm:cxn modelId="{7571C6F0-2EF1-4040-8628-2F54CAB110E8}" type="presOf" srcId="{DF36DA37-E7FF-472E-9B6D-2E040110D09C}" destId="{2AEE4D47-3D3C-46F8-8C0D-F66C35F4B553}" srcOrd="0" destOrd="0" presId="urn:microsoft.com/office/officeart/2005/8/layout/process5"/>
    <dgm:cxn modelId="{73A86A68-80A1-4122-B70E-2D3E226AE2E4}" type="presOf" srcId="{8765026F-80E8-4408-A9E2-648D0023F1C5}" destId="{662C136B-B550-4BD2-BDC8-DCDF5E081449}" srcOrd="0" destOrd="0" presId="urn:microsoft.com/office/officeart/2005/8/layout/process5"/>
    <dgm:cxn modelId="{B5DFD375-EEEB-413D-8033-A01CD30FDEDA}" type="presOf" srcId="{D48BBC18-E9A2-49FE-BE30-CEC4BD807707}" destId="{BD7BC147-FA6F-4186-B66C-A9F4EB6CFBE1}" srcOrd="1" destOrd="0" presId="urn:microsoft.com/office/officeart/2005/8/layout/process5"/>
    <dgm:cxn modelId="{6E5FF9E2-AF04-459B-8BBB-9A47F8C10D35}" type="presOf" srcId="{7A299690-9DE4-4538-A83F-F6325DC6F94B}" destId="{183A4157-0E74-42BC-817A-AB5FD283C4A5}" srcOrd="0" destOrd="0" presId="urn:microsoft.com/office/officeart/2005/8/layout/process5"/>
    <dgm:cxn modelId="{6E397538-B47C-4BAB-AECF-85A603C5F8CF}" type="presOf" srcId="{FE25EF4C-A3AC-4F9B-9E5F-9A8A7EE34237}" destId="{F2C062F3-7BF0-44C9-A31C-288C0A7DAAAD}" srcOrd="0" destOrd="0" presId="urn:microsoft.com/office/officeart/2005/8/layout/process5"/>
    <dgm:cxn modelId="{C72102C4-06E1-420E-9CB0-ED4C40613D17}" srcId="{557EB7EA-1FCA-47A6-A2A8-46C6611DE959}" destId="{1272920C-C901-436F-B738-4C7FE4FB3AB4}" srcOrd="1" destOrd="0" parTransId="{97DC2286-CE2E-4CFA-A23F-522BF01990FE}" sibTransId="{06FFBB02-FE75-44A1-8BB0-C2079BA88B51}"/>
    <dgm:cxn modelId="{B28234FF-C52D-4D5E-BDF6-488D410A3BAB}" srcId="{557EB7EA-1FCA-47A6-A2A8-46C6611DE959}" destId="{6DDAC83F-165A-4049-BC1D-AB2DF21C87A6}" srcOrd="7" destOrd="0" parTransId="{AB10D218-C199-47ED-ACF6-1CF37C1DA955}" sibTransId="{EAC2F2E1-386A-4FB7-B942-B7D1C4155614}"/>
    <dgm:cxn modelId="{5F8E1789-B48F-43C5-BEA2-BEFF0408E6DA}" type="presParOf" srcId="{9E080380-B794-4E1D-B9F2-2BF4DB157373}" destId="{ED4756FA-0334-476A-8326-5343A15C2BC9}" srcOrd="0" destOrd="0" presId="urn:microsoft.com/office/officeart/2005/8/layout/process5"/>
    <dgm:cxn modelId="{58E30712-F11D-4109-9BB9-BCC045216F13}" type="presParOf" srcId="{9E080380-B794-4E1D-B9F2-2BF4DB157373}" destId="{F2C062F3-7BF0-44C9-A31C-288C0A7DAAAD}" srcOrd="1" destOrd="0" presId="urn:microsoft.com/office/officeart/2005/8/layout/process5"/>
    <dgm:cxn modelId="{A46EDC03-725D-42DC-B9E2-BA2B14D5946B}" type="presParOf" srcId="{F2C062F3-7BF0-44C9-A31C-288C0A7DAAAD}" destId="{D3DA3AE8-AF77-4326-83AA-B8AE27161E59}" srcOrd="0" destOrd="0" presId="urn:microsoft.com/office/officeart/2005/8/layout/process5"/>
    <dgm:cxn modelId="{65DF9859-61C8-4A75-9486-12A68395D599}" type="presParOf" srcId="{9E080380-B794-4E1D-B9F2-2BF4DB157373}" destId="{E74ACF11-2874-485E-926B-B9D68ED44FAB}" srcOrd="2" destOrd="0" presId="urn:microsoft.com/office/officeart/2005/8/layout/process5"/>
    <dgm:cxn modelId="{4355D466-C08F-4F67-B8D8-F847739E7752}" type="presParOf" srcId="{9E080380-B794-4E1D-B9F2-2BF4DB157373}" destId="{49E676F4-F7D5-4DE6-A0BE-C7A360B95BEE}" srcOrd="3" destOrd="0" presId="urn:microsoft.com/office/officeart/2005/8/layout/process5"/>
    <dgm:cxn modelId="{AF7F9752-D20E-41D8-B1E3-A13CFD6C5DCD}" type="presParOf" srcId="{49E676F4-F7D5-4DE6-A0BE-C7A360B95BEE}" destId="{DDEF3BEF-67F7-448B-B8A8-575FC3083289}" srcOrd="0" destOrd="0" presId="urn:microsoft.com/office/officeart/2005/8/layout/process5"/>
    <dgm:cxn modelId="{9CD3C8FC-A450-41BC-BCE0-70EDB0A91D1B}" type="presParOf" srcId="{9E080380-B794-4E1D-B9F2-2BF4DB157373}" destId="{CA2A2EAF-0167-4130-8C31-883E6D34963F}" srcOrd="4" destOrd="0" presId="urn:microsoft.com/office/officeart/2005/8/layout/process5"/>
    <dgm:cxn modelId="{62B394B9-00C8-4A0D-BFFC-075AEE92C906}" type="presParOf" srcId="{9E080380-B794-4E1D-B9F2-2BF4DB157373}" destId="{3B73AA3A-4094-4D12-AAA0-D737B351A6FD}" srcOrd="5" destOrd="0" presId="urn:microsoft.com/office/officeart/2005/8/layout/process5"/>
    <dgm:cxn modelId="{ACE53731-A3F2-4B10-82CF-DD9CA1A11D77}" type="presParOf" srcId="{3B73AA3A-4094-4D12-AAA0-D737B351A6FD}" destId="{59454505-169C-478C-847F-9B7C94FD04A6}" srcOrd="0" destOrd="0" presId="urn:microsoft.com/office/officeart/2005/8/layout/process5"/>
    <dgm:cxn modelId="{745DD0AF-E82B-4A91-8F4B-F74CEAD5E104}" type="presParOf" srcId="{9E080380-B794-4E1D-B9F2-2BF4DB157373}" destId="{624D1120-2652-4EE5-B305-14BBED934F5A}" srcOrd="6" destOrd="0" presId="urn:microsoft.com/office/officeart/2005/8/layout/process5"/>
    <dgm:cxn modelId="{30148035-24A0-4A37-9B12-6CF4B62D84D1}" type="presParOf" srcId="{9E080380-B794-4E1D-B9F2-2BF4DB157373}" destId="{E2FB7D10-C9C5-4B66-8DF3-3FFF5A752B14}" srcOrd="7" destOrd="0" presId="urn:microsoft.com/office/officeart/2005/8/layout/process5"/>
    <dgm:cxn modelId="{D1BA9A3E-43F6-4440-9FC1-E467970ED3CE}" type="presParOf" srcId="{E2FB7D10-C9C5-4B66-8DF3-3FFF5A752B14}" destId="{E801BAC2-040D-4613-97F4-3F6E57429CEE}" srcOrd="0" destOrd="0" presId="urn:microsoft.com/office/officeart/2005/8/layout/process5"/>
    <dgm:cxn modelId="{BE525991-3D01-460B-927C-52EA1DFFFAB6}" type="presParOf" srcId="{9E080380-B794-4E1D-B9F2-2BF4DB157373}" destId="{81C85A3D-7B84-41CA-8E17-806DF8BDBE70}" srcOrd="8" destOrd="0" presId="urn:microsoft.com/office/officeart/2005/8/layout/process5"/>
    <dgm:cxn modelId="{FD947120-C2EC-4EE5-A38B-64E3CE437216}" type="presParOf" srcId="{9E080380-B794-4E1D-B9F2-2BF4DB157373}" destId="{610A7F60-C95A-474E-A0EE-1E9AE9597803}" srcOrd="9" destOrd="0" presId="urn:microsoft.com/office/officeart/2005/8/layout/process5"/>
    <dgm:cxn modelId="{3A0A7B14-D040-4218-B0B2-1FB358C3E775}" type="presParOf" srcId="{610A7F60-C95A-474E-A0EE-1E9AE9597803}" destId="{BD7BC147-FA6F-4186-B66C-A9F4EB6CFBE1}" srcOrd="0" destOrd="0" presId="urn:microsoft.com/office/officeart/2005/8/layout/process5"/>
    <dgm:cxn modelId="{9C0E78BB-DDD6-438E-8602-7DDCA7FFFD17}" type="presParOf" srcId="{9E080380-B794-4E1D-B9F2-2BF4DB157373}" destId="{74D6C2BE-85F9-42C5-8599-8F3FBE4F8B61}" srcOrd="10" destOrd="0" presId="urn:microsoft.com/office/officeart/2005/8/layout/process5"/>
    <dgm:cxn modelId="{08642E0C-1C0C-4200-B9C8-728C7857EE9C}" type="presParOf" srcId="{9E080380-B794-4E1D-B9F2-2BF4DB157373}" destId="{2AEE4D47-3D3C-46F8-8C0D-F66C35F4B553}" srcOrd="11" destOrd="0" presId="urn:microsoft.com/office/officeart/2005/8/layout/process5"/>
    <dgm:cxn modelId="{036BBA50-DE4B-4A41-A0D9-FE90B31A09EB}" type="presParOf" srcId="{2AEE4D47-3D3C-46F8-8C0D-F66C35F4B553}" destId="{46E273FF-3FE2-4274-A039-2767567BB0D9}" srcOrd="0" destOrd="0" presId="urn:microsoft.com/office/officeart/2005/8/layout/process5"/>
    <dgm:cxn modelId="{1AAD31E1-4565-46C2-BB22-88148E63784E}" type="presParOf" srcId="{9E080380-B794-4E1D-B9F2-2BF4DB157373}" destId="{183A4157-0E74-42BC-817A-AB5FD283C4A5}" srcOrd="12" destOrd="0" presId="urn:microsoft.com/office/officeart/2005/8/layout/process5"/>
    <dgm:cxn modelId="{2BD0C23D-3918-423F-AFA6-44FD51BCE044}" type="presParOf" srcId="{9E080380-B794-4E1D-B9F2-2BF4DB157373}" destId="{641ADD94-6A10-4401-BA6E-BC0A70D3B252}" srcOrd="13" destOrd="0" presId="urn:microsoft.com/office/officeart/2005/8/layout/process5"/>
    <dgm:cxn modelId="{0D25477D-4192-4839-80DC-6FB82234D90D}" type="presParOf" srcId="{641ADD94-6A10-4401-BA6E-BC0A70D3B252}" destId="{A2EB1049-2D6D-42AC-BC7A-8BCBC91D7E1F}" srcOrd="0" destOrd="0" presId="urn:microsoft.com/office/officeart/2005/8/layout/process5"/>
    <dgm:cxn modelId="{DC11EDAA-4F8D-479B-B186-0CA8BA511255}" type="presParOf" srcId="{9E080380-B794-4E1D-B9F2-2BF4DB157373}" destId="{E457A137-82BC-4C52-890B-FE1F175EDC3F}" srcOrd="14" destOrd="0" presId="urn:microsoft.com/office/officeart/2005/8/layout/process5"/>
    <dgm:cxn modelId="{E02314CD-CA1F-48CA-BC59-3A7DCCD6C962}" type="presParOf" srcId="{9E080380-B794-4E1D-B9F2-2BF4DB157373}" destId="{02B7849D-82B8-4658-96E4-D77BE2A0D0D6}" srcOrd="15" destOrd="0" presId="urn:microsoft.com/office/officeart/2005/8/layout/process5"/>
    <dgm:cxn modelId="{34F74083-124D-4235-AB23-6D24D3CAFCCC}" type="presParOf" srcId="{02B7849D-82B8-4658-96E4-D77BE2A0D0D6}" destId="{DB243AF8-FCCF-46B7-935B-2DEECDDBA946}" srcOrd="0" destOrd="0" presId="urn:microsoft.com/office/officeart/2005/8/layout/process5"/>
    <dgm:cxn modelId="{26994BC2-536F-47FA-BB85-3493A9B0693A}" type="presParOf" srcId="{9E080380-B794-4E1D-B9F2-2BF4DB157373}" destId="{401E4872-FA53-42B9-90E3-A29C4B07DD50}" srcOrd="16" destOrd="0" presId="urn:microsoft.com/office/officeart/2005/8/layout/process5"/>
    <dgm:cxn modelId="{B8615316-52C5-4653-942D-EF3EA243D8F1}" type="presParOf" srcId="{9E080380-B794-4E1D-B9F2-2BF4DB157373}" destId="{662C136B-B550-4BD2-BDC8-DCDF5E081449}" srcOrd="17" destOrd="0" presId="urn:microsoft.com/office/officeart/2005/8/layout/process5"/>
    <dgm:cxn modelId="{ECD032B3-D2D4-405C-ABF7-589F5766EF8A}" type="presParOf" srcId="{662C136B-B550-4BD2-BDC8-DCDF5E081449}" destId="{80995A54-AED0-43CE-8D4A-25680A1D76B5}" srcOrd="0" destOrd="0" presId="urn:microsoft.com/office/officeart/2005/8/layout/process5"/>
    <dgm:cxn modelId="{B2DB3FD3-1FD2-4B64-9F5D-9102D829190D}" type="presParOf" srcId="{9E080380-B794-4E1D-B9F2-2BF4DB157373}" destId="{EC3CD274-BE99-4732-B22F-81133D3FAEAA}" srcOrd="18" destOrd="0" presId="urn:microsoft.com/office/officeart/2005/8/layout/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756FA-0334-476A-8326-5343A15C2BC9}">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reate AVS Prototype on Raspberry Pi</a:t>
          </a:r>
        </a:p>
      </dsp:txBody>
      <dsp:txXfrm>
        <a:off x="20936" y="248330"/>
        <a:ext cx="1017099" cy="595439"/>
      </dsp:txXfrm>
    </dsp:sp>
    <dsp:sp modelId="{F2C062F3-7BF0-44C9-A31C-288C0A7DAAAD}">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149325" y="467621"/>
        <a:ext cx="156435" cy="156857"/>
      </dsp:txXfrm>
    </dsp:sp>
    <dsp:sp modelId="{E74ACF11-2874-485E-926B-B9D68ED44FAB}">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lexa Skill Program</a:t>
          </a:r>
        </a:p>
      </dsp:txBody>
      <dsp:txXfrm>
        <a:off x="1496745" y="248330"/>
        <a:ext cx="1017099" cy="595439"/>
      </dsp:txXfrm>
    </dsp:sp>
    <dsp:sp modelId="{49E676F4-F7D5-4DE6-A0BE-C7A360B95BEE}">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625135" y="467621"/>
        <a:ext cx="156435" cy="156857"/>
      </dsp:txXfrm>
    </dsp:sp>
    <dsp:sp modelId="{CA2A2EAF-0167-4130-8C31-883E6D34963F}">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reate Data Channel for Temperature, Television, and Lights</a:t>
          </a:r>
        </a:p>
      </dsp:txBody>
      <dsp:txXfrm>
        <a:off x="2972554" y="248330"/>
        <a:ext cx="1017099" cy="595439"/>
      </dsp:txXfrm>
    </dsp:sp>
    <dsp:sp modelId="{3B73AA3A-4094-4D12-AAA0-D737B351A6FD}">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100944" y="467621"/>
        <a:ext cx="156435" cy="156857"/>
      </dsp:txXfrm>
    </dsp:sp>
    <dsp:sp modelId="{624D1120-2652-4EE5-B305-14BBED934F5A}">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WS Lambda Program</a:t>
          </a:r>
        </a:p>
      </dsp:txBody>
      <dsp:txXfrm>
        <a:off x="4448364" y="248330"/>
        <a:ext cx="1017099" cy="595439"/>
      </dsp:txXfrm>
    </dsp:sp>
    <dsp:sp modelId="{E2FB7D10-C9C5-4B66-8DF3-3FFF5A752B14}">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5400000">
        <a:off x="4878485" y="955060"/>
        <a:ext cx="156857" cy="156435"/>
      </dsp:txXfrm>
    </dsp:sp>
    <dsp:sp modelId="{81C85A3D-7B84-41CA-8E17-806DF8BDBE70}">
      <dsp:nvSpPr>
        <dsp:cNvPr id="0" name=""/>
        <dsp:cNvSpPr/>
      </dsp:nvSpPr>
      <dsp:spPr>
        <a:xfrm>
          <a:off x="442983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Remote Control Design</a:t>
          </a:r>
        </a:p>
      </dsp:txBody>
      <dsp:txXfrm>
        <a:off x="4448364" y="1302480"/>
        <a:ext cx="1017099" cy="595439"/>
      </dsp:txXfrm>
    </dsp:sp>
    <dsp:sp modelId="{610A7F60-C95A-474E-A0EE-1E9AE9597803}">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0800000">
        <a:off x="4180638" y="1521771"/>
        <a:ext cx="156435" cy="156857"/>
      </dsp:txXfrm>
    </dsp:sp>
    <dsp:sp modelId="{74D6C2BE-85F9-42C5-8599-8F3FBE4F8B61}">
      <dsp:nvSpPr>
        <dsp:cNvPr id="0" name=""/>
        <dsp:cNvSpPr/>
      </dsp:nvSpPr>
      <dsp:spPr>
        <a:xfrm>
          <a:off x="2954029"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Temperature Control Design</a:t>
          </a:r>
        </a:p>
      </dsp:txBody>
      <dsp:txXfrm>
        <a:off x="2972554" y="1302480"/>
        <a:ext cx="1017099" cy="595439"/>
      </dsp:txXfrm>
    </dsp:sp>
    <dsp:sp modelId="{2AEE4D47-3D3C-46F8-8C0D-F66C35F4B553}">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0800000">
        <a:off x="2704829" y="1521771"/>
        <a:ext cx="156435" cy="156857"/>
      </dsp:txXfrm>
    </dsp:sp>
    <dsp:sp modelId="{183A4157-0E74-42BC-817A-AB5FD283C4A5}">
      <dsp:nvSpPr>
        <dsp:cNvPr id="0" name=""/>
        <dsp:cNvSpPr/>
      </dsp:nvSpPr>
      <dsp:spPr>
        <a:xfrm>
          <a:off x="1478220"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Light Control Design</a:t>
          </a:r>
        </a:p>
      </dsp:txBody>
      <dsp:txXfrm>
        <a:off x="1496745" y="1302480"/>
        <a:ext cx="1017099" cy="595439"/>
      </dsp:txXfrm>
    </dsp:sp>
    <dsp:sp modelId="{641ADD94-6A10-4401-BA6E-BC0A70D3B252}">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0800000">
        <a:off x="1229019" y="1521771"/>
        <a:ext cx="156435" cy="156857"/>
      </dsp:txXfrm>
    </dsp:sp>
    <dsp:sp modelId="{E457A137-82BC-4C52-890B-FE1F175EDC3F}">
      <dsp:nvSpPr>
        <dsp:cNvPr id="0" name=""/>
        <dsp:cNvSpPr/>
      </dsp:nvSpPr>
      <dsp:spPr>
        <a:xfrm>
          <a:off x="2411" y="1283955"/>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Open/Close Sensing Design</a:t>
          </a:r>
        </a:p>
      </dsp:txBody>
      <dsp:txXfrm>
        <a:off x="20936" y="1302480"/>
        <a:ext cx="1017099" cy="595439"/>
      </dsp:txXfrm>
    </dsp:sp>
    <dsp:sp modelId="{02B7849D-82B8-4658-96E4-D77BE2A0D0D6}">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5400000">
        <a:off x="451056" y="2009210"/>
        <a:ext cx="156857" cy="156435"/>
      </dsp:txXfrm>
    </dsp:sp>
    <dsp:sp modelId="{401E4872-FA53-42B9-90E3-A29C4B07DD50}">
      <dsp:nvSpPr>
        <dsp:cNvPr id="0" name=""/>
        <dsp:cNvSpPr/>
      </dsp:nvSpPr>
      <dsp:spPr>
        <a:xfrm>
          <a:off x="2411"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Encasing Design  </a:t>
          </a:r>
        </a:p>
      </dsp:txBody>
      <dsp:txXfrm>
        <a:off x="20936" y="2356629"/>
        <a:ext cx="1017099" cy="595439"/>
      </dsp:txXfrm>
    </dsp:sp>
    <dsp:sp modelId="{662C136B-B550-4BD2-BDC8-DCDF5E081449}">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149325" y="2575921"/>
        <a:ext cx="156435" cy="156857"/>
      </dsp:txXfrm>
    </dsp:sp>
    <dsp:sp modelId="{EC3CD274-BE99-4732-B22F-81133D3FAEAA}">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Design Verification</a:t>
          </a:r>
        </a:p>
      </dsp:txBody>
      <dsp:txXfrm>
        <a:off x="1496745"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54860-F1DE-4B08-9852-47667E1B8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7</Pages>
  <Words>30038</Words>
  <Characters>171222</Characters>
  <Application>Microsoft Office Word</Application>
  <DocSecurity>0</DocSecurity>
  <Lines>1426</Lines>
  <Paragraphs>40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0859</CharactersWithSpaces>
  <SharedDoc>false</SharedDoc>
  <HLinks>
    <vt:vector size="846" baseType="variant">
      <vt:variant>
        <vt:i4>2097214</vt:i4>
      </vt:variant>
      <vt:variant>
        <vt:i4>1131</vt:i4>
      </vt:variant>
      <vt:variant>
        <vt:i4>0</vt:i4>
      </vt:variant>
      <vt:variant>
        <vt:i4>5</vt:i4>
      </vt:variant>
      <vt:variant>
        <vt:lpwstr>https://www.homedepot.com/p/Leviton-20-Amp-125-Volt-Commercial-Grade-Tamper-Resistant-Single-Outlet-White-T5020-W/301390760</vt:lpwstr>
      </vt:variant>
      <vt:variant>
        <vt:lpwstr/>
      </vt:variant>
      <vt:variant>
        <vt:i4>6488172</vt:i4>
      </vt:variant>
      <vt:variant>
        <vt:i4>1128</vt:i4>
      </vt:variant>
      <vt:variant>
        <vt:i4>0</vt:i4>
      </vt:variant>
      <vt:variant>
        <vt:i4>5</vt:i4>
      </vt:variant>
      <vt:variant>
        <vt:lpwstr>https://www.handsontec.com/dataspecs/4Ch-relay.pdf</vt:lpwstr>
      </vt:variant>
      <vt:variant>
        <vt:lpwstr/>
      </vt:variant>
      <vt:variant>
        <vt:i4>7929877</vt:i4>
      </vt:variant>
      <vt:variant>
        <vt:i4>1125</vt:i4>
      </vt:variant>
      <vt:variant>
        <vt:i4>0</vt:i4>
      </vt:variant>
      <vt:variant>
        <vt:i4>5</vt:i4>
      </vt:variant>
      <vt:variant>
        <vt:lpwstr>https://www.amazon.com/Channel-Module-Trigger-Optocoupler-Arduino/dp/B079FJSYGY/ref=pd_day0_hl_23_5/140-2968776-5576705?_encoding=UTF8&amp;amp%3Bpd_rd_i=B079FJSYGY&amp;amp%3Bpd_rd_r=18ed2e48-3a12-11e9-a04b-b53456384cf8&amp;amp%3Bpd_rd_w=5xHFk&amp;amp%3Bpd_rd_wg=0qhB6&amp;amp%3Bpf_rd_p=ad07871c-e646-4161-82c7-5ed0d4c85b07&amp;amp%3Bpf_rd_r=1RDCKQPHB5BC8ZAN3969&amp;amp%3Bpsc=1&amp;amp%3BrefRID=1RDCKQPHB5BC8ZAN3969&amp;th=1</vt:lpwstr>
      </vt:variant>
      <vt:variant>
        <vt:lpwstr/>
      </vt:variant>
      <vt:variant>
        <vt:i4>262146</vt:i4>
      </vt:variant>
      <vt:variant>
        <vt:i4>1122</vt:i4>
      </vt:variant>
      <vt:variant>
        <vt:i4>0</vt:i4>
      </vt:variant>
      <vt:variant>
        <vt:i4>5</vt:i4>
      </vt:variant>
      <vt:variant>
        <vt:lpwstr>https://www.sparkfun.com/datasheets/Sensors/Temperature/DHT22.pdf</vt:lpwstr>
      </vt:variant>
      <vt:variant>
        <vt:lpwstr/>
      </vt:variant>
      <vt:variant>
        <vt:i4>5111874</vt:i4>
      </vt:variant>
      <vt:variant>
        <vt:i4>1119</vt:i4>
      </vt:variant>
      <vt:variant>
        <vt:i4>0</vt:i4>
      </vt:variant>
      <vt:variant>
        <vt:i4>5</vt:i4>
      </vt:variant>
      <vt:variant>
        <vt:lpwstr>https://opencircuit.nl/ProductInfo/1000061/I2C-LCD-interface.pdf</vt:lpwstr>
      </vt:variant>
      <vt:variant>
        <vt:lpwstr/>
      </vt:variant>
      <vt:variant>
        <vt:i4>6357113</vt:i4>
      </vt:variant>
      <vt:variant>
        <vt:i4>1116</vt:i4>
      </vt:variant>
      <vt:variant>
        <vt:i4>0</vt:i4>
      </vt:variant>
      <vt:variant>
        <vt:i4>5</vt:i4>
      </vt:variant>
      <vt:variant>
        <vt:lpwstr>https://cdn.sparkfun.com/datasheets/Tools/SFE5V2AD1.pdf</vt:lpwstr>
      </vt:variant>
      <vt:variant>
        <vt:lpwstr/>
      </vt:variant>
      <vt:variant>
        <vt:i4>7995431</vt:i4>
      </vt:variant>
      <vt:variant>
        <vt:i4>1113</vt:i4>
      </vt:variant>
      <vt:variant>
        <vt:i4>0</vt:i4>
      </vt:variant>
      <vt:variant>
        <vt:i4>5</vt:i4>
      </vt:variant>
      <vt:variant>
        <vt:lpwstr>https://www.sparkfun.com/products/13247</vt:lpwstr>
      </vt:variant>
      <vt:variant>
        <vt:lpwstr/>
      </vt:variant>
      <vt:variant>
        <vt:i4>917590</vt:i4>
      </vt:variant>
      <vt:variant>
        <vt:i4>1110</vt:i4>
      </vt:variant>
      <vt:variant>
        <vt:i4>0</vt:i4>
      </vt:variant>
      <vt:variant>
        <vt:i4>5</vt:i4>
      </vt:variant>
      <vt:variant>
        <vt:lpwstr>https://www.amazon.com/BC547-NPN-General-Purpose-Transistor/dp/B00YSMM4SC/ref=pd_sim_328_1/136-1927387-8438668?_encoding=UTF8&amp;amp;pd_rd_i=B00YSMM4SC&amp;amp;pd_rd_r=3341692d-3a20-11e9-9575-a56942029f9e&amp;amp;pd_rd_w=rc98V&amp;amp;pd_rd_wg=JcX9B&amp;amp;pf_rd_p=90485860-83e9-4fd9-b838-b28a9b7fda30&amp;amp;pf_rd_r=SG8J4NVEJMNYC2NJ41XK&amp;amp;psc=1&amp;amp;refRID=SG8J4NVEJMNYC2NJ41XK</vt:lpwstr>
      </vt:variant>
      <vt:variant>
        <vt:lpwstr>feature-bullets-btf</vt:lpwstr>
      </vt:variant>
      <vt:variant>
        <vt:i4>7340075</vt:i4>
      </vt:variant>
      <vt:variant>
        <vt:i4>1107</vt:i4>
      </vt:variant>
      <vt:variant>
        <vt:i4>0</vt:i4>
      </vt:variant>
      <vt:variant>
        <vt:i4>5</vt:i4>
      </vt:variant>
      <vt:variant>
        <vt:lpwstr>https://www.sparkfun.com/products/9469</vt:lpwstr>
      </vt:variant>
      <vt:variant>
        <vt:lpwstr/>
      </vt:variant>
      <vt:variant>
        <vt:i4>4587521</vt:i4>
      </vt:variant>
      <vt:variant>
        <vt:i4>1104</vt:i4>
      </vt:variant>
      <vt:variant>
        <vt:i4>0</vt:i4>
      </vt:variant>
      <vt:variant>
        <vt:i4>5</vt:i4>
      </vt:variant>
      <vt:variant>
        <vt:lpwstr>https://img.filipeflop.com/files/download/Datasheet-HLK-PM01.pdf</vt:lpwstr>
      </vt:variant>
      <vt:variant>
        <vt:lpwstr/>
      </vt:variant>
      <vt:variant>
        <vt:i4>2490470</vt:i4>
      </vt:variant>
      <vt:variant>
        <vt:i4>1101</vt:i4>
      </vt:variant>
      <vt:variant>
        <vt:i4>0</vt:i4>
      </vt:variant>
      <vt:variant>
        <vt:i4>5</vt:i4>
      </vt:variant>
      <vt:variant>
        <vt:lpwstr>https://www.raspberrypi.org/magpi/raspberry-pi-3-specs-benchmarks/</vt:lpwstr>
      </vt:variant>
      <vt:variant>
        <vt:lpwstr/>
      </vt:variant>
      <vt:variant>
        <vt:i4>3342433</vt:i4>
      </vt:variant>
      <vt:variant>
        <vt:i4>1098</vt:i4>
      </vt:variant>
      <vt:variant>
        <vt:i4>0</vt:i4>
      </vt:variant>
      <vt:variant>
        <vt:i4>5</vt:i4>
      </vt:variant>
      <vt:variant>
        <vt:lpwstr>https://einstronic.com/wp-content/uploads/2017/06/NodeMCU-ESP8266-ESP-12E-Catalogue.pdf</vt:lpwstr>
      </vt:variant>
      <vt:variant>
        <vt:lpwstr/>
      </vt:variant>
      <vt:variant>
        <vt:i4>1441845</vt:i4>
      </vt:variant>
      <vt:variant>
        <vt:i4>782</vt:i4>
      </vt:variant>
      <vt:variant>
        <vt:i4>0</vt:i4>
      </vt:variant>
      <vt:variant>
        <vt:i4>5</vt:i4>
      </vt:variant>
      <vt:variant>
        <vt:lpwstr/>
      </vt:variant>
      <vt:variant>
        <vt:lpwstr>_Toc531644504</vt:lpwstr>
      </vt:variant>
      <vt:variant>
        <vt:i4>2555908</vt:i4>
      </vt:variant>
      <vt:variant>
        <vt:i4>773</vt:i4>
      </vt:variant>
      <vt:variant>
        <vt:i4>0</vt:i4>
      </vt:variant>
      <vt:variant>
        <vt:i4>5</vt:i4>
      </vt:variant>
      <vt:variant>
        <vt:lpwstr/>
      </vt:variant>
      <vt:variant>
        <vt:lpwstr>_Toc6502270</vt:lpwstr>
      </vt:variant>
      <vt:variant>
        <vt:i4>2490372</vt:i4>
      </vt:variant>
      <vt:variant>
        <vt:i4>767</vt:i4>
      </vt:variant>
      <vt:variant>
        <vt:i4>0</vt:i4>
      </vt:variant>
      <vt:variant>
        <vt:i4>5</vt:i4>
      </vt:variant>
      <vt:variant>
        <vt:lpwstr/>
      </vt:variant>
      <vt:variant>
        <vt:lpwstr>_Toc6502269</vt:lpwstr>
      </vt:variant>
      <vt:variant>
        <vt:i4>2490372</vt:i4>
      </vt:variant>
      <vt:variant>
        <vt:i4>761</vt:i4>
      </vt:variant>
      <vt:variant>
        <vt:i4>0</vt:i4>
      </vt:variant>
      <vt:variant>
        <vt:i4>5</vt:i4>
      </vt:variant>
      <vt:variant>
        <vt:lpwstr/>
      </vt:variant>
      <vt:variant>
        <vt:lpwstr>_Toc6502268</vt:lpwstr>
      </vt:variant>
      <vt:variant>
        <vt:i4>2490372</vt:i4>
      </vt:variant>
      <vt:variant>
        <vt:i4>755</vt:i4>
      </vt:variant>
      <vt:variant>
        <vt:i4>0</vt:i4>
      </vt:variant>
      <vt:variant>
        <vt:i4>5</vt:i4>
      </vt:variant>
      <vt:variant>
        <vt:lpwstr/>
      </vt:variant>
      <vt:variant>
        <vt:lpwstr>_Toc6502267</vt:lpwstr>
      </vt:variant>
      <vt:variant>
        <vt:i4>2490372</vt:i4>
      </vt:variant>
      <vt:variant>
        <vt:i4>749</vt:i4>
      </vt:variant>
      <vt:variant>
        <vt:i4>0</vt:i4>
      </vt:variant>
      <vt:variant>
        <vt:i4>5</vt:i4>
      </vt:variant>
      <vt:variant>
        <vt:lpwstr/>
      </vt:variant>
      <vt:variant>
        <vt:lpwstr>_Toc6502266</vt:lpwstr>
      </vt:variant>
      <vt:variant>
        <vt:i4>2490372</vt:i4>
      </vt:variant>
      <vt:variant>
        <vt:i4>743</vt:i4>
      </vt:variant>
      <vt:variant>
        <vt:i4>0</vt:i4>
      </vt:variant>
      <vt:variant>
        <vt:i4>5</vt:i4>
      </vt:variant>
      <vt:variant>
        <vt:lpwstr/>
      </vt:variant>
      <vt:variant>
        <vt:lpwstr>_Toc6502265</vt:lpwstr>
      </vt:variant>
      <vt:variant>
        <vt:i4>2490372</vt:i4>
      </vt:variant>
      <vt:variant>
        <vt:i4>737</vt:i4>
      </vt:variant>
      <vt:variant>
        <vt:i4>0</vt:i4>
      </vt:variant>
      <vt:variant>
        <vt:i4>5</vt:i4>
      </vt:variant>
      <vt:variant>
        <vt:lpwstr/>
      </vt:variant>
      <vt:variant>
        <vt:lpwstr>_Toc6502264</vt:lpwstr>
      </vt:variant>
      <vt:variant>
        <vt:i4>2490372</vt:i4>
      </vt:variant>
      <vt:variant>
        <vt:i4>731</vt:i4>
      </vt:variant>
      <vt:variant>
        <vt:i4>0</vt:i4>
      </vt:variant>
      <vt:variant>
        <vt:i4>5</vt:i4>
      </vt:variant>
      <vt:variant>
        <vt:lpwstr/>
      </vt:variant>
      <vt:variant>
        <vt:lpwstr>_Toc6502263</vt:lpwstr>
      </vt:variant>
      <vt:variant>
        <vt:i4>2490372</vt:i4>
      </vt:variant>
      <vt:variant>
        <vt:i4>725</vt:i4>
      </vt:variant>
      <vt:variant>
        <vt:i4>0</vt:i4>
      </vt:variant>
      <vt:variant>
        <vt:i4>5</vt:i4>
      </vt:variant>
      <vt:variant>
        <vt:lpwstr/>
      </vt:variant>
      <vt:variant>
        <vt:lpwstr>_Toc6502262</vt:lpwstr>
      </vt:variant>
      <vt:variant>
        <vt:i4>2490372</vt:i4>
      </vt:variant>
      <vt:variant>
        <vt:i4>719</vt:i4>
      </vt:variant>
      <vt:variant>
        <vt:i4>0</vt:i4>
      </vt:variant>
      <vt:variant>
        <vt:i4>5</vt:i4>
      </vt:variant>
      <vt:variant>
        <vt:lpwstr/>
      </vt:variant>
      <vt:variant>
        <vt:lpwstr>_Toc6502261</vt:lpwstr>
      </vt:variant>
      <vt:variant>
        <vt:i4>2490372</vt:i4>
      </vt:variant>
      <vt:variant>
        <vt:i4>713</vt:i4>
      </vt:variant>
      <vt:variant>
        <vt:i4>0</vt:i4>
      </vt:variant>
      <vt:variant>
        <vt:i4>5</vt:i4>
      </vt:variant>
      <vt:variant>
        <vt:lpwstr/>
      </vt:variant>
      <vt:variant>
        <vt:lpwstr>_Toc6502260</vt:lpwstr>
      </vt:variant>
      <vt:variant>
        <vt:i4>2424836</vt:i4>
      </vt:variant>
      <vt:variant>
        <vt:i4>707</vt:i4>
      </vt:variant>
      <vt:variant>
        <vt:i4>0</vt:i4>
      </vt:variant>
      <vt:variant>
        <vt:i4>5</vt:i4>
      </vt:variant>
      <vt:variant>
        <vt:lpwstr/>
      </vt:variant>
      <vt:variant>
        <vt:lpwstr>_Toc6502259</vt:lpwstr>
      </vt:variant>
      <vt:variant>
        <vt:i4>2424836</vt:i4>
      </vt:variant>
      <vt:variant>
        <vt:i4>701</vt:i4>
      </vt:variant>
      <vt:variant>
        <vt:i4>0</vt:i4>
      </vt:variant>
      <vt:variant>
        <vt:i4>5</vt:i4>
      </vt:variant>
      <vt:variant>
        <vt:lpwstr/>
      </vt:variant>
      <vt:variant>
        <vt:lpwstr>_Toc6502258</vt:lpwstr>
      </vt:variant>
      <vt:variant>
        <vt:i4>2424836</vt:i4>
      </vt:variant>
      <vt:variant>
        <vt:i4>695</vt:i4>
      </vt:variant>
      <vt:variant>
        <vt:i4>0</vt:i4>
      </vt:variant>
      <vt:variant>
        <vt:i4>5</vt:i4>
      </vt:variant>
      <vt:variant>
        <vt:lpwstr/>
      </vt:variant>
      <vt:variant>
        <vt:lpwstr>_Toc6502257</vt:lpwstr>
      </vt:variant>
      <vt:variant>
        <vt:i4>2424836</vt:i4>
      </vt:variant>
      <vt:variant>
        <vt:i4>689</vt:i4>
      </vt:variant>
      <vt:variant>
        <vt:i4>0</vt:i4>
      </vt:variant>
      <vt:variant>
        <vt:i4>5</vt:i4>
      </vt:variant>
      <vt:variant>
        <vt:lpwstr/>
      </vt:variant>
      <vt:variant>
        <vt:lpwstr>_Toc6502256</vt:lpwstr>
      </vt:variant>
      <vt:variant>
        <vt:i4>2424836</vt:i4>
      </vt:variant>
      <vt:variant>
        <vt:i4>683</vt:i4>
      </vt:variant>
      <vt:variant>
        <vt:i4>0</vt:i4>
      </vt:variant>
      <vt:variant>
        <vt:i4>5</vt:i4>
      </vt:variant>
      <vt:variant>
        <vt:lpwstr/>
      </vt:variant>
      <vt:variant>
        <vt:lpwstr>_Toc6502255</vt:lpwstr>
      </vt:variant>
      <vt:variant>
        <vt:i4>2424836</vt:i4>
      </vt:variant>
      <vt:variant>
        <vt:i4>677</vt:i4>
      </vt:variant>
      <vt:variant>
        <vt:i4>0</vt:i4>
      </vt:variant>
      <vt:variant>
        <vt:i4>5</vt:i4>
      </vt:variant>
      <vt:variant>
        <vt:lpwstr/>
      </vt:variant>
      <vt:variant>
        <vt:lpwstr>_Toc6502254</vt:lpwstr>
      </vt:variant>
      <vt:variant>
        <vt:i4>2424836</vt:i4>
      </vt:variant>
      <vt:variant>
        <vt:i4>671</vt:i4>
      </vt:variant>
      <vt:variant>
        <vt:i4>0</vt:i4>
      </vt:variant>
      <vt:variant>
        <vt:i4>5</vt:i4>
      </vt:variant>
      <vt:variant>
        <vt:lpwstr/>
      </vt:variant>
      <vt:variant>
        <vt:lpwstr>_Toc6502253</vt:lpwstr>
      </vt:variant>
      <vt:variant>
        <vt:i4>2424836</vt:i4>
      </vt:variant>
      <vt:variant>
        <vt:i4>665</vt:i4>
      </vt:variant>
      <vt:variant>
        <vt:i4>0</vt:i4>
      </vt:variant>
      <vt:variant>
        <vt:i4>5</vt:i4>
      </vt:variant>
      <vt:variant>
        <vt:lpwstr/>
      </vt:variant>
      <vt:variant>
        <vt:lpwstr>_Toc6502252</vt:lpwstr>
      </vt:variant>
      <vt:variant>
        <vt:i4>2424836</vt:i4>
      </vt:variant>
      <vt:variant>
        <vt:i4>659</vt:i4>
      </vt:variant>
      <vt:variant>
        <vt:i4>0</vt:i4>
      </vt:variant>
      <vt:variant>
        <vt:i4>5</vt:i4>
      </vt:variant>
      <vt:variant>
        <vt:lpwstr/>
      </vt:variant>
      <vt:variant>
        <vt:lpwstr>_Toc6502251</vt:lpwstr>
      </vt:variant>
      <vt:variant>
        <vt:i4>2424836</vt:i4>
      </vt:variant>
      <vt:variant>
        <vt:i4>653</vt:i4>
      </vt:variant>
      <vt:variant>
        <vt:i4>0</vt:i4>
      </vt:variant>
      <vt:variant>
        <vt:i4>5</vt:i4>
      </vt:variant>
      <vt:variant>
        <vt:lpwstr/>
      </vt:variant>
      <vt:variant>
        <vt:lpwstr>_Toc6502250</vt:lpwstr>
      </vt:variant>
      <vt:variant>
        <vt:i4>2359300</vt:i4>
      </vt:variant>
      <vt:variant>
        <vt:i4>647</vt:i4>
      </vt:variant>
      <vt:variant>
        <vt:i4>0</vt:i4>
      </vt:variant>
      <vt:variant>
        <vt:i4>5</vt:i4>
      </vt:variant>
      <vt:variant>
        <vt:lpwstr/>
      </vt:variant>
      <vt:variant>
        <vt:lpwstr>_Toc6502249</vt:lpwstr>
      </vt:variant>
      <vt:variant>
        <vt:i4>2359300</vt:i4>
      </vt:variant>
      <vt:variant>
        <vt:i4>641</vt:i4>
      </vt:variant>
      <vt:variant>
        <vt:i4>0</vt:i4>
      </vt:variant>
      <vt:variant>
        <vt:i4>5</vt:i4>
      </vt:variant>
      <vt:variant>
        <vt:lpwstr/>
      </vt:variant>
      <vt:variant>
        <vt:lpwstr>_Toc6502248</vt:lpwstr>
      </vt:variant>
      <vt:variant>
        <vt:i4>2359300</vt:i4>
      </vt:variant>
      <vt:variant>
        <vt:i4>635</vt:i4>
      </vt:variant>
      <vt:variant>
        <vt:i4>0</vt:i4>
      </vt:variant>
      <vt:variant>
        <vt:i4>5</vt:i4>
      </vt:variant>
      <vt:variant>
        <vt:lpwstr/>
      </vt:variant>
      <vt:variant>
        <vt:lpwstr>_Toc6502247</vt:lpwstr>
      </vt:variant>
      <vt:variant>
        <vt:i4>2359300</vt:i4>
      </vt:variant>
      <vt:variant>
        <vt:i4>629</vt:i4>
      </vt:variant>
      <vt:variant>
        <vt:i4>0</vt:i4>
      </vt:variant>
      <vt:variant>
        <vt:i4>5</vt:i4>
      </vt:variant>
      <vt:variant>
        <vt:lpwstr/>
      </vt:variant>
      <vt:variant>
        <vt:lpwstr>_Toc6502246</vt:lpwstr>
      </vt:variant>
      <vt:variant>
        <vt:i4>2359300</vt:i4>
      </vt:variant>
      <vt:variant>
        <vt:i4>623</vt:i4>
      </vt:variant>
      <vt:variant>
        <vt:i4>0</vt:i4>
      </vt:variant>
      <vt:variant>
        <vt:i4>5</vt:i4>
      </vt:variant>
      <vt:variant>
        <vt:lpwstr/>
      </vt:variant>
      <vt:variant>
        <vt:lpwstr>_Toc6502245</vt:lpwstr>
      </vt:variant>
      <vt:variant>
        <vt:i4>2359300</vt:i4>
      </vt:variant>
      <vt:variant>
        <vt:i4>617</vt:i4>
      </vt:variant>
      <vt:variant>
        <vt:i4>0</vt:i4>
      </vt:variant>
      <vt:variant>
        <vt:i4>5</vt:i4>
      </vt:variant>
      <vt:variant>
        <vt:lpwstr/>
      </vt:variant>
      <vt:variant>
        <vt:lpwstr>_Toc6502244</vt:lpwstr>
      </vt:variant>
      <vt:variant>
        <vt:i4>2359300</vt:i4>
      </vt:variant>
      <vt:variant>
        <vt:i4>611</vt:i4>
      </vt:variant>
      <vt:variant>
        <vt:i4>0</vt:i4>
      </vt:variant>
      <vt:variant>
        <vt:i4>5</vt:i4>
      </vt:variant>
      <vt:variant>
        <vt:lpwstr/>
      </vt:variant>
      <vt:variant>
        <vt:lpwstr>_Toc6502243</vt:lpwstr>
      </vt:variant>
      <vt:variant>
        <vt:i4>2359300</vt:i4>
      </vt:variant>
      <vt:variant>
        <vt:i4>605</vt:i4>
      </vt:variant>
      <vt:variant>
        <vt:i4>0</vt:i4>
      </vt:variant>
      <vt:variant>
        <vt:i4>5</vt:i4>
      </vt:variant>
      <vt:variant>
        <vt:lpwstr/>
      </vt:variant>
      <vt:variant>
        <vt:lpwstr>_Toc6502242</vt:lpwstr>
      </vt:variant>
      <vt:variant>
        <vt:i4>2359300</vt:i4>
      </vt:variant>
      <vt:variant>
        <vt:i4>599</vt:i4>
      </vt:variant>
      <vt:variant>
        <vt:i4>0</vt:i4>
      </vt:variant>
      <vt:variant>
        <vt:i4>5</vt:i4>
      </vt:variant>
      <vt:variant>
        <vt:lpwstr/>
      </vt:variant>
      <vt:variant>
        <vt:lpwstr>_Toc6502241</vt:lpwstr>
      </vt:variant>
      <vt:variant>
        <vt:i4>2359300</vt:i4>
      </vt:variant>
      <vt:variant>
        <vt:i4>593</vt:i4>
      </vt:variant>
      <vt:variant>
        <vt:i4>0</vt:i4>
      </vt:variant>
      <vt:variant>
        <vt:i4>5</vt:i4>
      </vt:variant>
      <vt:variant>
        <vt:lpwstr/>
      </vt:variant>
      <vt:variant>
        <vt:lpwstr>_Toc6502240</vt:lpwstr>
      </vt:variant>
      <vt:variant>
        <vt:i4>2293764</vt:i4>
      </vt:variant>
      <vt:variant>
        <vt:i4>587</vt:i4>
      </vt:variant>
      <vt:variant>
        <vt:i4>0</vt:i4>
      </vt:variant>
      <vt:variant>
        <vt:i4>5</vt:i4>
      </vt:variant>
      <vt:variant>
        <vt:lpwstr/>
      </vt:variant>
      <vt:variant>
        <vt:lpwstr>_Toc6502239</vt:lpwstr>
      </vt:variant>
      <vt:variant>
        <vt:i4>2293764</vt:i4>
      </vt:variant>
      <vt:variant>
        <vt:i4>581</vt:i4>
      </vt:variant>
      <vt:variant>
        <vt:i4>0</vt:i4>
      </vt:variant>
      <vt:variant>
        <vt:i4>5</vt:i4>
      </vt:variant>
      <vt:variant>
        <vt:lpwstr/>
      </vt:variant>
      <vt:variant>
        <vt:lpwstr>_Toc6502238</vt:lpwstr>
      </vt:variant>
      <vt:variant>
        <vt:i4>2293764</vt:i4>
      </vt:variant>
      <vt:variant>
        <vt:i4>575</vt:i4>
      </vt:variant>
      <vt:variant>
        <vt:i4>0</vt:i4>
      </vt:variant>
      <vt:variant>
        <vt:i4>5</vt:i4>
      </vt:variant>
      <vt:variant>
        <vt:lpwstr/>
      </vt:variant>
      <vt:variant>
        <vt:lpwstr>_Toc6502237</vt:lpwstr>
      </vt:variant>
      <vt:variant>
        <vt:i4>2293764</vt:i4>
      </vt:variant>
      <vt:variant>
        <vt:i4>569</vt:i4>
      </vt:variant>
      <vt:variant>
        <vt:i4>0</vt:i4>
      </vt:variant>
      <vt:variant>
        <vt:i4>5</vt:i4>
      </vt:variant>
      <vt:variant>
        <vt:lpwstr/>
      </vt:variant>
      <vt:variant>
        <vt:lpwstr>_Toc6502236</vt:lpwstr>
      </vt:variant>
      <vt:variant>
        <vt:i4>2293764</vt:i4>
      </vt:variant>
      <vt:variant>
        <vt:i4>563</vt:i4>
      </vt:variant>
      <vt:variant>
        <vt:i4>0</vt:i4>
      </vt:variant>
      <vt:variant>
        <vt:i4>5</vt:i4>
      </vt:variant>
      <vt:variant>
        <vt:lpwstr/>
      </vt:variant>
      <vt:variant>
        <vt:lpwstr>_Toc6502235</vt:lpwstr>
      </vt:variant>
      <vt:variant>
        <vt:i4>2293764</vt:i4>
      </vt:variant>
      <vt:variant>
        <vt:i4>557</vt:i4>
      </vt:variant>
      <vt:variant>
        <vt:i4>0</vt:i4>
      </vt:variant>
      <vt:variant>
        <vt:i4>5</vt:i4>
      </vt:variant>
      <vt:variant>
        <vt:lpwstr/>
      </vt:variant>
      <vt:variant>
        <vt:lpwstr>_Toc6502234</vt:lpwstr>
      </vt:variant>
      <vt:variant>
        <vt:i4>2293764</vt:i4>
      </vt:variant>
      <vt:variant>
        <vt:i4>551</vt:i4>
      </vt:variant>
      <vt:variant>
        <vt:i4>0</vt:i4>
      </vt:variant>
      <vt:variant>
        <vt:i4>5</vt:i4>
      </vt:variant>
      <vt:variant>
        <vt:lpwstr/>
      </vt:variant>
      <vt:variant>
        <vt:lpwstr>_Toc6502233</vt:lpwstr>
      </vt:variant>
      <vt:variant>
        <vt:i4>2293764</vt:i4>
      </vt:variant>
      <vt:variant>
        <vt:i4>545</vt:i4>
      </vt:variant>
      <vt:variant>
        <vt:i4>0</vt:i4>
      </vt:variant>
      <vt:variant>
        <vt:i4>5</vt:i4>
      </vt:variant>
      <vt:variant>
        <vt:lpwstr/>
      </vt:variant>
      <vt:variant>
        <vt:lpwstr>_Toc6502232</vt:lpwstr>
      </vt:variant>
      <vt:variant>
        <vt:i4>2293764</vt:i4>
      </vt:variant>
      <vt:variant>
        <vt:i4>539</vt:i4>
      </vt:variant>
      <vt:variant>
        <vt:i4>0</vt:i4>
      </vt:variant>
      <vt:variant>
        <vt:i4>5</vt:i4>
      </vt:variant>
      <vt:variant>
        <vt:lpwstr/>
      </vt:variant>
      <vt:variant>
        <vt:lpwstr>_Toc6502231</vt:lpwstr>
      </vt:variant>
      <vt:variant>
        <vt:i4>2293764</vt:i4>
      </vt:variant>
      <vt:variant>
        <vt:i4>533</vt:i4>
      </vt:variant>
      <vt:variant>
        <vt:i4>0</vt:i4>
      </vt:variant>
      <vt:variant>
        <vt:i4>5</vt:i4>
      </vt:variant>
      <vt:variant>
        <vt:lpwstr/>
      </vt:variant>
      <vt:variant>
        <vt:lpwstr>_Toc6502230</vt:lpwstr>
      </vt:variant>
      <vt:variant>
        <vt:i4>2228228</vt:i4>
      </vt:variant>
      <vt:variant>
        <vt:i4>527</vt:i4>
      </vt:variant>
      <vt:variant>
        <vt:i4>0</vt:i4>
      </vt:variant>
      <vt:variant>
        <vt:i4>5</vt:i4>
      </vt:variant>
      <vt:variant>
        <vt:lpwstr/>
      </vt:variant>
      <vt:variant>
        <vt:lpwstr>_Toc6502229</vt:lpwstr>
      </vt:variant>
      <vt:variant>
        <vt:i4>2228228</vt:i4>
      </vt:variant>
      <vt:variant>
        <vt:i4>521</vt:i4>
      </vt:variant>
      <vt:variant>
        <vt:i4>0</vt:i4>
      </vt:variant>
      <vt:variant>
        <vt:i4>5</vt:i4>
      </vt:variant>
      <vt:variant>
        <vt:lpwstr/>
      </vt:variant>
      <vt:variant>
        <vt:lpwstr>_Toc6502228</vt:lpwstr>
      </vt:variant>
      <vt:variant>
        <vt:i4>2228228</vt:i4>
      </vt:variant>
      <vt:variant>
        <vt:i4>515</vt:i4>
      </vt:variant>
      <vt:variant>
        <vt:i4>0</vt:i4>
      </vt:variant>
      <vt:variant>
        <vt:i4>5</vt:i4>
      </vt:variant>
      <vt:variant>
        <vt:lpwstr/>
      </vt:variant>
      <vt:variant>
        <vt:lpwstr>_Toc6502227</vt:lpwstr>
      </vt:variant>
      <vt:variant>
        <vt:i4>2555906</vt:i4>
      </vt:variant>
      <vt:variant>
        <vt:i4>506</vt:i4>
      </vt:variant>
      <vt:variant>
        <vt:i4>0</vt:i4>
      </vt:variant>
      <vt:variant>
        <vt:i4>5</vt:i4>
      </vt:variant>
      <vt:variant>
        <vt:lpwstr/>
      </vt:variant>
      <vt:variant>
        <vt:lpwstr>_Toc7617415</vt:lpwstr>
      </vt:variant>
      <vt:variant>
        <vt:i4>2555906</vt:i4>
      </vt:variant>
      <vt:variant>
        <vt:i4>500</vt:i4>
      </vt:variant>
      <vt:variant>
        <vt:i4>0</vt:i4>
      </vt:variant>
      <vt:variant>
        <vt:i4>5</vt:i4>
      </vt:variant>
      <vt:variant>
        <vt:lpwstr/>
      </vt:variant>
      <vt:variant>
        <vt:lpwstr>_Toc7617414</vt:lpwstr>
      </vt:variant>
      <vt:variant>
        <vt:i4>2555906</vt:i4>
      </vt:variant>
      <vt:variant>
        <vt:i4>494</vt:i4>
      </vt:variant>
      <vt:variant>
        <vt:i4>0</vt:i4>
      </vt:variant>
      <vt:variant>
        <vt:i4>5</vt:i4>
      </vt:variant>
      <vt:variant>
        <vt:lpwstr/>
      </vt:variant>
      <vt:variant>
        <vt:lpwstr>_Toc7617413</vt:lpwstr>
      </vt:variant>
      <vt:variant>
        <vt:i4>2555906</vt:i4>
      </vt:variant>
      <vt:variant>
        <vt:i4>488</vt:i4>
      </vt:variant>
      <vt:variant>
        <vt:i4>0</vt:i4>
      </vt:variant>
      <vt:variant>
        <vt:i4>5</vt:i4>
      </vt:variant>
      <vt:variant>
        <vt:lpwstr/>
      </vt:variant>
      <vt:variant>
        <vt:lpwstr>_Toc7617412</vt:lpwstr>
      </vt:variant>
      <vt:variant>
        <vt:i4>2555906</vt:i4>
      </vt:variant>
      <vt:variant>
        <vt:i4>482</vt:i4>
      </vt:variant>
      <vt:variant>
        <vt:i4>0</vt:i4>
      </vt:variant>
      <vt:variant>
        <vt:i4>5</vt:i4>
      </vt:variant>
      <vt:variant>
        <vt:lpwstr/>
      </vt:variant>
      <vt:variant>
        <vt:lpwstr>_Toc7617411</vt:lpwstr>
      </vt:variant>
      <vt:variant>
        <vt:i4>2555906</vt:i4>
      </vt:variant>
      <vt:variant>
        <vt:i4>476</vt:i4>
      </vt:variant>
      <vt:variant>
        <vt:i4>0</vt:i4>
      </vt:variant>
      <vt:variant>
        <vt:i4>5</vt:i4>
      </vt:variant>
      <vt:variant>
        <vt:lpwstr/>
      </vt:variant>
      <vt:variant>
        <vt:lpwstr>_Toc7617410</vt:lpwstr>
      </vt:variant>
      <vt:variant>
        <vt:i4>2490370</vt:i4>
      </vt:variant>
      <vt:variant>
        <vt:i4>470</vt:i4>
      </vt:variant>
      <vt:variant>
        <vt:i4>0</vt:i4>
      </vt:variant>
      <vt:variant>
        <vt:i4>5</vt:i4>
      </vt:variant>
      <vt:variant>
        <vt:lpwstr/>
      </vt:variant>
      <vt:variant>
        <vt:lpwstr>_Toc7617409</vt:lpwstr>
      </vt:variant>
      <vt:variant>
        <vt:i4>2490370</vt:i4>
      </vt:variant>
      <vt:variant>
        <vt:i4>464</vt:i4>
      </vt:variant>
      <vt:variant>
        <vt:i4>0</vt:i4>
      </vt:variant>
      <vt:variant>
        <vt:i4>5</vt:i4>
      </vt:variant>
      <vt:variant>
        <vt:lpwstr/>
      </vt:variant>
      <vt:variant>
        <vt:lpwstr>_Toc7617408</vt:lpwstr>
      </vt:variant>
      <vt:variant>
        <vt:i4>2490370</vt:i4>
      </vt:variant>
      <vt:variant>
        <vt:i4>458</vt:i4>
      </vt:variant>
      <vt:variant>
        <vt:i4>0</vt:i4>
      </vt:variant>
      <vt:variant>
        <vt:i4>5</vt:i4>
      </vt:variant>
      <vt:variant>
        <vt:lpwstr/>
      </vt:variant>
      <vt:variant>
        <vt:lpwstr>_Toc7617407</vt:lpwstr>
      </vt:variant>
      <vt:variant>
        <vt:i4>2490370</vt:i4>
      </vt:variant>
      <vt:variant>
        <vt:i4>452</vt:i4>
      </vt:variant>
      <vt:variant>
        <vt:i4>0</vt:i4>
      </vt:variant>
      <vt:variant>
        <vt:i4>5</vt:i4>
      </vt:variant>
      <vt:variant>
        <vt:lpwstr/>
      </vt:variant>
      <vt:variant>
        <vt:lpwstr>_Toc7617406</vt:lpwstr>
      </vt:variant>
      <vt:variant>
        <vt:i4>2490370</vt:i4>
      </vt:variant>
      <vt:variant>
        <vt:i4>446</vt:i4>
      </vt:variant>
      <vt:variant>
        <vt:i4>0</vt:i4>
      </vt:variant>
      <vt:variant>
        <vt:i4>5</vt:i4>
      </vt:variant>
      <vt:variant>
        <vt:lpwstr/>
      </vt:variant>
      <vt:variant>
        <vt:lpwstr>_Toc7617405</vt:lpwstr>
      </vt:variant>
      <vt:variant>
        <vt:i4>2490370</vt:i4>
      </vt:variant>
      <vt:variant>
        <vt:i4>440</vt:i4>
      </vt:variant>
      <vt:variant>
        <vt:i4>0</vt:i4>
      </vt:variant>
      <vt:variant>
        <vt:i4>5</vt:i4>
      </vt:variant>
      <vt:variant>
        <vt:lpwstr/>
      </vt:variant>
      <vt:variant>
        <vt:lpwstr>_Toc7617404</vt:lpwstr>
      </vt:variant>
      <vt:variant>
        <vt:i4>2490370</vt:i4>
      </vt:variant>
      <vt:variant>
        <vt:i4>434</vt:i4>
      </vt:variant>
      <vt:variant>
        <vt:i4>0</vt:i4>
      </vt:variant>
      <vt:variant>
        <vt:i4>5</vt:i4>
      </vt:variant>
      <vt:variant>
        <vt:lpwstr/>
      </vt:variant>
      <vt:variant>
        <vt:lpwstr>_Toc7617403</vt:lpwstr>
      </vt:variant>
      <vt:variant>
        <vt:i4>2490370</vt:i4>
      </vt:variant>
      <vt:variant>
        <vt:i4>428</vt:i4>
      </vt:variant>
      <vt:variant>
        <vt:i4>0</vt:i4>
      </vt:variant>
      <vt:variant>
        <vt:i4>5</vt:i4>
      </vt:variant>
      <vt:variant>
        <vt:lpwstr/>
      </vt:variant>
      <vt:variant>
        <vt:lpwstr>_Toc7617402</vt:lpwstr>
      </vt:variant>
      <vt:variant>
        <vt:i4>2490370</vt:i4>
      </vt:variant>
      <vt:variant>
        <vt:i4>422</vt:i4>
      </vt:variant>
      <vt:variant>
        <vt:i4>0</vt:i4>
      </vt:variant>
      <vt:variant>
        <vt:i4>5</vt:i4>
      </vt:variant>
      <vt:variant>
        <vt:lpwstr/>
      </vt:variant>
      <vt:variant>
        <vt:lpwstr>_Toc7617401</vt:lpwstr>
      </vt:variant>
      <vt:variant>
        <vt:i4>2490370</vt:i4>
      </vt:variant>
      <vt:variant>
        <vt:i4>416</vt:i4>
      </vt:variant>
      <vt:variant>
        <vt:i4>0</vt:i4>
      </vt:variant>
      <vt:variant>
        <vt:i4>5</vt:i4>
      </vt:variant>
      <vt:variant>
        <vt:lpwstr/>
      </vt:variant>
      <vt:variant>
        <vt:lpwstr>_Toc7617400</vt:lpwstr>
      </vt:variant>
      <vt:variant>
        <vt:i4>3080197</vt:i4>
      </vt:variant>
      <vt:variant>
        <vt:i4>410</vt:i4>
      </vt:variant>
      <vt:variant>
        <vt:i4>0</vt:i4>
      </vt:variant>
      <vt:variant>
        <vt:i4>5</vt:i4>
      </vt:variant>
      <vt:variant>
        <vt:lpwstr/>
      </vt:variant>
      <vt:variant>
        <vt:lpwstr>_Toc7617399</vt:lpwstr>
      </vt:variant>
      <vt:variant>
        <vt:i4>3080197</vt:i4>
      </vt:variant>
      <vt:variant>
        <vt:i4>404</vt:i4>
      </vt:variant>
      <vt:variant>
        <vt:i4>0</vt:i4>
      </vt:variant>
      <vt:variant>
        <vt:i4>5</vt:i4>
      </vt:variant>
      <vt:variant>
        <vt:lpwstr/>
      </vt:variant>
      <vt:variant>
        <vt:lpwstr>_Toc7617398</vt:lpwstr>
      </vt:variant>
      <vt:variant>
        <vt:i4>3080197</vt:i4>
      </vt:variant>
      <vt:variant>
        <vt:i4>398</vt:i4>
      </vt:variant>
      <vt:variant>
        <vt:i4>0</vt:i4>
      </vt:variant>
      <vt:variant>
        <vt:i4>5</vt:i4>
      </vt:variant>
      <vt:variant>
        <vt:lpwstr/>
      </vt:variant>
      <vt:variant>
        <vt:lpwstr>_Toc7617397</vt:lpwstr>
      </vt:variant>
      <vt:variant>
        <vt:i4>3080197</vt:i4>
      </vt:variant>
      <vt:variant>
        <vt:i4>392</vt:i4>
      </vt:variant>
      <vt:variant>
        <vt:i4>0</vt:i4>
      </vt:variant>
      <vt:variant>
        <vt:i4>5</vt:i4>
      </vt:variant>
      <vt:variant>
        <vt:lpwstr/>
      </vt:variant>
      <vt:variant>
        <vt:lpwstr>_Toc7617396</vt:lpwstr>
      </vt:variant>
      <vt:variant>
        <vt:i4>3080197</vt:i4>
      </vt:variant>
      <vt:variant>
        <vt:i4>386</vt:i4>
      </vt:variant>
      <vt:variant>
        <vt:i4>0</vt:i4>
      </vt:variant>
      <vt:variant>
        <vt:i4>5</vt:i4>
      </vt:variant>
      <vt:variant>
        <vt:lpwstr/>
      </vt:variant>
      <vt:variant>
        <vt:lpwstr>_Toc7617395</vt:lpwstr>
      </vt:variant>
      <vt:variant>
        <vt:i4>3080197</vt:i4>
      </vt:variant>
      <vt:variant>
        <vt:i4>380</vt:i4>
      </vt:variant>
      <vt:variant>
        <vt:i4>0</vt:i4>
      </vt:variant>
      <vt:variant>
        <vt:i4>5</vt:i4>
      </vt:variant>
      <vt:variant>
        <vt:lpwstr/>
      </vt:variant>
      <vt:variant>
        <vt:lpwstr>_Toc7617394</vt:lpwstr>
      </vt:variant>
      <vt:variant>
        <vt:i4>3080197</vt:i4>
      </vt:variant>
      <vt:variant>
        <vt:i4>374</vt:i4>
      </vt:variant>
      <vt:variant>
        <vt:i4>0</vt:i4>
      </vt:variant>
      <vt:variant>
        <vt:i4>5</vt:i4>
      </vt:variant>
      <vt:variant>
        <vt:lpwstr/>
      </vt:variant>
      <vt:variant>
        <vt:lpwstr>_Toc7617393</vt:lpwstr>
      </vt:variant>
      <vt:variant>
        <vt:i4>3080197</vt:i4>
      </vt:variant>
      <vt:variant>
        <vt:i4>368</vt:i4>
      </vt:variant>
      <vt:variant>
        <vt:i4>0</vt:i4>
      </vt:variant>
      <vt:variant>
        <vt:i4>5</vt:i4>
      </vt:variant>
      <vt:variant>
        <vt:lpwstr/>
      </vt:variant>
      <vt:variant>
        <vt:lpwstr>_Toc7617392</vt:lpwstr>
      </vt:variant>
      <vt:variant>
        <vt:i4>3080197</vt:i4>
      </vt:variant>
      <vt:variant>
        <vt:i4>362</vt:i4>
      </vt:variant>
      <vt:variant>
        <vt:i4>0</vt:i4>
      </vt:variant>
      <vt:variant>
        <vt:i4>5</vt:i4>
      </vt:variant>
      <vt:variant>
        <vt:lpwstr/>
      </vt:variant>
      <vt:variant>
        <vt:lpwstr>_Toc7617391</vt:lpwstr>
      </vt:variant>
      <vt:variant>
        <vt:i4>3080197</vt:i4>
      </vt:variant>
      <vt:variant>
        <vt:i4>356</vt:i4>
      </vt:variant>
      <vt:variant>
        <vt:i4>0</vt:i4>
      </vt:variant>
      <vt:variant>
        <vt:i4>5</vt:i4>
      </vt:variant>
      <vt:variant>
        <vt:lpwstr/>
      </vt:variant>
      <vt:variant>
        <vt:lpwstr>_Toc7617390</vt:lpwstr>
      </vt:variant>
      <vt:variant>
        <vt:i4>3014661</vt:i4>
      </vt:variant>
      <vt:variant>
        <vt:i4>350</vt:i4>
      </vt:variant>
      <vt:variant>
        <vt:i4>0</vt:i4>
      </vt:variant>
      <vt:variant>
        <vt:i4>5</vt:i4>
      </vt:variant>
      <vt:variant>
        <vt:lpwstr/>
      </vt:variant>
      <vt:variant>
        <vt:lpwstr>_Toc7617389</vt:lpwstr>
      </vt:variant>
      <vt:variant>
        <vt:i4>3014661</vt:i4>
      </vt:variant>
      <vt:variant>
        <vt:i4>344</vt:i4>
      </vt:variant>
      <vt:variant>
        <vt:i4>0</vt:i4>
      </vt:variant>
      <vt:variant>
        <vt:i4>5</vt:i4>
      </vt:variant>
      <vt:variant>
        <vt:lpwstr/>
      </vt:variant>
      <vt:variant>
        <vt:lpwstr>_Toc7617387</vt:lpwstr>
      </vt:variant>
      <vt:variant>
        <vt:i4>3014661</vt:i4>
      </vt:variant>
      <vt:variant>
        <vt:i4>338</vt:i4>
      </vt:variant>
      <vt:variant>
        <vt:i4>0</vt:i4>
      </vt:variant>
      <vt:variant>
        <vt:i4>5</vt:i4>
      </vt:variant>
      <vt:variant>
        <vt:lpwstr/>
      </vt:variant>
      <vt:variant>
        <vt:lpwstr>_Toc7617386</vt:lpwstr>
      </vt:variant>
      <vt:variant>
        <vt:i4>3014661</vt:i4>
      </vt:variant>
      <vt:variant>
        <vt:i4>332</vt:i4>
      </vt:variant>
      <vt:variant>
        <vt:i4>0</vt:i4>
      </vt:variant>
      <vt:variant>
        <vt:i4>5</vt:i4>
      </vt:variant>
      <vt:variant>
        <vt:lpwstr/>
      </vt:variant>
      <vt:variant>
        <vt:lpwstr>_Toc7617385</vt:lpwstr>
      </vt:variant>
      <vt:variant>
        <vt:i4>3014661</vt:i4>
      </vt:variant>
      <vt:variant>
        <vt:i4>326</vt:i4>
      </vt:variant>
      <vt:variant>
        <vt:i4>0</vt:i4>
      </vt:variant>
      <vt:variant>
        <vt:i4>5</vt:i4>
      </vt:variant>
      <vt:variant>
        <vt:lpwstr/>
      </vt:variant>
      <vt:variant>
        <vt:lpwstr>_Toc7617384</vt:lpwstr>
      </vt:variant>
      <vt:variant>
        <vt:i4>3014661</vt:i4>
      </vt:variant>
      <vt:variant>
        <vt:i4>320</vt:i4>
      </vt:variant>
      <vt:variant>
        <vt:i4>0</vt:i4>
      </vt:variant>
      <vt:variant>
        <vt:i4>5</vt:i4>
      </vt:variant>
      <vt:variant>
        <vt:lpwstr/>
      </vt:variant>
      <vt:variant>
        <vt:lpwstr>_Toc7617383</vt:lpwstr>
      </vt:variant>
      <vt:variant>
        <vt:i4>3014661</vt:i4>
      </vt:variant>
      <vt:variant>
        <vt:i4>314</vt:i4>
      </vt:variant>
      <vt:variant>
        <vt:i4>0</vt:i4>
      </vt:variant>
      <vt:variant>
        <vt:i4>5</vt:i4>
      </vt:variant>
      <vt:variant>
        <vt:lpwstr/>
      </vt:variant>
      <vt:variant>
        <vt:lpwstr>_Toc7617382</vt:lpwstr>
      </vt:variant>
      <vt:variant>
        <vt:i4>3014661</vt:i4>
      </vt:variant>
      <vt:variant>
        <vt:i4>308</vt:i4>
      </vt:variant>
      <vt:variant>
        <vt:i4>0</vt:i4>
      </vt:variant>
      <vt:variant>
        <vt:i4>5</vt:i4>
      </vt:variant>
      <vt:variant>
        <vt:lpwstr/>
      </vt:variant>
      <vt:variant>
        <vt:lpwstr>_Toc7617380</vt:lpwstr>
      </vt:variant>
      <vt:variant>
        <vt:i4>2162693</vt:i4>
      </vt:variant>
      <vt:variant>
        <vt:i4>302</vt:i4>
      </vt:variant>
      <vt:variant>
        <vt:i4>0</vt:i4>
      </vt:variant>
      <vt:variant>
        <vt:i4>5</vt:i4>
      </vt:variant>
      <vt:variant>
        <vt:lpwstr/>
      </vt:variant>
      <vt:variant>
        <vt:lpwstr>_Toc7617379</vt:lpwstr>
      </vt:variant>
      <vt:variant>
        <vt:i4>2162693</vt:i4>
      </vt:variant>
      <vt:variant>
        <vt:i4>296</vt:i4>
      </vt:variant>
      <vt:variant>
        <vt:i4>0</vt:i4>
      </vt:variant>
      <vt:variant>
        <vt:i4>5</vt:i4>
      </vt:variant>
      <vt:variant>
        <vt:lpwstr/>
      </vt:variant>
      <vt:variant>
        <vt:lpwstr>_Toc7617378</vt:lpwstr>
      </vt:variant>
      <vt:variant>
        <vt:i4>2162693</vt:i4>
      </vt:variant>
      <vt:variant>
        <vt:i4>290</vt:i4>
      </vt:variant>
      <vt:variant>
        <vt:i4>0</vt:i4>
      </vt:variant>
      <vt:variant>
        <vt:i4>5</vt:i4>
      </vt:variant>
      <vt:variant>
        <vt:lpwstr/>
      </vt:variant>
      <vt:variant>
        <vt:lpwstr>_Toc7617377</vt:lpwstr>
      </vt:variant>
      <vt:variant>
        <vt:i4>2162693</vt:i4>
      </vt:variant>
      <vt:variant>
        <vt:i4>284</vt:i4>
      </vt:variant>
      <vt:variant>
        <vt:i4>0</vt:i4>
      </vt:variant>
      <vt:variant>
        <vt:i4>5</vt:i4>
      </vt:variant>
      <vt:variant>
        <vt:lpwstr/>
      </vt:variant>
      <vt:variant>
        <vt:lpwstr>_Toc7617376</vt:lpwstr>
      </vt:variant>
      <vt:variant>
        <vt:i4>2162693</vt:i4>
      </vt:variant>
      <vt:variant>
        <vt:i4>278</vt:i4>
      </vt:variant>
      <vt:variant>
        <vt:i4>0</vt:i4>
      </vt:variant>
      <vt:variant>
        <vt:i4>5</vt:i4>
      </vt:variant>
      <vt:variant>
        <vt:lpwstr/>
      </vt:variant>
      <vt:variant>
        <vt:lpwstr>_Toc7617374</vt:lpwstr>
      </vt:variant>
      <vt:variant>
        <vt:i4>2162693</vt:i4>
      </vt:variant>
      <vt:variant>
        <vt:i4>272</vt:i4>
      </vt:variant>
      <vt:variant>
        <vt:i4>0</vt:i4>
      </vt:variant>
      <vt:variant>
        <vt:i4>5</vt:i4>
      </vt:variant>
      <vt:variant>
        <vt:lpwstr/>
      </vt:variant>
      <vt:variant>
        <vt:lpwstr>_Toc7617373</vt:lpwstr>
      </vt:variant>
      <vt:variant>
        <vt:i4>2162693</vt:i4>
      </vt:variant>
      <vt:variant>
        <vt:i4>266</vt:i4>
      </vt:variant>
      <vt:variant>
        <vt:i4>0</vt:i4>
      </vt:variant>
      <vt:variant>
        <vt:i4>5</vt:i4>
      </vt:variant>
      <vt:variant>
        <vt:lpwstr/>
      </vt:variant>
      <vt:variant>
        <vt:lpwstr>_Toc7617372</vt:lpwstr>
      </vt:variant>
      <vt:variant>
        <vt:i4>2162693</vt:i4>
      </vt:variant>
      <vt:variant>
        <vt:i4>260</vt:i4>
      </vt:variant>
      <vt:variant>
        <vt:i4>0</vt:i4>
      </vt:variant>
      <vt:variant>
        <vt:i4>5</vt:i4>
      </vt:variant>
      <vt:variant>
        <vt:lpwstr/>
      </vt:variant>
      <vt:variant>
        <vt:lpwstr>_Toc7617371</vt:lpwstr>
      </vt:variant>
      <vt:variant>
        <vt:i4>2162693</vt:i4>
      </vt:variant>
      <vt:variant>
        <vt:i4>254</vt:i4>
      </vt:variant>
      <vt:variant>
        <vt:i4>0</vt:i4>
      </vt:variant>
      <vt:variant>
        <vt:i4>5</vt:i4>
      </vt:variant>
      <vt:variant>
        <vt:lpwstr/>
      </vt:variant>
      <vt:variant>
        <vt:lpwstr>_Toc7617370</vt:lpwstr>
      </vt:variant>
      <vt:variant>
        <vt:i4>2097157</vt:i4>
      </vt:variant>
      <vt:variant>
        <vt:i4>248</vt:i4>
      </vt:variant>
      <vt:variant>
        <vt:i4>0</vt:i4>
      </vt:variant>
      <vt:variant>
        <vt:i4>5</vt:i4>
      </vt:variant>
      <vt:variant>
        <vt:lpwstr/>
      </vt:variant>
      <vt:variant>
        <vt:lpwstr>_Toc7617369</vt:lpwstr>
      </vt:variant>
      <vt:variant>
        <vt:i4>2097157</vt:i4>
      </vt:variant>
      <vt:variant>
        <vt:i4>242</vt:i4>
      </vt:variant>
      <vt:variant>
        <vt:i4>0</vt:i4>
      </vt:variant>
      <vt:variant>
        <vt:i4>5</vt:i4>
      </vt:variant>
      <vt:variant>
        <vt:lpwstr/>
      </vt:variant>
      <vt:variant>
        <vt:lpwstr>_Toc7617367</vt:lpwstr>
      </vt:variant>
      <vt:variant>
        <vt:i4>2097157</vt:i4>
      </vt:variant>
      <vt:variant>
        <vt:i4>236</vt:i4>
      </vt:variant>
      <vt:variant>
        <vt:i4>0</vt:i4>
      </vt:variant>
      <vt:variant>
        <vt:i4>5</vt:i4>
      </vt:variant>
      <vt:variant>
        <vt:lpwstr/>
      </vt:variant>
      <vt:variant>
        <vt:lpwstr>_Toc7617366</vt:lpwstr>
      </vt:variant>
      <vt:variant>
        <vt:i4>2097157</vt:i4>
      </vt:variant>
      <vt:variant>
        <vt:i4>230</vt:i4>
      </vt:variant>
      <vt:variant>
        <vt:i4>0</vt:i4>
      </vt:variant>
      <vt:variant>
        <vt:i4>5</vt:i4>
      </vt:variant>
      <vt:variant>
        <vt:lpwstr/>
      </vt:variant>
      <vt:variant>
        <vt:lpwstr>_Toc7617365</vt:lpwstr>
      </vt:variant>
      <vt:variant>
        <vt:i4>2097157</vt:i4>
      </vt:variant>
      <vt:variant>
        <vt:i4>224</vt:i4>
      </vt:variant>
      <vt:variant>
        <vt:i4>0</vt:i4>
      </vt:variant>
      <vt:variant>
        <vt:i4>5</vt:i4>
      </vt:variant>
      <vt:variant>
        <vt:lpwstr/>
      </vt:variant>
      <vt:variant>
        <vt:lpwstr>_Toc7617364</vt:lpwstr>
      </vt:variant>
      <vt:variant>
        <vt:i4>2097157</vt:i4>
      </vt:variant>
      <vt:variant>
        <vt:i4>218</vt:i4>
      </vt:variant>
      <vt:variant>
        <vt:i4>0</vt:i4>
      </vt:variant>
      <vt:variant>
        <vt:i4>5</vt:i4>
      </vt:variant>
      <vt:variant>
        <vt:lpwstr/>
      </vt:variant>
      <vt:variant>
        <vt:lpwstr>_Toc7617363</vt:lpwstr>
      </vt:variant>
      <vt:variant>
        <vt:i4>2097157</vt:i4>
      </vt:variant>
      <vt:variant>
        <vt:i4>212</vt:i4>
      </vt:variant>
      <vt:variant>
        <vt:i4>0</vt:i4>
      </vt:variant>
      <vt:variant>
        <vt:i4>5</vt:i4>
      </vt:variant>
      <vt:variant>
        <vt:lpwstr/>
      </vt:variant>
      <vt:variant>
        <vt:lpwstr>_Toc7617362</vt:lpwstr>
      </vt:variant>
      <vt:variant>
        <vt:i4>2097157</vt:i4>
      </vt:variant>
      <vt:variant>
        <vt:i4>206</vt:i4>
      </vt:variant>
      <vt:variant>
        <vt:i4>0</vt:i4>
      </vt:variant>
      <vt:variant>
        <vt:i4>5</vt:i4>
      </vt:variant>
      <vt:variant>
        <vt:lpwstr/>
      </vt:variant>
      <vt:variant>
        <vt:lpwstr>_Toc7617361</vt:lpwstr>
      </vt:variant>
      <vt:variant>
        <vt:i4>2293765</vt:i4>
      </vt:variant>
      <vt:variant>
        <vt:i4>200</vt:i4>
      </vt:variant>
      <vt:variant>
        <vt:i4>0</vt:i4>
      </vt:variant>
      <vt:variant>
        <vt:i4>5</vt:i4>
      </vt:variant>
      <vt:variant>
        <vt:lpwstr/>
      </vt:variant>
      <vt:variant>
        <vt:lpwstr>_Toc7617359</vt:lpwstr>
      </vt:variant>
      <vt:variant>
        <vt:i4>2293765</vt:i4>
      </vt:variant>
      <vt:variant>
        <vt:i4>194</vt:i4>
      </vt:variant>
      <vt:variant>
        <vt:i4>0</vt:i4>
      </vt:variant>
      <vt:variant>
        <vt:i4>5</vt:i4>
      </vt:variant>
      <vt:variant>
        <vt:lpwstr/>
      </vt:variant>
      <vt:variant>
        <vt:lpwstr>_Toc7617358</vt:lpwstr>
      </vt:variant>
      <vt:variant>
        <vt:i4>2293765</vt:i4>
      </vt:variant>
      <vt:variant>
        <vt:i4>188</vt:i4>
      </vt:variant>
      <vt:variant>
        <vt:i4>0</vt:i4>
      </vt:variant>
      <vt:variant>
        <vt:i4>5</vt:i4>
      </vt:variant>
      <vt:variant>
        <vt:lpwstr/>
      </vt:variant>
      <vt:variant>
        <vt:lpwstr>_Toc7617357</vt:lpwstr>
      </vt:variant>
      <vt:variant>
        <vt:i4>2293765</vt:i4>
      </vt:variant>
      <vt:variant>
        <vt:i4>182</vt:i4>
      </vt:variant>
      <vt:variant>
        <vt:i4>0</vt:i4>
      </vt:variant>
      <vt:variant>
        <vt:i4>5</vt:i4>
      </vt:variant>
      <vt:variant>
        <vt:lpwstr/>
      </vt:variant>
      <vt:variant>
        <vt:lpwstr>_Toc7617356</vt:lpwstr>
      </vt:variant>
      <vt:variant>
        <vt:i4>2293765</vt:i4>
      </vt:variant>
      <vt:variant>
        <vt:i4>176</vt:i4>
      </vt:variant>
      <vt:variant>
        <vt:i4>0</vt:i4>
      </vt:variant>
      <vt:variant>
        <vt:i4>5</vt:i4>
      </vt:variant>
      <vt:variant>
        <vt:lpwstr/>
      </vt:variant>
      <vt:variant>
        <vt:lpwstr>_Toc7617353</vt:lpwstr>
      </vt:variant>
      <vt:variant>
        <vt:i4>2293765</vt:i4>
      </vt:variant>
      <vt:variant>
        <vt:i4>170</vt:i4>
      </vt:variant>
      <vt:variant>
        <vt:i4>0</vt:i4>
      </vt:variant>
      <vt:variant>
        <vt:i4>5</vt:i4>
      </vt:variant>
      <vt:variant>
        <vt:lpwstr/>
      </vt:variant>
      <vt:variant>
        <vt:lpwstr>_Toc7617352</vt:lpwstr>
      </vt:variant>
      <vt:variant>
        <vt:i4>2293765</vt:i4>
      </vt:variant>
      <vt:variant>
        <vt:i4>164</vt:i4>
      </vt:variant>
      <vt:variant>
        <vt:i4>0</vt:i4>
      </vt:variant>
      <vt:variant>
        <vt:i4>5</vt:i4>
      </vt:variant>
      <vt:variant>
        <vt:lpwstr/>
      </vt:variant>
      <vt:variant>
        <vt:lpwstr>_Toc7617351</vt:lpwstr>
      </vt:variant>
      <vt:variant>
        <vt:i4>2293765</vt:i4>
      </vt:variant>
      <vt:variant>
        <vt:i4>158</vt:i4>
      </vt:variant>
      <vt:variant>
        <vt:i4>0</vt:i4>
      </vt:variant>
      <vt:variant>
        <vt:i4>5</vt:i4>
      </vt:variant>
      <vt:variant>
        <vt:lpwstr/>
      </vt:variant>
      <vt:variant>
        <vt:lpwstr>_Toc7617350</vt:lpwstr>
      </vt:variant>
      <vt:variant>
        <vt:i4>2228229</vt:i4>
      </vt:variant>
      <vt:variant>
        <vt:i4>152</vt:i4>
      </vt:variant>
      <vt:variant>
        <vt:i4>0</vt:i4>
      </vt:variant>
      <vt:variant>
        <vt:i4>5</vt:i4>
      </vt:variant>
      <vt:variant>
        <vt:lpwstr/>
      </vt:variant>
      <vt:variant>
        <vt:lpwstr>_Toc7617349</vt:lpwstr>
      </vt:variant>
      <vt:variant>
        <vt:i4>2228229</vt:i4>
      </vt:variant>
      <vt:variant>
        <vt:i4>146</vt:i4>
      </vt:variant>
      <vt:variant>
        <vt:i4>0</vt:i4>
      </vt:variant>
      <vt:variant>
        <vt:i4>5</vt:i4>
      </vt:variant>
      <vt:variant>
        <vt:lpwstr/>
      </vt:variant>
      <vt:variant>
        <vt:lpwstr>_Toc7617345</vt:lpwstr>
      </vt:variant>
      <vt:variant>
        <vt:i4>2228229</vt:i4>
      </vt:variant>
      <vt:variant>
        <vt:i4>140</vt:i4>
      </vt:variant>
      <vt:variant>
        <vt:i4>0</vt:i4>
      </vt:variant>
      <vt:variant>
        <vt:i4>5</vt:i4>
      </vt:variant>
      <vt:variant>
        <vt:lpwstr/>
      </vt:variant>
      <vt:variant>
        <vt:lpwstr>_Toc7617344</vt:lpwstr>
      </vt:variant>
      <vt:variant>
        <vt:i4>2228229</vt:i4>
      </vt:variant>
      <vt:variant>
        <vt:i4>134</vt:i4>
      </vt:variant>
      <vt:variant>
        <vt:i4>0</vt:i4>
      </vt:variant>
      <vt:variant>
        <vt:i4>5</vt:i4>
      </vt:variant>
      <vt:variant>
        <vt:lpwstr/>
      </vt:variant>
      <vt:variant>
        <vt:lpwstr>_Toc7617342</vt:lpwstr>
      </vt:variant>
      <vt:variant>
        <vt:i4>2228229</vt:i4>
      </vt:variant>
      <vt:variant>
        <vt:i4>128</vt:i4>
      </vt:variant>
      <vt:variant>
        <vt:i4>0</vt:i4>
      </vt:variant>
      <vt:variant>
        <vt:i4>5</vt:i4>
      </vt:variant>
      <vt:variant>
        <vt:lpwstr/>
      </vt:variant>
      <vt:variant>
        <vt:lpwstr>_Toc7617341</vt:lpwstr>
      </vt:variant>
      <vt:variant>
        <vt:i4>2228229</vt:i4>
      </vt:variant>
      <vt:variant>
        <vt:i4>122</vt:i4>
      </vt:variant>
      <vt:variant>
        <vt:i4>0</vt:i4>
      </vt:variant>
      <vt:variant>
        <vt:i4>5</vt:i4>
      </vt:variant>
      <vt:variant>
        <vt:lpwstr/>
      </vt:variant>
      <vt:variant>
        <vt:lpwstr>_Toc7617340</vt:lpwstr>
      </vt:variant>
      <vt:variant>
        <vt:i4>2424837</vt:i4>
      </vt:variant>
      <vt:variant>
        <vt:i4>116</vt:i4>
      </vt:variant>
      <vt:variant>
        <vt:i4>0</vt:i4>
      </vt:variant>
      <vt:variant>
        <vt:i4>5</vt:i4>
      </vt:variant>
      <vt:variant>
        <vt:lpwstr/>
      </vt:variant>
      <vt:variant>
        <vt:lpwstr>_Toc7617339</vt:lpwstr>
      </vt:variant>
      <vt:variant>
        <vt:i4>2424837</vt:i4>
      </vt:variant>
      <vt:variant>
        <vt:i4>110</vt:i4>
      </vt:variant>
      <vt:variant>
        <vt:i4>0</vt:i4>
      </vt:variant>
      <vt:variant>
        <vt:i4>5</vt:i4>
      </vt:variant>
      <vt:variant>
        <vt:lpwstr/>
      </vt:variant>
      <vt:variant>
        <vt:lpwstr>_Toc7617334</vt:lpwstr>
      </vt:variant>
      <vt:variant>
        <vt:i4>2424837</vt:i4>
      </vt:variant>
      <vt:variant>
        <vt:i4>104</vt:i4>
      </vt:variant>
      <vt:variant>
        <vt:i4>0</vt:i4>
      </vt:variant>
      <vt:variant>
        <vt:i4>5</vt:i4>
      </vt:variant>
      <vt:variant>
        <vt:lpwstr/>
      </vt:variant>
      <vt:variant>
        <vt:lpwstr>_Toc7617332</vt:lpwstr>
      </vt:variant>
      <vt:variant>
        <vt:i4>2359301</vt:i4>
      </vt:variant>
      <vt:variant>
        <vt:i4>98</vt:i4>
      </vt:variant>
      <vt:variant>
        <vt:i4>0</vt:i4>
      </vt:variant>
      <vt:variant>
        <vt:i4>5</vt:i4>
      </vt:variant>
      <vt:variant>
        <vt:lpwstr/>
      </vt:variant>
      <vt:variant>
        <vt:lpwstr>_Toc7617329</vt:lpwstr>
      </vt:variant>
      <vt:variant>
        <vt:i4>2359301</vt:i4>
      </vt:variant>
      <vt:variant>
        <vt:i4>92</vt:i4>
      </vt:variant>
      <vt:variant>
        <vt:i4>0</vt:i4>
      </vt:variant>
      <vt:variant>
        <vt:i4>5</vt:i4>
      </vt:variant>
      <vt:variant>
        <vt:lpwstr/>
      </vt:variant>
      <vt:variant>
        <vt:lpwstr>_Toc7617328</vt:lpwstr>
      </vt:variant>
      <vt:variant>
        <vt:i4>2359301</vt:i4>
      </vt:variant>
      <vt:variant>
        <vt:i4>86</vt:i4>
      </vt:variant>
      <vt:variant>
        <vt:i4>0</vt:i4>
      </vt:variant>
      <vt:variant>
        <vt:i4>5</vt:i4>
      </vt:variant>
      <vt:variant>
        <vt:lpwstr/>
      </vt:variant>
      <vt:variant>
        <vt:lpwstr>_Toc7617327</vt:lpwstr>
      </vt:variant>
      <vt:variant>
        <vt:i4>2359301</vt:i4>
      </vt:variant>
      <vt:variant>
        <vt:i4>80</vt:i4>
      </vt:variant>
      <vt:variant>
        <vt:i4>0</vt:i4>
      </vt:variant>
      <vt:variant>
        <vt:i4>5</vt:i4>
      </vt:variant>
      <vt:variant>
        <vt:lpwstr/>
      </vt:variant>
      <vt:variant>
        <vt:lpwstr>_Toc7617326</vt:lpwstr>
      </vt:variant>
      <vt:variant>
        <vt:i4>2359301</vt:i4>
      </vt:variant>
      <vt:variant>
        <vt:i4>74</vt:i4>
      </vt:variant>
      <vt:variant>
        <vt:i4>0</vt:i4>
      </vt:variant>
      <vt:variant>
        <vt:i4>5</vt:i4>
      </vt:variant>
      <vt:variant>
        <vt:lpwstr/>
      </vt:variant>
      <vt:variant>
        <vt:lpwstr>_Toc7617322</vt:lpwstr>
      </vt:variant>
      <vt:variant>
        <vt:i4>2359301</vt:i4>
      </vt:variant>
      <vt:variant>
        <vt:i4>68</vt:i4>
      </vt:variant>
      <vt:variant>
        <vt:i4>0</vt:i4>
      </vt:variant>
      <vt:variant>
        <vt:i4>5</vt:i4>
      </vt:variant>
      <vt:variant>
        <vt:lpwstr/>
      </vt:variant>
      <vt:variant>
        <vt:lpwstr>_Toc7617321</vt:lpwstr>
      </vt:variant>
      <vt:variant>
        <vt:i4>2555909</vt:i4>
      </vt:variant>
      <vt:variant>
        <vt:i4>62</vt:i4>
      </vt:variant>
      <vt:variant>
        <vt:i4>0</vt:i4>
      </vt:variant>
      <vt:variant>
        <vt:i4>5</vt:i4>
      </vt:variant>
      <vt:variant>
        <vt:lpwstr/>
      </vt:variant>
      <vt:variant>
        <vt:lpwstr>_Toc7617314</vt:lpwstr>
      </vt:variant>
      <vt:variant>
        <vt:i4>2555909</vt:i4>
      </vt:variant>
      <vt:variant>
        <vt:i4>56</vt:i4>
      </vt:variant>
      <vt:variant>
        <vt:i4>0</vt:i4>
      </vt:variant>
      <vt:variant>
        <vt:i4>5</vt:i4>
      </vt:variant>
      <vt:variant>
        <vt:lpwstr/>
      </vt:variant>
      <vt:variant>
        <vt:lpwstr>_Toc7617311</vt:lpwstr>
      </vt:variant>
      <vt:variant>
        <vt:i4>2555909</vt:i4>
      </vt:variant>
      <vt:variant>
        <vt:i4>50</vt:i4>
      </vt:variant>
      <vt:variant>
        <vt:i4>0</vt:i4>
      </vt:variant>
      <vt:variant>
        <vt:i4>5</vt:i4>
      </vt:variant>
      <vt:variant>
        <vt:lpwstr/>
      </vt:variant>
      <vt:variant>
        <vt:lpwstr>_Toc7617310</vt:lpwstr>
      </vt:variant>
      <vt:variant>
        <vt:i4>2490373</vt:i4>
      </vt:variant>
      <vt:variant>
        <vt:i4>44</vt:i4>
      </vt:variant>
      <vt:variant>
        <vt:i4>0</vt:i4>
      </vt:variant>
      <vt:variant>
        <vt:i4>5</vt:i4>
      </vt:variant>
      <vt:variant>
        <vt:lpwstr/>
      </vt:variant>
      <vt:variant>
        <vt:lpwstr>_Toc7617309</vt:lpwstr>
      </vt:variant>
      <vt:variant>
        <vt:i4>2490373</vt:i4>
      </vt:variant>
      <vt:variant>
        <vt:i4>38</vt:i4>
      </vt:variant>
      <vt:variant>
        <vt:i4>0</vt:i4>
      </vt:variant>
      <vt:variant>
        <vt:i4>5</vt:i4>
      </vt:variant>
      <vt:variant>
        <vt:lpwstr/>
      </vt:variant>
      <vt:variant>
        <vt:lpwstr>_Toc7617308</vt:lpwstr>
      </vt:variant>
      <vt:variant>
        <vt:i4>2490373</vt:i4>
      </vt:variant>
      <vt:variant>
        <vt:i4>32</vt:i4>
      </vt:variant>
      <vt:variant>
        <vt:i4>0</vt:i4>
      </vt:variant>
      <vt:variant>
        <vt:i4>5</vt:i4>
      </vt:variant>
      <vt:variant>
        <vt:lpwstr/>
      </vt:variant>
      <vt:variant>
        <vt:lpwstr>_Toc7617307</vt:lpwstr>
      </vt:variant>
      <vt:variant>
        <vt:i4>2490373</vt:i4>
      </vt:variant>
      <vt:variant>
        <vt:i4>26</vt:i4>
      </vt:variant>
      <vt:variant>
        <vt:i4>0</vt:i4>
      </vt:variant>
      <vt:variant>
        <vt:i4>5</vt:i4>
      </vt:variant>
      <vt:variant>
        <vt:lpwstr/>
      </vt:variant>
      <vt:variant>
        <vt:lpwstr>_Toc7617306</vt:lpwstr>
      </vt:variant>
      <vt:variant>
        <vt:i4>2490373</vt:i4>
      </vt:variant>
      <vt:variant>
        <vt:i4>20</vt:i4>
      </vt:variant>
      <vt:variant>
        <vt:i4>0</vt:i4>
      </vt:variant>
      <vt:variant>
        <vt:i4>5</vt:i4>
      </vt:variant>
      <vt:variant>
        <vt:lpwstr/>
      </vt:variant>
      <vt:variant>
        <vt:lpwstr>_Toc7617305</vt:lpwstr>
      </vt:variant>
      <vt:variant>
        <vt:i4>2490373</vt:i4>
      </vt:variant>
      <vt:variant>
        <vt:i4>14</vt:i4>
      </vt:variant>
      <vt:variant>
        <vt:i4>0</vt:i4>
      </vt:variant>
      <vt:variant>
        <vt:i4>5</vt:i4>
      </vt:variant>
      <vt:variant>
        <vt:lpwstr/>
      </vt:variant>
      <vt:variant>
        <vt:lpwstr>_Toc7617304</vt:lpwstr>
      </vt:variant>
      <vt:variant>
        <vt:i4>2490373</vt:i4>
      </vt:variant>
      <vt:variant>
        <vt:i4>8</vt:i4>
      </vt:variant>
      <vt:variant>
        <vt:i4>0</vt:i4>
      </vt:variant>
      <vt:variant>
        <vt:i4>5</vt:i4>
      </vt:variant>
      <vt:variant>
        <vt:lpwstr/>
      </vt:variant>
      <vt:variant>
        <vt:lpwstr>_Toc76173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wuala, Ndubuisi D</dc:creator>
  <cp:keywords/>
  <cp:lastModifiedBy>Iwuala, Ndubuisi D</cp:lastModifiedBy>
  <cp:revision>2</cp:revision>
  <cp:lastPrinted>2012-11-01T07:56:00Z</cp:lastPrinted>
  <dcterms:created xsi:type="dcterms:W3CDTF">2019-05-13T21:49:00Z</dcterms:created>
  <dcterms:modified xsi:type="dcterms:W3CDTF">2019-05-13T21:49:00Z</dcterms:modified>
</cp:coreProperties>
</file>